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36105B" w14:textId="5D520E89" w:rsidR="00D8407C" w:rsidRDefault="00D534D8" w:rsidP="00F27C7D">
      <w:pPr>
        <w:pStyle w:val="1Report"/>
        <w:spacing w:line="280" w:lineRule="atLeast"/>
        <w:contextualSpacing/>
        <w:jc w:val="both"/>
        <w:rPr>
          <w:rFonts w:asciiTheme="minorHAnsi" w:hAnsiTheme="minorHAnsi"/>
          <w:lang w:val="en-CA"/>
        </w:rPr>
      </w:pPr>
      <w:r w:rsidRPr="000A04C2">
        <w:rPr>
          <w:rFonts w:asciiTheme="minorHAnsi" w:hAnsiTheme="minorHAnsi"/>
          <w:lang w:val="en-CA"/>
        </w:rPr>
        <w:t>R</w:t>
      </w:r>
      <w:r w:rsidR="00061959" w:rsidRPr="000A04C2">
        <w:rPr>
          <w:rFonts w:asciiTheme="minorHAnsi" w:hAnsiTheme="minorHAnsi"/>
          <w:lang w:val="en-CA"/>
        </w:rPr>
        <w:t>e</w:t>
      </w:r>
      <w:r w:rsidR="002E4A9D" w:rsidRPr="000A04C2">
        <w:rPr>
          <w:rFonts w:asciiTheme="minorHAnsi" w:hAnsiTheme="minorHAnsi"/>
          <w:lang w:val="en-CA"/>
        </w:rPr>
        <w:t>port</w:t>
      </w:r>
    </w:p>
    <w:p w14:paraId="43A7AF43" w14:textId="77777777" w:rsidR="00B37CFA" w:rsidRPr="000A04C2" w:rsidRDefault="00B37CFA" w:rsidP="00F27C7D">
      <w:pPr>
        <w:pStyle w:val="1Report"/>
        <w:spacing w:line="280" w:lineRule="atLeast"/>
        <w:contextualSpacing/>
        <w:jc w:val="both"/>
        <w:rPr>
          <w:rFonts w:asciiTheme="minorHAnsi" w:hAnsiTheme="minorHAnsi"/>
          <w:lang w:val="en-CA"/>
        </w:rPr>
      </w:pPr>
    </w:p>
    <w:p w14:paraId="30934230" w14:textId="77777777" w:rsidR="006C6141" w:rsidRDefault="003235CB" w:rsidP="00F27C7D">
      <w:pPr>
        <w:pStyle w:val="3Subtitle"/>
        <w:spacing w:line="280" w:lineRule="atLeast"/>
        <w:jc w:val="both"/>
        <w:rPr>
          <w:rFonts w:asciiTheme="minorHAnsi" w:hAnsiTheme="minorHAnsi" w:cs="Calibri-Bold"/>
          <w:b/>
          <w:bCs/>
          <w:sz w:val="36"/>
          <w:szCs w:val="48"/>
          <w:lang w:val="en-CA"/>
        </w:rPr>
      </w:pPr>
      <w:r w:rsidRPr="003235CB">
        <w:rPr>
          <w:rFonts w:asciiTheme="minorHAnsi" w:hAnsiTheme="minorHAnsi" w:cs="Calibri-Bold"/>
          <w:b/>
          <w:bCs/>
          <w:sz w:val="36"/>
          <w:szCs w:val="48"/>
          <w:lang w:val="en-CA"/>
        </w:rPr>
        <w:t xml:space="preserve">RAPID AND COST-EFFECTIVE MONITORING OF PUBLIC </w:t>
      </w:r>
      <w:proofErr w:type="gramStart"/>
      <w:r w:rsidRPr="003235CB">
        <w:rPr>
          <w:rFonts w:asciiTheme="minorHAnsi" w:hAnsiTheme="minorHAnsi" w:cs="Calibri-Bold"/>
          <w:b/>
          <w:bCs/>
          <w:sz w:val="36"/>
          <w:szCs w:val="48"/>
          <w:lang w:val="en-CA"/>
        </w:rPr>
        <w:t>PERCEPTIONS,  KNOWLEDGE</w:t>
      </w:r>
      <w:proofErr w:type="gramEnd"/>
      <w:r w:rsidRPr="003235CB">
        <w:rPr>
          <w:rFonts w:asciiTheme="minorHAnsi" w:hAnsiTheme="minorHAnsi" w:cs="Calibri-Bold"/>
          <w:b/>
          <w:bCs/>
          <w:sz w:val="36"/>
          <w:szCs w:val="48"/>
          <w:lang w:val="en-CA"/>
        </w:rPr>
        <w:t xml:space="preserve"> AND BEHAVIOURS </w:t>
      </w:r>
    </w:p>
    <w:p w14:paraId="6EFF9633" w14:textId="7EDE4894" w:rsidR="003235CB" w:rsidRDefault="003235CB" w:rsidP="00F27C7D">
      <w:pPr>
        <w:pStyle w:val="3Subtitle"/>
        <w:spacing w:line="280" w:lineRule="atLeast"/>
        <w:jc w:val="both"/>
        <w:rPr>
          <w:rFonts w:asciiTheme="minorHAnsi" w:hAnsiTheme="minorHAnsi" w:cs="Calibri-Bold"/>
          <w:b/>
          <w:bCs/>
          <w:sz w:val="36"/>
          <w:szCs w:val="48"/>
          <w:lang w:val="en-CA"/>
        </w:rPr>
      </w:pPr>
      <w:r w:rsidRPr="003235CB">
        <w:rPr>
          <w:rFonts w:asciiTheme="minorHAnsi" w:hAnsiTheme="minorHAnsi" w:cs="Calibri-Bold"/>
          <w:b/>
          <w:bCs/>
          <w:sz w:val="36"/>
          <w:szCs w:val="48"/>
          <w:lang w:val="en-CA"/>
        </w:rPr>
        <w:t>PHASE 2</w:t>
      </w:r>
    </w:p>
    <w:p w14:paraId="165377DD" w14:textId="41FE85B1" w:rsidR="008B4E6B" w:rsidRPr="000A04C2" w:rsidRDefault="008B4E6B" w:rsidP="00F27C7D">
      <w:pPr>
        <w:pStyle w:val="3Subtitle"/>
        <w:spacing w:line="280" w:lineRule="atLeast"/>
        <w:jc w:val="both"/>
        <w:rPr>
          <w:rFonts w:asciiTheme="minorHAnsi" w:hAnsiTheme="minorHAnsi"/>
          <w:sz w:val="32"/>
          <w:lang w:val="en-CA"/>
        </w:rPr>
      </w:pPr>
    </w:p>
    <w:p w14:paraId="4E1A16AD" w14:textId="77777777" w:rsidR="0020603D" w:rsidRPr="000A04C2" w:rsidRDefault="0020603D" w:rsidP="00F27C7D">
      <w:pPr>
        <w:pStyle w:val="3Subtitle"/>
        <w:spacing w:line="280" w:lineRule="atLeast"/>
        <w:contextualSpacing/>
        <w:jc w:val="both"/>
        <w:rPr>
          <w:rFonts w:asciiTheme="minorHAnsi" w:hAnsiTheme="minorHAnsi"/>
          <w:sz w:val="22"/>
          <w:szCs w:val="22"/>
          <w:lang w:val="en-CA"/>
        </w:rPr>
      </w:pPr>
    </w:p>
    <w:p w14:paraId="59E4D76B" w14:textId="77777777" w:rsidR="00713246" w:rsidRPr="000A04C2" w:rsidRDefault="00713246" w:rsidP="00F27C7D">
      <w:pPr>
        <w:pStyle w:val="3Subtitle"/>
        <w:spacing w:line="280" w:lineRule="atLeast"/>
        <w:contextualSpacing/>
        <w:jc w:val="both"/>
        <w:rPr>
          <w:rFonts w:asciiTheme="minorHAnsi" w:hAnsiTheme="minorHAnsi"/>
          <w:sz w:val="22"/>
          <w:szCs w:val="22"/>
          <w:lang w:val="en-CA"/>
        </w:rPr>
      </w:pPr>
      <w:bookmarkStart w:id="0" w:name="_Toc500849593"/>
      <w:bookmarkStart w:id="1" w:name="_Toc500849726"/>
      <w:bookmarkStart w:id="2" w:name="_Toc500850034"/>
      <w:bookmarkStart w:id="3" w:name="_Toc500850147"/>
      <w:bookmarkStart w:id="4" w:name="_Toc500850303"/>
      <w:bookmarkStart w:id="5" w:name="_Toc500860271"/>
      <w:bookmarkStart w:id="6" w:name="_Toc500860348"/>
    </w:p>
    <w:p w14:paraId="2FBC53BA" w14:textId="36BDF0BA" w:rsidR="0020603D" w:rsidRPr="000A04C2" w:rsidRDefault="0020603D" w:rsidP="00F27C7D">
      <w:pPr>
        <w:pStyle w:val="3Subtitle"/>
        <w:spacing w:line="280" w:lineRule="atLeast"/>
        <w:contextualSpacing/>
        <w:jc w:val="both"/>
        <w:rPr>
          <w:rFonts w:asciiTheme="minorHAnsi" w:hAnsiTheme="minorHAnsi"/>
          <w:sz w:val="22"/>
          <w:szCs w:val="22"/>
          <w:lang w:val="en-CA"/>
        </w:rPr>
      </w:pPr>
      <w:r w:rsidRPr="000A04C2">
        <w:rPr>
          <w:rFonts w:asciiTheme="minorHAnsi" w:hAnsiTheme="minorHAnsi"/>
          <w:sz w:val="22"/>
          <w:szCs w:val="22"/>
          <w:lang w:val="en-CA"/>
        </w:rPr>
        <w:t>Submitted to</w:t>
      </w:r>
    </w:p>
    <w:p w14:paraId="6C0F78A9" w14:textId="77777777" w:rsidR="00D85B11" w:rsidRPr="00D85B11" w:rsidRDefault="00D85B11" w:rsidP="00D85B11">
      <w:pPr>
        <w:pStyle w:val="3Subtitle"/>
        <w:spacing w:line="280" w:lineRule="atLeast"/>
        <w:contextualSpacing/>
        <w:jc w:val="both"/>
        <w:rPr>
          <w:rFonts w:asciiTheme="minorHAnsi" w:hAnsiTheme="minorHAnsi"/>
          <w:sz w:val="22"/>
          <w:szCs w:val="22"/>
          <w:lang w:val="en-CA"/>
        </w:rPr>
      </w:pPr>
      <w:r w:rsidRPr="00D85B11">
        <w:rPr>
          <w:rFonts w:asciiTheme="minorHAnsi" w:hAnsiTheme="minorHAnsi"/>
          <w:sz w:val="22"/>
          <w:szCs w:val="22"/>
          <w:lang w:val="en-CA"/>
        </w:rPr>
        <w:t>Privy Council Office (PCO)</w:t>
      </w:r>
    </w:p>
    <w:p w14:paraId="2894D139" w14:textId="77777777" w:rsidR="00D85B11" w:rsidRPr="00D85B11" w:rsidRDefault="00D85B11" w:rsidP="00D85B11">
      <w:pPr>
        <w:pStyle w:val="3Subtitle"/>
        <w:spacing w:line="280" w:lineRule="atLeast"/>
        <w:contextualSpacing/>
        <w:jc w:val="both"/>
        <w:rPr>
          <w:rFonts w:asciiTheme="minorHAnsi" w:hAnsiTheme="minorHAnsi"/>
          <w:sz w:val="22"/>
          <w:szCs w:val="22"/>
          <w:lang w:val="en-CA"/>
        </w:rPr>
      </w:pPr>
    </w:p>
    <w:p w14:paraId="702B4BD9" w14:textId="77777777" w:rsidR="00D85B11" w:rsidRPr="00C76FBB" w:rsidRDefault="00D85B11" w:rsidP="00D85B11">
      <w:pPr>
        <w:pStyle w:val="3Subtitle"/>
        <w:spacing w:line="280" w:lineRule="atLeast"/>
        <w:contextualSpacing/>
        <w:jc w:val="both"/>
        <w:rPr>
          <w:rFonts w:asciiTheme="minorHAnsi" w:hAnsiTheme="minorHAnsi"/>
          <w:sz w:val="22"/>
          <w:szCs w:val="22"/>
        </w:rPr>
      </w:pPr>
      <w:proofErr w:type="spellStart"/>
      <w:r w:rsidRPr="00C76FBB">
        <w:rPr>
          <w:rFonts w:asciiTheme="minorHAnsi" w:hAnsiTheme="minorHAnsi"/>
          <w:sz w:val="22"/>
          <w:szCs w:val="22"/>
        </w:rPr>
        <w:t>Prepared</w:t>
      </w:r>
      <w:proofErr w:type="spellEnd"/>
      <w:r w:rsidRPr="00C76FBB">
        <w:rPr>
          <w:rFonts w:asciiTheme="minorHAnsi" w:hAnsiTheme="minorHAnsi"/>
          <w:sz w:val="22"/>
          <w:szCs w:val="22"/>
        </w:rPr>
        <w:t xml:space="preserve"> by</w:t>
      </w:r>
    </w:p>
    <w:p w14:paraId="4809C35C" w14:textId="77777777" w:rsidR="00D85B11" w:rsidRPr="00D85B11" w:rsidRDefault="00D85B11" w:rsidP="00D85B11">
      <w:pPr>
        <w:pStyle w:val="3Subtitle"/>
        <w:spacing w:line="280" w:lineRule="atLeast"/>
        <w:contextualSpacing/>
        <w:jc w:val="both"/>
        <w:rPr>
          <w:rFonts w:asciiTheme="minorHAnsi" w:hAnsiTheme="minorHAnsi"/>
          <w:sz w:val="22"/>
          <w:szCs w:val="22"/>
        </w:rPr>
      </w:pPr>
      <w:r w:rsidRPr="00D85B11">
        <w:rPr>
          <w:rFonts w:asciiTheme="minorHAnsi" w:hAnsiTheme="minorHAnsi"/>
          <w:sz w:val="22"/>
          <w:szCs w:val="22"/>
        </w:rPr>
        <w:t>Leger</w:t>
      </w:r>
    </w:p>
    <w:p w14:paraId="39988042" w14:textId="77777777" w:rsidR="00D85B11" w:rsidRPr="00D85B11" w:rsidRDefault="00D85B11" w:rsidP="00D85B11">
      <w:pPr>
        <w:pStyle w:val="3Subtitle"/>
        <w:spacing w:line="280" w:lineRule="atLeast"/>
        <w:contextualSpacing/>
        <w:jc w:val="both"/>
        <w:rPr>
          <w:rFonts w:asciiTheme="minorHAnsi" w:hAnsiTheme="minorHAnsi"/>
          <w:sz w:val="22"/>
          <w:szCs w:val="22"/>
        </w:rPr>
      </w:pPr>
    </w:p>
    <w:p w14:paraId="2A7D23AB" w14:textId="77777777" w:rsidR="00D85B11" w:rsidRPr="00D85B11" w:rsidRDefault="00D85B11" w:rsidP="00D85B11">
      <w:pPr>
        <w:pStyle w:val="3Subtitle"/>
        <w:spacing w:line="280" w:lineRule="atLeast"/>
        <w:contextualSpacing/>
        <w:jc w:val="both"/>
        <w:rPr>
          <w:rFonts w:asciiTheme="minorHAnsi" w:hAnsiTheme="minorHAnsi"/>
          <w:sz w:val="22"/>
          <w:szCs w:val="22"/>
        </w:rPr>
      </w:pPr>
      <w:r w:rsidRPr="00D85B11">
        <w:rPr>
          <w:rFonts w:asciiTheme="minorHAnsi" w:hAnsiTheme="minorHAnsi"/>
          <w:sz w:val="22"/>
          <w:szCs w:val="22"/>
        </w:rPr>
        <w:t>Ce rapport est aussi disponible en français</w:t>
      </w:r>
    </w:p>
    <w:p w14:paraId="1DCE19BC" w14:textId="77777777" w:rsidR="00D85B11" w:rsidRPr="00D85B11" w:rsidRDefault="00D85B11" w:rsidP="00D85B11">
      <w:pPr>
        <w:pStyle w:val="3Subtitle"/>
        <w:spacing w:line="280" w:lineRule="atLeast"/>
        <w:contextualSpacing/>
        <w:jc w:val="both"/>
        <w:rPr>
          <w:rFonts w:asciiTheme="minorHAnsi" w:hAnsiTheme="minorHAnsi"/>
          <w:sz w:val="22"/>
          <w:szCs w:val="22"/>
        </w:rPr>
      </w:pPr>
    </w:p>
    <w:p w14:paraId="06BE0722" w14:textId="3F081815" w:rsidR="00D85B11" w:rsidRPr="00D85B11" w:rsidRDefault="00D85B11" w:rsidP="00D85B11">
      <w:pPr>
        <w:pStyle w:val="3Subtitle"/>
        <w:spacing w:line="280" w:lineRule="atLeast"/>
        <w:contextualSpacing/>
        <w:jc w:val="both"/>
        <w:rPr>
          <w:rFonts w:asciiTheme="minorHAnsi" w:hAnsiTheme="minorHAnsi"/>
          <w:sz w:val="22"/>
          <w:szCs w:val="22"/>
          <w:lang w:val="en-CA"/>
        </w:rPr>
      </w:pPr>
      <w:r w:rsidRPr="00D85B11">
        <w:rPr>
          <w:rFonts w:asciiTheme="minorHAnsi" w:hAnsiTheme="minorHAnsi"/>
          <w:sz w:val="22"/>
          <w:szCs w:val="22"/>
          <w:lang w:val="en-CA"/>
        </w:rPr>
        <w:t>Contract number: 35035-</w:t>
      </w:r>
      <w:r w:rsidR="00C20D10">
        <w:rPr>
          <w:rFonts w:asciiTheme="minorHAnsi" w:hAnsiTheme="minorHAnsi"/>
          <w:sz w:val="22"/>
          <w:szCs w:val="22"/>
          <w:lang w:val="en-CA"/>
        </w:rPr>
        <w:t>200624</w:t>
      </w:r>
      <w:r w:rsidRPr="00D85B11">
        <w:rPr>
          <w:rFonts w:asciiTheme="minorHAnsi" w:hAnsiTheme="minorHAnsi"/>
          <w:sz w:val="22"/>
          <w:szCs w:val="22"/>
          <w:lang w:val="en-CA"/>
        </w:rPr>
        <w:t>/001/CY</w:t>
      </w:r>
    </w:p>
    <w:p w14:paraId="432461EB" w14:textId="3A2E67AC" w:rsidR="00D85B11" w:rsidRPr="00D85B11" w:rsidRDefault="00D85B11" w:rsidP="00D85B11">
      <w:pPr>
        <w:pStyle w:val="3Subtitle"/>
        <w:spacing w:line="280" w:lineRule="atLeast"/>
        <w:contextualSpacing/>
        <w:jc w:val="both"/>
        <w:rPr>
          <w:rFonts w:asciiTheme="minorHAnsi" w:hAnsiTheme="minorHAnsi"/>
          <w:sz w:val="22"/>
          <w:szCs w:val="22"/>
          <w:lang w:val="en-CA"/>
        </w:rPr>
      </w:pPr>
      <w:r w:rsidRPr="00D85B11">
        <w:rPr>
          <w:rFonts w:asciiTheme="minorHAnsi" w:hAnsiTheme="minorHAnsi"/>
          <w:sz w:val="22"/>
          <w:szCs w:val="22"/>
          <w:lang w:val="en-CA"/>
        </w:rPr>
        <w:t>POR #0</w:t>
      </w:r>
      <w:r w:rsidR="00C20D10">
        <w:rPr>
          <w:rFonts w:asciiTheme="minorHAnsi" w:hAnsiTheme="minorHAnsi"/>
          <w:sz w:val="22"/>
          <w:szCs w:val="22"/>
          <w:lang w:val="en-CA"/>
        </w:rPr>
        <w:t>45</w:t>
      </w:r>
      <w:r w:rsidRPr="00D85B11">
        <w:rPr>
          <w:rFonts w:asciiTheme="minorHAnsi" w:hAnsiTheme="minorHAnsi"/>
          <w:sz w:val="22"/>
          <w:szCs w:val="22"/>
          <w:lang w:val="en-CA"/>
        </w:rPr>
        <w:t>-20</w:t>
      </w:r>
    </w:p>
    <w:p w14:paraId="65CD418C" w14:textId="214F9D21" w:rsidR="00D85B11" w:rsidRPr="00D85B11" w:rsidRDefault="00D85B11" w:rsidP="00D85B11">
      <w:pPr>
        <w:pStyle w:val="3Subtitle"/>
        <w:spacing w:line="280" w:lineRule="atLeast"/>
        <w:contextualSpacing/>
        <w:jc w:val="both"/>
        <w:rPr>
          <w:rFonts w:asciiTheme="minorHAnsi" w:hAnsiTheme="minorHAnsi"/>
          <w:sz w:val="22"/>
          <w:szCs w:val="22"/>
          <w:lang w:val="en-CA"/>
        </w:rPr>
      </w:pPr>
      <w:r w:rsidRPr="00D85B11">
        <w:rPr>
          <w:rFonts w:asciiTheme="minorHAnsi" w:hAnsiTheme="minorHAnsi"/>
          <w:sz w:val="22"/>
          <w:szCs w:val="22"/>
          <w:lang w:val="en-CA"/>
        </w:rPr>
        <w:t>Awarded 2020-</w:t>
      </w:r>
      <w:r w:rsidR="00826DD2">
        <w:rPr>
          <w:rFonts w:asciiTheme="minorHAnsi" w:hAnsiTheme="minorHAnsi"/>
          <w:sz w:val="22"/>
          <w:szCs w:val="22"/>
          <w:lang w:val="en-CA"/>
        </w:rPr>
        <w:t>10</w:t>
      </w:r>
      <w:r w:rsidRPr="00D85B11">
        <w:rPr>
          <w:rFonts w:asciiTheme="minorHAnsi" w:hAnsiTheme="minorHAnsi"/>
          <w:sz w:val="22"/>
          <w:szCs w:val="22"/>
          <w:lang w:val="en-CA"/>
        </w:rPr>
        <w:t>-0</w:t>
      </w:r>
      <w:r w:rsidR="00826DD2">
        <w:rPr>
          <w:rFonts w:asciiTheme="minorHAnsi" w:hAnsiTheme="minorHAnsi"/>
          <w:sz w:val="22"/>
          <w:szCs w:val="22"/>
          <w:lang w:val="en-CA"/>
        </w:rPr>
        <w:t>8</w:t>
      </w:r>
      <w:r w:rsidRPr="00D85B11">
        <w:rPr>
          <w:rFonts w:asciiTheme="minorHAnsi" w:hAnsiTheme="minorHAnsi"/>
          <w:sz w:val="22"/>
          <w:szCs w:val="22"/>
          <w:lang w:val="en-CA"/>
        </w:rPr>
        <w:t xml:space="preserve"> </w:t>
      </w:r>
    </w:p>
    <w:p w14:paraId="096B0064" w14:textId="27F08862" w:rsidR="00D85B11" w:rsidRPr="00795923" w:rsidRDefault="00D85B11" w:rsidP="00D85B11">
      <w:pPr>
        <w:pStyle w:val="3Subtitle"/>
        <w:spacing w:line="280" w:lineRule="atLeast"/>
        <w:contextualSpacing/>
        <w:jc w:val="both"/>
        <w:rPr>
          <w:rFonts w:asciiTheme="minorHAnsi" w:hAnsiTheme="minorHAnsi"/>
          <w:sz w:val="22"/>
          <w:szCs w:val="22"/>
        </w:rPr>
      </w:pPr>
      <w:proofErr w:type="spellStart"/>
      <w:r w:rsidRPr="00795923">
        <w:rPr>
          <w:rFonts w:asciiTheme="minorHAnsi" w:hAnsiTheme="minorHAnsi"/>
          <w:sz w:val="22"/>
          <w:szCs w:val="22"/>
        </w:rPr>
        <w:t>Contract</w:t>
      </w:r>
      <w:proofErr w:type="spellEnd"/>
      <w:r w:rsidRPr="00795923">
        <w:rPr>
          <w:rFonts w:asciiTheme="minorHAnsi" w:hAnsiTheme="minorHAnsi"/>
          <w:sz w:val="22"/>
          <w:szCs w:val="22"/>
        </w:rPr>
        <w:t xml:space="preserve"> Value: $24</w:t>
      </w:r>
      <w:r w:rsidR="00C20D10" w:rsidRPr="00795923">
        <w:rPr>
          <w:rFonts w:asciiTheme="minorHAnsi" w:hAnsiTheme="minorHAnsi"/>
          <w:sz w:val="22"/>
          <w:szCs w:val="22"/>
        </w:rPr>
        <w:t>5</w:t>
      </w:r>
      <w:r w:rsidRPr="00795923">
        <w:rPr>
          <w:rFonts w:asciiTheme="minorHAnsi" w:hAnsiTheme="minorHAnsi"/>
          <w:sz w:val="22"/>
          <w:szCs w:val="22"/>
        </w:rPr>
        <w:t>,</w:t>
      </w:r>
      <w:r w:rsidR="00C20D10" w:rsidRPr="00795923">
        <w:rPr>
          <w:rFonts w:asciiTheme="minorHAnsi" w:hAnsiTheme="minorHAnsi"/>
          <w:sz w:val="22"/>
          <w:szCs w:val="22"/>
        </w:rPr>
        <w:t>047</w:t>
      </w:r>
      <w:r w:rsidRPr="00795923">
        <w:rPr>
          <w:rFonts w:asciiTheme="minorHAnsi" w:hAnsiTheme="minorHAnsi"/>
          <w:sz w:val="22"/>
          <w:szCs w:val="22"/>
        </w:rPr>
        <w:t>.</w:t>
      </w:r>
      <w:r w:rsidR="00C20D10" w:rsidRPr="00795923">
        <w:rPr>
          <w:rFonts w:asciiTheme="minorHAnsi" w:hAnsiTheme="minorHAnsi"/>
          <w:sz w:val="22"/>
          <w:szCs w:val="22"/>
        </w:rPr>
        <w:t>28</w:t>
      </w:r>
    </w:p>
    <w:p w14:paraId="2A14A28E" w14:textId="77777777" w:rsidR="002D7B74" w:rsidRPr="00795923" w:rsidRDefault="002D7B74" w:rsidP="00F27C7D">
      <w:pPr>
        <w:pStyle w:val="3Subtitle"/>
        <w:spacing w:line="280" w:lineRule="atLeast"/>
        <w:contextualSpacing/>
        <w:jc w:val="both"/>
        <w:rPr>
          <w:rFonts w:asciiTheme="minorHAnsi" w:hAnsiTheme="minorHAnsi"/>
          <w:sz w:val="22"/>
          <w:szCs w:val="22"/>
        </w:rPr>
      </w:pPr>
    </w:p>
    <w:p w14:paraId="74ACE40B" w14:textId="77777777" w:rsidR="0020603D" w:rsidRPr="00795923" w:rsidRDefault="0020603D" w:rsidP="00F27C7D">
      <w:pPr>
        <w:pStyle w:val="3Subtitle"/>
        <w:spacing w:line="280" w:lineRule="atLeast"/>
        <w:contextualSpacing/>
        <w:jc w:val="both"/>
        <w:rPr>
          <w:rFonts w:asciiTheme="minorHAnsi" w:hAnsiTheme="minorHAnsi"/>
          <w:sz w:val="22"/>
          <w:szCs w:val="22"/>
        </w:rPr>
      </w:pPr>
    </w:p>
    <w:p w14:paraId="6B06D1D3" w14:textId="7511B9AD" w:rsidR="0020603D" w:rsidRPr="00795923" w:rsidRDefault="00D85B11" w:rsidP="00F27C7D">
      <w:pPr>
        <w:pStyle w:val="3Subtitle"/>
        <w:spacing w:line="280" w:lineRule="atLeast"/>
        <w:contextualSpacing/>
        <w:jc w:val="both"/>
        <w:rPr>
          <w:rFonts w:asciiTheme="minorHAnsi" w:hAnsiTheme="minorHAnsi"/>
          <w:sz w:val="22"/>
          <w:szCs w:val="22"/>
        </w:rPr>
      </w:pPr>
      <w:r w:rsidRPr="00795923">
        <w:rPr>
          <w:rFonts w:asciiTheme="minorHAnsi" w:hAnsiTheme="minorHAnsi"/>
          <w:sz w:val="22"/>
          <w:szCs w:val="22"/>
        </w:rPr>
        <w:t>L</w:t>
      </w:r>
      <w:r w:rsidR="00CA74EE" w:rsidRPr="00795923">
        <w:rPr>
          <w:rFonts w:asciiTheme="minorHAnsi" w:hAnsiTheme="minorHAnsi"/>
          <w:sz w:val="22"/>
          <w:szCs w:val="22"/>
        </w:rPr>
        <w:t>eger</w:t>
      </w:r>
    </w:p>
    <w:p w14:paraId="7FAC8BA0" w14:textId="77777777" w:rsidR="0020603D" w:rsidRPr="00795923" w:rsidRDefault="0020603D" w:rsidP="00F27C7D">
      <w:pPr>
        <w:pStyle w:val="3Subtitle"/>
        <w:spacing w:line="280" w:lineRule="atLeast"/>
        <w:contextualSpacing/>
        <w:jc w:val="both"/>
        <w:rPr>
          <w:rFonts w:asciiTheme="minorHAnsi" w:hAnsiTheme="minorHAnsi"/>
          <w:sz w:val="22"/>
          <w:szCs w:val="22"/>
        </w:rPr>
      </w:pPr>
      <w:r w:rsidRPr="00795923">
        <w:rPr>
          <w:rFonts w:asciiTheme="minorHAnsi" w:hAnsiTheme="minorHAnsi"/>
          <w:sz w:val="22"/>
          <w:szCs w:val="22"/>
        </w:rPr>
        <w:t>507 Place d’Armes, Suite 700</w:t>
      </w:r>
    </w:p>
    <w:p w14:paraId="1975829F" w14:textId="77777777" w:rsidR="0020603D" w:rsidRPr="00CD5C78" w:rsidRDefault="0020603D" w:rsidP="00F27C7D">
      <w:pPr>
        <w:pStyle w:val="3Subtitle"/>
        <w:spacing w:line="280" w:lineRule="atLeast"/>
        <w:contextualSpacing/>
        <w:jc w:val="both"/>
        <w:rPr>
          <w:rFonts w:asciiTheme="minorHAnsi" w:hAnsiTheme="minorHAnsi"/>
          <w:sz w:val="22"/>
          <w:szCs w:val="22"/>
        </w:rPr>
      </w:pPr>
      <w:r w:rsidRPr="00CD5C78">
        <w:rPr>
          <w:rFonts w:asciiTheme="minorHAnsi" w:hAnsiTheme="minorHAnsi"/>
          <w:sz w:val="22"/>
          <w:szCs w:val="22"/>
        </w:rPr>
        <w:t xml:space="preserve">Montréal, Québec </w:t>
      </w:r>
    </w:p>
    <w:p w14:paraId="4C20CD3A" w14:textId="77777777" w:rsidR="0020603D" w:rsidRPr="00CD5C78" w:rsidRDefault="0020603D" w:rsidP="00F27C7D">
      <w:pPr>
        <w:pStyle w:val="3Subtitle"/>
        <w:spacing w:line="280" w:lineRule="atLeast"/>
        <w:contextualSpacing/>
        <w:jc w:val="both"/>
        <w:rPr>
          <w:rFonts w:asciiTheme="minorHAnsi" w:hAnsiTheme="minorHAnsi"/>
          <w:sz w:val="22"/>
          <w:szCs w:val="22"/>
        </w:rPr>
      </w:pPr>
      <w:r w:rsidRPr="00CD5C78">
        <w:rPr>
          <w:rFonts w:asciiTheme="minorHAnsi" w:hAnsiTheme="minorHAnsi"/>
          <w:sz w:val="22"/>
          <w:szCs w:val="22"/>
        </w:rPr>
        <w:t>G1R 2K2</w:t>
      </w:r>
    </w:p>
    <w:p w14:paraId="216DFE24" w14:textId="77777777" w:rsidR="0020603D" w:rsidRPr="00CD5C78" w:rsidRDefault="0020603D" w:rsidP="00F27C7D">
      <w:pPr>
        <w:pStyle w:val="3Subtitle"/>
        <w:spacing w:line="280" w:lineRule="atLeast"/>
        <w:contextualSpacing/>
        <w:jc w:val="both"/>
        <w:rPr>
          <w:rFonts w:asciiTheme="minorHAnsi" w:hAnsiTheme="minorHAnsi"/>
          <w:sz w:val="22"/>
          <w:szCs w:val="22"/>
        </w:rPr>
      </w:pPr>
      <w:r w:rsidRPr="00CD5C78">
        <w:rPr>
          <w:rFonts w:asciiTheme="minorHAnsi" w:hAnsiTheme="minorHAnsi"/>
          <w:sz w:val="22"/>
          <w:szCs w:val="22"/>
        </w:rPr>
        <w:t>Phone: 514-982-2464</w:t>
      </w:r>
    </w:p>
    <w:p w14:paraId="13BB7D47" w14:textId="77777777" w:rsidR="00F42778" w:rsidRPr="000A04C2" w:rsidRDefault="0020603D" w:rsidP="00F27C7D">
      <w:pPr>
        <w:pStyle w:val="3Subtitle"/>
        <w:spacing w:line="280" w:lineRule="atLeast"/>
        <w:contextualSpacing/>
        <w:jc w:val="both"/>
        <w:rPr>
          <w:rFonts w:asciiTheme="minorHAnsi" w:hAnsiTheme="minorHAnsi"/>
          <w:sz w:val="22"/>
          <w:szCs w:val="22"/>
          <w:lang w:val="en-CA"/>
        </w:rPr>
      </w:pPr>
      <w:r w:rsidRPr="000A04C2">
        <w:rPr>
          <w:rFonts w:asciiTheme="minorHAnsi" w:hAnsiTheme="minorHAnsi"/>
          <w:sz w:val="22"/>
          <w:szCs w:val="22"/>
          <w:lang w:val="en-CA"/>
        </w:rPr>
        <w:t>Fax: 514-987-1960</w:t>
      </w:r>
    </w:p>
    <w:p w14:paraId="0171FAC5" w14:textId="77777777" w:rsidR="00BF7A88" w:rsidRDefault="00BF7A88" w:rsidP="00F27C7D">
      <w:pPr>
        <w:pStyle w:val="3Subtitle"/>
        <w:spacing w:line="280" w:lineRule="atLeast"/>
        <w:contextualSpacing/>
        <w:jc w:val="both"/>
        <w:rPr>
          <w:rFonts w:asciiTheme="minorHAnsi" w:hAnsiTheme="minorHAnsi"/>
          <w:sz w:val="22"/>
          <w:szCs w:val="22"/>
          <w:lang w:val="en-CA"/>
        </w:rPr>
      </w:pPr>
    </w:p>
    <w:p w14:paraId="69B2F5B4" w14:textId="246794E8" w:rsidR="004F53E0" w:rsidRPr="000A04C2" w:rsidRDefault="004F53E0" w:rsidP="00F27C7D">
      <w:pPr>
        <w:pStyle w:val="3Subtitle"/>
        <w:spacing w:line="280" w:lineRule="atLeast"/>
        <w:contextualSpacing/>
        <w:jc w:val="both"/>
        <w:rPr>
          <w:rFonts w:asciiTheme="minorHAnsi" w:hAnsiTheme="minorHAnsi"/>
          <w:sz w:val="22"/>
          <w:szCs w:val="22"/>
          <w:lang w:val="en-CA"/>
        </w:rPr>
      </w:pPr>
      <w:r w:rsidRPr="000A04C2">
        <w:rPr>
          <w:rFonts w:asciiTheme="minorHAnsi" w:hAnsiTheme="minorHAnsi"/>
          <w:sz w:val="22"/>
          <w:szCs w:val="22"/>
          <w:lang w:val="en-CA"/>
        </w:rPr>
        <w:t xml:space="preserve">For more information on this report, please contact </w:t>
      </w:r>
      <w:r w:rsidR="00D85B11">
        <w:rPr>
          <w:rFonts w:asciiTheme="minorHAnsi" w:hAnsiTheme="minorHAnsi"/>
          <w:sz w:val="22"/>
          <w:szCs w:val="22"/>
          <w:lang w:val="en-CA"/>
        </w:rPr>
        <w:t xml:space="preserve">the </w:t>
      </w:r>
      <w:proofErr w:type="spellStart"/>
      <w:r w:rsidR="00D85B11">
        <w:rPr>
          <w:rFonts w:asciiTheme="minorHAnsi" w:hAnsiTheme="minorHAnsi"/>
          <w:sz w:val="22"/>
          <w:szCs w:val="22"/>
          <w:lang w:val="en-CA"/>
        </w:rPr>
        <w:t>Pivy</w:t>
      </w:r>
      <w:proofErr w:type="spellEnd"/>
      <w:r w:rsidR="00D85B11">
        <w:rPr>
          <w:rFonts w:asciiTheme="minorHAnsi" w:hAnsiTheme="minorHAnsi"/>
          <w:sz w:val="22"/>
          <w:szCs w:val="22"/>
          <w:lang w:val="en-CA"/>
        </w:rPr>
        <w:t xml:space="preserve"> Council Office</w:t>
      </w:r>
      <w:r w:rsidRPr="000A04C2">
        <w:rPr>
          <w:rFonts w:asciiTheme="minorHAnsi" w:hAnsiTheme="minorHAnsi"/>
          <w:sz w:val="22"/>
          <w:szCs w:val="22"/>
          <w:lang w:val="en-CA"/>
        </w:rPr>
        <w:t xml:space="preserve"> at</w:t>
      </w:r>
      <w:r w:rsidRPr="00795923">
        <w:rPr>
          <w:rFonts w:asciiTheme="minorHAnsi" w:hAnsiTheme="minorHAnsi"/>
          <w:sz w:val="22"/>
          <w:szCs w:val="22"/>
          <w:lang w:val="en-CA"/>
        </w:rPr>
        <w:t xml:space="preserve">: </w:t>
      </w:r>
      <w:hyperlink r:id="rId12" w:history="1">
        <w:r w:rsidR="00896337" w:rsidRPr="00795923">
          <w:rPr>
            <w:rStyle w:val="Lienhypertexte"/>
            <w:rFonts w:asciiTheme="minorHAnsi" w:hAnsiTheme="minorHAnsi"/>
            <w:sz w:val="22"/>
            <w:szCs w:val="22"/>
            <w:lang w:val="en-CA"/>
          </w:rPr>
          <w:t>por-rop@pco-bcp.gc.ca</w:t>
        </w:r>
      </w:hyperlink>
      <w:r w:rsidRPr="000A04C2">
        <w:rPr>
          <w:rFonts w:asciiTheme="minorHAnsi" w:hAnsiTheme="minorHAnsi"/>
          <w:sz w:val="22"/>
          <w:szCs w:val="22"/>
          <w:lang w:val="en-CA"/>
        </w:rPr>
        <w:t xml:space="preserve"> </w:t>
      </w:r>
    </w:p>
    <w:p w14:paraId="1188DC66" w14:textId="77777777" w:rsidR="004F53E0" w:rsidRPr="000A04C2" w:rsidRDefault="004F53E0" w:rsidP="00F27C7D">
      <w:pPr>
        <w:pStyle w:val="3Subtitle"/>
        <w:spacing w:line="280" w:lineRule="atLeast"/>
        <w:contextualSpacing/>
        <w:jc w:val="both"/>
        <w:rPr>
          <w:rFonts w:asciiTheme="minorHAnsi" w:hAnsiTheme="minorHAnsi"/>
          <w:sz w:val="22"/>
          <w:szCs w:val="22"/>
        </w:rPr>
      </w:pPr>
      <w:r w:rsidRPr="000A04C2">
        <w:rPr>
          <w:rFonts w:asciiTheme="minorHAnsi" w:hAnsiTheme="minorHAnsi"/>
          <w:sz w:val="22"/>
          <w:szCs w:val="22"/>
        </w:rPr>
        <w:t>Ce rapport est aussi disponible en français.</w:t>
      </w:r>
    </w:p>
    <w:p w14:paraId="27DC7FD9" w14:textId="77777777" w:rsidR="00DD5A5D" w:rsidRPr="000A04C2" w:rsidRDefault="00DD5A5D" w:rsidP="00F27C7D">
      <w:pPr>
        <w:spacing w:after="0" w:line="280" w:lineRule="atLeast"/>
        <w:jc w:val="both"/>
        <w:rPr>
          <w:rFonts w:asciiTheme="minorHAnsi" w:hAnsiTheme="minorHAnsi"/>
        </w:rPr>
      </w:pPr>
    </w:p>
    <w:p w14:paraId="353EE31F" w14:textId="267E2DBA" w:rsidR="00A50EB7" w:rsidRPr="000A04C2" w:rsidRDefault="00A50EB7" w:rsidP="00F27C7D">
      <w:pPr>
        <w:spacing w:after="0" w:line="280" w:lineRule="atLeast"/>
        <w:jc w:val="both"/>
        <w:rPr>
          <w:rFonts w:asciiTheme="minorHAnsi" w:hAnsiTheme="minorHAnsi"/>
        </w:rPr>
      </w:pPr>
    </w:p>
    <w:p w14:paraId="29B6A9C1" w14:textId="77777777" w:rsidR="00A50EB7" w:rsidRPr="000A04C2" w:rsidRDefault="00A50EB7" w:rsidP="00F27C7D">
      <w:pPr>
        <w:spacing w:after="0" w:line="280" w:lineRule="atLeast"/>
        <w:jc w:val="both"/>
        <w:rPr>
          <w:rFonts w:asciiTheme="minorHAnsi" w:hAnsiTheme="minorHAnsi"/>
        </w:rPr>
      </w:pPr>
    </w:p>
    <w:p w14:paraId="51ACF124" w14:textId="4F1A40DA" w:rsidR="00A50EB7" w:rsidRDefault="00A50EB7" w:rsidP="00F27C7D">
      <w:pPr>
        <w:spacing w:after="0" w:line="280" w:lineRule="atLeast"/>
        <w:jc w:val="both"/>
        <w:rPr>
          <w:rFonts w:asciiTheme="minorHAnsi" w:hAnsiTheme="minorHAnsi"/>
        </w:rPr>
      </w:pPr>
      <w:r w:rsidRPr="000A04C2">
        <w:rPr>
          <w:rFonts w:asciiTheme="minorHAnsi" w:hAnsiTheme="minorHAnsi"/>
          <w:noProof/>
          <w:lang w:val="en-US"/>
        </w:rPr>
        <w:drawing>
          <wp:inline distT="0" distB="0" distL="0" distR="0" wp14:anchorId="7834A520" wp14:editId="20253977">
            <wp:extent cx="1798320" cy="628015"/>
            <wp:effectExtent l="0" t="0" r="0" b="635"/>
            <wp:docPr id="7" name="Imag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a:ext>
                      </a:extLst>
                    </a:blip>
                    <a:srcRect/>
                    <a:stretch>
                      <a:fillRect/>
                    </a:stretch>
                  </pic:blipFill>
                  <pic:spPr bwMode="auto">
                    <a:xfrm>
                      <a:off x="0" y="0"/>
                      <a:ext cx="1798320" cy="628015"/>
                    </a:xfrm>
                    <a:prstGeom prst="rect">
                      <a:avLst/>
                    </a:prstGeom>
                    <a:noFill/>
                  </pic:spPr>
                </pic:pic>
              </a:graphicData>
            </a:graphic>
          </wp:inline>
        </w:drawing>
      </w:r>
    </w:p>
    <w:p w14:paraId="222B88FD" w14:textId="77777777" w:rsidR="00826DD2" w:rsidRDefault="00826DD2" w:rsidP="00F27C7D">
      <w:pPr>
        <w:spacing w:after="0" w:line="280" w:lineRule="atLeast"/>
        <w:jc w:val="both"/>
        <w:rPr>
          <w:rFonts w:asciiTheme="minorHAnsi" w:hAnsiTheme="minorHAnsi"/>
        </w:rPr>
      </w:pPr>
    </w:p>
    <w:p w14:paraId="71F1DB26" w14:textId="77777777" w:rsidR="00826DD2" w:rsidRDefault="00826DD2" w:rsidP="00F27C7D">
      <w:pPr>
        <w:spacing w:after="0" w:line="280" w:lineRule="atLeast"/>
        <w:jc w:val="both"/>
        <w:rPr>
          <w:rFonts w:asciiTheme="minorHAnsi" w:hAnsiTheme="minorHAnsi"/>
        </w:rPr>
      </w:pPr>
    </w:p>
    <w:p w14:paraId="1EF7DC95" w14:textId="77777777" w:rsidR="00826DD2" w:rsidRPr="000A04C2" w:rsidRDefault="00826DD2" w:rsidP="00F27C7D">
      <w:pPr>
        <w:spacing w:after="0" w:line="280" w:lineRule="atLeast"/>
        <w:jc w:val="both"/>
        <w:rPr>
          <w:rFonts w:asciiTheme="minorHAnsi" w:hAnsiTheme="minorHAnsi"/>
        </w:rPr>
      </w:pPr>
    </w:p>
    <w:p w14:paraId="26E316ED" w14:textId="78A22124" w:rsidR="00D85B11" w:rsidRDefault="006C6141" w:rsidP="00D85B11">
      <w:pPr>
        <w:spacing w:after="0" w:line="280" w:lineRule="atLeast"/>
        <w:jc w:val="both"/>
        <w:rPr>
          <w:rFonts w:asciiTheme="minorHAnsi" w:hAnsiTheme="minorHAnsi"/>
          <w:b/>
          <w:bCs/>
          <w:lang w:val="en-CA" w:eastAsia="fr-CA"/>
        </w:rPr>
      </w:pPr>
      <w:r w:rsidRPr="006C6141">
        <w:rPr>
          <w:rFonts w:asciiTheme="minorHAnsi" w:eastAsia="Times New Roman" w:hAnsiTheme="minorHAnsi"/>
          <w:b/>
          <w:bCs/>
          <w:kern w:val="32"/>
          <w:sz w:val="32"/>
          <w:szCs w:val="32"/>
          <w:lang w:val="en-CA"/>
        </w:rPr>
        <w:lastRenderedPageBreak/>
        <w:t xml:space="preserve">RAPID AND COST-EFFECTIVE MONITORING OF PUBLIC </w:t>
      </w:r>
      <w:proofErr w:type="gramStart"/>
      <w:r w:rsidRPr="006C6141">
        <w:rPr>
          <w:rFonts w:asciiTheme="minorHAnsi" w:eastAsia="Times New Roman" w:hAnsiTheme="minorHAnsi"/>
          <w:b/>
          <w:bCs/>
          <w:kern w:val="32"/>
          <w:sz w:val="32"/>
          <w:szCs w:val="32"/>
          <w:lang w:val="en-CA"/>
        </w:rPr>
        <w:t>PERCEPTIONS,  KNOWLEDGE</w:t>
      </w:r>
      <w:proofErr w:type="gramEnd"/>
      <w:r w:rsidRPr="006C6141">
        <w:rPr>
          <w:rFonts w:asciiTheme="minorHAnsi" w:eastAsia="Times New Roman" w:hAnsiTheme="minorHAnsi"/>
          <w:b/>
          <w:bCs/>
          <w:kern w:val="32"/>
          <w:sz w:val="32"/>
          <w:szCs w:val="32"/>
          <w:lang w:val="en-CA"/>
        </w:rPr>
        <w:t xml:space="preserve"> AND BEHAVIOURS PHASE 2</w:t>
      </w:r>
    </w:p>
    <w:p w14:paraId="70F34E26" w14:textId="77777777" w:rsidR="00D85B11" w:rsidRDefault="00D85B11" w:rsidP="00D85B11">
      <w:pPr>
        <w:spacing w:after="0" w:line="280" w:lineRule="atLeast"/>
        <w:jc w:val="both"/>
        <w:rPr>
          <w:rFonts w:asciiTheme="minorHAnsi" w:hAnsiTheme="minorHAnsi"/>
          <w:b/>
          <w:bCs/>
          <w:lang w:val="en-CA" w:eastAsia="fr-CA"/>
        </w:rPr>
      </w:pPr>
    </w:p>
    <w:p w14:paraId="4109EFA8" w14:textId="1D21BE4C" w:rsidR="00D85B11" w:rsidRPr="000A04C2" w:rsidRDefault="00D85B11" w:rsidP="00D85B11">
      <w:pPr>
        <w:spacing w:after="0" w:line="280" w:lineRule="atLeast"/>
        <w:jc w:val="both"/>
        <w:rPr>
          <w:rFonts w:asciiTheme="minorHAnsi" w:hAnsiTheme="minorHAnsi"/>
          <w:b/>
          <w:bCs/>
          <w:lang w:val="en-CA" w:eastAsia="fr-CA"/>
        </w:rPr>
      </w:pPr>
      <w:r>
        <w:rPr>
          <w:rFonts w:asciiTheme="minorHAnsi" w:hAnsiTheme="minorHAnsi"/>
          <w:b/>
          <w:bCs/>
          <w:lang w:val="en-CA" w:eastAsia="fr-CA"/>
        </w:rPr>
        <w:t xml:space="preserve">Methodological </w:t>
      </w:r>
      <w:r w:rsidRPr="000A04C2">
        <w:rPr>
          <w:rFonts w:asciiTheme="minorHAnsi" w:hAnsiTheme="minorHAnsi"/>
          <w:b/>
          <w:bCs/>
          <w:lang w:val="en-CA" w:eastAsia="fr-CA"/>
        </w:rPr>
        <w:t>Report</w:t>
      </w:r>
    </w:p>
    <w:p w14:paraId="353BD095" w14:textId="77777777" w:rsidR="00D85B11" w:rsidRPr="000A04C2" w:rsidRDefault="00D85B11" w:rsidP="00D85B11">
      <w:pPr>
        <w:spacing w:after="0" w:line="280" w:lineRule="atLeast"/>
        <w:jc w:val="both"/>
        <w:rPr>
          <w:rFonts w:asciiTheme="minorHAnsi" w:hAnsiTheme="minorHAnsi"/>
          <w:b/>
          <w:bCs/>
          <w:lang w:val="en-CA" w:eastAsia="fr-CA"/>
        </w:rPr>
      </w:pPr>
      <w:r w:rsidRPr="000A04C2">
        <w:rPr>
          <w:rFonts w:asciiTheme="minorHAnsi" w:hAnsiTheme="minorHAnsi"/>
          <w:b/>
          <w:bCs/>
          <w:lang w:val="en-CA" w:eastAsia="fr-CA"/>
        </w:rPr>
        <w:t xml:space="preserve">Prepared for </w:t>
      </w:r>
      <w:r>
        <w:rPr>
          <w:rFonts w:asciiTheme="minorHAnsi" w:hAnsiTheme="minorHAnsi"/>
          <w:b/>
          <w:bCs/>
          <w:lang w:val="en-CA" w:eastAsia="fr-CA"/>
        </w:rPr>
        <w:t>Privy Council Office of Canada</w:t>
      </w:r>
    </w:p>
    <w:p w14:paraId="52BDA1B8" w14:textId="77777777" w:rsidR="00D85B11" w:rsidRPr="000A04C2" w:rsidRDefault="00D85B11" w:rsidP="00D85B11">
      <w:pPr>
        <w:spacing w:after="0" w:line="280" w:lineRule="atLeast"/>
        <w:jc w:val="both"/>
        <w:rPr>
          <w:rFonts w:asciiTheme="minorHAnsi" w:hAnsiTheme="minorHAnsi"/>
          <w:bCs/>
          <w:lang w:val="en-CA" w:eastAsia="fr-CA"/>
        </w:rPr>
      </w:pPr>
      <w:r w:rsidRPr="000A04C2">
        <w:rPr>
          <w:rFonts w:asciiTheme="minorHAnsi" w:hAnsiTheme="minorHAnsi"/>
          <w:bCs/>
          <w:lang w:val="en-CA" w:eastAsia="fr-CA"/>
        </w:rPr>
        <w:t>Supplier Name: Leger</w:t>
      </w:r>
    </w:p>
    <w:p w14:paraId="4FF1F585" w14:textId="5B95F35D" w:rsidR="00D85B11" w:rsidRPr="000A04C2" w:rsidRDefault="00DD6DEA" w:rsidP="00D85B11">
      <w:pPr>
        <w:spacing w:after="0" w:line="280" w:lineRule="atLeast"/>
        <w:jc w:val="both"/>
        <w:rPr>
          <w:rFonts w:asciiTheme="minorHAnsi" w:hAnsiTheme="minorHAnsi"/>
          <w:bCs/>
          <w:lang w:val="en-CA" w:eastAsia="fr-CA"/>
        </w:rPr>
      </w:pPr>
      <w:r>
        <w:rPr>
          <w:rFonts w:asciiTheme="minorHAnsi" w:hAnsiTheme="minorHAnsi"/>
          <w:bCs/>
          <w:lang w:val="en-CA" w:eastAsia="fr-CA"/>
        </w:rPr>
        <w:t>March</w:t>
      </w:r>
      <w:r w:rsidR="00D85B11">
        <w:rPr>
          <w:rFonts w:asciiTheme="minorHAnsi" w:hAnsiTheme="minorHAnsi"/>
          <w:bCs/>
          <w:lang w:val="en-CA" w:eastAsia="fr-CA"/>
        </w:rPr>
        <w:t xml:space="preserve"> 202</w:t>
      </w:r>
      <w:r w:rsidR="006C6141">
        <w:rPr>
          <w:rFonts w:asciiTheme="minorHAnsi" w:hAnsiTheme="minorHAnsi"/>
          <w:bCs/>
          <w:lang w:val="en-CA" w:eastAsia="fr-CA"/>
        </w:rPr>
        <w:t>2</w:t>
      </w:r>
    </w:p>
    <w:p w14:paraId="1064DBD1" w14:textId="77777777" w:rsidR="00D85B11" w:rsidRPr="000A04C2" w:rsidRDefault="00D85B11" w:rsidP="00D85B11">
      <w:pPr>
        <w:spacing w:after="0" w:line="280" w:lineRule="atLeast"/>
        <w:jc w:val="both"/>
        <w:rPr>
          <w:rFonts w:asciiTheme="minorHAnsi" w:hAnsiTheme="minorHAnsi"/>
          <w:bCs/>
          <w:lang w:val="en-CA" w:eastAsia="fr-CA"/>
        </w:rPr>
      </w:pPr>
    </w:p>
    <w:p w14:paraId="08519501" w14:textId="77777777" w:rsidR="00D85B11" w:rsidRPr="000A04C2" w:rsidRDefault="00D85B11" w:rsidP="00D85B11">
      <w:pPr>
        <w:spacing w:after="0" w:line="280" w:lineRule="atLeast"/>
        <w:jc w:val="both"/>
        <w:rPr>
          <w:rFonts w:asciiTheme="minorHAnsi" w:hAnsiTheme="minorHAnsi"/>
          <w:bCs/>
          <w:lang w:val="en-CA" w:eastAsia="fr-CA"/>
        </w:rPr>
      </w:pPr>
      <w:r w:rsidRPr="000A04C2">
        <w:rPr>
          <w:rFonts w:asciiTheme="minorHAnsi" w:hAnsiTheme="minorHAnsi"/>
          <w:bCs/>
          <w:lang w:val="en-CA" w:eastAsia="fr-CA"/>
        </w:rPr>
        <w:t xml:space="preserve">This public opinion research </w:t>
      </w:r>
      <w:r>
        <w:rPr>
          <w:rFonts w:asciiTheme="minorHAnsi" w:hAnsiTheme="minorHAnsi"/>
          <w:bCs/>
          <w:lang w:val="en-CA" w:eastAsia="fr-CA"/>
        </w:rPr>
        <w:t xml:space="preserve">methodological </w:t>
      </w:r>
      <w:r w:rsidRPr="000A04C2">
        <w:rPr>
          <w:rFonts w:asciiTheme="minorHAnsi" w:hAnsiTheme="minorHAnsi"/>
          <w:bCs/>
          <w:lang w:val="en-CA" w:eastAsia="fr-CA"/>
        </w:rPr>
        <w:t xml:space="preserve">report presents the </w:t>
      </w:r>
      <w:r>
        <w:rPr>
          <w:rFonts w:asciiTheme="minorHAnsi" w:hAnsiTheme="minorHAnsi"/>
          <w:bCs/>
          <w:lang w:val="en-CA" w:eastAsia="fr-CA"/>
        </w:rPr>
        <w:t xml:space="preserve">technical aspects </w:t>
      </w:r>
      <w:r w:rsidRPr="000A04C2">
        <w:rPr>
          <w:rFonts w:asciiTheme="minorHAnsi" w:hAnsiTheme="minorHAnsi"/>
          <w:bCs/>
          <w:lang w:val="en-CA" w:eastAsia="fr-CA"/>
        </w:rPr>
        <w:t xml:space="preserve">of a web survey conducted by Leger Marketing Inc. on behalf of </w:t>
      </w:r>
      <w:r>
        <w:rPr>
          <w:rFonts w:asciiTheme="minorHAnsi" w:hAnsiTheme="minorHAnsi"/>
          <w:bCs/>
          <w:lang w:val="en-CA" w:eastAsia="fr-CA"/>
        </w:rPr>
        <w:t>the Privy Council Office of Canada</w:t>
      </w:r>
      <w:r w:rsidRPr="000A04C2">
        <w:rPr>
          <w:rFonts w:asciiTheme="minorHAnsi" w:hAnsiTheme="minorHAnsi"/>
          <w:bCs/>
          <w:lang w:val="en-CA" w:eastAsia="fr-CA"/>
        </w:rPr>
        <w:t xml:space="preserve">. The research was conducted with Canadians </w:t>
      </w:r>
      <w:r>
        <w:rPr>
          <w:rFonts w:asciiTheme="minorHAnsi" w:hAnsiTheme="minorHAnsi"/>
          <w:bCs/>
          <w:lang w:val="en-CA" w:eastAsia="fr-CA"/>
        </w:rPr>
        <w:t>18 and over who could understand and express themselves in either French or English</w:t>
      </w:r>
      <w:r w:rsidRPr="000A04C2">
        <w:rPr>
          <w:rFonts w:asciiTheme="minorHAnsi" w:hAnsiTheme="minorHAnsi"/>
          <w:bCs/>
          <w:lang w:val="en-CA" w:eastAsia="fr-CA"/>
        </w:rPr>
        <w:t>.</w:t>
      </w:r>
    </w:p>
    <w:p w14:paraId="3CCE040E" w14:textId="77777777" w:rsidR="00D85B11" w:rsidRPr="00CF6057" w:rsidRDefault="00D85B11" w:rsidP="00D85B11">
      <w:pPr>
        <w:spacing w:after="0" w:line="280" w:lineRule="atLeast"/>
        <w:jc w:val="both"/>
        <w:rPr>
          <w:rFonts w:asciiTheme="minorHAnsi" w:hAnsiTheme="minorHAnsi"/>
          <w:bCs/>
          <w:lang w:val="en-CA" w:eastAsia="fr-CA"/>
        </w:rPr>
      </w:pPr>
    </w:p>
    <w:p w14:paraId="467E6BDF" w14:textId="2939D84E" w:rsidR="00D85B11" w:rsidRPr="000A04C2" w:rsidRDefault="00D85B11" w:rsidP="00D85B11">
      <w:pPr>
        <w:spacing w:after="0" w:line="280" w:lineRule="atLeast"/>
        <w:jc w:val="both"/>
        <w:rPr>
          <w:rFonts w:asciiTheme="minorHAnsi" w:hAnsiTheme="minorHAnsi"/>
          <w:bCs/>
          <w:lang w:eastAsia="fr-CA"/>
        </w:rPr>
      </w:pPr>
      <w:r w:rsidRPr="000A04C2">
        <w:rPr>
          <w:rFonts w:asciiTheme="minorHAnsi" w:hAnsiTheme="minorHAnsi"/>
          <w:bCs/>
          <w:lang w:eastAsia="fr-CA"/>
        </w:rPr>
        <w:t>Cette publication est aussi disponible en français sous le titre</w:t>
      </w:r>
      <w:r w:rsidR="00B315AB">
        <w:rPr>
          <w:rFonts w:asciiTheme="minorHAnsi" w:hAnsiTheme="minorHAnsi"/>
          <w:bCs/>
          <w:lang w:eastAsia="fr-CA"/>
        </w:rPr>
        <w:t> :</w:t>
      </w:r>
      <w:r w:rsidRPr="000A04C2">
        <w:rPr>
          <w:rFonts w:asciiTheme="minorHAnsi" w:hAnsiTheme="minorHAnsi"/>
          <w:bCs/>
          <w:lang w:eastAsia="fr-CA"/>
        </w:rPr>
        <w:t> </w:t>
      </w:r>
      <w:r>
        <w:rPr>
          <w:rFonts w:asciiTheme="minorHAnsi" w:hAnsiTheme="minorHAnsi"/>
          <w:bCs/>
          <w:lang w:eastAsia="fr-CA"/>
        </w:rPr>
        <w:t xml:space="preserve"> </w:t>
      </w:r>
      <w:r w:rsidR="00B315AB" w:rsidRPr="00B315AB">
        <w:rPr>
          <w:rFonts w:asciiTheme="minorHAnsi" w:hAnsiTheme="minorHAnsi"/>
          <w:bCs/>
          <w:lang w:eastAsia="fr-CA"/>
        </w:rPr>
        <w:t>UNE SURVEILLANCE RAPIDE ET ÉCONOMIQUE DES PERCEPTIONS, DES CONNAISSANCES ET DES COMPORTEMENTS DU PUBLIC PHASE 2</w:t>
      </w:r>
    </w:p>
    <w:p w14:paraId="7AFD1B3B" w14:textId="77777777" w:rsidR="00D85B11" w:rsidRPr="00CF6057" w:rsidRDefault="00D85B11" w:rsidP="00D85B11">
      <w:pPr>
        <w:spacing w:after="0" w:line="280" w:lineRule="atLeast"/>
        <w:jc w:val="both"/>
        <w:rPr>
          <w:rFonts w:asciiTheme="minorHAnsi" w:hAnsiTheme="minorHAnsi"/>
          <w:bCs/>
          <w:lang w:eastAsia="fr-CA"/>
        </w:rPr>
      </w:pPr>
    </w:p>
    <w:p w14:paraId="5B0AA2BD" w14:textId="20043F07" w:rsidR="00D85B11" w:rsidRPr="000A04C2" w:rsidRDefault="00D85B11" w:rsidP="00D85B11">
      <w:pPr>
        <w:spacing w:after="0" w:line="280" w:lineRule="atLeast"/>
        <w:jc w:val="both"/>
        <w:rPr>
          <w:rFonts w:asciiTheme="minorHAnsi" w:hAnsiTheme="minorHAnsi"/>
          <w:bCs/>
          <w:lang w:val="en-CA" w:eastAsia="fr-CA"/>
        </w:rPr>
      </w:pPr>
      <w:r w:rsidRPr="000A04C2">
        <w:rPr>
          <w:rFonts w:asciiTheme="minorHAnsi" w:hAnsiTheme="minorHAnsi"/>
          <w:bCs/>
          <w:lang w:val="en-CA" w:eastAsia="fr-CA"/>
        </w:rPr>
        <w:t xml:space="preserve">This publication may be reproduced for non-commercial purposes only. Prior written permission must be obtained from </w:t>
      </w:r>
      <w:r>
        <w:rPr>
          <w:rFonts w:asciiTheme="minorHAnsi" w:hAnsiTheme="minorHAnsi"/>
          <w:bCs/>
          <w:lang w:val="en-CA" w:eastAsia="fr-CA"/>
        </w:rPr>
        <w:t>the Privy Council Office</w:t>
      </w:r>
      <w:r w:rsidRPr="000A04C2">
        <w:rPr>
          <w:rFonts w:asciiTheme="minorHAnsi" w:hAnsiTheme="minorHAnsi"/>
          <w:bCs/>
          <w:lang w:val="en-CA" w:eastAsia="fr-CA"/>
        </w:rPr>
        <w:t xml:space="preserve">. For more information on this report, please contact </w:t>
      </w:r>
      <w:r>
        <w:rPr>
          <w:rFonts w:asciiTheme="minorHAnsi" w:hAnsiTheme="minorHAnsi"/>
          <w:bCs/>
          <w:lang w:val="en-CA" w:eastAsia="fr-CA"/>
        </w:rPr>
        <w:t xml:space="preserve">the Privy Council Office at </w:t>
      </w:r>
      <w:hyperlink r:id="rId14" w:history="1">
        <w:r w:rsidR="00896337" w:rsidRPr="00013700">
          <w:rPr>
            <w:rStyle w:val="Lienhypertexte"/>
            <w:lang w:val="en-CA"/>
          </w:rPr>
          <w:t>por-rop</w:t>
        </w:r>
        <w:r w:rsidR="00896337" w:rsidRPr="00013700">
          <w:rPr>
            <w:rStyle w:val="Lienhypertexte"/>
            <w:rFonts w:asciiTheme="minorHAnsi" w:hAnsiTheme="minorHAnsi" w:cs="Arial"/>
            <w:lang w:val="en-CA"/>
          </w:rPr>
          <w:t>@pco-bcp.gc.ca</w:t>
        </w:r>
      </w:hyperlink>
      <w:r w:rsidRPr="000A04C2">
        <w:rPr>
          <w:rFonts w:asciiTheme="minorHAnsi" w:hAnsiTheme="minorHAnsi" w:cs="Arial"/>
          <w:lang w:val="en-CA"/>
        </w:rPr>
        <w:t xml:space="preserve"> or at</w:t>
      </w:r>
      <w:r w:rsidRPr="000A04C2">
        <w:rPr>
          <w:rFonts w:asciiTheme="minorHAnsi" w:hAnsiTheme="minorHAnsi"/>
          <w:bCs/>
          <w:lang w:val="en-CA" w:eastAsia="fr-CA"/>
        </w:rPr>
        <w:t xml:space="preserve">: </w:t>
      </w:r>
    </w:p>
    <w:p w14:paraId="421213B0" w14:textId="77777777" w:rsidR="00D85B11" w:rsidRPr="000A04C2" w:rsidRDefault="00D85B11" w:rsidP="00D85B11">
      <w:pPr>
        <w:spacing w:after="0" w:line="280" w:lineRule="atLeast"/>
        <w:ind w:left="1416"/>
        <w:jc w:val="both"/>
        <w:rPr>
          <w:rFonts w:asciiTheme="minorHAnsi" w:hAnsiTheme="minorHAnsi"/>
          <w:bCs/>
          <w:lang w:val="en-CA" w:eastAsia="fr-CA"/>
        </w:rPr>
      </w:pPr>
    </w:p>
    <w:p w14:paraId="4A8A1769" w14:textId="77777777" w:rsidR="00D85B11" w:rsidRPr="000A04C2" w:rsidRDefault="00D85B11" w:rsidP="00D85B11">
      <w:pPr>
        <w:spacing w:after="0" w:line="280" w:lineRule="atLeast"/>
        <w:ind w:left="1440"/>
        <w:jc w:val="both"/>
        <w:rPr>
          <w:rFonts w:asciiTheme="minorHAnsi" w:hAnsiTheme="minorHAnsi" w:cs="Arial"/>
          <w:lang w:val="en-CA"/>
        </w:rPr>
      </w:pPr>
      <w:r>
        <w:rPr>
          <w:rFonts w:asciiTheme="minorHAnsi" w:hAnsiTheme="minorHAnsi" w:cs="Arial"/>
          <w:lang w:val="en-CA"/>
        </w:rPr>
        <w:t>Privy Council Office</w:t>
      </w:r>
    </w:p>
    <w:p w14:paraId="2EB0F422" w14:textId="0E293388" w:rsidR="00D85B11" w:rsidRPr="00DD6DEA" w:rsidRDefault="00896337" w:rsidP="00D85B11">
      <w:pPr>
        <w:spacing w:after="0" w:line="280" w:lineRule="atLeast"/>
        <w:ind w:left="1440"/>
        <w:jc w:val="both"/>
        <w:rPr>
          <w:rFonts w:asciiTheme="minorHAnsi" w:hAnsiTheme="minorHAnsi" w:cs="Arial"/>
          <w:lang w:val="en-CA"/>
        </w:rPr>
      </w:pPr>
      <w:r w:rsidRPr="00DD6DEA">
        <w:rPr>
          <w:rFonts w:asciiTheme="minorHAnsi" w:hAnsiTheme="minorHAnsi" w:cs="Arial"/>
          <w:lang w:val="en-CA"/>
        </w:rPr>
        <w:t>Blackburn Building</w:t>
      </w:r>
    </w:p>
    <w:p w14:paraId="55927FC9" w14:textId="540BA868" w:rsidR="00D85B11" w:rsidRPr="000A04C2" w:rsidRDefault="00896337" w:rsidP="00D85B11">
      <w:pPr>
        <w:spacing w:after="0" w:line="280" w:lineRule="atLeast"/>
        <w:ind w:left="1440"/>
        <w:jc w:val="both"/>
        <w:rPr>
          <w:rFonts w:asciiTheme="minorHAnsi" w:hAnsiTheme="minorHAnsi" w:cs="Arial"/>
          <w:lang w:val="en-CA"/>
        </w:rPr>
      </w:pPr>
      <w:r>
        <w:rPr>
          <w:rFonts w:asciiTheme="minorHAnsi" w:hAnsiTheme="minorHAnsi" w:cs="Arial"/>
          <w:lang w:val="en-CA"/>
        </w:rPr>
        <w:t>Ottawa, ON K1A 0A3</w:t>
      </w:r>
    </w:p>
    <w:p w14:paraId="703D2E23" w14:textId="77777777" w:rsidR="00D85B11" w:rsidRPr="000A04C2" w:rsidRDefault="00D85B11" w:rsidP="00D85B11">
      <w:pPr>
        <w:spacing w:after="0" w:line="280" w:lineRule="atLeast"/>
        <w:jc w:val="both"/>
        <w:rPr>
          <w:rFonts w:asciiTheme="minorHAnsi" w:hAnsiTheme="minorHAnsi"/>
          <w:b/>
          <w:bCs/>
          <w:lang w:val="en-CA" w:eastAsia="fr-CA"/>
        </w:rPr>
      </w:pPr>
    </w:p>
    <w:p w14:paraId="42F2CA73" w14:textId="77777777" w:rsidR="00405652" w:rsidRPr="006264F1" w:rsidRDefault="00D85B11" w:rsidP="00405652">
      <w:pPr>
        <w:spacing w:after="0"/>
        <w:rPr>
          <w:rFonts w:asciiTheme="minorHAnsi" w:hAnsiTheme="minorHAnsi"/>
          <w:b/>
          <w:bCs/>
          <w:lang w:val="en-CA" w:eastAsia="fr-CA"/>
        </w:rPr>
      </w:pPr>
      <w:r w:rsidRPr="006264F1">
        <w:rPr>
          <w:rFonts w:asciiTheme="minorHAnsi" w:hAnsiTheme="minorHAnsi"/>
          <w:b/>
          <w:bCs/>
          <w:lang w:val="en-CA" w:eastAsia="fr-CA"/>
        </w:rPr>
        <w:t xml:space="preserve">Catalogue Number: </w:t>
      </w:r>
    </w:p>
    <w:p w14:paraId="78E55A80" w14:textId="6E26009F" w:rsidR="00CA1E74" w:rsidRPr="006264F1" w:rsidRDefault="00CA1E74" w:rsidP="00405652">
      <w:pPr>
        <w:spacing w:after="0"/>
        <w:rPr>
          <w:lang w:val="en-CA" w:eastAsia="fr-CA"/>
        </w:rPr>
      </w:pPr>
      <w:r w:rsidRPr="006264F1">
        <w:rPr>
          <w:lang w:val="en-CA"/>
        </w:rPr>
        <w:t>CP22-195/1-2022E-PDF</w:t>
      </w:r>
    </w:p>
    <w:p w14:paraId="43A1C614" w14:textId="77777777" w:rsidR="00D85B11" w:rsidRPr="006264F1" w:rsidRDefault="00D85B11" w:rsidP="00D85B11">
      <w:pPr>
        <w:spacing w:after="0" w:line="280" w:lineRule="atLeast"/>
        <w:rPr>
          <w:rFonts w:asciiTheme="minorHAnsi" w:hAnsiTheme="minorHAnsi"/>
          <w:b/>
          <w:bCs/>
          <w:lang w:val="en-CA" w:eastAsia="fr-CA"/>
        </w:rPr>
      </w:pPr>
    </w:p>
    <w:p w14:paraId="317FF29B" w14:textId="77777777" w:rsidR="00405652" w:rsidRDefault="00D85B11" w:rsidP="00405652">
      <w:pPr>
        <w:spacing w:after="0"/>
        <w:rPr>
          <w:rFonts w:asciiTheme="minorHAnsi" w:hAnsiTheme="minorHAnsi"/>
          <w:b/>
          <w:bCs/>
          <w:lang w:val="en-CA" w:eastAsia="fr-CA"/>
        </w:rPr>
      </w:pPr>
      <w:r w:rsidRPr="000A04C2">
        <w:rPr>
          <w:rFonts w:asciiTheme="minorHAnsi" w:hAnsiTheme="minorHAnsi"/>
          <w:b/>
          <w:bCs/>
          <w:lang w:val="en-CA" w:eastAsia="fr-CA"/>
        </w:rPr>
        <w:t>International Standard Book Number (ISBN):</w:t>
      </w:r>
    </w:p>
    <w:p w14:paraId="7D21037E" w14:textId="14ED93B2" w:rsidR="00CA1E74" w:rsidRPr="00CA1E74" w:rsidRDefault="00CA1E74" w:rsidP="00405652">
      <w:pPr>
        <w:spacing w:after="0"/>
        <w:rPr>
          <w:lang w:val="en-CA" w:eastAsia="fr-CA"/>
        </w:rPr>
      </w:pPr>
      <w:r w:rsidRPr="00CA1E74">
        <w:rPr>
          <w:lang w:val="en-CA"/>
        </w:rPr>
        <w:t>978-0-660-42522-1</w:t>
      </w:r>
    </w:p>
    <w:p w14:paraId="3038D831" w14:textId="643BF72C" w:rsidR="00D85B11" w:rsidRPr="000A04C2" w:rsidRDefault="00D85B11" w:rsidP="00D85B11">
      <w:pPr>
        <w:spacing w:after="0" w:line="280" w:lineRule="atLeast"/>
        <w:rPr>
          <w:rFonts w:asciiTheme="minorHAnsi" w:hAnsiTheme="minorHAnsi"/>
          <w:b/>
          <w:bCs/>
          <w:highlight w:val="yellow"/>
          <w:lang w:val="en-CA" w:eastAsia="fr-CA"/>
        </w:rPr>
      </w:pPr>
    </w:p>
    <w:p w14:paraId="0FCA8AFF" w14:textId="77777777" w:rsidR="00D85B11" w:rsidRPr="000A04C2" w:rsidRDefault="00D85B11" w:rsidP="00D85B11">
      <w:pPr>
        <w:spacing w:after="0" w:line="280" w:lineRule="atLeast"/>
        <w:rPr>
          <w:rFonts w:asciiTheme="minorHAnsi" w:hAnsiTheme="minorHAnsi"/>
          <w:b/>
          <w:bCs/>
          <w:lang w:val="en-CA" w:eastAsia="fr-CA"/>
        </w:rPr>
      </w:pPr>
    </w:p>
    <w:p w14:paraId="30F926AE" w14:textId="77777777" w:rsidR="00D674E5" w:rsidRDefault="00D85B11" w:rsidP="00D85B11">
      <w:pPr>
        <w:spacing w:after="0" w:line="280" w:lineRule="atLeast"/>
        <w:rPr>
          <w:lang w:val="en-CA"/>
        </w:rPr>
      </w:pPr>
      <w:r w:rsidRPr="005644EE">
        <w:rPr>
          <w:rFonts w:asciiTheme="minorHAnsi" w:hAnsiTheme="minorHAnsi"/>
          <w:b/>
          <w:bCs/>
          <w:lang w:val="en-CA" w:eastAsia="fr-CA"/>
        </w:rPr>
        <w:t>Related publications (registration number: POR 0</w:t>
      </w:r>
      <w:r w:rsidR="00095DBF" w:rsidRPr="005644EE">
        <w:rPr>
          <w:rFonts w:asciiTheme="minorHAnsi" w:hAnsiTheme="minorHAnsi"/>
          <w:b/>
          <w:bCs/>
          <w:lang w:val="en-CA" w:eastAsia="fr-CA"/>
        </w:rPr>
        <w:t>45</w:t>
      </w:r>
      <w:r w:rsidRPr="005644EE">
        <w:rPr>
          <w:rFonts w:asciiTheme="minorHAnsi" w:hAnsiTheme="minorHAnsi"/>
          <w:b/>
          <w:bCs/>
          <w:lang w:val="en-CA" w:eastAsia="fr-CA"/>
        </w:rPr>
        <w:t>-</w:t>
      </w:r>
      <w:r w:rsidR="00571FF5" w:rsidRPr="005644EE">
        <w:rPr>
          <w:rFonts w:asciiTheme="minorHAnsi" w:hAnsiTheme="minorHAnsi"/>
          <w:b/>
          <w:bCs/>
          <w:lang w:val="en-CA" w:eastAsia="fr-CA"/>
        </w:rPr>
        <w:t>20</w:t>
      </w:r>
      <w:r w:rsidRPr="005644EE">
        <w:rPr>
          <w:rFonts w:asciiTheme="minorHAnsi" w:hAnsiTheme="minorHAnsi"/>
          <w:b/>
          <w:bCs/>
          <w:lang w:val="en-CA" w:eastAsia="fr-CA"/>
        </w:rPr>
        <w:t>):</w:t>
      </w:r>
      <w:r w:rsidR="00826DD2" w:rsidRPr="005644EE">
        <w:rPr>
          <w:lang w:val="en-CA"/>
        </w:rPr>
        <w:t xml:space="preserve"> </w:t>
      </w:r>
    </w:p>
    <w:p w14:paraId="68431F24" w14:textId="6CC8A0B4" w:rsidR="00D85B11" w:rsidRDefault="005644EE" w:rsidP="00D85B11">
      <w:pPr>
        <w:spacing w:after="0" w:line="280" w:lineRule="atLeast"/>
        <w:rPr>
          <w:rStyle w:val="titlefrench0"/>
        </w:rPr>
      </w:pPr>
      <w:r w:rsidRPr="00D674E5">
        <w:t xml:space="preserve">Catalogue </w:t>
      </w:r>
      <w:proofErr w:type="spellStart"/>
      <w:r w:rsidRPr="00D674E5">
        <w:t>number</w:t>
      </w:r>
      <w:proofErr w:type="spellEnd"/>
      <w:r w:rsidRPr="00D674E5">
        <w:t>: CP22-195/1-2022F-PDF</w:t>
      </w:r>
      <w:r w:rsidR="005005BD">
        <w:t xml:space="preserve"> / </w:t>
      </w:r>
      <w:r w:rsidR="003426B1">
        <w:t>ISBN</w:t>
      </w:r>
      <w:r w:rsidR="00CE660C">
        <w:t> :</w:t>
      </w:r>
      <w:r w:rsidR="003426B1">
        <w:t xml:space="preserve"> 978-0-660-42523-</w:t>
      </w:r>
      <w:proofErr w:type="gramStart"/>
      <w:r w:rsidR="003426B1">
        <w:t xml:space="preserve">8  </w:t>
      </w:r>
      <w:r w:rsidR="00395460">
        <w:rPr>
          <w:rStyle w:val="titlefrench0"/>
        </w:rPr>
        <w:t>(</w:t>
      </w:r>
      <w:proofErr w:type="gramEnd"/>
      <w:r w:rsidR="00395460">
        <w:rPr>
          <w:rStyle w:val="titlefrench0"/>
        </w:rPr>
        <w:t xml:space="preserve">Final report, French) </w:t>
      </w:r>
      <w:r w:rsidR="002E2900">
        <w:rPr>
          <w:rStyle w:val="titlefrench0"/>
        </w:rPr>
        <w:t xml:space="preserve">Surveillance rapide et économique des perceptions, des connaissances et des comportements du public - </w:t>
      </w:r>
      <w:r w:rsidR="00536E8E">
        <w:rPr>
          <w:rStyle w:val="titlefrench0"/>
        </w:rPr>
        <w:t>P</w:t>
      </w:r>
      <w:r w:rsidR="002E2900">
        <w:rPr>
          <w:rStyle w:val="titlefrench0"/>
        </w:rPr>
        <w:t>hase 2</w:t>
      </w:r>
    </w:p>
    <w:p w14:paraId="720EA55B" w14:textId="77777777" w:rsidR="00D85B11" w:rsidRPr="002E2900" w:rsidRDefault="00D85B11" w:rsidP="00D85B11">
      <w:pPr>
        <w:spacing w:after="0" w:line="280" w:lineRule="atLeast"/>
        <w:jc w:val="both"/>
        <w:rPr>
          <w:rFonts w:asciiTheme="minorHAnsi" w:hAnsiTheme="minorHAnsi"/>
          <w:color w:val="000000"/>
          <w:lang w:eastAsia="fr-CA"/>
        </w:rPr>
      </w:pPr>
    </w:p>
    <w:p w14:paraId="36EA88DF" w14:textId="77777777" w:rsidR="00D85B11" w:rsidRPr="002E2900" w:rsidRDefault="00D85B11" w:rsidP="00D85B11">
      <w:pPr>
        <w:spacing w:after="0" w:line="280" w:lineRule="atLeast"/>
        <w:jc w:val="both"/>
        <w:rPr>
          <w:rFonts w:asciiTheme="minorHAnsi" w:hAnsiTheme="minorHAnsi"/>
          <w:color w:val="000000"/>
          <w:lang w:eastAsia="fr-CA"/>
        </w:rPr>
      </w:pPr>
    </w:p>
    <w:p w14:paraId="5E91B3BE" w14:textId="77777777" w:rsidR="00D85B11" w:rsidRPr="002E2900" w:rsidRDefault="00D85B11" w:rsidP="00D85B11">
      <w:pPr>
        <w:spacing w:after="0" w:line="280" w:lineRule="atLeast"/>
        <w:jc w:val="both"/>
        <w:rPr>
          <w:rFonts w:asciiTheme="minorHAnsi" w:hAnsiTheme="minorHAnsi"/>
          <w:color w:val="000000"/>
          <w:lang w:eastAsia="fr-CA"/>
        </w:rPr>
      </w:pPr>
    </w:p>
    <w:p w14:paraId="16A96CF9" w14:textId="77777777" w:rsidR="00D85B11" w:rsidRPr="000A04C2" w:rsidRDefault="00D85B11" w:rsidP="00D85B11">
      <w:pPr>
        <w:spacing w:after="0" w:line="280" w:lineRule="atLeast"/>
        <w:jc w:val="both"/>
        <w:rPr>
          <w:rFonts w:asciiTheme="minorHAnsi" w:eastAsia="Times New Roman" w:hAnsiTheme="minorHAnsi"/>
          <w:sz w:val="24"/>
          <w:szCs w:val="24"/>
          <w:lang w:val="en-CA"/>
        </w:rPr>
      </w:pPr>
      <w:r w:rsidRPr="000A04C2">
        <w:rPr>
          <w:rFonts w:asciiTheme="minorHAnsi" w:hAnsiTheme="minorHAnsi"/>
          <w:color w:val="000000"/>
          <w:lang w:val="en-CA" w:eastAsia="fr-CA"/>
        </w:rPr>
        <w:t xml:space="preserve">© Her Majesty the Queen in Right of Canada, as represented by the </w:t>
      </w:r>
      <w:r>
        <w:rPr>
          <w:rFonts w:asciiTheme="minorHAnsi" w:hAnsiTheme="minorHAnsi"/>
          <w:color w:val="000000"/>
          <w:lang w:val="en-CA" w:eastAsia="fr-CA"/>
        </w:rPr>
        <w:t>Privy Council Office of Canada</w:t>
      </w:r>
      <w:r w:rsidRPr="000A04C2">
        <w:rPr>
          <w:rFonts w:asciiTheme="minorHAnsi" w:hAnsiTheme="minorHAnsi"/>
          <w:color w:val="000000"/>
          <w:lang w:val="en-CA" w:eastAsia="fr-CA"/>
        </w:rPr>
        <w:t>, 2020.</w:t>
      </w:r>
    </w:p>
    <w:p w14:paraId="208B06BD" w14:textId="77777777" w:rsidR="00D85B11" w:rsidRPr="00800BAF" w:rsidRDefault="00D85B11" w:rsidP="00D85B11">
      <w:pPr>
        <w:pStyle w:val="3Subtitle"/>
        <w:spacing w:line="0" w:lineRule="atLeast"/>
        <w:contextualSpacing/>
      </w:pPr>
      <w:r w:rsidRPr="00CB1494">
        <w:rPr>
          <w:rFonts w:asciiTheme="minorHAnsi" w:hAnsiTheme="minorHAnsi"/>
          <w:noProof/>
          <w:lang w:val="en-US" w:eastAsia="en-US"/>
        </w:rPr>
        <mc:AlternateContent>
          <mc:Choice Requires="wps">
            <w:drawing>
              <wp:anchor distT="0" distB="0" distL="114300" distR="114300" simplePos="0" relativeHeight="251759104" behindDoc="1" locked="0" layoutInCell="1" allowOverlap="1" wp14:anchorId="5D2ABE83" wp14:editId="4BDB889F">
                <wp:simplePos x="0" y="0"/>
                <wp:positionH relativeFrom="column">
                  <wp:posOffset>0</wp:posOffset>
                </wp:positionH>
                <wp:positionV relativeFrom="paragraph">
                  <wp:posOffset>1421130</wp:posOffset>
                </wp:positionV>
                <wp:extent cx="2565400" cy="1956435"/>
                <wp:effectExtent l="0" t="1905" r="0" b="3810"/>
                <wp:wrapNone/>
                <wp:docPr id="13"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565400" cy="1956435"/>
                        </a:xfrm>
                        <a:prstGeom prst="rect">
                          <a:avLst/>
                        </a:prstGeom>
                        <a:solidFill>
                          <a:srgbClr val="FFFFFF"/>
                        </a:solidFill>
                        <a:ln>
                          <a:noFill/>
                        </a:ln>
                        <a:extLst>
                          <a:ext uri="{91240B29-F687-4F45-9708-019B960494DF}">
                            <a14:hiddenLine xmlns:a14="http://schemas.microsoft.com/office/drawing/2010/main" w="9525">
                              <a:solidFill>
                                <a:srgbClr val="D8D8D8"/>
                              </a:solidFill>
                              <a:miter lim="800000"/>
                              <a:headEnd/>
                              <a:tailEnd/>
                            </a14:hiddenLine>
                          </a:ext>
                        </a:extLst>
                      </wps:spPr>
                      <wps:txbx>
                        <w:txbxContent>
                          <w:p w14:paraId="160609B2" w14:textId="77777777" w:rsidR="0005657F" w:rsidRPr="00B725AC" w:rsidRDefault="0005657F" w:rsidP="00D85B11">
                            <w:pPr>
                              <w:spacing w:after="0"/>
                              <w:rPr>
                                <w:color w:val="D9D9D9"/>
                              </w:rPr>
                            </w:pPr>
                          </w:p>
                        </w:txbxContent>
                      </wps:txbx>
                      <wps:bodyPr rot="0" vert="horz" wrap="none" lIns="91440" tIns="45720" rIns="91440" bIns="45720" anchor="t" anchorCtr="0" upright="1">
                        <a:spAutoFit/>
                      </wps:bodyPr>
                    </wps:wsp>
                  </a:graphicData>
                </a:graphic>
                <wp14:sizeRelH relativeFrom="page">
                  <wp14:pctWidth>0</wp14:pctWidth>
                </wp14:sizeRelH>
                <wp14:sizeRelV relativeFrom="page">
                  <wp14:pctHeight>0</wp14:pctHeight>
                </wp14:sizeRelV>
              </wp:anchor>
            </w:drawing>
          </mc:Choice>
          <mc:Fallback>
            <w:pict>
              <v:rect w14:anchorId="5D2ABE83" id="Rectangle 3" o:spid="_x0000_s1026" style="position:absolute;margin-left:0;margin-top:111.9pt;width:202pt;height:154.05pt;z-index:-251557376;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" stroked="f" strokecolor="#d8d8d8">
                <v:textbox style="mso-fit-shape-to-text:t">
                  <w:txbxContent>
                    <w:p w14:paraId="160609B2" w14:textId="77777777" w:rsidR="0005657F" w:rsidRPr="00B725AC" w:rsidRDefault="0005657F" w:rsidP="00D85B11">
                      <w:pPr>
                        <w:spacing w:after="0"/>
                        <w:rPr>
                          <w:color w:val="D9D9D9"/>
                        </w:rPr>
                      </w:pPr>
                    </w:p>
                  </w:txbxContent>
                </v:textbox>
              </v:rect>
            </w:pict>
          </mc:Fallback>
        </mc:AlternateContent>
      </w:r>
      <w:r w:rsidRPr="000E37A3">
        <w:rPr>
          <w:rFonts w:asciiTheme="minorHAnsi" w:hAnsiTheme="minorHAnsi"/>
          <w:lang w:val="en-CA"/>
        </w:rPr>
        <w:br w:type="page"/>
      </w:r>
      <w:r w:rsidRPr="00800BAF">
        <w:lastRenderedPageBreak/>
        <w:t>Table of Contents</w:t>
      </w:r>
    </w:p>
    <w:p w14:paraId="108E387C" w14:textId="77777777" w:rsidR="00D85B11" w:rsidRPr="00800BAF" w:rsidRDefault="00D85B11" w:rsidP="00D85B11">
      <w:pPr>
        <w:tabs>
          <w:tab w:val="right" w:pos="10790"/>
        </w:tabs>
        <w:spacing w:after="0"/>
        <w:contextualSpacing/>
        <w:rPr>
          <w:b/>
          <w:bCs/>
          <w:sz w:val="24"/>
          <w:szCs w:val="24"/>
        </w:rPr>
      </w:pPr>
    </w:p>
    <w:p w14:paraId="3B19ACE3" w14:textId="77777777" w:rsidR="00D85B11" w:rsidRPr="00800BAF" w:rsidRDefault="00D85B11" w:rsidP="00D85B11">
      <w:pPr>
        <w:spacing w:after="0"/>
      </w:pPr>
    </w:p>
    <w:p w14:paraId="0A9424B3" w14:textId="0C7F75BE" w:rsidR="00DF1820" w:rsidRDefault="00D85B11">
      <w:pPr>
        <w:pStyle w:val="TM1"/>
        <w:rPr>
          <w:rFonts w:asciiTheme="minorHAnsi" w:eastAsiaTheme="minorEastAsia" w:hAnsiTheme="minorHAnsi" w:cstheme="minorBidi"/>
          <w:b w:val="0"/>
          <w:noProof/>
          <w:sz w:val="22"/>
          <w:szCs w:val="22"/>
          <w:lang w:eastAsia="fr-CA"/>
        </w:rPr>
      </w:pPr>
      <w:r w:rsidRPr="00D85B11">
        <w:rPr>
          <w:noProof/>
          <w:lang w:val="en-CA"/>
        </w:rPr>
        <w:fldChar w:fldCharType="begin"/>
      </w:r>
      <w:r w:rsidRPr="00D85B11">
        <w:rPr>
          <w:noProof/>
          <w:lang w:val="en-CA"/>
        </w:rPr>
        <w:instrText xml:space="preserve"> TOC \o "1-3" \h \z \u </w:instrText>
      </w:r>
      <w:r w:rsidRPr="00D85B11">
        <w:rPr>
          <w:noProof/>
          <w:lang w:val="en-CA"/>
        </w:rPr>
        <w:fldChar w:fldCharType="separate"/>
      </w:r>
      <w:hyperlink w:anchor="_Toc95383999" w:history="1">
        <w:r w:rsidR="00DF1820" w:rsidRPr="007F6EBA">
          <w:rPr>
            <w:rStyle w:val="Lienhypertexte"/>
            <w:noProof/>
            <w:lang w:val="en-CA"/>
          </w:rPr>
          <w:t>1. Executive Summary</w:t>
        </w:r>
        <w:r w:rsidR="00DF1820">
          <w:rPr>
            <w:noProof/>
            <w:webHidden/>
          </w:rPr>
          <w:tab/>
        </w:r>
        <w:r w:rsidR="00DF1820">
          <w:rPr>
            <w:noProof/>
            <w:webHidden/>
          </w:rPr>
          <w:fldChar w:fldCharType="begin"/>
        </w:r>
        <w:r w:rsidR="00DF1820">
          <w:rPr>
            <w:noProof/>
            <w:webHidden/>
          </w:rPr>
          <w:instrText xml:space="preserve"> PAGEREF _Toc95383999 \h </w:instrText>
        </w:r>
        <w:r w:rsidR="00DF1820">
          <w:rPr>
            <w:noProof/>
            <w:webHidden/>
          </w:rPr>
        </w:r>
        <w:r w:rsidR="00DF1820">
          <w:rPr>
            <w:noProof/>
            <w:webHidden/>
          </w:rPr>
          <w:fldChar w:fldCharType="separate"/>
        </w:r>
        <w:r w:rsidR="00A85DD4">
          <w:rPr>
            <w:noProof/>
            <w:webHidden/>
          </w:rPr>
          <w:t>4</w:t>
        </w:r>
        <w:r w:rsidR="00DF1820">
          <w:rPr>
            <w:noProof/>
            <w:webHidden/>
          </w:rPr>
          <w:fldChar w:fldCharType="end"/>
        </w:r>
      </w:hyperlink>
    </w:p>
    <w:p w14:paraId="7050B03B" w14:textId="54F8940A" w:rsidR="00DF1820" w:rsidRDefault="0087354E">
      <w:pPr>
        <w:pStyle w:val="TM2"/>
        <w:rPr>
          <w:rFonts w:asciiTheme="minorHAnsi" w:eastAsiaTheme="minorEastAsia" w:hAnsiTheme="minorHAnsi" w:cstheme="minorBidi"/>
          <w:b w:val="0"/>
          <w:sz w:val="22"/>
          <w:szCs w:val="22"/>
          <w:lang w:eastAsia="fr-CA"/>
        </w:rPr>
      </w:pPr>
      <w:hyperlink w:anchor="_Toc95384000" w:history="1">
        <w:r w:rsidR="00DF1820" w:rsidRPr="007F6EBA">
          <w:rPr>
            <w:rStyle w:val="Lienhypertexte"/>
            <w:lang w:val="en-CA"/>
          </w:rPr>
          <w:t xml:space="preserve">1.1 </w:t>
        </w:r>
        <w:r w:rsidR="00D16CB9">
          <w:rPr>
            <w:rStyle w:val="Lienhypertexte"/>
            <w:lang w:val="en-CA"/>
          </w:rPr>
          <w:t xml:space="preserve">      </w:t>
        </w:r>
        <w:r w:rsidR="00DF1820" w:rsidRPr="007F6EBA">
          <w:rPr>
            <w:rStyle w:val="Lienhypertexte"/>
            <w:lang w:val="en-CA"/>
          </w:rPr>
          <w:t>Background and Objectives</w:t>
        </w:r>
        <w:r w:rsidR="00DF1820">
          <w:rPr>
            <w:webHidden/>
          </w:rPr>
          <w:tab/>
        </w:r>
        <w:r w:rsidR="00DF1820">
          <w:rPr>
            <w:webHidden/>
          </w:rPr>
          <w:fldChar w:fldCharType="begin"/>
        </w:r>
        <w:r w:rsidR="00DF1820">
          <w:rPr>
            <w:webHidden/>
          </w:rPr>
          <w:instrText xml:space="preserve"> PAGEREF _Toc95384000 \h </w:instrText>
        </w:r>
        <w:r w:rsidR="00DF1820">
          <w:rPr>
            <w:webHidden/>
          </w:rPr>
        </w:r>
        <w:r w:rsidR="00DF1820">
          <w:rPr>
            <w:webHidden/>
          </w:rPr>
          <w:fldChar w:fldCharType="separate"/>
        </w:r>
        <w:r w:rsidR="00A85DD4">
          <w:rPr>
            <w:webHidden/>
          </w:rPr>
          <w:t>4</w:t>
        </w:r>
        <w:r w:rsidR="00DF1820">
          <w:rPr>
            <w:webHidden/>
          </w:rPr>
          <w:fldChar w:fldCharType="end"/>
        </w:r>
      </w:hyperlink>
    </w:p>
    <w:p w14:paraId="6285B307" w14:textId="37B98B1D" w:rsidR="00DF1820" w:rsidRDefault="0087354E">
      <w:pPr>
        <w:pStyle w:val="TM2"/>
        <w:tabs>
          <w:tab w:val="left" w:pos="1132"/>
        </w:tabs>
        <w:rPr>
          <w:rFonts w:asciiTheme="minorHAnsi" w:eastAsiaTheme="minorEastAsia" w:hAnsiTheme="minorHAnsi" w:cstheme="minorBidi"/>
          <w:b w:val="0"/>
          <w:sz w:val="22"/>
          <w:szCs w:val="22"/>
          <w:lang w:eastAsia="fr-CA"/>
        </w:rPr>
      </w:pPr>
      <w:hyperlink w:anchor="_Toc95384001" w:history="1">
        <w:r w:rsidR="00DF1820" w:rsidRPr="007F6EBA">
          <w:rPr>
            <w:rStyle w:val="Lienhypertexte"/>
            <w:caps/>
            <w:lang w:val="en-CA"/>
          </w:rPr>
          <w:t xml:space="preserve">1.2 </w:t>
        </w:r>
        <w:r w:rsidR="00DF1820">
          <w:rPr>
            <w:rFonts w:asciiTheme="minorHAnsi" w:eastAsiaTheme="minorEastAsia" w:hAnsiTheme="minorHAnsi" w:cstheme="minorBidi"/>
            <w:b w:val="0"/>
            <w:sz w:val="22"/>
            <w:szCs w:val="22"/>
            <w:lang w:eastAsia="fr-CA"/>
          </w:rPr>
          <w:tab/>
        </w:r>
        <w:r w:rsidR="00DF1820" w:rsidRPr="007F6EBA">
          <w:rPr>
            <w:rStyle w:val="Lienhypertexte"/>
            <w:lang w:val="en-CA"/>
          </w:rPr>
          <w:t>Notes on The Interpretation of The Findings</w:t>
        </w:r>
        <w:r w:rsidR="00DF1820">
          <w:rPr>
            <w:webHidden/>
          </w:rPr>
          <w:tab/>
        </w:r>
        <w:r w:rsidR="00DF1820">
          <w:rPr>
            <w:webHidden/>
          </w:rPr>
          <w:fldChar w:fldCharType="begin"/>
        </w:r>
        <w:r w:rsidR="00DF1820">
          <w:rPr>
            <w:webHidden/>
          </w:rPr>
          <w:instrText xml:space="preserve"> PAGEREF _Toc95384001 \h </w:instrText>
        </w:r>
        <w:r w:rsidR="00DF1820">
          <w:rPr>
            <w:webHidden/>
          </w:rPr>
        </w:r>
        <w:r w:rsidR="00DF1820">
          <w:rPr>
            <w:webHidden/>
          </w:rPr>
          <w:fldChar w:fldCharType="separate"/>
        </w:r>
        <w:r w:rsidR="00A85DD4">
          <w:rPr>
            <w:webHidden/>
          </w:rPr>
          <w:t>5</w:t>
        </w:r>
        <w:r w:rsidR="00DF1820">
          <w:rPr>
            <w:webHidden/>
          </w:rPr>
          <w:fldChar w:fldCharType="end"/>
        </w:r>
      </w:hyperlink>
    </w:p>
    <w:p w14:paraId="3E320D74" w14:textId="6F304040" w:rsidR="00DF1820" w:rsidRDefault="0087354E">
      <w:pPr>
        <w:pStyle w:val="TM2"/>
        <w:tabs>
          <w:tab w:val="left" w:pos="1132"/>
        </w:tabs>
        <w:rPr>
          <w:rFonts w:asciiTheme="minorHAnsi" w:eastAsiaTheme="minorEastAsia" w:hAnsiTheme="minorHAnsi" w:cstheme="minorBidi"/>
          <w:b w:val="0"/>
          <w:sz w:val="22"/>
          <w:szCs w:val="22"/>
          <w:lang w:eastAsia="fr-CA"/>
        </w:rPr>
      </w:pPr>
      <w:hyperlink w:anchor="_Toc95384002" w:history="1">
        <w:r w:rsidR="00DF1820" w:rsidRPr="007F6EBA">
          <w:rPr>
            <w:rStyle w:val="Lienhypertexte"/>
            <w:lang w:val="en-CA"/>
          </w:rPr>
          <w:t xml:space="preserve">1.3 </w:t>
        </w:r>
        <w:r w:rsidR="00DF1820">
          <w:rPr>
            <w:rFonts w:asciiTheme="minorHAnsi" w:eastAsiaTheme="minorEastAsia" w:hAnsiTheme="minorHAnsi" w:cstheme="minorBidi"/>
            <w:b w:val="0"/>
            <w:sz w:val="22"/>
            <w:szCs w:val="22"/>
            <w:lang w:eastAsia="fr-CA"/>
          </w:rPr>
          <w:tab/>
        </w:r>
        <w:r w:rsidR="00DF1820" w:rsidRPr="007F6EBA">
          <w:rPr>
            <w:rStyle w:val="Lienhypertexte"/>
            <w:lang w:val="en-CA"/>
          </w:rPr>
          <w:t>Declaration of Political Neutrality and Contact Information</w:t>
        </w:r>
        <w:r w:rsidR="00DF1820">
          <w:rPr>
            <w:webHidden/>
          </w:rPr>
          <w:tab/>
        </w:r>
        <w:r w:rsidR="00DF1820">
          <w:rPr>
            <w:webHidden/>
          </w:rPr>
          <w:fldChar w:fldCharType="begin"/>
        </w:r>
        <w:r w:rsidR="00DF1820">
          <w:rPr>
            <w:webHidden/>
          </w:rPr>
          <w:instrText xml:space="preserve"> PAGEREF _Toc95384002 \h </w:instrText>
        </w:r>
        <w:r w:rsidR="00DF1820">
          <w:rPr>
            <w:webHidden/>
          </w:rPr>
        </w:r>
        <w:r w:rsidR="00DF1820">
          <w:rPr>
            <w:webHidden/>
          </w:rPr>
          <w:fldChar w:fldCharType="separate"/>
        </w:r>
        <w:r w:rsidR="00A85DD4">
          <w:rPr>
            <w:webHidden/>
          </w:rPr>
          <w:t>5</w:t>
        </w:r>
        <w:r w:rsidR="00DF1820">
          <w:rPr>
            <w:webHidden/>
          </w:rPr>
          <w:fldChar w:fldCharType="end"/>
        </w:r>
      </w:hyperlink>
    </w:p>
    <w:p w14:paraId="213AE2ED" w14:textId="7860D493" w:rsidR="00DF1820" w:rsidRDefault="0087354E">
      <w:pPr>
        <w:pStyle w:val="TM2"/>
        <w:tabs>
          <w:tab w:val="left" w:pos="1132"/>
        </w:tabs>
        <w:rPr>
          <w:rFonts w:asciiTheme="minorHAnsi" w:eastAsiaTheme="minorEastAsia" w:hAnsiTheme="minorHAnsi" w:cstheme="minorBidi"/>
          <w:b w:val="0"/>
          <w:sz w:val="22"/>
          <w:szCs w:val="22"/>
          <w:lang w:eastAsia="fr-CA"/>
        </w:rPr>
      </w:pPr>
      <w:hyperlink w:anchor="_Toc95384003" w:history="1">
        <w:r w:rsidR="00DF1820" w:rsidRPr="007F6EBA">
          <w:rPr>
            <w:rStyle w:val="Lienhypertexte"/>
          </w:rPr>
          <w:t>1.4</w:t>
        </w:r>
        <w:r w:rsidR="00DF1820">
          <w:rPr>
            <w:rFonts w:asciiTheme="minorHAnsi" w:eastAsiaTheme="minorEastAsia" w:hAnsiTheme="minorHAnsi" w:cstheme="minorBidi"/>
            <w:b w:val="0"/>
            <w:sz w:val="22"/>
            <w:szCs w:val="22"/>
            <w:lang w:eastAsia="fr-CA"/>
          </w:rPr>
          <w:tab/>
        </w:r>
        <w:r w:rsidR="00DF1820" w:rsidRPr="007F6EBA">
          <w:rPr>
            <w:rStyle w:val="Lienhypertexte"/>
          </w:rPr>
          <w:t>Methodology</w:t>
        </w:r>
        <w:r w:rsidR="00DF1820">
          <w:rPr>
            <w:webHidden/>
          </w:rPr>
          <w:tab/>
        </w:r>
        <w:r w:rsidR="00DF1820">
          <w:rPr>
            <w:webHidden/>
          </w:rPr>
          <w:fldChar w:fldCharType="begin"/>
        </w:r>
        <w:r w:rsidR="00DF1820">
          <w:rPr>
            <w:webHidden/>
          </w:rPr>
          <w:instrText xml:space="preserve"> PAGEREF _Toc95384003 \h </w:instrText>
        </w:r>
        <w:r w:rsidR="00DF1820">
          <w:rPr>
            <w:webHidden/>
          </w:rPr>
        </w:r>
        <w:r w:rsidR="00DF1820">
          <w:rPr>
            <w:webHidden/>
          </w:rPr>
          <w:fldChar w:fldCharType="separate"/>
        </w:r>
        <w:r w:rsidR="00A85DD4">
          <w:rPr>
            <w:webHidden/>
          </w:rPr>
          <w:t>6</w:t>
        </w:r>
        <w:r w:rsidR="00DF1820">
          <w:rPr>
            <w:webHidden/>
          </w:rPr>
          <w:fldChar w:fldCharType="end"/>
        </w:r>
      </w:hyperlink>
    </w:p>
    <w:p w14:paraId="6B205205" w14:textId="55D9B1FC" w:rsidR="00DF1820" w:rsidRDefault="0087354E">
      <w:pPr>
        <w:pStyle w:val="TM2"/>
        <w:rPr>
          <w:rFonts w:asciiTheme="minorHAnsi" w:eastAsiaTheme="minorEastAsia" w:hAnsiTheme="minorHAnsi" w:cstheme="minorBidi"/>
          <w:b w:val="0"/>
          <w:sz w:val="22"/>
          <w:szCs w:val="22"/>
          <w:lang w:eastAsia="fr-CA"/>
        </w:rPr>
      </w:pPr>
      <w:hyperlink w:anchor="_Toc95384004" w:history="1">
        <w:r w:rsidR="00DF1820" w:rsidRPr="007F6EBA">
          <w:rPr>
            <w:rStyle w:val="Lienhypertexte"/>
            <w:lang w:val="en-CA"/>
          </w:rPr>
          <w:t xml:space="preserve">1.5 </w:t>
        </w:r>
        <w:r w:rsidR="00D16CB9">
          <w:rPr>
            <w:rStyle w:val="Lienhypertexte"/>
            <w:lang w:val="en-CA"/>
          </w:rPr>
          <w:t xml:space="preserve">      </w:t>
        </w:r>
        <w:r w:rsidR="00DF1820" w:rsidRPr="007F6EBA">
          <w:rPr>
            <w:rStyle w:val="Lienhypertexte"/>
            <w:lang w:val="en-CA"/>
          </w:rPr>
          <w:t>Quotas</w:t>
        </w:r>
        <w:r w:rsidR="00DF1820">
          <w:rPr>
            <w:webHidden/>
          </w:rPr>
          <w:tab/>
        </w:r>
        <w:r w:rsidR="00DF1820">
          <w:rPr>
            <w:webHidden/>
          </w:rPr>
          <w:fldChar w:fldCharType="begin"/>
        </w:r>
        <w:r w:rsidR="00DF1820">
          <w:rPr>
            <w:webHidden/>
          </w:rPr>
          <w:instrText xml:space="preserve"> PAGEREF _Toc95384004 \h </w:instrText>
        </w:r>
        <w:r w:rsidR="00DF1820">
          <w:rPr>
            <w:webHidden/>
          </w:rPr>
        </w:r>
        <w:r w:rsidR="00DF1820">
          <w:rPr>
            <w:webHidden/>
          </w:rPr>
          <w:fldChar w:fldCharType="separate"/>
        </w:r>
        <w:r w:rsidR="00A85DD4">
          <w:rPr>
            <w:webHidden/>
          </w:rPr>
          <w:t>6</w:t>
        </w:r>
        <w:r w:rsidR="00DF1820">
          <w:rPr>
            <w:webHidden/>
          </w:rPr>
          <w:fldChar w:fldCharType="end"/>
        </w:r>
      </w:hyperlink>
    </w:p>
    <w:p w14:paraId="51F7854C" w14:textId="2EA7C6AA" w:rsidR="00DF1820" w:rsidRDefault="0087354E">
      <w:pPr>
        <w:pStyle w:val="TM1"/>
        <w:rPr>
          <w:rFonts w:asciiTheme="minorHAnsi" w:eastAsiaTheme="minorEastAsia" w:hAnsiTheme="minorHAnsi" w:cstheme="minorBidi"/>
          <w:b w:val="0"/>
          <w:noProof/>
          <w:sz w:val="22"/>
          <w:szCs w:val="22"/>
          <w:lang w:eastAsia="fr-CA"/>
        </w:rPr>
      </w:pPr>
      <w:hyperlink w:anchor="_Toc95384005" w:history="1">
        <w:r w:rsidR="00DF1820" w:rsidRPr="007F6EBA">
          <w:rPr>
            <w:rStyle w:val="Lienhypertexte"/>
            <w:noProof/>
          </w:rPr>
          <w:t>2. Details for Each Wave</w:t>
        </w:r>
        <w:r w:rsidR="00DF1820">
          <w:rPr>
            <w:noProof/>
            <w:webHidden/>
          </w:rPr>
          <w:tab/>
        </w:r>
        <w:r w:rsidR="00DF1820">
          <w:rPr>
            <w:noProof/>
            <w:webHidden/>
          </w:rPr>
          <w:fldChar w:fldCharType="begin"/>
        </w:r>
        <w:r w:rsidR="00DF1820">
          <w:rPr>
            <w:noProof/>
            <w:webHidden/>
          </w:rPr>
          <w:instrText xml:space="preserve"> PAGEREF _Toc95384005 \h </w:instrText>
        </w:r>
        <w:r w:rsidR="00DF1820">
          <w:rPr>
            <w:noProof/>
            <w:webHidden/>
          </w:rPr>
        </w:r>
        <w:r w:rsidR="00DF1820">
          <w:rPr>
            <w:noProof/>
            <w:webHidden/>
          </w:rPr>
          <w:fldChar w:fldCharType="separate"/>
        </w:r>
        <w:r w:rsidR="00A85DD4">
          <w:rPr>
            <w:noProof/>
            <w:webHidden/>
          </w:rPr>
          <w:t>7</w:t>
        </w:r>
        <w:r w:rsidR="00DF1820">
          <w:rPr>
            <w:noProof/>
            <w:webHidden/>
          </w:rPr>
          <w:fldChar w:fldCharType="end"/>
        </w:r>
      </w:hyperlink>
    </w:p>
    <w:p w14:paraId="1FC19BA3" w14:textId="5E845C32" w:rsidR="00DF1820" w:rsidRDefault="0087354E">
      <w:pPr>
        <w:pStyle w:val="TM2"/>
        <w:rPr>
          <w:rFonts w:asciiTheme="minorHAnsi" w:eastAsiaTheme="minorEastAsia" w:hAnsiTheme="minorHAnsi" w:cstheme="minorBidi"/>
          <w:b w:val="0"/>
          <w:sz w:val="22"/>
          <w:szCs w:val="22"/>
          <w:lang w:eastAsia="fr-CA"/>
        </w:rPr>
      </w:pPr>
      <w:hyperlink w:anchor="_Toc95384006" w:history="1">
        <w:r w:rsidR="00DF1820" w:rsidRPr="007F6EBA">
          <w:rPr>
            <w:rStyle w:val="Lienhypertexte"/>
          </w:rPr>
          <w:t xml:space="preserve">2.1 </w:t>
        </w:r>
        <w:r w:rsidR="00D16CB9">
          <w:rPr>
            <w:rStyle w:val="Lienhypertexte"/>
          </w:rPr>
          <w:t xml:space="preserve">    </w:t>
        </w:r>
        <w:r w:rsidR="00DF1820" w:rsidRPr="007F6EBA">
          <w:rPr>
            <w:rStyle w:val="Lienhypertexte"/>
          </w:rPr>
          <w:t>Pretest</w:t>
        </w:r>
        <w:r w:rsidR="00DF1820">
          <w:rPr>
            <w:webHidden/>
          </w:rPr>
          <w:tab/>
        </w:r>
        <w:r w:rsidR="00DF1820">
          <w:rPr>
            <w:webHidden/>
          </w:rPr>
          <w:fldChar w:fldCharType="begin"/>
        </w:r>
        <w:r w:rsidR="00DF1820">
          <w:rPr>
            <w:webHidden/>
          </w:rPr>
          <w:instrText xml:space="preserve"> PAGEREF _Toc95384006 \h </w:instrText>
        </w:r>
        <w:r w:rsidR="00DF1820">
          <w:rPr>
            <w:webHidden/>
          </w:rPr>
        </w:r>
        <w:r w:rsidR="00DF1820">
          <w:rPr>
            <w:webHidden/>
          </w:rPr>
          <w:fldChar w:fldCharType="separate"/>
        </w:r>
        <w:r w:rsidR="00A85DD4">
          <w:rPr>
            <w:webHidden/>
          </w:rPr>
          <w:t>7</w:t>
        </w:r>
        <w:r w:rsidR="00DF1820">
          <w:rPr>
            <w:webHidden/>
          </w:rPr>
          <w:fldChar w:fldCharType="end"/>
        </w:r>
      </w:hyperlink>
    </w:p>
    <w:p w14:paraId="617C8CB0" w14:textId="0B5B8961" w:rsidR="00DF1820" w:rsidRDefault="0087354E">
      <w:pPr>
        <w:pStyle w:val="TM2"/>
        <w:rPr>
          <w:rFonts w:asciiTheme="minorHAnsi" w:eastAsiaTheme="minorEastAsia" w:hAnsiTheme="minorHAnsi" w:cstheme="minorBidi"/>
          <w:b w:val="0"/>
          <w:sz w:val="22"/>
          <w:szCs w:val="22"/>
          <w:lang w:eastAsia="fr-CA"/>
        </w:rPr>
      </w:pPr>
      <w:hyperlink w:anchor="_Toc95384007" w:history="1">
        <w:r w:rsidR="00DF1820" w:rsidRPr="007F6EBA">
          <w:rPr>
            <w:rStyle w:val="Lienhypertexte"/>
          </w:rPr>
          <w:t>2.2</w:t>
        </w:r>
        <w:r w:rsidR="00D16CB9">
          <w:rPr>
            <w:rStyle w:val="Lienhypertexte"/>
          </w:rPr>
          <w:t xml:space="preserve">    </w:t>
        </w:r>
        <w:r w:rsidR="00DF1820" w:rsidRPr="007F6EBA">
          <w:rPr>
            <w:rStyle w:val="Lienhypertexte"/>
          </w:rPr>
          <w:t xml:space="preserve"> Data collection</w:t>
        </w:r>
        <w:r w:rsidR="00DF1820">
          <w:rPr>
            <w:webHidden/>
          </w:rPr>
          <w:tab/>
        </w:r>
        <w:r w:rsidR="00DF1820">
          <w:rPr>
            <w:webHidden/>
          </w:rPr>
          <w:fldChar w:fldCharType="begin"/>
        </w:r>
        <w:r w:rsidR="00DF1820">
          <w:rPr>
            <w:webHidden/>
          </w:rPr>
          <w:instrText xml:space="preserve"> PAGEREF _Toc95384007 \h </w:instrText>
        </w:r>
        <w:r w:rsidR="00DF1820">
          <w:rPr>
            <w:webHidden/>
          </w:rPr>
        </w:r>
        <w:r w:rsidR="00DF1820">
          <w:rPr>
            <w:webHidden/>
          </w:rPr>
          <w:fldChar w:fldCharType="separate"/>
        </w:r>
        <w:r w:rsidR="00A85DD4">
          <w:rPr>
            <w:webHidden/>
          </w:rPr>
          <w:t>9</w:t>
        </w:r>
        <w:r w:rsidR="00DF1820">
          <w:rPr>
            <w:webHidden/>
          </w:rPr>
          <w:fldChar w:fldCharType="end"/>
        </w:r>
      </w:hyperlink>
    </w:p>
    <w:p w14:paraId="022E18ED" w14:textId="361DCDF6" w:rsidR="00DF1820" w:rsidRDefault="0087354E">
      <w:pPr>
        <w:pStyle w:val="TM2"/>
        <w:rPr>
          <w:rFonts w:asciiTheme="minorHAnsi" w:eastAsiaTheme="minorEastAsia" w:hAnsiTheme="minorHAnsi" w:cstheme="minorBidi"/>
          <w:b w:val="0"/>
          <w:sz w:val="22"/>
          <w:szCs w:val="22"/>
          <w:lang w:eastAsia="fr-CA"/>
        </w:rPr>
      </w:pPr>
      <w:hyperlink w:anchor="_Toc95384008" w:history="1">
        <w:r w:rsidR="00DF1820" w:rsidRPr="007F6EBA">
          <w:rPr>
            <w:rStyle w:val="Lienhypertexte"/>
          </w:rPr>
          <w:t xml:space="preserve">2.3. </w:t>
        </w:r>
        <w:r w:rsidR="00D16CB9">
          <w:rPr>
            <w:rStyle w:val="Lienhypertexte"/>
          </w:rPr>
          <w:t xml:space="preserve">   </w:t>
        </w:r>
        <w:r w:rsidR="00DF1820" w:rsidRPr="007F6EBA">
          <w:rPr>
            <w:rStyle w:val="Lienhypertexte"/>
          </w:rPr>
          <w:t>Participation rate</w:t>
        </w:r>
        <w:r w:rsidR="00DF1820">
          <w:rPr>
            <w:webHidden/>
          </w:rPr>
          <w:tab/>
        </w:r>
        <w:r w:rsidR="00DF1820">
          <w:rPr>
            <w:webHidden/>
          </w:rPr>
          <w:fldChar w:fldCharType="begin"/>
        </w:r>
        <w:r w:rsidR="00DF1820">
          <w:rPr>
            <w:webHidden/>
          </w:rPr>
          <w:instrText xml:space="preserve"> PAGEREF _Toc95384008 \h </w:instrText>
        </w:r>
        <w:r w:rsidR="00DF1820">
          <w:rPr>
            <w:webHidden/>
          </w:rPr>
        </w:r>
        <w:r w:rsidR="00DF1820">
          <w:rPr>
            <w:webHidden/>
          </w:rPr>
          <w:fldChar w:fldCharType="separate"/>
        </w:r>
        <w:r w:rsidR="00A85DD4">
          <w:rPr>
            <w:webHidden/>
          </w:rPr>
          <w:t>12</w:t>
        </w:r>
        <w:r w:rsidR="00DF1820">
          <w:rPr>
            <w:webHidden/>
          </w:rPr>
          <w:fldChar w:fldCharType="end"/>
        </w:r>
      </w:hyperlink>
    </w:p>
    <w:p w14:paraId="3D7EFF89" w14:textId="4E3B30DB" w:rsidR="00DF1820" w:rsidRDefault="0087354E">
      <w:pPr>
        <w:pStyle w:val="TM1"/>
        <w:rPr>
          <w:rFonts w:asciiTheme="minorHAnsi" w:eastAsiaTheme="minorEastAsia" w:hAnsiTheme="minorHAnsi" w:cstheme="minorBidi"/>
          <w:b w:val="0"/>
          <w:noProof/>
          <w:sz w:val="22"/>
          <w:szCs w:val="22"/>
          <w:lang w:eastAsia="fr-CA"/>
        </w:rPr>
      </w:pPr>
      <w:hyperlink w:anchor="_Toc95384009" w:history="1">
        <w:r w:rsidR="00DF1820" w:rsidRPr="007F6EBA">
          <w:rPr>
            <w:rStyle w:val="Lienhypertexte"/>
            <w:noProof/>
            <w:lang w:val="en-CA"/>
          </w:rPr>
          <w:t>APPENDIX A - Detailed Research Methodology</w:t>
        </w:r>
        <w:r w:rsidR="00DF1820">
          <w:rPr>
            <w:noProof/>
            <w:webHidden/>
          </w:rPr>
          <w:tab/>
        </w:r>
        <w:r w:rsidR="00DF1820">
          <w:rPr>
            <w:noProof/>
            <w:webHidden/>
          </w:rPr>
          <w:fldChar w:fldCharType="begin"/>
        </w:r>
        <w:r w:rsidR="00DF1820">
          <w:rPr>
            <w:noProof/>
            <w:webHidden/>
          </w:rPr>
          <w:instrText xml:space="preserve"> PAGEREF _Toc95384009 \h </w:instrText>
        </w:r>
        <w:r w:rsidR="00DF1820">
          <w:rPr>
            <w:noProof/>
            <w:webHidden/>
          </w:rPr>
        </w:r>
        <w:r w:rsidR="00DF1820">
          <w:rPr>
            <w:noProof/>
            <w:webHidden/>
          </w:rPr>
          <w:fldChar w:fldCharType="separate"/>
        </w:r>
        <w:r w:rsidR="00A85DD4">
          <w:rPr>
            <w:noProof/>
            <w:webHidden/>
          </w:rPr>
          <w:t>18</w:t>
        </w:r>
        <w:r w:rsidR="00DF1820">
          <w:rPr>
            <w:noProof/>
            <w:webHidden/>
          </w:rPr>
          <w:fldChar w:fldCharType="end"/>
        </w:r>
      </w:hyperlink>
    </w:p>
    <w:p w14:paraId="466504C8" w14:textId="328A97E1" w:rsidR="00DF1820" w:rsidRDefault="0087354E">
      <w:pPr>
        <w:pStyle w:val="TM1"/>
        <w:rPr>
          <w:rFonts w:asciiTheme="minorHAnsi" w:eastAsiaTheme="minorEastAsia" w:hAnsiTheme="minorHAnsi" w:cstheme="minorBidi"/>
          <w:b w:val="0"/>
          <w:noProof/>
          <w:sz w:val="22"/>
          <w:szCs w:val="22"/>
          <w:lang w:eastAsia="fr-CA"/>
        </w:rPr>
      </w:pPr>
      <w:hyperlink w:anchor="_Toc95384015" w:history="1">
        <w:r w:rsidR="00DF1820" w:rsidRPr="007F6EBA">
          <w:rPr>
            <w:rStyle w:val="Lienhypertexte"/>
            <w:noProof/>
            <w:lang w:val="en-CA"/>
          </w:rPr>
          <w:t>APPENDIX B – SURVEY</w:t>
        </w:r>
        <w:r w:rsidR="00DF1820">
          <w:rPr>
            <w:noProof/>
            <w:webHidden/>
          </w:rPr>
          <w:tab/>
        </w:r>
        <w:r w:rsidR="00DF1820">
          <w:rPr>
            <w:noProof/>
            <w:webHidden/>
          </w:rPr>
          <w:fldChar w:fldCharType="begin"/>
        </w:r>
        <w:r w:rsidR="00DF1820">
          <w:rPr>
            <w:noProof/>
            <w:webHidden/>
          </w:rPr>
          <w:instrText xml:space="preserve"> PAGEREF _Toc95384015 \h </w:instrText>
        </w:r>
        <w:r w:rsidR="00DF1820">
          <w:rPr>
            <w:noProof/>
            <w:webHidden/>
          </w:rPr>
        </w:r>
        <w:r w:rsidR="00DF1820">
          <w:rPr>
            <w:noProof/>
            <w:webHidden/>
          </w:rPr>
          <w:fldChar w:fldCharType="separate"/>
        </w:r>
        <w:r w:rsidR="00A85DD4">
          <w:rPr>
            <w:noProof/>
            <w:webHidden/>
          </w:rPr>
          <w:t>27</w:t>
        </w:r>
        <w:r w:rsidR="00DF1820">
          <w:rPr>
            <w:noProof/>
            <w:webHidden/>
          </w:rPr>
          <w:fldChar w:fldCharType="end"/>
        </w:r>
      </w:hyperlink>
    </w:p>
    <w:p w14:paraId="34C2EBD1" w14:textId="2C754E5D" w:rsidR="00D85B11" w:rsidRPr="00D85B11" w:rsidRDefault="00D85B11" w:rsidP="00D85B11">
      <w:pPr>
        <w:spacing w:after="0"/>
        <w:rPr>
          <w:lang w:val="en-CA"/>
        </w:rPr>
      </w:pPr>
      <w:r w:rsidRPr="00D85B11">
        <w:rPr>
          <w:lang w:val="en-CA"/>
        </w:rPr>
        <w:fldChar w:fldCharType="end"/>
      </w:r>
    </w:p>
    <w:p w14:paraId="34DD8FB6" w14:textId="77777777" w:rsidR="00D85B11" w:rsidRPr="00D85B11" w:rsidRDefault="00D85B11" w:rsidP="00D85B11">
      <w:pPr>
        <w:spacing w:after="0"/>
        <w:rPr>
          <w:lang w:val="en-CA"/>
        </w:rPr>
      </w:pPr>
    </w:p>
    <w:p w14:paraId="32DF0A57" w14:textId="77777777" w:rsidR="00D85B11" w:rsidRPr="00D85B11" w:rsidRDefault="00D85B11" w:rsidP="00D85B11">
      <w:pPr>
        <w:spacing w:after="0"/>
        <w:rPr>
          <w:lang w:val="en-CA"/>
        </w:rPr>
      </w:pPr>
    </w:p>
    <w:p w14:paraId="319C818D" w14:textId="77777777" w:rsidR="00D85B11" w:rsidRPr="00D85B11" w:rsidRDefault="00D85B11" w:rsidP="00D85B11">
      <w:pPr>
        <w:spacing w:after="0"/>
        <w:rPr>
          <w:lang w:val="en-CA"/>
        </w:rPr>
      </w:pPr>
    </w:p>
    <w:p w14:paraId="5C22BECF" w14:textId="77777777" w:rsidR="00D85B11" w:rsidRPr="00D85B11" w:rsidRDefault="00D85B11" w:rsidP="00D85B11">
      <w:pPr>
        <w:spacing w:after="0"/>
        <w:rPr>
          <w:lang w:val="en-CA"/>
        </w:rPr>
      </w:pPr>
    </w:p>
    <w:p w14:paraId="3BFEFB11" w14:textId="77777777" w:rsidR="00D85B11" w:rsidRPr="00D85B11" w:rsidRDefault="00D85B11" w:rsidP="00D85B11">
      <w:pPr>
        <w:spacing w:after="0"/>
        <w:rPr>
          <w:lang w:val="en-CA"/>
        </w:rPr>
      </w:pPr>
    </w:p>
    <w:p w14:paraId="3FF29C48" w14:textId="77777777" w:rsidR="00D85B11" w:rsidRPr="00D85B11" w:rsidRDefault="00D85B11" w:rsidP="00D85B11">
      <w:pPr>
        <w:spacing w:after="0"/>
        <w:rPr>
          <w:lang w:val="en-CA"/>
        </w:rPr>
      </w:pPr>
    </w:p>
    <w:p w14:paraId="59625F94" w14:textId="77777777" w:rsidR="00D85B11" w:rsidRPr="00D85B11" w:rsidRDefault="00D85B11" w:rsidP="00D85B11">
      <w:pPr>
        <w:spacing w:after="0"/>
        <w:rPr>
          <w:lang w:val="en-CA"/>
        </w:rPr>
      </w:pPr>
    </w:p>
    <w:p w14:paraId="2DF9A069" w14:textId="77777777" w:rsidR="00D85B11" w:rsidRPr="00D85B11" w:rsidRDefault="00D85B11" w:rsidP="00D85B11">
      <w:pPr>
        <w:spacing w:after="0"/>
        <w:rPr>
          <w:lang w:val="en-CA"/>
        </w:rPr>
      </w:pPr>
    </w:p>
    <w:p w14:paraId="5C8BA858" w14:textId="77777777" w:rsidR="00D85B11" w:rsidRPr="00D85B11" w:rsidRDefault="00D85B11" w:rsidP="00D85B11">
      <w:pPr>
        <w:spacing w:after="0"/>
        <w:rPr>
          <w:lang w:val="en-CA"/>
        </w:rPr>
      </w:pPr>
    </w:p>
    <w:p w14:paraId="74C62DC1" w14:textId="77777777" w:rsidR="00D85B11" w:rsidRDefault="00D85B11" w:rsidP="00D85B11">
      <w:pPr>
        <w:spacing w:after="0"/>
        <w:rPr>
          <w:lang w:val="en-CA"/>
        </w:rPr>
      </w:pPr>
    </w:p>
    <w:p w14:paraId="787A52D9" w14:textId="77777777" w:rsidR="000E37A3" w:rsidRDefault="000E37A3" w:rsidP="00D85B11">
      <w:pPr>
        <w:spacing w:after="0"/>
        <w:rPr>
          <w:lang w:val="en-CA"/>
        </w:rPr>
      </w:pPr>
    </w:p>
    <w:p w14:paraId="511ABBBE" w14:textId="77777777" w:rsidR="000E37A3" w:rsidRDefault="000E37A3" w:rsidP="00D85B11">
      <w:pPr>
        <w:spacing w:after="0"/>
        <w:rPr>
          <w:lang w:val="en-CA"/>
        </w:rPr>
      </w:pPr>
    </w:p>
    <w:p w14:paraId="0B57223A" w14:textId="77777777" w:rsidR="000E37A3" w:rsidRPr="00D85B11" w:rsidRDefault="000E37A3" w:rsidP="00D85B11">
      <w:pPr>
        <w:spacing w:after="0"/>
        <w:rPr>
          <w:lang w:val="en-CA"/>
        </w:rPr>
      </w:pPr>
    </w:p>
    <w:p w14:paraId="71D633A1" w14:textId="77777777" w:rsidR="00D85B11" w:rsidRPr="00D85B11" w:rsidRDefault="00D85B11" w:rsidP="00D85B11">
      <w:pPr>
        <w:spacing w:after="0"/>
        <w:rPr>
          <w:lang w:val="en-CA"/>
        </w:rPr>
      </w:pPr>
    </w:p>
    <w:p w14:paraId="0612ABD7" w14:textId="77777777" w:rsidR="00D85B11" w:rsidRPr="00D85B11" w:rsidRDefault="00D85B11" w:rsidP="00D92F1E">
      <w:pPr>
        <w:pStyle w:val="Titre1"/>
        <w:rPr>
          <w:lang w:val="en-CA"/>
        </w:rPr>
      </w:pPr>
      <w:bookmarkStart w:id="7" w:name="_Toc503266520"/>
      <w:bookmarkStart w:id="8" w:name="_Toc503266565"/>
      <w:bookmarkStart w:id="9" w:name="_Toc503272208"/>
      <w:bookmarkStart w:id="10" w:name="_Toc509836471"/>
      <w:bookmarkStart w:id="11" w:name="_Toc95383999"/>
      <w:bookmarkStart w:id="12" w:name="_Toc500860275"/>
      <w:bookmarkStart w:id="13" w:name="_Toc500860352"/>
      <w:r w:rsidRPr="00D85B11">
        <w:rPr>
          <w:lang w:val="en-CA"/>
        </w:rPr>
        <w:lastRenderedPageBreak/>
        <w:t>1. Executive Summary</w:t>
      </w:r>
      <w:bookmarkEnd w:id="7"/>
      <w:bookmarkEnd w:id="8"/>
      <w:bookmarkEnd w:id="9"/>
      <w:bookmarkEnd w:id="10"/>
      <w:bookmarkEnd w:id="11"/>
    </w:p>
    <w:p w14:paraId="155716A6" w14:textId="77777777" w:rsidR="00D85B11" w:rsidRPr="00D85B11" w:rsidRDefault="00D85B11" w:rsidP="00D85B11">
      <w:pPr>
        <w:autoSpaceDE w:val="0"/>
        <w:autoSpaceDN w:val="0"/>
        <w:adjustRightInd w:val="0"/>
        <w:spacing w:after="0" w:line="270" w:lineRule="atLeast"/>
        <w:jc w:val="both"/>
        <w:rPr>
          <w:rFonts w:asciiTheme="minorHAnsi" w:eastAsia="Times New Roman" w:hAnsiTheme="minorHAnsi" w:cstheme="minorHAnsi"/>
          <w:sz w:val="24"/>
          <w:szCs w:val="24"/>
          <w:lang w:val="en-CA"/>
        </w:rPr>
      </w:pPr>
    </w:p>
    <w:p w14:paraId="490C92FB" w14:textId="77777777" w:rsidR="00D85B11" w:rsidRPr="00D85B11" w:rsidRDefault="00D85B11" w:rsidP="00D85B11">
      <w:pPr>
        <w:autoSpaceDE w:val="0"/>
        <w:autoSpaceDN w:val="0"/>
        <w:adjustRightInd w:val="0"/>
        <w:spacing w:after="0" w:line="270" w:lineRule="atLeast"/>
        <w:jc w:val="both"/>
        <w:rPr>
          <w:rFonts w:asciiTheme="minorHAnsi" w:eastAsia="Times New Roman" w:hAnsiTheme="minorHAnsi" w:cstheme="minorHAnsi"/>
          <w:sz w:val="24"/>
          <w:szCs w:val="24"/>
          <w:lang w:val="en-CA"/>
        </w:rPr>
      </w:pPr>
      <w:r w:rsidRPr="00D85B11">
        <w:rPr>
          <w:rFonts w:asciiTheme="minorHAnsi" w:eastAsia="Times New Roman" w:hAnsiTheme="minorHAnsi" w:cstheme="minorHAnsi"/>
          <w:sz w:val="24"/>
          <w:szCs w:val="24"/>
          <w:lang w:val="en-CA"/>
        </w:rPr>
        <w:t xml:space="preserve">Leger is pleased to present </w:t>
      </w:r>
      <w:bookmarkStart w:id="14" w:name="_Hlk52268065"/>
      <w:r w:rsidRPr="00D85B11">
        <w:rPr>
          <w:rFonts w:asciiTheme="minorHAnsi" w:eastAsia="Times New Roman" w:hAnsiTheme="minorHAnsi" w:cstheme="minorHAnsi"/>
          <w:sz w:val="24"/>
          <w:szCs w:val="24"/>
          <w:lang w:val="en-CA"/>
        </w:rPr>
        <w:t>The Privy Council Office</w:t>
      </w:r>
      <w:bookmarkEnd w:id="14"/>
      <w:r w:rsidRPr="00D85B11">
        <w:rPr>
          <w:rFonts w:asciiTheme="minorHAnsi" w:eastAsia="Times New Roman" w:hAnsiTheme="minorHAnsi" w:cstheme="minorHAnsi"/>
          <w:sz w:val="24"/>
          <w:szCs w:val="24"/>
          <w:lang w:val="en-CA"/>
        </w:rPr>
        <w:t xml:space="preserve"> of Canada, as well as </w:t>
      </w:r>
      <w:r w:rsidRPr="00D85B11">
        <w:rPr>
          <w:rFonts w:asciiTheme="minorHAnsi" w:hAnsiTheme="minorHAnsi" w:cstheme="minorHAnsi"/>
          <w:sz w:val="24"/>
          <w:szCs w:val="24"/>
          <w:lang w:val="en-CA"/>
        </w:rPr>
        <w:t>the Government of Canada,</w:t>
      </w:r>
      <w:r w:rsidRPr="00D85B11">
        <w:rPr>
          <w:rFonts w:asciiTheme="minorHAnsi" w:eastAsia="Times New Roman" w:hAnsiTheme="minorHAnsi" w:cstheme="minorHAnsi"/>
          <w:sz w:val="24"/>
          <w:szCs w:val="24"/>
          <w:lang w:val="en-CA"/>
        </w:rPr>
        <w:t xml:space="preserve"> with this technical report describing the methodology used for the longitudinal study on public perceptions, </w:t>
      </w:r>
      <w:proofErr w:type="gramStart"/>
      <w:r w:rsidRPr="00D85B11">
        <w:rPr>
          <w:rFonts w:asciiTheme="minorHAnsi" w:eastAsia="Times New Roman" w:hAnsiTheme="minorHAnsi" w:cstheme="minorHAnsi"/>
          <w:sz w:val="24"/>
          <w:szCs w:val="24"/>
          <w:lang w:val="en-CA"/>
        </w:rPr>
        <w:t>knowledge</w:t>
      </w:r>
      <w:proofErr w:type="gramEnd"/>
      <w:r w:rsidRPr="00D85B11">
        <w:rPr>
          <w:rFonts w:asciiTheme="minorHAnsi" w:eastAsia="Times New Roman" w:hAnsiTheme="minorHAnsi" w:cstheme="minorHAnsi"/>
          <w:sz w:val="24"/>
          <w:szCs w:val="24"/>
          <w:lang w:val="en-CA"/>
        </w:rPr>
        <w:t xml:space="preserve"> and behaviours during the COVID-19 pandemic.</w:t>
      </w:r>
    </w:p>
    <w:p w14:paraId="026F7543" w14:textId="77777777" w:rsidR="00D85B11" w:rsidRPr="00D85B11" w:rsidRDefault="00D85B11" w:rsidP="00D85B11">
      <w:pPr>
        <w:autoSpaceDE w:val="0"/>
        <w:autoSpaceDN w:val="0"/>
        <w:adjustRightInd w:val="0"/>
        <w:spacing w:after="0" w:line="270" w:lineRule="atLeast"/>
        <w:jc w:val="both"/>
        <w:rPr>
          <w:rFonts w:asciiTheme="minorHAnsi" w:eastAsia="Times New Roman" w:hAnsiTheme="minorHAnsi" w:cstheme="minorHAnsi"/>
          <w:sz w:val="24"/>
          <w:szCs w:val="24"/>
          <w:lang w:val="en-CA"/>
        </w:rPr>
      </w:pPr>
    </w:p>
    <w:p w14:paraId="51ED57C1" w14:textId="07A4EC59" w:rsidR="00D85B11" w:rsidRPr="009B1431" w:rsidRDefault="00D85B11" w:rsidP="00D85B11">
      <w:pPr>
        <w:autoSpaceDE w:val="0"/>
        <w:autoSpaceDN w:val="0"/>
        <w:adjustRightInd w:val="0"/>
        <w:spacing w:after="0" w:line="270" w:lineRule="atLeast"/>
        <w:jc w:val="both"/>
        <w:rPr>
          <w:rFonts w:asciiTheme="minorHAnsi" w:eastAsia="Times New Roman" w:hAnsiTheme="minorHAnsi" w:cstheme="minorHAnsi"/>
          <w:sz w:val="24"/>
          <w:szCs w:val="24"/>
          <w:lang w:val="en-CA"/>
        </w:rPr>
      </w:pPr>
      <w:r w:rsidRPr="00D85B11">
        <w:rPr>
          <w:rFonts w:asciiTheme="minorHAnsi" w:eastAsia="Times New Roman" w:hAnsiTheme="minorHAnsi" w:cstheme="minorHAnsi"/>
          <w:sz w:val="24"/>
          <w:szCs w:val="24"/>
          <w:lang w:val="en-CA"/>
        </w:rPr>
        <w:t>This report was prepared by Leger who was contracted by The Privy Council Office (</w:t>
      </w:r>
      <w:r w:rsidRPr="00E40C7B">
        <w:rPr>
          <w:rFonts w:asciiTheme="minorHAnsi" w:eastAsia="Times New Roman" w:hAnsiTheme="minorHAnsi" w:cstheme="minorHAnsi"/>
          <w:sz w:val="24"/>
          <w:szCs w:val="24"/>
          <w:lang w:val="en-CA"/>
        </w:rPr>
        <w:t xml:space="preserve">contract number </w:t>
      </w:r>
      <w:r w:rsidRPr="00E40C7B">
        <w:rPr>
          <w:sz w:val="24"/>
          <w:szCs w:val="24"/>
          <w:lang w:val="en-CA"/>
        </w:rPr>
        <w:t>35035-</w:t>
      </w:r>
      <w:r w:rsidR="00870BD7" w:rsidRPr="00E40C7B">
        <w:rPr>
          <w:sz w:val="24"/>
          <w:szCs w:val="24"/>
          <w:lang w:val="en-CA"/>
        </w:rPr>
        <w:t>2</w:t>
      </w:r>
      <w:r w:rsidR="00C00B7D" w:rsidRPr="00E40C7B">
        <w:rPr>
          <w:sz w:val="24"/>
          <w:szCs w:val="24"/>
          <w:lang w:val="en-CA"/>
        </w:rPr>
        <w:t>00624</w:t>
      </w:r>
      <w:r w:rsidRPr="00E40C7B">
        <w:rPr>
          <w:sz w:val="24"/>
          <w:szCs w:val="24"/>
          <w:lang w:val="en-CA"/>
        </w:rPr>
        <w:t>/001/CY</w:t>
      </w:r>
      <w:r w:rsidRPr="00E40C7B">
        <w:rPr>
          <w:rFonts w:asciiTheme="minorHAnsi" w:eastAsia="Times New Roman" w:hAnsiTheme="minorHAnsi" w:cstheme="minorHAnsi"/>
          <w:sz w:val="24"/>
          <w:szCs w:val="24"/>
          <w:lang w:val="en-CA"/>
        </w:rPr>
        <w:t xml:space="preserve"> awarded </w:t>
      </w:r>
      <w:r w:rsidR="00C00B7D" w:rsidRPr="00E40C7B">
        <w:rPr>
          <w:rFonts w:asciiTheme="minorHAnsi" w:eastAsia="Times New Roman" w:hAnsiTheme="minorHAnsi" w:cstheme="minorHAnsi"/>
          <w:sz w:val="24"/>
          <w:szCs w:val="24"/>
          <w:lang w:val="en-CA"/>
        </w:rPr>
        <w:t>October 8</w:t>
      </w:r>
      <w:r w:rsidR="00C00B7D" w:rsidRPr="00E40C7B">
        <w:rPr>
          <w:rFonts w:asciiTheme="minorHAnsi" w:eastAsia="Times New Roman" w:hAnsiTheme="minorHAnsi" w:cstheme="minorHAnsi"/>
          <w:sz w:val="24"/>
          <w:szCs w:val="24"/>
          <w:vertAlign w:val="superscript"/>
          <w:lang w:val="en-CA"/>
        </w:rPr>
        <w:t>th</w:t>
      </w:r>
      <w:r w:rsidRPr="00E40C7B">
        <w:rPr>
          <w:rFonts w:asciiTheme="minorHAnsi" w:eastAsia="Times New Roman" w:hAnsiTheme="minorHAnsi" w:cstheme="minorHAnsi"/>
          <w:sz w:val="24"/>
          <w:szCs w:val="24"/>
          <w:lang w:val="en-CA"/>
        </w:rPr>
        <w:t>, 2020).</w:t>
      </w:r>
      <w:bookmarkStart w:id="15" w:name="_Toc494979132"/>
      <w:bookmarkStart w:id="16" w:name="_Toc503272209"/>
      <w:bookmarkStart w:id="17" w:name="_Toc509836472"/>
      <w:r w:rsidR="00E40C7B">
        <w:rPr>
          <w:rFonts w:asciiTheme="minorHAnsi" w:eastAsia="Times New Roman" w:hAnsiTheme="minorHAnsi" w:cstheme="minorHAnsi"/>
          <w:sz w:val="24"/>
          <w:szCs w:val="24"/>
          <w:lang w:val="en-CA"/>
        </w:rPr>
        <w:t xml:space="preserve"> </w:t>
      </w:r>
      <w:r w:rsidR="009B1431" w:rsidRPr="00DE7769">
        <w:rPr>
          <w:rFonts w:asciiTheme="minorHAnsi" w:eastAsia="Times New Roman" w:hAnsiTheme="minorHAnsi" w:cstheme="minorHAnsi"/>
          <w:sz w:val="24"/>
          <w:szCs w:val="24"/>
          <w:lang w:val="en-CA"/>
        </w:rPr>
        <w:t xml:space="preserve">Phase 2 of this project covers waves 9 to 16. </w:t>
      </w:r>
      <w:r w:rsidR="009B1431" w:rsidRPr="009B1431">
        <w:rPr>
          <w:rFonts w:asciiTheme="minorHAnsi" w:eastAsia="Times New Roman" w:hAnsiTheme="minorHAnsi" w:cstheme="minorHAnsi"/>
          <w:sz w:val="24"/>
          <w:szCs w:val="24"/>
          <w:lang w:val="en-CA"/>
        </w:rPr>
        <w:t xml:space="preserve">Details for the </w:t>
      </w:r>
      <w:r w:rsidR="004E37A7">
        <w:rPr>
          <w:rFonts w:asciiTheme="minorHAnsi" w:eastAsia="Times New Roman" w:hAnsiTheme="minorHAnsi" w:cstheme="minorHAnsi"/>
          <w:sz w:val="24"/>
          <w:szCs w:val="24"/>
          <w:lang w:val="en-CA"/>
        </w:rPr>
        <w:t xml:space="preserve">eight </w:t>
      </w:r>
      <w:r w:rsidR="009B1431" w:rsidRPr="009B1431">
        <w:rPr>
          <w:rFonts w:asciiTheme="minorHAnsi" w:eastAsia="Times New Roman" w:hAnsiTheme="minorHAnsi" w:cstheme="minorHAnsi"/>
          <w:sz w:val="24"/>
          <w:szCs w:val="24"/>
          <w:lang w:val="en-CA"/>
        </w:rPr>
        <w:t>previous waves were published under the title</w:t>
      </w:r>
      <w:r w:rsidR="004E37A7">
        <w:rPr>
          <w:rFonts w:asciiTheme="minorHAnsi" w:eastAsia="Times New Roman" w:hAnsiTheme="minorHAnsi" w:cstheme="minorHAnsi"/>
          <w:sz w:val="24"/>
          <w:szCs w:val="24"/>
          <w:lang w:val="en-CA"/>
        </w:rPr>
        <w:t>:</w:t>
      </w:r>
      <w:r w:rsidR="009B1431" w:rsidRPr="009B1431">
        <w:rPr>
          <w:rFonts w:asciiTheme="minorHAnsi" w:eastAsia="Times New Roman" w:hAnsiTheme="minorHAnsi" w:cstheme="minorHAnsi"/>
          <w:sz w:val="24"/>
          <w:szCs w:val="24"/>
          <w:lang w:val="en-CA"/>
        </w:rPr>
        <w:t xml:space="preserve"> </w:t>
      </w:r>
      <w:hyperlink r:id="rId15" w:history="1">
        <w:r w:rsidR="009B1431" w:rsidRPr="00A05312">
          <w:rPr>
            <w:rStyle w:val="Lienhypertexte"/>
            <w:rFonts w:asciiTheme="minorHAnsi" w:eastAsia="Times New Roman" w:hAnsiTheme="minorHAnsi" w:cstheme="minorHAnsi"/>
            <w:sz w:val="24"/>
            <w:szCs w:val="24"/>
            <w:lang w:val="en-CA"/>
          </w:rPr>
          <w:t xml:space="preserve">Implementation </w:t>
        </w:r>
        <w:r w:rsidR="00DF003E" w:rsidRPr="00A05312">
          <w:rPr>
            <w:rStyle w:val="Lienhypertexte"/>
            <w:rFonts w:asciiTheme="minorHAnsi" w:eastAsia="Times New Roman" w:hAnsiTheme="minorHAnsi" w:cstheme="minorHAnsi"/>
            <w:sz w:val="24"/>
            <w:szCs w:val="24"/>
            <w:lang w:val="en-CA"/>
          </w:rPr>
          <w:t>o</w:t>
        </w:r>
        <w:r w:rsidR="009B1431" w:rsidRPr="00A05312">
          <w:rPr>
            <w:rStyle w:val="Lienhypertexte"/>
            <w:rFonts w:asciiTheme="minorHAnsi" w:eastAsia="Times New Roman" w:hAnsiTheme="minorHAnsi" w:cstheme="minorHAnsi"/>
            <w:sz w:val="24"/>
            <w:szCs w:val="24"/>
            <w:lang w:val="en-CA"/>
          </w:rPr>
          <w:t xml:space="preserve">f </w:t>
        </w:r>
        <w:r w:rsidR="00DF003E" w:rsidRPr="00A05312">
          <w:rPr>
            <w:rStyle w:val="Lienhypertexte"/>
            <w:rFonts w:asciiTheme="minorHAnsi" w:eastAsia="Times New Roman" w:hAnsiTheme="minorHAnsi" w:cstheme="minorHAnsi"/>
            <w:sz w:val="24"/>
            <w:szCs w:val="24"/>
            <w:lang w:val="en-CA"/>
          </w:rPr>
          <w:t>t</w:t>
        </w:r>
        <w:r w:rsidR="009B1431" w:rsidRPr="00A05312">
          <w:rPr>
            <w:rStyle w:val="Lienhypertexte"/>
            <w:rFonts w:asciiTheme="minorHAnsi" w:eastAsia="Times New Roman" w:hAnsiTheme="minorHAnsi" w:cstheme="minorHAnsi"/>
            <w:sz w:val="24"/>
            <w:szCs w:val="24"/>
            <w:lang w:val="en-CA"/>
          </w:rPr>
          <w:t xml:space="preserve">he World Health Organization’s Behavioural Insights Covid-19 Survey Tool </w:t>
        </w:r>
        <w:r w:rsidR="000640D8" w:rsidRPr="00A05312">
          <w:rPr>
            <w:rStyle w:val="Lienhypertexte"/>
            <w:rFonts w:asciiTheme="minorHAnsi" w:eastAsia="Times New Roman" w:hAnsiTheme="minorHAnsi" w:cstheme="minorHAnsi"/>
            <w:sz w:val="24"/>
            <w:szCs w:val="24"/>
            <w:lang w:val="en-CA"/>
          </w:rPr>
          <w:t>i</w:t>
        </w:r>
        <w:r w:rsidR="009B1431" w:rsidRPr="00A05312">
          <w:rPr>
            <w:rStyle w:val="Lienhypertexte"/>
            <w:rFonts w:asciiTheme="minorHAnsi" w:eastAsia="Times New Roman" w:hAnsiTheme="minorHAnsi" w:cstheme="minorHAnsi"/>
            <w:sz w:val="24"/>
            <w:szCs w:val="24"/>
            <w:lang w:val="en-CA"/>
          </w:rPr>
          <w:t xml:space="preserve">n </w:t>
        </w:r>
        <w:r w:rsidR="000640D8" w:rsidRPr="00A05312">
          <w:rPr>
            <w:rStyle w:val="Lienhypertexte"/>
            <w:rFonts w:asciiTheme="minorHAnsi" w:eastAsia="Times New Roman" w:hAnsiTheme="minorHAnsi" w:cstheme="minorHAnsi"/>
            <w:sz w:val="24"/>
            <w:szCs w:val="24"/>
            <w:lang w:val="en-CA"/>
          </w:rPr>
          <w:t>t</w:t>
        </w:r>
        <w:r w:rsidR="009B1431" w:rsidRPr="00A05312">
          <w:rPr>
            <w:rStyle w:val="Lienhypertexte"/>
            <w:rFonts w:asciiTheme="minorHAnsi" w:eastAsia="Times New Roman" w:hAnsiTheme="minorHAnsi" w:cstheme="minorHAnsi"/>
            <w:sz w:val="24"/>
            <w:szCs w:val="24"/>
            <w:lang w:val="en-CA"/>
          </w:rPr>
          <w:t xml:space="preserve">he Canadian Context: Rapid </w:t>
        </w:r>
        <w:r w:rsidR="00DF003E" w:rsidRPr="00A05312">
          <w:rPr>
            <w:rStyle w:val="Lienhypertexte"/>
            <w:rFonts w:asciiTheme="minorHAnsi" w:eastAsia="Times New Roman" w:hAnsiTheme="minorHAnsi" w:cstheme="minorHAnsi"/>
            <w:sz w:val="24"/>
            <w:szCs w:val="24"/>
            <w:lang w:val="en-CA"/>
          </w:rPr>
          <w:t>a</w:t>
        </w:r>
        <w:r w:rsidR="009B1431" w:rsidRPr="00A05312">
          <w:rPr>
            <w:rStyle w:val="Lienhypertexte"/>
            <w:rFonts w:asciiTheme="minorHAnsi" w:eastAsia="Times New Roman" w:hAnsiTheme="minorHAnsi" w:cstheme="minorHAnsi"/>
            <w:sz w:val="24"/>
            <w:szCs w:val="24"/>
            <w:lang w:val="en-CA"/>
          </w:rPr>
          <w:t xml:space="preserve">nd Cost-Effective Monitoring </w:t>
        </w:r>
        <w:r w:rsidR="00DF003E" w:rsidRPr="00A05312">
          <w:rPr>
            <w:rStyle w:val="Lienhypertexte"/>
            <w:rFonts w:asciiTheme="minorHAnsi" w:eastAsia="Times New Roman" w:hAnsiTheme="minorHAnsi" w:cstheme="minorHAnsi"/>
            <w:sz w:val="24"/>
            <w:szCs w:val="24"/>
            <w:lang w:val="en-CA"/>
          </w:rPr>
          <w:t>o</w:t>
        </w:r>
        <w:r w:rsidR="009B1431" w:rsidRPr="00A05312">
          <w:rPr>
            <w:rStyle w:val="Lienhypertexte"/>
            <w:rFonts w:asciiTheme="minorHAnsi" w:eastAsia="Times New Roman" w:hAnsiTheme="minorHAnsi" w:cstheme="minorHAnsi"/>
            <w:sz w:val="24"/>
            <w:szCs w:val="24"/>
            <w:lang w:val="en-CA"/>
          </w:rPr>
          <w:t xml:space="preserve">f Public Perceptions, Knowledge </w:t>
        </w:r>
        <w:r w:rsidR="000640D8" w:rsidRPr="00A05312">
          <w:rPr>
            <w:rStyle w:val="Lienhypertexte"/>
            <w:rFonts w:asciiTheme="minorHAnsi" w:eastAsia="Times New Roman" w:hAnsiTheme="minorHAnsi" w:cstheme="minorHAnsi"/>
            <w:sz w:val="24"/>
            <w:szCs w:val="24"/>
            <w:lang w:val="en-CA"/>
          </w:rPr>
          <w:t>a</w:t>
        </w:r>
        <w:r w:rsidR="009B1431" w:rsidRPr="00A05312">
          <w:rPr>
            <w:rStyle w:val="Lienhypertexte"/>
            <w:rFonts w:asciiTheme="minorHAnsi" w:eastAsia="Times New Roman" w:hAnsiTheme="minorHAnsi" w:cstheme="minorHAnsi"/>
            <w:sz w:val="24"/>
            <w:szCs w:val="24"/>
            <w:lang w:val="en-CA"/>
          </w:rPr>
          <w:t>nd Behaviours</w:t>
        </w:r>
      </w:hyperlink>
      <w:r w:rsidR="009B1431" w:rsidRPr="00DF003E">
        <w:rPr>
          <w:rFonts w:asciiTheme="minorHAnsi" w:eastAsia="Times New Roman" w:hAnsiTheme="minorHAnsi" w:cstheme="minorHAnsi"/>
          <w:sz w:val="24"/>
          <w:szCs w:val="24"/>
          <w:lang w:val="en-CA"/>
        </w:rPr>
        <w:t>.</w:t>
      </w:r>
    </w:p>
    <w:p w14:paraId="194C57E1" w14:textId="77777777" w:rsidR="00D85B11" w:rsidRPr="00D85B11" w:rsidRDefault="00D85B11" w:rsidP="00D92F1E">
      <w:pPr>
        <w:pStyle w:val="Titre2"/>
        <w:rPr>
          <w:lang w:val="en-CA"/>
        </w:rPr>
      </w:pPr>
      <w:bookmarkStart w:id="18" w:name="_Toc95384000"/>
      <w:r w:rsidRPr="00D85B11">
        <w:rPr>
          <w:lang w:val="en-CA"/>
        </w:rPr>
        <w:t>1.1 Background and Objectives</w:t>
      </w:r>
      <w:bookmarkEnd w:id="15"/>
      <w:bookmarkEnd w:id="16"/>
      <w:bookmarkEnd w:id="17"/>
      <w:bookmarkEnd w:id="18"/>
    </w:p>
    <w:p w14:paraId="20D415F4" w14:textId="77777777" w:rsidR="00D85B11" w:rsidRPr="00D85B11" w:rsidRDefault="00D85B11" w:rsidP="00D85B11">
      <w:pPr>
        <w:spacing w:after="0" w:line="240" w:lineRule="auto"/>
        <w:contextualSpacing/>
        <w:rPr>
          <w:rFonts w:asciiTheme="minorHAnsi" w:eastAsia="Times New Roman" w:hAnsiTheme="minorHAnsi" w:cstheme="minorHAnsi"/>
          <w:b/>
          <w:sz w:val="24"/>
          <w:szCs w:val="24"/>
          <w:lang w:val="en-CA"/>
        </w:rPr>
      </w:pPr>
    </w:p>
    <w:p w14:paraId="035AE27F" w14:textId="1C382574" w:rsidR="00D85B11" w:rsidRPr="00D85B11" w:rsidRDefault="00D85B11" w:rsidP="00D85B11">
      <w:pPr>
        <w:jc w:val="both"/>
        <w:rPr>
          <w:rFonts w:asciiTheme="minorHAnsi" w:hAnsiTheme="minorHAnsi" w:cstheme="minorHAnsi"/>
          <w:sz w:val="24"/>
          <w:szCs w:val="24"/>
          <w:lang w:val="en-CA"/>
        </w:rPr>
      </w:pPr>
      <w:r w:rsidRPr="00D85B11">
        <w:rPr>
          <w:rFonts w:asciiTheme="minorHAnsi" w:hAnsiTheme="minorHAnsi" w:cstheme="minorHAnsi"/>
          <w:sz w:val="24"/>
          <w:szCs w:val="24"/>
          <w:lang w:val="en-CA"/>
        </w:rPr>
        <w:t>In the context of the COVID-19 pandemic, the Privy Council Office (PCO), the secretariat responsible for providing nonpartisan advice to the Prime Minister and coordinating the work of federal government departments and agencies, needed ongoing access to quantitative data describing the evolution of Canadians' perceptions, attitudes, knowledge, and behaviours in this uncertain context. The Behavioural Insight Tool (BI), developed by the World Health Organization</w:t>
      </w:r>
      <w:r w:rsidR="00D30DA0">
        <w:rPr>
          <w:rFonts w:asciiTheme="minorHAnsi" w:hAnsiTheme="minorHAnsi" w:cstheme="minorHAnsi"/>
          <w:sz w:val="24"/>
          <w:szCs w:val="24"/>
          <w:lang w:val="en-CA"/>
        </w:rPr>
        <w:t xml:space="preserve"> (WHO)</w:t>
      </w:r>
      <w:r w:rsidRPr="00D85B11">
        <w:rPr>
          <w:rFonts w:asciiTheme="minorHAnsi" w:hAnsiTheme="minorHAnsi" w:cstheme="minorHAnsi"/>
          <w:sz w:val="24"/>
          <w:szCs w:val="24"/>
          <w:lang w:val="en-CA"/>
        </w:rPr>
        <w:t xml:space="preserve">, was used as the data collection tool for this study. At each survey wave, the collection tool was adjusted to reflect the evolution of the pandemic and the primary data needs of PCO.  </w:t>
      </w:r>
    </w:p>
    <w:p w14:paraId="50AFE619" w14:textId="3101880B" w:rsidR="00D85B11" w:rsidRPr="00D85B11" w:rsidRDefault="00D85B11" w:rsidP="00D85B11">
      <w:pPr>
        <w:spacing w:after="160" w:line="240" w:lineRule="auto"/>
        <w:contextualSpacing/>
        <w:jc w:val="both"/>
        <w:rPr>
          <w:rFonts w:asciiTheme="minorHAnsi" w:hAnsiTheme="minorHAnsi" w:cstheme="minorHAnsi"/>
          <w:color w:val="000000"/>
          <w:sz w:val="24"/>
          <w:szCs w:val="24"/>
          <w:lang w:val="en-CA"/>
        </w:rPr>
      </w:pPr>
      <w:r w:rsidRPr="00D85B11">
        <w:rPr>
          <w:rFonts w:asciiTheme="minorHAnsi" w:hAnsiTheme="minorHAnsi" w:cstheme="minorHAnsi"/>
          <w:color w:val="000000"/>
          <w:sz w:val="24"/>
          <w:szCs w:val="24"/>
          <w:lang w:val="en-CA"/>
        </w:rPr>
        <w:t xml:space="preserve">The main objectives of this study were to provide PCO and other government departments (e.g., Health Canada </w:t>
      </w:r>
      <w:r w:rsidR="00D30DA0">
        <w:rPr>
          <w:rFonts w:asciiTheme="minorHAnsi" w:hAnsiTheme="minorHAnsi" w:cstheme="minorHAnsi"/>
          <w:color w:val="000000"/>
          <w:sz w:val="24"/>
          <w:szCs w:val="24"/>
          <w:lang w:val="en-CA"/>
        </w:rPr>
        <w:t>&amp;</w:t>
      </w:r>
      <w:r w:rsidR="00D30DA0" w:rsidRPr="00D85B11">
        <w:rPr>
          <w:rFonts w:asciiTheme="minorHAnsi" w:hAnsiTheme="minorHAnsi" w:cstheme="minorHAnsi"/>
          <w:color w:val="000000"/>
          <w:sz w:val="24"/>
          <w:szCs w:val="24"/>
          <w:lang w:val="en-CA"/>
        </w:rPr>
        <w:t xml:space="preserve"> </w:t>
      </w:r>
      <w:r w:rsidRPr="00D85B11">
        <w:rPr>
          <w:rFonts w:asciiTheme="minorHAnsi" w:hAnsiTheme="minorHAnsi" w:cstheme="minorHAnsi"/>
          <w:color w:val="000000"/>
          <w:sz w:val="24"/>
          <w:szCs w:val="24"/>
          <w:lang w:val="en-CA"/>
        </w:rPr>
        <w:t xml:space="preserve">Public Health Agency of Canada) with research-based information on Canadians’ perceptions, knowledge and behaviours relating to COVID-19. </w:t>
      </w:r>
    </w:p>
    <w:p w14:paraId="071B1D42" w14:textId="77777777" w:rsidR="00D85B11" w:rsidRPr="00D85B11" w:rsidRDefault="00D85B11" w:rsidP="00D85B11">
      <w:pPr>
        <w:spacing w:after="160" w:line="240" w:lineRule="auto"/>
        <w:contextualSpacing/>
        <w:jc w:val="both"/>
        <w:rPr>
          <w:rFonts w:asciiTheme="minorHAnsi" w:hAnsiTheme="minorHAnsi" w:cstheme="minorHAnsi"/>
          <w:color w:val="000000"/>
          <w:sz w:val="24"/>
          <w:szCs w:val="24"/>
          <w:lang w:val="en-CA"/>
        </w:rPr>
      </w:pPr>
      <w:r w:rsidRPr="00D85B11">
        <w:rPr>
          <w:rFonts w:asciiTheme="minorHAnsi" w:hAnsiTheme="minorHAnsi" w:cstheme="minorHAnsi"/>
          <w:color w:val="000000"/>
          <w:sz w:val="24"/>
          <w:szCs w:val="24"/>
          <w:lang w:val="en-CA"/>
        </w:rPr>
        <w:t>This includes:</w:t>
      </w:r>
    </w:p>
    <w:p w14:paraId="363E2E17" w14:textId="77777777" w:rsidR="00D85B11" w:rsidRPr="00D85B11" w:rsidRDefault="00D85B11" w:rsidP="00F67623">
      <w:pPr>
        <w:numPr>
          <w:ilvl w:val="0"/>
          <w:numId w:val="13"/>
        </w:numPr>
        <w:spacing w:after="160" w:line="240" w:lineRule="auto"/>
        <w:contextualSpacing/>
        <w:jc w:val="both"/>
        <w:rPr>
          <w:rFonts w:asciiTheme="minorHAnsi" w:hAnsiTheme="minorHAnsi" w:cstheme="minorHAnsi"/>
          <w:color w:val="000000"/>
          <w:sz w:val="24"/>
          <w:szCs w:val="24"/>
          <w:lang w:val="en-CA"/>
        </w:rPr>
      </w:pPr>
      <w:r w:rsidRPr="00D85B11">
        <w:rPr>
          <w:rFonts w:asciiTheme="minorHAnsi" w:hAnsiTheme="minorHAnsi" w:cstheme="minorHAnsi"/>
          <w:color w:val="000000"/>
          <w:sz w:val="24"/>
          <w:szCs w:val="24"/>
          <w:lang w:val="en-CA"/>
        </w:rPr>
        <w:t xml:space="preserve">trust in health authorities, recommendations, and </w:t>
      </w:r>
      <w:proofErr w:type="gramStart"/>
      <w:r w:rsidRPr="00D85B11">
        <w:rPr>
          <w:rFonts w:asciiTheme="minorHAnsi" w:hAnsiTheme="minorHAnsi" w:cstheme="minorHAnsi"/>
          <w:color w:val="000000"/>
          <w:sz w:val="24"/>
          <w:szCs w:val="24"/>
          <w:lang w:val="en-CA"/>
        </w:rPr>
        <w:t>information;</w:t>
      </w:r>
      <w:proofErr w:type="gramEnd"/>
    </w:p>
    <w:p w14:paraId="0A7AFC47" w14:textId="77777777" w:rsidR="00D85B11" w:rsidRPr="00D85B11" w:rsidRDefault="00D85B11" w:rsidP="00F67623">
      <w:pPr>
        <w:numPr>
          <w:ilvl w:val="0"/>
          <w:numId w:val="13"/>
        </w:numPr>
        <w:spacing w:after="160" w:line="240" w:lineRule="auto"/>
        <w:contextualSpacing/>
        <w:jc w:val="both"/>
        <w:rPr>
          <w:rFonts w:asciiTheme="minorHAnsi" w:hAnsiTheme="minorHAnsi" w:cstheme="minorHAnsi"/>
          <w:color w:val="000000"/>
          <w:sz w:val="24"/>
          <w:szCs w:val="24"/>
          <w:lang w:val="en-CA"/>
        </w:rPr>
      </w:pPr>
      <w:r w:rsidRPr="00D85B11">
        <w:rPr>
          <w:rFonts w:asciiTheme="minorHAnsi" w:hAnsiTheme="minorHAnsi" w:cstheme="minorHAnsi"/>
          <w:color w:val="000000"/>
          <w:sz w:val="24"/>
          <w:szCs w:val="24"/>
          <w:lang w:val="en-CA"/>
        </w:rPr>
        <w:t xml:space="preserve">risk </w:t>
      </w:r>
      <w:proofErr w:type="gramStart"/>
      <w:r w:rsidRPr="00D85B11">
        <w:rPr>
          <w:rFonts w:asciiTheme="minorHAnsi" w:hAnsiTheme="minorHAnsi" w:cstheme="minorHAnsi"/>
          <w:color w:val="000000"/>
          <w:sz w:val="24"/>
          <w:szCs w:val="24"/>
          <w:lang w:val="en-CA"/>
        </w:rPr>
        <w:t>perceptions;</w:t>
      </w:r>
      <w:proofErr w:type="gramEnd"/>
    </w:p>
    <w:p w14:paraId="2B2CF40E" w14:textId="77777777" w:rsidR="00D85B11" w:rsidRPr="00D85B11" w:rsidRDefault="00D85B11" w:rsidP="00F67623">
      <w:pPr>
        <w:numPr>
          <w:ilvl w:val="0"/>
          <w:numId w:val="13"/>
        </w:numPr>
        <w:spacing w:after="160" w:line="240" w:lineRule="auto"/>
        <w:contextualSpacing/>
        <w:jc w:val="both"/>
        <w:rPr>
          <w:rFonts w:asciiTheme="minorHAnsi" w:hAnsiTheme="minorHAnsi" w:cstheme="minorHAnsi"/>
          <w:color w:val="000000"/>
          <w:sz w:val="24"/>
          <w:szCs w:val="24"/>
          <w:lang w:val="en-CA"/>
        </w:rPr>
      </w:pPr>
      <w:r w:rsidRPr="00D85B11">
        <w:rPr>
          <w:rFonts w:asciiTheme="minorHAnsi" w:hAnsiTheme="minorHAnsi" w:cstheme="minorHAnsi"/>
          <w:color w:val="000000"/>
          <w:sz w:val="24"/>
          <w:szCs w:val="24"/>
          <w:lang w:val="en-CA"/>
        </w:rPr>
        <w:t xml:space="preserve">acceptance of recommended </w:t>
      </w:r>
      <w:proofErr w:type="gramStart"/>
      <w:r w:rsidRPr="00D85B11">
        <w:rPr>
          <w:rFonts w:asciiTheme="minorHAnsi" w:hAnsiTheme="minorHAnsi" w:cstheme="minorHAnsi"/>
          <w:color w:val="000000"/>
          <w:sz w:val="24"/>
          <w:szCs w:val="24"/>
          <w:lang w:val="en-CA"/>
        </w:rPr>
        <w:t>behaviours;</w:t>
      </w:r>
      <w:proofErr w:type="gramEnd"/>
    </w:p>
    <w:p w14:paraId="769B82C4" w14:textId="77777777" w:rsidR="00D85B11" w:rsidRPr="00D85B11" w:rsidRDefault="00D85B11" w:rsidP="00F67623">
      <w:pPr>
        <w:numPr>
          <w:ilvl w:val="0"/>
          <w:numId w:val="13"/>
        </w:numPr>
        <w:spacing w:after="160" w:line="240" w:lineRule="auto"/>
        <w:contextualSpacing/>
        <w:jc w:val="both"/>
        <w:rPr>
          <w:rFonts w:asciiTheme="minorHAnsi" w:hAnsiTheme="minorHAnsi" w:cstheme="minorHAnsi"/>
          <w:color w:val="000000"/>
          <w:sz w:val="24"/>
          <w:szCs w:val="24"/>
          <w:lang w:val="en-CA"/>
        </w:rPr>
      </w:pPr>
      <w:proofErr w:type="gramStart"/>
      <w:r w:rsidRPr="00D85B11">
        <w:rPr>
          <w:rFonts w:asciiTheme="minorHAnsi" w:hAnsiTheme="minorHAnsi" w:cstheme="minorHAnsi"/>
          <w:color w:val="000000"/>
          <w:sz w:val="24"/>
          <w:szCs w:val="24"/>
          <w:lang w:val="en-CA"/>
        </w:rPr>
        <w:t>knowledge;</w:t>
      </w:r>
      <w:proofErr w:type="gramEnd"/>
    </w:p>
    <w:p w14:paraId="46F4968F" w14:textId="77777777" w:rsidR="00D85B11" w:rsidRPr="00D85B11" w:rsidRDefault="00D85B11" w:rsidP="00F67623">
      <w:pPr>
        <w:numPr>
          <w:ilvl w:val="0"/>
          <w:numId w:val="13"/>
        </w:numPr>
        <w:spacing w:after="160" w:line="240" w:lineRule="auto"/>
        <w:contextualSpacing/>
        <w:jc w:val="both"/>
        <w:rPr>
          <w:rFonts w:asciiTheme="minorHAnsi" w:hAnsiTheme="minorHAnsi" w:cstheme="minorHAnsi"/>
          <w:color w:val="000000"/>
          <w:sz w:val="24"/>
          <w:szCs w:val="24"/>
          <w:lang w:val="en-CA"/>
        </w:rPr>
      </w:pPr>
      <w:r w:rsidRPr="00D85B11">
        <w:rPr>
          <w:rFonts w:asciiTheme="minorHAnsi" w:hAnsiTheme="minorHAnsi" w:cstheme="minorHAnsi"/>
          <w:color w:val="000000"/>
          <w:sz w:val="24"/>
          <w:szCs w:val="24"/>
          <w:lang w:val="en-CA"/>
        </w:rPr>
        <w:t xml:space="preserve">barriers/drivers to recommended </w:t>
      </w:r>
      <w:proofErr w:type="gramStart"/>
      <w:r w:rsidRPr="00D85B11">
        <w:rPr>
          <w:rFonts w:asciiTheme="minorHAnsi" w:hAnsiTheme="minorHAnsi" w:cstheme="minorHAnsi"/>
          <w:color w:val="000000"/>
          <w:sz w:val="24"/>
          <w:szCs w:val="24"/>
          <w:lang w:val="en-CA"/>
        </w:rPr>
        <w:t>behaviours;</w:t>
      </w:r>
      <w:proofErr w:type="gramEnd"/>
    </w:p>
    <w:p w14:paraId="3040C172" w14:textId="77777777" w:rsidR="00D85B11" w:rsidRPr="00D85B11" w:rsidRDefault="00D85B11" w:rsidP="00F67623">
      <w:pPr>
        <w:numPr>
          <w:ilvl w:val="0"/>
          <w:numId w:val="13"/>
        </w:numPr>
        <w:spacing w:after="160" w:line="240" w:lineRule="auto"/>
        <w:contextualSpacing/>
        <w:jc w:val="both"/>
        <w:rPr>
          <w:rFonts w:asciiTheme="minorHAnsi" w:hAnsiTheme="minorHAnsi" w:cstheme="minorHAnsi"/>
          <w:color w:val="000000"/>
          <w:sz w:val="24"/>
          <w:szCs w:val="24"/>
          <w:lang w:val="en-CA"/>
        </w:rPr>
      </w:pPr>
      <w:proofErr w:type="gramStart"/>
      <w:r w:rsidRPr="00D85B11">
        <w:rPr>
          <w:rFonts w:asciiTheme="minorHAnsi" w:hAnsiTheme="minorHAnsi" w:cstheme="minorHAnsi"/>
          <w:color w:val="000000"/>
          <w:sz w:val="24"/>
          <w:szCs w:val="24"/>
          <w:lang w:val="en-CA"/>
        </w:rPr>
        <w:t>misperceptions;</w:t>
      </w:r>
      <w:proofErr w:type="gramEnd"/>
    </w:p>
    <w:p w14:paraId="3F49EF8E" w14:textId="77777777" w:rsidR="00D85B11" w:rsidRPr="00D85B11" w:rsidRDefault="00D85B11" w:rsidP="00F67623">
      <w:pPr>
        <w:numPr>
          <w:ilvl w:val="0"/>
          <w:numId w:val="13"/>
        </w:numPr>
        <w:spacing w:after="160" w:line="240" w:lineRule="auto"/>
        <w:contextualSpacing/>
        <w:jc w:val="both"/>
        <w:rPr>
          <w:rFonts w:asciiTheme="minorHAnsi" w:hAnsiTheme="minorHAnsi" w:cstheme="minorHAnsi"/>
          <w:color w:val="000000"/>
          <w:sz w:val="24"/>
          <w:szCs w:val="24"/>
          <w:lang w:val="en-CA"/>
        </w:rPr>
      </w:pPr>
      <w:r w:rsidRPr="00D85B11">
        <w:rPr>
          <w:rFonts w:asciiTheme="minorHAnsi" w:hAnsiTheme="minorHAnsi" w:cstheme="minorHAnsi"/>
          <w:color w:val="000000"/>
          <w:sz w:val="24"/>
          <w:szCs w:val="24"/>
          <w:lang w:val="en-CA"/>
        </w:rPr>
        <w:t>and stigma.</w:t>
      </w:r>
    </w:p>
    <w:p w14:paraId="1277FCD2" w14:textId="77777777" w:rsidR="00D85B11" w:rsidRPr="00D85B11" w:rsidRDefault="00D85B11" w:rsidP="00D85B11">
      <w:pPr>
        <w:autoSpaceDE w:val="0"/>
        <w:autoSpaceDN w:val="0"/>
        <w:adjustRightInd w:val="0"/>
        <w:spacing w:after="216" w:line="270" w:lineRule="atLeast"/>
        <w:contextualSpacing/>
        <w:jc w:val="both"/>
        <w:rPr>
          <w:rFonts w:asciiTheme="minorHAnsi" w:eastAsia="Times New Roman" w:hAnsiTheme="minorHAnsi" w:cstheme="minorHAnsi"/>
          <w:sz w:val="24"/>
          <w:szCs w:val="24"/>
          <w:lang w:val="en-US"/>
        </w:rPr>
      </w:pPr>
    </w:p>
    <w:p w14:paraId="202ABCCA" w14:textId="77777777" w:rsidR="00D85B11" w:rsidRPr="00D85B11" w:rsidRDefault="00D85B11" w:rsidP="00D85B11">
      <w:pPr>
        <w:spacing w:after="0" w:line="240" w:lineRule="auto"/>
        <w:jc w:val="both"/>
        <w:rPr>
          <w:rFonts w:asciiTheme="minorHAnsi" w:hAnsiTheme="minorHAnsi" w:cstheme="minorHAnsi"/>
          <w:sz w:val="24"/>
          <w:szCs w:val="24"/>
          <w:lang w:val="en-CA"/>
        </w:rPr>
      </w:pPr>
      <w:r w:rsidRPr="00D85B11">
        <w:rPr>
          <w:rFonts w:asciiTheme="minorHAnsi" w:hAnsiTheme="minorHAnsi" w:cstheme="minorHAnsi"/>
          <w:sz w:val="24"/>
          <w:szCs w:val="24"/>
          <w:lang w:val="en-CA"/>
        </w:rPr>
        <w:t xml:space="preserve">The results of this public opinion study </w:t>
      </w:r>
      <w:proofErr w:type="gramStart"/>
      <w:r w:rsidRPr="00D85B11">
        <w:rPr>
          <w:rFonts w:asciiTheme="minorHAnsi" w:hAnsiTheme="minorHAnsi" w:cstheme="minorHAnsi"/>
          <w:sz w:val="24"/>
          <w:szCs w:val="24"/>
          <w:lang w:val="en-CA"/>
        </w:rPr>
        <w:t>has</w:t>
      </w:r>
      <w:proofErr w:type="gramEnd"/>
      <w:r w:rsidRPr="00D85B11">
        <w:rPr>
          <w:rFonts w:asciiTheme="minorHAnsi" w:hAnsiTheme="minorHAnsi" w:cstheme="minorHAnsi"/>
          <w:sz w:val="24"/>
          <w:szCs w:val="24"/>
          <w:lang w:val="en-CA"/>
        </w:rPr>
        <w:t xml:space="preserve"> been and will be put to various uses by PCO and other federal departments and agencies:</w:t>
      </w:r>
    </w:p>
    <w:p w14:paraId="22994336" w14:textId="77777777" w:rsidR="00D85B11" w:rsidRPr="00D85B11" w:rsidRDefault="00D85B11" w:rsidP="00D85B11">
      <w:pPr>
        <w:spacing w:after="0" w:line="240" w:lineRule="auto"/>
        <w:jc w:val="both"/>
        <w:rPr>
          <w:rFonts w:asciiTheme="minorHAnsi" w:hAnsiTheme="minorHAnsi" w:cstheme="minorHAnsi"/>
          <w:sz w:val="24"/>
          <w:szCs w:val="24"/>
          <w:lang w:val="en-CA"/>
        </w:rPr>
      </w:pPr>
    </w:p>
    <w:p w14:paraId="6CB44070" w14:textId="2585C0DA" w:rsidR="00D85B11" w:rsidRPr="00A3096E" w:rsidRDefault="00D85B11" w:rsidP="00A3096E">
      <w:pPr>
        <w:pStyle w:val="Paragraphedeliste"/>
        <w:numPr>
          <w:ilvl w:val="0"/>
          <w:numId w:val="17"/>
        </w:numPr>
        <w:spacing w:after="0" w:line="240" w:lineRule="auto"/>
        <w:jc w:val="both"/>
        <w:rPr>
          <w:rFonts w:asciiTheme="minorHAnsi" w:hAnsiTheme="minorHAnsi" w:cstheme="minorHAnsi"/>
          <w:sz w:val="24"/>
          <w:szCs w:val="24"/>
          <w:lang w:val="en-CA"/>
        </w:rPr>
      </w:pPr>
      <w:r w:rsidRPr="00A3096E">
        <w:rPr>
          <w:rFonts w:asciiTheme="minorHAnsi" w:hAnsiTheme="minorHAnsi" w:cstheme="minorHAnsi"/>
          <w:sz w:val="24"/>
          <w:szCs w:val="24"/>
          <w:lang w:val="en-CA"/>
        </w:rPr>
        <w:t xml:space="preserve">Track Canadians’ evolving perceptions, knowledge and behaviours relating to COVID-19, to better understand how public awareness campaigns and broader government </w:t>
      </w:r>
      <w:r w:rsidRPr="00A3096E">
        <w:rPr>
          <w:rFonts w:asciiTheme="minorHAnsi" w:hAnsiTheme="minorHAnsi" w:cstheme="minorHAnsi"/>
          <w:sz w:val="24"/>
          <w:szCs w:val="24"/>
          <w:lang w:val="en-CA"/>
        </w:rPr>
        <w:lastRenderedPageBreak/>
        <w:t xml:space="preserve">response efforts have been affecting the population more holistically and to inform whole-of-government decision-making moving </w:t>
      </w:r>
      <w:proofErr w:type="gramStart"/>
      <w:r w:rsidRPr="00A3096E">
        <w:rPr>
          <w:rFonts w:asciiTheme="minorHAnsi" w:hAnsiTheme="minorHAnsi" w:cstheme="minorHAnsi"/>
          <w:sz w:val="24"/>
          <w:szCs w:val="24"/>
          <w:lang w:val="en-CA"/>
        </w:rPr>
        <w:t>forward;</w:t>
      </w:r>
      <w:proofErr w:type="gramEnd"/>
      <w:r w:rsidRPr="00A3096E">
        <w:rPr>
          <w:rFonts w:asciiTheme="minorHAnsi" w:hAnsiTheme="minorHAnsi" w:cstheme="minorHAnsi"/>
          <w:sz w:val="24"/>
          <w:szCs w:val="24"/>
          <w:lang w:val="en-CA"/>
        </w:rPr>
        <w:t xml:space="preserve"> </w:t>
      </w:r>
    </w:p>
    <w:p w14:paraId="5A18F003" w14:textId="77777777" w:rsidR="00D85B11" w:rsidRPr="00D85B11" w:rsidRDefault="00D85B11" w:rsidP="00D85B11">
      <w:pPr>
        <w:spacing w:after="0" w:line="240" w:lineRule="auto"/>
        <w:jc w:val="both"/>
        <w:rPr>
          <w:rFonts w:asciiTheme="minorHAnsi" w:hAnsiTheme="minorHAnsi" w:cstheme="minorHAnsi"/>
          <w:sz w:val="24"/>
          <w:szCs w:val="24"/>
          <w:lang w:val="en-CA"/>
        </w:rPr>
      </w:pPr>
    </w:p>
    <w:p w14:paraId="09BC8F84" w14:textId="579C9480" w:rsidR="00D85B11" w:rsidRPr="00A3096E" w:rsidRDefault="00D85B11" w:rsidP="00A3096E">
      <w:pPr>
        <w:pStyle w:val="Paragraphedeliste"/>
        <w:numPr>
          <w:ilvl w:val="0"/>
          <w:numId w:val="17"/>
        </w:numPr>
        <w:spacing w:after="0" w:line="240" w:lineRule="auto"/>
        <w:jc w:val="both"/>
        <w:rPr>
          <w:rFonts w:asciiTheme="minorHAnsi" w:hAnsiTheme="minorHAnsi" w:cstheme="minorHAnsi"/>
          <w:sz w:val="24"/>
          <w:szCs w:val="24"/>
          <w:lang w:val="en-CA"/>
        </w:rPr>
      </w:pPr>
      <w:r w:rsidRPr="00A3096E">
        <w:rPr>
          <w:rFonts w:asciiTheme="minorHAnsi" w:hAnsiTheme="minorHAnsi" w:cstheme="minorHAnsi"/>
          <w:sz w:val="24"/>
          <w:szCs w:val="24"/>
          <w:lang w:val="en-CA"/>
        </w:rPr>
        <w:t>Compare data trends cross-nationally (i.e., with other allied countries that adopt the WHO BI protocol) in a standardized manner, facilitating a better understanding how the Canadian populace fares relative to other nations on an ongoing basis in their perceptions, attitudes, and knowledge</w:t>
      </w:r>
      <w:r w:rsidR="007D51C4" w:rsidRPr="00A3096E">
        <w:rPr>
          <w:rFonts w:asciiTheme="minorHAnsi" w:hAnsiTheme="minorHAnsi" w:cstheme="minorHAnsi"/>
          <w:sz w:val="24"/>
          <w:szCs w:val="24"/>
          <w:lang w:val="en-CA"/>
        </w:rPr>
        <w:t>; and</w:t>
      </w:r>
    </w:p>
    <w:p w14:paraId="21DA6810" w14:textId="77777777" w:rsidR="00D85B11" w:rsidRPr="00D85B11" w:rsidRDefault="00D85B11" w:rsidP="00D85B11">
      <w:pPr>
        <w:spacing w:after="0" w:line="240" w:lineRule="auto"/>
        <w:jc w:val="both"/>
        <w:rPr>
          <w:rFonts w:asciiTheme="minorHAnsi" w:hAnsiTheme="minorHAnsi" w:cstheme="minorHAnsi"/>
          <w:sz w:val="24"/>
          <w:szCs w:val="24"/>
          <w:lang w:val="en-CA"/>
        </w:rPr>
      </w:pPr>
    </w:p>
    <w:p w14:paraId="52D6EEA0" w14:textId="77777777" w:rsidR="00D85B11" w:rsidRPr="00D85B11" w:rsidRDefault="00D85B11" w:rsidP="00F67623">
      <w:pPr>
        <w:numPr>
          <w:ilvl w:val="0"/>
          <w:numId w:val="14"/>
        </w:numPr>
        <w:spacing w:after="0" w:line="240" w:lineRule="auto"/>
        <w:contextualSpacing/>
        <w:jc w:val="both"/>
        <w:rPr>
          <w:rFonts w:asciiTheme="minorHAnsi" w:hAnsiTheme="minorHAnsi" w:cstheme="minorHAnsi"/>
          <w:color w:val="000000" w:themeColor="text1"/>
          <w:sz w:val="24"/>
          <w:szCs w:val="24"/>
          <w:lang w:val="en-CA"/>
        </w:rPr>
      </w:pPr>
      <w:r w:rsidRPr="00D85B11">
        <w:rPr>
          <w:rFonts w:asciiTheme="minorHAnsi" w:hAnsiTheme="minorHAnsi" w:cstheme="minorHAnsi"/>
          <w:color w:val="000000" w:themeColor="text1"/>
          <w:sz w:val="24"/>
          <w:szCs w:val="24"/>
          <w:lang w:val="en-CA"/>
        </w:rPr>
        <w:t xml:space="preserve">Enable the Government of Canada to further develop and refine COVID-19 response efforts to meet the specific needs of Canadians. This study was seen as an element of broader public engagement efforts in response to COVID-19 that intend to </w:t>
      </w:r>
      <w:proofErr w:type="gramStart"/>
      <w:r w:rsidRPr="00D85B11">
        <w:rPr>
          <w:rFonts w:asciiTheme="minorHAnsi" w:hAnsiTheme="minorHAnsi" w:cstheme="minorHAnsi"/>
          <w:color w:val="000000" w:themeColor="text1"/>
          <w:sz w:val="24"/>
          <w:szCs w:val="24"/>
          <w:lang w:val="en-CA"/>
        </w:rPr>
        <w:t>proactively and iteratively educate and encourage Canadians to play their part in sustained response efforts</w:t>
      </w:r>
      <w:proofErr w:type="gramEnd"/>
      <w:r w:rsidRPr="00D85B11">
        <w:rPr>
          <w:rFonts w:asciiTheme="minorHAnsi" w:hAnsiTheme="minorHAnsi" w:cstheme="minorHAnsi"/>
          <w:color w:val="000000" w:themeColor="text1"/>
          <w:sz w:val="24"/>
          <w:szCs w:val="24"/>
          <w:lang w:val="en-CA"/>
        </w:rPr>
        <w:t>.</w:t>
      </w:r>
    </w:p>
    <w:p w14:paraId="1A8D4E8A" w14:textId="77777777" w:rsidR="00D85B11" w:rsidRPr="00D85B11" w:rsidRDefault="00D85B11" w:rsidP="00D85B11">
      <w:pPr>
        <w:spacing w:after="0" w:line="240" w:lineRule="auto"/>
        <w:jc w:val="both"/>
        <w:rPr>
          <w:rFonts w:asciiTheme="minorHAnsi" w:hAnsiTheme="minorHAnsi" w:cstheme="minorHAnsi"/>
          <w:lang w:val="en-CA"/>
        </w:rPr>
      </w:pPr>
    </w:p>
    <w:p w14:paraId="3A0AB284" w14:textId="77777777" w:rsidR="00D85B11" w:rsidRPr="00D85B11" w:rsidRDefault="00D85B11" w:rsidP="00D92F1E">
      <w:pPr>
        <w:pStyle w:val="Titre2"/>
        <w:rPr>
          <w:caps/>
          <w:lang w:val="en-CA"/>
        </w:rPr>
      </w:pPr>
      <w:bookmarkStart w:id="19" w:name="_Toc36538073"/>
      <w:bookmarkStart w:id="20" w:name="_Toc95384001"/>
      <w:r w:rsidRPr="00D85B11">
        <w:rPr>
          <w:caps/>
          <w:lang w:val="en-CA"/>
        </w:rPr>
        <w:t xml:space="preserve">1.2 </w:t>
      </w:r>
      <w:r w:rsidRPr="00D85B11">
        <w:rPr>
          <w:caps/>
          <w:lang w:val="en-CA"/>
        </w:rPr>
        <w:tab/>
      </w:r>
      <w:r w:rsidRPr="00D85B11">
        <w:rPr>
          <w:lang w:val="en-CA"/>
        </w:rPr>
        <w:t>Notes on The Interpretation of The Findings</w:t>
      </w:r>
      <w:bookmarkEnd w:id="19"/>
      <w:bookmarkEnd w:id="20"/>
    </w:p>
    <w:p w14:paraId="476F3623" w14:textId="77777777" w:rsidR="00D85B11" w:rsidRPr="00D85B11" w:rsidRDefault="00D85B11" w:rsidP="00D85B11">
      <w:pPr>
        <w:autoSpaceDE w:val="0"/>
        <w:autoSpaceDN w:val="0"/>
        <w:adjustRightInd w:val="0"/>
        <w:spacing w:after="216" w:line="270" w:lineRule="atLeast"/>
        <w:jc w:val="both"/>
        <w:rPr>
          <w:rFonts w:eastAsia="Times New Roman"/>
          <w:sz w:val="24"/>
          <w:szCs w:val="24"/>
          <w:lang w:val="en-CA"/>
        </w:rPr>
      </w:pPr>
    </w:p>
    <w:p w14:paraId="107CC1CC" w14:textId="77777777" w:rsidR="00D85B11" w:rsidRPr="00D85B11" w:rsidRDefault="00D85B11" w:rsidP="00D85B11">
      <w:pPr>
        <w:autoSpaceDE w:val="0"/>
        <w:autoSpaceDN w:val="0"/>
        <w:adjustRightInd w:val="0"/>
        <w:spacing w:after="216" w:line="270" w:lineRule="atLeast"/>
        <w:jc w:val="both"/>
        <w:rPr>
          <w:sz w:val="24"/>
          <w:lang w:val="en-CA"/>
        </w:rPr>
      </w:pPr>
      <w:r w:rsidRPr="00D85B11">
        <w:rPr>
          <w:sz w:val="24"/>
          <w:lang w:val="en-CA"/>
        </w:rPr>
        <w:t>Since a sample drawn from an Internet panel is not probabilistic in nature, the margin of error cannot be calculated for this survey. Respondents for this survey were selected from among those who have volunteered to participate/registered to participate in online surveys. The results of such surveys cannot be described as statistically projectable to the target population. The data have been weighted to reflect the demographic composition of the target population. Because the sample is based on those who initially self-selected for participation, no estimates of sampling error can be calculated.</w:t>
      </w:r>
    </w:p>
    <w:p w14:paraId="1D2363DD" w14:textId="77777777" w:rsidR="00D85B11" w:rsidRPr="00D85B11" w:rsidRDefault="00D85B11" w:rsidP="00D85B11">
      <w:pPr>
        <w:autoSpaceDE w:val="0"/>
        <w:autoSpaceDN w:val="0"/>
        <w:adjustRightInd w:val="0"/>
        <w:spacing w:after="216" w:line="270" w:lineRule="atLeast"/>
        <w:jc w:val="both"/>
        <w:rPr>
          <w:sz w:val="24"/>
          <w:lang w:val="en-CA"/>
        </w:rPr>
      </w:pPr>
    </w:p>
    <w:p w14:paraId="71BAC3F6" w14:textId="77777777" w:rsidR="00D85B11" w:rsidRPr="00D85B11" w:rsidRDefault="00D85B11" w:rsidP="00D92F1E">
      <w:pPr>
        <w:pStyle w:val="Titre2"/>
        <w:rPr>
          <w:caps/>
          <w:lang w:val="en-CA"/>
        </w:rPr>
      </w:pPr>
      <w:bookmarkStart w:id="21" w:name="_Toc36538074"/>
      <w:bookmarkStart w:id="22" w:name="_Toc95384002"/>
      <w:r w:rsidRPr="00D85B11">
        <w:rPr>
          <w:lang w:val="en-CA"/>
        </w:rPr>
        <w:t xml:space="preserve">1.3 </w:t>
      </w:r>
      <w:r w:rsidRPr="00D85B11">
        <w:rPr>
          <w:lang w:val="en-CA"/>
        </w:rPr>
        <w:tab/>
        <w:t>Declaration of Political Neutrality and Contact Information</w:t>
      </w:r>
      <w:bookmarkEnd w:id="21"/>
      <w:bookmarkEnd w:id="22"/>
    </w:p>
    <w:p w14:paraId="24FCBACA" w14:textId="77777777" w:rsidR="00D85B11" w:rsidRPr="00D85B11" w:rsidRDefault="00D85B11" w:rsidP="00D85B11">
      <w:pPr>
        <w:autoSpaceDE w:val="0"/>
        <w:autoSpaceDN w:val="0"/>
        <w:adjustRightInd w:val="0"/>
        <w:spacing w:after="216" w:line="270" w:lineRule="atLeast"/>
        <w:jc w:val="both"/>
        <w:rPr>
          <w:rFonts w:eastAsia="Times New Roman"/>
          <w:sz w:val="24"/>
          <w:szCs w:val="24"/>
          <w:lang w:val="en-CA"/>
        </w:rPr>
      </w:pPr>
    </w:p>
    <w:p w14:paraId="0E96AC21" w14:textId="77777777" w:rsidR="00D85B11" w:rsidRPr="00D85B11" w:rsidRDefault="00D85B11" w:rsidP="00D85B11">
      <w:pPr>
        <w:jc w:val="both"/>
        <w:rPr>
          <w:lang w:val="en-CA"/>
        </w:rPr>
      </w:pPr>
      <w:r w:rsidRPr="00D85B11">
        <w:rPr>
          <w:lang w:val="en-CA"/>
        </w:rPr>
        <w:t xml:space="preserve">I hereby certify, as chief agent of Leger, that the deliverables are in full compliance with the neutrality requirements of the </w:t>
      </w:r>
      <w:hyperlink r:id="rId16">
        <w:r w:rsidRPr="00D85B11">
          <w:rPr>
            <w:i/>
            <w:color w:val="7834BC"/>
            <w:u w:val="single"/>
            <w:shd w:val="clear" w:color="auto" w:fill="F9F9F9"/>
            <w:lang w:val="en-CA"/>
          </w:rPr>
          <w:t>Policy on Communications and Federal Identity</w:t>
        </w:r>
      </w:hyperlink>
      <w:r w:rsidRPr="00D85B11">
        <w:rPr>
          <w:lang w:val="en-CA"/>
        </w:rPr>
        <w:t xml:space="preserve"> and the </w:t>
      </w:r>
      <w:hyperlink r:id="rId17">
        <w:r w:rsidRPr="00D85B11">
          <w:rPr>
            <w:color w:val="7834BC"/>
            <w:u w:val="single"/>
            <w:shd w:val="clear" w:color="auto" w:fill="F9F9F9"/>
            <w:lang w:val="en-CA"/>
          </w:rPr>
          <w:t>Directive on the Management of Communications—Appendix C</w:t>
        </w:r>
      </w:hyperlink>
      <w:r w:rsidRPr="00D85B11">
        <w:rPr>
          <w:lang w:val="en-CA"/>
        </w:rPr>
        <w:t xml:space="preserve"> (Appendix C: Mandatory Procedures for Public Opinion Research).</w:t>
      </w:r>
    </w:p>
    <w:p w14:paraId="4556322C" w14:textId="77777777" w:rsidR="00D85B11" w:rsidRPr="00D85B11" w:rsidRDefault="00D85B11" w:rsidP="00D85B11">
      <w:pPr>
        <w:jc w:val="both"/>
        <w:rPr>
          <w:lang w:val="en-CA"/>
        </w:rPr>
      </w:pPr>
      <w:r w:rsidRPr="00D85B11">
        <w:rPr>
          <w:lang w:val="en-CA"/>
        </w:rPr>
        <w:t>Specifically, the deliverables do not include information on electoral voting intentions, political party preferences, party positions, or the assessment of the performance of a political party or its leaders.</w:t>
      </w:r>
    </w:p>
    <w:p w14:paraId="16CFA711" w14:textId="77777777" w:rsidR="00D85B11" w:rsidRPr="00D85B11" w:rsidRDefault="00D85B11" w:rsidP="00D85B11">
      <w:pPr>
        <w:jc w:val="both"/>
        <w:rPr>
          <w:noProof/>
        </w:rPr>
      </w:pPr>
      <w:proofErr w:type="spellStart"/>
      <w:r w:rsidRPr="00D85B11">
        <w:t>Signed</w:t>
      </w:r>
      <w:proofErr w:type="spellEnd"/>
      <w:r w:rsidRPr="00D85B11">
        <w:t xml:space="preserve"> by: </w:t>
      </w:r>
    </w:p>
    <w:p w14:paraId="3748EBED" w14:textId="77777777" w:rsidR="00D85B11" w:rsidRPr="00D85B11" w:rsidRDefault="00D85B11" w:rsidP="00D85B11">
      <w:pPr>
        <w:spacing w:after="0" w:line="240" w:lineRule="auto"/>
        <w:jc w:val="both"/>
        <w:rPr>
          <w:noProof/>
        </w:rPr>
      </w:pPr>
      <w:r w:rsidRPr="00D85B11">
        <w:rPr>
          <w:noProof/>
          <w:lang w:val="en-US"/>
        </w:rPr>
        <w:drawing>
          <wp:inline distT="0" distB="0" distL="0" distR="0" wp14:anchorId="0A71AA20" wp14:editId="459836C3">
            <wp:extent cx="1487804" cy="523875"/>
            <wp:effectExtent l="0" t="0" r="0" b="0"/>
            <wp:docPr id="2" name="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cstate="print">
                      <a:extLst>
                        <a:ext uri="{28A0092B-C50C-407E-A947-70E740481C1C}">
                          <a14:useLocalDpi xmlns:a14="http://schemas.microsoft.com/office/drawing/2010/main"/>
                        </a:ext>
                      </a:extLst>
                    </a:blip>
                    <a:srcRect/>
                    <a:stretch>
                      <a:fillRect/>
                    </a:stretch>
                  </pic:blipFill>
                  <pic:spPr bwMode="auto">
                    <a:xfrm>
                      <a:off x="0" y="0"/>
                      <a:ext cx="1499888" cy="528130"/>
                    </a:xfrm>
                    <a:prstGeom prst="rect">
                      <a:avLst/>
                    </a:prstGeom>
                    <a:noFill/>
                    <a:ln>
                      <a:noFill/>
                    </a:ln>
                  </pic:spPr>
                </pic:pic>
              </a:graphicData>
            </a:graphic>
          </wp:inline>
        </w:drawing>
      </w:r>
    </w:p>
    <w:p w14:paraId="038FB825" w14:textId="77777777" w:rsidR="00D85B11" w:rsidRPr="00D85B11" w:rsidRDefault="00D85B11" w:rsidP="00D85B11">
      <w:pPr>
        <w:spacing w:after="0" w:line="240" w:lineRule="auto"/>
        <w:jc w:val="both"/>
        <w:rPr>
          <w:noProof/>
        </w:rPr>
      </w:pPr>
      <w:r w:rsidRPr="00D85B11">
        <w:lastRenderedPageBreak/>
        <w:t>Christian Bourque</w:t>
      </w:r>
    </w:p>
    <w:p w14:paraId="3B981D23" w14:textId="77777777" w:rsidR="00D85B11" w:rsidRPr="00D85B11" w:rsidRDefault="00D85B11" w:rsidP="00D85B11">
      <w:pPr>
        <w:spacing w:after="0" w:line="240" w:lineRule="auto"/>
        <w:jc w:val="both"/>
        <w:rPr>
          <w:noProof/>
        </w:rPr>
      </w:pPr>
      <w:proofErr w:type="spellStart"/>
      <w:r w:rsidRPr="00D85B11">
        <w:t>Executive</w:t>
      </w:r>
      <w:proofErr w:type="spellEnd"/>
      <w:r w:rsidRPr="00D85B11">
        <w:t xml:space="preserve"> Vice </w:t>
      </w:r>
      <w:proofErr w:type="spellStart"/>
      <w:r w:rsidRPr="00D85B11">
        <w:t>President</w:t>
      </w:r>
      <w:proofErr w:type="spellEnd"/>
      <w:r w:rsidRPr="00D85B11">
        <w:t xml:space="preserve"> and Associate</w:t>
      </w:r>
    </w:p>
    <w:p w14:paraId="55A29C4F" w14:textId="77777777" w:rsidR="00D85B11" w:rsidRPr="00D85B11" w:rsidRDefault="00D85B11" w:rsidP="00D85B11">
      <w:pPr>
        <w:spacing w:after="0" w:line="240" w:lineRule="auto"/>
        <w:jc w:val="both"/>
        <w:rPr>
          <w:noProof/>
        </w:rPr>
      </w:pPr>
      <w:r w:rsidRPr="00D85B11">
        <w:t>Leger</w:t>
      </w:r>
    </w:p>
    <w:p w14:paraId="5A535F4F" w14:textId="77777777" w:rsidR="00D85B11" w:rsidRPr="00D85B11" w:rsidRDefault="00D85B11" w:rsidP="00D85B11">
      <w:pPr>
        <w:spacing w:after="0" w:line="240" w:lineRule="auto"/>
        <w:jc w:val="both"/>
        <w:rPr>
          <w:noProof/>
        </w:rPr>
      </w:pPr>
      <w:r w:rsidRPr="00D85B11">
        <w:t>507 Place d’Armes, Suite 700</w:t>
      </w:r>
    </w:p>
    <w:p w14:paraId="4B7C4705" w14:textId="77777777" w:rsidR="00D85B11" w:rsidRPr="00D85B11" w:rsidRDefault="00D85B11" w:rsidP="00D85B11">
      <w:pPr>
        <w:spacing w:after="0" w:line="240" w:lineRule="auto"/>
        <w:jc w:val="both"/>
        <w:rPr>
          <w:noProof/>
        </w:rPr>
      </w:pPr>
      <w:r w:rsidRPr="00D85B11">
        <w:t xml:space="preserve">Montréal, </w:t>
      </w:r>
      <w:proofErr w:type="spellStart"/>
      <w:r w:rsidRPr="00D85B11">
        <w:t>Quebec</w:t>
      </w:r>
      <w:proofErr w:type="spellEnd"/>
    </w:p>
    <w:p w14:paraId="79BD652D" w14:textId="77777777" w:rsidR="00D85B11" w:rsidRPr="00D85B11" w:rsidRDefault="00D85B11" w:rsidP="00D85B11">
      <w:pPr>
        <w:spacing w:after="0" w:line="240" w:lineRule="auto"/>
        <w:jc w:val="both"/>
      </w:pPr>
      <w:r w:rsidRPr="00D85B11">
        <w:t>H2Y 2W8</w:t>
      </w:r>
    </w:p>
    <w:p w14:paraId="71DF71CC" w14:textId="77777777" w:rsidR="00D85B11" w:rsidRPr="00D85B11" w:rsidRDefault="00D85B11" w:rsidP="00D85B11">
      <w:pPr>
        <w:spacing w:after="0" w:line="240" w:lineRule="auto"/>
        <w:jc w:val="both"/>
        <w:rPr>
          <w:noProof/>
        </w:rPr>
      </w:pPr>
      <w:r w:rsidRPr="00D85B11">
        <w:t>cbourque@leger360.com</w:t>
      </w:r>
    </w:p>
    <w:p w14:paraId="241D8217" w14:textId="77777777" w:rsidR="00D85B11" w:rsidRPr="00D85B11" w:rsidRDefault="00D85B11" w:rsidP="00D85B11">
      <w:pPr>
        <w:autoSpaceDE w:val="0"/>
        <w:autoSpaceDN w:val="0"/>
        <w:adjustRightInd w:val="0"/>
        <w:spacing w:after="216" w:line="270" w:lineRule="atLeast"/>
        <w:contextualSpacing/>
        <w:jc w:val="both"/>
        <w:rPr>
          <w:rFonts w:asciiTheme="minorHAnsi" w:eastAsia="Times New Roman" w:hAnsiTheme="minorHAnsi" w:cstheme="minorHAnsi"/>
          <w:sz w:val="24"/>
          <w:szCs w:val="24"/>
        </w:rPr>
      </w:pPr>
    </w:p>
    <w:p w14:paraId="7D224132" w14:textId="77777777" w:rsidR="00D85B11" w:rsidRPr="00D85B11" w:rsidRDefault="00D85B11" w:rsidP="00D92F1E">
      <w:pPr>
        <w:pStyle w:val="Titre2"/>
      </w:pPr>
      <w:bookmarkStart w:id="23" w:name="_Toc95384003"/>
      <w:bookmarkStart w:id="24" w:name="_Toc494979133"/>
      <w:bookmarkStart w:id="25" w:name="_Toc503272210"/>
      <w:bookmarkStart w:id="26" w:name="_Toc509836473"/>
      <w:r w:rsidRPr="00D85B11">
        <w:t>1.4</w:t>
      </w:r>
      <w:r w:rsidRPr="00D85B11">
        <w:tab/>
      </w:r>
      <w:proofErr w:type="spellStart"/>
      <w:r w:rsidRPr="00D85B11">
        <w:t>Methodology</w:t>
      </w:r>
      <w:bookmarkEnd w:id="23"/>
      <w:proofErr w:type="spellEnd"/>
      <w:r w:rsidRPr="00D85B11">
        <w:t xml:space="preserve"> </w:t>
      </w:r>
      <w:bookmarkEnd w:id="24"/>
      <w:bookmarkEnd w:id="25"/>
      <w:bookmarkEnd w:id="26"/>
    </w:p>
    <w:p w14:paraId="03E0C562" w14:textId="77777777" w:rsidR="00D85B11" w:rsidRPr="00D85B11" w:rsidRDefault="00D85B11" w:rsidP="00D85B11">
      <w:pPr>
        <w:spacing w:after="0" w:line="240" w:lineRule="auto"/>
        <w:jc w:val="both"/>
        <w:rPr>
          <w:rFonts w:asciiTheme="minorHAnsi" w:eastAsia="Arial" w:hAnsiTheme="minorHAnsi" w:cs="Arial"/>
          <w:color w:val="000000"/>
          <w:sz w:val="24"/>
          <w:szCs w:val="24"/>
          <w:lang w:val="en-US" w:eastAsia="fr-CA"/>
        </w:rPr>
      </w:pPr>
      <w:r w:rsidRPr="00D85B11">
        <w:rPr>
          <w:rFonts w:asciiTheme="minorHAnsi" w:eastAsia="Arial" w:hAnsiTheme="minorHAnsi" w:cs="Arial"/>
          <w:color w:val="000000"/>
          <w:sz w:val="24"/>
          <w:szCs w:val="24"/>
          <w:lang w:val="en-CA" w:eastAsia="fr-CA"/>
        </w:rPr>
        <w:t xml:space="preserve">This </w:t>
      </w:r>
      <w:r w:rsidRPr="00D85B11">
        <w:rPr>
          <w:rFonts w:asciiTheme="minorHAnsi" w:eastAsia="Arial" w:hAnsiTheme="minorHAnsi" w:cs="Arial"/>
          <w:color w:val="000000"/>
          <w:sz w:val="24"/>
          <w:szCs w:val="24"/>
          <w:lang w:val="en-US" w:eastAsia="fr-CA"/>
        </w:rPr>
        <w:t>study was conducted through a web-based survey of the Canadian population aged 18 and over who can speak English or French. The respondents were randomly selected through the Leo panel, our panel of Canadian Internet users comprising nearly half a million Internet users.</w:t>
      </w:r>
    </w:p>
    <w:p w14:paraId="6100FBCB" w14:textId="77777777" w:rsidR="00D85B11" w:rsidRPr="00D85B11" w:rsidRDefault="00D85B11" w:rsidP="00D85B11">
      <w:pPr>
        <w:spacing w:after="0" w:line="240" w:lineRule="auto"/>
        <w:jc w:val="both"/>
        <w:rPr>
          <w:rFonts w:asciiTheme="minorHAnsi" w:eastAsia="Arial" w:hAnsiTheme="minorHAnsi" w:cs="Arial"/>
          <w:color w:val="000000"/>
          <w:sz w:val="24"/>
          <w:szCs w:val="24"/>
          <w:lang w:val="en-US" w:eastAsia="fr-CA"/>
        </w:rPr>
      </w:pPr>
    </w:p>
    <w:p w14:paraId="7DC8879D" w14:textId="358CA7DD" w:rsidR="00D85B11" w:rsidRPr="00D85B11" w:rsidRDefault="00E50840" w:rsidP="00D85B11">
      <w:pPr>
        <w:spacing w:after="0" w:line="240" w:lineRule="auto"/>
        <w:jc w:val="both"/>
        <w:rPr>
          <w:rFonts w:asciiTheme="minorHAnsi" w:eastAsia="Arial" w:hAnsiTheme="minorHAnsi" w:cs="Arial"/>
          <w:color w:val="000000"/>
          <w:sz w:val="24"/>
          <w:szCs w:val="24"/>
          <w:lang w:val="en-US" w:eastAsia="fr-CA"/>
        </w:rPr>
      </w:pPr>
      <w:r>
        <w:rPr>
          <w:rFonts w:asciiTheme="minorHAnsi" w:eastAsia="Arial" w:hAnsiTheme="minorHAnsi" w:cs="Arial"/>
          <w:color w:val="000000"/>
          <w:sz w:val="24"/>
          <w:szCs w:val="24"/>
          <w:lang w:val="en-US" w:eastAsia="fr-CA"/>
        </w:rPr>
        <w:t>A total of s</w:t>
      </w:r>
      <w:r w:rsidR="00257B97" w:rsidRPr="00606BA8">
        <w:rPr>
          <w:rFonts w:asciiTheme="minorHAnsi" w:eastAsia="Arial" w:hAnsiTheme="minorHAnsi" w:cs="Arial"/>
          <w:color w:val="000000"/>
          <w:sz w:val="24"/>
          <w:szCs w:val="24"/>
          <w:lang w:val="en-US" w:eastAsia="fr-CA"/>
        </w:rPr>
        <w:t>ixteen</w:t>
      </w:r>
      <w:r w:rsidR="00D85B11" w:rsidRPr="00606BA8">
        <w:rPr>
          <w:rFonts w:asciiTheme="minorHAnsi" w:eastAsia="Arial" w:hAnsiTheme="minorHAnsi" w:cs="Arial"/>
          <w:color w:val="000000"/>
          <w:sz w:val="24"/>
          <w:szCs w:val="24"/>
          <w:lang w:val="en-US" w:eastAsia="fr-CA"/>
        </w:rPr>
        <w:t xml:space="preserve"> w</w:t>
      </w:r>
      <w:r w:rsidR="00D85B11" w:rsidRPr="00D85B11">
        <w:rPr>
          <w:rFonts w:asciiTheme="minorHAnsi" w:eastAsia="Arial" w:hAnsiTheme="minorHAnsi" w:cs="Arial"/>
          <w:color w:val="000000"/>
          <w:sz w:val="24"/>
          <w:szCs w:val="24"/>
          <w:lang w:val="en-US" w:eastAsia="fr-CA"/>
        </w:rPr>
        <w:t xml:space="preserve">aves of </w:t>
      </w:r>
      <w:r w:rsidR="000315F9">
        <w:rPr>
          <w:rFonts w:asciiTheme="minorHAnsi" w:eastAsia="Arial" w:hAnsiTheme="minorHAnsi" w:cs="Arial"/>
          <w:color w:val="000000"/>
          <w:sz w:val="24"/>
          <w:szCs w:val="24"/>
          <w:lang w:val="en-US" w:eastAsia="fr-CA"/>
        </w:rPr>
        <w:t>surveys</w:t>
      </w:r>
      <w:r w:rsidR="000315F9" w:rsidRPr="00D85B11">
        <w:rPr>
          <w:rFonts w:asciiTheme="minorHAnsi" w:eastAsia="Arial" w:hAnsiTheme="minorHAnsi" w:cs="Arial"/>
          <w:color w:val="000000"/>
          <w:sz w:val="24"/>
          <w:szCs w:val="24"/>
          <w:lang w:val="en-US" w:eastAsia="fr-CA"/>
        </w:rPr>
        <w:t xml:space="preserve"> </w:t>
      </w:r>
      <w:r w:rsidR="00D85B11" w:rsidRPr="00D85B11">
        <w:rPr>
          <w:rFonts w:asciiTheme="minorHAnsi" w:eastAsia="Arial" w:hAnsiTheme="minorHAnsi" w:cs="Arial"/>
          <w:color w:val="000000"/>
          <w:sz w:val="24"/>
          <w:szCs w:val="24"/>
          <w:lang w:val="en-US" w:eastAsia="fr-CA"/>
        </w:rPr>
        <w:t>were completed</w:t>
      </w:r>
      <w:r w:rsidR="000315F9">
        <w:rPr>
          <w:rFonts w:asciiTheme="minorHAnsi" w:eastAsia="Arial" w:hAnsiTheme="minorHAnsi" w:cs="Arial"/>
          <w:color w:val="000000"/>
          <w:sz w:val="24"/>
          <w:szCs w:val="24"/>
          <w:lang w:val="en-US" w:eastAsia="fr-CA"/>
        </w:rPr>
        <w:t xml:space="preserve"> in two phases</w:t>
      </w:r>
      <w:r w:rsidR="00D85B11" w:rsidRPr="00D85B11">
        <w:rPr>
          <w:rFonts w:asciiTheme="minorHAnsi" w:eastAsia="Arial" w:hAnsiTheme="minorHAnsi" w:cs="Arial"/>
          <w:color w:val="000000"/>
          <w:sz w:val="24"/>
          <w:szCs w:val="24"/>
          <w:lang w:val="en-US" w:eastAsia="fr-CA"/>
        </w:rPr>
        <w:t xml:space="preserve"> for this research </w:t>
      </w:r>
      <w:r w:rsidR="00D85B11" w:rsidRPr="00E57D72">
        <w:rPr>
          <w:rFonts w:asciiTheme="minorHAnsi" w:eastAsia="Arial" w:hAnsiTheme="minorHAnsi" w:cs="Arial"/>
          <w:color w:val="000000"/>
          <w:sz w:val="24"/>
          <w:szCs w:val="24"/>
          <w:lang w:val="en-US" w:eastAsia="fr-CA"/>
        </w:rPr>
        <w:t>project</w:t>
      </w:r>
      <w:r w:rsidR="000315F9">
        <w:rPr>
          <w:rFonts w:asciiTheme="minorHAnsi" w:eastAsia="Arial" w:hAnsiTheme="minorHAnsi" w:cs="Arial"/>
          <w:color w:val="000000"/>
          <w:sz w:val="24"/>
          <w:szCs w:val="24"/>
          <w:lang w:val="en-US" w:eastAsia="fr-CA"/>
        </w:rPr>
        <w:t>, with this</w:t>
      </w:r>
      <w:r w:rsidR="00D3458E" w:rsidRPr="00E57D72">
        <w:rPr>
          <w:rFonts w:asciiTheme="minorHAnsi" w:eastAsia="Arial" w:hAnsiTheme="minorHAnsi" w:cs="Arial"/>
          <w:color w:val="000000"/>
          <w:sz w:val="24"/>
          <w:szCs w:val="24"/>
          <w:lang w:val="en-US" w:eastAsia="fr-CA"/>
        </w:rPr>
        <w:t xml:space="preserve"> report</w:t>
      </w:r>
      <w:r w:rsidR="00E57D72" w:rsidRPr="00E57D72">
        <w:rPr>
          <w:lang w:val="en-CA"/>
        </w:rPr>
        <w:t xml:space="preserve"> </w:t>
      </w:r>
      <w:r w:rsidR="00E57D72" w:rsidRPr="00E57D72">
        <w:rPr>
          <w:rFonts w:asciiTheme="minorHAnsi" w:eastAsia="Arial" w:hAnsiTheme="minorHAnsi" w:cs="Arial"/>
          <w:color w:val="000000"/>
          <w:sz w:val="24"/>
          <w:szCs w:val="24"/>
          <w:lang w:val="en-US" w:eastAsia="fr-CA"/>
        </w:rPr>
        <w:t>focus</w:t>
      </w:r>
      <w:r w:rsidR="000315F9">
        <w:rPr>
          <w:rFonts w:asciiTheme="minorHAnsi" w:eastAsia="Arial" w:hAnsiTheme="minorHAnsi" w:cs="Arial"/>
          <w:color w:val="000000"/>
          <w:sz w:val="24"/>
          <w:szCs w:val="24"/>
          <w:lang w:val="en-US" w:eastAsia="fr-CA"/>
        </w:rPr>
        <w:t>ing</w:t>
      </w:r>
      <w:r w:rsidR="00E57D72" w:rsidRPr="00E57D72">
        <w:rPr>
          <w:rFonts w:asciiTheme="minorHAnsi" w:eastAsia="Arial" w:hAnsiTheme="minorHAnsi" w:cs="Arial"/>
          <w:color w:val="000000"/>
          <w:sz w:val="24"/>
          <w:szCs w:val="24"/>
          <w:lang w:val="en-US" w:eastAsia="fr-CA"/>
        </w:rPr>
        <w:t xml:space="preserve"> on </w:t>
      </w:r>
      <w:r w:rsidR="001D6A59">
        <w:rPr>
          <w:rFonts w:asciiTheme="minorHAnsi" w:eastAsia="Arial" w:hAnsiTheme="minorHAnsi" w:cs="Arial"/>
          <w:color w:val="000000"/>
          <w:sz w:val="24"/>
          <w:szCs w:val="24"/>
          <w:lang w:val="en-US" w:eastAsia="fr-CA"/>
        </w:rPr>
        <w:t xml:space="preserve">the second phase, covering </w:t>
      </w:r>
      <w:r w:rsidR="00E57D72" w:rsidRPr="00E57D72">
        <w:rPr>
          <w:rFonts w:asciiTheme="minorHAnsi" w:eastAsia="Arial" w:hAnsiTheme="minorHAnsi" w:cs="Arial"/>
          <w:color w:val="000000"/>
          <w:sz w:val="24"/>
          <w:szCs w:val="24"/>
          <w:lang w:val="en-US" w:eastAsia="fr-CA"/>
        </w:rPr>
        <w:t xml:space="preserve">waves </w:t>
      </w:r>
      <w:r w:rsidR="00E57D72">
        <w:rPr>
          <w:rFonts w:asciiTheme="minorHAnsi" w:eastAsia="Arial" w:hAnsiTheme="minorHAnsi" w:cs="Arial"/>
          <w:color w:val="000000"/>
          <w:sz w:val="24"/>
          <w:szCs w:val="24"/>
          <w:lang w:val="en-US" w:eastAsia="fr-CA"/>
        </w:rPr>
        <w:t>nine</w:t>
      </w:r>
      <w:r w:rsidR="00E57D72" w:rsidRPr="00E57D72">
        <w:rPr>
          <w:rFonts w:asciiTheme="minorHAnsi" w:eastAsia="Arial" w:hAnsiTheme="minorHAnsi" w:cs="Arial"/>
          <w:color w:val="000000"/>
          <w:sz w:val="24"/>
          <w:szCs w:val="24"/>
          <w:lang w:val="en-US" w:eastAsia="fr-CA"/>
        </w:rPr>
        <w:t xml:space="preserve"> to </w:t>
      </w:r>
      <w:r w:rsidR="00E57D72">
        <w:rPr>
          <w:rFonts w:asciiTheme="minorHAnsi" w:eastAsia="Arial" w:hAnsiTheme="minorHAnsi" w:cs="Arial"/>
          <w:color w:val="000000"/>
          <w:sz w:val="24"/>
          <w:szCs w:val="24"/>
          <w:lang w:val="en-US" w:eastAsia="fr-CA"/>
        </w:rPr>
        <w:t>sixteen.</w:t>
      </w:r>
      <w:r w:rsidR="00D3458E">
        <w:rPr>
          <w:rFonts w:asciiTheme="minorHAnsi" w:eastAsia="Arial" w:hAnsiTheme="minorHAnsi" w:cs="Arial"/>
          <w:color w:val="000000"/>
          <w:sz w:val="24"/>
          <w:szCs w:val="24"/>
          <w:lang w:val="en-US" w:eastAsia="fr-CA"/>
        </w:rPr>
        <w:t xml:space="preserve"> </w:t>
      </w:r>
      <w:r w:rsidR="00D85B11" w:rsidRPr="00D85B11">
        <w:rPr>
          <w:rFonts w:asciiTheme="minorHAnsi" w:eastAsia="Arial" w:hAnsiTheme="minorHAnsi" w:cs="Arial"/>
          <w:color w:val="000000"/>
          <w:sz w:val="24"/>
          <w:szCs w:val="24"/>
          <w:lang w:val="en-US" w:eastAsia="fr-CA"/>
        </w:rPr>
        <w:t xml:space="preserve">A sample of </w:t>
      </w:r>
      <w:r>
        <w:rPr>
          <w:rFonts w:asciiTheme="minorHAnsi" w:eastAsia="Arial" w:hAnsiTheme="minorHAnsi" w:cs="Arial"/>
          <w:color w:val="000000"/>
          <w:sz w:val="24"/>
          <w:szCs w:val="24"/>
          <w:lang w:val="en-US" w:eastAsia="fr-CA"/>
        </w:rPr>
        <w:t xml:space="preserve">approximately </w:t>
      </w:r>
      <w:r w:rsidR="00D85B11" w:rsidRPr="00D85B11">
        <w:rPr>
          <w:rFonts w:asciiTheme="minorHAnsi" w:eastAsia="Arial" w:hAnsiTheme="minorHAnsi" w:cs="Arial"/>
          <w:color w:val="000000"/>
          <w:sz w:val="24"/>
          <w:szCs w:val="24"/>
          <w:lang w:val="en-US" w:eastAsia="fr-CA"/>
        </w:rPr>
        <w:t xml:space="preserve">2,000 respondents was collected each wave. Since this was a longitudinal study, the objective was to re-invite the 2,000 respondents from wave </w:t>
      </w:r>
      <w:r w:rsidR="00177285">
        <w:rPr>
          <w:rFonts w:asciiTheme="minorHAnsi" w:eastAsia="Arial" w:hAnsiTheme="minorHAnsi" w:cs="Arial"/>
          <w:color w:val="000000"/>
          <w:sz w:val="24"/>
          <w:szCs w:val="24"/>
          <w:lang w:val="en-US" w:eastAsia="fr-CA"/>
        </w:rPr>
        <w:t>one</w:t>
      </w:r>
      <w:r w:rsidR="00D85B11" w:rsidRPr="00D85B11">
        <w:rPr>
          <w:rFonts w:asciiTheme="minorHAnsi" w:eastAsia="Arial" w:hAnsiTheme="minorHAnsi" w:cs="Arial"/>
          <w:color w:val="000000"/>
          <w:sz w:val="24"/>
          <w:szCs w:val="24"/>
          <w:lang w:val="en-US" w:eastAsia="fr-CA"/>
        </w:rPr>
        <w:t xml:space="preserve"> in subsequent survey waves. Our goal was to maximize the number of respondents who respond to the maximum number of survey waves. Respondents who cease to participate in subsequent waves were replaced following the gender, age and regional quotas that </w:t>
      </w:r>
      <w:r w:rsidR="000315F9">
        <w:rPr>
          <w:rFonts w:asciiTheme="minorHAnsi" w:eastAsia="Arial" w:hAnsiTheme="minorHAnsi" w:cs="Arial"/>
          <w:color w:val="000000"/>
          <w:sz w:val="24"/>
          <w:szCs w:val="24"/>
          <w:lang w:val="en-US" w:eastAsia="fr-CA"/>
        </w:rPr>
        <w:t>were</w:t>
      </w:r>
      <w:r w:rsidR="00D85B11" w:rsidRPr="00D85B11">
        <w:rPr>
          <w:rFonts w:asciiTheme="minorHAnsi" w:eastAsia="Arial" w:hAnsiTheme="minorHAnsi" w:cs="Arial"/>
          <w:color w:val="000000"/>
          <w:sz w:val="24"/>
          <w:szCs w:val="24"/>
          <w:lang w:val="en-US" w:eastAsia="fr-CA"/>
        </w:rPr>
        <w:t xml:space="preserve"> implemented in the project.</w:t>
      </w:r>
    </w:p>
    <w:p w14:paraId="11078F52" w14:textId="77777777" w:rsidR="00D85B11" w:rsidRPr="00D85B11" w:rsidRDefault="00D85B11" w:rsidP="00D85B11">
      <w:pPr>
        <w:spacing w:after="0" w:line="240" w:lineRule="auto"/>
        <w:jc w:val="both"/>
        <w:rPr>
          <w:rFonts w:asciiTheme="minorHAnsi" w:eastAsia="Arial" w:hAnsiTheme="minorHAnsi" w:cs="Arial"/>
          <w:color w:val="000000"/>
          <w:sz w:val="24"/>
          <w:szCs w:val="24"/>
          <w:lang w:val="en-US" w:eastAsia="fr-CA"/>
        </w:rPr>
      </w:pPr>
    </w:p>
    <w:p w14:paraId="6A11E4E0" w14:textId="77777777" w:rsidR="00D85B11" w:rsidRPr="00D85B11" w:rsidRDefault="00D85B11" w:rsidP="00D85B11">
      <w:pPr>
        <w:spacing w:after="0" w:line="240" w:lineRule="auto"/>
        <w:jc w:val="both"/>
        <w:rPr>
          <w:rFonts w:asciiTheme="minorHAnsi" w:eastAsia="Arial" w:hAnsiTheme="minorHAnsi" w:cs="Arial"/>
          <w:color w:val="000000"/>
          <w:sz w:val="24"/>
          <w:szCs w:val="24"/>
          <w:lang w:val="en-CA" w:eastAsia="fr-CA"/>
        </w:rPr>
      </w:pPr>
      <w:r w:rsidRPr="00D85B11">
        <w:rPr>
          <w:rFonts w:asciiTheme="minorHAnsi" w:eastAsia="Arial" w:hAnsiTheme="minorHAnsi" w:cs="Arial"/>
          <w:color w:val="000000"/>
          <w:sz w:val="24"/>
          <w:szCs w:val="24"/>
          <w:lang w:val="en-CA" w:eastAsia="fr-CA"/>
        </w:rPr>
        <w:t>All respondents were contacted via email by Leger. All invitations were bilingual to ensure that no respondent gets a unilingual invitation in the wrong official language. Each respondent was provided with an invitation that includes preapproved information from PCO regarding the nature of the research (</w:t>
      </w:r>
      <w:proofErr w:type="gramStart"/>
      <w:r w:rsidRPr="00D85B11">
        <w:rPr>
          <w:rFonts w:asciiTheme="minorHAnsi" w:eastAsia="Arial" w:hAnsiTheme="minorHAnsi" w:cs="Arial"/>
          <w:color w:val="000000"/>
          <w:sz w:val="24"/>
          <w:szCs w:val="24"/>
          <w:lang w:val="en-CA" w:eastAsia="fr-CA"/>
        </w:rPr>
        <w:t>i.e.</w:t>
      </w:r>
      <w:proofErr w:type="gramEnd"/>
      <w:r w:rsidRPr="00D85B11">
        <w:rPr>
          <w:rFonts w:asciiTheme="minorHAnsi" w:eastAsia="Arial" w:hAnsiTheme="minorHAnsi" w:cs="Arial"/>
          <w:color w:val="000000"/>
          <w:sz w:val="24"/>
          <w:szCs w:val="24"/>
          <w:lang w:val="en-CA" w:eastAsia="fr-CA"/>
        </w:rPr>
        <w:t xml:space="preserve"> Government of Canada) including the required information for consent and the rights and obligations of respondents.</w:t>
      </w:r>
    </w:p>
    <w:p w14:paraId="4B864608" w14:textId="77777777" w:rsidR="00D85B11" w:rsidRPr="00D85B11" w:rsidRDefault="00D85B11" w:rsidP="00D85B11">
      <w:pPr>
        <w:tabs>
          <w:tab w:val="left" w:pos="6155"/>
        </w:tabs>
        <w:spacing w:after="0" w:line="240" w:lineRule="auto"/>
        <w:jc w:val="both"/>
        <w:rPr>
          <w:rFonts w:asciiTheme="minorHAnsi" w:eastAsia="Arial" w:hAnsiTheme="minorHAnsi" w:cs="Arial"/>
          <w:color w:val="000000"/>
          <w:sz w:val="24"/>
          <w:szCs w:val="24"/>
          <w:lang w:val="en-CA" w:eastAsia="fr-CA"/>
        </w:rPr>
      </w:pPr>
      <w:r w:rsidRPr="00D85B11">
        <w:rPr>
          <w:rFonts w:asciiTheme="minorHAnsi" w:eastAsia="Arial" w:hAnsiTheme="minorHAnsi" w:cs="Arial"/>
          <w:color w:val="000000"/>
          <w:sz w:val="24"/>
          <w:szCs w:val="24"/>
          <w:lang w:val="en-CA" w:eastAsia="fr-CA"/>
        </w:rPr>
        <w:tab/>
      </w:r>
    </w:p>
    <w:p w14:paraId="793986E1" w14:textId="2452E30B" w:rsidR="00D85B11" w:rsidRPr="00D85B11" w:rsidRDefault="00D85B11" w:rsidP="00D85B11">
      <w:pPr>
        <w:autoSpaceDE w:val="0"/>
        <w:autoSpaceDN w:val="0"/>
        <w:adjustRightInd w:val="0"/>
        <w:spacing w:after="216" w:line="270" w:lineRule="atLeast"/>
        <w:contextualSpacing/>
        <w:jc w:val="both"/>
        <w:rPr>
          <w:rFonts w:eastAsia="Times New Roman"/>
          <w:sz w:val="24"/>
          <w:szCs w:val="24"/>
          <w:lang w:val="en-CA"/>
        </w:rPr>
      </w:pPr>
      <w:r w:rsidRPr="00D85B11">
        <w:rPr>
          <w:rFonts w:eastAsia="Times New Roman"/>
          <w:sz w:val="24"/>
          <w:szCs w:val="24"/>
          <w:lang w:val="en-CA"/>
        </w:rPr>
        <w:t xml:space="preserve">Fieldwork for this </w:t>
      </w:r>
      <w:r w:rsidR="00177285">
        <w:rPr>
          <w:rFonts w:eastAsia="Times New Roman"/>
          <w:sz w:val="24"/>
          <w:szCs w:val="24"/>
          <w:lang w:val="en-CA"/>
        </w:rPr>
        <w:t>project</w:t>
      </w:r>
      <w:r w:rsidRPr="00D85B11">
        <w:rPr>
          <w:rFonts w:eastAsia="Times New Roman"/>
          <w:sz w:val="24"/>
          <w:szCs w:val="24"/>
          <w:lang w:val="en-CA"/>
        </w:rPr>
        <w:t xml:space="preserve"> took place from </w:t>
      </w:r>
      <w:r w:rsidR="00881DB4">
        <w:rPr>
          <w:rFonts w:eastAsia="Times New Roman"/>
          <w:sz w:val="24"/>
          <w:szCs w:val="24"/>
          <w:lang w:val="en-CA"/>
        </w:rPr>
        <w:t>November 2</w:t>
      </w:r>
      <w:r w:rsidR="00881DB4" w:rsidRPr="00881DB4">
        <w:rPr>
          <w:rFonts w:eastAsia="Times New Roman"/>
          <w:sz w:val="24"/>
          <w:szCs w:val="24"/>
          <w:vertAlign w:val="superscript"/>
          <w:lang w:val="en-CA"/>
        </w:rPr>
        <w:t>nd</w:t>
      </w:r>
      <w:r w:rsidRPr="00D85B11">
        <w:rPr>
          <w:rFonts w:eastAsia="Times New Roman"/>
          <w:sz w:val="24"/>
          <w:szCs w:val="24"/>
          <w:lang w:val="en-CA"/>
        </w:rPr>
        <w:t xml:space="preserve">, </w:t>
      </w:r>
      <w:proofErr w:type="gramStart"/>
      <w:r w:rsidRPr="0056700F">
        <w:rPr>
          <w:rFonts w:eastAsia="Times New Roman"/>
          <w:sz w:val="24"/>
          <w:szCs w:val="24"/>
          <w:lang w:val="en-CA"/>
        </w:rPr>
        <w:t>2020</w:t>
      </w:r>
      <w:proofErr w:type="gramEnd"/>
      <w:r w:rsidRPr="0056700F">
        <w:rPr>
          <w:rFonts w:eastAsia="Times New Roman"/>
          <w:sz w:val="24"/>
          <w:szCs w:val="24"/>
          <w:lang w:val="en-CA"/>
        </w:rPr>
        <w:t xml:space="preserve"> to </w:t>
      </w:r>
      <w:r w:rsidR="0090676A" w:rsidRPr="0056700F">
        <w:rPr>
          <w:rFonts w:eastAsia="Times New Roman"/>
          <w:sz w:val="24"/>
          <w:szCs w:val="24"/>
          <w:lang w:val="en-CA"/>
        </w:rPr>
        <w:t>November</w:t>
      </w:r>
      <w:r w:rsidRPr="0056700F">
        <w:rPr>
          <w:rFonts w:eastAsia="Times New Roman"/>
          <w:sz w:val="24"/>
          <w:szCs w:val="24"/>
          <w:lang w:val="en-CA"/>
        </w:rPr>
        <w:t xml:space="preserve"> </w:t>
      </w:r>
      <w:r w:rsidR="00324CC4" w:rsidRPr="0056700F">
        <w:rPr>
          <w:rFonts w:eastAsia="Times New Roman"/>
          <w:sz w:val="24"/>
          <w:szCs w:val="24"/>
          <w:lang w:val="en-CA"/>
        </w:rPr>
        <w:t>22</w:t>
      </w:r>
      <w:r w:rsidRPr="0056700F">
        <w:rPr>
          <w:rFonts w:eastAsia="Times New Roman"/>
          <w:sz w:val="24"/>
          <w:szCs w:val="24"/>
          <w:lang w:val="en-CA"/>
        </w:rPr>
        <w:t>, 202</w:t>
      </w:r>
      <w:r w:rsidR="00324CC4" w:rsidRPr="0056700F">
        <w:rPr>
          <w:rFonts w:eastAsia="Times New Roman"/>
          <w:sz w:val="24"/>
          <w:szCs w:val="24"/>
          <w:lang w:val="en-CA"/>
        </w:rPr>
        <w:t>1</w:t>
      </w:r>
      <w:r w:rsidRPr="0056700F">
        <w:rPr>
          <w:rFonts w:eastAsia="Times New Roman"/>
          <w:sz w:val="24"/>
          <w:szCs w:val="24"/>
          <w:lang w:val="en-CA"/>
        </w:rPr>
        <w:t>. Details of wave</w:t>
      </w:r>
      <w:r w:rsidR="00177285">
        <w:rPr>
          <w:rFonts w:eastAsia="Times New Roman"/>
          <w:sz w:val="24"/>
          <w:szCs w:val="24"/>
          <w:lang w:val="en-CA"/>
        </w:rPr>
        <w:t>s nine to sixteen</w:t>
      </w:r>
      <w:r w:rsidRPr="0056700F">
        <w:rPr>
          <w:rFonts w:eastAsia="Times New Roman"/>
          <w:sz w:val="24"/>
          <w:szCs w:val="24"/>
          <w:lang w:val="en-CA"/>
        </w:rPr>
        <w:t xml:space="preserve"> are provided in the following sections.</w:t>
      </w:r>
    </w:p>
    <w:p w14:paraId="2EF86E1C" w14:textId="77777777" w:rsidR="00D85B11" w:rsidRPr="00D85B11" w:rsidRDefault="00D85B11" w:rsidP="00D85B11">
      <w:pPr>
        <w:spacing w:after="0" w:line="240" w:lineRule="auto"/>
        <w:jc w:val="both"/>
        <w:rPr>
          <w:rFonts w:asciiTheme="minorHAnsi" w:eastAsia="Arial" w:hAnsiTheme="minorHAnsi" w:cs="Arial"/>
          <w:color w:val="000000"/>
          <w:sz w:val="24"/>
          <w:szCs w:val="24"/>
          <w:lang w:val="en-CA" w:eastAsia="fr-CA"/>
        </w:rPr>
      </w:pPr>
    </w:p>
    <w:p w14:paraId="0BA4F221" w14:textId="77777777" w:rsidR="00D85B11" w:rsidRPr="00D85B11" w:rsidRDefault="00D85B11" w:rsidP="00D92F1E">
      <w:pPr>
        <w:pStyle w:val="Titre2"/>
        <w:rPr>
          <w:lang w:val="en-CA"/>
        </w:rPr>
      </w:pPr>
      <w:bookmarkStart w:id="27" w:name="_Toc95384004"/>
      <w:r w:rsidRPr="00D85B11">
        <w:rPr>
          <w:lang w:val="en-CA"/>
        </w:rPr>
        <w:t>1.5 Quotas</w:t>
      </w:r>
      <w:bookmarkEnd w:id="27"/>
    </w:p>
    <w:p w14:paraId="51E99A2E" w14:textId="77777777" w:rsidR="00D85B11" w:rsidRPr="00D85B11" w:rsidRDefault="00D85B11" w:rsidP="00D85B11">
      <w:pPr>
        <w:spacing w:after="0" w:line="240" w:lineRule="auto"/>
        <w:jc w:val="both"/>
        <w:rPr>
          <w:rFonts w:asciiTheme="minorHAnsi" w:eastAsia="Times New Roman" w:hAnsiTheme="minorHAnsi" w:cstheme="minorHAnsi"/>
          <w:b/>
          <w:iCs/>
          <w:sz w:val="24"/>
          <w:szCs w:val="24"/>
          <w:lang w:val="en-CA" w:eastAsia="x-none"/>
        </w:rPr>
      </w:pPr>
    </w:p>
    <w:p w14:paraId="09CCA76A" w14:textId="0E7E5F0D" w:rsidR="00D85B11" w:rsidRPr="00D85B11" w:rsidRDefault="00D85B11" w:rsidP="00D85B11">
      <w:pPr>
        <w:jc w:val="both"/>
        <w:rPr>
          <w:rFonts w:asciiTheme="minorHAnsi" w:eastAsia="Arial" w:hAnsiTheme="minorHAnsi" w:cs="Arial"/>
          <w:bCs/>
          <w:sz w:val="24"/>
          <w:szCs w:val="24"/>
          <w:lang w:val="en-CA" w:eastAsia="fr-CA"/>
        </w:rPr>
      </w:pPr>
      <w:r w:rsidRPr="00D85B11">
        <w:rPr>
          <w:rFonts w:asciiTheme="minorHAnsi" w:eastAsia="Arial" w:hAnsiTheme="minorHAnsi" w:cs="Arial"/>
          <w:bCs/>
          <w:sz w:val="24"/>
          <w:szCs w:val="24"/>
          <w:lang w:val="en-GB" w:eastAsia="fr-CA"/>
        </w:rPr>
        <w:t xml:space="preserve">A series of quotas were implemented for this project. Quotas were cross-referenced by gender and age groups and were also imposed on the region of residence of respondents. The first quota is 50% men and 50% women for the gender sample. These gender quotas were also respected within the following age groups: 18-34, 35-54 and 55 and over. </w:t>
      </w:r>
      <w:r w:rsidRPr="00D85B11">
        <w:rPr>
          <w:rFonts w:asciiTheme="minorHAnsi" w:eastAsia="Arial" w:hAnsiTheme="minorHAnsi" w:cs="Arial"/>
          <w:bCs/>
          <w:sz w:val="24"/>
          <w:szCs w:val="24"/>
          <w:lang w:val="en-CA" w:eastAsia="fr-CA"/>
        </w:rPr>
        <w:t>Those gender and age quotas had to be respected at the regional level. The Canadian regions were split as follow</w:t>
      </w:r>
      <w:r w:rsidR="007D51C4">
        <w:rPr>
          <w:rFonts w:asciiTheme="minorHAnsi" w:eastAsia="Arial" w:hAnsiTheme="minorHAnsi" w:cs="Arial"/>
          <w:bCs/>
          <w:sz w:val="24"/>
          <w:szCs w:val="24"/>
          <w:lang w:val="en-CA" w:eastAsia="fr-CA"/>
        </w:rPr>
        <w:t>s</w:t>
      </w:r>
      <w:r w:rsidRPr="00D85B11">
        <w:rPr>
          <w:rFonts w:asciiTheme="minorHAnsi" w:eastAsia="Arial" w:hAnsiTheme="minorHAnsi" w:cs="Arial"/>
          <w:bCs/>
          <w:sz w:val="24"/>
          <w:szCs w:val="24"/>
          <w:lang w:val="en-CA" w:eastAsia="fr-CA"/>
        </w:rPr>
        <w:t xml:space="preserve">: </w:t>
      </w:r>
    </w:p>
    <w:p w14:paraId="0B3F32AD" w14:textId="77777777" w:rsidR="00D85B11" w:rsidRPr="00D85B11" w:rsidRDefault="00D85B11" w:rsidP="00D85B11">
      <w:pPr>
        <w:jc w:val="both"/>
        <w:rPr>
          <w:rFonts w:asciiTheme="minorHAnsi" w:eastAsia="Arial" w:hAnsiTheme="minorHAnsi" w:cs="Arial"/>
          <w:bCs/>
          <w:sz w:val="24"/>
          <w:szCs w:val="24"/>
          <w:lang w:val="en-CA" w:eastAsia="fr-CA"/>
        </w:rPr>
      </w:pPr>
      <w:r w:rsidRPr="00D85B11">
        <w:rPr>
          <w:rFonts w:asciiTheme="minorHAnsi" w:eastAsia="Arial" w:hAnsiTheme="minorHAnsi" w:cs="Arial"/>
          <w:bCs/>
          <w:sz w:val="24"/>
          <w:szCs w:val="24"/>
          <w:lang w:val="en-CA" w:eastAsia="fr-CA"/>
        </w:rPr>
        <w:lastRenderedPageBreak/>
        <w:t>●</w:t>
      </w:r>
      <w:r w:rsidRPr="00D85B11">
        <w:rPr>
          <w:rFonts w:asciiTheme="minorHAnsi" w:eastAsia="Arial" w:hAnsiTheme="minorHAnsi" w:cs="Arial"/>
          <w:bCs/>
          <w:sz w:val="24"/>
          <w:szCs w:val="24"/>
          <w:lang w:val="en-CA" w:eastAsia="fr-CA"/>
        </w:rPr>
        <w:tab/>
        <w:t>Atlantic Canada (Newfoundland, Prince Edward Island, Nova Scotia, New Brunswick</w:t>
      </w:r>
      <w:proofErr w:type="gramStart"/>
      <w:r w:rsidRPr="00D85B11">
        <w:rPr>
          <w:rFonts w:asciiTheme="minorHAnsi" w:eastAsia="Arial" w:hAnsiTheme="minorHAnsi" w:cs="Arial"/>
          <w:bCs/>
          <w:sz w:val="24"/>
          <w:szCs w:val="24"/>
          <w:lang w:val="en-CA" w:eastAsia="fr-CA"/>
        </w:rPr>
        <w:t>);</w:t>
      </w:r>
      <w:proofErr w:type="gramEnd"/>
    </w:p>
    <w:p w14:paraId="1287CDEC" w14:textId="77777777" w:rsidR="00D85B11" w:rsidRPr="00D85B11" w:rsidRDefault="00D85B11" w:rsidP="00D85B11">
      <w:pPr>
        <w:spacing w:after="0" w:line="240" w:lineRule="auto"/>
        <w:jc w:val="both"/>
        <w:rPr>
          <w:rFonts w:asciiTheme="minorHAnsi" w:eastAsia="Arial" w:hAnsiTheme="minorHAnsi" w:cs="Arial"/>
          <w:bCs/>
          <w:sz w:val="24"/>
          <w:szCs w:val="24"/>
          <w:lang w:val="en-CA" w:eastAsia="fr-CA"/>
        </w:rPr>
      </w:pPr>
      <w:r w:rsidRPr="00D85B11">
        <w:rPr>
          <w:rFonts w:asciiTheme="minorHAnsi" w:eastAsia="Arial" w:hAnsiTheme="minorHAnsi" w:cs="Arial"/>
          <w:bCs/>
          <w:sz w:val="24"/>
          <w:szCs w:val="24"/>
          <w:lang w:val="en-CA" w:eastAsia="fr-CA"/>
        </w:rPr>
        <w:t>●</w:t>
      </w:r>
      <w:r w:rsidRPr="00D85B11">
        <w:rPr>
          <w:rFonts w:asciiTheme="minorHAnsi" w:eastAsia="Arial" w:hAnsiTheme="minorHAnsi" w:cs="Arial"/>
          <w:bCs/>
          <w:sz w:val="24"/>
          <w:szCs w:val="24"/>
          <w:lang w:val="en-CA" w:eastAsia="fr-CA"/>
        </w:rPr>
        <w:tab/>
      </w:r>
      <w:proofErr w:type="gramStart"/>
      <w:r w:rsidRPr="00D85B11">
        <w:rPr>
          <w:rFonts w:asciiTheme="minorHAnsi" w:eastAsia="Arial" w:hAnsiTheme="minorHAnsi" w:cs="Arial"/>
          <w:bCs/>
          <w:sz w:val="24"/>
          <w:szCs w:val="24"/>
          <w:lang w:val="en-CA" w:eastAsia="fr-CA"/>
        </w:rPr>
        <w:t>Quebec;</w:t>
      </w:r>
      <w:proofErr w:type="gramEnd"/>
    </w:p>
    <w:p w14:paraId="7EF39D9D" w14:textId="77777777" w:rsidR="00D85B11" w:rsidRPr="00D85B11" w:rsidRDefault="00D85B11" w:rsidP="00D85B11">
      <w:pPr>
        <w:spacing w:after="0" w:line="240" w:lineRule="auto"/>
        <w:jc w:val="both"/>
        <w:rPr>
          <w:rFonts w:asciiTheme="minorHAnsi" w:eastAsia="Arial" w:hAnsiTheme="minorHAnsi" w:cs="Arial"/>
          <w:bCs/>
          <w:sz w:val="24"/>
          <w:szCs w:val="24"/>
          <w:lang w:val="en-CA" w:eastAsia="fr-CA"/>
        </w:rPr>
      </w:pPr>
      <w:r w:rsidRPr="00D85B11">
        <w:rPr>
          <w:rFonts w:asciiTheme="minorHAnsi" w:eastAsia="Arial" w:hAnsiTheme="minorHAnsi" w:cs="Arial"/>
          <w:bCs/>
          <w:sz w:val="24"/>
          <w:szCs w:val="24"/>
          <w:lang w:val="en-CA" w:eastAsia="fr-CA"/>
        </w:rPr>
        <w:t>●</w:t>
      </w:r>
      <w:r w:rsidRPr="00D85B11">
        <w:rPr>
          <w:rFonts w:asciiTheme="minorHAnsi" w:eastAsia="Arial" w:hAnsiTheme="minorHAnsi" w:cs="Arial"/>
          <w:bCs/>
          <w:sz w:val="24"/>
          <w:szCs w:val="24"/>
          <w:lang w:val="en-CA" w:eastAsia="fr-CA"/>
        </w:rPr>
        <w:tab/>
      </w:r>
      <w:proofErr w:type="gramStart"/>
      <w:r w:rsidRPr="00D85B11">
        <w:rPr>
          <w:rFonts w:asciiTheme="minorHAnsi" w:eastAsia="Arial" w:hAnsiTheme="minorHAnsi" w:cs="Arial"/>
          <w:bCs/>
          <w:sz w:val="24"/>
          <w:szCs w:val="24"/>
          <w:lang w:val="en-CA" w:eastAsia="fr-CA"/>
        </w:rPr>
        <w:t>Ontario;</w:t>
      </w:r>
      <w:proofErr w:type="gramEnd"/>
    </w:p>
    <w:p w14:paraId="62F289CB" w14:textId="77777777" w:rsidR="00D85B11" w:rsidRPr="00D85B11" w:rsidRDefault="00D85B11" w:rsidP="00D85B11">
      <w:pPr>
        <w:spacing w:after="0" w:line="240" w:lineRule="auto"/>
        <w:jc w:val="both"/>
        <w:rPr>
          <w:rFonts w:asciiTheme="minorHAnsi" w:eastAsia="Arial" w:hAnsiTheme="minorHAnsi" w:cs="Arial"/>
          <w:bCs/>
          <w:sz w:val="24"/>
          <w:szCs w:val="24"/>
          <w:lang w:val="en-CA" w:eastAsia="fr-CA"/>
        </w:rPr>
      </w:pPr>
      <w:r w:rsidRPr="00D85B11">
        <w:rPr>
          <w:rFonts w:asciiTheme="minorHAnsi" w:eastAsia="Arial" w:hAnsiTheme="minorHAnsi" w:cs="Arial"/>
          <w:bCs/>
          <w:sz w:val="24"/>
          <w:szCs w:val="24"/>
          <w:lang w:val="en-CA" w:eastAsia="fr-CA"/>
        </w:rPr>
        <w:t>●</w:t>
      </w:r>
      <w:r w:rsidRPr="00D85B11">
        <w:rPr>
          <w:rFonts w:asciiTheme="minorHAnsi" w:eastAsia="Arial" w:hAnsiTheme="minorHAnsi" w:cs="Arial"/>
          <w:bCs/>
          <w:sz w:val="24"/>
          <w:szCs w:val="24"/>
          <w:lang w:val="en-CA" w:eastAsia="fr-CA"/>
        </w:rPr>
        <w:tab/>
        <w:t>Manitoba/Saskatchewan/</w:t>
      </w:r>
      <w:proofErr w:type="gramStart"/>
      <w:r w:rsidRPr="00D85B11">
        <w:rPr>
          <w:rFonts w:asciiTheme="minorHAnsi" w:eastAsia="Arial" w:hAnsiTheme="minorHAnsi" w:cs="Arial"/>
          <w:bCs/>
          <w:sz w:val="24"/>
          <w:szCs w:val="24"/>
          <w:lang w:val="en-CA" w:eastAsia="fr-CA"/>
        </w:rPr>
        <w:t>Nunavut;</w:t>
      </w:r>
      <w:proofErr w:type="gramEnd"/>
    </w:p>
    <w:p w14:paraId="0D9D1108" w14:textId="77777777" w:rsidR="00D85B11" w:rsidRPr="00D85B11" w:rsidRDefault="00D85B11" w:rsidP="00D85B11">
      <w:pPr>
        <w:spacing w:after="0" w:line="240" w:lineRule="auto"/>
        <w:jc w:val="both"/>
        <w:rPr>
          <w:rFonts w:asciiTheme="minorHAnsi" w:eastAsia="Arial" w:hAnsiTheme="minorHAnsi" w:cs="Arial"/>
          <w:bCs/>
          <w:sz w:val="24"/>
          <w:szCs w:val="24"/>
          <w:lang w:val="en-CA" w:eastAsia="fr-CA"/>
        </w:rPr>
      </w:pPr>
      <w:r w:rsidRPr="00D85B11">
        <w:rPr>
          <w:rFonts w:asciiTheme="minorHAnsi" w:eastAsia="Arial" w:hAnsiTheme="minorHAnsi" w:cs="Arial"/>
          <w:bCs/>
          <w:sz w:val="24"/>
          <w:szCs w:val="24"/>
          <w:lang w:val="en-CA" w:eastAsia="fr-CA"/>
        </w:rPr>
        <w:t>●</w:t>
      </w:r>
      <w:r w:rsidRPr="00D85B11">
        <w:rPr>
          <w:rFonts w:asciiTheme="minorHAnsi" w:eastAsia="Arial" w:hAnsiTheme="minorHAnsi" w:cs="Arial"/>
          <w:bCs/>
          <w:sz w:val="24"/>
          <w:szCs w:val="24"/>
          <w:lang w:val="en-CA" w:eastAsia="fr-CA"/>
        </w:rPr>
        <w:tab/>
        <w:t xml:space="preserve">Alberta/Northwest </w:t>
      </w:r>
      <w:proofErr w:type="gramStart"/>
      <w:r w:rsidRPr="00D85B11">
        <w:rPr>
          <w:rFonts w:asciiTheme="minorHAnsi" w:eastAsia="Arial" w:hAnsiTheme="minorHAnsi" w:cs="Arial"/>
          <w:bCs/>
          <w:sz w:val="24"/>
          <w:szCs w:val="24"/>
          <w:lang w:val="en-CA" w:eastAsia="fr-CA"/>
        </w:rPr>
        <w:t>Territories;</w:t>
      </w:r>
      <w:proofErr w:type="gramEnd"/>
    </w:p>
    <w:p w14:paraId="5DA3230A" w14:textId="77777777" w:rsidR="00D85B11" w:rsidRPr="00D85B11" w:rsidRDefault="00D85B11" w:rsidP="00D85B11">
      <w:pPr>
        <w:spacing w:after="0" w:line="240" w:lineRule="auto"/>
        <w:jc w:val="both"/>
        <w:rPr>
          <w:rFonts w:asciiTheme="minorHAnsi" w:eastAsia="Arial" w:hAnsiTheme="minorHAnsi" w:cs="Arial"/>
          <w:bCs/>
          <w:sz w:val="24"/>
          <w:szCs w:val="24"/>
          <w:lang w:val="en-CA" w:eastAsia="fr-CA"/>
        </w:rPr>
      </w:pPr>
      <w:r w:rsidRPr="00D85B11">
        <w:rPr>
          <w:rFonts w:asciiTheme="minorHAnsi" w:eastAsia="Arial" w:hAnsiTheme="minorHAnsi" w:cs="Arial"/>
          <w:bCs/>
          <w:sz w:val="24"/>
          <w:szCs w:val="24"/>
          <w:lang w:val="en-CA" w:eastAsia="fr-CA"/>
        </w:rPr>
        <w:t>●</w:t>
      </w:r>
      <w:r w:rsidRPr="00D85B11">
        <w:rPr>
          <w:rFonts w:asciiTheme="minorHAnsi" w:eastAsia="Arial" w:hAnsiTheme="minorHAnsi" w:cs="Arial"/>
          <w:bCs/>
          <w:sz w:val="24"/>
          <w:szCs w:val="24"/>
          <w:lang w:val="en-CA" w:eastAsia="fr-CA"/>
        </w:rPr>
        <w:tab/>
        <w:t xml:space="preserve">British Columbia/Yukon. </w:t>
      </w:r>
    </w:p>
    <w:p w14:paraId="56842D3E" w14:textId="77777777" w:rsidR="00D85B11" w:rsidRPr="00D85B11" w:rsidRDefault="00D85B11" w:rsidP="00D85B11">
      <w:pPr>
        <w:jc w:val="both"/>
        <w:rPr>
          <w:rFonts w:asciiTheme="minorHAnsi" w:eastAsia="Arial" w:hAnsiTheme="minorHAnsi" w:cs="Arial"/>
          <w:bCs/>
          <w:sz w:val="24"/>
          <w:szCs w:val="24"/>
          <w:lang w:val="en-GB" w:eastAsia="fr-CA"/>
        </w:rPr>
      </w:pPr>
    </w:p>
    <w:p w14:paraId="27C891F8" w14:textId="77777777" w:rsidR="00D85B11" w:rsidRPr="00D85B11" w:rsidRDefault="00D85B11" w:rsidP="00D85B11">
      <w:pPr>
        <w:jc w:val="both"/>
        <w:rPr>
          <w:rFonts w:asciiTheme="minorHAnsi" w:eastAsia="Arial" w:hAnsiTheme="minorHAnsi" w:cs="Arial"/>
          <w:bCs/>
          <w:sz w:val="24"/>
          <w:szCs w:val="24"/>
          <w:lang w:val="en-GB" w:eastAsia="fr-CA"/>
        </w:rPr>
      </w:pPr>
      <w:r w:rsidRPr="00D85B11">
        <w:rPr>
          <w:rFonts w:asciiTheme="minorHAnsi" w:eastAsia="Arial" w:hAnsiTheme="minorHAnsi" w:cs="Arial"/>
          <w:bCs/>
          <w:sz w:val="24"/>
          <w:szCs w:val="24"/>
          <w:lang w:val="en-GB" w:eastAsia="fr-CA"/>
        </w:rPr>
        <w:t xml:space="preserve">The following table details the expected distribution of the sample across the provinces and territories for each wave. </w:t>
      </w:r>
    </w:p>
    <w:p w14:paraId="5494A6E4" w14:textId="77777777" w:rsidR="00D85B11" w:rsidRPr="00D85B11" w:rsidRDefault="00D85B11" w:rsidP="00D85B11">
      <w:pPr>
        <w:spacing w:after="0" w:line="240" w:lineRule="auto"/>
        <w:jc w:val="both"/>
        <w:rPr>
          <w:rFonts w:asciiTheme="minorHAnsi" w:eastAsia="Arial" w:hAnsiTheme="minorHAnsi" w:cs="Arial"/>
          <w:bCs/>
          <w:sz w:val="24"/>
          <w:szCs w:val="24"/>
          <w:lang w:val="en-GB" w:eastAsia="fr-CA"/>
        </w:rPr>
      </w:pPr>
      <w:r w:rsidRPr="00D85B11">
        <w:rPr>
          <w:rFonts w:asciiTheme="minorHAnsi" w:eastAsia="Arial" w:hAnsiTheme="minorHAnsi" w:cs="Arial"/>
          <w:bCs/>
          <w:sz w:val="24"/>
          <w:szCs w:val="24"/>
          <w:lang w:val="en-GB" w:eastAsia="fr-CA"/>
        </w:rPr>
        <w:t>The sample distribution was planned as follows:</w:t>
      </w:r>
    </w:p>
    <w:p w14:paraId="65D363D3" w14:textId="77777777" w:rsidR="00D85B11" w:rsidRPr="00D85B11" w:rsidRDefault="00D85B11" w:rsidP="00D85B11">
      <w:pPr>
        <w:spacing w:after="0" w:line="240" w:lineRule="auto"/>
        <w:jc w:val="both"/>
        <w:rPr>
          <w:rFonts w:asciiTheme="minorHAnsi" w:eastAsia="Arial" w:hAnsiTheme="minorHAnsi" w:cs="Arial"/>
          <w:bCs/>
          <w:sz w:val="24"/>
          <w:szCs w:val="24"/>
          <w:lang w:val="en-GB" w:eastAsia="fr-CA"/>
        </w:rPr>
      </w:pPr>
    </w:p>
    <w:tbl>
      <w:tblPr>
        <w:tblW w:w="1062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90"/>
        <w:gridCol w:w="526"/>
        <w:gridCol w:w="540"/>
        <w:gridCol w:w="510"/>
        <w:gridCol w:w="563"/>
        <w:gridCol w:w="643"/>
        <w:gridCol w:w="643"/>
        <w:gridCol w:w="643"/>
        <w:gridCol w:w="643"/>
        <w:gridCol w:w="643"/>
        <w:gridCol w:w="643"/>
        <w:gridCol w:w="587"/>
        <w:gridCol w:w="545"/>
        <w:gridCol w:w="509"/>
      </w:tblGrid>
      <w:tr w:rsidR="00D85B11" w:rsidRPr="00D85B11" w14:paraId="068ACAC5" w14:textId="77777777" w:rsidTr="007D51C4">
        <w:trPr>
          <w:trHeight w:val="870"/>
          <w:jc w:val="center"/>
        </w:trPr>
        <w:tc>
          <w:tcPr>
            <w:tcW w:w="0" w:type="auto"/>
            <w:vAlign w:val="center"/>
          </w:tcPr>
          <w:p w14:paraId="79A97E2D" w14:textId="77777777" w:rsidR="00D85B11" w:rsidRPr="00D85B11" w:rsidRDefault="00D85B11" w:rsidP="00D85B11">
            <w:pPr>
              <w:spacing w:line="240" w:lineRule="auto"/>
              <w:jc w:val="center"/>
              <w:rPr>
                <w:rFonts w:asciiTheme="minorHAnsi" w:eastAsia="Times New Roman" w:hAnsiTheme="minorHAnsi"/>
                <w:b/>
                <w:bCs/>
                <w:color w:val="000000"/>
                <w:sz w:val="24"/>
                <w:szCs w:val="24"/>
                <w:lang w:eastAsia="en-CA"/>
              </w:rPr>
            </w:pPr>
            <w:r w:rsidRPr="00D85B11">
              <w:rPr>
                <w:rFonts w:asciiTheme="minorHAnsi" w:eastAsia="Times New Roman" w:hAnsiTheme="minorHAnsi"/>
                <w:b/>
                <w:bCs/>
                <w:color w:val="000000"/>
                <w:sz w:val="24"/>
                <w:szCs w:val="24"/>
                <w:lang w:eastAsia="en-CA"/>
              </w:rPr>
              <w:t xml:space="preserve">Provinces and </w:t>
            </w:r>
            <w:proofErr w:type="spellStart"/>
            <w:r w:rsidRPr="00D85B11">
              <w:rPr>
                <w:rFonts w:asciiTheme="minorHAnsi" w:eastAsia="Times New Roman" w:hAnsiTheme="minorHAnsi"/>
                <w:b/>
                <w:bCs/>
                <w:color w:val="000000"/>
                <w:sz w:val="24"/>
                <w:szCs w:val="24"/>
                <w:lang w:eastAsia="en-CA"/>
              </w:rPr>
              <w:t>Territories</w:t>
            </w:r>
            <w:proofErr w:type="spellEnd"/>
          </w:p>
        </w:tc>
        <w:tc>
          <w:tcPr>
            <w:tcW w:w="0" w:type="auto"/>
            <w:shd w:val="clear" w:color="auto" w:fill="auto"/>
            <w:noWrap/>
            <w:vAlign w:val="center"/>
            <w:hideMark/>
          </w:tcPr>
          <w:p w14:paraId="765A6D18" w14:textId="77777777" w:rsidR="00D85B11" w:rsidRPr="00D85B11" w:rsidRDefault="00D85B11" w:rsidP="00D85B11">
            <w:pPr>
              <w:spacing w:line="240" w:lineRule="auto"/>
              <w:jc w:val="center"/>
              <w:rPr>
                <w:rFonts w:asciiTheme="minorHAnsi" w:eastAsia="Times New Roman" w:hAnsiTheme="minorHAnsi"/>
                <w:b/>
                <w:bCs/>
                <w:color w:val="000000"/>
                <w:sz w:val="24"/>
                <w:szCs w:val="24"/>
                <w:lang w:val="en-CA" w:eastAsia="en-CA"/>
              </w:rPr>
            </w:pPr>
            <w:r w:rsidRPr="00D85B11">
              <w:rPr>
                <w:rFonts w:asciiTheme="minorHAnsi" w:eastAsia="Times New Roman" w:hAnsiTheme="minorHAnsi"/>
                <w:b/>
                <w:bCs/>
                <w:color w:val="000000"/>
                <w:sz w:val="24"/>
                <w:szCs w:val="24"/>
                <w:lang w:eastAsia="en-CA"/>
              </w:rPr>
              <w:t>NL</w:t>
            </w:r>
          </w:p>
        </w:tc>
        <w:tc>
          <w:tcPr>
            <w:tcW w:w="0" w:type="auto"/>
            <w:shd w:val="clear" w:color="auto" w:fill="auto"/>
            <w:noWrap/>
            <w:vAlign w:val="center"/>
            <w:hideMark/>
          </w:tcPr>
          <w:p w14:paraId="06182F87" w14:textId="77777777" w:rsidR="00D85B11" w:rsidRPr="00D85B11" w:rsidRDefault="00D85B11" w:rsidP="00D85B11">
            <w:pPr>
              <w:spacing w:line="240" w:lineRule="auto"/>
              <w:jc w:val="center"/>
              <w:rPr>
                <w:rFonts w:asciiTheme="minorHAnsi" w:eastAsia="Times New Roman" w:hAnsiTheme="minorHAnsi"/>
                <w:b/>
                <w:bCs/>
                <w:color w:val="000000"/>
                <w:sz w:val="24"/>
                <w:szCs w:val="24"/>
                <w:lang w:val="en-CA" w:eastAsia="en-CA"/>
              </w:rPr>
            </w:pPr>
            <w:r w:rsidRPr="00D85B11">
              <w:rPr>
                <w:rFonts w:asciiTheme="minorHAnsi" w:eastAsia="Times New Roman" w:hAnsiTheme="minorHAnsi"/>
                <w:b/>
                <w:bCs/>
                <w:color w:val="000000"/>
                <w:sz w:val="24"/>
                <w:szCs w:val="24"/>
                <w:lang w:eastAsia="en-CA"/>
              </w:rPr>
              <w:t>NS</w:t>
            </w:r>
          </w:p>
        </w:tc>
        <w:tc>
          <w:tcPr>
            <w:tcW w:w="0" w:type="auto"/>
            <w:shd w:val="clear" w:color="auto" w:fill="auto"/>
            <w:noWrap/>
            <w:vAlign w:val="center"/>
            <w:hideMark/>
          </w:tcPr>
          <w:p w14:paraId="68E4009E" w14:textId="77777777" w:rsidR="00D85B11" w:rsidRPr="00D85B11" w:rsidRDefault="00D85B11" w:rsidP="00D85B11">
            <w:pPr>
              <w:spacing w:line="240" w:lineRule="auto"/>
              <w:jc w:val="center"/>
              <w:rPr>
                <w:rFonts w:asciiTheme="minorHAnsi" w:eastAsia="Times New Roman" w:hAnsiTheme="minorHAnsi"/>
                <w:b/>
                <w:bCs/>
                <w:color w:val="000000"/>
                <w:sz w:val="24"/>
                <w:szCs w:val="24"/>
                <w:lang w:val="en-CA" w:eastAsia="en-CA"/>
              </w:rPr>
            </w:pPr>
            <w:r w:rsidRPr="00D85B11">
              <w:rPr>
                <w:rFonts w:asciiTheme="minorHAnsi" w:eastAsia="Times New Roman" w:hAnsiTheme="minorHAnsi"/>
                <w:b/>
                <w:bCs/>
                <w:color w:val="000000"/>
                <w:sz w:val="24"/>
                <w:szCs w:val="24"/>
                <w:lang w:eastAsia="en-CA"/>
              </w:rPr>
              <w:t>PE</w:t>
            </w:r>
          </w:p>
        </w:tc>
        <w:tc>
          <w:tcPr>
            <w:tcW w:w="0" w:type="auto"/>
            <w:shd w:val="clear" w:color="auto" w:fill="auto"/>
            <w:noWrap/>
            <w:vAlign w:val="center"/>
            <w:hideMark/>
          </w:tcPr>
          <w:p w14:paraId="0DF89E8B" w14:textId="77777777" w:rsidR="00D85B11" w:rsidRPr="00D85B11" w:rsidRDefault="00D85B11" w:rsidP="00D85B11">
            <w:pPr>
              <w:spacing w:line="240" w:lineRule="auto"/>
              <w:jc w:val="center"/>
              <w:rPr>
                <w:rFonts w:asciiTheme="minorHAnsi" w:eastAsia="Times New Roman" w:hAnsiTheme="minorHAnsi"/>
                <w:b/>
                <w:bCs/>
                <w:color w:val="000000"/>
                <w:sz w:val="24"/>
                <w:szCs w:val="24"/>
                <w:lang w:val="en-CA" w:eastAsia="en-CA"/>
              </w:rPr>
            </w:pPr>
            <w:r w:rsidRPr="00D85B11">
              <w:rPr>
                <w:rFonts w:asciiTheme="minorHAnsi" w:eastAsia="Times New Roman" w:hAnsiTheme="minorHAnsi"/>
                <w:b/>
                <w:bCs/>
                <w:color w:val="000000"/>
                <w:sz w:val="24"/>
                <w:szCs w:val="24"/>
                <w:lang w:eastAsia="en-CA"/>
              </w:rPr>
              <w:t>NB</w:t>
            </w:r>
          </w:p>
        </w:tc>
        <w:tc>
          <w:tcPr>
            <w:tcW w:w="0" w:type="auto"/>
            <w:shd w:val="clear" w:color="auto" w:fill="auto"/>
            <w:noWrap/>
            <w:vAlign w:val="center"/>
            <w:hideMark/>
          </w:tcPr>
          <w:p w14:paraId="15E6F89D" w14:textId="77777777" w:rsidR="00D85B11" w:rsidRPr="00D85B11" w:rsidRDefault="00D85B11" w:rsidP="00D85B11">
            <w:pPr>
              <w:spacing w:line="240" w:lineRule="auto"/>
              <w:jc w:val="center"/>
              <w:rPr>
                <w:rFonts w:asciiTheme="minorHAnsi" w:eastAsia="Times New Roman" w:hAnsiTheme="minorHAnsi"/>
                <w:b/>
                <w:bCs/>
                <w:color w:val="000000"/>
                <w:sz w:val="24"/>
                <w:szCs w:val="24"/>
                <w:lang w:val="en-CA" w:eastAsia="en-CA"/>
              </w:rPr>
            </w:pPr>
            <w:r w:rsidRPr="00D85B11">
              <w:rPr>
                <w:rFonts w:asciiTheme="minorHAnsi" w:eastAsia="Times New Roman" w:hAnsiTheme="minorHAnsi"/>
                <w:b/>
                <w:bCs/>
                <w:color w:val="000000"/>
                <w:sz w:val="24"/>
                <w:szCs w:val="24"/>
                <w:lang w:eastAsia="en-CA"/>
              </w:rPr>
              <w:t>QC</w:t>
            </w:r>
          </w:p>
        </w:tc>
        <w:tc>
          <w:tcPr>
            <w:tcW w:w="0" w:type="auto"/>
            <w:shd w:val="clear" w:color="auto" w:fill="auto"/>
            <w:noWrap/>
            <w:vAlign w:val="center"/>
            <w:hideMark/>
          </w:tcPr>
          <w:p w14:paraId="58DC68C3" w14:textId="77777777" w:rsidR="00D85B11" w:rsidRPr="00D85B11" w:rsidRDefault="00D85B11" w:rsidP="00D85B11">
            <w:pPr>
              <w:spacing w:line="240" w:lineRule="auto"/>
              <w:jc w:val="center"/>
              <w:rPr>
                <w:rFonts w:asciiTheme="minorHAnsi" w:eastAsia="Times New Roman" w:hAnsiTheme="minorHAnsi"/>
                <w:b/>
                <w:bCs/>
                <w:color w:val="000000"/>
                <w:sz w:val="24"/>
                <w:szCs w:val="24"/>
                <w:lang w:val="en-CA" w:eastAsia="en-CA"/>
              </w:rPr>
            </w:pPr>
            <w:r w:rsidRPr="00D85B11">
              <w:rPr>
                <w:rFonts w:asciiTheme="minorHAnsi" w:eastAsia="Times New Roman" w:hAnsiTheme="minorHAnsi"/>
                <w:b/>
                <w:bCs/>
                <w:color w:val="000000"/>
                <w:sz w:val="24"/>
                <w:szCs w:val="24"/>
                <w:lang w:eastAsia="en-CA"/>
              </w:rPr>
              <w:t>ON</w:t>
            </w:r>
          </w:p>
        </w:tc>
        <w:tc>
          <w:tcPr>
            <w:tcW w:w="0" w:type="auto"/>
            <w:shd w:val="clear" w:color="auto" w:fill="auto"/>
            <w:noWrap/>
            <w:vAlign w:val="center"/>
            <w:hideMark/>
          </w:tcPr>
          <w:p w14:paraId="1AABF6DB" w14:textId="77777777" w:rsidR="00D85B11" w:rsidRPr="00D85B11" w:rsidRDefault="00D85B11" w:rsidP="00D85B11">
            <w:pPr>
              <w:spacing w:line="240" w:lineRule="auto"/>
              <w:jc w:val="center"/>
              <w:rPr>
                <w:rFonts w:asciiTheme="minorHAnsi" w:eastAsia="Times New Roman" w:hAnsiTheme="minorHAnsi"/>
                <w:b/>
                <w:bCs/>
                <w:color w:val="000000"/>
                <w:sz w:val="24"/>
                <w:szCs w:val="24"/>
                <w:lang w:val="en-CA" w:eastAsia="en-CA"/>
              </w:rPr>
            </w:pPr>
            <w:r w:rsidRPr="00D85B11">
              <w:rPr>
                <w:rFonts w:asciiTheme="minorHAnsi" w:eastAsia="Times New Roman" w:hAnsiTheme="minorHAnsi"/>
                <w:b/>
                <w:bCs/>
                <w:color w:val="000000"/>
                <w:sz w:val="24"/>
                <w:szCs w:val="24"/>
                <w:lang w:eastAsia="en-CA"/>
              </w:rPr>
              <w:t>MB</w:t>
            </w:r>
          </w:p>
        </w:tc>
        <w:tc>
          <w:tcPr>
            <w:tcW w:w="0" w:type="auto"/>
            <w:shd w:val="clear" w:color="auto" w:fill="auto"/>
            <w:noWrap/>
            <w:vAlign w:val="center"/>
            <w:hideMark/>
          </w:tcPr>
          <w:p w14:paraId="5229E641" w14:textId="77777777" w:rsidR="00D85B11" w:rsidRPr="00D85B11" w:rsidRDefault="00D85B11" w:rsidP="00D85B11">
            <w:pPr>
              <w:spacing w:line="240" w:lineRule="auto"/>
              <w:jc w:val="center"/>
              <w:rPr>
                <w:rFonts w:asciiTheme="minorHAnsi" w:eastAsia="Times New Roman" w:hAnsiTheme="minorHAnsi"/>
                <w:b/>
                <w:bCs/>
                <w:color w:val="000000"/>
                <w:sz w:val="24"/>
                <w:szCs w:val="24"/>
                <w:lang w:val="en-CA" w:eastAsia="en-CA"/>
              </w:rPr>
            </w:pPr>
            <w:r w:rsidRPr="00D85B11">
              <w:rPr>
                <w:rFonts w:asciiTheme="minorHAnsi" w:eastAsia="Times New Roman" w:hAnsiTheme="minorHAnsi"/>
                <w:b/>
                <w:bCs/>
                <w:color w:val="000000"/>
                <w:sz w:val="24"/>
                <w:szCs w:val="24"/>
                <w:lang w:eastAsia="en-CA"/>
              </w:rPr>
              <w:t>SK</w:t>
            </w:r>
          </w:p>
        </w:tc>
        <w:tc>
          <w:tcPr>
            <w:tcW w:w="0" w:type="auto"/>
            <w:shd w:val="clear" w:color="auto" w:fill="auto"/>
            <w:noWrap/>
            <w:vAlign w:val="center"/>
            <w:hideMark/>
          </w:tcPr>
          <w:p w14:paraId="2C733C62" w14:textId="77777777" w:rsidR="00D85B11" w:rsidRPr="00D85B11" w:rsidRDefault="00D85B11" w:rsidP="00D85B11">
            <w:pPr>
              <w:spacing w:line="240" w:lineRule="auto"/>
              <w:jc w:val="center"/>
              <w:rPr>
                <w:rFonts w:asciiTheme="minorHAnsi" w:eastAsia="Times New Roman" w:hAnsiTheme="minorHAnsi"/>
                <w:b/>
                <w:bCs/>
                <w:color w:val="000000"/>
                <w:sz w:val="24"/>
                <w:szCs w:val="24"/>
                <w:lang w:val="en-CA" w:eastAsia="en-CA"/>
              </w:rPr>
            </w:pPr>
            <w:r w:rsidRPr="00D85B11">
              <w:rPr>
                <w:rFonts w:asciiTheme="minorHAnsi" w:eastAsia="Times New Roman" w:hAnsiTheme="minorHAnsi"/>
                <w:b/>
                <w:bCs/>
                <w:color w:val="000000"/>
                <w:sz w:val="24"/>
                <w:szCs w:val="24"/>
                <w:lang w:eastAsia="en-CA"/>
              </w:rPr>
              <w:t>AB</w:t>
            </w:r>
          </w:p>
        </w:tc>
        <w:tc>
          <w:tcPr>
            <w:tcW w:w="0" w:type="auto"/>
            <w:shd w:val="clear" w:color="auto" w:fill="auto"/>
            <w:noWrap/>
            <w:vAlign w:val="center"/>
            <w:hideMark/>
          </w:tcPr>
          <w:p w14:paraId="5BE03D3D" w14:textId="77777777" w:rsidR="00D85B11" w:rsidRPr="00D85B11" w:rsidRDefault="00D85B11" w:rsidP="00D85B11">
            <w:pPr>
              <w:spacing w:line="240" w:lineRule="auto"/>
              <w:jc w:val="center"/>
              <w:rPr>
                <w:rFonts w:asciiTheme="minorHAnsi" w:eastAsia="Times New Roman" w:hAnsiTheme="minorHAnsi"/>
                <w:b/>
                <w:bCs/>
                <w:color w:val="000000"/>
                <w:sz w:val="24"/>
                <w:szCs w:val="24"/>
                <w:lang w:val="en-CA" w:eastAsia="en-CA"/>
              </w:rPr>
            </w:pPr>
            <w:r w:rsidRPr="00D85B11">
              <w:rPr>
                <w:rFonts w:asciiTheme="minorHAnsi" w:eastAsia="Times New Roman" w:hAnsiTheme="minorHAnsi"/>
                <w:b/>
                <w:bCs/>
                <w:color w:val="000000"/>
                <w:sz w:val="24"/>
                <w:szCs w:val="24"/>
                <w:lang w:eastAsia="en-CA"/>
              </w:rPr>
              <w:t>BC</w:t>
            </w:r>
          </w:p>
        </w:tc>
        <w:tc>
          <w:tcPr>
            <w:tcW w:w="0" w:type="auto"/>
            <w:shd w:val="clear" w:color="auto" w:fill="auto"/>
            <w:noWrap/>
            <w:vAlign w:val="center"/>
            <w:hideMark/>
          </w:tcPr>
          <w:p w14:paraId="449A2B7F" w14:textId="77777777" w:rsidR="00D85B11" w:rsidRPr="00D85B11" w:rsidRDefault="00D85B11" w:rsidP="00D85B11">
            <w:pPr>
              <w:spacing w:line="240" w:lineRule="auto"/>
              <w:jc w:val="center"/>
              <w:rPr>
                <w:rFonts w:asciiTheme="minorHAnsi" w:eastAsia="Times New Roman" w:hAnsiTheme="minorHAnsi"/>
                <w:b/>
                <w:bCs/>
                <w:color w:val="000000"/>
                <w:sz w:val="24"/>
                <w:szCs w:val="24"/>
                <w:lang w:val="en-CA" w:eastAsia="en-CA"/>
              </w:rPr>
            </w:pPr>
            <w:r w:rsidRPr="00D85B11">
              <w:rPr>
                <w:rFonts w:asciiTheme="minorHAnsi" w:eastAsia="Times New Roman" w:hAnsiTheme="minorHAnsi"/>
                <w:b/>
                <w:bCs/>
                <w:color w:val="000000"/>
                <w:sz w:val="24"/>
                <w:szCs w:val="24"/>
                <w:lang w:eastAsia="en-CA"/>
              </w:rPr>
              <w:t>NU</w:t>
            </w:r>
          </w:p>
        </w:tc>
        <w:tc>
          <w:tcPr>
            <w:tcW w:w="0" w:type="auto"/>
            <w:shd w:val="clear" w:color="auto" w:fill="auto"/>
            <w:noWrap/>
            <w:vAlign w:val="center"/>
            <w:hideMark/>
          </w:tcPr>
          <w:p w14:paraId="698374E9" w14:textId="77777777" w:rsidR="00D85B11" w:rsidRPr="00D85B11" w:rsidRDefault="00D85B11" w:rsidP="00D85B11">
            <w:pPr>
              <w:spacing w:line="240" w:lineRule="auto"/>
              <w:jc w:val="center"/>
              <w:rPr>
                <w:rFonts w:asciiTheme="minorHAnsi" w:eastAsia="Times New Roman" w:hAnsiTheme="minorHAnsi"/>
                <w:b/>
                <w:bCs/>
                <w:color w:val="000000"/>
                <w:sz w:val="24"/>
                <w:szCs w:val="24"/>
                <w:lang w:val="en-CA" w:eastAsia="en-CA"/>
              </w:rPr>
            </w:pPr>
            <w:r w:rsidRPr="00D85B11">
              <w:rPr>
                <w:rFonts w:asciiTheme="minorHAnsi" w:eastAsia="Times New Roman" w:hAnsiTheme="minorHAnsi"/>
                <w:b/>
                <w:bCs/>
                <w:color w:val="000000"/>
                <w:sz w:val="24"/>
                <w:szCs w:val="24"/>
                <w:lang w:eastAsia="en-CA"/>
              </w:rPr>
              <w:t>NT</w:t>
            </w:r>
          </w:p>
        </w:tc>
        <w:tc>
          <w:tcPr>
            <w:tcW w:w="0" w:type="auto"/>
            <w:shd w:val="clear" w:color="auto" w:fill="auto"/>
            <w:noWrap/>
            <w:vAlign w:val="center"/>
            <w:hideMark/>
          </w:tcPr>
          <w:p w14:paraId="7328FD50" w14:textId="77777777" w:rsidR="00D85B11" w:rsidRPr="00D85B11" w:rsidRDefault="00D85B11" w:rsidP="00D85B11">
            <w:pPr>
              <w:spacing w:line="240" w:lineRule="auto"/>
              <w:jc w:val="center"/>
              <w:rPr>
                <w:rFonts w:asciiTheme="minorHAnsi" w:eastAsia="Times New Roman" w:hAnsiTheme="minorHAnsi"/>
                <w:b/>
                <w:bCs/>
                <w:color w:val="000000"/>
                <w:sz w:val="24"/>
                <w:szCs w:val="24"/>
                <w:lang w:val="en-CA" w:eastAsia="en-CA"/>
              </w:rPr>
            </w:pPr>
            <w:r w:rsidRPr="00D85B11">
              <w:rPr>
                <w:rFonts w:asciiTheme="minorHAnsi" w:eastAsia="Times New Roman" w:hAnsiTheme="minorHAnsi"/>
                <w:b/>
                <w:bCs/>
                <w:color w:val="000000"/>
                <w:sz w:val="24"/>
                <w:szCs w:val="24"/>
                <w:lang w:eastAsia="en-CA"/>
              </w:rPr>
              <w:t>YT</w:t>
            </w:r>
          </w:p>
        </w:tc>
      </w:tr>
      <w:tr w:rsidR="00D85B11" w:rsidRPr="00D85B11" w14:paraId="60297DBF" w14:textId="77777777" w:rsidTr="007D51C4">
        <w:trPr>
          <w:trHeight w:val="870"/>
          <w:jc w:val="center"/>
        </w:trPr>
        <w:tc>
          <w:tcPr>
            <w:tcW w:w="0" w:type="auto"/>
            <w:vAlign w:val="center"/>
          </w:tcPr>
          <w:p w14:paraId="15919FD7" w14:textId="77777777" w:rsidR="00D85B11" w:rsidRPr="00D85B11" w:rsidRDefault="00D85B11" w:rsidP="00D85B11">
            <w:pPr>
              <w:spacing w:line="240" w:lineRule="auto"/>
              <w:jc w:val="center"/>
              <w:rPr>
                <w:rFonts w:asciiTheme="minorHAnsi" w:eastAsia="Times New Roman" w:hAnsiTheme="minorHAnsi"/>
                <w:b/>
                <w:bCs/>
                <w:color w:val="000000"/>
                <w:sz w:val="24"/>
                <w:szCs w:val="24"/>
                <w:lang w:eastAsia="en-CA"/>
              </w:rPr>
            </w:pPr>
            <w:r w:rsidRPr="00D85B11">
              <w:rPr>
                <w:rFonts w:asciiTheme="minorHAnsi" w:eastAsia="Times New Roman" w:hAnsiTheme="minorHAnsi" w:cstheme="minorHAnsi"/>
                <w:b/>
                <w:bCs/>
                <w:color w:val="000000"/>
                <w:sz w:val="24"/>
                <w:szCs w:val="24"/>
                <w:lang w:eastAsia="en-CA"/>
              </w:rPr>
              <w:t xml:space="preserve"># </w:t>
            </w:r>
            <w:r w:rsidRPr="00D85B11">
              <w:rPr>
                <w:rFonts w:asciiTheme="minorHAnsi" w:eastAsia="Times New Roman" w:hAnsiTheme="minorHAnsi"/>
                <w:b/>
                <w:bCs/>
                <w:color w:val="000000"/>
                <w:sz w:val="24"/>
                <w:szCs w:val="24"/>
                <w:lang w:eastAsia="en-CA"/>
              </w:rPr>
              <w:t xml:space="preserve">of </w:t>
            </w:r>
            <w:proofErr w:type="spellStart"/>
            <w:r w:rsidRPr="00D85B11">
              <w:rPr>
                <w:rFonts w:asciiTheme="minorHAnsi" w:eastAsia="Times New Roman" w:hAnsiTheme="minorHAnsi"/>
                <w:b/>
                <w:bCs/>
                <w:color w:val="000000"/>
                <w:sz w:val="24"/>
                <w:szCs w:val="24"/>
                <w:lang w:eastAsia="en-CA"/>
              </w:rPr>
              <w:t>Respondents</w:t>
            </w:r>
            <w:proofErr w:type="spellEnd"/>
          </w:p>
        </w:tc>
        <w:tc>
          <w:tcPr>
            <w:tcW w:w="0" w:type="auto"/>
            <w:shd w:val="clear" w:color="auto" w:fill="auto"/>
            <w:noWrap/>
            <w:vAlign w:val="center"/>
            <w:hideMark/>
          </w:tcPr>
          <w:p w14:paraId="0EADBE65" w14:textId="77777777" w:rsidR="00D85B11" w:rsidRPr="00D85B11" w:rsidRDefault="00D85B11" w:rsidP="00D85B11">
            <w:pPr>
              <w:spacing w:line="240" w:lineRule="auto"/>
              <w:jc w:val="center"/>
              <w:rPr>
                <w:rFonts w:asciiTheme="minorHAnsi" w:eastAsia="Times New Roman" w:hAnsiTheme="minorHAnsi"/>
                <w:color w:val="000000"/>
                <w:sz w:val="24"/>
                <w:szCs w:val="24"/>
                <w:lang w:val="en-CA" w:eastAsia="en-CA"/>
              </w:rPr>
            </w:pPr>
            <w:r w:rsidRPr="00D85B11">
              <w:rPr>
                <w:rFonts w:asciiTheme="minorHAnsi" w:eastAsia="Times New Roman" w:hAnsiTheme="minorHAnsi"/>
                <w:color w:val="000000"/>
                <w:sz w:val="24"/>
                <w:szCs w:val="24"/>
                <w:lang w:eastAsia="en-CA"/>
              </w:rPr>
              <w:t>40</w:t>
            </w:r>
          </w:p>
        </w:tc>
        <w:tc>
          <w:tcPr>
            <w:tcW w:w="0" w:type="auto"/>
            <w:shd w:val="clear" w:color="auto" w:fill="auto"/>
            <w:noWrap/>
            <w:vAlign w:val="center"/>
            <w:hideMark/>
          </w:tcPr>
          <w:p w14:paraId="3A6DE083" w14:textId="77777777" w:rsidR="00D85B11" w:rsidRPr="00D85B11" w:rsidRDefault="00D85B11" w:rsidP="00D85B11">
            <w:pPr>
              <w:spacing w:line="240" w:lineRule="auto"/>
              <w:jc w:val="center"/>
              <w:rPr>
                <w:rFonts w:asciiTheme="minorHAnsi" w:eastAsia="Times New Roman" w:hAnsiTheme="minorHAnsi"/>
                <w:color w:val="000000"/>
                <w:sz w:val="24"/>
                <w:szCs w:val="24"/>
                <w:lang w:val="en-CA" w:eastAsia="en-CA"/>
              </w:rPr>
            </w:pPr>
            <w:r w:rsidRPr="00D85B11">
              <w:rPr>
                <w:rFonts w:asciiTheme="minorHAnsi" w:eastAsia="Times New Roman" w:hAnsiTheme="minorHAnsi"/>
                <w:color w:val="000000"/>
                <w:sz w:val="24"/>
                <w:szCs w:val="24"/>
                <w:lang w:eastAsia="en-CA"/>
              </w:rPr>
              <w:t>80</w:t>
            </w:r>
          </w:p>
        </w:tc>
        <w:tc>
          <w:tcPr>
            <w:tcW w:w="0" w:type="auto"/>
            <w:shd w:val="clear" w:color="auto" w:fill="auto"/>
            <w:noWrap/>
            <w:vAlign w:val="center"/>
            <w:hideMark/>
          </w:tcPr>
          <w:p w14:paraId="244AE7CB" w14:textId="77777777" w:rsidR="00D85B11" w:rsidRPr="00D85B11" w:rsidRDefault="00D85B11" w:rsidP="00D85B11">
            <w:pPr>
              <w:spacing w:line="240" w:lineRule="auto"/>
              <w:jc w:val="center"/>
              <w:rPr>
                <w:rFonts w:asciiTheme="minorHAnsi" w:eastAsia="Times New Roman" w:hAnsiTheme="minorHAnsi"/>
                <w:color w:val="000000"/>
                <w:sz w:val="24"/>
                <w:szCs w:val="24"/>
                <w:lang w:val="en-CA" w:eastAsia="en-CA"/>
              </w:rPr>
            </w:pPr>
            <w:r w:rsidRPr="00D85B11">
              <w:rPr>
                <w:rFonts w:asciiTheme="minorHAnsi" w:eastAsia="Times New Roman" w:hAnsiTheme="minorHAnsi"/>
                <w:color w:val="000000"/>
                <w:sz w:val="24"/>
                <w:szCs w:val="24"/>
                <w:lang w:eastAsia="en-CA"/>
              </w:rPr>
              <w:t>22</w:t>
            </w:r>
          </w:p>
        </w:tc>
        <w:tc>
          <w:tcPr>
            <w:tcW w:w="0" w:type="auto"/>
            <w:shd w:val="clear" w:color="auto" w:fill="auto"/>
            <w:noWrap/>
            <w:vAlign w:val="center"/>
            <w:hideMark/>
          </w:tcPr>
          <w:p w14:paraId="68AB274B" w14:textId="77777777" w:rsidR="00D85B11" w:rsidRPr="00D85B11" w:rsidRDefault="00D85B11" w:rsidP="00D85B11">
            <w:pPr>
              <w:spacing w:line="240" w:lineRule="auto"/>
              <w:jc w:val="center"/>
              <w:rPr>
                <w:rFonts w:asciiTheme="minorHAnsi" w:eastAsia="Times New Roman" w:hAnsiTheme="minorHAnsi"/>
                <w:color w:val="000000"/>
                <w:sz w:val="24"/>
                <w:szCs w:val="24"/>
                <w:lang w:val="en-CA" w:eastAsia="en-CA"/>
              </w:rPr>
            </w:pPr>
            <w:r w:rsidRPr="00D85B11">
              <w:rPr>
                <w:rFonts w:asciiTheme="minorHAnsi" w:eastAsia="Times New Roman" w:hAnsiTheme="minorHAnsi"/>
                <w:color w:val="000000"/>
                <w:sz w:val="24"/>
                <w:szCs w:val="24"/>
                <w:lang w:eastAsia="en-CA"/>
              </w:rPr>
              <w:t>60</w:t>
            </w:r>
          </w:p>
        </w:tc>
        <w:tc>
          <w:tcPr>
            <w:tcW w:w="0" w:type="auto"/>
            <w:shd w:val="clear" w:color="auto" w:fill="auto"/>
            <w:noWrap/>
            <w:vAlign w:val="center"/>
            <w:hideMark/>
          </w:tcPr>
          <w:p w14:paraId="090F4C34" w14:textId="77777777" w:rsidR="00D85B11" w:rsidRPr="00D85B11" w:rsidRDefault="00D85B11" w:rsidP="00D85B11">
            <w:pPr>
              <w:spacing w:line="240" w:lineRule="auto"/>
              <w:jc w:val="center"/>
              <w:rPr>
                <w:rFonts w:asciiTheme="minorHAnsi" w:eastAsia="Times New Roman" w:hAnsiTheme="minorHAnsi"/>
                <w:color w:val="000000"/>
                <w:sz w:val="24"/>
                <w:szCs w:val="24"/>
                <w:lang w:val="en-CA" w:eastAsia="en-CA"/>
              </w:rPr>
            </w:pPr>
            <w:r w:rsidRPr="00D85B11">
              <w:rPr>
                <w:rFonts w:asciiTheme="minorHAnsi" w:eastAsia="Times New Roman" w:hAnsiTheme="minorHAnsi"/>
                <w:color w:val="000000"/>
                <w:sz w:val="24"/>
                <w:szCs w:val="24"/>
                <w:lang w:eastAsia="en-CA"/>
              </w:rPr>
              <w:t>400</w:t>
            </w:r>
          </w:p>
        </w:tc>
        <w:tc>
          <w:tcPr>
            <w:tcW w:w="0" w:type="auto"/>
            <w:shd w:val="clear" w:color="auto" w:fill="auto"/>
            <w:noWrap/>
            <w:vAlign w:val="center"/>
            <w:hideMark/>
          </w:tcPr>
          <w:p w14:paraId="2AEB2635" w14:textId="77777777" w:rsidR="00D85B11" w:rsidRPr="00D85B11" w:rsidRDefault="00D85B11" w:rsidP="00D85B11">
            <w:pPr>
              <w:spacing w:line="240" w:lineRule="auto"/>
              <w:jc w:val="center"/>
              <w:rPr>
                <w:rFonts w:asciiTheme="minorHAnsi" w:eastAsia="Times New Roman" w:hAnsiTheme="minorHAnsi"/>
                <w:color w:val="000000"/>
                <w:sz w:val="24"/>
                <w:szCs w:val="24"/>
                <w:lang w:val="en-CA" w:eastAsia="en-CA"/>
              </w:rPr>
            </w:pPr>
            <w:r w:rsidRPr="00D85B11">
              <w:rPr>
                <w:rFonts w:asciiTheme="minorHAnsi" w:eastAsia="Times New Roman" w:hAnsiTheme="minorHAnsi"/>
                <w:color w:val="000000"/>
                <w:sz w:val="24"/>
                <w:szCs w:val="24"/>
                <w:lang w:eastAsia="en-CA"/>
              </w:rPr>
              <w:t>620</w:t>
            </w:r>
          </w:p>
        </w:tc>
        <w:tc>
          <w:tcPr>
            <w:tcW w:w="0" w:type="auto"/>
            <w:shd w:val="clear" w:color="auto" w:fill="auto"/>
            <w:noWrap/>
            <w:vAlign w:val="center"/>
            <w:hideMark/>
          </w:tcPr>
          <w:p w14:paraId="1A258564" w14:textId="77777777" w:rsidR="00D85B11" w:rsidRPr="00D85B11" w:rsidRDefault="00D85B11" w:rsidP="00D85B11">
            <w:pPr>
              <w:spacing w:line="240" w:lineRule="auto"/>
              <w:jc w:val="center"/>
              <w:rPr>
                <w:rFonts w:asciiTheme="minorHAnsi" w:eastAsia="Times New Roman" w:hAnsiTheme="minorHAnsi"/>
                <w:color w:val="000000"/>
                <w:sz w:val="24"/>
                <w:szCs w:val="24"/>
                <w:lang w:val="en-CA" w:eastAsia="en-CA"/>
              </w:rPr>
            </w:pPr>
            <w:r w:rsidRPr="00D85B11">
              <w:rPr>
                <w:rFonts w:asciiTheme="minorHAnsi" w:eastAsia="Times New Roman" w:hAnsiTheme="minorHAnsi"/>
                <w:color w:val="000000"/>
                <w:sz w:val="24"/>
                <w:szCs w:val="24"/>
                <w:lang w:eastAsia="en-CA"/>
              </w:rPr>
              <w:t>126</w:t>
            </w:r>
          </w:p>
        </w:tc>
        <w:tc>
          <w:tcPr>
            <w:tcW w:w="0" w:type="auto"/>
            <w:shd w:val="clear" w:color="auto" w:fill="auto"/>
            <w:noWrap/>
            <w:vAlign w:val="center"/>
            <w:hideMark/>
          </w:tcPr>
          <w:p w14:paraId="2C7B0168" w14:textId="77777777" w:rsidR="00D85B11" w:rsidRPr="00D85B11" w:rsidRDefault="00D85B11" w:rsidP="00D85B11">
            <w:pPr>
              <w:spacing w:line="240" w:lineRule="auto"/>
              <w:jc w:val="center"/>
              <w:rPr>
                <w:rFonts w:asciiTheme="minorHAnsi" w:eastAsia="Times New Roman" w:hAnsiTheme="minorHAnsi"/>
                <w:color w:val="000000"/>
                <w:sz w:val="24"/>
                <w:szCs w:val="24"/>
                <w:lang w:val="en-CA" w:eastAsia="en-CA"/>
              </w:rPr>
            </w:pPr>
            <w:r w:rsidRPr="00D85B11">
              <w:rPr>
                <w:rFonts w:asciiTheme="minorHAnsi" w:eastAsia="Times New Roman" w:hAnsiTheme="minorHAnsi"/>
                <w:color w:val="000000"/>
                <w:sz w:val="24"/>
                <w:szCs w:val="24"/>
                <w:lang w:eastAsia="en-CA"/>
              </w:rPr>
              <w:t>106</w:t>
            </w:r>
          </w:p>
        </w:tc>
        <w:tc>
          <w:tcPr>
            <w:tcW w:w="0" w:type="auto"/>
            <w:shd w:val="clear" w:color="auto" w:fill="auto"/>
            <w:noWrap/>
            <w:vAlign w:val="center"/>
            <w:hideMark/>
          </w:tcPr>
          <w:p w14:paraId="05F1AF7A" w14:textId="77777777" w:rsidR="00D85B11" w:rsidRPr="00D85B11" w:rsidRDefault="00D85B11" w:rsidP="00D85B11">
            <w:pPr>
              <w:spacing w:line="240" w:lineRule="auto"/>
              <w:jc w:val="center"/>
              <w:rPr>
                <w:rFonts w:asciiTheme="minorHAnsi" w:eastAsia="Times New Roman" w:hAnsiTheme="minorHAnsi"/>
                <w:color w:val="000000"/>
                <w:sz w:val="24"/>
                <w:szCs w:val="24"/>
                <w:lang w:val="en-CA" w:eastAsia="en-CA"/>
              </w:rPr>
            </w:pPr>
            <w:r w:rsidRPr="00D85B11">
              <w:rPr>
                <w:rFonts w:asciiTheme="minorHAnsi" w:eastAsia="Times New Roman" w:hAnsiTheme="minorHAnsi"/>
                <w:color w:val="000000"/>
                <w:sz w:val="24"/>
                <w:szCs w:val="24"/>
                <w:lang w:eastAsia="en-CA"/>
              </w:rPr>
              <w:t>260</w:t>
            </w:r>
          </w:p>
        </w:tc>
        <w:tc>
          <w:tcPr>
            <w:tcW w:w="0" w:type="auto"/>
            <w:shd w:val="clear" w:color="auto" w:fill="auto"/>
            <w:noWrap/>
            <w:vAlign w:val="center"/>
            <w:hideMark/>
          </w:tcPr>
          <w:p w14:paraId="23E593BE" w14:textId="77777777" w:rsidR="00D85B11" w:rsidRPr="00D85B11" w:rsidRDefault="00D85B11" w:rsidP="00D85B11">
            <w:pPr>
              <w:spacing w:line="240" w:lineRule="auto"/>
              <w:jc w:val="center"/>
              <w:rPr>
                <w:rFonts w:asciiTheme="minorHAnsi" w:eastAsia="Times New Roman" w:hAnsiTheme="minorHAnsi"/>
                <w:color w:val="000000"/>
                <w:sz w:val="24"/>
                <w:szCs w:val="24"/>
                <w:lang w:val="en-CA" w:eastAsia="en-CA"/>
              </w:rPr>
            </w:pPr>
            <w:r w:rsidRPr="00D85B11">
              <w:rPr>
                <w:rFonts w:asciiTheme="minorHAnsi" w:eastAsia="Times New Roman" w:hAnsiTheme="minorHAnsi"/>
                <w:color w:val="000000"/>
                <w:sz w:val="24"/>
                <w:szCs w:val="24"/>
                <w:lang w:eastAsia="en-CA"/>
              </w:rPr>
              <w:t>280</w:t>
            </w:r>
          </w:p>
        </w:tc>
        <w:tc>
          <w:tcPr>
            <w:tcW w:w="0" w:type="auto"/>
            <w:shd w:val="clear" w:color="auto" w:fill="auto"/>
            <w:noWrap/>
            <w:vAlign w:val="center"/>
            <w:hideMark/>
          </w:tcPr>
          <w:p w14:paraId="3961B13F" w14:textId="77777777" w:rsidR="00D85B11" w:rsidRPr="00D85B11" w:rsidRDefault="00D85B11" w:rsidP="00D85B11">
            <w:pPr>
              <w:spacing w:line="240" w:lineRule="auto"/>
              <w:jc w:val="center"/>
              <w:rPr>
                <w:rFonts w:asciiTheme="minorHAnsi" w:eastAsia="Times New Roman" w:hAnsiTheme="minorHAnsi"/>
                <w:color w:val="000000"/>
                <w:sz w:val="24"/>
                <w:szCs w:val="24"/>
                <w:lang w:val="en-CA" w:eastAsia="en-CA"/>
              </w:rPr>
            </w:pPr>
            <w:r w:rsidRPr="00D85B11">
              <w:rPr>
                <w:rFonts w:asciiTheme="minorHAnsi" w:eastAsia="Times New Roman" w:hAnsiTheme="minorHAnsi"/>
                <w:color w:val="000000"/>
                <w:sz w:val="24"/>
                <w:szCs w:val="24"/>
                <w:lang w:eastAsia="en-CA"/>
              </w:rPr>
              <w:t>2</w:t>
            </w:r>
          </w:p>
        </w:tc>
        <w:tc>
          <w:tcPr>
            <w:tcW w:w="0" w:type="auto"/>
            <w:shd w:val="clear" w:color="auto" w:fill="auto"/>
            <w:noWrap/>
            <w:vAlign w:val="center"/>
            <w:hideMark/>
          </w:tcPr>
          <w:p w14:paraId="73D993D4" w14:textId="77777777" w:rsidR="00D85B11" w:rsidRPr="00D85B11" w:rsidRDefault="00D85B11" w:rsidP="00D85B11">
            <w:pPr>
              <w:spacing w:line="240" w:lineRule="auto"/>
              <w:jc w:val="center"/>
              <w:rPr>
                <w:rFonts w:asciiTheme="minorHAnsi" w:eastAsia="Times New Roman" w:hAnsiTheme="minorHAnsi"/>
                <w:color w:val="000000"/>
                <w:sz w:val="24"/>
                <w:szCs w:val="24"/>
                <w:lang w:val="en-CA" w:eastAsia="en-CA"/>
              </w:rPr>
            </w:pPr>
            <w:r w:rsidRPr="00D85B11">
              <w:rPr>
                <w:rFonts w:asciiTheme="minorHAnsi" w:eastAsia="Times New Roman" w:hAnsiTheme="minorHAnsi"/>
                <w:color w:val="000000"/>
                <w:sz w:val="24"/>
                <w:szCs w:val="24"/>
                <w:lang w:eastAsia="en-CA"/>
              </w:rPr>
              <w:t>2</w:t>
            </w:r>
          </w:p>
        </w:tc>
        <w:tc>
          <w:tcPr>
            <w:tcW w:w="0" w:type="auto"/>
            <w:shd w:val="clear" w:color="auto" w:fill="auto"/>
            <w:noWrap/>
            <w:vAlign w:val="center"/>
            <w:hideMark/>
          </w:tcPr>
          <w:p w14:paraId="7D0912F7" w14:textId="77777777" w:rsidR="00D85B11" w:rsidRPr="00D85B11" w:rsidRDefault="00D85B11" w:rsidP="00D85B11">
            <w:pPr>
              <w:spacing w:line="240" w:lineRule="auto"/>
              <w:jc w:val="center"/>
              <w:rPr>
                <w:rFonts w:asciiTheme="minorHAnsi" w:eastAsia="Times New Roman" w:hAnsiTheme="minorHAnsi"/>
                <w:color w:val="000000"/>
                <w:sz w:val="24"/>
                <w:szCs w:val="24"/>
                <w:lang w:val="en-CA" w:eastAsia="en-CA"/>
              </w:rPr>
            </w:pPr>
            <w:r w:rsidRPr="00D85B11">
              <w:rPr>
                <w:rFonts w:asciiTheme="minorHAnsi" w:eastAsia="Times New Roman" w:hAnsiTheme="minorHAnsi"/>
                <w:color w:val="000000"/>
                <w:sz w:val="24"/>
                <w:szCs w:val="24"/>
                <w:lang w:eastAsia="en-CA"/>
              </w:rPr>
              <w:t>2</w:t>
            </w:r>
          </w:p>
        </w:tc>
      </w:tr>
    </w:tbl>
    <w:p w14:paraId="32C9F782" w14:textId="77777777" w:rsidR="00D85B11" w:rsidRPr="00D85B11" w:rsidRDefault="00D85B11" w:rsidP="00D85B11">
      <w:pPr>
        <w:spacing w:after="0" w:line="240" w:lineRule="auto"/>
        <w:jc w:val="both"/>
        <w:rPr>
          <w:rFonts w:asciiTheme="minorHAnsi" w:eastAsia="Arial" w:hAnsiTheme="minorHAnsi" w:cs="Arial"/>
          <w:bCs/>
          <w:sz w:val="24"/>
          <w:szCs w:val="24"/>
          <w:lang w:val="en-GB" w:eastAsia="fr-CA"/>
        </w:rPr>
      </w:pPr>
    </w:p>
    <w:p w14:paraId="0928F804" w14:textId="4908BCC4" w:rsidR="00D85B11" w:rsidRPr="00D85B11" w:rsidRDefault="00B47952" w:rsidP="00D85B11">
      <w:pPr>
        <w:spacing w:after="0" w:line="240" w:lineRule="auto"/>
        <w:jc w:val="both"/>
        <w:rPr>
          <w:rFonts w:asciiTheme="minorHAnsi" w:eastAsia="Arial" w:hAnsiTheme="minorHAnsi" w:cs="Arial"/>
          <w:bCs/>
          <w:sz w:val="24"/>
          <w:szCs w:val="24"/>
          <w:lang w:val="en-GB" w:eastAsia="fr-CA"/>
        </w:rPr>
      </w:pPr>
      <w:r>
        <w:rPr>
          <w:rFonts w:asciiTheme="minorHAnsi" w:eastAsia="Arial" w:hAnsiTheme="minorHAnsi" w:cs="Arial"/>
          <w:bCs/>
          <w:sz w:val="24"/>
          <w:szCs w:val="24"/>
          <w:lang w:val="en-GB" w:eastAsia="fr-CA"/>
        </w:rPr>
        <w:t>A</w:t>
      </w:r>
      <w:r w:rsidRPr="00B47952">
        <w:rPr>
          <w:rFonts w:asciiTheme="minorHAnsi" w:eastAsia="Arial" w:hAnsiTheme="minorHAnsi" w:cs="Arial"/>
          <w:bCs/>
          <w:sz w:val="24"/>
          <w:szCs w:val="24"/>
          <w:lang w:val="en-GB" w:eastAsia="fr-CA"/>
        </w:rPr>
        <w:t>s there were no respondents from Nunavut, the two planned respondents were replaced by respondents from</w:t>
      </w:r>
      <w:r>
        <w:rPr>
          <w:rFonts w:asciiTheme="minorHAnsi" w:eastAsia="Arial" w:hAnsiTheme="minorHAnsi" w:cs="Arial"/>
          <w:bCs/>
          <w:sz w:val="24"/>
          <w:szCs w:val="24"/>
          <w:lang w:val="en-GB" w:eastAsia="fr-CA"/>
        </w:rPr>
        <w:t xml:space="preserve"> Manitoba and Saskatchewan. </w:t>
      </w:r>
      <w:r w:rsidR="00D85B11" w:rsidRPr="00D85B11">
        <w:rPr>
          <w:rFonts w:asciiTheme="minorHAnsi" w:eastAsia="Arial" w:hAnsiTheme="minorHAnsi" w:cs="Arial"/>
          <w:bCs/>
          <w:sz w:val="24"/>
          <w:szCs w:val="24"/>
          <w:lang w:val="en-GB" w:eastAsia="fr-CA"/>
        </w:rPr>
        <w:t xml:space="preserve">As for any general population sample derived from a national survey, the </w:t>
      </w:r>
      <w:proofErr w:type="gramStart"/>
      <w:r w:rsidR="00D85B11" w:rsidRPr="00D85B11">
        <w:rPr>
          <w:rFonts w:asciiTheme="minorHAnsi" w:eastAsia="Arial" w:hAnsiTheme="minorHAnsi" w:cs="Arial"/>
          <w:bCs/>
          <w:sz w:val="24"/>
          <w:szCs w:val="24"/>
          <w:lang w:val="en-GB" w:eastAsia="fr-CA"/>
        </w:rPr>
        <w:t>final results</w:t>
      </w:r>
      <w:proofErr w:type="gramEnd"/>
      <w:r w:rsidR="00D85B11" w:rsidRPr="00D85B11">
        <w:rPr>
          <w:rFonts w:asciiTheme="minorHAnsi" w:eastAsia="Arial" w:hAnsiTheme="minorHAnsi" w:cs="Arial"/>
          <w:bCs/>
          <w:sz w:val="24"/>
          <w:szCs w:val="24"/>
          <w:lang w:val="en-GB" w:eastAsia="fr-CA"/>
        </w:rPr>
        <w:t xml:space="preserve"> were weighted by region, age groups, gender, education and the presence of children in the household to make the final samples representative of the actual population of Canada. Details on the weighting factors are presented in a subsequent section of this report.</w:t>
      </w:r>
    </w:p>
    <w:p w14:paraId="03BF775D" w14:textId="77777777" w:rsidR="00D85B11" w:rsidRPr="00D85B11" w:rsidRDefault="00D85B11" w:rsidP="00D85B11">
      <w:pPr>
        <w:spacing w:after="0" w:line="240" w:lineRule="auto"/>
        <w:jc w:val="both"/>
        <w:rPr>
          <w:rFonts w:asciiTheme="minorHAnsi" w:eastAsia="Arial" w:hAnsiTheme="minorHAnsi" w:cs="Arial"/>
          <w:color w:val="000000"/>
          <w:sz w:val="24"/>
          <w:szCs w:val="24"/>
          <w:lang w:val="en-GB" w:eastAsia="fr-CA"/>
        </w:rPr>
      </w:pPr>
    </w:p>
    <w:p w14:paraId="6352F051" w14:textId="3EFA08B2" w:rsidR="00D85B11" w:rsidRPr="000E37A3" w:rsidRDefault="00D85B11" w:rsidP="00D92F1E">
      <w:pPr>
        <w:pStyle w:val="Titre1"/>
        <w:rPr>
          <w:lang w:val="en-CA"/>
        </w:rPr>
      </w:pPr>
      <w:bookmarkStart w:id="28" w:name="_Toc95384005"/>
      <w:r w:rsidRPr="000E37A3">
        <w:rPr>
          <w:lang w:val="en-CA"/>
        </w:rPr>
        <w:t>2. Details for Each Wave</w:t>
      </w:r>
      <w:bookmarkEnd w:id="28"/>
      <w:r w:rsidRPr="000E37A3">
        <w:rPr>
          <w:lang w:val="en-CA"/>
        </w:rPr>
        <w:t xml:space="preserve"> </w:t>
      </w:r>
    </w:p>
    <w:p w14:paraId="7FDA42D7" w14:textId="77777777" w:rsidR="00D85B11" w:rsidRPr="00D85B11" w:rsidRDefault="00D85B11" w:rsidP="00D85B11">
      <w:pPr>
        <w:spacing w:before="53" w:after="0" w:line="240" w:lineRule="auto"/>
        <w:jc w:val="both"/>
        <w:rPr>
          <w:rFonts w:asciiTheme="minorHAnsi" w:eastAsia="Times New Roman" w:hAnsiTheme="minorHAnsi" w:cstheme="minorHAnsi"/>
          <w:sz w:val="24"/>
          <w:szCs w:val="24"/>
          <w:lang w:val="en-CA" w:eastAsia="fr-CA"/>
        </w:rPr>
      </w:pPr>
    </w:p>
    <w:p w14:paraId="73433620" w14:textId="77777777" w:rsidR="00D85B11" w:rsidRPr="000E37A3" w:rsidRDefault="00D85B11" w:rsidP="00D92F1E">
      <w:pPr>
        <w:pStyle w:val="Titre2"/>
        <w:rPr>
          <w:lang w:val="en-CA"/>
        </w:rPr>
      </w:pPr>
      <w:bookmarkStart w:id="29" w:name="_Toc95384006"/>
      <w:r w:rsidRPr="000E37A3">
        <w:rPr>
          <w:lang w:val="en-CA"/>
        </w:rPr>
        <w:t>2.1 Pretest</w:t>
      </w:r>
      <w:bookmarkEnd w:id="29"/>
      <w:r w:rsidRPr="000E37A3">
        <w:rPr>
          <w:lang w:val="en-CA"/>
        </w:rPr>
        <w:t xml:space="preserve"> </w:t>
      </w:r>
    </w:p>
    <w:p w14:paraId="74806BEC" w14:textId="3A591CC2" w:rsidR="00D85B11" w:rsidRPr="00D85B11" w:rsidRDefault="00D85B11" w:rsidP="00D85B11">
      <w:pPr>
        <w:spacing w:before="53" w:after="0" w:line="240" w:lineRule="auto"/>
        <w:jc w:val="both"/>
        <w:rPr>
          <w:rFonts w:asciiTheme="minorHAnsi" w:eastAsia="Times New Roman" w:hAnsiTheme="minorHAnsi" w:cstheme="minorHAnsi"/>
          <w:sz w:val="24"/>
          <w:szCs w:val="24"/>
          <w:lang w:val="en-CA" w:eastAsia="fr-CA"/>
        </w:rPr>
      </w:pPr>
      <w:r w:rsidRPr="00D85B11">
        <w:rPr>
          <w:rFonts w:asciiTheme="minorHAnsi" w:eastAsia="Times New Roman" w:hAnsiTheme="minorHAnsi" w:cstheme="minorHAnsi"/>
          <w:sz w:val="24"/>
          <w:szCs w:val="24"/>
          <w:lang w:val="en-CA" w:eastAsia="fr-CA"/>
        </w:rPr>
        <w:t>To validate the programming of the questionnaire, a pretest was conducted before each wave of the project. The following table shows the details of those pretests. A validation of frequencies and databases was done after each pretest to ensure that the programming was accurate and functional.</w:t>
      </w:r>
    </w:p>
    <w:p w14:paraId="7DB93823" w14:textId="77777777" w:rsidR="00D85B11" w:rsidRPr="00D85B11" w:rsidRDefault="00D85B11" w:rsidP="00D85B11">
      <w:pPr>
        <w:spacing w:before="53" w:after="0" w:line="240" w:lineRule="auto"/>
        <w:jc w:val="both"/>
        <w:rPr>
          <w:rFonts w:asciiTheme="minorHAnsi" w:eastAsia="Times New Roman" w:hAnsiTheme="minorHAnsi" w:cstheme="minorHAnsi"/>
          <w:sz w:val="24"/>
          <w:szCs w:val="24"/>
          <w:lang w:val="en-CA" w:eastAsia="fr-CA"/>
        </w:rPr>
      </w:pPr>
    </w:p>
    <w:p w14:paraId="45AB9D36" w14:textId="6608387E" w:rsidR="00D85B11" w:rsidRPr="00D85B11" w:rsidRDefault="00D85B11" w:rsidP="00D85B11">
      <w:pPr>
        <w:spacing w:before="53" w:after="0" w:line="240" w:lineRule="auto"/>
        <w:jc w:val="both"/>
        <w:rPr>
          <w:rFonts w:asciiTheme="minorHAnsi" w:eastAsia="Times New Roman" w:hAnsiTheme="minorHAnsi" w:cstheme="minorHAnsi"/>
          <w:sz w:val="24"/>
          <w:szCs w:val="24"/>
          <w:lang w:val="en-CA" w:eastAsia="fr-CA"/>
        </w:rPr>
      </w:pPr>
      <w:r w:rsidRPr="00D85B11">
        <w:rPr>
          <w:b/>
          <w:sz w:val="24"/>
          <w:lang w:val="en-CA"/>
        </w:rPr>
        <w:t xml:space="preserve">Table 1. Pretest details for waves </w:t>
      </w:r>
      <w:r w:rsidR="00244C8E">
        <w:rPr>
          <w:b/>
          <w:sz w:val="24"/>
          <w:lang w:val="en-CA"/>
        </w:rPr>
        <w:t>9</w:t>
      </w:r>
      <w:r w:rsidRPr="00D85B11">
        <w:rPr>
          <w:b/>
          <w:sz w:val="24"/>
          <w:lang w:val="en-CA"/>
        </w:rPr>
        <w:t xml:space="preserve"> through </w:t>
      </w:r>
      <w:r w:rsidR="006A26B7">
        <w:rPr>
          <w:b/>
          <w:sz w:val="24"/>
          <w:lang w:val="en-CA"/>
        </w:rPr>
        <w:t>1</w:t>
      </w:r>
      <w:r w:rsidR="00514454">
        <w:rPr>
          <w:b/>
          <w:sz w:val="24"/>
          <w:lang w:val="en-CA"/>
        </w:rPr>
        <w:t>6</w:t>
      </w:r>
    </w:p>
    <w:tbl>
      <w:tblPr>
        <w:tblStyle w:val="Grilledutableau"/>
        <w:tblW w:w="0" w:type="auto"/>
        <w:jc w:val="center"/>
        <w:tblLook w:val="04A0" w:firstRow="1" w:lastRow="0" w:firstColumn="1" w:lastColumn="0" w:noHBand="0" w:noVBand="1"/>
      </w:tblPr>
      <w:tblGrid>
        <w:gridCol w:w="3346"/>
        <w:gridCol w:w="5284"/>
      </w:tblGrid>
      <w:tr w:rsidR="006A26B7" w:rsidRPr="00D85B11" w14:paraId="01443A9F" w14:textId="77777777" w:rsidTr="006A26B7">
        <w:trPr>
          <w:trHeight w:val="351"/>
          <w:jc w:val="center"/>
        </w:trPr>
        <w:tc>
          <w:tcPr>
            <w:tcW w:w="8630" w:type="dxa"/>
            <w:gridSpan w:val="2"/>
            <w:shd w:val="clear" w:color="auto" w:fill="000000" w:themeFill="text1"/>
          </w:tcPr>
          <w:p w14:paraId="1EC18627" w14:textId="3AC30952" w:rsidR="006A26B7" w:rsidRPr="006A26B7" w:rsidRDefault="006A26B7" w:rsidP="00D85B11">
            <w:pPr>
              <w:spacing w:before="53" w:after="0" w:line="240" w:lineRule="auto"/>
              <w:jc w:val="center"/>
              <w:rPr>
                <w:rFonts w:asciiTheme="minorHAnsi" w:eastAsia="Times New Roman" w:hAnsiTheme="minorHAnsi" w:cstheme="minorHAnsi"/>
                <w:b/>
                <w:bCs/>
                <w:sz w:val="24"/>
                <w:szCs w:val="24"/>
                <w:lang w:val="en-CA" w:eastAsia="fr-CA"/>
              </w:rPr>
            </w:pPr>
            <w:r w:rsidRPr="006A26B7">
              <w:rPr>
                <w:rFonts w:asciiTheme="minorHAnsi" w:eastAsia="Times New Roman" w:hAnsiTheme="minorHAnsi" w:cstheme="minorHAnsi"/>
                <w:b/>
                <w:bCs/>
                <w:sz w:val="24"/>
                <w:szCs w:val="24"/>
                <w:lang w:val="en-CA" w:eastAsia="fr-CA"/>
              </w:rPr>
              <w:t>Wave 9</w:t>
            </w:r>
          </w:p>
        </w:tc>
      </w:tr>
      <w:tr w:rsidR="006A26B7" w:rsidRPr="00D85B11" w14:paraId="136A61F7" w14:textId="77777777" w:rsidTr="006A26B7">
        <w:trPr>
          <w:trHeight w:val="351"/>
          <w:jc w:val="center"/>
        </w:trPr>
        <w:tc>
          <w:tcPr>
            <w:tcW w:w="3346" w:type="dxa"/>
          </w:tcPr>
          <w:p w14:paraId="31899EEF" w14:textId="30CE42C3" w:rsidR="006A26B7" w:rsidRPr="00D85B11" w:rsidRDefault="006A26B7" w:rsidP="006A26B7">
            <w:pPr>
              <w:spacing w:before="53" w:after="0" w:line="240" w:lineRule="auto"/>
              <w:jc w:val="both"/>
              <w:rPr>
                <w:rFonts w:asciiTheme="minorHAnsi" w:eastAsia="Times New Roman" w:hAnsiTheme="minorHAnsi" w:cstheme="minorHAnsi"/>
                <w:b/>
                <w:bCs/>
                <w:sz w:val="24"/>
                <w:szCs w:val="24"/>
                <w:lang w:val="en-CA" w:eastAsia="fr-CA"/>
              </w:rPr>
            </w:pPr>
            <w:r w:rsidRPr="00D85B11">
              <w:rPr>
                <w:rFonts w:asciiTheme="minorHAnsi" w:eastAsia="Times New Roman" w:hAnsiTheme="minorHAnsi" w:cstheme="minorHAnsi"/>
                <w:b/>
                <w:bCs/>
                <w:sz w:val="24"/>
                <w:szCs w:val="24"/>
                <w:lang w:val="en-CA" w:eastAsia="fr-CA"/>
              </w:rPr>
              <w:t>Date of the pretest</w:t>
            </w:r>
          </w:p>
        </w:tc>
        <w:tc>
          <w:tcPr>
            <w:tcW w:w="5284" w:type="dxa"/>
          </w:tcPr>
          <w:p w14:paraId="07A30102" w14:textId="127EDA69" w:rsidR="006A26B7" w:rsidRPr="00D85B11" w:rsidRDefault="005203E9" w:rsidP="006A26B7">
            <w:pPr>
              <w:spacing w:before="53" w:after="0" w:line="240" w:lineRule="auto"/>
              <w:jc w:val="center"/>
              <w:rPr>
                <w:rFonts w:asciiTheme="minorHAnsi" w:eastAsia="Times New Roman" w:hAnsiTheme="minorHAnsi" w:cstheme="minorHAnsi"/>
                <w:sz w:val="24"/>
                <w:szCs w:val="24"/>
                <w:lang w:val="en-CA" w:eastAsia="fr-CA"/>
              </w:rPr>
            </w:pPr>
            <w:r>
              <w:rPr>
                <w:rFonts w:asciiTheme="minorHAnsi" w:eastAsia="Times New Roman" w:hAnsiTheme="minorHAnsi" w:cstheme="minorHAnsi"/>
                <w:sz w:val="24"/>
                <w:szCs w:val="24"/>
                <w:lang w:val="en-CA" w:eastAsia="fr-CA"/>
              </w:rPr>
              <w:t>November</w:t>
            </w:r>
            <w:r w:rsidR="00133CB6">
              <w:rPr>
                <w:rFonts w:asciiTheme="minorHAnsi" w:eastAsia="Times New Roman" w:hAnsiTheme="minorHAnsi" w:cstheme="minorHAnsi"/>
                <w:sz w:val="24"/>
                <w:szCs w:val="24"/>
                <w:lang w:val="en-CA" w:eastAsia="fr-CA"/>
              </w:rPr>
              <w:t xml:space="preserve"> 2</w:t>
            </w:r>
            <w:proofErr w:type="gramStart"/>
            <w:r w:rsidR="00133CB6" w:rsidRPr="00133CB6">
              <w:rPr>
                <w:rFonts w:asciiTheme="minorHAnsi" w:eastAsia="Times New Roman" w:hAnsiTheme="minorHAnsi" w:cstheme="minorHAnsi"/>
                <w:sz w:val="24"/>
                <w:szCs w:val="24"/>
                <w:vertAlign w:val="superscript"/>
                <w:lang w:val="en-CA" w:eastAsia="fr-CA"/>
              </w:rPr>
              <w:t>nd</w:t>
            </w:r>
            <w:r w:rsidR="00133CB6">
              <w:rPr>
                <w:rFonts w:asciiTheme="minorHAnsi" w:eastAsia="Times New Roman" w:hAnsiTheme="minorHAnsi" w:cstheme="minorHAnsi"/>
                <w:sz w:val="24"/>
                <w:szCs w:val="24"/>
                <w:vertAlign w:val="superscript"/>
                <w:lang w:val="en-CA" w:eastAsia="fr-CA"/>
              </w:rPr>
              <w:t xml:space="preserve"> </w:t>
            </w:r>
            <w:r w:rsidR="00133CB6">
              <w:rPr>
                <w:rFonts w:asciiTheme="minorHAnsi" w:eastAsia="Times New Roman" w:hAnsiTheme="minorHAnsi" w:cstheme="minorHAnsi"/>
                <w:sz w:val="24"/>
                <w:szCs w:val="24"/>
                <w:lang w:val="en-CA" w:eastAsia="fr-CA"/>
              </w:rPr>
              <w:t>,</w:t>
            </w:r>
            <w:proofErr w:type="gramEnd"/>
            <w:r w:rsidR="00133CB6">
              <w:rPr>
                <w:rFonts w:asciiTheme="minorHAnsi" w:eastAsia="Times New Roman" w:hAnsiTheme="minorHAnsi" w:cstheme="minorHAnsi"/>
                <w:sz w:val="24"/>
                <w:szCs w:val="24"/>
                <w:lang w:val="en-CA" w:eastAsia="fr-CA"/>
              </w:rPr>
              <w:t xml:space="preserve"> 2020</w:t>
            </w:r>
          </w:p>
        </w:tc>
      </w:tr>
      <w:tr w:rsidR="006A26B7" w:rsidRPr="00D85B11" w14:paraId="235B929B" w14:textId="77777777" w:rsidTr="00727E4B">
        <w:trPr>
          <w:trHeight w:val="351"/>
          <w:jc w:val="center"/>
        </w:trPr>
        <w:tc>
          <w:tcPr>
            <w:tcW w:w="3346" w:type="dxa"/>
            <w:vAlign w:val="center"/>
          </w:tcPr>
          <w:p w14:paraId="733CED59" w14:textId="73E41345" w:rsidR="006A26B7" w:rsidRPr="00D85B11" w:rsidRDefault="006A26B7" w:rsidP="006A26B7">
            <w:pPr>
              <w:spacing w:before="53" w:after="0" w:line="240" w:lineRule="auto"/>
              <w:jc w:val="both"/>
              <w:rPr>
                <w:rFonts w:asciiTheme="minorHAnsi" w:eastAsia="Times New Roman" w:hAnsiTheme="minorHAnsi" w:cstheme="minorHAnsi"/>
                <w:b/>
                <w:bCs/>
                <w:sz w:val="24"/>
                <w:szCs w:val="24"/>
                <w:lang w:val="en-CA" w:eastAsia="fr-CA"/>
              </w:rPr>
            </w:pPr>
            <w:r w:rsidRPr="00D85B11">
              <w:rPr>
                <w:rFonts w:asciiTheme="minorHAnsi" w:eastAsia="Times New Roman" w:hAnsiTheme="minorHAnsi" w:cstheme="minorHAnsi"/>
                <w:b/>
                <w:bCs/>
                <w:sz w:val="24"/>
                <w:szCs w:val="24"/>
                <w:lang w:val="en-CA" w:eastAsia="fr-CA"/>
              </w:rPr>
              <w:lastRenderedPageBreak/>
              <w:t>Number of completed questionnaires</w:t>
            </w:r>
          </w:p>
        </w:tc>
        <w:tc>
          <w:tcPr>
            <w:tcW w:w="5284" w:type="dxa"/>
            <w:vAlign w:val="center"/>
          </w:tcPr>
          <w:p w14:paraId="036A62C3" w14:textId="035AF5F3" w:rsidR="006A26B7" w:rsidRPr="00D85B11" w:rsidRDefault="00133CB6" w:rsidP="006A26B7">
            <w:pPr>
              <w:spacing w:before="53" w:after="0" w:line="240" w:lineRule="auto"/>
              <w:jc w:val="center"/>
              <w:rPr>
                <w:rFonts w:asciiTheme="minorHAnsi" w:eastAsia="Times New Roman" w:hAnsiTheme="minorHAnsi" w:cstheme="minorHAnsi"/>
                <w:sz w:val="24"/>
                <w:szCs w:val="24"/>
                <w:lang w:val="en-CA" w:eastAsia="fr-CA"/>
              </w:rPr>
            </w:pPr>
            <w:r>
              <w:rPr>
                <w:rFonts w:asciiTheme="minorHAnsi" w:eastAsia="Times New Roman" w:hAnsiTheme="minorHAnsi" w:cstheme="minorHAnsi"/>
                <w:sz w:val="24"/>
                <w:szCs w:val="24"/>
                <w:lang w:val="en-CA" w:eastAsia="fr-CA"/>
              </w:rPr>
              <w:t>62</w:t>
            </w:r>
          </w:p>
        </w:tc>
      </w:tr>
      <w:tr w:rsidR="006A26B7" w:rsidRPr="00D85B11" w14:paraId="5D710CC1" w14:textId="77777777" w:rsidTr="006A26B7">
        <w:trPr>
          <w:trHeight w:val="351"/>
          <w:jc w:val="center"/>
        </w:trPr>
        <w:tc>
          <w:tcPr>
            <w:tcW w:w="3346" w:type="dxa"/>
          </w:tcPr>
          <w:p w14:paraId="33B4A28F" w14:textId="0FC43581" w:rsidR="006A26B7" w:rsidRPr="00D85B11" w:rsidRDefault="006A26B7" w:rsidP="006A26B7">
            <w:pPr>
              <w:spacing w:before="53" w:after="0" w:line="240" w:lineRule="auto"/>
              <w:jc w:val="both"/>
              <w:rPr>
                <w:rFonts w:asciiTheme="minorHAnsi" w:eastAsia="Times New Roman" w:hAnsiTheme="minorHAnsi" w:cstheme="minorHAnsi"/>
                <w:b/>
                <w:bCs/>
                <w:sz w:val="24"/>
                <w:szCs w:val="24"/>
                <w:lang w:val="en-CA" w:eastAsia="fr-CA"/>
              </w:rPr>
            </w:pPr>
            <w:r w:rsidRPr="00D85B11">
              <w:rPr>
                <w:rFonts w:asciiTheme="minorHAnsi" w:eastAsia="Times New Roman" w:hAnsiTheme="minorHAnsi" w:cstheme="minorHAnsi"/>
                <w:b/>
                <w:bCs/>
                <w:sz w:val="24"/>
                <w:szCs w:val="24"/>
                <w:lang w:val="en-CA" w:eastAsia="fr-CA"/>
              </w:rPr>
              <w:t xml:space="preserve">Average length during pretest </w:t>
            </w:r>
          </w:p>
        </w:tc>
        <w:tc>
          <w:tcPr>
            <w:tcW w:w="5284" w:type="dxa"/>
          </w:tcPr>
          <w:p w14:paraId="33CD137A" w14:textId="673BD941" w:rsidR="006A26B7" w:rsidRPr="00D85B11" w:rsidRDefault="00133CB6" w:rsidP="006A26B7">
            <w:pPr>
              <w:spacing w:before="53" w:after="0" w:line="240" w:lineRule="auto"/>
              <w:jc w:val="center"/>
              <w:rPr>
                <w:rFonts w:asciiTheme="minorHAnsi" w:eastAsia="Times New Roman" w:hAnsiTheme="minorHAnsi" w:cstheme="minorHAnsi"/>
                <w:sz w:val="24"/>
                <w:szCs w:val="24"/>
                <w:lang w:val="en-CA" w:eastAsia="fr-CA"/>
              </w:rPr>
            </w:pPr>
            <w:r>
              <w:rPr>
                <w:rFonts w:asciiTheme="minorHAnsi" w:eastAsia="Times New Roman" w:hAnsiTheme="minorHAnsi" w:cstheme="minorHAnsi"/>
                <w:sz w:val="24"/>
                <w:szCs w:val="24"/>
                <w:lang w:val="en-CA" w:eastAsia="fr-CA"/>
              </w:rPr>
              <w:t>18</w:t>
            </w:r>
            <w:r w:rsidR="0039051F">
              <w:rPr>
                <w:rFonts w:asciiTheme="minorHAnsi" w:eastAsia="Times New Roman" w:hAnsiTheme="minorHAnsi" w:cstheme="minorHAnsi"/>
                <w:sz w:val="24"/>
                <w:szCs w:val="24"/>
                <w:lang w:val="en-CA" w:eastAsia="fr-CA"/>
              </w:rPr>
              <w:t>.02 min</w:t>
            </w:r>
          </w:p>
        </w:tc>
      </w:tr>
      <w:tr w:rsidR="006A26B7" w:rsidRPr="00D85B11" w14:paraId="0FA47B23" w14:textId="77777777" w:rsidTr="006A26B7">
        <w:trPr>
          <w:trHeight w:val="351"/>
          <w:jc w:val="center"/>
        </w:trPr>
        <w:tc>
          <w:tcPr>
            <w:tcW w:w="8630" w:type="dxa"/>
            <w:gridSpan w:val="2"/>
            <w:shd w:val="clear" w:color="auto" w:fill="000000" w:themeFill="text1"/>
          </w:tcPr>
          <w:p w14:paraId="7722DDD0" w14:textId="3AA6624A" w:rsidR="006A26B7" w:rsidRPr="006A26B7" w:rsidRDefault="006A26B7" w:rsidP="00D85B11">
            <w:pPr>
              <w:spacing w:before="53" w:after="0" w:line="240" w:lineRule="auto"/>
              <w:jc w:val="center"/>
              <w:rPr>
                <w:rFonts w:asciiTheme="minorHAnsi" w:eastAsia="Times New Roman" w:hAnsiTheme="minorHAnsi" w:cstheme="minorHAnsi"/>
                <w:b/>
                <w:bCs/>
                <w:sz w:val="24"/>
                <w:szCs w:val="24"/>
                <w:lang w:val="en-CA" w:eastAsia="fr-CA"/>
              </w:rPr>
            </w:pPr>
            <w:r w:rsidRPr="006A26B7">
              <w:rPr>
                <w:rFonts w:asciiTheme="minorHAnsi" w:eastAsia="Times New Roman" w:hAnsiTheme="minorHAnsi" w:cstheme="minorHAnsi"/>
                <w:b/>
                <w:bCs/>
                <w:sz w:val="24"/>
                <w:szCs w:val="24"/>
                <w:lang w:val="en-CA" w:eastAsia="fr-CA"/>
              </w:rPr>
              <w:t>Wave 10</w:t>
            </w:r>
          </w:p>
        </w:tc>
      </w:tr>
      <w:tr w:rsidR="006A26B7" w:rsidRPr="00D85B11" w14:paraId="71F9E081" w14:textId="77777777" w:rsidTr="006A26B7">
        <w:trPr>
          <w:trHeight w:val="351"/>
          <w:jc w:val="center"/>
        </w:trPr>
        <w:tc>
          <w:tcPr>
            <w:tcW w:w="3346" w:type="dxa"/>
          </w:tcPr>
          <w:p w14:paraId="09797C85" w14:textId="77C29817" w:rsidR="006A26B7" w:rsidRPr="00D85B11" w:rsidRDefault="006A26B7" w:rsidP="006A26B7">
            <w:pPr>
              <w:spacing w:before="53" w:after="0" w:line="240" w:lineRule="auto"/>
              <w:jc w:val="both"/>
              <w:rPr>
                <w:rFonts w:asciiTheme="minorHAnsi" w:eastAsia="Times New Roman" w:hAnsiTheme="minorHAnsi" w:cstheme="minorHAnsi"/>
                <w:b/>
                <w:bCs/>
                <w:sz w:val="24"/>
                <w:szCs w:val="24"/>
                <w:lang w:val="en-CA" w:eastAsia="fr-CA"/>
              </w:rPr>
            </w:pPr>
            <w:r w:rsidRPr="00D85B11">
              <w:rPr>
                <w:rFonts w:asciiTheme="minorHAnsi" w:eastAsia="Times New Roman" w:hAnsiTheme="minorHAnsi" w:cstheme="minorHAnsi"/>
                <w:b/>
                <w:bCs/>
                <w:sz w:val="24"/>
                <w:szCs w:val="24"/>
                <w:lang w:val="en-CA" w:eastAsia="fr-CA"/>
              </w:rPr>
              <w:t>Date of the pretest</w:t>
            </w:r>
          </w:p>
        </w:tc>
        <w:tc>
          <w:tcPr>
            <w:tcW w:w="5284" w:type="dxa"/>
          </w:tcPr>
          <w:p w14:paraId="14AAA7F3" w14:textId="2CD5CCCD" w:rsidR="006A26B7" w:rsidRPr="00D85B11" w:rsidRDefault="00E66844" w:rsidP="006A26B7">
            <w:pPr>
              <w:spacing w:before="53" w:after="0" w:line="240" w:lineRule="auto"/>
              <w:jc w:val="center"/>
              <w:rPr>
                <w:rFonts w:asciiTheme="minorHAnsi" w:eastAsia="Times New Roman" w:hAnsiTheme="minorHAnsi" w:cstheme="minorHAnsi"/>
                <w:sz w:val="24"/>
                <w:szCs w:val="24"/>
                <w:lang w:val="en-CA" w:eastAsia="fr-CA"/>
              </w:rPr>
            </w:pPr>
            <w:r>
              <w:rPr>
                <w:rFonts w:asciiTheme="minorHAnsi" w:eastAsia="Times New Roman" w:hAnsiTheme="minorHAnsi" w:cstheme="minorHAnsi"/>
                <w:sz w:val="24"/>
                <w:szCs w:val="24"/>
                <w:lang w:val="en-CA" w:eastAsia="fr-CA"/>
              </w:rPr>
              <w:t>December 16</w:t>
            </w:r>
            <w:r w:rsidRPr="00E66844">
              <w:rPr>
                <w:rFonts w:asciiTheme="minorHAnsi" w:eastAsia="Times New Roman" w:hAnsiTheme="minorHAnsi" w:cstheme="minorHAnsi"/>
                <w:sz w:val="24"/>
                <w:szCs w:val="24"/>
                <w:vertAlign w:val="superscript"/>
                <w:lang w:val="en-CA" w:eastAsia="fr-CA"/>
              </w:rPr>
              <w:t>th</w:t>
            </w:r>
            <w:r>
              <w:rPr>
                <w:rFonts w:asciiTheme="minorHAnsi" w:eastAsia="Times New Roman" w:hAnsiTheme="minorHAnsi" w:cstheme="minorHAnsi"/>
                <w:sz w:val="24"/>
                <w:szCs w:val="24"/>
                <w:vertAlign w:val="superscript"/>
                <w:lang w:val="en-CA" w:eastAsia="fr-CA"/>
              </w:rPr>
              <w:t xml:space="preserve">, </w:t>
            </w:r>
            <w:r>
              <w:rPr>
                <w:rFonts w:asciiTheme="minorHAnsi" w:eastAsia="Times New Roman" w:hAnsiTheme="minorHAnsi" w:cstheme="minorHAnsi"/>
                <w:sz w:val="24"/>
                <w:szCs w:val="24"/>
                <w:lang w:val="en-CA" w:eastAsia="fr-CA"/>
              </w:rPr>
              <w:t>2020</w:t>
            </w:r>
          </w:p>
        </w:tc>
      </w:tr>
      <w:tr w:rsidR="006A26B7" w:rsidRPr="00D85B11" w14:paraId="4D7A1F84" w14:textId="77777777" w:rsidTr="00562D4C">
        <w:trPr>
          <w:trHeight w:val="351"/>
          <w:jc w:val="center"/>
        </w:trPr>
        <w:tc>
          <w:tcPr>
            <w:tcW w:w="3346" w:type="dxa"/>
            <w:vAlign w:val="center"/>
          </w:tcPr>
          <w:p w14:paraId="1A269CCB" w14:textId="7F51919A" w:rsidR="006A26B7" w:rsidRPr="00D85B11" w:rsidRDefault="006A26B7" w:rsidP="006A26B7">
            <w:pPr>
              <w:spacing w:before="53" w:after="0" w:line="240" w:lineRule="auto"/>
              <w:jc w:val="both"/>
              <w:rPr>
                <w:rFonts w:asciiTheme="minorHAnsi" w:eastAsia="Times New Roman" w:hAnsiTheme="minorHAnsi" w:cstheme="minorHAnsi"/>
                <w:b/>
                <w:bCs/>
                <w:sz w:val="24"/>
                <w:szCs w:val="24"/>
                <w:lang w:val="en-CA" w:eastAsia="fr-CA"/>
              </w:rPr>
            </w:pPr>
            <w:r w:rsidRPr="00D85B11">
              <w:rPr>
                <w:rFonts w:asciiTheme="minorHAnsi" w:eastAsia="Times New Roman" w:hAnsiTheme="minorHAnsi" w:cstheme="minorHAnsi"/>
                <w:b/>
                <w:bCs/>
                <w:sz w:val="24"/>
                <w:szCs w:val="24"/>
                <w:lang w:val="en-CA" w:eastAsia="fr-CA"/>
              </w:rPr>
              <w:t>Number of completed questionnaires</w:t>
            </w:r>
          </w:p>
        </w:tc>
        <w:tc>
          <w:tcPr>
            <w:tcW w:w="5284" w:type="dxa"/>
            <w:vAlign w:val="center"/>
          </w:tcPr>
          <w:p w14:paraId="5659C8D3" w14:textId="31068541" w:rsidR="006A26B7" w:rsidRPr="00D85B11" w:rsidRDefault="00E66844" w:rsidP="006A26B7">
            <w:pPr>
              <w:spacing w:before="53" w:after="0" w:line="240" w:lineRule="auto"/>
              <w:jc w:val="center"/>
              <w:rPr>
                <w:rFonts w:asciiTheme="minorHAnsi" w:eastAsia="Times New Roman" w:hAnsiTheme="minorHAnsi" w:cstheme="minorHAnsi"/>
                <w:sz w:val="24"/>
                <w:szCs w:val="24"/>
                <w:lang w:val="en-CA" w:eastAsia="fr-CA"/>
              </w:rPr>
            </w:pPr>
            <w:r>
              <w:rPr>
                <w:rFonts w:asciiTheme="minorHAnsi" w:eastAsia="Times New Roman" w:hAnsiTheme="minorHAnsi" w:cstheme="minorHAnsi"/>
                <w:sz w:val="24"/>
                <w:szCs w:val="24"/>
                <w:lang w:val="en-CA" w:eastAsia="fr-CA"/>
              </w:rPr>
              <w:t>46</w:t>
            </w:r>
          </w:p>
        </w:tc>
      </w:tr>
      <w:tr w:rsidR="006A26B7" w:rsidRPr="00D85B11" w14:paraId="47EC3B6D" w14:textId="77777777" w:rsidTr="006A26B7">
        <w:trPr>
          <w:trHeight w:val="351"/>
          <w:jc w:val="center"/>
        </w:trPr>
        <w:tc>
          <w:tcPr>
            <w:tcW w:w="3346" w:type="dxa"/>
          </w:tcPr>
          <w:p w14:paraId="6117F520" w14:textId="774BCCD5" w:rsidR="006A26B7" w:rsidRPr="00D85B11" w:rsidRDefault="006A26B7" w:rsidP="006A26B7">
            <w:pPr>
              <w:spacing w:before="53" w:after="0" w:line="240" w:lineRule="auto"/>
              <w:jc w:val="both"/>
              <w:rPr>
                <w:rFonts w:asciiTheme="minorHAnsi" w:eastAsia="Times New Roman" w:hAnsiTheme="minorHAnsi" w:cstheme="minorHAnsi"/>
                <w:b/>
                <w:bCs/>
                <w:sz w:val="24"/>
                <w:szCs w:val="24"/>
                <w:lang w:val="en-CA" w:eastAsia="fr-CA"/>
              </w:rPr>
            </w:pPr>
            <w:r w:rsidRPr="00D85B11">
              <w:rPr>
                <w:rFonts w:asciiTheme="minorHAnsi" w:eastAsia="Times New Roman" w:hAnsiTheme="minorHAnsi" w:cstheme="minorHAnsi"/>
                <w:b/>
                <w:bCs/>
                <w:sz w:val="24"/>
                <w:szCs w:val="24"/>
                <w:lang w:val="en-CA" w:eastAsia="fr-CA"/>
              </w:rPr>
              <w:t xml:space="preserve">Average length during pretest </w:t>
            </w:r>
          </w:p>
        </w:tc>
        <w:tc>
          <w:tcPr>
            <w:tcW w:w="5284" w:type="dxa"/>
          </w:tcPr>
          <w:p w14:paraId="6F23B539" w14:textId="246155A0" w:rsidR="006A26B7" w:rsidRPr="00D85B11" w:rsidRDefault="00E66844" w:rsidP="006A26B7">
            <w:pPr>
              <w:spacing w:before="53" w:after="0" w:line="240" w:lineRule="auto"/>
              <w:jc w:val="center"/>
              <w:rPr>
                <w:rFonts w:asciiTheme="minorHAnsi" w:eastAsia="Times New Roman" w:hAnsiTheme="minorHAnsi" w:cstheme="minorHAnsi"/>
                <w:sz w:val="24"/>
                <w:szCs w:val="24"/>
                <w:lang w:val="en-CA" w:eastAsia="fr-CA"/>
              </w:rPr>
            </w:pPr>
            <w:r>
              <w:rPr>
                <w:rFonts w:asciiTheme="minorHAnsi" w:eastAsia="Times New Roman" w:hAnsiTheme="minorHAnsi" w:cstheme="minorHAnsi"/>
                <w:sz w:val="24"/>
                <w:szCs w:val="24"/>
                <w:lang w:val="en-CA" w:eastAsia="fr-CA"/>
              </w:rPr>
              <w:t>19.12 min</w:t>
            </w:r>
          </w:p>
        </w:tc>
      </w:tr>
      <w:tr w:rsidR="006A26B7" w:rsidRPr="00D85B11" w14:paraId="6ED53C6E" w14:textId="77777777" w:rsidTr="00E50840">
        <w:trPr>
          <w:trHeight w:val="351"/>
          <w:jc w:val="center"/>
        </w:trPr>
        <w:tc>
          <w:tcPr>
            <w:tcW w:w="8630" w:type="dxa"/>
            <w:gridSpan w:val="2"/>
            <w:shd w:val="clear" w:color="auto" w:fill="000000" w:themeFill="text1"/>
          </w:tcPr>
          <w:p w14:paraId="2DBE0BBE" w14:textId="37E4534B" w:rsidR="006A26B7" w:rsidRPr="006A26B7" w:rsidRDefault="006A26B7" w:rsidP="00D85B11">
            <w:pPr>
              <w:spacing w:before="53" w:after="0" w:line="240" w:lineRule="auto"/>
              <w:jc w:val="center"/>
              <w:rPr>
                <w:rFonts w:asciiTheme="minorHAnsi" w:eastAsia="Times New Roman" w:hAnsiTheme="minorHAnsi" w:cstheme="minorHAnsi"/>
                <w:b/>
                <w:bCs/>
                <w:sz w:val="24"/>
                <w:szCs w:val="24"/>
                <w:lang w:val="en-CA" w:eastAsia="fr-CA"/>
              </w:rPr>
            </w:pPr>
            <w:r w:rsidRPr="006A26B7">
              <w:rPr>
                <w:rFonts w:asciiTheme="minorHAnsi" w:eastAsia="Times New Roman" w:hAnsiTheme="minorHAnsi" w:cstheme="minorHAnsi"/>
                <w:b/>
                <w:bCs/>
                <w:sz w:val="24"/>
                <w:szCs w:val="24"/>
                <w:lang w:val="en-CA" w:eastAsia="fr-CA"/>
              </w:rPr>
              <w:t>Wave 11</w:t>
            </w:r>
          </w:p>
        </w:tc>
      </w:tr>
      <w:tr w:rsidR="006A26B7" w:rsidRPr="00D85B11" w14:paraId="4E31E2ED" w14:textId="77777777" w:rsidTr="006A26B7">
        <w:trPr>
          <w:trHeight w:val="351"/>
          <w:jc w:val="center"/>
        </w:trPr>
        <w:tc>
          <w:tcPr>
            <w:tcW w:w="3346" w:type="dxa"/>
          </w:tcPr>
          <w:p w14:paraId="057C41F3" w14:textId="4AE046D5" w:rsidR="006A26B7" w:rsidRPr="00D85B11" w:rsidRDefault="006A26B7" w:rsidP="006A26B7">
            <w:pPr>
              <w:spacing w:before="53" w:after="0" w:line="240" w:lineRule="auto"/>
              <w:jc w:val="both"/>
              <w:rPr>
                <w:rFonts w:asciiTheme="minorHAnsi" w:eastAsia="Times New Roman" w:hAnsiTheme="minorHAnsi" w:cstheme="minorHAnsi"/>
                <w:b/>
                <w:bCs/>
                <w:sz w:val="24"/>
                <w:szCs w:val="24"/>
                <w:lang w:val="en-CA" w:eastAsia="fr-CA"/>
              </w:rPr>
            </w:pPr>
            <w:r w:rsidRPr="00D85B11">
              <w:rPr>
                <w:rFonts w:asciiTheme="minorHAnsi" w:eastAsia="Times New Roman" w:hAnsiTheme="minorHAnsi" w:cstheme="minorHAnsi"/>
                <w:b/>
                <w:bCs/>
                <w:sz w:val="24"/>
                <w:szCs w:val="24"/>
                <w:lang w:val="en-CA" w:eastAsia="fr-CA"/>
              </w:rPr>
              <w:t>Date of the pretest</w:t>
            </w:r>
          </w:p>
        </w:tc>
        <w:tc>
          <w:tcPr>
            <w:tcW w:w="5284" w:type="dxa"/>
          </w:tcPr>
          <w:p w14:paraId="0AFAAFAB" w14:textId="0E6EC70B" w:rsidR="006A26B7" w:rsidRPr="00D85B11" w:rsidRDefault="003956A6" w:rsidP="006A26B7">
            <w:pPr>
              <w:spacing w:before="53" w:after="0" w:line="240" w:lineRule="auto"/>
              <w:jc w:val="center"/>
              <w:rPr>
                <w:rFonts w:asciiTheme="minorHAnsi" w:eastAsia="Times New Roman" w:hAnsiTheme="minorHAnsi" w:cstheme="minorHAnsi"/>
                <w:sz w:val="24"/>
                <w:szCs w:val="24"/>
                <w:lang w:val="en-CA" w:eastAsia="fr-CA"/>
              </w:rPr>
            </w:pPr>
            <w:r>
              <w:rPr>
                <w:rFonts w:asciiTheme="minorHAnsi" w:eastAsia="Times New Roman" w:hAnsiTheme="minorHAnsi" w:cstheme="minorHAnsi"/>
                <w:sz w:val="24"/>
                <w:szCs w:val="24"/>
                <w:lang w:val="en-CA" w:eastAsia="fr-CA"/>
              </w:rPr>
              <w:t>February 10</w:t>
            </w:r>
            <w:r w:rsidRPr="003956A6">
              <w:rPr>
                <w:rFonts w:asciiTheme="minorHAnsi" w:eastAsia="Times New Roman" w:hAnsiTheme="minorHAnsi" w:cstheme="minorHAnsi"/>
                <w:sz w:val="24"/>
                <w:szCs w:val="24"/>
                <w:vertAlign w:val="superscript"/>
                <w:lang w:val="en-CA" w:eastAsia="fr-CA"/>
              </w:rPr>
              <w:t>th</w:t>
            </w:r>
            <w:r>
              <w:rPr>
                <w:rFonts w:asciiTheme="minorHAnsi" w:eastAsia="Times New Roman" w:hAnsiTheme="minorHAnsi" w:cstheme="minorHAnsi"/>
                <w:sz w:val="24"/>
                <w:szCs w:val="24"/>
                <w:lang w:val="en-CA" w:eastAsia="fr-CA"/>
              </w:rPr>
              <w:t>, 2021</w:t>
            </w:r>
          </w:p>
        </w:tc>
      </w:tr>
      <w:tr w:rsidR="006A26B7" w:rsidRPr="00D85B11" w14:paraId="257F44AA" w14:textId="77777777" w:rsidTr="00562D4C">
        <w:trPr>
          <w:trHeight w:val="351"/>
          <w:jc w:val="center"/>
        </w:trPr>
        <w:tc>
          <w:tcPr>
            <w:tcW w:w="3346" w:type="dxa"/>
            <w:vAlign w:val="center"/>
          </w:tcPr>
          <w:p w14:paraId="3414A9E2" w14:textId="190A2B6E" w:rsidR="006A26B7" w:rsidRPr="00D85B11" w:rsidRDefault="006A26B7" w:rsidP="006A26B7">
            <w:pPr>
              <w:spacing w:before="53" w:after="0" w:line="240" w:lineRule="auto"/>
              <w:jc w:val="both"/>
              <w:rPr>
                <w:rFonts w:asciiTheme="minorHAnsi" w:eastAsia="Times New Roman" w:hAnsiTheme="minorHAnsi" w:cstheme="minorHAnsi"/>
                <w:b/>
                <w:bCs/>
                <w:sz w:val="24"/>
                <w:szCs w:val="24"/>
                <w:lang w:val="en-CA" w:eastAsia="fr-CA"/>
              </w:rPr>
            </w:pPr>
            <w:r w:rsidRPr="00D85B11">
              <w:rPr>
                <w:rFonts w:asciiTheme="minorHAnsi" w:eastAsia="Times New Roman" w:hAnsiTheme="minorHAnsi" w:cstheme="minorHAnsi"/>
                <w:b/>
                <w:bCs/>
                <w:sz w:val="24"/>
                <w:szCs w:val="24"/>
                <w:lang w:val="en-CA" w:eastAsia="fr-CA"/>
              </w:rPr>
              <w:t>Number of completed questionnaires</w:t>
            </w:r>
          </w:p>
        </w:tc>
        <w:tc>
          <w:tcPr>
            <w:tcW w:w="5284" w:type="dxa"/>
            <w:vAlign w:val="center"/>
          </w:tcPr>
          <w:p w14:paraId="17C61779" w14:textId="669745B4" w:rsidR="006A26B7" w:rsidRPr="00D85B11" w:rsidRDefault="00047372" w:rsidP="006A26B7">
            <w:pPr>
              <w:spacing w:before="53" w:after="0" w:line="240" w:lineRule="auto"/>
              <w:jc w:val="center"/>
              <w:rPr>
                <w:rFonts w:asciiTheme="minorHAnsi" w:eastAsia="Times New Roman" w:hAnsiTheme="minorHAnsi" w:cstheme="minorHAnsi"/>
                <w:sz w:val="24"/>
                <w:szCs w:val="24"/>
                <w:lang w:val="en-CA" w:eastAsia="fr-CA"/>
              </w:rPr>
            </w:pPr>
            <w:r>
              <w:rPr>
                <w:rFonts w:asciiTheme="minorHAnsi" w:eastAsia="Times New Roman" w:hAnsiTheme="minorHAnsi" w:cstheme="minorHAnsi"/>
                <w:sz w:val="24"/>
                <w:szCs w:val="24"/>
                <w:lang w:val="en-CA" w:eastAsia="fr-CA"/>
              </w:rPr>
              <w:t>48</w:t>
            </w:r>
          </w:p>
        </w:tc>
      </w:tr>
      <w:tr w:rsidR="006A26B7" w:rsidRPr="00D85B11" w14:paraId="2054DE2E" w14:textId="77777777" w:rsidTr="006A26B7">
        <w:trPr>
          <w:trHeight w:val="351"/>
          <w:jc w:val="center"/>
        </w:trPr>
        <w:tc>
          <w:tcPr>
            <w:tcW w:w="3346" w:type="dxa"/>
          </w:tcPr>
          <w:p w14:paraId="73CDEAA6" w14:textId="3630CA77" w:rsidR="006A26B7" w:rsidRPr="00D85B11" w:rsidRDefault="006A26B7" w:rsidP="006A26B7">
            <w:pPr>
              <w:spacing w:before="53" w:after="0" w:line="240" w:lineRule="auto"/>
              <w:jc w:val="both"/>
              <w:rPr>
                <w:rFonts w:asciiTheme="minorHAnsi" w:eastAsia="Times New Roman" w:hAnsiTheme="minorHAnsi" w:cstheme="minorHAnsi"/>
                <w:b/>
                <w:bCs/>
                <w:sz w:val="24"/>
                <w:szCs w:val="24"/>
                <w:lang w:val="en-CA" w:eastAsia="fr-CA"/>
              </w:rPr>
            </w:pPr>
            <w:r w:rsidRPr="00D85B11">
              <w:rPr>
                <w:rFonts w:asciiTheme="minorHAnsi" w:eastAsia="Times New Roman" w:hAnsiTheme="minorHAnsi" w:cstheme="minorHAnsi"/>
                <w:b/>
                <w:bCs/>
                <w:sz w:val="24"/>
                <w:szCs w:val="24"/>
                <w:lang w:val="en-CA" w:eastAsia="fr-CA"/>
              </w:rPr>
              <w:t xml:space="preserve">Average length during pretest </w:t>
            </w:r>
          </w:p>
        </w:tc>
        <w:tc>
          <w:tcPr>
            <w:tcW w:w="5284" w:type="dxa"/>
          </w:tcPr>
          <w:p w14:paraId="3DAFE79A" w14:textId="3244C03C" w:rsidR="006A26B7" w:rsidRPr="00D85B11" w:rsidRDefault="003956A6" w:rsidP="006A26B7">
            <w:pPr>
              <w:spacing w:before="53" w:after="0" w:line="240" w:lineRule="auto"/>
              <w:jc w:val="center"/>
              <w:rPr>
                <w:rFonts w:asciiTheme="minorHAnsi" w:eastAsia="Times New Roman" w:hAnsiTheme="minorHAnsi" w:cstheme="minorHAnsi"/>
                <w:sz w:val="24"/>
                <w:szCs w:val="24"/>
                <w:lang w:val="en-CA" w:eastAsia="fr-CA"/>
              </w:rPr>
            </w:pPr>
            <w:r>
              <w:rPr>
                <w:rFonts w:asciiTheme="minorHAnsi" w:eastAsia="Times New Roman" w:hAnsiTheme="minorHAnsi" w:cstheme="minorHAnsi"/>
                <w:sz w:val="24"/>
                <w:szCs w:val="24"/>
                <w:lang w:val="en-CA" w:eastAsia="fr-CA"/>
              </w:rPr>
              <w:t>20.25 min</w:t>
            </w:r>
          </w:p>
        </w:tc>
      </w:tr>
      <w:tr w:rsidR="006A26B7" w:rsidRPr="00D85B11" w14:paraId="48540E33" w14:textId="77777777" w:rsidTr="006A26B7">
        <w:trPr>
          <w:trHeight w:val="351"/>
          <w:jc w:val="center"/>
        </w:trPr>
        <w:tc>
          <w:tcPr>
            <w:tcW w:w="8630" w:type="dxa"/>
            <w:gridSpan w:val="2"/>
            <w:shd w:val="clear" w:color="auto" w:fill="000000" w:themeFill="text1"/>
          </w:tcPr>
          <w:p w14:paraId="0B43EFD2" w14:textId="01D5D612" w:rsidR="006A26B7" w:rsidRPr="006A26B7" w:rsidRDefault="006A26B7" w:rsidP="00D85B11">
            <w:pPr>
              <w:spacing w:before="53" w:after="0" w:line="240" w:lineRule="auto"/>
              <w:jc w:val="center"/>
              <w:rPr>
                <w:rFonts w:asciiTheme="minorHAnsi" w:eastAsia="Times New Roman" w:hAnsiTheme="minorHAnsi" w:cstheme="minorHAnsi"/>
                <w:b/>
                <w:bCs/>
                <w:sz w:val="24"/>
                <w:szCs w:val="24"/>
                <w:lang w:val="en-CA" w:eastAsia="fr-CA"/>
              </w:rPr>
            </w:pPr>
            <w:r w:rsidRPr="006A26B7">
              <w:rPr>
                <w:rFonts w:asciiTheme="minorHAnsi" w:eastAsia="Times New Roman" w:hAnsiTheme="minorHAnsi" w:cstheme="minorHAnsi"/>
                <w:b/>
                <w:bCs/>
                <w:sz w:val="24"/>
                <w:szCs w:val="24"/>
                <w:lang w:val="en-CA" w:eastAsia="fr-CA"/>
              </w:rPr>
              <w:t>Wave 12</w:t>
            </w:r>
          </w:p>
        </w:tc>
      </w:tr>
      <w:tr w:rsidR="006A26B7" w:rsidRPr="00D85B11" w14:paraId="31CEDF33" w14:textId="77777777" w:rsidTr="006A26B7">
        <w:trPr>
          <w:trHeight w:val="351"/>
          <w:jc w:val="center"/>
        </w:trPr>
        <w:tc>
          <w:tcPr>
            <w:tcW w:w="3346" w:type="dxa"/>
          </w:tcPr>
          <w:p w14:paraId="5BB19C3C" w14:textId="67C772F6" w:rsidR="006A26B7" w:rsidRPr="00D85B11" w:rsidRDefault="006A26B7" w:rsidP="006A26B7">
            <w:pPr>
              <w:spacing w:before="53" w:after="0" w:line="240" w:lineRule="auto"/>
              <w:jc w:val="both"/>
              <w:rPr>
                <w:rFonts w:asciiTheme="minorHAnsi" w:eastAsia="Times New Roman" w:hAnsiTheme="minorHAnsi" w:cstheme="minorHAnsi"/>
                <w:b/>
                <w:bCs/>
                <w:sz w:val="24"/>
                <w:szCs w:val="24"/>
                <w:lang w:val="en-CA" w:eastAsia="fr-CA"/>
              </w:rPr>
            </w:pPr>
            <w:r w:rsidRPr="00D85B11">
              <w:rPr>
                <w:rFonts w:asciiTheme="minorHAnsi" w:eastAsia="Times New Roman" w:hAnsiTheme="minorHAnsi" w:cstheme="minorHAnsi"/>
                <w:b/>
                <w:bCs/>
                <w:sz w:val="24"/>
                <w:szCs w:val="24"/>
                <w:lang w:val="en-CA" w:eastAsia="fr-CA"/>
              </w:rPr>
              <w:t>Date of the pretest</w:t>
            </w:r>
          </w:p>
        </w:tc>
        <w:tc>
          <w:tcPr>
            <w:tcW w:w="5284" w:type="dxa"/>
          </w:tcPr>
          <w:p w14:paraId="47C37E3E" w14:textId="7F086D6F" w:rsidR="006A26B7" w:rsidRPr="00D85B11" w:rsidRDefault="00B04F8E" w:rsidP="006A26B7">
            <w:pPr>
              <w:spacing w:before="53" w:after="0" w:line="240" w:lineRule="auto"/>
              <w:jc w:val="center"/>
              <w:rPr>
                <w:rFonts w:asciiTheme="minorHAnsi" w:eastAsia="Times New Roman" w:hAnsiTheme="minorHAnsi" w:cstheme="minorHAnsi"/>
                <w:sz w:val="24"/>
                <w:szCs w:val="24"/>
                <w:lang w:val="en-CA" w:eastAsia="fr-CA"/>
              </w:rPr>
            </w:pPr>
            <w:r>
              <w:rPr>
                <w:rFonts w:asciiTheme="minorHAnsi" w:eastAsia="Times New Roman" w:hAnsiTheme="minorHAnsi" w:cstheme="minorHAnsi"/>
                <w:sz w:val="24"/>
                <w:szCs w:val="24"/>
                <w:lang w:val="en-CA" w:eastAsia="fr-CA"/>
              </w:rPr>
              <w:t>March</w:t>
            </w:r>
            <w:r w:rsidR="00524822">
              <w:rPr>
                <w:rFonts w:asciiTheme="minorHAnsi" w:eastAsia="Times New Roman" w:hAnsiTheme="minorHAnsi" w:cstheme="minorHAnsi"/>
                <w:sz w:val="24"/>
                <w:szCs w:val="24"/>
                <w:lang w:val="en-CA" w:eastAsia="fr-CA"/>
              </w:rPr>
              <w:t xml:space="preserve"> 17</w:t>
            </w:r>
            <w:r w:rsidR="00524822" w:rsidRPr="00524822">
              <w:rPr>
                <w:rFonts w:asciiTheme="minorHAnsi" w:eastAsia="Times New Roman" w:hAnsiTheme="minorHAnsi" w:cstheme="minorHAnsi"/>
                <w:sz w:val="24"/>
                <w:szCs w:val="24"/>
                <w:vertAlign w:val="superscript"/>
                <w:lang w:val="en-CA" w:eastAsia="fr-CA"/>
              </w:rPr>
              <w:t>th</w:t>
            </w:r>
            <w:r w:rsidR="00524822">
              <w:rPr>
                <w:rFonts w:asciiTheme="minorHAnsi" w:eastAsia="Times New Roman" w:hAnsiTheme="minorHAnsi" w:cstheme="minorHAnsi"/>
                <w:sz w:val="24"/>
                <w:szCs w:val="24"/>
                <w:lang w:val="en-CA" w:eastAsia="fr-CA"/>
              </w:rPr>
              <w:t>, 2021</w:t>
            </w:r>
          </w:p>
        </w:tc>
      </w:tr>
      <w:tr w:rsidR="006A26B7" w:rsidRPr="00D85B11" w14:paraId="118CC935" w14:textId="77777777" w:rsidTr="00562D4C">
        <w:trPr>
          <w:trHeight w:val="351"/>
          <w:jc w:val="center"/>
        </w:trPr>
        <w:tc>
          <w:tcPr>
            <w:tcW w:w="3346" w:type="dxa"/>
            <w:vAlign w:val="center"/>
          </w:tcPr>
          <w:p w14:paraId="685576B9" w14:textId="699222ED" w:rsidR="006A26B7" w:rsidRPr="00D85B11" w:rsidRDefault="006A26B7" w:rsidP="006A26B7">
            <w:pPr>
              <w:spacing w:before="53" w:after="0" w:line="240" w:lineRule="auto"/>
              <w:jc w:val="both"/>
              <w:rPr>
                <w:rFonts w:asciiTheme="minorHAnsi" w:eastAsia="Times New Roman" w:hAnsiTheme="minorHAnsi" w:cstheme="minorHAnsi"/>
                <w:b/>
                <w:bCs/>
                <w:sz w:val="24"/>
                <w:szCs w:val="24"/>
                <w:lang w:val="en-CA" w:eastAsia="fr-CA"/>
              </w:rPr>
            </w:pPr>
            <w:r w:rsidRPr="00D85B11">
              <w:rPr>
                <w:rFonts w:asciiTheme="minorHAnsi" w:eastAsia="Times New Roman" w:hAnsiTheme="minorHAnsi" w:cstheme="minorHAnsi"/>
                <w:b/>
                <w:bCs/>
                <w:sz w:val="24"/>
                <w:szCs w:val="24"/>
                <w:lang w:val="en-CA" w:eastAsia="fr-CA"/>
              </w:rPr>
              <w:t>Number of completed questionnaires</w:t>
            </w:r>
          </w:p>
        </w:tc>
        <w:tc>
          <w:tcPr>
            <w:tcW w:w="5284" w:type="dxa"/>
            <w:vAlign w:val="center"/>
          </w:tcPr>
          <w:p w14:paraId="31B89730" w14:textId="24AE344A" w:rsidR="006A26B7" w:rsidRPr="00D85B11" w:rsidRDefault="00524822" w:rsidP="006A26B7">
            <w:pPr>
              <w:spacing w:before="53" w:after="0" w:line="240" w:lineRule="auto"/>
              <w:jc w:val="center"/>
              <w:rPr>
                <w:rFonts w:asciiTheme="minorHAnsi" w:eastAsia="Times New Roman" w:hAnsiTheme="minorHAnsi" w:cstheme="minorHAnsi"/>
                <w:sz w:val="24"/>
                <w:szCs w:val="24"/>
                <w:lang w:val="en-CA" w:eastAsia="fr-CA"/>
              </w:rPr>
            </w:pPr>
            <w:r>
              <w:rPr>
                <w:rFonts w:asciiTheme="minorHAnsi" w:eastAsia="Times New Roman" w:hAnsiTheme="minorHAnsi" w:cstheme="minorHAnsi"/>
                <w:sz w:val="24"/>
                <w:szCs w:val="24"/>
                <w:lang w:val="en-CA" w:eastAsia="fr-CA"/>
              </w:rPr>
              <w:t>53</w:t>
            </w:r>
          </w:p>
        </w:tc>
      </w:tr>
      <w:tr w:rsidR="006A26B7" w:rsidRPr="00D85B11" w14:paraId="62B0A450" w14:textId="77777777" w:rsidTr="006A26B7">
        <w:trPr>
          <w:trHeight w:val="351"/>
          <w:jc w:val="center"/>
        </w:trPr>
        <w:tc>
          <w:tcPr>
            <w:tcW w:w="3346" w:type="dxa"/>
          </w:tcPr>
          <w:p w14:paraId="610FB5A4" w14:textId="2652DCF4" w:rsidR="006A26B7" w:rsidRPr="00D85B11" w:rsidRDefault="006A26B7" w:rsidP="006A26B7">
            <w:pPr>
              <w:spacing w:before="53" w:after="0" w:line="240" w:lineRule="auto"/>
              <w:jc w:val="both"/>
              <w:rPr>
                <w:rFonts w:asciiTheme="minorHAnsi" w:eastAsia="Times New Roman" w:hAnsiTheme="minorHAnsi" w:cstheme="minorHAnsi"/>
                <w:b/>
                <w:bCs/>
                <w:sz w:val="24"/>
                <w:szCs w:val="24"/>
                <w:lang w:val="en-CA" w:eastAsia="fr-CA"/>
              </w:rPr>
            </w:pPr>
            <w:r w:rsidRPr="00D85B11">
              <w:rPr>
                <w:rFonts w:asciiTheme="minorHAnsi" w:eastAsia="Times New Roman" w:hAnsiTheme="minorHAnsi" w:cstheme="minorHAnsi"/>
                <w:b/>
                <w:bCs/>
                <w:sz w:val="24"/>
                <w:szCs w:val="24"/>
                <w:lang w:val="en-CA" w:eastAsia="fr-CA"/>
              </w:rPr>
              <w:t xml:space="preserve">Average length during pretest </w:t>
            </w:r>
          </w:p>
        </w:tc>
        <w:tc>
          <w:tcPr>
            <w:tcW w:w="5284" w:type="dxa"/>
          </w:tcPr>
          <w:p w14:paraId="32B8480B" w14:textId="62A660D0" w:rsidR="006A26B7" w:rsidRPr="00D85B11" w:rsidRDefault="00524822" w:rsidP="006A26B7">
            <w:pPr>
              <w:spacing w:before="53" w:after="0" w:line="240" w:lineRule="auto"/>
              <w:jc w:val="center"/>
              <w:rPr>
                <w:rFonts w:asciiTheme="minorHAnsi" w:eastAsia="Times New Roman" w:hAnsiTheme="minorHAnsi" w:cstheme="minorHAnsi"/>
                <w:sz w:val="24"/>
                <w:szCs w:val="24"/>
                <w:lang w:val="en-CA" w:eastAsia="fr-CA"/>
              </w:rPr>
            </w:pPr>
            <w:r>
              <w:rPr>
                <w:rFonts w:asciiTheme="minorHAnsi" w:eastAsia="Times New Roman" w:hAnsiTheme="minorHAnsi" w:cstheme="minorHAnsi"/>
                <w:sz w:val="24"/>
                <w:szCs w:val="24"/>
                <w:lang w:val="en-CA" w:eastAsia="fr-CA"/>
              </w:rPr>
              <w:t>17.27 min</w:t>
            </w:r>
          </w:p>
        </w:tc>
      </w:tr>
      <w:tr w:rsidR="006A26B7" w:rsidRPr="00D85B11" w14:paraId="091EF941" w14:textId="77777777" w:rsidTr="00E50840">
        <w:trPr>
          <w:trHeight w:val="351"/>
          <w:jc w:val="center"/>
        </w:trPr>
        <w:tc>
          <w:tcPr>
            <w:tcW w:w="8630" w:type="dxa"/>
            <w:gridSpan w:val="2"/>
            <w:shd w:val="clear" w:color="auto" w:fill="000000" w:themeFill="text1"/>
          </w:tcPr>
          <w:p w14:paraId="662DE109" w14:textId="06184781" w:rsidR="006A26B7" w:rsidRPr="006A26B7" w:rsidRDefault="006A26B7" w:rsidP="00D85B11">
            <w:pPr>
              <w:spacing w:before="53" w:after="0" w:line="240" w:lineRule="auto"/>
              <w:jc w:val="center"/>
              <w:rPr>
                <w:rFonts w:asciiTheme="minorHAnsi" w:eastAsia="Times New Roman" w:hAnsiTheme="minorHAnsi" w:cstheme="minorHAnsi"/>
                <w:b/>
                <w:bCs/>
                <w:sz w:val="24"/>
                <w:szCs w:val="24"/>
                <w:lang w:val="en-CA" w:eastAsia="fr-CA"/>
              </w:rPr>
            </w:pPr>
            <w:r w:rsidRPr="006A26B7">
              <w:rPr>
                <w:rFonts w:asciiTheme="minorHAnsi" w:eastAsia="Times New Roman" w:hAnsiTheme="minorHAnsi" w:cstheme="minorHAnsi"/>
                <w:b/>
                <w:bCs/>
                <w:sz w:val="24"/>
                <w:szCs w:val="24"/>
                <w:lang w:val="en-CA" w:eastAsia="fr-CA"/>
              </w:rPr>
              <w:t>Wave 13</w:t>
            </w:r>
          </w:p>
        </w:tc>
      </w:tr>
      <w:tr w:rsidR="006A26B7" w:rsidRPr="00D85B11" w14:paraId="78D004E2" w14:textId="77777777" w:rsidTr="006A26B7">
        <w:trPr>
          <w:trHeight w:val="351"/>
          <w:jc w:val="center"/>
        </w:trPr>
        <w:tc>
          <w:tcPr>
            <w:tcW w:w="3346" w:type="dxa"/>
          </w:tcPr>
          <w:p w14:paraId="044CE412" w14:textId="0ABD6BB7" w:rsidR="006A26B7" w:rsidRPr="00D85B11" w:rsidRDefault="006A26B7" w:rsidP="006A26B7">
            <w:pPr>
              <w:spacing w:before="53" w:after="0" w:line="240" w:lineRule="auto"/>
              <w:jc w:val="both"/>
              <w:rPr>
                <w:rFonts w:asciiTheme="minorHAnsi" w:eastAsia="Times New Roman" w:hAnsiTheme="minorHAnsi" w:cstheme="minorHAnsi"/>
                <w:b/>
                <w:bCs/>
                <w:sz w:val="24"/>
                <w:szCs w:val="24"/>
                <w:lang w:val="en-CA" w:eastAsia="fr-CA"/>
              </w:rPr>
            </w:pPr>
            <w:r w:rsidRPr="00D85B11">
              <w:rPr>
                <w:rFonts w:asciiTheme="minorHAnsi" w:eastAsia="Times New Roman" w:hAnsiTheme="minorHAnsi" w:cstheme="minorHAnsi"/>
                <w:b/>
                <w:bCs/>
                <w:sz w:val="24"/>
                <w:szCs w:val="24"/>
                <w:lang w:val="en-CA" w:eastAsia="fr-CA"/>
              </w:rPr>
              <w:t>Date of the pretest</w:t>
            </w:r>
          </w:p>
        </w:tc>
        <w:tc>
          <w:tcPr>
            <w:tcW w:w="5284" w:type="dxa"/>
          </w:tcPr>
          <w:p w14:paraId="14D63586" w14:textId="69B0ED5B" w:rsidR="006A26B7" w:rsidRPr="00D85B11" w:rsidRDefault="00727E4B" w:rsidP="006A26B7">
            <w:pPr>
              <w:spacing w:before="53" w:after="0" w:line="240" w:lineRule="auto"/>
              <w:jc w:val="center"/>
              <w:rPr>
                <w:rFonts w:asciiTheme="minorHAnsi" w:eastAsia="Times New Roman" w:hAnsiTheme="minorHAnsi" w:cstheme="minorHAnsi"/>
                <w:sz w:val="24"/>
                <w:szCs w:val="24"/>
                <w:lang w:val="en-CA" w:eastAsia="fr-CA"/>
              </w:rPr>
            </w:pPr>
            <w:r>
              <w:rPr>
                <w:rFonts w:asciiTheme="minorHAnsi" w:eastAsia="Times New Roman" w:hAnsiTheme="minorHAnsi" w:cstheme="minorHAnsi"/>
                <w:sz w:val="24"/>
                <w:szCs w:val="24"/>
                <w:lang w:val="en-CA" w:eastAsia="fr-CA"/>
              </w:rPr>
              <w:t>May 5</w:t>
            </w:r>
            <w:proofErr w:type="gramStart"/>
            <w:r w:rsidRPr="00727E4B">
              <w:rPr>
                <w:rFonts w:asciiTheme="minorHAnsi" w:eastAsia="Times New Roman" w:hAnsiTheme="minorHAnsi" w:cstheme="minorHAnsi"/>
                <w:sz w:val="24"/>
                <w:szCs w:val="24"/>
                <w:vertAlign w:val="superscript"/>
                <w:lang w:val="en-CA" w:eastAsia="fr-CA"/>
              </w:rPr>
              <w:t>th</w:t>
            </w:r>
            <w:r>
              <w:rPr>
                <w:rFonts w:asciiTheme="minorHAnsi" w:eastAsia="Times New Roman" w:hAnsiTheme="minorHAnsi" w:cstheme="minorHAnsi"/>
                <w:sz w:val="24"/>
                <w:szCs w:val="24"/>
                <w:lang w:val="en-CA" w:eastAsia="fr-CA"/>
              </w:rPr>
              <w:t xml:space="preserve"> ,</w:t>
            </w:r>
            <w:proofErr w:type="gramEnd"/>
            <w:r>
              <w:rPr>
                <w:rFonts w:asciiTheme="minorHAnsi" w:eastAsia="Times New Roman" w:hAnsiTheme="minorHAnsi" w:cstheme="minorHAnsi"/>
                <w:sz w:val="24"/>
                <w:szCs w:val="24"/>
                <w:lang w:val="en-CA" w:eastAsia="fr-CA"/>
              </w:rPr>
              <w:t xml:space="preserve"> 2021</w:t>
            </w:r>
          </w:p>
        </w:tc>
      </w:tr>
      <w:tr w:rsidR="006A26B7" w:rsidRPr="00D85B11" w14:paraId="6961ADB1" w14:textId="77777777" w:rsidTr="00562D4C">
        <w:trPr>
          <w:trHeight w:val="351"/>
          <w:jc w:val="center"/>
        </w:trPr>
        <w:tc>
          <w:tcPr>
            <w:tcW w:w="3346" w:type="dxa"/>
            <w:vAlign w:val="center"/>
          </w:tcPr>
          <w:p w14:paraId="5F583C93" w14:textId="1FDA0D0C" w:rsidR="006A26B7" w:rsidRPr="00D85B11" w:rsidRDefault="006A26B7" w:rsidP="006A26B7">
            <w:pPr>
              <w:spacing w:before="53" w:after="0" w:line="240" w:lineRule="auto"/>
              <w:jc w:val="both"/>
              <w:rPr>
                <w:rFonts w:asciiTheme="minorHAnsi" w:eastAsia="Times New Roman" w:hAnsiTheme="minorHAnsi" w:cstheme="minorHAnsi"/>
                <w:b/>
                <w:bCs/>
                <w:sz w:val="24"/>
                <w:szCs w:val="24"/>
                <w:lang w:val="en-CA" w:eastAsia="fr-CA"/>
              </w:rPr>
            </w:pPr>
            <w:r w:rsidRPr="00D85B11">
              <w:rPr>
                <w:rFonts w:asciiTheme="minorHAnsi" w:eastAsia="Times New Roman" w:hAnsiTheme="minorHAnsi" w:cstheme="minorHAnsi"/>
                <w:b/>
                <w:bCs/>
                <w:sz w:val="24"/>
                <w:szCs w:val="24"/>
                <w:lang w:val="en-CA" w:eastAsia="fr-CA"/>
              </w:rPr>
              <w:t>Number of completed questionnaires</w:t>
            </w:r>
          </w:p>
        </w:tc>
        <w:tc>
          <w:tcPr>
            <w:tcW w:w="5284" w:type="dxa"/>
            <w:vAlign w:val="center"/>
          </w:tcPr>
          <w:p w14:paraId="5718B196" w14:textId="68188245" w:rsidR="006A26B7" w:rsidRPr="00D85B11" w:rsidRDefault="00BD16C3" w:rsidP="006A26B7">
            <w:pPr>
              <w:spacing w:before="53" w:after="0" w:line="240" w:lineRule="auto"/>
              <w:jc w:val="center"/>
              <w:rPr>
                <w:rFonts w:asciiTheme="minorHAnsi" w:eastAsia="Times New Roman" w:hAnsiTheme="minorHAnsi" w:cstheme="minorHAnsi"/>
                <w:sz w:val="24"/>
                <w:szCs w:val="24"/>
                <w:lang w:val="en-CA" w:eastAsia="fr-CA"/>
              </w:rPr>
            </w:pPr>
            <w:r>
              <w:rPr>
                <w:rFonts w:asciiTheme="minorHAnsi" w:eastAsia="Times New Roman" w:hAnsiTheme="minorHAnsi" w:cstheme="minorHAnsi"/>
                <w:sz w:val="24"/>
                <w:szCs w:val="24"/>
                <w:lang w:val="en-CA" w:eastAsia="fr-CA"/>
              </w:rPr>
              <w:t>41</w:t>
            </w:r>
          </w:p>
        </w:tc>
      </w:tr>
      <w:tr w:rsidR="006A26B7" w:rsidRPr="00D85B11" w14:paraId="405E7BB8" w14:textId="77777777" w:rsidTr="006A26B7">
        <w:trPr>
          <w:trHeight w:val="351"/>
          <w:jc w:val="center"/>
        </w:trPr>
        <w:tc>
          <w:tcPr>
            <w:tcW w:w="3346" w:type="dxa"/>
          </w:tcPr>
          <w:p w14:paraId="63515636" w14:textId="0B33365E" w:rsidR="006A26B7" w:rsidRPr="00D85B11" w:rsidRDefault="006A26B7" w:rsidP="006A26B7">
            <w:pPr>
              <w:spacing w:before="53" w:after="0" w:line="240" w:lineRule="auto"/>
              <w:jc w:val="both"/>
              <w:rPr>
                <w:rFonts w:asciiTheme="minorHAnsi" w:eastAsia="Times New Roman" w:hAnsiTheme="minorHAnsi" w:cstheme="minorHAnsi"/>
                <w:b/>
                <w:bCs/>
                <w:sz w:val="24"/>
                <w:szCs w:val="24"/>
                <w:lang w:val="en-CA" w:eastAsia="fr-CA"/>
              </w:rPr>
            </w:pPr>
            <w:r w:rsidRPr="00D85B11">
              <w:rPr>
                <w:rFonts w:asciiTheme="minorHAnsi" w:eastAsia="Times New Roman" w:hAnsiTheme="minorHAnsi" w:cstheme="minorHAnsi"/>
                <w:b/>
                <w:bCs/>
                <w:sz w:val="24"/>
                <w:szCs w:val="24"/>
                <w:lang w:val="en-CA" w:eastAsia="fr-CA"/>
              </w:rPr>
              <w:t xml:space="preserve">Average length during pretest </w:t>
            </w:r>
          </w:p>
        </w:tc>
        <w:tc>
          <w:tcPr>
            <w:tcW w:w="5284" w:type="dxa"/>
          </w:tcPr>
          <w:p w14:paraId="42653992" w14:textId="175FB4CD" w:rsidR="006A26B7" w:rsidRPr="00D85B11" w:rsidRDefault="00562D4C" w:rsidP="006A26B7">
            <w:pPr>
              <w:spacing w:before="53" w:after="0" w:line="240" w:lineRule="auto"/>
              <w:jc w:val="center"/>
              <w:rPr>
                <w:rFonts w:asciiTheme="minorHAnsi" w:eastAsia="Times New Roman" w:hAnsiTheme="minorHAnsi" w:cstheme="minorHAnsi"/>
                <w:sz w:val="24"/>
                <w:szCs w:val="24"/>
                <w:lang w:val="en-CA" w:eastAsia="fr-CA"/>
              </w:rPr>
            </w:pPr>
            <w:r>
              <w:rPr>
                <w:rFonts w:asciiTheme="minorHAnsi" w:eastAsia="Times New Roman" w:hAnsiTheme="minorHAnsi" w:cstheme="minorHAnsi"/>
                <w:sz w:val="24"/>
                <w:szCs w:val="24"/>
                <w:lang w:val="en-CA" w:eastAsia="fr-CA"/>
              </w:rPr>
              <w:t xml:space="preserve">18.18 min </w:t>
            </w:r>
          </w:p>
        </w:tc>
      </w:tr>
      <w:tr w:rsidR="006A26B7" w:rsidRPr="00D85B11" w14:paraId="2AF9B309" w14:textId="77777777" w:rsidTr="00E50840">
        <w:trPr>
          <w:trHeight w:val="351"/>
          <w:jc w:val="center"/>
        </w:trPr>
        <w:tc>
          <w:tcPr>
            <w:tcW w:w="8630" w:type="dxa"/>
            <w:gridSpan w:val="2"/>
            <w:shd w:val="clear" w:color="auto" w:fill="000000" w:themeFill="text1"/>
          </w:tcPr>
          <w:p w14:paraId="05E7DC43" w14:textId="4BB3B036" w:rsidR="006A26B7" w:rsidRPr="006A26B7" w:rsidRDefault="006A26B7" w:rsidP="00D85B11">
            <w:pPr>
              <w:spacing w:before="53" w:after="0" w:line="240" w:lineRule="auto"/>
              <w:jc w:val="center"/>
              <w:rPr>
                <w:rFonts w:asciiTheme="minorHAnsi" w:eastAsia="Times New Roman" w:hAnsiTheme="minorHAnsi" w:cstheme="minorHAnsi"/>
                <w:b/>
                <w:bCs/>
                <w:sz w:val="24"/>
                <w:szCs w:val="24"/>
                <w:lang w:val="en-CA" w:eastAsia="fr-CA"/>
              </w:rPr>
            </w:pPr>
            <w:r w:rsidRPr="006A26B7">
              <w:rPr>
                <w:rFonts w:asciiTheme="minorHAnsi" w:eastAsia="Times New Roman" w:hAnsiTheme="minorHAnsi" w:cstheme="minorHAnsi"/>
                <w:b/>
                <w:bCs/>
                <w:sz w:val="24"/>
                <w:szCs w:val="24"/>
                <w:lang w:val="en-CA" w:eastAsia="fr-CA"/>
              </w:rPr>
              <w:t>Wave 14</w:t>
            </w:r>
          </w:p>
        </w:tc>
      </w:tr>
      <w:tr w:rsidR="006A26B7" w:rsidRPr="00D85B11" w14:paraId="12A65DA0" w14:textId="77777777" w:rsidTr="006A26B7">
        <w:trPr>
          <w:trHeight w:val="351"/>
          <w:jc w:val="center"/>
        </w:trPr>
        <w:tc>
          <w:tcPr>
            <w:tcW w:w="3346" w:type="dxa"/>
          </w:tcPr>
          <w:p w14:paraId="485618B1" w14:textId="304659D9" w:rsidR="006A26B7" w:rsidRPr="00D85B11" w:rsidRDefault="006A26B7" w:rsidP="006A26B7">
            <w:pPr>
              <w:spacing w:before="53" w:after="0" w:line="240" w:lineRule="auto"/>
              <w:jc w:val="both"/>
              <w:rPr>
                <w:rFonts w:asciiTheme="minorHAnsi" w:eastAsia="Times New Roman" w:hAnsiTheme="minorHAnsi" w:cstheme="minorHAnsi"/>
                <w:b/>
                <w:bCs/>
                <w:sz w:val="24"/>
                <w:szCs w:val="24"/>
                <w:lang w:val="en-CA" w:eastAsia="fr-CA"/>
              </w:rPr>
            </w:pPr>
            <w:r w:rsidRPr="00D85B11">
              <w:rPr>
                <w:rFonts w:asciiTheme="minorHAnsi" w:eastAsia="Times New Roman" w:hAnsiTheme="minorHAnsi" w:cstheme="minorHAnsi"/>
                <w:b/>
                <w:bCs/>
                <w:sz w:val="24"/>
                <w:szCs w:val="24"/>
                <w:lang w:val="en-CA" w:eastAsia="fr-CA"/>
              </w:rPr>
              <w:t>Date of the pretest</w:t>
            </w:r>
          </w:p>
        </w:tc>
        <w:tc>
          <w:tcPr>
            <w:tcW w:w="5284" w:type="dxa"/>
          </w:tcPr>
          <w:p w14:paraId="29FE0F86" w14:textId="25F165A9" w:rsidR="006A26B7" w:rsidRPr="00D85B11" w:rsidRDefault="00BE4CF5" w:rsidP="006A26B7">
            <w:pPr>
              <w:spacing w:before="53" w:after="0" w:line="240" w:lineRule="auto"/>
              <w:jc w:val="center"/>
              <w:rPr>
                <w:rFonts w:asciiTheme="minorHAnsi" w:eastAsia="Times New Roman" w:hAnsiTheme="minorHAnsi" w:cstheme="minorHAnsi"/>
                <w:sz w:val="24"/>
                <w:szCs w:val="24"/>
                <w:lang w:val="en-CA" w:eastAsia="fr-CA"/>
              </w:rPr>
            </w:pPr>
            <w:r>
              <w:rPr>
                <w:rFonts w:asciiTheme="minorHAnsi" w:eastAsia="Times New Roman" w:hAnsiTheme="minorHAnsi" w:cstheme="minorHAnsi"/>
                <w:sz w:val="24"/>
                <w:szCs w:val="24"/>
                <w:lang w:val="en-CA" w:eastAsia="fr-CA"/>
              </w:rPr>
              <w:t>June 23</w:t>
            </w:r>
            <w:r w:rsidRPr="00BE4CF5">
              <w:rPr>
                <w:rFonts w:asciiTheme="minorHAnsi" w:eastAsia="Times New Roman" w:hAnsiTheme="minorHAnsi" w:cstheme="minorHAnsi"/>
                <w:sz w:val="24"/>
                <w:szCs w:val="24"/>
                <w:vertAlign w:val="superscript"/>
                <w:lang w:val="en-CA" w:eastAsia="fr-CA"/>
              </w:rPr>
              <w:t>rd</w:t>
            </w:r>
            <w:r>
              <w:rPr>
                <w:rFonts w:asciiTheme="minorHAnsi" w:eastAsia="Times New Roman" w:hAnsiTheme="minorHAnsi" w:cstheme="minorHAnsi"/>
                <w:sz w:val="24"/>
                <w:szCs w:val="24"/>
                <w:lang w:val="en-CA" w:eastAsia="fr-CA"/>
              </w:rPr>
              <w:t xml:space="preserve"> ,2021</w:t>
            </w:r>
          </w:p>
        </w:tc>
      </w:tr>
      <w:tr w:rsidR="006A26B7" w:rsidRPr="00D85B11" w14:paraId="0E714C37" w14:textId="77777777" w:rsidTr="00756B9A">
        <w:trPr>
          <w:trHeight w:val="351"/>
          <w:jc w:val="center"/>
        </w:trPr>
        <w:tc>
          <w:tcPr>
            <w:tcW w:w="3346" w:type="dxa"/>
          </w:tcPr>
          <w:p w14:paraId="0D34F80A" w14:textId="15F1AB0F" w:rsidR="006A26B7" w:rsidRPr="00D85B11" w:rsidRDefault="006A26B7" w:rsidP="006A26B7">
            <w:pPr>
              <w:spacing w:before="53" w:after="0" w:line="240" w:lineRule="auto"/>
              <w:jc w:val="both"/>
              <w:rPr>
                <w:rFonts w:asciiTheme="minorHAnsi" w:eastAsia="Times New Roman" w:hAnsiTheme="minorHAnsi" w:cstheme="minorHAnsi"/>
                <w:b/>
                <w:bCs/>
                <w:sz w:val="24"/>
                <w:szCs w:val="24"/>
                <w:lang w:val="en-CA" w:eastAsia="fr-CA"/>
              </w:rPr>
            </w:pPr>
            <w:r w:rsidRPr="00D85B11">
              <w:rPr>
                <w:rFonts w:asciiTheme="minorHAnsi" w:eastAsia="Times New Roman" w:hAnsiTheme="minorHAnsi" w:cstheme="minorHAnsi"/>
                <w:b/>
                <w:bCs/>
                <w:sz w:val="24"/>
                <w:szCs w:val="24"/>
                <w:lang w:val="en-CA" w:eastAsia="fr-CA"/>
              </w:rPr>
              <w:t>Number of completed questionnaires</w:t>
            </w:r>
          </w:p>
        </w:tc>
        <w:tc>
          <w:tcPr>
            <w:tcW w:w="5284" w:type="dxa"/>
            <w:vAlign w:val="center"/>
          </w:tcPr>
          <w:p w14:paraId="441C5839" w14:textId="1BBF63CE" w:rsidR="006A26B7" w:rsidRPr="00D85B11" w:rsidRDefault="00756B9A" w:rsidP="006A26B7">
            <w:pPr>
              <w:spacing w:before="53" w:after="0" w:line="240" w:lineRule="auto"/>
              <w:jc w:val="center"/>
              <w:rPr>
                <w:rFonts w:asciiTheme="minorHAnsi" w:eastAsia="Times New Roman" w:hAnsiTheme="minorHAnsi" w:cstheme="minorHAnsi"/>
                <w:sz w:val="24"/>
                <w:szCs w:val="24"/>
                <w:lang w:val="en-CA" w:eastAsia="fr-CA"/>
              </w:rPr>
            </w:pPr>
            <w:r>
              <w:rPr>
                <w:rFonts w:asciiTheme="minorHAnsi" w:eastAsia="Times New Roman" w:hAnsiTheme="minorHAnsi" w:cstheme="minorHAnsi"/>
                <w:sz w:val="24"/>
                <w:szCs w:val="24"/>
                <w:lang w:val="en-CA" w:eastAsia="fr-CA"/>
              </w:rPr>
              <w:t xml:space="preserve">37 </w:t>
            </w:r>
          </w:p>
        </w:tc>
      </w:tr>
      <w:tr w:rsidR="006A26B7" w:rsidRPr="00D85B11" w14:paraId="37191E22" w14:textId="77777777" w:rsidTr="006A26B7">
        <w:trPr>
          <w:trHeight w:val="351"/>
          <w:jc w:val="center"/>
        </w:trPr>
        <w:tc>
          <w:tcPr>
            <w:tcW w:w="3346" w:type="dxa"/>
          </w:tcPr>
          <w:p w14:paraId="2B8594BA" w14:textId="733C0E07" w:rsidR="006A26B7" w:rsidRPr="00D85B11" w:rsidRDefault="006A26B7" w:rsidP="006A26B7">
            <w:pPr>
              <w:spacing w:before="53" w:after="0" w:line="240" w:lineRule="auto"/>
              <w:jc w:val="both"/>
              <w:rPr>
                <w:rFonts w:asciiTheme="minorHAnsi" w:eastAsia="Times New Roman" w:hAnsiTheme="minorHAnsi" w:cstheme="minorHAnsi"/>
                <w:b/>
                <w:bCs/>
                <w:sz w:val="24"/>
                <w:szCs w:val="24"/>
                <w:lang w:val="en-CA" w:eastAsia="fr-CA"/>
              </w:rPr>
            </w:pPr>
            <w:r w:rsidRPr="00D85B11">
              <w:rPr>
                <w:rFonts w:asciiTheme="minorHAnsi" w:eastAsia="Times New Roman" w:hAnsiTheme="minorHAnsi" w:cstheme="minorHAnsi"/>
                <w:b/>
                <w:bCs/>
                <w:sz w:val="24"/>
                <w:szCs w:val="24"/>
                <w:lang w:val="en-CA" w:eastAsia="fr-CA"/>
              </w:rPr>
              <w:t xml:space="preserve">Average length during pretest </w:t>
            </w:r>
          </w:p>
        </w:tc>
        <w:tc>
          <w:tcPr>
            <w:tcW w:w="5284" w:type="dxa"/>
          </w:tcPr>
          <w:p w14:paraId="3EA766A2" w14:textId="304B97C2" w:rsidR="006A26B7" w:rsidRPr="00D85B11" w:rsidRDefault="009A5609" w:rsidP="006A26B7">
            <w:pPr>
              <w:spacing w:before="53" w:after="0" w:line="240" w:lineRule="auto"/>
              <w:jc w:val="center"/>
              <w:rPr>
                <w:rFonts w:asciiTheme="minorHAnsi" w:eastAsia="Times New Roman" w:hAnsiTheme="minorHAnsi" w:cstheme="minorHAnsi"/>
                <w:sz w:val="24"/>
                <w:szCs w:val="24"/>
                <w:lang w:val="en-CA" w:eastAsia="fr-CA"/>
              </w:rPr>
            </w:pPr>
            <w:r>
              <w:rPr>
                <w:rFonts w:asciiTheme="minorHAnsi" w:eastAsia="Times New Roman" w:hAnsiTheme="minorHAnsi" w:cstheme="minorHAnsi"/>
                <w:sz w:val="24"/>
                <w:szCs w:val="24"/>
                <w:lang w:val="en-CA" w:eastAsia="fr-CA"/>
              </w:rPr>
              <w:t>19 min</w:t>
            </w:r>
          </w:p>
        </w:tc>
      </w:tr>
      <w:tr w:rsidR="006A26B7" w:rsidRPr="00D85B11" w14:paraId="0AFC688C" w14:textId="77777777" w:rsidTr="006A26B7">
        <w:trPr>
          <w:trHeight w:val="351"/>
          <w:jc w:val="center"/>
        </w:trPr>
        <w:tc>
          <w:tcPr>
            <w:tcW w:w="8630" w:type="dxa"/>
            <w:gridSpan w:val="2"/>
            <w:shd w:val="clear" w:color="auto" w:fill="000000" w:themeFill="text1"/>
          </w:tcPr>
          <w:p w14:paraId="4B72B7A7" w14:textId="24605F8E" w:rsidR="006A26B7" w:rsidRPr="006A26B7" w:rsidRDefault="006A26B7" w:rsidP="00D85B11">
            <w:pPr>
              <w:spacing w:before="53" w:after="0" w:line="240" w:lineRule="auto"/>
              <w:jc w:val="center"/>
              <w:rPr>
                <w:rFonts w:asciiTheme="minorHAnsi" w:eastAsia="Times New Roman" w:hAnsiTheme="minorHAnsi" w:cstheme="minorHAnsi"/>
                <w:b/>
                <w:bCs/>
                <w:sz w:val="24"/>
                <w:szCs w:val="24"/>
                <w:lang w:val="en-CA" w:eastAsia="fr-CA"/>
              </w:rPr>
            </w:pPr>
            <w:r w:rsidRPr="00B865A3">
              <w:rPr>
                <w:rFonts w:asciiTheme="minorHAnsi" w:eastAsia="Times New Roman" w:hAnsiTheme="minorHAnsi" w:cstheme="minorHAnsi"/>
                <w:b/>
                <w:bCs/>
                <w:sz w:val="24"/>
                <w:szCs w:val="24"/>
                <w:lang w:val="en-CA" w:eastAsia="fr-CA"/>
              </w:rPr>
              <w:t>Wave 15</w:t>
            </w:r>
          </w:p>
        </w:tc>
      </w:tr>
      <w:tr w:rsidR="006A26B7" w:rsidRPr="00D85B11" w14:paraId="769D186B" w14:textId="77777777" w:rsidTr="006A26B7">
        <w:trPr>
          <w:trHeight w:val="351"/>
          <w:jc w:val="center"/>
        </w:trPr>
        <w:tc>
          <w:tcPr>
            <w:tcW w:w="3346" w:type="dxa"/>
          </w:tcPr>
          <w:p w14:paraId="10438566" w14:textId="791BBA03" w:rsidR="006A26B7" w:rsidRPr="00D85B11" w:rsidRDefault="006A26B7" w:rsidP="006A26B7">
            <w:pPr>
              <w:spacing w:before="53" w:after="0" w:line="240" w:lineRule="auto"/>
              <w:jc w:val="both"/>
              <w:rPr>
                <w:rFonts w:asciiTheme="minorHAnsi" w:eastAsia="Times New Roman" w:hAnsiTheme="minorHAnsi" w:cstheme="minorHAnsi"/>
                <w:b/>
                <w:bCs/>
                <w:sz w:val="24"/>
                <w:szCs w:val="24"/>
                <w:lang w:val="en-CA" w:eastAsia="fr-CA"/>
              </w:rPr>
            </w:pPr>
            <w:r w:rsidRPr="00D85B11">
              <w:rPr>
                <w:rFonts w:asciiTheme="minorHAnsi" w:eastAsia="Times New Roman" w:hAnsiTheme="minorHAnsi" w:cstheme="minorHAnsi"/>
                <w:b/>
                <w:bCs/>
                <w:sz w:val="24"/>
                <w:szCs w:val="24"/>
                <w:lang w:val="en-CA" w:eastAsia="fr-CA"/>
              </w:rPr>
              <w:t>Date of the pretest</w:t>
            </w:r>
          </w:p>
        </w:tc>
        <w:tc>
          <w:tcPr>
            <w:tcW w:w="5284" w:type="dxa"/>
          </w:tcPr>
          <w:p w14:paraId="096158EC" w14:textId="5972EE4C" w:rsidR="006A26B7" w:rsidRPr="00D85B11" w:rsidRDefault="002752C7" w:rsidP="006A26B7">
            <w:pPr>
              <w:spacing w:before="53" w:after="0" w:line="240" w:lineRule="auto"/>
              <w:jc w:val="center"/>
              <w:rPr>
                <w:rFonts w:asciiTheme="minorHAnsi" w:eastAsia="Times New Roman" w:hAnsiTheme="minorHAnsi" w:cstheme="minorHAnsi"/>
                <w:sz w:val="24"/>
                <w:szCs w:val="24"/>
                <w:lang w:val="en-CA" w:eastAsia="fr-CA"/>
              </w:rPr>
            </w:pPr>
            <w:r>
              <w:rPr>
                <w:rFonts w:asciiTheme="minorHAnsi" w:eastAsia="Times New Roman" w:hAnsiTheme="minorHAnsi" w:cstheme="minorHAnsi"/>
                <w:sz w:val="24"/>
                <w:szCs w:val="24"/>
                <w:lang w:val="en-CA" w:eastAsia="fr-CA"/>
              </w:rPr>
              <w:t>August 12</w:t>
            </w:r>
            <w:r w:rsidRPr="002752C7">
              <w:rPr>
                <w:rFonts w:asciiTheme="minorHAnsi" w:eastAsia="Times New Roman" w:hAnsiTheme="minorHAnsi" w:cstheme="minorHAnsi"/>
                <w:sz w:val="24"/>
                <w:szCs w:val="24"/>
                <w:vertAlign w:val="superscript"/>
                <w:lang w:val="en-CA" w:eastAsia="fr-CA"/>
              </w:rPr>
              <w:t>th</w:t>
            </w:r>
            <w:r w:rsidR="00101C5C">
              <w:rPr>
                <w:rFonts w:asciiTheme="minorHAnsi" w:eastAsia="Times New Roman" w:hAnsiTheme="minorHAnsi" w:cstheme="minorHAnsi"/>
                <w:sz w:val="24"/>
                <w:szCs w:val="24"/>
                <w:lang w:val="en-CA" w:eastAsia="fr-CA"/>
              </w:rPr>
              <w:t>, 2021</w:t>
            </w:r>
          </w:p>
        </w:tc>
      </w:tr>
      <w:tr w:rsidR="006A26B7" w:rsidRPr="00D85B11" w14:paraId="137912B1" w14:textId="77777777" w:rsidTr="00C95B0D">
        <w:trPr>
          <w:trHeight w:val="351"/>
          <w:jc w:val="center"/>
        </w:trPr>
        <w:tc>
          <w:tcPr>
            <w:tcW w:w="3346" w:type="dxa"/>
            <w:vAlign w:val="center"/>
          </w:tcPr>
          <w:p w14:paraId="03BEB40A" w14:textId="37BC0930" w:rsidR="006A26B7" w:rsidRPr="00D85B11" w:rsidRDefault="006A26B7" w:rsidP="006A26B7">
            <w:pPr>
              <w:spacing w:before="53" w:after="0" w:line="240" w:lineRule="auto"/>
              <w:jc w:val="both"/>
              <w:rPr>
                <w:rFonts w:asciiTheme="minorHAnsi" w:eastAsia="Times New Roman" w:hAnsiTheme="minorHAnsi" w:cstheme="minorHAnsi"/>
                <w:b/>
                <w:bCs/>
                <w:sz w:val="24"/>
                <w:szCs w:val="24"/>
                <w:lang w:val="en-CA" w:eastAsia="fr-CA"/>
              </w:rPr>
            </w:pPr>
            <w:r w:rsidRPr="00D85B11">
              <w:rPr>
                <w:rFonts w:asciiTheme="minorHAnsi" w:eastAsia="Times New Roman" w:hAnsiTheme="minorHAnsi" w:cstheme="minorHAnsi"/>
                <w:b/>
                <w:bCs/>
                <w:sz w:val="24"/>
                <w:szCs w:val="24"/>
                <w:lang w:val="en-CA" w:eastAsia="fr-CA"/>
              </w:rPr>
              <w:t>Number of completed questionnaires</w:t>
            </w:r>
          </w:p>
        </w:tc>
        <w:tc>
          <w:tcPr>
            <w:tcW w:w="5284" w:type="dxa"/>
            <w:vAlign w:val="center"/>
          </w:tcPr>
          <w:p w14:paraId="460D9E27" w14:textId="7D688C8B" w:rsidR="006A26B7" w:rsidRPr="00D85B11" w:rsidRDefault="002752C7" w:rsidP="006A26B7">
            <w:pPr>
              <w:spacing w:before="53" w:after="0" w:line="240" w:lineRule="auto"/>
              <w:jc w:val="center"/>
              <w:rPr>
                <w:rFonts w:asciiTheme="minorHAnsi" w:eastAsia="Times New Roman" w:hAnsiTheme="minorHAnsi" w:cstheme="minorHAnsi"/>
                <w:sz w:val="24"/>
                <w:szCs w:val="24"/>
                <w:lang w:val="en-CA" w:eastAsia="fr-CA"/>
              </w:rPr>
            </w:pPr>
            <w:r>
              <w:rPr>
                <w:rFonts w:asciiTheme="minorHAnsi" w:eastAsia="Times New Roman" w:hAnsiTheme="minorHAnsi" w:cstheme="minorHAnsi"/>
                <w:sz w:val="24"/>
                <w:szCs w:val="24"/>
                <w:lang w:val="en-CA" w:eastAsia="fr-CA"/>
              </w:rPr>
              <w:t>32</w:t>
            </w:r>
          </w:p>
        </w:tc>
      </w:tr>
      <w:tr w:rsidR="006A26B7" w:rsidRPr="00D85B11" w14:paraId="49C8053E" w14:textId="77777777" w:rsidTr="006A26B7">
        <w:trPr>
          <w:trHeight w:val="351"/>
          <w:jc w:val="center"/>
        </w:trPr>
        <w:tc>
          <w:tcPr>
            <w:tcW w:w="3346" w:type="dxa"/>
          </w:tcPr>
          <w:p w14:paraId="26CEBF95" w14:textId="0F76BE65" w:rsidR="006A26B7" w:rsidRPr="00D85B11" w:rsidRDefault="006A26B7" w:rsidP="006A26B7">
            <w:pPr>
              <w:spacing w:before="53" w:after="0" w:line="240" w:lineRule="auto"/>
              <w:jc w:val="both"/>
              <w:rPr>
                <w:rFonts w:asciiTheme="minorHAnsi" w:eastAsia="Times New Roman" w:hAnsiTheme="minorHAnsi" w:cstheme="minorHAnsi"/>
                <w:b/>
                <w:bCs/>
                <w:sz w:val="24"/>
                <w:szCs w:val="24"/>
                <w:lang w:val="en-CA" w:eastAsia="fr-CA"/>
              </w:rPr>
            </w:pPr>
            <w:r w:rsidRPr="00D85B11">
              <w:rPr>
                <w:rFonts w:asciiTheme="minorHAnsi" w:eastAsia="Times New Roman" w:hAnsiTheme="minorHAnsi" w:cstheme="minorHAnsi"/>
                <w:b/>
                <w:bCs/>
                <w:sz w:val="24"/>
                <w:szCs w:val="24"/>
                <w:lang w:val="en-CA" w:eastAsia="fr-CA"/>
              </w:rPr>
              <w:t xml:space="preserve">Average length during pretest </w:t>
            </w:r>
          </w:p>
        </w:tc>
        <w:tc>
          <w:tcPr>
            <w:tcW w:w="5284" w:type="dxa"/>
          </w:tcPr>
          <w:p w14:paraId="64988235" w14:textId="65A3CA82" w:rsidR="006A26B7" w:rsidRPr="00D85B11" w:rsidRDefault="00E922F5" w:rsidP="006A26B7">
            <w:pPr>
              <w:spacing w:before="53" w:after="0" w:line="240" w:lineRule="auto"/>
              <w:jc w:val="center"/>
              <w:rPr>
                <w:rFonts w:asciiTheme="minorHAnsi" w:eastAsia="Times New Roman" w:hAnsiTheme="minorHAnsi" w:cstheme="minorHAnsi"/>
                <w:sz w:val="24"/>
                <w:szCs w:val="24"/>
                <w:lang w:val="en-CA" w:eastAsia="fr-CA"/>
              </w:rPr>
            </w:pPr>
            <w:r>
              <w:rPr>
                <w:rFonts w:asciiTheme="minorHAnsi" w:eastAsia="Times New Roman" w:hAnsiTheme="minorHAnsi" w:cstheme="minorHAnsi"/>
                <w:sz w:val="24"/>
                <w:szCs w:val="24"/>
                <w:lang w:val="en-CA" w:eastAsia="fr-CA"/>
              </w:rPr>
              <w:t>22.01 min</w:t>
            </w:r>
          </w:p>
        </w:tc>
      </w:tr>
      <w:tr w:rsidR="004C512A" w:rsidRPr="00D85B11" w14:paraId="5C9F3353" w14:textId="77777777" w:rsidTr="004C512A">
        <w:trPr>
          <w:trHeight w:val="351"/>
          <w:jc w:val="center"/>
        </w:trPr>
        <w:tc>
          <w:tcPr>
            <w:tcW w:w="8630" w:type="dxa"/>
            <w:gridSpan w:val="2"/>
            <w:shd w:val="clear" w:color="auto" w:fill="000000" w:themeFill="text1"/>
          </w:tcPr>
          <w:p w14:paraId="6C824508" w14:textId="58B2C0CE" w:rsidR="004C512A" w:rsidRPr="004C512A" w:rsidRDefault="004C512A" w:rsidP="006A26B7">
            <w:pPr>
              <w:spacing w:before="53" w:after="0" w:line="240" w:lineRule="auto"/>
              <w:jc w:val="center"/>
              <w:rPr>
                <w:rFonts w:asciiTheme="minorHAnsi" w:eastAsia="Times New Roman" w:hAnsiTheme="minorHAnsi" w:cstheme="minorHAnsi"/>
                <w:b/>
                <w:bCs/>
                <w:sz w:val="24"/>
                <w:szCs w:val="24"/>
                <w:lang w:val="en-CA" w:eastAsia="fr-CA"/>
              </w:rPr>
            </w:pPr>
            <w:r w:rsidRPr="004C512A">
              <w:rPr>
                <w:rFonts w:asciiTheme="minorHAnsi" w:eastAsia="Times New Roman" w:hAnsiTheme="minorHAnsi" w:cstheme="minorHAnsi"/>
                <w:b/>
                <w:bCs/>
                <w:sz w:val="24"/>
                <w:szCs w:val="24"/>
                <w:lang w:val="en-CA" w:eastAsia="fr-CA"/>
              </w:rPr>
              <w:t>Wave 16</w:t>
            </w:r>
          </w:p>
        </w:tc>
      </w:tr>
      <w:tr w:rsidR="004C512A" w:rsidRPr="00D85B11" w14:paraId="2918317D" w14:textId="77777777" w:rsidTr="006A26B7">
        <w:trPr>
          <w:trHeight w:val="351"/>
          <w:jc w:val="center"/>
        </w:trPr>
        <w:tc>
          <w:tcPr>
            <w:tcW w:w="3346" w:type="dxa"/>
          </w:tcPr>
          <w:p w14:paraId="6E9131A7" w14:textId="27AA9759" w:rsidR="004C512A" w:rsidRPr="00D85B11" w:rsidRDefault="004C512A" w:rsidP="004C512A">
            <w:pPr>
              <w:spacing w:before="53" w:after="0" w:line="240" w:lineRule="auto"/>
              <w:jc w:val="both"/>
              <w:rPr>
                <w:rFonts w:asciiTheme="minorHAnsi" w:eastAsia="Times New Roman" w:hAnsiTheme="minorHAnsi" w:cstheme="minorHAnsi"/>
                <w:b/>
                <w:bCs/>
                <w:sz w:val="24"/>
                <w:szCs w:val="24"/>
                <w:lang w:val="en-CA" w:eastAsia="fr-CA"/>
              </w:rPr>
            </w:pPr>
            <w:r w:rsidRPr="00D85B11">
              <w:rPr>
                <w:rFonts w:asciiTheme="minorHAnsi" w:eastAsia="Times New Roman" w:hAnsiTheme="minorHAnsi" w:cstheme="minorHAnsi"/>
                <w:b/>
                <w:bCs/>
                <w:sz w:val="24"/>
                <w:szCs w:val="24"/>
                <w:lang w:val="en-CA" w:eastAsia="fr-CA"/>
              </w:rPr>
              <w:t>Date of the pretest</w:t>
            </w:r>
          </w:p>
        </w:tc>
        <w:tc>
          <w:tcPr>
            <w:tcW w:w="5284" w:type="dxa"/>
          </w:tcPr>
          <w:p w14:paraId="532AB96B" w14:textId="77823CD2" w:rsidR="004C512A" w:rsidRPr="00D85B11" w:rsidRDefault="00C95B0D" w:rsidP="004C512A">
            <w:pPr>
              <w:spacing w:before="53" w:after="0" w:line="240" w:lineRule="auto"/>
              <w:jc w:val="center"/>
              <w:rPr>
                <w:rFonts w:asciiTheme="minorHAnsi" w:eastAsia="Times New Roman" w:hAnsiTheme="minorHAnsi" w:cstheme="minorHAnsi"/>
                <w:sz w:val="24"/>
                <w:szCs w:val="24"/>
                <w:lang w:val="en-CA" w:eastAsia="fr-CA"/>
              </w:rPr>
            </w:pPr>
            <w:r>
              <w:rPr>
                <w:rFonts w:asciiTheme="minorHAnsi" w:eastAsia="Times New Roman" w:hAnsiTheme="minorHAnsi" w:cstheme="minorHAnsi"/>
                <w:sz w:val="24"/>
                <w:szCs w:val="24"/>
                <w:lang w:val="en-CA" w:eastAsia="fr-CA"/>
              </w:rPr>
              <w:t>November 16</w:t>
            </w:r>
            <w:r w:rsidRPr="00C95B0D">
              <w:rPr>
                <w:rFonts w:asciiTheme="minorHAnsi" w:eastAsia="Times New Roman" w:hAnsiTheme="minorHAnsi" w:cstheme="minorHAnsi"/>
                <w:sz w:val="24"/>
                <w:szCs w:val="24"/>
                <w:vertAlign w:val="superscript"/>
                <w:lang w:val="en-CA" w:eastAsia="fr-CA"/>
              </w:rPr>
              <w:t>th</w:t>
            </w:r>
            <w:r>
              <w:rPr>
                <w:rFonts w:asciiTheme="minorHAnsi" w:eastAsia="Times New Roman" w:hAnsiTheme="minorHAnsi" w:cstheme="minorHAnsi"/>
                <w:sz w:val="24"/>
                <w:szCs w:val="24"/>
                <w:lang w:val="en-CA" w:eastAsia="fr-CA"/>
              </w:rPr>
              <w:t>, 2021</w:t>
            </w:r>
          </w:p>
        </w:tc>
      </w:tr>
      <w:tr w:rsidR="004C512A" w:rsidRPr="00D85B11" w14:paraId="1113AC9F" w14:textId="77777777" w:rsidTr="00C95B0D">
        <w:trPr>
          <w:trHeight w:val="351"/>
          <w:jc w:val="center"/>
        </w:trPr>
        <w:tc>
          <w:tcPr>
            <w:tcW w:w="3346" w:type="dxa"/>
            <w:vAlign w:val="center"/>
          </w:tcPr>
          <w:p w14:paraId="6280D4E3" w14:textId="567CF36B" w:rsidR="004C512A" w:rsidRPr="00D85B11" w:rsidRDefault="004C512A" w:rsidP="004C512A">
            <w:pPr>
              <w:spacing w:before="53" w:after="0" w:line="240" w:lineRule="auto"/>
              <w:jc w:val="both"/>
              <w:rPr>
                <w:rFonts w:asciiTheme="minorHAnsi" w:eastAsia="Times New Roman" w:hAnsiTheme="minorHAnsi" w:cstheme="minorHAnsi"/>
                <w:b/>
                <w:bCs/>
                <w:sz w:val="24"/>
                <w:szCs w:val="24"/>
                <w:lang w:val="en-CA" w:eastAsia="fr-CA"/>
              </w:rPr>
            </w:pPr>
            <w:r w:rsidRPr="00D85B11">
              <w:rPr>
                <w:rFonts w:asciiTheme="minorHAnsi" w:eastAsia="Times New Roman" w:hAnsiTheme="minorHAnsi" w:cstheme="minorHAnsi"/>
                <w:b/>
                <w:bCs/>
                <w:sz w:val="24"/>
                <w:szCs w:val="24"/>
                <w:lang w:val="en-CA" w:eastAsia="fr-CA"/>
              </w:rPr>
              <w:t>Number of completed questionnaires</w:t>
            </w:r>
          </w:p>
        </w:tc>
        <w:tc>
          <w:tcPr>
            <w:tcW w:w="5284" w:type="dxa"/>
            <w:vAlign w:val="center"/>
          </w:tcPr>
          <w:p w14:paraId="0373EB39" w14:textId="352F9827" w:rsidR="004C512A" w:rsidRPr="00D85B11" w:rsidRDefault="00291B3F" w:rsidP="004C512A">
            <w:pPr>
              <w:spacing w:before="53" w:after="0" w:line="240" w:lineRule="auto"/>
              <w:jc w:val="center"/>
              <w:rPr>
                <w:rFonts w:asciiTheme="minorHAnsi" w:eastAsia="Times New Roman" w:hAnsiTheme="minorHAnsi" w:cstheme="minorHAnsi"/>
                <w:sz w:val="24"/>
                <w:szCs w:val="24"/>
                <w:lang w:val="en-CA" w:eastAsia="fr-CA"/>
              </w:rPr>
            </w:pPr>
            <w:r>
              <w:rPr>
                <w:rFonts w:asciiTheme="minorHAnsi" w:eastAsia="Times New Roman" w:hAnsiTheme="minorHAnsi" w:cstheme="minorHAnsi"/>
                <w:sz w:val="24"/>
                <w:szCs w:val="24"/>
                <w:lang w:val="en-CA" w:eastAsia="fr-CA"/>
              </w:rPr>
              <w:t>67</w:t>
            </w:r>
          </w:p>
        </w:tc>
      </w:tr>
      <w:tr w:rsidR="004C512A" w:rsidRPr="00D85B11" w14:paraId="67818F49" w14:textId="77777777" w:rsidTr="006A26B7">
        <w:trPr>
          <w:trHeight w:val="351"/>
          <w:jc w:val="center"/>
        </w:trPr>
        <w:tc>
          <w:tcPr>
            <w:tcW w:w="3346" w:type="dxa"/>
          </w:tcPr>
          <w:p w14:paraId="3AD20B1B" w14:textId="129331A8" w:rsidR="004C512A" w:rsidRPr="00D85B11" w:rsidRDefault="004C512A" w:rsidP="004C512A">
            <w:pPr>
              <w:spacing w:before="53" w:after="0" w:line="240" w:lineRule="auto"/>
              <w:jc w:val="both"/>
              <w:rPr>
                <w:rFonts w:asciiTheme="minorHAnsi" w:eastAsia="Times New Roman" w:hAnsiTheme="minorHAnsi" w:cstheme="minorHAnsi"/>
                <w:b/>
                <w:bCs/>
                <w:sz w:val="24"/>
                <w:szCs w:val="24"/>
                <w:lang w:val="en-CA" w:eastAsia="fr-CA"/>
              </w:rPr>
            </w:pPr>
            <w:r w:rsidRPr="00D85B11">
              <w:rPr>
                <w:rFonts w:asciiTheme="minorHAnsi" w:eastAsia="Times New Roman" w:hAnsiTheme="minorHAnsi" w:cstheme="minorHAnsi"/>
                <w:b/>
                <w:bCs/>
                <w:sz w:val="24"/>
                <w:szCs w:val="24"/>
                <w:lang w:val="en-CA" w:eastAsia="fr-CA"/>
              </w:rPr>
              <w:lastRenderedPageBreak/>
              <w:t xml:space="preserve">Average length during pretest </w:t>
            </w:r>
          </w:p>
        </w:tc>
        <w:tc>
          <w:tcPr>
            <w:tcW w:w="5284" w:type="dxa"/>
          </w:tcPr>
          <w:p w14:paraId="2700DF41" w14:textId="131A6CED" w:rsidR="004C512A" w:rsidRPr="00D85B11" w:rsidRDefault="00C95B0D" w:rsidP="004C512A">
            <w:pPr>
              <w:spacing w:before="53" w:after="0" w:line="240" w:lineRule="auto"/>
              <w:jc w:val="center"/>
              <w:rPr>
                <w:rFonts w:asciiTheme="minorHAnsi" w:eastAsia="Times New Roman" w:hAnsiTheme="minorHAnsi" w:cstheme="minorHAnsi"/>
                <w:sz w:val="24"/>
                <w:szCs w:val="24"/>
                <w:lang w:val="en-CA" w:eastAsia="fr-CA"/>
              </w:rPr>
            </w:pPr>
            <w:r>
              <w:rPr>
                <w:rFonts w:asciiTheme="minorHAnsi" w:eastAsia="Times New Roman" w:hAnsiTheme="minorHAnsi" w:cstheme="minorHAnsi"/>
                <w:sz w:val="24"/>
                <w:szCs w:val="24"/>
                <w:lang w:val="en-CA" w:eastAsia="fr-CA"/>
              </w:rPr>
              <w:t>20.42 min</w:t>
            </w:r>
          </w:p>
        </w:tc>
      </w:tr>
    </w:tbl>
    <w:p w14:paraId="3A777C26" w14:textId="77777777" w:rsidR="00D85B11" w:rsidRPr="00D85B11" w:rsidRDefault="00D85B11" w:rsidP="00D85B11">
      <w:pPr>
        <w:spacing w:before="53" w:after="0" w:line="240" w:lineRule="auto"/>
        <w:jc w:val="both"/>
        <w:rPr>
          <w:rFonts w:asciiTheme="minorHAnsi" w:eastAsia="Times New Roman" w:hAnsiTheme="minorHAnsi" w:cstheme="minorHAnsi"/>
          <w:sz w:val="24"/>
          <w:szCs w:val="24"/>
          <w:lang w:val="en-CA" w:eastAsia="fr-CA"/>
        </w:rPr>
      </w:pPr>
    </w:p>
    <w:p w14:paraId="14E28C25" w14:textId="77777777" w:rsidR="00D85B11" w:rsidRPr="00D85B11" w:rsidRDefault="00D85B11" w:rsidP="00D85B11">
      <w:pPr>
        <w:spacing w:before="53" w:after="0" w:line="240" w:lineRule="auto"/>
        <w:jc w:val="both"/>
        <w:rPr>
          <w:rFonts w:asciiTheme="minorHAnsi" w:eastAsia="Times New Roman" w:hAnsiTheme="minorHAnsi" w:cstheme="minorHAnsi"/>
          <w:b/>
          <w:bCs/>
          <w:sz w:val="24"/>
          <w:szCs w:val="24"/>
          <w:lang w:val="en-CA" w:eastAsia="fr-CA"/>
        </w:rPr>
      </w:pPr>
    </w:p>
    <w:p w14:paraId="0CACCDC2" w14:textId="77777777" w:rsidR="00D85B11" w:rsidRPr="00800BAF" w:rsidRDefault="00D85B11" w:rsidP="00D92F1E">
      <w:pPr>
        <w:pStyle w:val="Titre2"/>
      </w:pPr>
      <w:bookmarkStart w:id="30" w:name="_Toc95384007"/>
      <w:r w:rsidRPr="00800BAF">
        <w:t>2.2 Data collection</w:t>
      </w:r>
      <w:bookmarkEnd w:id="30"/>
      <w:r w:rsidRPr="00800BAF">
        <w:t xml:space="preserve"> </w:t>
      </w:r>
    </w:p>
    <w:p w14:paraId="5C5E3429" w14:textId="77777777" w:rsidR="00D85B11" w:rsidRPr="00D85B11" w:rsidRDefault="00D85B11" w:rsidP="00D85B11">
      <w:pPr>
        <w:spacing w:before="53" w:after="0" w:line="240" w:lineRule="auto"/>
        <w:jc w:val="both"/>
        <w:rPr>
          <w:rFonts w:asciiTheme="minorHAnsi" w:eastAsia="Times New Roman" w:hAnsiTheme="minorHAnsi" w:cstheme="minorHAnsi"/>
          <w:b/>
          <w:bCs/>
          <w:sz w:val="24"/>
          <w:szCs w:val="24"/>
          <w:lang w:val="en-CA" w:eastAsia="fr-CA"/>
        </w:rPr>
      </w:pPr>
    </w:p>
    <w:p w14:paraId="2503FAF0" w14:textId="0CF0A5E6" w:rsidR="00D85B11" w:rsidRPr="00D85B11" w:rsidRDefault="00D85B11" w:rsidP="00D85B11">
      <w:pPr>
        <w:spacing w:before="53" w:after="0" w:line="240" w:lineRule="auto"/>
        <w:jc w:val="both"/>
        <w:rPr>
          <w:rFonts w:asciiTheme="minorHAnsi" w:eastAsia="Times New Roman" w:hAnsiTheme="minorHAnsi" w:cstheme="minorHAnsi"/>
          <w:sz w:val="24"/>
          <w:szCs w:val="24"/>
          <w:lang w:val="en-CA" w:eastAsia="fr-CA"/>
        </w:rPr>
      </w:pPr>
      <w:r w:rsidRPr="00D85B11">
        <w:rPr>
          <w:rFonts w:asciiTheme="minorHAnsi" w:eastAsia="Times New Roman" w:hAnsiTheme="minorHAnsi" w:cstheme="minorHAnsi"/>
          <w:sz w:val="24"/>
          <w:szCs w:val="24"/>
          <w:lang w:val="en-CA" w:eastAsia="fr-CA"/>
        </w:rPr>
        <w:t xml:space="preserve">Data collection for this project began in </w:t>
      </w:r>
      <w:r w:rsidR="00DE7769">
        <w:rPr>
          <w:rFonts w:asciiTheme="minorHAnsi" w:eastAsia="Times New Roman" w:hAnsiTheme="minorHAnsi" w:cstheme="minorHAnsi"/>
          <w:sz w:val="24"/>
          <w:szCs w:val="24"/>
          <w:lang w:val="en-CA" w:eastAsia="fr-CA"/>
        </w:rPr>
        <w:t>November</w:t>
      </w:r>
      <w:r w:rsidRPr="00D85B11">
        <w:rPr>
          <w:rFonts w:asciiTheme="minorHAnsi" w:eastAsia="Times New Roman" w:hAnsiTheme="minorHAnsi" w:cstheme="minorHAnsi"/>
          <w:sz w:val="24"/>
          <w:szCs w:val="24"/>
          <w:lang w:val="en-CA" w:eastAsia="fr-CA"/>
        </w:rPr>
        <w:t xml:space="preserve"> 2020 and was carried out over several waves </w:t>
      </w:r>
      <w:r w:rsidRPr="00222DDD">
        <w:rPr>
          <w:rFonts w:asciiTheme="minorHAnsi" w:eastAsia="Times New Roman" w:hAnsiTheme="minorHAnsi" w:cstheme="minorHAnsi"/>
          <w:sz w:val="24"/>
          <w:szCs w:val="24"/>
          <w:lang w:val="en-CA" w:eastAsia="fr-CA"/>
        </w:rPr>
        <w:t xml:space="preserve">until </w:t>
      </w:r>
      <w:r w:rsidR="00265FF8" w:rsidRPr="00222DDD">
        <w:rPr>
          <w:rFonts w:asciiTheme="minorHAnsi" w:eastAsia="Times New Roman" w:hAnsiTheme="minorHAnsi" w:cstheme="minorHAnsi"/>
          <w:sz w:val="24"/>
          <w:szCs w:val="24"/>
          <w:lang w:val="en-CA" w:eastAsia="fr-CA"/>
        </w:rPr>
        <w:t xml:space="preserve">November </w:t>
      </w:r>
      <w:r w:rsidRPr="00222DDD">
        <w:rPr>
          <w:rFonts w:asciiTheme="minorHAnsi" w:eastAsia="Times New Roman" w:hAnsiTheme="minorHAnsi" w:cstheme="minorHAnsi"/>
          <w:sz w:val="24"/>
          <w:szCs w:val="24"/>
          <w:lang w:val="en-CA" w:eastAsia="fr-CA"/>
        </w:rPr>
        <w:t>202</w:t>
      </w:r>
      <w:r w:rsidR="00265FF8" w:rsidRPr="00222DDD">
        <w:rPr>
          <w:rFonts w:asciiTheme="minorHAnsi" w:eastAsia="Times New Roman" w:hAnsiTheme="minorHAnsi" w:cstheme="minorHAnsi"/>
          <w:sz w:val="24"/>
          <w:szCs w:val="24"/>
          <w:lang w:val="en-CA" w:eastAsia="fr-CA"/>
        </w:rPr>
        <w:t>1</w:t>
      </w:r>
      <w:r w:rsidRPr="00222DDD">
        <w:rPr>
          <w:rFonts w:asciiTheme="minorHAnsi" w:eastAsia="Times New Roman" w:hAnsiTheme="minorHAnsi" w:cstheme="minorHAnsi"/>
          <w:sz w:val="24"/>
          <w:szCs w:val="24"/>
          <w:lang w:val="en-CA" w:eastAsia="fr-CA"/>
        </w:rPr>
        <w:t>. Each</w:t>
      </w:r>
      <w:r w:rsidRPr="00D85B11">
        <w:rPr>
          <w:rFonts w:asciiTheme="minorHAnsi" w:eastAsia="Times New Roman" w:hAnsiTheme="minorHAnsi" w:cstheme="minorHAnsi"/>
          <w:sz w:val="24"/>
          <w:szCs w:val="24"/>
          <w:lang w:val="en-CA" w:eastAsia="fr-CA"/>
        </w:rPr>
        <w:t xml:space="preserve"> wave lasted between </w:t>
      </w:r>
      <w:r w:rsidR="00A23ABA">
        <w:rPr>
          <w:rFonts w:asciiTheme="minorHAnsi" w:eastAsia="Times New Roman" w:hAnsiTheme="minorHAnsi" w:cstheme="minorHAnsi"/>
          <w:sz w:val="24"/>
          <w:szCs w:val="24"/>
          <w:lang w:val="en-CA" w:eastAsia="fr-CA"/>
        </w:rPr>
        <w:t>seven and eight</w:t>
      </w:r>
      <w:r w:rsidRPr="00D85B11">
        <w:rPr>
          <w:rFonts w:asciiTheme="minorHAnsi" w:eastAsia="Times New Roman" w:hAnsiTheme="minorHAnsi" w:cstheme="minorHAnsi"/>
          <w:sz w:val="24"/>
          <w:szCs w:val="24"/>
          <w:lang w:val="en-CA" w:eastAsia="fr-CA"/>
        </w:rPr>
        <w:t xml:space="preserve"> days </w:t>
      </w:r>
      <w:r w:rsidR="007D51C4">
        <w:rPr>
          <w:rFonts w:asciiTheme="minorHAnsi" w:eastAsia="Times New Roman" w:hAnsiTheme="minorHAnsi" w:cstheme="minorHAnsi"/>
          <w:sz w:val="24"/>
          <w:szCs w:val="24"/>
          <w:lang w:val="en-CA" w:eastAsia="fr-CA"/>
        </w:rPr>
        <w:t>i</w:t>
      </w:r>
      <w:r w:rsidR="007D51C4" w:rsidRPr="00D85B11">
        <w:rPr>
          <w:rFonts w:asciiTheme="minorHAnsi" w:eastAsia="Times New Roman" w:hAnsiTheme="minorHAnsi" w:cstheme="minorHAnsi"/>
          <w:sz w:val="24"/>
          <w:szCs w:val="24"/>
          <w:lang w:val="en-CA" w:eastAsia="fr-CA"/>
        </w:rPr>
        <w:t xml:space="preserve">n </w:t>
      </w:r>
      <w:r w:rsidRPr="00D85B11">
        <w:rPr>
          <w:rFonts w:asciiTheme="minorHAnsi" w:eastAsia="Times New Roman" w:hAnsiTheme="minorHAnsi" w:cstheme="minorHAnsi"/>
          <w:sz w:val="24"/>
          <w:szCs w:val="24"/>
          <w:lang w:val="en-CA" w:eastAsia="fr-CA"/>
        </w:rPr>
        <w:t xml:space="preserve">field. A </w:t>
      </w:r>
      <w:r w:rsidR="007D51C4" w:rsidRPr="00D85B11">
        <w:rPr>
          <w:rFonts w:asciiTheme="minorHAnsi" w:eastAsia="Times New Roman" w:hAnsiTheme="minorHAnsi" w:cstheme="minorHAnsi"/>
          <w:sz w:val="24"/>
          <w:szCs w:val="24"/>
          <w:lang w:val="en-CA" w:eastAsia="fr-CA"/>
        </w:rPr>
        <w:t>minim</w:t>
      </w:r>
      <w:r w:rsidR="007D51C4">
        <w:rPr>
          <w:rFonts w:asciiTheme="minorHAnsi" w:eastAsia="Times New Roman" w:hAnsiTheme="minorHAnsi" w:cstheme="minorHAnsi"/>
          <w:sz w:val="24"/>
          <w:szCs w:val="24"/>
          <w:lang w:val="en-CA" w:eastAsia="fr-CA"/>
        </w:rPr>
        <w:t>um</w:t>
      </w:r>
      <w:r w:rsidR="007D51C4" w:rsidRPr="00D85B11">
        <w:rPr>
          <w:rFonts w:asciiTheme="minorHAnsi" w:eastAsia="Times New Roman" w:hAnsiTheme="minorHAnsi" w:cstheme="minorHAnsi"/>
          <w:sz w:val="24"/>
          <w:szCs w:val="24"/>
          <w:lang w:val="en-CA" w:eastAsia="fr-CA"/>
        </w:rPr>
        <w:t xml:space="preserve"> </w:t>
      </w:r>
      <w:r w:rsidRPr="00D85B11">
        <w:rPr>
          <w:rFonts w:asciiTheme="minorHAnsi" w:eastAsia="Times New Roman" w:hAnsiTheme="minorHAnsi" w:cstheme="minorHAnsi"/>
          <w:sz w:val="24"/>
          <w:szCs w:val="24"/>
          <w:lang w:val="en-CA" w:eastAsia="fr-CA"/>
        </w:rPr>
        <w:t>target of 2,000 respondents for each wave was established. Following the first wave, Léger conducted recontacts to maximize the number of respondents who participated in previous waves and replaced respondents who cease</w:t>
      </w:r>
      <w:r w:rsidR="007D51C4">
        <w:rPr>
          <w:rFonts w:asciiTheme="minorHAnsi" w:eastAsia="Times New Roman" w:hAnsiTheme="minorHAnsi" w:cstheme="minorHAnsi"/>
          <w:sz w:val="24"/>
          <w:szCs w:val="24"/>
          <w:lang w:val="en-CA" w:eastAsia="fr-CA"/>
        </w:rPr>
        <w:t>d</w:t>
      </w:r>
      <w:r w:rsidRPr="00D85B11">
        <w:rPr>
          <w:rFonts w:asciiTheme="minorHAnsi" w:eastAsia="Times New Roman" w:hAnsiTheme="minorHAnsi" w:cstheme="minorHAnsi"/>
          <w:sz w:val="24"/>
          <w:szCs w:val="24"/>
          <w:lang w:val="en-CA" w:eastAsia="fr-CA"/>
        </w:rPr>
        <w:t xml:space="preserve"> to participate in subsequent waves following the gender, </w:t>
      </w:r>
      <w:proofErr w:type="gramStart"/>
      <w:r w:rsidRPr="00D85B11">
        <w:rPr>
          <w:rFonts w:asciiTheme="minorHAnsi" w:eastAsia="Times New Roman" w:hAnsiTheme="minorHAnsi" w:cstheme="minorHAnsi"/>
          <w:sz w:val="24"/>
          <w:szCs w:val="24"/>
          <w:lang w:val="en-CA" w:eastAsia="fr-CA"/>
        </w:rPr>
        <w:t>age</w:t>
      </w:r>
      <w:proofErr w:type="gramEnd"/>
      <w:r w:rsidRPr="00D85B11">
        <w:rPr>
          <w:rFonts w:asciiTheme="minorHAnsi" w:eastAsia="Times New Roman" w:hAnsiTheme="minorHAnsi" w:cstheme="minorHAnsi"/>
          <w:sz w:val="24"/>
          <w:szCs w:val="24"/>
          <w:lang w:val="en-CA" w:eastAsia="fr-CA"/>
        </w:rPr>
        <w:t xml:space="preserve"> and regional quotas. The first days of data collection </w:t>
      </w:r>
      <w:r w:rsidR="007D51C4">
        <w:rPr>
          <w:rFonts w:asciiTheme="minorHAnsi" w:eastAsia="Times New Roman" w:hAnsiTheme="minorHAnsi" w:cstheme="minorHAnsi"/>
          <w:sz w:val="24"/>
          <w:szCs w:val="24"/>
          <w:lang w:val="en-CA" w:eastAsia="fr-CA"/>
        </w:rPr>
        <w:t>were aimed</w:t>
      </w:r>
      <w:r w:rsidRPr="00D85B11">
        <w:rPr>
          <w:rFonts w:asciiTheme="minorHAnsi" w:eastAsia="Times New Roman" w:hAnsiTheme="minorHAnsi" w:cstheme="minorHAnsi"/>
          <w:sz w:val="24"/>
          <w:szCs w:val="24"/>
          <w:lang w:val="en-CA" w:eastAsia="fr-CA"/>
        </w:rPr>
        <w:t xml:space="preserve"> at recontacting previous respondents, while the last days of data collection were </w:t>
      </w:r>
      <w:r w:rsidR="007D51C4">
        <w:rPr>
          <w:rFonts w:asciiTheme="minorHAnsi" w:eastAsia="Times New Roman" w:hAnsiTheme="minorHAnsi" w:cstheme="minorHAnsi"/>
          <w:sz w:val="24"/>
          <w:szCs w:val="24"/>
          <w:lang w:val="en-CA" w:eastAsia="fr-CA"/>
        </w:rPr>
        <w:t>aimed</w:t>
      </w:r>
      <w:r w:rsidR="007D51C4" w:rsidRPr="00D85B11">
        <w:rPr>
          <w:rFonts w:asciiTheme="minorHAnsi" w:eastAsia="Times New Roman" w:hAnsiTheme="minorHAnsi" w:cstheme="minorHAnsi"/>
          <w:sz w:val="24"/>
          <w:szCs w:val="24"/>
          <w:lang w:val="en-CA" w:eastAsia="fr-CA"/>
        </w:rPr>
        <w:t xml:space="preserve"> </w:t>
      </w:r>
      <w:r w:rsidRPr="00D85B11">
        <w:rPr>
          <w:rFonts w:asciiTheme="minorHAnsi" w:eastAsia="Times New Roman" w:hAnsiTheme="minorHAnsi" w:cstheme="minorHAnsi"/>
          <w:sz w:val="24"/>
          <w:szCs w:val="24"/>
          <w:lang w:val="en-CA" w:eastAsia="fr-CA"/>
        </w:rPr>
        <w:t>at replacing the non-returning respondents, due to attrition. The following table details the collection dates and the number of respondents and recontacts for each wave.</w:t>
      </w:r>
    </w:p>
    <w:p w14:paraId="77FAB742" w14:textId="0BBC187A" w:rsidR="002A3ED8" w:rsidRDefault="005B388D" w:rsidP="00D85B11">
      <w:pPr>
        <w:spacing w:before="53" w:after="0" w:line="240" w:lineRule="auto"/>
        <w:jc w:val="both"/>
        <w:rPr>
          <w:rFonts w:asciiTheme="minorHAnsi" w:eastAsia="Times New Roman" w:hAnsiTheme="minorHAnsi" w:cstheme="minorHAnsi"/>
          <w:sz w:val="24"/>
          <w:szCs w:val="24"/>
          <w:lang w:val="en-CA" w:eastAsia="fr-CA"/>
        </w:rPr>
      </w:pPr>
      <w:r w:rsidRPr="005B388D">
        <w:rPr>
          <w:rFonts w:asciiTheme="minorHAnsi" w:eastAsia="Times New Roman" w:hAnsiTheme="minorHAnsi" w:cstheme="minorHAnsi"/>
          <w:sz w:val="24"/>
          <w:szCs w:val="24"/>
          <w:lang w:val="en-CA" w:eastAsia="fr-CA"/>
        </w:rPr>
        <w:t xml:space="preserve">It should be noted that wave 15 has fewer than 2,000 respondents. This wave had to be ended before the scheduled end of the field because a federal election was called. The fieldwork had to be completed prematurely since no public opinion research </w:t>
      </w:r>
      <w:r w:rsidR="00A744E0">
        <w:rPr>
          <w:rFonts w:asciiTheme="minorHAnsi" w:eastAsia="Times New Roman" w:hAnsiTheme="minorHAnsi" w:cstheme="minorHAnsi"/>
          <w:sz w:val="24"/>
          <w:szCs w:val="24"/>
          <w:lang w:val="en-CA" w:eastAsia="fr-CA"/>
        </w:rPr>
        <w:t>may be conducted</w:t>
      </w:r>
      <w:r w:rsidRPr="005B388D">
        <w:rPr>
          <w:rFonts w:asciiTheme="minorHAnsi" w:eastAsia="Times New Roman" w:hAnsiTheme="minorHAnsi" w:cstheme="minorHAnsi"/>
          <w:sz w:val="24"/>
          <w:szCs w:val="24"/>
          <w:lang w:val="en-CA" w:eastAsia="fr-CA"/>
        </w:rPr>
        <w:t xml:space="preserve"> during </w:t>
      </w:r>
      <w:r w:rsidR="008F04CB">
        <w:rPr>
          <w:rFonts w:asciiTheme="minorHAnsi" w:eastAsia="Times New Roman" w:hAnsiTheme="minorHAnsi" w:cstheme="minorHAnsi"/>
          <w:sz w:val="24"/>
          <w:szCs w:val="24"/>
          <w:lang w:val="en-CA" w:eastAsia="fr-CA"/>
        </w:rPr>
        <w:t>an</w:t>
      </w:r>
      <w:r w:rsidRPr="005B388D">
        <w:rPr>
          <w:rFonts w:asciiTheme="minorHAnsi" w:eastAsia="Times New Roman" w:hAnsiTheme="minorHAnsi" w:cstheme="minorHAnsi"/>
          <w:sz w:val="24"/>
          <w:szCs w:val="24"/>
          <w:lang w:val="en-CA" w:eastAsia="fr-CA"/>
        </w:rPr>
        <w:t xml:space="preserve"> election campaign.  </w:t>
      </w:r>
    </w:p>
    <w:p w14:paraId="76FEE2D6" w14:textId="77777777" w:rsidR="002A3ED8" w:rsidRPr="00A3332B" w:rsidRDefault="002A3ED8" w:rsidP="00D85B11">
      <w:pPr>
        <w:spacing w:before="53" w:after="0" w:line="240" w:lineRule="auto"/>
        <w:jc w:val="both"/>
        <w:rPr>
          <w:rFonts w:asciiTheme="minorHAnsi" w:eastAsia="Times New Roman" w:hAnsiTheme="minorHAnsi" w:cstheme="minorHAnsi"/>
          <w:sz w:val="24"/>
          <w:szCs w:val="24"/>
          <w:lang w:val="en-CA" w:eastAsia="fr-CA"/>
        </w:rPr>
      </w:pPr>
    </w:p>
    <w:p w14:paraId="3D61F92B" w14:textId="1F8DDE74" w:rsidR="00D85B11" w:rsidRPr="00D85B11" w:rsidRDefault="00D85B11" w:rsidP="00D85B11">
      <w:pPr>
        <w:spacing w:before="53" w:after="0" w:line="240" w:lineRule="auto"/>
        <w:jc w:val="both"/>
        <w:rPr>
          <w:rFonts w:asciiTheme="minorHAnsi" w:eastAsia="Times New Roman" w:hAnsiTheme="minorHAnsi" w:cstheme="minorHAnsi"/>
          <w:sz w:val="24"/>
          <w:szCs w:val="24"/>
          <w:lang w:val="en-CA" w:eastAsia="fr-CA"/>
        </w:rPr>
      </w:pPr>
      <w:r w:rsidRPr="00A3332B">
        <w:rPr>
          <w:b/>
          <w:sz w:val="24"/>
          <w:lang w:val="en-CA"/>
        </w:rPr>
        <w:t xml:space="preserve">Table 2. </w:t>
      </w:r>
      <w:r w:rsidRPr="00D85B11">
        <w:rPr>
          <w:b/>
          <w:sz w:val="24"/>
          <w:lang w:val="en-CA"/>
        </w:rPr>
        <w:t xml:space="preserve">Data collection details for waves </w:t>
      </w:r>
      <w:r w:rsidR="00244C8E">
        <w:rPr>
          <w:b/>
          <w:sz w:val="24"/>
          <w:lang w:val="en-CA"/>
        </w:rPr>
        <w:t>9</w:t>
      </w:r>
      <w:r w:rsidRPr="00D85B11">
        <w:rPr>
          <w:b/>
          <w:sz w:val="24"/>
          <w:lang w:val="en-CA"/>
        </w:rPr>
        <w:t xml:space="preserve"> through </w:t>
      </w:r>
      <w:r w:rsidR="002A3ED8">
        <w:rPr>
          <w:b/>
          <w:sz w:val="24"/>
          <w:lang w:val="en-CA"/>
        </w:rPr>
        <w:t>16</w:t>
      </w:r>
    </w:p>
    <w:p w14:paraId="72A0BAC3" w14:textId="77777777" w:rsidR="00D85B11" w:rsidRPr="00D85B11" w:rsidRDefault="00D85B11" w:rsidP="00D85B11">
      <w:pPr>
        <w:spacing w:before="53" w:after="0" w:line="240" w:lineRule="auto"/>
        <w:jc w:val="both"/>
        <w:rPr>
          <w:rFonts w:asciiTheme="minorHAnsi" w:eastAsia="Times New Roman" w:hAnsiTheme="minorHAnsi" w:cstheme="minorHAnsi"/>
          <w:sz w:val="24"/>
          <w:szCs w:val="24"/>
          <w:lang w:val="en-CA" w:eastAsia="fr-CA"/>
        </w:rPr>
      </w:pPr>
    </w:p>
    <w:tbl>
      <w:tblPr>
        <w:tblStyle w:val="Grilledutableau"/>
        <w:tblW w:w="0" w:type="auto"/>
        <w:jc w:val="center"/>
        <w:tblLook w:val="04A0" w:firstRow="1" w:lastRow="0" w:firstColumn="1" w:lastColumn="0" w:noHBand="0" w:noVBand="1"/>
      </w:tblPr>
      <w:tblGrid>
        <w:gridCol w:w="3327"/>
        <w:gridCol w:w="5303"/>
      </w:tblGrid>
      <w:tr w:rsidR="00747004" w:rsidRPr="00D85B11" w14:paraId="7ECCDED1" w14:textId="77777777" w:rsidTr="00747004">
        <w:trPr>
          <w:trHeight w:val="351"/>
          <w:jc w:val="center"/>
        </w:trPr>
        <w:tc>
          <w:tcPr>
            <w:tcW w:w="8630" w:type="dxa"/>
            <w:gridSpan w:val="2"/>
            <w:shd w:val="clear" w:color="auto" w:fill="000000" w:themeFill="text1"/>
          </w:tcPr>
          <w:p w14:paraId="2B3A8353" w14:textId="0A485BEE" w:rsidR="00747004" w:rsidRPr="00747004" w:rsidRDefault="00747004" w:rsidP="00D85B11">
            <w:pPr>
              <w:spacing w:before="53" w:after="0" w:line="240" w:lineRule="auto"/>
              <w:jc w:val="center"/>
              <w:rPr>
                <w:rFonts w:asciiTheme="minorHAnsi" w:eastAsia="Times New Roman" w:hAnsiTheme="minorHAnsi" w:cstheme="minorHAnsi"/>
                <w:b/>
                <w:bCs/>
                <w:sz w:val="24"/>
                <w:szCs w:val="24"/>
                <w:lang w:val="en-CA" w:eastAsia="fr-CA"/>
              </w:rPr>
            </w:pPr>
            <w:r w:rsidRPr="00747004">
              <w:rPr>
                <w:rFonts w:asciiTheme="minorHAnsi" w:eastAsia="Times New Roman" w:hAnsiTheme="minorHAnsi" w:cstheme="minorHAnsi"/>
                <w:b/>
                <w:bCs/>
                <w:sz w:val="24"/>
                <w:szCs w:val="24"/>
                <w:lang w:val="en-CA" w:eastAsia="fr-CA"/>
              </w:rPr>
              <w:t>Wave 9</w:t>
            </w:r>
          </w:p>
        </w:tc>
      </w:tr>
      <w:tr w:rsidR="00747004" w:rsidRPr="00D85B11" w14:paraId="59ABDA8D" w14:textId="77777777" w:rsidTr="007D51C4">
        <w:trPr>
          <w:trHeight w:val="351"/>
          <w:jc w:val="center"/>
        </w:trPr>
        <w:tc>
          <w:tcPr>
            <w:tcW w:w="3327" w:type="dxa"/>
          </w:tcPr>
          <w:p w14:paraId="148CE5B3" w14:textId="78C15220" w:rsidR="00747004" w:rsidRPr="00747004" w:rsidRDefault="00747004" w:rsidP="00747004">
            <w:pPr>
              <w:spacing w:before="53" w:after="0" w:line="240" w:lineRule="auto"/>
              <w:jc w:val="both"/>
              <w:rPr>
                <w:rFonts w:asciiTheme="minorHAnsi" w:eastAsia="Times New Roman" w:hAnsiTheme="minorHAnsi" w:cstheme="minorHAnsi"/>
                <w:sz w:val="24"/>
                <w:szCs w:val="24"/>
                <w:lang w:val="en-CA" w:eastAsia="fr-CA"/>
              </w:rPr>
            </w:pPr>
            <w:r w:rsidRPr="00D85B11">
              <w:rPr>
                <w:rFonts w:asciiTheme="minorHAnsi" w:eastAsia="Times New Roman" w:hAnsiTheme="minorHAnsi" w:cstheme="minorHAnsi"/>
                <w:b/>
                <w:bCs/>
                <w:sz w:val="24"/>
                <w:szCs w:val="24"/>
                <w:lang w:val="en-CA" w:eastAsia="fr-CA"/>
              </w:rPr>
              <w:t>Start of data collection</w:t>
            </w:r>
          </w:p>
        </w:tc>
        <w:tc>
          <w:tcPr>
            <w:tcW w:w="5303" w:type="dxa"/>
            <w:vAlign w:val="center"/>
          </w:tcPr>
          <w:p w14:paraId="7C54BB8C" w14:textId="4E705E31" w:rsidR="00747004" w:rsidRPr="00D85B11" w:rsidRDefault="0062416F" w:rsidP="00747004">
            <w:pPr>
              <w:spacing w:before="53" w:after="0" w:line="240" w:lineRule="auto"/>
              <w:jc w:val="center"/>
              <w:rPr>
                <w:rFonts w:asciiTheme="minorHAnsi" w:eastAsia="Times New Roman" w:hAnsiTheme="minorHAnsi" w:cstheme="minorHAnsi"/>
                <w:sz w:val="24"/>
                <w:szCs w:val="24"/>
                <w:lang w:val="en-CA" w:eastAsia="fr-CA"/>
              </w:rPr>
            </w:pPr>
            <w:r>
              <w:rPr>
                <w:rFonts w:asciiTheme="minorHAnsi" w:eastAsia="Times New Roman" w:hAnsiTheme="minorHAnsi" w:cstheme="minorHAnsi"/>
                <w:sz w:val="24"/>
                <w:szCs w:val="24"/>
                <w:lang w:val="en-CA" w:eastAsia="fr-CA"/>
              </w:rPr>
              <w:t>November 2</w:t>
            </w:r>
            <w:r w:rsidRPr="0062416F">
              <w:rPr>
                <w:rFonts w:asciiTheme="minorHAnsi" w:eastAsia="Times New Roman" w:hAnsiTheme="minorHAnsi" w:cstheme="minorHAnsi"/>
                <w:sz w:val="24"/>
                <w:szCs w:val="24"/>
                <w:vertAlign w:val="superscript"/>
                <w:lang w:val="en-CA" w:eastAsia="fr-CA"/>
              </w:rPr>
              <w:t>nd</w:t>
            </w:r>
            <w:r>
              <w:rPr>
                <w:rFonts w:asciiTheme="minorHAnsi" w:eastAsia="Times New Roman" w:hAnsiTheme="minorHAnsi" w:cstheme="minorHAnsi"/>
                <w:sz w:val="24"/>
                <w:szCs w:val="24"/>
                <w:lang w:val="en-CA" w:eastAsia="fr-CA"/>
              </w:rPr>
              <w:t>, 2020</w:t>
            </w:r>
          </w:p>
        </w:tc>
      </w:tr>
      <w:tr w:rsidR="00747004" w:rsidRPr="00D85B11" w14:paraId="65E073F0" w14:textId="77777777" w:rsidTr="007D51C4">
        <w:trPr>
          <w:trHeight w:val="351"/>
          <w:jc w:val="center"/>
        </w:trPr>
        <w:tc>
          <w:tcPr>
            <w:tcW w:w="3327" w:type="dxa"/>
          </w:tcPr>
          <w:p w14:paraId="30EC3442" w14:textId="2B7897EE" w:rsidR="00747004" w:rsidRPr="00747004" w:rsidRDefault="00747004" w:rsidP="00747004">
            <w:pPr>
              <w:spacing w:before="53" w:after="0" w:line="240" w:lineRule="auto"/>
              <w:jc w:val="both"/>
              <w:rPr>
                <w:rFonts w:asciiTheme="minorHAnsi" w:eastAsia="Times New Roman" w:hAnsiTheme="minorHAnsi" w:cstheme="minorHAnsi"/>
                <w:sz w:val="24"/>
                <w:szCs w:val="24"/>
                <w:lang w:val="en-CA" w:eastAsia="fr-CA"/>
              </w:rPr>
            </w:pPr>
            <w:r w:rsidRPr="00D85B11">
              <w:rPr>
                <w:rFonts w:asciiTheme="minorHAnsi" w:eastAsia="Times New Roman" w:hAnsiTheme="minorHAnsi" w:cstheme="minorHAnsi"/>
                <w:b/>
                <w:bCs/>
                <w:sz w:val="24"/>
                <w:szCs w:val="24"/>
                <w:lang w:val="en-CA" w:eastAsia="fr-CA"/>
              </w:rPr>
              <w:t>End of data collection</w:t>
            </w:r>
          </w:p>
        </w:tc>
        <w:tc>
          <w:tcPr>
            <w:tcW w:w="5303" w:type="dxa"/>
            <w:vAlign w:val="center"/>
          </w:tcPr>
          <w:p w14:paraId="709D8411" w14:textId="4272F010" w:rsidR="00747004" w:rsidRPr="00D85B11" w:rsidRDefault="00601CEF" w:rsidP="00747004">
            <w:pPr>
              <w:spacing w:before="53" w:after="0" w:line="240" w:lineRule="auto"/>
              <w:jc w:val="center"/>
              <w:rPr>
                <w:rFonts w:asciiTheme="minorHAnsi" w:eastAsia="Times New Roman" w:hAnsiTheme="minorHAnsi" w:cstheme="minorHAnsi"/>
                <w:sz w:val="24"/>
                <w:szCs w:val="24"/>
                <w:lang w:val="en-CA" w:eastAsia="fr-CA"/>
              </w:rPr>
            </w:pPr>
            <w:r>
              <w:rPr>
                <w:rFonts w:asciiTheme="minorHAnsi" w:eastAsia="Times New Roman" w:hAnsiTheme="minorHAnsi" w:cstheme="minorHAnsi"/>
                <w:sz w:val="24"/>
                <w:szCs w:val="24"/>
                <w:lang w:val="en-CA" w:eastAsia="fr-CA"/>
              </w:rPr>
              <w:t>November 8</w:t>
            </w:r>
            <w:r w:rsidRPr="00601CEF">
              <w:rPr>
                <w:rFonts w:asciiTheme="minorHAnsi" w:eastAsia="Times New Roman" w:hAnsiTheme="minorHAnsi" w:cstheme="minorHAnsi"/>
                <w:sz w:val="24"/>
                <w:szCs w:val="24"/>
                <w:vertAlign w:val="superscript"/>
                <w:lang w:val="en-CA" w:eastAsia="fr-CA"/>
              </w:rPr>
              <w:t>th</w:t>
            </w:r>
            <w:r>
              <w:rPr>
                <w:rFonts w:asciiTheme="minorHAnsi" w:eastAsia="Times New Roman" w:hAnsiTheme="minorHAnsi" w:cstheme="minorHAnsi"/>
                <w:sz w:val="24"/>
                <w:szCs w:val="24"/>
                <w:lang w:val="en-CA" w:eastAsia="fr-CA"/>
              </w:rPr>
              <w:t>, 2020</w:t>
            </w:r>
          </w:p>
        </w:tc>
      </w:tr>
      <w:tr w:rsidR="00747004" w:rsidRPr="00D85B11" w14:paraId="5E98EDB9" w14:textId="77777777" w:rsidTr="007D51C4">
        <w:trPr>
          <w:trHeight w:val="351"/>
          <w:jc w:val="center"/>
        </w:trPr>
        <w:tc>
          <w:tcPr>
            <w:tcW w:w="3327" w:type="dxa"/>
          </w:tcPr>
          <w:p w14:paraId="6ECCB073" w14:textId="4C694B12" w:rsidR="00747004" w:rsidRPr="00747004" w:rsidRDefault="00747004" w:rsidP="00747004">
            <w:pPr>
              <w:spacing w:before="53" w:after="0" w:line="240" w:lineRule="auto"/>
              <w:jc w:val="both"/>
              <w:rPr>
                <w:rFonts w:asciiTheme="minorHAnsi" w:eastAsia="Times New Roman" w:hAnsiTheme="minorHAnsi" w:cstheme="minorHAnsi"/>
                <w:sz w:val="24"/>
                <w:szCs w:val="24"/>
                <w:lang w:val="en-CA" w:eastAsia="fr-CA"/>
              </w:rPr>
            </w:pPr>
            <w:r w:rsidRPr="00D85B11">
              <w:rPr>
                <w:rFonts w:asciiTheme="minorHAnsi" w:eastAsia="Times New Roman" w:hAnsiTheme="minorHAnsi" w:cstheme="minorHAnsi"/>
                <w:b/>
                <w:bCs/>
                <w:sz w:val="24"/>
                <w:szCs w:val="24"/>
                <w:lang w:val="en-CA" w:eastAsia="fr-CA"/>
              </w:rPr>
              <w:t xml:space="preserve">Invitations sent </w:t>
            </w:r>
          </w:p>
        </w:tc>
        <w:tc>
          <w:tcPr>
            <w:tcW w:w="5303" w:type="dxa"/>
            <w:vAlign w:val="center"/>
          </w:tcPr>
          <w:p w14:paraId="3D9A2C0E" w14:textId="1A9AF92C" w:rsidR="00747004" w:rsidRPr="00D85B11" w:rsidRDefault="00B2214B" w:rsidP="00747004">
            <w:pPr>
              <w:spacing w:before="53" w:after="0" w:line="240" w:lineRule="auto"/>
              <w:jc w:val="center"/>
              <w:rPr>
                <w:rFonts w:asciiTheme="minorHAnsi" w:eastAsia="Times New Roman" w:hAnsiTheme="minorHAnsi" w:cstheme="minorHAnsi"/>
                <w:sz w:val="24"/>
                <w:szCs w:val="24"/>
                <w:lang w:val="en-CA" w:eastAsia="fr-CA"/>
              </w:rPr>
            </w:pPr>
            <w:r>
              <w:rPr>
                <w:rFonts w:asciiTheme="minorHAnsi" w:eastAsia="Times New Roman" w:hAnsiTheme="minorHAnsi" w:cstheme="minorHAnsi"/>
                <w:sz w:val="24"/>
                <w:szCs w:val="24"/>
                <w:lang w:val="en-CA" w:eastAsia="fr-CA"/>
              </w:rPr>
              <w:t>5,</w:t>
            </w:r>
            <w:r w:rsidR="00751FD1">
              <w:rPr>
                <w:rFonts w:asciiTheme="minorHAnsi" w:eastAsia="Times New Roman" w:hAnsiTheme="minorHAnsi" w:cstheme="minorHAnsi"/>
                <w:sz w:val="24"/>
                <w:szCs w:val="24"/>
                <w:lang w:val="en-CA" w:eastAsia="fr-CA"/>
              </w:rPr>
              <w:t>359</w:t>
            </w:r>
          </w:p>
        </w:tc>
      </w:tr>
      <w:tr w:rsidR="00747004" w:rsidRPr="00D85B11" w14:paraId="7E650AFB" w14:textId="77777777" w:rsidTr="007D51C4">
        <w:trPr>
          <w:trHeight w:val="351"/>
          <w:jc w:val="center"/>
        </w:trPr>
        <w:tc>
          <w:tcPr>
            <w:tcW w:w="3327" w:type="dxa"/>
          </w:tcPr>
          <w:p w14:paraId="2BE4CDD7" w14:textId="7E71C18F" w:rsidR="00747004" w:rsidRPr="00747004" w:rsidRDefault="00747004" w:rsidP="00747004">
            <w:pPr>
              <w:spacing w:before="53" w:after="0" w:line="240" w:lineRule="auto"/>
              <w:jc w:val="both"/>
              <w:rPr>
                <w:rFonts w:asciiTheme="minorHAnsi" w:eastAsia="Times New Roman" w:hAnsiTheme="minorHAnsi" w:cstheme="minorHAnsi"/>
                <w:sz w:val="24"/>
                <w:szCs w:val="24"/>
                <w:lang w:val="en-CA" w:eastAsia="fr-CA"/>
              </w:rPr>
            </w:pPr>
            <w:r w:rsidRPr="00D85B11">
              <w:rPr>
                <w:rFonts w:asciiTheme="minorHAnsi" w:eastAsia="Times New Roman" w:hAnsiTheme="minorHAnsi" w:cstheme="minorHAnsi"/>
                <w:sz w:val="24"/>
                <w:szCs w:val="24"/>
                <w:lang w:val="en-CA" w:eastAsia="fr-CA"/>
              </w:rPr>
              <w:t xml:space="preserve">                 Recontact</w:t>
            </w:r>
          </w:p>
        </w:tc>
        <w:tc>
          <w:tcPr>
            <w:tcW w:w="5303" w:type="dxa"/>
            <w:vAlign w:val="center"/>
          </w:tcPr>
          <w:p w14:paraId="03B97FB6" w14:textId="555850FD" w:rsidR="00747004" w:rsidRPr="00D85B11" w:rsidRDefault="0018275F" w:rsidP="00747004">
            <w:pPr>
              <w:spacing w:before="53" w:after="0" w:line="240" w:lineRule="auto"/>
              <w:jc w:val="center"/>
              <w:rPr>
                <w:rFonts w:asciiTheme="minorHAnsi" w:eastAsia="Times New Roman" w:hAnsiTheme="minorHAnsi" w:cstheme="minorHAnsi"/>
                <w:sz w:val="24"/>
                <w:szCs w:val="24"/>
                <w:lang w:val="en-CA" w:eastAsia="fr-CA"/>
              </w:rPr>
            </w:pPr>
            <w:r>
              <w:rPr>
                <w:rFonts w:asciiTheme="minorHAnsi" w:eastAsia="Times New Roman" w:hAnsiTheme="minorHAnsi" w:cstheme="minorHAnsi"/>
                <w:sz w:val="24"/>
                <w:szCs w:val="24"/>
                <w:lang w:val="en-CA" w:eastAsia="fr-CA"/>
              </w:rPr>
              <w:t>4,487</w:t>
            </w:r>
          </w:p>
        </w:tc>
      </w:tr>
      <w:tr w:rsidR="00747004" w:rsidRPr="00D85B11" w14:paraId="76BACAC9" w14:textId="77777777" w:rsidTr="007D51C4">
        <w:trPr>
          <w:trHeight w:val="351"/>
          <w:jc w:val="center"/>
        </w:trPr>
        <w:tc>
          <w:tcPr>
            <w:tcW w:w="3327" w:type="dxa"/>
          </w:tcPr>
          <w:p w14:paraId="05634349" w14:textId="6D1B8AD9" w:rsidR="00747004" w:rsidRPr="00747004" w:rsidRDefault="00747004" w:rsidP="00747004">
            <w:pPr>
              <w:spacing w:before="53" w:after="0" w:line="240" w:lineRule="auto"/>
              <w:jc w:val="both"/>
              <w:rPr>
                <w:rFonts w:asciiTheme="minorHAnsi" w:eastAsia="Times New Roman" w:hAnsiTheme="minorHAnsi" w:cstheme="minorHAnsi"/>
                <w:sz w:val="24"/>
                <w:szCs w:val="24"/>
                <w:lang w:val="en-CA" w:eastAsia="fr-CA"/>
              </w:rPr>
            </w:pPr>
            <w:r w:rsidRPr="00D85B11">
              <w:rPr>
                <w:rFonts w:asciiTheme="minorHAnsi" w:eastAsia="Times New Roman" w:hAnsiTheme="minorHAnsi" w:cstheme="minorHAnsi"/>
                <w:sz w:val="24"/>
                <w:szCs w:val="24"/>
                <w:lang w:val="en-CA" w:eastAsia="fr-CA"/>
              </w:rPr>
              <w:t xml:space="preserve">                 New respondents</w:t>
            </w:r>
          </w:p>
        </w:tc>
        <w:tc>
          <w:tcPr>
            <w:tcW w:w="5303" w:type="dxa"/>
            <w:vAlign w:val="center"/>
          </w:tcPr>
          <w:p w14:paraId="4C1903FC" w14:textId="2BCA3F4F" w:rsidR="00747004" w:rsidRPr="00D85B11" w:rsidRDefault="00C66DC8" w:rsidP="00747004">
            <w:pPr>
              <w:spacing w:before="53" w:after="0" w:line="240" w:lineRule="auto"/>
              <w:jc w:val="center"/>
              <w:rPr>
                <w:rFonts w:asciiTheme="minorHAnsi" w:eastAsia="Times New Roman" w:hAnsiTheme="minorHAnsi" w:cstheme="minorHAnsi"/>
                <w:sz w:val="24"/>
                <w:szCs w:val="24"/>
                <w:lang w:val="en-CA" w:eastAsia="fr-CA"/>
              </w:rPr>
            </w:pPr>
            <w:r>
              <w:rPr>
                <w:rFonts w:asciiTheme="minorHAnsi" w:eastAsia="Times New Roman" w:hAnsiTheme="minorHAnsi" w:cstheme="minorHAnsi"/>
                <w:sz w:val="24"/>
                <w:szCs w:val="24"/>
                <w:lang w:val="en-CA" w:eastAsia="fr-CA"/>
              </w:rPr>
              <w:t>872</w:t>
            </w:r>
          </w:p>
        </w:tc>
      </w:tr>
      <w:tr w:rsidR="00747004" w:rsidRPr="00D85B11" w14:paraId="307DA61C" w14:textId="77777777" w:rsidTr="007D51C4">
        <w:trPr>
          <w:trHeight w:val="351"/>
          <w:jc w:val="center"/>
        </w:trPr>
        <w:tc>
          <w:tcPr>
            <w:tcW w:w="3327" w:type="dxa"/>
          </w:tcPr>
          <w:p w14:paraId="770284F7" w14:textId="54AAA96E" w:rsidR="00747004" w:rsidRPr="00747004" w:rsidRDefault="00747004" w:rsidP="00747004">
            <w:pPr>
              <w:spacing w:before="53" w:after="0" w:line="240" w:lineRule="auto"/>
              <w:jc w:val="both"/>
              <w:rPr>
                <w:rFonts w:asciiTheme="minorHAnsi" w:eastAsia="Times New Roman" w:hAnsiTheme="minorHAnsi" w:cstheme="minorHAnsi"/>
                <w:sz w:val="24"/>
                <w:szCs w:val="24"/>
                <w:lang w:val="en-CA" w:eastAsia="fr-CA"/>
              </w:rPr>
            </w:pPr>
            <w:r w:rsidRPr="00D85B11">
              <w:rPr>
                <w:rFonts w:asciiTheme="minorHAnsi" w:eastAsia="Times New Roman" w:hAnsiTheme="minorHAnsi" w:cstheme="minorHAnsi"/>
                <w:b/>
                <w:bCs/>
                <w:sz w:val="24"/>
                <w:szCs w:val="24"/>
                <w:lang w:val="en-CA" w:eastAsia="fr-CA"/>
              </w:rPr>
              <w:t>Number of completed interviews</w:t>
            </w:r>
          </w:p>
        </w:tc>
        <w:tc>
          <w:tcPr>
            <w:tcW w:w="5303" w:type="dxa"/>
            <w:vAlign w:val="center"/>
          </w:tcPr>
          <w:p w14:paraId="36B3F2FD" w14:textId="6E6E4494" w:rsidR="00747004" w:rsidRPr="00D85B11" w:rsidRDefault="00953404" w:rsidP="00747004">
            <w:pPr>
              <w:spacing w:before="53" w:after="0" w:line="240" w:lineRule="auto"/>
              <w:jc w:val="center"/>
              <w:rPr>
                <w:rFonts w:asciiTheme="minorHAnsi" w:eastAsia="Times New Roman" w:hAnsiTheme="minorHAnsi" w:cstheme="minorHAnsi"/>
                <w:sz w:val="24"/>
                <w:szCs w:val="24"/>
                <w:lang w:val="en-CA" w:eastAsia="fr-CA"/>
              </w:rPr>
            </w:pPr>
            <w:r>
              <w:rPr>
                <w:rFonts w:asciiTheme="minorHAnsi" w:eastAsia="Times New Roman" w:hAnsiTheme="minorHAnsi" w:cstheme="minorHAnsi"/>
                <w:sz w:val="24"/>
                <w:szCs w:val="24"/>
                <w:lang w:val="en-CA" w:eastAsia="fr-CA"/>
              </w:rPr>
              <w:t>2,055</w:t>
            </w:r>
          </w:p>
        </w:tc>
      </w:tr>
      <w:tr w:rsidR="007F15D0" w:rsidRPr="00D85B11" w14:paraId="5D37ABAB" w14:textId="77777777" w:rsidTr="007D51C4">
        <w:trPr>
          <w:trHeight w:val="351"/>
          <w:jc w:val="center"/>
        </w:trPr>
        <w:tc>
          <w:tcPr>
            <w:tcW w:w="3327" w:type="dxa"/>
          </w:tcPr>
          <w:p w14:paraId="5F5A3D9D" w14:textId="3232D1E1" w:rsidR="007F15D0" w:rsidRPr="00747004" w:rsidRDefault="007F15D0" w:rsidP="007F15D0">
            <w:pPr>
              <w:spacing w:before="53" w:after="0" w:line="240" w:lineRule="auto"/>
              <w:jc w:val="both"/>
              <w:rPr>
                <w:rFonts w:asciiTheme="minorHAnsi" w:eastAsia="Times New Roman" w:hAnsiTheme="minorHAnsi" w:cstheme="minorHAnsi"/>
                <w:sz w:val="24"/>
                <w:szCs w:val="24"/>
                <w:lang w:val="en-CA" w:eastAsia="fr-CA"/>
              </w:rPr>
            </w:pPr>
            <w:r w:rsidRPr="00D85B11">
              <w:rPr>
                <w:rFonts w:asciiTheme="minorHAnsi" w:eastAsia="Times New Roman" w:hAnsiTheme="minorHAnsi" w:cstheme="minorHAnsi"/>
                <w:sz w:val="24"/>
                <w:szCs w:val="24"/>
                <w:lang w:val="en-CA" w:eastAsia="fr-CA"/>
              </w:rPr>
              <w:t xml:space="preserve">                 Recontact</w:t>
            </w:r>
          </w:p>
        </w:tc>
        <w:tc>
          <w:tcPr>
            <w:tcW w:w="5303" w:type="dxa"/>
            <w:vAlign w:val="center"/>
          </w:tcPr>
          <w:p w14:paraId="23FA87C7" w14:textId="14134BAF" w:rsidR="007F15D0" w:rsidRPr="00D85B11" w:rsidRDefault="007F15D0" w:rsidP="007F15D0">
            <w:pPr>
              <w:spacing w:before="53" w:after="0" w:line="240" w:lineRule="auto"/>
              <w:jc w:val="center"/>
              <w:rPr>
                <w:rFonts w:asciiTheme="minorHAnsi" w:eastAsia="Times New Roman" w:hAnsiTheme="minorHAnsi" w:cstheme="minorHAnsi"/>
                <w:sz w:val="24"/>
                <w:szCs w:val="24"/>
                <w:lang w:val="en-CA" w:eastAsia="fr-CA"/>
              </w:rPr>
            </w:pPr>
            <w:r>
              <w:rPr>
                <w:rFonts w:asciiTheme="minorHAnsi" w:eastAsia="Times New Roman" w:hAnsiTheme="minorHAnsi" w:cstheme="minorHAnsi"/>
                <w:sz w:val="24"/>
                <w:szCs w:val="24"/>
                <w:lang w:val="en-CA" w:eastAsia="fr-CA"/>
              </w:rPr>
              <w:t>2,044</w:t>
            </w:r>
          </w:p>
        </w:tc>
      </w:tr>
      <w:tr w:rsidR="007F15D0" w:rsidRPr="00D85B11" w14:paraId="3FC0703E" w14:textId="77777777" w:rsidTr="007D51C4">
        <w:trPr>
          <w:trHeight w:val="351"/>
          <w:jc w:val="center"/>
        </w:trPr>
        <w:tc>
          <w:tcPr>
            <w:tcW w:w="3327" w:type="dxa"/>
          </w:tcPr>
          <w:p w14:paraId="3BC198D0" w14:textId="62AA744F" w:rsidR="007F15D0" w:rsidRPr="00747004" w:rsidRDefault="007F15D0" w:rsidP="007F15D0">
            <w:pPr>
              <w:spacing w:before="53" w:after="0" w:line="240" w:lineRule="auto"/>
              <w:jc w:val="both"/>
              <w:rPr>
                <w:rFonts w:asciiTheme="minorHAnsi" w:eastAsia="Times New Roman" w:hAnsiTheme="minorHAnsi" w:cstheme="minorHAnsi"/>
                <w:sz w:val="24"/>
                <w:szCs w:val="24"/>
                <w:lang w:val="en-CA" w:eastAsia="fr-CA"/>
              </w:rPr>
            </w:pPr>
            <w:r w:rsidRPr="00D85B11">
              <w:rPr>
                <w:rFonts w:asciiTheme="minorHAnsi" w:eastAsia="Times New Roman" w:hAnsiTheme="minorHAnsi" w:cstheme="minorHAnsi"/>
                <w:sz w:val="24"/>
                <w:szCs w:val="24"/>
                <w:lang w:val="en-CA" w:eastAsia="fr-CA"/>
              </w:rPr>
              <w:t xml:space="preserve">                 New respondents</w:t>
            </w:r>
          </w:p>
        </w:tc>
        <w:tc>
          <w:tcPr>
            <w:tcW w:w="5303" w:type="dxa"/>
            <w:vAlign w:val="center"/>
          </w:tcPr>
          <w:p w14:paraId="0D10274D" w14:textId="434B43E1" w:rsidR="007F15D0" w:rsidRPr="00D85B11" w:rsidRDefault="007F15D0" w:rsidP="007F15D0">
            <w:pPr>
              <w:spacing w:before="53" w:after="0" w:line="240" w:lineRule="auto"/>
              <w:jc w:val="center"/>
              <w:rPr>
                <w:rFonts w:asciiTheme="minorHAnsi" w:eastAsia="Times New Roman" w:hAnsiTheme="minorHAnsi" w:cstheme="minorHAnsi"/>
                <w:sz w:val="24"/>
                <w:szCs w:val="24"/>
                <w:lang w:val="en-CA" w:eastAsia="fr-CA"/>
              </w:rPr>
            </w:pPr>
            <w:r>
              <w:rPr>
                <w:rFonts w:asciiTheme="minorHAnsi" w:eastAsia="Times New Roman" w:hAnsiTheme="minorHAnsi" w:cstheme="minorHAnsi"/>
                <w:sz w:val="24"/>
                <w:szCs w:val="24"/>
                <w:lang w:val="en-CA" w:eastAsia="fr-CA"/>
              </w:rPr>
              <w:t>11</w:t>
            </w:r>
          </w:p>
        </w:tc>
      </w:tr>
      <w:tr w:rsidR="00747004" w:rsidRPr="00D85B11" w14:paraId="3852B2EF" w14:textId="77777777" w:rsidTr="007D51C4">
        <w:trPr>
          <w:trHeight w:val="351"/>
          <w:jc w:val="center"/>
        </w:trPr>
        <w:tc>
          <w:tcPr>
            <w:tcW w:w="3327" w:type="dxa"/>
          </w:tcPr>
          <w:p w14:paraId="549EC800" w14:textId="403CF728" w:rsidR="00747004" w:rsidRPr="00747004" w:rsidRDefault="00747004" w:rsidP="00747004">
            <w:pPr>
              <w:spacing w:before="53" w:after="0" w:line="240" w:lineRule="auto"/>
              <w:jc w:val="both"/>
              <w:rPr>
                <w:rFonts w:asciiTheme="minorHAnsi" w:eastAsia="Times New Roman" w:hAnsiTheme="minorHAnsi" w:cstheme="minorHAnsi"/>
                <w:sz w:val="24"/>
                <w:szCs w:val="24"/>
                <w:lang w:val="en-CA" w:eastAsia="fr-CA"/>
              </w:rPr>
            </w:pPr>
            <w:r w:rsidRPr="00D85B11">
              <w:rPr>
                <w:rFonts w:asciiTheme="minorHAnsi" w:eastAsia="Times New Roman" w:hAnsiTheme="minorHAnsi" w:cstheme="minorHAnsi"/>
                <w:b/>
                <w:bCs/>
                <w:sz w:val="24"/>
                <w:szCs w:val="24"/>
                <w:lang w:val="en-CA" w:eastAsia="fr-CA"/>
              </w:rPr>
              <w:t>Survey Length (Average)</w:t>
            </w:r>
          </w:p>
        </w:tc>
        <w:tc>
          <w:tcPr>
            <w:tcW w:w="5303" w:type="dxa"/>
            <w:vAlign w:val="center"/>
          </w:tcPr>
          <w:p w14:paraId="6A6B7ACB" w14:textId="73238D67" w:rsidR="00747004" w:rsidRPr="00D85B11" w:rsidRDefault="00D30DDB" w:rsidP="00747004">
            <w:pPr>
              <w:spacing w:before="53" w:after="0" w:line="240" w:lineRule="auto"/>
              <w:jc w:val="center"/>
              <w:rPr>
                <w:rFonts w:asciiTheme="minorHAnsi" w:eastAsia="Times New Roman" w:hAnsiTheme="minorHAnsi" w:cstheme="minorHAnsi"/>
                <w:sz w:val="24"/>
                <w:szCs w:val="24"/>
                <w:lang w:val="en-CA" w:eastAsia="fr-CA"/>
              </w:rPr>
            </w:pPr>
            <w:r>
              <w:rPr>
                <w:rFonts w:asciiTheme="minorHAnsi" w:eastAsia="Times New Roman" w:hAnsiTheme="minorHAnsi" w:cstheme="minorHAnsi"/>
                <w:sz w:val="24"/>
                <w:szCs w:val="24"/>
                <w:lang w:val="en-CA" w:eastAsia="fr-CA"/>
              </w:rPr>
              <w:t>24 minutes</w:t>
            </w:r>
          </w:p>
        </w:tc>
      </w:tr>
      <w:tr w:rsidR="00747004" w:rsidRPr="00D85B11" w14:paraId="00E5D7BA" w14:textId="77777777" w:rsidTr="007D51C4">
        <w:trPr>
          <w:trHeight w:val="351"/>
          <w:jc w:val="center"/>
        </w:trPr>
        <w:tc>
          <w:tcPr>
            <w:tcW w:w="3327" w:type="dxa"/>
          </w:tcPr>
          <w:p w14:paraId="22A7BB8B" w14:textId="7DE2880D" w:rsidR="00747004" w:rsidRPr="00747004" w:rsidRDefault="00747004" w:rsidP="00747004">
            <w:pPr>
              <w:spacing w:before="53" w:after="0" w:line="240" w:lineRule="auto"/>
              <w:jc w:val="both"/>
              <w:rPr>
                <w:rFonts w:asciiTheme="minorHAnsi" w:eastAsia="Times New Roman" w:hAnsiTheme="minorHAnsi" w:cstheme="minorHAnsi"/>
                <w:sz w:val="24"/>
                <w:szCs w:val="24"/>
                <w:lang w:val="en-CA" w:eastAsia="fr-CA"/>
              </w:rPr>
            </w:pPr>
            <w:r w:rsidRPr="00D85B11">
              <w:rPr>
                <w:rFonts w:asciiTheme="minorHAnsi" w:eastAsia="Times New Roman" w:hAnsiTheme="minorHAnsi" w:cstheme="minorHAnsi"/>
                <w:b/>
                <w:bCs/>
                <w:sz w:val="24"/>
                <w:szCs w:val="24"/>
                <w:lang w:val="en-CA" w:eastAsia="fr-CA"/>
              </w:rPr>
              <w:t>Survey Length (Median)</w:t>
            </w:r>
          </w:p>
        </w:tc>
        <w:tc>
          <w:tcPr>
            <w:tcW w:w="5303" w:type="dxa"/>
            <w:vAlign w:val="center"/>
          </w:tcPr>
          <w:p w14:paraId="17D27BD8" w14:textId="25635E54" w:rsidR="00747004" w:rsidRPr="00D85B11" w:rsidRDefault="00D30DDB" w:rsidP="00747004">
            <w:pPr>
              <w:spacing w:before="53" w:after="0" w:line="240" w:lineRule="auto"/>
              <w:jc w:val="center"/>
              <w:rPr>
                <w:rFonts w:asciiTheme="minorHAnsi" w:eastAsia="Times New Roman" w:hAnsiTheme="minorHAnsi" w:cstheme="minorHAnsi"/>
                <w:sz w:val="24"/>
                <w:szCs w:val="24"/>
                <w:lang w:val="en-CA" w:eastAsia="fr-CA"/>
              </w:rPr>
            </w:pPr>
            <w:r>
              <w:rPr>
                <w:rFonts w:asciiTheme="minorHAnsi" w:eastAsia="Times New Roman" w:hAnsiTheme="minorHAnsi" w:cstheme="minorHAnsi"/>
                <w:sz w:val="24"/>
                <w:szCs w:val="24"/>
                <w:lang w:val="en-CA" w:eastAsia="fr-CA"/>
              </w:rPr>
              <w:t>21 minutes</w:t>
            </w:r>
          </w:p>
        </w:tc>
      </w:tr>
      <w:tr w:rsidR="00747004" w:rsidRPr="00D85B11" w14:paraId="237C5979" w14:textId="77777777" w:rsidTr="00747004">
        <w:trPr>
          <w:trHeight w:val="351"/>
          <w:jc w:val="center"/>
        </w:trPr>
        <w:tc>
          <w:tcPr>
            <w:tcW w:w="8630" w:type="dxa"/>
            <w:gridSpan w:val="2"/>
            <w:shd w:val="clear" w:color="auto" w:fill="000000" w:themeFill="text1"/>
          </w:tcPr>
          <w:p w14:paraId="4BD773A5" w14:textId="435A108D" w:rsidR="00747004" w:rsidRPr="00747004" w:rsidRDefault="00747004" w:rsidP="00747004">
            <w:pPr>
              <w:spacing w:before="53" w:after="0" w:line="240" w:lineRule="auto"/>
              <w:jc w:val="center"/>
              <w:rPr>
                <w:rFonts w:asciiTheme="minorHAnsi" w:eastAsia="Times New Roman" w:hAnsiTheme="minorHAnsi" w:cstheme="minorHAnsi"/>
                <w:b/>
                <w:bCs/>
                <w:sz w:val="24"/>
                <w:szCs w:val="24"/>
                <w:lang w:val="en-CA" w:eastAsia="fr-CA"/>
              </w:rPr>
            </w:pPr>
            <w:r w:rsidRPr="00747004">
              <w:rPr>
                <w:rFonts w:asciiTheme="minorHAnsi" w:eastAsia="Times New Roman" w:hAnsiTheme="minorHAnsi" w:cstheme="minorHAnsi"/>
                <w:b/>
                <w:bCs/>
                <w:sz w:val="24"/>
                <w:szCs w:val="24"/>
                <w:lang w:val="en-CA" w:eastAsia="fr-CA"/>
              </w:rPr>
              <w:t>Wave 10</w:t>
            </w:r>
          </w:p>
        </w:tc>
      </w:tr>
      <w:tr w:rsidR="002040AC" w:rsidRPr="00D85B11" w14:paraId="30849117" w14:textId="77777777" w:rsidTr="007D51C4">
        <w:trPr>
          <w:trHeight w:val="351"/>
          <w:jc w:val="center"/>
        </w:trPr>
        <w:tc>
          <w:tcPr>
            <w:tcW w:w="3327" w:type="dxa"/>
          </w:tcPr>
          <w:p w14:paraId="74812E8D" w14:textId="45C81846" w:rsidR="002040AC" w:rsidRPr="00747004" w:rsidRDefault="002040AC" w:rsidP="002040AC">
            <w:pPr>
              <w:spacing w:before="53" w:after="0" w:line="240" w:lineRule="auto"/>
              <w:jc w:val="both"/>
              <w:rPr>
                <w:rFonts w:asciiTheme="minorHAnsi" w:eastAsia="Times New Roman" w:hAnsiTheme="minorHAnsi" w:cstheme="minorHAnsi"/>
                <w:sz w:val="24"/>
                <w:szCs w:val="24"/>
                <w:lang w:val="en-CA" w:eastAsia="fr-CA"/>
              </w:rPr>
            </w:pPr>
            <w:r w:rsidRPr="00D85B11">
              <w:rPr>
                <w:rFonts w:asciiTheme="minorHAnsi" w:eastAsia="Times New Roman" w:hAnsiTheme="minorHAnsi" w:cstheme="minorHAnsi"/>
                <w:b/>
                <w:bCs/>
                <w:sz w:val="24"/>
                <w:szCs w:val="24"/>
                <w:lang w:val="en-CA" w:eastAsia="fr-CA"/>
              </w:rPr>
              <w:t>Start of data collection</w:t>
            </w:r>
          </w:p>
        </w:tc>
        <w:tc>
          <w:tcPr>
            <w:tcW w:w="5303" w:type="dxa"/>
            <w:vAlign w:val="center"/>
          </w:tcPr>
          <w:p w14:paraId="1AE3CEE3" w14:textId="0F6E9D6C" w:rsidR="002040AC" w:rsidRPr="00D85B11" w:rsidRDefault="00744979" w:rsidP="002040AC">
            <w:pPr>
              <w:spacing w:before="53" w:after="0" w:line="240" w:lineRule="auto"/>
              <w:jc w:val="center"/>
              <w:rPr>
                <w:rFonts w:asciiTheme="minorHAnsi" w:eastAsia="Times New Roman" w:hAnsiTheme="minorHAnsi" w:cstheme="minorHAnsi"/>
                <w:sz w:val="24"/>
                <w:szCs w:val="24"/>
                <w:lang w:val="en-CA" w:eastAsia="fr-CA"/>
              </w:rPr>
            </w:pPr>
            <w:r>
              <w:rPr>
                <w:rFonts w:asciiTheme="minorHAnsi" w:eastAsia="Times New Roman" w:hAnsiTheme="minorHAnsi" w:cstheme="minorHAnsi"/>
                <w:sz w:val="24"/>
                <w:szCs w:val="24"/>
                <w:lang w:val="en-CA" w:eastAsia="fr-CA"/>
              </w:rPr>
              <w:t>December 16</w:t>
            </w:r>
            <w:r w:rsidRPr="00744979">
              <w:rPr>
                <w:rFonts w:asciiTheme="minorHAnsi" w:eastAsia="Times New Roman" w:hAnsiTheme="minorHAnsi" w:cstheme="minorHAnsi"/>
                <w:sz w:val="24"/>
                <w:szCs w:val="24"/>
                <w:vertAlign w:val="superscript"/>
                <w:lang w:val="en-CA" w:eastAsia="fr-CA"/>
              </w:rPr>
              <w:t>th</w:t>
            </w:r>
            <w:r w:rsidR="007C23D1">
              <w:rPr>
                <w:rFonts w:asciiTheme="minorHAnsi" w:eastAsia="Times New Roman" w:hAnsiTheme="minorHAnsi" w:cstheme="minorHAnsi"/>
                <w:sz w:val="24"/>
                <w:szCs w:val="24"/>
                <w:lang w:val="en-CA" w:eastAsia="fr-CA"/>
              </w:rPr>
              <w:t>,2020</w:t>
            </w:r>
          </w:p>
        </w:tc>
      </w:tr>
      <w:tr w:rsidR="002040AC" w:rsidRPr="00D85B11" w14:paraId="2BD071D3" w14:textId="77777777" w:rsidTr="007D51C4">
        <w:trPr>
          <w:trHeight w:val="351"/>
          <w:jc w:val="center"/>
        </w:trPr>
        <w:tc>
          <w:tcPr>
            <w:tcW w:w="3327" w:type="dxa"/>
          </w:tcPr>
          <w:p w14:paraId="68BEE2CA" w14:textId="28581F61" w:rsidR="002040AC" w:rsidRPr="00747004" w:rsidRDefault="002040AC" w:rsidP="002040AC">
            <w:pPr>
              <w:spacing w:before="53" w:after="0" w:line="240" w:lineRule="auto"/>
              <w:jc w:val="both"/>
              <w:rPr>
                <w:rFonts w:asciiTheme="minorHAnsi" w:eastAsia="Times New Roman" w:hAnsiTheme="minorHAnsi" w:cstheme="minorHAnsi"/>
                <w:sz w:val="24"/>
                <w:szCs w:val="24"/>
                <w:lang w:val="en-CA" w:eastAsia="fr-CA"/>
              </w:rPr>
            </w:pPr>
            <w:r w:rsidRPr="00D85B11">
              <w:rPr>
                <w:rFonts w:asciiTheme="minorHAnsi" w:eastAsia="Times New Roman" w:hAnsiTheme="minorHAnsi" w:cstheme="minorHAnsi"/>
                <w:b/>
                <w:bCs/>
                <w:sz w:val="24"/>
                <w:szCs w:val="24"/>
                <w:lang w:val="en-CA" w:eastAsia="fr-CA"/>
              </w:rPr>
              <w:t>End of data collection</w:t>
            </w:r>
          </w:p>
        </w:tc>
        <w:tc>
          <w:tcPr>
            <w:tcW w:w="5303" w:type="dxa"/>
            <w:vAlign w:val="center"/>
          </w:tcPr>
          <w:p w14:paraId="7E0F4B80" w14:textId="2B671A99" w:rsidR="002040AC" w:rsidRPr="00D85B11" w:rsidRDefault="007C23D1" w:rsidP="002040AC">
            <w:pPr>
              <w:spacing w:before="53" w:after="0" w:line="240" w:lineRule="auto"/>
              <w:jc w:val="center"/>
              <w:rPr>
                <w:rFonts w:asciiTheme="minorHAnsi" w:eastAsia="Times New Roman" w:hAnsiTheme="minorHAnsi" w:cstheme="minorHAnsi"/>
                <w:sz w:val="24"/>
                <w:szCs w:val="24"/>
                <w:lang w:val="en-CA" w:eastAsia="fr-CA"/>
              </w:rPr>
            </w:pPr>
            <w:r>
              <w:rPr>
                <w:rFonts w:asciiTheme="minorHAnsi" w:eastAsia="Times New Roman" w:hAnsiTheme="minorHAnsi" w:cstheme="minorHAnsi"/>
                <w:sz w:val="24"/>
                <w:szCs w:val="24"/>
                <w:lang w:val="en-CA" w:eastAsia="fr-CA"/>
              </w:rPr>
              <w:t>December 22</w:t>
            </w:r>
            <w:r w:rsidRPr="007C23D1">
              <w:rPr>
                <w:rFonts w:asciiTheme="minorHAnsi" w:eastAsia="Times New Roman" w:hAnsiTheme="minorHAnsi" w:cstheme="minorHAnsi"/>
                <w:sz w:val="24"/>
                <w:szCs w:val="24"/>
                <w:vertAlign w:val="superscript"/>
                <w:lang w:val="en-CA" w:eastAsia="fr-CA"/>
              </w:rPr>
              <w:t>nd</w:t>
            </w:r>
            <w:r>
              <w:rPr>
                <w:rFonts w:asciiTheme="minorHAnsi" w:eastAsia="Times New Roman" w:hAnsiTheme="minorHAnsi" w:cstheme="minorHAnsi"/>
                <w:sz w:val="24"/>
                <w:szCs w:val="24"/>
                <w:lang w:val="en-CA" w:eastAsia="fr-CA"/>
              </w:rPr>
              <w:t>,2020</w:t>
            </w:r>
          </w:p>
        </w:tc>
      </w:tr>
      <w:tr w:rsidR="002040AC" w:rsidRPr="00D85B11" w14:paraId="74420F32" w14:textId="77777777" w:rsidTr="007D51C4">
        <w:trPr>
          <w:trHeight w:val="351"/>
          <w:jc w:val="center"/>
        </w:trPr>
        <w:tc>
          <w:tcPr>
            <w:tcW w:w="3327" w:type="dxa"/>
          </w:tcPr>
          <w:p w14:paraId="76AB7D19" w14:textId="57B89FEF" w:rsidR="002040AC" w:rsidRPr="00747004" w:rsidRDefault="002040AC" w:rsidP="002040AC">
            <w:pPr>
              <w:spacing w:before="53" w:after="0" w:line="240" w:lineRule="auto"/>
              <w:jc w:val="both"/>
              <w:rPr>
                <w:rFonts w:asciiTheme="minorHAnsi" w:eastAsia="Times New Roman" w:hAnsiTheme="minorHAnsi" w:cstheme="minorHAnsi"/>
                <w:sz w:val="24"/>
                <w:szCs w:val="24"/>
                <w:lang w:val="en-CA" w:eastAsia="fr-CA"/>
              </w:rPr>
            </w:pPr>
            <w:r w:rsidRPr="00D85B11">
              <w:rPr>
                <w:rFonts w:asciiTheme="minorHAnsi" w:eastAsia="Times New Roman" w:hAnsiTheme="minorHAnsi" w:cstheme="minorHAnsi"/>
                <w:b/>
                <w:bCs/>
                <w:sz w:val="24"/>
                <w:szCs w:val="24"/>
                <w:lang w:val="en-CA" w:eastAsia="fr-CA"/>
              </w:rPr>
              <w:lastRenderedPageBreak/>
              <w:t xml:space="preserve">Invitations sent </w:t>
            </w:r>
          </w:p>
        </w:tc>
        <w:tc>
          <w:tcPr>
            <w:tcW w:w="5303" w:type="dxa"/>
            <w:vAlign w:val="center"/>
          </w:tcPr>
          <w:p w14:paraId="2BEB12EE" w14:textId="621CF2FD" w:rsidR="002040AC" w:rsidRPr="00D85B11" w:rsidRDefault="004A67B3" w:rsidP="002040AC">
            <w:pPr>
              <w:spacing w:before="53" w:after="0" w:line="240" w:lineRule="auto"/>
              <w:jc w:val="center"/>
              <w:rPr>
                <w:rFonts w:asciiTheme="minorHAnsi" w:eastAsia="Times New Roman" w:hAnsiTheme="minorHAnsi" w:cstheme="minorHAnsi"/>
                <w:sz w:val="24"/>
                <w:szCs w:val="24"/>
                <w:lang w:val="en-CA" w:eastAsia="fr-CA"/>
              </w:rPr>
            </w:pPr>
            <w:r>
              <w:rPr>
                <w:rFonts w:asciiTheme="minorHAnsi" w:eastAsia="Times New Roman" w:hAnsiTheme="minorHAnsi" w:cstheme="minorHAnsi"/>
                <w:sz w:val="24"/>
                <w:szCs w:val="24"/>
                <w:lang w:val="en-CA" w:eastAsia="fr-CA"/>
              </w:rPr>
              <w:t>13,218</w:t>
            </w:r>
          </w:p>
        </w:tc>
      </w:tr>
      <w:tr w:rsidR="00D625CC" w:rsidRPr="00D85B11" w14:paraId="43B42D47" w14:textId="77777777" w:rsidTr="007D51C4">
        <w:trPr>
          <w:trHeight w:val="351"/>
          <w:jc w:val="center"/>
        </w:trPr>
        <w:tc>
          <w:tcPr>
            <w:tcW w:w="3327" w:type="dxa"/>
          </w:tcPr>
          <w:p w14:paraId="254DF018" w14:textId="60DC698A" w:rsidR="00D625CC" w:rsidRPr="00747004" w:rsidRDefault="00D625CC" w:rsidP="00D625CC">
            <w:pPr>
              <w:spacing w:before="53" w:after="0" w:line="240" w:lineRule="auto"/>
              <w:jc w:val="both"/>
              <w:rPr>
                <w:rFonts w:asciiTheme="minorHAnsi" w:eastAsia="Times New Roman" w:hAnsiTheme="minorHAnsi" w:cstheme="minorHAnsi"/>
                <w:sz w:val="24"/>
                <w:szCs w:val="24"/>
                <w:lang w:val="en-CA" w:eastAsia="fr-CA"/>
              </w:rPr>
            </w:pPr>
            <w:r w:rsidRPr="00D85B11">
              <w:rPr>
                <w:rFonts w:asciiTheme="minorHAnsi" w:eastAsia="Times New Roman" w:hAnsiTheme="minorHAnsi" w:cstheme="minorHAnsi"/>
                <w:sz w:val="24"/>
                <w:szCs w:val="24"/>
                <w:lang w:val="en-CA" w:eastAsia="fr-CA"/>
              </w:rPr>
              <w:t xml:space="preserve">                 Recontact</w:t>
            </w:r>
          </w:p>
        </w:tc>
        <w:tc>
          <w:tcPr>
            <w:tcW w:w="5303" w:type="dxa"/>
            <w:vAlign w:val="center"/>
          </w:tcPr>
          <w:p w14:paraId="3A00972B" w14:textId="4D56AAB9" w:rsidR="00D625CC" w:rsidRPr="00D85B11" w:rsidRDefault="002A4AC1" w:rsidP="00D625CC">
            <w:pPr>
              <w:spacing w:before="53" w:after="0" w:line="240" w:lineRule="auto"/>
              <w:jc w:val="center"/>
              <w:rPr>
                <w:rFonts w:asciiTheme="minorHAnsi" w:eastAsia="Times New Roman" w:hAnsiTheme="minorHAnsi" w:cstheme="minorHAnsi"/>
                <w:sz w:val="24"/>
                <w:szCs w:val="24"/>
                <w:lang w:val="en-CA" w:eastAsia="fr-CA"/>
              </w:rPr>
            </w:pPr>
            <w:r>
              <w:rPr>
                <w:rFonts w:asciiTheme="minorHAnsi" w:eastAsia="Times New Roman" w:hAnsiTheme="minorHAnsi" w:cstheme="minorHAnsi"/>
                <w:sz w:val="24"/>
                <w:szCs w:val="24"/>
                <w:lang w:val="en-CA" w:eastAsia="fr-CA"/>
              </w:rPr>
              <w:t>4,464</w:t>
            </w:r>
          </w:p>
        </w:tc>
      </w:tr>
      <w:tr w:rsidR="00D625CC" w:rsidRPr="00D85B11" w14:paraId="4E20AE5B" w14:textId="77777777" w:rsidTr="007D51C4">
        <w:trPr>
          <w:trHeight w:val="351"/>
          <w:jc w:val="center"/>
        </w:trPr>
        <w:tc>
          <w:tcPr>
            <w:tcW w:w="3327" w:type="dxa"/>
          </w:tcPr>
          <w:p w14:paraId="7239E2C5" w14:textId="02C9CB8C" w:rsidR="00D625CC" w:rsidRPr="00747004" w:rsidRDefault="00D625CC" w:rsidP="00D625CC">
            <w:pPr>
              <w:spacing w:before="53" w:after="0" w:line="240" w:lineRule="auto"/>
              <w:jc w:val="both"/>
              <w:rPr>
                <w:rFonts w:asciiTheme="minorHAnsi" w:eastAsia="Times New Roman" w:hAnsiTheme="minorHAnsi" w:cstheme="minorHAnsi"/>
                <w:sz w:val="24"/>
                <w:szCs w:val="24"/>
                <w:lang w:val="en-CA" w:eastAsia="fr-CA"/>
              </w:rPr>
            </w:pPr>
            <w:r w:rsidRPr="00D85B11">
              <w:rPr>
                <w:rFonts w:asciiTheme="minorHAnsi" w:eastAsia="Times New Roman" w:hAnsiTheme="minorHAnsi" w:cstheme="minorHAnsi"/>
                <w:sz w:val="24"/>
                <w:szCs w:val="24"/>
                <w:lang w:val="en-CA" w:eastAsia="fr-CA"/>
              </w:rPr>
              <w:t xml:space="preserve">                 New respondents</w:t>
            </w:r>
          </w:p>
        </w:tc>
        <w:tc>
          <w:tcPr>
            <w:tcW w:w="5303" w:type="dxa"/>
            <w:vAlign w:val="center"/>
          </w:tcPr>
          <w:p w14:paraId="31BD8193" w14:textId="6E0BDC99" w:rsidR="00D625CC" w:rsidRPr="00D85B11" w:rsidRDefault="002A4AC1" w:rsidP="00D625CC">
            <w:pPr>
              <w:spacing w:before="53" w:after="0" w:line="240" w:lineRule="auto"/>
              <w:jc w:val="center"/>
              <w:rPr>
                <w:rFonts w:asciiTheme="minorHAnsi" w:eastAsia="Times New Roman" w:hAnsiTheme="minorHAnsi" w:cstheme="minorHAnsi"/>
                <w:sz w:val="24"/>
                <w:szCs w:val="24"/>
                <w:lang w:val="en-CA" w:eastAsia="fr-CA"/>
              </w:rPr>
            </w:pPr>
            <w:r>
              <w:rPr>
                <w:rFonts w:asciiTheme="minorHAnsi" w:eastAsia="Times New Roman" w:hAnsiTheme="minorHAnsi" w:cstheme="minorHAnsi"/>
                <w:sz w:val="24"/>
                <w:szCs w:val="24"/>
                <w:lang w:val="en-CA" w:eastAsia="fr-CA"/>
              </w:rPr>
              <w:t>8,754</w:t>
            </w:r>
          </w:p>
        </w:tc>
      </w:tr>
      <w:tr w:rsidR="00D625CC" w:rsidRPr="00D85B11" w14:paraId="6B58F7D3" w14:textId="77777777" w:rsidTr="007D51C4">
        <w:trPr>
          <w:trHeight w:val="351"/>
          <w:jc w:val="center"/>
        </w:trPr>
        <w:tc>
          <w:tcPr>
            <w:tcW w:w="3327" w:type="dxa"/>
          </w:tcPr>
          <w:p w14:paraId="56CDBD9C" w14:textId="1292695E" w:rsidR="00D625CC" w:rsidRPr="00747004" w:rsidRDefault="00D625CC" w:rsidP="00D625CC">
            <w:pPr>
              <w:spacing w:before="53" w:after="0" w:line="240" w:lineRule="auto"/>
              <w:jc w:val="both"/>
              <w:rPr>
                <w:rFonts w:asciiTheme="minorHAnsi" w:eastAsia="Times New Roman" w:hAnsiTheme="minorHAnsi" w:cstheme="minorHAnsi"/>
                <w:sz w:val="24"/>
                <w:szCs w:val="24"/>
                <w:lang w:val="en-CA" w:eastAsia="fr-CA"/>
              </w:rPr>
            </w:pPr>
            <w:r w:rsidRPr="00D85B11">
              <w:rPr>
                <w:rFonts w:asciiTheme="minorHAnsi" w:eastAsia="Times New Roman" w:hAnsiTheme="minorHAnsi" w:cstheme="minorHAnsi"/>
                <w:b/>
                <w:bCs/>
                <w:sz w:val="24"/>
                <w:szCs w:val="24"/>
                <w:lang w:val="en-CA" w:eastAsia="fr-CA"/>
              </w:rPr>
              <w:t>Number of completed interviews</w:t>
            </w:r>
          </w:p>
        </w:tc>
        <w:tc>
          <w:tcPr>
            <w:tcW w:w="5303" w:type="dxa"/>
            <w:vAlign w:val="center"/>
          </w:tcPr>
          <w:p w14:paraId="2DF000BC" w14:textId="2AA93A23" w:rsidR="00D625CC" w:rsidRPr="00D85B11" w:rsidRDefault="00D625CC" w:rsidP="00D625CC">
            <w:pPr>
              <w:spacing w:before="53" w:after="0" w:line="240" w:lineRule="auto"/>
              <w:jc w:val="center"/>
              <w:rPr>
                <w:rFonts w:asciiTheme="minorHAnsi" w:eastAsia="Times New Roman" w:hAnsiTheme="minorHAnsi" w:cstheme="minorHAnsi"/>
                <w:sz w:val="24"/>
                <w:szCs w:val="24"/>
                <w:lang w:val="en-CA" w:eastAsia="fr-CA"/>
              </w:rPr>
            </w:pPr>
            <w:r>
              <w:rPr>
                <w:rFonts w:asciiTheme="minorHAnsi" w:eastAsia="Times New Roman" w:hAnsiTheme="minorHAnsi" w:cstheme="minorHAnsi"/>
                <w:sz w:val="24"/>
                <w:szCs w:val="24"/>
                <w:lang w:val="en-CA" w:eastAsia="fr-CA"/>
              </w:rPr>
              <w:t>2,125</w:t>
            </w:r>
          </w:p>
        </w:tc>
      </w:tr>
      <w:tr w:rsidR="00D625CC" w:rsidRPr="00D85B11" w14:paraId="38A1BB6D" w14:textId="77777777" w:rsidTr="007D51C4">
        <w:trPr>
          <w:trHeight w:val="351"/>
          <w:jc w:val="center"/>
        </w:trPr>
        <w:tc>
          <w:tcPr>
            <w:tcW w:w="3327" w:type="dxa"/>
          </w:tcPr>
          <w:p w14:paraId="4F283716" w14:textId="15E0F4C6" w:rsidR="00D625CC" w:rsidRPr="00747004" w:rsidRDefault="00D625CC" w:rsidP="00D625CC">
            <w:pPr>
              <w:spacing w:before="53" w:after="0" w:line="240" w:lineRule="auto"/>
              <w:jc w:val="both"/>
              <w:rPr>
                <w:rFonts w:asciiTheme="minorHAnsi" w:eastAsia="Times New Roman" w:hAnsiTheme="minorHAnsi" w:cstheme="minorHAnsi"/>
                <w:sz w:val="24"/>
                <w:szCs w:val="24"/>
                <w:lang w:val="en-CA" w:eastAsia="fr-CA"/>
              </w:rPr>
            </w:pPr>
            <w:r w:rsidRPr="00D85B11">
              <w:rPr>
                <w:rFonts w:asciiTheme="minorHAnsi" w:eastAsia="Times New Roman" w:hAnsiTheme="minorHAnsi" w:cstheme="minorHAnsi"/>
                <w:sz w:val="24"/>
                <w:szCs w:val="24"/>
                <w:lang w:val="en-CA" w:eastAsia="fr-CA"/>
              </w:rPr>
              <w:t xml:space="preserve">                 Recontact</w:t>
            </w:r>
          </w:p>
        </w:tc>
        <w:tc>
          <w:tcPr>
            <w:tcW w:w="5303" w:type="dxa"/>
            <w:vAlign w:val="center"/>
          </w:tcPr>
          <w:p w14:paraId="54D63450" w14:textId="2C15D228" w:rsidR="00D625CC" w:rsidRPr="00D85B11" w:rsidRDefault="00D625CC" w:rsidP="00D625CC">
            <w:pPr>
              <w:spacing w:before="53" w:after="0" w:line="240" w:lineRule="auto"/>
              <w:jc w:val="center"/>
              <w:rPr>
                <w:rFonts w:asciiTheme="minorHAnsi" w:eastAsia="Times New Roman" w:hAnsiTheme="minorHAnsi" w:cstheme="minorHAnsi"/>
                <w:sz w:val="24"/>
                <w:szCs w:val="24"/>
                <w:lang w:val="en-CA" w:eastAsia="fr-CA"/>
              </w:rPr>
            </w:pPr>
            <w:r>
              <w:rPr>
                <w:rFonts w:asciiTheme="minorHAnsi" w:eastAsia="Times New Roman" w:hAnsiTheme="minorHAnsi" w:cstheme="minorHAnsi"/>
                <w:sz w:val="24"/>
                <w:szCs w:val="24"/>
                <w:lang w:val="en-CA" w:eastAsia="fr-CA"/>
              </w:rPr>
              <w:t>1,977</w:t>
            </w:r>
          </w:p>
        </w:tc>
      </w:tr>
      <w:tr w:rsidR="00D625CC" w:rsidRPr="00D85B11" w14:paraId="42D58B88" w14:textId="77777777" w:rsidTr="007D51C4">
        <w:trPr>
          <w:trHeight w:val="351"/>
          <w:jc w:val="center"/>
        </w:trPr>
        <w:tc>
          <w:tcPr>
            <w:tcW w:w="3327" w:type="dxa"/>
          </w:tcPr>
          <w:p w14:paraId="2FA020B0" w14:textId="721B0E31" w:rsidR="00D625CC" w:rsidRPr="00747004" w:rsidRDefault="00D625CC" w:rsidP="00D625CC">
            <w:pPr>
              <w:spacing w:before="53" w:after="0" w:line="240" w:lineRule="auto"/>
              <w:jc w:val="both"/>
              <w:rPr>
                <w:rFonts w:asciiTheme="minorHAnsi" w:eastAsia="Times New Roman" w:hAnsiTheme="minorHAnsi" w:cstheme="minorHAnsi"/>
                <w:sz w:val="24"/>
                <w:szCs w:val="24"/>
                <w:lang w:val="en-CA" w:eastAsia="fr-CA"/>
              </w:rPr>
            </w:pPr>
            <w:r w:rsidRPr="00D85B11">
              <w:rPr>
                <w:rFonts w:asciiTheme="minorHAnsi" w:eastAsia="Times New Roman" w:hAnsiTheme="minorHAnsi" w:cstheme="minorHAnsi"/>
                <w:sz w:val="24"/>
                <w:szCs w:val="24"/>
                <w:lang w:val="en-CA" w:eastAsia="fr-CA"/>
              </w:rPr>
              <w:t xml:space="preserve">                 New respondents</w:t>
            </w:r>
          </w:p>
        </w:tc>
        <w:tc>
          <w:tcPr>
            <w:tcW w:w="5303" w:type="dxa"/>
            <w:vAlign w:val="center"/>
          </w:tcPr>
          <w:p w14:paraId="2D12BC7B" w14:textId="5C2C0F56" w:rsidR="00D625CC" w:rsidRPr="00D85B11" w:rsidRDefault="00D625CC" w:rsidP="00D625CC">
            <w:pPr>
              <w:spacing w:before="53" w:after="0" w:line="240" w:lineRule="auto"/>
              <w:jc w:val="center"/>
              <w:rPr>
                <w:rFonts w:asciiTheme="minorHAnsi" w:eastAsia="Times New Roman" w:hAnsiTheme="minorHAnsi" w:cstheme="minorHAnsi"/>
                <w:sz w:val="24"/>
                <w:szCs w:val="24"/>
                <w:lang w:val="en-CA" w:eastAsia="fr-CA"/>
              </w:rPr>
            </w:pPr>
            <w:r>
              <w:rPr>
                <w:rFonts w:asciiTheme="minorHAnsi" w:eastAsia="Times New Roman" w:hAnsiTheme="minorHAnsi" w:cstheme="minorHAnsi"/>
                <w:sz w:val="24"/>
                <w:szCs w:val="24"/>
                <w:lang w:val="en-CA" w:eastAsia="fr-CA"/>
              </w:rPr>
              <w:t>148</w:t>
            </w:r>
          </w:p>
        </w:tc>
      </w:tr>
      <w:tr w:rsidR="00D625CC" w:rsidRPr="00D85B11" w14:paraId="1F4D804A" w14:textId="77777777" w:rsidTr="007D51C4">
        <w:trPr>
          <w:trHeight w:val="351"/>
          <w:jc w:val="center"/>
        </w:trPr>
        <w:tc>
          <w:tcPr>
            <w:tcW w:w="3327" w:type="dxa"/>
          </w:tcPr>
          <w:p w14:paraId="270E39E3" w14:textId="12FC6BD5" w:rsidR="00D625CC" w:rsidRPr="00747004" w:rsidRDefault="00D625CC" w:rsidP="00D625CC">
            <w:pPr>
              <w:spacing w:before="53" w:after="0" w:line="240" w:lineRule="auto"/>
              <w:jc w:val="both"/>
              <w:rPr>
                <w:rFonts w:asciiTheme="minorHAnsi" w:eastAsia="Times New Roman" w:hAnsiTheme="minorHAnsi" w:cstheme="minorHAnsi"/>
                <w:sz w:val="24"/>
                <w:szCs w:val="24"/>
                <w:lang w:val="en-CA" w:eastAsia="fr-CA"/>
              </w:rPr>
            </w:pPr>
            <w:r w:rsidRPr="00D85B11">
              <w:rPr>
                <w:rFonts w:asciiTheme="minorHAnsi" w:eastAsia="Times New Roman" w:hAnsiTheme="minorHAnsi" w:cstheme="minorHAnsi"/>
                <w:b/>
                <w:bCs/>
                <w:sz w:val="24"/>
                <w:szCs w:val="24"/>
                <w:lang w:val="en-CA" w:eastAsia="fr-CA"/>
              </w:rPr>
              <w:t>Survey Length (Average)</w:t>
            </w:r>
          </w:p>
        </w:tc>
        <w:tc>
          <w:tcPr>
            <w:tcW w:w="5303" w:type="dxa"/>
            <w:vAlign w:val="center"/>
          </w:tcPr>
          <w:p w14:paraId="67CF85D1" w14:textId="08937994" w:rsidR="00D625CC" w:rsidRPr="00D85B11" w:rsidRDefault="00D625CC" w:rsidP="00D625CC">
            <w:pPr>
              <w:spacing w:before="53" w:after="0" w:line="240" w:lineRule="auto"/>
              <w:jc w:val="center"/>
              <w:rPr>
                <w:rFonts w:asciiTheme="minorHAnsi" w:eastAsia="Times New Roman" w:hAnsiTheme="minorHAnsi" w:cstheme="minorHAnsi"/>
                <w:sz w:val="24"/>
                <w:szCs w:val="24"/>
                <w:lang w:val="en-CA" w:eastAsia="fr-CA"/>
              </w:rPr>
            </w:pPr>
            <w:r>
              <w:rPr>
                <w:rFonts w:asciiTheme="minorHAnsi" w:eastAsia="Times New Roman" w:hAnsiTheme="minorHAnsi" w:cstheme="minorHAnsi"/>
                <w:sz w:val="24"/>
                <w:szCs w:val="24"/>
                <w:lang w:val="en-CA" w:eastAsia="fr-CA"/>
              </w:rPr>
              <w:t>27 minutes</w:t>
            </w:r>
          </w:p>
        </w:tc>
      </w:tr>
      <w:tr w:rsidR="00D625CC" w:rsidRPr="00D85B11" w14:paraId="1CB884F6" w14:textId="77777777" w:rsidTr="007D51C4">
        <w:trPr>
          <w:trHeight w:val="351"/>
          <w:jc w:val="center"/>
        </w:trPr>
        <w:tc>
          <w:tcPr>
            <w:tcW w:w="3327" w:type="dxa"/>
          </w:tcPr>
          <w:p w14:paraId="7B3F56CB" w14:textId="78C191EF" w:rsidR="00D625CC" w:rsidRPr="00747004" w:rsidRDefault="00D625CC" w:rsidP="00D625CC">
            <w:pPr>
              <w:spacing w:before="53" w:after="0" w:line="240" w:lineRule="auto"/>
              <w:jc w:val="both"/>
              <w:rPr>
                <w:rFonts w:asciiTheme="minorHAnsi" w:eastAsia="Times New Roman" w:hAnsiTheme="minorHAnsi" w:cstheme="minorHAnsi"/>
                <w:sz w:val="24"/>
                <w:szCs w:val="24"/>
                <w:lang w:val="en-CA" w:eastAsia="fr-CA"/>
              </w:rPr>
            </w:pPr>
            <w:r w:rsidRPr="00D85B11">
              <w:rPr>
                <w:rFonts w:asciiTheme="minorHAnsi" w:eastAsia="Times New Roman" w:hAnsiTheme="minorHAnsi" w:cstheme="minorHAnsi"/>
                <w:b/>
                <w:bCs/>
                <w:sz w:val="24"/>
                <w:szCs w:val="24"/>
                <w:lang w:val="en-CA" w:eastAsia="fr-CA"/>
              </w:rPr>
              <w:t>Survey Length (Median)</w:t>
            </w:r>
          </w:p>
        </w:tc>
        <w:tc>
          <w:tcPr>
            <w:tcW w:w="5303" w:type="dxa"/>
            <w:vAlign w:val="center"/>
          </w:tcPr>
          <w:p w14:paraId="47F1A7A0" w14:textId="51C19555" w:rsidR="00D625CC" w:rsidRPr="00D85B11" w:rsidRDefault="004F11CB" w:rsidP="00D625CC">
            <w:pPr>
              <w:spacing w:before="53" w:after="0" w:line="240" w:lineRule="auto"/>
              <w:jc w:val="center"/>
              <w:rPr>
                <w:rFonts w:asciiTheme="minorHAnsi" w:eastAsia="Times New Roman" w:hAnsiTheme="minorHAnsi" w:cstheme="minorHAnsi"/>
                <w:sz w:val="24"/>
                <w:szCs w:val="24"/>
                <w:lang w:val="en-CA" w:eastAsia="fr-CA"/>
              </w:rPr>
            </w:pPr>
            <w:r>
              <w:rPr>
                <w:rFonts w:asciiTheme="minorHAnsi" w:eastAsia="Times New Roman" w:hAnsiTheme="minorHAnsi" w:cstheme="minorHAnsi"/>
                <w:sz w:val="24"/>
                <w:szCs w:val="24"/>
                <w:lang w:val="en-CA" w:eastAsia="fr-CA"/>
              </w:rPr>
              <w:t>30</w:t>
            </w:r>
            <w:r w:rsidR="00D625CC">
              <w:rPr>
                <w:rFonts w:asciiTheme="minorHAnsi" w:eastAsia="Times New Roman" w:hAnsiTheme="minorHAnsi" w:cstheme="minorHAnsi"/>
                <w:sz w:val="24"/>
                <w:szCs w:val="24"/>
                <w:lang w:val="en-CA" w:eastAsia="fr-CA"/>
              </w:rPr>
              <w:t xml:space="preserve"> minutes</w:t>
            </w:r>
          </w:p>
        </w:tc>
      </w:tr>
      <w:tr w:rsidR="00D625CC" w:rsidRPr="00D85B11" w14:paraId="4A66BEB8" w14:textId="77777777" w:rsidTr="00E50840">
        <w:trPr>
          <w:trHeight w:val="351"/>
          <w:jc w:val="center"/>
        </w:trPr>
        <w:tc>
          <w:tcPr>
            <w:tcW w:w="8630" w:type="dxa"/>
            <w:gridSpan w:val="2"/>
            <w:shd w:val="clear" w:color="auto" w:fill="000000" w:themeFill="text1"/>
          </w:tcPr>
          <w:p w14:paraId="1BB6AF10" w14:textId="5314CFB3" w:rsidR="00D625CC" w:rsidRPr="002040AC" w:rsidRDefault="00D625CC" w:rsidP="00D625CC">
            <w:pPr>
              <w:spacing w:before="53" w:after="0" w:line="240" w:lineRule="auto"/>
              <w:jc w:val="center"/>
              <w:rPr>
                <w:rFonts w:asciiTheme="minorHAnsi" w:eastAsia="Times New Roman" w:hAnsiTheme="minorHAnsi" w:cstheme="minorHAnsi"/>
                <w:b/>
                <w:bCs/>
                <w:sz w:val="24"/>
                <w:szCs w:val="24"/>
                <w:lang w:val="en-CA" w:eastAsia="fr-CA"/>
              </w:rPr>
            </w:pPr>
            <w:r w:rsidRPr="002040AC">
              <w:rPr>
                <w:rFonts w:asciiTheme="minorHAnsi" w:eastAsia="Times New Roman" w:hAnsiTheme="minorHAnsi" w:cstheme="minorHAnsi"/>
                <w:b/>
                <w:bCs/>
                <w:sz w:val="24"/>
                <w:szCs w:val="24"/>
                <w:lang w:val="en-CA" w:eastAsia="fr-CA"/>
              </w:rPr>
              <w:t>Wave 11</w:t>
            </w:r>
          </w:p>
        </w:tc>
      </w:tr>
      <w:tr w:rsidR="00D625CC" w:rsidRPr="00D85B11" w14:paraId="251B7AEE" w14:textId="77777777" w:rsidTr="007D51C4">
        <w:trPr>
          <w:trHeight w:val="351"/>
          <w:jc w:val="center"/>
        </w:trPr>
        <w:tc>
          <w:tcPr>
            <w:tcW w:w="3327" w:type="dxa"/>
          </w:tcPr>
          <w:p w14:paraId="62AF84BD" w14:textId="0C11C6AE" w:rsidR="00D625CC" w:rsidRPr="00747004" w:rsidRDefault="00D625CC" w:rsidP="00D625CC">
            <w:pPr>
              <w:spacing w:before="53" w:after="0" w:line="240" w:lineRule="auto"/>
              <w:jc w:val="both"/>
              <w:rPr>
                <w:rFonts w:asciiTheme="minorHAnsi" w:eastAsia="Times New Roman" w:hAnsiTheme="minorHAnsi" w:cstheme="minorHAnsi"/>
                <w:sz w:val="24"/>
                <w:szCs w:val="24"/>
                <w:lang w:val="en-CA" w:eastAsia="fr-CA"/>
              </w:rPr>
            </w:pPr>
            <w:r w:rsidRPr="00D85B11">
              <w:rPr>
                <w:rFonts w:asciiTheme="minorHAnsi" w:eastAsia="Times New Roman" w:hAnsiTheme="minorHAnsi" w:cstheme="minorHAnsi"/>
                <w:b/>
                <w:bCs/>
                <w:sz w:val="24"/>
                <w:szCs w:val="24"/>
                <w:lang w:val="en-CA" w:eastAsia="fr-CA"/>
              </w:rPr>
              <w:t>Start of data collection</w:t>
            </w:r>
          </w:p>
        </w:tc>
        <w:tc>
          <w:tcPr>
            <w:tcW w:w="5303" w:type="dxa"/>
            <w:vAlign w:val="center"/>
          </w:tcPr>
          <w:p w14:paraId="02843615" w14:textId="4BA7AE0B" w:rsidR="00D625CC" w:rsidRPr="00D85B11" w:rsidRDefault="00371848" w:rsidP="00D625CC">
            <w:pPr>
              <w:spacing w:before="53" w:after="0" w:line="240" w:lineRule="auto"/>
              <w:jc w:val="center"/>
              <w:rPr>
                <w:rFonts w:asciiTheme="minorHAnsi" w:eastAsia="Times New Roman" w:hAnsiTheme="minorHAnsi" w:cstheme="minorHAnsi"/>
                <w:sz w:val="24"/>
                <w:szCs w:val="24"/>
                <w:lang w:val="en-CA" w:eastAsia="fr-CA"/>
              </w:rPr>
            </w:pPr>
            <w:r>
              <w:rPr>
                <w:rFonts w:asciiTheme="minorHAnsi" w:eastAsia="Times New Roman" w:hAnsiTheme="minorHAnsi" w:cstheme="minorHAnsi"/>
                <w:sz w:val="24"/>
                <w:szCs w:val="24"/>
                <w:lang w:val="en-CA" w:eastAsia="fr-CA"/>
              </w:rPr>
              <w:t>February 9</w:t>
            </w:r>
            <w:r w:rsidRPr="00371848">
              <w:rPr>
                <w:rFonts w:asciiTheme="minorHAnsi" w:eastAsia="Times New Roman" w:hAnsiTheme="minorHAnsi" w:cstheme="minorHAnsi"/>
                <w:sz w:val="24"/>
                <w:szCs w:val="24"/>
                <w:vertAlign w:val="superscript"/>
                <w:lang w:val="en-CA" w:eastAsia="fr-CA"/>
              </w:rPr>
              <w:t>th</w:t>
            </w:r>
            <w:r>
              <w:rPr>
                <w:rFonts w:asciiTheme="minorHAnsi" w:eastAsia="Times New Roman" w:hAnsiTheme="minorHAnsi" w:cstheme="minorHAnsi"/>
                <w:sz w:val="24"/>
                <w:szCs w:val="24"/>
                <w:lang w:val="en-CA" w:eastAsia="fr-CA"/>
              </w:rPr>
              <w:t>,2021</w:t>
            </w:r>
          </w:p>
        </w:tc>
      </w:tr>
      <w:tr w:rsidR="00D625CC" w:rsidRPr="00D85B11" w14:paraId="1FAB19C5" w14:textId="77777777" w:rsidTr="007D51C4">
        <w:trPr>
          <w:trHeight w:val="351"/>
          <w:jc w:val="center"/>
        </w:trPr>
        <w:tc>
          <w:tcPr>
            <w:tcW w:w="3327" w:type="dxa"/>
          </w:tcPr>
          <w:p w14:paraId="2A47B1E4" w14:textId="20FFA76D" w:rsidR="00D625CC" w:rsidRPr="00747004" w:rsidRDefault="00D625CC" w:rsidP="00D625CC">
            <w:pPr>
              <w:spacing w:before="53" w:after="0" w:line="240" w:lineRule="auto"/>
              <w:jc w:val="both"/>
              <w:rPr>
                <w:rFonts w:asciiTheme="minorHAnsi" w:eastAsia="Times New Roman" w:hAnsiTheme="minorHAnsi" w:cstheme="minorHAnsi"/>
                <w:sz w:val="24"/>
                <w:szCs w:val="24"/>
                <w:lang w:val="en-CA" w:eastAsia="fr-CA"/>
              </w:rPr>
            </w:pPr>
            <w:r w:rsidRPr="00D85B11">
              <w:rPr>
                <w:rFonts w:asciiTheme="minorHAnsi" w:eastAsia="Times New Roman" w:hAnsiTheme="minorHAnsi" w:cstheme="minorHAnsi"/>
                <w:b/>
                <w:bCs/>
                <w:sz w:val="24"/>
                <w:szCs w:val="24"/>
                <w:lang w:val="en-CA" w:eastAsia="fr-CA"/>
              </w:rPr>
              <w:t>End of data collection</w:t>
            </w:r>
          </w:p>
        </w:tc>
        <w:tc>
          <w:tcPr>
            <w:tcW w:w="5303" w:type="dxa"/>
            <w:vAlign w:val="center"/>
          </w:tcPr>
          <w:p w14:paraId="1B802F81" w14:textId="72E8F2F0" w:rsidR="00D625CC" w:rsidRPr="00D85B11" w:rsidRDefault="00371848" w:rsidP="00D625CC">
            <w:pPr>
              <w:spacing w:before="53" w:after="0" w:line="240" w:lineRule="auto"/>
              <w:jc w:val="center"/>
              <w:rPr>
                <w:rFonts w:asciiTheme="minorHAnsi" w:eastAsia="Times New Roman" w:hAnsiTheme="minorHAnsi" w:cstheme="minorHAnsi"/>
                <w:sz w:val="24"/>
                <w:szCs w:val="24"/>
                <w:lang w:val="en-CA" w:eastAsia="fr-CA"/>
              </w:rPr>
            </w:pPr>
            <w:r>
              <w:rPr>
                <w:rFonts w:asciiTheme="minorHAnsi" w:eastAsia="Times New Roman" w:hAnsiTheme="minorHAnsi" w:cstheme="minorHAnsi"/>
                <w:sz w:val="24"/>
                <w:szCs w:val="24"/>
                <w:lang w:val="en-CA" w:eastAsia="fr-CA"/>
              </w:rPr>
              <w:t>February 16</w:t>
            </w:r>
            <w:r w:rsidRPr="00371848">
              <w:rPr>
                <w:rFonts w:asciiTheme="minorHAnsi" w:eastAsia="Times New Roman" w:hAnsiTheme="minorHAnsi" w:cstheme="minorHAnsi"/>
                <w:sz w:val="24"/>
                <w:szCs w:val="24"/>
                <w:vertAlign w:val="superscript"/>
                <w:lang w:val="en-CA" w:eastAsia="fr-CA"/>
              </w:rPr>
              <w:t>th</w:t>
            </w:r>
            <w:r>
              <w:rPr>
                <w:rFonts w:asciiTheme="minorHAnsi" w:eastAsia="Times New Roman" w:hAnsiTheme="minorHAnsi" w:cstheme="minorHAnsi"/>
                <w:sz w:val="24"/>
                <w:szCs w:val="24"/>
                <w:lang w:val="en-CA" w:eastAsia="fr-CA"/>
              </w:rPr>
              <w:t>, 2021</w:t>
            </w:r>
          </w:p>
        </w:tc>
      </w:tr>
      <w:tr w:rsidR="00D625CC" w:rsidRPr="00D85B11" w14:paraId="7953280A" w14:textId="77777777" w:rsidTr="007D51C4">
        <w:trPr>
          <w:trHeight w:val="351"/>
          <w:jc w:val="center"/>
        </w:trPr>
        <w:tc>
          <w:tcPr>
            <w:tcW w:w="3327" w:type="dxa"/>
          </w:tcPr>
          <w:p w14:paraId="02084CFF" w14:textId="0AC6CC81" w:rsidR="00D625CC" w:rsidRPr="00747004" w:rsidRDefault="00D625CC" w:rsidP="00D625CC">
            <w:pPr>
              <w:spacing w:before="53" w:after="0" w:line="240" w:lineRule="auto"/>
              <w:jc w:val="both"/>
              <w:rPr>
                <w:rFonts w:asciiTheme="minorHAnsi" w:eastAsia="Times New Roman" w:hAnsiTheme="minorHAnsi" w:cstheme="minorHAnsi"/>
                <w:sz w:val="24"/>
                <w:szCs w:val="24"/>
                <w:lang w:val="en-CA" w:eastAsia="fr-CA"/>
              </w:rPr>
            </w:pPr>
            <w:r w:rsidRPr="00D85B11">
              <w:rPr>
                <w:rFonts w:asciiTheme="minorHAnsi" w:eastAsia="Times New Roman" w:hAnsiTheme="minorHAnsi" w:cstheme="minorHAnsi"/>
                <w:b/>
                <w:bCs/>
                <w:sz w:val="24"/>
                <w:szCs w:val="24"/>
                <w:lang w:val="en-CA" w:eastAsia="fr-CA"/>
              </w:rPr>
              <w:t xml:space="preserve">Invitations sent </w:t>
            </w:r>
          </w:p>
        </w:tc>
        <w:tc>
          <w:tcPr>
            <w:tcW w:w="5303" w:type="dxa"/>
            <w:vAlign w:val="center"/>
          </w:tcPr>
          <w:p w14:paraId="137E8F7B" w14:textId="7630EABE" w:rsidR="00D625CC" w:rsidRPr="00D85B11" w:rsidRDefault="00701F6C" w:rsidP="00D625CC">
            <w:pPr>
              <w:spacing w:before="53" w:after="0" w:line="240" w:lineRule="auto"/>
              <w:jc w:val="center"/>
              <w:rPr>
                <w:rFonts w:asciiTheme="minorHAnsi" w:eastAsia="Times New Roman" w:hAnsiTheme="minorHAnsi" w:cstheme="minorHAnsi"/>
                <w:sz w:val="24"/>
                <w:szCs w:val="24"/>
                <w:lang w:val="en-CA" w:eastAsia="fr-CA"/>
              </w:rPr>
            </w:pPr>
            <w:r>
              <w:rPr>
                <w:rFonts w:asciiTheme="minorHAnsi" w:eastAsia="Times New Roman" w:hAnsiTheme="minorHAnsi" w:cstheme="minorHAnsi"/>
                <w:sz w:val="24"/>
                <w:szCs w:val="24"/>
                <w:lang w:val="en-CA" w:eastAsia="fr-CA"/>
              </w:rPr>
              <w:t>6,195</w:t>
            </w:r>
          </w:p>
        </w:tc>
      </w:tr>
      <w:tr w:rsidR="00D625CC" w:rsidRPr="00D85B11" w14:paraId="77B27CCD" w14:textId="77777777" w:rsidTr="007D51C4">
        <w:trPr>
          <w:trHeight w:val="351"/>
          <w:jc w:val="center"/>
        </w:trPr>
        <w:tc>
          <w:tcPr>
            <w:tcW w:w="3327" w:type="dxa"/>
          </w:tcPr>
          <w:p w14:paraId="06340DFC" w14:textId="07A0246B" w:rsidR="00D625CC" w:rsidRPr="00747004" w:rsidRDefault="00D625CC" w:rsidP="00D625CC">
            <w:pPr>
              <w:spacing w:before="53" w:after="0" w:line="240" w:lineRule="auto"/>
              <w:jc w:val="both"/>
              <w:rPr>
                <w:rFonts w:asciiTheme="minorHAnsi" w:eastAsia="Times New Roman" w:hAnsiTheme="minorHAnsi" w:cstheme="minorHAnsi"/>
                <w:sz w:val="24"/>
                <w:szCs w:val="24"/>
                <w:lang w:val="en-CA" w:eastAsia="fr-CA"/>
              </w:rPr>
            </w:pPr>
            <w:r w:rsidRPr="00D85B11">
              <w:rPr>
                <w:rFonts w:asciiTheme="minorHAnsi" w:eastAsia="Times New Roman" w:hAnsiTheme="minorHAnsi" w:cstheme="minorHAnsi"/>
                <w:sz w:val="24"/>
                <w:szCs w:val="24"/>
                <w:lang w:val="en-CA" w:eastAsia="fr-CA"/>
              </w:rPr>
              <w:t xml:space="preserve">                 Recontact</w:t>
            </w:r>
          </w:p>
        </w:tc>
        <w:tc>
          <w:tcPr>
            <w:tcW w:w="5303" w:type="dxa"/>
            <w:vAlign w:val="center"/>
          </w:tcPr>
          <w:p w14:paraId="160923E3" w14:textId="18DFDB8B" w:rsidR="00D625CC" w:rsidRPr="00D85B11" w:rsidRDefault="00701F6C" w:rsidP="00D625CC">
            <w:pPr>
              <w:spacing w:before="53" w:after="0" w:line="240" w:lineRule="auto"/>
              <w:jc w:val="center"/>
              <w:rPr>
                <w:rFonts w:asciiTheme="minorHAnsi" w:eastAsia="Times New Roman" w:hAnsiTheme="minorHAnsi" w:cstheme="minorHAnsi"/>
                <w:sz w:val="24"/>
                <w:szCs w:val="24"/>
                <w:lang w:val="en-CA" w:eastAsia="fr-CA"/>
              </w:rPr>
            </w:pPr>
            <w:r>
              <w:rPr>
                <w:rFonts w:asciiTheme="minorHAnsi" w:eastAsia="Times New Roman" w:hAnsiTheme="minorHAnsi" w:cstheme="minorHAnsi"/>
                <w:sz w:val="24"/>
                <w:szCs w:val="24"/>
                <w:lang w:val="en-CA" w:eastAsia="fr-CA"/>
              </w:rPr>
              <w:t>4,625</w:t>
            </w:r>
          </w:p>
        </w:tc>
      </w:tr>
      <w:tr w:rsidR="00D625CC" w:rsidRPr="00D85B11" w14:paraId="322183B1" w14:textId="77777777" w:rsidTr="007D51C4">
        <w:trPr>
          <w:trHeight w:val="351"/>
          <w:jc w:val="center"/>
        </w:trPr>
        <w:tc>
          <w:tcPr>
            <w:tcW w:w="3327" w:type="dxa"/>
          </w:tcPr>
          <w:p w14:paraId="156AAD4D" w14:textId="25A1CF26" w:rsidR="00D625CC" w:rsidRPr="00747004" w:rsidRDefault="00D625CC" w:rsidP="00D625CC">
            <w:pPr>
              <w:spacing w:before="53" w:after="0" w:line="240" w:lineRule="auto"/>
              <w:jc w:val="both"/>
              <w:rPr>
                <w:rFonts w:asciiTheme="minorHAnsi" w:eastAsia="Times New Roman" w:hAnsiTheme="minorHAnsi" w:cstheme="minorHAnsi"/>
                <w:sz w:val="24"/>
                <w:szCs w:val="24"/>
                <w:lang w:val="en-CA" w:eastAsia="fr-CA"/>
              </w:rPr>
            </w:pPr>
            <w:r w:rsidRPr="00D85B11">
              <w:rPr>
                <w:rFonts w:asciiTheme="minorHAnsi" w:eastAsia="Times New Roman" w:hAnsiTheme="minorHAnsi" w:cstheme="minorHAnsi"/>
                <w:sz w:val="24"/>
                <w:szCs w:val="24"/>
                <w:lang w:val="en-CA" w:eastAsia="fr-CA"/>
              </w:rPr>
              <w:t xml:space="preserve">                 New respondents</w:t>
            </w:r>
          </w:p>
        </w:tc>
        <w:tc>
          <w:tcPr>
            <w:tcW w:w="5303" w:type="dxa"/>
            <w:vAlign w:val="center"/>
          </w:tcPr>
          <w:p w14:paraId="38871AF2" w14:textId="3F431307" w:rsidR="00D625CC" w:rsidRPr="00D85B11" w:rsidRDefault="000C38B1" w:rsidP="00D625CC">
            <w:pPr>
              <w:spacing w:before="53" w:after="0" w:line="240" w:lineRule="auto"/>
              <w:jc w:val="center"/>
              <w:rPr>
                <w:rFonts w:asciiTheme="minorHAnsi" w:eastAsia="Times New Roman" w:hAnsiTheme="minorHAnsi" w:cstheme="minorHAnsi"/>
                <w:sz w:val="24"/>
                <w:szCs w:val="24"/>
                <w:lang w:val="en-CA" w:eastAsia="fr-CA"/>
              </w:rPr>
            </w:pPr>
            <w:r>
              <w:rPr>
                <w:rFonts w:asciiTheme="minorHAnsi" w:eastAsia="Times New Roman" w:hAnsiTheme="minorHAnsi" w:cstheme="minorHAnsi"/>
                <w:sz w:val="24"/>
                <w:szCs w:val="24"/>
                <w:lang w:val="en-CA" w:eastAsia="fr-CA"/>
              </w:rPr>
              <w:t>1,5</w:t>
            </w:r>
            <w:r w:rsidR="00701F6C">
              <w:rPr>
                <w:rFonts w:asciiTheme="minorHAnsi" w:eastAsia="Times New Roman" w:hAnsiTheme="minorHAnsi" w:cstheme="minorHAnsi"/>
                <w:sz w:val="24"/>
                <w:szCs w:val="24"/>
                <w:lang w:val="en-CA" w:eastAsia="fr-CA"/>
              </w:rPr>
              <w:t>70</w:t>
            </w:r>
          </w:p>
        </w:tc>
      </w:tr>
      <w:tr w:rsidR="00D625CC" w:rsidRPr="00D85B11" w14:paraId="7E3861B9" w14:textId="77777777" w:rsidTr="007D51C4">
        <w:trPr>
          <w:trHeight w:val="351"/>
          <w:jc w:val="center"/>
        </w:trPr>
        <w:tc>
          <w:tcPr>
            <w:tcW w:w="3327" w:type="dxa"/>
          </w:tcPr>
          <w:p w14:paraId="4AC5E59B" w14:textId="4B94BA13" w:rsidR="00D625CC" w:rsidRPr="00747004" w:rsidRDefault="00D625CC" w:rsidP="00D625CC">
            <w:pPr>
              <w:spacing w:before="53" w:after="0" w:line="240" w:lineRule="auto"/>
              <w:jc w:val="both"/>
              <w:rPr>
                <w:rFonts w:asciiTheme="minorHAnsi" w:eastAsia="Times New Roman" w:hAnsiTheme="minorHAnsi" w:cstheme="minorHAnsi"/>
                <w:sz w:val="24"/>
                <w:szCs w:val="24"/>
                <w:lang w:val="en-CA" w:eastAsia="fr-CA"/>
              </w:rPr>
            </w:pPr>
            <w:r w:rsidRPr="00D85B11">
              <w:rPr>
                <w:rFonts w:asciiTheme="minorHAnsi" w:eastAsia="Times New Roman" w:hAnsiTheme="minorHAnsi" w:cstheme="minorHAnsi"/>
                <w:b/>
                <w:bCs/>
                <w:sz w:val="24"/>
                <w:szCs w:val="24"/>
                <w:lang w:val="en-CA" w:eastAsia="fr-CA"/>
              </w:rPr>
              <w:t>Number of completed interviews</w:t>
            </w:r>
          </w:p>
        </w:tc>
        <w:tc>
          <w:tcPr>
            <w:tcW w:w="5303" w:type="dxa"/>
            <w:vAlign w:val="center"/>
          </w:tcPr>
          <w:p w14:paraId="25065004" w14:textId="59FC690D" w:rsidR="00D625CC" w:rsidRPr="00D85B11" w:rsidRDefault="00F95328" w:rsidP="00D625CC">
            <w:pPr>
              <w:spacing w:before="53" w:after="0" w:line="240" w:lineRule="auto"/>
              <w:jc w:val="center"/>
              <w:rPr>
                <w:rFonts w:asciiTheme="minorHAnsi" w:eastAsia="Times New Roman" w:hAnsiTheme="minorHAnsi" w:cstheme="minorHAnsi"/>
                <w:sz w:val="24"/>
                <w:szCs w:val="24"/>
                <w:lang w:val="en-CA" w:eastAsia="fr-CA"/>
              </w:rPr>
            </w:pPr>
            <w:r>
              <w:rPr>
                <w:rFonts w:asciiTheme="minorHAnsi" w:eastAsia="Times New Roman" w:hAnsiTheme="minorHAnsi" w:cstheme="minorHAnsi"/>
                <w:sz w:val="24"/>
                <w:szCs w:val="24"/>
                <w:lang w:val="en-CA" w:eastAsia="fr-CA"/>
              </w:rPr>
              <w:t>2,037</w:t>
            </w:r>
          </w:p>
        </w:tc>
      </w:tr>
      <w:tr w:rsidR="00D625CC" w:rsidRPr="00D85B11" w14:paraId="6924C8F7" w14:textId="77777777" w:rsidTr="007D51C4">
        <w:trPr>
          <w:trHeight w:val="351"/>
          <w:jc w:val="center"/>
        </w:trPr>
        <w:tc>
          <w:tcPr>
            <w:tcW w:w="3327" w:type="dxa"/>
          </w:tcPr>
          <w:p w14:paraId="5409DFDB" w14:textId="23B33981" w:rsidR="00D625CC" w:rsidRPr="00747004" w:rsidRDefault="00D625CC" w:rsidP="00D625CC">
            <w:pPr>
              <w:spacing w:before="53" w:after="0" w:line="240" w:lineRule="auto"/>
              <w:jc w:val="both"/>
              <w:rPr>
                <w:rFonts w:asciiTheme="minorHAnsi" w:eastAsia="Times New Roman" w:hAnsiTheme="minorHAnsi" w:cstheme="minorHAnsi"/>
                <w:sz w:val="24"/>
                <w:szCs w:val="24"/>
                <w:lang w:val="en-CA" w:eastAsia="fr-CA"/>
              </w:rPr>
            </w:pPr>
            <w:r w:rsidRPr="00D85B11">
              <w:rPr>
                <w:rFonts w:asciiTheme="minorHAnsi" w:eastAsia="Times New Roman" w:hAnsiTheme="minorHAnsi" w:cstheme="minorHAnsi"/>
                <w:sz w:val="24"/>
                <w:szCs w:val="24"/>
                <w:lang w:val="en-CA" w:eastAsia="fr-CA"/>
              </w:rPr>
              <w:t xml:space="preserve">                 Recontact</w:t>
            </w:r>
          </w:p>
        </w:tc>
        <w:tc>
          <w:tcPr>
            <w:tcW w:w="5303" w:type="dxa"/>
            <w:vAlign w:val="center"/>
          </w:tcPr>
          <w:p w14:paraId="19DDB2E5" w14:textId="2966AFF1" w:rsidR="00D625CC" w:rsidRPr="00D85B11" w:rsidRDefault="009909D7" w:rsidP="00D625CC">
            <w:pPr>
              <w:spacing w:before="53" w:after="0" w:line="240" w:lineRule="auto"/>
              <w:jc w:val="center"/>
              <w:rPr>
                <w:rFonts w:asciiTheme="minorHAnsi" w:eastAsia="Times New Roman" w:hAnsiTheme="minorHAnsi" w:cstheme="minorHAnsi"/>
                <w:sz w:val="24"/>
                <w:szCs w:val="24"/>
                <w:lang w:val="en-CA" w:eastAsia="fr-CA"/>
              </w:rPr>
            </w:pPr>
            <w:r>
              <w:rPr>
                <w:rFonts w:asciiTheme="minorHAnsi" w:eastAsia="Times New Roman" w:hAnsiTheme="minorHAnsi" w:cstheme="minorHAnsi"/>
                <w:sz w:val="24"/>
                <w:szCs w:val="24"/>
                <w:lang w:val="en-CA" w:eastAsia="fr-CA"/>
              </w:rPr>
              <w:t>2,002</w:t>
            </w:r>
          </w:p>
        </w:tc>
      </w:tr>
      <w:tr w:rsidR="00D625CC" w:rsidRPr="00D85B11" w14:paraId="78C1E113" w14:textId="77777777" w:rsidTr="007D51C4">
        <w:trPr>
          <w:trHeight w:val="351"/>
          <w:jc w:val="center"/>
        </w:trPr>
        <w:tc>
          <w:tcPr>
            <w:tcW w:w="3327" w:type="dxa"/>
          </w:tcPr>
          <w:p w14:paraId="7E13EF47" w14:textId="2DB1D218" w:rsidR="00D625CC" w:rsidRPr="00747004" w:rsidRDefault="00D625CC" w:rsidP="00D625CC">
            <w:pPr>
              <w:spacing w:before="53" w:after="0" w:line="240" w:lineRule="auto"/>
              <w:jc w:val="both"/>
              <w:rPr>
                <w:rFonts w:asciiTheme="minorHAnsi" w:eastAsia="Times New Roman" w:hAnsiTheme="minorHAnsi" w:cstheme="minorHAnsi"/>
                <w:sz w:val="24"/>
                <w:szCs w:val="24"/>
                <w:lang w:val="en-CA" w:eastAsia="fr-CA"/>
              </w:rPr>
            </w:pPr>
            <w:r w:rsidRPr="00D85B11">
              <w:rPr>
                <w:rFonts w:asciiTheme="minorHAnsi" w:eastAsia="Times New Roman" w:hAnsiTheme="minorHAnsi" w:cstheme="minorHAnsi"/>
                <w:sz w:val="24"/>
                <w:szCs w:val="24"/>
                <w:lang w:val="en-CA" w:eastAsia="fr-CA"/>
              </w:rPr>
              <w:t xml:space="preserve">                 New respondents</w:t>
            </w:r>
          </w:p>
        </w:tc>
        <w:tc>
          <w:tcPr>
            <w:tcW w:w="5303" w:type="dxa"/>
            <w:vAlign w:val="center"/>
          </w:tcPr>
          <w:p w14:paraId="5DCF677C" w14:textId="73693BF9" w:rsidR="00D625CC" w:rsidRPr="00D85B11" w:rsidRDefault="009909D7" w:rsidP="00D625CC">
            <w:pPr>
              <w:spacing w:before="53" w:after="0" w:line="240" w:lineRule="auto"/>
              <w:jc w:val="center"/>
              <w:rPr>
                <w:rFonts w:asciiTheme="minorHAnsi" w:eastAsia="Times New Roman" w:hAnsiTheme="minorHAnsi" w:cstheme="minorHAnsi"/>
                <w:sz w:val="24"/>
                <w:szCs w:val="24"/>
                <w:lang w:val="en-CA" w:eastAsia="fr-CA"/>
              </w:rPr>
            </w:pPr>
            <w:r>
              <w:rPr>
                <w:rFonts w:asciiTheme="minorHAnsi" w:eastAsia="Times New Roman" w:hAnsiTheme="minorHAnsi" w:cstheme="minorHAnsi"/>
                <w:sz w:val="24"/>
                <w:szCs w:val="24"/>
                <w:lang w:val="en-CA" w:eastAsia="fr-CA"/>
              </w:rPr>
              <w:t>35</w:t>
            </w:r>
          </w:p>
        </w:tc>
      </w:tr>
      <w:tr w:rsidR="004F11CB" w:rsidRPr="00D85B11" w14:paraId="1AECA83E" w14:textId="77777777" w:rsidTr="007D51C4">
        <w:trPr>
          <w:trHeight w:val="351"/>
          <w:jc w:val="center"/>
        </w:trPr>
        <w:tc>
          <w:tcPr>
            <w:tcW w:w="3327" w:type="dxa"/>
          </w:tcPr>
          <w:p w14:paraId="40E49EB9" w14:textId="19D5C075" w:rsidR="004F11CB" w:rsidRPr="00747004" w:rsidRDefault="004F11CB" w:rsidP="004F11CB">
            <w:pPr>
              <w:spacing w:before="53" w:after="0" w:line="240" w:lineRule="auto"/>
              <w:jc w:val="both"/>
              <w:rPr>
                <w:rFonts w:asciiTheme="minorHAnsi" w:eastAsia="Times New Roman" w:hAnsiTheme="minorHAnsi" w:cstheme="minorHAnsi"/>
                <w:sz w:val="24"/>
                <w:szCs w:val="24"/>
                <w:lang w:val="en-CA" w:eastAsia="fr-CA"/>
              </w:rPr>
            </w:pPr>
            <w:r w:rsidRPr="00D85B11">
              <w:rPr>
                <w:rFonts w:asciiTheme="minorHAnsi" w:eastAsia="Times New Roman" w:hAnsiTheme="minorHAnsi" w:cstheme="minorHAnsi"/>
                <w:b/>
                <w:bCs/>
                <w:sz w:val="24"/>
                <w:szCs w:val="24"/>
                <w:lang w:val="en-CA" w:eastAsia="fr-CA"/>
              </w:rPr>
              <w:t>Survey Length (Average)</w:t>
            </w:r>
          </w:p>
        </w:tc>
        <w:tc>
          <w:tcPr>
            <w:tcW w:w="5303" w:type="dxa"/>
            <w:vAlign w:val="center"/>
          </w:tcPr>
          <w:p w14:paraId="1DA9ECC3" w14:textId="595CA341" w:rsidR="004F11CB" w:rsidRPr="00D85B11" w:rsidRDefault="004F11CB" w:rsidP="004F11CB">
            <w:pPr>
              <w:spacing w:before="53" w:after="0" w:line="240" w:lineRule="auto"/>
              <w:jc w:val="center"/>
              <w:rPr>
                <w:rFonts w:asciiTheme="minorHAnsi" w:eastAsia="Times New Roman" w:hAnsiTheme="minorHAnsi" w:cstheme="minorHAnsi"/>
                <w:sz w:val="24"/>
                <w:szCs w:val="24"/>
                <w:lang w:val="en-CA" w:eastAsia="fr-CA"/>
              </w:rPr>
            </w:pPr>
            <w:r>
              <w:rPr>
                <w:rFonts w:asciiTheme="minorHAnsi" w:eastAsia="Times New Roman" w:hAnsiTheme="minorHAnsi" w:cstheme="minorHAnsi"/>
                <w:sz w:val="24"/>
                <w:szCs w:val="24"/>
                <w:lang w:val="en-CA" w:eastAsia="fr-CA"/>
              </w:rPr>
              <w:t>27 minutes</w:t>
            </w:r>
          </w:p>
        </w:tc>
      </w:tr>
      <w:tr w:rsidR="004F11CB" w:rsidRPr="00D85B11" w14:paraId="43C27CFB" w14:textId="77777777" w:rsidTr="007D51C4">
        <w:trPr>
          <w:trHeight w:val="351"/>
          <w:jc w:val="center"/>
        </w:trPr>
        <w:tc>
          <w:tcPr>
            <w:tcW w:w="3327" w:type="dxa"/>
          </w:tcPr>
          <w:p w14:paraId="03FF1D3B" w14:textId="384504E6" w:rsidR="004F11CB" w:rsidRPr="00747004" w:rsidRDefault="004F11CB" w:rsidP="004F11CB">
            <w:pPr>
              <w:spacing w:before="53" w:after="0" w:line="240" w:lineRule="auto"/>
              <w:jc w:val="both"/>
              <w:rPr>
                <w:rFonts w:asciiTheme="minorHAnsi" w:eastAsia="Times New Roman" w:hAnsiTheme="minorHAnsi" w:cstheme="minorHAnsi"/>
                <w:sz w:val="24"/>
                <w:szCs w:val="24"/>
                <w:lang w:val="en-CA" w:eastAsia="fr-CA"/>
              </w:rPr>
            </w:pPr>
            <w:r w:rsidRPr="00D85B11">
              <w:rPr>
                <w:rFonts w:asciiTheme="minorHAnsi" w:eastAsia="Times New Roman" w:hAnsiTheme="minorHAnsi" w:cstheme="minorHAnsi"/>
                <w:b/>
                <w:bCs/>
                <w:sz w:val="24"/>
                <w:szCs w:val="24"/>
                <w:lang w:val="en-CA" w:eastAsia="fr-CA"/>
              </w:rPr>
              <w:t>Survey Length (Median)</w:t>
            </w:r>
          </w:p>
        </w:tc>
        <w:tc>
          <w:tcPr>
            <w:tcW w:w="5303" w:type="dxa"/>
            <w:vAlign w:val="center"/>
          </w:tcPr>
          <w:p w14:paraId="6D111794" w14:textId="51EFCA8E" w:rsidR="004F11CB" w:rsidRPr="00D85B11" w:rsidRDefault="004F11CB" w:rsidP="004F11CB">
            <w:pPr>
              <w:spacing w:before="53" w:after="0" w:line="240" w:lineRule="auto"/>
              <w:jc w:val="center"/>
              <w:rPr>
                <w:rFonts w:asciiTheme="minorHAnsi" w:eastAsia="Times New Roman" w:hAnsiTheme="minorHAnsi" w:cstheme="minorHAnsi"/>
                <w:sz w:val="24"/>
                <w:szCs w:val="24"/>
                <w:lang w:val="en-CA" w:eastAsia="fr-CA"/>
              </w:rPr>
            </w:pPr>
            <w:r>
              <w:rPr>
                <w:rFonts w:asciiTheme="minorHAnsi" w:eastAsia="Times New Roman" w:hAnsiTheme="minorHAnsi" w:cstheme="minorHAnsi"/>
                <w:sz w:val="24"/>
                <w:szCs w:val="24"/>
                <w:lang w:val="en-CA" w:eastAsia="fr-CA"/>
              </w:rPr>
              <w:t>23 minutes</w:t>
            </w:r>
          </w:p>
        </w:tc>
      </w:tr>
      <w:tr w:rsidR="00D625CC" w:rsidRPr="00D85B11" w14:paraId="06F7F1E5" w14:textId="77777777" w:rsidTr="00E50840">
        <w:trPr>
          <w:trHeight w:val="351"/>
          <w:jc w:val="center"/>
        </w:trPr>
        <w:tc>
          <w:tcPr>
            <w:tcW w:w="8630" w:type="dxa"/>
            <w:gridSpan w:val="2"/>
            <w:shd w:val="clear" w:color="auto" w:fill="000000" w:themeFill="text1"/>
          </w:tcPr>
          <w:p w14:paraId="45B9E0F5" w14:textId="6C0BBF67" w:rsidR="00D625CC" w:rsidRPr="006E1A70" w:rsidRDefault="00D625CC" w:rsidP="00D625CC">
            <w:pPr>
              <w:spacing w:before="53" w:after="0" w:line="240" w:lineRule="auto"/>
              <w:jc w:val="center"/>
              <w:rPr>
                <w:rFonts w:asciiTheme="minorHAnsi" w:eastAsia="Times New Roman" w:hAnsiTheme="minorHAnsi" w:cstheme="minorHAnsi"/>
                <w:b/>
                <w:bCs/>
                <w:sz w:val="24"/>
                <w:szCs w:val="24"/>
                <w:lang w:val="en-CA" w:eastAsia="fr-CA"/>
              </w:rPr>
            </w:pPr>
            <w:r w:rsidRPr="006E1A70">
              <w:rPr>
                <w:rFonts w:asciiTheme="minorHAnsi" w:eastAsia="Times New Roman" w:hAnsiTheme="minorHAnsi" w:cstheme="minorHAnsi"/>
                <w:b/>
                <w:bCs/>
                <w:sz w:val="24"/>
                <w:szCs w:val="24"/>
                <w:lang w:val="en-CA" w:eastAsia="fr-CA"/>
              </w:rPr>
              <w:t>Wave 12</w:t>
            </w:r>
          </w:p>
        </w:tc>
      </w:tr>
      <w:tr w:rsidR="00D625CC" w:rsidRPr="00D85B11" w14:paraId="331BDA8E" w14:textId="77777777" w:rsidTr="007D51C4">
        <w:trPr>
          <w:trHeight w:val="351"/>
          <w:jc w:val="center"/>
        </w:trPr>
        <w:tc>
          <w:tcPr>
            <w:tcW w:w="3327" w:type="dxa"/>
          </w:tcPr>
          <w:p w14:paraId="5F6DF714" w14:textId="022AE31F" w:rsidR="00D625CC" w:rsidRPr="00747004" w:rsidRDefault="00D625CC" w:rsidP="00D625CC">
            <w:pPr>
              <w:spacing w:before="53" w:after="0" w:line="240" w:lineRule="auto"/>
              <w:jc w:val="both"/>
              <w:rPr>
                <w:rFonts w:asciiTheme="minorHAnsi" w:eastAsia="Times New Roman" w:hAnsiTheme="minorHAnsi" w:cstheme="minorHAnsi"/>
                <w:sz w:val="24"/>
                <w:szCs w:val="24"/>
                <w:lang w:val="en-CA" w:eastAsia="fr-CA"/>
              </w:rPr>
            </w:pPr>
            <w:r w:rsidRPr="00D85B11">
              <w:rPr>
                <w:rFonts w:asciiTheme="minorHAnsi" w:eastAsia="Times New Roman" w:hAnsiTheme="minorHAnsi" w:cstheme="minorHAnsi"/>
                <w:b/>
                <w:bCs/>
                <w:sz w:val="24"/>
                <w:szCs w:val="24"/>
                <w:lang w:val="en-CA" w:eastAsia="fr-CA"/>
              </w:rPr>
              <w:t>Start of data collection</w:t>
            </w:r>
          </w:p>
        </w:tc>
        <w:tc>
          <w:tcPr>
            <w:tcW w:w="5303" w:type="dxa"/>
            <w:vAlign w:val="center"/>
          </w:tcPr>
          <w:p w14:paraId="18ACAAA9" w14:textId="5AD669B0" w:rsidR="00D625CC" w:rsidRPr="00D85B11" w:rsidRDefault="005C51AD" w:rsidP="00D625CC">
            <w:pPr>
              <w:spacing w:before="53" w:after="0" w:line="240" w:lineRule="auto"/>
              <w:jc w:val="center"/>
              <w:rPr>
                <w:rFonts w:asciiTheme="minorHAnsi" w:eastAsia="Times New Roman" w:hAnsiTheme="minorHAnsi" w:cstheme="minorHAnsi"/>
                <w:sz w:val="24"/>
                <w:szCs w:val="24"/>
                <w:lang w:val="en-CA" w:eastAsia="fr-CA"/>
              </w:rPr>
            </w:pPr>
            <w:r>
              <w:rPr>
                <w:rFonts w:asciiTheme="minorHAnsi" w:eastAsia="Times New Roman" w:hAnsiTheme="minorHAnsi" w:cstheme="minorHAnsi"/>
                <w:sz w:val="24"/>
                <w:szCs w:val="24"/>
                <w:lang w:val="en-CA" w:eastAsia="fr-CA"/>
              </w:rPr>
              <w:t>March 17</w:t>
            </w:r>
            <w:r w:rsidRPr="005C51AD">
              <w:rPr>
                <w:rFonts w:asciiTheme="minorHAnsi" w:eastAsia="Times New Roman" w:hAnsiTheme="minorHAnsi" w:cstheme="minorHAnsi"/>
                <w:sz w:val="24"/>
                <w:szCs w:val="24"/>
                <w:vertAlign w:val="superscript"/>
                <w:lang w:val="en-CA" w:eastAsia="fr-CA"/>
              </w:rPr>
              <w:t>th</w:t>
            </w:r>
            <w:r>
              <w:rPr>
                <w:rFonts w:asciiTheme="minorHAnsi" w:eastAsia="Times New Roman" w:hAnsiTheme="minorHAnsi" w:cstheme="minorHAnsi"/>
                <w:sz w:val="24"/>
                <w:szCs w:val="24"/>
                <w:lang w:val="en-CA" w:eastAsia="fr-CA"/>
              </w:rPr>
              <w:t>, 2021</w:t>
            </w:r>
          </w:p>
        </w:tc>
      </w:tr>
      <w:tr w:rsidR="00D625CC" w:rsidRPr="00D85B11" w14:paraId="18CD4FD0" w14:textId="77777777" w:rsidTr="007D51C4">
        <w:trPr>
          <w:trHeight w:val="351"/>
          <w:jc w:val="center"/>
        </w:trPr>
        <w:tc>
          <w:tcPr>
            <w:tcW w:w="3327" w:type="dxa"/>
          </w:tcPr>
          <w:p w14:paraId="4E9C4629" w14:textId="4257D415" w:rsidR="00D625CC" w:rsidRPr="00747004" w:rsidRDefault="00D625CC" w:rsidP="00D625CC">
            <w:pPr>
              <w:spacing w:before="53" w:after="0" w:line="240" w:lineRule="auto"/>
              <w:jc w:val="both"/>
              <w:rPr>
                <w:rFonts w:asciiTheme="minorHAnsi" w:eastAsia="Times New Roman" w:hAnsiTheme="minorHAnsi" w:cstheme="minorHAnsi"/>
                <w:sz w:val="24"/>
                <w:szCs w:val="24"/>
                <w:lang w:val="en-CA" w:eastAsia="fr-CA"/>
              </w:rPr>
            </w:pPr>
            <w:r w:rsidRPr="00D85B11">
              <w:rPr>
                <w:rFonts w:asciiTheme="minorHAnsi" w:eastAsia="Times New Roman" w:hAnsiTheme="minorHAnsi" w:cstheme="minorHAnsi"/>
                <w:b/>
                <w:bCs/>
                <w:sz w:val="24"/>
                <w:szCs w:val="24"/>
                <w:lang w:val="en-CA" w:eastAsia="fr-CA"/>
              </w:rPr>
              <w:t>End of data collection</w:t>
            </w:r>
          </w:p>
        </w:tc>
        <w:tc>
          <w:tcPr>
            <w:tcW w:w="5303" w:type="dxa"/>
            <w:vAlign w:val="center"/>
          </w:tcPr>
          <w:p w14:paraId="5C3C8529" w14:textId="53794B0F" w:rsidR="00D625CC" w:rsidRPr="00D85B11" w:rsidRDefault="005C51AD" w:rsidP="00D625CC">
            <w:pPr>
              <w:spacing w:before="53" w:after="0" w:line="240" w:lineRule="auto"/>
              <w:jc w:val="center"/>
              <w:rPr>
                <w:rFonts w:asciiTheme="minorHAnsi" w:eastAsia="Times New Roman" w:hAnsiTheme="minorHAnsi" w:cstheme="minorHAnsi"/>
                <w:sz w:val="24"/>
                <w:szCs w:val="24"/>
                <w:lang w:val="en-CA" w:eastAsia="fr-CA"/>
              </w:rPr>
            </w:pPr>
            <w:r>
              <w:rPr>
                <w:rFonts w:asciiTheme="minorHAnsi" w:eastAsia="Times New Roman" w:hAnsiTheme="minorHAnsi" w:cstheme="minorHAnsi"/>
                <w:sz w:val="24"/>
                <w:szCs w:val="24"/>
                <w:lang w:val="en-CA" w:eastAsia="fr-CA"/>
              </w:rPr>
              <w:t>March 24</w:t>
            </w:r>
            <w:r w:rsidRPr="005C51AD">
              <w:rPr>
                <w:rFonts w:asciiTheme="minorHAnsi" w:eastAsia="Times New Roman" w:hAnsiTheme="minorHAnsi" w:cstheme="minorHAnsi"/>
                <w:sz w:val="24"/>
                <w:szCs w:val="24"/>
                <w:vertAlign w:val="superscript"/>
                <w:lang w:val="en-CA" w:eastAsia="fr-CA"/>
              </w:rPr>
              <w:t>th</w:t>
            </w:r>
            <w:r>
              <w:rPr>
                <w:rFonts w:asciiTheme="minorHAnsi" w:eastAsia="Times New Roman" w:hAnsiTheme="minorHAnsi" w:cstheme="minorHAnsi"/>
                <w:sz w:val="24"/>
                <w:szCs w:val="24"/>
                <w:lang w:val="en-CA" w:eastAsia="fr-CA"/>
              </w:rPr>
              <w:t>, 2021</w:t>
            </w:r>
          </w:p>
        </w:tc>
      </w:tr>
      <w:tr w:rsidR="00D625CC" w:rsidRPr="00D85B11" w14:paraId="43BAFA7A" w14:textId="77777777" w:rsidTr="007D51C4">
        <w:trPr>
          <w:trHeight w:val="351"/>
          <w:jc w:val="center"/>
        </w:trPr>
        <w:tc>
          <w:tcPr>
            <w:tcW w:w="3327" w:type="dxa"/>
          </w:tcPr>
          <w:p w14:paraId="177B90D8" w14:textId="3E700FD5" w:rsidR="00D625CC" w:rsidRPr="00747004" w:rsidRDefault="00D625CC" w:rsidP="00D625CC">
            <w:pPr>
              <w:spacing w:before="53" w:after="0" w:line="240" w:lineRule="auto"/>
              <w:jc w:val="both"/>
              <w:rPr>
                <w:rFonts w:asciiTheme="minorHAnsi" w:eastAsia="Times New Roman" w:hAnsiTheme="minorHAnsi" w:cstheme="minorHAnsi"/>
                <w:sz w:val="24"/>
                <w:szCs w:val="24"/>
                <w:lang w:val="en-CA" w:eastAsia="fr-CA"/>
              </w:rPr>
            </w:pPr>
            <w:r w:rsidRPr="00D85B11">
              <w:rPr>
                <w:rFonts w:asciiTheme="minorHAnsi" w:eastAsia="Times New Roman" w:hAnsiTheme="minorHAnsi" w:cstheme="minorHAnsi"/>
                <w:b/>
                <w:bCs/>
                <w:sz w:val="24"/>
                <w:szCs w:val="24"/>
                <w:lang w:val="en-CA" w:eastAsia="fr-CA"/>
              </w:rPr>
              <w:t xml:space="preserve">Invitations sent </w:t>
            </w:r>
          </w:p>
        </w:tc>
        <w:tc>
          <w:tcPr>
            <w:tcW w:w="5303" w:type="dxa"/>
            <w:vAlign w:val="center"/>
          </w:tcPr>
          <w:p w14:paraId="7A705D5F" w14:textId="5BA509C8" w:rsidR="00D625CC" w:rsidRPr="00D85B11" w:rsidRDefault="000833D7" w:rsidP="00D625CC">
            <w:pPr>
              <w:spacing w:before="53" w:after="0" w:line="240" w:lineRule="auto"/>
              <w:jc w:val="center"/>
              <w:rPr>
                <w:rFonts w:asciiTheme="minorHAnsi" w:eastAsia="Times New Roman" w:hAnsiTheme="minorHAnsi" w:cstheme="minorHAnsi"/>
                <w:sz w:val="24"/>
                <w:szCs w:val="24"/>
                <w:lang w:val="en-CA" w:eastAsia="fr-CA"/>
              </w:rPr>
            </w:pPr>
            <w:r>
              <w:rPr>
                <w:rFonts w:asciiTheme="minorHAnsi" w:eastAsia="Times New Roman" w:hAnsiTheme="minorHAnsi" w:cstheme="minorHAnsi"/>
                <w:sz w:val="24"/>
                <w:szCs w:val="24"/>
                <w:lang w:val="en-CA" w:eastAsia="fr-CA"/>
              </w:rPr>
              <w:t>10,007</w:t>
            </w:r>
          </w:p>
        </w:tc>
      </w:tr>
      <w:tr w:rsidR="00D625CC" w:rsidRPr="00D85B11" w14:paraId="2CD14F6A" w14:textId="77777777" w:rsidTr="007D51C4">
        <w:trPr>
          <w:trHeight w:val="351"/>
          <w:jc w:val="center"/>
        </w:trPr>
        <w:tc>
          <w:tcPr>
            <w:tcW w:w="3327" w:type="dxa"/>
          </w:tcPr>
          <w:p w14:paraId="69C5BBD5" w14:textId="6C1C45ED" w:rsidR="00D625CC" w:rsidRPr="00747004" w:rsidRDefault="00D625CC" w:rsidP="00D625CC">
            <w:pPr>
              <w:spacing w:before="53" w:after="0" w:line="240" w:lineRule="auto"/>
              <w:jc w:val="both"/>
              <w:rPr>
                <w:rFonts w:asciiTheme="minorHAnsi" w:eastAsia="Times New Roman" w:hAnsiTheme="minorHAnsi" w:cstheme="minorHAnsi"/>
                <w:sz w:val="24"/>
                <w:szCs w:val="24"/>
                <w:lang w:val="en-CA" w:eastAsia="fr-CA"/>
              </w:rPr>
            </w:pPr>
            <w:r w:rsidRPr="00D85B11">
              <w:rPr>
                <w:rFonts w:asciiTheme="minorHAnsi" w:eastAsia="Times New Roman" w:hAnsiTheme="minorHAnsi" w:cstheme="minorHAnsi"/>
                <w:sz w:val="24"/>
                <w:szCs w:val="24"/>
                <w:lang w:val="en-CA" w:eastAsia="fr-CA"/>
              </w:rPr>
              <w:t xml:space="preserve">                 Recontact</w:t>
            </w:r>
          </w:p>
        </w:tc>
        <w:tc>
          <w:tcPr>
            <w:tcW w:w="5303" w:type="dxa"/>
            <w:vAlign w:val="center"/>
          </w:tcPr>
          <w:p w14:paraId="61C3BA5C" w14:textId="6B2CF517" w:rsidR="00D625CC" w:rsidRPr="00D85B11" w:rsidRDefault="000833D7" w:rsidP="00D625CC">
            <w:pPr>
              <w:spacing w:before="53" w:after="0" w:line="240" w:lineRule="auto"/>
              <w:jc w:val="center"/>
              <w:rPr>
                <w:rFonts w:asciiTheme="minorHAnsi" w:eastAsia="Times New Roman" w:hAnsiTheme="minorHAnsi" w:cstheme="minorHAnsi"/>
                <w:sz w:val="24"/>
                <w:szCs w:val="24"/>
                <w:lang w:val="en-CA" w:eastAsia="fr-CA"/>
              </w:rPr>
            </w:pPr>
            <w:r>
              <w:rPr>
                <w:rFonts w:asciiTheme="minorHAnsi" w:eastAsia="Times New Roman" w:hAnsiTheme="minorHAnsi" w:cstheme="minorHAnsi"/>
                <w:sz w:val="24"/>
                <w:szCs w:val="24"/>
                <w:lang w:val="en-CA" w:eastAsia="fr-CA"/>
              </w:rPr>
              <w:t>4,599</w:t>
            </w:r>
          </w:p>
        </w:tc>
      </w:tr>
      <w:tr w:rsidR="00D625CC" w:rsidRPr="00D85B11" w14:paraId="3121F4D3" w14:textId="77777777" w:rsidTr="007D51C4">
        <w:trPr>
          <w:trHeight w:val="351"/>
          <w:jc w:val="center"/>
        </w:trPr>
        <w:tc>
          <w:tcPr>
            <w:tcW w:w="3327" w:type="dxa"/>
          </w:tcPr>
          <w:p w14:paraId="74E04FE0" w14:textId="13B3965A" w:rsidR="00D625CC" w:rsidRPr="00747004" w:rsidRDefault="00D625CC" w:rsidP="00D625CC">
            <w:pPr>
              <w:spacing w:before="53" w:after="0" w:line="240" w:lineRule="auto"/>
              <w:jc w:val="both"/>
              <w:rPr>
                <w:rFonts w:asciiTheme="minorHAnsi" w:eastAsia="Times New Roman" w:hAnsiTheme="minorHAnsi" w:cstheme="minorHAnsi"/>
                <w:sz w:val="24"/>
                <w:szCs w:val="24"/>
                <w:lang w:val="en-CA" w:eastAsia="fr-CA"/>
              </w:rPr>
            </w:pPr>
            <w:r w:rsidRPr="00D85B11">
              <w:rPr>
                <w:rFonts w:asciiTheme="minorHAnsi" w:eastAsia="Times New Roman" w:hAnsiTheme="minorHAnsi" w:cstheme="minorHAnsi"/>
                <w:sz w:val="24"/>
                <w:szCs w:val="24"/>
                <w:lang w:val="en-CA" w:eastAsia="fr-CA"/>
              </w:rPr>
              <w:t xml:space="preserve">                 New respondents</w:t>
            </w:r>
          </w:p>
        </w:tc>
        <w:tc>
          <w:tcPr>
            <w:tcW w:w="5303" w:type="dxa"/>
            <w:vAlign w:val="center"/>
          </w:tcPr>
          <w:p w14:paraId="5C653152" w14:textId="5923519F" w:rsidR="00D625CC" w:rsidRPr="00D85B11" w:rsidRDefault="000833D7" w:rsidP="00D625CC">
            <w:pPr>
              <w:spacing w:before="53" w:after="0" w:line="240" w:lineRule="auto"/>
              <w:jc w:val="center"/>
              <w:rPr>
                <w:rFonts w:asciiTheme="minorHAnsi" w:eastAsia="Times New Roman" w:hAnsiTheme="minorHAnsi" w:cstheme="minorHAnsi"/>
                <w:sz w:val="24"/>
                <w:szCs w:val="24"/>
                <w:lang w:val="en-CA" w:eastAsia="fr-CA"/>
              </w:rPr>
            </w:pPr>
            <w:r>
              <w:rPr>
                <w:rFonts w:asciiTheme="minorHAnsi" w:eastAsia="Times New Roman" w:hAnsiTheme="minorHAnsi" w:cstheme="minorHAnsi"/>
                <w:sz w:val="24"/>
                <w:szCs w:val="24"/>
                <w:lang w:val="en-CA" w:eastAsia="fr-CA"/>
              </w:rPr>
              <w:t>5,408</w:t>
            </w:r>
          </w:p>
        </w:tc>
      </w:tr>
      <w:tr w:rsidR="00D625CC" w:rsidRPr="00D85B11" w14:paraId="6939422C" w14:textId="77777777" w:rsidTr="007D51C4">
        <w:trPr>
          <w:trHeight w:val="351"/>
          <w:jc w:val="center"/>
        </w:trPr>
        <w:tc>
          <w:tcPr>
            <w:tcW w:w="3327" w:type="dxa"/>
          </w:tcPr>
          <w:p w14:paraId="7EBA1AEA" w14:textId="6B9BBAE8" w:rsidR="00D625CC" w:rsidRPr="00747004" w:rsidRDefault="00D625CC" w:rsidP="00D625CC">
            <w:pPr>
              <w:spacing w:before="53" w:after="0" w:line="240" w:lineRule="auto"/>
              <w:jc w:val="both"/>
              <w:rPr>
                <w:rFonts w:asciiTheme="minorHAnsi" w:eastAsia="Times New Roman" w:hAnsiTheme="minorHAnsi" w:cstheme="minorHAnsi"/>
                <w:sz w:val="24"/>
                <w:szCs w:val="24"/>
                <w:lang w:val="en-CA" w:eastAsia="fr-CA"/>
              </w:rPr>
            </w:pPr>
            <w:r w:rsidRPr="00D85B11">
              <w:rPr>
                <w:rFonts w:asciiTheme="minorHAnsi" w:eastAsia="Times New Roman" w:hAnsiTheme="minorHAnsi" w:cstheme="minorHAnsi"/>
                <w:b/>
                <w:bCs/>
                <w:sz w:val="24"/>
                <w:szCs w:val="24"/>
                <w:lang w:val="en-CA" w:eastAsia="fr-CA"/>
              </w:rPr>
              <w:t>Number of completed interviews</w:t>
            </w:r>
          </w:p>
        </w:tc>
        <w:tc>
          <w:tcPr>
            <w:tcW w:w="5303" w:type="dxa"/>
            <w:vAlign w:val="center"/>
          </w:tcPr>
          <w:p w14:paraId="44A78229" w14:textId="2CF2E002" w:rsidR="00D625CC" w:rsidRPr="00D85B11" w:rsidRDefault="000833D7" w:rsidP="00D625CC">
            <w:pPr>
              <w:spacing w:before="53" w:after="0" w:line="240" w:lineRule="auto"/>
              <w:jc w:val="center"/>
              <w:rPr>
                <w:rFonts w:asciiTheme="minorHAnsi" w:eastAsia="Times New Roman" w:hAnsiTheme="minorHAnsi" w:cstheme="minorHAnsi"/>
                <w:sz w:val="24"/>
                <w:szCs w:val="24"/>
                <w:lang w:val="en-CA" w:eastAsia="fr-CA"/>
              </w:rPr>
            </w:pPr>
            <w:r>
              <w:rPr>
                <w:rFonts w:asciiTheme="minorHAnsi" w:eastAsia="Times New Roman" w:hAnsiTheme="minorHAnsi" w:cstheme="minorHAnsi"/>
                <w:sz w:val="24"/>
                <w:szCs w:val="24"/>
                <w:lang w:val="en-CA" w:eastAsia="fr-CA"/>
              </w:rPr>
              <w:t>2,070</w:t>
            </w:r>
          </w:p>
        </w:tc>
      </w:tr>
      <w:tr w:rsidR="00D625CC" w:rsidRPr="00D85B11" w14:paraId="4B21B0D2" w14:textId="77777777" w:rsidTr="007D51C4">
        <w:trPr>
          <w:trHeight w:val="351"/>
          <w:jc w:val="center"/>
        </w:trPr>
        <w:tc>
          <w:tcPr>
            <w:tcW w:w="3327" w:type="dxa"/>
          </w:tcPr>
          <w:p w14:paraId="54AC85AC" w14:textId="505E49AC" w:rsidR="00D625CC" w:rsidRPr="00747004" w:rsidRDefault="00D625CC" w:rsidP="00D625CC">
            <w:pPr>
              <w:spacing w:before="53" w:after="0" w:line="240" w:lineRule="auto"/>
              <w:jc w:val="both"/>
              <w:rPr>
                <w:rFonts w:asciiTheme="minorHAnsi" w:eastAsia="Times New Roman" w:hAnsiTheme="minorHAnsi" w:cstheme="minorHAnsi"/>
                <w:sz w:val="24"/>
                <w:szCs w:val="24"/>
                <w:lang w:val="en-CA" w:eastAsia="fr-CA"/>
              </w:rPr>
            </w:pPr>
            <w:r w:rsidRPr="00D85B11">
              <w:rPr>
                <w:rFonts w:asciiTheme="minorHAnsi" w:eastAsia="Times New Roman" w:hAnsiTheme="minorHAnsi" w:cstheme="minorHAnsi"/>
                <w:sz w:val="24"/>
                <w:szCs w:val="24"/>
                <w:lang w:val="en-CA" w:eastAsia="fr-CA"/>
              </w:rPr>
              <w:t xml:space="preserve">                 Recontact</w:t>
            </w:r>
          </w:p>
        </w:tc>
        <w:tc>
          <w:tcPr>
            <w:tcW w:w="5303" w:type="dxa"/>
            <w:vAlign w:val="center"/>
          </w:tcPr>
          <w:p w14:paraId="799102B4" w14:textId="4559469C" w:rsidR="00D625CC" w:rsidRPr="00D85B11" w:rsidRDefault="000833D7" w:rsidP="00D625CC">
            <w:pPr>
              <w:spacing w:before="53" w:after="0" w:line="240" w:lineRule="auto"/>
              <w:jc w:val="center"/>
              <w:rPr>
                <w:rFonts w:asciiTheme="minorHAnsi" w:eastAsia="Times New Roman" w:hAnsiTheme="minorHAnsi" w:cstheme="minorHAnsi"/>
                <w:sz w:val="24"/>
                <w:szCs w:val="24"/>
                <w:lang w:val="en-CA" w:eastAsia="fr-CA"/>
              </w:rPr>
            </w:pPr>
            <w:r>
              <w:rPr>
                <w:rFonts w:asciiTheme="minorHAnsi" w:eastAsia="Times New Roman" w:hAnsiTheme="minorHAnsi" w:cstheme="minorHAnsi"/>
                <w:sz w:val="24"/>
                <w:szCs w:val="24"/>
                <w:lang w:val="en-CA" w:eastAsia="fr-CA"/>
              </w:rPr>
              <w:t>1,974</w:t>
            </w:r>
          </w:p>
        </w:tc>
      </w:tr>
      <w:tr w:rsidR="00D625CC" w:rsidRPr="00D85B11" w14:paraId="2AF1B9D9" w14:textId="77777777" w:rsidTr="007D51C4">
        <w:trPr>
          <w:trHeight w:val="351"/>
          <w:jc w:val="center"/>
        </w:trPr>
        <w:tc>
          <w:tcPr>
            <w:tcW w:w="3327" w:type="dxa"/>
          </w:tcPr>
          <w:p w14:paraId="668944D3" w14:textId="4C3D1AD5" w:rsidR="00D625CC" w:rsidRPr="00747004" w:rsidRDefault="00D625CC" w:rsidP="00D625CC">
            <w:pPr>
              <w:spacing w:before="53" w:after="0" w:line="240" w:lineRule="auto"/>
              <w:jc w:val="both"/>
              <w:rPr>
                <w:rFonts w:asciiTheme="minorHAnsi" w:eastAsia="Times New Roman" w:hAnsiTheme="minorHAnsi" w:cstheme="minorHAnsi"/>
                <w:sz w:val="24"/>
                <w:szCs w:val="24"/>
                <w:lang w:val="en-CA" w:eastAsia="fr-CA"/>
              </w:rPr>
            </w:pPr>
            <w:r w:rsidRPr="00D85B11">
              <w:rPr>
                <w:rFonts w:asciiTheme="minorHAnsi" w:eastAsia="Times New Roman" w:hAnsiTheme="minorHAnsi" w:cstheme="minorHAnsi"/>
                <w:sz w:val="24"/>
                <w:szCs w:val="24"/>
                <w:lang w:val="en-CA" w:eastAsia="fr-CA"/>
              </w:rPr>
              <w:t xml:space="preserve">                 New respondents</w:t>
            </w:r>
          </w:p>
        </w:tc>
        <w:tc>
          <w:tcPr>
            <w:tcW w:w="5303" w:type="dxa"/>
            <w:vAlign w:val="center"/>
          </w:tcPr>
          <w:p w14:paraId="3B223901" w14:textId="1BED025E" w:rsidR="00D625CC" w:rsidRPr="00D85B11" w:rsidRDefault="000833D7" w:rsidP="00D625CC">
            <w:pPr>
              <w:spacing w:before="53" w:after="0" w:line="240" w:lineRule="auto"/>
              <w:jc w:val="center"/>
              <w:rPr>
                <w:rFonts w:asciiTheme="minorHAnsi" w:eastAsia="Times New Roman" w:hAnsiTheme="minorHAnsi" w:cstheme="minorHAnsi"/>
                <w:sz w:val="24"/>
                <w:szCs w:val="24"/>
                <w:lang w:val="en-CA" w:eastAsia="fr-CA"/>
              </w:rPr>
            </w:pPr>
            <w:r>
              <w:rPr>
                <w:rFonts w:asciiTheme="minorHAnsi" w:eastAsia="Times New Roman" w:hAnsiTheme="minorHAnsi" w:cstheme="minorHAnsi"/>
                <w:sz w:val="24"/>
                <w:szCs w:val="24"/>
                <w:lang w:val="en-CA" w:eastAsia="fr-CA"/>
              </w:rPr>
              <w:t>96</w:t>
            </w:r>
          </w:p>
        </w:tc>
      </w:tr>
      <w:tr w:rsidR="00D625CC" w:rsidRPr="00D85B11" w14:paraId="18CDD231" w14:textId="77777777" w:rsidTr="007D51C4">
        <w:trPr>
          <w:trHeight w:val="351"/>
          <w:jc w:val="center"/>
        </w:trPr>
        <w:tc>
          <w:tcPr>
            <w:tcW w:w="3327" w:type="dxa"/>
          </w:tcPr>
          <w:p w14:paraId="1673958C" w14:textId="5F3B44EE" w:rsidR="00D625CC" w:rsidRPr="00747004" w:rsidRDefault="00D625CC" w:rsidP="00D625CC">
            <w:pPr>
              <w:spacing w:before="53" w:after="0" w:line="240" w:lineRule="auto"/>
              <w:jc w:val="both"/>
              <w:rPr>
                <w:rFonts w:asciiTheme="minorHAnsi" w:eastAsia="Times New Roman" w:hAnsiTheme="minorHAnsi" w:cstheme="minorHAnsi"/>
                <w:sz w:val="24"/>
                <w:szCs w:val="24"/>
                <w:lang w:val="en-CA" w:eastAsia="fr-CA"/>
              </w:rPr>
            </w:pPr>
            <w:r w:rsidRPr="00D85B11">
              <w:rPr>
                <w:rFonts w:asciiTheme="minorHAnsi" w:eastAsia="Times New Roman" w:hAnsiTheme="minorHAnsi" w:cstheme="minorHAnsi"/>
                <w:b/>
                <w:bCs/>
                <w:sz w:val="24"/>
                <w:szCs w:val="24"/>
                <w:lang w:val="en-CA" w:eastAsia="fr-CA"/>
              </w:rPr>
              <w:t>Survey Length (Average)</w:t>
            </w:r>
          </w:p>
        </w:tc>
        <w:tc>
          <w:tcPr>
            <w:tcW w:w="5303" w:type="dxa"/>
            <w:vAlign w:val="center"/>
          </w:tcPr>
          <w:p w14:paraId="6B3CDBEC" w14:textId="6AFF758A" w:rsidR="00D625CC" w:rsidRPr="00D85B11" w:rsidRDefault="00701F6C" w:rsidP="00D625CC">
            <w:pPr>
              <w:spacing w:before="53" w:after="0" w:line="240" w:lineRule="auto"/>
              <w:jc w:val="center"/>
              <w:rPr>
                <w:rFonts w:asciiTheme="minorHAnsi" w:eastAsia="Times New Roman" w:hAnsiTheme="minorHAnsi" w:cstheme="minorHAnsi"/>
                <w:sz w:val="24"/>
                <w:szCs w:val="24"/>
                <w:lang w:val="en-CA" w:eastAsia="fr-CA"/>
              </w:rPr>
            </w:pPr>
            <w:r>
              <w:rPr>
                <w:rFonts w:asciiTheme="minorHAnsi" w:eastAsia="Times New Roman" w:hAnsiTheme="minorHAnsi" w:cstheme="minorHAnsi"/>
                <w:sz w:val="24"/>
                <w:szCs w:val="24"/>
                <w:lang w:val="en-CA" w:eastAsia="fr-CA"/>
              </w:rPr>
              <w:t>24 minutes</w:t>
            </w:r>
          </w:p>
        </w:tc>
      </w:tr>
      <w:tr w:rsidR="00D625CC" w:rsidRPr="00D85B11" w14:paraId="003F57B0" w14:textId="77777777" w:rsidTr="007D51C4">
        <w:trPr>
          <w:trHeight w:val="351"/>
          <w:jc w:val="center"/>
        </w:trPr>
        <w:tc>
          <w:tcPr>
            <w:tcW w:w="3327" w:type="dxa"/>
          </w:tcPr>
          <w:p w14:paraId="2B05532E" w14:textId="7FD03958" w:rsidR="00D625CC" w:rsidRPr="00747004" w:rsidRDefault="00D625CC" w:rsidP="00D625CC">
            <w:pPr>
              <w:spacing w:before="53" w:after="0" w:line="240" w:lineRule="auto"/>
              <w:jc w:val="both"/>
              <w:rPr>
                <w:rFonts w:asciiTheme="minorHAnsi" w:eastAsia="Times New Roman" w:hAnsiTheme="minorHAnsi" w:cstheme="minorHAnsi"/>
                <w:sz w:val="24"/>
                <w:szCs w:val="24"/>
                <w:lang w:val="en-CA" w:eastAsia="fr-CA"/>
              </w:rPr>
            </w:pPr>
            <w:r w:rsidRPr="00D85B11">
              <w:rPr>
                <w:rFonts w:asciiTheme="minorHAnsi" w:eastAsia="Times New Roman" w:hAnsiTheme="minorHAnsi" w:cstheme="minorHAnsi"/>
                <w:b/>
                <w:bCs/>
                <w:sz w:val="24"/>
                <w:szCs w:val="24"/>
                <w:lang w:val="en-CA" w:eastAsia="fr-CA"/>
              </w:rPr>
              <w:t>Survey Length (Median)</w:t>
            </w:r>
          </w:p>
        </w:tc>
        <w:tc>
          <w:tcPr>
            <w:tcW w:w="5303" w:type="dxa"/>
            <w:vAlign w:val="center"/>
          </w:tcPr>
          <w:p w14:paraId="0654DA17" w14:textId="6CD71848" w:rsidR="00D625CC" w:rsidRPr="00D85B11" w:rsidRDefault="00701F6C" w:rsidP="00D625CC">
            <w:pPr>
              <w:spacing w:before="53" w:after="0" w:line="240" w:lineRule="auto"/>
              <w:jc w:val="center"/>
              <w:rPr>
                <w:rFonts w:asciiTheme="minorHAnsi" w:eastAsia="Times New Roman" w:hAnsiTheme="minorHAnsi" w:cstheme="minorHAnsi"/>
                <w:sz w:val="24"/>
                <w:szCs w:val="24"/>
                <w:lang w:val="en-CA" w:eastAsia="fr-CA"/>
              </w:rPr>
            </w:pPr>
            <w:r>
              <w:rPr>
                <w:rFonts w:asciiTheme="minorHAnsi" w:eastAsia="Times New Roman" w:hAnsiTheme="minorHAnsi" w:cstheme="minorHAnsi"/>
                <w:sz w:val="24"/>
                <w:szCs w:val="24"/>
                <w:lang w:val="en-CA" w:eastAsia="fr-CA"/>
              </w:rPr>
              <w:t>21 minutes</w:t>
            </w:r>
          </w:p>
        </w:tc>
      </w:tr>
      <w:tr w:rsidR="00D625CC" w:rsidRPr="00D85B11" w14:paraId="2DFEC8B9" w14:textId="77777777" w:rsidTr="006E1A70">
        <w:trPr>
          <w:trHeight w:val="351"/>
          <w:jc w:val="center"/>
        </w:trPr>
        <w:tc>
          <w:tcPr>
            <w:tcW w:w="8630" w:type="dxa"/>
            <w:gridSpan w:val="2"/>
            <w:shd w:val="clear" w:color="auto" w:fill="000000" w:themeFill="text1"/>
          </w:tcPr>
          <w:p w14:paraId="1FC6F056" w14:textId="3A7F12C5" w:rsidR="00D625CC" w:rsidRPr="006E1A70" w:rsidRDefault="00D625CC" w:rsidP="00D625CC">
            <w:pPr>
              <w:spacing w:before="53" w:after="0" w:line="240" w:lineRule="auto"/>
              <w:jc w:val="center"/>
              <w:rPr>
                <w:rFonts w:asciiTheme="minorHAnsi" w:eastAsia="Times New Roman" w:hAnsiTheme="minorHAnsi" w:cstheme="minorHAnsi"/>
                <w:b/>
                <w:bCs/>
                <w:sz w:val="24"/>
                <w:szCs w:val="24"/>
                <w:lang w:val="en-CA" w:eastAsia="fr-CA"/>
              </w:rPr>
            </w:pPr>
            <w:r w:rsidRPr="006E1A70">
              <w:rPr>
                <w:rFonts w:asciiTheme="minorHAnsi" w:eastAsia="Times New Roman" w:hAnsiTheme="minorHAnsi" w:cstheme="minorHAnsi"/>
                <w:b/>
                <w:bCs/>
                <w:sz w:val="24"/>
                <w:szCs w:val="24"/>
                <w:lang w:val="en-CA" w:eastAsia="fr-CA"/>
              </w:rPr>
              <w:t>Wave 13</w:t>
            </w:r>
          </w:p>
        </w:tc>
      </w:tr>
      <w:tr w:rsidR="00D625CC" w:rsidRPr="00D85B11" w14:paraId="04D9D918" w14:textId="77777777" w:rsidTr="007D51C4">
        <w:trPr>
          <w:trHeight w:val="351"/>
          <w:jc w:val="center"/>
        </w:trPr>
        <w:tc>
          <w:tcPr>
            <w:tcW w:w="3327" w:type="dxa"/>
          </w:tcPr>
          <w:p w14:paraId="22673714" w14:textId="2F2FC90D" w:rsidR="00D625CC" w:rsidRPr="00747004" w:rsidRDefault="00D625CC" w:rsidP="00D625CC">
            <w:pPr>
              <w:spacing w:before="53" w:after="0" w:line="240" w:lineRule="auto"/>
              <w:jc w:val="both"/>
              <w:rPr>
                <w:rFonts w:asciiTheme="minorHAnsi" w:eastAsia="Times New Roman" w:hAnsiTheme="minorHAnsi" w:cstheme="minorHAnsi"/>
                <w:sz w:val="24"/>
                <w:szCs w:val="24"/>
                <w:lang w:val="en-CA" w:eastAsia="fr-CA"/>
              </w:rPr>
            </w:pPr>
            <w:r w:rsidRPr="00D85B11">
              <w:rPr>
                <w:rFonts w:asciiTheme="minorHAnsi" w:eastAsia="Times New Roman" w:hAnsiTheme="minorHAnsi" w:cstheme="minorHAnsi"/>
                <w:b/>
                <w:bCs/>
                <w:sz w:val="24"/>
                <w:szCs w:val="24"/>
                <w:lang w:val="en-CA" w:eastAsia="fr-CA"/>
              </w:rPr>
              <w:t>Start of data collection</w:t>
            </w:r>
          </w:p>
        </w:tc>
        <w:tc>
          <w:tcPr>
            <w:tcW w:w="5303" w:type="dxa"/>
            <w:vAlign w:val="center"/>
          </w:tcPr>
          <w:p w14:paraId="6CB8B3E2" w14:textId="7AB1E9E9" w:rsidR="00D625CC" w:rsidRPr="00D85B11" w:rsidRDefault="00083EEF" w:rsidP="00D625CC">
            <w:pPr>
              <w:spacing w:before="53" w:after="0" w:line="240" w:lineRule="auto"/>
              <w:jc w:val="center"/>
              <w:rPr>
                <w:rFonts w:asciiTheme="minorHAnsi" w:eastAsia="Times New Roman" w:hAnsiTheme="minorHAnsi" w:cstheme="minorHAnsi"/>
                <w:sz w:val="24"/>
                <w:szCs w:val="24"/>
                <w:lang w:val="en-CA" w:eastAsia="fr-CA"/>
              </w:rPr>
            </w:pPr>
            <w:r>
              <w:rPr>
                <w:rFonts w:asciiTheme="minorHAnsi" w:eastAsia="Times New Roman" w:hAnsiTheme="minorHAnsi" w:cstheme="minorHAnsi"/>
                <w:sz w:val="24"/>
                <w:szCs w:val="24"/>
                <w:lang w:val="en-CA" w:eastAsia="fr-CA"/>
              </w:rPr>
              <w:t>May 5</w:t>
            </w:r>
            <w:r w:rsidRPr="00083EEF">
              <w:rPr>
                <w:rFonts w:asciiTheme="minorHAnsi" w:eastAsia="Times New Roman" w:hAnsiTheme="minorHAnsi" w:cstheme="minorHAnsi"/>
                <w:sz w:val="24"/>
                <w:szCs w:val="24"/>
                <w:vertAlign w:val="superscript"/>
                <w:lang w:val="en-CA" w:eastAsia="fr-CA"/>
              </w:rPr>
              <w:t>th</w:t>
            </w:r>
            <w:r>
              <w:rPr>
                <w:rFonts w:asciiTheme="minorHAnsi" w:eastAsia="Times New Roman" w:hAnsiTheme="minorHAnsi" w:cstheme="minorHAnsi"/>
                <w:sz w:val="24"/>
                <w:szCs w:val="24"/>
                <w:lang w:val="en-CA" w:eastAsia="fr-CA"/>
              </w:rPr>
              <w:t>,2021</w:t>
            </w:r>
          </w:p>
        </w:tc>
      </w:tr>
      <w:tr w:rsidR="00D625CC" w:rsidRPr="00D85B11" w14:paraId="37469513" w14:textId="77777777" w:rsidTr="007D51C4">
        <w:trPr>
          <w:trHeight w:val="351"/>
          <w:jc w:val="center"/>
        </w:trPr>
        <w:tc>
          <w:tcPr>
            <w:tcW w:w="3327" w:type="dxa"/>
          </w:tcPr>
          <w:p w14:paraId="346A2817" w14:textId="5740B756" w:rsidR="00D625CC" w:rsidRPr="00747004" w:rsidRDefault="00D625CC" w:rsidP="00D625CC">
            <w:pPr>
              <w:spacing w:before="53" w:after="0" w:line="240" w:lineRule="auto"/>
              <w:jc w:val="both"/>
              <w:rPr>
                <w:rFonts w:asciiTheme="minorHAnsi" w:eastAsia="Times New Roman" w:hAnsiTheme="minorHAnsi" w:cstheme="minorHAnsi"/>
                <w:sz w:val="24"/>
                <w:szCs w:val="24"/>
                <w:lang w:val="en-CA" w:eastAsia="fr-CA"/>
              </w:rPr>
            </w:pPr>
            <w:r w:rsidRPr="00D85B11">
              <w:rPr>
                <w:rFonts w:asciiTheme="minorHAnsi" w:eastAsia="Times New Roman" w:hAnsiTheme="minorHAnsi" w:cstheme="minorHAnsi"/>
                <w:b/>
                <w:bCs/>
                <w:sz w:val="24"/>
                <w:szCs w:val="24"/>
                <w:lang w:val="en-CA" w:eastAsia="fr-CA"/>
              </w:rPr>
              <w:t>End of data collection</w:t>
            </w:r>
          </w:p>
        </w:tc>
        <w:tc>
          <w:tcPr>
            <w:tcW w:w="5303" w:type="dxa"/>
            <w:vAlign w:val="center"/>
          </w:tcPr>
          <w:p w14:paraId="6790C0F0" w14:textId="6A0F3BAF" w:rsidR="00D625CC" w:rsidRPr="00D85B11" w:rsidRDefault="00083EEF" w:rsidP="00D625CC">
            <w:pPr>
              <w:spacing w:before="53" w:after="0" w:line="240" w:lineRule="auto"/>
              <w:jc w:val="center"/>
              <w:rPr>
                <w:rFonts w:asciiTheme="minorHAnsi" w:eastAsia="Times New Roman" w:hAnsiTheme="minorHAnsi" w:cstheme="minorHAnsi"/>
                <w:sz w:val="24"/>
                <w:szCs w:val="24"/>
                <w:lang w:val="en-CA" w:eastAsia="fr-CA"/>
              </w:rPr>
            </w:pPr>
            <w:r>
              <w:rPr>
                <w:rFonts w:asciiTheme="minorHAnsi" w:eastAsia="Times New Roman" w:hAnsiTheme="minorHAnsi" w:cstheme="minorHAnsi"/>
                <w:sz w:val="24"/>
                <w:szCs w:val="24"/>
                <w:lang w:val="en-CA" w:eastAsia="fr-CA"/>
              </w:rPr>
              <w:t>May 12</w:t>
            </w:r>
            <w:r w:rsidRPr="00083EEF">
              <w:rPr>
                <w:rFonts w:asciiTheme="minorHAnsi" w:eastAsia="Times New Roman" w:hAnsiTheme="minorHAnsi" w:cstheme="minorHAnsi"/>
                <w:sz w:val="24"/>
                <w:szCs w:val="24"/>
                <w:vertAlign w:val="superscript"/>
                <w:lang w:val="en-CA" w:eastAsia="fr-CA"/>
              </w:rPr>
              <w:t>th</w:t>
            </w:r>
            <w:r>
              <w:rPr>
                <w:rFonts w:asciiTheme="minorHAnsi" w:eastAsia="Times New Roman" w:hAnsiTheme="minorHAnsi" w:cstheme="minorHAnsi"/>
                <w:sz w:val="24"/>
                <w:szCs w:val="24"/>
                <w:lang w:val="en-CA" w:eastAsia="fr-CA"/>
              </w:rPr>
              <w:t>,2021</w:t>
            </w:r>
          </w:p>
        </w:tc>
      </w:tr>
      <w:tr w:rsidR="00D625CC" w:rsidRPr="00D85B11" w14:paraId="1AB973B0" w14:textId="77777777" w:rsidTr="007D51C4">
        <w:trPr>
          <w:trHeight w:val="351"/>
          <w:jc w:val="center"/>
        </w:trPr>
        <w:tc>
          <w:tcPr>
            <w:tcW w:w="3327" w:type="dxa"/>
          </w:tcPr>
          <w:p w14:paraId="29D1C43C" w14:textId="68C6403F" w:rsidR="00D625CC" w:rsidRPr="00747004" w:rsidRDefault="00D625CC" w:rsidP="00D625CC">
            <w:pPr>
              <w:spacing w:before="53" w:after="0" w:line="240" w:lineRule="auto"/>
              <w:jc w:val="both"/>
              <w:rPr>
                <w:rFonts w:asciiTheme="minorHAnsi" w:eastAsia="Times New Roman" w:hAnsiTheme="minorHAnsi" w:cstheme="minorHAnsi"/>
                <w:sz w:val="24"/>
                <w:szCs w:val="24"/>
                <w:lang w:val="en-CA" w:eastAsia="fr-CA"/>
              </w:rPr>
            </w:pPr>
            <w:r w:rsidRPr="00D85B11">
              <w:rPr>
                <w:rFonts w:asciiTheme="minorHAnsi" w:eastAsia="Times New Roman" w:hAnsiTheme="minorHAnsi" w:cstheme="minorHAnsi"/>
                <w:b/>
                <w:bCs/>
                <w:sz w:val="24"/>
                <w:szCs w:val="24"/>
                <w:lang w:val="en-CA" w:eastAsia="fr-CA"/>
              </w:rPr>
              <w:lastRenderedPageBreak/>
              <w:t xml:space="preserve">Invitations sent </w:t>
            </w:r>
          </w:p>
        </w:tc>
        <w:tc>
          <w:tcPr>
            <w:tcW w:w="5303" w:type="dxa"/>
            <w:vAlign w:val="center"/>
          </w:tcPr>
          <w:p w14:paraId="6F61EC77" w14:textId="4F6A9525" w:rsidR="00D625CC" w:rsidRPr="00D85B11" w:rsidRDefault="004B4740" w:rsidP="00D625CC">
            <w:pPr>
              <w:spacing w:before="53" w:after="0" w:line="240" w:lineRule="auto"/>
              <w:jc w:val="center"/>
              <w:rPr>
                <w:rFonts w:asciiTheme="minorHAnsi" w:eastAsia="Times New Roman" w:hAnsiTheme="minorHAnsi" w:cstheme="minorHAnsi"/>
                <w:sz w:val="24"/>
                <w:szCs w:val="24"/>
                <w:lang w:val="en-CA" w:eastAsia="fr-CA"/>
              </w:rPr>
            </w:pPr>
            <w:r>
              <w:rPr>
                <w:rFonts w:asciiTheme="minorHAnsi" w:eastAsia="Times New Roman" w:hAnsiTheme="minorHAnsi" w:cstheme="minorHAnsi"/>
                <w:sz w:val="24"/>
                <w:szCs w:val="24"/>
                <w:lang w:val="en-CA" w:eastAsia="fr-CA"/>
              </w:rPr>
              <w:t>9,152</w:t>
            </w:r>
          </w:p>
        </w:tc>
      </w:tr>
      <w:tr w:rsidR="00D625CC" w:rsidRPr="00D85B11" w14:paraId="271D3E0E" w14:textId="77777777" w:rsidTr="007D51C4">
        <w:trPr>
          <w:trHeight w:val="351"/>
          <w:jc w:val="center"/>
        </w:trPr>
        <w:tc>
          <w:tcPr>
            <w:tcW w:w="3327" w:type="dxa"/>
          </w:tcPr>
          <w:p w14:paraId="5797F47D" w14:textId="189BA135" w:rsidR="00D625CC" w:rsidRPr="00747004" w:rsidRDefault="00D625CC" w:rsidP="00D625CC">
            <w:pPr>
              <w:spacing w:before="53" w:after="0" w:line="240" w:lineRule="auto"/>
              <w:jc w:val="both"/>
              <w:rPr>
                <w:rFonts w:asciiTheme="minorHAnsi" w:eastAsia="Times New Roman" w:hAnsiTheme="minorHAnsi" w:cstheme="minorHAnsi"/>
                <w:sz w:val="24"/>
                <w:szCs w:val="24"/>
                <w:lang w:val="en-CA" w:eastAsia="fr-CA"/>
              </w:rPr>
            </w:pPr>
            <w:r w:rsidRPr="00D85B11">
              <w:rPr>
                <w:rFonts w:asciiTheme="minorHAnsi" w:eastAsia="Times New Roman" w:hAnsiTheme="minorHAnsi" w:cstheme="minorHAnsi"/>
                <w:sz w:val="24"/>
                <w:szCs w:val="24"/>
                <w:lang w:val="en-CA" w:eastAsia="fr-CA"/>
              </w:rPr>
              <w:t xml:space="preserve">                 Recontact</w:t>
            </w:r>
          </w:p>
        </w:tc>
        <w:tc>
          <w:tcPr>
            <w:tcW w:w="5303" w:type="dxa"/>
            <w:vAlign w:val="center"/>
          </w:tcPr>
          <w:p w14:paraId="7B8B392C" w14:textId="293F6519" w:rsidR="00D625CC" w:rsidRPr="00D85B11" w:rsidRDefault="009A1532" w:rsidP="00D625CC">
            <w:pPr>
              <w:spacing w:before="53" w:after="0" w:line="240" w:lineRule="auto"/>
              <w:jc w:val="center"/>
              <w:rPr>
                <w:rFonts w:asciiTheme="minorHAnsi" w:eastAsia="Times New Roman" w:hAnsiTheme="minorHAnsi" w:cstheme="minorHAnsi"/>
                <w:sz w:val="24"/>
                <w:szCs w:val="24"/>
                <w:lang w:val="en-CA" w:eastAsia="fr-CA"/>
              </w:rPr>
            </w:pPr>
            <w:r>
              <w:rPr>
                <w:rFonts w:asciiTheme="minorHAnsi" w:eastAsia="Times New Roman" w:hAnsiTheme="minorHAnsi" w:cstheme="minorHAnsi"/>
                <w:sz w:val="24"/>
                <w:szCs w:val="24"/>
                <w:lang w:val="en-CA" w:eastAsia="fr-CA"/>
              </w:rPr>
              <w:t>4,038</w:t>
            </w:r>
          </w:p>
        </w:tc>
      </w:tr>
      <w:tr w:rsidR="00D625CC" w:rsidRPr="00D85B11" w14:paraId="30AC5E79" w14:textId="77777777" w:rsidTr="007D51C4">
        <w:trPr>
          <w:trHeight w:val="351"/>
          <w:jc w:val="center"/>
        </w:trPr>
        <w:tc>
          <w:tcPr>
            <w:tcW w:w="3327" w:type="dxa"/>
          </w:tcPr>
          <w:p w14:paraId="27E2564F" w14:textId="25842C72" w:rsidR="00D625CC" w:rsidRPr="00747004" w:rsidRDefault="00D625CC" w:rsidP="00D625CC">
            <w:pPr>
              <w:spacing w:before="53" w:after="0" w:line="240" w:lineRule="auto"/>
              <w:jc w:val="both"/>
              <w:rPr>
                <w:rFonts w:asciiTheme="minorHAnsi" w:eastAsia="Times New Roman" w:hAnsiTheme="minorHAnsi" w:cstheme="minorHAnsi"/>
                <w:sz w:val="24"/>
                <w:szCs w:val="24"/>
                <w:lang w:val="en-CA" w:eastAsia="fr-CA"/>
              </w:rPr>
            </w:pPr>
            <w:r w:rsidRPr="00D85B11">
              <w:rPr>
                <w:rFonts w:asciiTheme="minorHAnsi" w:eastAsia="Times New Roman" w:hAnsiTheme="minorHAnsi" w:cstheme="minorHAnsi"/>
                <w:sz w:val="24"/>
                <w:szCs w:val="24"/>
                <w:lang w:val="en-CA" w:eastAsia="fr-CA"/>
              </w:rPr>
              <w:t xml:space="preserve">                 New respondents</w:t>
            </w:r>
          </w:p>
        </w:tc>
        <w:tc>
          <w:tcPr>
            <w:tcW w:w="5303" w:type="dxa"/>
            <w:vAlign w:val="center"/>
          </w:tcPr>
          <w:p w14:paraId="3115E985" w14:textId="6929ECB3" w:rsidR="00D625CC" w:rsidRPr="00D85B11" w:rsidRDefault="004B4740" w:rsidP="00D625CC">
            <w:pPr>
              <w:spacing w:before="53" w:after="0" w:line="240" w:lineRule="auto"/>
              <w:jc w:val="center"/>
              <w:rPr>
                <w:rFonts w:asciiTheme="minorHAnsi" w:eastAsia="Times New Roman" w:hAnsiTheme="minorHAnsi" w:cstheme="minorHAnsi"/>
                <w:sz w:val="24"/>
                <w:szCs w:val="24"/>
                <w:lang w:val="en-CA" w:eastAsia="fr-CA"/>
              </w:rPr>
            </w:pPr>
            <w:r>
              <w:rPr>
                <w:rFonts w:asciiTheme="minorHAnsi" w:eastAsia="Times New Roman" w:hAnsiTheme="minorHAnsi" w:cstheme="minorHAnsi"/>
                <w:sz w:val="24"/>
                <w:szCs w:val="24"/>
                <w:lang w:val="en-CA" w:eastAsia="fr-CA"/>
              </w:rPr>
              <w:t>5,114</w:t>
            </w:r>
          </w:p>
        </w:tc>
      </w:tr>
      <w:tr w:rsidR="00D625CC" w:rsidRPr="00D85B11" w14:paraId="505D35A3" w14:textId="77777777" w:rsidTr="007D51C4">
        <w:trPr>
          <w:trHeight w:val="351"/>
          <w:jc w:val="center"/>
        </w:trPr>
        <w:tc>
          <w:tcPr>
            <w:tcW w:w="3327" w:type="dxa"/>
          </w:tcPr>
          <w:p w14:paraId="5FB1028D" w14:textId="5AA9E21C" w:rsidR="00D625CC" w:rsidRPr="00747004" w:rsidRDefault="00D625CC" w:rsidP="00D625CC">
            <w:pPr>
              <w:spacing w:before="53" w:after="0" w:line="240" w:lineRule="auto"/>
              <w:jc w:val="both"/>
              <w:rPr>
                <w:rFonts w:asciiTheme="minorHAnsi" w:eastAsia="Times New Roman" w:hAnsiTheme="minorHAnsi" w:cstheme="minorHAnsi"/>
                <w:sz w:val="24"/>
                <w:szCs w:val="24"/>
                <w:lang w:val="en-CA" w:eastAsia="fr-CA"/>
              </w:rPr>
            </w:pPr>
            <w:r w:rsidRPr="00D85B11">
              <w:rPr>
                <w:rFonts w:asciiTheme="minorHAnsi" w:eastAsia="Times New Roman" w:hAnsiTheme="minorHAnsi" w:cstheme="minorHAnsi"/>
                <w:b/>
                <w:bCs/>
                <w:sz w:val="24"/>
                <w:szCs w:val="24"/>
                <w:lang w:val="en-CA" w:eastAsia="fr-CA"/>
              </w:rPr>
              <w:t>Number of completed interviews</w:t>
            </w:r>
          </w:p>
        </w:tc>
        <w:tc>
          <w:tcPr>
            <w:tcW w:w="5303" w:type="dxa"/>
            <w:vAlign w:val="center"/>
          </w:tcPr>
          <w:p w14:paraId="24BBB6B6" w14:textId="1A885B66" w:rsidR="00D625CC" w:rsidRPr="00D85B11" w:rsidRDefault="007F20C6" w:rsidP="00D625CC">
            <w:pPr>
              <w:spacing w:before="53" w:after="0" w:line="240" w:lineRule="auto"/>
              <w:jc w:val="center"/>
              <w:rPr>
                <w:rFonts w:asciiTheme="minorHAnsi" w:eastAsia="Times New Roman" w:hAnsiTheme="minorHAnsi" w:cstheme="minorHAnsi"/>
                <w:sz w:val="24"/>
                <w:szCs w:val="24"/>
                <w:lang w:val="en-CA" w:eastAsia="fr-CA"/>
              </w:rPr>
            </w:pPr>
            <w:r>
              <w:rPr>
                <w:rFonts w:asciiTheme="minorHAnsi" w:eastAsia="Times New Roman" w:hAnsiTheme="minorHAnsi" w:cstheme="minorHAnsi"/>
                <w:sz w:val="24"/>
                <w:szCs w:val="24"/>
                <w:lang w:val="en-CA" w:eastAsia="fr-CA"/>
              </w:rPr>
              <w:t>2,083</w:t>
            </w:r>
          </w:p>
        </w:tc>
      </w:tr>
      <w:tr w:rsidR="00D625CC" w:rsidRPr="00D85B11" w14:paraId="0EAFBBA7" w14:textId="77777777" w:rsidTr="007D51C4">
        <w:trPr>
          <w:trHeight w:val="351"/>
          <w:jc w:val="center"/>
        </w:trPr>
        <w:tc>
          <w:tcPr>
            <w:tcW w:w="3327" w:type="dxa"/>
          </w:tcPr>
          <w:p w14:paraId="7727E2A0" w14:textId="42543E10" w:rsidR="00D625CC" w:rsidRPr="00747004" w:rsidRDefault="00D625CC" w:rsidP="00D625CC">
            <w:pPr>
              <w:spacing w:before="53" w:after="0" w:line="240" w:lineRule="auto"/>
              <w:jc w:val="both"/>
              <w:rPr>
                <w:rFonts w:asciiTheme="minorHAnsi" w:eastAsia="Times New Roman" w:hAnsiTheme="minorHAnsi" w:cstheme="minorHAnsi"/>
                <w:sz w:val="24"/>
                <w:szCs w:val="24"/>
                <w:lang w:val="en-CA" w:eastAsia="fr-CA"/>
              </w:rPr>
            </w:pPr>
            <w:r w:rsidRPr="00D85B11">
              <w:rPr>
                <w:rFonts w:asciiTheme="minorHAnsi" w:eastAsia="Times New Roman" w:hAnsiTheme="minorHAnsi" w:cstheme="minorHAnsi"/>
                <w:sz w:val="24"/>
                <w:szCs w:val="24"/>
                <w:lang w:val="en-CA" w:eastAsia="fr-CA"/>
              </w:rPr>
              <w:t xml:space="preserve">                 Recontact</w:t>
            </w:r>
          </w:p>
        </w:tc>
        <w:tc>
          <w:tcPr>
            <w:tcW w:w="5303" w:type="dxa"/>
            <w:vAlign w:val="center"/>
          </w:tcPr>
          <w:p w14:paraId="502DF8D4" w14:textId="437052FF" w:rsidR="00D625CC" w:rsidRPr="00D85B11" w:rsidRDefault="007F20C6" w:rsidP="00D625CC">
            <w:pPr>
              <w:spacing w:before="53" w:after="0" w:line="240" w:lineRule="auto"/>
              <w:jc w:val="center"/>
              <w:rPr>
                <w:rFonts w:asciiTheme="minorHAnsi" w:eastAsia="Times New Roman" w:hAnsiTheme="minorHAnsi" w:cstheme="minorHAnsi"/>
                <w:sz w:val="24"/>
                <w:szCs w:val="24"/>
                <w:lang w:val="en-CA" w:eastAsia="fr-CA"/>
              </w:rPr>
            </w:pPr>
            <w:r>
              <w:rPr>
                <w:rFonts w:asciiTheme="minorHAnsi" w:eastAsia="Times New Roman" w:hAnsiTheme="minorHAnsi" w:cstheme="minorHAnsi"/>
                <w:sz w:val="24"/>
                <w:szCs w:val="24"/>
                <w:lang w:val="en-CA" w:eastAsia="fr-CA"/>
              </w:rPr>
              <w:t>1,936</w:t>
            </w:r>
          </w:p>
        </w:tc>
      </w:tr>
      <w:tr w:rsidR="00D625CC" w:rsidRPr="00D85B11" w14:paraId="340BF2DB" w14:textId="77777777" w:rsidTr="007D51C4">
        <w:trPr>
          <w:trHeight w:val="351"/>
          <w:jc w:val="center"/>
        </w:trPr>
        <w:tc>
          <w:tcPr>
            <w:tcW w:w="3327" w:type="dxa"/>
          </w:tcPr>
          <w:p w14:paraId="06BEB8F5" w14:textId="34DDC940" w:rsidR="00D625CC" w:rsidRPr="00747004" w:rsidRDefault="00D625CC" w:rsidP="00D625CC">
            <w:pPr>
              <w:spacing w:before="53" w:after="0" w:line="240" w:lineRule="auto"/>
              <w:jc w:val="both"/>
              <w:rPr>
                <w:rFonts w:asciiTheme="minorHAnsi" w:eastAsia="Times New Roman" w:hAnsiTheme="minorHAnsi" w:cstheme="minorHAnsi"/>
                <w:sz w:val="24"/>
                <w:szCs w:val="24"/>
                <w:lang w:val="en-CA" w:eastAsia="fr-CA"/>
              </w:rPr>
            </w:pPr>
            <w:r w:rsidRPr="00D85B11">
              <w:rPr>
                <w:rFonts w:asciiTheme="minorHAnsi" w:eastAsia="Times New Roman" w:hAnsiTheme="minorHAnsi" w:cstheme="minorHAnsi"/>
                <w:sz w:val="24"/>
                <w:szCs w:val="24"/>
                <w:lang w:val="en-CA" w:eastAsia="fr-CA"/>
              </w:rPr>
              <w:t xml:space="preserve">                 New respondents</w:t>
            </w:r>
          </w:p>
        </w:tc>
        <w:tc>
          <w:tcPr>
            <w:tcW w:w="5303" w:type="dxa"/>
            <w:vAlign w:val="center"/>
          </w:tcPr>
          <w:p w14:paraId="5DCA46D3" w14:textId="63F58D21" w:rsidR="00D625CC" w:rsidRPr="00D85B11" w:rsidRDefault="007F20C6" w:rsidP="00D625CC">
            <w:pPr>
              <w:spacing w:before="53" w:after="0" w:line="240" w:lineRule="auto"/>
              <w:jc w:val="center"/>
              <w:rPr>
                <w:rFonts w:asciiTheme="minorHAnsi" w:eastAsia="Times New Roman" w:hAnsiTheme="minorHAnsi" w:cstheme="minorHAnsi"/>
                <w:sz w:val="24"/>
                <w:szCs w:val="24"/>
                <w:lang w:val="en-CA" w:eastAsia="fr-CA"/>
              </w:rPr>
            </w:pPr>
            <w:r>
              <w:rPr>
                <w:rFonts w:asciiTheme="minorHAnsi" w:eastAsia="Times New Roman" w:hAnsiTheme="minorHAnsi" w:cstheme="minorHAnsi"/>
                <w:sz w:val="24"/>
                <w:szCs w:val="24"/>
                <w:lang w:val="en-CA" w:eastAsia="fr-CA"/>
              </w:rPr>
              <w:t>147</w:t>
            </w:r>
          </w:p>
        </w:tc>
      </w:tr>
      <w:tr w:rsidR="00D625CC" w:rsidRPr="00D85B11" w14:paraId="2884DD85" w14:textId="77777777" w:rsidTr="007D51C4">
        <w:trPr>
          <w:trHeight w:val="351"/>
          <w:jc w:val="center"/>
        </w:trPr>
        <w:tc>
          <w:tcPr>
            <w:tcW w:w="3327" w:type="dxa"/>
          </w:tcPr>
          <w:p w14:paraId="49708C1B" w14:textId="3B7E6322" w:rsidR="00D625CC" w:rsidRPr="00747004" w:rsidRDefault="00D625CC" w:rsidP="00D625CC">
            <w:pPr>
              <w:spacing w:before="53" w:after="0" w:line="240" w:lineRule="auto"/>
              <w:jc w:val="both"/>
              <w:rPr>
                <w:rFonts w:asciiTheme="minorHAnsi" w:eastAsia="Times New Roman" w:hAnsiTheme="minorHAnsi" w:cstheme="minorHAnsi"/>
                <w:sz w:val="24"/>
                <w:szCs w:val="24"/>
                <w:lang w:val="en-CA" w:eastAsia="fr-CA"/>
              </w:rPr>
            </w:pPr>
            <w:r w:rsidRPr="00D85B11">
              <w:rPr>
                <w:rFonts w:asciiTheme="minorHAnsi" w:eastAsia="Times New Roman" w:hAnsiTheme="minorHAnsi" w:cstheme="minorHAnsi"/>
                <w:b/>
                <w:bCs/>
                <w:sz w:val="24"/>
                <w:szCs w:val="24"/>
                <w:lang w:val="en-CA" w:eastAsia="fr-CA"/>
              </w:rPr>
              <w:t>Survey Length (Average)</w:t>
            </w:r>
          </w:p>
        </w:tc>
        <w:tc>
          <w:tcPr>
            <w:tcW w:w="5303" w:type="dxa"/>
            <w:vAlign w:val="center"/>
          </w:tcPr>
          <w:p w14:paraId="7DBBCBC2" w14:textId="5A88BEC4" w:rsidR="00D625CC" w:rsidRPr="00D85B11" w:rsidRDefault="004B4740" w:rsidP="00D625CC">
            <w:pPr>
              <w:spacing w:before="53" w:after="0" w:line="240" w:lineRule="auto"/>
              <w:jc w:val="center"/>
              <w:rPr>
                <w:rFonts w:asciiTheme="minorHAnsi" w:eastAsia="Times New Roman" w:hAnsiTheme="minorHAnsi" w:cstheme="minorHAnsi"/>
                <w:sz w:val="24"/>
                <w:szCs w:val="24"/>
                <w:lang w:val="en-CA" w:eastAsia="fr-CA"/>
              </w:rPr>
            </w:pPr>
            <w:r>
              <w:rPr>
                <w:rFonts w:asciiTheme="minorHAnsi" w:eastAsia="Times New Roman" w:hAnsiTheme="minorHAnsi" w:cstheme="minorHAnsi"/>
                <w:sz w:val="24"/>
                <w:szCs w:val="24"/>
                <w:lang w:val="en-CA" w:eastAsia="fr-CA"/>
              </w:rPr>
              <w:t>27 minutes</w:t>
            </w:r>
          </w:p>
        </w:tc>
      </w:tr>
      <w:tr w:rsidR="00D625CC" w:rsidRPr="00D85B11" w14:paraId="565F2DED" w14:textId="77777777" w:rsidTr="007D51C4">
        <w:trPr>
          <w:trHeight w:val="351"/>
          <w:jc w:val="center"/>
        </w:trPr>
        <w:tc>
          <w:tcPr>
            <w:tcW w:w="3327" w:type="dxa"/>
          </w:tcPr>
          <w:p w14:paraId="0C32FD87" w14:textId="7AADE2BE" w:rsidR="00D625CC" w:rsidRPr="00747004" w:rsidRDefault="00D625CC" w:rsidP="00D625CC">
            <w:pPr>
              <w:spacing w:before="53" w:after="0" w:line="240" w:lineRule="auto"/>
              <w:jc w:val="both"/>
              <w:rPr>
                <w:rFonts w:asciiTheme="minorHAnsi" w:eastAsia="Times New Roman" w:hAnsiTheme="minorHAnsi" w:cstheme="minorHAnsi"/>
                <w:sz w:val="24"/>
                <w:szCs w:val="24"/>
                <w:lang w:val="en-CA" w:eastAsia="fr-CA"/>
              </w:rPr>
            </w:pPr>
            <w:r w:rsidRPr="00D85B11">
              <w:rPr>
                <w:rFonts w:asciiTheme="minorHAnsi" w:eastAsia="Times New Roman" w:hAnsiTheme="minorHAnsi" w:cstheme="minorHAnsi"/>
                <w:b/>
                <w:bCs/>
                <w:sz w:val="24"/>
                <w:szCs w:val="24"/>
                <w:lang w:val="en-CA" w:eastAsia="fr-CA"/>
              </w:rPr>
              <w:t>Survey Length (Median)</w:t>
            </w:r>
          </w:p>
        </w:tc>
        <w:tc>
          <w:tcPr>
            <w:tcW w:w="5303" w:type="dxa"/>
            <w:vAlign w:val="center"/>
          </w:tcPr>
          <w:p w14:paraId="1B34DF17" w14:textId="600EC98E" w:rsidR="00D625CC" w:rsidRPr="00D85B11" w:rsidRDefault="004B4740" w:rsidP="00D625CC">
            <w:pPr>
              <w:spacing w:before="53" w:after="0" w:line="240" w:lineRule="auto"/>
              <w:jc w:val="center"/>
              <w:rPr>
                <w:rFonts w:asciiTheme="minorHAnsi" w:eastAsia="Times New Roman" w:hAnsiTheme="minorHAnsi" w:cstheme="minorHAnsi"/>
                <w:sz w:val="24"/>
                <w:szCs w:val="24"/>
                <w:lang w:val="en-CA" w:eastAsia="fr-CA"/>
              </w:rPr>
            </w:pPr>
            <w:r>
              <w:rPr>
                <w:rFonts w:asciiTheme="minorHAnsi" w:eastAsia="Times New Roman" w:hAnsiTheme="minorHAnsi" w:cstheme="minorHAnsi"/>
                <w:sz w:val="24"/>
                <w:szCs w:val="24"/>
                <w:lang w:val="en-CA" w:eastAsia="fr-CA"/>
              </w:rPr>
              <w:t>23 minutes</w:t>
            </w:r>
          </w:p>
        </w:tc>
      </w:tr>
      <w:tr w:rsidR="00D625CC" w:rsidRPr="00D85B11" w14:paraId="61C3BD8C" w14:textId="77777777" w:rsidTr="00E50840">
        <w:trPr>
          <w:trHeight w:val="351"/>
          <w:jc w:val="center"/>
        </w:trPr>
        <w:tc>
          <w:tcPr>
            <w:tcW w:w="8630" w:type="dxa"/>
            <w:gridSpan w:val="2"/>
            <w:shd w:val="clear" w:color="auto" w:fill="000000" w:themeFill="text1"/>
          </w:tcPr>
          <w:p w14:paraId="524FFDAD" w14:textId="3BD893D5" w:rsidR="00D625CC" w:rsidRPr="006E1A70" w:rsidRDefault="00D625CC" w:rsidP="00D625CC">
            <w:pPr>
              <w:spacing w:before="53" w:after="0" w:line="240" w:lineRule="auto"/>
              <w:jc w:val="center"/>
              <w:rPr>
                <w:rFonts w:asciiTheme="minorHAnsi" w:eastAsia="Times New Roman" w:hAnsiTheme="minorHAnsi" w:cstheme="minorHAnsi"/>
                <w:b/>
                <w:bCs/>
                <w:sz w:val="24"/>
                <w:szCs w:val="24"/>
                <w:lang w:val="en-CA" w:eastAsia="fr-CA"/>
              </w:rPr>
            </w:pPr>
            <w:r w:rsidRPr="006E1A70">
              <w:rPr>
                <w:rFonts w:asciiTheme="minorHAnsi" w:eastAsia="Times New Roman" w:hAnsiTheme="minorHAnsi" w:cstheme="minorHAnsi"/>
                <w:b/>
                <w:bCs/>
                <w:sz w:val="24"/>
                <w:szCs w:val="24"/>
                <w:lang w:val="en-CA" w:eastAsia="fr-CA"/>
              </w:rPr>
              <w:t xml:space="preserve">Wave 14 </w:t>
            </w:r>
          </w:p>
        </w:tc>
      </w:tr>
      <w:tr w:rsidR="00D625CC" w:rsidRPr="00D85B11" w14:paraId="10771F8D" w14:textId="77777777" w:rsidTr="007D51C4">
        <w:trPr>
          <w:trHeight w:val="351"/>
          <w:jc w:val="center"/>
        </w:trPr>
        <w:tc>
          <w:tcPr>
            <w:tcW w:w="3327" w:type="dxa"/>
          </w:tcPr>
          <w:p w14:paraId="2D4B8CAF" w14:textId="7E0108EC" w:rsidR="00D625CC" w:rsidRPr="00747004" w:rsidRDefault="00D625CC" w:rsidP="00D625CC">
            <w:pPr>
              <w:spacing w:before="53" w:after="0" w:line="240" w:lineRule="auto"/>
              <w:jc w:val="both"/>
              <w:rPr>
                <w:rFonts w:asciiTheme="minorHAnsi" w:eastAsia="Times New Roman" w:hAnsiTheme="minorHAnsi" w:cstheme="minorHAnsi"/>
                <w:sz w:val="24"/>
                <w:szCs w:val="24"/>
                <w:lang w:val="en-CA" w:eastAsia="fr-CA"/>
              </w:rPr>
            </w:pPr>
            <w:r w:rsidRPr="00D85B11">
              <w:rPr>
                <w:rFonts w:asciiTheme="minorHAnsi" w:eastAsia="Times New Roman" w:hAnsiTheme="minorHAnsi" w:cstheme="minorHAnsi"/>
                <w:b/>
                <w:bCs/>
                <w:sz w:val="24"/>
                <w:szCs w:val="24"/>
                <w:lang w:val="en-CA" w:eastAsia="fr-CA"/>
              </w:rPr>
              <w:t>Start of data collection</w:t>
            </w:r>
          </w:p>
        </w:tc>
        <w:tc>
          <w:tcPr>
            <w:tcW w:w="5303" w:type="dxa"/>
            <w:vAlign w:val="center"/>
          </w:tcPr>
          <w:p w14:paraId="4660F3D5" w14:textId="57B4B797" w:rsidR="00D625CC" w:rsidRPr="00D85B11" w:rsidRDefault="00D44036" w:rsidP="00D625CC">
            <w:pPr>
              <w:spacing w:before="53" w:after="0" w:line="240" w:lineRule="auto"/>
              <w:jc w:val="center"/>
              <w:rPr>
                <w:rFonts w:asciiTheme="minorHAnsi" w:eastAsia="Times New Roman" w:hAnsiTheme="minorHAnsi" w:cstheme="minorHAnsi"/>
                <w:sz w:val="24"/>
                <w:szCs w:val="24"/>
                <w:lang w:val="en-CA" w:eastAsia="fr-CA"/>
              </w:rPr>
            </w:pPr>
            <w:r>
              <w:rPr>
                <w:rFonts w:asciiTheme="minorHAnsi" w:eastAsia="Times New Roman" w:hAnsiTheme="minorHAnsi" w:cstheme="minorHAnsi"/>
                <w:sz w:val="24"/>
                <w:szCs w:val="24"/>
                <w:lang w:val="en-CA" w:eastAsia="fr-CA"/>
              </w:rPr>
              <w:t>June 23</w:t>
            </w:r>
            <w:r w:rsidRPr="00D44036">
              <w:rPr>
                <w:rFonts w:asciiTheme="minorHAnsi" w:eastAsia="Times New Roman" w:hAnsiTheme="minorHAnsi" w:cstheme="minorHAnsi"/>
                <w:sz w:val="24"/>
                <w:szCs w:val="24"/>
                <w:vertAlign w:val="superscript"/>
                <w:lang w:val="en-CA" w:eastAsia="fr-CA"/>
              </w:rPr>
              <w:t>rd</w:t>
            </w:r>
            <w:r>
              <w:rPr>
                <w:rFonts w:asciiTheme="minorHAnsi" w:eastAsia="Times New Roman" w:hAnsiTheme="minorHAnsi" w:cstheme="minorHAnsi"/>
                <w:sz w:val="24"/>
                <w:szCs w:val="24"/>
                <w:lang w:val="en-CA" w:eastAsia="fr-CA"/>
              </w:rPr>
              <w:t>,2021</w:t>
            </w:r>
          </w:p>
        </w:tc>
      </w:tr>
      <w:tr w:rsidR="00D625CC" w:rsidRPr="00D85B11" w14:paraId="2F1D0D02" w14:textId="77777777" w:rsidTr="007D51C4">
        <w:trPr>
          <w:trHeight w:val="351"/>
          <w:jc w:val="center"/>
        </w:trPr>
        <w:tc>
          <w:tcPr>
            <w:tcW w:w="3327" w:type="dxa"/>
          </w:tcPr>
          <w:p w14:paraId="450230A6" w14:textId="08C043C5" w:rsidR="00D625CC" w:rsidRPr="00747004" w:rsidRDefault="00D625CC" w:rsidP="00D625CC">
            <w:pPr>
              <w:spacing w:before="53" w:after="0" w:line="240" w:lineRule="auto"/>
              <w:jc w:val="both"/>
              <w:rPr>
                <w:rFonts w:asciiTheme="minorHAnsi" w:eastAsia="Times New Roman" w:hAnsiTheme="minorHAnsi" w:cstheme="minorHAnsi"/>
                <w:sz w:val="24"/>
                <w:szCs w:val="24"/>
                <w:lang w:val="en-CA" w:eastAsia="fr-CA"/>
              </w:rPr>
            </w:pPr>
            <w:r w:rsidRPr="00D85B11">
              <w:rPr>
                <w:rFonts w:asciiTheme="minorHAnsi" w:eastAsia="Times New Roman" w:hAnsiTheme="minorHAnsi" w:cstheme="minorHAnsi"/>
                <w:b/>
                <w:bCs/>
                <w:sz w:val="24"/>
                <w:szCs w:val="24"/>
                <w:lang w:val="en-CA" w:eastAsia="fr-CA"/>
              </w:rPr>
              <w:t>End of data collection</w:t>
            </w:r>
          </w:p>
        </w:tc>
        <w:tc>
          <w:tcPr>
            <w:tcW w:w="5303" w:type="dxa"/>
            <w:vAlign w:val="center"/>
          </w:tcPr>
          <w:p w14:paraId="001134A3" w14:textId="55B2B951" w:rsidR="00D625CC" w:rsidRPr="00D85B11" w:rsidRDefault="00DA1E7C" w:rsidP="00D625CC">
            <w:pPr>
              <w:spacing w:before="53" w:after="0" w:line="240" w:lineRule="auto"/>
              <w:jc w:val="center"/>
              <w:rPr>
                <w:rFonts w:asciiTheme="minorHAnsi" w:eastAsia="Times New Roman" w:hAnsiTheme="minorHAnsi" w:cstheme="minorHAnsi"/>
                <w:sz w:val="24"/>
                <w:szCs w:val="24"/>
                <w:lang w:val="en-CA" w:eastAsia="fr-CA"/>
              </w:rPr>
            </w:pPr>
            <w:r>
              <w:rPr>
                <w:rFonts w:asciiTheme="minorHAnsi" w:eastAsia="Times New Roman" w:hAnsiTheme="minorHAnsi" w:cstheme="minorHAnsi"/>
                <w:sz w:val="24"/>
                <w:szCs w:val="24"/>
                <w:lang w:val="en-CA" w:eastAsia="fr-CA"/>
              </w:rPr>
              <w:t>June 29</w:t>
            </w:r>
            <w:r w:rsidRPr="00DA1E7C">
              <w:rPr>
                <w:rFonts w:asciiTheme="minorHAnsi" w:eastAsia="Times New Roman" w:hAnsiTheme="minorHAnsi" w:cstheme="minorHAnsi"/>
                <w:sz w:val="24"/>
                <w:szCs w:val="24"/>
                <w:vertAlign w:val="superscript"/>
                <w:lang w:val="en-CA" w:eastAsia="fr-CA"/>
              </w:rPr>
              <w:t>th</w:t>
            </w:r>
            <w:r>
              <w:rPr>
                <w:rFonts w:asciiTheme="minorHAnsi" w:eastAsia="Times New Roman" w:hAnsiTheme="minorHAnsi" w:cstheme="minorHAnsi"/>
                <w:sz w:val="24"/>
                <w:szCs w:val="24"/>
                <w:lang w:val="en-CA" w:eastAsia="fr-CA"/>
              </w:rPr>
              <w:t>, 2021</w:t>
            </w:r>
          </w:p>
        </w:tc>
      </w:tr>
      <w:tr w:rsidR="00D625CC" w:rsidRPr="00D85B11" w14:paraId="140FFF95" w14:textId="77777777" w:rsidTr="007D51C4">
        <w:trPr>
          <w:trHeight w:val="351"/>
          <w:jc w:val="center"/>
        </w:trPr>
        <w:tc>
          <w:tcPr>
            <w:tcW w:w="3327" w:type="dxa"/>
          </w:tcPr>
          <w:p w14:paraId="7E6632FF" w14:textId="52F494B0" w:rsidR="00D625CC" w:rsidRPr="00747004" w:rsidRDefault="00D625CC" w:rsidP="00D625CC">
            <w:pPr>
              <w:spacing w:before="53" w:after="0" w:line="240" w:lineRule="auto"/>
              <w:jc w:val="both"/>
              <w:rPr>
                <w:rFonts w:asciiTheme="minorHAnsi" w:eastAsia="Times New Roman" w:hAnsiTheme="minorHAnsi" w:cstheme="minorHAnsi"/>
                <w:sz w:val="24"/>
                <w:szCs w:val="24"/>
                <w:lang w:val="en-CA" w:eastAsia="fr-CA"/>
              </w:rPr>
            </w:pPr>
            <w:r w:rsidRPr="00D85B11">
              <w:rPr>
                <w:rFonts w:asciiTheme="minorHAnsi" w:eastAsia="Times New Roman" w:hAnsiTheme="minorHAnsi" w:cstheme="minorHAnsi"/>
                <w:b/>
                <w:bCs/>
                <w:sz w:val="24"/>
                <w:szCs w:val="24"/>
                <w:lang w:val="en-CA" w:eastAsia="fr-CA"/>
              </w:rPr>
              <w:t xml:space="preserve">Invitations sent </w:t>
            </w:r>
          </w:p>
        </w:tc>
        <w:tc>
          <w:tcPr>
            <w:tcW w:w="5303" w:type="dxa"/>
            <w:vAlign w:val="center"/>
          </w:tcPr>
          <w:p w14:paraId="31BF5441" w14:textId="456F6FD2" w:rsidR="00D625CC" w:rsidRPr="00D85B11" w:rsidRDefault="00AE02F1" w:rsidP="00D625CC">
            <w:pPr>
              <w:spacing w:before="53" w:after="0" w:line="240" w:lineRule="auto"/>
              <w:jc w:val="center"/>
              <w:rPr>
                <w:rFonts w:asciiTheme="minorHAnsi" w:eastAsia="Times New Roman" w:hAnsiTheme="minorHAnsi" w:cstheme="minorHAnsi"/>
                <w:sz w:val="24"/>
                <w:szCs w:val="24"/>
                <w:lang w:val="en-CA" w:eastAsia="fr-CA"/>
              </w:rPr>
            </w:pPr>
            <w:r>
              <w:rPr>
                <w:rFonts w:asciiTheme="minorHAnsi" w:eastAsia="Times New Roman" w:hAnsiTheme="minorHAnsi" w:cstheme="minorHAnsi"/>
                <w:sz w:val="24"/>
                <w:szCs w:val="24"/>
                <w:lang w:val="en-CA" w:eastAsia="fr-CA"/>
              </w:rPr>
              <w:t>10,739</w:t>
            </w:r>
          </w:p>
        </w:tc>
      </w:tr>
      <w:tr w:rsidR="00D625CC" w:rsidRPr="00D85B11" w14:paraId="076D8A08" w14:textId="77777777" w:rsidTr="007D51C4">
        <w:trPr>
          <w:trHeight w:val="351"/>
          <w:jc w:val="center"/>
        </w:trPr>
        <w:tc>
          <w:tcPr>
            <w:tcW w:w="3327" w:type="dxa"/>
          </w:tcPr>
          <w:p w14:paraId="0888DD9F" w14:textId="0BF8FFA7" w:rsidR="00D625CC" w:rsidRPr="00747004" w:rsidRDefault="00D625CC" w:rsidP="00D625CC">
            <w:pPr>
              <w:spacing w:before="53" w:after="0" w:line="240" w:lineRule="auto"/>
              <w:jc w:val="both"/>
              <w:rPr>
                <w:rFonts w:asciiTheme="minorHAnsi" w:eastAsia="Times New Roman" w:hAnsiTheme="minorHAnsi" w:cstheme="minorHAnsi"/>
                <w:sz w:val="24"/>
                <w:szCs w:val="24"/>
                <w:lang w:val="en-CA" w:eastAsia="fr-CA"/>
              </w:rPr>
            </w:pPr>
            <w:r w:rsidRPr="00D85B11">
              <w:rPr>
                <w:rFonts w:asciiTheme="minorHAnsi" w:eastAsia="Times New Roman" w:hAnsiTheme="minorHAnsi" w:cstheme="minorHAnsi"/>
                <w:sz w:val="24"/>
                <w:szCs w:val="24"/>
                <w:lang w:val="en-CA" w:eastAsia="fr-CA"/>
              </w:rPr>
              <w:t xml:space="preserve">                 Recontact</w:t>
            </w:r>
          </w:p>
        </w:tc>
        <w:tc>
          <w:tcPr>
            <w:tcW w:w="5303" w:type="dxa"/>
            <w:vAlign w:val="center"/>
          </w:tcPr>
          <w:p w14:paraId="05AAE05A" w14:textId="21BDFC72" w:rsidR="00D625CC" w:rsidRPr="00D85B11" w:rsidRDefault="00AE02F1" w:rsidP="00D625CC">
            <w:pPr>
              <w:spacing w:before="53" w:after="0" w:line="240" w:lineRule="auto"/>
              <w:jc w:val="center"/>
              <w:rPr>
                <w:rFonts w:asciiTheme="minorHAnsi" w:eastAsia="Times New Roman" w:hAnsiTheme="minorHAnsi" w:cstheme="minorHAnsi"/>
                <w:sz w:val="24"/>
                <w:szCs w:val="24"/>
                <w:lang w:val="en-CA" w:eastAsia="fr-CA"/>
              </w:rPr>
            </w:pPr>
            <w:r>
              <w:rPr>
                <w:rFonts w:asciiTheme="minorHAnsi" w:eastAsia="Times New Roman" w:hAnsiTheme="minorHAnsi" w:cstheme="minorHAnsi"/>
                <w:sz w:val="24"/>
                <w:szCs w:val="24"/>
                <w:lang w:val="en-CA" w:eastAsia="fr-CA"/>
              </w:rPr>
              <w:t>4,228</w:t>
            </w:r>
          </w:p>
        </w:tc>
      </w:tr>
      <w:tr w:rsidR="00D625CC" w:rsidRPr="00D85B11" w14:paraId="26AC8499" w14:textId="77777777" w:rsidTr="007D51C4">
        <w:trPr>
          <w:trHeight w:val="351"/>
          <w:jc w:val="center"/>
        </w:trPr>
        <w:tc>
          <w:tcPr>
            <w:tcW w:w="3327" w:type="dxa"/>
          </w:tcPr>
          <w:p w14:paraId="01F5FBDB" w14:textId="6A7469BB" w:rsidR="00D625CC" w:rsidRPr="00747004" w:rsidRDefault="00D625CC" w:rsidP="00D625CC">
            <w:pPr>
              <w:spacing w:before="53" w:after="0" w:line="240" w:lineRule="auto"/>
              <w:jc w:val="both"/>
              <w:rPr>
                <w:rFonts w:asciiTheme="minorHAnsi" w:eastAsia="Times New Roman" w:hAnsiTheme="minorHAnsi" w:cstheme="minorHAnsi"/>
                <w:sz w:val="24"/>
                <w:szCs w:val="24"/>
                <w:lang w:val="en-CA" w:eastAsia="fr-CA"/>
              </w:rPr>
            </w:pPr>
            <w:r w:rsidRPr="00D85B11">
              <w:rPr>
                <w:rFonts w:asciiTheme="minorHAnsi" w:eastAsia="Times New Roman" w:hAnsiTheme="minorHAnsi" w:cstheme="minorHAnsi"/>
                <w:sz w:val="24"/>
                <w:szCs w:val="24"/>
                <w:lang w:val="en-CA" w:eastAsia="fr-CA"/>
              </w:rPr>
              <w:t xml:space="preserve">                 New respondents</w:t>
            </w:r>
          </w:p>
        </w:tc>
        <w:tc>
          <w:tcPr>
            <w:tcW w:w="5303" w:type="dxa"/>
            <w:vAlign w:val="center"/>
          </w:tcPr>
          <w:p w14:paraId="54CBBA07" w14:textId="255B34F0" w:rsidR="00D625CC" w:rsidRPr="00D85B11" w:rsidRDefault="00AE02F1" w:rsidP="00D625CC">
            <w:pPr>
              <w:spacing w:before="53" w:after="0" w:line="240" w:lineRule="auto"/>
              <w:jc w:val="center"/>
              <w:rPr>
                <w:rFonts w:asciiTheme="minorHAnsi" w:eastAsia="Times New Roman" w:hAnsiTheme="minorHAnsi" w:cstheme="minorHAnsi"/>
                <w:sz w:val="24"/>
                <w:szCs w:val="24"/>
                <w:lang w:val="en-CA" w:eastAsia="fr-CA"/>
              </w:rPr>
            </w:pPr>
            <w:r>
              <w:rPr>
                <w:rFonts w:asciiTheme="minorHAnsi" w:eastAsia="Times New Roman" w:hAnsiTheme="minorHAnsi" w:cstheme="minorHAnsi"/>
                <w:sz w:val="24"/>
                <w:szCs w:val="24"/>
                <w:lang w:val="en-CA" w:eastAsia="fr-CA"/>
              </w:rPr>
              <w:t>6,511</w:t>
            </w:r>
          </w:p>
        </w:tc>
      </w:tr>
      <w:tr w:rsidR="00D625CC" w:rsidRPr="00D85B11" w14:paraId="54BAA220" w14:textId="77777777" w:rsidTr="007D51C4">
        <w:trPr>
          <w:trHeight w:val="351"/>
          <w:jc w:val="center"/>
        </w:trPr>
        <w:tc>
          <w:tcPr>
            <w:tcW w:w="3327" w:type="dxa"/>
          </w:tcPr>
          <w:p w14:paraId="13AB6C82" w14:textId="0F091064" w:rsidR="00D625CC" w:rsidRPr="00747004" w:rsidRDefault="00D625CC" w:rsidP="00D625CC">
            <w:pPr>
              <w:spacing w:before="53" w:after="0" w:line="240" w:lineRule="auto"/>
              <w:jc w:val="both"/>
              <w:rPr>
                <w:rFonts w:asciiTheme="minorHAnsi" w:eastAsia="Times New Roman" w:hAnsiTheme="minorHAnsi" w:cstheme="minorHAnsi"/>
                <w:sz w:val="24"/>
                <w:szCs w:val="24"/>
                <w:lang w:val="en-CA" w:eastAsia="fr-CA"/>
              </w:rPr>
            </w:pPr>
            <w:r w:rsidRPr="00D85B11">
              <w:rPr>
                <w:rFonts w:asciiTheme="minorHAnsi" w:eastAsia="Times New Roman" w:hAnsiTheme="minorHAnsi" w:cstheme="minorHAnsi"/>
                <w:b/>
                <w:bCs/>
                <w:sz w:val="24"/>
                <w:szCs w:val="24"/>
                <w:lang w:val="en-CA" w:eastAsia="fr-CA"/>
              </w:rPr>
              <w:t>Number of completed interviews</w:t>
            </w:r>
          </w:p>
        </w:tc>
        <w:tc>
          <w:tcPr>
            <w:tcW w:w="5303" w:type="dxa"/>
            <w:vAlign w:val="center"/>
          </w:tcPr>
          <w:p w14:paraId="326E8394" w14:textId="004E562A" w:rsidR="00D625CC" w:rsidRPr="00D85B11" w:rsidRDefault="00E33B37" w:rsidP="00D625CC">
            <w:pPr>
              <w:spacing w:before="53" w:after="0" w:line="240" w:lineRule="auto"/>
              <w:jc w:val="center"/>
              <w:rPr>
                <w:rFonts w:asciiTheme="minorHAnsi" w:eastAsia="Times New Roman" w:hAnsiTheme="minorHAnsi" w:cstheme="minorHAnsi"/>
                <w:sz w:val="24"/>
                <w:szCs w:val="24"/>
                <w:lang w:val="en-CA" w:eastAsia="fr-CA"/>
              </w:rPr>
            </w:pPr>
            <w:r>
              <w:rPr>
                <w:rFonts w:asciiTheme="minorHAnsi" w:eastAsia="Times New Roman" w:hAnsiTheme="minorHAnsi" w:cstheme="minorHAnsi"/>
                <w:sz w:val="24"/>
                <w:szCs w:val="24"/>
                <w:lang w:val="en-CA" w:eastAsia="fr-CA"/>
              </w:rPr>
              <w:t>2,025</w:t>
            </w:r>
          </w:p>
        </w:tc>
      </w:tr>
      <w:tr w:rsidR="00D625CC" w:rsidRPr="00D85B11" w14:paraId="7D6212BB" w14:textId="77777777" w:rsidTr="007D51C4">
        <w:trPr>
          <w:trHeight w:val="351"/>
          <w:jc w:val="center"/>
        </w:trPr>
        <w:tc>
          <w:tcPr>
            <w:tcW w:w="3327" w:type="dxa"/>
          </w:tcPr>
          <w:p w14:paraId="71079E54" w14:textId="69C67D8E" w:rsidR="00D625CC" w:rsidRPr="00747004" w:rsidRDefault="00D625CC" w:rsidP="00D625CC">
            <w:pPr>
              <w:spacing w:before="53" w:after="0" w:line="240" w:lineRule="auto"/>
              <w:jc w:val="both"/>
              <w:rPr>
                <w:rFonts w:asciiTheme="minorHAnsi" w:eastAsia="Times New Roman" w:hAnsiTheme="minorHAnsi" w:cstheme="minorHAnsi"/>
                <w:sz w:val="24"/>
                <w:szCs w:val="24"/>
                <w:lang w:val="en-CA" w:eastAsia="fr-CA"/>
              </w:rPr>
            </w:pPr>
            <w:r w:rsidRPr="00D85B11">
              <w:rPr>
                <w:rFonts w:asciiTheme="minorHAnsi" w:eastAsia="Times New Roman" w:hAnsiTheme="minorHAnsi" w:cstheme="minorHAnsi"/>
                <w:sz w:val="24"/>
                <w:szCs w:val="24"/>
                <w:lang w:val="en-CA" w:eastAsia="fr-CA"/>
              </w:rPr>
              <w:t xml:space="preserve">                 Recontact</w:t>
            </w:r>
          </w:p>
        </w:tc>
        <w:tc>
          <w:tcPr>
            <w:tcW w:w="5303" w:type="dxa"/>
            <w:vAlign w:val="center"/>
          </w:tcPr>
          <w:p w14:paraId="4C51E8F0" w14:textId="1BB2ED94" w:rsidR="00D625CC" w:rsidRPr="00D85B11" w:rsidRDefault="00D44036" w:rsidP="00D625CC">
            <w:pPr>
              <w:spacing w:before="53" w:after="0" w:line="240" w:lineRule="auto"/>
              <w:jc w:val="center"/>
              <w:rPr>
                <w:rFonts w:asciiTheme="minorHAnsi" w:eastAsia="Times New Roman" w:hAnsiTheme="minorHAnsi" w:cstheme="minorHAnsi"/>
                <w:sz w:val="24"/>
                <w:szCs w:val="24"/>
                <w:lang w:val="en-CA" w:eastAsia="fr-CA"/>
              </w:rPr>
            </w:pPr>
            <w:r>
              <w:rPr>
                <w:rFonts w:asciiTheme="minorHAnsi" w:eastAsia="Times New Roman" w:hAnsiTheme="minorHAnsi" w:cstheme="minorHAnsi"/>
                <w:sz w:val="24"/>
                <w:szCs w:val="24"/>
                <w:lang w:val="en-CA" w:eastAsia="fr-CA"/>
              </w:rPr>
              <w:t>1,896</w:t>
            </w:r>
          </w:p>
        </w:tc>
      </w:tr>
      <w:tr w:rsidR="00D625CC" w:rsidRPr="00D85B11" w14:paraId="4C659F72" w14:textId="77777777" w:rsidTr="007D51C4">
        <w:trPr>
          <w:trHeight w:val="351"/>
          <w:jc w:val="center"/>
        </w:trPr>
        <w:tc>
          <w:tcPr>
            <w:tcW w:w="3327" w:type="dxa"/>
          </w:tcPr>
          <w:p w14:paraId="36757E14" w14:textId="7ECB9762" w:rsidR="00D625CC" w:rsidRPr="00747004" w:rsidRDefault="00D625CC" w:rsidP="00D625CC">
            <w:pPr>
              <w:spacing w:before="53" w:after="0" w:line="240" w:lineRule="auto"/>
              <w:jc w:val="both"/>
              <w:rPr>
                <w:rFonts w:asciiTheme="minorHAnsi" w:eastAsia="Times New Roman" w:hAnsiTheme="minorHAnsi" w:cstheme="minorHAnsi"/>
                <w:sz w:val="24"/>
                <w:szCs w:val="24"/>
                <w:lang w:val="en-CA" w:eastAsia="fr-CA"/>
              </w:rPr>
            </w:pPr>
            <w:r w:rsidRPr="00D85B11">
              <w:rPr>
                <w:rFonts w:asciiTheme="minorHAnsi" w:eastAsia="Times New Roman" w:hAnsiTheme="minorHAnsi" w:cstheme="minorHAnsi"/>
                <w:sz w:val="24"/>
                <w:szCs w:val="24"/>
                <w:lang w:val="en-CA" w:eastAsia="fr-CA"/>
              </w:rPr>
              <w:t xml:space="preserve">                 New respondents</w:t>
            </w:r>
          </w:p>
        </w:tc>
        <w:tc>
          <w:tcPr>
            <w:tcW w:w="5303" w:type="dxa"/>
            <w:vAlign w:val="center"/>
          </w:tcPr>
          <w:p w14:paraId="54729FB4" w14:textId="59628B0A" w:rsidR="00D625CC" w:rsidRPr="00D85B11" w:rsidRDefault="00D44036" w:rsidP="00D625CC">
            <w:pPr>
              <w:spacing w:before="53" w:after="0" w:line="240" w:lineRule="auto"/>
              <w:jc w:val="center"/>
              <w:rPr>
                <w:rFonts w:asciiTheme="minorHAnsi" w:eastAsia="Times New Roman" w:hAnsiTheme="minorHAnsi" w:cstheme="minorHAnsi"/>
                <w:sz w:val="24"/>
                <w:szCs w:val="24"/>
                <w:lang w:val="en-CA" w:eastAsia="fr-CA"/>
              </w:rPr>
            </w:pPr>
            <w:r>
              <w:rPr>
                <w:rFonts w:asciiTheme="minorHAnsi" w:eastAsia="Times New Roman" w:hAnsiTheme="minorHAnsi" w:cstheme="minorHAnsi"/>
                <w:sz w:val="24"/>
                <w:szCs w:val="24"/>
                <w:lang w:val="en-CA" w:eastAsia="fr-CA"/>
              </w:rPr>
              <w:t>129</w:t>
            </w:r>
          </w:p>
        </w:tc>
      </w:tr>
      <w:tr w:rsidR="009A1532" w:rsidRPr="00D85B11" w14:paraId="72ADDFEB" w14:textId="77777777" w:rsidTr="007D51C4">
        <w:trPr>
          <w:trHeight w:val="351"/>
          <w:jc w:val="center"/>
        </w:trPr>
        <w:tc>
          <w:tcPr>
            <w:tcW w:w="3327" w:type="dxa"/>
          </w:tcPr>
          <w:p w14:paraId="019BBC5F" w14:textId="637B92E5" w:rsidR="009A1532" w:rsidRPr="00747004" w:rsidRDefault="009A1532" w:rsidP="009A1532">
            <w:pPr>
              <w:spacing w:before="53" w:after="0" w:line="240" w:lineRule="auto"/>
              <w:jc w:val="both"/>
              <w:rPr>
                <w:rFonts w:asciiTheme="minorHAnsi" w:eastAsia="Times New Roman" w:hAnsiTheme="minorHAnsi" w:cstheme="minorHAnsi"/>
                <w:sz w:val="24"/>
                <w:szCs w:val="24"/>
                <w:lang w:val="en-CA" w:eastAsia="fr-CA"/>
              </w:rPr>
            </w:pPr>
            <w:r w:rsidRPr="00D85B11">
              <w:rPr>
                <w:rFonts w:asciiTheme="minorHAnsi" w:eastAsia="Times New Roman" w:hAnsiTheme="minorHAnsi" w:cstheme="minorHAnsi"/>
                <w:b/>
                <w:bCs/>
                <w:sz w:val="24"/>
                <w:szCs w:val="24"/>
                <w:lang w:val="en-CA" w:eastAsia="fr-CA"/>
              </w:rPr>
              <w:t>Survey Length (Average)</w:t>
            </w:r>
          </w:p>
        </w:tc>
        <w:tc>
          <w:tcPr>
            <w:tcW w:w="5303" w:type="dxa"/>
            <w:vAlign w:val="center"/>
          </w:tcPr>
          <w:p w14:paraId="4E962FA0" w14:textId="558119FB" w:rsidR="009A1532" w:rsidRPr="00D85B11" w:rsidRDefault="009A1532" w:rsidP="009A1532">
            <w:pPr>
              <w:spacing w:before="53" w:after="0" w:line="240" w:lineRule="auto"/>
              <w:jc w:val="center"/>
              <w:rPr>
                <w:rFonts w:asciiTheme="minorHAnsi" w:eastAsia="Times New Roman" w:hAnsiTheme="minorHAnsi" w:cstheme="minorHAnsi"/>
                <w:sz w:val="24"/>
                <w:szCs w:val="24"/>
                <w:lang w:val="en-CA" w:eastAsia="fr-CA"/>
              </w:rPr>
            </w:pPr>
            <w:r>
              <w:rPr>
                <w:rFonts w:asciiTheme="minorHAnsi" w:eastAsia="Times New Roman" w:hAnsiTheme="minorHAnsi" w:cstheme="minorHAnsi"/>
                <w:sz w:val="24"/>
                <w:szCs w:val="24"/>
                <w:lang w:val="en-CA" w:eastAsia="fr-CA"/>
              </w:rPr>
              <w:t>29 minutes</w:t>
            </w:r>
          </w:p>
        </w:tc>
      </w:tr>
      <w:tr w:rsidR="009A1532" w:rsidRPr="00D85B11" w14:paraId="5DD2CBB1" w14:textId="77777777" w:rsidTr="007D51C4">
        <w:trPr>
          <w:trHeight w:val="351"/>
          <w:jc w:val="center"/>
        </w:trPr>
        <w:tc>
          <w:tcPr>
            <w:tcW w:w="3327" w:type="dxa"/>
          </w:tcPr>
          <w:p w14:paraId="71A2B732" w14:textId="16BF449E" w:rsidR="009A1532" w:rsidRPr="00747004" w:rsidRDefault="009A1532" w:rsidP="009A1532">
            <w:pPr>
              <w:spacing w:before="53" w:after="0" w:line="240" w:lineRule="auto"/>
              <w:jc w:val="both"/>
              <w:rPr>
                <w:rFonts w:asciiTheme="minorHAnsi" w:eastAsia="Times New Roman" w:hAnsiTheme="minorHAnsi" w:cstheme="minorHAnsi"/>
                <w:sz w:val="24"/>
                <w:szCs w:val="24"/>
                <w:lang w:val="en-CA" w:eastAsia="fr-CA"/>
              </w:rPr>
            </w:pPr>
            <w:r w:rsidRPr="00D85B11">
              <w:rPr>
                <w:rFonts w:asciiTheme="minorHAnsi" w:eastAsia="Times New Roman" w:hAnsiTheme="minorHAnsi" w:cstheme="minorHAnsi"/>
                <w:b/>
                <w:bCs/>
                <w:sz w:val="24"/>
                <w:szCs w:val="24"/>
                <w:lang w:val="en-CA" w:eastAsia="fr-CA"/>
              </w:rPr>
              <w:t>Survey Length (Median)</w:t>
            </w:r>
          </w:p>
        </w:tc>
        <w:tc>
          <w:tcPr>
            <w:tcW w:w="5303" w:type="dxa"/>
            <w:vAlign w:val="center"/>
          </w:tcPr>
          <w:p w14:paraId="0A5AF0C1" w14:textId="14F25BEE" w:rsidR="009A1532" w:rsidRPr="00D85B11" w:rsidRDefault="009A1532" w:rsidP="009A1532">
            <w:pPr>
              <w:spacing w:before="53" w:after="0" w:line="240" w:lineRule="auto"/>
              <w:jc w:val="center"/>
              <w:rPr>
                <w:rFonts w:asciiTheme="minorHAnsi" w:eastAsia="Times New Roman" w:hAnsiTheme="minorHAnsi" w:cstheme="minorHAnsi"/>
                <w:sz w:val="24"/>
                <w:szCs w:val="24"/>
                <w:lang w:val="en-CA" w:eastAsia="fr-CA"/>
              </w:rPr>
            </w:pPr>
            <w:r>
              <w:rPr>
                <w:rFonts w:asciiTheme="minorHAnsi" w:eastAsia="Times New Roman" w:hAnsiTheme="minorHAnsi" w:cstheme="minorHAnsi"/>
                <w:sz w:val="24"/>
                <w:szCs w:val="24"/>
                <w:lang w:val="en-CA" w:eastAsia="fr-CA"/>
              </w:rPr>
              <w:t>24 minutes</w:t>
            </w:r>
          </w:p>
        </w:tc>
      </w:tr>
      <w:tr w:rsidR="00D625CC" w:rsidRPr="00D85B11" w14:paraId="3B5DA735" w14:textId="77777777" w:rsidTr="00B56A8E">
        <w:trPr>
          <w:trHeight w:val="351"/>
          <w:jc w:val="center"/>
        </w:trPr>
        <w:tc>
          <w:tcPr>
            <w:tcW w:w="8630" w:type="dxa"/>
            <w:gridSpan w:val="2"/>
            <w:shd w:val="clear" w:color="auto" w:fill="000000" w:themeFill="text1"/>
          </w:tcPr>
          <w:p w14:paraId="5EECBEB9" w14:textId="47BB77FE" w:rsidR="00D625CC" w:rsidRPr="00B56A8E" w:rsidRDefault="00D625CC" w:rsidP="00D625CC">
            <w:pPr>
              <w:spacing w:before="53" w:after="0" w:line="240" w:lineRule="auto"/>
              <w:jc w:val="center"/>
              <w:rPr>
                <w:rFonts w:asciiTheme="minorHAnsi" w:eastAsia="Times New Roman" w:hAnsiTheme="minorHAnsi" w:cstheme="minorHAnsi"/>
                <w:b/>
                <w:bCs/>
                <w:sz w:val="24"/>
                <w:szCs w:val="24"/>
                <w:lang w:val="en-CA" w:eastAsia="fr-CA"/>
              </w:rPr>
            </w:pPr>
            <w:r w:rsidRPr="00B56A8E">
              <w:rPr>
                <w:rFonts w:asciiTheme="minorHAnsi" w:eastAsia="Times New Roman" w:hAnsiTheme="minorHAnsi" w:cstheme="minorHAnsi"/>
                <w:b/>
                <w:bCs/>
                <w:sz w:val="24"/>
                <w:szCs w:val="24"/>
                <w:lang w:val="en-CA" w:eastAsia="fr-CA"/>
              </w:rPr>
              <w:t>Wave 15</w:t>
            </w:r>
          </w:p>
        </w:tc>
      </w:tr>
      <w:tr w:rsidR="00D625CC" w:rsidRPr="00D85B11" w14:paraId="37E741D9" w14:textId="77777777" w:rsidTr="007D51C4">
        <w:trPr>
          <w:trHeight w:val="351"/>
          <w:jc w:val="center"/>
        </w:trPr>
        <w:tc>
          <w:tcPr>
            <w:tcW w:w="3327" w:type="dxa"/>
          </w:tcPr>
          <w:p w14:paraId="76698F22" w14:textId="534787D7" w:rsidR="00D625CC" w:rsidRPr="00D85B11" w:rsidRDefault="00D625CC" w:rsidP="00D625CC">
            <w:pPr>
              <w:spacing w:before="53" w:after="0" w:line="240" w:lineRule="auto"/>
              <w:jc w:val="both"/>
              <w:rPr>
                <w:rFonts w:asciiTheme="minorHAnsi" w:eastAsia="Times New Roman" w:hAnsiTheme="minorHAnsi" w:cstheme="minorHAnsi"/>
                <w:b/>
                <w:bCs/>
                <w:sz w:val="24"/>
                <w:szCs w:val="24"/>
                <w:lang w:val="en-CA" w:eastAsia="fr-CA"/>
              </w:rPr>
            </w:pPr>
            <w:r w:rsidRPr="00D85B11">
              <w:rPr>
                <w:rFonts w:asciiTheme="minorHAnsi" w:eastAsia="Times New Roman" w:hAnsiTheme="minorHAnsi" w:cstheme="minorHAnsi"/>
                <w:b/>
                <w:bCs/>
                <w:sz w:val="24"/>
                <w:szCs w:val="24"/>
                <w:lang w:val="en-CA" w:eastAsia="fr-CA"/>
              </w:rPr>
              <w:t>Start of data collection</w:t>
            </w:r>
          </w:p>
        </w:tc>
        <w:tc>
          <w:tcPr>
            <w:tcW w:w="5303" w:type="dxa"/>
            <w:vAlign w:val="center"/>
          </w:tcPr>
          <w:p w14:paraId="4AA50615" w14:textId="23B99BF8" w:rsidR="00D625CC" w:rsidRPr="00D85B11" w:rsidRDefault="006D35DA" w:rsidP="00D625CC">
            <w:pPr>
              <w:spacing w:before="53" w:after="0" w:line="240" w:lineRule="auto"/>
              <w:jc w:val="center"/>
              <w:rPr>
                <w:rFonts w:asciiTheme="minorHAnsi" w:eastAsia="Times New Roman" w:hAnsiTheme="minorHAnsi" w:cstheme="minorHAnsi"/>
                <w:sz w:val="24"/>
                <w:szCs w:val="24"/>
                <w:lang w:val="en-CA" w:eastAsia="fr-CA"/>
              </w:rPr>
            </w:pPr>
            <w:r>
              <w:rPr>
                <w:rFonts w:asciiTheme="minorHAnsi" w:eastAsia="Times New Roman" w:hAnsiTheme="minorHAnsi" w:cstheme="minorHAnsi"/>
                <w:sz w:val="24"/>
                <w:szCs w:val="24"/>
                <w:lang w:val="en-CA" w:eastAsia="fr-CA"/>
              </w:rPr>
              <w:t>August 12</w:t>
            </w:r>
            <w:r w:rsidRPr="006D35DA">
              <w:rPr>
                <w:rFonts w:asciiTheme="minorHAnsi" w:eastAsia="Times New Roman" w:hAnsiTheme="minorHAnsi" w:cstheme="minorHAnsi"/>
                <w:sz w:val="24"/>
                <w:szCs w:val="24"/>
                <w:vertAlign w:val="superscript"/>
                <w:lang w:val="en-CA" w:eastAsia="fr-CA"/>
              </w:rPr>
              <w:t>th</w:t>
            </w:r>
            <w:r>
              <w:rPr>
                <w:rFonts w:asciiTheme="minorHAnsi" w:eastAsia="Times New Roman" w:hAnsiTheme="minorHAnsi" w:cstheme="minorHAnsi"/>
                <w:sz w:val="24"/>
                <w:szCs w:val="24"/>
                <w:lang w:val="en-CA" w:eastAsia="fr-CA"/>
              </w:rPr>
              <w:t>, 2021</w:t>
            </w:r>
          </w:p>
        </w:tc>
      </w:tr>
      <w:tr w:rsidR="00D625CC" w:rsidRPr="00D85B11" w14:paraId="42CDCF28" w14:textId="77777777" w:rsidTr="007D51C4">
        <w:trPr>
          <w:trHeight w:val="351"/>
          <w:jc w:val="center"/>
        </w:trPr>
        <w:tc>
          <w:tcPr>
            <w:tcW w:w="3327" w:type="dxa"/>
          </w:tcPr>
          <w:p w14:paraId="12E47A97" w14:textId="7A3331C5" w:rsidR="00D625CC" w:rsidRPr="00D85B11" w:rsidRDefault="00D625CC" w:rsidP="00D625CC">
            <w:pPr>
              <w:spacing w:before="53" w:after="0" w:line="240" w:lineRule="auto"/>
              <w:jc w:val="both"/>
              <w:rPr>
                <w:rFonts w:asciiTheme="minorHAnsi" w:eastAsia="Times New Roman" w:hAnsiTheme="minorHAnsi" w:cstheme="minorHAnsi"/>
                <w:b/>
                <w:bCs/>
                <w:sz w:val="24"/>
                <w:szCs w:val="24"/>
                <w:lang w:val="en-CA" w:eastAsia="fr-CA"/>
              </w:rPr>
            </w:pPr>
            <w:r w:rsidRPr="00D85B11">
              <w:rPr>
                <w:rFonts w:asciiTheme="minorHAnsi" w:eastAsia="Times New Roman" w:hAnsiTheme="minorHAnsi" w:cstheme="minorHAnsi"/>
                <w:b/>
                <w:bCs/>
                <w:sz w:val="24"/>
                <w:szCs w:val="24"/>
                <w:lang w:val="en-CA" w:eastAsia="fr-CA"/>
              </w:rPr>
              <w:t>End of data collection</w:t>
            </w:r>
          </w:p>
        </w:tc>
        <w:tc>
          <w:tcPr>
            <w:tcW w:w="5303" w:type="dxa"/>
            <w:vAlign w:val="center"/>
          </w:tcPr>
          <w:p w14:paraId="623FC0A1" w14:textId="3A540985" w:rsidR="00D625CC" w:rsidRPr="00D85B11" w:rsidRDefault="006D35DA" w:rsidP="00D625CC">
            <w:pPr>
              <w:spacing w:before="53" w:after="0" w:line="240" w:lineRule="auto"/>
              <w:jc w:val="center"/>
              <w:rPr>
                <w:rFonts w:asciiTheme="minorHAnsi" w:eastAsia="Times New Roman" w:hAnsiTheme="minorHAnsi" w:cstheme="minorHAnsi"/>
                <w:sz w:val="24"/>
                <w:szCs w:val="24"/>
                <w:lang w:val="en-CA" w:eastAsia="fr-CA"/>
              </w:rPr>
            </w:pPr>
            <w:r>
              <w:rPr>
                <w:rFonts w:asciiTheme="minorHAnsi" w:eastAsia="Times New Roman" w:hAnsiTheme="minorHAnsi" w:cstheme="minorHAnsi"/>
                <w:sz w:val="24"/>
                <w:szCs w:val="24"/>
                <w:lang w:val="en-CA" w:eastAsia="fr-CA"/>
              </w:rPr>
              <w:t>August 16</w:t>
            </w:r>
            <w:r w:rsidRPr="006D35DA">
              <w:rPr>
                <w:rFonts w:asciiTheme="minorHAnsi" w:eastAsia="Times New Roman" w:hAnsiTheme="minorHAnsi" w:cstheme="minorHAnsi"/>
                <w:sz w:val="24"/>
                <w:szCs w:val="24"/>
                <w:vertAlign w:val="superscript"/>
                <w:lang w:val="en-CA" w:eastAsia="fr-CA"/>
              </w:rPr>
              <w:t>th</w:t>
            </w:r>
            <w:r>
              <w:rPr>
                <w:rFonts w:asciiTheme="minorHAnsi" w:eastAsia="Times New Roman" w:hAnsiTheme="minorHAnsi" w:cstheme="minorHAnsi"/>
                <w:sz w:val="24"/>
                <w:szCs w:val="24"/>
                <w:lang w:val="en-CA" w:eastAsia="fr-CA"/>
              </w:rPr>
              <w:t>,</w:t>
            </w:r>
            <w:r w:rsidR="007B3C96">
              <w:rPr>
                <w:rFonts w:asciiTheme="minorHAnsi" w:eastAsia="Times New Roman" w:hAnsiTheme="minorHAnsi" w:cstheme="minorHAnsi"/>
                <w:sz w:val="24"/>
                <w:szCs w:val="24"/>
                <w:lang w:val="en-CA" w:eastAsia="fr-CA"/>
              </w:rPr>
              <w:t xml:space="preserve"> </w:t>
            </w:r>
            <w:r>
              <w:rPr>
                <w:rFonts w:asciiTheme="minorHAnsi" w:eastAsia="Times New Roman" w:hAnsiTheme="minorHAnsi" w:cstheme="minorHAnsi"/>
                <w:sz w:val="24"/>
                <w:szCs w:val="24"/>
                <w:lang w:val="en-CA" w:eastAsia="fr-CA"/>
              </w:rPr>
              <w:t>2021</w:t>
            </w:r>
          </w:p>
        </w:tc>
      </w:tr>
      <w:tr w:rsidR="00D625CC" w:rsidRPr="00D85B11" w14:paraId="75DE97AF" w14:textId="77777777" w:rsidTr="007D51C4">
        <w:trPr>
          <w:trHeight w:val="351"/>
          <w:jc w:val="center"/>
        </w:trPr>
        <w:tc>
          <w:tcPr>
            <w:tcW w:w="3327" w:type="dxa"/>
          </w:tcPr>
          <w:p w14:paraId="6C91163C" w14:textId="19095DA3" w:rsidR="00D625CC" w:rsidRPr="00D85B11" w:rsidRDefault="00D625CC" w:rsidP="00D625CC">
            <w:pPr>
              <w:spacing w:before="53" w:after="0" w:line="240" w:lineRule="auto"/>
              <w:jc w:val="both"/>
              <w:rPr>
                <w:rFonts w:asciiTheme="minorHAnsi" w:eastAsia="Times New Roman" w:hAnsiTheme="minorHAnsi" w:cstheme="minorHAnsi"/>
                <w:b/>
                <w:bCs/>
                <w:sz w:val="24"/>
                <w:szCs w:val="24"/>
                <w:lang w:val="en-CA" w:eastAsia="fr-CA"/>
              </w:rPr>
            </w:pPr>
            <w:r w:rsidRPr="00D85B11">
              <w:rPr>
                <w:rFonts w:asciiTheme="minorHAnsi" w:eastAsia="Times New Roman" w:hAnsiTheme="minorHAnsi" w:cstheme="minorHAnsi"/>
                <w:b/>
                <w:bCs/>
                <w:sz w:val="24"/>
                <w:szCs w:val="24"/>
                <w:lang w:val="en-CA" w:eastAsia="fr-CA"/>
              </w:rPr>
              <w:t xml:space="preserve">Invitations sent </w:t>
            </w:r>
          </w:p>
        </w:tc>
        <w:tc>
          <w:tcPr>
            <w:tcW w:w="5303" w:type="dxa"/>
            <w:vAlign w:val="center"/>
          </w:tcPr>
          <w:p w14:paraId="150EDA6F" w14:textId="4BEC3EF9" w:rsidR="00D625CC" w:rsidRPr="00D85B11" w:rsidRDefault="0001611B" w:rsidP="00D625CC">
            <w:pPr>
              <w:spacing w:before="53" w:after="0" w:line="240" w:lineRule="auto"/>
              <w:jc w:val="center"/>
              <w:rPr>
                <w:rFonts w:asciiTheme="minorHAnsi" w:eastAsia="Times New Roman" w:hAnsiTheme="minorHAnsi" w:cstheme="minorHAnsi"/>
                <w:sz w:val="24"/>
                <w:szCs w:val="24"/>
                <w:lang w:val="en-CA" w:eastAsia="fr-CA"/>
              </w:rPr>
            </w:pPr>
            <w:r>
              <w:rPr>
                <w:rFonts w:asciiTheme="minorHAnsi" w:eastAsia="Times New Roman" w:hAnsiTheme="minorHAnsi" w:cstheme="minorHAnsi"/>
                <w:sz w:val="24"/>
                <w:szCs w:val="24"/>
                <w:lang w:val="en-CA" w:eastAsia="fr-CA"/>
              </w:rPr>
              <w:t>5,628</w:t>
            </w:r>
          </w:p>
        </w:tc>
      </w:tr>
      <w:tr w:rsidR="00D625CC" w:rsidRPr="00D85B11" w14:paraId="42CD3568" w14:textId="77777777" w:rsidTr="007D51C4">
        <w:trPr>
          <w:trHeight w:val="351"/>
          <w:jc w:val="center"/>
        </w:trPr>
        <w:tc>
          <w:tcPr>
            <w:tcW w:w="3327" w:type="dxa"/>
          </w:tcPr>
          <w:p w14:paraId="776DF9B9" w14:textId="1759EE7D" w:rsidR="00D625CC" w:rsidRPr="00D85B11" w:rsidRDefault="00D625CC" w:rsidP="00D625CC">
            <w:pPr>
              <w:spacing w:before="53" w:after="0" w:line="240" w:lineRule="auto"/>
              <w:jc w:val="both"/>
              <w:rPr>
                <w:rFonts w:asciiTheme="minorHAnsi" w:eastAsia="Times New Roman" w:hAnsiTheme="minorHAnsi" w:cstheme="minorHAnsi"/>
                <w:b/>
                <w:bCs/>
                <w:sz w:val="24"/>
                <w:szCs w:val="24"/>
                <w:lang w:val="en-CA" w:eastAsia="fr-CA"/>
              </w:rPr>
            </w:pPr>
            <w:r w:rsidRPr="00D85B11">
              <w:rPr>
                <w:rFonts w:asciiTheme="minorHAnsi" w:eastAsia="Times New Roman" w:hAnsiTheme="minorHAnsi" w:cstheme="minorHAnsi"/>
                <w:sz w:val="24"/>
                <w:szCs w:val="24"/>
                <w:lang w:val="en-CA" w:eastAsia="fr-CA"/>
              </w:rPr>
              <w:t xml:space="preserve">                 Recontact</w:t>
            </w:r>
          </w:p>
        </w:tc>
        <w:tc>
          <w:tcPr>
            <w:tcW w:w="5303" w:type="dxa"/>
            <w:vAlign w:val="center"/>
          </w:tcPr>
          <w:p w14:paraId="511236CD" w14:textId="65977742" w:rsidR="00D625CC" w:rsidRPr="00D85B11" w:rsidRDefault="0001611B" w:rsidP="00D625CC">
            <w:pPr>
              <w:spacing w:before="53" w:after="0" w:line="240" w:lineRule="auto"/>
              <w:jc w:val="center"/>
              <w:rPr>
                <w:rFonts w:asciiTheme="minorHAnsi" w:eastAsia="Times New Roman" w:hAnsiTheme="minorHAnsi" w:cstheme="minorHAnsi"/>
                <w:sz w:val="24"/>
                <w:szCs w:val="24"/>
                <w:lang w:val="en-CA" w:eastAsia="fr-CA"/>
              </w:rPr>
            </w:pPr>
            <w:r>
              <w:rPr>
                <w:rFonts w:asciiTheme="minorHAnsi" w:eastAsia="Times New Roman" w:hAnsiTheme="minorHAnsi" w:cstheme="minorHAnsi"/>
                <w:sz w:val="24"/>
                <w:szCs w:val="24"/>
                <w:lang w:val="en-CA" w:eastAsia="fr-CA"/>
              </w:rPr>
              <w:t>3,068</w:t>
            </w:r>
          </w:p>
        </w:tc>
      </w:tr>
      <w:tr w:rsidR="00D625CC" w:rsidRPr="00D85B11" w14:paraId="6422FAF3" w14:textId="77777777" w:rsidTr="007D51C4">
        <w:trPr>
          <w:trHeight w:val="351"/>
          <w:jc w:val="center"/>
        </w:trPr>
        <w:tc>
          <w:tcPr>
            <w:tcW w:w="3327" w:type="dxa"/>
          </w:tcPr>
          <w:p w14:paraId="5586B5F0" w14:textId="701EF4B1" w:rsidR="00D625CC" w:rsidRPr="00D85B11" w:rsidRDefault="00D625CC" w:rsidP="00D625CC">
            <w:pPr>
              <w:spacing w:before="53" w:after="0" w:line="240" w:lineRule="auto"/>
              <w:jc w:val="both"/>
              <w:rPr>
                <w:rFonts w:asciiTheme="minorHAnsi" w:eastAsia="Times New Roman" w:hAnsiTheme="minorHAnsi" w:cstheme="minorHAnsi"/>
                <w:b/>
                <w:bCs/>
                <w:sz w:val="24"/>
                <w:szCs w:val="24"/>
                <w:lang w:val="en-CA" w:eastAsia="fr-CA"/>
              </w:rPr>
            </w:pPr>
            <w:r w:rsidRPr="00D85B11">
              <w:rPr>
                <w:rFonts w:asciiTheme="minorHAnsi" w:eastAsia="Times New Roman" w:hAnsiTheme="minorHAnsi" w:cstheme="minorHAnsi"/>
                <w:sz w:val="24"/>
                <w:szCs w:val="24"/>
                <w:lang w:val="en-CA" w:eastAsia="fr-CA"/>
              </w:rPr>
              <w:t xml:space="preserve">                 New respondents</w:t>
            </w:r>
          </w:p>
        </w:tc>
        <w:tc>
          <w:tcPr>
            <w:tcW w:w="5303" w:type="dxa"/>
            <w:vAlign w:val="center"/>
          </w:tcPr>
          <w:p w14:paraId="2BFEAC41" w14:textId="1F44BE24" w:rsidR="00D625CC" w:rsidRPr="00D85B11" w:rsidRDefault="0001611B" w:rsidP="00D625CC">
            <w:pPr>
              <w:spacing w:before="53" w:after="0" w:line="240" w:lineRule="auto"/>
              <w:jc w:val="center"/>
              <w:rPr>
                <w:rFonts w:asciiTheme="minorHAnsi" w:eastAsia="Times New Roman" w:hAnsiTheme="minorHAnsi" w:cstheme="minorHAnsi"/>
                <w:sz w:val="24"/>
                <w:szCs w:val="24"/>
                <w:lang w:val="en-CA" w:eastAsia="fr-CA"/>
              </w:rPr>
            </w:pPr>
            <w:r>
              <w:rPr>
                <w:rFonts w:asciiTheme="minorHAnsi" w:eastAsia="Times New Roman" w:hAnsiTheme="minorHAnsi" w:cstheme="minorHAnsi"/>
                <w:sz w:val="24"/>
                <w:szCs w:val="24"/>
                <w:lang w:val="en-CA" w:eastAsia="fr-CA"/>
              </w:rPr>
              <w:t>2,560</w:t>
            </w:r>
          </w:p>
        </w:tc>
      </w:tr>
      <w:tr w:rsidR="00D625CC" w:rsidRPr="00D85B11" w14:paraId="7430CA8F" w14:textId="77777777" w:rsidTr="007D51C4">
        <w:trPr>
          <w:trHeight w:val="351"/>
          <w:jc w:val="center"/>
        </w:trPr>
        <w:tc>
          <w:tcPr>
            <w:tcW w:w="3327" w:type="dxa"/>
          </w:tcPr>
          <w:p w14:paraId="2D02251A" w14:textId="6E9E2ED9" w:rsidR="00D625CC" w:rsidRPr="00D85B11" w:rsidRDefault="00D625CC" w:rsidP="00D625CC">
            <w:pPr>
              <w:spacing w:before="53" w:after="0" w:line="240" w:lineRule="auto"/>
              <w:jc w:val="both"/>
              <w:rPr>
                <w:rFonts w:asciiTheme="minorHAnsi" w:eastAsia="Times New Roman" w:hAnsiTheme="minorHAnsi" w:cstheme="minorHAnsi"/>
                <w:b/>
                <w:bCs/>
                <w:sz w:val="24"/>
                <w:szCs w:val="24"/>
                <w:lang w:val="en-CA" w:eastAsia="fr-CA"/>
              </w:rPr>
            </w:pPr>
            <w:r w:rsidRPr="00D85B11">
              <w:rPr>
                <w:rFonts w:asciiTheme="minorHAnsi" w:eastAsia="Times New Roman" w:hAnsiTheme="minorHAnsi" w:cstheme="minorHAnsi"/>
                <w:b/>
                <w:bCs/>
                <w:sz w:val="24"/>
                <w:szCs w:val="24"/>
                <w:lang w:val="en-CA" w:eastAsia="fr-CA"/>
              </w:rPr>
              <w:t>Number of completed interviews</w:t>
            </w:r>
          </w:p>
        </w:tc>
        <w:tc>
          <w:tcPr>
            <w:tcW w:w="5303" w:type="dxa"/>
            <w:vAlign w:val="center"/>
          </w:tcPr>
          <w:p w14:paraId="465634B4" w14:textId="183E0CD4" w:rsidR="00D625CC" w:rsidRPr="00D85B11" w:rsidRDefault="00B63737" w:rsidP="00D625CC">
            <w:pPr>
              <w:spacing w:before="53" w:after="0" w:line="240" w:lineRule="auto"/>
              <w:jc w:val="center"/>
              <w:rPr>
                <w:rFonts w:asciiTheme="minorHAnsi" w:eastAsia="Times New Roman" w:hAnsiTheme="minorHAnsi" w:cstheme="minorHAnsi"/>
                <w:sz w:val="24"/>
                <w:szCs w:val="24"/>
                <w:lang w:val="en-CA" w:eastAsia="fr-CA"/>
              </w:rPr>
            </w:pPr>
            <w:r>
              <w:rPr>
                <w:rFonts w:asciiTheme="minorHAnsi" w:eastAsia="Times New Roman" w:hAnsiTheme="minorHAnsi" w:cstheme="minorHAnsi"/>
                <w:sz w:val="24"/>
                <w:szCs w:val="24"/>
                <w:lang w:val="en-CA" w:eastAsia="fr-CA"/>
              </w:rPr>
              <w:t>1,873</w:t>
            </w:r>
          </w:p>
        </w:tc>
      </w:tr>
      <w:tr w:rsidR="00D625CC" w:rsidRPr="00D85B11" w14:paraId="46D0BC11" w14:textId="77777777" w:rsidTr="007D51C4">
        <w:trPr>
          <w:trHeight w:val="351"/>
          <w:jc w:val="center"/>
        </w:trPr>
        <w:tc>
          <w:tcPr>
            <w:tcW w:w="3327" w:type="dxa"/>
          </w:tcPr>
          <w:p w14:paraId="0ED7C2BE" w14:textId="4578211C" w:rsidR="00D625CC" w:rsidRPr="00D85B11" w:rsidRDefault="00D625CC" w:rsidP="00D625CC">
            <w:pPr>
              <w:spacing w:before="53" w:after="0" w:line="240" w:lineRule="auto"/>
              <w:jc w:val="both"/>
              <w:rPr>
                <w:rFonts w:asciiTheme="minorHAnsi" w:eastAsia="Times New Roman" w:hAnsiTheme="minorHAnsi" w:cstheme="minorHAnsi"/>
                <w:b/>
                <w:bCs/>
                <w:sz w:val="24"/>
                <w:szCs w:val="24"/>
                <w:lang w:val="en-CA" w:eastAsia="fr-CA"/>
              </w:rPr>
            </w:pPr>
            <w:r w:rsidRPr="00D85B11">
              <w:rPr>
                <w:rFonts w:asciiTheme="minorHAnsi" w:eastAsia="Times New Roman" w:hAnsiTheme="minorHAnsi" w:cstheme="minorHAnsi"/>
                <w:sz w:val="24"/>
                <w:szCs w:val="24"/>
                <w:lang w:val="en-CA" w:eastAsia="fr-CA"/>
              </w:rPr>
              <w:t xml:space="preserve">                 Recontact</w:t>
            </w:r>
          </w:p>
        </w:tc>
        <w:tc>
          <w:tcPr>
            <w:tcW w:w="5303" w:type="dxa"/>
            <w:vAlign w:val="center"/>
          </w:tcPr>
          <w:p w14:paraId="0656B0FE" w14:textId="0E0F66E2" w:rsidR="00D625CC" w:rsidRPr="00D85B11" w:rsidRDefault="00B63737" w:rsidP="00D625CC">
            <w:pPr>
              <w:spacing w:before="53" w:after="0" w:line="240" w:lineRule="auto"/>
              <w:jc w:val="center"/>
              <w:rPr>
                <w:rFonts w:asciiTheme="minorHAnsi" w:eastAsia="Times New Roman" w:hAnsiTheme="minorHAnsi" w:cstheme="minorHAnsi"/>
                <w:sz w:val="24"/>
                <w:szCs w:val="24"/>
                <w:lang w:val="en-CA" w:eastAsia="fr-CA"/>
              </w:rPr>
            </w:pPr>
            <w:r>
              <w:rPr>
                <w:rFonts w:asciiTheme="minorHAnsi" w:eastAsia="Times New Roman" w:hAnsiTheme="minorHAnsi" w:cstheme="minorHAnsi"/>
                <w:sz w:val="24"/>
                <w:szCs w:val="24"/>
                <w:lang w:val="en-CA" w:eastAsia="fr-CA"/>
              </w:rPr>
              <w:t>1,695</w:t>
            </w:r>
          </w:p>
        </w:tc>
      </w:tr>
      <w:tr w:rsidR="00D625CC" w:rsidRPr="00D85B11" w14:paraId="5A0584DB" w14:textId="77777777" w:rsidTr="007D51C4">
        <w:trPr>
          <w:trHeight w:val="351"/>
          <w:jc w:val="center"/>
        </w:trPr>
        <w:tc>
          <w:tcPr>
            <w:tcW w:w="3327" w:type="dxa"/>
          </w:tcPr>
          <w:p w14:paraId="50CBB011" w14:textId="2C9B06C4" w:rsidR="00D625CC" w:rsidRPr="00D85B11" w:rsidRDefault="00D625CC" w:rsidP="00D625CC">
            <w:pPr>
              <w:spacing w:before="53" w:after="0" w:line="240" w:lineRule="auto"/>
              <w:jc w:val="both"/>
              <w:rPr>
                <w:rFonts w:asciiTheme="minorHAnsi" w:eastAsia="Times New Roman" w:hAnsiTheme="minorHAnsi" w:cstheme="minorHAnsi"/>
                <w:b/>
                <w:bCs/>
                <w:sz w:val="24"/>
                <w:szCs w:val="24"/>
                <w:lang w:val="en-CA" w:eastAsia="fr-CA"/>
              </w:rPr>
            </w:pPr>
            <w:r w:rsidRPr="00D85B11">
              <w:rPr>
                <w:rFonts w:asciiTheme="minorHAnsi" w:eastAsia="Times New Roman" w:hAnsiTheme="minorHAnsi" w:cstheme="minorHAnsi"/>
                <w:sz w:val="24"/>
                <w:szCs w:val="24"/>
                <w:lang w:val="en-CA" w:eastAsia="fr-CA"/>
              </w:rPr>
              <w:t xml:space="preserve">                 New respondents</w:t>
            </w:r>
          </w:p>
        </w:tc>
        <w:tc>
          <w:tcPr>
            <w:tcW w:w="5303" w:type="dxa"/>
            <w:vAlign w:val="center"/>
          </w:tcPr>
          <w:p w14:paraId="312E587D" w14:textId="570371D7" w:rsidR="00D625CC" w:rsidRPr="00D85B11" w:rsidRDefault="002A3ED8" w:rsidP="00D625CC">
            <w:pPr>
              <w:spacing w:before="53" w:after="0" w:line="240" w:lineRule="auto"/>
              <w:jc w:val="center"/>
              <w:rPr>
                <w:rFonts w:asciiTheme="minorHAnsi" w:eastAsia="Times New Roman" w:hAnsiTheme="minorHAnsi" w:cstheme="minorHAnsi"/>
                <w:sz w:val="24"/>
                <w:szCs w:val="24"/>
                <w:lang w:val="en-CA" w:eastAsia="fr-CA"/>
              </w:rPr>
            </w:pPr>
            <w:r>
              <w:rPr>
                <w:rFonts w:asciiTheme="minorHAnsi" w:eastAsia="Times New Roman" w:hAnsiTheme="minorHAnsi" w:cstheme="minorHAnsi"/>
                <w:sz w:val="24"/>
                <w:szCs w:val="24"/>
                <w:lang w:val="en-CA" w:eastAsia="fr-CA"/>
              </w:rPr>
              <w:t>178</w:t>
            </w:r>
          </w:p>
        </w:tc>
      </w:tr>
      <w:tr w:rsidR="009A1532" w:rsidRPr="00D85B11" w14:paraId="68FFE723" w14:textId="77777777" w:rsidTr="007D51C4">
        <w:trPr>
          <w:trHeight w:val="351"/>
          <w:jc w:val="center"/>
        </w:trPr>
        <w:tc>
          <w:tcPr>
            <w:tcW w:w="3327" w:type="dxa"/>
          </w:tcPr>
          <w:p w14:paraId="20C6B069" w14:textId="525F4DA4" w:rsidR="009A1532" w:rsidRPr="00D85B11" w:rsidRDefault="009A1532" w:rsidP="009A1532">
            <w:pPr>
              <w:spacing w:before="53" w:after="0" w:line="240" w:lineRule="auto"/>
              <w:jc w:val="both"/>
              <w:rPr>
                <w:rFonts w:asciiTheme="minorHAnsi" w:eastAsia="Times New Roman" w:hAnsiTheme="minorHAnsi" w:cstheme="minorHAnsi"/>
                <w:b/>
                <w:bCs/>
                <w:sz w:val="24"/>
                <w:szCs w:val="24"/>
                <w:lang w:val="en-CA" w:eastAsia="fr-CA"/>
              </w:rPr>
            </w:pPr>
            <w:r w:rsidRPr="00D85B11">
              <w:rPr>
                <w:rFonts w:asciiTheme="minorHAnsi" w:eastAsia="Times New Roman" w:hAnsiTheme="minorHAnsi" w:cstheme="minorHAnsi"/>
                <w:b/>
                <w:bCs/>
                <w:sz w:val="24"/>
                <w:szCs w:val="24"/>
                <w:lang w:val="en-CA" w:eastAsia="fr-CA"/>
              </w:rPr>
              <w:t>Survey Length (Average)</w:t>
            </w:r>
          </w:p>
        </w:tc>
        <w:tc>
          <w:tcPr>
            <w:tcW w:w="5303" w:type="dxa"/>
            <w:vAlign w:val="center"/>
          </w:tcPr>
          <w:p w14:paraId="016A6060" w14:textId="3EE07168" w:rsidR="009A1532" w:rsidRPr="00D85B11" w:rsidRDefault="009A1532" w:rsidP="009A1532">
            <w:pPr>
              <w:spacing w:before="53" w:after="0" w:line="240" w:lineRule="auto"/>
              <w:jc w:val="center"/>
              <w:rPr>
                <w:rFonts w:asciiTheme="minorHAnsi" w:eastAsia="Times New Roman" w:hAnsiTheme="minorHAnsi" w:cstheme="minorHAnsi"/>
                <w:sz w:val="24"/>
                <w:szCs w:val="24"/>
                <w:lang w:val="en-CA" w:eastAsia="fr-CA"/>
              </w:rPr>
            </w:pPr>
            <w:r>
              <w:rPr>
                <w:rFonts w:asciiTheme="minorHAnsi" w:eastAsia="Times New Roman" w:hAnsiTheme="minorHAnsi" w:cstheme="minorHAnsi"/>
                <w:sz w:val="24"/>
                <w:szCs w:val="24"/>
                <w:lang w:val="en-CA" w:eastAsia="fr-CA"/>
              </w:rPr>
              <w:t>27 minutes</w:t>
            </w:r>
          </w:p>
        </w:tc>
      </w:tr>
      <w:tr w:rsidR="009A1532" w:rsidRPr="00D85B11" w14:paraId="04058E6A" w14:textId="77777777" w:rsidTr="007D51C4">
        <w:trPr>
          <w:trHeight w:val="351"/>
          <w:jc w:val="center"/>
        </w:trPr>
        <w:tc>
          <w:tcPr>
            <w:tcW w:w="3327" w:type="dxa"/>
          </w:tcPr>
          <w:p w14:paraId="3C53269F" w14:textId="2D326E83" w:rsidR="009A1532" w:rsidRPr="00D85B11" w:rsidRDefault="009A1532" w:rsidP="009A1532">
            <w:pPr>
              <w:spacing w:before="53" w:after="0" w:line="240" w:lineRule="auto"/>
              <w:jc w:val="both"/>
              <w:rPr>
                <w:rFonts w:asciiTheme="minorHAnsi" w:eastAsia="Times New Roman" w:hAnsiTheme="minorHAnsi" w:cstheme="minorHAnsi"/>
                <w:b/>
                <w:bCs/>
                <w:sz w:val="24"/>
                <w:szCs w:val="24"/>
                <w:lang w:val="en-CA" w:eastAsia="fr-CA"/>
              </w:rPr>
            </w:pPr>
            <w:r w:rsidRPr="00D85B11">
              <w:rPr>
                <w:rFonts w:asciiTheme="minorHAnsi" w:eastAsia="Times New Roman" w:hAnsiTheme="minorHAnsi" w:cstheme="minorHAnsi"/>
                <w:b/>
                <w:bCs/>
                <w:sz w:val="24"/>
                <w:szCs w:val="24"/>
                <w:lang w:val="en-CA" w:eastAsia="fr-CA"/>
              </w:rPr>
              <w:t>Survey Length (Median)</w:t>
            </w:r>
          </w:p>
        </w:tc>
        <w:tc>
          <w:tcPr>
            <w:tcW w:w="5303" w:type="dxa"/>
            <w:vAlign w:val="center"/>
          </w:tcPr>
          <w:p w14:paraId="5CFD7F32" w14:textId="436B7AAC" w:rsidR="009A1532" w:rsidRPr="00D85B11" w:rsidRDefault="009A1532" w:rsidP="009A1532">
            <w:pPr>
              <w:spacing w:before="53" w:after="0" w:line="240" w:lineRule="auto"/>
              <w:jc w:val="center"/>
              <w:rPr>
                <w:rFonts w:asciiTheme="minorHAnsi" w:eastAsia="Times New Roman" w:hAnsiTheme="minorHAnsi" w:cstheme="minorHAnsi"/>
                <w:sz w:val="24"/>
                <w:szCs w:val="24"/>
                <w:lang w:val="en-CA" w:eastAsia="fr-CA"/>
              </w:rPr>
            </w:pPr>
            <w:r>
              <w:rPr>
                <w:rFonts w:asciiTheme="minorHAnsi" w:eastAsia="Times New Roman" w:hAnsiTheme="minorHAnsi" w:cstheme="minorHAnsi"/>
                <w:sz w:val="24"/>
                <w:szCs w:val="24"/>
                <w:lang w:val="en-CA" w:eastAsia="fr-CA"/>
              </w:rPr>
              <w:t>23 minutes</w:t>
            </w:r>
          </w:p>
        </w:tc>
      </w:tr>
      <w:tr w:rsidR="00D625CC" w:rsidRPr="00D85B11" w14:paraId="7ADF682A" w14:textId="77777777" w:rsidTr="0082418D">
        <w:trPr>
          <w:trHeight w:val="351"/>
          <w:jc w:val="center"/>
        </w:trPr>
        <w:tc>
          <w:tcPr>
            <w:tcW w:w="8630" w:type="dxa"/>
            <w:gridSpan w:val="2"/>
            <w:shd w:val="clear" w:color="auto" w:fill="000000" w:themeFill="text1"/>
          </w:tcPr>
          <w:p w14:paraId="247014EC" w14:textId="2D36105B" w:rsidR="00D625CC" w:rsidRPr="00D85B11" w:rsidRDefault="00D625CC" w:rsidP="00D625CC">
            <w:pPr>
              <w:spacing w:before="53" w:after="0" w:line="240" w:lineRule="auto"/>
              <w:jc w:val="center"/>
              <w:rPr>
                <w:rFonts w:asciiTheme="minorHAnsi" w:eastAsia="Times New Roman" w:hAnsiTheme="minorHAnsi" w:cstheme="minorHAnsi"/>
                <w:sz w:val="24"/>
                <w:szCs w:val="24"/>
                <w:lang w:val="en-CA" w:eastAsia="fr-CA"/>
              </w:rPr>
            </w:pPr>
            <w:r w:rsidRPr="00B56A8E">
              <w:rPr>
                <w:rFonts w:asciiTheme="minorHAnsi" w:eastAsia="Times New Roman" w:hAnsiTheme="minorHAnsi" w:cstheme="minorHAnsi"/>
                <w:b/>
                <w:bCs/>
                <w:sz w:val="24"/>
                <w:szCs w:val="24"/>
                <w:lang w:val="en-CA" w:eastAsia="fr-CA"/>
              </w:rPr>
              <w:t>Wave 1</w:t>
            </w:r>
            <w:r>
              <w:rPr>
                <w:rFonts w:asciiTheme="minorHAnsi" w:eastAsia="Times New Roman" w:hAnsiTheme="minorHAnsi" w:cstheme="minorHAnsi"/>
                <w:b/>
                <w:bCs/>
                <w:sz w:val="24"/>
                <w:szCs w:val="24"/>
                <w:lang w:val="en-CA" w:eastAsia="fr-CA"/>
              </w:rPr>
              <w:t>6</w:t>
            </w:r>
          </w:p>
        </w:tc>
      </w:tr>
      <w:tr w:rsidR="00D625CC" w:rsidRPr="00D85B11" w14:paraId="53D59D43" w14:textId="77777777" w:rsidTr="007D51C4">
        <w:trPr>
          <w:trHeight w:val="351"/>
          <w:jc w:val="center"/>
        </w:trPr>
        <w:tc>
          <w:tcPr>
            <w:tcW w:w="3327" w:type="dxa"/>
          </w:tcPr>
          <w:p w14:paraId="01D5862A" w14:textId="55BCFB47" w:rsidR="00D625CC" w:rsidRPr="00D85B11" w:rsidRDefault="00D625CC" w:rsidP="00D625CC">
            <w:pPr>
              <w:spacing w:before="53" w:after="0" w:line="240" w:lineRule="auto"/>
              <w:jc w:val="both"/>
              <w:rPr>
                <w:rFonts w:asciiTheme="minorHAnsi" w:eastAsia="Times New Roman" w:hAnsiTheme="minorHAnsi" w:cstheme="minorHAnsi"/>
                <w:b/>
                <w:bCs/>
                <w:sz w:val="24"/>
                <w:szCs w:val="24"/>
                <w:lang w:val="en-CA" w:eastAsia="fr-CA"/>
              </w:rPr>
            </w:pPr>
            <w:r w:rsidRPr="00D85B11">
              <w:rPr>
                <w:rFonts w:asciiTheme="minorHAnsi" w:eastAsia="Times New Roman" w:hAnsiTheme="minorHAnsi" w:cstheme="minorHAnsi"/>
                <w:b/>
                <w:bCs/>
                <w:sz w:val="24"/>
                <w:szCs w:val="24"/>
                <w:lang w:val="en-CA" w:eastAsia="fr-CA"/>
              </w:rPr>
              <w:t>Start of data collection</w:t>
            </w:r>
          </w:p>
        </w:tc>
        <w:tc>
          <w:tcPr>
            <w:tcW w:w="5303" w:type="dxa"/>
            <w:vAlign w:val="center"/>
          </w:tcPr>
          <w:p w14:paraId="7788BD5D" w14:textId="6EF5056A" w:rsidR="00D625CC" w:rsidRPr="00D85B11" w:rsidRDefault="00C55B93" w:rsidP="00D625CC">
            <w:pPr>
              <w:spacing w:before="53" w:after="0" w:line="240" w:lineRule="auto"/>
              <w:jc w:val="center"/>
              <w:rPr>
                <w:rFonts w:asciiTheme="minorHAnsi" w:eastAsia="Times New Roman" w:hAnsiTheme="minorHAnsi" w:cstheme="minorHAnsi"/>
                <w:sz w:val="24"/>
                <w:szCs w:val="24"/>
                <w:lang w:val="en-CA" w:eastAsia="fr-CA"/>
              </w:rPr>
            </w:pPr>
            <w:r>
              <w:rPr>
                <w:rFonts w:asciiTheme="minorHAnsi" w:eastAsia="Times New Roman" w:hAnsiTheme="minorHAnsi" w:cstheme="minorHAnsi"/>
                <w:sz w:val="24"/>
                <w:szCs w:val="24"/>
                <w:lang w:val="en-CA" w:eastAsia="fr-CA"/>
              </w:rPr>
              <w:t>November 16</w:t>
            </w:r>
            <w:r w:rsidRPr="00C55B93">
              <w:rPr>
                <w:rFonts w:asciiTheme="minorHAnsi" w:eastAsia="Times New Roman" w:hAnsiTheme="minorHAnsi" w:cstheme="minorHAnsi"/>
                <w:sz w:val="24"/>
                <w:szCs w:val="24"/>
                <w:vertAlign w:val="superscript"/>
                <w:lang w:val="en-CA" w:eastAsia="fr-CA"/>
              </w:rPr>
              <w:t>th</w:t>
            </w:r>
            <w:r>
              <w:rPr>
                <w:rFonts w:asciiTheme="minorHAnsi" w:eastAsia="Times New Roman" w:hAnsiTheme="minorHAnsi" w:cstheme="minorHAnsi"/>
                <w:sz w:val="24"/>
                <w:szCs w:val="24"/>
                <w:lang w:val="en-CA" w:eastAsia="fr-CA"/>
              </w:rPr>
              <w:t>,</w:t>
            </w:r>
            <w:r w:rsidR="001B2BC1">
              <w:rPr>
                <w:rFonts w:asciiTheme="minorHAnsi" w:eastAsia="Times New Roman" w:hAnsiTheme="minorHAnsi" w:cstheme="minorHAnsi"/>
                <w:sz w:val="24"/>
                <w:szCs w:val="24"/>
                <w:lang w:val="en-CA" w:eastAsia="fr-CA"/>
              </w:rPr>
              <w:t xml:space="preserve"> </w:t>
            </w:r>
            <w:r>
              <w:rPr>
                <w:rFonts w:asciiTheme="minorHAnsi" w:eastAsia="Times New Roman" w:hAnsiTheme="minorHAnsi" w:cstheme="minorHAnsi"/>
                <w:sz w:val="24"/>
                <w:szCs w:val="24"/>
                <w:lang w:val="en-CA" w:eastAsia="fr-CA"/>
              </w:rPr>
              <w:t>2021</w:t>
            </w:r>
          </w:p>
        </w:tc>
      </w:tr>
      <w:tr w:rsidR="00D625CC" w:rsidRPr="00D85B11" w14:paraId="3D0C38D3" w14:textId="77777777" w:rsidTr="007D51C4">
        <w:trPr>
          <w:trHeight w:val="351"/>
          <w:jc w:val="center"/>
        </w:trPr>
        <w:tc>
          <w:tcPr>
            <w:tcW w:w="3327" w:type="dxa"/>
          </w:tcPr>
          <w:p w14:paraId="67AC0991" w14:textId="4E00BEEA" w:rsidR="00D625CC" w:rsidRPr="00D85B11" w:rsidRDefault="00D625CC" w:rsidP="00D625CC">
            <w:pPr>
              <w:spacing w:before="53" w:after="0" w:line="240" w:lineRule="auto"/>
              <w:jc w:val="both"/>
              <w:rPr>
                <w:rFonts w:asciiTheme="minorHAnsi" w:eastAsia="Times New Roman" w:hAnsiTheme="minorHAnsi" w:cstheme="minorHAnsi"/>
                <w:b/>
                <w:bCs/>
                <w:sz w:val="24"/>
                <w:szCs w:val="24"/>
                <w:lang w:val="en-CA" w:eastAsia="fr-CA"/>
              </w:rPr>
            </w:pPr>
            <w:r w:rsidRPr="00D85B11">
              <w:rPr>
                <w:rFonts w:asciiTheme="minorHAnsi" w:eastAsia="Times New Roman" w:hAnsiTheme="minorHAnsi" w:cstheme="minorHAnsi"/>
                <w:b/>
                <w:bCs/>
                <w:sz w:val="24"/>
                <w:szCs w:val="24"/>
                <w:lang w:val="en-CA" w:eastAsia="fr-CA"/>
              </w:rPr>
              <w:t>End of data collection</w:t>
            </w:r>
          </w:p>
        </w:tc>
        <w:tc>
          <w:tcPr>
            <w:tcW w:w="5303" w:type="dxa"/>
            <w:vAlign w:val="center"/>
          </w:tcPr>
          <w:p w14:paraId="4DF7F8AF" w14:textId="54417A13" w:rsidR="00D625CC" w:rsidRPr="00D85B11" w:rsidRDefault="00C55B93" w:rsidP="00D625CC">
            <w:pPr>
              <w:spacing w:before="53" w:after="0" w:line="240" w:lineRule="auto"/>
              <w:jc w:val="center"/>
              <w:rPr>
                <w:rFonts w:asciiTheme="minorHAnsi" w:eastAsia="Times New Roman" w:hAnsiTheme="minorHAnsi" w:cstheme="minorHAnsi"/>
                <w:sz w:val="24"/>
                <w:szCs w:val="24"/>
                <w:lang w:val="en-CA" w:eastAsia="fr-CA"/>
              </w:rPr>
            </w:pPr>
            <w:r>
              <w:rPr>
                <w:rFonts w:asciiTheme="minorHAnsi" w:eastAsia="Times New Roman" w:hAnsiTheme="minorHAnsi" w:cstheme="minorHAnsi"/>
                <w:sz w:val="24"/>
                <w:szCs w:val="24"/>
                <w:lang w:val="en-CA" w:eastAsia="fr-CA"/>
              </w:rPr>
              <w:t xml:space="preserve">November </w:t>
            </w:r>
            <w:r w:rsidR="00EA78B8">
              <w:rPr>
                <w:rFonts w:asciiTheme="minorHAnsi" w:eastAsia="Times New Roman" w:hAnsiTheme="minorHAnsi" w:cstheme="minorHAnsi"/>
                <w:sz w:val="24"/>
                <w:szCs w:val="24"/>
                <w:lang w:val="en-CA" w:eastAsia="fr-CA"/>
              </w:rPr>
              <w:t>22</w:t>
            </w:r>
            <w:r w:rsidR="00EA78B8" w:rsidRPr="00EA78B8">
              <w:rPr>
                <w:rFonts w:asciiTheme="minorHAnsi" w:eastAsia="Times New Roman" w:hAnsiTheme="minorHAnsi" w:cstheme="minorHAnsi"/>
                <w:sz w:val="24"/>
                <w:szCs w:val="24"/>
                <w:vertAlign w:val="superscript"/>
                <w:lang w:val="en-CA" w:eastAsia="fr-CA"/>
              </w:rPr>
              <w:t>nd</w:t>
            </w:r>
            <w:r w:rsidR="00EA78B8">
              <w:rPr>
                <w:rFonts w:asciiTheme="minorHAnsi" w:eastAsia="Times New Roman" w:hAnsiTheme="minorHAnsi" w:cstheme="minorHAnsi"/>
                <w:sz w:val="24"/>
                <w:szCs w:val="24"/>
                <w:lang w:val="en-CA" w:eastAsia="fr-CA"/>
              </w:rPr>
              <w:t>,</w:t>
            </w:r>
            <w:r w:rsidR="001B2BC1">
              <w:rPr>
                <w:rFonts w:asciiTheme="minorHAnsi" w:eastAsia="Times New Roman" w:hAnsiTheme="minorHAnsi" w:cstheme="minorHAnsi"/>
                <w:sz w:val="24"/>
                <w:szCs w:val="24"/>
                <w:lang w:val="en-CA" w:eastAsia="fr-CA"/>
              </w:rPr>
              <w:t xml:space="preserve"> </w:t>
            </w:r>
            <w:r w:rsidR="00EA78B8">
              <w:rPr>
                <w:rFonts w:asciiTheme="minorHAnsi" w:eastAsia="Times New Roman" w:hAnsiTheme="minorHAnsi" w:cstheme="minorHAnsi"/>
                <w:sz w:val="24"/>
                <w:szCs w:val="24"/>
                <w:lang w:val="en-CA" w:eastAsia="fr-CA"/>
              </w:rPr>
              <w:t>2021</w:t>
            </w:r>
          </w:p>
        </w:tc>
      </w:tr>
      <w:tr w:rsidR="00D625CC" w:rsidRPr="00D85B11" w14:paraId="180EF8F8" w14:textId="77777777" w:rsidTr="007D51C4">
        <w:trPr>
          <w:trHeight w:val="351"/>
          <w:jc w:val="center"/>
        </w:trPr>
        <w:tc>
          <w:tcPr>
            <w:tcW w:w="3327" w:type="dxa"/>
          </w:tcPr>
          <w:p w14:paraId="18ECDC08" w14:textId="0DA8F4F9" w:rsidR="00D625CC" w:rsidRPr="00D85B11" w:rsidRDefault="00D625CC" w:rsidP="00D625CC">
            <w:pPr>
              <w:spacing w:before="53" w:after="0" w:line="240" w:lineRule="auto"/>
              <w:jc w:val="both"/>
              <w:rPr>
                <w:rFonts w:asciiTheme="minorHAnsi" w:eastAsia="Times New Roman" w:hAnsiTheme="minorHAnsi" w:cstheme="minorHAnsi"/>
                <w:b/>
                <w:bCs/>
                <w:sz w:val="24"/>
                <w:szCs w:val="24"/>
                <w:lang w:val="en-CA" w:eastAsia="fr-CA"/>
              </w:rPr>
            </w:pPr>
            <w:r w:rsidRPr="00D85B11">
              <w:rPr>
                <w:rFonts w:asciiTheme="minorHAnsi" w:eastAsia="Times New Roman" w:hAnsiTheme="minorHAnsi" w:cstheme="minorHAnsi"/>
                <w:b/>
                <w:bCs/>
                <w:sz w:val="24"/>
                <w:szCs w:val="24"/>
                <w:lang w:val="en-CA" w:eastAsia="fr-CA"/>
              </w:rPr>
              <w:lastRenderedPageBreak/>
              <w:t xml:space="preserve">Invitations sent </w:t>
            </w:r>
          </w:p>
        </w:tc>
        <w:tc>
          <w:tcPr>
            <w:tcW w:w="5303" w:type="dxa"/>
            <w:vAlign w:val="center"/>
          </w:tcPr>
          <w:p w14:paraId="51C1EF87" w14:textId="29A481E7" w:rsidR="00D625CC" w:rsidRPr="00D85B11" w:rsidRDefault="00EC4F17" w:rsidP="00D625CC">
            <w:pPr>
              <w:spacing w:before="53" w:after="0" w:line="240" w:lineRule="auto"/>
              <w:jc w:val="center"/>
              <w:rPr>
                <w:rFonts w:asciiTheme="minorHAnsi" w:eastAsia="Times New Roman" w:hAnsiTheme="minorHAnsi" w:cstheme="minorHAnsi"/>
                <w:sz w:val="24"/>
                <w:szCs w:val="24"/>
                <w:lang w:val="en-CA" w:eastAsia="fr-CA"/>
              </w:rPr>
            </w:pPr>
            <w:r>
              <w:rPr>
                <w:rFonts w:asciiTheme="minorHAnsi" w:eastAsia="Times New Roman" w:hAnsiTheme="minorHAnsi" w:cstheme="minorHAnsi"/>
                <w:sz w:val="24"/>
                <w:szCs w:val="24"/>
                <w:lang w:val="en-CA" w:eastAsia="fr-CA"/>
              </w:rPr>
              <w:t>14,384</w:t>
            </w:r>
          </w:p>
        </w:tc>
      </w:tr>
      <w:tr w:rsidR="00D625CC" w:rsidRPr="00D85B11" w14:paraId="1ADDC13F" w14:textId="77777777" w:rsidTr="007D51C4">
        <w:trPr>
          <w:trHeight w:val="351"/>
          <w:jc w:val="center"/>
        </w:trPr>
        <w:tc>
          <w:tcPr>
            <w:tcW w:w="3327" w:type="dxa"/>
          </w:tcPr>
          <w:p w14:paraId="1171FD4A" w14:textId="25CA9F65" w:rsidR="00D625CC" w:rsidRPr="00D85B11" w:rsidRDefault="00D625CC" w:rsidP="00D625CC">
            <w:pPr>
              <w:spacing w:before="53" w:after="0" w:line="240" w:lineRule="auto"/>
              <w:jc w:val="both"/>
              <w:rPr>
                <w:rFonts w:asciiTheme="minorHAnsi" w:eastAsia="Times New Roman" w:hAnsiTheme="minorHAnsi" w:cstheme="minorHAnsi"/>
                <w:b/>
                <w:bCs/>
                <w:sz w:val="24"/>
                <w:szCs w:val="24"/>
                <w:lang w:val="en-CA" w:eastAsia="fr-CA"/>
              </w:rPr>
            </w:pPr>
            <w:r w:rsidRPr="00D85B11">
              <w:rPr>
                <w:rFonts w:asciiTheme="minorHAnsi" w:eastAsia="Times New Roman" w:hAnsiTheme="minorHAnsi" w:cstheme="minorHAnsi"/>
                <w:sz w:val="24"/>
                <w:szCs w:val="24"/>
                <w:lang w:val="en-CA" w:eastAsia="fr-CA"/>
              </w:rPr>
              <w:t xml:space="preserve">                 Recontact</w:t>
            </w:r>
          </w:p>
        </w:tc>
        <w:tc>
          <w:tcPr>
            <w:tcW w:w="5303" w:type="dxa"/>
            <w:vAlign w:val="center"/>
          </w:tcPr>
          <w:p w14:paraId="5D0EC664" w14:textId="12A2DF4E" w:rsidR="00D625CC" w:rsidRPr="00D85B11" w:rsidRDefault="00EC4F17" w:rsidP="00D625CC">
            <w:pPr>
              <w:spacing w:before="53" w:after="0" w:line="240" w:lineRule="auto"/>
              <w:jc w:val="center"/>
              <w:rPr>
                <w:rFonts w:asciiTheme="minorHAnsi" w:eastAsia="Times New Roman" w:hAnsiTheme="minorHAnsi" w:cstheme="minorHAnsi"/>
                <w:sz w:val="24"/>
                <w:szCs w:val="24"/>
                <w:lang w:val="en-CA" w:eastAsia="fr-CA"/>
              </w:rPr>
            </w:pPr>
            <w:r>
              <w:rPr>
                <w:rFonts w:asciiTheme="minorHAnsi" w:eastAsia="Times New Roman" w:hAnsiTheme="minorHAnsi" w:cstheme="minorHAnsi"/>
                <w:sz w:val="24"/>
                <w:szCs w:val="24"/>
                <w:lang w:val="en-CA" w:eastAsia="fr-CA"/>
              </w:rPr>
              <w:t>2,090</w:t>
            </w:r>
          </w:p>
        </w:tc>
      </w:tr>
      <w:tr w:rsidR="00D625CC" w:rsidRPr="00D85B11" w14:paraId="50947088" w14:textId="77777777" w:rsidTr="007D51C4">
        <w:trPr>
          <w:trHeight w:val="351"/>
          <w:jc w:val="center"/>
        </w:trPr>
        <w:tc>
          <w:tcPr>
            <w:tcW w:w="3327" w:type="dxa"/>
          </w:tcPr>
          <w:p w14:paraId="484B5C56" w14:textId="69519C3D" w:rsidR="00D625CC" w:rsidRPr="00D85B11" w:rsidRDefault="00D625CC" w:rsidP="00D625CC">
            <w:pPr>
              <w:spacing w:before="53" w:after="0" w:line="240" w:lineRule="auto"/>
              <w:jc w:val="both"/>
              <w:rPr>
                <w:rFonts w:asciiTheme="minorHAnsi" w:eastAsia="Times New Roman" w:hAnsiTheme="minorHAnsi" w:cstheme="minorHAnsi"/>
                <w:b/>
                <w:bCs/>
                <w:sz w:val="24"/>
                <w:szCs w:val="24"/>
                <w:lang w:val="en-CA" w:eastAsia="fr-CA"/>
              </w:rPr>
            </w:pPr>
            <w:r w:rsidRPr="00D85B11">
              <w:rPr>
                <w:rFonts w:asciiTheme="minorHAnsi" w:eastAsia="Times New Roman" w:hAnsiTheme="minorHAnsi" w:cstheme="minorHAnsi"/>
                <w:sz w:val="24"/>
                <w:szCs w:val="24"/>
                <w:lang w:val="en-CA" w:eastAsia="fr-CA"/>
              </w:rPr>
              <w:t xml:space="preserve">                 New respondents</w:t>
            </w:r>
          </w:p>
        </w:tc>
        <w:tc>
          <w:tcPr>
            <w:tcW w:w="5303" w:type="dxa"/>
            <w:vAlign w:val="center"/>
          </w:tcPr>
          <w:p w14:paraId="0E222FE7" w14:textId="5FE642E9" w:rsidR="00D625CC" w:rsidRPr="00D85B11" w:rsidRDefault="00EC4F17" w:rsidP="00D625CC">
            <w:pPr>
              <w:spacing w:before="53" w:after="0" w:line="240" w:lineRule="auto"/>
              <w:jc w:val="center"/>
              <w:rPr>
                <w:rFonts w:asciiTheme="minorHAnsi" w:eastAsia="Times New Roman" w:hAnsiTheme="minorHAnsi" w:cstheme="minorHAnsi"/>
                <w:sz w:val="24"/>
                <w:szCs w:val="24"/>
                <w:lang w:val="en-CA" w:eastAsia="fr-CA"/>
              </w:rPr>
            </w:pPr>
            <w:r>
              <w:rPr>
                <w:rFonts w:asciiTheme="minorHAnsi" w:eastAsia="Times New Roman" w:hAnsiTheme="minorHAnsi" w:cstheme="minorHAnsi"/>
                <w:sz w:val="24"/>
                <w:szCs w:val="24"/>
                <w:lang w:val="en-CA" w:eastAsia="fr-CA"/>
              </w:rPr>
              <w:t>666</w:t>
            </w:r>
          </w:p>
        </w:tc>
      </w:tr>
      <w:tr w:rsidR="00D625CC" w:rsidRPr="00D85B11" w14:paraId="690BDA6B" w14:textId="77777777" w:rsidTr="007D51C4">
        <w:trPr>
          <w:trHeight w:val="351"/>
          <w:jc w:val="center"/>
        </w:trPr>
        <w:tc>
          <w:tcPr>
            <w:tcW w:w="3327" w:type="dxa"/>
          </w:tcPr>
          <w:p w14:paraId="69ADF369" w14:textId="7AE3B2FD" w:rsidR="00D625CC" w:rsidRPr="00D85B11" w:rsidRDefault="00D625CC" w:rsidP="00D625CC">
            <w:pPr>
              <w:spacing w:before="53" w:after="0" w:line="240" w:lineRule="auto"/>
              <w:jc w:val="both"/>
              <w:rPr>
                <w:rFonts w:asciiTheme="minorHAnsi" w:eastAsia="Times New Roman" w:hAnsiTheme="minorHAnsi" w:cstheme="minorHAnsi"/>
                <w:b/>
                <w:bCs/>
                <w:sz w:val="24"/>
                <w:szCs w:val="24"/>
                <w:lang w:val="en-CA" w:eastAsia="fr-CA"/>
              </w:rPr>
            </w:pPr>
            <w:r w:rsidRPr="00D85B11">
              <w:rPr>
                <w:rFonts w:asciiTheme="minorHAnsi" w:eastAsia="Times New Roman" w:hAnsiTheme="minorHAnsi" w:cstheme="minorHAnsi"/>
                <w:b/>
                <w:bCs/>
                <w:sz w:val="24"/>
                <w:szCs w:val="24"/>
                <w:lang w:val="en-CA" w:eastAsia="fr-CA"/>
              </w:rPr>
              <w:t>Number of completed interviews</w:t>
            </w:r>
          </w:p>
        </w:tc>
        <w:tc>
          <w:tcPr>
            <w:tcW w:w="5303" w:type="dxa"/>
            <w:vAlign w:val="center"/>
          </w:tcPr>
          <w:p w14:paraId="515FF376" w14:textId="505F84F1" w:rsidR="00D625CC" w:rsidRPr="00D85B11" w:rsidRDefault="00F81772" w:rsidP="00D625CC">
            <w:pPr>
              <w:spacing w:before="53" w:after="0" w:line="240" w:lineRule="auto"/>
              <w:jc w:val="center"/>
              <w:rPr>
                <w:rFonts w:asciiTheme="minorHAnsi" w:eastAsia="Times New Roman" w:hAnsiTheme="minorHAnsi" w:cstheme="minorHAnsi"/>
                <w:sz w:val="24"/>
                <w:szCs w:val="24"/>
                <w:lang w:val="en-CA" w:eastAsia="fr-CA"/>
              </w:rPr>
            </w:pPr>
            <w:r>
              <w:rPr>
                <w:rFonts w:asciiTheme="minorHAnsi" w:eastAsia="Times New Roman" w:hAnsiTheme="minorHAnsi" w:cstheme="minorHAnsi"/>
                <w:sz w:val="24"/>
                <w:szCs w:val="24"/>
                <w:lang w:val="en-CA" w:eastAsia="fr-CA"/>
              </w:rPr>
              <w:t>2,033</w:t>
            </w:r>
          </w:p>
        </w:tc>
      </w:tr>
      <w:tr w:rsidR="00D625CC" w:rsidRPr="00D85B11" w14:paraId="237D7F22" w14:textId="77777777" w:rsidTr="007D51C4">
        <w:trPr>
          <w:trHeight w:val="351"/>
          <w:jc w:val="center"/>
        </w:trPr>
        <w:tc>
          <w:tcPr>
            <w:tcW w:w="3327" w:type="dxa"/>
          </w:tcPr>
          <w:p w14:paraId="06C731F0" w14:textId="0C568428" w:rsidR="00D625CC" w:rsidRPr="00D85B11" w:rsidRDefault="00D625CC" w:rsidP="00D625CC">
            <w:pPr>
              <w:spacing w:before="53" w:after="0" w:line="240" w:lineRule="auto"/>
              <w:jc w:val="both"/>
              <w:rPr>
                <w:rFonts w:asciiTheme="minorHAnsi" w:eastAsia="Times New Roman" w:hAnsiTheme="minorHAnsi" w:cstheme="minorHAnsi"/>
                <w:b/>
                <w:bCs/>
                <w:sz w:val="24"/>
                <w:szCs w:val="24"/>
                <w:lang w:val="en-CA" w:eastAsia="fr-CA"/>
              </w:rPr>
            </w:pPr>
            <w:r w:rsidRPr="00D85B11">
              <w:rPr>
                <w:rFonts w:asciiTheme="minorHAnsi" w:eastAsia="Times New Roman" w:hAnsiTheme="minorHAnsi" w:cstheme="minorHAnsi"/>
                <w:sz w:val="24"/>
                <w:szCs w:val="24"/>
                <w:lang w:val="en-CA" w:eastAsia="fr-CA"/>
              </w:rPr>
              <w:t xml:space="preserve">                 Recontact</w:t>
            </w:r>
          </w:p>
        </w:tc>
        <w:tc>
          <w:tcPr>
            <w:tcW w:w="5303" w:type="dxa"/>
            <w:vAlign w:val="center"/>
          </w:tcPr>
          <w:p w14:paraId="22D3695B" w14:textId="40FF4601" w:rsidR="00D625CC" w:rsidRPr="00D85B11" w:rsidRDefault="00F81772" w:rsidP="00D625CC">
            <w:pPr>
              <w:spacing w:before="53" w:after="0" w:line="240" w:lineRule="auto"/>
              <w:jc w:val="center"/>
              <w:rPr>
                <w:rFonts w:asciiTheme="minorHAnsi" w:eastAsia="Times New Roman" w:hAnsiTheme="minorHAnsi" w:cstheme="minorHAnsi"/>
                <w:sz w:val="24"/>
                <w:szCs w:val="24"/>
                <w:lang w:val="en-CA" w:eastAsia="fr-CA"/>
              </w:rPr>
            </w:pPr>
            <w:r>
              <w:rPr>
                <w:rFonts w:asciiTheme="minorHAnsi" w:eastAsia="Times New Roman" w:hAnsiTheme="minorHAnsi" w:cstheme="minorHAnsi"/>
                <w:sz w:val="24"/>
                <w:szCs w:val="24"/>
                <w:lang w:val="en-CA" w:eastAsia="fr-CA"/>
              </w:rPr>
              <w:t>1,765</w:t>
            </w:r>
          </w:p>
        </w:tc>
      </w:tr>
      <w:tr w:rsidR="00D625CC" w:rsidRPr="00D85B11" w14:paraId="6C5DB702" w14:textId="77777777" w:rsidTr="007D51C4">
        <w:trPr>
          <w:trHeight w:val="351"/>
          <w:jc w:val="center"/>
        </w:trPr>
        <w:tc>
          <w:tcPr>
            <w:tcW w:w="3327" w:type="dxa"/>
          </w:tcPr>
          <w:p w14:paraId="2083023C" w14:textId="6E18A9E7" w:rsidR="00D625CC" w:rsidRPr="00D85B11" w:rsidRDefault="00D625CC" w:rsidP="00D625CC">
            <w:pPr>
              <w:spacing w:before="53" w:after="0" w:line="240" w:lineRule="auto"/>
              <w:jc w:val="both"/>
              <w:rPr>
                <w:rFonts w:asciiTheme="minorHAnsi" w:eastAsia="Times New Roman" w:hAnsiTheme="minorHAnsi" w:cstheme="minorHAnsi"/>
                <w:b/>
                <w:bCs/>
                <w:sz w:val="24"/>
                <w:szCs w:val="24"/>
                <w:lang w:val="en-CA" w:eastAsia="fr-CA"/>
              </w:rPr>
            </w:pPr>
            <w:r w:rsidRPr="00D85B11">
              <w:rPr>
                <w:rFonts w:asciiTheme="minorHAnsi" w:eastAsia="Times New Roman" w:hAnsiTheme="minorHAnsi" w:cstheme="minorHAnsi"/>
                <w:sz w:val="24"/>
                <w:szCs w:val="24"/>
                <w:lang w:val="en-CA" w:eastAsia="fr-CA"/>
              </w:rPr>
              <w:t xml:space="preserve">                 New respondents</w:t>
            </w:r>
          </w:p>
        </w:tc>
        <w:tc>
          <w:tcPr>
            <w:tcW w:w="5303" w:type="dxa"/>
            <w:vAlign w:val="center"/>
          </w:tcPr>
          <w:p w14:paraId="5CF98B31" w14:textId="40755D75" w:rsidR="00D625CC" w:rsidRPr="00D85B11" w:rsidRDefault="00F81772" w:rsidP="00D625CC">
            <w:pPr>
              <w:spacing w:before="53" w:after="0" w:line="240" w:lineRule="auto"/>
              <w:jc w:val="center"/>
              <w:rPr>
                <w:rFonts w:asciiTheme="minorHAnsi" w:eastAsia="Times New Roman" w:hAnsiTheme="minorHAnsi" w:cstheme="minorHAnsi"/>
                <w:sz w:val="24"/>
                <w:szCs w:val="24"/>
                <w:lang w:val="en-CA" w:eastAsia="fr-CA"/>
              </w:rPr>
            </w:pPr>
            <w:r>
              <w:rPr>
                <w:rFonts w:asciiTheme="minorHAnsi" w:eastAsia="Times New Roman" w:hAnsiTheme="minorHAnsi" w:cstheme="minorHAnsi"/>
                <w:sz w:val="24"/>
                <w:szCs w:val="24"/>
                <w:lang w:val="en-CA" w:eastAsia="fr-CA"/>
              </w:rPr>
              <w:t>268</w:t>
            </w:r>
          </w:p>
        </w:tc>
      </w:tr>
      <w:tr w:rsidR="00424D3F" w:rsidRPr="00D85B11" w14:paraId="05874FEA" w14:textId="77777777" w:rsidTr="007D51C4">
        <w:trPr>
          <w:trHeight w:val="351"/>
          <w:jc w:val="center"/>
        </w:trPr>
        <w:tc>
          <w:tcPr>
            <w:tcW w:w="3327" w:type="dxa"/>
          </w:tcPr>
          <w:p w14:paraId="6242AA41" w14:textId="433AE5AC" w:rsidR="00424D3F" w:rsidRPr="00D85B11" w:rsidRDefault="00424D3F" w:rsidP="00424D3F">
            <w:pPr>
              <w:spacing w:before="53" w:after="0" w:line="240" w:lineRule="auto"/>
              <w:jc w:val="both"/>
              <w:rPr>
                <w:rFonts w:asciiTheme="minorHAnsi" w:eastAsia="Times New Roman" w:hAnsiTheme="minorHAnsi" w:cstheme="minorHAnsi"/>
                <w:b/>
                <w:bCs/>
                <w:sz w:val="24"/>
                <w:szCs w:val="24"/>
                <w:lang w:val="en-CA" w:eastAsia="fr-CA"/>
              </w:rPr>
            </w:pPr>
            <w:r w:rsidRPr="00D85B11">
              <w:rPr>
                <w:rFonts w:asciiTheme="minorHAnsi" w:eastAsia="Times New Roman" w:hAnsiTheme="minorHAnsi" w:cstheme="minorHAnsi"/>
                <w:b/>
                <w:bCs/>
                <w:sz w:val="24"/>
                <w:szCs w:val="24"/>
                <w:lang w:val="en-CA" w:eastAsia="fr-CA"/>
              </w:rPr>
              <w:t>Survey Length (Average)</w:t>
            </w:r>
          </w:p>
        </w:tc>
        <w:tc>
          <w:tcPr>
            <w:tcW w:w="5303" w:type="dxa"/>
            <w:vAlign w:val="center"/>
          </w:tcPr>
          <w:p w14:paraId="328A7A6C" w14:textId="7B6B05D1" w:rsidR="00424D3F" w:rsidRPr="00D85B11" w:rsidRDefault="00424D3F" w:rsidP="00424D3F">
            <w:pPr>
              <w:spacing w:before="53" w:after="0" w:line="240" w:lineRule="auto"/>
              <w:jc w:val="center"/>
              <w:rPr>
                <w:rFonts w:asciiTheme="minorHAnsi" w:eastAsia="Times New Roman" w:hAnsiTheme="minorHAnsi" w:cstheme="minorHAnsi"/>
                <w:sz w:val="24"/>
                <w:szCs w:val="24"/>
                <w:lang w:val="en-CA" w:eastAsia="fr-CA"/>
              </w:rPr>
            </w:pPr>
            <w:r>
              <w:rPr>
                <w:rFonts w:asciiTheme="minorHAnsi" w:eastAsia="Times New Roman" w:hAnsiTheme="minorHAnsi" w:cstheme="minorHAnsi"/>
                <w:sz w:val="24"/>
                <w:szCs w:val="24"/>
                <w:lang w:val="en-CA" w:eastAsia="fr-CA"/>
              </w:rPr>
              <w:t>25 minutes</w:t>
            </w:r>
          </w:p>
        </w:tc>
      </w:tr>
      <w:tr w:rsidR="00424D3F" w:rsidRPr="00D85B11" w14:paraId="3A372CC2" w14:textId="77777777" w:rsidTr="007D51C4">
        <w:trPr>
          <w:trHeight w:val="351"/>
          <w:jc w:val="center"/>
        </w:trPr>
        <w:tc>
          <w:tcPr>
            <w:tcW w:w="3327" w:type="dxa"/>
          </w:tcPr>
          <w:p w14:paraId="33116CD8" w14:textId="4589E0E9" w:rsidR="00424D3F" w:rsidRPr="00D85B11" w:rsidRDefault="00424D3F" w:rsidP="00424D3F">
            <w:pPr>
              <w:spacing w:before="53" w:after="0" w:line="240" w:lineRule="auto"/>
              <w:jc w:val="both"/>
              <w:rPr>
                <w:rFonts w:asciiTheme="minorHAnsi" w:eastAsia="Times New Roman" w:hAnsiTheme="minorHAnsi" w:cstheme="minorHAnsi"/>
                <w:b/>
                <w:bCs/>
                <w:sz w:val="24"/>
                <w:szCs w:val="24"/>
                <w:lang w:val="en-CA" w:eastAsia="fr-CA"/>
              </w:rPr>
            </w:pPr>
            <w:r w:rsidRPr="00D85B11">
              <w:rPr>
                <w:rFonts w:asciiTheme="minorHAnsi" w:eastAsia="Times New Roman" w:hAnsiTheme="minorHAnsi" w:cstheme="minorHAnsi"/>
                <w:b/>
                <w:bCs/>
                <w:sz w:val="24"/>
                <w:szCs w:val="24"/>
                <w:lang w:val="en-CA" w:eastAsia="fr-CA"/>
              </w:rPr>
              <w:t>Survey Length (Median)</w:t>
            </w:r>
          </w:p>
        </w:tc>
        <w:tc>
          <w:tcPr>
            <w:tcW w:w="5303" w:type="dxa"/>
            <w:vAlign w:val="center"/>
          </w:tcPr>
          <w:p w14:paraId="3E897415" w14:textId="345A0BF0" w:rsidR="00424D3F" w:rsidRPr="00D85B11" w:rsidRDefault="00424D3F" w:rsidP="00424D3F">
            <w:pPr>
              <w:spacing w:before="53" w:after="0" w:line="240" w:lineRule="auto"/>
              <w:jc w:val="center"/>
              <w:rPr>
                <w:rFonts w:asciiTheme="minorHAnsi" w:eastAsia="Times New Roman" w:hAnsiTheme="minorHAnsi" w:cstheme="minorHAnsi"/>
                <w:sz w:val="24"/>
                <w:szCs w:val="24"/>
                <w:lang w:val="en-CA" w:eastAsia="fr-CA"/>
              </w:rPr>
            </w:pPr>
            <w:r>
              <w:rPr>
                <w:rFonts w:asciiTheme="minorHAnsi" w:eastAsia="Times New Roman" w:hAnsiTheme="minorHAnsi" w:cstheme="minorHAnsi"/>
                <w:sz w:val="24"/>
                <w:szCs w:val="24"/>
                <w:lang w:val="en-CA" w:eastAsia="fr-CA"/>
              </w:rPr>
              <w:t>22 minutes</w:t>
            </w:r>
          </w:p>
        </w:tc>
      </w:tr>
    </w:tbl>
    <w:p w14:paraId="50873801" w14:textId="77777777" w:rsidR="00D85B11" w:rsidRPr="00D85B11" w:rsidRDefault="00D85B11" w:rsidP="00D85B11">
      <w:pPr>
        <w:spacing w:before="53" w:after="0" w:line="240" w:lineRule="auto"/>
        <w:jc w:val="both"/>
        <w:rPr>
          <w:rFonts w:asciiTheme="minorHAnsi" w:eastAsia="Times New Roman" w:hAnsiTheme="minorHAnsi" w:cstheme="minorHAnsi"/>
          <w:sz w:val="24"/>
          <w:szCs w:val="24"/>
          <w:lang w:val="en-CA" w:eastAsia="fr-CA"/>
        </w:rPr>
      </w:pPr>
    </w:p>
    <w:p w14:paraId="23877E7D" w14:textId="77777777" w:rsidR="00D85B11" w:rsidRPr="00800BAF" w:rsidRDefault="00D85B11" w:rsidP="00D92F1E">
      <w:pPr>
        <w:pStyle w:val="Titre2"/>
      </w:pPr>
      <w:bookmarkStart w:id="31" w:name="_Toc95384008"/>
      <w:r w:rsidRPr="00800BAF">
        <w:t>2.3. Participation rate</w:t>
      </w:r>
      <w:bookmarkEnd w:id="31"/>
    </w:p>
    <w:p w14:paraId="200C4200" w14:textId="77777777" w:rsidR="00D85B11" w:rsidRPr="00D85B11" w:rsidRDefault="00D85B11" w:rsidP="00D85B11">
      <w:pPr>
        <w:spacing w:before="53" w:after="0" w:line="240" w:lineRule="auto"/>
        <w:jc w:val="both"/>
        <w:rPr>
          <w:rFonts w:asciiTheme="minorHAnsi" w:eastAsia="Times New Roman" w:hAnsiTheme="minorHAnsi" w:cstheme="minorHAnsi"/>
          <w:sz w:val="24"/>
          <w:szCs w:val="24"/>
          <w:lang w:val="en-CA" w:eastAsia="fr-CA"/>
        </w:rPr>
      </w:pPr>
    </w:p>
    <w:p w14:paraId="114CC382" w14:textId="01AAA493" w:rsidR="00D85B11" w:rsidRDefault="00D85B11" w:rsidP="00D85B11">
      <w:pPr>
        <w:autoSpaceDE w:val="0"/>
        <w:autoSpaceDN w:val="0"/>
        <w:adjustRightInd w:val="0"/>
        <w:spacing w:after="216" w:line="270" w:lineRule="atLeast"/>
        <w:contextualSpacing/>
        <w:jc w:val="both"/>
        <w:rPr>
          <w:sz w:val="24"/>
          <w:lang w:val="en-CA"/>
        </w:rPr>
      </w:pPr>
      <w:r w:rsidRPr="002C3F75">
        <w:rPr>
          <w:rFonts w:eastAsia="Times New Roman" w:cs="Tahoma"/>
          <w:color w:val="000000" w:themeColor="text1"/>
          <w:sz w:val="24"/>
          <w:szCs w:val="24"/>
          <w:lang w:val="en-CA"/>
        </w:rPr>
        <w:t xml:space="preserve">Below is the calculation of the participation rate to the web survey for </w:t>
      </w:r>
      <w:r w:rsidR="002C3F75" w:rsidRPr="002C3F75">
        <w:rPr>
          <w:rFonts w:eastAsia="Times New Roman" w:cs="Tahoma"/>
          <w:color w:val="000000" w:themeColor="text1"/>
          <w:sz w:val="24"/>
          <w:szCs w:val="24"/>
          <w:lang w:val="en-CA"/>
        </w:rPr>
        <w:t>wave nine to sixteen</w:t>
      </w:r>
      <w:r w:rsidRPr="002C3F75">
        <w:rPr>
          <w:rFonts w:eastAsia="Times New Roman" w:cs="Tahoma"/>
          <w:color w:val="000000" w:themeColor="text1"/>
          <w:sz w:val="24"/>
          <w:szCs w:val="24"/>
          <w:lang w:val="en-CA"/>
        </w:rPr>
        <w:t xml:space="preserve">. </w:t>
      </w:r>
      <w:r w:rsidRPr="002C3F75">
        <w:rPr>
          <w:sz w:val="24"/>
          <w:lang w:val="en-CA"/>
        </w:rPr>
        <w:t>The participation rate is calculated using the following formula: Participation rate / response rate = R ÷ (U + IS + R). The table below provides details of the calculation. For wave</w:t>
      </w:r>
      <w:r w:rsidR="002C3F75" w:rsidRPr="002C3F75">
        <w:rPr>
          <w:sz w:val="24"/>
          <w:lang w:val="en-CA"/>
        </w:rPr>
        <w:t xml:space="preserve"> nine to sixteen</w:t>
      </w:r>
      <w:r w:rsidRPr="002C3F75">
        <w:rPr>
          <w:sz w:val="24"/>
          <w:lang w:val="en-CA"/>
        </w:rPr>
        <w:t>, the participation rate ranges between 1</w:t>
      </w:r>
      <w:r w:rsidR="002C3F75" w:rsidRPr="002C3F75">
        <w:rPr>
          <w:sz w:val="24"/>
          <w:lang w:val="en-CA"/>
        </w:rPr>
        <w:t>5</w:t>
      </w:r>
      <w:r w:rsidRPr="002C3F75">
        <w:rPr>
          <w:sz w:val="24"/>
          <w:lang w:val="en-CA"/>
        </w:rPr>
        <w:t xml:space="preserve">% and </w:t>
      </w:r>
      <w:r w:rsidR="008F04CB" w:rsidRPr="002C3F75">
        <w:rPr>
          <w:sz w:val="24"/>
          <w:lang w:val="en-CA"/>
        </w:rPr>
        <w:t>41</w:t>
      </w:r>
      <w:r w:rsidRPr="002C3F75">
        <w:rPr>
          <w:sz w:val="24"/>
          <w:lang w:val="en-CA"/>
        </w:rPr>
        <w:t>%.</w:t>
      </w:r>
    </w:p>
    <w:p w14:paraId="325040FC" w14:textId="77777777" w:rsidR="00F60A93" w:rsidRPr="00D85B11" w:rsidRDefault="00F60A93" w:rsidP="00D85B11">
      <w:pPr>
        <w:autoSpaceDE w:val="0"/>
        <w:autoSpaceDN w:val="0"/>
        <w:adjustRightInd w:val="0"/>
        <w:spacing w:after="216" w:line="270" w:lineRule="atLeast"/>
        <w:contextualSpacing/>
        <w:jc w:val="both"/>
        <w:rPr>
          <w:rFonts w:eastAsia="Times New Roman"/>
          <w:sz w:val="24"/>
          <w:szCs w:val="24"/>
          <w:lang w:val="en-CA"/>
        </w:rPr>
      </w:pPr>
    </w:p>
    <w:p w14:paraId="16A35B98" w14:textId="33D5F280" w:rsidR="0020155A" w:rsidRPr="00D85B11" w:rsidRDefault="0020155A" w:rsidP="0020155A">
      <w:pPr>
        <w:autoSpaceDE w:val="0"/>
        <w:autoSpaceDN w:val="0"/>
        <w:adjustRightInd w:val="0"/>
        <w:spacing w:after="216" w:line="270" w:lineRule="atLeast"/>
        <w:contextualSpacing/>
        <w:jc w:val="both"/>
        <w:rPr>
          <w:rFonts w:eastAsia="Times New Roman"/>
          <w:b/>
          <w:sz w:val="24"/>
          <w:szCs w:val="24"/>
          <w:lang w:val="en-CA"/>
        </w:rPr>
      </w:pPr>
      <w:r w:rsidRPr="00D85B11">
        <w:rPr>
          <w:b/>
          <w:sz w:val="24"/>
          <w:lang w:val="en-CA"/>
        </w:rPr>
        <w:t xml:space="preserve">Table </w:t>
      </w:r>
      <w:r w:rsidR="00286A8B">
        <w:rPr>
          <w:b/>
          <w:sz w:val="24"/>
          <w:lang w:val="en-CA"/>
        </w:rPr>
        <w:t>3</w:t>
      </w:r>
      <w:r w:rsidRPr="00D85B11">
        <w:rPr>
          <w:b/>
          <w:sz w:val="24"/>
          <w:lang w:val="en-CA"/>
        </w:rPr>
        <w:t xml:space="preserve">. Participation rate for wave </w:t>
      </w:r>
      <w:r w:rsidR="00FD115D">
        <w:rPr>
          <w:b/>
          <w:sz w:val="24"/>
          <w:lang w:val="en-CA"/>
        </w:rPr>
        <w:t>9</w:t>
      </w:r>
    </w:p>
    <w:tbl>
      <w:tblPr>
        <w:tblStyle w:val="Grilledutableau"/>
        <w:tblW w:w="0" w:type="auto"/>
        <w:jc w:val="center"/>
        <w:tblLook w:val="04A0" w:firstRow="1" w:lastRow="0" w:firstColumn="1" w:lastColumn="0" w:noHBand="0" w:noVBand="1"/>
        <w:tblCaption w:val="Tableau 2. Détermination de l’appel et taux de réponse"/>
      </w:tblPr>
      <w:tblGrid>
        <w:gridCol w:w="4323"/>
        <w:gridCol w:w="4302"/>
      </w:tblGrid>
      <w:tr w:rsidR="0020155A" w:rsidRPr="00D85B11" w14:paraId="6BB0F38B" w14:textId="77777777" w:rsidTr="00E50840">
        <w:trPr>
          <w:jc w:val="center"/>
        </w:trPr>
        <w:tc>
          <w:tcPr>
            <w:tcW w:w="4323" w:type="dxa"/>
            <w:tcBorders>
              <w:top w:val="single" w:sz="8" w:space="0" w:color="auto"/>
              <w:left w:val="single" w:sz="8" w:space="0" w:color="auto"/>
              <w:bottom w:val="single" w:sz="8" w:space="0" w:color="auto"/>
              <w:right w:val="single" w:sz="4" w:space="0" w:color="auto"/>
            </w:tcBorders>
            <w:shd w:val="clear" w:color="auto" w:fill="FFFFFF"/>
            <w:vAlign w:val="bottom"/>
          </w:tcPr>
          <w:p w14:paraId="13FDA47C" w14:textId="77777777" w:rsidR="0020155A" w:rsidRPr="00D85B11" w:rsidRDefault="0020155A" w:rsidP="00E50840">
            <w:pPr>
              <w:contextualSpacing/>
              <w:jc w:val="both"/>
              <w:rPr>
                <w:rFonts w:cs="Calibri"/>
                <w:b/>
                <w:bCs/>
              </w:rPr>
            </w:pPr>
            <w:r w:rsidRPr="00D85B11">
              <w:rPr>
                <w:rFonts w:ascii="Tahoma" w:hAnsi="Tahoma" w:cs="Tahoma"/>
                <w:b/>
                <w:bCs/>
                <w:sz w:val="20"/>
                <w:szCs w:val="20"/>
              </w:rPr>
              <w:t xml:space="preserve">Base </w:t>
            </w:r>
            <w:proofErr w:type="spellStart"/>
            <w:r w:rsidRPr="00D85B11">
              <w:rPr>
                <w:rFonts w:ascii="Tahoma" w:hAnsi="Tahoma" w:cs="Tahoma"/>
                <w:b/>
                <w:bCs/>
                <w:sz w:val="20"/>
                <w:szCs w:val="20"/>
              </w:rPr>
              <w:t>Sample</w:t>
            </w:r>
            <w:proofErr w:type="spellEnd"/>
          </w:p>
        </w:tc>
        <w:tc>
          <w:tcPr>
            <w:tcW w:w="4302" w:type="dxa"/>
            <w:tcBorders>
              <w:top w:val="single" w:sz="4" w:space="0" w:color="auto"/>
              <w:left w:val="single" w:sz="4" w:space="0" w:color="auto"/>
              <w:bottom w:val="single" w:sz="4" w:space="0" w:color="auto"/>
              <w:right w:val="single" w:sz="4" w:space="0" w:color="auto"/>
            </w:tcBorders>
            <w:shd w:val="clear" w:color="000000" w:fill="000000"/>
            <w:vAlign w:val="center"/>
          </w:tcPr>
          <w:p w14:paraId="049BE51B" w14:textId="425827C7" w:rsidR="0020155A" w:rsidRPr="00D85B11" w:rsidRDefault="00655F38" w:rsidP="00E50840">
            <w:pPr>
              <w:contextualSpacing/>
              <w:jc w:val="center"/>
              <w:rPr>
                <w:rFonts w:asciiTheme="minorHAnsi" w:eastAsiaTheme="minorHAnsi" w:hAnsiTheme="minorHAnsi" w:cstheme="minorHAnsi"/>
                <w:b/>
                <w:bCs/>
                <w:sz w:val="24"/>
                <w:szCs w:val="24"/>
              </w:rPr>
            </w:pPr>
            <w:r>
              <w:rPr>
                <w:rFonts w:asciiTheme="minorHAnsi" w:eastAsiaTheme="minorHAnsi" w:hAnsiTheme="minorHAnsi" w:cstheme="minorHAnsi"/>
                <w:b/>
                <w:bCs/>
                <w:sz w:val="24"/>
                <w:szCs w:val="24"/>
              </w:rPr>
              <w:t>5,359</w:t>
            </w:r>
          </w:p>
        </w:tc>
      </w:tr>
      <w:tr w:rsidR="0020155A" w:rsidRPr="00D85B11" w14:paraId="73FF05DB" w14:textId="77777777" w:rsidTr="00E50840">
        <w:trPr>
          <w:jc w:val="center"/>
        </w:trPr>
        <w:tc>
          <w:tcPr>
            <w:tcW w:w="4323" w:type="dxa"/>
            <w:tcBorders>
              <w:top w:val="nil"/>
              <w:left w:val="single" w:sz="8" w:space="0" w:color="auto"/>
              <w:bottom w:val="single" w:sz="8" w:space="0" w:color="auto"/>
              <w:right w:val="single" w:sz="4" w:space="0" w:color="auto"/>
            </w:tcBorders>
            <w:shd w:val="clear" w:color="000000" w:fill="C0C0C0"/>
            <w:vAlign w:val="center"/>
          </w:tcPr>
          <w:p w14:paraId="7E7BFC90" w14:textId="77777777" w:rsidR="0020155A" w:rsidRPr="00D85B11" w:rsidRDefault="0020155A" w:rsidP="00E50840">
            <w:pPr>
              <w:contextualSpacing/>
              <w:jc w:val="both"/>
              <w:rPr>
                <w:rFonts w:cs="Calibri"/>
                <w:b/>
                <w:bCs/>
              </w:rPr>
            </w:pPr>
            <w:proofErr w:type="spellStart"/>
            <w:r w:rsidRPr="00D85B11">
              <w:rPr>
                <w:rFonts w:cs="Calibri"/>
                <w:b/>
                <w:bCs/>
                <w:color w:val="000000"/>
              </w:rPr>
              <w:t>Invalid</w:t>
            </w:r>
            <w:proofErr w:type="spellEnd"/>
            <w:r w:rsidRPr="00D85B11">
              <w:rPr>
                <w:rFonts w:cs="Calibri"/>
                <w:b/>
                <w:bCs/>
                <w:color w:val="000000"/>
              </w:rPr>
              <w:t xml:space="preserve"> cases</w:t>
            </w:r>
          </w:p>
        </w:tc>
        <w:tc>
          <w:tcPr>
            <w:tcW w:w="4302"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bottom"/>
          </w:tcPr>
          <w:p w14:paraId="75951978" w14:textId="77777777" w:rsidR="0020155A" w:rsidRPr="00D85B11" w:rsidRDefault="0020155A" w:rsidP="00E50840">
            <w:pPr>
              <w:contextualSpacing/>
              <w:jc w:val="center"/>
              <w:rPr>
                <w:rFonts w:asciiTheme="minorHAnsi" w:eastAsiaTheme="minorHAnsi" w:hAnsiTheme="minorHAnsi" w:cstheme="minorHAnsi"/>
                <w:sz w:val="24"/>
                <w:szCs w:val="24"/>
              </w:rPr>
            </w:pPr>
            <w:r w:rsidRPr="00D85B11">
              <w:rPr>
                <w:rFonts w:asciiTheme="minorHAnsi" w:eastAsiaTheme="minorHAnsi" w:hAnsiTheme="minorHAnsi" w:cstheme="minorHAnsi"/>
                <w:sz w:val="24"/>
                <w:szCs w:val="24"/>
              </w:rPr>
              <w:t>0</w:t>
            </w:r>
          </w:p>
        </w:tc>
      </w:tr>
      <w:tr w:rsidR="0020155A" w:rsidRPr="00D85B11" w14:paraId="542F7BBE" w14:textId="77777777" w:rsidTr="00E50840">
        <w:trPr>
          <w:jc w:val="center"/>
        </w:trPr>
        <w:tc>
          <w:tcPr>
            <w:tcW w:w="4323" w:type="dxa"/>
            <w:tcBorders>
              <w:top w:val="nil"/>
              <w:left w:val="single" w:sz="8" w:space="0" w:color="auto"/>
              <w:bottom w:val="single" w:sz="8" w:space="0" w:color="auto"/>
              <w:right w:val="single" w:sz="4" w:space="0" w:color="auto"/>
            </w:tcBorders>
            <w:shd w:val="clear" w:color="auto" w:fill="auto"/>
            <w:vAlign w:val="center"/>
          </w:tcPr>
          <w:p w14:paraId="199086BE" w14:textId="77777777" w:rsidR="0020155A" w:rsidRPr="00D85B11" w:rsidRDefault="0020155A" w:rsidP="00E50840">
            <w:pPr>
              <w:contextualSpacing/>
              <w:jc w:val="both"/>
              <w:rPr>
                <w:rFonts w:cs="Calibri"/>
                <w:lang w:val="en-CA"/>
              </w:rPr>
            </w:pPr>
            <w:r w:rsidRPr="00D85B11">
              <w:rPr>
                <w:rFonts w:cs="Calibri"/>
                <w:color w:val="000000"/>
                <w:lang w:val="en-CA"/>
              </w:rPr>
              <w:t>Invitations mistakenly sent to people who did not qualify for the study</w:t>
            </w:r>
          </w:p>
        </w:tc>
        <w:tc>
          <w:tcPr>
            <w:tcW w:w="4302" w:type="dxa"/>
            <w:tcBorders>
              <w:top w:val="single" w:sz="4" w:space="0" w:color="auto"/>
              <w:left w:val="single" w:sz="4" w:space="0" w:color="auto"/>
              <w:bottom w:val="single" w:sz="4" w:space="0" w:color="auto"/>
              <w:right w:val="single" w:sz="4" w:space="0" w:color="auto"/>
            </w:tcBorders>
            <w:shd w:val="clear" w:color="auto" w:fill="auto"/>
            <w:vAlign w:val="center"/>
          </w:tcPr>
          <w:p w14:paraId="588DD4F4" w14:textId="77777777" w:rsidR="0020155A" w:rsidRPr="00D85B11" w:rsidRDefault="0020155A" w:rsidP="00E50840">
            <w:pPr>
              <w:contextualSpacing/>
              <w:jc w:val="center"/>
              <w:rPr>
                <w:rFonts w:asciiTheme="minorHAnsi" w:eastAsiaTheme="minorHAnsi" w:hAnsiTheme="minorHAnsi" w:cstheme="minorHAnsi"/>
                <w:sz w:val="24"/>
                <w:szCs w:val="24"/>
                <w:lang w:val="en-CA"/>
              </w:rPr>
            </w:pPr>
            <w:r w:rsidRPr="00D85B11">
              <w:rPr>
                <w:rFonts w:asciiTheme="minorHAnsi" w:eastAsiaTheme="minorHAnsi" w:hAnsiTheme="minorHAnsi" w:cstheme="minorHAnsi"/>
                <w:sz w:val="24"/>
                <w:szCs w:val="24"/>
                <w:lang w:val="en-CA"/>
              </w:rPr>
              <w:t>0</w:t>
            </w:r>
          </w:p>
        </w:tc>
      </w:tr>
      <w:tr w:rsidR="0020155A" w:rsidRPr="00D85B11" w14:paraId="248EEFE5" w14:textId="77777777" w:rsidTr="00E50840">
        <w:trPr>
          <w:jc w:val="center"/>
        </w:trPr>
        <w:tc>
          <w:tcPr>
            <w:tcW w:w="4323" w:type="dxa"/>
            <w:tcBorders>
              <w:top w:val="nil"/>
              <w:left w:val="single" w:sz="8" w:space="0" w:color="auto"/>
              <w:bottom w:val="single" w:sz="8" w:space="0" w:color="auto"/>
              <w:right w:val="single" w:sz="4" w:space="0" w:color="auto"/>
            </w:tcBorders>
            <w:shd w:val="clear" w:color="auto" w:fill="auto"/>
            <w:vAlign w:val="center"/>
          </w:tcPr>
          <w:p w14:paraId="3CAAFF77" w14:textId="77777777" w:rsidR="0020155A" w:rsidRPr="00D85B11" w:rsidRDefault="0020155A" w:rsidP="00E50840">
            <w:pPr>
              <w:contextualSpacing/>
              <w:jc w:val="both"/>
              <w:rPr>
                <w:rFonts w:cs="Calibri"/>
                <w:lang w:val="en-CA"/>
              </w:rPr>
            </w:pPr>
            <w:r w:rsidRPr="00D85B11">
              <w:rPr>
                <w:rFonts w:cs="Calibri"/>
                <w:color w:val="000000"/>
                <w:lang w:val="en-CA"/>
              </w:rPr>
              <w:t>Incomplete or missing email addresses</w:t>
            </w:r>
          </w:p>
        </w:tc>
        <w:tc>
          <w:tcPr>
            <w:tcW w:w="4302" w:type="dxa"/>
            <w:tcBorders>
              <w:top w:val="single" w:sz="4" w:space="0" w:color="auto"/>
              <w:left w:val="single" w:sz="4" w:space="0" w:color="auto"/>
              <w:bottom w:val="single" w:sz="4" w:space="0" w:color="auto"/>
              <w:right w:val="single" w:sz="4" w:space="0" w:color="auto"/>
            </w:tcBorders>
            <w:shd w:val="clear" w:color="auto" w:fill="auto"/>
            <w:vAlign w:val="center"/>
          </w:tcPr>
          <w:p w14:paraId="07175119" w14:textId="77777777" w:rsidR="0020155A" w:rsidRPr="00D85B11" w:rsidRDefault="0020155A" w:rsidP="00E50840">
            <w:pPr>
              <w:contextualSpacing/>
              <w:jc w:val="center"/>
              <w:rPr>
                <w:rFonts w:asciiTheme="minorHAnsi" w:eastAsiaTheme="minorHAnsi" w:hAnsiTheme="minorHAnsi" w:cstheme="minorHAnsi"/>
                <w:sz w:val="24"/>
                <w:szCs w:val="24"/>
                <w:lang w:val="en-CA"/>
              </w:rPr>
            </w:pPr>
            <w:r w:rsidRPr="00D85B11">
              <w:rPr>
                <w:rFonts w:asciiTheme="minorHAnsi" w:eastAsiaTheme="minorHAnsi" w:hAnsiTheme="minorHAnsi" w:cstheme="minorHAnsi"/>
                <w:sz w:val="24"/>
                <w:szCs w:val="24"/>
                <w:lang w:val="en-CA"/>
              </w:rPr>
              <w:t>0</w:t>
            </w:r>
          </w:p>
        </w:tc>
      </w:tr>
      <w:tr w:rsidR="0020155A" w:rsidRPr="00D85B11" w14:paraId="71789D98" w14:textId="77777777" w:rsidTr="00E50840">
        <w:trPr>
          <w:jc w:val="center"/>
        </w:trPr>
        <w:tc>
          <w:tcPr>
            <w:tcW w:w="4323" w:type="dxa"/>
            <w:tcBorders>
              <w:top w:val="nil"/>
              <w:left w:val="single" w:sz="8" w:space="0" w:color="auto"/>
              <w:bottom w:val="single" w:sz="8" w:space="0" w:color="auto"/>
              <w:right w:val="single" w:sz="4" w:space="0" w:color="auto"/>
            </w:tcBorders>
            <w:shd w:val="clear" w:color="000000" w:fill="C0C0C0"/>
            <w:vAlign w:val="center"/>
          </w:tcPr>
          <w:p w14:paraId="1A95E66E" w14:textId="77777777" w:rsidR="0020155A" w:rsidRPr="00D85B11" w:rsidRDefault="0020155A" w:rsidP="00E50840">
            <w:pPr>
              <w:contextualSpacing/>
              <w:jc w:val="both"/>
              <w:rPr>
                <w:rFonts w:cs="Calibri"/>
                <w:b/>
                <w:bCs/>
              </w:rPr>
            </w:pPr>
            <w:proofErr w:type="spellStart"/>
            <w:r w:rsidRPr="00D85B11">
              <w:rPr>
                <w:rFonts w:cs="Calibri"/>
                <w:b/>
                <w:bCs/>
              </w:rPr>
              <w:t>Unresolved</w:t>
            </w:r>
            <w:proofErr w:type="spellEnd"/>
            <w:r w:rsidRPr="00D85B11">
              <w:rPr>
                <w:rFonts w:cs="Calibri"/>
                <w:b/>
                <w:bCs/>
              </w:rPr>
              <w:t xml:space="preserve"> (U)</w:t>
            </w:r>
          </w:p>
        </w:tc>
        <w:tc>
          <w:tcPr>
            <w:tcW w:w="4302"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bottom"/>
          </w:tcPr>
          <w:p w14:paraId="03B5D352" w14:textId="75A771F4" w:rsidR="0020155A" w:rsidRPr="00D85B11" w:rsidRDefault="00D64993" w:rsidP="00E50840">
            <w:pPr>
              <w:contextualSpacing/>
              <w:jc w:val="center"/>
              <w:rPr>
                <w:rFonts w:asciiTheme="minorHAnsi" w:eastAsiaTheme="minorHAnsi" w:hAnsiTheme="minorHAnsi" w:cstheme="minorHAnsi"/>
                <w:b/>
                <w:sz w:val="24"/>
                <w:szCs w:val="24"/>
              </w:rPr>
            </w:pPr>
            <w:r>
              <w:rPr>
                <w:rFonts w:asciiTheme="minorHAnsi" w:eastAsiaTheme="minorHAnsi" w:hAnsiTheme="minorHAnsi" w:cstheme="minorHAnsi"/>
                <w:b/>
                <w:sz w:val="24"/>
                <w:szCs w:val="24"/>
              </w:rPr>
              <w:t>2,816</w:t>
            </w:r>
          </w:p>
        </w:tc>
      </w:tr>
      <w:tr w:rsidR="0020155A" w:rsidRPr="00D85B11" w14:paraId="3C648EC1" w14:textId="77777777" w:rsidTr="00E50840">
        <w:trPr>
          <w:jc w:val="center"/>
        </w:trPr>
        <w:tc>
          <w:tcPr>
            <w:tcW w:w="4323" w:type="dxa"/>
            <w:tcBorders>
              <w:top w:val="nil"/>
              <w:left w:val="single" w:sz="8" w:space="0" w:color="auto"/>
              <w:bottom w:val="single" w:sz="8" w:space="0" w:color="auto"/>
              <w:right w:val="single" w:sz="4" w:space="0" w:color="auto"/>
            </w:tcBorders>
            <w:shd w:val="clear" w:color="auto" w:fill="auto"/>
            <w:vAlign w:val="center"/>
          </w:tcPr>
          <w:p w14:paraId="3B42C1E3" w14:textId="77777777" w:rsidR="0020155A" w:rsidRPr="00D85B11" w:rsidRDefault="0020155A" w:rsidP="00E50840">
            <w:pPr>
              <w:contextualSpacing/>
              <w:jc w:val="both"/>
              <w:rPr>
                <w:rFonts w:cs="Calibri"/>
              </w:rPr>
            </w:pPr>
            <w:proofErr w:type="gramStart"/>
            <w:r w:rsidRPr="00D85B11">
              <w:rPr>
                <w:rFonts w:cs="Calibri"/>
                <w:color w:val="000000"/>
              </w:rPr>
              <w:t>Email</w:t>
            </w:r>
            <w:proofErr w:type="gramEnd"/>
            <w:r w:rsidRPr="00D85B11">
              <w:rPr>
                <w:rFonts w:cs="Calibri"/>
                <w:color w:val="000000"/>
              </w:rPr>
              <w:t xml:space="preserve"> invitations </w:t>
            </w:r>
            <w:proofErr w:type="spellStart"/>
            <w:r w:rsidRPr="00D85B11">
              <w:rPr>
                <w:rFonts w:cs="Calibri"/>
                <w:color w:val="000000"/>
              </w:rPr>
              <w:t>bounce</w:t>
            </w:r>
            <w:proofErr w:type="spellEnd"/>
            <w:r w:rsidRPr="00D85B11">
              <w:rPr>
                <w:rFonts w:cs="Calibri"/>
                <w:color w:val="000000"/>
              </w:rPr>
              <w:t xml:space="preserve"> back</w:t>
            </w:r>
          </w:p>
        </w:tc>
        <w:tc>
          <w:tcPr>
            <w:tcW w:w="4302" w:type="dxa"/>
            <w:tcBorders>
              <w:top w:val="single" w:sz="4" w:space="0" w:color="auto"/>
              <w:left w:val="single" w:sz="4" w:space="0" w:color="auto"/>
              <w:bottom w:val="single" w:sz="4" w:space="0" w:color="auto"/>
              <w:right w:val="single" w:sz="4" w:space="0" w:color="auto"/>
            </w:tcBorders>
            <w:shd w:val="clear" w:color="auto" w:fill="auto"/>
            <w:vAlign w:val="center"/>
          </w:tcPr>
          <w:p w14:paraId="0B14EA13" w14:textId="77777777" w:rsidR="0020155A" w:rsidRPr="00D85B11" w:rsidRDefault="0020155A" w:rsidP="00E50840">
            <w:pPr>
              <w:contextualSpacing/>
              <w:jc w:val="center"/>
              <w:rPr>
                <w:rFonts w:asciiTheme="minorHAnsi" w:eastAsiaTheme="minorHAnsi" w:hAnsiTheme="minorHAnsi" w:cstheme="minorHAnsi"/>
                <w:sz w:val="24"/>
                <w:szCs w:val="24"/>
              </w:rPr>
            </w:pPr>
            <w:r w:rsidRPr="00D85B11">
              <w:rPr>
                <w:rFonts w:asciiTheme="minorHAnsi" w:eastAsiaTheme="minorHAnsi" w:hAnsiTheme="minorHAnsi" w:cstheme="minorHAnsi"/>
                <w:sz w:val="24"/>
                <w:szCs w:val="24"/>
              </w:rPr>
              <w:t>0</w:t>
            </w:r>
          </w:p>
        </w:tc>
      </w:tr>
      <w:tr w:rsidR="0020155A" w:rsidRPr="00D85B11" w14:paraId="09D05CA9" w14:textId="77777777" w:rsidTr="00E50840">
        <w:trPr>
          <w:jc w:val="center"/>
        </w:trPr>
        <w:tc>
          <w:tcPr>
            <w:tcW w:w="4323" w:type="dxa"/>
            <w:tcBorders>
              <w:top w:val="nil"/>
              <w:left w:val="single" w:sz="8" w:space="0" w:color="auto"/>
              <w:bottom w:val="single" w:sz="8" w:space="0" w:color="auto"/>
              <w:right w:val="single" w:sz="4" w:space="0" w:color="auto"/>
            </w:tcBorders>
            <w:shd w:val="clear" w:color="auto" w:fill="auto"/>
            <w:vAlign w:val="center"/>
          </w:tcPr>
          <w:p w14:paraId="78C55043" w14:textId="77777777" w:rsidR="0020155A" w:rsidRPr="00D85B11" w:rsidRDefault="0020155A" w:rsidP="00E50840">
            <w:pPr>
              <w:contextualSpacing/>
              <w:jc w:val="both"/>
              <w:rPr>
                <w:rFonts w:cs="Calibri"/>
              </w:rPr>
            </w:pPr>
            <w:proofErr w:type="gramStart"/>
            <w:r w:rsidRPr="00D85B11">
              <w:rPr>
                <w:rFonts w:cs="Calibri"/>
                <w:color w:val="000000"/>
              </w:rPr>
              <w:t>Email</w:t>
            </w:r>
            <w:proofErr w:type="gramEnd"/>
            <w:r w:rsidRPr="00D85B11">
              <w:rPr>
                <w:rFonts w:cs="Calibri"/>
                <w:color w:val="000000"/>
              </w:rPr>
              <w:t xml:space="preserve"> invitations </w:t>
            </w:r>
            <w:proofErr w:type="spellStart"/>
            <w:r w:rsidRPr="00D85B11">
              <w:rPr>
                <w:rFonts w:cs="Calibri"/>
                <w:color w:val="000000"/>
              </w:rPr>
              <w:t>unanswered</w:t>
            </w:r>
            <w:proofErr w:type="spellEnd"/>
          </w:p>
        </w:tc>
        <w:tc>
          <w:tcPr>
            <w:tcW w:w="4302" w:type="dxa"/>
            <w:tcBorders>
              <w:top w:val="single" w:sz="4" w:space="0" w:color="auto"/>
              <w:left w:val="single" w:sz="4" w:space="0" w:color="auto"/>
              <w:bottom w:val="single" w:sz="4" w:space="0" w:color="auto"/>
              <w:right w:val="single" w:sz="4" w:space="0" w:color="auto"/>
            </w:tcBorders>
            <w:shd w:val="clear" w:color="auto" w:fill="auto"/>
            <w:vAlign w:val="center"/>
          </w:tcPr>
          <w:p w14:paraId="44A5057D" w14:textId="098749C5" w:rsidR="0020155A" w:rsidRPr="00D85B11" w:rsidRDefault="00D75A05" w:rsidP="00E50840">
            <w:pPr>
              <w:contextualSpacing/>
              <w:jc w:val="center"/>
              <w:rPr>
                <w:rFonts w:asciiTheme="minorHAnsi" w:eastAsiaTheme="minorHAnsi" w:hAnsiTheme="minorHAnsi" w:cstheme="minorHAnsi"/>
                <w:sz w:val="24"/>
                <w:szCs w:val="24"/>
              </w:rPr>
            </w:pPr>
            <w:r>
              <w:rPr>
                <w:rFonts w:asciiTheme="minorHAnsi" w:eastAsiaTheme="minorHAnsi" w:hAnsiTheme="minorHAnsi" w:cstheme="minorHAnsi"/>
                <w:sz w:val="24"/>
                <w:szCs w:val="24"/>
              </w:rPr>
              <w:t>2,816</w:t>
            </w:r>
          </w:p>
        </w:tc>
      </w:tr>
      <w:tr w:rsidR="0020155A" w:rsidRPr="00D85B11" w14:paraId="77B920E5" w14:textId="77777777" w:rsidTr="00E50840">
        <w:trPr>
          <w:jc w:val="center"/>
        </w:trPr>
        <w:tc>
          <w:tcPr>
            <w:tcW w:w="4323" w:type="dxa"/>
            <w:tcBorders>
              <w:top w:val="nil"/>
              <w:left w:val="single" w:sz="8" w:space="0" w:color="auto"/>
              <w:bottom w:val="single" w:sz="8" w:space="0" w:color="auto"/>
              <w:right w:val="single" w:sz="4" w:space="0" w:color="auto"/>
            </w:tcBorders>
            <w:shd w:val="clear" w:color="auto" w:fill="FFFFFF"/>
            <w:vAlign w:val="bottom"/>
          </w:tcPr>
          <w:p w14:paraId="197F877A" w14:textId="77777777" w:rsidR="0020155A" w:rsidRPr="00D85B11" w:rsidRDefault="0020155A" w:rsidP="00E50840">
            <w:pPr>
              <w:contextualSpacing/>
              <w:jc w:val="both"/>
              <w:rPr>
                <w:rFonts w:cs="Calibri"/>
                <w:b/>
                <w:bCs/>
              </w:rPr>
            </w:pPr>
            <w:r w:rsidRPr="00D85B11">
              <w:rPr>
                <w:rFonts w:ascii="Tahoma" w:hAnsi="Tahoma" w:cs="Tahoma"/>
                <w:b/>
                <w:bCs/>
                <w:sz w:val="20"/>
                <w:szCs w:val="20"/>
              </w:rPr>
              <w:t>EFFECTIVE SAMPLE*</w:t>
            </w:r>
          </w:p>
        </w:tc>
        <w:tc>
          <w:tcPr>
            <w:tcW w:w="4302" w:type="dxa"/>
            <w:tcBorders>
              <w:top w:val="single" w:sz="4" w:space="0" w:color="auto"/>
              <w:left w:val="single" w:sz="4" w:space="0" w:color="auto"/>
              <w:bottom w:val="single" w:sz="4" w:space="0" w:color="auto"/>
              <w:right w:val="single" w:sz="4" w:space="0" w:color="auto"/>
            </w:tcBorders>
            <w:shd w:val="clear" w:color="000000" w:fill="000000"/>
            <w:vAlign w:val="center"/>
          </w:tcPr>
          <w:p w14:paraId="4C7D231E" w14:textId="6F57F8A9" w:rsidR="0020155A" w:rsidRPr="00D85B11" w:rsidRDefault="00F52972" w:rsidP="00E50840">
            <w:pPr>
              <w:contextualSpacing/>
              <w:jc w:val="center"/>
              <w:rPr>
                <w:rFonts w:asciiTheme="minorHAnsi" w:eastAsiaTheme="minorHAnsi" w:hAnsiTheme="minorHAnsi" w:cstheme="minorHAnsi"/>
                <w:sz w:val="24"/>
                <w:szCs w:val="24"/>
              </w:rPr>
            </w:pPr>
            <w:r>
              <w:rPr>
                <w:rFonts w:asciiTheme="minorHAnsi" w:eastAsiaTheme="minorHAnsi" w:hAnsiTheme="minorHAnsi" w:cstheme="minorHAnsi"/>
                <w:sz w:val="24"/>
                <w:szCs w:val="24"/>
              </w:rPr>
              <w:t>2,191</w:t>
            </w:r>
          </w:p>
        </w:tc>
      </w:tr>
      <w:tr w:rsidR="0020155A" w:rsidRPr="00A75AC7" w14:paraId="0923D099" w14:textId="77777777" w:rsidTr="00E50840">
        <w:trPr>
          <w:jc w:val="center"/>
        </w:trPr>
        <w:tc>
          <w:tcPr>
            <w:tcW w:w="4323" w:type="dxa"/>
            <w:tcBorders>
              <w:top w:val="nil"/>
              <w:left w:val="single" w:sz="8" w:space="0" w:color="auto"/>
              <w:bottom w:val="single" w:sz="8" w:space="0" w:color="auto"/>
              <w:right w:val="single" w:sz="4" w:space="0" w:color="auto"/>
            </w:tcBorders>
            <w:shd w:val="clear" w:color="000000" w:fill="C0C0C0"/>
            <w:vAlign w:val="center"/>
          </w:tcPr>
          <w:p w14:paraId="142FD9B8" w14:textId="77777777" w:rsidR="0020155A" w:rsidRPr="00D85B11" w:rsidRDefault="0020155A" w:rsidP="00E50840">
            <w:pPr>
              <w:contextualSpacing/>
              <w:jc w:val="both"/>
              <w:rPr>
                <w:rFonts w:cs="Calibri"/>
                <w:b/>
                <w:bCs/>
                <w:lang w:val="en-CA"/>
              </w:rPr>
            </w:pPr>
            <w:r w:rsidRPr="00D85B11">
              <w:rPr>
                <w:rFonts w:cs="Calibri"/>
                <w:b/>
                <w:bCs/>
                <w:color w:val="000000"/>
                <w:lang w:val="en-CA"/>
              </w:rPr>
              <w:t>In-scope non-responding units (IS)</w:t>
            </w:r>
          </w:p>
        </w:tc>
        <w:tc>
          <w:tcPr>
            <w:tcW w:w="4302"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0AC02A4F" w14:textId="334C132E" w:rsidR="0020155A" w:rsidRPr="00D85B11" w:rsidRDefault="00F52972" w:rsidP="00E50840">
            <w:pPr>
              <w:contextualSpacing/>
              <w:jc w:val="center"/>
              <w:rPr>
                <w:rFonts w:asciiTheme="minorHAnsi" w:eastAsiaTheme="minorHAnsi" w:hAnsiTheme="minorHAnsi" w:cstheme="minorHAnsi"/>
                <w:sz w:val="24"/>
                <w:szCs w:val="24"/>
                <w:lang w:val="en-CA"/>
              </w:rPr>
            </w:pPr>
            <w:r>
              <w:rPr>
                <w:rFonts w:asciiTheme="minorHAnsi" w:eastAsiaTheme="minorHAnsi" w:hAnsiTheme="minorHAnsi" w:cstheme="minorHAnsi"/>
                <w:sz w:val="24"/>
                <w:szCs w:val="24"/>
                <w:lang w:val="en-CA"/>
              </w:rPr>
              <w:t>116</w:t>
            </w:r>
          </w:p>
        </w:tc>
      </w:tr>
      <w:tr w:rsidR="0020155A" w:rsidRPr="00D85B11" w14:paraId="2310DC72" w14:textId="77777777" w:rsidTr="00E50840">
        <w:trPr>
          <w:jc w:val="center"/>
        </w:trPr>
        <w:tc>
          <w:tcPr>
            <w:tcW w:w="4323" w:type="dxa"/>
            <w:tcBorders>
              <w:top w:val="nil"/>
              <w:left w:val="single" w:sz="8" w:space="0" w:color="auto"/>
              <w:bottom w:val="single" w:sz="8" w:space="0" w:color="auto"/>
              <w:right w:val="single" w:sz="4" w:space="0" w:color="auto"/>
            </w:tcBorders>
            <w:shd w:val="clear" w:color="auto" w:fill="auto"/>
            <w:vAlign w:val="center"/>
          </w:tcPr>
          <w:p w14:paraId="3E064464" w14:textId="77777777" w:rsidR="0020155A" w:rsidRPr="00D85B11" w:rsidRDefault="0020155A" w:rsidP="00E50840">
            <w:pPr>
              <w:contextualSpacing/>
              <w:jc w:val="both"/>
              <w:rPr>
                <w:rFonts w:cs="Calibri"/>
              </w:rPr>
            </w:pPr>
            <w:proofErr w:type="spellStart"/>
            <w:r w:rsidRPr="00D85B11">
              <w:rPr>
                <w:rFonts w:cs="Calibri"/>
                <w:color w:val="000000"/>
              </w:rPr>
              <w:t>Non-response</w:t>
            </w:r>
            <w:proofErr w:type="spellEnd"/>
            <w:r w:rsidRPr="00D85B11">
              <w:rPr>
                <w:rFonts w:cs="Calibri"/>
                <w:color w:val="000000"/>
              </w:rPr>
              <w:t xml:space="preserve"> </w:t>
            </w:r>
            <w:proofErr w:type="spellStart"/>
            <w:r w:rsidRPr="00D85B11">
              <w:rPr>
                <w:rFonts w:cs="Calibri"/>
                <w:color w:val="000000"/>
              </w:rPr>
              <w:t>from</w:t>
            </w:r>
            <w:proofErr w:type="spellEnd"/>
            <w:r w:rsidRPr="00D85B11">
              <w:rPr>
                <w:rFonts w:cs="Calibri"/>
                <w:color w:val="000000"/>
              </w:rPr>
              <w:t xml:space="preserve"> </w:t>
            </w:r>
            <w:proofErr w:type="spellStart"/>
            <w:r w:rsidRPr="00D85B11">
              <w:rPr>
                <w:rFonts w:cs="Calibri"/>
                <w:color w:val="000000"/>
              </w:rPr>
              <w:t>eligible</w:t>
            </w:r>
            <w:proofErr w:type="spellEnd"/>
            <w:r w:rsidRPr="00D85B11">
              <w:rPr>
                <w:rFonts w:cs="Calibri"/>
                <w:color w:val="000000"/>
              </w:rPr>
              <w:t xml:space="preserve"> </w:t>
            </w:r>
            <w:proofErr w:type="spellStart"/>
            <w:r w:rsidRPr="00D85B11">
              <w:rPr>
                <w:rFonts w:cs="Calibri"/>
                <w:color w:val="000000"/>
              </w:rPr>
              <w:t>respondents</w:t>
            </w:r>
            <w:proofErr w:type="spellEnd"/>
          </w:p>
        </w:tc>
        <w:tc>
          <w:tcPr>
            <w:tcW w:w="4302" w:type="dxa"/>
            <w:tcBorders>
              <w:top w:val="single" w:sz="4" w:space="0" w:color="auto"/>
              <w:left w:val="single" w:sz="4" w:space="0" w:color="auto"/>
              <w:bottom w:val="single" w:sz="4" w:space="0" w:color="auto"/>
              <w:right w:val="single" w:sz="4" w:space="0" w:color="auto"/>
            </w:tcBorders>
            <w:shd w:val="clear" w:color="auto" w:fill="auto"/>
            <w:vAlign w:val="center"/>
          </w:tcPr>
          <w:p w14:paraId="117A7CC2" w14:textId="77777777" w:rsidR="0020155A" w:rsidRPr="00D85B11" w:rsidRDefault="0020155A" w:rsidP="00E50840">
            <w:pPr>
              <w:contextualSpacing/>
              <w:jc w:val="center"/>
              <w:rPr>
                <w:rFonts w:asciiTheme="minorHAnsi" w:eastAsiaTheme="minorHAnsi" w:hAnsiTheme="minorHAnsi" w:cstheme="minorHAnsi"/>
                <w:sz w:val="24"/>
                <w:szCs w:val="24"/>
              </w:rPr>
            </w:pPr>
            <w:r w:rsidRPr="00D85B11">
              <w:rPr>
                <w:rFonts w:asciiTheme="minorHAnsi" w:eastAsiaTheme="minorHAnsi" w:hAnsiTheme="minorHAnsi" w:cstheme="minorHAnsi"/>
                <w:sz w:val="24"/>
                <w:szCs w:val="24"/>
              </w:rPr>
              <w:t>0</w:t>
            </w:r>
          </w:p>
        </w:tc>
      </w:tr>
      <w:tr w:rsidR="0020155A" w:rsidRPr="00D85B11" w14:paraId="735FD1C0" w14:textId="77777777" w:rsidTr="00E50840">
        <w:trPr>
          <w:jc w:val="center"/>
        </w:trPr>
        <w:tc>
          <w:tcPr>
            <w:tcW w:w="4323" w:type="dxa"/>
            <w:tcBorders>
              <w:top w:val="nil"/>
              <w:left w:val="single" w:sz="8" w:space="0" w:color="auto"/>
              <w:bottom w:val="single" w:sz="8" w:space="0" w:color="auto"/>
              <w:right w:val="single" w:sz="4" w:space="0" w:color="auto"/>
            </w:tcBorders>
            <w:shd w:val="clear" w:color="auto" w:fill="auto"/>
            <w:vAlign w:val="center"/>
          </w:tcPr>
          <w:p w14:paraId="58E5BD35" w14:textId="77777777" w:rsidR="0020155A" w:rsidRPr="00D85B11" w:rsidRDefault="0020155A" w:rsidP="00E50840">
            <w:pPr>
              <w:contextualSpacing/>
              <w:jc w:val="both"/>
              <w:rPr>
                <w:rFonts w:cs="Calibri"/>
              </w:rPr>
            </w:pPr>
            <w:proofErr w:type="spellStart"/>
            <w:r w:rsidRPr="00D85B11">
              <w:rPr>
                <w:rFonts w:cs="Calibri"/>
                <w:color w:val="000000"/>
              </w:rPr>
              <w:t>Respondent</w:t>
            </w:r>
            <w:proofErr w:type="spellEnd"/>
            <w:r w:rsidRPr="00D85B11">
              <w:rPr>
                <w:rFonts w:cs="Calibri"/>
                <w:color w:val="000000"/>
              </w:rPr>
              <w:t xml:space="preserve"> </w:t>
            </w:r>
            <w:proofErr w:type="spellStart"/>
            <w:r w:rsidRPr="00D85B11">
              <w:rPr>
                <w:rFonts w:cs="Calibri"/>
                <w:color w:val="000000"/>
              </w:rPr>
              <w:t>refusals</w:t>
            </w:r>
            <w:proofErr w:type="spellEnd"/>
          </w:p>
        </w:tc>
        <w:tc>
          <w:tcPr>
            <w:tcW w:w="4302" w:type="dxa"/>
            <w:tcBorders>
              <w:top w:val="single" w:sz="4" w:space="0" w:color="auto"/>
              <w:left w:val="single" w:sz="4" w:space="0" w:color="auto"/>
              <w:bottom w:val="single" w:sz="4" w:space="0" w:color="auto"/>
              <w:right w:val="single" w:sz="4" w:space="0" w:color="auto"/>
            </w:tcBorders>
            <w:shd w:val="clear" w:color="auto" w:fill="auto"/>
            <w:vAlign w:val="center"/>
          </w:tcPr>
          <w:p w14:paraId="00987226" w14:textId="77777777" w:rsidR="0020155A" w:rsidRPr="00D85B11" w:rsidRDefault="0020155A" w:rsidP="00E50840">
            <w:pPr>
              <w:contextualSpacing/>
              <w:jc w:val="center"/>
              <w:rPr>
                <w:rFonts w:asciiTheme="minorHAnsi" w:eastAsiaTheme="minorHAnsi" w:hAnsiTheme="minorHAnsi" w:cstheme="minorHAnsi"/>
                <w:sz w:val="24"/>
                <w:szCs w:val="24"/>
              </w:rPr>
            </w:pPr>
            <w:r w:rsidRPr="00D85B11">
              <w:rPr>
                <w:rFonts w:asciiTheme="minorHAnsi" w:eastAsiaTheme="minorHAnsi" w:hAnsiTheme="minorHAnsi" w:cstheme="minorHAnsi"/>
                <w:sz w:val="24"/>
                <w:szCs w:val="24"/>
              </w:rPr>
              <w:t>0</w:t>
            </w:r>
          </w:p>
        </w:tc>
      </w:tr>
      <w:tr w:rsidR="0020155A" w:rsidRPr="00D85B11" w14:paraId="17E86AA8" w14:textId="77777777" w:rsidTr="00E50840">
        <w:trPr>
          <w:jc w:val="center"/>
        </w:trPr>
        <w:tc>
          <w:tcPr>
            <w:tcW w:w="4323" w:type="dxa"/>
            <w:tcBorders>
              <w:top w:val="nil"/>
              <w:left w:val="single" w:sz="8" w:space="0" w:color="auto"/>
              <w:bottom w:val="single" w:sz="8" w:space="0" w:color="auto"/>
              <w:right w:val="single" w:sz="4" w:space="0" w:color="auto"/>
            </w:tcBorders>
            <w:shd w:val="clear" w:color="auto" w:fill="auto"/>
            <w:vAlign w:val="center"/>
          </w:tcPr>
          <w:p w14:paraId="3DFEAA90" w14:textId="77777777" w:rsidR="0020155A" w:rsidRPr="00D85B11" w:rsidRDefault="0020155A" w:rsidP="00E50840">
            <w:pPr>
              <w:contextualSpacing/>
              <w:jc w:val="both"/>
              <w:rPr>
                <w:rFonts w:cs="Calibri"/>
              </w:rPr>
            </w:pPr>
            <w:proofErr w:type="spellStart"/>
            <w:r w:rsidRPr="00D85B11">
              <w:rPr>
                <w:rFonts w:cs="Calibri"/>
                <w:color w:val="000000"/>
              </w:rPr>
              <w:t>Language</w:t>
            </w:r>
            <w:proofErr w:type="spellEnd"/>
            <w:r w:rsidRPr="00D85B11">
              <w:rPr>
                <w:rFonts w:cs="Calibri"/>
                <w:color w:val="000000"/>
              </w:rPr>
              <w:t xml:space="preserve"> </w:t>
            </w:r>
            <w:proofErr w:type="spellStart"/>
            <w:r w:rsidRPr="00D85B11">
              <w:rPr>
                <w:rFonts w:cs="Calibri"/>
                <w:color w:val="000000"/>
              </w:rPr>
              <w:t>problem</w:t>
            </w:r>
            <w:proofErr w:type="spellEnd"/>
          </w:p>
        </w:tc>
        <w:tc>
          <w:tcPr>
            <w:tcW w:w="4302" w:type="dxa"/>
            <w:tcBorders>
              <w:top w:val="single" w:sz="4" w:space="0" w:color="auto"/>
              <w:left w:val="single" w:sz="4" w:space="0" w:color="auto"/>
              <w:bottom w:val="single" w:sz="4" w:space="0" w:color="auto"/>
              <w:right w:val="single" w:sz="4" w:space="0" w:color="auto"/>
            </w:tcBorders>
            <w:shd w:val="clear" w:color="auto" w:fill="auto"/>
            <w:vAlign w:val="center"/>
          </w:tcPr>
          <w:p w14:paraId="6DE22669" w14:textId="77777777" w:rsidR="0020155A" w:rsidRPr="00D85B11" w:rsidRDefault="0020155A" w:rsidP="00E50840">
            <w:pPr>
              <w:contextualSpacing/>
              <w:jc w:val="center"/>
              <w:rPr>
                <w:rFonts w:asciiTheme="minorHAnsi" w:eastAsiaTheme="minorHAnsi" w:hAnsiTheme="minorHAnsi" w:cstheme="minorHAnsi"/>
                <w:sz w:val="24"/>
                <w:szCs w:val="24"/>
              </w:rPr>
            </w:pPr>
            <w:r w:rsidRPr="00D85B11">
              <w:rPr>
                <w:rFonts w:asciiTheme="minorHAnsi" w:eastAsiaTheme="minorHAnsi" w:hAnsiTheme="minorHAnsi" w:cstheme="minorHAnsi"/>
                <w:sz w:val="24"/>
                <w:szCs w:val="24"/>
              </w:rPr>
              <w:t>0</w:t>
            </w:r>
          </w:p>
        </w:tc>
      </w:tr>
      <w:tr w:rsidR="0020155A" w:rsidRPr="00D85B11" w14:paraId="3A0FF192" w14:textId="77777777" w:rsidTr="00E50840">
        <w:trPr>
          <w:jc w:val="center"/>
        </w:trPr>
        <w:tc>
          <w:tcPr>
            <w:tcW w:w="4323" w:type="dxa"/>
            <w:tcBorders>
              <w:top w:val="nil"/>
              <w:left w:val="single" w:sz="8" w:space="0" w:color="auto"/>
              <w:bottom w:val="single" w:sz="8" w:space="0" w:color="auto"/>
              <w:right w:val="single" w:sz="4" w:space="0" w:color="auto"/>
            </w:tcBorders>
            <w:shd w:val="clear" w:color="auto" w:fill="auto"/>
            <w:vAlign w:val="center"/>
          </w:tcPr>
          <w:p w14:paraId="4A5060B5" w14:textId="77777777" w:rsidR="0020155A" w:rsidRPr="00D85B11" w:rsidRDefault="0020155A" w:rsidP="00E50840">
            <w:pPr>
              <w:contextualSpacing/>
              <w:jc w:val="both"/>
              <w:rPr>
                <w:rFonts w:cs="Calibri"/>
                <w:lang w:val="en-CA"/>
              </w:rPr>
            </w:pPr>
            <w:r w:rsidRPr="00D85B11">
              <w:rPr>
                <w:rFonts w:cs="Calibri"/>
                <w:color w:val="000000"/>
                <w:lang w:val="en-CA"/>
              </w:rPr>
              <w:t>Selected respondent not available (illness; leave of absence; vacation; other)</w:t>
            </w:r>
          </w:p>
        </w:tc>
        <w:tc>
          <w:tcPr>
            <w:tcW w:w="4302" w:type="dxa"/>
            <w:tcBorders>
              <w:top w:val="single" w:sz="4" w:space="0" w:color="auto"/>
              <w:left w:val="single" w:sz="4" w:space="0" w:color="auto"/>
              <w:bottom w:val="single" w:sz="4" w:space="0" w:color="auto"/>
              <w:right w:val="single" w:sz="4" w:space="0" w:color="auto"/>
            </w:tcBorders>
            <w:shd w:val="clear" w:color="auto" w:fill="auto"/>
            <w:vAlign w:val="center"/>
          </w:tcPr>
          <w:p w14:paraId="089AEA02" w14:textId="77777777" w:rsidR="0020155A" w:rsidRPr="00D85B11" w:rsidRDefault="0020155A" w:rsidP="00E50840">
            <w:pPr>
              <w:contextualSpacing/>
              <w:jc w:val="center"/>
              <w:rPr>
                <w:rFonts w:asciiTheme="minorHAnsi" w:eastAsiaTheme="minorHAnsi" w:hAnsiTheme="minorHAnsi" w:cstheme="minorHAnsi"/>
                <w:sz w:val="24"/>
                <w:szCs w:val="24"/>
                <w:lang w:val="en-CA"/>
              </w:rPr>
            </w:pPr>
            <w:r w:rsidRPr="00D85B11">
              <w:rPr>
                <w:rFonts w:asciiTheme="minorHAnsi" w:eastAsiaTheme="minorHAnsi" w:hAnsiTheme="minorHAnsi" w:cstheme="minorHAnsi"/>
                <w:sz w:val="24"/>
                <w:szCs w:val="24"/>
                <w:lang w:val="en-CA"/>
              </w:rPr>
              <w:t>0</w:t>
            </w:r>
          </w:p>
        </w:tc>
      </w:tr>
      <w:tr w:rsidR="0020155A" w:rsidRPr="00D85B11" w14:paraId="5EE4599A" w14:textId="77777777" w:rsidTr="00E50840">
        <w:trPr>
          <w:jc w:val="center"/>
        </w:trPr>
        <w:tc>
          <w:tcPr>
            <w:tcW w:w="4323" w:type="dxa"/>
            <w:tcBorders>
              <w:top w:val="nil"/>
              <w:left w:val="single" w:sz="8" w:space="0" w:color="auto"/>
              <w:bottom w:val="single" w:sz="8" w:space="0" w:color="auto"/>
              <w:right w:val="single" w:sz="4" w:space="0" w:color="auto"/>
            </w:tcBorders>
            <w:shd w:val="clear" w:color="auto" w:fill="auto"/>
            <w:vAlign w:val="center"/>
          </w:tcPr>
          <w:p w14:paraId="10B33347" w14:textId="77777777" w:rsidR="0020155A" w:rsidRPr="00D85B11" w:rsidRDefault="0020155A" w:rsidP="00E50840">
            <w:pPr>
              <w:contextualSpacing/>
              <w:jc w:val="both"/>
              <w:rPr>
                <w:rFonts w:cs="Calibri"/>
              </w:rPr>
            </w:pPr>
            <w:proofErr w:type="spellStart"/>
            <w:r w:rsidRPr="00D85B11">
              <w:rPr>
                <w:rFonts w:cs="Calibri"/>
                <w:color w:val="000000"/>
              </w:rPr>
              <w:t>Early</w:t>
            </w:r>
            <w:proofErr w:type="spellEnd"/>
            <w:r w:rsidRPr="00D85B11">
              <w:rPr>
                <w:rFonts w:cs="Calibri"/>
                <w:color w:val="000000"/>
              </w:rPr>
              <w:t xml:space="preserve"> break-</w:t>
            </w:r>
            <w:proofErr w:type="spellStart"/>
            <w:r w:rsidRPr="00D85B11">
              <w:rPr>
                <w:rFonts w:cs="Calibri"/>
                <w:color w:val="000000"/>
              </w:rPr>
              <w:t>offs</w:t>
            </w:r>
            <w:proofErr w:type="spellEnd"/>
          </w:p>
        </w:tc>
        <w:tc>
          <w:tcPr>
            <w:tcW w:w="4302" w:type="dxa"/>
            <w:tcBorders>
              <w:top w:val="single" w:sz="4" w:space="0" w:color="auto"/>
              <w:left w:val="single" w:sz="4" w:space="0" w:color="auto"/>
              <w:bottom w:val="single" w:sz="4" w:space="0" w:color="auto"/>
              <w:right w:val="single" w:sz="4" w:space="0" w:color="auto"/>
            </w:tcBorders>
            <w:shd w:val="clear" w:color="auto" w:fill="auto"/>
            <w:vAlign w:val="center"/>
          </w:tcPr>
          <w:p w14:paraId="45C2D7FA" w14:textId="54C0A37A" w:rsidR="0020155A" w:rsidRPr="00D85B11" w:rsidRDefault="008E2BE9" w:rsidP="00E50840">
            <w:pPr>
              <w:contextualSpacing/>
              <w:jc w:val="center"/>
              <w:rPr>
                <w:rFonts w:asciiTheme="minorHAnsi" w:eastAsiaTheme="minorHAnsi" w:hAnsiTheme="minorHAnsi" w:cstheme="minorHAnsi"/>
                <w:sz w:val="24"/>
                <w:szCs w:val="24"/>
              </w:rPr>
            </w:pPr>
            <w:r>
              <w:rPr>
                <w:rFonts w:asciiTheme="minorHAnsi" w:eastAsiaTheme="minorHAnsi" w:hAnsiTheme="minorHAnsi" w:cstheme="minorHAnsi"/>
                <w:sz w:val="24"/>
                <w:szCs w:val="24"/>
              </w:rPr>
              <w:t>116</w:t>
            </w:r>
          </w:p>
        </w:tc>
      </w:tr>
      <w:tr w:rsidR="0020155A" w:rsidRPr="00D85B11" w14:paraId="3232DD09" w14:textId="77777777" w:rsidTr="00E50840">
        <w:trPr>
          <w:jc w:val="center"/>
        </w:trPr>
        <w:tc>
          <w:tcPr>
            <w:tcW w:w="4323" w:type="dxa"/>
            <w:tcBorders>
              <w:top w:val="nil"/>
              <w:left w:val="single" w:sz="8" w:space="0" w:color="auto"/>
              <w:bottom w:val="single" w:sz="8" w:space="0" w:color="auto"/>
              <w:right w:val="single" w:sz="4" w:space="0" w:color="auto"/>
            </w:tcBorders>
            <w:shd w:val="clear" w:color="auto" w:fill="BFBFBF" w:themeFill="background1" w:themeFillShade="BF"/>
            <w:vAlign w:val="center"/>
          </w:tcPr>
          <w:p w14:paraId="794E433B" w14:textId="77777777" w:rsidR="0020155A" w:rsidRPr="00D85B11" w:rsidRDefault="0020155A" w:rsidP="00E50840">
            <w:pPr>
              <w:contextualSpacing/>
              <w:jc w:val="both"/>
              <w:rPr>
                <w:rFonts w:cs="Calibri"/>
                <w:b/>
                <w:bCs/>
                <w:color w:val="000000"/>
              </w:rPr>
            </w:pPr>
            <w:proofErr w:type="spellStart"/>
            <w:r w:rsidRPr="00D85B11">
              <w:rPr>
                <w:rFonts w:cs="Calibri"/>
                <w:b/>
                <w:bCs/>
                <w:color w:val="000000"/>
              </w:rPr>
              <w:t>Responding</w:t>
            </w:r>
            <w:proofErr w:type="spellEnd"/>
            <w:r w:rsidRPr="00D85B11">
              <w:rPr>
                <w:rFonts w:cs="Calibri"/>
                <w:b/>
                <w:bCs/>
                <w:color w:val="000000"/>
              </w:rPr>
              <w:t xml:space="preserve"> </w:t>
            </w:r>
            <w:proofErr w:type="spellStart"/>
            <w:r w:rsidRPr="00D85B11">
              <w:rPr>
                <w:rFonts w:cs="Calibri"/>
                <w:b/>
                <w:bCs/>
                <w:color w:val="000000"/>
              </w:rPr>
              <w:t>units</w:t>
            </w:r>
            <w:proofErr w:type="spellEnd"/>
            <w:r w:rsidRPr="00D85B11">
              <w:rPr>
                <w:rFonts w:cs="Calibri"/>
                <w:b/>
                <w:bCs/>
                <w:color w:val="000000"/>
              </w:rPr>
              <w:t xml:space="preserve"> (R)</w:t>
            </w:r>
          </w:p>
        </w:tc>
        <w:tc>
          <w:tcPr>
            <w:tcW w:w="4302"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4A7629EA" w14:textId="507FB62C" w:rsidR="0020155A" w:rsidRPr="00D85B11" w:rsidRDefault="007C469D" w:rsidP="00E50840">
            <w:pPr>
              <w:contextualSpacing/>
              <w:jc w:val="center"/>
              <w:rPr>
                <w:rFonts w:ascii="Tahoma" w:hAnsi="Tahoma" w:cs="Tahoma"/>
                <w:color w:val="000000"/>
                <w:sz w:val="20"/>
                <w:szCs w:val="20"/>
              </w:rPr>
            </w:pPr>
            <w:r>
              <w:rPr>
                <w:rFonts w:ascii="Tahoma" w:hAnsi="Tahoma" w:cs="Tahoma"/>
                <w:color w:val="000000"/>
                <w:sz w:val="20"/>
                <w:szCs w:val="20"/>
              </w:rPr>
              <w:t>2,075</w:t>
            </w:r>
          </w:p>
        </w:tc>
      </w:tr>
      <w:tr w:rsidR="0020155A" w:rsidRPr="00D85B11" w14:paraId="43DEF687" w14:textId="77777777" w:rsidTr="00E50840">
        <w:trPr>
          <w:jc w:val="center"/>
        </w:trPr>
        <w:tc>
          <w:tcPr>
            <w:tcW w:w="4323" w:type="dxa"/>
            <w:tcBorders>
              <w:top w:val="nil"/>
              <w:left w:val="single" w:sz="8" w:space="0" w:color="auto"/>
              <w:bottom w:val="single" w:sz="8" w:space="0" w:color="auto"/>
              <w:right w:val="single" w:sz="4" w:space="0" w:color="auto"/>
            </w:tcBorders>
            <w:shd w:val="clear" w:color="auto" w:fill="auto"/>
            <w:vAlign w:val="center"/>
          </w:tcPr>
          <w:p w14:paraId="645672BE" w14:textId="77777777" w:rsidR="0020155A" w:rsidRPr="00D85B11" w:rsidRDefault="0020155A" w:rsidP="00E50840">
            <w:pPr>
              <w:contextualSpacing/>
              <w:jc w:val="both"/>
              <w:rPr>
                <w:rFonts w:cs="Calibri"/>
                <w:color w:val="000000"/>
                <w:lang w:val="en-CA"/>
              </w:rPr>
            </w:pPr>
            <w:r w:rsidRPr="00D85B11">
              <w:rPr>
                <w:rFonts w:cs="Calibri"/>
                <w:color w:val="000000"/>
                <w:lang w:val="en-CA"/>
              </w:rPr>
              <w:t>Completed surveys disqualified – quota filled</w:t>
            </w:r>
          </w:p>
        </w:tc>
        <w:tc>
          <w:tcPr>
            <w:tcW w:w="4302" w:type="dxa"/>
            <w:tcBorders>
              <w:top w:val="single" w:sz="4" w:space="0" w:color="auto"/>
              <w:left w:val="single" w:sz="4" w:space="0" w:color="auto"/>
              <w:bottom w:val="single" w:sz="4" w:space="0" w:color="auto"/>
              <w:right w:val="single" w:sz="4" w:space="0" w:color="auto"/>
            </w:tcBorders>
            <w:shd w:val="clear" w:color="auto" w:fill="auto"/>
            <w:vAlign w:val="center"/>
          </w:tcPr>
          <w:p w14:paraId="637CC002" w14:textId="77777777" w:rsidR="0020155A" w:rsidRPr="00D85B11" w:rsidRDefault="0020155A" w:rsidP="00E50840">
            <w:pPr>
              <w:contextualSpacing/>
              <w:jc w:val="center"/>
              <w:rPr>
                <w:rFonts w:ascii="Tahoma" w:hAnsi="Tahoma" w:cs="Tahoma"/>
                <w:color w:val="000000"/>
                <w:sz w:val="20"/>
                <w:szCs w:val="20"/>
                <w:lang w:val="en-CA"/>
              </w:rPr>
            </w:pPr>
            <w:r w:rsidRPr="00D85B11">
              <w:rPr>
                <w:rFonts w:ascii="Tahoma" w:hAnsi="Tahoma" w:cs="Tahoma"/>
                <w:color w:val="000000"/>
                <w:sz w:val="20"/>
                <w:szCs w:val="20"/>
                <w:lang w:val="en-CA"/>
              </w:rPr>
              <w:t>0</w:t>
            </w:r>
          </w:p>
        </w:tc>
      </w:tr>
      <w:tr w:rsidR="0020155A" w:rsidRPr="00A75AC7" w14:paraId="61AABF9F" w14:textId="77777777" w:rsidTr="00E50840">
        <w:trPr>
          <w:jc w:val="center"/>
        </w:trPr>
        <w:tc>
          <w:tcPr>
            <w:tcW w:w="4323" w:type="dxa"/>
            <w:tcBorders>
              <w:top w:val="nil"/>
              <w:left w:val="single" w:sz="8" w:space="0" w:color="auto"/>
              <w:bottom w:val="single" w:sz="8" w:space="0" w:color="auto"/>
              <w:right w:val="single" w:sz="4" w:space="0" w:color="auto"/>
            </w:tcBorders>
            <w:shd w:val="clear" w:color="auto" w:fill="auto"/>
            <w:vAlign w:val="center"/>
          </w:tcPr>
          <w:p w14:paraId="5BA45ECD" w14:textId="77777777" w:rsidR="0020155A" w:rsidRPr="00D85B11" w:rsidRDefault="0020155A" w:rsidP="00E50840">
            <w:pPr>
              <w:contextualSpacing/>
              <w:jc w:val="both"/>
              <w:rPr>
                <w:rFonts w:cs="Calibri"/>
                <w:color w:val="000000"/>
                <w:lang w:val="en-CA"/>
              </w:rPr>
            </w:pPr>
            <w:r w:rsidRPr="00D85B11">
              <w:rPr>
                <w:rFonts w:cs="Calibri"/>
                <w:color w:val="000000"/>
                <w:lang w:val="en-CA"/>
              </w:rPr>
              <w:lastRenderedPageBreak/>
              <w:t>Completed surveys disqualified for other reasons</w:t>
            </w:r>
          </w:p>
        </w:tc>
        <w:tc>
          <w:tcPr>
            <w:tcW w:w="4302" w:type="dxa"/>
            <w:tcBorders>
              <w:top w:val="single" w:sz="4" w:space="0" w:color="auto"/>
              <w:left w:val="single" w:sz="4" w:space="0" w:color="auto"/>
              <w:bottom w:val="single" w:sz="4" w:space="0" w:color="auto"/>
              <w:right w:val="single" w:sz="4" w:space="0" w:color="auto"/>
            </w:tcBorders>
            <w:shd w:val="clear" w:color="auto" w:fill="auto"/>
            <w:vAlign w:val="center"/>
          </w:tcPr>
          <w:p w14:paraId="4BD5BC6F" w14:textId="7A904DE9" w:rsidR="0020155A" w:rsidRPr="00D85B11" w:rsidRDefault="00F44EFD" w:rsidP="00E50840">
            <w:pPr>
              <w:contextualSpacing/>
              <w:jc w:val="center"/>
              <w:rPr>
                <w:rFonts w:ascii="Tahoma" w:hAnsi="Tahoma" w:cs="Tahoma"/>
                <w:color w:val="000000"/>
                <w:sz w:val="20"/>
                <w:szCs w:val="20"/>
                <w:lang w:val="en-CA"/>
              </w:rPr>
            </w:pPr>
            <w:r>
              <w:rPr>
                <w:rFonts w:ascii="Tahoma" w:hAnsi="Tahoma" w:cs="Tahoma"/>
                <w:color w:val="000000"/>
                <w:sz w:val="20"/>
                <w:szCs w:val="20"/>
                <w:lang w:val="en-CA"/>
              </w:rPr>
              <w:t>20</w:t>
            </w:r>
          </w:p>
        </w:tc>
      </w:tr>
      <w:tr w:rsidR="0020155A" w:rsidRPr="00D85B11" w14:paraId="25863D62" w14:textId="77777777" w:rsidTr="00E50840">
        <w:trPr>
          <w:jc w:val="center"/>
        </w:trPr>
        <w:tc>
          <w:tcPr>
            <w:tcW w:w="4323" w:type="dxa"/>
            <w:tcBorders>
              <w:top w:val="nil"/>
              <w:left w:val="single" w:sz="8" w:space="0" w:color="auto"/>
              <w:bottom w:val="single" w:sz="8" w:space="0" w:color="auto"/>
              <w:right w:val="single" w:sz="4" w:space="0" w:color="auto"/>
            </w:tcBorders>
            <w:shd w:val="clear" w:color="auto" w:fill="FFFFFF"/>
            <w:vAlign w:val="bottom"/>
          </w:tcPr>
          <w:p w14:paraId="6E8613AC" w14:textId="77777777" w:rsidR="0020155A" w:rsidRPr="00D85B11" w:rsidRDefault="0020155A" w:rsidP="00E50840">
            <w:pPr>
              <w:contextualSpacing/>
              <w:jc w:val="both"/>
              <w:rPr>
                <w:rFonts w:cs="Calibri"/>
                <w:b/>
                <w:bCs/>
              </w:rPr>
            </w:pPr>
            <w:r w:rsidRPr="00D85B11">
              <w:rPr>
                <w:rFonts w:ascii="Tahoma" w:hAnsi="Tahoma" w:cs="Tahoma"/>
                <w:b/>
                <w:bCs/>
                <w:sz w:val="20"/>
                <w:szCs w:val="20"/>
              </w:rPr>
              <w:t>COMPLETED INTERVIEWS</w:t>
            </w:r>
          </w:p>
        </w:tc>
        <w:tc>
          <w:tcPr>
            <w:tcW w:w="4302" w:type="dxa"/>
            <w:tcBorders>
              <w:top w:val="single" w:sz="4" w:space="0" w:color="auto"/>
              <w:left w:val="single" w:sz="4" w:space="0" w:color="auto"/>
              <w:bottom w:val="single" w:sz="4" w:space="0" w:color="auto"/>
              <w:right w:val="single" w:sz="4" w:space="0" w:color="auto"/>
            </w:tcBorders>
            <w:shd w:val="clear" w:color="000000" w:fill="000000"/>
            <w:vAlign w:val="center"/>
          </w:tcPr>
          <w:p w14:paraId="28AD9051" w14:textId="4D6338D9" w:rsidR="0020155A" w:rsidRPr="00D85B11" w:rsidRDefault="002D0C1F" w:rsidP="00E50840">
            <w:pPr>
              <w:contextualSpacing/>
              <w:jc w:val="center"/>
              <w:rPr>
                <w:rFonts w:asciiTheme="minorHAnsi" w:eastAsiaTheme="minorHAnsi" w:hAnsiTheme="minorHAnsi" w:cstheme="minorHAnsi"/>
                <w:b/>
                <w:bCs/>
                <w:sz w:val="24"/>
                <w:szCs w:val="24"/>
              </w:rPr>
            </w:pPr>
            <w:r>
              <w:rPr>
                <w:rFonts w:asciiTheme="minorHAnsi" w:eastAsiaTheme="minorHAnsi" w:hAnsiTheme="minorHAnsi" w:cstheme="minorHAnsi"/>
                <w:b/>
                <w:bCs/>
                <w:sz w:val="24"/>
                <w:szCs w:val="24"/>
              </w:rPr>
              <w:t>2,055</w:t>
            </w:r>
          </w:p>
        </w:tc>
      </w:tr>
      <w:tr w:rsidR="0020155A" w:rsidRPr="00D85B11" w14:paraId="220372F2" w14:textId="77777777" w:rsidTr="00E50840">
        <w:trPr>
          <w:jc w:val="center"/>
        </w:trPr>
        <w:tc>
          <w:tcPr>
            <w:tcW w:w="4323" w:type="dxa"/>
          </w:tcPr>
          <w:p w14:paraId="29ED96CB" w14:textId="77777777" w:rsidR="0020155A" w:rsidRPr="00D85B11" w:rsidRDefault="0020155A" w:rsidP="00E50840">
            <w:pPr>
              <w:autoSpaceDE w:val="0"/>
              <w:autoSpaceDN w:val="0"/>
              <w:adjustRightInd w:val="0"/>
              <w:spacing w:after="216" w:line="270" w:lineRule="atLeast"/>
              <w:contextualSpacing/>
              <w:jc w:val="right"/>
              <w:rPr>
                <w:rFonts w:eastAsia="Times New Roman"/>
                <w:b/>
                <w:sz w:val="24"/>
                <w:szCs w:val="24"/>
              </w:rPr>
            </w:pPr>
            <w:r w:rsidRPr="00D85B11">
              <w:rPr>
                <w:b/>
                <w:sz w:val="24"/>
              </w:rPr>
              <w:t>Participation rate</w:t>
            </w:r>
          </w:p>
        </w:tc>
        <w:tc>
          <w:tcPr>
            <w:tcW w:w="4302" w:type="dxa"/>
            <w:tcBorders>
              <w:top w:val="single" w:sz="4" w:space="0" w:color="auto"/>
              <w:left w:val="nil"/>
              <w:bottom w:val="single" w:sz="4" w:space="0" w:color="auto"/>
              <w:right w:val="single" w:sz="4" w:space="0" w:color="auto"/>
            </w:tcBorders>
            <w:shd w:val="clear" w:color="auto" w:fill="auto"/>
            <w:vAlign w:val="center"/>
          </w:tcPr>
          <w:p w14:paraId="1ABEBA72" w14:textId="1BD1547F" w:rsidR="0020155A" w:rsidRPr="00D85B11" w:rsidRDefault="006809A6" w:rsidP="00E50840">
            <w:pPr>
              <w:contextualSpacing/>
              <w:jc w:val="center"/>
              <w:rPr>
                <w:rFonts w:asciiTheme="minorHAnsi" w:eastAsiaTheme="minorHAnsi" w:hAnsiTheme="minorHAnsi" w:cstheme="minorHAnsi"/>
                <w:b/>
                <w:bCs/>
                <w:sz w:val="24"/>
                <w:szCs w:val="24"/>
              </w:rPr>
            </w:pPr>
            <w:r>
              <w:rPr>
                <w:rFonts w:asciiTheme="minorHAnsi" w:eastAsiaTheme="minorHAnsi" w:hAnsiTheme="minorHAnsi" w:cstheme="minorHAnsi"/>
                <w:b/>
                <w:bCs/>
                <w:sz w:val="24"/>
                <w:szCs w:val="24"/>
              </w:rPr>
              <w:t>41%</w:t>
            </w:r>
          </w:p>
        </w:tc>
      </w:tr>
    </w:tbl>
    <w:p w14:paraId="7F9B271B" w14:textId="795D64FC" w:rsidR="00D85B11" w:rsidRDefault="00D85B11" w:rsidP="00D85B11">
      <w:pPr>
        <w:autoSpaceDE w:val="0"/>
        <w:autoSpaceDN w:val="0"/>
        <w:adjustRightInd w:val="0"/>
        <w:spacing w:after="0" w:line="288" w:lineRule="auto"/>
        <w:textAlignment w:val="center"/>
        <w:rPr>
          <w:rFonts w:asciiTheme="minorHAnsi" w:eastAsia="Times New Roman" w:hAnsiTheme="minorHAnsi" w:cstheme="minorHAnsi"/>
          <w:color w:val="EE3B33"/>
          <w:sz w:val="24"/>
          <w:szCs w:val="24"/>
          <w:lang w:val="en-CA" w:eastAsia="fr-CA"/>
        </w:rPr>
      </w:pPr>
    </w:p>
    <w:p w14:paraId="0EF804CC" w14:textId="6B87D534" w:rsidR="0020155A" w:rsidRDefault="0020155A" w:rsidP="00D85B11">
      <w:pPr>
        <w:autoSpaceDE w:val="0"/>
        <w:autoSpaceDN w:val="0"/>
        <w:adjustRightInd w:val="0"/>
        <w:spacing w:after="0" w:line="288" w:lineRule="auto"/>
        <w:textAlignment w:val="center"/>
        <w:rPr>
          <w:rFonts w:asciiTheme="minorHAnsi" w:eastAsia="Times New Roman" w:hAnsiTheme="minorHAnsi" w:cstheme="minorHAnsi"/>
          <w:color w:val="EE3B33"/>
          <w:sz w:val="24"/>
          <w:szCs w:val="24"/>
          <w:lang w:val="en-CA" w:eastAsia="fr-CA"/>
        </w:rPr>
      </w:pPr>
    </w:p>
    <w:p w14:paraId="20F542D5" w14:textId="7B9103B2" w:rsidR="0020155A" w:rsidRPr="00D85B11" w:rsidRDefault="0020155A" w:rsidP="0020155A">
      <w:pPr>
        <w:autoSpaceDE w:val="0"/>
        <w:autoSpaceDN w:val="0"/>
        <w:adjustRightInd w:val="0"/>
        <w:spacing w:after="216" w:line="270" w:lineRule="atLeast"/>
        <w:contextualSpacing/>
        <w:jc w:val="both"/>
        <w:rPr>
          <w:rFonts w:eastAsia="Times New Roman"/>
          <w:b/>
          <w:sz w:val="24"/>
          <w:szCs w:val="24"/>
          <w:lang w:val="en-CA"/>
        </w:rPr>
      </w:pPr>
      <w:r w:rsidRPr="00D85B11">
        <w:rPr>
          <w:b/>
          <w:sz w:val="24"/>
          <w:lang w:val="en-CA"/>
        </w:rPr>
        <w:t xml:space="preserve">Table </w:t>
      </w:r>
      <w:r w:rsidR="00286A8B">
        <w:rPr>
          <w:b/>
          <w:sz w:val="24"/>
          <w:lang w:val="en-CA"/>
        </w:rPr>
        <w:t>4</w:t>
      </w:r>
      <w:r w:rsidRPr="00D85B11">
        <w:rPr>
          <w:b/>
          <w:sz w:val="24"/>
          <w:lang w:val="en-CA"/>
        </w:rPr>
        <w:t xml:space="preserve">. Participation rate for wave </w:t>
      </w:r>
      <w:r w:rsidR="00FD115D">
        <w:rPr>
          <w:b/>
          <w:sz w:val="24"/>
          <w:lang w:val="en-CA"/>
        </w:rPr>
        <w:t>10</w:t>
      </w:r>
    </w:p>
    <w:tbl>
      <w:tblPr>
        <w:tblStyle w:val="Grilledutableau"/>
        <w:tblW w:w="0" w:type="auto"/>
        <w:jc w:val="center"/>
        <w:tblLook w:val="04A0" w:firstRow="1" w:lastRow="0" w:firstColumn="1" w:lastColumn="0" w:noHBand="0" w:noVBand="1"/>
        <w:tblCaption w:val="Tableau 2. Détermination de l’appel et taux de réponse"/>
      </w:tblPr>
      <w:tblGrid>
        <w:gridCol w:w="4323"/>
        <w:gridCol w:w="4302"/>
      </w:tblGrid>
      <w:tr w:rsidR="0020155A" w:rsidRPr="00D85B11" w14:paraId="7963F8CD" w14:textId="77777777" w:rsidTr="00E50840">
        <w:trPr>
          <w:jc w:val="center"/>
        </w:trPr>
        <w:tc>
          <w:tcPr>
            <w:tcW w:w="4323" w:type="dxa"/>
            <w:tcBorders>
              <w:top w:val="single" w:sz="8" w:space="0" w:color="auto"/>
              <w:left w:val="single" w:sz="8" w:space="0" w:color="auto"/>
              <w:bottom w:val="single" w:sz="8" w:space="0" w:color="auto"/>
              <w:right w:val="single" w:sz="4" w:space="0" w:color="auto"/>
            </w:tcBorders>
            <w:shd w:val="clear" w:color="auto" w:fill="FFFFFF"/>
            <w:vAlign w:val="bottom"/>
          </w:tcPr>
          <w:p w14:paraId="7C11BA7E" w14:textId="77777777" w:rsidR="0020155A" w:rsidRPr="00D85B11" w:rsidRDefault="0020155A" w:rsidP="00E50840">
            <w:pPr>
              <w:contextualSpacing/>
              <w:jc w:val="both"/>
              <w:rPr>
                <w:rFonts w:cs="Calibri"/>
                <w:b/>
                <w:bCs/>
              </w:rPr>
            </w:pPr>
            <w:r w:rsidRPr="00D85B11">
              <w:rPr>
                <w:rFonts w:ascii="Tahoma" w:hAnsi="Tahoma" w:cs="Tahoma"/>
                <w:b/>
                <w:bCs/>
                <w:sz w:val="20"/>
                <w:szCs w:val="20"/>
              </w:rPr>
              <w:t xml:space="preserve">Base </w:t>
            </w:r>
            <w:proofErr w:type="spellStart"/>
            <w:r w:rsidRPr="00D85B11">
              <w:rPr>
                <w:rFonts w:ascii="Tahoma" w:hAnsi="Tahoma" w:cs="Tahoma"/>
                <w:b/>
                <w:bCs/>
                <w:sz w:val="20"/>
                <w:szCs w:val="20"/>
              </w:rPr>
              <w:t>Sample</w:t>
            </w:r>
            <w:proofErr w:type="spellEnd"/>
          </w:p>
        </w:tc>
        <w:tc>
          <w:tcPr>
            <w:tcW w:w="4302" w:type="dxa"/>
            <w:tcBorders>
              <w:top w:val="single" w:sz="4" w:space="0" w:color="auto"/>
              <w:left w:val="single" w:sz="4" w:space="0" w:color="auto"/>
              <w:bottom w:val="single" w:sz="4" w:space="0" w:color="auto"/>
              <w:right w:val="single" w:sz="4" w:space="0" w:color="auto"/>
            </w:tcBorders>
            <w:shd w:val="clear" w:color="000000" w:fill="000000"/>
            <w:vAlign w:val="center"/>
          </w:tcPr>
          <w:p w14:paraId="4F2C812A" w14:textId="68992AA6" w:rsidR="0020155A" w:rsidRPr="00D85B11" w:rsidRDefault="00CD3B8A" w:rsidP="00E50840">
            <w:pPr>
              <w:contextualSpacing/>
              <w:jc w:val="center"/>
              <w:rPr>
                <w:rFonts w:asciiTheme="minorHAnsi" w:eastAsiaTheme="minorHAnsi" w:hAnsiTheme="minorHAnsi" w:cstheme="minorHAnsi"/>
                <w:b/>
                <w:bCs/>
                <w:sz w:val="24"/>
                <w:szCs w:val="24"/>
              </w:rPr>
            </w:pPr>
            <w:r>
              <w:rPr>
                <w:rFonts w:asciiTheme="minorHAnsi" w:eastAsiaTheme="minorHAnsi" w:hAnsiTheme="minorHAnsi" w:cstheme="minorHAnsi"/>
                <w:b/>
                <w:bCs/>
                <w:sz w:val="24"/>
                <w:szCs w:val="24"/>
              </w:rPr>
              <w:t>13,218</w:t>
            </w:r>
          </w:p>
        </w:tc>
      </w:tr>
      <w:tr w:rsidR="0020155A" w:rsidRPr="00D85B11" w14:paraId="246EB4B0" w14:textId="77777777" w:rsidTr="00E50840">
        <w:trPr>
          <w:jc w:val="center"/>
        </w:trPr>
        <w:tc>
          <w:tcPr>
            <w:tcW w:w="4323" w:type="dxa"/>
            <w:tcBorders>
              <w:top w:val="nil"/>
              <w:left w:val="single" w:sz="8" w:space="0" w:color="auto"/>
              <w:bottom w:val="single" w:sz="8" w:space="0" w:color="auto"/>
              <w:right w:val="single" w:sz="4" w:space="0" w:color="auto"/>
            </w:tcBorders>
            <w:shd w:val="clear" w:color="000000" w:fill="C0C0C0"/>
            <w:vAlign w:val="center"/>
          </w:tcPr>
          <w:p w14:paraId="0B4CDACB" w14:textId="77777777" w:rsidR="0020155A" w:rsidRPr="00D85B11" w:rsidRDefault="0020155A" w:rsidP="00E50840">
            <w:pPr>
              <w:contextualSpacing/>
              <w:jc w:val="both"/>
              <w:rPr>
                <w:rFonts w:cs="Calibri"/>
                <w:b/>
                <w:bCs/>
              </w:rPr>
            </w:pPr>
            <w:proofErr w:type="spellStart"/>
            <w:r w:rsidRPr="00D85B11">
              <w:rPr>
                <w:rFonts w:cs="Calibri"/>
                <w:b/>
                <w:bCs/>
                <w:color w:val="000000"/>
              </w:rPr>
              <w:t>Invalid</w:t>
            </w:r>
            <w:proofErr w:type="spellEnd"/>
            <w:r w:rsidRPr="00D85B11">
              <w:rPr>
                <w:rFonts w:cs="Calibri"/>
                <w:b/>
                <w:bCs/>
                <w:color w:val="000000"/>
              </w:rPr>
              <w:t xml:space="preserve"> cases</w:t>
            </w:r>
          </w:p>
        </w:tc>
        <w:tc>
          <w:tcPr>
            <w:tcW w:w="4302"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bottom"/>
          </w:tcPr>
          <w:p w14:paraId="1E725D36" w14:textId="77777777" w:rsidR="0020155A" w:rsidRPr="00D85B11" w:rsidRDefault="0020155A" w:rsidP="00E50840">
            <w:pPr>
              <w:contextualSpacing/>
              <w:jc w:val="center"/>
              <w:rPr>
                <w:rFonts w:asciiTheme="minorHAnsi" w:eastAsiaTheme="minorHAnsi" w:hAnsiTheme="minorHAnsi" w:cstheme="minorHAnsi"/>
                <w:sz w:val="24"/>
                <w:szCs w:val="24"/>
              </w:rPr>
            </w:pPr>
            <w:r w:rsidRPr="00D85B11">
              <w:rPr>
                <w:rFonts w:asciiTheme="minorHAnsi" w:eastAsiaTheme="minorHAnsi" w:hAnsiTheme="minorHAnsi" w:cstheme="minorHAnsi"/>
                <w:sz w:val="24"/>
                <w:szCs w:val="24"/>
              </w:rPr>
              <w:t>0</w:t>
            </w:r>
          </w:p>
        </w:tc>
      </w:tr>
      <w:tr w:rsidR="0020155A" w:rsidRPr="00D85B11" w14:paraId="3A7D2846" w14:textId="77777777" w:rsidTr="00E50840">
        <w:trPr>
          <w:jc w:val="center"/>
        </w:trPr>
        <w:tc>
          <w:tcPr>
            <w:tcW w:w="4323" w:type="dxa"/>
            <w:tcBorders>
              <w:top w:val="nil"/>
              <w:left w:val="single" w:sz="8" w:space="0" w:color="auto"/>
              <w:bottom w:val="single" w:sz="8" w:space="0" w:color="auto"/>
              <w:right w:val="single" w:sz="4" w:space="0" w:color="auto"/>
            </w:tcBorders>
            <w:shd w:val="clear" w:color="auto" w:fill="auto"/>
            <w:vAlign w:val="center"/>
          </w:tcPr>
          <w:p w14:paraId="46169622" w14:textId="77777777" w:rsidR="0020155A" w:rsidRPr="00D85B11" w:rsidRDefault="0020155A" w:rsidP="00E50840">
            <w:pPr>
              <w:contextualSpacing/>
              <w:jc w:val="both"/>
              <w:rPr>
                <w:rFonts w:cs="Calibri"/>
                <w:lang w:val="en-CA"/>
              </w:rPr>
            </w:pPr>
            <w:r w:rsidRPr="00D85B11">
              <w:rPr>
                <w:rFonts w:cs="Calibri"/>
                <w:color w:val="000000"/>
                <w:lang w:val="en-CA"/>
              </w:rPr>
              <w:t>Invitations mistakenly sent to people who did not qualify for the study</w:t>
            </w:r>
          </w:p>
        </w:tc>
        <w:tc>
          <w:tcPr>
            <w:tcW w:w="4302" w:type="dxa"/>
            <w:tcBorders>
              <w:top w:val="single" w:sz="4" w:space="0" w:color="auto"/>
              <w:left w:val="single" w:sz="4" w:space="0" w:color="auto"/>
              <w:bottom w:val="single" w:sz="4" w:space="0" w:color="auto"/>
              <w:right w:val="single" w:sz="4" w:space="0" w:color="auto"/>
            </w:tcBorders>
            <w:shd w:val="clear" w:color="auto" w:fill="auto"/>
            <w:vAlign w:val="center"/>
          </w:tcPr>
          <w:p w14:paraId="6B8A7A27" w14:textId="77777777" w:rsidR="0020155A" w:rsidRPr="00D85B11" w:rsidRDefault="0020155A" w:rsidP="00E50840">
            <w:pPr>
              <w:contextualSpacing/>
              <w:jc w:val="center"/>
              <w:rPr>
                <w:rFonts w:asciiTheme="minorHAnsi" w:eastAsiaTheme="minorHAnsi" w:hAnsiTheme="minorHAnsi" w:cstheme="minorHAnsi"/>
                <w:sz w:val="24"/>
                <w:szCs w:val="24"/>
                <w:lang w:val="en-CA"/>
              </w:rPr>
            </w:pPr>
            <w:r w:rsidRPr="00D85B11">
              <w:rPr>
                <w:rFonts w:asciiTheme="minorHAnsi" w:eastAsiaTheme="minorHAnsi" w:hAnsiTheme="minorHAnsi" w:cstheme="minorHAnsi"/>
                <w:sz w:val="24"/>
                <w:szCs w:val="24"/>
                <w:lang w:val="en-CA"/>
              </w:rPr>
              <w:t>0</w:t>
            </w:r>
          </w:p>
        </w:tc>
      </w:tr>
      <w:tr w:rsidR="0020155A" w:rsidRPr="00D85B11" w14:paraId="35F3EBD2" w14:textId="77777777" w:rsidTr="00E50840">
        <w:trPr>
          <w:jc w:val="center"/>
        </w:trPr>
        <w:tc>
          <w:tcPr>
            <w:tcW w:w="4323" w:type="dxa"/>
            <w:tcBorders>
              <w:top w:val="nil"/>
              <w:left w:val="single" w:sz="8" w:space="0" w:color="auto"/>
              <w:bottom w:val="single" w:sz="8" w:space="0" w:color="auto"/>
              <w:right w:val="single" w:sz="4" w:space="0" w:color="auto"/>
            </w:tcBorders>
            <w:shd w:val="clear" w:color="auto" w:fill="auto"/>
            <w:vAlign w:val="center"/>
          </w:tcPr>
          <w:p w14:paraId="6E7ED3E1" w14:textId="77777777" w:rsidR="0020155A" w:rsidRPr="00D85B11" w:rsidRDefault="0020155A" w:rsidP="00E50840">
            <w:pPr>
              <w:contextualSpacing/>
              <w:jc w:val="both"/>
              <w:rPr>
                <w:rFonts w:cs="Calibri"/>
                <w:lang w:val="en-CA"/>
              </w:rPr>
            </w:pPr>
            <w:r w:rsidRPr="00D85B11">
              <w:rPr>
                <w:rFonts w:cs="Calibri"/>
                <w:color w:val="000000"/>
                <w:lang w:val="en-CA"/>
              </w:rPr>
              <w:t>Incomplete or missing email addresses</w:t>
            </w:r>
          </w:p>
        </w:tc>
        <w:tc>
          <w:tcPr>
            <w:tcW w:w="4302" w:type="dxa"/>
            <w:tcBorders>
              <w:top w:val="single" w:sz="4" w:space="0" w:color="auto"/>
              <w:left w:val="single" w:sz="4" w:space="0" w:color="auto"/>
              <w:bottom w:val="single" w:sz="4" w:space="0" w:color="auto"/>
              <w:right w:val="single" w:sz="4" w:space="0" w:color="auto"/>
            </w:tcBorders>
            <w:shd w:val="clear" w:color="auto" w:fill="auto"/>
            <w:vAlign w:val="center"/>
          </w:tcPr>
          <w:p w14:paraId="12933F66" w14:textId="77777777" w:rsidR="0020155A" w:rsidRPr="00D85B11" w:rsidRDefault="0020155A" w:rsidP="00E50840">
            <w:pPr>
              <w:contextualSpacing/>
              <w:jc w:val="center"/>
              <w:rPr>
                <w:rFonts w:asciiTheme="minorHAnsi" w:eastAsiaTheme="minorHAnsi" w:hAnsiTheme="minorHAnsi" w:cstheme="minorHAnsi"/>
                <w:sz w:val="24"/>
                <w:szCs w:val="24"/>
                <w:lang w:val="en-CA"/>
              </w:rPr>
            </w:pPr>
            <w:r w:rsidRPr="00D85B11">
              <w:rPr>
                <w:rFonts w:asciiTheme="minorHAnsi" w:eastAsiaTheme="minorHAnsi" w:hAnsiTheme="minorHAnsi" w:cstheme="minorHAnsi"/>
                <w:sz w:val="24"/>
                <w:szCs w:val="24"/>
                <w:lang w:val="en-CA"/>
              </w:rPr>
              <w:t>0</w:t>
            </w:r>
          </w:p>
        </w:tc>
      </w:tr>
      <w:tr w:rsidR="0020155A" w:rsidRPr="00D85B11" w14:paraId="248E3A83" w14:textId="77777777" w:rsidTr="00E50840">
        <w:trPr>
          <w:jc w:val="center"/>
        </w:trPr>
        <w:tc>
          <w:tcPr>
            <w:tcW w:w="4323" w:type="dxa"/>
            <w:tcBorders>
              <w:top w:val="nil"/>
              <w:left w:val="single" w:sz="8" w:space="0" w:color="auto"/>
              <w:bottom w:val="single" w:sz="8" w:space="0" w:color="auto"/>
              <w:right w:val="single" w:sz="4" w:space="0" w:color="auto"/>
            </w:tcBorders>
            <w:shd w:val="clear" w:color="000000" w:fill="C0C0C0"/>
            <w:vAlign w:val="center"/>
          </w:tcPr>
          <w:p w14:paraId="69AAA0DE" w14:textId="77777777" w:rsidR="0020155A" w:rsidRPr="00D85B11" w:rsidRDefault="0020155A" w:rsidP="00E50840">
            <w:pPr>
              <w:contextualSpacing/>
              <w:jc w:val="both"/>
              <w:rPr>
                <w:rFonts w:cs="Calibri"/>
                <w:b/>
                <w:bCs/>
              </w:rPr>
            </w:pPr>
            <w:proofErr w:type="spellStart"/>
            <w:r w:rsidRPr="00D85B11">
              <w:rPr>
                <w:rFonts w:cs="Calibri"/>
                <w:b/>
                <w:bCs/>
              </w:rPr>
              <w:t>Unresolved</w:t>
            </w:r>
            <w:proofErr w:type="spellEnd"/>
            <w:r w:rsidRPr="00D85B11">
              <w:rPr>
                <w:rFonts w:cs="Calibri"/>
                <w:b/>
                <w:bCs/>
              </w:rPr>
              <w:t xml:space="preserve"> (U)</w:t>
            </w:r>
          </w:p>
        </w:tc>
        <w:tc>
          <w:tcPr>
            <w:tcW w:w="4302"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bottom"/>
          </w:tcPr>
          <w:p w14:paraId="51EA4CB9" w14:textId="79DDEADB" w:rsidR="0020155A" w:rsidRPr="00D85B11" w:rsidRDefault="00993A1B" w:rsidP="00E50840">
            <w:pPr>
              <w:contextualSpacing/>
              <w:jc w:val="center"/>
              <w:rPr>
                <w:rFonts w:asciiTheme="minorHAnsi" w:eastAsiaTheme="minorHAnsi" w:hAnsiTheme="minorHAnsi" w:cstheme="minorHAnsi"/>
                <w:b/>
                <w:sz w:val="24"/>
                <w:szCs w:val="24"/>
              </w:rPr>
            </w:pPr>
            <w:r>
              <w:rPr>
                <w:rFonts w:asciiTheme="minorHAnsi" w:eastAsiaTheme="minorHAnsi" w:hAnsiTheme="minorHAnsi" w:cstheme="minorHAnsi"/>
                <w:b/>
                <w:sz w:val="24"/>
                <w:szCs w:val="24"/>
              </w:rPr>
              <w:t>10,486</w:t>
            </w:r>
          </w:p>
        </w:tc>
      </w:tr>
      <w:tr w:rsidR="0020155A" w:rsidRPr="00D85B11" w14:paraId="71357601" w14:textId="77777777" w:rsidTr="00E50840">
        <w:trPr>
          <w:jc w:val="center"/>
        </w:trPr>
        <w:tc>
          <w:tcPr>
            <w:tcW w:w="4323" w:type="dxa"/>
            <w:tcBorders>
              <w:top w:val="nil"/>
              <w:left w:val="single" w:sz="8" w:space="0" w:color="auto"/>
              <w:bottom w:val="single" w:sz="8" w:space="0" w:color="auto"/>
              <w:right w:val="single" w:sz="4" w:space="0" w:color="auto"/>
            </w:tcBorders>
            <w:shd w:val="clear" w:color="auto" w:fill="auto"/>
            <w:vAlign w:val="center"/>
          </w:tcPr>
          <w:p w14:paraId="7F677D3E" w14:textId="77777777" w:rsidR="0020155A" w:rsidRPr="00D85B11" w:rsidRDefault="0020155A" w:rsidP="00E50840">
            <w:pPr>
              <w:contextualSpacing/>
              <w:jc w:val="both"/>
              <w:rPr>
                <w:rFonts w:cs="Calibri"/>
              </w:rPr>
            </w:pPr>
            <w:proofErr w:type="gramStart"/>
            <w:r w:rsidRPr="00D85B11">
              <w:rPr>
                <w:rFonts w:cs="Calibri"/>
                <w:color w:val="000000"/>
              </w:rPr>
              <w:t>Email</w:t>
            </w:r>
            <w:proofErr w:type="gramEnd"/>
            <w:r w:rsidRPr="00D85B11">
              <w:rPr>
                <w:rFonts w:cs="Calibri"/>
                <w:color w:val="000000"/>
              </w:rPr>
              <w:t xml:space="preserve"> invitations </w:t>
            </w:r>
            <w:proofErr w:type="spellStart"/>
            <w:r w:rsidRPr="00D85B11">
              <w:rPr>
                <w:rFonts w:cs="Calibri"/>
                <w:color w:val="000000"/>
              </w:rPr>
              <w:t>bounce</w:t>
            </w:r>
            <w:proofErr w:type="spellEnd"/>
            <w:r w:rsidRPr="00D85B11">
              <w:rPr>
                <w:rFonts w:cs="Calibri"/>
                <w:color w:val="000000"/>
              </w:rPr>
              <w:t xml:space="preserve"> back</w:t>
            </w:r>
          </w:p>
        </w:tc>
        <w:tc>
          <w:tcPr>
            <w:tcW w:w="4302" w:type="dxa"/>
            <w:tcBorders>
              <w:top w:val="single" w:sz="4" w:space="0" w:color="auto"/>
              <w:left w:val="single" w:sz="4" w:space="0" w:color="auto"/>
              <w:bottom w:val="single" w:sz="4" w:space="0" w:color="auto"/>
              <w:right w:val="single" w:sz="4" w:space="0" w:color="auto"/>
            </w:tcBorders>
            <w:shd w:val="clear" w:color="auto" w:fill="auto"/>
            <w:vAlign w:val="center"/>
          </w:tcPr>
          <w:p w14:paraId="403CA291" w14:textId="77777777" w:rsidR="0020155A" w:rsidRPr="00D85B11" w:rsidRDefault="0020155A" w:rsidP="00E50840">
            <w:pPr>
              <w:contextualSpacing/>
              <w:jc w:val="center"/>
              <w:rPr>
                <w:rFonts w:asciiTheme="minorHAnsi" w:eastAsiaTheme="minorHAnsi" w:hAnsiTheme="minorHAnsi" w:cstheme="minorHAnsi"/>
                <w:sz w:val="24"/>
                <w:szCs w:val="24"/>
              </w:rPr>
            </w:pPr>
            <w:r w:rsidRPr="00D85B11">
              <w:rPr>
                <w:rFonts w:asciiTheme="minorHAnsi" w:eastAsiaTheme="minorHAnsi" w:hAnsiTheme="minorHAnsi" w:cstheme="minorHAnsi"/>
                <w:sz w:val="24"/>
                <w:szCs w:val="24"/>
              </w:rPr>
              <w:t>0</w:t>
            </w:r>
          </w:p>
        </w:tc>
      </w:tr>
      <w:tr w:rsidR="0020155A" w:rsidRPr="00D85B11" w14:paraId="5B309832" w14:textId="77777777" w:rsidTr="00E50840">
        <w:trPr>
          <w:jc w:val="center"/>
        </w:trPr>
        <w:tc>
          <w:tcPr>
            <w:tcW w:w="4323" w:type="dxa"/>
            <w:tcBorders>
              <w:top w:val="nil"/>
              <w:left w:val="single" w:sz="8" w:space="0" w:color="auto"/>
              <w:bottom w:val="single" w:sz="8" w:space="0" w:color="auto"/>
              <w:right w:val="single" w:sz="4" w:space="0" w:color="auto"/>
            </w:tcBorders>
            <w:shd w:val="clear" w:color="auto" w:fill="auto"/>
            <w:vAlign w:val="center"/>
          </w:tcPr>
          <w:p w14:paraId="2AFD02B2" w14:textId="77777777" w:rsidR="0020155A" w:rsidRPr="00D85B11" w:rsidRDefault="0020155A" w:rsidP="00E50840">
            <w:pPr>
              <w:contextualSpacing/>
              <w:jc w:val="both"/>
              <w:rPr>
                <w:rFonts w:cs="Calibri"/>
              </w:rPr>
            </w:pPr>
            <w:proofErr w:type="gramStart"/>
            <w:r w:rsidRPr="00D85B11">
              <w:rPr>
                <w:rFonts w:cs="Calibri"/>
                <w:color w:val="000000"/>
              </w:rPr>
              <w:t>Email</w:t>
            </w:r>
            <w:proofErr w:type="gramEnd"/>
            <w:r w:rsidRPr="00D85B11">
              <w:rPr>
                <w:rFonts w:cs="Calibri"/>
                <w:color w:val="000000"/>
              </w:rPr>
              <w:t xml:space="preserve"> invitations </w:t>
            </w:r>
            <w:proofErr w:type="spellStart"/>
            <w:r w:rsidRPr="00D85B11">
              <w:rPr>
                <w:rFonts w:cs="Calibri"/>
                <w:color w:val="000000"/>
              </w:rPr>
              <w:t>unanswered</w:t>
            </w:r>
            <w:proofErr w:type="spellEnd"/>
          </w:p>
        </w:tc>
        <w:tc>
          <w:tcPr>
            <w:tcW w:w="4302" w:type="dxa"/>
            <w:tcBorders>
              <w:top w:val="single" w:sz="4" w:space="0" w:color="auto"/>
              <w:left w:val="single" w:sz="4" w:space="0" w:color="auto"/>
              <w:bottom w:val="single" w:sz="4" w:space="0" w:color="auto"/>
              <w:right w:val="single" w:sz="4" w:space="0" w:color="auto"/>
            </w:tcBorders>
            <w:shd w:val="clear" w:color="auto" w:fill="auto"/>
            <w:vAlign w:val="center"/>
          </w:tcPr>
          <w:p w14:paraId="475D23BB" w14:textId="5C96C7B1" w:rsidR="0020155A" w:rsidRPr="00D85B11" w:rsidRDefault="005656DB" w:rsidP="00E50840">
            <w:pPr>
              <w:contextualSpacing/>
              <w:jc w:val="center"/>
              <w:rPr>
                <w:rFonts w:asciiTheme="minorHAnsi" w:eastAsiaTheme="minorHAnsi" w:hAnsiTheme="minorHAnsi" w:cstheme="minorHAnsi"/>
                <w:sz w:val="24"/>
                <w:szCs w:val="24"/>
              </w:rPr>
            </w:pPr>
            <w:r>
              <w:rPr>
                <w:rFonts w:asciiTheme="minorHAnsi" w:eastAsiaTheme="minorHAnsi" w:hAnsiTheme="minorHAnsi" w:cstheme="minorHAnsi"/>
                <w:sz w:val="24"/>
                <w:szCs w:val="24"/>
              </w:rPr>
              <w:t>10,486</w:t>
            </w:r>
          </w:p>
        </w:tc>
      </w:tr>
      <w:tr w:rsidR="0020155A" w:rsidRPr="00D85B11" w14:paraId="5FC6D151" w14:textId="77777777" w:rsidTr="00E50840">
        <w:trPr>
          <w:jc w:val="center"/>
        </w:trPr>
        <w:tc>
          <w:tcPr>
            <w:tcW w:w="4323" w:type="dxa"/>
            <w:tcBorders>
              <w:top w:val="nil"/>
              <w:left w:val="single" w:sz="8" w:space="0" w:color="auto"/>
              <w:bottom w:val="single" w:sz="8" w:space="0" w:color="auto"/>
              <w:right w:val="single" w:sz="4" w:space="0" w:color="auto"/>
            </w:tcBorders>
            <w:shd w:val="clear" w:color="auto" w:fill="FFFFFF"/>
            <w:vAlign w:val="bottom"/>
          </w:tcPr>
          <w:p w14:paraId="724B9924" w14:textId="77777777" w:rsidR="0020155A" w:rsidRPr="00D85B11" w:rsidRDefault="0020155A" w:rsidP="00E50840">
            <w:pPr>
              <w:contextualSpacing/>
              <w:jc w:val="both"/>
              <w:rPr>
                <w:rFonts w:cs="Calibri"/>
                <w:b/>
                <w:bCs/>
              </w:rPr>
            </w:pPr>
            <w:r w:rsidRPr="00D85B11">
              <w:rPr>
                <w:rFonts w:ascii="Tahoma" w:hAnsi="Tahoma" w:cs="Tahoma"/>
                <w:b/>
                <w:bCs/>
                <w:sz w:val="20"/>
                <w:szCs w:val="20"/>
              </w:rPr>
              <w:t>EFFECTIVE SAMPLE*</w:t>
            </w:r>
          </w:p>
        </w:tc>
        <w:tc>
          <w:tcPr>
            <w:tcW w:w="4302" w:type="dxa"/>
            <w:tcBorders>
              <w:top w:val="single" w:sz="4" w:space="0" w:color="auto"/>
              <w:left w:val="single" w:sz="4" w:space="0" w:color="auto"/>
              <w:bottom w:val="single" w:sz="4" w:space="0" w:color="auto"/>
              <w:right w:val="single" w:sz="4" w:space="0" w:color="auto"/>
            </w:tcBorders>
            <w:shd w:val="clear" w:color="000000" w:fill="000000"/>
            <w:vAlign w:val="center"/>
          </w:tcPr>
          <w:p w14:paraId="593EF842" w14:textId="5944B859" w:rsidR="0020155A" w:rsidRPr="00D85B11" w:rsidRDefault="004E6DF4" w:rsidP="00E50840">
            <w:pPr>
              <w:contextualSpacing/>
              <w:jc w:val="center"/>
              <w:rPr>
                <w:rFonts w:asciiTheme="minorHAnsi" w:eastAsiaTheme="minorHAnsi" w:hAnsiTheme="minorHAnsi" w:cstheme="minorHAnsi"/>
                <w:sz w:val="24"/>
                <w:szCs w:val="24"/>
              </w:rPr>
            </w:pPr>
            <w:r>
              <w:rPr>
                <w:rFonts w:asciiTheme="minorHAnsi" w:eastAsiaTheme="minorHAnsi" w:hAnsiTheme="minorHAnsi" w:cstheme="minorHAnsi"/>
                <w:sz w:val="24"/>
                <w:szCs w:val="24"/>
              </w:rPr>
              <w:t>2,391</w:t>
            </w:r>
          </w:p>
        </w:tc>
      </w:tr>
      <w:tr w:rsidR="0020155A" w:rsidRPr="00A75AC7" w14:paraId="4D7AE484" w14:textId="77777777" w:rsidTr="00E50840">
        <w:trPr>
          <w:jc w:val="center"/>
        </w:trPr>
        <w:tc>
          <w:tcPr>
            <w:tcW w:w="4323" w:type="dxa"/>
            <w:tcBorders>
              <w:top w:val="nil"/>
              <w:left w:val="single" w:sz="8" w:space="0" w:color="auto"/>
              <w:bottom w:val="single" w:sz="8" w:space="0" w:color="auto"/>
              <w:right w:val="single" w:sz="4" w:space="0" w:color="auto"/>
            </w:tcBorders>
            <w:shd w:val="clear" w:color="000000" w:fill="C0C0C0"/>
            <w:vAlign w:val="center"/>
          </w:tcPr>
          <w:p w14:paraId="69590C5B" w14:textId="77777777" w:rsidR="0020155A" w:rsidRPr="00D85B11" w:rsidRDefault="0020155A" w:rsidP="00E50840">
            <w:pPr>
              <w:contextualSpacing/>
              <w:jc w:val="both"/>
              <w:rPr>
                <w:rFonts w:cs="Calibri"/>
                <w:b/>
                <w:bCs/>
                <w:lang w:val="en-CA"/>
              </w:rPr>
            </w:pPr>
            <w:r w:rsidRPr="00D85B11">
              <w:rPr>
                <w:rFonts w:cs="Calibri"/>
                <w:b/>
                <w:bCs/>
                <w:color w:val="000000"/>
                <w:lang w:val="en-CA"/>
              </w:rPr>
              <w:t>In-scope non-responding units (IS)</w:t>
            </w:r>
          </w:p>
        </w:tc>
        <w:tc>
          <w:tcPr>
            <w:tcW w:w="4302"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183BE989" w14:textId="76ABF824" w:rsidR="0020155A" w:rsidRPr="00D85B11" w:rsidRDefault="004F2862" w:rsidP="00E50840">
            <w:pPr>
              <w:contextualSpacing/>
              <w:jc w:val="center"/>
              <w:rPr>
                <w:rFonts w:asciiTheme="minorHAnsi" w:eastAsiaTheme="minorHAnsi" w:hAnsiTheme="minorHAnsi" w:cstheme="minorHAnsi"/>
                <w:sz w:val="24"/>
                <w:szCs w:val="24"/>
                <w:lang w:val="en-CA"/>
              </w:rPr>
            </w:pPr>
            <w:r>
              <w:rPr>
                <w:rFonts w:asciiTheme="minorHAnsi" w:eastAsiaTheme="minorHAnsi" w:hAnsiTheme="minorHAnsi" w:cstheme="minorHAnsi"/>
                <w:sz w:val="24"/>
                <w:szCs w:val="24"/>
                <w:lang w:val="en-CA"/>
              </w:rPr>
              <w:t>242</w:t>
            </w:r>
          </w:p>
        </w:tc>
      </w:tr>
      <w:tr w:rsidR="0020155A" w:rsidRPr="00D85B11" w14:paraId="5CAFB089" w14:textId="77777777" w:rsidTr="00E50840">
        <w:trPr>
          <w:jc w:val="center"/>
        </w:trPr>
        <w:tc>
          <w:tcPr>
            <w:tcW w:w="4323" w:type="dxa"/>
            <w:tcBorders>
              <w:top w:val="nil"/>
              <w:left w:val="single" w:sz="8" w:space="0" w:color="auto"/>
              <w:bottom w:val="single" w:sz="8" w:space="0" w:color="auto"/>
              <w:right w:val="single" w:sz="4" w:space="0" w:color="auto"/>
            </w:tcBorders>
            <w:shd w:val="clear" w:color="auto" w:fill="auto"/>
            <w:vAlign w:val="center"/>
          </w:tcPr>
          <w:p w14:paraId="7E9D7B2F" w14:textId="77777777" w:rsidR="0020155A" w:rsidRPr="00D85B11" w:rsidRDefault="0020155A" w:rsidP="00E50840">
            <w:pPr>
              <w:contextualSpacing/>
              <w:jc w:val="both"/>
              <w:rPr>
                <w:rFonts w:cs="Calibri"/>
              </w:rPr>
            </w:pPr>
            <w:proofErr w:type="spellStart"/>
            <w:r w:rsidRPr="00D85B11">
              <w:rPr>
                <w:rFonts w:cs="Calibri"/>
                <w:color w:val="000000"/>
              </w:rPr>
              <w:t>Non-response</w:t>
            </w:r>
            <w:proofErr w:type="spellEnd"/>
            <w:r w:rsidRPr="00D85B11">
              <w:rPr>
                <w:rFonts w:cs="Calibri"/>
                <w:color w:val="000000"/>
              </w:rPr>
              <w:t xml:space="preserve"> </w:t>
            </w:r>
            <w:proofErr w:type="spellStart"/>
            <w:r w:rsidRPr="00D85B11">
              <w:rPr>
                <w:rFonts w:cs="Calibri"/>
                <w:color w:val="000000"/>
              </w:rPr>
              <w:t>from</w:t>
            </w:r>
            <w:proofErr w:type="spellEnd"/>
            <w:r w:rsidRPr="00D85B11">
              <w:rPr>
                <w:rFonts w:cs="Calibri"/>
                <w:color w:val="000000"/>
              </w:rPr>
              <w:t xml:space="preserve"> </w:t>
            </w:r>
            <w:proofErr w:type="spellStart"/>
            <w:r w:rsidRPr="00D85B11">
              <w:rPr>
                <w:rFonts w:cs="Calibri"/>
                <w:color w:val="000000"/>
              </w:rPr>
              <w:t>eligible</w:t>
            </w:r>
            <w:proofErr w:type="spellEnd"/>
            <w:r w:rsidRPr="00D85B11">
              <w:rPr>
                <w:rFonts w:cs="Calibri"/>
                <w:color w:val="000000"/>
              </w:rPr>
              <w:t xml:space="preserve"> </w:t>
            </w:r>
            <w:proofErr w:type="spellStart"/>
            <w:r w:rsidRPr="00D85B11">
              <w:rPr>
                <w:rFonts w:cs="Calibri"/>
                <w:color w:val="000000"/>
              </w:rPr>
              <w:t>respondents</w:t>
            </w:r>
            <w:proofErr w:type="spellEnd"/>
          </w:p>
        </w:tc>
        <w:tc>
          <w:tcPr>
            <w:tcW w:w="4302" w:type="dxa"/>
            <w:tcBorders>
              <w:top w:val="single" w:sz="4" w:space="0" w:color="auto"/>
              <w:left w:val="single" w:sz="4" w:space="0" w:color="auto"/>
              <w:bottom w:val="single" w:sz="4" w:space="0" w:color="auto"/>
              <w:right w:val="single" w:sz="4" w:space="0" w:color="auto"/>
            </w:tcBorders>
            <w:shd w:val="clear" w:color="auto" w:fill="auto"/>
            <w:vAlign w:val="center"/>
          </w:tcPr>
          <w:p w14:paraId="7A8BB51A" w14:textId="77777777" w:rsidR="0020155A" w:rsidRPr="00D85B11" w:rsidRDefault="0020155A" w:rsidP="00E50840">
            <w:pPr>
              <w:contextualSpacing/>
              <w:jc w:val="center"/>
              <w:rPr>
                <w:rFonts w:asciiTheme="minorHAnsi" w:eastAsiaTheme="minorHAnsi" w:hAnsiTheme="minorHAnsi" w:cstheme="minorHAnsi"/>
                <w:sz w:val="24"/>
                <w:szCs w:val="24"/>
              </w:rPr>
            </w:pPr>
            <w:r w:rsidRPr="00D85B11">
              <w:rPr>
                <w:rFonts w:asciiTheme="minorHAnsi" w:eastAsiaTheme="minorHAnsi" w:hAnsiTheme="minorHAnsi" w:cstheme="minorHAnsi"/>
                <w:sz w:val="24"/>
                <w:szCs w:val="24"/>
              </w:rPr>
              <w:t>0</w:t>
            </w:r>
          </w:p>
        </w:tc>
      </w:tr>
      <w:tr w:rsidR="0020155A" w:rsidRPr="00D85B11" w14:paraId="243EF180" w14:textId="77777777" w:rsidTr="00E50840">
        <w:trPr>
          <w:jc w:val="center"/>
        </w:trPr>
        <w:tc>
          <w:tcPr>
            <w:tcW w:w="4323" w:type="dxa"/>
            <w:tcBorders>
              <w:top w:val="nil"/>
              <w:left w:val="single" w:sz="8" w:space="0" w:color="auto"/>
              <w:bottom w:val="single" w:sz="8" w:space="0" w:color="auto"/>
              <w:right w:val="single" w:sz="4" w:space="0" w:color="auto"/>
            </w:tcBorders>
            <w:shd w:val="clear" w:color="auto" w:fill="auto"/>
            <w:vAlign w:val="center"/>
          </w:tcPr>
          <w:p w14:paraId="5B146EFB" w14:textId="77777777" w:rsidR="0020155A" w:rsidRPr="00D85B11" w:rsidRDefault="0020155A" w:rsidP="00E50840">
            <w:pPr>
              <w:contextualSpacing/>
              <w:jc w:val="both"/>
              <w:rPr>
                <w:rFonts w:cs="Calibri"/>
              </w:rPr>
            </w:pPr>
            <w:proofErr w:type="spellStart"/>
            <w:r w:rsidRPr="00D85B11">
              <w:rPr>
                <w:rFonts w:cs="Calibri"/>
                <w:color w:val="000000"/>
              </w:rPr>
              <w:t>Respondent</w:t>
            </w:r>
            <w:proofErr w:type="spellEnd"/>
            <w:r w:rsidRPr="00D85B11">
              <w:rPr>
                <w:rFonts w:cs="Calibri"/>
                <w:color w:val="000000"/>
              </w:rPr>
              <w:t xml:space="preserve"> </w:t>
            </w:r>
            <w:proofErr w:type="spellStart"/>
            <w:r w:rsidRPr="00D85B11">
              <w:rPr>
                <w:rFonts w:cs="Calibri"/>
                <w:color w:val="000000"/>
              </w:rPr>
              <w:t>refusals</w:t>
            </w:r>
            <w:proofErr w:type="spellEnd"/>
          </w:p>
        </w:tc>
        <w:tc>
          <w:tcPr>
            <w:tcW w:w="4302" w:type="dxa"/>
            <w:tcBorders>
              <w:top w:val="single" w:sz="4" w:space="0" w:color="auto"/>
              <w:left w:val="single" w:sz="4" w:space="0" w:color="auto"/>
              <w:bottom w:val="single" w:sz="4" w:space="0" w:color="auto"/>
              <w:right w:val="single" w:sz="4" w:space="0" w:color="auto"/>
            </w:tcBorders>
            <w:shd w:val="clear" w:color="auto" w:fill="auto"/>
            <w:vAlign w:val="center"/>
          </w:tcPr>
          <w:p w14:paraId="39F26CA6" w14:textId="77777777" w:rsidR="0020155A" w:rsidRPr="00D85B11" w:rsidRDefault="0020155A" w:rsidP="00E50840">
            <w:pPr>
              <w:contextualSpacing/>
              <w:jc w:val="center"/>
              <w:rPr>
                <w:rFonts w:asciiTheme="minorHAnsi" w:eastAsiaTheme="minorHAnsi" w:hAnsiTheme="minorHAnsi" w:cstheme="minorHAnsi"/>
                <w:sz w:val="24"/>
                <w:szCs w:val="24"/>
              </w:rPr>
            </w:pPr>
            <w:r w:rsidRPr="00D85B11">
              <w:rPr>
                <w:rFonts w:asciiTheme="minorHAnsi" w:eastAsiaTheme="minorHAnsi" w:hAnsiTheme="minorHAnsi" w:cstheme="minorHAnsi"/>
                <w:sz w:val="24"/>
                <w:szCs w:val="24"/>
              </w:rPr>
              <w:t>0</w:t>
            </w:r>
          </w:p>
        </w:tc>
      </w:tr>
      <w:tr w:rsidR="0020155A" w:rsidRPr="00D85B11" w14:paraId="0BB885C1" w14:textId="77777777" w:rsidTr="00E50840">
        <w:trPr>
          <w:jc w:val="center"/>
        </w:trPr>
        <w:tc>
          <w:tcPr>
            <w:tcW w:w="4323" w:type="dxa"/>
            <w:tcBorders>
              <w:top w:val="nil"/>
              <w:left w:val="single" w:sz="8" w:space="0" w:color="auto"/>
              <w:bottom w:val="single" w:sz="8" w:space="0" w:color="auto"/>
              <w:right w:val="single" w:sz="4" w:space="0" w:color="auto"/>
            </w:tcBorders>
            <w:shd w:val="clear" w:color="auto" w:fill="auto"/>
            <w:vAlign w:val="center"/>
          </w:tcPr>
          <w:p w14:paraId="1DC38322" w14:textId="77777777" w:rsidR="0020155A" w:rsidRPr="00D85B11" w:rsidRDefault="0020155A" w:rsidP="00E50840">
            <w:pPr>
              <w:contextualSpacing/>
              <w:jc w:val="both"/>
              <w:rPr>
                <w:rFonts w:cs="Calibri"/>
              </w:rPr>
            </w:pPr>
            <w:proofErr w:type="spellStart"/>
            <w:r w:rsidRPr="00D85B11">
              <w:rPr>
                <w:rFonts w:cs="Calibri"/>
                <w:color w:val="000000"/>
              </w:rPr>
              <w:t>Language</w:t>
            </w:r>
            <w:proofErr w:type="spellEnd"/>
            <w:r w:rsidRPr="00D85B11">
              <w:rPr>
                <w:rFonts w:cs="Calibri"/>
                <w:color w:val="000000"/>
              </w:rPr>
              <w:t xml:space="preserve"> </w:t>
            </w:r>
            <w:proofErr w:type="spellStart"/>
            <w:r w:rsidRPr="00D85B11">
              <w:rPr>
                <w:rFonts w:cs="Calibri"/>
                <w:color w:val="000000"/>
              </w:rPr>
              <w:t>problem</w:t>
            </w:r>
            <w:proofErr w:type="spellEnd"/>
          </w:p>
        </w:tc>
        <w:tc>
          <w:tcPr>
            <w:tcW w:w="4302" w:type="dxa"/>
            <w:tcBorders>
              <w:top w:val="single" w:sz="4" w:space="0" w:color="auto"/>
              <w:left w:val="single" w:sz="4" w:space="0" w:color="auto"/>
              <w:bottom w:val="single" w:sz="4" w:space="0" w:color="auto"/>
              <w:right w:val="single" w:sz="4" w:space="0" w:color="auto"/>
            </w:tcBorders>
            <w:shd w:val="clear" w:color="auto" w:fill="auto"/>
            <w:vAlign w:val="center"/>
          </w:tcPr>
          <w:p w14:paraId="708A7BB3" w14:textId="77777777" w:rsidR="0020155A" w:rsidRPr="00D85B11" w:rsidRDefault="0020155A" w:rsidP="00E50840">
            <w:pPr>
              <w:contextualSpacing/>
              <w:jc w:val="center"/>
              <w:rPr>
                <w:rFonts w:asciiTheme="minorHAnsi" w:eastAsiaTheme="minorHAnsi" w:hAnsiTheme="minorHAnsi" w:cstheme="minorHAnsi"/>
                <w:sz w:val="24"/>
                <w:szCs w:val="24"/>
              </w:rPr>
            </w:pPr>
            <w:r w:rsidRPr="00D85B11">
              <w:rPr>
                <w:rFonts w:asciiTheme="minorHAnsi" w:eastAsiaTheme="minorHAnsi" w:hAnsiTheme="minorHAnsi" w:cstheme="minorHAnsi"/>
                <w:sz w:val="24"/>
                <w:szCs w:val="24"/>
              </w:rPr>
              <w:t>0</w:t>
            </w:r>
          </w:p>
        </w:tc>
      </w:tr>
      <w:tr w:rsidR="0020155A" w:rsidRPr="00D85B11" w14:paraId="48B66C10" w14:textId="77777777" w:rsidTr="00E50840">
        <w:trPr>
          <w:jc w:val="center"/>
        </w:trPr>
        <w:tc>
          <w:tcPr>
            <w:tcW w:w="4323" w:type="dxa"/>
            <w:tcBorders>
              <w:top w:val="nil"/>
              <w:left w:val="single" w:sz="8" w:space="0" w:color="auto"/>
              <w:bottom w:val="single" w:sz="8" w:space="0" w:color="auto"/>
              <w:right w:val="single" w:sz="4" w:space="0" w:color="auto"/>
            </w:tcBorders>
            <w:shd w:val="clear" w:color="auto" w:fill="auto"/>
            <w:vAlign w:val="center"/>
          </w:tcPr>
          <w:p w14:paraId="40EFFD2D" w14:textId="77777777" w:rsidR="0020155A" w:rsidRPr="00D85B11" w:rsidRDefault="0020155A" w:rsidP="00E50840">
            <w:pPr>
              <w:contextualSpacing/>
              <w:jc w:val="both"/>
              <w:rPr>
                <w:rFonts w:cs="Calibri"/>
                <w:lang w:val="en-CA"/>
              </w:rPr>
            </w:pPr>
            <w:r w:rsidRPr="00D85B11">
              <w:rPr>
                <w:rFonts w:cs="Calibri"/>
                <w:color w:val="000000"/>
                <w:lang w:val="en-CA"/>
              </w:rPr>
              <w:t>Selected respondent not available (illness; leave of absence; vacation; other)</w:t>
            </w:r>
          </w:p>
        </w:tc>
        <w:tc>
          <w:tcPr>
            <w:tcW w:w="4302" w:type="dxa"/>
            <w:tcBorders>
              <w:top w:val="single" w:sz="4" w:space="0" w:color="auto"/>
              <w:left w:val="single" w:sz="4" w:space="0" w:color="auto"/>
              <w:bottom w:val="single" w:sz="4" w:space="0" w:color="auto"/>
              <w:right w:val="single" w:sz="4" w:space="0" w:color="auto"/>
            </w:tcBorders>
            <w:shd w:val="clear" w:color="auto" w:fill="auto"/>
            <w:vAlign w:val="center"/>
          </w:tcPr>
          <w:p w14:paraId="51D08CCD" w14:textId="77777777" w:rsidR="0020155A" w:rsidRPr="00D85B11" w:rsidRDefault="0020155A" w:rsidP="00E50840">
            <w:pPr>
              <w:contextualSpacing/>
              <w:jc w:val="center"/>
              <w:rPr>
                <w:rFonts w:asciiTheme="minorHAnsi" w:eastAsiaTheme="minorHAnsi" w:hAnsiTheme="minorHAnsi" w:cstheme="minorHAnsi"/>
                <w:sz w:val="24"/>
                <w:szCs w:val="24"/>
                <w:lang w:val="en-CA"/>
              </w:rPr>
            </w:pPr>
            <w:r w:rsidRPr="00D85B11">
              <w:rPr>
                <w:rFonts w:asciiTheme="minorHAnsi" w:eastAsiaTheme="minorHAnsi" w:hAnsiTheme="minorHAnsi" w:cstheme="minorHAnsi"/>
                <w:sz w:val="24"/>
                <w:szCs w:val="24"/>
                <w:lang w:val="en-CA"/>
              </w:rPr>
              <w:t>0</w:t>
            </w:r>
          </w:p>
        </w:tc>
      </w:tr>
      <w:tr w:rsidR="0020155A" w:rsidRPr="00D85B11" w14:paraId="10EA7D15" w14:textId="77777777" w:rsidTr="00E50840">
        <w:trPr>
          <w:jc w:val="center"/>
        </w:trPr>
        <w:tc>
          <w:tcPr>
            <w:tcW w:w="4323" w:type="dxa"/>
            <w:tcBorders>
              <w:top w:val="nil"/>
              <w:left w:val="single" w:sz="8" w:space="0" w:color="auto"/>
              <w:bottom w:val="single" w:sz="8" w:space="0" w:color="auto"/>
              <w:right w:val="single" w:sz="4" w:space="0" w:color="auto"/>
            </w:tcBorders>
            <w:shd w:val="clear" w:color="auto" w:fill="auto"/>
            <w:vAlign w:val="center"/>
          </w:tcPr>
          <w:p w14:paraId="195C889E" w14:textId="77777777" w:rsidR="0020155A" w:rsidRPr="00D85B11" w:rsidRDefault="0020155A" w:rsidP="00E50840">
            <w:pPr>
              <w:contextualSpacing/>
              <w:jc w:val="both"/>
              <w:rPr>
                <w:rFonts w:cs="Calibri"/>
              </w:rPr>
            </w:pPr>
            <w:proofErr w:type="spellStart"/>
            <w:r w:rsidRPr="00D85B11">
              <w:rPr>
                <w:rFonts w:cs="Calibri"/>
                <w:color w:val="000000"/>
              </w:rPr>
              <w:t>Early</w:t>
            </w:r>
            <w:proofErr w:type="spellEnd"/>
            <w:r w:rsidRPr="00D85B11">
              <w:rPr>
                <w:rFonts w:cs="Calibri"/>
                <w:color w:val="000000"/>
              </w:rPr>
              <w:t xml:space="preserve"> break-</w:t>
            </w:r>
            <w:proofErr w:type="spellStart"/>
            <w:r w:rsidRPr="00D85B11">
              <w:rPr>
                <w:rFonts w:cs="Calibri"/>
                <w:color w:val="000000"/>
              </w:rPr>
              <w:t>offs</w:t>
            </w:r>
            <w:proofErr w:type="spellEnd"/>
          </w:p>
        </w:tc>
        <w:tc>
          <w:tcPr>
            <w:tcW w:w="4302" w:type="dxa"/>
            <w:tcBorders>
              <w:top w:val="single" w:sz="4" w:space="0" w:color="auto"/>
              <w:left w:val="single" w:sz="4" w:space="0" w:color="auto"/>
              <w:bottom w:val="single" w:sz="4" w:space="0" w:color="auto"/>
              <w:right w:val="single" w:sz="4" w:space="0" w:color="auto"/>
            </w:tcBorders>
            <w:shd w:val="clear" w:color="auto" w:fill="auto"/>
            <w:vAlign w:val="center"/>
          </w:tcPr>
          <w:p w14:paraId="0DF1D0F8" w14:textId="11B51232" w:rsidR="0020155A" w:rsidRPr="00D85B11" w:rsidRDefault="00107274" w:rsidP="00E50840">
            <w:pPr>
              <w:contextualSpacing/>
              <w:jc w:val="center"/>
              <w:rPr>
                <w:rFonts w:asciiTheme="minorHAnsi" w:eastAsiaTheme="minorHAnsi" w:hAnsiTheme="minorHAnsi" w:cstheme="minorHAnsi"/>
                <w:sz w:val="24"/>
                <w:szCs w:val="24"/>
              </w:rPr>
            </w:pPr>
            <w:r>
              <w:rPr>
                <w:rFonts w:asciiTheme="minorHAnsi" w:eastAsiaTheme="minorHAnsi" w:hAnsiTheme="minorHAnsi" w:cstheme="minorHAnsi"/>
                <w:sz w:val="24"/>
                <w:szCs w:val="24"/>
              </w:rPr>
              <w:t>242</w:t>
            </w:r>
          </w:p>
        </w:tc>
      </w:tr>
      <w:tr w:rsidR="0020155A" w:rsidRPr="00D85B11" w14:paraId="2266496D" w14:textId="77777777" w:rsidTr="00E50840">
        <w:trPr>
          <w:jc w:val="center"/>
        </w:trPr>
        <w:tc>
          <w:tcPr>
            <w:tcW w:w="4323" w:type="dxa"/>
            <w:tcBorders>
              <w:top w:val="nil"/>
              <w:left w:val="single" w:sz="8" w:space="0" w:color="auto"/>
              <w:bottom w:val="single" w:sz="8" w:space="0" w:color="auto"/>
              <w:right w:val="single" w:sz="4" w:space="0" w:color="auto"/>
            </w:tcBorders>
            <w:shd w:val="clear" w:color="auto" w:fill="BFBFBF" w:themeFill="background1" w:themeFillShade="BF"/>
            <w:vAlign w:val="center"/>
          </w:tcPr>
          <w:p w14:paraId="0ECD50F2" w14:textId="77777777" w:rsidR="0020155A" w:rsidRPr="00D85B11" w:rsidRDefault="0020155A" w:rsidP="00E50840">
            <w:pPr>
              <w:contextualSpacing/>
              <w:jc w:val="both"/>
              <w:rPr>
                <w:rFonts w:cs="Calibri"/>
                <w:b/>
                <w:bCs/>
                <w:color w:val="000000"/>
              </w:rPr>
            </w:pPr>
            <w:proofErr w:type="spellStart"/>
            <w:r w:rsidRPr="00D85B11">
              <w:rPr>
                <w:rFonts w:cs="Calibri"/>
                <w:b/>
                <w:bCs/>
                <w:color w:val="000000"/>
              </w:rPr>
              <w:t>Responding</w:t>
            </w:r>
            <w:proofErr w:type="spellEnd"/>
            <w:r w:rsidRPr="00D85B11">
              <w:rPr>
                <w:rFonts w:cs="Calibri"/>
                <w:b/>
                <w:bCs/>
                <w:color w:val="000000"/>
              </w:rPr>
              <w:t xml:space="preserve"> </w:t>
            </w:r>
            <w:proofErr w:type="spellStart"/>
            <w:r w:rsidRPr="00D85B11">
              <w:rPr>
                <w:rFonts w:cs="Calibri"/>
                <w:b/>
                <w:bCs/>
                <w:color w:val="000000"/>
              </w:rPr>
              <w:t>units</w:t>
            </w:r>
            <w:proofErr w:type="spellEnd"/>
            <w:r w:rsidRPr="00D85B11">
              <w:rPr>
                <w:rFonts w:cs="Calibri"/>
                <w:b/>
                <w:bCs/>
                <w:color w:val="000000"/>
              </w:rPr>
              <w:t xml:space="preserve"> (R)</w:t>
            </w:r>
          </w:p>
        </w:tc>
        <w:tc>
          <w:tcPr>
            <w:tcW w:w="4302"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75A6FDDF" w14:textId="19B83E66" w:rsidR="0020155A" w:rsidRPr="00D85B11" w:rsidRDefault="00107274" w:rsidP="00E50840">
            <w:pPr>
              <w:contextualSpacing/>
              <w:jc w:val="center"/>
              <w:rPr>
                <w:rFonts w:ascii="Tahoma" w:hAnsi="Tahoma" w:cs="Tahoma"/>
                <w:color w:val="000000"/>
                <w:sz w:val="20"/>
                <w:szCs w:val="20"/>
              </w:rPr>
            </w:pPr>
            <w:r>
              <w:rPr>
                <w:rFonts w:ascii="Tahoma" w:hAnsi="Tahoma" w:cs="Tahoma"/>
                <w:color w:val="000000"/>
                <w:sz w:val="20"/>
                <w:szCs w:val="20"/>
              </w:rPr>
              <w:t>2,149</w:t>
            </w:r>
          </w:p>
        </w:tc>
      </w:tr>
      <w:tr w:rsidR="0020155A" w:rsidRPr="00D85B11" w14:paraId="04A6255F" w14:textId="77777777" w:rsidTr="00E50840">
        <w:trPr>
          <w:jc w:val="center"/>
        </w:trPr>
        <w:tc>
          <w:tcPr>
            <w:tcW w:w="4323" w:type="dxa"/>
            <w:tcBorders>
              <w:top w:val="nil"/>
              <w:left w:val="single" w:sz="8" w:space="0" w:color="auto"/>
              <w:bottom w:val="single" w:sz="8" w:space="0" w:color="auto"/>
              <w:right w:val="single" w:sz="4" w:space="0" w:color="auto"/>
            </w:tcBorders>
            <w:shd w:val="clear" w:color="auto" w:fill="auto"/>
            <w:vAlign w:val="center"/>
          </w:tcPr>
          <w:p w14:paraId="491BA65A" w14:textId="77777777" w:rsidR="0020155A" w:rsidRPr="00D85B11" w:rsidRDefault="0020155A" w:rsidP="00E50840">
            <w:pPr>
              <w:contextualSpacing/>
              <w:jc w:val="both"/>
              <w:rPr>
                <w:rFonts w:cs="Calibri"/>
                <w:color w:val="000000"/>
                <w:lang w:val="en-CA"/>
              </w:rPr>
            </w:pPr>
            <w:r w:rsidRPr="00D85B11">
              <w:rPr>
                <w:rFonts w:cs="Calibri"/>
                <w:color w:val="000000"/>
                <w:lang w:val="en-CA"/>
              </w:rPr>
              <w:t>Completed surveys disqualified – quota filled</w:t>
            </w:r>
          </w:p>
        </w:tc>
        <w:tc>
          <w:tcPr>
            <w:tcW w:w="4302" w:type="dxa"/>
            <w:tcBorders>
              <w:top w:val="single" w:sz="4" w:space="0" w:color="auto"/>
              <w:left w:val="single" w:sz="4" w:space="0" w:color="auto"/>
              <w:bottom w:val="single" w:sz="4" w:space="0" w:color="auto"/>
              <w:right w:val="single" w:sz="4" w:space="0" w:color="auto"/>
            </w:tcBorders>
            <w:shd w:val="clear" w:color="auto" w:fill="auto"/>
            <w:vAlign w:val="center"/>
          </w:tcPr>
          <w:p w14:paraId="44C996AC" w14:textId="77777777" w:rsidR="0020155A" w:rsidRPr="00D85B11" w:rsidRDefault="0020155A" w:rsidP="00E50840">
            <w:pPr>
              <w:contextualSpacing/>
              <w:jc w:val="center"/>
              <w:rPr>
                <w:rFonts w:ascii="Tahoma" w:hAnsi="Tahoma" w:cs="Tahoma"/>
                <w:color w:val="000000"/>
                <w:sz w:val="20"/>
                <w:szCs w:val="20"/>
                <w:lang w:val="en-CA"/>
              </w:rPr>
            </w:pPr>
            <w:r w:rsidRPr="00D85B11">
              <w:rPr>
                <w:rFonts w:ascii="Tahoma" w:hAnsi="Tahoma" w:cs="Tahoma"/>
                <w:color w:val="000000"/>
                <w:sz w:val="20"/>
                <w:szCs w:val="20"/>
                <w:lang w:val="en-CA"/>
              </w:rPr>
              <w:t>0</w:t>
            </w:r>
          </w:p>
        </w:tc>
      </w:tr>
      <w:tr w:rsidR="0020155A" w:rsidRPr="00A75AC7" w14:paraId="4D8B1E5B" w14:textId="77777777" w:rsidTr="00E50840">
        <w:trPr>
          <w:jc w:val="center"/>
        </w:trPr>
        <w:tc>
          <w:tcPr>
            <w:tcW w:w="4323" w:type="dxa"/>
            <w:tcBorders>
              <w:top w:val="nil"/>
              <w:left w:val="single" w:sz="8" w:space="0" w:color="auto"/>
              <w:bottom w:val="single" w:sz="8" w:space="0" w:color="auto"/>
              <w:right w:val="single" w:sz="4" w:space="0" w:color="auto"/>
            </w:tcBorders>
            <w:shd w:val="clear" w:color="auto" w:fill="auto"/>
            <w:vAlign w:val="center"/>
          </w:tcPr>
          <w:p w14:paraId="74F45BAA" w14:textId="77777777" w:rsidR="0020155A" w:rsidRPr="00D85B11" w:rsidRDefault="0020155A" w:rsidP="00E50840">
            <w:pPr>
              <w:contextualSpacing/>
              <w:jc w:val="both"/>
              <w:rPr>
                <w:rFonts w:cs="Calibri"/>
                <w:color w:val="000000"/>
                <w:lang w:val="en-CA"/>
              </w:rPr>
            </w:pPr>
            <w:r w:rsidRPr="00D85B11">
              <w:rPr>
                <w:rFonts w:cs="Calibri"/>
                <w:color w:val="000000"/>
                <w:lang w:val="en-CA"/>
              </w:rPr>
              <w:t>Completed surveys disqualified for other reasons</w:t>
            </w:r>
          </w:p>
        </w:tc>
        <w:tc>
          <w:tcPr>
            <w:tcW w:w="4302" w:type="dxa"/>
            <w:tcBorders>
              <w:top w:val="single" w:sz="4" w:space="0" w:color="auto"/>
              <w:left w:val="single" w:sz="4" w:space="0" w:color="auto"/>
              <w:bottom w:val="single" w:sz="4" w:space="0" w:color="auto"/>
              <w:right w:val="single" w:sz="4" w:space="0" w:color="auto"/>
            </w:tcBorders>
            <w:shd w:val="clear" w:color="auto" w:fill="auto"/>
            <w:vAlign w:val="center"/>
          </w:tcPr>
          <w:p w14:paraId="5D6D84C3" w14:textId="77E774F6" w:rsidR="0020155A" w:rsidRPr="00D85B11" w:rsidRDefault="00107274" w:rsidP="00E50840">
            <w:pPr>
              <w:contextualSpacing/>
              <w:jc w:val="center"/>
              <w:rPr>
                <w:rFonts w:ascii="Tahoma" w:hAnsi="Tahoma" w:cs="Tahoma"/>
                <w:color w:val="000000"/>
                <w:sz w:val="20"/>
                <w:szCs w:val="20"/>
                <w:lang w:val="en-CA"/>
              </w:rPr>
            </w:pPr>
            <w:r>
              <w:rPr>
                <w:rFonts w:ascii="Tahoma" w:hAnsi="Tahoma" w:cs="Tahoma"/>
                <w:color w:val="000000"/>
                <w:sz w:val="20"/>
                <w:szCs w:val="20"/>
                <w:lang w:val="en-CA"/>
              </w:rPr>
              <w:t>24</w:t>
            </w:r>
          </w:p>
        </w:tc>
      </w:tr>
      <w:tr w:rsidR="0020155A" w:rsidRPr="00D85B11" w14:paraId="32B94D26" w14:textId="77777777" w:rsidTr="00E50840">
        <w:trPr>
          <w:jc w:val="center"/>
        </w:trPr>
        <w:tc>
          <w:tcPr>
            <w:tcW w:w="4323" w:type="dxa"/>
            <w:tcBorders>
              <w:top w:val="nil"/>
              <w:left w:val="single" w:sz="8" w:space="0" w:color="auto"/>
              <w:bottom w:val="single" w:sz="8" w:space="0" w:color="auto"/>
              <w:right w:val="single" w:sz="4" w:space="0" w:color="auto"/>
            </w:tcBorders>
            <w:shd w:val="clear" w:color="auto" w:fill="FFFFFF"/>
            <w:vAlign w:val="bottom"/>
          </w:tcPr>
          <w:p w14:paraId="6D186A03" w14:textId="77777777" w:rsidR="0020155A" w:rsidRPr="00D85B11" w:rsidRDefault="0020155A" w:rsidP="00E50840">
            <w:pPr>
              <w:contextualSpacing/>
              <w:jc w:val="both"/>
              <w:rPr>
                <w:rFonts w:cs="Calibri"/>
                <w:b/>
                <w:bCs/>
              </w:rPr>
            </w:pPr>
            <w:r w:rsidRPr="00D85B11">
              <w:rPr>
                <w:rFonts w:ascii="Tahoma" w:hAnsi="Tahoma" w:cs="Tahoma"/>
                <w:b/>
                <w:bCs/>
                <w:sz w:val="20"/>
                <w:szCs w:val="20"/>
              </w:rPr>
              <w:t>COMPLETED INTERVIEWS</w:t>
            </w:r>
          </w:p>
        </w:tc>
        <w:tc>
          <w:tcPr>
            <w:tcW w:w="4302" w:type="dxa"/>
            <w:tcBorders>
              <w:top w:val="single" w:sz="4" w:space="0" w:color="auto"/>
              <w:left w:val="single" w:sz="4" w:space="0" w:color="auto"/>
              <w:bottom w:val="single" w:sz="4" w:space="0" w:color="auto"/>
              <w:right w:val="single" w:sz="4" w:space="0" w:color="auto"/>
            </w:tcBorders>
            <w:shd w:val="clear" w:color="000000" w:fill="000000"/>
            <w:vAlign w:val="center"/>
          </w:tcPr>
          <w:p w14:paraId="5CA7F6F0" w14:textId="61BDEBCD" w:rsidR="0020155A" w:rsidRPr="00D85B11" w:rsidRDefault="004117E0" w:rsidP="00E50840">
            <w:pPr>
              <w:contextualSpacing/>
              <w:jc w:val="center"/>
              <w:rPr>
                <w:rFonts w:asciiTheme="minorHAnsi" w:eastAsiaTheme="minorHAnsi" w:hAnsiTheme="minorHAnsi" w:cstheme="minorHAnsi"/>
                <w:b/>
                <w:bCs/>
                <w:sz w:val="24"/>
                <w:szCs w:val="24"/>
              </w:rPr>
            </w:pPr>
            <w:r>
              <w:rPr>
                <w:rFonts w:asciiTheme="minorHAnsi" w:eastAsiaTheme="minorHAnsi" w:hAnsiTheme="minorHAnsi" w:cstheme="minorHAnsi"/>
                <w:b/>
                <w:bCs/>
                <w:sz w:val="24"/>
                <w:szCs w:val="24"/>
              </w:rPr>
              <w:t>2,125</w:t>
            </w:r>
          </w:p>
        </w:tc>
      </w:tr>
      <w:tr w:rsidR="0020155A" w:rsidRPr="00D85B11" w14:paraId="45239040" w14:textId="77777777" w:rsidTr="00E50840">
        <w:trPr>
          <w:jc w:val="center"/>
        </w:trPr>
        <w:tc>
          <w:tcPr>
            <w:tcW w:w="4323" w:type="dxa"/>
          </w:tcPr>
          <w:p w14:paraId="09D17D3B" w14:textId="77777777" w:rsidR="0020155A" w:rsidRPr="00D85B11" w:rsidRDefault="0020155A" w:rsidP="00E50840">
            <w:pPr>
              <w:autoSpaceDE w:val="0"/>
              <w:autoSpaceDN w:val="0"/>
              <w:adjustRightInd w:val="0"/>
              <w:spacing w:after="216" w:line="270" w:lineRule="atLeast"/>
              <w:contextualSpacing/>
              <w:jc w:val="right"/>
              <w:rPr>
                <w:rFonts w:eastAsia="Times New Roman"/>
                <w:b/>
                <w:sz w:val="24"/>
                <w:szCs w:val="24"/>
              </w:rPr>
            </w:pPr>
            <w:r w:rsidRPr="00D85B11">
              <w:rPr>
                <w:b/>
                <w:sz w:val="24"/>
              </w:rPr>
              <w:t>Participation rate</w:t>
            </w:r>
          </w:p>
        </w:tc>
        <w:tc>
          <w:tcPr>
            <w:tcW w:w="4302" w:type="dxa"/>
            <w:tcBorders>
              <w:top w:val="single" w:sz="4" w:space="0" w:color="auto"/>
              <w:left w:val="nil"/>
              <w:bottom w:val="single" w:sz="4" w:space="0" w:color="auto"/>
              <w:right w:val="single" w:sz="4" w:space="0" w:color="auto"/>
            </w:tcBorders>
            <w:shd w:val="clear" w:color="auto" w:fill="auto"/>
            <w:vAlign w:val="center"/>
          </w:tcPr>
          <w:p w14:paraId="44BDEC6B" w14:textId="1592268B" w:rsidR="0020155A" w:rsidRPr="00D85B11" w:rsidRDefault="00CB4F3F" w:rsidP="00E50840">
            <w:pPr>
              <w:contextualSpacing/>
              <w:jc w:val="center"/>
              <w:rPr>
                <w:rFonts w:asciiTheme="minorHAnsi" w:eastAsiaTheme="minorHAnsi" w:hAnsiTheme="minorHAnsi" w:cstheme="minorHAnsi"/>
                <w:b/>
                <w:bCs/>
                <w:sz w:val="24"/>
                <w:szCs w:val="24"/>
              </w:rPr>
            </w:pPr>
            <w:r>
              <w:rPr>
                <w:rFonts w:asciiTheme="minorHAnsi" w:eastAsiaTheme="minorHAnsi" w:hAnsiTheme="minorHAnsi" w:cstheme="minorHAnsi"/>
                <w:b/>
                <w:bCs/>
                <w:sz w:val="24"/>
                <w:szCs w:val="24"/>
              </w:rPr>
              <w:t>17%</w:t>
            </w:r>
          </w:p>
        </w:tc>
      </w:tr>
    </w:tbl>
    <w:p w14:paraId="3CD70C07" w14:textId="0061B6C1" w:rsidR="0020155A" w:rsidRDefault="0020155A" w:rsidP="00D85B11">
      <w:pPr>
        <w:autoSpaceDE w:val="0"/>
        <w:autoSpaceDN w:val="0"/>
        <w:adjustRightInd w:val="0"/>
        <w:spacing w:after="0" w:line="288" w:lineRule="auto"/>
        <w:textAlignment w:val="center"/>
        <w:rPr>
          <w:rFonts w:asciiTheme="minorHAnsi" w:eastAsia="Times New Roman" w:hAnsiTheme="minorHAnsi" w:cstheme="minorHAnsi"/>
          <w:color w:val="EE3B33"/>
          <w:sz w:val="24"/>
          <w:szCs w:val="24"/>
          <w:lang w:val="en-CA" w:eastAsia="fr-CA"/>
        </w:rPr>
      </w:pPr>
    </w:p>
    <w:p w14:paraId="5F570E05" w14:textId="66719854" w:rsidR="0020155A" w:rsidRPr="00D85B11" w:rsidRDefault="0020155A" w:rsidP="0020155A">
      <w:pPr>
        <w:autoSpaceDE w:val="0"/>
        <w:autoSpaceDN w:val="0"/>
        <w:adjustRightInd w:val="0"/>
        <w:spacing w:after="216" w:line="270" w:lineRule="atLeast"/>
        <w:contextualSpacing/>
        <w:jc w:val="both"/>
        <w:rPr>
          <w:rFonts w:eastAsia="Times New Roman"/>
          <w:b/>
          <w:sz w:val="24"/>
          <w:szCs w:val="24"/>
          <w:lang w:val="en-CA"/>
        </w:rPr>
      </w:pPr>
      <w:r w:rsidRPr="00D85B11">
        <w:rPr>
          <w:b/>
          <w:sz w:val="24"/>
          <w:lang w:val="en-CA"/>
        </w:rPr>
        <w:t xml:space="preserve">Table </w:t>
      </w:r>
      <w:r w:rsidR="00286A8B">
        <w:rPr>
          <w:b/>
          <w:sz w:val="24"/>
          <w:lang w:val="en-CA"/>
        </w:rPr>
        <w:t>5</w:t>
      </w:r>
      <w:r w:rsidRPr="00D85B11">
        <w:rPr>
          <w:b/>
          <w:sz w:val="24"/>
          <w:lang w:val="en-CA"/>
        </w:rPr>
        <w:t xml:space="preserve">. Participation rate for wave </w:t>
      </w:r>
      <w:r w:rsidR="00FD115D">
        <w:rPr>
          <w:b/>
          <w:sz w:val="24"/>
          <w:lang w:val="en-CA"/>
        </w:rPr>
        <w:t>11</w:t>
      </w:r>
    </w:p>
    <w:tbl>
      <w:tblPr>
        <w:tblStyle w:val="Grilledutableau"/>
        <w:tblW w:w="0" w:type="auto"/>
        <w:jc w:val="center"/>
        <w:tblLook w:val="04A0" w:firstRow="1" w:lastRow="0" w:firstColumn="1" w:lastColumn="0" w:noHBand="0" w:noVBand="1"/>
        <w:tblCaption w:val="Tableau 2. Détermination de l’appel et taux de réponse"/>
      </w:tblPr>
      <w:tblGrid>
        <w:gridCol w:w="4323"/>
        <w:gridCol w:w="4302"/>
      </w:tblGrid>
      <w:tr w:rsidR="0020155A" w:rsidRPr="00D85B11" w14:paraId="43F9F537" w14:textId="77777777" w:rsidTr="00E50840">
        <w:trPr>
          <w:jc w:val="center"/>
        </w:trPr>
        <w:tc>
          <w:tcPr>
            <w:tcW w:w="4323" w:type="dxa"/>
            <w:tcBorders>
              <w:top w:val="single" w:sz="8" w:space="0" w:color="auto"/>
              <w:left w:val="single" w:sz="8" w:space="0" w:color="auto"/>
              <w:bottom w:val="single" w:sz="8" w:space="0" w:color="auto"/>
              <w:right w:val="single" w:sz="4" w:space="0" w:color="auto"/>
            </w:tcBorders>
            <w:shd w:val="clear" w:color="auto" w:fill="FFFFFF"/>
            <w:vAlign w:val="bottom"/>
          </w:tcPr>
          <w:p w14:paraId="29C1CB75" w14:textId="77777777" w:rsidR="0020155A" w:rsidRPr="00D85B11" w:rsidRDefault="0020155A" w:rsidP="00E50840">
            <w:pPr>
              <w:contextualSpacing/>
              <w:jc w:val="both"/>
              <w:rPr>
                <w:rFonts w:cs="Calibri"/>
                <w:b/>
                <w:bCs/>
              </w:rPr>
            </w:pPr>
            <w:r w:rsidRPr="00D85B11">
              <w:rPr>
                <w:rFonts w:ascii="Tahoma" w:hAnsi="Tahoma" w:cs="Tahoma"/>
                <w:b/>
                <w:bCs/>
                <w:sz w:val="20"/>
                <w:szCs w:val="20"/>
              </w:rPr>
              <w:t xml:space="preserve">Base </w:t>
            </w:r>
            <w:proofErr w:type="spellStart"/>
            <w:r w:rsidRPr="00D85B11">
              <w:rPr>
                <w:rFonts w:ascii="Tahoma" w:hAnsi="Tahoma" w:cs="Tahoma"/>
                <w:b/>
                <w:bCs/>
                <w:sz w:val="20"/>
                <w:szCs w:val="20"/>
              </w:rPr>
              <w:t>Sample</w:t>
            </w:r>
            <w:proofErr w:type="spellEnd"/>
          </w:p>
        </w:tc>
        <w:tc>
          <w:tcPr>
            <w:tcW w:w="4302" w:type="dxa"/>
            <w:tcBorders>
              <w:top w:val="single" w:sz="4" w:space="0" w:color="auto"/>
              <w:left w:val="single" w:sz="4" w:space="0" w:color="auto"/>
              <w:bottom w:val="single" w:sz="4" w:space="0" w:color="auto"/>
              <w:right w:val="single" w:sz="4" w:space="0" w:color="auto"/>
            </w:tcBorders>
            <w:shd w:val="clear" w:color="000000" w:fill="000000"/>
            <w:vAlign w:val="center"/>
          </w:tcPr>
          <w:p w14:paraId="0AA701BA" w14:textId="30003A1D" w:rsidR="0020155A" w:rsidRPr="00D85B11" w:rsidRDefault="00C74783" w:rsidP="00E50840">
            <w:pPr>
              <w:contextualSpacing/>
              <w:jc w:val="center"/>
              <w:rPr>
                <w:rFonts w:asciiTheme="minorHAnsi" w:eastAsiaTheme="minorHAnsi" w:hAnsiTheme="minorHAnsi" w:cstheme="minorHAnsi"/>
                <w:b/>
                <w:bCs/>
                <w:sz w:val="24"/>
                <w:szCs w:val="24"/>
              </w:rPr>
            </w:pPr>
            <w:r>
              <w:rPr>
                <w:rFonts w:asciiTheme="minorHAnsi" w:eastAsiaTheme="minorHAnsi" w:hAnsiTheme="minorHAnsi" w:cstheme="minorHAnsi"/>
                <w:b/>
                <w:bCs/>
                <w:sz w:val="24"/>
                <w:szCs w:val="24"/>
              </w:rPr>
              <w:t>6,195</w:t>
            </w:r>
          </w:p>
        </w:tc>
      </w:tr>
      <w:tr w:rsidR="0020155A" w:rsidRPr="00D85B11" w14:paraId="3B0DE9D3" w14:textId="77777777" w:rsidTr="00E50840">
        <w:trPr>
          <w:jc w:val="center"/>
        </w:trPr>
        <w:tc>
          <w:tcPr>
            <w:tcW w:w="4323" w:type="dxa"/>
            <w:tcBorders>
              <w:top w:val="nil"/>
              <w:left w:val="single" w:sz="8" w:space="0" w:color="auto"/>
              <w:bottom w:val="single" w:sz="8" w:space="0" w:color="auto"/>
              <w:right w:val="single" w:sz="4" w:space="0" w:color="auto"/>
            </w:tcBorders>
            <w:shd w:val="clear" w:color="000000" w:fill="C0C0C0"/>
            <w:vAlign w:val="center"/>
          </w:tcPr>
          <w:p w14:paraId="6741251B" w14:textId="77777777" w:rsidR="0020155A" w:rsidRPr="00D85B11" w:rsidRDefault="0020155A" w:rsidP="00E50840">
            <w:pPr>
              <w:contextualSpacing/>
              <w:jc w:val="both"/>
              <w:rPr>
                <w:rFonts w:cs="Calibri"/>
                <w:b/>
                <w:bCs/>
              </w:rPr>
            </w:pPr>
            <w:proofErr w:type="spellStart"/>
            <w:r w:rsidRPr="00D85B11">
              <w:rPr>
                <w:rFonts w:cs="Calibri"/>
                <w:b/>
                <w:bCs/>
                <w:color w:val="000000"/>
              </w:rPr>
              <w:t>Invalid</w:t>
            </w:r>
            <w:proofErr w:type="spellEnd"/>
            <w:r w:rsidRPr="00D85B11">
              <w:rPr>
                <w:rFonts w:cs="Calibri"/>
                <w:b/>
                <w:bCs/>
                <w:color w:val="000000"/>
              </w:rPr>
              <w:t xml:space="preserve"> cases</w:t>
            </w:r>
          </w:p>
        </w:tc>
        <w:tc>
          <w:tcPr>
            <w:tcW w:w="4302"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bottom"/>
          </w:tcPr>
          <w:p w14:paraId="49396CC0" w14:textId="77777777" w:rsidR="0020155A" w:rsidRPr="00D85B11" w:rsidRDefault="0020155A" w:rsidP="00E50840">
            <w:pPr>
              <w:contextualSpacing/>
              <w:jc w:val="center"/>
              <w:rPr>
                <w:rFonts w:asciiTheme="minorHAnsi" w:eastAsiaTheme="minorHAnsi" w:hAnsiTheme="minorHAnsi" w:cstheme="minorHAnsi"/>
                <w:sz w:val="24"/>
                <w:szCs w:val="24"/>
              </w:rPr>
            </w:pPr>
            <w:r w:rsidRPr="00D85B11">
              <w:rPr>
                <w:rFonts w:asciiTheme="minorHAnsi" w:eastAsiaTheme="minorHAnsi" w:hAnsiTheme="minorHAnsi" w:cstheme="minorHAnsi"/>
                <w:sz w:val="24"/>
                <w:szCs w:val="24"/>
              </w:rPr>
              <w:t>0</w:t>
            </w:r>
          </w:p>
        </w:tc>
      </w:tr>
      <w:tr w:rsidR="0020155A" w:rsidRPr="00D85B11" w14:paraId="55190413" w14:textId="77777777" w:rsidTr="00E50840">
        <w:trPr>
          <w:jc w:val="center"/>
        </w:trPr>
        <w:tc>
          <w:tcPr>
            <w:tcW w:w="4323" w:type="dxa"/>
            <w:tcBorders>
              <w:top w:val="nil"/>
              <w:left w:val="single" w:sz="8" w:space="0" w:color="auto"/>
              <w:bottom w:val="single" w:sz="8" w:space="0" w:color="auto"/>
              <w:right w:val="single" w:sz="4" w:space="0" w:color="auto"/>
            </w:tcBorders>
            <w:shd w:val="clear" w:color="auto" w:fill="auto"/>
            <w:vAlign w:val="center"/>
          </w:tcPr>
          <w:p w14:paraId="1FD028F5" w14:textId="77777777" w:rsidR="0020155A" w:rsidRPr="00D85B11" w:rsidRDefault="0020155A" w:rsidP="00E50840">
            <w:pPr>
              <w:contextualSpacing/>
              <w:jc w:val="both"/>
              <w:rPr>
                <w:rFonts w:cs="Calibri"/>
                <w:lang w:val="en-CA"/>
              </w:rPr>
            </w:pPr>
            <w:r w:rsidRPr="00D85B11">
              <w:rPr>
                <w:rFonts w:cs="Calibri"/>
                <w:color w:val="000000"/>
                <w:lang w:val="en-CA"/>
              </w:rPr>
              <w:t>Invitations mistakenly sent to people who did not qualify for the study</w:t>
            </w:r>
          </w:p>
        </w:tc>
        <w:tc>
          <w:tcPr>
            <w:tcW w:w="4302" w:type="dxa"/>
            <w:tcBorders>
              <w:top w:val="single" w:sz="4" w:space="0" w:color="auto"/>
              <w:left w:val="single" w:sz="4" w:space="0" w:color="auto"/>
              <w:bottom w:val="single" w:sz="4" w:space="0" w:color="auto"/>
              <w:right w:val="single" w:sz="4" w:space="0" w:color="auto"/>
            </w:tcBorders>
            <w:shd w:val="clear" w:color="auto" w:fill="auto"/>
            <w:vAlign w:val="center"/>
          </w:tcPr>
          <w:p w14:paraId="0FC008A9" w14:textId="77777777" w:rsidR="0020155A" w:rsidRPr="00D85B11" w:rsidRDefault="0020155A" w:rsidP="00E50840">
            <w:pPr>
              <w:contextualSpacing/>
              <w:jc w:val="center"/>
              <w:rPr>
                <w:rFonts w:asciiTheme="minorHAnsi" w:eastAsiaTheme="minorHAnsi" w:hAnsiTheme="minorHAnsi" w:cstheme="minorHAnsi"/>
                <w:sz w:val="24"/>
                <w:szCs w:val="24"/>
                <w:lang w:val="en-CA"/>
              </w:rPr>
            </w:pPr>
            <w:r w:rsidRPr="00D85B11">
              <w:rPr>
                <w:rFonts w:asciiTheme="minorHAnsi" w:eastAsiaTheme="minorHAnsi" w:hAnsiTheme="minorHAnsi" w:cstheme="minorHAnsi"/>
                <w:sz w:val="24"/>
                <w:szCs w:val="24"/>
                <w:lang w:val="en-CA"/>
              </w:rPr>
              <w:t>0</w:t>
            </w:r>
          </w:p>
        </w:tc>
      </w:tr>
      <w:tr w:rsidR="0020155A" w:rsidRPr="00D85B11" w14:paraId="7571C756" w14:textId="77777777" w:rsidTr="00E50840">
        <w:trPr>
          <w:jc w:val="center"/>
        </w:trPr>
        <w:tc>
          <w:tcPr>
            <w:tcW w:w="4323" w:type="dxa"/>
            <w:tcBorders>
              <w:top w:val="nil"/>
              <w:left w:val="single" w:sz="8" w:space="0" w:color="auto"/>
              <w:bottom w:val="single" w:sz="8" w:space="0" w:color="auto"/>
              <w:right w:val="single" w:sz="4" w:space="0" w:color="auto"/>
            </w:tcBorders>
            <w:shd w:val="clear" w:color="auto" w:fill="auto"/>
            <w:vAlign w:val="center"/>
          </w:tcPr>
          <w:p w14:paraId="3BBE2E16" w14:textId="77777777" w:rsidR="0020155A" w:rsidRPr="00D85B11" w:rsidRDefault="0020155A" w:rsidP="00E50840">
            <w:pPr>
              <w:contextualSpacing/>
              <w:jc w:val="both"/>
              <w:rPr>
                <w:rFonts w:cs="Calibri"/>
                <w:lang w:val="en-CA"/>
              </w:rPr>
            </w:pPr>
            <w:r w:rsidRPr="00D85B11">
              <w:rPr>
                <w:rFonts w:cs="Calibri"/>
                <w:color w:val="000000"/>
                <w:lang w:val="en-CA"/>
              </w:rPr>
              <w:t>Incomplete or missing email addresses</w:t>
            </w:r>
          </w:p>
        </w:tc>
        <w:tc>
          <w:tcPr>
            <w:tcW w:w="4302" w:type="dxa"/>
            <w:tcBorders>
              <w:top w:val="single" w:sz="4" w:space="0" w:color="auto"/>
              <w:left w:val="single" w:sz="4" w:space="0" w:color="auto"/>
              <w:bottom w:val="single" w:sz="4" w:space="0" w:color="auto"/>
              <w:right w:val="single" w:sz="4" w:space="0" w:color="auto"/>
            </w:tcBorders>
            <w:shd w:val="clear" w:color="auto" w:fill="auto"/>
            <w:vAlign w:val="center"/>
          </w:tcPr>
          <w:p w14:paraId="09FACC06" w14:textId="77777777" w:rsidR="0020155A" w:rsidRPr="00D85B11" w:rsidRDefault="0020155A" w:rsidP="00E50840">
            <w:pPr>
              <w:contextualSpacing/>
              <w:jc w:val="center"/>
              <w:rPr>
                <w:rFonts w:asciiTheme="minorHAnsi" w:eastAsiaTheme="minorHAnsi" w:hAnsiTheme="minorHAnsi" w:cstheme="minorHAnsi"/>
                <w:sz w:val="24"/>
                <w:szCs w:val="24"/>
                <w:lang w:val="en-CA"/>
              </w:rPr>
            </w:pPr>
            <w:r w:rsidRPr="00D85B11">
              <w:rPr>
                <w:rFonts w:asciiTheme="minorHAnsi" w:eastAsiaTheme="minorHAnsi" w:hAnsiTheme="minorHAnsi" w:cstheme="minorHAnsi"/>
                <w:sz w:val="24"/>
                <w:szCs w:val="24"/>
                <w:lang w:val="en-CA"/>
              </w:rPr>
              <w:t>0</w:t>
            </w:r>
          </w:p>
        </w:tc>
      </w:tr>
      <w:tr w:rsidR="0020155A" w:rsidRPr="00D85B11" w14:paraId="1B28B77A" w14:textId="77777777" w:rsidTr="00E50840">
        <w:trPr>
          <w:jc w:val="center"/>
        </w:trPr>
        <w:tc>
          <w:tcPr>
            <w:tcW w:w="4323" w:type="dxa"/>
            <w:tcBorders>
              <w:top w:val="nil"/>
              <w:left w:val="single" w:sz="8" w:space="0" w:color="auto"/>
              <w:bottom w:val="single" w:sz="8" w:space="0" w:color="auto"/>
              <w:right w:val="single" w:sz="4" w:space="0" w:color="auto"/>
            </w:tcBorders>
            <w:shd w:val="clear" w:color="000000" w:fill="C0C0C0"/>
            <w:vAlign w:val="center"/>
          </w:tcPr>
          <w:p w14:paraId="28F9212F" w14:textId="77777777" w:rsidR="0020155A" w:rsidRPr="00D85B11" w:rsidRDefault="0020155A" w:rsidP="00E50840">
            <w:pPr>
              <w:contextualSpacing/>
              <w:jc w:val="both"/>
              <w:rPr>
                <w:rFonts w:cs="Calibri"/>
                <w:b/>
                <w:bCs/>
              </w:rPr>
            </w:pPr>
            <w:proofErr w:type="spellStart"/>
            <w:r w:rsidRPr="00D85B11">
              <w:rPr>
                <w:rFonts w:cs="Calibri"/>
                <w:b/>
                <w:bCs/>
              </w:rPr>
              <w:t>Unresolved</w:t>
            </w:r>
            <w:proofErr w:type="spellEnd"/>
            <w:r w:rsidRPr="00D85B11">
              <w:rPr>
                <w:rFonts w:cs="Calibri"/>
                <w:b/>
                <w:bCs/>
              </w:rPr>
              <w:t xml:space="preserve"> (U)</w:t>
            </w:r>
          </w:p>
        </w:tc>
        <w:tc>
          <w:tcPr>
            <w:tcW w:w="4302"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bottom"/>
          </w:tcPr>
          <w:p w14:paraId="787AD420" w14:textId="0DCE8ECF" w:rsidR="0020155A" w:rsidRPr="00D85B11" w:rsidRDefault="0074120E" w:rsidP="00E50840">
            <w:pPr>
              <w:contextualSpacing/>
              <w:jc w:val="center"/>
              <w:rPr>
                <w:rFonts w:asciiTheme="minorHAnsi" w:eastAsiaTheme="minorHAnsi" w:hAnsiTheme="minorHAnsi" w:cstheme="minorHAnsi"/>
                <w:b/>
                <w:sz w:val="24"/>
                <w:szCs w:val="24"/>
              </w:rPr>
            </w:pPr>
            <w:r>
              <w:rPr>
                <w:rFonts w:asciiTheme="minorHAnsi" w:eastAsiaTheme="minorHAnsi" w:hAnsiTheme="minorHAnsi" w:cstheme="minorHAnsi"/>
                <w:b/>
                <w:sz w:val="24"/>
                <w:szCs w:val="24"/>
              </w:rPr>
              <w:t>3,380</w:t>
            </w:r>
          </w:p>
        </w:tc>
      </w:tr>
      <w:tr w:rsidR="0020155A" w:rsidRPr="00D85B11" w14:paraId="28BDECA0" w14:textId="77777777" w:rsidTr="00E50840">
        <w:trPr>
          <w:jc w:val="center"/>
        </w:trPr>
        <w:tc>
          <w:tcPr>
            <w:tcW w:w="4323" w:type="dxa"/>
            <w:tcBorders>
              <w:top w:val="nil"/>
              <w:left w:val="single" w:sz="8" w:space="0" w:color="auto"/>
              <w:bottom w:val="single" w:sz="8" w:space="0" w:color="auto"/>
              <w:right w:val="single" w:sz="4" w:space="0" w:color="auto"/>
            </w:tcBorders>
            <w:shd w:val="clear" w:color="auto" w:fill="auto"/>
            <w:vAlign w:val="center"/>
          </w:tcPr>
          <w:p w14:paraId="041393DF" w14:textId="77777777" w:rsidR="0020155A" w:rsidRPr="00D85B11" w:rsidRDefault="0020155A" w:rsidP="00E50840">
            <w:pPr>
              <w:contextualSpacing/>
              <w:jc w:val="both"/>
              <w:rPr>
                <w:rFonts w:cs="Calibri"/>
              </w:rPr>
            </w:pPr>
            <w:proofErr w:type="gramStart"/>
            <w:r w:rsidRPr="00D85B11">
              <w:rPr>
                <w:rFonts w:cs="Calibri"/>
                <w:color w:val="000000"/>
              </w:rPr>
              <w:lastRenderedPageBreak/>
              <w:t>Email</w:t>
            </w:r>
            <w:proofErr w:type="gramEnd"/>
            <w:r w:rsidRPr="00D85B11">
              <w:rPr>
                <w:rFonts w:cs="Calibri"/>
                <w:color w:val="000000"/>
              </w:rPr>
              <w:t xml:space="preserve"> invitations </w:t>
            </w:r>
            <w:proofErr w:type="spellStart"/>
            <w:r w:rsidRPr="00D85B11">
              <w:rPr>
                <w:rFonts w:cs="Calibri"/>
                <w:color w:val="000000"/>
              </w:rPr>
              <w:t>bounce</w:t>
            </w:r>
            <w:proofErr w:type="spellEnd"/>
            <w:r w:rsidRPr="00D85B11">
              <w:rPr>
                <w:rFonts w:cs="Calibri"/>
                <w:color w:val="000000"/>
              </w:rPr>
              <w:t xml:space="preserve"> back</w:t>
            </w:r>
          </w:p>
        </w:tc>
        <w:tc>
          <w:tcPr>
            <w:tcW w:w="4302" w:type="dxa"/>
            <w:tcBorders>
              <w:top w:val="single" w:sz="4" w:space="0" w:color="auto"/>
              <w:left w:val="single" w:sz="4" w:space="0" w:color="auto"/>
              <w:bottom w:val="single" w:sz="4" w:space="0" w:color="auto"/>
              <w:right w:val="single" w:sz="4" w:space="0" w:color="auto"/>
            </w:tcBorders>
            <w:shd w:val="clear" w:color="auto" w:fill="auto"/>
            <w:vAlign w:val="center"/>
          </w:tcPr>
          <w:p w14:paraId="7E1C8F99" w14:textId="77777777" w:rsidR="0020155A" w:rsidRPr="00D85B11" w:rsidRDefault="0020155A" w:rsidP="00E50840">
            <w:pPr>
              <w:contextualSpacing/>
              <w:jc w:val="center"/>
              <w:rPr>
                <w:rFonts w:asciiTheme="minorHAnsi" w:eastAsiaTheme="minorHAnsi" w:hAnsiTheme="minorHAnsi" w:cstheme="minorHAnsi"/>
                <w:sz w:val="24"/>
                <w:szCs w:val="24"/>
              </w:rPr>
            </w:pPr>
            <w:r w:rsidRPr="00D85B11">
              <w:rPr>
                <w:rFonts w:asciiTheme="minorHAnsi" w:eastAsiaTheme="minorHAnsi" w:hAnsiTheme="minorHAnsi" w:cstheme="minorHAnsi"/>
                <w:sz w:val="24"/>
                <w:szCs w:val="24"/>
              </w:rPr>
              <w:t>0</w:t>
            </w:r>
          </w:p>
        </w:tc>
      </w:tr>
      <w:tr w:rsidR="0020155A" w:rsidRPr="00D85B11" w14:paraId="228A9175" w14:textId="77777777" w:rsidTr="00E50840">
        <w:trPr>
          <w:jc w:val="center"/>
        </w:trPr>
        <w:tc>
          <w:tcPr>
            <w:tcW w:w="4323" w:type="dxa"/>
            <w:tcBorders>
              <w:top w:val="nil"/>
              <w:left w:val="single" w:sz="8" w:space="0" w:color="auto"/>
              <w:bottom w:val="single" w:sz="8" w:space="0" w:color="auto"/>
              <w:right w:val="single" w:sz="4" w:space="0" w:color="auto"/>
            </w:tcBorders>
            <w:shd w:val="clear" w:color="auto" w:fill="auto"/>
            <w:vAlign w:val="center"/>
          </w:tcPr>
          <w:p w14:paraId="192B7C56" w14:textId="77777777" w:rsidR="0020155A" w:rsidRPr="00D85B11" w:rsidRDefault="0020155A" w:rsidP="00E50840">
            <w:pPr>
              <w:contextualSpacing/>
              <w:jc w:val="both"/>
              <w:rPr>
                <w:rFonts w:cs="Calibri"/>
              </w:rPr>
            </w:pPr>
            <w:proofErr w:type="gramStart"/>
            <w:r w:rsidRPr="00D85B11">
              <w:rPr>
                <w:rFonts w:cs="Calibri"/>
                <w:color w:val="000000"/>
              </w:rPr>
              <w:t>Email</w:t>
            </w:r>
            <w:proofErr w:type="gramEnd"/>
            <w:r w:rsidRPr="00D85B11">
              <w:rPr>
                <w:rFonts w:cs="Calibri"/>
                <w:color w:val="000000"/>
              </w:rPr>
              <w:t xml:space="preserve"> invitations </w:t>
            </w:r>
            <w:proofErr w:type="spellStart"/>
            <w:r w:rsidRPr="00D85B11">
              <w:rPr>
                <w:rFonts w:cs="Calibri"/>
                <w:color w:val="000000"/>
              </w:rPr>
              <w:t>unanswered</w:t>
            </w:r>
            <w:proofErr w:type="spellEnd"/>
          </w:p>
        </w:tc>
        <w:tc>
          <w:tcPr>
            <w:tcW w:w="4302" w:type="dxa"/>
            <w:tcBorders>
              <w:top w:val="single" w:sz="4" w:space="0" w:color="auto"/>
              <w:left w:val="single" w:sz="4" w:space="0" w:color="auto"/>
              <w:bottom w:val="single" w:sz="4" w:space="0" w:color="auto"/>
              <w:right w:val="single" w:sz="4" w:space="0" w:color="auto"/>
            </w:tcBorders>
            <w:shd w:val="clear" w:color="auto" w:fill="auto"/>
            <w:vAlign w:val="center"/>
          </w:tcPr>
          <w:p w14:paraId="344DAA49" w14:textId="7BEF335D" w:rsidR="0020155A" w:rsidRPr="00D85B11" w:rsidRDefault="001B3AA7" w:rsidP="00E50840">
            <w:pPr>
              <w:contextualSpacing/>
              <w:jc w:val="center"/>
              <w:rPr>
                <w:rFonts w:asciiTheme="minorHAnsi" w:eastAsiaTheme="minorHAnsi" w:hAnsiTheme="minorHAnsi" w:cstheme="minorHAnsi"/>
                <w:sz w:val="24"/>
                <w:szCs w:val="24"/>
              </w:rPr>
            </w:pPr>
            <w:r>
              <w:rPr>
                <w:rFonts w:asciiTheme="minorHAnsi" w:eastAsiaTheme="minorHAnsi" w:hAnsiTheme="minorHAnsi" w:cstheme="minorHAnsi"/>
                <w:sz w:val="24"/>
                <w:szCs w:val="24"/>
              </w:rPr>
              <w:t>3,380</w:t>
            </w:r>
          </w:p>
        </w:tc>
      </w:tr>
      <w:tr w:rsidR="0020155A" w:rsidRPr="00D85B11" w14:paraId="20A32730" w14:textId="77777777" w:rsidTr="00E50840">
        <w:trPr>
          <w:jc w:val="center"/>
        </w:trPr>
        <w:tc>
          <w:tcPr>
            <w:tcW w:w="4323" w:type="dxa"/>
            <w:tcBorders>
              <w:top w:val="nil"/>
              <w:left w:val="single" w:sz="8" w:space="0" w:color="auto"/>
              <w:bottom w:val="single" w:sz="8" w:space="0" w:color="auto"/>
              <w:right w:val="single" w:sz="4" w:space="0" w:color="auto"/>
            </w:tcBorders>
            <w:shd w:val="clear" w:color="auto" w:fill="FFFFFF"/>
            <w:vAlign w:val="bottom"/>
          </w:tcPr>
          <w:p w14:paraId="38FAEE4D" w14:textId="77777777" w:rsidR="0020155A" w:rsidRPr="00D85B11" w:rsidRDefault="0020155A" w:rsidP="00E50840">
            <w:pPr>
              <w:contextualSpacing/>
              <w:jc w:val="both"/>
              <w:rPr>
                <w:rFonts w:cs="Calibri"/>
                <w:b/>
                <w:bCs/>
              </w:rPr>
            </w:pPr>
            <w:r w:rsidRPr="00D85B11">
              <w:rPr>
                <w:rFonts w:ascii="Tahoma" w:hAnsi="Tahoma" w:cs="Tahoma"/>
                <w:b/>
                <w:bCs/>
                <w:sz w:val="20"/>
                <w:szCs w:val="20"/>
              </w:rPr>
              <w:t>EFFECTIVE SAMPLE*</w:t>
            </w:r>
          </w:p>
        </w:tc>
        <w:tc>
          <w:tcPr>
            <w:tcW w:w="4302" w:type="dxa"/>
            <w:tcBorders>
              <w:top w:val="single" w:sz="4" w:space="0" w:color="auto"/>
              <w:left w:val="single" w:sz="4" w:space="0" w:color="auto"/>
              <w:bottom w:val="single" w:sz="4" w:space="0" w:color="auto"/>
              <w:right w:val="single" w:sz="4" w:space="0" w:color="auto"/>
            </w:tcBorders>
            <w:shd w:val="clear" w:color="000000" w:fill="000000"/>
            <w:vAlign w:val="center"/>
          </w:tcPr>
          <w:p w14:paraId="0D94CDAD" w14:textId="5CCE5E20" w:rsidR="0020155A" w:rsidRPr="00D85B11" w:rsidRDefault="008C632B" w:rsidP="00E50840">
            <w:pPr>
              <w:contextualSpacing/>
              <w:jc w:val="center"/>
              <w:rPr>
                <w:rFonts w:asciiTheme="minorHAnsi" w:eastAsiaTheme="minorHAnsi" w:hAnsiTheme="minorHAnsi" w:cstheme="minorHAnsi"/>
                <w:sz w:val="24"/>
                <w:szCs w:val="24"/>
              </w:rPr>
            </w:pPr>
            <w:r>
              <w:rPr>
                <w:rFonts w:asciiTheme="minorHAnsi" w:eastAsiaTheme="minorHAnsi" w:hAnsiTheme="minorHAnsi" w:cstheme="minorHAnsi"/>
                <w:sz w:val="24"/>
                <w:szCs w:val="24"/>
              </w:rPr>
              <w:t>2,139</w:t>
            </w:r>
          </w:p>
        </w:tc>
      </w:tr>
      <w:tr w:rsidR="0020155A" w:rsidRPr="00A75AC7" w14:paraId="0AB487BD" w14:textId="77777777" w:rsidTr="00E50840">
        <w:trPr>
          <w:jc w:val="center"/>
        </w:trPr>
        <w:tc>
          <w:tcPr>
            <w:tcW w:w="4323" w:type="dxa"/>
            <w:tcBorders>
              <w:top w:val="nil"/>
              <w:left w:val="single" w:sz="8" w:space="0" w:color="auto"/>
              <w:bottom w:val="single" w:sz="8" w:space="0" w:color="auto"/>
              <w:right w:val="single" w:sz="4" w:space="0" w:color="auto"/>
            </w:tcBorders>
            <w:shd w:val="clear" w:color="000000" w:fill="C0C0C0"/>
            <w:vAlign w:val="center"/>
          </w:tcPr>
          <w:p w14:paraId="2E231EE6" w14:textId="77777777" w:rsidR="0020155A" w:rsidRPr="00D85B11" w:rsidRDefault="0020155A" w:rsidP="00E50840">
            <w:pPr>
              <w:contextualSpacing/>
              <w:jc w:val="both"/>
              <w:rPr>
                <w:rFonts w:cs="Calibri"/>
                <w:b/>
                <w:bCs/>
                <w:lang w:val="en-CA"/>
              </w:rPr>
            </w:pPr>
            <w:r w:rsidRPr="00D85B11">
              <w:rPr>
                <w:rFonts w:cs="Calibri"/>
                <w:b/>
                <w:bCs/>
                <w:color w:val="000000"/>
                <w:lang w:val="en-CA"/>
              </w:rPr>
              <w:t>In-scope non-responding units (IS)</w:t>
            </w:r>
          </w:p>
        </w:tc>
        <w:tc>
          <w:tcPr>
            <w:tcW w:w="4302"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14653BD1" w14:textId="1569D08B" w:rsidR="0020155A" w:rsidRPr="00D85B11" w:rsidRDefault="0072379A" w:rsidP="00E50840">
            <w:pPr>
              <w:contextualSpacing/>
              <w:jc w:val="center"/>
              <w:rPr>
                <w:rFonts w:asciiTheme="minorHAnsi" w:eastAsiaTheme="minorHAnsi" w:hAnsiTheme="minorHAnsi" w:cstheme="minorHAnsi"/>
                <w:sz w:val="24"/>
                <w:szCs w:val="24"/>
                <w:lang w:val="en-CA"/>
              </w:rPr>
            </w:pPr>
            <w:r>
              <w:rPr>
                <w:rFonts w:asciiTheme="minorHAnsi" w:eastAsiaTheme="minorHAnsi" w:hAnsiTheme="minorHAnsi" w:cstheme="minorHAnsi"/>
                <w:sz w:val="24"/>
                <w:szCs w:val="24"/>
                <w:lang w:val="en-CA"/>
              </w:rPr>
              <w:t>80</w:t>
            </w:r>
          </w:p>
        </w:tc>
      </w:tr>
      <w:tr w:rsidR="0020155A" w:rsidRPr="00D85B11" w14:paraId="1E71CDEE" w14:textId="77777777" w:rsidTr="00E50840">
        <w:trPr>
          <w:jc w:val="center"/>
        </w:trPr>
        <w:tc>
          <w:tcPr>
            <w:tcW w:w="4323" w:type="dxa"/>
            <w:tcBorders>
              <w:top w:val="nil"/>
              <w:left w:val="single" w:sz="8" w:space="0" w:color="auto"/>
              <w:bottom w:val="single" w:sz="8" w:space="0" w:color="auto"/>
              <w:right w:val="single" w:sz="4" w:space="0" w:color="auto"/>
            </w:tcBorders>
            <w:shd w:val="clear" w:color="auto" w:fill="auto"/>
            <w:vAlign w:val="center"/>
          </w:tcPr>
          <w:p w14:paraId="4AC803B9" w14:textId="77777777" w:rsidR="0020155A" w:rsidRPr="00D85B11" w:rsidRDefault="0020155A" w:rsidP="00E50840">
            <w:pPr>
              <w:contextualSpacing/>
              <w:jc w:val="both"/>
              <w:rPr>
                <w:rFonts w:cs="Calibri"/>
              </w:rPr>
            </w:pPr>
            <w:proofErr w:type="spellStart"/>
            <w:r w:rsidRPr="00D85B11">
              <w:rPr>
                <w:rFonts w:cs="Calibri"/>
                <w:color w:val="000000"/>
              </w:rPr>
              <w:t>Non-response</w:t>
            </w:r>
            <w:proofErr w:type="spellEnd"/>
            <w:r w:rsidRPr="00D85B11">
              <w:rPr>
                <w:rFonts w:cs="Calibri"/>
                <w:color w:val="000000"/>
              </w:rPr>
              <w:t xml:space="preserve"> </w:t>
            </w:r>
            <w:proofErr w:type="spellStart"/>
            <w:r w:rsidRPr="00D85B11">
              <w:rPr>
                <w:rFonts w:cs="Calibri"/>
                <w:color w:val="000000"/>
              </w:rPr>
              <w:t>from</w:t>
            </w:r>
            <w:proofErr w:type="spellEnd"/>
            <w:r w:rsidRPr="00D85B11">
              <w:rPr>
                <w:rFonts w:cs="Calibri"/>
                <w:color w:val="000000"/>
              </w:rPr>
              <w:t xml:space="preserve"> </w:t>
            </w:r>
            <w:proofErr w:type="spellStart"/>
            <w:r w:rsidRPr="00D85B11">
              <w:rPr>
                <w:rFonts w:cs="Calibri"/>
                <w:color w:val="000000"/>
              </w:rPr>
              <w:t>eligible</w:t>
            </w:r>
            <w:proofErr w:type="spellEnd"/>
            <w:r w:rsidRPr="00D85B11">
              <w:rPr>
                <w:rFonts w:cs="Calibri"/>
                <w:color w:val="000000"/>
              </w:rPr>
              <w:t xml:space="preserve"> </w:t>
            </w:r>
            <w:proofErr w:type="spellStart"/>
            <w:r w:rsidRPr="00D85B11">
              <w:rPr>
                <w:rFonts w:cs="Calibri"/>
                <w:color w:val="000000"/>
              </w:rPr>
              <w:t>respondents</w:t>
            </w:r>
            <w:proofErr w:type="spellEnd"/>
          </w:p>
        </w:tc>
        <w:tc>
          <w:tcPr>
            <w:tcW w:w="4302" w:type="dxa"/>
            <w:tcBorders>
              <w:top w:val="single" w:sz="4" w:space="0" w:color="auto"/>
              <w:left w:val="single" w:sz="4" w:space="0" w:color="auto"/>
              <w:bottom w:val="single" w:sz="4" w:space="0" w:color="auto"/>
              <w:right w:val="single" w:sz="4" w:space="0" w:color="auto"/>
            </w:tcBorders>
            <w:shd w:val="clear" w:color="auto" w:fill="auto"/>
            <w:vAlign w:val="center"/>
          </w:tcPr>
          <w:p w14:paraId="7643B488" w14:textId="77777777" w:rsidR="0020155A" w:rsidRPr="00D85B11" w:rsidRDefault="0020155A" w:rsidP="00E50840">
            <w:pPr>
              <w:contextualSpacing/>
              <w:jc w:val="center"/>
              <w:rPr>
                <w:rFonts w:asciiTheme="minorHAnsi" w:eastAsiaTheme="minorHAnsi" w:hAnsiTheme="minorHAnsi" w:cstheme="minorHAnsi"/>
                <w:sz w:val="24"/>
                <w:szCs w:val="24"/>
              </w:rPr>
            </w:pPr>
            <w:r w:rsidRPr="00D85B11">
              <w:rPr>
                <w:rFonts w:asciiTheme="minorHAnsi" w:eastAsiaTheme="minorHAnsi" w:hAnsiTheme="minorHAnsi" w:cstheme="minorHAnsi"/>
                <w:sz w:val="24"/>
                <w:szCs w:val="24"/>
              </w:rPr>
              <w:t>0</w:t>
            </w:r>
          </w:p>
        </w:tc>
      </w:tr>
      <w:tr w:rsidR="0020155A" w:rsidRPr="00D85B11" w14:paraId="4AFF91EF" w14:textId="77777777" w:rsidTr="00E50840">
        <w:trPr>
          <w:jc w:val="center"/>
        </w:trPr>
        <w:tc>
          <w:tcPr>
            <w:tcW w:w="4323" w:type="dxa"/>
            <w:tcBorders>
              <w:top w:val="nil"/>
              <w:left w:val="single" w:sz="8" w:space="0" w:color="auto"/>
              <w:bottom w:val="single" w:sz="8" w:space="0" w:color="auto"/>
              <w:right w:val="single" w:sz="4" w:space="0" w:color="auto"/>
            </w:tcBorders>
            <w:shd w:val="clear" w:color="auto" w:fill="auto"/>
            <w:vAlign w:val="center"/>
          </w:tcPr>
          <w:p w14:paraId="0EF5D524" w14:textId="77777777" w:rsidR="0020155A" w:rsidRPr="00D85B11" w:rsidRDefault="0020155A" w:rsidP="00E50840">
            <w:pPr>
              <w:contextualSpacing/>
              <w:jc w:val="both"/>
              <w:rPr>
                <w:rFonts w:cs="Calibri"/>
              </w:rPr>
            </w:pPr>
            <w:proofErr w:type="spellStart"/>
            <w:r w:rsidRPr="00D85B11">
              <w:rPr>
                <w:rFonts w:cs="Calibri"/>
                <w:color w:val="000000"/>
              </w:rPr>
              <w:t>Respondent</w:t>
            </w:r>
            <w:proofErr w:type="spellEnd"/>
            <w:r w:rsidRPr="00D85B11">
              <w:rPr>
                <w:rFonts w:cs="Calibri"/>
                <w:color w:val="000000"/>
              </w:rPr>
              <w:t xml:space="preserve"> </w:t>
            </w:r>
            <w:proofErr w:type="spellStart"/>
            <w:r w:rsidRPr="00D85B11">
              <w:rPr>
                <w:rFonts w:cs="Calibri"/>
                <w:color w:val="000000"/>
              </w:rPr>
              <w:t>refusals</w:t>
            </w:r>
            <w:proofErr w:type="spellEnd"/>
          </w:p>
        </w:tc>
        <w:tc>
          <w:tcPr>
            <w:tcW w:w="4302" w:type="dxa"/>
            <w:tcBorders>
              <w:top w:val="single" w:sz="4" w:space="0" w:color="auto"/>
              <w:left w:val="single" w:sz="4" w:space="0" w:color="auto"/>
              <w:bottom w:val="single" w:sz="4" w:space="0" w:color="auto"/>
              <w:right w:val="single" w:sz="4" w:space="0" w:color="auto"/>
            </w:tcBorders>
            <w:shd w:val="clear" w:color="auto" w:fill="auto"/>
            <w:vAlign w:val="center"/>
          </w:tcPr>
          <w:p w14:paraId="07FE89F8" w14:textId="77777777" w:rsidR="0020155A" w:rsidRPr="00D85B11" w:rsidRDefault="0020155A" w:rsidP="00E50840">
            <w:pPr>
              <w:contextualSpacing/>
              <w:jc w:val="center"/>
              <w:rPr>
                <w:rFonts w:asciiTheme="minorHAnsi" w:eastAsiaTheme="minorHAnsi" w:hAnsiTheme="minorHAnsi" w:cstheme="minorHAnsi"/>
                <w:sz w:val="24"/>
                <w:szCs w:val="24"/>
              </w:rPr>
            </w:pPr>
            <w:r w:rsidRPr="00D85B11">
              <w:rPr>
                <w:rFonts w:asciiTheme="minorHAnsi" w:eastAsiaTheme="minorHAnsi" w:hAnsiTheme="minorHAnsi" w:cstheme="minorHAnsi"/>
                <w:sz w:val="24"/>
                <w:szCs w:val="24"/>
              </w:rPr>
              <w:t>0</w:t>
            </w:r>
          </w:p>
        </w:tc>
      </w:tr>
      <w:tr w:rsidR="0020155A" w:rsidRPr="00D85B11" w14:paraId="7E55EB6F" w14:textId="77777777" w:rsidTr="00E50840">
        <w:trPr>
          <w:jc w:val="center"/>
        </w:trPr>
        <w:tc>
          <w:tcPr>
            <w:tcW w:w="4323" w:type="dxa"/>
            <w:tcBorders>
              <w:top w:val="nil"/>
              <w:left w:val="single" w:sz="8" w:space="0" w:color="auto"/>
              <w:bottom w:val="single" w:sz="8" w:space="0" w:color="auto"/>
              <w:right w:val="single" w:sz="4" w:space="0" w:color="auto"/>
            </w:tcBorders>
            <w:shd w:val="clear" w:color="auto" w:fill="auto"/>
            <w:vAlign w:val="center"/>
          </w:tcPr>
          <w:p w14:paraId="498E696C" w14:textId="77777777" w:rsidR="0020155A" w:rsidRPr="00D85B11" w:rsidRDefault="0020155A" w:rsidP="00E50840">
            <w:pPr>
              <w:contextualSpacing/>
              <w:jc w:val="both"/>
              <w:rPr>
                <w:rFonts w:cs="Calibri"/>
              </w:rPr>
            </w:pPr>
            <w:proofErr w:type="spellStart"/>
            <w:r w:rsidRPr="00D85B11">
              <w:rPr>
                <w:rFonts w:cs="Calibri"/>
                <w:color w:val="000000"/>
              </w:rPr>
              <w:t>Language</w:t>
            </w:r>
            <w:proofErr w:type="spellEnd"/>
            <w:r w:rsidRPr="00D85B11">
              <w:rPr>
                <w:rFonts w:cs="Calibri"/>
                <w:color w:val="000000"/>
              </w:rPr>
              <w:t xml:space="preserve"> </w:t>
            </w:r>
            <w:proofErr w:type="spellStart"/>
            <w:r w:rsidRPr="00D85B11">
              <w:rPr>
                <w:rFonts w:cs="Calibri"/>
                <w:color w:val="000000"/>
              </w:rPr>
              <w:t>problem</w:t>
            </w:r>
            <w:proofErr w:type="spellEnd"/>
          </w:p>
        </w:tc>
        <w:tc>
          <w:tcPr>
            <w:tcW w:w="4302" w:type="dxa"/>
            <w:tcBorders>
              <w:top w:val="single" w:sz="4" w:space="0" w:color="auto"/>
              <w:left w:val="single" w:sz="4" w:space="0" w:color="auto"/>
              <w:bottom w:val="single" w:sz="4" w:space="0" w:color="auto"/>
              <w:right w:val="single" w:sz="4" w:space="0" w:color="auto"/>
            </w:tcBorders>
            <w:shd w:val="clear" w:color="auto" w:fill="auto"/>
            <w:vAlign w:val="center"/>
          </w:tcPr>
          <w:p w14:paraId="776F27C7" w14:textId="77777777" w:rsidR="0020155A" w:rsidRPr="00D85B11" w:rsidRDefault="0020155A" w:rsidP="00E50840">
            <w:pPr>
              <w:contextualSpacing/>
              <w:jc w:val="center"/>
              <w:rPr>
                <w:rFonts w:asciiTheme="minorHAnsi" w:eastAsiaTheme="minorHAnsi" w:hAnsiTheme="minorHAnsi" w:cstheme="minorHAnsi"/>
                <w:sz w:val="24"/>
                <w:szCs w:val="24"/>
              </w:rPr>
            </w:pPr>
            <w:r w:rsidRPr="00D85B11">
              <w:rPr>
                <w:rFonts w:asciiTheme="minorHAnsi" w:eastAsiaTheme="minorHAnsi" w:hAnsiTheme="minorHAnsi" w:cstheme="minorHAnsi"/>
                <w:sz w:val="24"/>
                <w:szCs w:val="24"/>
              </w:rPr>
              <w:t>0</w:t>
            </w:r>
          </w:p>
        </w:tc>
      </w:tr>
      <w:tr w:rsidR="0020155A" w:rsidRPr="00D85B11" w14:paraId="214B99DE" w14:textId="77777777" w:rsidTr="00E50840">
        <w:trPr>
          <w:jc w:val="center"/>
        </w:trPr>
        <w:tc>
          <w:tcPr>
            <w:tcW w:w="4323" w:type="dxa"/>
            <w:tcBorders>
              <w:top w:val="nil"/>
              <w:left w:val="single" w:sz="8" w:space="0" w:color="auto"/>
              <w:bottom w:val="single" w:sz="8" w:space="0" w:color="auto"/>
              <w:right w:val="single" w:sz="4" w:space="0" w:color="auto"/>
            </w:tcBorders>
            <w:shd w:val="clear" w:color="auto" w:fill="auto"/>
            <w:vAlign w:val="center"/>
          </w:tcPr>
          <w:p w14:paraId="41360220" w14:textId="77777777" w:rsidR="0020155A" w:rsidRPr="00D85B11" w:rsidRDefault="0020155A" w:rsidP="00E50840">
            <w:pPr>
              <w:contextualSpacing/>
              <w:jc w:val="both"/>
              <w:rPr>
                <w:rFonts w:cs="Calibri"/>
                <w:lang w:val="en-CA"/>
              </w:rPr>
            </w:pPr>
            <w:r w:rsidRPr="00D85B11">
              <w:rPr>
                <w:rFonts w:cs="Calibri"/>
                <w:color w:val="000000"/>
                <w:lang w:val="en-CA"/>
              </w:rPr>
              <w:t>Selected respondent not available (illness; leave of absence; vacation; other)</w:t>
            </w:r>
          </w:p>
        </w:tc>
        <w:tc>
          <w:tcPr>
            <w:tcW w:w="4302" w:type="dxa"/>
            <w:tcBorders>
              <w:top w:val="single" w:sz="4" w:space="0" w:color="auto"/>
              <w:left w:val="single" w:sz="4" w:space="0" w:color="auto"/>
              <w:bottom w:val="single" w:sz="4" w:space="0" w:color="auto"/>
              <w:right w:val="single" w:sz="4" w:space="0" w:color="auto"/>
            </w:tcBorders>
            <w:shd w:val="clear" w:color="auto" w:fill="auto"/>
            <w:vAlign w:val="center"/>
          </w:tcPr>
          <w:p w14:paraId="4FFC68C1" w14:textId="77777777" w:rsidR="0020155A" w:rsidRPr="00D85B11" w:rsidRDefault="0020155A" w:rsidP="00E50840">
            <w:pPr>
              <w:contextualSpacing/>
              <w:jc w:val="center"/>
              <w:rPr>
                <w:rFonts w:asciiTheme="minorHAnsi" w:eastAsiaTheme="minorHAnsi" w:hAnsiTheme="minorHAnsi" w:cstheme="minorHAnsi"/>
                <w:sz w:val="24"/>
                <w:szCs w:val="24"/>
                <w:lang w:val="en-CA"/>
              </w:rPr>
            </w:pPr>
            <w:r w:rsidRPr="00D85B11">
              <w:rPr>
                <w:rFonts w:asciiTheme="minorHAnsi" w:eastAsiaTheme="minorHAnsi" w:hAnsiTheme="minorHAnsi" w:cstheme="minorHAnsi"/>
                <w:sz w:val="24"/>
                <w:szCs w:val="24"/>
                <w:lang w:val="en-CA"/>
              </w:rPr>
              <w:t>0</w:t>
            </w:r>
          </w:p>
        </w:tc>
      </w:tr>
      <w:tr w:rsidR="0020155A" w:rsidRPr="00D85B11" w14:paraId="000F719C" w14:textId="77777777" w:rsidTr="00E50840">
        <w:trPr>
          <w:jc w:val="center"/>
        </w:trPr>
        <w:tc>
          <w:tcPr>
            <w:tcW w:w="4323" w:type="dxa"/>
            <w:tcBorders>
              <w:top w:val="nil"/>
              <w:left w:val="single" w:sz="8" w:space="0" w:color="auto"/>
              <w:bottom w:val="single" w:sz="8" w:space="0" w:color="auto"/>
              <w:right w:val="single" w:sz="4" w:space="0" w:color="auto"/>
            </w:tcBorders>
            <w:shd w:val="clear" w:color="auto" w:fill="auto"/>
            <w:vAlign w:val="center"/>
          </w:tcPr>
          <w:p w14:paraId="6C5AA6BF" w14:textId="77777777" w:rsidR="0020155A" w:rsidRPr="00D85B11" w:rsidRDefault="0020155A" w:rsidP="00E50840">
            <w:pPr>
              <w:contextualSpacing/>
              <w:jc w:val="both"/>
              <w:rPr>
                <w:rFonts w:cs="Calibri"/>
              </w:rPr>
            </w:pPr>
            <w:proofErr w:type="spellStart"/>
            <w:r w:rsidRPr="00D85B11">
              <w:rPr>
                <w:rFonts w:cs="Calibri"/>
                <w:color w:val="000000"/>
              </w:rPr>
              <w:t>Early</w:t>
            </w:r>
            <w:proofErr w:type="spellEnd"/>
            <w:r w:rsidRPr="00D85B11">
              <w:rPr>
                <w:rFonts w:cs="Calibri"/>
                <w:color w:val="000000"/>
              </w:rPr>
              <w:t xml:space="preserve"> break-</w:t>
            </w:r>
            <w:proofErr w:type="spellStart"/>
            <w:r w:rsidRPr="00D85B11">
              <w:rPr>
                <w:rFonts w:cs="Calibri"/>
                <w:color w:val="000000"/>
              </w:rPr>
              <w:t>offs</w:t>
            </w:r>
            <w:proofErr w:type="spellEnd"/>
          </w:p>
        </w:tc>
        <w:tc>
          <w:tcPr>
            <w:tcW w:w="4302" w:type="dxa"/>
            <w:tcBorders>
              <w:top w:val="single" w:sz="4" w:space="0" w:color="auto"/>
              <w:left w:val="single" w:sz="4" w:space="0" w:color="auto"/>
              <w:bottom w:val="single" w:sz="4" w:space="0" w:color="auto"/>
              <w:right w:val="single" w:sz="4" w:space="0" w:color="auto"/>
            </w:tcBorders>
            <w:shd w:val="clear" w:color="auto" w:fill="auto"/>
            <w:vAlign w:val="center"/>
          </w:tcPr>
          <w:p w14:paraId="6CBBEA11" w14:textId="493E8C31" w:rsidR="0020155A" w:rsidRPr="00D85B11" w:rsidRDefault="0072379A" w:rsidP="00E50840">
            <w:pPr>
              <w:contextualSpacing/>
              <w:jc w:val="center"/>
              <w:rPr>
                <w:rFonts w:asciiTheme="minorHAnsi" w:eastAsiaTheme="minorHAnsi" w:hAnsiTheme="minorHAnsi" w:cstheme="minorHAnsi"/>
                <w:sz w:val="24"/>
                <w:szCs w:val="24"/>
              </w:rPr>
            </w:pPr>
            <w:r>
              <w:rPr>
                <w:rFonts w:asciiTheme="minorHAnsi" w:eastAsiaTheme="minorHAnsi" w:hAnsiTheme="minorHAnsi" w:cstheme="minorHAnsi"/>
                <w:sz w:val="24"/>
                <w:szCs w:val="24"/>
              </w:rPr>
              <w:t>80</w:t>
            </w:r>
          </w:p>
        </w:tc>
      </w:tr>
      <w:tr w:rsidR="0020155A" w:rsidRPr="00D85B11" w14:paraId="5F77F54F" w14:textId="77777777" w:rsidTr="00E50840">
        <w:trPr>
          <w:jc w:val="center"/>
        </w:trPr>
        <w:tc>
          <w:tcPr>
            <w:tcW w:w="4323" w:type="dxa"/>
            <w:tcBorders>
              <w:top w:val="nil"/>
              <w:left w:val="single" w:sz="8" w:space="0" w:color="auto"/>
              <w:bottom w:val="single" w:sz="8" w:space="0" w:color="auto"/>
              <w:right w:val="single" w:sz="4" w:space="0" w:color="auto"/>
            </w:tcBorders>
            <w:shd w:val="clear" w:color="auto" w:fill="BFBFBF" w:themeFill="background1" w:themeFillShade="BF"/>
            <w:vAlign w:val="center"/>
          </w:tcPr>
          <w:p w14:paraId="6B8622A5" w14:textId="77777777" w:rsidR="0020155A" w:rsidRPr="00D85B11" w:rsidRDefault="0020155A" w:rsidP="00E50840">
            <w:pPr>
              <w:contextualSpacing/>
              <w:jc w:val="both"/>
              <w:rPr>
                <w:rFonts w:cs="Calibri"/>
                <w:b/>
                <w:bCs/>
                <w:color w:val="000000"/>
              </w:rPr>
            </w:pPr>
            <w:proofErr w:type="spellStart"/>
            <w:r w:rsidRPr="00D85B11">
              <w:rPr>
                <w:rFonts w:cs="Calibri"/>
                <w:b/>
                <w:bCs/>
                <w:color w:val="000000"/>
              </w:rPr>
              <w:t>Responding</w:t>
            </w:r>
            <w:proofErr w:type="spellEnd"/>
            <w:r w:rsidRPr="00D85B11">
              <w:rPr>
                <w:rFonts w:cs="Calibri"/>
                <w:b/>
                <w:bCs/>
                <w:color w:val="000000"/>
              </w:rPr>
              <w:t xml:space="preserve"> </w:t>
            </w:r>
            <w:proofErr w:type="spellStart"/>
            <w:r w:rsidRPr="00D85B11">
              <w:rPr>
                <w:rFonts w:cs="Calibri"/>
                <w:b/>
                <w:bCs/>
                <w:color w:val="000000"/>
              </w:rPr>
              <w:t>units</w:t>
            </w:r>
            <w:proofErr w:type="spellEnd"/>
            <w:r w:rsidRPr="00D85B11">
              <w:rPr>
                <w:rFonts w:cs="Calibri"/>
                <w:b/>
                <w:bCs/>
                <w:color w:val="000000"/>
              </w:rPr>
              <w:t xml:space="preserve"> (R)</w:t>
            </w:r>
          </w:p>
        </w:tc>
        <w:tc>
          <w:tcPr>
            <w:tcW w:w="4302"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13EBFDE5" w14:textId="438216C8" w:rsidR="0020155A" w:rsidRPr="00D85B11" w:rsidRDefault="0072379A" w:rsidP="00E50840">
            <w:pPr>
              <w:contextualSpacing/>
              <w:jc w:val="center"/>
              <w:rPr>
                <w:rFonts w:ascii="Tahoma" w:hAnsi="Tahoma" w:cs="Tahoma"/>
                <w:color w:val="000000"/>
                <w:sz w:val="20"/>
                <w:szCs w:val="20"/>
              </w:rPr>
            </w:pPr>
            <w:r>
              <w:rPr>
                <w:rFonts w:ascii="Tahoma" w:hAnsi="Tahoma" w:cs="Tahoma"/>
                <w:color w:val="000000"/>
                <w:sz w:val="20"/>
                <w:szCs w:val="20"/>
              </w:rPr>
              <w:t>2,059</w:t>
            </w:r>
          </w:p>
        </w:tc>
      </w:tr>
      <w:tr w:rsidR="0020155A" w:rsidRPr="00D85B11" w14:paraId="1D8B6CA0" w14:textId="77777777" w:rsidTr="00E50840">
        <w:trPr>
          <w:jc w:val="center"/>
        </w:trPr>
        <w:tc>
          <w:tcPr>
            <w:tcW w:w="4323" w:type="dxa"/>
            <w:tcBorders>
              <w:top w:val="nil"/>
              <w:left w:val="single" w:sz="8" w:space="0" w:color="auto"/>
              <w:bottom w:val="single" w:sz="8" w:space="0" w:color="auto"/>
              <w:right w:val="single" w:sz="4" w:space="0" w:color="auto"/>
            </w:tcBorders>
            <w:shd w:val="clear" w:color="auto" w:fill="auto"/>
            <w:vAlign w:val="center"/>
          </w:tcPr>
          <w:p w14:paraId="180ABD9B" w14:textId="77777777" w:rsidR="0020155A" w:rsidRPr="00D85B11" w:rsidRDefault="0020155A" w:rsidP="00E50840">
            <w:pPr>
              <w:contextualSpacing/>
              <w:jc w:val="both"/>
              <w:rPr>
                <w:rFonts w:cs="Calibri"/>
                <w:color w:val="000000"/>
                <w:lang w:val="en-CA"/>
              </w:rPr>
            </w:pPr>
            <w:r w:rsidRPr="00D85B11">
              <w:rPr>
                <w:rFonts w:cs="Calibri"/>
                <w:color w:val="000000"/>
                <w:lang w:val="en-CA"/>
              </w:rPr>
              <w:t>Completed surveys disqualified – quota filled</w:t>
            </w:r>
          </w:p>
        </w:tc>
        <w:tc>
          <w:tcPr>
            <w:tcW w:w="4302" w:type="dxa"/>
            <w:tcBorders>
              <w:top w:val="single" w:sz="4" w:space="0" w:color="auto"/>
              <w:left w:val="single" w:sz="4" w:space="0" w:color="auto"/>
              <w:bottom w:val="single" w:sz="4" w:space="0" w:color="auto"/>
              <w:right w:val="single" w:sz="4" w:space="0" w:color="auto"/>
            </w:tcBorders>
            <w:shd w:val="clear" w:color="auto" w:fill="auto"/>
            <w:vAlign w:val="center"/>
          </w:tcPr>
          <w:p w14:paraId="6F1897FB" w14:textId="77777777" w:rsidR="0020155A" w:rsidRPr="00D85B11" w:rsidRDefault="0020155A" w:rsidP="00E50840">
            <w:pPr>
              <w:contextualSpacing/>
              <w:jc w:val="center"/>
              <w:rPr>
                <w:rFonts w:ascii="Tahoma" w:hAnsi="Tahoma" w:cs="Tahoma"/>
                <w:color w:val="000000"/>
                <w:sz w:val="20"/>
                <w:szCs w:val="20"/>
                <w:lang w:val="en-CA"/>
              </w:rPr>
            </w:pPr>
            <w:r w:rsidRPr="00D85B11">
              <w:rPr>
                <w:rFonts w:ascii="Tahoma" w:hAnsi="Tahoma" w:cs="Tahoma"/>
                <w:color w:val="000000"/>
                <w:sz w:val="20"/>
                <w:szCs w:val="20"/>
                <w:lang w:val="en-CA"/>
              </w:rPr>
              <w:t>0</w:t>
            </w:r>
          </w:p>
        </w:tc>
      </w:tr>
      <w:tr w:rsidR="0020155A" w:rsidRPr="00A75AC7" w14:paraId="144C917C" w14:textId="77777777" w:rsidTr="00E50840">
        <w:trPr>
          <w:jc w:val="center"/>
        </w:trPr>
        <w:tc>
          <w:tcPr>
            <w:tcW w:w="4323" w:type="dxa"/>
            <w:tcBorders>
              <w:top w:val="nil"/>
              <w:left w:val="single" w:sz="8" w:space="0" w:color="auto"/>
              <w:bottom w:val="single" w:sz="8" w:space="0" w:color="auto"/>
              <w:right w:val="single" w:sz="4" w:space="0" w:color="auto"/>
            </w:tcBorders>
            <w:shd w:val="clear" w:color="auto" w:fill="auto"/>
            <w:vAlign w:val="center"/>
          </w:tcPr>
          <w:p w14:paraId="08D2F418" w14:textId="77777777" w:rsidR="0020155A" w:rsidRPr="00D85B11" w:rsidRDefault="0020155A" w:rsidP="00E50840">
            <w:pPr>
              <w:contextualSpacing/>
              <w:jc w:val="both"/>
              <w:rPr>
                <w:rFonts w:cs="Calibri"/>
                <w:color w:val="000000"/>
                <w:lang w:val="en-CA"/>
              </w:rPr>
            </w:pPr>
            <w:r w:rsidRPr="00D85B11">
              <w:rPr>
                <w:rFonts w:cs="Calibri"/>
                <w:color w:val="000000"/>
                <w:lang w:val="en-CA"/>
              </w:rPr>
              <w:t>Completed surveys disqualified for other reasons</w:t>
            </w:r>
          </w:p>
        </w:tc>
        <w:tc>
          <w:tcPr>
            <w:tcW w:w="4302" w:type="dxa"/>
            <w:tcBorders>
              <w:top w:val="single" w:sz="4" w:space="0" w:color="auto"/>
              <w:left w:val="single" w:sz="4" w:space="0" w:color="auto"/>
              <w:bottom w:val="single" w:sz="4" w:space="0" w:color="auto"/>
              <w:right w:val="single" w:sz="4" w:space="0" w:color="auto"/>
            </w:tcBorders>
            <w:shd w:val="clear" w:color="auto" w:fill="auto"/>
            <w:vAlign w:val="center"/>
          </w:tcPr>
          <w:p w14:paraId="1FEAF884" w14:textId="2C639031" w:rsidR="0020155A" w:rsidRPr="00D85B11" w:rsidRDefault="0072379A" w:rsidP="00E50840">
            <w:pPr>
              <w:contextualSpacing/>
              <w:jc w:val="center"/>
              <w:rPr>
                <w:rFonts w:ascii="Tahoma" w:hAnsi="Tahoma" w:cs="Tahoma"/>
                <w:color w:val="000000"/>
                <w:sz w:val="20"/>
                <w:szCs w:val="20"/>
                <w:lang w:val="en-CA"/>
              </w:rPr>
            </w:pPr>
            <w:r>
              <w:rPr>
                <w:rFonts w:ascii="Tahoma" w:hAnsi="Tahoma" w:cs="Tahoma"/>
                <w:color w:val="000000"/>
                <w:sz w:val="20"/>
                <w:szCs w:val="20"/>
                <w:lang w:val="en-CA"/>
              </w:rPr>
              <w:t>22</w:t>
            </w:r>
          </w:p>
        </w:tc>
      </w:tr>
      <w:tr w:rsidR="0020155A" w:rsidRPr="00D85B11" w14:paraId="64C3E77A" w14:textId="77777777" w:rsidTr="00E50840">
        <w:trPr>
          <w:jc w:val="center"/>
        </w:trPr>
        <w:tc>
          <w:tcPr>
            <w:tcW w:w="4323" w:type="dxa"/>
            <w:tcBorders>
              <w:top w:val="nil"/>
              <w:left w:val="single" w:sz="8" w:space="0" w:color="auto"/>
              <w:bottom w:val="single" w:sz="8" w:space="0" w:color="auto"/>
              <w:right w:val="single" w:sz="4" w:space="0" w:color="auto"/>
            </w:tcBorders>
            <w:shd w:val="clear" w:color="auto" w:fill="FFFFFF"/>
            <w:vAlign w:val="bottom"/>
          </w:tcPr>
          <w:p w14:paraId="5875F7FE" w14:textId="77777777" w:rsidR="0020155A" w:rsidRPr="00D85B11" w:rsidRDefault="0020155A" w:rsidP="00E50840">
            <w:pPr>
              <w:contextualSpacing/>
              <w:jc w:val="both"/>
              <w:rPr>
                <w:rFonts w:cs="Calibri"/>
                <w:b/>
                <w:bCs/>
              </w:rPr>
            </w:pPr>
            <w:r w:rsidRPr="00D85B11">
              <w:rPr>
                <w:rFonts w:ascii="Tahoma" w:hAnsi="Tahoma" w:cs="Tahoma"/>
                <w:b/>
                <w:bCs/>
                <w:sz w:val="20"/>
                <w:szCs w:val="20"/>
              </w:rPr>
              <w:t>COMPLETED INTERVIEWS</w:t>
            </w:r>
          </w:p>
        </w:tc>
        <w:tc>
          <w:tcPr>
            <w:tcW w:w="4302" w:type="dxa"/>
            <w:tcBorders>
              <w:top w:val="single" w:sz="4" w:space="0" w:color="auto"/>
              <w:left w:val="single" w:sz="4" w:space="0" w:color="auto"/>
              <w:bottom w:val="single" w:sz="4" w:space="0" w:color="auto"/>
              <w:right w:val="single" w:sz="4" w:space="0" w:color="auto"/>
            </w:tcBorders>
            <w:shd w:val="clear" w:color="000000" w:fill="000000"/>
            <w:vAlign w:val="center"/>
          </w:tcPr>
          <w:p w14:paraId="40B7C316" w14:textId="7132BD3D" w:rsidR="0020155A" w:rsidRPr="00D85B11" w:rsidRDefault="00CF00E8" w:rsidP="00E50840">
            <w:pPr>
              <w:contextualSpacing/>
              <w:jc w:val="center"/>
              <w:rPr>
                <w:rFonts w:asciiTheme="minorHAnsi" w:eastAsiaTheme="minorHAnsi" w:hAnsiTheme="minorHAnsi" w:cstheme="minorHAnsi"/>
                <w:b/>
                <w:bCs/>
                <w:sz w:val="24"/>
                <w:szCs w:val="24"/>
              </w:rPr>
            </w:pPr>
            <w:r>
              <w:rPr>
                <w:rFonts w:asciiTheme="minorHAnsi" w:eastAsiaTheme="minorHAnsi" w:hAnsiTheme="minorHAnsi" w:cstheme="minorHAnsi"/>
                <w:b/>
                <w:bCs/>
                <w:sz w:val="24"/>
                <w:szCs w:val="24"/>
              </w:rPr>
              <w:t>2,037</w:t>
            </w:r>
          </w:p>
        </w:tc>
      </w:tr>
      <w:tr w:rsidR="0020155A" w:rsidRPr="00D85B11" w14:paraId="1F2149F9" w14:textId="77777777" w:rsidTr="00E50840">
        <w:trPr>
          <w:jc w:val="center"/>
        </w:trPr>
        <w:tc>
          <w:tcPr>
            <w:tcW w:w="4323" w:type="dxa"/>
          </w:tcPr>
          <w:p w14:paraId="4A940DE9" w14:textId="77777777" w:rsidR="0020155A" w:rsidRPr="00D85B11" w:rsidRDefault="0020155A" w:rsidP="00E50840">
            <w:pPr>
              <w:autoSpaceDE w:val="0"/>
              <w:autoSpaceDN w:val="0"/>
              <w:adjustRightInd w:val="0"/>
              <w:spacing w:after="216" w:line="270" w:lineRule="atLeast"/>
              <w:contextualSpacing/>
              <w:jc w:val="right"/>
              <w:rPr>
                <w:rFonts w:eastAsia="Times New Roman"/>
                <w:b/>
                <w:sz w:val="24"/>
                <w:szCs w:val="24"/>
              </w:rPr>
            </w:pPr>
            <w:r w:rsidRPr="00D85B11">
              <w:rPr>
                <w:b/>
                <w:sz w:val="24"/>
              </w:rPr>
              <w:t>Participation rate</w:t>
            </w:r>
          </w:p>
        </w:tc>
        <w:tc>
          <w:tcPr>
            <w:tcW w:w="4302" w:type="dxa"/>
            <w:tcBorders>
              <w:top w:val="single" w:sz="4" w:space="0" w:color="auto"/>
              <w:left w:val="nil"/>
              <w:bottom w:val="single" w:sz="4" w:space="0" w:color="auto"/>
              <w:right w:val="single" w:sz="4" w:space="0" w:color="auto"/>
            </w:tcBorders>
            <w:shd w:val="clear" w:color="auto" w:fill="auto"/>
            <w:vAlign w:val="center"/>
          </w:tcPr>
          <w:p w14:paraId="2CE66E46" w14:textId="0B69981D" w:rsidR="0020155A" w:rsidRPr="00D85B11" w:rsidRDefault="0070384E" w:rsidP="00E50840">
            <w:pPr>
              <w:contextualSpacing/>
              <w:jc w:val="center"/>
              <w:rPr>
                <w:rFonts w:asciiTheme="minorHAnsi" w:eastAsiaTheme="minorHAnsi" w:hAnsiTheme="minorHAnsi" w:cstheme="minorHAnsi"/>
                <w:b/>
                <w:bCs/>
                <w:sz w:val="24"/>
                <w:szCs w:val="24"/>
              </w:rPr>
            </w:pPr>
            <w:r>
              <w:rPr>
                <w:rFonts w:asciiTheme="minorHAnsi" w:eastAsiaTheme="minorHAnsi" w:hAnsiTheme="minorHAnsi" w:cstheme="minorHAnsi"/>
                <w:b/>
                <w:bCs/>
                <w:sz w:val="24"/>
                <w:szCs w:val="24"/>
              </w:rPr>
              <w:t>37%</w:t>
            </w:r>
          </w:p>
        </w:tc>
      </w:tr>
    </w:tbl>
    <w:p w14:paraId="3FACB2E0" w14:textId="5B1FA76D" w:rsidR="0020155A" w:rsidRDefault="0020155A" w:rsidP="00D85B11">
      <w:pPr>
        <w:autoSpaceDE w:val="0"/>
        <w:autoSpaceDN w:val="0"/>
        <w:adjustRightInd w:val="0"/>
        <w:spacing w:after="0" w:line="288" w:lineRule="auto"/>
        <w:textAlignment w:val="center"/>
        <w:rPr>
          <w:rFonts w:asciiTheme="minorHAnsi" w:eastAsia="Times New Roman" w:hAnsiTheme="minorHAnsi" w:cstheme="minorHAnsi"/>
          <w:color w:val="EE3B33"/>
          <w:sz w:val="24"/>
          <w:szCs w:val="24"/>
          <w:lang w:val="en-CA" w:eastAsia="fr-CA"/>
        </w:rPr>
      </w:pPr>
    </w:p>
    <w:p w14:paraId="3C41AA00" w14:textId="2588A0C6" w:rsidR="0020155A" w:rsidRPr="00D85B11" w:rsidRDefault="0020155A" w:rsidP="0020155A">
      <w:pPr>
        <w:autoSpaceDE w:val="0"/>
        <w:autoSpaceDN w:val="0"/>
        <w:adjustRightInd w:val="0"/>
        <w:spacing w:after="216" w:line="270" w:lineRule="atLeast"/>
        <w:contextualSpacing/>
        <w:jc w:val="both"/>
        <w:rPr>
          <w:rFonts w:eastAsia="Times New Roman"/>
          <w:b/>
          <w:sz w:val="24"/>
          <w:szCs w:val="24"/>
          <w:lang w:val="en-CA"/>
        </w:rPr>
      </w:pPr>
      <w:r w:rsidRPr="00D85B11">
        <w:rPr>
          <w:b/>
          <w:sz w:val="24"/>
          <w:lang w:val="en-CA"/>
        </w:rPr>
        <w:t xml:space="preserve">Table </w:t>
      </w:r>
      <w:r w:rsidR="00286A8B">
        <w:rPr>
          <w:b/>
          <w:sz w:val="24"/>
          <w:lang w:val="en-CA"/>
        </w:rPr>
        <w:t>6</w:t>
      </w:r>
      <w:r w:rsidRPr="00D85B11">
        <w:rPr>
          <w:b/>
          <w:sz w:val="24"/>
          <w:lang w:val="en-CA"/>
        </w:rPr>
        <w:t xml:space="preserve">. Participation rate for wave </w:t>
      </w:r>
      <w:r w:rsidR="00FD115D">
        <w:rPr>
          <w:b/>
          <w:sz w:val="24"/>
          <w:lang w:val="en-CA"/>
        </w:rPr>
        <w:t>12</w:t>
      </w:r>
    </w:p>
    <w:tbl>
      <w:tblPr>
        <w:tblStyle w:val="Grilledutableau"/>
        <w:tblW w:w="0" w:type="auto"/>
        <w:jc w:val="center"/>
        <w:tblLook w:val="04A0" w:firstRow="1" w:lastRow="0" w:firstColumn="1" w:lastColumn="0" w:noHBand="0" w:noVBand="1"/>
        <w:tblCaption w:val="Tableau 2. Détermination de l’appel et taux de réponse"/>
      </w:tblPr>
      <w:tblGrid>
        <w:gridCol w:w="4323"/>
        <w:gridCol w:w="4302"/>
      </w:tblGrid>
      <w:tr w:rsidR="0020155A" w:rsidRPr="00D85B11" w14:paraId="233415B7" w14:textId="77777777" w:rsidTr="00E50840">
        <w:trPr>
          <w:jc w:val="center"/>
        </w:trPr>
        <w:tc>
          <w:tcPr>
            <w:tcW w:w="4323" w:type="dxa"/>
            <w:tcBorders>
              <w:top w:val="single" w:sz="8" w:space="0" w:color="auto"/>
              <w:left w:val="single" w:sz="8" w:space="0" w:color="auto"/>
              <w:bottom w:val="single" w:sz="8" w:space="0" w:color="auto"/>
              <w:right w:val="single" w:sz="4" w:space="0" w:color="auto"/>
            </w:tcBorders>
            <w:shd w:val="clear" w:color="auto" w:fill="FFFFFF"/>
            <w:vAlign w:val="bottom"/>
          </w:tcPr>
          <w:p w14:paraId="3E239D30" w14:textId="77777777" w:rsidR="0020155A" w:rsidRPr="00D85B11" w:rsidRDefault="0020155A" w:rsidP="00E50840">
            <w:pPr>
              <w:contextualSpacing/>
              <w:jc w:val="both"/>
              <w:rPr>
                <w:rFonts w:cs="Calibri"/>
                <w:b/>
                <w:bCs/>
              </w:rPr>
            </w:pPr>
            <w:r w:rsidRPr="00D85B11">
              <w:rPr>
                <w:rFonts w:ascii="Tahoma" w:hAnsi="Tahoma" w:cs="Tahoma"/>
                <w:b/>
                <w:bCs/>
                <w:sz w:val="20"/>
                <w:szCs w:val="20"/>
              </w:rPr>
              <w:t xml:space="preserve">Base </w:t>
            </w:r>
            <w:proofErr w:type="spellStart"/>
            <w:r w:rsidRPr="00D85B11">
              <w:rPr>
                <w:rFonts w:ascii="Tahoma" w:hAnsi="Tahoma" w:cs="Tahoma"/>
                <w:b/>
                <w:bCs/>
                <w:sz w:val="20"/>
                <w:szCs w:val="20"/>
              </w:rPr>
              <w:t>Sample</w:t>
            </w:r>
            <w:proofErr w:type="spellEnd"/>
          </w:p>
        </w:tc>
        <w:tc>
          <w:tcPr>
            <w:tcW w:w="4302" w:type="dxa"/>
            <w:tcBorders>
              <w:top w:val="single" w:sz="4" w:space="0" w:color="auto"/>
              <w:left w:val="single" w:sz="4" w:space="0" w:color="auto"/>
              <w:bottom w:val="single" w:sz="4" w:space="0" w:color="auto"/>
              <w:right w:val="single" w:sz="4" w:space="0" w:color="auto"/>
            </w:tcBorders>
            <w:shd w:val="clear" w:color="000000" w:fill="000000"/>
            <w:vAlign w:val="center"/>
          </w:tcPr>
          <w:p w14:paraId="77521672" w14:textId="12A1558C" w:rsidR="0020155A" w:rsidRPr="00D85B11" w:rsidRDefault="00285F19" w:rsidP="00E50840">
            <w:pPr>
              <w:contextualSpacing/>
              <w:jc w:val="center"/>
              <w:rPr>
                <w:rFonts w:asciiTheme="minorHAnsi" w:eastAsiaTheme="minorHAnsi" w:hAnsiTheme="minorHAnsi" w:cstheme="minorHAnsi"/>
                <w:b/>
                <w:bCs/>
                <w:sz w:val="24"/>
                <w:szCs w:val="24"/>
              </w:rPr>
            </w:pPr>
            <w:r>
              <w:rPr>
                <w:rFonts w:asciiTheme="minorHAnsi" w:eastAsiaTheme="minorHAnsi" w:hAnsiTheme="minorHAnsi" w:cstheme="minorHAnsi"/>
                <w:b/>
                <w:bCs/>
                <w:sz w:val="24"/>
                <w:szCs w:val="24"/>
              </w:rPr>
              <w:t>10,007</w:t>
            </w:r>
          </w:p>
        </w:tc>
      </w:tr>
      <w:tr w:rsidR="0020155A" w:rsidRPr="00D85B11" w14:paraId="135E3D42" w14:textId="77777777" w:rsidTr="00E50840">
        <w:trPr>
          <w:jc w:val="center"/>
        </w:trPr>
        <w:tc>
          <w:tcPr>
            <w:tcW w:w="4323" w:type="dxa"/>
            <w:tcBorders>
              <w:top w:val="nil"/>
              <w:left w:val="single" w:sz="8" w:space="0" w:color="auto"/>
              <w:bottom w:val="single" w:sz="8" w:space="0" w:color="auto"/>
              <w:right w:val="single" w:sz="4" w:space="0" w:color="auto"/>
            </w:tcBorders>
            <w:shd w:val="clear" w:color="000000" w:fill="C0C0C0"/>
            <w:vAlign w:val="center"/>
          </w:tcPr>
          <w:p w14:paraId="2031E287" w14:textId="77777777" w:rsidR="0020155A" w:rsidRPr="00D85B11" w:rsidRDefault="0020155A" w:rsidP="00E50840">
            <w:pPr>
              <w:contextualSpacing/>
              <w:jc w:val="both"/>
              <w:rPr>
                <w:rFonts w:cs="Calibri"/>
                <w:b/>
                <w:bCs/>
              </w:rPr>
            </w:pPr>
            <w:proofErr w:type="spellStart"/>
            <w:r w:rsidRPr="00D85B11">
              <w:rPr>
                <w:rFonts w:cs="Calibri"/>
                <w:b/>
                <w:bCs/>
                <w:color w:val="000000"/>
              </w:rPr>
              <w:t>Invalid</w:t>
            </w:r>
            <w:proofErr w:type="spellEnd"/>
            <w:r w:rsidRPr="00D85B11">
              <w:rPr>
                <w:rFonts w:cs="Calibri"/>
                <w:b/>
                <w:bCs/>
                <w:color w:val="000000"/>
              </w:rPr>
              <w:t xml:space="preserve"> cases</w:t>
            </w:r>
          </w:p>
        </w:tc>
        <w:tc>
          <w:tcPr>
            <w:tcW w:w="4302"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bottom"/>
          </w:tcPr>
          <w:p w14:paraId="34CC0EBD" w14:textId="77777777" w:rsidR="0020155A" w:rsidRPr="00D85B11" w:rsidRDefault="0020155A" w:rsidP="00E50840">
            <w:pPr>
              <w:contextualSpacing/>
              <w:jc w:val="center"/>
              <w:rPr>
                <w:rFonts w:asciiTheme="minorHAnsi" w:eastAsiaTheme="minorHAnsi" w:hAnsiTheme="minorHAnsi" w:cstheme="minorHAnsi"/>
                <w:sz w:val="24"/>
                <w:szCs w:val="24"/>
              </w:rPr>
            </w:pPr>
            <w:r w:rsidRPr="00D85B11">
              <w:rPr>
                <w:rFonts w:asciiTheme="minorHAnsi" w:eastAsiaTheme="minorHAnsi" w:hAnsiTheme="minorHAnsi" w:cstheme="minorHAnsi"/>
                <w:sz w:val="24"/>
                <w:szCs w:val="24"/>
              </w:rPr>
              <w:t>0</w:t>
            </w:r>
          </w:p>
        </w:tc>
      </w:tr>
      <w:tr w:rsidR="0020155A" w:rsidRPr="00D85B11" w14:paraId="439A99E8" w14:textId="77777777" w:rsidTr="00E50840">
        <w:trPr>
          <w:jc w:val="center"/>
        </w:trPr>
        <w:tc>
          <w:tcPr>
            <w:tcW w:w="4323" w:type="dxa"/>
            <w:tcBorders>
              <w:top w:val="nil"/>
              <w:left w:val="single" w:sz="8" w:space="0" w:color="auto"/>
              <w:bottom w:val="single" w:sz="8" w:space="0" w:color="auto"/>
              <w:right w:val="single" w:sz="4" w:space="0" w:color="auto"/>
            </w:tcBorders>
            <w:shd w:val="clear" w:color="auto" w:fill="auto"/>
            <w:vAlign w:val="center"/>
          </w:tcPr>
          <w:p w14:paraId="2160C33A" w14:textId="77777777" w:rsidR="0020155A" w:rsidRPr="00D85B11" w:rsidRDefault="0020155A" w:rsidP="00E50840">
            <w:pPr>
              <w:contextualSpacing/>
              <w:jc w:val="both"/>
              <w:rPr>
                <w:rFonts w:cs="Calibri"/>
                <w:lang w:val="en-CA"/>
              </w:rPr>
            </w:pPr>
            <w:r w:rsidRPr="00D85B11">
              <w:rPr>
                <w:rFonts w:cs="Calibri"/>
                <w:color w:val="000000"/>
                <w:lang w:val="en-CA"/>
              </w:rPr>
              <w:t>Invitations mistakenly sent to people who did not qualify for the study</w:t>
            </w:r>
          </w:p>
        </w:tc>
        <w:tc>
          <w:tcPr>
            <w:tcW w:w="4302" w:type="dxa"/>
            <w:tcBorders>
              <w:top w:val="single" w:sz="4" w:space="0" w:color="auto"/>
              <w:left w:val="single" w:sz="4" w:space="0" w:color="auto"/>
              <w:bottom w:val="single" w:sz="4" w:space="0" w:color="auto"/>
              <w:right w:val="single" w:sz="4" w:space="0" w:color="auto"/>
            </w:tcBorders>
            <w:shd w:val="clear" w:color="auto" w:fill="auto"/>
            <w:vAlign w:val="center"/>
          </w:tcPr>
          <w:p w14:paraId="182E4F08" w14:textId="77777777" w:rsidR="0020155A" w:rsidRPr="00D85B11" w:rsidRDefault="0020155A" w:rsidP="00E50840">
            <w:pPr>
              <w:contextualSpacing/>
              <w:jc w:val="center"/>
              <w:rPr>
                <w:rFonts w:asciiTheme="minorHAnsi" w:eastAsiaTheme="minorHAnsi" w:hAnsiTheme="minorHAnsi" w:cstheme="minorHAnsi"/>
                <w:sz w:val="24"/>
                <w:szCs w:val="24"/>
                <w:lang w:val="en-CA"/>
              </w:rPr>
            </w:pPr>
            <w:r w:rsidRPr="00D85B11">
              <w:rPr>
                <w:rFonts w:asciiTheme="minorHAnsi" w:eastAsiaTheme="minorHAnsi" w:hAnsiTheme="minorHAnsi" w:cstheme="minorHAnsi"/>
                <w:sz w:val="24"/>
                <w:szCs w:val="24"/>
                <w:lang w:val="en-CA"/>
              </w:rPr>
              <w:t>0</w:t>
            </w:r>
          </w:p>
        </w:tc>
      </w:tr>
      <w:tr w:rsidR="0020155A" w:rsidRPr="00D85B11" w14:paraId="0AE2FBF0" w14:textId="77777777" w:rsidTr="00E50840">
        <w:trPr>
          <w:jc w:val="center"/>
        </w:trPr>
        <w:tc>
          <w:tcPr>
            <w:tcW w:w="4323" w:type="dxa"/>
            <w:tcBorders>
              <w:top w:val="nil"/>
              <w:left w:val="single" w:sz="8" w:space="0" w:color="auto"/>
              <w:bottom w:val="single" w:sz="8" w:space="0" w:color="auto"/>
              <w:right w:val="single" w:sz="4" w:space="0" w:color="auto"/>
            </w:tcBorders>
            <w:shd w:val="clear" w:color="auto" w:fill="auto"/>
            <w:vAlign w:val="center"/>
          </w:tcPr>
          <w:p w14:paraId="1D0F355F" w14:textId="77777777" w:rsidR="0020155A" w:rsidRPr="00D85B11" w:rsidRDefault="0020155A" w:rsidP="00E50840">
            <w:pPr>
              <w:contextualSpacing/>
              <w:jc w:val="both"/>
              <w:rPr>
                <w:rFonts w:cs="Calibri"/>
                <w:lang w:val="en-CA"/>
              </w:rPr>
            </w:pPr>
            <w:r w:rsidRPr="00D85B11">
              <w:rPr>
                <w:rFonts w:cs="Calibri"/>
                <w:color w:val="000000"/>
                <w:lang w:val="en-CA"/>
              </w:rPr>
              <w:t>Incomplete or missing email addresses</w:t>
            </w:r>
          </w:p>
        </w:tc>
        <w:tc>
          <w:tcPr>
            <w:tcW w:w="4302" w:type="dxa"/>
            <w:tcBorders>
              <w:top w:val="single" w:sz="4" w:space="0" w:color="auto"/>
              <w:left w:val="single" w:sz="4" w:space="0" w:color="auto"/>
              <w:bottom w:val="single" w:sz="4" w:space="0" w:color="auto"/>
              <w:right w:val="single" w:sz="4" w:space="0" w:color="auto"/>
            </w:tcBorders>
            <w:shd w:val="clear" w:color="auto" w:fill="auto"/>
            <w:vAlign w:val="center"/>
          </w:tcPr>
          <w:p w14:paraId="6B7F3A0D" w14:textId="77777777" w:rsidR="0020155A" w:rsidRPr="00D85B11" w:rsidRDefault="0020155A" w:rsidP="00E50840">
            <w:pPr>
              <w:contextualSpacing/>
              <w:jc w:val="center"/>
              <w:rPr>
                <w:rFonts w:asciiTheme="minorHAnsi" w:eastAsiaTheme="minorHAnsi" w:hAnsiTheme="minorHAnsi" w:cstheme="minorHAnsi"/>
                <w:sz w:val="24"/>
                <w:szCs w:val="24"/>
                <w:lang w:val="en-CA"/>
              </w:rPr>
            </w:pPr>
            <w:r w:rsidRPr="00D85B11">
              <w:rPr>
                <w:rFonts w:asciiTheme="minorHAnsi" w:eastAsiaTheme="minorHAnsi" w:hAnsiTheme="minorHAnsi" w:cstheme="minorHAnsi"/>
                <w:sz w:val="24"/>
                <w:szCs w:val="24"/>
                <w:lang w:val="en-CA"/>
              </w:rPr>
              <w:t>0</w:t>
            </w:r>
          </w:p>
        </w:tc>
      </w:tr>
      <w:tr w:rsidR="0020155A" w:rsidRPr="00D85B11" w14:paraId="764D4DC9" w14:textId="77777777" w:rsidTr="00E50840">
        <w:trPr>
          <w:jc w:val="center"/>
        </w:trPr>
        <w:tc>
          <w:tcPr>
            <w:tcW w:w="4323" w:type="dxa"/>
            <w:tcBorders>
              <w:top w:val="nil"/>
              <w:left w:val="single" w:sz="8" w:space="0" w:color="auto"/>
              <w:bottom w:val="single" w:sz="8" w:space="0" w:color="auto"/>
              <w:right w:val="single" w:sz="4" w:space="0" w:color="auto"/>
            </w:tcBorders>
            <w:shd w:val="clear" w:color="000000" w:fill="C0C0C0"/>
            <w:vAlign w:val="center"/>
          </w:tcPr>
          <w:p w14:paraId="40E7D95D" w14:textId="77777777" w:rsidR="0020155A" w:rsidRPr="00D85B11" w:rsidRDefault="0020155A" w:rsidP="00E50840">
            <w:pPr>
              <w:contextualSpacing/>
              <w:jc w:val="both"/>
              <w:rPr>
                <w:rFonts w:cs="Calibri"/>
                <w:b/>
                <w:bCs/>
              </w:rPr>
            </w:pPr>
            <w:proofErr w:type="spellStart"/>
            <w:r w:rsidRPr="00D85B11">
              <w:rPr>
                <w:rFonts w:cs="Calibri"/>
                <w:b/>
                <w:bCs/>
              </w:rPr>
              <w:t>Unresolved</w:t>
            </w:r>
            <w:proofErr w:type="spellEnd"/>
            <w:r w:rsidRPr="00D85B11">
              <w:rPr>
                <w:rFonts w:cs="Calibri"/>
                <w:b/>
                <w:bCs/>
              </w:rPr>
              <w:t xml:space="preserve"> (U)</w:t>
            </w:r>
          </w:p>
        </w:tc>
        <w:tc>
          <w:tcPr>
            <w:tcW w:w="4302"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bottom"/>
          </w:tcPr>
          <w:p w14:paraId="198AA0F3" w14:textId="0251CB37" w:rsidR="0020155A" w:rsidRPr="00D85B11" w:rsidRDefault="0028593D" w:rsidP="00E50840">
            <w:pPr>
              <w:contextualSpacing/>
              <w:jc w:val="center"/>
              <w:rPr>
                <w:rFonts w:asciiTheme="minorHAnsi" w:eastAsiaTheme="minorHAnsi" w:hAnsiTheme="minorHAnsi" w:cstheme="minorHAnsi"/>
                <w:b/>
                <w:sz w:val="24"/>
                <w:szCs w:val="24"/>
              </w:rPr>
            </w:pPr>
            <w:r>
              <w:rPr>
                <w:rFonts w:asciiTheme="minorHAnsi" w:eastAsiaTheme="minorHAnsi" w:hAnsiTheme="minorHAnsi" w:cstheme="minorHAnsi"/>
                <w:b/>
                <w:sz w:val="24"/>
                <w:szCs w:val="24"/>
              </w:rPr>
              <w:t>7,667</w:t>
            </w:r>
          </w:p>
        </w:tc>
      </w:tr>
      <w:tr w:rsidR="0020155A" w:rsidRPr="00D85B11" w14:paraId="31CC43C3" w14:textId="77777777" w:rsidTr="00E50840">
        <w:trPr>
          <w:jc w:val="center"/>
        </w:trPr>
        <w:tc>
          <w:tcPr>
            <w:tcW w:w="4323" w:type="dxa"/>
            <w:tcBorders>
              <w:top w:val="nil"/>
              <w:left w:val="single" w:sz="8" w:space="0" w:color="auto"/>
              <w:bottom w:val="single" w:sz="8" w:space="0" w:color="auto"/>
              <w:right w:val="single" w:sz="4" w:space="0" w:color="auto"/>
            </w:tcBorders>
            <w:shd w:val="clear" w:color="auto" w:fill="auto"/>
            <w:vAlign w:val="center"/>
          </w:tcPr>
          <w:p w14:paraId="0EAE0B1D" w14:textId="77777777" w:rsidR="0020155A" w:rsidRPr="00D85B11" w:rsidRDefault="0020155A" w:rsidP="00E50840">
            <w:pPr>
              <w:contextualSpacing/>
              <w:jc w:val="both"/>
              <w:rPr>
                <w:rFonts w:cs="Calibri"/>
              </w:rPr>
            </w:pPr>
            <w:proofErr w:type="gramStart"/>
            <w:r w:rsidRPr="00D85B11">
              <w:rPr>
                <w:rFonts w:cs="Calibri"/>
                <w:color w:val="000000"/>
              </w:rPr>
              <w:t>Email</w:t>
            </w:r>
            <w:proofErr w:type="gramEnd"/>
            <w:r w:rsidRPr="00D85B11">
              <w:rPr>
                <w:rFonts w:cs="Calibri"/>
                <w:color w:val="000000"/>
              </w:rPr>
              <w:t xml:space="preserve"> invitations </w:t>
            </w:r>
            <w:proofErr w:type="spellStart"/>
            <w:r w:rsidRPr="00D85B11">
              <w:rPr>
                <w:rFonts w:cs="Calibri"/>
                <w:color w:val="000000"/>
              </w:rPr>
              <w:t>bounce</w:t>
            </w:r>
            <w:proofErr w:type="spellEnd"/>
            <w:r w:rsidRPr="00D85B11">
              <w:rPr>
                <w:rFonts w:cs="Calibri"/>
                <w:color w:val="000000"/>
              </w:rPr>
              <w:t xml:space="preserve"> back</w:t>
            </w:r>
          </w:p>
        </w:tc>
        <w:tc>
          <w:tcPr>
            <w:tcW w:w="4302" w:type="dxa"/>
            <w:tcBorders>
              <w:top w:val="single" w:sz="4" w:space="0" w:color="auto"/>
              <w:left w:val="single" w:sz="4" w:space="0" w:color="auto"/>
              <w:bottom w:val="single" w:sz="4" w:space="0" w:color="auto"/>
              <w:right w:val="single" w:sz="4" w:space="0" w:color="auto"/>
            </w:tcBorders>
            <w:shd w:val="clear" w:color="auto" w:fill="auto"/>
            <w:vAlign w:val="center"/>
          </w:tcPr>
          <w:p w14:paraId="45ED0B03" w14:textId="77777777" w:rsidR="0020155A" w:rsidRPr="00D85B11" w:rsidRDefault="0020155A" w:rsidP="00E50840">
            <w:pPr>
              <w:contextualSpacing/>
              <w:jc w:val="center"/>
              <w:rPr>
                <w:rFonts w:asciiTheme="minorHAnsi" w:eastAsiaTheme="minorHAnsi" w:hAnsiTheme="minorHAnsi" w:cstheme="minorHAnsi"/>
                <w:sz w:val="24"/>
                <w:szCs w:val="24"/>
              </w:rPr>
            </w:pPr>
            <w:r w:rsidRPr="00D85B11">
              <w:rPr>
                <w:rFonts w:asciiTheme="minorHAnsi" w:eastAsiaTheme="minorHAnsi" w:hAnsiTheme="minorHAnsi" w:cstheme="minorHAnsi"/>
                <w:sz w:val="24"/>
                <w:szCs w:val="24"/>
              </w:rPr>
              <w:t>0</w:t>
            </w:r>
          </w:p>
        </w:tc>
      </w:tr>
      <w:tr w:rsidR="0020155A" w:rsidRPr="00D85B11" w14:paraId="40288126" w14:textId="77777777" w:rsidTr="00E50840">
        <w:trPr>
          <w:jc w:val="center"/>
        </w:trPr>
        <w:tc>
          <w:tcPr>
            <w:tcW w:w="4323" w:type="dxa"/>
            <w:tcBorders>
              <w:top w:val="nil"/>
              <w:left w:val="single" w:sz="8" w:space="0" w:color="auto"/>
              <w:bottom w:val="single" w:sz="8" w:space="0" w:color="auto"/>
              <w:right w:val="single" w:sz="4" w:space="0" w:color="auto"/>
            </w:tcBorders>
            <w:shd w:val="clear" w:color="auto" w:fill="auto"/>
            <w:vAlign w:val="center"/>
          </w:tcPr>
          <w:p w14:paraId="0450693C" w14:textId="77777777" w:rsidR="0020155A" w:rsidRPr="00D85B11" w:rsidRDefault="0020155A" w:rsidP="00E50840">
            <w:pPr>
              <w:contextualSpacing/>
              <w:jc w:val="both"/>
              <w:rPr>
                <w:rFonts w:cs="Calibri"/>
              </w:rPr>
            </w:pPr>
            <w:proofErr w:type="gramStart"/>
            <w:r w:rsidRPr="00D85B11">
              <w:rPr>
                <w:rFonts w:cs="Calibri"/>
                <w:color w:val="000000"/>
              </w:rPr>
              <w:t>Email</w:t>
            </w:r>
            <w:proofErr w:type="gramEnd"/>
            <w:r w:rsidRPr="00D85B11">
              <w:rPr>
                <w:rFonts w:cs="Calibri"/>
                <w:color w:val="000000"/>
              </w:rPr>
              <w:t xml:space="preserve"> invitations </w:t>
            </w:r>
            <w:proofErr w:type="spellStart"/>
            <w:r w:rsidRPr="00D85B11">
              <w:rPr>
                <w:rFonts w:cs="Calibri"/>
                <w:color w:val="000000"/>
              </w:rPr>
              <w:t>unanswered</w:t>
            </w:r>
            <w:proofErr w:type="spellEnd"/>
          </w:p>
        </w:tc>
        <w:tc>
          <w:tcPr>
            <w:tcW w:w="4302" w:type="dxa"/>
            <w:tcBorders>
              <w:top w:val="single" w:sz="4" w:space="0" w:color="auto"/>
              <w:left w:val="single" w:sz="4" w:space="0" w:color="auto"/>
              <w:bottom w:val="single" w:sz="4" w:space="0" w:color="auto"/>
              <w:right w:val="single" w:sz="4" w:space="0" w:color="auto"/>
            </w:tcBorders>
            <w:shd w:val="clear" w:color="auto" w:fill="auto"/>
            <w:vAlign w:val="center"/>
          </w:tcPr>
          <w:p w14:paraId="1BE1CAA9" w14:textId="22A03213" w:rsidR="0020155A" w:rsidRPr="00D85B11" w:rsidRDefault="00F20261" w:rsidP="00E50840">
            <w:pPr>
              <w:contextualSpacing/>
              <w:jc w:val="center"/>
              <w:rPr>
                <w:rFonts w:asciiTheme="minorHAnsi" w:eastAsiaTheme="minorHAnsi" w:hAnsiTheme="minorHAnsi" w:cstheme="minorHAnsi"/>
                <w:sz w:val="24"/>
                <w:szCs w:val="24"/>
              </w:rPr>
            </w:pPr>
            <w:r>
              <w:rPr>
                <w:rFonts w:asciiTheme="minorHAnsi" w:eastAsiaTheme="minorHAnsi" w:hAnsiTheme="minorHAnsi" w:cstheme="minorHAnsi"/>
                <w:sz w:val="24"/>
                <w:szCs w:val="24"/>
              </w:rPr>
              <w:t>7,667</w:t>
            </w:r>
          </w:p>
        </w:tc>
      </w:tr>
      <w:tr w:rsidR="0020155A" w:rsidRPr="00D85B11" w14:paraId="394801BA" w14:textId="77777777" w:rsidTr="00E50840">
        <w:trPr>
          <w:jc w:val="center"/>
        </w:trPr>
        <w:tc>
          <w:tcPr>
            <w:tcW w:w="4323" w:type="dxa"/>
            <w:tcBorders>
              <w:top w:val="nil"/>
              <w:left w:val="single" w:sz="8" w:space="0" w:color="auto"/>
              <w:bottom w:val="single" w:sz="8" w:space="0" w:color="auto"/>
              <w:right w:val="single" w:sz="4" w:space="0" w:color="auto"/>
            </w:tcBorders>
            <w:shd w:val="clear" w:color="auto" w:fill="FFFFFF"/>
            <w:vAlign w:val="bottom"/>
          </w:tcPr>
          <w:p w14:paraId="6CEF5AC8" w14:textId="77777777" w:rsidR="0020155A" w:rsidRPr="00D85B11" w:rsidRDefault="0020155A" w:rsidP="00E50840">
            <w:pPr>
              <w:contextualSpacing/>
              <w:jc w:val="both"/>
              <w:rPr>
                <w:rFonts w:cs="Calibri"/>
                <w:b/>
                <w:bCs/>
              </w:rPr>
            </w:pPr>
            <w:r w:rsidRPr="00D85B11">
              <w:rPr>
                <w:rFonts w:ascii="Tahoma" w:hAnsi="Tahoma" w:cs="Tahoma"/>
                <w:b/>
                <w:bCs/>
                <w:sz w:val="20"/>
                <w:szCs w:val="20"/>
              </w:rPr>
              <w:t>EFFECTIVE SAMPLE*</w:t>
            </w:r>
          </w:p>
        </w:tc>
        <w:tc>
          <w:tcPr>
            <w:tcW w:w="4302" w:type="dxa"/>
            <w:tcBorders>
              <w:top w:val="single" w:sz="4" w:space="0" w:color="auto"/>
              <w:left w:val="single" w:sz="4" w:space="0" w:color="auto"/>
              <w:bottom w:val="single" w:sz="4" w:space="0" w:color="auto"/>
              <w:right w:val="single" w:sz="4" w:space="0" w:color="auto"/>
            </w:tcBorders>
            <w:shd w:val="clear" w:color="000000" w:fill="000000"/>
            <w:vAlign w:val="center"/>
          </w:tcPr>
          <w:p w14:paraId="357A8B8A" w14:textId="66EA65C8" w:rsidR="0020155A" w:rsidRPr="00D85B11" w:rsidRDefault="008530B9" w:rsidP="00E50840">
            <w:pPr>
              <w:contextualSpacing/>
              <w:jc w:val="center"/>
              <w:rPr>
                <w:rFonts w:asciiTheme="minorHAnsi" w:eastAsiaTheme="minorHAnsi" w:hAnsiTheme="minorHAnsi" w:cstheme="minorHAnsi"/>
                <w:sz w:val="24"/>
                <w:szCs w:val="24"/>
              </w:rPr>
            </w:pPr>
            <w:r>
              <w:rPr>
                <w:rFonts w:asciiTheme="minorHAnsi" w:eastAsiaTheme="minorHAnsi" w:hAnsiTheme="minorHAnsi" w:cstheme="minorHAnsi"/>
                <w:sz w:val="24"/>
                <w:szCs w:val="24"/>
              </w:rPr>
              <w:t>2,157</w:t>
            </w:r>
          </w:p>
        </w:tc>
      </w:tr>
      <w:tr w:rsidR="0020155A" w:rsidRPr="00A75AC7" w14:paraId="3E64F845" w14:textId="77777777" w:rsidTr="00E50840">
        <w:trPr>
          <w:jc w:val="center"/>
        </w:trPr>
        <w:tc>
          <w:tcPr>
            <w:tcW w:w="4323" w:type="dxa"/>
            <w:tcBorders>
              <w:top w:val="nil"/>
              <w:left w:val="single" w:sz="8" w:space="0" w:color="auto"/>
              <w:bottom w:val="single" w:sz="8" w:space="0" w:color="auto"/>
              <w:right w:val="single" w:sz="4" w:space="0" w:color="auto"/>
            </w:tcBorders>
            <w:shd w:val="clear" w:color="000000" w:fill="C0C0C0"/>
            <w:vAlign w:val="center"/>
          </w:tcPr>
          <w:p w14:paraId="1A77192F" w14:textId="77777777" w:rsidR="0020155A" w:rsidRPr="00D85B11" w:rsidRDefault="0020155A" w:rsidP="00E50840">
            <w:pPr>
              <w:contextualSpacing/>
              <w:jc w:val="both"/>
              <w:rPr>
                <w:rFonts w:cs="Calibri"/>
                <w:b/>
                <w:bCs/>
                <w:lang w:val="en-CA"/>
              </w:rPr>
            </w:pPr>
            <w:r w:rsidRPr="00D85B11">
              <w:rPr>
                <w:rFonts w:cs="Calibri"/>
                <w:b/>
                <w:bCs/>
                <w:color w:val="000000"/>
                <w:lang w:val="en-CA"/>
              </w:rPr>
              <w:t>In-scope non-responding units (IS)</w:t>
            </w:r>
          </w:p>
        </w:tc>
        <w:tc>
          <w:tcPr>
            <w:tcW w:w="4302"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660DE708" w14:textId="3DBF360A" w:rsidR="0020155A" w:rsidRPr="00D85B11" w:rsidRDefault="0057227C" w:rsidP="00E50840">
            <w:pPr>
              <w:contextualSpacing/>
              <w:jc w:val="center"/>
              <w:rPr>
                <w:rFonts w:asciiTheme="minorHAnsi" w:eastAsiaTheme="minorHAnsi" w:hAnsiTheme="minorHAnsi" w:cstheme="minorHAnsi"/>
                <w:sz w:val="24"/>
                <w:szCs w:val="24"/>
                <w:lang w:val="en-CA"/>
              </w:rPr>
            </w:pPr>
            <w:r>
              <w:rPr>
                <w:rFonts w:asciiTheme="minorHAnsi" w:eastAsiaTheme="minorHAnsi" w:hAnsiTheme="minorHAnsi" w:cstheme="minorHAnsi"/>
                <w:sz w:val="24"/>
                <w:szCs w:val="24"/>
                <w:lang w:val="en-CA"/>
              </w:rPr>
              <w:t>64</w:t>
            </w:r>
          </w:p>
        </w:tc>
      </w:tr>
      <w:tr w:rsidR="0020155A" w:rsidRPr="00D85B11" w14:paraId="2D367BC0" w14:textId="77777777" w:rsidTr="00E50840">
        <w:trPr>
          <w:jc w:val="center"/>
        </w:trPr>
        <w:tc>
          <w:tcPr>
            <w:tcW w:w="4323" w:type="dxa"/>
            <w:tcBorders>
              <w:top w:val="nil"/>
              <w:left w:val="single" w:sz="8" w:space="0" w:color="auto"/>
              <w:bottom w:val="single" w:sz="8" w:space="0" w:color="auto"/>
              <w:right w:val="single" w:sz="4" w:space="0" w:color="auto"/>
            </w:tcBorders>
            <w:shd w:val="clear" w:color="auto" w:fill="auto"/>
            <w:vAlign w:val="center"/>
          </w:tcPr>
          <w:p w14:paraId="42954B27" w14:textId="77777777" w:rsidR="0020155A" w:rsidRPr="00D85B11" w:rsidRDefault="0020155A" w:rsidP="00E50840">
            <w:pPr>
              <w:contextualSpacing/>
              <w:jc w:val="both"/>
              <w:rPr>
                <w:rFonts w:cs="Calibri"/>
              </w:rPr>
            </w:pPr>
            <w:proofErr w:type="spellStart"/>
            <w:r w:rsidRPr="00D85B11">
              <w:rPr>
                <w:rFonts w:cs="Calibri"/>
                <w:color w:val="000000"/>
              </w:rPr>
              <w:t>Non-response</w:t>
            </w:r>
            <w:proofErr w:type="spellEnd"/>
            <w:r w:rsidRPr="00D85B11">
              <w:rPr>
                <w:rFonts w:cs="Calibri"/>
                <w:color w:val="000000"/>
              </w:rPr>
              <w:t xml:space="preserve"> </w:t>
            </w:r>
            <w:proofErr w:type="spellStart"/>
            <w:r w:rsidRPr="00D85B11">
              <w:rPr>
                <w:rFonts w:cs="Calibri"/>
                <w:color w:val="000000"/>
              </w:rPr>
              <w:t>from</w:t>
            </w:r>
            <w:proofErr w:type="spellEnd"/>
            <w:r w:rsidRPr="00D85B11">
              <w:rPr>
                <w:rFonts w:cs="Calibri"/>
                <w:color w:val="000000"/>
              </w:rPr>
              <w:t xml:space="preserve"> </w:t>
            </w:r>
            <w:proofErr w:type="spellStart"/>
            <w:r w:rsidRPr="00D85B11">
              <w:rPr>
                <w:rFonts w:cs="Calibri"/>
                <w:color w:val="000000"/>
              </w:rPr>
              <w:t>eligible</w:t>
            </w:r>
            <w:proofErr w:type="spellEnd"/>
            <w:r w:rsidRPr="00D85B11">
              <w:rPr>
                <w:rFonts w:cs="Calibri"/>
                <w:color w:val="000000"/>
              </w:rPr>
              <w:t xml:space="preserve"> </w:t>
            </w:r>
            <w:proofErr w:type="spellStart"/>
            <w:r w:rsidRPr="00D85B11">
              <w:rPr>
                <w:rFonts w:cs="Calibri"/>
                <w:color w:val="000000"/>
              </w:rPr>
              <w:t>respondents</w:t>
            </w:r>
            <w:proofErr w:type="spellEnd"/>
          </w:p>
        </w:tc>
        <w:tc>
          <w:tcPr>
            <w:tcW w:w="4302" w:type="dxa"/>
            <w:tcBorders>
              <w:top w:val="single" w:sz="4" w:space="0" w:color="auto"/>
              <w:left w:val="single" w:sz="4" w:space="0" w:color="auto"/>
              <w:bottom w:val="single" w:sz="4" w:space="0" w:color="auto"/>
              <w:right w:val="single" w:sz="4" w:space="0" w:color="auto"/>
            </w:tcBorders>
            <w:shd w:val="clear" w:color="auto" w:fill="auto"/>
            <w:vAlign w:val="center"/>
          </w:tcPr>
          <w:p w14:paraId="7470FA12" w14:textId="77777777" w:rsidR="0020155A" w:rsidRPr="00D85B11" w:rsidRDefault="0020155A" w:rsidP="00E50840">
            <w:pPr>
              <w:contextualSpacing/>
              <w:jc w:val="center"/>
              <w:rPr>
                <w:rFonts w:asciiTheme="minorHAnsi" w:eastAsiaTheme="minorHAnsi" w:hAnsiTheme="minorHAnsi" w:cstheme="minorHAnsi"/>
                <w:sz w:val="24"/>
                <w:szCs w:val="24"/>
              </w:rPr>
            </w:pPr>
            <w:r w:rsidRPr="00D85B11">
              <w:rPr>
                <w:rFonts w:asciiTheme="minorHAnsi" w:eastAsiaTheme="minorHAnsi" w:hAnsiTheme="minorHAnsi" w:cstheme="minorHAnsi"/>
                <w:sz w:val="24"/>
                <w:szCs w:val="24"/>
              </w:rPr>
              <w:t>0</w:t>
            </w:r>
          </w:p>
        </w:tc>
      </w:tr>
      <w:tr w:rsidR="0020155A" w:rsidRPr="00D85B11" w14:paraId="030D14E0" w14:textId="77777777" w:rsidTr="00E50840">
        <w:trPr>
          <w:jc w:val="center"/>
        </w:trPr>
        <w:tc>
          <w:tcPr>
            <w:tcW w:w="4323" w:type="dxa"/>
            <w:tcBorders>
              <w:top w:val="nil"/>
              <w:left w:val="single" w:sz="8" w:space="0" w:color="auto"/>
              <w:bottom w:val="single" w:sz="8" w:space="0" w:color="auto"/>
              <w:right w:val="single" w:sz="4" w:space="0" w:color="auto"/>
            </w:tcBorders>
            <w:shd w:val="clear" w:color="auto" w:fill="auto"/>
            <w:vAlign w:val="center"/>
          </w:tcPr>
          <w:p w14:paraId="1E364E4B" w14:textId="77777777" w:rsidR="0020155A" w:rsidRPr="00D85B11" w:rsidRDefault="0020155A" w:rsidP="00E50840">
            <w:pPr>
              <w:contextualSpacing/>
              <w:jc w:val="both"/>
              <w:rPr>
                <w:rFonts w:cs="Calibri"/>
              </w:rPr>
            </w:pPr>
            <w:proofErr w:type="spellStart"/>
            <w:r w:rsidRPr="00D85B11">
              <w:rPr>
                <w:rFonts w:cs="Calibri"/>
                <w:color w:val="000000"/>
              </w:rPr>
              <w:t>Respondent</w:t>
            </w:r>
            <w:proofErr w:type="spellEnd"/>
            <w:r w:rsidRPr="00D85B11">
              <w:rPr>
                <w:rFonts w:cs="Calibri"/>
                <w:color w:val="000000"/>
              </w:rPr>
              <w:t xml:space="preserve"> </w:t>
            </w:r>
            <w:proofErr w:type="spellStart"/>
            <w:r w:rsidRPr="00D85B11">
              <w:rPr>
                <w:rFonts w:cs="Calibri"/>
                <w:color w:val="000000"/>
              </w:rPr>
              <w:t>refusals</w:t>
            </w:r>
            <w:proofErr w:type="spellEnd"/>
          </w:p>
        </w:tc>
        <w:tc>
          <w:tcPr>
            <w:tcW w:w="4302" w:type="dxa"/>
            <w:tcBorders>
              <w:top w:val="single" w:sz="4" w:space="0" w:color="auto"/>
              <w:left w:val="single" w:sz="4" w:space="0" w:color="auto"/>
              <w:bottom w:val="single" w:sz="4" w:space="0" w:color="auto"/>
              <w:right w:val="single" w:sz="4" w:space="0" w:color="auto"/>
            </w:tcBorders>
            <w:shd w:val="clear" w:color="auto" w:fill="auto"/>
            <w:vAlign w:val="center"/>
          </w:tcPr>
          <w:p w14:paraId="2466490C" w14:textId="77777777" w:rsidR="0020155A" w:rsidRPr="00D85B11" w:rsidRDefault="0020155A" w:rsidP="00E50840">
            <w:pPr>
              <w:contextualSpacing/>
              <w:jc w:val="center"/>
              <w:rPr>
                <w:rFonts w:asciiTheme="minorHAnsi" w:eastAsiaTheme="minorHAnsi" w:hAnsiTheme="minorHAnsi" w:cstheme="minorHAnsi"/>
                <w:sz w:val="24"/>
                <w:szCs w:val="24"/>
              </w:rPr>
            </w:pPr>
            <w:r w:rsidRPr="00D85B11">
              <w:rPr>
                <w:rFonts w:asciiTheme="minorHAnsi" w:eastAsiaTheme="minorHAnsi" w:hAnsiTheme="minorHAnsi" w:cstheme="minorHAnsi"/>
                <w:sz w:val="24"/>
                <w:szCs w:val="24"/>
              </w:rPr>
              <w:t>0</w:t>
            </w:r>
          </w:p>
        </w:tc>
      </w:tr>
      <w:tr w:rsidR="0020155A" w:rsidRPr="00D85B11" w14:paraId="5762A62C" w14:textId="77777777" w:rsidTr="00E50840">
        <w:trPr>
          <w:jc w:val="center"/>
        </w:trPr>
        <w:tc>
          <w:tcPr>
            <w:tcW w:w="4323" w:type="dxa"/>
            <w:tcBorders>
              <w:top w:val="nil"/>
              <w:left w:val="single" w:sz="8" w:space="0" w:color="auto"/>
              <w:bottom w:val="single" w:sz="8" w:space="0" w:color="auto"/>
              <w:right w:val="single" w:sz="4" w:space="0" w:color="auto"/>
            </w:tcBorders>
            <w:shd w:val="clear" w:color="auto" w:fill="auto"/>
            <w:vAlign w:val="center"/>
          </w:tcPr>
          <w:p w14:paraId="27E67BBD" w14:textId="77777777" w:rsidR="0020155A" w:rsidRPr="00D85B11" w:rsidRDefault="0020155A" w:rsidP="00E50840">
            <w:pPr>
              <w:contextualSpacing/>
              <w:jc w:val="both"/>
              <w:rPr>
                <w:rFonts w:cs="Calibri"/>
              </w:rPr>
            </w:pPr>
            <w:proofErr w:type="spellStart"/>
            <w:r w:rsidRPr="00D85B11">
              <w:rPr>
                <w:rFonts w:cs="Calibri"/>
                <w:color w:val="000000"/>
              </w:rPr>
              <w:t>Language</w:t>
            </w:r>
            <w:proofErr w:type="spellEnd"/>
            <w:r w:rsidRPr="00D85B11">
              <w:rPr>
                <w:rFonts w:cs="Calibri"/>
                <w:color w:val="000000"/>
              </w:rPr>
              <w:t xml:space="preserve"> </w:t>
            </w:r>
            <w:proofErr w:type="spellStart"/>
            <w:r w:rsidRPr="00D85B11">
              <w:rPr>
                <w:rFonts w:cs="Calibri"/>
                <w:color w:val="000000"/>
              </w:rPr>
              <w:t>problem</w:t>
            </w:r>
            <w:proofErr w:type="spellEnd"/>
          </w:p>
        </w:tc>
        <w:tc>
          <w:tcPr>
            <w:tcW w:w="4302" w:type="dxa"/>
            <w:tcBorders>
              <w:top w:val="single" w:sz="4" w:space="0" w:color="auto"/>
              <w:left w:val="single" w:sz="4" w:space="0" w:color="auto"/>
              <w:bottom w:val="single" w:sz="4" w:space="0" w:color="auto"/>
              <w:right w:val="single" w:sz="4" w:space="0" w:color="auto"/>
            </w:tcBorders>
            <w:shd w:val="clear" w:color="auto" w:fill="auto"/>
            <w:vAlign w:val="center"/>
          </w:tcPr>
          <w:p w14:paraId="5025DB80" w14:textId="77777777" w:rsidR="0020155A" w:rsidRPr="00D85B11" w:rsidRDefault="0020155A" w:rsidP="00E50840">
            <w:pPr>
              <w:contextualSpacing/>
              <w:jc w:val="center"/>
              <w:rPr>
                <w:rFonts w:asciiTheme="minorHAnsi" w:eastAsiaTheme="minorHAnsi" w:hAnsiTheme="minorHAnsi" w:cstheme="minorHAnsi"/>
                <w:sz w:val="24"/>
                <w:szCs w:val="24"/>
              </w:rPr>
            </w:pPr>
            <w:r w:rsidRPr="00D85B11">
              <w:rPr>
                <w:rFonts w:asciiTheme="minorHAnsi" w:eastAsiaTheme="minorHAnsi" w:hAnsiTheme="minorHAnsi" w:cstheme="minorHAnsi"/>
                <w:sz w:val="24"/>
                <w:szCs w:val="24"/>
              </w:rPr>
              <w:t>0</w:t>
            </w:r>
          </w:p>
        </w:tc>
      </w:tr>
      <w:tr w:rsidR="0020155A" w:rsidRPr="00D85B11" w14:paraId="6F113085" w14:textId="77777777" w:rsidTr="00E50840">
        <w:trPr>
          <w:jc w:val="center"/>
        </w:trPr>
        <w:tc>
          <w:tcPr>
            <w:tcW w:w="4323" w:type="dxa"/>
            <w:tcBorders>
              <w:top w:val="nil"/>
              <w:left w:val="single" w:sz="8" w:space="0" w:color="auto"/>
              <w:bottom w:val="single" w:sz="8" w:space="0" w:color="auto"/>
              <w:right w:val="single" w:sz="4" w:space="0" w:color="auto"/>
            </w:tcBorders>
            <w:shd w:val="clear" w:color="auto" w:fill="auto"/>
            <w:vAlign w:val="center"/>
          </w:tcPr>
          <w:p w14:paraId="7E8DDCAB" w14:textId="77777777" w:rsidR="0020155A" w:rsidRPr="00D85B11" w:rsidRDefault="0020155A" w:rsidP="00E50840">
            <w:pPr>
              <w:contextualSpacing/>
              <w:jc w:val="both"/>
              <w:rPr>
                <w:rFonts w:cs="Calibri"/>
                <w:lang w:val="en-CA"/>
              </w:rPr>
            </w:pPr>
            <w:r w:rsidRPr="00D85B11">
              <w:rPr>
                <w:rFonts w:cs="Calibri"/>
                <w:color w:val="000000"/>
                <w:lang w:val="en-CA"/>
              </w:rPr>
              <w:t>Selected respondent not available (illness; leave of absence; vacation; other)</w:t>
            </w:r>
          </w:p>
        </w:tc>
        <w:tc>
          <w:tcPr>
            <w:tcW w:w="4302" w:type="dxa"/>
            <w:tcBorders>
              <w:top w:val="single" w:sz="4" w:space="0" w:color="auto"/>
              <w:left w:val="single" w:sz="4" w:space="0" w:color="auto"/>
              <w:bottom w:val="single" w:sz="4" w:space="0" w:color="auto"/>
              <w:right w:val="single" w:sz="4" w:space="0" w:color="auto"/>
            </w:tcBorders>
            <w:shd w:val="clear" w:color="auto" w:fill="auto"/>
            <w:vAlign w:val="center"/>
          </w:tcPr>
          <w:p w14:paraId="23578189" w14:textId="77777777" w:rsidR="0020155A" w:rsidRPr="00D85B11" w:rsidRDefault="0020155A" w:rsidP="00E50840">
            <w:pPr>
              <w:contextualSpacing/>
              <w:jc w:val="center"/>
              <w:rPr>
                <w:rFonts w:asciiTheme="minorHAnsi" w:eastAsiaTheme="minorHAnsi" w:hAnsiTheme="minorHAnsi" w:cstheme="minorHAnsi"/>
                <w:sz w:val="24"/>
                <w:szCs w:val="24"/>
                <w:lang w:val="en-CA"/>
              </w:rPr>
            </w:pPr>
            <w:r w:rsidRPr="00D85B11">
              <w:rPr>
                <w:rFonts w:asciiTheme="minorHAnsi" w:eastAsiaTheme="minorHAnsi" w:hAnsiTheme="minorHAnsi" w:cstheme="minorHAnsi"/>
                <w:sz w:val="24"/>
                <w:szCs w:val="24"/>
                <w:lang w:val="en-CA"/>
              </w:rPr>
              <w:t>0</w:t>
            </w:r>
          </w:p>
        </w:tc>
      </w:tr>
      <w:tr w:rsidR="0020155A" w:rsidRPr="00D85B11" w14:paraId="78FC2E44" w14:textId="77777777" w:rsidTr="00E50840">
        <w:trPr>
          <w:jc w:val="center"/>
        </w:trPr>
        <w:tc>
          <w:tcPr>
            <w:tcW w:w="4323" w:type="dxa"/>
            <w:tcBorders>
              <w:top w:val="nil"/>
              <w:left w:val="single" w:sz="8" w:space="0" w:color="auto"/>
              <w:bottom w:val="single" w:sz="8" w:space="0" w:color="auto"/>
              <w:right w:val="single" w:sz="4" w:space="0" w:color="auto"/>
            </w:tcBorders>
            <w:shd w:val="clear" w:color="auto" w:fill="auto"/>
            <w:vAlign w:val="center"/>
          </w:tcPr>
          <w:p w14:paraId="017F50A9" w14:textId="77777777" w:rsidR="0020155A" w:rsidRPr="00D85B11" w:rsidRDefault="0020155A" w:rsidP="00E50840">
            <w:pPr>
              <w:contextualSpacing/>
              <w:jc w:val="both"/>
              <w:rPr>
                <w:rFonts w:cs="Calibri"/>
              </w:rPr>
            </w:pPr>
            <w:proofErr w:type="spellStart"/>
            <w:r w:rsidRPr="00D85B11">
              <w:rPr>
                <w:rFonts w:cs="Calibri"/>
                <w:color w:val="000000"/>
              </w:rPr>
              <w:t>Early</w:t>
            </w:r>
            <w:proofErr w:type="spellEnd"/>
            <w:r w:rsidRPr="00D85B11">
              <w:rPr>
                <w:rFonts w:cs="Calibri"/>
                <w:color w:val="000000"/>
              </w:rPr>
              <w:t xml:space="preserve"> break-</w:t>
            </w:r>
            <w:proofErr w:type="spellStart"/>
            <w:r w:rsidRPr="00D85B11">
              <w:rPr>
                <w:rFonts w:cs="Calibri"/>
                <w:color w:val="000000"/>
              </w:rPr>
              <w:t>offs</w:t>
            </w:r>
            <w:proofErr w:type="spellEnd"/>
          </w:p>
        </w:tc>
        <w:tc>
          <w:tcPr>
            <w:tcW w:w="4302" w:type="dxa"/>
            <w:tcBorders>
              <w:top w:val="single" w:sz="4" w:space="0" w:color="auto"/>
              <w:left w:val="single" w:sz="4" w:space="0" w:color="auto"/>
              <w:bottom w:val="single" w:sz="4" w:space="0" w:color="auto"/>
              <w:right w:val="single" w:sz="4" w:space="0" w:color="auto"/>
            </w:tcBorders>
            <w:shd w:val="clear" w:color="auto" w:fill="auto"/>
            <w:vAlign w:val="center"/>
          </w:tcPr>
          <w:p w14:paraId="0C461E11" w14:textId="2D42BB12" w:rsidR="0020155A" w:rsidRPr="00D85B11" w:rsidRDefault="00D42584" w:rsidP="00E50840">
            <w:pPr>
              <w:contextualSpacing/>
              <w:jc w:val="center"/>
              <w:rPr>
                <w:rFonts w:asciiTheme="minorHAnsi" w:eastAsiaTheme="minorHAnsi" w:hAnsiTheme="minorHAnsi" w:cstheme="minorHAnsi"/>
                <w:sz w:val="24"/>
                <w:szCs w:val="24"/>
              </w:rPr>
            </w:pPr>
            <w:r>
              <w:rPr>
                <w:rFonts w:asciiTheme="minorHAnsi" w:eastAsiaTheme="minorHAnsi" w:hAnsiTheme="minorHAnsi" w:cstheme="minorHAnsi"/>
                <w:sz w:val="24"/>
                <w:szCs w:val="24"/>
              </w:rPr>
              <w:t>64</w:t>
            </w:r>
          </w:p>
        </w:tc>
      </w:tr>
      <w:tr w:rsidR="0020155A" w:rsidRPr="00D85B11" w14:paraId="27AE4548" w14:textId="77777777" w:rsidTr="00E50840">
        <w:trPr>
          <w:jc w:val="center"/>
        </w:trPr>
        <w:tc>
          <w:tcPr>
            <w:tcW w:w="4323" w:type="dxa"/>
            <w:tcBorders>
              <w:top w:val="nil"/>
              <w:left w:val="single" w:sz="8" w:space="0" w:color="auto"/>
              <w:bottom w:val="single" w:sz="8" w:space="0" w:color="auto"/>
              <w:right w:val="single" w:sz="4" w:space="0" w:color="auto"/>
            </w:tcBorders>
            <w:shd w:val="clear" w:color="auto" w:fill="BFBFBF" w:themeFill="background1" w:themeFillShade="BF"/>
            <w:vAlign w:val="center"/>
          </w:tcPr>
          <w:p w14:paraId="7D87E5F7" w14:textId="77777777" w:rsidR="0020155A" w:rsidRPr="00D85B11" w:rsidRDefault="0020155A" w:rsidP="00E50840">
            <w:pPr>
              <w:contextualSpacing/>
              <w:jc w:val="both"/>
              <w:rPr>
                <w:rFonts w:cs="Calibri"/>
                <w:b/>
                <w:bCs/>
                <w:color w:val="000000"/>
              </w:rPr>
            </w:pPr>
            <w:proofErr w:type="spellStart"/>
            <w:r w:rsidRPr="00D85B11">
              <w:rPr>
                <w:rFonts w:cs="Calibri"/>
                <w:b/>
                <w:bCs/>
                <w:color w:val="000000"/>
              </w:rPr>
              <w:t>Responding</w:t>
            </w:r>
            <w:proofErr w:type="spellEnd"/>
            <w:r w:rsidRPr="00D85B11">
              <w:rPr>
                <w:rFonts w:cs="Calibri"/>
                <w:b/>
                <w:bCs/>
                <w:color w:val="000000"/>
              </w:rPr>
              <w:t xml:space="preserve"> </w:t>
            </w:r>
            <w:proofErr w:type="spellStart"/>
            <w:r w:rsidRPr="00D85B11">
              <w:rPr>
                <w:rFonts w:cs="Calibri"/>
                <w:b/>
                <w:bCs/>
                <w:color w:val="000000"/>
              </w:rPr>
              <w:t>units</w:t>
            </w:r>
            <w:proofErr w:type="spellEnd"/>
            <w:r w:rsidRPr="00D85B11">
              <w:rPr>
                <w:rFonts w:cs="Calibri"/>
                <w:b/>
                <w:bCs/>
                <w:color w:val="000000"/>
              </w:rPr>
              <w:t xml:space="preserve"> (R)</w:t>
            </w:r>
          </w:p>
        </w:tc>
        <w:tc>
          <w:tcPr>
            <w:tcW w:w="4302"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618E35AE" w14:textId="4DAE59D5" w:rsidR="0020155A" w:rsidRPr="00D85B11" w:rsidRDefault="0057227C" w:rsidP="00E50840">
            <w:pPr>
              <w:contextualSpacing/>
              <w:jc w:val="center"/>
              <w:rPr>
                <w:rFonts w:ascii="Tahoma" w:hAnsi="Tahoma" w:cs="Tahoma"/>
                <w:color w:val="000000"/>
                <w:sz w:val="20"/>
                <w:szCs w:val="20"/>
              </w:rPr>
            </w:pPr>
            <w:r>
              <w:rPr>
                <w:rFonts w:ascii="Tahoma" w:hAnsi="Tahoma" w:cs="Tahoma"/>
                <w:color w:val="000000"/>
                <w:sz w:val="20"/>
                <w:szCs w:val="20"/>
              </w:rPr>
              <w:t>2,093</w:t>
            </w:r>
          </w:p>
        </w:tc>
      </w:tr>
      <w:tr w:rsidR="0020155A" w:rsidRPr="00D85B11" w14:paraId="3FAE68B6" w14:textId="77777777" w:rsidTr="00E50840">
        <w:trPr>
          <w:jc w:val="center"/>
        </w:trPr>
        <w:tc>
          <w:tcPr>
            <w:tcW w:w="4323" w:type="dxa"/>
            <w:tcBorders>
              <w:top w:val="nil"/>
              <w:left w:val="single" w:sz="8" w:space="0" w:color="auto"/>
              <w:bottom w:val="single" w:sz="8" w:space="0" w:color="auto"/>
              <w:right w:val="single" w:sz="4" w:space="0" w:color="auto"/>
            </w:tcBorders>
            <w:shd w:val="clear" w:color="auto" w:fill="auto"/>
            <w:vAlign w:val="center"/>
          </w:tcPr>
          <w:p w14:paraId="63A4924D" w14:textId="77777777" w:rsidR="0020155A" w:rsidRPr="00D85B11" w:rsidRDefault="0020155A" w:rsidP="00E50840">
            <w:pPr>
              <w:contextualSpacing/>
              <w:jc w:val="both"/>
              <w:rPr>
                <w:rFonts w:cs="Calibri"/>
                <w:color w:val="000000"/>
                <w:lang w:val="en-CA"/>
              </w:rPr>
            </w:pPr>
            <w:r w:rsidRPr="00D85B11">
              <w:rPr>
                <w:rFonts w:cs="Calibri"/>
                <w:color w:val="000000"/>
                <w:lang w:val="en-CA"/>
              </w:rPr>
              <w:t>Completed surveys disqualified – quota filled</w:t>
            </w:r>
          </w:p>
        </w:tc>
        <w:tc>
          <w:tcPr>
            <w:tcW w:w="4302" w:type="dxa"/>
            <w:tcBorders>
              <w:top w:val="single" w:sz="4" w:space="0" w:color="auto"/>
              <w:left w:val="single" w:sz="4" w:space="0" w:color="auto"/>
              <w:bottom w:val="single" w:sz="4" w:space="0" w:color="auto"/>
              <w:right w:val="single" w:sz="4" w:space="0" w:color="auto"/>
            </w:tcBorders>
            <w:shd w:val="clear" w:color="auto" w:fill="auto"/>
            <w:vAlign w:val="center"/>
          </w:tcPr>
          <w:p w14:paraId="3B8D8830" w14:textId="77777777" w:rsidR="0020155A" w:rsidRPr="00D85B11" w:rsidRDefault="0020155A" w:rsidP="00E50840">
            <w:pPr>
              <w:contextualSpacing/>
              <w:jc w:val="center"/>
              <w:rPr>
                <w:rFonts w:ascii="Tahoma" w:hAnsi="Tahoma" w:cs="Tahoma"/>
                <w:color w:val="000000"/>
                <w:sz w:val="20"/>
                <w:szCs w:val="20"/>
                <w:lang w:val="en-CA"/>
              </w:rPr>
            </w:pPr>
            <w:r w:rsidRPr="00D85B11">
              <w:rPr>
                <w:rFonts w:ascii="Tahoma" w:hAnsi="Tahoma" w:cs="Tahoma"/>
                <w:color w:val="000000"/>
                <w:sz w:val="20"/>
                <w:szCs w:val="20"/>
                <w:lang w:val="en-CA"/>
              </w:rPr>
              <w:t>0</w:t>
            </w:r>
          </w:p>
        </w:tc>
      </w:tr>
      <w:tr w:rsidR="0020155A" w:rsidRPr="00A75AC7" w14:paraId="6521C765" w14:textId="77777777" w:rsidTr="00E50840">
        <w:trPr>
          <w:jc w:val="center"/>
        </w:trPr>
        <w:tc>
          <w:tcPr>
            <w:tcW w:w="4323" w:type="dxa"/>
            <w:tcBorders>
              <w:top w:val="nil"/>
              <w:left w:val="single" w:sz="8" w:space="0" w:color="auto"/>
              <w:bottom w:val="single" w:sz="8" w:space="0" w:color="auto"/>
              <w:right w:val="single" w:sz="4" w:space="0" w:color="auto"/>
            </w:tcBorders>
            <w:shd w:val="clear" w:color="auto" w:fill="auto"/>
            <w:vAlign w:val="center"/>
          </w:tcPr>
          <w:p w14:paraId="20F3EEB4" w14:textId="77777777" w:rsidR="0020155A" w:rsidRPr="00D85B11" w:rsidRDefault="0020155A" w:rsidP="00E50840">
            <w:pPr>
              <w:contextualSpacing/>
              <w:jc w:val="both"/>
              <w:rPr>
                <w:rFonts w:cs="Calibri"/>
                <w:color w:val="000000"/>
                <w:lang w:val="en-CA"/>
              </w:rPr>
            </w:pPr>
            <w:r w:rsidRPr="00D85B11">
              <w:rPr>
                <w:rFonts w:cs="Calibri"/>
                <w:color w:val="000000"/>
                <w:lang w:val="en-CA"/>
              </w:rPr>
              <w:lastRenderedPageBreak/>
              <w:t>Completed surveys disqualified for other reasons</w:t>
            </w:r>
          </w:p>
        </w:tc>
        <w:tc>
          <w:tcPr>
            <w:tcW w:w="4302" w:type="dxa"/>
            <w:tcBorders>
              <w:top w:val="single" w:sz="4" w:space="0" w:color="auto"/>
              <w:left w:val="single" w:sz="4" w:space="0" w:color="auto"/>
              <w:bottom w:val="single" w:sz="4" w:space="0" w:color="auto"/>
              <w:right w:val="single" w:sz="4" w:space="0" w:color="auto"/>
            </w:tcBorders>
            <w:shd w:val="clear" w:color="auto" w:fill="auto"/>
            <w:vAlign w:val="center"/>
          </w:tcPr>
          <w:p w14:paraId="49192809" w14:textId="7F22E587" w:rsidR="0020155A" w:rsidRPr="00D85B11" w:rsidRDefault="0057227C" w:rsidP="00E50840">
            <w:pPr>
              <w:contextualSpacing/>
              <w:jc w:val="center"/>
              <w:rPr>
                <w:rFonts w:ascii="Tahoma" w:hAnsi="Tahoma" w:cs="Tahoma"/>
                <w:color w:val="000000"/>
                <w:sz w:val="20"/>
                <w:szCs w:val="20"/>
                <w:lang w:val="en-CA"/>
              </w:rPr>
            </w:pPr>
            <w:r>
              <w:rPr>
                <w:rFonts w:ascii="Tahoma" w:hAnsi="Tahoma" w:cs="Tahoma"/>
                <w:color w:val="000000"/>
                <w:sz w:val="20"/>
                <w:szCs w:val="20"/>
                <w:lang w:val="en-CA"/>
              </w:rPr>
              <w:t>23</w:t>
            </w:r>
          </w:p>
        </w:tc>
      </w:tr>
      <w:tr w:rsidR="0020155A" w:rsidRPr="00D85B11" w14:paraId="4EFB2466" w14:textId="77777777" w:rsidTr="00E50840">
        <w:trPr>
          <w:jc w:val="center"/>
        </w:trPr>
        <w:tc>
          <w:tcPr>
            <w:tcW w:w="4323" w:type="dxa"/>
            <w:tcBorders>
              <w:top w:val="nil"/>
              <w:left w:val="single" w:sz="8" w:space="0" w:color="auto"/>
              <w:bottom w:val="single" w:sz="8" w:space="0" w:color="auto"/>
              <w:right w:val="single" w:sz="4" w:space="0" w:color="auto"/>
            </w:tcBorders>
            <w:shd w:val="clear" w:color="auto" w:fill="FFFFFF"/>
            <w:vAlign w:val="bottom"/>
          </w:tcPr>
          <w:p w14:paraId="5BEB5DA2" w14:textId="77777777" w:rsidR="0020155A" w:rsidRPr="00D85B11" w:rsidRDefault="0020155A" w:rsidP="00E50840">
            <w:pPr>
              <w:contextualSpacing/>
              <w:jc w:val="both"/>
              <w:rPr>
                <w:rFonts w:cs="Calibri"/>
                <w:b/>
                <w:bCs/>
              </w:rPr>
            </w:pPr>
            <w:r w:rsidRPr="00D85B11">
              <w:rPr>
                <w:rFonts w:ascii="Tahoma" w:hAnsi="Tahoma" w:cs="Tahoma"/>
                <w:b/>
                <w:bCs/>
                <w:sz w:val="20"/>
                <w:szCs w:val="20"/>
              </w:rPr>
              <w:t>COMPLETED INTERVIEWS</w:t>
            </w:r>
          </w:p>
        </w:tc>
        <w:tc>
          <w:tcPr>
            <w:tcW w:w="4302" w:type="dxa"/>
            <w:tcBorders>
              <w:top w:val="single" w:sz="4" w:space="0" w:color="auto"/>
              <w:left w:val="single" w:sz="4" w:space="0" w:color="auto"/>
              <w:bottom w:val="single" w:sz="4" w:space="0" w:color="auto"/>
              <w:right w:val="single" w:sz="4" w:space="0" w:color="auto"/>
            </w:tcBorders>
            <w:shd w:val="clear" w:color="000000" w:fill="000000"/>
            <w:vAlign w:val="center"/>
          </w:tcPr>
          <w:p w14:paraId="6F73F7ED" w14:textId="3FA270BE" w:rsidR="0020155A" w:rsidRPr="00D85B11" w:rsidRDefault="008A2042" w:rsidP="00E50840">
            <w:pPr>
              <w:contextualSpacing/>
              <w:jc w:val="center"/>
              <w:rPr>
                <w:rFonts w:asciiTheme="minorHAnsi" w:eastAsiaTheme="minorHAnsi" w:hAnsiTheme="minorHAnsi" w:cstheme="minorHAnsi"/>
                <w:b/>
                <w:bCs/>
                <w:sz w:val="24"/>
                <w:szCs w:val="24"/>
              </w:rPr>
            </w:pPr>
            <w:r>
              <w:rPr>
                <w:rFonts w:asciiTheme="minorHAnsi" w:eastAsiaTheme="minorHAnsi" w:hAnsiTheme="minorHAnsi" w:cstheme="minorHAnsi"/>
                <w:b/>
                <w:bCs/>
                <w:sz w:val="24"/>
                <w:szCs w:val="24"/>
              </w:rPr>
              <w:t>2,070</w:t>
            </w:r>
          </w:p>
        </w:tc>
      </w:tr>
      <w:tr w:rsidR="0020155A" w:rsidRPr="00D85B11" w14:paraId="52FC274F" w14:textId="77777777" w:rsidTr="00E50840">
        <w:trPr>
          <w:jc w:val="center"/>
        </w:trPr>
        <w:tc>
          <w:tcPr>
            <w:tcW w:w="4323" w:type="dxa"/>
          </w:tcPr>
          <w:p w14:paraId="13B04D13" w14:textId="77777777" w:rsidR="0020155A" w:rsidRPr="00D85B11" w:rsidRDefault="0020155A" w:rsidP="00E50840">
            <w:pPr>
              <w:autoSpaceDE w:val="0"/>
              <w:autoSpaceDN w:val="0"/>
              <w:adjustRightInd w:val="0"/>
              <w:spacing w:after="216" w:line="270" w:lineRule="atLeast"/>
              <w:contextualSpacing/>
              <w:jc w:val="right"/>
              <w:rPr>
                <w:rFonts w:eastAsia="Times New Roman"/>
                <w:b/>
                <w:sz w:val="24"/>
                <w:szCs w:val="24"/>
              </w:rPr>
            </w:pPr>
            <w:r w:rsidRPr="00D85B11">
              <w:rPr>
                <w:b/>
                <w:sz w:val="24"/>
              </w:rPr>
              <w:t>Participation rate</w:t>
            </w:r>
          </w:p>
        </w:tc>
        <w:tc>
          <w:tcPr>
            <w:tcW w:w="4302" w:type="dxa"/>
            <w:tcBorders>
              <w:top w:val="single" w:sz="4" w:space="0" w:color="auto"/>
              <w:left w:val="nil"/>
              <w:bottom w:val="single" w:sz="4" w:space="0" w:color="auto"/>
              <w:right w:val="single" w:sz="4" w:space="0" w:color="auto"/>
            </w:tcBorders>
            <w:shd w:val="clear" w:color="auto" w:fill="auto"/>
            <w:vAlign w:val="center"/>
          </w:tcPr>
          <w:p w14:paraId="6D899A95" w14:textId="11853B93" w:rsidR="0020155A" w:rsidRPr="00D85B11" w:rsidRDefault="00F258B3" w:rsidP="00E50840">
            <w:pPr>
              <w:contextualSpacing/>
              <w:jc w:val="center"/>
              <w:rPr>
                <w:rFonts w:asciiTheme="minorHAnsi" w:eastAsiaTheme="minorHAnsi" w:hAnsiTheme="minorHAnsi" w:cstheme="minorHAnsi"/>
                <w:b/>
                <w:bCs/>
                <w:sz w:val="24"/>
                <w:szCs w:val="24"/>
              </w:rPr>
            </w:pPr>
            <w:r>
              <w:rPr>
                <w:rFonts w:asciiTheme="minorHAnsi" w:eastAsiaTheme="minorHAnsi" w:hAnsiTheme="minorHAnsi" w:cstheme="minorHAnsi"/>
                <w:b/>
                <w:bCs/>
                <w:sz w:val="24"/>
                <w:szCs w:val="24"/>
              </w:rPr>
              <w:t>21%</w:t>
            </w:r>
          </w:p>
        </w:tc>
      </w:tr>
    </w:tbl>
    <w:p w14:paraId="101622CC" w14:textId="43BE938D" w:rsidR="0020155A" w:rsidRDefault="0020155A" w:rsidP="00D85B11">
      <w:pPr>
        <w:autoSpaceDE w:val="0"/>
        <w:autoSpaceDN w:val="0"/>
        <w:adjustRightInd w:val="0"/>
        <w:spacing w:after="0" w:line="288" w:lineRule="auto"/>
        <w:textAlignment w:val="center"/>
        <w:rPr>
          <w:rFonts w:asciiTheme="minorHAnsi" w:eastAsia="Times New Roman" w:hAnsiTheme="minorHAnsi" w:cstheme="minorHAnsi"/>
          <w:color w:val="EE3B33"/>
          <w:sz w:val="24"/>
          <w:szCs w:val="24"/>
          <w:lang w:val="en-CA" w:eastAsia="fr-CA"/>
        </w:rPr>
      </w:pPr>
    </w:p>
    <w:p w14:paraId="489621CC" w14:textId="2C5EA594" w:rsidR="0020155A" w:rsidRPr="00D85B11" w:rsidRDefault="0020155A" w:rsidP="0020155A">
      <w:pPr>
        <w:autoSpaceDE w:val="0"/>
        <w:autoSpaceDN w:val="0"/>
        <w:adjustRightInd w:val="0"/>
        <w:spacing w:after="216" w:line="270" w:lineRule="atLeast"/>
        <w:contextualSpacing/>
        <w:jc w:val="both"/>
        <w:rPr>
          <w:rFonts w:eastAsia="Times New Roman"/>
          <w:b/>
          <w:sz w:val="24"/>
          <w:szCs w:val="24"/>
          <w:lang w:val="en-CA"/>
        </w:rPr>
      </w:pPr>
      <w:r w:rsidRPr="00D85B11">
        <w:rPr>
          <w:b/>
          <w:sz w:val="24"/>
          <w:lang w:val="en-CA"/>
        </w:rPr>
        <w:t xml:space="preserve">Table </w:t>
      </w:r>
      <w:r w:rsidR="00286A8B">
        <w:rPr>
          <w:b/>
          <w:sz w:val="24"/>
          <w:lang w:val="en-CA"/>
        </w:rPr>
        <w:t>7</w:t>
      </w:r>
      <w:r w:rsidRPr="00D85B11">
        <w:rPr>
          <w:b/>
          <w:sz w:val="24"/>
          <w:lang w:val="en-CA"/>
        </w:rPr>
        <w:t xml:space="preserve">. Participation rate for wave </w:t>
      </w:r>
      <w:r w:rsidR="00FD115D">
        <w:rPr>
          <w:b/>
          <w:sz w:val="24"/>
          <w:lang w:val="en-CA"/>
        </w:rPr>
        <w:t>13</w:t>
      </w:r>
    </w:p>
    <w:tbl>
      <w:tblPr>
        <w:tblStyle w:val="Grilledutableau"/>
        <w:tblW w:w="0" w:type="auto"/>
        <w:jc w:val="center"/>
        <w:tblLook w:val="04A0" w:firstRow="1" w:lastRow="0" w:firstColumn="1" w:lastColumn="0" w:noHBand="0" w:noVBand="1"/>
        <w:tblCaption w:val="Tableau 2. Détermination de l’appel et taux de réponse"/>
      </w:tblPr>
      <w:tblGrid>
        <w:gridCol w:w="4323"/>
        <w:gridCol w:w="4302"/>
      </w:tblGrid>
      <w:tr w:rsidR="0020155A" w:rsidRPr="00D85B11" w14:paraId="1D6BC481" w14:textId="77777777" w:rsidTr="00E50840">
        <w:trPr>
          <w:jc w:val="center"/>
        </w:trPr>
        <w:tc>
          <w:tcPr>
            <w:tcW w:w="4323" w:type="dxa"/>
            <w:tcBorders>
              <w:top w:val="single" w:sz="8" w:space="0" w:color="auto"/>
              <w:left w:val="single" w:sz="8" w:space="0" w:color="auto"/>
              <w:bottom w:val="single" w:sz="8" w:space="0" w:color="auto"/>
              <w:right w:val="single" w:sz="4" w:space="0" w:color="auto"/>
            </w:tcBorders>
            <w:shd w:val="clear" w:color="auto" w:fill="FFFFFF"/>
            <w:vAlign w:val="bottom"/>
          </w:tcPr>
          <w:p w14:paraId="429B7982" w14:textId="77777777" w:rsidR="0020155A" w:rsidRPr="00D85B11" w:rsidRDefault="0020155A" w:rsidP="00E50840">
            <w:pPr>
              <w:contextualSpacing/>
              <w:jc w:val="both"/>
              <w:rPr>
                <w:rFonts w:cs="Calibri"/>
                <w:b/>
                <w:bCs/>
              </w:rPr>
            </w:pPr>
            <w:r w:rsidRPr="00D85B11">
              <w:rPr>
                <w:rFonts w:ascii="Tahoma" w:hAnsi="Tahoma" w:cs="Tahoma"/>
                <w:b/>
                <w:bCs/>
                <w:sz w:val="20"/>
                <w:szCs w:val="20"/>
              </w:rPr>
              <w:t xml:space="preserve">Base </w:t>
            </w:r>
            <w:proofErr w:type="spellStart"/>
            <w:r w:rsidRPr="00D85B11">
              <w:rPr>
                <w:rFonts w:ascii="Tahoma" w:hAnsi="Tahoma" w:cs="Tahoma"/>
                <w:b/>
                <w:bCs/>
                <w:sz w:val="20"/>
                <w:szCs w:val="20"/>
              </w:rPr>
              <w:t>Sample</w:t>
            </w:r>
            <w:proofErr w:type="spellEnd"/>
          </w:p>
        </w:tc>
        <w:tc>
          <w:tcPr>
            <w:tcW w:w="4302" w:type="dxa"/>
            <w:tcBorders>
              <w:top w:val="single" w:sz="4" w:space="0" w:color="auto"/>
              <w:left w:val="single" w:sz="4" w:space="0" w:color="auto"/>
              <w:bottom w:val="single" w:sz="4" w:space="0" w:color="auto"/>
              <w:right w:val="single" w:sz="4" w:space="0" w:color="auto"/>
            </w:tcBorders>
            <w:shd w:val="clear" w:color="000000" w:fill="000000"/>
            <w:vAlign w:val="center"/>
          </w:tcPr>
          <w:p w14:paraId="6191475E" w14:textId="16800FBE" w:rsidR="0020155A" w:rsidRPr="00D85B11" w:rsidRDefault="00ED25C4" w:rsidP="00E50840">
            <w:pPr>
              <w:contextualSpacing/>
              <w:jc w:val="center"/>
              <w:rPr>
                <w:rFonts w:asciiTheme="minorHAnsi" w:eastAsiaTheme="minorHAnsi" w:hAnsiTheme="minorHAnsi" w:cstheme="minorHAnsi"/>
                <w:b/>
                <w:bCs/>
                <w:sz w:val="24"/>
                <w:szCs w:val="24"/>
              </w:rPr>
            </w:pPr>
            <w:r>
              <w:rPr>
                <w:rFonts w:asciiTheme="minorHAnsi" w:eastAsiaTheme="minorHAnsi" w:hAnsiTheme="minorHAnsi" w:cstheme="minorHAnsi"/>
                <w:b/>
                <w:bCs/>
                <w:sz w:val="24"/>
                <w:szCs w:val="24"/>
              </w:rPr>
              <w:t>9,152</w:t>
            </w:r>
          </w:p>
        </w:tc>
      </w:tr>
      <w:tr w:rsidR="0020155A" w:rsidRPr="00D85B11" w14:paraId="30C0544B" w14:textId="77777777" w:rsidTr="00E50840">
        <w:trPr>
          <w:jc w:val="center"/>
        </w:trPr>
        <w:tc>
          <w:tcPr>
            <w:tcW w:w="4323" w:type="dxa"/>
            <w:tcBorders>
              <w:top w:val="nil"/>
              <w:left w:val="single" w:sz="8" w:space="0" w:color="auto"/>
              <w:bottom w:val="single" w:sz="8" w:space="0" w:color="auto"/>
              <w:right w:val="single" w:sz="4" w:space="0" w:color="auto"/>
            </w:tcBorders>
            <w:shd w:val="clear" w:color="000000" w:fill="C0C0C0"/>
            <w:vAlign w:val="center"/>
          </w:tcPr>
          <w:p w14:paraId="4A5E5D28" w14:textId="77777777" w:rsidR="0020155A" w:rsidRPr="00D85B11" w:rsidRDefault="0020155A" w:rsidP="00E50840">
            <w:pPr>
              <w:contextualSpacing/>
              <w:jc w:val="both"/>
              <w:rPr>
                <w:rFonts w:cs="Calibri"/>
                <w:b/>
                <w:bCs/>
              </w:rPr>
            </w:pPr>
            <w:proofErr w:type="spellStart"/>
            <w:r w:rsidRPr="00D85B11">
              <w:rPr>
                <w:rFonts w:cs="Calibri"/>
                <w:b/>
                <w:bCs/>
                <w:color w:val="000000"/>
              </w:rPr>
              <w:t>Invalid</w:t>
            </w:r>
            <w:proofErr w:type="spellEnd"/>
            <w:r w:rsidRPr="00D85B11">
              <w:rPr>
                <w:rFonts w:cs="Calibri"/>
                <w:b/>
                <w:bCs/>
                <w:color w:val="000000"/>
              </w:rPr>
              <w:t xml:space="preserve"> cases</w:t>
            </w:r>
          </w:p>
        </w:tc>
        <w:tc>
          <w:tcPr>
            <w:tcW w:w="4302"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bottom"/>
          </w:tcPr>
          <w:p w14:paraId="2128AEA3" w14:textId="77777777" w:rsidR="0020155A" w:rsidRPr="00D85B11" w:rsidRDefault="0020155A" w:rsidP="00E50840">
            <w:pPr>
              <w:contextualSpacing/>
              <w:jc w:val="center"/>
              <w:rPr>
                <w:rFonts w:asciiTheme="minorHAnsi" w:eastAsiaTheme="minorHAnsi" w:hAnsiTheme="minorHAnsi" w:cstheme="minorHAnsi"/>
                <w:sz w:val="24"/>
                <w:szCs w:val="24"/>
              </w:rPr>
            </w:pPr>
            <w:r w:rsidRPr="00D85B11">
              <w:rPr>
                <w:rFonts w:asciiTheme="minorHAnsi" w:eastAsiaTheme="minorHAnsi" w:hAnsiTheme="minorHAnsi" w:cstheme="minorHAnsi"/>
                <w:sz w:val="24"/>
                <w:szCs w:val="24"/>
              </w:rPr>
              <w:t>0</w:t>
            </w:r>
          </w:p>
        </w:tc>
      </w:tr>
      <w:tr w:rsidR="0020155A" w:rsidRPr="00D85B11" w14:paraId="64022E91" w14:textId="77777777" w:rsidTr="00E50840">
        <w:trPr>
          <w:jc w:val="center"/>
        </w:trPr>
        <w:tc>
          <w:tcPr>
            <w:tcW w:w="4323" w:type="dxa"/>
            <w:tcBorders>
              <w:top w:val="nil"/>
              <w:left w:val="single" w:sz="8" w:space="0" w:color="auto"/>
              <w:bottom w:val="single" w:sz="8" w:space="0" w:color="auto"/>
              <w:right w:val="single" w:sz="4" w:space="0" w:color="auto"/>
            </w:tcBorders>
            <w:shd w:val="clear" w:color="auto" w:fill="auto"/>
            <w:vAlign w:val="center"/>
          </w:tcPr>
          <w:p w14:paraId="5D6E9A1C" w14:textId="77777777" w:rsidR="0020155A" w:rsidRPr="00D85B11" w:rsidRDefault="0020155A" w:rsidP="00E50840">
            <w:pPr>
              <w:contextualSpacing/>
              <w:jc w:val="both"/>
              <w:rPr>
                <w:rFonts w:cs="Calibri"/>
                <w:lang w:val="en-CA"/>
              </w:rPr>
            </w:pPr>
            <w:r w:rsidRPr="00D85B11">
              <w:rPr>
                <w:rFonts w:cs="Calibri"/>
                <w:color w:val="000000"/>
                <w:lang w:val="en-CA"/>
              </w:rPr>
              <w:t>Invitations mistakenly sent to people who did not qualify for the study</w:t>
            </w:r>
          </w:p>
        </w:tc>
        <w:tc>
          <w:tcPr>
            <w:tcW w:w="4302" w:type="dxa"/>
            <w:tcBorders>
              <w:top w:val="single" w:sz="4" w:space="0" w:color="auto"/>
              <w:left w:val="single" w:sz="4" w:space="0" w:color="auto"/>
              <w:bottom w:val="single" w:sz="4" w:space="0" w:color="auto"/>
              <w:right w:val="single" w:sz="4" w:space="0" w:color="auto"/>
            </w:tcBorders>
            <w:shd w:val="clear" w:color="auto" w:fill="auto"/>
            <w:vAlign w:val="center"/>
          </w:tcPr>
          <w:p w14:paraId="771B0E58" w14:textId="77777777" w:rsidR="0020155A" w:rsidRPr="00D85B11" w:rsidRDefault="0020155A" w:rsidP="00E50840">
            <w:pPr>
              <w:contextualSpacing/>
              <w:jc w:val="center"/>
              <w:rPr>
                <w:rFonts w:asciiTheme="minorHAnsi" w:eastAsiaTheme="minorHAnsi" w:hAnsiTheme="minorHAnsi" w:cstheme="minorHAnsi"/>
                <w:sz w:val="24"/>
                <w:szCs w:val="24"/>
                <w:lang w:val="en-CA"/>
              </w:rPr>
            </w:pPr>
            <w:r w:rsidRPr="00D85B11">
              <w:rPr>
                <w:rFonts w:asciiTheme="minorHAnsi" w:eastAsiaTheme="minorHAnsi" w:hAnsiTheme="minorHAnsi" w:cstheme="minorHAnsi"/>
                <w:sz w:val="24"/>
                <w:szCs w:val="24"/>
                <w:lang w:val="en-CA"/>
              </w:rPr>
              <w:t>0</w:t>
            </w:r>
          </w:p>
        </w:tc>
      </w:tr>
      <w:tr w:rsidR="0020155A" w:rsidRPr="00D85B11" w14:paraId="68684A96" w14:textId="77777777" w:rsidTr="00E50840">
        <w:trPr>
          <w:jc w:val="center"/>
        </w:trPr>
        <w:tc>
          <w:tcPr>
            <w:tcW w:w="4323" w:type="dxa"/>
            <w:tcBorders>
              <w:top w:val="nil"/>
              <w:left w:val="single" w:sz="8" w:space="0" w:color="auto"/>
              <w:bottom w:val="single" w:sz="8" w:space="0" w:color="auto"/>
              <w:right w:val="single" w:sz="4" w:space="0" w:color="auto"/>
            </w:tcBorders>
            <w:shd w:val="clear" w:color="auto" w:fill="auto"/>
            <w:vAlign w:val="center"/>
          </w:tcPr>
          <w:p w14:paraId="42C16065" w14:textId="77777777" w:rsidR="0020155A" w:rsidRPr="00D85B11" w:rsidRDefault="0020155A" w:rsidP="00E50840">
            <w:pPr>
              <w:contextualSpacing/>
              <w:jc w:val="both"/>
              <w:rPr>
                <w:rFonts w:cs="Calibri"/>
                <w:lang w:val="en-CA"/>
              </w:rPr>
            </w:pPr>
            <w:r w:rsidRPr="00D85B11">
              <w:rPr>
                <w:rFonts w:cs="Calibri"/>
                <w:color w:val="000000"/>
                <w:lang w:val="en-CA"/>
              </w:rPr>
              <w:t>Incomplete or missing email addresses</w:t>
            </w:r>
          </w:p>
        </w:tc>
        <w:tc>
          <w:tcPr>
            <w:tcW w:w="4302" w:type="dxa"/>
            <w:tcBorders>
              <w:top w:val="single" w:sz="4" w:space="0" w:color="auto"/>
              <w:left w:val="single" w:sz="4" w:space="0" w:color="auto"/>
              <w:bottom w:val="single" w:sz="4" w:space="0" w:color="auto"/>
              <w:right w:val="single" w:sz="4" w:space="0" w:color="auto"/>
            </w:tcBorders>
            <w:shd w:val="clear" w:color="auto" w:fill="auto"/>
            <w:vAlign w:val="center"/>
          </w:tcPr>
          <w:p w14:paraId="0F9BD5DD" w14:textId="77777777" w:rsidR="0020155A" w:rsidRPr="00D85B11" w:rsidRDefault="0020155A" w:rsidP="00E50840">
            <w:pPr>
              <w:contextualSpacing/>
              <w:jc w:val="center"/>
              <w:rPr>
                <w:rFonts w:asciiTheme="minorHAnsi" w:eastAsiaTheme="minorHAnsi" w:hAnsiTheme="minorHAnsi" w:cstheme="minorHAnsi"/>
                <w:sz w:val="24"/>
                <w:szCs w:val="24"/>
                <w:lang w:val="en-CA"/>
              </w:rPr>
            </w:pPr>
            <w:r w:rsidRPr="00D85B11">
              <w:rPr>
                <w:rFonts w:asciiTheme="minorHAnsi" w:eastAsiaTheme="minorHAnsi" w:hAnsiTheme="minorHAnsi" w:cstheme="minorHAnsi"/>
                <w:sz w:val="24"/>
                <w:szCs w:val="24"/>
                <w:lang w:val="en-CA"/>
              </w:rPr>
              <w:t>0</w:t>
            </w:r>
          </w:p>
        </w:tc>
      </w:tr>
      <w:tr w:rsidR="0020155A" w:rsidRPr="00D85B11" w14:paraId="5B6331E3" w14:textId="77777777" w:rsidTr="00E50840">
        <w:trPr>
          <w:jc w:val="center"/>
        </w:trPr>
        <w:tc>
          <w:tcPr>
            <w:tcW w:w="4323" w:type="dxa"/>
            <w:tcBorders>
              <w:top w:val="nil"/>
              <w:left w:val="single" w:sz="8" w:space="0" w:color="auto"/>
              <w:bottom w:val="single" w:sz="8" w:space="0" w:color="auto"/>
              <w:right w:val="single" w:sz="4" w:space="0" w:color="auto"/>
            </w:tcBorders>
            <w:shd w:val="clear" w:color="000000" w:fill="C0C0C0"/>
            <w:vAlign w:val="center"/>
          </w:tcPr>
          <w:p w14:paraId="04024B64" w14:textId="77777777" w:rsidR="0020155A" w:rsidRPr="00D85B11" w:rsidRDefault="0020155A" w:rsidP="00E50840">
            <w:pPr>
              <w:contextualSpacing/>
              <w:jc w:val="both"/>
              <w:rPr>
                <w:rFonts w:cs="Calibri"/>
                <w:b/>
                <w:bCs/>
              </w:rPr>
            </w:pPr>
            <w:proofErr w:type="spellStart"/>
            <w:r w:rsidRPr="00D85B11">
              <w:rPr>
                <w:rFonts w:cs="Calibri"/>
                <w:b/>
                <w:bCs/>
              </w:rPr>
              <w:t>Unresolved</w:t>
            </w:r>
            <w:proofErr w:type="spellEnd"/>
            <w:r w:rsidRPr="00D85B11">
              <w:rPr>
                <w:rFonts w:cs="Calibri"/>
                <w:b/>
                <w:bCs/>
              </w:rPr>
              <w:t xml:space="preserve"> (U)</w:t>
            </w:r>
          </w:p>
        </w:tc>
        <w:tc>
          <w:tcPr>
            <w:tcW w:w="4302"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bottom"/>
          </w:tcPr>
          <w:p w14:paraId="6712E835" w14:textId="7192D693" w:rsidR="0020155A" w:rsidRPr="00D85B11" w:rsidRDefault="00E77BB3" w:rsidP="00E77BB3">
            <w:pPr>
              <w:contextualSpacing/>
              <w:jc w:val="center"/>
              <w:rPr>
                <w:rFonts w:asciiTheme="minorHAnsi" w:eastAsiaTheme="minorHAnsi" w:hAnsiTheme="minorHAnsi" w:cstheme="minorHAnsi"/>
                <w:b/>
                <w:sz w:val="24"/>
                <w:szCs w:val="24"/>
              </w:rPr>
            </w:pPr>
            <w:r>
              <w:rPr>
                <w:rFonts w:asciiTheme="minorHAnsi" w:eastAsiaTheme="minorHAnsi" w:hAnsiTheme="minorHAnsi" w:cstheme="minorHAnsi"/>
                <w:b/>
                <w:sz w:val="24"/>
                <w:szCs w:val="24"/>
              </w:rPr>
              <w:t>6,524</w:t>
            </w:r>
          </w:p>
        </w:tc>
      </w:tr>
      <w:tr w:rsidR="0020155A" w:rsidRPr="00D85B11" w14:paraId="2E541E68" w14:textId="77777777" w:rsidTr="00E50840">
        <w:trPr>
          <w:jc w:val="center"/>
        </w:trPr>
        <w:tc>
          <w:tcPr>
            <w:tcW w:w="4323" w:type="dxa"/>
            <w:tcBorders>
              <w:top w:val="nil"/>
              <w:left w:val="single" w:sz="8" w:space="0" w:color="auto"/>
              <w:bottom w:val="single" w:sz="8" w:space="0" w:color="auto"/>
              <w:right w:val="single" w:sz="4" w:space="0" w:color="auto"/>
            </w:tcBorders>
            <w:shd w:val="clear" w:color="auto" w:fill="auto"/>
            <w:vAlign w:val="center"/>
          </w:tcPr>
          <w:p w14:paraId="077DBC3E" w14:textId="77777777" w:rsidR="0020155A" w:rsidRPr="00D85B11" w:rsidRDefault="0020155A" w:rsidP="00E50840">
            <w:pPr>
              <w:contextualSpacing/>
              <w:jc w:val="both"/>
              <w:rPr>
                <w:rFonts w:cs="Calibri"/>
              </w:rPr>
            </w:pPr>
            <w:proofErr w:type="gramStart"/>
            <w:r w:rsidRPr="00D85B11">
              <w:rPr>
                <w:rFonts w:cs="Calibri"/>
                <w:color w:val="000000"/>
              </w:rPr>
              <w:t>Email</w:t>
            </w:r>
            <w:proofErr w:type="gramEnd"/>
            <w:r w:rsidRPr="00D85B11">
              <w:rPr>
                <w:rFonts w:cs="Calibri"/>
                <w:color w:val="000000"/>
              </w:rPr>
              <w:t xml:space="preserve"> invitations </w:t>
            </w:r>
            <w:proofErr w:type="spellStart"/>
            <w:r w:rsidRPr="00D85B11">
              <w:rPr>
                <w:rFonts w:cs="Calibri"/>
                <w:color w:val="000000"/>
              </w:rPr>
              <w:t>bounce</w:t>
            </w:r>
            <w:proofErr w:type="spellEnd"/>
            <w:r w:rsidRPr="00D85B11">
              <w:rPr>
                <w:rFonts w:cs="Calibri"/>
                <w:color w:val="000000"/>
              </w:rPr>
              <w:t xml:space="preserve"> back</w:t>
            </w:r>
          </w:p>
        </w:tc>
        <w:tc>
          <w:tcPr>
            <w:tcW w:w="4302" w:type="dxa"/>
            <w:tcBorders>
              <w:top w:val="single" w:sz="4" w:space="0" w:color="auto"/>
              <w:left w:val="single" w:sz="4" w:space="0" w:color="auto"/>
              <w:bottom w:val="single" w:sz="4" w:space="0" w:color="auto"/>
              <w:right w:val="single" w:sz="4" w:space="0" w:color="auto"/>
            </w:tcBorders>
            <w:shd w:val="clear" w:color="auto" w:fill="auto"/>
            <w:vAlign w:val="center"/>
          </w:tcPr>
          <w:p w14:paraId="7DAB43C7" w14:textId="77777777" w:rsidR="0020155A" w:rsidRPr="00D85B11" w:rsidRDefault="0020155A" w:rsidP="00E50840">
            <w:pPr>
              <w:contextualSpacing/>
              <w:jc w:val="center"/>
              <w:rPr>
                <w:rFonts w:asciiTheme="minorHAnsi" w:eastAsiaTheme="minorHAnsi" w:hAnsiTheme="minorHAnsi" w:cstheme="minorHAnsi"/>
                <w:sz w:val="24"/>
                <w:szCs w:val="24"/>
              </w:rPr>
            </w:pPr>
            <w:r w:rsidRPr="00D85B11">
              <w:rPr>
                <w:rFonts w:asciiTheme="minorHAnsi" w:eastAsiaTheme="minorHAnsi" w:hAnsiTheme="minorHAnsi" w:cstheme="minorHAnsi"/>
                <w:sz w:val="24"/>
                <w:szCs w:val="24"/>
              </w:rPr>
              <w:t>0</w:t>
            </w:r>
          </w:p>
        </w:tc>
      </w:tr>
      <w:tr w:rsidR="0020155A" w:rsidRPr="00D85B11" w14:paraId="2C124F1D" w14:textId="77777777" w:rsidTr="00E50840">
        <w:trPr>
          <w:jc w:val="center"/>
        </w:trPr>
        <w:tc>
          <w:tcPr>
            <w:tcW w:w="4323" w:type="dxa"/>
            <w:tcBorders>
              <w:top w:val="nil"/>
              <w:left w:val="single" w:sz="8" w:space="0" w:color="auto"/>
              <w:bottom w:val="single" w:sz="8" w:space="0" w:color="auto"/>
              <w:right w:val="single" w:sz="4" w:space="0" w:color="auto"/>
            </w:tcBorders>
            <w:shd w:val="clear" w:color="auto" w:fill="auto"/>
            <w:vAlign w:val="center"/>
          </w:tcPr>
          <w:p w14:paraId="6C1F5205" w14:textId="77777777" w:rsidR="0020155A" w:rsidRPr="00D85B11" w:rsidRDefault="0020155A" w:rsidP="00E50840">
            <w:pPr>
              <w:contextualSpacing/>
              <w:jc w:val="both"/>
              <w:rPr>
                <w:rFonts w:cs="Calibri"/>
              </w:rPr>
            </w:pPr>
            <w:proofErr w:type="gramStart"/>
            <w:r w:rsidRPr="00D85B11">
              <w:rPr>
                <w:rFonts w:cs="Calibri"/>
                <w:color w:val="000000"/>
              </w:rPr>
              <w:t>Email</w:t>
            </w:r>
            <w:proofErr w:type="gramEnd"/>
            <w:r w:rsidRPr="00D85B11">
              <w:rPr>
                <w:rFonts w:cs="Calibri"/>
                <w:color w:val="000000"/>
              </w:rPr>
              <w:t xml:space="preserve"> invitations </w:t>
            </w:r>
            <w:proofErr w:type="spellStart"/>
            <w:r w:rsidRPr="00D85B11">
              <w:rPr>
                <w:rFonts w:cs="Calibri"/>
                <w:color w:val="000000"/>
              </w:rPr>
              <w:t>unanswered</w:t>
            </w:r>
            <w:proofErr w:type="spellEnd"/>
          </w:p>
        </w:tc>
        <w:tc>
          <w:tcPr>
            <w:tcW w:w="4302" w:type="dxa"/>
            <w:tcBorders>
              <w:top w:val="single" w:sz="4" w:space="0" w:color="auto"/>
              <w:left w:val="single" w:sz="4" w:space="0" w:color="auto"/>
              <w:bottom w:val="single" w:sz="4" w:space="0" w:color="auto"/>
              <w:right w:val="single" w:sz="4" w:space="0" w:color="auto"/>
            </w:tcBorders>
            <w:shd w:val="clear" w:color="auto" w:fill="auto"/>
            <w:vAlign w:val="center"/>
          </w:tcPr>
          <w:p w14:paraId="089A8CA5" w14:textId="33E3161E" w:rsidR="0020155A" w:rsidRPr="00D85B11" w:rsidRDefault="00E77BB3" w:rsidP="00E50840">
            <w:pPr>
              <w:contextualSpacing/>
              <w:jc w:val="center"/>
              <w:rPr>
                <w:rFonts w:asciiTheme="minorHAnsi" w:eastAsiaTheme="minorHAnsi" w:hAnsiTheme="minorHAnsi" w:cstheme="minorHAnsi"/>
                <w:sz w:val="24"/>
                <w:szCs w:val="24"/>
              </w:rPr>
            </w:pPr>
            <w:r>
              <w:rPr>
                <w:rFonts w:asciiTheme="minorHAnsi" w:eastAsiaTheme="minorHAnsi" w:hAnsiTheme="minorHAnsi" w:cstheme="minorHAnsi"/>
                <w:sz w:val="24"/>
                <w:szCs w:val="24"/>
              </w:rPr>
              <w:t>6,524</w:t>
            </w:r>
          </w:p>
        </w:tc>
      </w:tr>
      <w:tr w:rsidR="0020155A" w:rsidRPr="00D85B11" w14:paraId="7DBD1219" w14:textId="77777777" w:rsidTr="00E50840">
        <w:trPr>
          <w:jc w:val="center"/>
        </w:trPr>
        <w:tc>
          <w:tcPr>
            <w:tcW w:w="4323" w:type="dxa"/>
            <w:tcBorders>
              <w:top w:val="nil"/>
              <w:left w:val="single" w:sz="8" w:space="0" w:color="auto"/>
              <w:bottom w:val="single" w:sz="8" w:space="0" w:color="auto"/>
              <w:right w:val="single" w:sz="4" w:space="0" w:color="auto"/>
            </w:tcBorders>
            <w:shd w:val="clear" w:color="auto" w:fill="FFFFFF"/>
            <w:vAlign w:val="bottom"/>
          </w:tcPr>
          <w:p w14:paraId="5571D5B7" w14:textId="77777777" w:rsidR="0020155A" w:rsidRPr="00D85B11" w:rsidRDefault="0020155A" w:rsidP="00E50840">
            <w:pPr>
              <w:contextualSpacing/>
              <w:jc w:val="both"/>
              <w:rPr>
                <w:rFonts w:cs="Calibri"/>
                <w:b/>
                <w:bCs/>
              </w:rPr>
            </w:pPr>
            <w:r w:rsidRPr="00D85B11">
              <w:rPr>
                <w:rFonts w:ascii="Tahoma" w:hAnsi="Tahoma" w:cs="Tahoma"/>
                <w:b/>
                <w:bCs/>
                <w:sz w:val="20"/>
                <w:szCs w:val="20"/>
              </w:rPr>
              <w:t>EFFECTIVE SAMPLE*</w:t>
            </w:r>
          </w:p>
        </w:tc>
        <w:tc>
          <w:tcPr>
            <w:tcW w:w="4302" w:type="dxa"/>
            <w:tcBorders>
              <w:top w:val="single" w:sz="4" w:space="0" w:color="auto"/>
              <w:left w:val="single" w:sz="4" w:space="0" w:color="auto"/>
              <w:bottom w:val="single" w:sz="4" w:space="0" w:color="auto"/>
              <w:right w:val="single" w:sz="4" w:space="0" w:color="auto"/>
            </w:tcBorders>
            <w:shd w:val="clear" w:color="000000" w:fill="000000"/>
            <w:vAlign w:val="center"/>
          </w:tcPr>
          <w:p w14:paraId="0B20A094" w14:textId="64379F50" w:rsidR="0020155A" w:rsidRPr="00D85B11" w:rsidRDefault="004B3A50" w:rsidP="00E50840">
            <w:pPr>
              <w:contextualSpacing/>
              <w:jc w:val="center"/>
              <w:rPr>
                <w:rFonts w:asciiTheme="minorHAnsi" w:eastAsiaTheme="minorHAnsi" w:hAnsiTheme="minorHAnsi" w:cstheme="minorHAnsi"/>
                <w:sz w:val="24"/>
                <w:szCs w:val="24"/>
              </w:rPr>
            </w:pPr>
            <w:r>
              <w:rPr>
                <w:rFonts w:asciiTheme="minorHAnsi" w:eastAsiaTheme="minorHAnsi" w:hAnsiTheme="minorHAnsi" w:cstheme="minorHAnsi"/>
                <w:sz w:val="24"/>
                <w:szCs w:val="24"/>
              </w:rPr>
              <w:t>2,188</w:t>
            </w:r>
          </w:p>
        </w:tc>
      </w:tr>
      <w:tr w:rsidR="0020155A" w:rsidRPr="00A75AC7" w14:paraId="48060F4E" w14:textId="77777777" w:rsidTr="00E50840">
        <w:trPr>
          <w:jc w:val="center"/>
        </w:trPr>
        <w:tc>
          <w:tcPr>
            <w:tcW w:w="4323" w:type="dxa"/>
            <w:tcBorders>
              <w:top w:val="nil"/>
              <w:left w:val="single" w:sz="8" w:space="0" w:color="auto"/>
              <w:bottom w:val="single" w:sz="8" w:space="0" w:color="auto"/>
              <w:right w:val="single" w:sz="4" w:space="0" w:color="auto"/>
            </w:tcBorders>
            <w:shd w:val="clear" w:color="000000" w:fill="C0C0C0"/>
            <w:vAlign w:val="center"/>
          </w:tcPr>
          <w:p w14:paraId="596C3C19" w14:textId="77777777" w:rsidR="0020155A" w:rsidRPr="00D85B11" w:rsidRDefault="0020155A" w:rsidP="00E50840">
            <w:pPr>
              <w:contextualSpacing/>
              <w:jc w:val="both"/>
              <w:rPr>
                <w:rFonts w:cs="Calibri"/>
                <w:b/>
                <w:bCs/>
                <w:lang w:val="en-CA"/>
              </w:rPr>
            </w:pPr>
            <w:r w:rsidRPr="00D85B11">
              <w:rPr>
                <w:rFonts w:cs="Calibri"/>
                <w:b/>
                <w:bCs/>
                <w:color w:val="000000"/>
                <w:lang w:val="en-CA"/>
              </w:rPr>
              <w:t>In-scope non-responding units (IS)</w:t>
            </w:r>
          </w:p>
        </w:tc>
        <w:tc>
          <w:tcPr>
            <w:tcW w:w="4302"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284A5E08" w14:textId="5C5D00F2" w:rsidR="0020155A" w:rsidRPr="00D85B11" w:rsidRDefault="00F71BED" w:rsidP="00E50840">
            <w:pPr>
              <w:contextualSpacing/>
              <w:jc w:val="center"/>
              <w:rPr>
                <w:rFonts w:asciiTheme="minorHAnsi" w:eastAsiaTheme="minorHAnsi" w:hAnsiTheme="minorHAnsi" w:cstheme="minorHAnsi"/>
                <w:sz w:val="24"/>
                <w:szCs w:val="24"/>
                <w:lang w:val="en-CA"/>
              </w:rPr>
            </w:pPr>
            <w:r>
              <w:rPr>
                <w:rFonts w:asciiTheme="minorHAnsi" w:eastAsiaTheme="minorHAnsi" w:hAnsiTheme="minorHAnsi" w:cstheme="minorHAnsi"/>
                <w:sz w:val="24"/>
                <w:szCs w:val="24"/>
                <w:lang w:val="en-CA"/>
              </w:rPr>
              <w:t>87</w:t>
            </w:r>
          </w:p>
        </w:tc>
      </w:tr>
      <w:tr w:rsidR="0020155A" w:rsidRPr="00D85B11" w14:paraId="455E416C" w14:textId="77777777" w:rsidTr="00E50840">
        <w:trPr>
          <w:jc w:val="center"/>
        </w:trPr>
        <w:tc>
          <w:tcPr>
            <w:tcW w:w="4323" w:type="dxa"/>
            <w:tcBorders>
              <w:top w:val="nil"/>
              <w:left w:val="single" w:sz="8" w:space="0" w:color="auto"/>
              <w:bottom w:val="single" w:sz="8" w:space="0" w:color="auto"/>
              <w:right w:val="single" w:sz="4" w:space="0" w:color="auto"/>
            </w:tcBorders>
            <w:shd w:val="clear" w:color="auto" w:fill="auto"/>
            <w:vAlign w:val="center"/>
          </w:tcPr>
          <w:p w14:paraId="2B85F83B" w14:textId="77777777" w:rsidR="0020155A" w:rsidRPr="00D85B11" w:rsidRDefault="0020155A" w:rsidP="00E50840">
            <w:pPr>
              <w:contextualSpacing/>
              <w:jc w:val="both"/>
              <w:rPr>
                <w:rFonts w:cs="Calibri"/>
              </w:rPr>
            </w:pPr>
            <w:proofErr w:type="spellStart"/>
            <w:r w:rsidRPr="00D85B11">
              <w:rPr>
                <w:rFonts w:cs="Calibri"/>
                <w:color w:val="000000"/>
              </w:rPr>
              <w:t>Non-response</w:t>
            </w:r>
            <w:proofErr w:type="spellEnd"/>
            <w:r w:rsidRPr="00D85B11">
              <w:rPr>
                <w:rFonts w:cs="Calibri"/>
                <w:color w:val="000000"/>
              </w:rPr>
              <w:t xml:space="preserve"> </w:t>
            </w:r>
            <w:proofErr w:type="spellStart"/>
            <w:r w:rsidRPr="00D85B11">
              <w:rPr>
                <w:rFonts w:cs="Calibri"/>
                <w:color w:val="000000"/>
              </w:rPr>
              <w:t>from</w:t>
            </w:r>
            <w:proofErr w:type="spellEnd"/>
            <w:r w:rsidRPr="00D85B11">
              <w:rPr>
                <w:rFonts w:cs="Calibri"/>
                <w:color w:val="000000"/>
              </w:rPr>
              <w:t xml:space="preserve"> </w:t>
            </w:r>
            <w:proofErr w:type="spellStart"/>
            <w:r w:rsidRPr="00D85B11">
              <w:rPr>
                <w:rFonts w:cs="Calibri"/>
                <w:color w:val="000000"/>
              </w:rPr>
              <w:t>eligible</w:t>
            </w:r>
            <w:proofErr w:type="spellEnd"/>
            <w:r w:rsidRPr="00D85B11">
              <w:rPr>
                <w:rFonts w:cs="Calibri"/>
                <w:color w:val="000000"/>
              </w:rPr>
              <w:t xml:space="preserve"> </w:t>
            </w:r>
            <w:proofErr w:type="spellStart"/>
            <w:r w:rsidRPr="00D85B11">
              <w:rPr>
                <w:rFonts w:cs="Calibri"/>
                <w:color w:val="000000"/>
              </w:rPr>
              <w:t>respondents</w:t>
            </w:r>
            <w:proofErr w:type="spellEnd"/>
          </w:p>
        </w:tc>
        <w:tc>
          <w:tcPr>
            <w:tcW w:w="4302" w:type="dxa"/>
            <w:tcBorders>
              <w:top w:val="single" w:sz="4" w:space="0" w:color="auto"/>
              <w:left w:val="single" w:sz="4" w:space="0" w:color="auto"/>
              <w:bottom w:val="single" w:sz="4" w:space="0" w:color="auto"/>
              <w:right w:val="single" w:sz="4" w:space="0" w:color="auto"/>
            </w:tcBorders>
            <w:shd w:val="clear" w:color="auto" w:fill="auto"/>
            <w:vAlign w:val="center"/>
          </w:tcPr>
          <w:p w14:paraId="4D90C18E" w14:textId="77777777" w:rsidR="0020155A" w:rsidRPr="00D85B11" w:rsidRDefault="0020155A" w:rsidP="00E50840">
            <w:pPr>
              <w:contextualSpacing/>
              <w:jc w:val="center"/>
              <w:rPr>
                <w:rFonts w:asciiTheme="minorHAnsi" w:eastAsiaTheme="minorHAnsi" w:hAnsiTheme="minorHAnsi" w:cstheme="minorHAnsi"/>
                <w:sz w:val="24"/>
                <w:szCs w:val="24"/>
              </w:rPr>
            </w:pPr>
            <w:r w:rsidRPr="00D85B11">
              <w:rPr>
                <w:rFonts w:asciiTheme="minorHAnsi" w:eastAsiaTheme="minorHAnsi" w:hAnsiTheme="minorHAnsi" w:cstheme="minorHAnsi"/>
                <w:sz w:val="24"/>
                <w:szCs w:val="24"/>
              </w:rPr>
              <w:t>0</w:t>
            </w:r>
          </w:p>
        </w:tc>
      </w:tr>
      <w:tr w:rsidR="0020155A" w:rsidRPr="00D85B11" w14:paraId="658D23D6" w14:textId="77777777" w:rsidTr="00E50840">
        <w:trPr>
          <w:jc w:val="center"/>
        </w:trPr>
        <w:tc>
          <w:tcPr>
            <w:tcW w:w="4323" w:type="dxa"/>
            <w:tcBorders>
              <w:top w:val="nil"/>
              <w:left w:val="single" w:sz="8" w:space="0" w:color="auto"/>
              <w:bottom w:val="single" w:sz="8" w:space="0" w:color="auto"/>
              <w:right w:val="single" w:sz="4" w:space="0" w:color="auto"/>
            </w:tcBorders>
            <w:shd w:val="clear" w:color="auto" w:fill="auto"/>
            <w:vAlign w:val="center"/>
          </w:tcPr>
          <w:p w14:paraId="4C00A819" w14:textId="77777777" w:rsidR="0020155A" w:rsidRPr="00D85B11" w:rsidRDefault="0020155A" w:rsidP="00E50840">
            <w:pPr>
              <w:contextualSpacing/>
              <w:jc w:val="both"/>
              <w:rPr>
                <w:rFonts w:cs="Calibri"/>
              </w:rPr>
            </w:pPr>
            <w:proofErr w:type="spellStart"/>
            <w:r w:rsidRPr="00D85B11">
              <w:rPr>
                <w:rFonts w:cs="Calibri"/>
                <w:color w:val="000000"/>
              </w:rPr>
              <w:t>Respondent</w:t>
            </w:r>
            <w:proofErr w:type="spellEnd"/>
            <w:r w:rsidRPr="00D85B11">
              <w:rPr>
                <w:rFonts w:cs="Calibri"/>
                <w:color w:val="000000"/>
              </w:rPr>
              <w:t xml:space="preserve"> </w:t>
            </w:r>
            <w:proofErr w:type="spellStart"/>
            <w:r w:rsidRPr="00D85B11">
              <w:rPr>
                <w:rFonts w:cs="Calibri"/>
                <w:color w:val="000000"/>
              </w:rPr>
              <w:t>refusals</w:t>
            </w:r>
            <w:proofErr w:type="spellEnd"/>
          </w:p>
        </w:tc>
        <w:tc>
          <w:tcPr>
            <w:tcW w:w="4302" w:type="dxa"/>
            <w:tcBorders>
              <w:top w:val="single" w:sz="4" w:space="0" w:color="auto"/>
              <w:left w:val="single" w:sz="4" w:space="0" w:color="auto"/>
              <w:bottom w:val="single" w:sz="4" w:space="0" w:color="auto"/>
              <w:right w:val="single" w:sz="4" w:space="0" w:color="auto"/>
            </w:tcBorders>
            <w:shd w:val="clear" w:color="auto" w:fill="auto"/>
            <w:vAlign w:val="center"/>
          </w:tcPr>
          <w:p w14:paraId="503D9515" w14:textId="77777777" w:rsidR="0020155A" w:rsidRPr="00D85B11" w:rsidRDefault="0020155A" w:rsidP="00E50840">
            <w:pPr>
              <w:contextualSpacing/>
              <w:jc w:val="center"/>
              <w:rPr>
                <w:rFonts w:asciiTheme="minorHAnsi" w:eastAsiaTheme="minorHAnsi" w:hAnsiTheme="minorHAnsi" w:cstheme="minorHAnsi"/>
                <w:sz w:val="24"/>
                <w:szCs w:val="24"/>
              </w:rPr>
            </w:pPr>
            <w:r w:rsidRPr="00D85B11">
              <w:rPr>
                <w:rFonts w:asciiTheme="minorHAnsi" w:eastAsiaTheme="minorHAnsi" w:hAnsiTheme="minorHAnsi" w:cstheme="minorHAnsi"/>
                <w:sz w:val="24"/>
                <w:szCs w:val="24"/>
              </w:rPr>
              <w:t>0</w:t>
            </w:r>
          </w:p>
        </w:tc>
      </w:tr>
      <w:tr w:rsidR="0020155A" w:rsidRPr="00D85B11" w14:paraId="0A9EB739" w14:textId="77777777" w:rsidTr="00E50840">
        <w:trPr>
          <w:jc w:val="center"/>
        </w:trPr>
        <w:tc>
          <w:tcPr>
            <w:tcW w:w="4323" w:type="dxa"/>
            <w:tcBorders>
              <w:top w:val="nil"/>
              <w:left w:val="single" w:sz="8" w:space="0" w:color="auto"/>
              <w:bottom w:val="single" w:sz="8" w:space="0" w:color="auto"/>
              <w:right w:val="single" w:sz="4" w:space="0" w:color="auto"/>
            </w:tcBorders>
            <w:shd w:val="clear" w:color="auto" w:fill="auto"/>
            <w:vAlign w:val="center"/>
          </w:tcPr>
          <w:p w14:paraId="72A4C771" w14:textId="77777777" w:rsidR="0020155A" w:rsidRPr="00D85B11" w:rsidRDefault="0020155A" w:rsidP="00E50840">
            <w:pPr>
              <w:contextualSpacing/>
              <w:jc w:val="both"/>
              <w:rPr>
                <w:rFonts w:cs="Calibri"/>
              </w:rPr>
            </w:pPr>
            <w:proofErr w:type="spellStart"/>
            <w:r w:rsidRPr="00D85B11">
              <w:rPr>
                <w:rFonts w:cs="Calibri"/>
                <w:color w:val="000000"/>
              </w:rPr>
              <w:t>Language</w:t>
            </w:r>
            <w:proofErr w:type="spellEnd"/>
            <w:r w:rsidRPr="00D85B11">
              <w:rPr>
                <w:rFonts w:cs="Calibri"/>
                <w:color w:val="000000"/>
              </w:rPr>
              <w:t xml:space="preserve"> </w:t>
            </w:r>
            <w:proofErr w:type="spellStart"/>
            <w:r w:rsidRPr="00D85B11">
              <w:rPr>
                <w:rFonts w:cs="Calibri"/>
                <w:color w:val="000000"/>
              </w:rPr>
              <w:t>problem</w:t>
            </w:r>
            <w:proofErr w:type="spellEnd"/>
          </w:p>
        </w:tc>
        <w:tc>
          <w:tcPr>
            <w:tcW w:w="4302" w:type="dxa"/>
            <w:tcBorders>
              <w:top w:val="single" w:sz="4" w:space="0" w:color="auto"/>
              <w:left w:val="single" w:sz="4" w:space="0" w:color="auto"/>
              <w:bottom w:val="single" w:sz="4" w:space="0" w:color="auto"/>
              <w:right w:val="single" w:sz="4" w:space="0" w:color="auto"/>
            </w:tcBorders>
            <w:shd w:val="clear" w:color="auto" w:fill="auto"/>
            <w:vAlign w:val="center"/>
          </w:tcPr>
          <w:p w14:paraId="3684402C" w14:textId="77777777" w:rsidR="0020155A" w:rsidRPr="00D85B11" w:rsidRDefault="0020155A" w:rsidP="00E50840">
            <w:pPr>
              <w:contextualSpacing/>
              <w:jc w:val="center"/>
              <w:rPr>
                <w:rFonts w:asciiTheme="minorHAnsi" w:eastAsiaTheme="minorHAnsi" w:hAnsiTheme="minorHAnsi" w:cstheme="minorHAnsi"/>
                <w:sz w:val="24"/>
                <w:szCs w:val="24"/>
              </w:rPr>
            </w:pPr>
            <w:r w:rsidRPr="00D85B11">
              <w:rPr>
                <w:rFonts w:asciiTheme="minorHAnsi" w:eastAsiaTheme="minorHAnsi" w:hAnsiTheme="minorHAnsi" w:cstheme="minorHAnsi"/>
                <w:sz w:val="24"/>
                <w:szCs w:val="24"/>
              </w:rPr>
              <w:t>0</w:t>
            </w:r>
          </w:p>
        </w:tc>
      </w:tr>
      <w:tr w:rsidR="0020155A" w:rsidRPr="00D85B11" w14:paraId="68931B51" w14:textId="77777777" w:rsidTr="00E50840">
        <w:trPr>
          <w:jc w:val="center"/>
        </w:trPr>
        <w:tc>
          <w:tcPr>
            <w:tcW w:w="4323" w:type="dxa"/>
            <w:tcBorders>
              <w:top w:val="nil"/>
              <w:left w:val="single" w:sz="8" w:space="0" w:color="auto"/>
              <w:bottom w:val="single" w:sz="8" w:space="0" w:color="auto"/>
              <w:right w:val="single" w:sz="4" w:space="0" w:color="auto"/>
            </w:tcBorders>
            <w:shd w:val="clear" w:color="auto" w:fill="auto"/>
            <w:vAlign w:val="center"/>
          </w:tcPr>
          <w:p w14:paraId="05E7B404" w14:textId="77777777" w:rsidR="0020155A" w:rsidRPr="00D85B11" w:rsidRDefault="0020155A" w:rsidP="00E50840">
            <w:pPr>
              <w:contextualSpacing/>
              <w:jc w:val="both"/>
              <w:rPr>
                <w:rFonts w:cs="Calibri"/>
                <w:lang w:val="en-CA"/>
              </w:rPr>
            </w:pPr>
            <w:r w:rsidRPr="00D85B11">
              <w:rPr>
                <w:rFonts w:cs="Calibri"/>
                <w:color w:val="000000"/>
                <w:lang w:val="en-CA"/>
              </w:rPr>
              <w:t>Selected respondent not available (illness; leave of absence; vacation; other)</w:t>
            </w:r>
          </w:p>
        </w:tc>
        <w:tc>
          <w:tcPr>
            <w:tcW w:w="4302" w:type="dxa"/>
            <w:tcBorders>
              <w:top w:val="single" w:sz="4" w:space="0" w:color="auto"/>
              <w:left w:val="single" w:sz="4" w:space="0" w:color="auto"/>
              <w:bottom w:val="single" w:sz="4" w:space="0" w:color="auto"/>
              <w:right w:val="single" w:sz="4" w:space="0" w:color="auto"/>
            </w:tcBorders>
            <w:shd w:val="clear" w:color="auto" w:fill="auto"/>
            <w:vAlign w:val="center"/>
          </w:tcPr>
          <w:p w14:paraId="24F1BAAC" w14:textId="77777777" w:rsidR="0020155A" w:rsidRPr="00D85B11" w:rsidRDefault="0020155A" w:rsidP="00E50840">
            <w:pPr>
              <w:contextualSpacing/>
              <w:jc w:val="center"/>
              <w:rPr>
                <w:rFonts w:asciiTheme="minorHAnsi" w:eastAsiaTheme="minorHAnsi" w:hAnsiTheme="minorHAnsi" w:cstheme="minorHAnsi"/>
                <w:sz w:val="24"/>
                <w:szCs w:val="24"/>
                <w:lang w:val="en-CA"/>
              </w:rPr>
            </w:pPr>
            <w:r w:rsidRPr="00D85B11">
              <w:rPr>
                <w:rFonts w:asciiTheme="minorHAnsi" w:eastAsiaTheme="minorHAnsi" w:hAnsiTheme="minorHAnsi" w:cstheme="minorHAnsi"/>
                <w:sz w:val="24"/>
                <w:szCs w:val="24"/>
                <w:lang w:val="en-CA"/>
              </w:rPr>
              <w:t>0</w:t>
            </w:r>
          </w:p>
        </w:tc>
      </w:tr>
      <w:tr w:rsidR="0020155A" w:rsidRPr="00D85B11" w14:paraId="4A42E11F" w14:textId="77777777" w:rsidTr="00E50840">
        <w:trPr>
          <w:jc w:val="center"/>
        </w:trPr>
        <w:tc>
          <w:tcPr>
            <w:tcW w:w="4323" w:type="dxa"/>
            <w:tcBorders>
              <w:top w:val="nil"/>
              <w:left w:val="single" w:sz="8" w:space="0" w:color="auto"/>
              <w:bottom w:val="single" w:sz="8" w:space="0" w:color="auto"/>
              <w:right w:val="single" w:sz="4" w:space="0" w:color="auto"/>
            </w:tcBorders>
            <w:shd w:val="clear" w:color="auto" w:fill="auto"/>
            <w:vAlign w:val="center"/>
          </w:tcPr>
          <w:p w14:paraId="6E8BF386" w14:textId="77777777" w:rsidR="0020155A" w:rsidRPr="00D85B11" w:rsidRDefault="0020155A" w:rsidP="00E50840">
            <w:pPr>
              <w:contextualSpacing/>
              <w:jc w:val="both"/>
              <w:rPr>
                <w:rFonts w:cs="Calibri"/>
              </w:rPr>
            </w:pPr>
            <w:proofErr w:type="spellStart"/>
            <w:r w:rsidRPr="00D85B11">
              <w:rPr>
                <w:rFonts w:cs="Calibri"/>
                <w:color w:val="000000"/>
              </w:rPr>
              <w:t>Early</w:t>
            </w:r>
            <w:proofErr w:type="spellEnd"/>
            <w:r w:rsidRPr="00D85B11">
              <w:rPr>
                <w:rFonts w:cs="Calibri"/>
                <w:color w:val="000000"/>
              </w:rPr>
              <w:t xml:space="preserve"> break-</w:t>
            </w:r>
            <w:proofErr w:type="spellStart"/>
            <w:r w:rsidRPr="00D85B11">
              <w:rPr>
                <w:rFonts w:cs="Calibri"/>
                <w:color w:val="000000"/>
              </w:rPr>
              <w:t>offs</w:t>
            </w:r>
            <w:proofErr w:type="spellEnd"/>
          </w:p>
        </w:tc>
        <w:tc>
          <w:tcPr>
            <w:tcW w:w="4302" w:type="dxa"/>
            <w:tcBorders>
              <w:top w:val="single" w:sz="4" w:space="0" w:color="auto"/>
              <w:left w:val="single" w:sz="4" w:space="0" w:color="auto"/>
              <w:bottom w:val="single" w:sz="4" w:space="0" w:color="auto"/>
              <w:right w:val="single" w:sz="4" w:space="0" w:color="auto"/>
            </w:tcBorders>
            <w:shd w:val="clear" w:color="auto" w:fill="auto"/>
            <w:vAlign w:val="center"/>
          </w:tcPr>
          <w:p w14:paraId="0A0A5A9D" w14:textId="2AFD7F80" w:rsidR="0020155A" w:rsidRPr="00D85B11" w:rsidRDefault="00F71BED" w:rsidP="00E50840">
            <w:pPr>
              <w:contextualSpacing/>
              <w:jc w:val="center"/>
              <w:rPr>
                <w:rFonts w:asciiTheme="minorHAnsi" w:eastAsiaTheme="minorHAnsi" w:hAnsiTheme="minorHAnsi" w:cstheme="minorHAnsi"/>
                <w:sz w:val="24"/>
                <w:szCs w:val="24"/>
              </w:rPr>
            </w:pPr>
            <w:r>
              <w:rPr>
                <w:rFonts w:asciiTheme="minorHAnsi" w:eastAsiaTheme="minorHAnsi" w:hAnsiTheme="minorHAnsi" w:cstheme="minorHAnsi"/>
                <w:sz w:val="24"/>
                <w:szCs w:val="24"/>
              </w:rPr>
              <w:t>87</w:t>
            </w:r>
          </w:p>
        </w:tc>
      </w:tr>
      <w:tr w:rsidR="0020155A" w:rsidRPr="00D85B11" w14:paraId="30EB9358" w14:textId="77777777" w:rsidTr="00E50840">
        <w:trPr>
          <w:jc w:val="center"/>
        </w:trPr>
        <w:tc>
          <w:tcPr>
            <w:tcW w:w="4323" w:type="dxa"/>
            <w:tcBorders>
              <w:top w:val="nil"/>
              <w:left w:val="single" w:sz="8" w:space="0" w:color="auto"/>
              <w:bottom w:val="single" w:sz="8" w:space="0" w:color="auto"/>
              <w:right w:val="single" w:sz="4" w:space="0" w:color="auto"/>
            </w:tcBorders>
            <w:shd w:val="clear" w:color="auto" w:fill="BFBFBF" w:themeFill="background1" w:themeFillShade="BF"/>
            <w:vAlign w:val="center"/>
          </w:tcPr>
          <w:p w14:paraId="02C342EC" w14:textId="77777777" w:rsidR="0020155A" w:rsidRPr="00D85B11" w:rsidRDefault="0020155A" w:rsidP="00E50840">
            <w:pPr>
              <w:contextualSpacing/>
              <w:jc w:val="both"/>
              <w:rPr>
                <w:rFonts w:cs="Calibri"/>
                <w:b/>
                <w:bCs/>
                <w:color w:val="000000"/>
              </w:rPr>
            </w:pPr>
            <w:proofErr w:type="spellStart"/>
            <w:r w:rsidRPr="00D85B11">
              <w:rPr>
                <w:rFonts w:cs="Calibri"/>
                <w:b/>
                <w:bCs/>
                <w:color w:val="000000"/>
              </w:rPr>
              <w:t>Responding</w:t>
            </w:r>
            <w:proofErr w:type="spellEnd"/>
            <w:r w:rsidRPr="00D85B11">
              <w:rPr>
                <w:rFonts w:cs="Calibri"/>
                <w:b/>
                <w:bCs/>
                <w:color w:val="000000"/>
              </w:rPr>
              <w:t xml:space="preserve"> </w:t>
            </w:r>
            <w:proofErr w:type="spellStart"/>
            <w:r w:rsidRPr="00D85B11">
              <w:rPr>
                <w:rFonts w:cs="Calibri"/>
                <w:b/>
                <w:bCs/>
                <w:color w:val="000000"/>
              </w:rPr>
              <w:t>units</w:t>
            </w:r>
            <w:proofErr w:type="spellEnd"/>
            <w:r w:rsidRPr="00D85B11">
              <w:rPr>
                <w:rFonts w:cs="Calibri"/>
                <w:b/>
                <w:bCs/>
                <w:color w:val="000000"/>
              </w:rPr>
              <w:t xml:space="preserve"> (R)</w:t>
            </w:r>
          </w:p>
        </w:tc>
        <w:tc>
          <w:tcPr>
            <w:tcW w:w="4302"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17EB175A" w14:textId="4C469B1E" w:rsidR="0020155A" w:rsidRPr="00D85B11" w:rsidRDefault="00F71BED" w:rsidP="00E50840">
            <w:pPr>
              <w:contextualSpacing/>
              <w:jc w:val="center"/>
              <w:rPr>
                <w:rFonts w:ascii="Tahoma" w:hAnsi="Tahoma" w:cs="Tahoma"/>
                <w:color w:val="000000"/>
                <w:sz w:val="20"/>
                <w:szCs w:val="20"/>
              </w:rPr>
            </w:pPr>
            <w:r>
              <w:rPr>
                <w:rFonts w:ascii="Tahoma" w:hAnsi="Tahoma" w:cs="Tahoma"/>
                <w:color w:val="000000"/>
                <w:sz w:val="20"/>
                <w:szCs w:val="20"/>
              </w:rPr>
              <w:t>2,101</w:t>
            </w:r>
          </w:p>
        </w:tc>
      </w:tr>
      <w:tr w:rsidR="0020155A" w:rsidRPr="00D85B11" w14:paraId="3AB475FF" w14:textId="77777777" w:rsidTr="00E50840">
        <w:trPr>
          <w:jc w:val="center"/>
        </w:trPr>
        <w:tc>
          <w:tcPr>
            <w:tcW w:w="4323" w:type="dxa"/>
            <w:tcBorders>
              <w:top w:val="nil"/>
              <w:left w:val="single" w:sz="8" w:space="0" w:color="auto"/>
              <w:bottom w:val="single" w:sz="8" w:space="0" w:color="auto"/>
              <w:right w:val="single" w:sz="4" w:space="0" w:color="auto"/>
            </w:tcBorders>
            <w:shd w:val="clear" w:color="auto" w:fill="auto"/>
            <w:vAlign w:val="center"/>
          </w:tcPr>
          <w:p w14:paraId="58805190" w14:textId="77777777" w:rsidR="0020155A" w:rsidRPr="00D85B11" w:rsidRDefault="0020155A" w:rsidP="00E50840">
            <w:pPr>
              <w:contextualSpacing/>
              <w:jc w:val="both"/>
              <w:rPr>
                <w:rFonts w:cs="Calibri"/>
                <w:color w:val="000000"/>
                <w:lang w:val="en-CA"/>
              </w:rPr>
            </w:pPr>
            <w:r w:rsidRPr="00D85B11">
              <w:rPr>
                <w:rFonts w:cs="Calibri"/>
                <w:color w:val="000000"/>
                <w:lang w:val="en-CA"/>
              </w:rPr>
              <w:t>Completed surveys disqualified – quota filled</w:t>
            </w:r>
          </w:p>
        </w:tc>
        <w:tc>
          <w:tcPr>
            <w:tcW w:w="4302" w:type="dxa"/>
            <w:tcBorders>
              <w:top w:val="single" w:sz="4" w:space="0" w:color="auto"/>
              <w:left w:val="single" w:sz="4" w:space="0" w:color="auto"/>
              <w:bottom w:val="single" w:sz="4" w:space="0" w:color="auto"/>
              <w:right w:val="single" w:sz="4" w:space="0" w:color="auto"/>
            </w:tcBorders>
            <w:shd w:val="clear" w:color="auto" w:fill="auto"/>
            <w:vAlign w:val="center"/>
          </w:tcPr>
          <w:p w14:paraId="4DC5DCCD" w14:textId="77777777" w:rsidR="0020155A" w:rsidRPr="00D85B11" w:rsidRDefault="0020155A" w:rsidP="00E50840">
            <w:pPr>
              <w:contextualSpacing/>
              <w:jc w:val="center"/>
              <w:rPr>
                <w:rFonts w:ascii="Tahoma" w:hAnsi="Tahoma" w:cs="Tahoma"/>
                <w:color w:val="000000"/>
                <w:sz w:val="20"/>
                <w:szCs w:val="20"/>
                <w:lang w:val="en-CA"/>
              </w:rPr>
            </w:pPr>
            <w:r w:rsidRPr="00D85B11">
              <w:rPr>
                <w:rFonts w:ascii="Tahoma" w:hAnsi="Tahoma" w:cs="Tahoma"/>
                <w:color w:val="000000"/>
                <w:sz w:val="20"/>
                <w:szCs w:val="20"/>
                <w:lang w:val="en-CA"/>
              </w:rPr>
              <w:t>0</w:t>
            </w:r>
          </w:p>
        </w:tc>
      </w:tr>
      <w:tr w:rsidR="0020155A" w:rsidRPr="00A75AC7" w14:paraId="6C3B6CA7" w14:textId="77777777" w:rsidTr="00E50840">
        <w:trPr>
          <w:jc w:val="center"/>
        </w:trPr>
        <w:tc>
          <w:tcPr>
            <w:tcW w:w="4323" w:type="dxa"/>
            <w:tcBorders>
              <w:top w:val="nil"/>
              <w:left w:val="single" w:sz="8" w:space="0" w:color="auto"/>
              <w:bottom w:val="single" w:sz="8" w:space="0" w:color="auto"/>
              <w:right w:val="single" w:sz="4" w:space="0" w:color="auto"/>
            </w:tcBorders>
            <w:shd w:val="clear" w:color="auto" w:fill="auto"/>
            <w:vAlign w:val="center"/>
          </w:tcPr>
          <w:p w14:paraId="381F8317" w14:textId="77777777" w:rsidR="0020155A" w:rsidRPr="00D85B11" w:rsidRDefault="0020155A" w:rsidP="00E50840">
            <w:pPr>
              <w:contextualSpacing/>
              <w:jc w:val="both"/>
              <w:rPr>
                <w:rFonts w:cs="Calibri"/>
                <w:color w:val="000000"/>
                <w:lang w:val="en-CA"/>
              </w:rPr>
            </w:pPr>
            <w:r w:rsidRPr="00D85B11">
              <w:rPr>
                <w:rFonts w:cs="Calibri"/>
                <w:color w:val="000000"/>
                <w:lang w:val="en-CA"/>
              </w:rPr>
              <w:t>Completed surveys disqualified for other reasons</w:t>
            </w:r>
          </w:p>
        </w:tc>
        <w:tc>
          <w:tcPr>
            <w:tcW w:w="4302" w:type="dxa"/>
            <w:tcBorders>
              <w:top w:val="single" w:sz="4" w:space="0" w:color="auto"/>
              <w:left w:val="single" w:sz="4" w:space="0" w:color="auto"/>
              <w:bottom w:val="single" w:sz="4" w:space="0" w:color="auto"/>
              <w:right w:val="single" w:sz="4" w:space="0" w:color="auto"/>
            </w:tcBorders>
            <w:shd w:val="clear" w:color="auto" w:fill="auto"/>
            <w:vAlign w:val="center"/>
          </w:tcPr>
          <w:p w14:paraId="2BF4DFD3" w14:textId="25553C0F" w:rsidR="0020155A" w:rsidRPr="00D85B11" w:rsidRDefault="00F71BED" w:rsidP="00E50840">
            <w:pPr>
              <w:contextualSpacing/>
              <w:jc w:val="center"/>
              <w:rPr>
                <w:rFonts w:ascii="Tahoma" w:hAnsi="Tahoma" w:cs="Tahoma"/>
                <w:color w:val="000000"/>
                <w:sz w:val="20"/>
                <w:szCs w:val="20"/>
                <w:lang w:val="en-CA"/>
              </w:rPr>
            </w:pPr>
            <w:r>
              <w:rPr>
                <w:rFonts w:ascii="Tahoma" w:hAnsi="Tahoma" w:cs="Tahoma"/>
                <w:color w:val="000000"/>
                <w:sz w:val="20"/>
                <w:szCs w:val="20"/>
                <w:lang w:val="en-CA"/>
              </w:rPr>
              <w:t>18</w:t>
            </w:r>
          </w:p>
        </w:tc>
      </w:tr>
      <w:tr w:rsidR="0020155A" w:rsidRPr="00D85B11" w14:paraId="0FA50CEB" w14:textId="77777777" w:rsidTr="00E50840">
        <w:trPr>
          <w:jc w:val="center"/>
        </w:trPr>
        <w:tc>
          <w:tcPr>
            <w:tcW w:w="4323" w:type="dxa"/>
            <w:tcBorders>
              <w:top w:val="nil"/>
              <w:left w:val="single" w:sz="8" w:space="0" w:color="auto"/>
              <w:bottom w:val="single" w:sz="8" w:space="0" w:color="auto"/>
              <w:right w:val="single" w:sz="4" w:space="0" w:color="auto"/>
            </w:tcBorders>
            <w:shd w:val="clear" w:color="auto" w:fill="FFFFFF"/>
            <w:vAlign w:val="bottom"/>
          </w:tcPr>
          <w:p w14:paraId="3EC43C0D" w14:textId="77777777" w:rsidR="0020155A" w:rsidRPr="00D85B11" w:rsidRDefault="0020155A" w:rsidP="00E50840">
            <w:pPr>
              <w:contextualSpacing/>
              <w:jc w:val="both"/>
              <w:rPr>
                <w:rFonts w:cs="Calibri"/>
                <w:b/>
                <w:bCs/>
              </w:rPr>
            </w:pPr>
            <w:r w:rsidRPr="00D85B11">
              <w:rPr>
                <w:rFonts w:ascii="Tahoma" w:hAnsi="Tahoma" w:cs="Tahoma"/>
                <w:b/>
                <w:bCs/>
                <w:sz w:val="20"/>
                <w:szCs w:val="20"/>
              </w:rPr>
              <w:t>COMPLETED INTERVIEWS</w:t>
            </w:r>
          </w:p>
        </w:tc>
        <w:tc>
          <w:tcPr>
            <w:tcW w:w="4302" w:type="dxa"/>
            <w:tcBorders>
              <w:top w:val="single" w:sz="4" w:space="0" w:color="auto"/>
              <w:left w:val="single" w:sz="4" w:space="0" w:color="auto"/>
              <w:bottom w:val="single" w:sz="4" w:space="0" w:color="auto"/>
              <w:right w:val="single" w:sz="4" w:space="0" w:color="auto"/>
            </w:tcBorders>
            <w:shd w:val="clear" w:color="000000" w:fill="000000"/>
            <w:vAlign w:val="center"/>
          </w:tcPr>
          <w:p w14:paraId="0940A275" w14:textId="065DF3E2" w:rsidR="0020155A" w:rsidRPr="00D85B11" w:rsidRDefault="00E639C9" w:rsidP="00E50840">
            <w:pPr>
              <w:contextualSpacing/>
              <w:jc w:val="center"/>
              <w:rPr>
                <w:rFonts w:asciiTheme="minorHAnsi" w:eastAsiaTheme="minorHAnsi" w:hAnsiTheme="minorHAnsi" w:cstheme="minorHAnsi"/>
                <w:b/>
                <w:bCs/>
                <w:sz w:val="24"/>
                <w:szCs w:val="24"/>
              </w:rPr>
            </w:pPr>
            <w:r>
              <w:rPr>
                <w:rFonts w:asciiTheme="minorHAnsi" w:eastAsiaTheme="minorHAnsi" w:hAnsiTheme="minorHAnsi" w:cstheme="minorHAnsi"/>
                <w:b/>
                <w:bCs/>
                <w:sz w:val="24"/>
                <w:szCs w:val="24"/>
              </w:rPr>
              <w:t>2,083</w:t>
            </w:r>
          </w:p>
        </w:tc>
      </w:tr>
      <w:tr w:rsidR="0020155A" w:rsidRPr="00D85B11" w14:paraId="7061D8F7" w14:textId="77777777" w:rsidTr="00E50840">
        <w:trPr>
          <w:jc w:val="center"/>
        </w:trPr>
        <w:tc>
          <w:tcPr>
            <w:tcW w:w="4323" w:type="dxa"/>
          </w:tcPr>
          <w:p w14:paraId="49ED3F81" w14:textId="77777777" w:rsidR="0020155A" w:rsidRPr="00D85B11" w:rsidRDefault="0020155A" w:rsidP="00E50840">
            <w:pPr>
              <w:autoSpaceDE w:val="0"/>
              <w:autoSpaceDN w:val="0"/>
              <w:adjustRightInd w:val="0"/>
              <w:spacing w:after="216" w:line="270" w:lineRule="atLeast"/>
              <w:contextualSpacing/>
              <w:jc w:val="right"/>
              <w:rPr>
                <w:rFonts w:eastAsia="Times New Roman"/>
                <w:b/>
                <w:sz w:val="24"/>
                <w:szCs w:val="24"/>
              </w:rPr>
            </w:pPr>
            <w:r w:rsidRPr="00D85B11">
              <w:rPr>
                <w:b/>
                <w:sz w:val="24"/>
              </w:rPr>
              <w:t>Participation rate</w:t>
            </w:r>
          </w:p>
        </w:tc>
        <w:tc>
          <w:tcPr>
            <w:tcW w:w="4302" w:type="dxa"/>
            <w:tcBorders>
              <w:top w:val="single" w:sz="4" w:space="0" w:color="auto"/>
              <w:left w:val="nil"/>
              <w:bottom w:val="single" w:sz="4" w:space="0" w:color="auto"/>
              <w:right w:val="single" w:sz="4" w:space="0" w:color="auto"/>
            </w:tcBorders>
            <w:shd w:val="clear" w:color="auto" w:fill="auto"/>
            <w:vAlign w:val="center"/>
          </w:tcPr>
          <w:p w14:paraId="2DAA112E" w14:textId="17E75C32" w:rsidR="0020155A" w:rsidRPr="00D85B11" w:rsidRDefault="00762EFD" w:rsidP="00E50840">
            <w:pPr>
              <w:contextualSpacing/>
              <w:jc w:val="center"/>
              <w:rPr>
                <w:rFonts w:asciiTheme="minorHAnsi" w:eastAsiaTheme="minorHAnsi" w:hAnsiTheme="minorHAnsi" w:cstheme="minorHAnsi"/>
                <w:b/>
                <w:bCs/>
                <w:sz w:val="24"/>
                <w:szCs w:val="24"/>
              </w:rPr>
            </w:pPr>
            <w:r>
              <w:rPr>
                <w:rFonts w:asciiTheme="minorHAnsi" w:eastAsiaTheme="minorHAnsi" w:hAnsiTheme="minorHAnsi" w:cstheme="minorHAnsi"/>
                <w:b/>
                <w:bCs/>
                <w:sz w:val="24"/>
                <w:szCs w:val="24"/>
              </w:rPr>
              <w:t>24%</w:t>
            </w:r>
          </w:p>
        </w:tc>
      </w:tr>
    </w:tbl>
    <w:p w14:paraId="18E5F289" w14:textId="74CD71F7" w:rsidR="0020155A" w:rsidRDefault="0020155A" w:rsidP="00D85B11">
      <w:pPr>
        <w:autoSpaceDE w:val="0"/>
        <w:autoSpaceDN w:val="0"/>
        <w:adjustRightInd w:val="0"/>
        <w:spacing w:after="0" w:line="288" w:lineRule="auto"/>
        <w:textAlignment w:val="center"/>
        <w:rPr>
          <w:rFonts w:asciiTheme="minorHAnsi" w:eastAsia="Times New Roman" w:hAnsiTheme="minorHAnsi" w:cstheme="minorHAnsi"/>
          <w:color w:val="EE3B33"/>
          <w:sz w:val="24"/>
          <w:szCs w:val="24"/>
          <w:lang w:val="en-CA" w:eastAsia="fr-CA"/>
        </w:rPr>
      </w:pPr>
    </w:p>
    <w:p w14:paraId="09A2CC0B" w14:textId="77802F38" w:rsidR="0020155A" w:rsidRPr="00D85B11" w:rsidRDefault="0020155A" w:rsidP="0020155A">
      <w:pPr>
        <w:autoSpaceDE w:val="0"/>
        <w:autoSpaceDN w:val="0"/>
        <w:adjustRightInd w:val="0"/>
        <w:spacing w:after="216" w:line="270" w:lineRule="atLeast"/>
        <w:contextualSpacing/>
        <w:jc w:val="both"/>
        <w:rPr>
          <w:rFonts w:eastAsia="Times New Roman"/>
          <w:b/>
          <w:sz w:val="24"/>
          <w:szCs w:val="24"/>
          <w:lang w:val="en-CA"/>
        </w:rPr>
      </w:pPr>
      <w:r w:rsidRPr="00D85B11">
        <w:rPr>
          <w:b/>
          <w:sz w:val="24"/>
          <w:lang w:val="en-CA"/>
        </w:rPr>
        <w:t xml:space="preserve">Table </w:t>
      </w:r>
      <w:r w:rsidR="000C2FB2">
        <w:rPr>
          <w:b/>
          <w:sz w:val="24"/>
          <w:lang w:val="en-CA"/>
        </w:rPr>
        <w:t>8</w:t>
      </w:r>
      <w:r w:rsidRPr="00D85B11">
        <w:rPr>
          <w:b/>
          <w:sz w:val="24"/>
          <w:lang w:val="en-CA"/>
        </w:rPr>
        <w:t xml:space="preserve">. Participation rate for wave </w:t>
      </w:r>
      <w:r w:rsidR="0044276B">
        <w:rPr>
          <w:b/>
          <w:sz w:val="24"/>
          <w:lang w:val="en-CA"/>
        </w:rPr>
        <w:t>14</w:t>
      </w:r>
    </w:p>
    <w:tbl>
      <w:tblPr>
        <w:tblStyle w:val="Grilledutableau"/>
        <w:tblW w:w="0" w:type="auto"/>
        <w:jc w:val="center"/>
        <w:tblLook w:val="04A0" w:firstRow="1" w:lastRow="0" w:firstColumn="1" w:lastColumn="0" w:noHBand="0" w:noVBand="1"/>
        <w:tblCaption w:val="Tableau 2. Détermination de l’appel et taux de réponse"/>
      </w:tblPr>
      <w:tblGrid>
        <w:gridCol w:w="4323"/>
        <w:gridCol w:w="4302"/>
      </w:tblGrid>
      <w:tr w:rsidR="0020155A" w:rsidRPr="00D85B11" w14:paraId="55F50574" w14:textId="77777777" w:rsidTr="00E50840">
        <w:trPr>
          <w:jc w:val="center"/>
        </w:trPr>
        <w:tc>
          <w:tcPr>
            <w:tcW w:w="4323" w:type="dxa"/>
            <w:tcBorders>
              <w:top w:val="single" w:sz="8" w:space="0" w:color="auto"/>
              <w:left w:val="single" w:sz="8" w:space="0" w:color="auto"/>
              <w:bottom w:val="single" w:sz="8" w:space="0" w:color="auto"/>
              <w:right w:val="single" w:sz="4" w:space="0" w:color="auto"/>
            </w:tcBorders>
            <w:shd w:val="clear" w:color="auto" w:fill="FFFFFF"/>
            <w:vAlign w:val="bottom"/>
          </w:tcPr>
          <w:p w14:paraId="457A71A7" w14:textId="77777777" w:rsidR="0020155A" w:rsidRPr="00D85B11" w:rsidRDefault="0020155A" w:rsidP="00E50840">
            <w:pPr>
              <w:contextualSpacing/>
              <w:jc w:val="both"/>
              <w:rPr>
                <w:rFonts w:cs="Calibri"/>
                <w:b/>
                <w:bCs/>
              </w:rPr>
            </w:pPr>
            <w:r w:rsidRPr="00D85B11">
              <w:rPr>
                <w:rFonts w:ascii="Tahoma" w:hAnsi="Tahoma" w:cs="Tahoma"/>
                <w:b/>
                <w:bCs/>
                <w:sz w:val="20"/>
                <w:szCs w:val="20"/>
              </w:rPr>
              <w:t xml:space="preserve">Base </w:t>
            </w:r>
            <w:proofErr w:type="spellStart"/>
            <w:r w:rsidRPr="00D85B11">
              <w:rPr>
                <w:rFonts w:ascii="Tahoma" w:hAnsi="Tahoma" w:cs="Tahoma"/>
                <w:b/>
                <w:bCs/>
                <w:sz w:val="20"/>
                <w:szCs w:val="20"/>
              </w:rPr>
              <w:t>Sample</w:t>
            </w:r>
            <w:proofErr w:type="spellEnd"/>
          </w:p>
        </w:tc>
        <w:tc>
          <w:tcPr>
            <w:tcW w:w="4302" w:type="dxa"/>
            <w:tcBorders>
              <w:top w:val="single" w:sz="4" w:space="0" w:color="auto"/>
              <w:left w:val="single" w:sz="4" w:space="0" w:color="auto"/>
              <w:bottom w:val="single" w:sz="4" w:space="0" w:color="auto"/>
              <w:right w:val="single" w:sz="4" w:space="0" w:color="auto"/>
            </w:tcBorders>
            <w:shd w:val="clear" w:color="000000" w:fill="000000"/>
            <w:vAlign w:val="center"/>
          </w:tcPr>
          <w:p w14:paraId="0566DB3A" w14:textId="11CA7808" w:rsidR="0020155A" w:rsidRPr="00D85B11" w:rsidRDefault="008B7510" w:rsidP="00E50840">
            <w:pPr>
              <w:contextualSpacing/>
              <w:jc w:val="center"/>
              <w:rPr>
                <w:rFonts w:asciiTheme="minorHAnsi" w:eastAsiaTheme="minorHAnsi" w:hAnsiTheme="minorHAnsi" w:cstheme="minorHAnsi"/>
                <w:b/>
                <w:bCs/>
                <w:sz w:val="24"/>
                <w:szCs w:val="24"/>
              </w:rPr>
            </w:pPr>
            <w:r>
              <w:rPr>
                <w:rFonts w:asciiTheme="minorHAnsi" w:eastAsiaTheme="minorHAnsi" w:hAnsiTheme="minorHAnsi" w:cstheme="minorHAnsi"/>
                <w:b/>
                <w:bCs/>
                <w:sz w:val="24"/>
                <w:szCs w:val="24"/>
              </w:rPr>
              <w:t>10,739</w:t>
            </w:r>
          </w:p>
        </w:tc>
      </w:tr>
      <w:tr w:rsidR="0020155A" w:rsidRPr="00D85B11" w14:paraId="42DE3DCC" w14:textId="77777777" w:rsidTr="00E50840">
        <w:trPr>
          <w:jc w:val="center"/>
        </w:trPr>
        <w:tc>
          <w:tcPr>
            <w:tcW w:w="4323" w:type="dxa"/>
            <w:tcBorders>
              <w:top w:val="nil"/>
              <w:left w:val="single" w:sz="8" w:space="0" w:color="auto"/>
              <w:bottom w:val="single" w:sz="8" w:space="0" w:color="auto"/>
              <w:right w:val="single" w:sz="4" w:space="0" w:color="auto"/>
            </w:tcBorders>
            <w:shd w:val="clear" w:color="000000" w:fill="C0C0C0"/>
            <w:vAlign w:val="center"/>
          </w:tcPr>
          <w:p w14:paraId="33DF14A0" w14:textId="77777777" w:rsidR="0020155A" w:rsidRPr="00D85B11" w:rsidRDefault="0020155A" w:rsidP="00E50840">
            <w:pPr>
              <w:contextualSpacing/>
              <w:jc w:val="both"/>
              <w:rPr>
                <w:rFonts w:cs="Calibri"/>
                <w:b/>
                <w:bCs/>
              </w:rPr>
            </w:pPr>
            <w:proofErr w:type="spellStart"/>
            <w:r w:rsidRPr="00D85B11">
              <w:rPr>
                <w:rFonts w:cs="Calibri"/>
                <w:b/>
                <w:bCs/>
                <w:color w:val="000000"/>
              </w:rPr>
              <w:t>Invalid</w:t>
            </w:r>
            <w:proofErr w:type="spellEnd"/>
            <w:r w:rsidRPr="00D85B11">
              <w:rPr>
                <w:rFonts w:cs="Calibri"/>
                <w:b/>
                <w:bCs/>
                <w:color w:val="000000"/>
              </w:rPr>
              <w:t xml:space="preserve"> cases</w:t>
            </w:r>
          </w:p>
        </w:tc>
        <w:tc>
          <w:tcPr>
            <w:tcW w:w="4302"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bottom"/>
          </w:tcPr>
          <w:p w14:paraId="1026FDAB" w14:textId="77777777" w:rsidR="0020155A" w:rsidRPr="00D85B11" w:rsidRDefault="0020155A" w:rsidP="00E50840">
            <w:pPr>
              <w:contextualSpacing/>
              <w:jc w:val="center"/>
              <w:rPr>
                <w:rFonts w:asciiTheme="minorHAnsi" w:eastAsiaTheme="minorHAnsi" w:hAnsiTheme="minorHAnsi" w:cstheme="minorHAnsi"/>
                <w:sz w:val="24"/>
                <w:szCs w:val="24"/>
              </w:rPr>
            </w:pPr>
            <w:r w:rsidRPr="00D85B11">
              <w:rPr>
                <w:rFonts w:asciiTheme="minorHAnsi" w:eastAsiaTheme="minorHAnsi" w:hAnsiTheme="minorHAnsi" w:cstheme="minorHAnsi"/>
                <w:sz w:val="24"/>
                <w:szCs w:val="24"/>
              </w:rPr>
              <w:t>0</w:t>
            </w:r>
          </w:p>
        </w:tc>
      </w:tr>
      <w:tr w:rsidR="0020155A" w:rsidRPr="00D85B11" w14:paraId="16BBF5D6" w14:textId="77777777" w:rsidTr="00E50840">
        <w:trPr>
          <w:jc w:val="center"/>
        </w:trPr>
        <w:tc>
          <w:tcPr>
            <w:tcW w:w="4323" w:type="dxa"/>
            <w:tcBorders>
              <w:top w:val="nil"/>
              <w:left w:val="single" w:sz="8" w:space="0" w:color="auto"/>
              <w:bottom w:val="single" w:sz="8" w:space="0" w:color="auto"/>
              <w:right w:val="single" w:sz="4" w:space="0" w:color="auto"/>
            </w:tcBorders>
            <w:shd w:val="clear" w:color="auto" w:fill="auto"/>
            <w:vAlign w:val="center"/>
          </w:tcPr>
          <w:p w14:paraId="62F5892F" w14:textId="77777777" w:rsidR="0020155A" w:rsidRPr="00D85B11" w:rsidRDefault="0020155A" w:rsidP="00E50840">
            <w:pPr>
              <w:contextualSpacing/>
              <w:jc w:val="both"/>
              <w:rPr>
                <w:rFonts w:cs="Calibri"/>
                <w:lang w:val="en-CA"/>
              </w:rPr>
            </w:pPr>
            <w:r w:rsidRPr="00D85B11">
              <w:rPr>
                <w:rFonts w:cs="Calibri"/>
                <w:color w:val="000000"/>
                <w:lang w:val="en-CA"/>
              </w:rPr>
              <w:t>Invitations mistakenly sent to people who did not qualify for the study</w:t>
            </w:r>
          </w:p>
        </w:tc>
        <w:tc>
          <w:tcPr>
            <w:tcW w:w="4302" w:type="dxa"/>
            <w:tcBorders>
              <w:top w:val="single" w:sz="4" w:space="0" w:color="auto"/>
              <w:left w:val="single" w:sz="4" w:space="0" w:color="auto"/>
              <w:bottom w:val="single" w:sz="4" w:space="0" w:color="auto"/>
              <w:right w:val="single" w:sz="4" w:space="0" w:color="auto"/>
            </w:tcBorders>
            <w:shd w:val="clear" w:color="auto" w:fill="auto"/>
            <w:vAlign w:val="center"/>
          </w:tcPr>
          <w:p w14:paraId="009CB442" w14:textId="77777777" w:rsidR="0020155A" w:rsidRPr="00D85B11" w:rsidRDefault="0020155A" w:rsidP="00E50840">
            <w:pPr>
              <w:contextualSpacing/>
              <w:jc w:val="center"/>
              <w:rPr>
                <w:rFonts w:asciiTheme="minorHAnsi" w:eastAsiaTheme="minorHAnsi" w:hAnsiTheme="minorHAnsi" w:cstheme="minorHAnsi"/>
                <w:sz w:val="24"/>
                <w:szCs w:val="24"/>
                <w:lang w:val="en-CA"/>
              </w:rPr>
            </w:pPr>
            <w:r w:rsidRPr="00D85B11">
              <w:rPr>
                <w:rFonts w:asciiTheme="minorHAnsi" w:eastAsiaTheme="minorHAnsi" w:hAnsiTheme="minorHAnsi" w:cstheme="minorHAnsi"/>
                <w:sz w:val="24"/>
                <w:szCs w:val="24"/>
                <w:lang w:val="en-CA"/>
              </w:rPr>
              <w:t>0</w:t>
            </w:r>
          </w:p>
        </w:tc>
      </w:tr>
      <w:tr w:rsidR="0020155A" w:rsidRPr="00D85B11" w14:paraId="5F4581C5" w14:textId="77777777" w:rsidTr="00E50840">
        <w:trPr>
          <w:jc w:val="center"/>
        </w:trPr>
        <w:tc>
          <w:tcPr>
            <w:tcW w:w="4323" w:type="dxa"/>
            <w:tcBorders>
              <w:top w:val="nil"/>
              <w:left w:val="single" w:sz="8" w:space="0" w:color="auto"/>
              <w:bottom w:val="single" w:sz="8" w:space="0" w:color="auto"/>
              <w:right w:val="single" w:sz="4" w:space="0" w:color="auto"/>
            </w:tcBorders>
            <w:shd w:val="clear" w:color="auto" w:fill="auto"/>
            <w:vAlign w:val="center"/>
          </w:tcPr>
          <w:p w14:paraId="43D2CC83" w14:textId="77777777" w:rsidR="0020155A" w:rsidRPr="00D85B11" w:rsidRDefault="0020155A" w:rsidP="00E50840">
            <w:pPr>
              <w:contextualSpacing/>
              <w:jc w:val="both"/>
              <w:rPr>
                <w:rFonts w:cs="Calibri"/>
                <w:lang w:val="en-CA"/>
              </w:rPr>
            </w:pPr>
            <w:r w:rsidRPr="00D85B11">
              <w:rPr>
                <w:rFonts w:cs="Calibri"/>
                <w:color w:val="000000"/>
                <w:lang w:val="en-CA"/>
              </w:rPr>
              <w:t>Incomplete or missing email addresses</w:t>
            </w:r>
          </w:p>
        </w:tc>
        <w:tc>
          <w:tcPr>
            <w:tcW w:w="4302" w:type="dxa"/>
            <w:tcBorders>
              <w:top w:val="single" w:sz="4" w:space="0" w:color="auto"/>
              <w:left w:val="single" w:sz="4" w:space="0" w:color="auto"/>
              <w:bottom w:val="single" w:sz="4" w:space="0" w:color="auto"/>
              <w:right w:val="single" w:sz="4" w:space="0" w:color="auto"/>
            </w:tcBorders>
            <w:shd w:val="clear" w:color="auto" w:fill="auto"/>
            <w:vAlign w:val="center"/>
          </w:tcPr>
          <w:p w14:paraId="08FCA4A8" w14:textId="77777777" w:rsidR="0020155A" w:rsidRPr="00D85B11" w:rsidRDefault="0020155A" w:rsidP="00E50840">
            <w:pPr>
              <w:contextualSpacing/>
              <w:jc w:val="center"/>
              <w:rPr>
                <w:rFonts w:asciiTheme="minorHAnsi" w:eastAsiaTheme="minorHAnsi" w:hAnsiTheme="minorHAnsi" w:cstheme="minorHAnsi"/>
                <w:sz w:val="24"/>
                <w:szCs w:val="24"/>
                <w:lang w:val="en-CA"/>
              </w:rPr>
            </w:pPr>
            <w:r w:rsidRPr="00D85B11">
              <w:rPr>
                <w:rFonts w:asciiTheme="minorHAnsi" w:eastAsiaTheme="minorHAnsi" w:hAnsiTheme="minorHAnsi" w:cstheme="minorHAnsi"/>
                <w:sz w:val="24"/>
                <w:szCs w:val="24"/>
                <w:lang w:val="en-CA"/>
              </w:rPr>
              <w:t>0</w:t>
            </w:r>
          </w:p>
        </w:tc>
      </w:tr>
      <w:tr w:rsidR="0020155A" w:rsidRPr="00D85B11" w14:paraId="5C778607" w14:textId="77777777" w:rsidTr="00E50840">
        <w:trPr>
          <w:jc w:val="center"/>
        </w:trPr>
        <w:tc>
          <w:tcPr>
            <w:tcW w:w="4323" w:type="dxa"/>
            <w:tcBorders>
              <w:top w:val="nil"/>
              <w:left w:val="single" w:sz="8" w:space="0" w:color="auto"/>
              <w:bottom w:val="single" w:sz="8" w:space="0" w:color="auto"/>
              <w:right w:val="single" w:sz="4" w:space="0" w:color="auto"/>
            </w:tcBorders>
            <w:shd w:val="clear" w:color="000000" w:fill="C0C0C0"/>
            <w:vAlign w:val="center"/>
          </w:tcPr>
          <w:p w14:paraId="08903A03" w14:textId="77777777" w:rsidR="0020155A" w:rsidRPr="00D85B11" w:rsidRDefault="0020155A" w:rsidP="00E50840">
            <w:pPr>
              <w:contextualSpacing/>
              <w:jc w:val="both"/>
              <w:rPr>
                <w:rFonts w:cs="Calibri"/>
                <w:b/>
                <w:bCs/>
              </w:rPr>
            </w:pPr>
            <w:proofErr w:type="spellStart"/>
            <w:r w:rsidRPr="00D85B11">
              <w:rPr>
                <w:rFonts w:cs="Calibri"/>
                <w:b/>
                <w:bCs/>
              </w:rPr>
              <w:t>Unresolved</w:t>
            </w:r>
            <w:proofErr w:type="spellEnd"/>
            <w:r w:rsidRPr="00D85B11">
              <w:rPr>
                <w:rFonts w:cs="Calibri"/>
                <w:b/>
                <w:bCs/>
              </w:rPr>
              <w:t xml:space="preserve"> (U)</w:t>
            </w:r>
          </w:p>
        </w:tc>
        <w:tc>
          <w:tcPr>
            <w:tcW w:w="4302"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bottom"/>
          </w:tcPr>
          <w:p w14:paraId="200E3798" w14:textId="438B579B" w:rsidR="0020155A" w:rsidRPr="00D85B11" w:rsidRDefault="002B0885" w:rsidP="00E50840">
            <w:pPr>
              <w:contextualSpacing/>
              <w:jc w:val="center"/>
              <w:rPr>
                <w:rFonts w:asciiTheme="minorHAnsi" w:eastAsiaTheme="minorHAnsi" w:hAnsiTheme="minorHAnsi" w:cstheme="minorHAnsi"/>
                <w:b/>
                <w:sz w:val="24"/>
                <w:szCs w:val="24"/>
              </w:rPr>
            </w:pPr>
            <w:r>
              <w:rPr>
                <w:rFonts w:asciiTheme="minorHAnsi" w:eastAsiaTheme="minorHAnsi" w:hAnsiTheme="minorHAnsi" w:cstheme="minorHAnsi"/>
                <w:b/>
                <w:sz w:val="24"/>
                <w:szCs w:val="24"/>
              </w:rPr>
              <w:t>8,192</w:t>
            </w:r>
          </w:p>
        </w:tc>
      </w:tr>
      <w:tr w:rsidR="0020155A" w:rsidRPr="00D85B11" w14:paraId="2127E45B" w14:textId="77777777" w:rsidTr="00E50840">
        <w:trPr>
          <w:jc w:val="center"/>
        </w:trPr>
        <w:tc>
          <w:tcPr>
            <w:tcW w:w="4323" w:type="dxa"/>
            <w:tcBorders>
              <w:top w:val="nil"/>
              <w:left w:val="single" w:sz="8" w:space="0" w:color="auto"/>
              <w:bottom w:val="single" w:sz="8" w:space="0" w:color="auto"/>
              <w:right w:val="single" w:sz="4" w:space="0" w:color="auto"/>
            </w:tcBorders>
            <w:shd w:val="clear" w:color="auto" w:fill="auto"/>
            <w:vAlign w:val="center"/>
          </w:tcPr>
          <w:p w14:paraId="705DA324" w14:textId="77777777" w:rsidR="0020155A" w:rsidRPr="00D85B11" w:rsidRDefault="0020155A" w:rsidP="00E50840">
            <w:pPr>
              <w:contextualSpacing/>
              <w:jc w:val="both"/>
              <w:rPr>
                <w:rFonts w:cs="Calibri"/>
              </w:rPr>
            </w:pPr>
            <w:proofErr w:type="gramStart"/>
            <w:r w:rsidRPr="00D85B11">
              <w:rPr>
                <w:rFonts w:cs="Calibri"/>
                <w:color w:val="000000"/>
              </w:rPr>
              <w:t>Email</w:t>
            </w:r>
            <w:proofErr w:type="gramEnd"/>
            <w:r w:rsidRPr="00D85B11">
              <w:rPr>
                <w:rFonts w:cs="Calibri"/>
                <w:color w:val="000000"/>
              </w:rPr>
              <w:t xml:space="preserve"> invitations </w:t>
            </w:r>
            <w:proofErr w:type="spellStart"/>
            <w:r w:rsidRPr="00D85B11">
              <w:rPr>
                <w:rFonts w:cs="Calibri"/>
                <w:color w:val="000000"/>
              </w:rPr>
              <w:t>bounce</w:t>
            </w:r>
            <w:proofErr w:type="spellEnd"/>
            <w:r w:rsidRPr="00D85B11">
              <w:rPr>
                <w:rFonts w:cs="Calibri"/>
                <w:color w:val="000000"/>
              </w:rPr>
              <w:t xml:space="preserve"> back</w:t>
            </w:r>
          </w:p>
        </w:tc>
        <w:tc>
          <w:tcPr>
            <w:tcW w:w="4302" w:type="dxa"/>
            <w:tcBorders>
              <w:top w:val="single" w:sz="4" w:space="0" w:color="auto"/>
              <w:left w:val="single" w:sz="4" w:space="0" w:color="auto"/>
              <w:bottom w:val="single" w:sz="4" w:space="0" w:color="auto"/>
              <w:right w:val="single" w:sz="4" w:space="0" w:color="auto"/>
            </w:tcBorders>
            <w:shd w:val="clear" w:color="auto" w:fill="auto"/>
            <w:vAlign w:val="center"/>
          </w:tcPr>
          <w:p w14:paraId="53488BCC" w14:textId="77777777" w:rsidR="0020155A" w:rsidRPr="00D85B11" w:rsidRDefault="0020155A" w:rsidP="00E50840">
            <w:pPr>
              <w:contextualSpacing/>
              <w:jc w:val="center"/>
              <w:rPr>
                <w:rFonts w:asciiTheme="minorHAnsi" w:eastAsiaTheme="minorHAnsi" w:hAnsiTheme="minorHAnsi" w:cstheme="minorHAnsi"/>
                <w:sz w:val="24"/>
                <w:szCs w:val="24"/>
              </w:rPr>
            </w:pPr>
            <w:r w:rsidRPr="00D85B11">
              <w:rPr>
                <w:rFonts w:asciiTheme="minorHAnsi" w:eastAsiaTheme="minorHAnsi" w:hAnsiTheme="minorHAnsi" w:cstheme="minorHAnsi"/>
                <w:sz w:val="24"/>
                <w:szCs w:val="24"/>
              </w:rPr>
              <w:t>0</w:t>
            </w:r>
          </w:p>
        </w:tc>
      </w:tr>
      <w:tr w:rsidR="0020155A" w:rsidRPr="00D85B11" w14:paraId="13901881" w14:textId="77777777" w:rsidTr="00E50840">
        <w:trPr>
          <w:jc w:val="center"/>
        </w:trPr>
        <w:tc>
          <w:tcPr>
            <w:tcW w:w="4323" w:type="dxa"/>
            <w:tcBorders>
              <w:top w:val="nil"/>
              <w:left w:val="single" w:sz="8" w:space="0" w:color="auto"/>
              <w:bottom w:val="single" w:sz="8" w:space="0" w:color="auto"/>
              <w:right w:val="single" w:sz="4" w:space="0" w:color="auto"/>
            </w:tcBorders>
            <w:shd w:val="clear" w:color="auto" w:fill="auto"/>
            <w:vAlign w:val="center"/>
          </w:tcPr>
          <w:p w14:paraId="12704955" w14:textId="77777777" w:rsidR="0020155A" w:rsidRPr="00D85B11" w:rsidRDefault="0020155A" w:rsidP="00E50840">
            <w:pPr>
              <w:contextualSpacing/>
              <w:jc w:val="both"/>
              <w:rPr>
                <w:rFonts w:cs="Calibri"/>
              </w:rPr>
            </w:pPr>
            <w:proofErr w:type="gramStart"/>
            <w:r w:rsidRPr="00D85B11">
              <w:rPr>
                <w:rFonts w:cs="Calibri"/>
                <w:color w:val="000000"/>
              </w:rPr>
              <w:lastRenderedPageBreak/>
              <w:t>Email</w:t>
            </w:r>
            <w:proofErr w:type="gramEnd"/>
            <w:r w:rsidRPr="00D85B11">
              <w:rPr>
                <w:rFonts w:cs="Calibri"/>
                <w:color w:val="000000"/>
              </w:rPr>
              <w:t xml:space="preserve"> invitations </w:t>
            </w:r>
            <w:proofErr w:type="spellStart"/>
            <w:r w:rsidRPr="00D85B11">
              <w:rPr>
                <w:rFonts w:cs="Calibri"/>
                <w:color w:val="000000"/>
              </w:rPr>
              <w:t>unanswered</w:t>
            </w:r>
            <w:proofErr w:type="spellEnd"/>
          </w:p>
        </w:tc>
        <w:tc>
          <w:tcPr>
            <w:tcW w:w="4302" w:type="dxa"/>
            <w:tcBorders>
              <w:top w:val="single" w:sz="4" w:space="0" w:color="auto"/>
              <w:left w:val="single" w:sz="4" w:space="0" w:color="auto"/>
              <w:bottom w:val="single" w:sz="4" w:space="0" w:color="auto"/>
              <w:right w:val="single" w:sz="4" w:space="0" w:color="auto"/>
            </w:tcBorders>
            <w:shd w:val="clear" w:color="auto" w:fill="auto"/>
            <w:vAlign w:val="center"/>
          </w:tcPr>
          <w:p w14:paraId="78BA0649" w14:textId="75BB06C7" w:rsidR="0020155A" w:rsidRPr="00D85B11" w:rsidRDefault="002B0885" w:rsidP="00E50840">
            <w:pPr>
              <w:contextualSpacing/>
              <w:jc w:val="center"/>
              <w:rPr>
                <w:rFonts w:asciiTheme="minorHAnsi" w:eastAsiaTheme="minorHAnsi" w:hAnsiTheme="minorHAnsi" w:cstheme="minorHAnsi"/>
                <w:sz w:val="24"/>
                <w:szCs w:val="24"/>
              </w:rPr>
            </w:pPr>
            <w:r>
              <w:rPr>
                <w:rFonts w:asciiTheme="minorHAnsi" w:eastAsiaTheme="minorHAnsi" w:hAnsiTheme="minorHAnsi" w:cstheme="minorHAnsi"/>
                <w:sz w:val="24"/>
                <w:szCs w:val="24"/>
              </w:rPr>
              <w:t>8,192</w:t>
            </w:r>
          </w:p>
        </w:tc>
      </w:tr>
      <w:tr w:rsidR="0020155A" w:rsidRPr="00D85B11" w14:paraId="3CBB5C62" w14:textId="77777777" w:rsidTr="00E50840">
        <w:trPr>
          <w:jc w:val="center"/>
        </w:trPr>
        <w:tc>
          <w:tcPr>
            <w:tcW w:w="4323" w:type="dxa"/>
            <w:tcBorders>
              <w:top w:val="nil"/>
              <w:left w:val="single" w:sz="8" w:space="0" w:color="auto"/>
              <w:bottom w:val="single" w:sz="8" w:space="0" w:color="auto"/>
              <w:right w:val="single" w:sz="4" w:space="0" w:color="auto"/>
            </w:tcBorders>
            <w:shd w:val="clear" w:color="auto" w:fill="FFFFFF"/>
            <w:vAlign w:val="bottom"/>
          </w:tcPr>
          <w:p w14:paraId="1A08DB9E" w14:textId="77777777" w:rsidR="0020155A" w:rsidRPr="00D85B11" w:rsidRDefault="0020155A" w:rsidP="00E50840">
            <w:pPr>
              <w:contextualSpacing/>
              <w:jc w:val="both"/>
              <w:rPr>
                <w:rFonts w:cs="Calibri"/>
                <w:b/>
                <w:bCs/>
              </w:rPr>
            </w:pPr>
            <w:r w:rsidRPr="00D85B11">
              <w:rPr>
                <w:rFonts w:ascii="Tahoma" w:hAnsi="Tahoma" w:cs="Tahoma"/>
                <w:b/>
                <w:bCs/>
                <w:sz w:val="20"/>
                <w:szCs w:val="20"/>
              </w:rPr>
              <w:t>EFFECTIVE SAMPLE*</w:t>
            </w:r>
          </w:p>
        </w:tc>
        <w:tc>
          <w:tcPr>
            <w:tcW w:w="4302" w:type="dxa"/>
            <w:tcBorders>
              <w:top w:val="single" w:sz="4" w:space="0" w:color="auto"/>
              <w:left w:val="single" w:sz="4" w:space="0" w:color="auto"/>
              <w:bottom w:val="single" w:sz="4" w:space="0" w:color="auto"/>
              <w:right w:val="single" w:sz="4" w:space="0" w:color="auto"/>
            </w:tcBorders>
            <w:shd w:val="clear" w:color="000000" w:fill="000000"/>
            <w:vAlign w:val="center"/>
          </w:tcPr>
          <w:p w14:paraId="60DDEC33" w14:textId="37EFDD1C" w:rsidR="0020155A" w:rsidRPr="00D85B11" w:rsidRDefault="009A0A36" w:rsidP="00E50840">
            <w:pPr>
              <w:contextualSpacing/>
              <w:jc w:val="center"/>
              <w:rPr>
                <w:rFonts w:asciiTheme="minorHAnsi" w:eastAsiaTheme="minorHAnsi" w:hAnsiTheme="minorHAnsi" w:cstheme="minorHAnsi"/>
                <w:sz w:val="24"/>
                <w:szCs w:val="24"/>
              </w:rPr>
            </w:pPr>
            <w:r>
              <w:rPr>
                <w:rFonts w:asciiTheme="minorHAnsi" w:eastAsiaTheme="minorHAnsi" w:hAnsiTheme="minorHAnsi" w:cstheme="minorHAnsi"/>
                <w:sz w:val="24"/>
                <w:szCs w:val="24"/>
              </w:rPr>
              <w:t>2,123</w:t>
            </w:r>
          </w:p>
        </w:tc>
      </w:tr>
      <w:tr w:rsidR="0020155A" w:rsidRPr="00A75AC7" w14:paraId="283F0B92" w14:textId="77777777" w:rsidTr="00E50840">
        <w:trPr>
          <w:jc w:val="center"/>
        </w:trPr>
        <w:tc>
          <w:tcPr>
            <w:tcW w:w="4323" w:type="dxa"/>
            <w:tcBorders>
              <w:top w:val="nil"/>
              <w:left w:val="single" w:sz="8" w:space="0" w:color="auto"/>
              <w:bottom w:val="single" w:sz="8" w:space="0" w:color="auto"/>
              <w:right w:val="single" w:sz="4" w:space="0" w:color="auto"/>
            </w:tcBorders>
            <w:shd w:val="clear" w:color="000000" w:fill="C0C0C0"/>
            <w:vAlign w:val="center"/>
          </w:tcPr>
          <w:p w14:paraId="7AD3FF1A" w14:textId="77777777" w:rsidR="0020155A" w:rsidRPr="00D85B11" w:rsidRDefault="0020155A" w:rsidP="00E50840">
            <w:pPr>
              <w:contextualSpacing/>
              <w:jc w:val="both"/>
              <w:rPr>
                <w:rFonts w:cs="Calibri"/>
                <w:b/>
                <w:bCs/>
                <w:lang w:val="en-CA"/>
              </w:rPr>
            </w:pPr>
            <w:r w:rsidRPr="00D85B11">
              <w:rPr>
                <w:rFonts w:cs="Calibri"/>
                <w:b/>
                <w:bCs/>
                <w:color w:val="000000"/>
                <w:lang w:val="en-CA"/>
              </w:rPr>
              <w:t>In-scope non-responding units (IS)</w:t>
            </w:r>
          </w:p>
        </w:tc>
        <w:tc>
          <w:tcPr>
            <w:tcW w:w="4302"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31EE910A" w14:textId="3D09F182" w:rsidR="0020155A" w:rsidRPr="00D85B11" w:rsidRDefault="0052049F" w:rsidP="00E50840">
            <w:pPr>
              <w:contextualSpacing/>
              <w:jc w:val="center"/>
              <w:rPr>
                <w:rFonts w:asciiTheme="minorHAnsi" w:eastAsiaTheme="minorHAnsi" w:hAnsiTheme="minorHAnsi" w:cstheme="minorHAnsi"/>
                <w:sz w:val="24"/>
                <w:szCs w:val="24"/>
                <w:lang w:val="en-CA"/>
              </w:rPr>
            </w:pPr>
            <w:r>
              <w:rPr>
                <w:rFonts w:asciiTheme="minorHAnsi" w:eastAsiaTheme="minorHAnsi" w:hAnsiTheme="minorHAnsi" w:cstheme="minorHAnsi"/>
                <w:sz w:val="24"/>
                <w:szCs w:val="24"/>
                <w:lang w:val="en-CA"/>
              </w:rPr>
              <w:t>65</w:t>
            </w:r>
          </w:p>
        </w:tc>
      </w:tr>
      <w:tr w:rsidR="0020155A" w:rsidRPr="00D85B11" w14:paraId="3E7731C1" w14:textId="77777777" w:rsidTr="00E50840">
        <w:trPr>
          <w:jc w:val="center"/>
        </w:trPr>
        <w:tc>
          <w:tcPr>
            <w:tcW w:w="4323" w:type="dxa"/>
            <w:tcBorders>
              <w:top w:val="nil"/>
              <w:left w:val="single" w:sz="8" w:space="0" w:color="auto"/>
              <w:bottom w:val="single" w:sz="8" w:space="0" w:color="auto"/>
              <w:right w:val="single" w:sz="4" w:space="0" w:color="auto"/>
            </w:tcBorders>
            <w:shd w:val="clear" w:color="auto" w:fill="auto"/>
            <w:vAlign w:val="center"/>
          </w:tcPr>
          <w:p w14:paraId="15AB98D6" w14:textId="77777777" w:rsidR="0020155A" w:rsidRPr="00D85B11" w:rsidRDefault="0020155A" w:rsidP="00E50840">
            <w:pPr>
              <w:contextualSpacing/>
              <w:jc w:val="both"/>
              <w:rPr>
                <w:rFonts w:cs="Calibri"/>
              </w:rPr>
            </w:pPr>
            <w:proofErr w:type="spellStart"/>
            <w:r w:rsidRPr="00D85B11">
              <w:rPr>
                <w:rFonts w:cs="Calibri"/>
                <w:color w:val="000000"/>
              </w:rPr>
              <w:t>Non-response</w:t>
            </w:r>
            <w:proofErr w:type="spellEnd"/>
            <w:r w:rsidRPr="00D85B11">
              <w:rPr>
                <w:rFonts w:cs="Calibri"/>
                <w:color w:val="000000"/>
              </w:rPr>
              <w:t xml:space="preserve"> </w:t>
            </w:r>
            <w:proofErr w:type="spellStart"/>
            <w:r w:rsidRPr="00D85B11">
              <w:rPr>
                <w:rFonts w:cs="Calibri"/>
                <w:color w:val="000000"/>
              </w:rPr>
              <w:t>from</w:t>
            </w:r>
            <w:proofErr w:type="spellEnd"/>
            <w:r w:rsidRPr="00D85B11">
              <w:rPr>
                <w:rFonts w:cs="Calibri"/>
                <w:color w:val="000000"/>
              </w:rPr>
              <w:t xml:space="preserve"> </w:t>
            </w:r>
            <w:proofErr w:type="spellStart"/>
            <w:r w:rsidRPr="00D85B11">
              <w:rPr>
                <w:rFonts w:cs="Calibri"/>
                <w:color w:val="000000"/>
              </w:rPr>
              <w:t>eligible</w:t>
            </w:r>
            <w:proofErr w:type="spellEnd"/>
            <w:r w:rsidRPr="00D85B11">
              <w:rPr>
                <w:rFonts w:cs="Calibri"/>
                <w:color w:val="000000"/>
              </w:rPr>
              <w:t xml:space="preserve"> </w:t>
            </w:r>
            <w:proofErr w:type="spellStart"/>
            <w:r w:rsidRPr="00D85B11">
              <w:rPr>
                <w:rFonts w:cs="Calibri"/>
                <w:color w:val="000000"/>
              </w:rPr>
              <w:t>respondents</w:t>
            </w:r>
            <w:proofErr w:type="spellEnd"/>
          </w:p>
        </w:tc>
        <w:tc>
          <w:tcPr>
            <w:tcW w:w="4302" w:type="dxa"/>
            <w:tcBorders>
              <w:top w:val="single" w:sz="4" w:space="0" w:color="auto"/>
              <w:left w:val="single" w:sz="4" w:space="0" w:color="auto"/>
              <w:bottom w:val="single" w:sz="4" w:space="0" w:color="auto"/>
              <w:right w:val="single" w:sz="4" w:space="0" w:color="auto"/>
            </w:tcBorders>
            <w:shd w:val="clear" w:color="auto" w:fill="auto"/>
            <w:vAlign w:val="center"/>
          </w:tcPr>
          <w:p w14:paraId="73131771" w14:textId="77777777" w:rsidR="0020155A" w:rsidRPr="00D85B11" w:rsidRDefault="0020155A" w:rsidP="00E50840">
            <w:pPr>
              <w:contextualSpacing/>
              <w:jc w:val="center"/>
              <w:rPr>
                <w:rFonts w:asciiTheme="minorHAnsi" w:eastAsiaTheme="minorHAnsi" w:hAnsiTheme="minorHAnsi" w:cstheme="minorHAnsi"/>
                <w:sz w:val="24"/>
                <w:szCs w:val="24"/>
              </w:rPr>
            </w:pPr>
            <w:r w:rsidRPr="00D85B11">
              <w:rPr>
                <w:rFonts w:asciiTheme="minorHAnsi" w:eastAsiaTheme="minorHAnsi" w:hAnsiTheme="minorHAnsi" w:cstheme="minorHAnsi"/>
                <w:sz w:val="24"/>
                <w:szCs w:val="24"/>
              </w:rPr>
              <w:t>0</w:t>
            </w:r>
          </w:p>
        </w:tc>
      </w:tr>
      <w:tr w:rsidR="0020155A" w:rsidRPr="00D85B11" w14:paraId="499D04B7" w14:textId="77777777" w:rsidTr="00E50840">
        <w:trPr>
          <w:jc w:val="center"/>
        </w:trPr>
        <w:tc>
          <w:tcPr>
            <w:tcW w:w="4323" w:type="dxa"/>
            <w:tcBorders>
              <w:top w:val="nil"/>
              <w:left w:val="single" w:sz="8" w:space="0" w:color="auto"/>
              <w:bottom w:val="single" w:sz="8" w:space="0" w:color="auto"/>
              <w:right w:val="single" w:sz="4" w:space="0" w:color="auto"/>
            </w:tcBorders>
            <w:shd w:val="clear" w:color="auto" w:fill="auto"/>
            <w:vAlign w:val="center"/>
          </w:tcPr>
          <w:p w14:paraId="7DBC7B92" w14:textId="77777777" w:rsidR="0020155A" w:rsidRPr="00D85B11" w:rsidRDefault="0020155A" w:rsidP="00E50840">
            <w:pPr>
              <w:contextualSpacing/>
              <w:jc w:val="both"/>
              <w:rPr>
                <w:rFonts w:cs="Calibri"/>
              </w:rPr>
            </w:pPr>
            <w:proofErr w:type="spellStart"/>
            <w:r w:rsidRPr="00D85B11">
              <w:rPr>
                <w:rFonts w:cs="Calibri"/>
                <w:color w:val="000000"/>
              </w:rPr>
              <w:t>Respondent</w:t>
            </w:r>
            <w:proofErr w:type="spellEnd"/>
            <w:r w:rsidRPr="00D85B11">
              <w:rPr>
                <w:rFonts w:cs="Calibri"/>
                <w:color w:val="000000"/>
              </w:rPr>
              <w:t xml:space="preserve"> </w:t>
            </w:r>
            <w:proofErr w:type="spellStart"/>
            <w:r w:rsidRPr="00D85B11">
              <w:rPr>
                <w:rFonts w:cs="Calibri"/>
                <w:color w:val="000000"/>
              </w:rPr>
              <w:t>refusals</w:t>
            </w:r>
            <w:proofErr w:type="spellEnd"/>
          </w:p>
        </w:tc>
        <w:tc>
          <w:tcPr>
            <w:tcW w:w="4302" w:type="dxa"/>
            <w:tcBorders>
              <w:top w:val="single" w:sz="4" w:space="0" w:color="auto"/>
              <w:left w:val="single" w:sz="4" w:space="0" w:color="auto"/>
              <w:bottom w:val="single" w:sz="4" w:space="0" w:color="auto"/>
              <w:right w:val="single" w:sz="4" w:space="0" w:color="auto"/>
            </w:tcBorders>
            <w:shd w:val="clear" w:color="auto" w:fill="auto"/>
            <w:vAlign w:val="center"/>
          </w:tcPr>
          <w:p w14:paraId="42DD94AA" w14:textId="77777777" w:rsidR="0020155A" w:rsidRPr="00D85B11" w:rsidRDefault="0020155A" w:rsidP="00E50840">
            <w:pPr>
              <w:contextualSpacing/>
              <w:jc w:val="center"/>
              <w:rPr>
                <w:rFonts w:asciiTheme="minorHAnsi" w:eastAsiaTheme="minorHAnsi" w:hAnsiTheme="minorHAnsi" w:cstheme="minorHAnsi"/>
                <w:sz w:val="24"/>
                <w:szCs w:val="24"/>
              </w:rPr>
            </w:pPr>
            <w:r w:rsidRPr="00D85B11">
              <w:rPr>
                <w:rFonts w:asciiTheme="minorHAnsi" w:eastAsiaTheme="minorHAnsi" w:hAnsiTheme="minorHAnsi" w:cstheme="minorHAnsi"/>
                <w:sz w:val="24"/>
                <w:szCs w:val="24"/>
              </w:rPr>
              <w:t>0</w:t>
            </w:r>
          </w:p>
        </w:tc>
      </w:tr>
      <w:tr w:rsidR="0020155A" w:rsidRPr="00D85B11" w14:paraId="60AA467D" w14:textId="77777777" w:rsidTr="00E50840">
        <w:trPr>
          <w:jc w:val="center"/>
        </w:trPr>
        <w:tc>
          <w:tcPr>
            <w:tcW w:w="4323" w:type="dxa"/>
            <w:tcBorders>
              <w:top w:val="nil"/>
              <w:left w:val="single" w:sz="8" w:space="0" w:color="auto"/>
              <w:bottom w:val="single" w:sz="8" w:space="0" w:color="auto"/>
              <w:right w:val="single" w:sz="4" w:space="0" w:color="auto"/>
            </w:tcBorders>
            <w:shd w:val="clear" w:color="auto" w:fill="auto"/>
            <w:vAlign w:val="center"/>
          </w:tcPr>
          <w:p w14:paraId="27CABAD9" w14:textId="77777777" w:rsidR="0020155A" w:rsidRPr="00D85B11" w:rsidRDefault="0020155A" w:rsidP="00E50840">
            <w:pPr>
              <w:contextualSpacing/>
              <w:jc w:val="both"/>
              <w:rPr>
                <w:rFonts w:cs="Calibri"/>
              </w:rPr>
            </w:pPr>
            <w:proofErr w:type="spellStart"/>
            <w:r w:rsidRPr="00D85B11">
              <w:rPr>
                <w:rFonts w:cs="Calibri"/>
                <w:color w:val="000000"/>
              </w:rPr>
              <w:t>Language</w:t>
            </w:r>
            <w:proofErr w:type="spellEnd"/>
            <w:r w:rsidRPr="00D85B11">
              <w:rPr>
                <w:rFonts w:cs="Calibri"/>
                <w:color w:val="000000"/>
              </w:rPr>
              <w:t xml:space="preserve"> </w:t>
            </w:r>
            <w:proofErr w:type="spellStart"/>
            <w:r w:rsidRPr="00D85B11">
              <w:rPr>
                <w:rFonts w:cs="Calibri"/>
                <w:color w:val="000000"/>
              </w:rPr>
              <w:t>problem</w:t>
            </w:r>
            <w:proofErr w:type="spellEnd"/>
          </w:p>
        </w:tc>
        <w:tc>
          <w:tcPr>
            <w:tcW w:w="4302" w:type="dxa"/>
            <w:tcBorders>
              <w:top w:val="single" w:sz="4" w:space="0" w:color="auto"/>
              <w:left w:val="single" w:sz="4" w:space="0" w:color="auto"/>
              <w:bottom w:val="single" w:sz="4" w:space="0" w:color="auto"/>
              <w:right w:val="single" w:sz="4" w:space="0" w:color="auto"/>
            </w:tcBorders>
            <w:shd w:val="clear" w:color="auto" w:fill="auto"/>
            <w:vAlign w:val="center"/>
          </w:tcPr>
          <w:p w14:paraId="276ECC8F" w14:textId="77777777" w:rsidR="0020155A" w:rsidRPr="00D85B11" w:rsidRDefault="0020155A" w:rsidP="00E50840">
            <w:pPr>
              <w:contextualSpacing/>
              <w:jc w:val="center"/>
              <w:rPr>
                <w:rFonts w:asciiTheme="minorHAnsi" w:eastAsiaTheme="minorHAnsi" w:hAnsiTheme="minorHAnsi" w:cstheme="minorHAnsi"/>
                <w:sz w:val="24"/>
                <w:szCs w:val="24"/>
              </w:rPr>
            </w:pPr>
            <w:r w:rsidRPr="00D85B11">
              <w:rPr>
                <w:rFonts w:asciiTheme="minorHAnsi" w:eastAsiaTheme="minorHAnsi" w:hAnsiTheme="minorHAnsi" w:cstheme="minorHAnsi"/>
                <w:sz w:val="24"/>
                <w:szCs w:val="24"/>
              </w:rPr>
              <w:t>0</w:t>
            </w:r>
          </w:p>
        </w:tc>
      </w:tr>
      <w:tr w:rsidR="0020155A" w:rsidRPr="00D85B11" w14:paraId="05667F6B" w14:textId="77777777" w:rsidTr="00E50840">
        <w:trPr>
          <w:jc w:val="center"/>
        </w:trPr>
        <w:tc>
          <w:tcPr>
            <w:tcW w:w="4323" w:type="dxa"/>
            <w:tcBorders>
              <w:top w:val="nil"/>
              <w:left w:val="single" w:sz="8" w:space="0" w:color="auto"/>
              <w:bottom w:val="single" w:sz="8" w:space="0" w:color="auto"/>
              <w:right w:val="single" w:sz="4" w:space="0" w:color="auto"/>
            </w:tcBorders>
            <w:shd w:val="clear" w:color="auto" w:fill="auto"/>
            <w:vAlign w:val="center"/>
          </w:tcPr>
          <w:p w14:paraId="7F5F209E" w14:textId="77777777" w:rsidR="0020155A" w:rsidRPr="00D85B11" w:rsidRDefault="0020155A" w:rsidP="00E50840">
            <w:pPr>
              <w:contextualSpacing/>
              <w:jc w:val="both"/>
              <w:rPr>
                <w:rFonts w:cs="Calibri"/>
                <w:lang w:val="en-CA"/>
              </w:rPr>
            </w:pPr>
            <w:r w:rsidRPr="00D85B11">
              <w:rPr>
                <w:rFonts w:cs="Calibri"/>
                <w:color w:val="000000"/>
                <w:lang w:val="en-CA"/>
              </w:rPr>
              <w:t>Selected respondent not available (illness; leave of absence; vacation; other)</w:t>
            </w:r>
          </w:p>
        </w:tc>
        <w:tc>
          <w:tcPr>
            <w:tcW w:w="4302" w:type="dxa"/>
            <w:tcBorders>
              <w:top w:val="single" w:sz="4" w:space="0" w:color="auto"/>
              <w:left w:val="single" w:sz="4" w:space="0" w:color="auto"/>
              <w:bottom w:val="single" w:sz="4" w:space="0" w:color="auto"/>
              <w:right w:val="single" w:sz="4" w:space="0" w:color="auto"/>
            </w:tcBorders>
            <w:shd w:val="clear" w:color="auto" w:fill="auto"/>
            <w:vAlign w:val="center"/>
          </w:tcPr>
          <w:p w14:paraId="7F734D39" w14:textId="77777777" w:rsidR="0020155A" w:rsidRPr="00D85B11" w:rsidRDefault="0020155A" w:rsidP="00E50840">
            <w:pPr>
              <w:contextualSpacing/>
              <w:jc w:val="center"/>
              <w:rPr>
                <w:rFonts w:asciiTheme="minorHAnsi" w:eastAsiaTheme="minorHAnsi" w:hAnsiTheme="minorHAnsi" w:cstheme="minorHAnsi"/>
                <w:sz w:val="24"/>
                <w:szCs w:val="24"/>
                <w:lang w:val="en-CA"/>
              </w:rPr>
            </w:pPr>
            <w:r w:rsidRPr="00D85B11">
              <w:rPr>
                <w:rFonts w:asciiTheme="minorHAnsi" w:eastAsiaTheme="minorHAnsi" w:hAnsiTheme="minorHAnsi" w:cstheme="minorHAnsi"/>
                <w:sz w:val="24"/>
                <w:szCs w:val="24"/>
                <w:lang w:val="en-CA"/>
              </w:rPr>
              <w:t>0</w:t>
            </w:r>
          </w:p>
        </w:tc>
      </w:tr>
      <w:tr w:rsidR="0020155A" w:rsidRPr="00D85B11" w14:paraId="55AA74E0" w14:textId="77777777" w:rsidTr="00E50840">
        <w:trPr>
          <w:jc w:val="center"/>
        </w:trPr>
        <w:tc>
          <w:tcPr>
            <w:tcW w:w="4323" w:type="dxa"/>
            <w:tcBorders>
              <w:top w:val="nil"/>
              <w:left w:val="single" w:sz="8" w:space="0" w:color="auto"/>
              <w:bottom w:val="single" w:sz="8" w:space="0" w:color="auto"/>
              <w:right w:val="single" w:sz="4" w:space="0" w:color="auto"/>
            </w:tcBorders>
            <w:shd w:val="clear" w:color="auto" w:fill="auto"/>
            <w:vAlign w:val="center"/>
          </w:tcPr>
          <w:p w14:paraId="4832DB27" w14:textId="77777777" w:rsidR="0020155A" w:rsidRPr="00D85B11" w:rsidRDefault="0020155A" w:rsidP="00E50840">
            <w:pPr>
              <w:contextualSpacing/>
              <w:jc w:val="both"/>
              <w:rPr>
                <w:rFonts w:cs="Calibri"/>
              </w:rPr>
            </w:pPr>
            <w:proofErr w:type="spellStart"/>
            <w:r w:rsidRPr="00D85B11">
              <w:rPr>
                <w:rFonts w:cs="Calibri"/>
                <w:color w:val="000000"/>
              </w:rPr>
              <w:t>Early</w:t>
            </w:r>
            <w:proofErr w:type="spellEnd"/>
            <w:r w:rsidRPr="00D85B11">
              <w:rPr>
                <w:rFonts w:cs="Calibri"/>
                <w:color w:val="000000"/>
              </w:rPr>
              <w:t xml:space="preserve"> break-</w:t>
            </w:r>
            <w:proofErr w:type="spellStart"/>
            <w:r w:rsidRPr="00D85B11">
              <w:rPr>
                <w:rFonts w:cs="Calibri"/>
                <w:color w:val="000000"/>
              </w:rPr>
              <w:t>offs</w:t>
            </w:r>
            <w:proofErr w:type="spellEnd"/>
          </w:p>
        </w:tc>
        <w:tc>
          <w:tcPr>
            <w:tcW w:w="4302" w:type="dxa"/>
            <w:tcBorders>
              <w:top w:val="single" w:sz="4" w:space="0" w:color="auto"/>
              <w:left w:val="single" w:sz="4" w:space="0" w:color="auto"/>
              <w:bottom w:val="single" w:sz="4" w:space="0" w:color="auto"/>
              <w:right w:val="single" w:sz="4" w:space="0" w:color="auto"/>
            </w:tcBorders>
            <w:shd w:val="clear" w:color="auto" w:fill="auto"/>
            <w:vAlign w:val="center"/>
          </w:tcPr>
          <w:p w14:paraId="620E323F" w14:textId="57575DD5" w:rsidR="0020155A" w:rsidRPr="00D85B11" w:rsidRDefault="006E641E" w:rsidP="00E50840">
            <w:pPr>
              <w:contextualSpacing/>
              <w:jc w:val="center"/>
              <w:rPr>
                <w:rFonts w:asciiTheme="minorHAnsi" w:eastAsiaTheme="minorHAnsi" w:hAnsiTheme="minorHAnsi" w:cstheme="minorHAnsi"/>
                <w:sz w:val="24"/>
                <w:szCs w:val="24"/>
              </w:rPr>
            </w:pPr>
            <w:r>
              <w:rPr>
                <w:rFonts w:asciiTheme="minorHAnsi" w:eastAsiaTheme="minorHAnsi" w:hAnsiTheme="minorHAnsi" w:cstheme="minorHAnsi"/>
                <w:sz w:val="24"/>
                <w:szCs w:val="24"/>
              </w:rPr>
              <w:t>65</w:t>
            </w:r>
          </w:p>
        </w:tc>
      </w:tr>
      <w:tr w:rsidR="0020155A" w:rsidRPr="00D85B11" w14:paraId="219973A4" w14:textId="77777777" w:rsidTr="00E50840">
        <w:trPr>
          <w:jc w:val="center"/>
        </w:trPr>
        <w:tc>
          <w:tcPr>
            <w:tcW w:w="4323" w:type="dxa"/>
            <w:tcBorders>
              <w:top w:val="nil"/>
              <w:left w:val="single" w:sz="8" w:space="0" w:color="auto"/>
              <w:bottom w:val="single" w:sz="8" w:space="0" w:color="auto"/>
              <w:right w:val="single" w:sz="4" w:space="0" w:color="auto"/>
            </w:tcBorders>
            <w:shd w:val="clear" w:color="auto" w:fill="BFBFBF" w:themeFill="background1" w:themeFillShade="BF"/>
            <w:vAlign w:val="center"/>
          </w:tcPr>
          <w:p w14:paraId="075294FD" w14:textId="77777777" w:rsidR="0020155A" w:rsidRPr="00D85B11" w:rsidRDefault="0020155A" w:rsidP="00E50840">
            <w:pPr>
              <w:contextualSpacing/>
              <w:jc w:val="both"/>
              <w:rPr>
                <w:rFonts w:cs="Calibri"/>
                <w:b/>
                <w:bCs/>
                <w:color w:val="000000"/>
              </w:rPr>
            </w:pPr>
            <w:proofErr w:type="spellStart"/>
            <w:r w:rsidRPr="00D85B11">
              <w:rPr>
                <w:rFonts w:cs="Calibri"/>
                <w:b/>
                <w:bCs/>
                <w:color w:val="000000"/>
              </w:rPr>
              <w:t>Responding</w:t>
            </w:r>
            <w:proofErr w:type="spellEnd"/>
            <w:r w:rsidRPr="00D85B11">
              <w:rPr>
                <w:rFonts w:cs="Calibri"/>
                <w:b/>
                <w:bCs/>
                <w:color w:val="000000"/>
              </w:rPr>
              <w:t xml:space="preserve"> </w:t>
            </w:r>
            <w:proofErr w:type="spellStart"/>
            <w:r w:rsidRPr="00D85B11">
              <w:rPr>
                <w:rFonts w:cs="Calibri"/>
                <w:b/>
                <w:bCs/>
                <w:color w:val="000000"/>
              </w:rPr>
              <w:t>units</w:t>
            </w:r>
            <w:proofErr w:type="spellEnd"/>
            <w:r w:rsidRPr="00D85B11">
              <w:rPr>
                <w:rFonts w:cs="Calibri"/>
                <w:b/>
                <w:bCs/>
                <w:color w:val="000000"/>
              </w:rPr>
              <w:t xml:space="preserve"> (R)</w:t>
            </w:r>
          </w:p>
        </w:tc>
        <w:tc>
          <w:tcPr>
            <w:tcW w:w="4302"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062A58B3" w14:textId="618200D1" w:rsidR="0020155A" w:rsidRPr="00D85B11" w:rsidRDefault="006E641E" w:rsidP="00E50840">
            <w:pPr>
              <w:contextualSpacing/>
              <w:jc w:val="center"/>
              <w:rPr>
                <w:rFonts w:ascii="Tahoma" w:hAnsi="Tahoma" w:cs="Tahoma"/>
                <w:color w:val="000000"/>
                <w:sz w:val="20"/>
                <w:szCs w:val="20"/>
              </w:rPr>
            </w:pPr>
            <w:r>
              <w:rPr>
                <w:rFonts w:ascii="Tahoma" w:hAnsi="Tahoma" w:cs="Tahoma"/>
                <w:color w:val="000000"/>
                <w:sz w:val="20"/>
                <w:szCs w:val="20"/>
              </w:rPr>
              <w:t>2</w:t>
            </w:r>
            <w:r w:rsidR="00126093">
              <w:rPr>
                <w:rFonts w:ascii="Tahoma" w:hAnsi="Tahoma" w:cs="Tahoma"/>
                <w:color w:val="000000"/>
                <w:sz w:val="20"/>
                <w:szCs w:val="20"/>
              </w:rPr>
              <w:t>,058</w:t>
            </w:r>
          </w:p>
        </w:tc>
      </w:tr>
      <w:tr w:rsidR="0020155A" w:rsidRPr="00D85B11" w14:paraId="5B1B0EB8" w14:textId="77777777" w:rsidTr="00E50840">
        <w:trPr>
          <w:jc w:val="center"/>
        </w:trPr>
        <w:tc>
          <w:tcPr>
            <w:tcW w:w="4323" w:type="dxa"/>
            <w:tcBorders>
              <w:top w:val="nil"/>
              <w:left w:val="single" w:sz="8" w:space="0" w:color="auto"/>
              <w:bottom w:val="single" w:sz="8" w:space="0" w:color="auto"/>
              <w:right w:val="single" w:sz="4" w:space="0" w:color="auto"/>
            </w:tcBorders>
            <w:shd w:val="clear" w:color="auto" w:fill="auto"/>
            <w:vAlign w:val="center"/>
          </w:tcPr>
          <w:p w14:paraId="16F61F4A" w14:textId="77777777" w:rsidR="0020155A" w:rsidRPr="00D85B11" w:rsidRDefault="0020155A" w:rsidP="00E50840">
            <w:pPr>
              <w:contextualSpacing/>
              <w:jc w:val="both"/>
              <w:rPr>
                <w:rFonts w:cs="Calibri"/>
                <w:color w:val="000000"/>
                <w:lang w:val="en-CA"/>
              </w:rPr>
            </w:pPr>
            <w:r w:rsidRPr="00D85B11">
              <w:rPr>
                <w:rFonts w:cs="Calibri"/>
                <w:color w:val="000000"/>
                <w:lang w:val="en-CA"/>
              </w:rPr>
              <w:t>Completed surveys disqualified – quota filled</w:t>
            </w:r>
          </w:p>
        </w:tc>
        <w:tc>
          <w:tcPr>
            <w:tcW w:w="4302" w:type="dxa"/>
            <w:tcBorders>
              <w:top w:val="single" w:sz="4" w:space="0" w:color="auto"/>
              <w:left w:val="single" w:sz="4" w:space="0" w:color="auto"/>
              <w:bottom w:val="single" w:sz="4" w:space="0" w:color="auto"/>
              <w:right w:val="single" w:sz="4" w:space="0" w:color="auto"/>
            </w:tcBorders>
            <w:shd w:val="clear" w:color="auto" w:fill="auto"/>
            <w:vAlign w:val="center"/>
          </w:tcPr>
          <w:p w14:paraId="7B1B2302" w14:textId="77777777" w:rsidR="0020155A" w:rsidRPr="00D85B11" w:rsidRDefault="0020155A" w:rsidP="00E50840">
            <w:pPr>
              <w:contextualSpacing/>
              <w:jc w:val="center"/>
              <w:rPr>
                <w:rFonts w:ascii="Tahoma" w:hAnsi="Tahoma" w:cs="Tahoma"/>
                <w:color w:val="000000"/>
                <w:sz w:val="20"/>
                <w:szCs w:val="20"/>
                <w:lang w:val="en-CA"/>
              </w:rPr>
            </w:pPr>
            <w:r w:rsidRPr="00D85B11">
              <w:rPr>
                <w:rFonts w:ascii="Tahoma" w:hAnsi="Tahoma" w:cs="Tahoma"/>
                <w:color w:val="000000"/>
                <w:sz w:val="20"/>
                <w:szCs w:val="20"/>
                <w:lang w:val="en-CA"/>
              </w:rPr>
              <w:t>0</w:t>
            </w:r>
          </w:p>
        </w:tc>
      </w:tr>
      <w:tr w:rsidR="0020155A" w:rsidRPr="00A75AC7" w14:paraId="6723C656" w14:textId="77777777" w:rsidTr="00E50840">
        <w:trPr>
          <w:jc w:val="center"/>
        </w:trPr>
        <w:tc>
          <w:tcPr>
            <w:tcW w:w="4323" w:type="dxa"/>
            <w:tcBorders>
              <w:top w:val="nil"/>
              <w:left w:val="single" w:sz="8" w:space="0" w:color="auto"/>
              <w:bottom w:val="single" w:sz="8" w:space="0" w:color="auto"/>
              <w:right w:val="single" w:sz="4" w:space="0" w:color="auto"/>
            </w:tcBorders>
            <w:shd w:val="clear" w:color="auto" w:fill="auto"/>
            <w:vAlign w:val="center"/>
          </w:tcPr>
          <w:p w14:paraId="38108096" w14:textId="77777777" w:rsidR="0020155A" w:rsidRPr="00D85B11" w:rsidRDefault="0020155A" w:rsidP="00E50840">
            <w:pPr>
              <w:contextualSpacing/>
              <w:jc w:val="both"/>
              <w:rPr>
                <w:rFonts w:cs="Calibri"/>
                <w:color w:val="000000"/>
                <w:lang w:val="en-CA"/>
              </w:rPr>
            </w:pPr>
            <w:r w:rsidRPr="00D85B11">
              <w:rPr>
                <w:rFonts w:cs="Calibri"/>
                <w:color w:val="000000"/>
                <w:lang w:val="en-CA"/>
              </w:rPr>
              <w:t>Completed surveys disqualified for other reasons</w:t>
            </w:r>
          </w:p>
        </w:tc>
        <w:tc>
          <w:tcPr>
            <w:tcW w:w="4302" w:type="dxa"/>
            <w:tcBorders>
              <w:top w:val="single" w:sz="4" w:space="0" w:color="auto"/>
              <w:left w:val="single" w:sz="4" w:space="0" w:color="auto"/>
              <w:bottom w:val="single" w:sz="4" w:space="0" w:color="auto"/>
              <w:right w:val="single" w:sz="4" w:space="0" w:color="auto"/>
            </w:tcBorders>
            <w:shd w:val="clear" w:color="auto" w:fill="auto"/>
            <w:vAlign w:val="center"/>
          </w:tcPr>
          <w:p w14:paraId="6C21C8DD" w14:textId="15BDED2F" w:rsidR="0020155A" w:rsidRPr="00D85B11" w:rsidRDefault="006E641E" w:rsidP="00E50840">
            <w:pPr>
              <w:contextualSpacing/>
              <w:jc w:val="center"/>
              <w:rPr>
                <w:rFonts w:ascii="Tahoma" w:hAnsi="Tahoma" w:cs="Tahoma"/>
                <w:color w:val="000000"/>
                <w:sz w:val="20"/>
                <w:szCs w:val="20"/>
                <w:lang w:val="en-CA"/>
              </w:rPr>
            </w:pPr>
            <w:r>
              <w:rPr>
                <w:rFonts w:ascii="Tahoma" w:hAnsi="Tahoma" w:cs="Tahoma"/>
                <w:color w:val="000000"/>
                <w:sz w:val="20"/>
                <w:szCs w:val="20"/>
                <w:lang w:val="en-CA"/>
              </w:rPr>
              <w:t>33</w:t>
            </w:r>
          </w:p>
        </w:tc>
      </w:tr>
      <w:tr w:rsidR="0020155A" w:rsidRPr="00D85B11" w14:paraId="29A68D87" w14:textId="77777777" w:rsidTr="00E50840">
        <w:trPr>
          <w:jc w:val="center"/>
        </w:trPr>
        <w:tc>
          <w:tcPr>
            <w:tcW w:w="4323" w:type="dxa"/>
            <w:tcBorders>
              <w:top w:val="nil"/>
              <w:left w:val="single" w:sz="8" w:space="0" w:color="auto"/>
              <w:bottom w:val="single" w:sz="8" w:space="0" w:color="auto"/>
              <w:right w:val="single" w:sz="4" w:space="0" w:color="auto"/>
            </w:tcBorders>
            <w:shd w:val="clear" w:color="auto" w:fill="FFFFFF"/>
            <w:vAlign w:val="bottom"/>
          </w:tcPr>
          <w:p w14:paraId="627CBB6A" w14:textId="77777777" w:rsidR="0020155A" w:rsidRPr="00D85B11" w:rsidRDefault="0020155A" w:rsidP="00E50840">
            <w:pPr>
              <w:contextualSpacing/>
              <w:jc w:val="both"/>
              <w:rPr>
                <w:rFonts w:cs="Calibri"/>
                <w:b/>
                <w:bCs/>
              </w:rPr>
            </w:pPr>
            <w:r w:rsidRPr="00D85B11">
              <w:rPr>
                <w:rFonts w:ascii="Tahoma" w:hAnsi="Tahoma" w:cs="Tahoma"/>
                <w:b/>
                <w:bCs/>
                <w:sz w:val="20"/>
                <w:szCs w:val="20"/>
              </w:rPr>
              <w:t>COMPLETED INTERVIEWS</w:t>
            </w:r>
          </w:p>
        </w:tc>
        <w:tc>
          <w:tcPr>
            <w:tcW w:w="4302" w:type="dxa"/>
            <w:tcBorders>
              <w:top w:val="single" w:sz="4" w:space="0" w:color="auto"/>
              <w:left w:val="single" w:sz="4" w:space="0" w:color="auto"/>
              <w:bottom w:val="single" w:sz="4" w:space="0" w:color="auto"/>
              <w:right w:val="single" w:sz="4" w:space="0" w:color="auto"/>
            </w:tcBorders>
            <w:shd w:val="clear" w:color="000000" w:fill="000000"/>
            <w:vAlign w:val="center"/>
          </w:tcPr>
          <w:p w14:paraId="662EBA1B" w14:textId="0F93635F" w:rsidR="0020155A" w:rsidRPr="00D85B11" w:rsidRDefault="0089612E" w:rsidP="00E50840">
            <w:pPr>
              <w:contextualSpacing/>
              <w:jc w:val="center"/>
              <w:rPr>
                <w:rFonts w:asciiTheme="minorHAnsi" w:eastAsiaTheme="minorHAnsi" w:hAnsiTheme="minorHAnsi" w:cstheme="minorHAnsi"/>
                <w:b/>
                <w:bCs/>
                <w:sz w:val="24"/>
                <w:szCs w:val="24"/>
              </w:rPr>
            </w:pPr>
            <w:r>
              <w:rPr>
                <w:rFonts w:asciiTheme="minorHAnsi" w:eastAsiaTheme="minorHAnsi" w:hAnsiTheme="minorHAnsi" w:cstheme="minorHAnsi"/>
                <w:b/>
                <w:bCs/>
                <w:sz w:val="24"/>
                <w:szCs w:val="24"/>
              </w:rPr>
              <w:t>2,025</w:t>
            </w:r>
          </w:p>
        </w:tc>
      </w:tr>
      <w:tr w:rsidR="0020155A" w:rsidRPr="00D85B11" w14:paraId="5CC4BD20" w14:textId="77777777" w:rsidTr="00E50840">
        <w:trPr>
          <w:jc w:val="center"/>
        </w:trPr>
        <w:tc>
          <w:tcPr>
            <w:tcW w:w="4323" w:type="dxa"/>
          </w:tcPr>
          <w:p w14:paraId="75904736" w14:textId="77777777" w:rsidR="0020155A" w:rsidRPr="00D85B11" w:rsidRDefault="0020155A" w:rsidP="00E50840">
            <w:pPr>
              <w:autoSpaceDE w:val="0"/>
              <w:autoSpaceDN w:val="0"/>
              <w:adjustRightInd w:val="0"/>
              <w:spacing w:after="216" w:line="270" w:lineRule="atLeast"/>
              <w:contextualSpacing/>
              <w:jc w:val="right"/>
              <w:rPr>
                <w:rFonts w:eastAsia="Times New Roman"/>
                <w:b/>
                <w:sz w:val="24"/>
                <w:szCs w:val="24"/>
              </w:rPr>
            </w:pPr>
            <w:r w:rsidRPr="00D85B11">
              <w:rPr>
                <w:b/>
                <w:sz w:val="24"/>
              </w:rPr>
              <w:t>Participation rate</w:t>
            </w:r>
          </w:p>
        </w:tc>
        <w:tc>
          <w:tcPr>
            <w:tcW w:w="4302" w:type="dxa"/>
            <w:tcBorders>
              <w:top w:val="single" w:sz="4" w:space="0" w:color="auto"/>
              <w:left w:val="nil"/>
              <w:bottom w:val="single" w:sz="4" w:space="0" w:color="auto"/>
              <w:right w:val="single" w:sz="4" w:space="0" w:color="auto"/>
            </w:tcBorders>
            <w:shd w:val="clear" w:color="auto" w:fill="auto"/>
            <w:vAlign w:val="center"/>
          </w:tcPr>
          <w:p w14:paraId="3B08D449" w14:textId="70199686" w:rsidR="0020155A" w:rsidRPr="00D85B11" w:rsidRDefault="00577A62" w:rsidP="00E50840">
            <w:pPr>
              <w:contextualSpacing/>
              <w:jc w:val="center"/>
              <w:rPr>
                <w:rFonts w:asciiTheme="minorHAnsi" w:eastAsiaTheme="minorHAnsi" w:hAnsiTheme="minorHAnsi" w:cstheme="minorHAnsi"/>
                <w:b/>
                <w:bCs/>
                <w:sz w:val="24"/>
                <w:szCs w:val="24"/>
              </w:rPr>
            </w:pPr>
            <w:r>
              <w:rPr>
                <w:rFonts w:asciiTheme="minorHAnsi" w:eastAsiaTheme="minorHAnsi" w:hAnsiTheme="minorHAnsi" w:cstheme="minorHAnsi"/>
                <w:b/>
                <w:bCs/>
                <w:sz w:val="24"/>
                <w:szCs w:val="24"/>
              </w:rPr>
              <w:t>20%</w:t>
            </w:r>
          </w:p>
        </w:tc>
      </w:tr>
    </w:tbl>
    <w:p w14:paraId="26EA67F4" w14:textId="02984ED8" w:rsidR="0020155A" w:rsidRDefault="0020155A" w:rsidP="00D85B11">
      <w:pPr>
        <w:autoSpaceDE w:val="0"/>
        <w:autoSpaceDN w:val="0"/>
        <w:adjustRightInd w:val="0"/>
        <w:spacing w:after="0" w:line="288" w:lineRule="auto"/>
        <w:textAlignment w:val="center"/>
        <w:rPr>
          <w:rFonts w:asciiTheme="minorHAnsi" w:eastAsia="Times New Roman" w:hAnsiTheme="minorHAnsi" w:cstheme="minorHAnsi"/>
          <w:color w:val="EE3B33"/>
          <w:sz w:val="24"/>
          <w:szCs w:val="24"/>
          <w:lang w:val="en-CA" w:eastAsia="fr-CA"/>
        </w:rPr>
      </w:pPr>
    </w:p>
    <w:p w14:paraId="28155C42" w14:textId="568114C3" w:rsidR="0020155A" w:rsidRDefault="0020155A" w:rsidP="00D85B11">
      <w:pPr>
        <w:autoSpaceDE w:val="0"/>
        <w:autoSpaceDN w:val="0"/>
        <w:adjustRightInd w:val="0"/>
        <w:spacing w:after="0" w:line="288" w:lineRule="auto"/>
        <w:textAlignment w:val="center"/>
        <w:rPr>
          <w:rFonts w:asciiTheme="minorHAnsi" w:eastAsia="Times New Roman" w:hAnsiTheme="minorHAnsi" w:cstheme="minorHAnsi"/>
          <w:color w:val="EE3B33"/>
          <w:sz w:val="24"/>
          <w:szCs w:val="24"/>
          <w:lang w:val="en-CA" w:eastAsia="fr-CA"/>
        </w:rPr>
      </w:pPr>
    </w:p>
    <w:p w14:paraId="5D34EBFE" w14:textId="1215BF51" w:rsidR="0020155A" w:rsidRPr="00D85B11" w:rsidRDefault="0020155A" w:rsidP="0020155A">
      <w:pPr>
        <w:autoSpaceDE w:val="0"/>
        <w:autoSpaceDN w:val="0"/>
        <w:adjustRightInd w:val="0"/>
        <w:spacing w:after="216" w:line="270" w:lineRule="atLeast"/>
        <w:contextualSpacing/>
        <w:jc w:val="both"/>
        <w:rPr>
          <w:rFonts w:eastAsia="Times New Roman"/>
          <w:b/>
          <w:sz w:val="24"/>
          <w:szCs w:val="24"/>
          <w:lang w:val="en-CA"/>
        </w:rPr>
      </w:pPr>
      <w:r w:rsidRPr="00D85B11">
        <w:rPr>
          <w:b/>
          <w:sz w:val="24"/>
          <w:lang w:val="en-CA"/>
        </w:rPr>
        <w:t xml:space="preserve">Table </w:t>
      </w:r>
      <w:r w:rsidR="000C2FB2">
        <w:rPr>
          <w:b/>
          <w:sz w:val="24"/>
          <w:lang w:val="en-CA"/>
        </w:rPr>
        <w:t>9</w:t>
      </w:r>
      <w:r w:rsidRPr="00D85B11">
        <w:rPr>
          <w:b/>
          <w:sz w:val="24"/>
          <w:lang w:val="en-CA"/>
        </w:rPr>
        <w:t xml:space="preserve">. Participation rate for wave </w:t>
      </w:r>
      <w:r w:rsidR="0044276B">
        <w:rPr>
          <w:b/>
          <w:sz w:val="24"/>
          <w:lang w:val="en-CA"/>
        </w:rPr>
        <w:t>15</w:t>
      </w:r>
    </w:p>
    <w:tbl>
      <w:tblPr>
        <w:tblStyle w:val="Grilledutableau"/>
        <w:tblW w:w="0" w:type="auto"/>
        <w:jc w:val="center"/>
        <w:tblLook w:val="04A0" w:firstRow="1" w:lastRow="0" w:firstColumn="1" w:lastColumn="0" w:noHBand="0" w:noVBand="1"/>
        <w:tblCaption w:val="Tableau 2. Détermination de l’appel et taux de réponse"/>
      </w:tblPr>
      <w:tblGrid>
        <w:gridCol w:w="4323"/>
        <w:gridCol w:w="4302"/>
      </w:tblGrid>
      <w:tr w:rsidR="0020155A" w:rsidRPr="00D85B11" w14:paraId="4555FD11" w14:textId="77777777" w:rsidTr="00E50840">
        <w:trPr>
          <w:jc w:val="center"/>
        </w:trPr>
        <w:tc>
          <w:tcPr>
            <w:tcW w:w="4323" w:type="dxa"/>
            <w:tcBorders>
              <w:top w:val="single" w:sz="8" w:space="0" w:color="auto"/>
              <w:left w:val="single" w:sz="8" w:space="0" w:color="auto"/>
              <w:bottom w:val="single" w:sz="8" w:space="0" w:color="auto"/>
              <w:right w:val="single" w:sz="4" w:space="0" w:color="auto"/>
            </w:tcBorders>
            <w:shd w:val="clear" w:color="auto" w:fill="FFFFFF"/>
            <w:vAlign w:val="bottom"/>
          </w:tcPr>
          <w:p w14:paraId="524E4823" w14:textId="77777777" w:rsidR="0020155A" w:rsidRPr="00D85B11" w:rsidRDefault="0020155A" w:rsidP="00E50840">
            <w:pPr>
              <w:contextualSpacing/>
              <w:jc w:val="both"/>
              <w:rPr>
                <w:rFonts w:cs="Calibri"/>
                <w:b/>
                <w:bCs/>
              </w:rPr>
            </w:pPr>
            <w:r w:rsidRPr="00D85B11">
              <w:rPr>
                <w:rFonts w:ascii="Tahoma" w:hAnsi="Tahoma" w:cs="Tahoma"/>
                <w:b/>
                <w:bCs/>
                <w:sz w:val="20"/>
                <w:szCs w:val="20"/>
              </w:rPr>
              <w:t xml:space="preserve">Base </w:t>
            </w:r>
            <w:proofErr w:type="spellStart"/>
            <w:r w:rsidRPr="00D85B11">
              <w:rPr>
                <w:rFonts w:ascii="Tahoma" w:hAnsi="Tahoma" w:cs="Tahoma"/>
                <w:b/>
                <w:bCs/>
                <w:sz w:val="20"/>
                <w:szCs w:val="20"/>
              </w:rPr>
              <w:t>Sample</w:t>
            </w:r>
            <w:proofErr w:type="spellEnd"/>
          </w:p>
        </w:tc>
        <w:tc>
          <w:tcPr>
            <w:tcW w:w="4302" w:type="dxa"/>
            <w:tcBorders>
              <w:top w:val="single" w:sz="4" w:space="0" w:color="auto"/>
              <w:left w:val="single" w:sz="4" w:space="0" w:color="auto"/>
              <w:bottom w:val="single" w:sz="4" w:space="0" w:color="auto"/>
              <w:right w:val="single" w:sz="4" w:space="0" w:color="auto"/>
            </w:tcBorders>
            <w:shd w:val="clear" w:color="000000" w:fill="000000"/>
            <w:vAlign w:val="center"/>
          </w:tcPr>
          <w:p w14:paraId="203250E4" w14:textId="0E222DAD" w:rsidR="0020155A" w:rsidRPr="00D85B11" w:rsidRDefault="00060C57" w:rsidP="00E50840">
            <w:pPr>
              <w:contextualSpacing/>
              <w:jc w:val="center"/>
              <w:rPr>
                <w:rFonts w:asciiTheme="minorHAnsi" w:eastAsiaTheme="minorHAnsi" w:hAnsiTheme="minorHAnsi" w:cstheme="minorHAnsi"/>
                <w:b/>
                <w:bCs/>
                <w:sz w:val="24"/>
                <w:szCs w:val="24"/>
              </w:rPr>
            </w:pPr>
            <w:r>
              <w:rPr>
                <w:rFonts w:asciiTheme="minorHAnsi" w:eastAsiaTheme="minorHAnsi" w:hAnsiTheme="minorHAnsi" w:cstheme="minorHAnsi"/>
                <w:b/>
                <w:bCs/>
                <w:sz w:val="24"/>
                <w:szCs w:val="24"/>
              </w:rPr>
              <w:t>5,628</w:t>
            </w:r>
          </w:p>
        </w:tc>
      </w:tr>
      <w:tr w:rsidR="0020155A" w:rsidRPr="00D85B11" w14:paraId="6F0B8B11" w14:textId="77777777" w:rsidTr="00E50840">
        <w:trPr>
          <w:jc w:val="center"/>
        </w:trPr>
        <w:tc>
          <w:tcPr>
            <w:tcW w:w="4323" w:type="dxa"/>
            <w:tcBorders>
              <w:top w:val="nil"/>
              <w:left w:val="single" w:sz="8" w:space="0" w:color="auto"/>
              <w:bottom w:val="single" w:sz="8" w:space="0" w:color="auto"/>
              <w:right w:val="single" w:sz="4" w:space="0" w:color="auto"/>
            </w:tcBorders>
            <w:shd w:val="clear" w:color="000000" w:fill="C0C0C0"/>
            <w:vAlign w:val="center"/>
          </w:tcPr>
          <w:p w14:paraId="0EDA3E89" w14:textId="77777777" w:rsidR="0020155A" w:rsidRPr="00D85B11" w:rsidRDefault="0020155A" w:rsidP="00E50840">
            <w:pPr>
              <w:contextualSpacing/>
              <w:jc w:val="both"/>
              <w:rPr>
                <w:rFonts w:cs="Calibri"/>
                <w:b/>
                <w:bCs/>
              </w:rPr>
            </w:pPr>
            <w:proofErr w:type="spellStart"/>
            <w:r w:rsidRPr="00D85B11">
              <w:rPr>
                <w:rFonts w:cs="Calibri"/>
                <w:b/>
                <w:bCs/>
                <w:color w:val="000000"/>
              </w:rPr>
              <w:t>Invalid</w:t>
            </w:r>
            <w:proofErr w:type="spellEnd"/>
            <w:r w:rsidRPr="00D85B11">
              <w:rPr>
                <w:rFonts w:cs="Calibri"/>
                <w:b/>
                <w:bCs/>
                <w:color w:val="000000"/>
              </w:rPr>
              <w:t xml:space="preserve"> cases</w:t>
            </w:r>
          </w:p>
        </w:tc>
        <w:tc>
          <w:tcPr>
            <w:tcW w:w="4302"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bottom"/>
          </w:tcPr>
          <w:p w14:paraId="659DBA93" w14:textId="77777777" w:rsidR="0020155A" w:rsidRPr="00D85B11" w:rsidRDefault="0020155A" w:rsidP="00E50840">
            <w:pPr>
              <w:contextualSpacing/>
              <w:jc w:val="center"/>
              <w:rPr>
                <w:rFonts w:asciiTheme="minorHAnsi" w:eastAsiaTheme="minorHAnsi" w:hAnsiTheme="minorHAnsi" w:cstheme="minorHAnsi"/>
                <w:sz w:val="24"/>
                <w:szCs w:val="24"/>
              </w:rPr>
            </w:pPr>
            <w:r w:rsidRPr="00D85B11">
              <w:rPr>
                <w:rFonts w:asciiTheme="minorHAnsi" w:eastAsiaTheme="minorHAnsi" w:hAnsiTheme="minorHAnsi" w:cstheme="minorHAnsi"/>
                <w:sz w:val="24"/>
                <w:szCs w:val="24"/>
              </w:rPr>
              <w:t>0</w:t>
            </w:r>
          </w:p>
        </w:tc>
      </w:tr>
      <w:tr w:rsidR="0020155A" w:rsidRPr="00D85B11" w14:paraId="70548C4A" w14:textId="77777777" w:rsidTr="00E50840">
        <w:trPr>
          <w:jc w:val="center"/>
        </w:trPr>
        <w:tc>
          <w:tcPr>
            <w:tcW w:w="4323" w:type="dxa"/>
            <w:tcBorders>
              <w:top w:val="nil"/>
              <w:left w:val="single" w:sz="8" w:space="0" w:color="auto"/>
              <w:bottom w:val="single" w:sz="8" w:space="0" w:color="auto"/>
              <w:right w:val="single" w:sz="4" w:space="0" w:color="auto"/>
            </w:tcBorders>
            <w:shd w:val="clear" w:color="auto" w:fill="auto"/>
            <w:vAlign w:val="center"/>
          </w:tcPr>
          <w:p w14:paraId="28E2FA12" w14:textId="77777777" w:rsidR="0020155A" w:rsidRPr="00D85B11" w:rsidRDefault="0020155A" w:rsidP="00E50840">
            <w:pPr>
              <w:contextualSpacing/>
              <w:jc w:val="both"/>
              <w:rPr>
                <w:rFonts w:cs="Calibri"/>
                <w:lang w:val="en-CA"/>
              </w:rPr>
            </w:pPr>
            <w:r w:rsidRPr="00D85B11">
              <w:rPr>
                <w:rFonts w:cs="Calibri"/>
                <w:color w:val="000000"/>
                <w:lang w:val="en-CA"/>
              </w:rPr>
              <w:t>Invitations mistakenly sent to people who did not qualify for the study</w:t>
            </w:r>
          </w:p>
        </w:tc>
        <w:tc>
          <w:tcPr>
            <w:tcW w:w="4302" w:type="dxa"/>
            <w:tcBorders>
              <w:top w:val="single" w:sz="4" w:space="0" w:color="auto"/>
              <w:left w:val="single" w:sz="4" w:space="0" w:color="auto"/>
              <w:bottom w:val="single" w:sz="4" w:space="0" w:color="auto"/>
              <w:right w:val="single" w:sz="4" w:space="0" w:color="auto"/>
            </w:tcBorders>
            <w:shd w:val="clear" w:color="auto" w:fill="auto"/>
            <w:vAlign w:val="center"/>
          </w:tcPr>
          <w:p w14:paraId="26A057C9" w14:textId="77777777" w:rsidR="0020155A" w:rsidRPr="00D85B11" w:rsidRDefault="0020155A" w:rsidP="00E50840">
            <w:pPr>
              <w:contextualSpacing/>
              <w:jc w:val="center"/>
              <w:rPr>
                <w:rFonts w:asciiTheme="minorHAnsi" w:eastAsiaTheme="minorHAnsi" w:hAnsiTheme="minorHAnsi" w:cstheme="minorHAnsi"/>
                <w:sz w:val="24"/>
                <w:szCs w:val="24"/>
                <w:lang w:val="en-CA"/>
              </w:rPr>
            </w:pPr>
            <w:r w:rsidRPr="00D85B11">
              <w:rPr>
                <w:rFonts w:asciiTheme="minorHAnsi" w:eastAsiaTheme="minorHAnsi" w:hAnsiTheme="minorHAnsi" w:cstheme="minorHAnsi"/>
                <w:sz w:val="24"/>
                <w:szCs w:val="24"/>
                <w:lang w:val="en-CA"/>
              </w:rPr>
              <w:t>0</w:t>
            </w:r>
          </w:p>
        </w:tc>
      </w:tr>
      <w:tr w:rsidR="0020155A" w:rsidRPr="00D85B11" w14:paraId="7C933A5C" w14:textId="77777777" w:rsidTr="00E50840">
        <w:trPr>
          <w:jc w:val="center"/>
        </w:trPr>
        <w:tc>
          <w:tcPr>
            <w:tcW w:w="4323" w:type="dxa"/>
            <w:tcBorders>
              <w:top w:val="nil"/>
              <w:left w:val="single" w:sz="8" w:space="0" w:color="auto"/>
              <w:bottom w:val="single" w:sz="8" w:space="0" w:color="auto"/>
              <w:right w:val="single" w:sz="4" w:space="0" w:color="auto"/>
            </w:tcBorders>
            <w:shd w:val="clear" w:color="auto" w:fill="auto"/>
            <w:vAlign w:val="center"/>
          </w:tcPr>
          <w:p w14:paraId="7696DDA7" w14:textId="77777777" w:rsidR="0020155A" w:rsidRPr="00D85B11" w:rsidRDefault="0020155A" w:rsidP="00E50840">
            <w:pPr>
              <w:contextualSpacing/>
              <w:jc w:val="both"/>
              <w:rPr>
                <w:rFonts w:cs="Calibri"/>
                <w:lang w:val="en-CA"/>
              </w:rPr>
            </w:pPr>
            <w:r w:rsidRPr="00D85B11">
              <w:rPr>
                <w:rFonts w:cs="Calibri"/>
                <w:color w:val="000000"/>
                <w:lang w:val="en-CA"/>
              </w:rPr>
              <w:t>Incomplete or missing email addresses</w:t>
            </w:r>
          </w:p>
        </w:tc>
        <w:tc>
          <w:tcPr>
            <w:tcW w:w="4302" w:type="dxa"/>
            <w:tcBorders>
              <w:top w:val="single" w:sz="4" w:space="0" w:color="auto"/>
              <w:left w:val="single" w:sz="4" w:space="0" w:color="auto"/>
              <w:bottom w:val="single" w:sz="4" w:space="0" w:color="auto"/>
              <w:right w:val="single" w:sz="4" w:space="0" w:color="auto"/>
            </w:tcBorders>
            <w:shd w:val="clear" w:color="auto" w:fill="auto"/>
            <w:vAlign w:val="center"/>
          </w:tcPr>
          <w:p w14:paraId="14C249BB" w14:textId="77777777" w:rsidR="0020155A" w:rsidRPr="00D85B11" w:rsidRDefault="0020155A" w:rsidP="00E50840">
            <w:pPr>
              <w:contextualSpacing/>
              <w:jc w:val="center"/>
              <w:rPr>
                <w:rFonts w:asciiTheme="minorHAnsi" w:eastAsiaTheme="minorHAnsi" w:hAnsiTheme="minorHAnsi" w:cstheme="minorHAnsi"/>
                <w:sz w:val="24"/>
                <w:szCs w:val="24"/>
                <w:lang w:val="en-CA"/>
              </w:rPr>
            </w:pPr>
            <w:r w:rsidRPr="00D85B11">
              <w:rPr>
                <w:rFonts w:asciiTheme="minorHAnsi" w:eastAsiaTheme="minorHAnsi" w:hAnsiTheme="minorHAnsi" w:cstheme="minorHAnsi"/>
                <w:sz w:val="24"/>
                <w:szCs w:val="24"/>
                <w:lang w:val="en-CA"/>
              </w:rPr>
              <w:t>0</w:t>
            </w:r>
          </w:p>
        </w:tc>
      </w:tr>
      <w:tr w:rsidR="0020155A" w:rsidRPr="00D85B11" w14:paraId="784190B3" w14:textId="77777777" w:rsidTr="00E50840">
        <w:trPr>
          <w:jc w:val="center"/>
        </w:trPr>
        <w:tc>
          <w:tcPr>
            <w:tcW w:w="4323" w:type="dxa"/>
            <w:tcBorders>
              <w:top w:val="nil"/>
              <w:left w:val="single" w:sz="8" w:space="0" w:color="auto"/>
              <w:bottom w:val="single" w:sz="8" w:space="0" w:color="auto"/>
              <w:right w:val="single" w:sz="4" w:space="0" w:color="auto"/>
            </w:tcBorders>
            <w:shd w:val="clear" w:color="000000" w:fill="C0C0C0"/>
            <w:vAlign w:val="center"/>
          </w:tcPr>
          <w:p w14:paraId="3732DACD" w14:textId="77777777" w:rsidR="0020155A" w:rsidRPr="00D85B11" w:rsidRDefault="0020155A" w:rsidP="00E50840">
            <w:pPr>
              <w:contextualSpacing/>
              <w:jc w:val="both"/>
              <w:rPr>
                <w:rFonts w:cs="Calibri"/>
                <w:b/>
                <w:bCs/>
              </w:rPr>
            </w:pPr>
            <w:proofErr w:type="spellStart"/>
            <w:r w:rsidRPr="00D85B11">
              <w:rPr>
                <w:rFonts w:cs="Calibri"/>
                <w:b/>
                <w:bCs/>
              </w:rPr>
              <w:t>Unresolved</w:t>
            </w:r>
            <w:proofErr w:type="spellEnd"/>
            <w:r w:rsidRPr="00D85B11">
              <w:rPr>
                <w:rFonts w:cs="Calibri"/>
                <w:b/>
                <w:bCs/>
              </w:rPr>
              <w:t xml:space="preserve"> (U)</w:t>
            </w:r>
          </w:p>
        </w:tc>
        <w:tc>
          <w:tcPr>
            <w:tcW w:w="4302"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bottom"/>
          </w:tcPr>
          <w:p w14:paraId="3500BC38" w14:textId="49068A5D" w:rsidR="0020155A" w:rsidRPr="00D85B11" w:rsidRDefault="00F82479" w:rsidP="00E50840">
            <w:pPr>
              <w:contextualSpacing/>
              <w:jc w:val="center"/>
              <w:rPr>
                <w:rFonts w:asciiTheme="minorHAnsi" w:eastAsiaTheme="minorHAnsi" w:hAnsiTheme="minorHAnsi" w:cstheme="minorHAnsi"/>
                <w:b/>
                <w:sz w:val="24"/>
                <w:szCs w:val="24"/>
              </w:rPr>
            </w:pPr>
            <w:r>
              <w:rPr>
                <w:rFonts w:asciiTheme="minorHAnsi" w:eastAsiaTheme="minorHAnsi" w:hAnsiTheme="minorHAnsi" w:cstheme="minorHAnsi"/>
                <w:b/>
                <w:sz w:val="24"/>
                <w:szCs w:val="24"/>
              </w:rPr>
              <w:t>3,239</w:t>
            </w:r>
          </w:p>
        </w:tc>
      </w:tr>
      <w:tr w:rsidR="0020155A" w:rsidRPr="00D85B11" w14:paraId="1B18C808" w14:textId="77777777" w:rsidTr="00E50840">
        <w:trPr>
          <w:jc w:val="center"/>
        </w:trPr>
        <w:tc>
          <w:tcPr>
            <w:tcW w:w="4323" w:type="dxa"/>
            <w:tcBorders>
              <w:top w:val="nil"/>
              <w:left w:val="single" w:sz="8" w:space="0" w:color="auto"/>
              <w:bottom w:val="single" w:sz="8" w:space="0" w:color="auto"/>
              <w:right w:val="single" w:sz="4" w:space="0" w:color="auto"/>
            </w:tcBorders>
            <w:shd w:val="clear" w:color="auto" w:fill="auto"/>
            <w:vAlign w:val="center"/>
          </w:tcPr>
          <w:p w14:paraId="06591380" w14:textId="77777777" w:rsidR="0020155A" w:rsidRPr="00D85B11" w:rsidRDefault="0020155A" w:rsidP="00E50840">
            <w:pPr>
              <w:contextualSpacing/>
              <w:jc w:val="both"/>
              <w:rPr>
                <w:rFonts w:cs="Calibri"/>
              </w:rPr>
            </w:pPr>
            <w:proofErr w:type="gramStart"/>
            <w:r w:rsidRPr="00D85B11">
              <w:rPr>
                <w:rFonts w:cs="Calibri"/>
                <w:color w:val="000000"/>
              </w:rPr>
              <w:t>Email</w:t>
            </w:r>
            <w:proofErr w:type="gramEnd"/>
            <w:r w:rsidRPr="00D85B11">
              <w:rPr>
                <w:rFonts w:cs="Calibri"/>
                <w:color w:val="000000"/>
              </w:rPr>
              <w:t xml:space="preserve"> invitations </w:t>
            </w:r>
            <w:proofErr w:type="spellStart"/>
            <w:r w:rsidRPr="00D85B11">
              <w:rPr>
                <w:rFonts w:cs="Calibri"/>
                <w:color w:val="000000"/>
              </w:rPr>
              <w:t>bounce</w:t>
            </w:r>
            <w:proofErr w:type="spellEnd"/>
            <w:r w:rsidRPr="00D85B11">
              <w:rPr>
                <w:rFonts w:cs="Calibri"/>
                <w:color w:val="000000"/>
              </w:rPr>
              <w:t xml:space="preserve"> back</w:t>
            </w:r>
          </w:p>
        </w:tc>
        <w:tc>
          <w:tcPr>
            <w:tcW w:w="4302" w:type="dxa"/>
            <w:tcBorders>
              <w:top w:val="single" w:sz="4" w:space="0" w:color="auto"/>
              <w:left w:val="single" w:sz="4" w:space="0" w:color="auto"/>
              <w:bottom w:val="single" w:sz="4" w:space="0" w:color="auto"/>
              <w:right w:val="single" w:sz="4" w:space="0" w:color="auto"/>
            </w:tcBorders>
            <w:shd w:val="clear" w:color="auto" w:fill="auto"/>
            <w:vAlign w:val="center"/>
          </w:tcPr>
          <w:p w14:paraId="224DBB57" w14:textId="77777777" w:rsidR="0020155A" w:rsidRPr="00D85B11" w:rsidRDefault="0020155A" w:rsidP="00E50840">
            <w:pPr>
              <w:contextualSpacing/>
              <w:jc w:val="center"/>
              <w:rPr>
                <w:rFonts w:asciiTheme="minorHAnsi" w:eastAsiaTheme="minorHAnsi" w:hAnsiTheme="minorHAnsi" w:cstheme="minorHAnsi"/>
                <w:sz w:val="24"/>
                <w:szCs w:val="24"/>
              </w:rPr>
            </w:pPr>
            <w:r w:rsidRPr="00D85B11">
              <w:rPr>
                <w:rFonts w:asciiTheme="minorHAnsi" w:eastAsiaTheme="minorHAnsi" w:hAnsiTheme="minorHAnsi" w:cstheme="minorHAnsi"/>
                <w:sz w:val="24"/>
                <w:szCs w:val="24"/>
              </w:rPr>
              <w:t>0</w:t>
            </w:r>
          </w:p>
        </w:tc>
      </w:tr>
      <w:tr w:rsidR="0020155A" w:rsidRPr="00D85B11" w14:paraId="4398DBA4" w14:textId="77777777" w:rsidTr="00E50840">
        <w:trPr>
          <w:jc w:val="center"/>
        </w:trPr>
        <w:tc>
          <w:tcPr>
            <w:tcW w:w="4323" w:type="dxa"/>
            <w:tcBorders>
              <w:top w:val="nil"/>
              <w:left w:val="single" w:sz="8" w:space="0" w:color="auto"/>
              <w:bottom w:val="single" w:sz="8" w:space="0" w:color="auto"/>
              <w:right w:val="single" w:sz="4" w:space="0" w:color="auto"/>
            </w:tcBorders>
            <w:shd w:val="clear" w:color="auto" w:fill="auto"/>
            <w:vAlign w:val="center"/>
          </w:tcPr>
          <w:p w14:paraId="20BEA310" w14:textId="77777777" w:rsidR="0020155A" w:rsidRPr="00D85B11" w:rsidRDefault="0020155A" w:rsidP="00E50840">
            <w:pPr>
              <w:contextualSpacing/>
              <w:jc w:val="both"/>
              <w:rPr>
                <w:rFonts w:cs="Calibri"/>
              </w:rPr>
            </w:pPr>
            <w:proofErr w:type="gramStart"/>
            <w:r w:rsidRPr="00D85B11">
              <w:rPr>
                <w:rFonts w:cs="Calibri"/>
                <w:color w:val="000000"/>
              </w:rPr>
              <w:t>Email</w:t>
            </w:r>
            <w:proofErr w:type="gramEnd"/>
            <w:r w:rsidRPr="00D85B11">
              <w:rPr>
                <w:rFonts w:cs="Calibri"/>
                <w:color w:val="000000"/>
              </w:rPr>
              <w:t xml:space="preserve"> invitations </w:t>
            </w:r>
            <w:proofErr w:type="spellStart"/>
            <w:r w:rsidRPr="00D85B11">
              <w:rPr>
                <w:rFonts w:cs="Calibri"/>
                <w:color w:val="000000"/>
              </w:rPr>
              <w:t>unanswered</w:t>
            </w:r>
            <w:proofErr w:type="spellEnd"/>
          </w:p>
        </w:tc>
        <w:tc>
          <w:tcPr>
            <w:tcW w:w="4302" w:type="dxa"/>
            <w:tcBorders>
              <w:top w:val="single" w:sz="4" w:space="0" w:color="auto"/>
              <w:left w:val="single" w:sz="4" w:space="0" w:color="auto"/>
              <w:bottom w:val="single" w:sz="4" w:space="0" w:color="auto"/>
              <w:right w:val="single" w:sz="4" w:space="0" w:color="auto"/>
            </w:tcBorders>
            <w:shd w:val="clear" w:color="auto" w:fill="auto"/>
            <w:vAlign w:val="center"/>
          </w:tcPr>
          <w:p w14:paraId="4C827394" w14:textId="5DCE93F7" w:rsidR="0020155A" w:rsidRPr="00D85B11" w:rsidRDefault="00F82479" w:rsidP="00E50840">
            <w:pPr>
              <w:contextualSpacing/>
              <w:jc w:val="center"/>
              <w:rPr>
                <w:rFonts w:asciiTheme="minorHAnsi" w:eastAsiaTheme="minorHAnsi" w:hAnsiTheme="minorHAnsi" w:cstheme="minorHAnsi"/>
                <w:sz w:val="24"/>
                <w:szCs w:val="24"/>
              </w:rPr>
            </w:pPr>
            <w:r>
              <w:rPr>
                <w:rFonts w:asciiTheme="minorHAnsi" w:eastAsiaTheme="minorHAnsi" w:hAnsiTheme="minorHAnsi" w:cstheme="minorHAnsi"/>
                <w:sz w:val="24"/>
                <w:szCs w:val="24"/>
              </w:rPr>
              <w:t>3,2</w:t>
            </w:r>
            <w:r w:rsidR="00B7556D">
              <w:rPr>
                <w:rFonts w:asciiTheme="minorHAnsi" w:eastAsiaTheme="minorHAnsi" w:hAnsiTheme="minorHAnsi" w:cstheme="minorHAnsi"/>
                <w:sz w:val="24"/>
                <w:szCs w:val="24"/>
              </w:rPr>
              <w:t>39</w:t>
            </w:r>
          </w:p>
        </w:tc>
      </w:tr>
      <w:tr w:rsidR="0020155A" w:rsidRPr="00D85B11" w14:paraId="5531DFE8" w14:textId="77777777" w:rsidTr="00E50840">
        <w:trPr>
          <w:jc w:val="center"/>
        </w:trPr>
        <w:tc>
          <w:tcPr>
            <w:tcW w:w="4323" w:type="dxa"/>
            <w:tcBorders>
              <w:top w:val="nil"/>
              <w:left w:val="single" w:sz="8" w:space="0" w:color="auto"/>
              <w:bottom w:val="single" w:sz="8" w:space="0" w:color="auto"/>
              <w:right w:val="single" w:sz="4" w:space="0" w:color="auto"/>
            </w:tcBorders>
            <w:shd w:val="clear" w:color="auto" w:fill="FFFFFF"/>
            <w:vAlign w:val="bottom"/>
          </w:tcPr>
          <w:p w14:paraId="5A2F0B7A" w14:textId="77777777" w:rsidR="0020155A" w:rsidRPr="00D85B11" w:rsidRDefault="0020155A" w:rsidP="00E50840">
            <w:pPr>
              <w:contextualSpacing/>
              <w:jc w:val="both"/>
              <w:rPr>
                <w:rFonts w:cs="Calibri"/>
                <w:b/>
                <w:bCs/>
              </w:rPr>
            </w:pPr>
            <w:r w:rsidRPr="00D85B11">
              <w:rPr>
                <w:rFonts w:ascii="Tahoma" w:hAnsi="Tahoma" w:cs="Tahoma"/>
                <w:b/>
                <w:bCs/>
                <w:sz w:val="20"/>
                <w:szCs w:val="20"/>
              </w:rPr>
              <w:t>EFFECTIVE SAMPLE*</w:t>
            </w:r>
          </w:p>
        </w:tc>
        <w:tc>
          <w:tcPr>
            <w:tcW w:w="4302" w:type="dxa"/>
            <w:tcBorders>
              <w:top w:val="single" w:sz="4" w:space="0" w:color="auto"/>
              <w:left w:val="single" w:sz="4" w:space="0" w:color="auto"/>
              <w:bottom w:val="single" w:sz="4" w:space="0" w:color="auto"/>
              <w:right w:val="single" w:sz="4" w:space="0" w:color="auto"/>
            </w:tcBorders>
            <w:shd w:val="clear" w:color="000000" w:fill="000000"/>
            <w:vAlign w:val="center"/>
          </w:tcPr>
          <w:p w14:paraId="59D82C8C" w14:textId="22732F2E" w:rsidR="0020155A" w:rsidRPr="00D85B11" w:rsidRDefault="008D5642" w:rsidP="00E50840">
            <w:pPr>
              <w:contextualSpacing/>
              <w:jc w:val="center"/>
              <w:rPr>
                <w:rFonts w:asciiTheme="minorHAnsi" w:eastAsiaTheme="minorHAnsi" w:hAnsiTheme="minorHAnsi" w:cstheme="minorHAnsi"/>
                <w:sz w:val="24"/>
                <w:szCs w:val="24"/>
              </w:rPr>
            </w:pPr>
            <w:r>
              <w:rPr>
                <w:rFonts w:asciiTheme="minorHAnsi" w:eastAsiaTheme="minorHAnsi" w:hAnsiTheme="minorHAnsi" w:cstheme="minorHAnsi"/>
                <w:sz w:val="24"/>
                <w:szCs w:val="24"/>
              </w:rPr>
              <w:t>2,128</w:t>
            </w:r>
          </w:p>
        </w:tc>
      </w:tr>
      <w:tr w:rsidR="0020155A" w:rsidRPr="00A75AC7" w14:paraId="703EC041" w14:textId="77777777" w:rsidTr="00E50840">
        <w:trPr>
          <w:jc w:val="center"/>
        </w:trPr>
        <w:tc>
          <w:tcPr>
            <w:tcW w:w="4323" w:type="dxa"/>
            <w:tcBorders>
              <w:top w:val="nil"/>
              <w:left w:val="single" w:sz="8" w:space="0" w:color="auto"/>
              <w:bottom w:val="single" w:sz="8" w:space="0" w:color="auto"/>
              <w:right w:val="single" w:sz="4" w:space="0" w:color="auto"/>
            </w:tcBorders>
            <w:shd w:val="clear" w:color="000000" w:fill="C0C0C0"/>
            <w:vAlign w:val="center"/>
          </w:tcPr>
          <w:p w14:paraId="7567BA71" w14:textId="77777777" w:rsidR="0020155A" w:rsidRPr="00D85B11" w:rsidRDefault="0020155A" w:rsidP="00E50840">
            <w:pPr>
              <w:contextualSpacing/>
              <w:jc w:val="both"/>
              <w:rPr>
                <w:rFonts w:cs="Calibri"/>
                <w:b/>
                <w:bCs/>
                <w:lang w:val="en-CA"/>
              </w:rPr>
            </w:pPr>
            <w:r w:rsidRPr="00D85B11">
              <w:rPr>
                <w:rFonts w:cs="Calibri"/>
                <w:b/>
                <w:bCs/>
                <w:color w:val="000000"/>
                <w:lang w:val="en-CA"/>
              </w:rPr>
              <w:t>In-scope non-responding units (IS)</w:t>
            </w:r>
          </w:p>
        </w:tc>
        <w:tc>
          <w:tcPr>
            <w:tcW w:w="4302"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27688839" w14:textId="149E2BE6" w:rsidR="0020155A" w:rsidRPr="00D85B11" w:rsidRDefault="008D5642" w:rsidP="00E50840">
            <w:pPr>
              <w:contextualSpacing/>
              <w:jc w:val="center"/>
              <w:rPr>
                <w:rFonts w:asciiTheme="minorHAnsi" w:eastAsiaTheme="minorHAnsi" w:hAnsiTheme="minorHAnsi" w:cstheme="minorHAnsi"/>
                <w:sz w:val="24"/>
                <w:szCs w:val="24"/>
                <w:lang w:val="en-CA"/>
              </w:rPr>
            </w:pPr>
            <w:r>
              <w:rPr>
                <w:rFonts w:asciiTheme="minorHAnsi" w:eastAsiaTheme="minorHAnsi" w:hAnsiTheme="minorHAnsi" w:cstheme="minorHAnsi"/>
                <w:sz w:val="24"/>
                <w:szCs w:val="24"/>
                <w:lang w:val="en-CA"/>
              </w:rPr>
              <w:t>222</w:t>
            </w:r>
          </w:p>
        </w:tc>
      </w:tr>
      <w:tr w:rsidR="0020155A" w:rsidRPr="00D85B11" w14:paraId="21BAF8D3" w14:textId="77777777" w:rsidTr="00E50840">
        <w:trPr>
          <w:jc w:val="center"/>
        </w:trPr>
        <w:tc>
          <w:tcPr>
            <w:tcW w:w="4323" w:type="dxa"/>
            <w:tcBorders>
              <w:top w:val="nil"/>
              <w:left w:val="single" w:sz="8" w:space="0" w:color="auto"/>
              <w:bottom w:val="single" w:sz="8" w:space="0" w:color="auto"/>
              <w:right w:val="single" w:sz="4" w:space="0" w:color="auto"/>
            </w:tcBorders>
            <w:shd w:val="clear" w:color="auto" w:fill="auto"/>
            <w:vAlign w:val="center"/>
          </w:tcPr>
          <w:p w14:paraId="32627DBE" w14:textId="77777777" w:rsidR="0020155A" w:rsidRPr="00D85B11" w:rsidRDefault="0020155A" w:rsidP="00E50840">
            <w:pPr>
              <w:contextualSpacing/>
              <w:jc w:val="both"/>
              <w:rPr>
                <w:rFonts w:cs="Calibri"/>
              </w:rPr>
            </w:pPr>
            <w:proofErr w:type="spellStart"/>
            <w:r w:rsidRPr="00D85B11">
              <w:rPr>
                <w:rFonts w:cs="Calibri"/>
                <w:color w:val="000000"/>
              </w:rPr>
              <w:t>Non-response</w:t>
            </w:r>
            <w:proofErr w:type="spellEnd"/>
            <w:r w:rsidRPr="00D85B11">
              <w:rPr>
                <w:rFonts w:cs="Calibri"/>
                <w:color w:val="000000"/>
              </w:rPr>
              <w:t xml:space="preserve"> </w:t>
            </w:r>
            <w:proofErr w:type="spellStart"/>
            <w:r w:rsidRPr="00D85B11">
              <w:rPr>
                <w:rFonts w:cs="Calibri"/>
                <w:color w:val="000000"/>
              </w:rPr>
              <w:t>from</w:t>
            </w:r>
            <w:proofErr w:type="spellEnd"/>
            <w:r w:rsidRPr="00D85B11">
              <w:rPr>
                <w:rFonts w:cs="Calibri"/>
                <w:color w:val="000000"/>
              </w:rPr>
              <w:t xml:space="preserve"> </w:t>
            </w:r>
            <w:proofErr w:type="spellStart"/>
            <w:r w:rsidRPr="00D85B11">
              <w:rPr>
                <w:rFonts w:cs="Calibri"/>
                <w:color w:val="000000"/>
              </w:rPr>
              <w:t>eligible</w:t>
            </w:r>
            <w:proofErr w:type="spellEnd"/>
            <w:r w:rsidRPr="00D85B11">
              <w:rPr>
                <w:rFonts w:cs="Calibri"/>
                <w:color w:val="000000"/>
              </w:rPr>
              <w:t xml:space="preserve"> </w:t>
            </w:r>
            <w:proofErr w:type="spellStart"/>
            <w:r w:rsidRPr="00D85B11">
              <w:rPr>
                <w:rFonts w:cs="Calibri"/>
                <w:color w:val="000000"/>
              </w:rPr>
              <w:t>respondents</w:t>
            </w:r>
            <w:proofErr w:type="spellEnd"/>
          </w:p>
        </w:tc>
        <w:tc>
          <w:tcPr>
            <w:tcW w:w="4302" w:type="dxa"/>
            <w:tcBorders>
              <w:top w:val="single" w:sz="4" w:space="0" w:color="auto"/>
              <w:left w:val="single" w:sz="4" w:space="0" w:color="auto"/>
              <w:bottom w:val="single" w:sz="4" w:space="0" w:color="auto"/>
              <w:right w:val="single" w:sz="4" w:space="0" w:color="auto"/>
            </w:tcBorders>
            <w:shd w:val="clear" w:color="auto" w:fill="auto"/>
            <w:vAlign w:val="center"/>
          </w:tcPr>
          <w:p w14:paraId="077EACE1" w14:textId="77777777" w:rsidR="0020155A" w:rsidRPr="00D85B11" w:rsidRDefault="0020155A" w:rsidP="00E50840">
            <w:pPr>
              <w:contextualSpacing/>
              <w:jc w:val="center"/>
              <w:rPr>
                <w:rFonts w:asciiTheme="minorHAnsi" w:eastAsiaTheme="minorHAnsi" w:hAnsiTheme="minorHAnsi" w:cstheme="minorHAnsi"/>
                <w:sz w:val="24"/>
                <w:szCs w:val="24"/>
              </w:rPr>
            </w:pPr>
            <w:r w:rsidRPr="00D85B11">
              <w:rPr>
                <w:rFonts w:asciiTheme="minorHAnsi" w:eastAsiaTheme="minorHAnsi" w:hAnsiTheme="minorHAnsi" w:cstheme="minorHAnsi"/>
                <w:sz w:val="24"/>
                <w:szCs w:val="24"/>
              </w:rPr>
              <w:t>0</w:t>
            </w:r>
          </w:p>
        </w:tc>
      </w:tr>
      <w:tr w:rsidR="0020155A" w:rsidRPr="00D85B11" w14:paraId="30D95753" w14:textId="77777777" w:rsidTr="00E50840">
        <w:trPr>
          <w:jc w:val="center"/>
        </w:trPr>
        <w:tc>
          <w:tcPr>
            <w:tcW w:w="4323" w:type="dxa"/>
            <w:tcBorders>
              <w:top w:val="nil"/>
              <w:left w:val="single" w:sz="8" w:space="0" w:color="auto"/>
              <w:bottom w:val="single" w:sz="8" w:space="0" w:color="auto"/>
              <w:right w:val="single" w:sz="4" w:space="0" w:color="auto"/>
            </w:tcBorders>
            <w:shd w:val="clear" w:color="auto" w:fill="auto"/>
            <w:vAlign w:val="center"/>
          </w:tcPr>
          <w:p w14:paraId="1CE87C43" w14:textId="77777777" w:rsidR="0020155A" w:rsidRPr="00D85B11" w:rsidRDefault="0020155A" w:rsidP="00E50840">
            <w:pPr>
              <w:contextualSpacing/>
              <w:jc w:val="both"/>
              <w:rPr>
                <w:rFonts w:cs="Calibri"/>
              </w:rPr>
            </w:pPr>
            <w:proofErr w:type="spellStart"/>
            <w:r w:rsidRPr="00D85B11">
              <w:rPr>
                <w:rFonts w:cs="Calibri"/>
                <w:color w:val="000000"/>
              </w:rPr>
              <w:t>Respondent</w:t>
            </w:r>
            <w:proofErr w:type="spellEnd"/>
            <w:r w:rsidRPr="00D85B11">
              <w:rPr>
                <w:rFonts w:cs="Calibri"/>
                <w:color w:val="000000"/>
              </w:rPr>
              <w:t xml:space="preserve"> </w:t>
            </w:r>
            <w:proofErr w:type="spellStart"/>
            <w:r w:rsidRPr="00D85B11">
              <w:rPr>
                <w:rFonts w:cs="Calibri"/>
                <w:color w:val="000000"/>
              </w:rPr>
              <w:t>refusals</w:t>
            </w:r>
            <w:proofErr w:type="spellEnd"/>
          </w:p>
        </w:tc>
        <w:tc>
          <w:tcPr>
            <w:tcW w:w="4302" w:type="dxa"/>
            <w:tcBorders>
              <w:top w:val="single" w:sz="4" w:space="0" w:color="auto"/>
              <w:left w:val="single" w:sz="4" w:space="0" w:color="auto"/>
              <w:bottom w:val="single" w:sz="4" w:space="0" w:color="auto"/>
              <w:right w:val="single" w:sz="4" w:space="0" w:color="auto"/>
            </w:tcBorders>
            <w:shd w:val="clear" w:color="auto" w:fill="auto"/>
            <w:vAlign w:val="center"/>
          </w:tcPr>
          <w:p w14:paraId="1DF3E65E" w14:textId="77777777" w:rsidR="0020155A" w:rsidRPr="00D85B11" w:rsidRDefault="0020155A" w:rsidP="00E50840">
            <w:pPr>
              <w:contextualSpacing/>
              <w:jc w:val="center"/>
              <w:rPr>
                <w:rFonts w:asciiTheme="minorHAnsi" w:eastAsiaTheme="minorHAnsi" w:hAnsiTheme="minorHAnsi" w:cstheme="minorHAnsi"/>
                <w:sz w:val="24"/>
                <w:szCs w:val="24"/>
              </w:rPr>
            </w:pPr>
            <w:r w:rsidRPr="00D85B11">
              <w:rPr>
                <w:rFonts w:asciiTheme="minorHAnsi" w:eastAsiaTheme="minorHAnsi" w:hAnsiTheme="minorHAnsi" w:cstheme="minorHAnsi"/>
                <w:sz w:val="24"/>
                <w:szCs w:val="24"/>
              </w:rPr>
              <w:t>0</w:t>
            </w:r>
          </w:p>
        </w:tc>
      </w:tr>
      <w:tr w:rsidR="0020155A" w:rsidRPr="00D85B11" w14:paraId="428FB0EA" w14:textId="77777777" w:rsidTr="00E50840">
        <w:trPr>
          <w:jc w:val="center"/>
        </w:trPr>
        <w:tc>
          <w:tcPr>
            <w:tcW w:w="4323" w:type="dxa"/>
            <w:tcBorders>
              <w:top w:val="nil"/>
              <w:left w:val="single" w:sz="8" w:space="0" w:color="auto"/>
              <w:bottom w:val="single" w:sz="8" w:space="0" w:color="auto"/>
              <w:right w:val="single" w:sz="4" w:space="0" w:color="auto"/>
            </w:tcBorders>
            <w:shd w:val="clear" w:color="auto" w:fill="auto"/>
            <w:vAlign w:val="center"/>
          </w:tcPr>
          <w:p w14:paraId="1CF7E751" w14:textId="77777777" w:rsidR="0020155A" w:rsidRPr="00D85B11" w:rsidRDefault="0020155A" w:rsidP="00E50840">
            <w:pPr>
              <w:contextualSpacing/>
              <w:jc w:val="both"/>
              <w:rPr>
                <w:rFonts w:cs="Calibri"/>
              </w:rPr>
            </w:pPr>
            <w:proofErr w:type="spellStart"/>
            <w:r w:rsidRPr="00D85B11">
              <w:rPr>
                <w:rFonts w:cs="Calibri"/>
                <w:color w:val="000000"/>
              </w:rPr>
              <w:t>Language</w:t>
            </w:r>
            <w:proofErr w:type="spellEnd"/>
            <w:r w:rsidRPr="00D85B11">
              <w:rPr>
                <w:rFonts w:cs="Calibri"/>
                <w:color w:val="000000"/>
              </w:rPr>
              <w:t xml:space="preserve"> </w:t>
            </w:r>
            <w:proofErr w:type="spellStart"/>
            <w:r w:rsidRPr="00D85B11">
              <w:rPr>
                <w:rFonts w:cs="Calibri"/>
                <w:color w:val="000000"/>
              </w:rPr>
              <w:t>problem</w:t>
            </w:r>
            <w:proofErr w:type="spellEnd"/>
          </w:p>
        </w:tc>
        <w:tc>
          <w:tcPr>
            <w:tcW w:w="4302" w:type="dxa"/>
            <w:tcBorders>
              <w:top w:val="single" w:sz="4" w:space="0" w:color="auto"/>
              <w:left w:val="single" w:sz="4" w:space="0" w:color="auto"/>
              <w:bottom w:val="single" w:sz="4" w:space="0" w:color="auto"/>
              <w:right w:val="single" w:sz="4" w:space="0" w:color="auto"/>
            </w:tcBorders>
            <w:shd w:val="clear" w:color="auto" w:fill="auto"/>
            <w:vAlign w:val="center"/>
          </w:tcPr>
          <w:p w14:paraId="6D71D1EF" w14:textId="77777777" w:rsidR="0020155A" w:rsidRPr="00D85B11" w:rsidRDefault="0020155A" w:rsidP="00E50840">
            <w:pPr>
              <w:contextualSpacing/>
              <w:jc w:val="center"/>
              <w:rPr>
                <w:rFonts w:asciiTheme="minorHAnsi" w:eastAsiaTheme="minorHAnsi" w:hAnsiTheme="minorHAnsi" w:cstheme="minorHAnsi"/>
                <w:sz w:val="24"/>
                <w:szCs w:val="24"/>
              </w:rPr>
            </w:pPr>
            <w:r w:rsidRPr="00D85B11">
              <w:rPr>
                <w:rFonts w:asciiTheme="minorHAnsi" w:eastAsiaTheme="minorHAnsi" w:hAnsiTheme="minorHAnsi" w:cstheme="minorHAnsi"/>
                <w:sz w:val="24"/>
                <w:szCs w:val="24"/>
              </w:rPr>
              <w:t>0</w:t>
            </w:r>
          </w:p>
        </w:tc>
      </w:tr>
      <w:tr w:rsidR="0020155A" w:rsidRPr="00D85B11" w14:paraId="220B9641" w14:textId="77777777" w:rsidTr="00E50840">
        <w:trPr>
          <w:jc w:val="center"/>
        </w:trPr>
        <w:tc>
          <w:tcPr>
            <w:tcW w:w="4323" w:type="dxa"/>
            <w:tcBorders>
              <w:top w:val="nil"/>
              <w:left w:val="single" w:sz="8" w:space="0" w:color="auto"/>
              <w:bottom w:val="single" w:sz="8" w:space="0" w:color="auto"/>
              <w:right w:val="single" w:sz="4" w:space="0" w:color="auto"/>
            </w:tcBorders>
            <w:shd w:val="clear" w:color="auto" w:fill="auto"/>
            <w:vAlign w:val="center"/>
          </w:tcPr>
          <w:p w14:paraId="1D82DAD9" w14:textId="77777777" w:rsidR="0020155A" w:rsidRPr="00D85B11" w:rsidRDefault="0020155A" w:rsidP="00E50840">
            <w:pPr>
              <w:contextualSpacing/>
              <w:jc w:val="both"/>
              <w:rPr>
                <w:rFonts w:cs="Calibri"/>
                <w:lang w:val="en-CA"/>
              </w:rPr>
            </w:pPr>
            <w:r w:rsidRPr="00D85B11">
              <w:rPr>
                <w:rFonts w:cs="Calibri"/>
                <w:color w:val="000000"/>
                <w:lang w:val="en-CA"/>
              </w:rPr>
              <w:t>Selected respondent not available (illness; leave of absence; vacation; other)</w:t>
            </w:r>
          </w:p>
        </w:tc>
        <w:tc>
          <w:tcPr>
            <w:tcW w:w="4302" w:type="dxa"/>
            <w:tcBorders>
              <w:top w:val="single" w:sz="4" w:space="0" w:color="auto"/>
              <w:left w:val="single" w:sz="4" w:space="0" w:color="auto"/>
              <w:bottom w:val="single" w:sz="4" w:space="0" w:color="auto"/>
              <w:right w:val="single" w:sz="4" w:space="0" w:color="auto"/>
            </w:tcBorders>
            <w:shd w:val="clear" w:color="auto" w:fill="auto"/>
            <w:vAlign w:val="center"/>
          </w:tcPr>
          <w:p w14:paraId="40128881" w14:textId="77777777" w:rsidR="0020155A" w:rsidRPr="00D85B11" w:rsidRDefault="0020155A" w:rsidP="00E50840">
            <w:pPr>
              <w:contextualSpacing/>
              <w:jc w:val="center"/>
              <w:rPr>
                <w:rFonts w:asciiTheme="minorHAnsi" w:eastAsiaTheme="minorHAnsi" w:hAnsiTheme="minorHAnsi" w:cstheme="minorHAnsi"/>
                <w:sz w:val="24"/>
                <w:szCs w:val="24"/>
                <w:lang w:val="en-CA"/>
              </w:rPr>
            </w:pPr>
            <w:r w:rsidRPr="00D85B11">
              <w:rPr>
                <w:rFonts w:asciiTheme="minorHAnsi" w:eastAsiaTheme="minorHAnsi" w:hAnsiTheme="minorHAnsi" w:cstheme="minorHAnsi"/>
                <w:sz w:val="24"/>
                <w:szCs w:val="24"/>
                <w:lang w:val="en-CA"/>
              </w:rPr>
              <w:t>0</w:t>
            </w:r>
          </w:p>
        </w:tc>
      </w:tr>
      <w:tr w:rsidR="0020155A" w:rsidRPr="00D85B11" w14:paraId="20B5EBE7" w14:textId="77777777" w:rsidTr="00E50840">
        <w:trPr>
          <w:jc w:val="center"/>
        </w:trPr>
        <w:tc>
          <w:tcPr>
            <w:tcW w:w="4323" w:type="dxa"/>
            <w:tcBorders>
              <w:top w:val="nil"/>
              <w:left w:val="single" w:sz="8" w:space="0" w:color="auto"/>
              <w:bottom w:val="single" w:sz="8" w:space="0" w:color="auto"/>
              <w:right w:val="single" w:sz="4" w:space="0" w:color="auto"/>
            </w:tcBorders>
            <w:shd w:val="clear" w:color="auto" w:fill="auto"/>
            <w:vAlign w:val="center"/>
          </w:tcPr>
          <w:p w14:paraId="319009D7" w14:textId="77777777" w:rsidR="0020155A" w:rsidRPr="00D85B11" w:rsidRDefault="0020155A" w:rsidP="00E50840">
            <w:pPr>
              <w:contextualSpacing/>
              <w:jc w:val="both"/>
              <w:rPr>
                <w:rFonts w:cs="Calibri"/>
              </w:rPr>
            </w:pPr>
            <w:proofErr w:type="spellStart"/>
            <w:r w:rsidRPr="00D85B11">
              <w:rPr>
                <w:rFonts w:cs="Calibri"/>
                <w:color w:val="000000"/>
              </w:rPr>
              <w:t>Early</w:t>
            </w:r>
            <w:proofErr w:type="spellEnd"/>
            <w:r w:rsidRPr="00D85B11">
              <w:rPr>
                <w:rFonts w:cs="Calibri"/>
                <w:color w:val="000000"/>
              </w:rPr>
              <w:t xml:space="preserve"> break-</w:t>
            </w:r>
            <w:proofErr w:type="spellStart"/>
            <w:r w:rsidRPr="00D85B11">
              <w:rPr>
                <w:rFonts w:cs="Calibri"/>
                <w:color w:val="000000"/>
              </w:rPr>
              <w:t>offs</w:t>
            </w:r>
            <w:proofErr w:type="spellEnd"/>
          </w:p>
        </w:tc>
        <w:tc>
          <w:tcPr>
            <w:tcW w:w="4302" w:type="dxa"/>
            <w:tcBorders>
              <w:top w:val="single" w:sz="4" w:space="0" w:color="auto"/>
              <w:left w:val="single" w:sz="4" w:space="0" w:color="auto"/>
              <w:bottom w:val="single" w:sz="4" w:space="0" w:color="auto"/>
              <w:right w:val="single" w:sz="4" w:space="0" w:color="auto"/>
            </w:tcBorders>
            <w:shd w:val="clear" w:color="auto" w:fill="auto"/>
            <w:vAlign w:val="center"/>
          </w:tcPr>
          <w:p w14:paraId="7DD648DB" w14:textId="28DAD510" w:rsidR="0020155A" w:rsidRPr="00D85B11" w:rsidRDefault="008D5642" w:rsidP="00E50840">
            <w:pPr>
              <w:contextualSpacing/>
              <w:jc w:val="center"/>
              <w:rPr>
                <w:rFonts w:asciiTheme="minorHAnsi" w:eastAsiaTheme="minorHAnsi" w:hAnsiTheme="minorHAnsi" w:cstheme="minorHAnsi"/>
                <w:sz w:val="24"/>
                <w:szCs w:val="24"/>
              </w:rPr>
            </w:pPr>
            <w:r>
              <w:rPr>
                <w:rFonts w:asciiTheme="minorHAnsi" w:eastAsiaTheme="minorHAnsi" w:hAnsiTheme="minorHAnsi" w:cstheme="minorHAnsi"/>
                <w:sz w:val="24"/>
                <w:szCs w:val="24"/>
              </w:rPr>
              <w:t>222</w:t>
            </w:r>
          </w:p>
        </w:tc>
      </w:tr>
      <w:tr w:rsidR="0020155A" w:rsidRPr="00D85B11" w14:paraId="1EFB52D5" w14:textId="77777777" w:rsidTr="00E50840">
        <w:trPr>
          <w:jc w:val="center"/>
        </w:trPr>
        <w:tc>
          <w:tcPr>
            <w:tcW w:w="4323" w:type="dxa"/>
            <w:tcBorders>
              <w:top w:val="nil"/>
              <w:left w:val="single" w:sz="8" w:space="0" w:color="auto"/>
              <w:bottom w:val="single" w:sz="8" w:space="0" w:color="auto"/>
              <w:right w:val="single" w:sz="4" w:space="0" w:color="auto"/>
            </w:tcBorders>
            <w:shd w:val="clear" w:color="auto" w:fill="BFBFBF" w:themeFill="background1" w:themeFillShade="BF"/>
            <w:vAlign w:val="center"/>
          </w:tcPr>
          <w:p w14:paraId="7E27B795" w14:textId="77777777" w:rsidR="0020155A" w:rsidRPr="00D85B11" w:rsidRDefault="0020155A" w:rsidP="00E50840">
            <w:pPr>
              <w:contextualSpacing/>
              <w:jc w:val="both"/>
              <w:rPr>
                <w:rFonts w:cs="Calibri"/>
                <w:b/>
                <w:bCs/>
                <w:color w:val="000000"/>
              </w:rPr>
            </w:pPr>
            <w:proofErr w:type="spellStart"/>
            <w:r w:rsidRPr="00D85B11">
              <w:rPr>
                <w:rFonts w:cs="Calibri"/>
                <w:b/>
                <w:bCs/>
                <w:color w:val="000000"/>
              </w:rPr>
              <w:t>Responding</w:t>
            </w:r>
            <w:proofErr w:type="spellEnd"/>
            <w:r w:rsidRPr="00D85B11">
              <w:rPr>
                <w:rFonts w:cs="Calibri"/>
                <w:b/>
                <w:bCs/>
                <w:color w:val="000000"/>
              </w:rPr>
              <w:t xml:space="preserve"> </w:t>
            </w:r>
            <w:proofErr w:type="spellStart"/>
            <w:r w:rsidRPr="00D85B11">
              <w:rPr>
                <w:rFonts w:cs="Calibri"/>
                <w:b/>
                <w:bCs/>
                <w:color w:val="000000"/>
              </w:rPr>
              <w:t>units</w:t>
            </w:r>
            <w:proofErr w:type="spellEnd"/>
            <w:r w:rsidRPr="00D85B11">
              <w:rPr>
                <w:rFonts w:cs="Calibri"/>
                <w:b/>
                <w:bCs/>
                <w:color w:val="000000"/>
              </w:rPr>
              <w:t xml:space="preserve"> (R)</w:t>
            </w:r>
          </w:p>
        </w:tc>
        <w:tc>
          <w:tcPr>
            <w:tcW w:w="4302"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54BAD7F2" w14:textId="1F68E255" w:rsidR="0020155A" w:rsidRPr="00D85B11" w:rsidRDefault="009A2B1A" w:rsidP="00E50840">
            <w:pPr>
              <w:contextualSpacing/>
              <w:jc w:val="center"/>
              <w:rPr>
                <w:rFonts w:ascii="Tahoma" w:hAnsi="Tahoma" w:cs="Tahoma"/>
                <w:color w:val="000000"/>
                <w:sz w:val="20"/>
                <w:szCs w:val="20"/>
              </w:rPr>
            </w:pPr>
            <w:r>
              <w:rPr>
                <w:rFonts w:ascii="Tahoma" w:hAnsi="Tahoma" w:cs="Tahoma"/>
                <w:color w:val="000000"/>
                <w:sz w:val="20"/>
                <w:szCs w:val="20"/>
              </w:rPr>
              <w:t>1,906</w:t>
            </w:r>
          </w:p>
        </w:tc>
      </w:tr>
      <w:tr w:rsidR="0020155A" w:rsidRPr="00D85B11" w14:paraId="043C25F0" w14:textId="77777777" w:rsidTr="00E50840">
        <w:trPr>
          <w:jc w:val="center"/>
        </w:trPr>
        <w:tc>
          <w:tcPr>
            <w:tcW w:w="4323" w:type="dxa"/>
            <w:tcBorders>
              <w:top w:val="nil"/>
              <w:left w:val="single" w:sz="8" w:space="0" w:color="auto"/>
              <w:bottom w:val="single" w:sz="8" w:space="0" w:color="auto"/>
              <w:right w:val="single" w:sz="4" w:space="0" w:color="auto"/>
            </w:tcBorders>
            <w:shd w:val="clear" w:color="auto" w:fill="auto"/>
            <w:vAlign w:val="center"/>
          </w:tcPr>
          <w:p w14:paraId="2AA568C8" w14:textId="77777777" w:rsidR="0020155A" w:rsidRPr="00D85B11" w:rsidRDefault="0020155A" w:rsidP="00E50840">
            <w:pPr>
              <w:contextualSpacing/>
              <w:jc w:val="both"/>
              <w:rPr>
                <w:rFonts w:cs="Calibri"/>
                <w:color w:val="000000"/>
                <w:lang w:val="en-CA"/>
              </w:rPr>
            </w:pPr>
            <w:r w:rsidRPr="00D85B11">
              <w:rPr>
                <w:rFonts w:cs="Calibri"/>
                <w:color w:val="000000"/>
                <w:lang w:val="en-CA"/>
              </w:rPr>
              <w:t>Completed surveys disqualified – quota filled</w:t>
            </w:r>
          </w:p>
        </w:tc>
        <w:tc>
          <w:tcPr>
            <w:tcW w:w="4302" w:type="dxa"/>
            <w:tcBorders>
              <w:top w:val="single" w:sz="4" w:space="0" w:color="auto"/>
              <w:left w:val="single" w:sz="4" w:space="0" w:color="auto"/>
              <w:bottom w:val="single" w:sz="4" w:space="0" w:color="auto"/>
              <w:right w:val="single" w:sz="4" w:space="0" w:color="auto"/>
            </w:tcBorders>
            <w:shd w:val="clear" w:color="auto" w:fill="auto"/>
            <w:vAlign w:val="center"/>
          </w:tcPr>
          <w:p w14:paraId="26B18B5D" w14:textId="77777777" w:rsidR="0020155A" w:rsidRPr="00D85B11" w:rsidRDefault="0020155A" w:rsidP="00E50840">
            <w:pPr>
              <w:contextualSpacing/>
              <w:jc w:val="center"/>
              <w:rPr>
                <w:rFonts w:ascii="Tahoma" w:hAnsi="Tahoma" w:cs="Tahoma"/>
                <w:color w:val="000000"/>
                <w:sz w:val="20"/>
                <w:szCs w:val="20"/>
                <w:lang w:val="en-CA"/>
              </w:rPr>
            </w:pPr>
            <w:r w:rsidRPr="00D85B11">
              <w:rPr>
                <w:rFonts w:ascii="Tahoma" w:hAnsi="Tahoma" w:cs="Tahoma"/>
                <w:color w:val="000000"/>
                <w:sz w:val="20"/>
                <w:szCs w:val="20"/>
                <w:lang w:val="en-CA"/>
              </w:rPr>
              <w:t>0</w:t>
            </w:r>
          </w:p>
        </w:tc>
      </w:tr>
      <w:tr w:rsidR="0020155A" w:rsidRPr="00A75AC7" w14:paraId="68F298D8" w14:textId="77777777" w:rsidTr="00E50840">
        <w:trPr>
          <w:jc w:val="center"/>
        </w:trPr>
        <w:tc>
          <w:tcPr>
            <w:tcW w:w="4323" w:type="dxa"/>
            <w:tcBorders>
              <w:top w:val="nil"/>
              <w:left w:val="single" w:sz="8" w:space="0" w:color="auto"/>
              <w:bottom w:val="single" w:sz="8" w:space="0" w:color="auto"/>
              <w:right w:val="single" w:sz="4" w:space="0" w:color="auto"/>
            </w:tcBorders>
            <w:shd w:val="clear" w:color="auto" w:fill="auto"/>
            <w:vAlign w:val="center"/>
          </w:tcPr>
          <w:p w14:paraId="12880FAE" w14:textId="77777777" w:rsidR="0020155A" w:rsidRPr="00D85B11" w:rsidRDefault="0020155A" w:rsidP="00E50840">
            <w:pPr>
              <w:contextualSpacing/>
              <w:jc w:val="both"/>
              <w:rPr>
                <w:rFonts w:cs="Calibri"/>
                <w:color w:val="000000"/>
                <w:lang w:val="en-CA"/>
              </w:rPr>
            </w:pPr>
            <w:r w:rsidRPr="00D85B11">
              <w:rPr>
                <w:rFonts w:cs="Calibri"/>
                <w:color w:val="000000"/>
                <w:lang w:val="en-CA"/>
              </w:rPr>
              <w:lastRenderedPageBreak/>
              <w:t>Completed surveys disqualified for other reasons</w:t>
            </w:r>
          </w:p>
        </w:tc>
        <w:tc>
          <w:tcPr>
            <w:tcW w:w="4302" w:type="dxa"/>
            <w:tcBorders>
              <w:top w:val="single" w:sz="4" w:space="0" w:color="auto"/>
              <w:left w:val="single" w:sz="4" w:space="0" w:color="auto"/>
              <w:bottom w:val="single" w:sz="4" w:space="0" w:color="auto"/>
              <w:right w:val="single" w:sz="4" w:space="0" w:color="auto"/>
            </w:tcBorders>
            <w:shd w:val="clear" w:color="auto" w:fill="auto"/>
            <w:vAlign w:val="center"/>
          </w:tcPr>
          <w:p w14:paraId="08CE2F20" w14:textId="1DBD5525" w:rsidR="0020155A" w:rsidRPr="00D85B11" w:rsidRDefault="009A2B1A" w:rsidP="00E50840">
            <w:pPr>
              <w:contextualSpacing/>
              <w:jc w:val="center"/>
              <w:rPr>
                <w:rFonts w:ascii="Tahoma" w:hAnsi="Tahoma" w:cs="Tahoma"/>
                <w:color w:val="000000"/>
                <w:sz w:val="20"/>
                <w:szCs w:val="20"/>
                <w:lang w:val="en-CA"/>
              </w:rPr>
            </w:pPr>
            <w:r>
              <w:rPr>
                <w:rFonts w:ascii="Tahoma" w:hAnsi="Tahoma" w:cs="Tahoma"/>
                <w:color w:val="000000"/>
                <w:sz w:val="20"/>
                <w:szCs w:val="20"/>
                <w:lang w:val="en-CA"/>
              </w:rPr>
              <w:t>33</w:t>
            </w:r>
          </w:p>
        </w:tc>
      </w:tr>
      <w:tr w:rsidR="0020155A" w:rsidRPr="00D85B11" w14:paraId="3150985C" w14:textId="77777777" w:rsidTr="00E50840">
        <w:trPr>
          <w:jc w:val="center"/>
        </w:trPr>
        <w:tc>
          <w:tcPr>
            <w:tcW w:w="4323" w:type="dxa"/>
            <w:tcBorders>
              <w:top w:val="nil"/>
              <w:left w:val="single" w:sz="8" w:space="0" w:color="auto"/>
              <w:bottom w:val="single" w:sz="8" w:space="0" w:color="auto"/>
              <w:right w:val="single" w:sz="4" w:space="0" w:color="auto"/>
            </w:tcBorders>
            <w:shd w:val="clear" w:color="auto" w:fill="FFFFFF"/>
            <w:vAlign w:val="bottom"/>
          </w:tcPr>
          <w:p w14:paraId="3DDE757A" w14:textId="77777777" w:rsidR="0020155A" w:rsidRPr="00D85B11" w:rsidRDefault="0020155A" w:rsidP="00E50840">
            <w:pPr>
              <w:contextualSpacing/>
              <w:jc w:val="both"/>
              <w:rPr>
                <w:rFonts w:cs="Calibri"/>
                <w:b/>
                <w:bCs/>
              </w:rPr>
            </w:pPr>
            <w:r w:rsidRPr="00D85B11">
              <w:rPr>
                <w:rFonts w:ascii="Tahoma" w:hAnsi="Tahoma" w:cs="Tahoma"/>
                <w:b/>
                <w:bCs/>
                <w:sz w:val="20"/>
                <w:szCs w:val="20"/>
              </w:rPr>
              <w:t>COMPLETED INTERVIEWS</w:t>
            </w:r>
          </w:p>
        </w:tc>
        <w:tc>
          <w:tcPr>
            <w:tcW w:w="4302" w:type="dxa"/>
            <w:tcBorders>
              <w:top w:val="single" w:sz="4" w:space="0" w:color="auto"/>
              <w:left w:val="single" w:sz="4" w:space="0" w:color="auto"/>
              <w:bottom w:val="single" w:sz="4" w:space="0" w:color="auto"/>
              <w:right w:val="single" w:sz="4" w:space="0" w:color="auto"/>
            </w:tcBorders>
            <w:shd w:val="clear" w:color="000000" w:fill="000000"/>
            <w:vAlign w:val="center"/>
          </w:tcPr>
          <w:p w14:paraId="1A4DAF73" w14:textId="18F081D9" w:rsidR="0020155A" w:rsidRPr="00D85B11" w:rsidRDefault="001E6CA7" w:rsidP="00E50840">
            <w:pPr>
              <w:contextualSpacing/>
              <w:jc w:val="center"/>
              <w:rPr>
                <w:rFonts w:asciiTheme="minorHAnsi" w:eastAsiaTheme="minorHAnsi" w:hAnsiTheme="minorHAnsi" w:cstheme="minorHAnsi"/>
                <w:b/>
                <w:bCs/>
                <w:sz w:val="24"/>
                <w:szCs w:val="24"/>
              </w:rPr>
            </w:pPr>
            <w:r>
              <w:rPr>
                <w:rFonts w:asciiTheme="minorHAnsi" w:eastAsiaTheme="minorHAnsi" w:hAnsiTheme="minorHAnsi" w:cstheme="minorHAnsi"/>
                <w:b/>
                <w:bCs/>
                <w:sz w:val="24"/>
                <w:szCs w:val="24"/>
              </w:rPr>
              <w:t>1,873</w:t>
            </w:r>
          </w:p>
        </w:tc>
      </w:tr>
      <w:tr w:rsidR="0020155A" w:rsidRPr="00D85B11" w14:paraId="6705FAAF" w14:textId="77777777" w:rsidTr="00E50840">
        <w:trPr>
          <w:jc w:val="center"/>
        </w:trPr>
        <w:tc>
          <w:tcPr>
            <w:tcW w:w="4323" w:type="dxa"/>
          </w:tcPr>
          <w:p w14:paraId="7BF1C321" w14:textId="77777777" w:rsidR="0020155A" w:rsidRPr="00D85B11" w:rsidRDefault="0020155A" w:rsidP="00E50840">
            <w:pPr>
              <w:autoSpaceDE w:val="0"/>
              <w:autoSpaceDN w:val="0"/>
              <w:adjustRightInd w:val="0"/>
              <w:spacing w:after="216" w:line="270" w:lineRule="atLeast"/>
              <w:contextualSpacing/>
              <w:jc w:val="right"/>
              <w:rPr>
                <w:rFonts w:eastAsia="Times New Roman"/>
                <w:b/>
                <w:sz w:val="24"/>
                <w:szCs w:val="24"/>
              </w:rPr>
            </w:pPr>
            <w:r w:rsidRPr="00D85B11">
              <w:rPr>
                <w:b/>
                <w:sz w:val="24"/>
              </w:rPr>
              <w:t>Participation rate</w:t>
            </w:r>
          </w:p>
        </w:tc>
        <w:tc>
          <w:tcPr>
            <w:tcW w:w="4302" w:type="dxa"/>
            <w:tcBorders>
              <w:top w:val="single" w:sz="4" w:space="0" w:color="auto"/>
              <w:left w:val="nil"/>
              <w:bottom w:val="single" w:sz="4" w:space="0" w:color="auto"/>
              <w:right w:val="single" w:sz="4" w:space="0" w:color="auto"/>
            </w:tcBorders>
            <w:shd w:val="clear" w:color="auto" w:fill="auto"/>
            <w:vAlign w:val="center"/>
          </w:tcPr>
          <w:p w14:paraId="04D7D4A9" w14:textId="6C26A23C" w:rsidR="00154530" w:rsidRPr="00D85B11" w:rsidRDefault="00154530" w:rsidP="00154530">
            <w:pPr>
              <w:contextualSpacing/>
              <w:jc w:val="center"/>
              <w:rPr>
                <w:rFonts w:asciiTheme="minorHAnsi" w:eastAsiaTheme="minorHAnsi" w:hAnsiTheme="minorHAnsi" w:cstheme="minorHAnsi"/>
                <w:b/>
                <w:bCs/>
                <w:sz w:val="24"/>
                <w:szCs w:val="24"/>
              </w:rPr>
            </w:pPr>
            <w:r>
              <w:rPr>
                <w:rFonts w:asciiTheme="minorHAnsi" w:eastAsiaTheme="minorHAnsi" w:hAnsiTheme="minorHAnsi" w:cstheme="minorHAnsi"/>
                <w:b/>
                <w:bCs/>
                <w:sz w:val="24"/>
                <w:szCs w:val="24"/>
              </w:rPr>
              <w:t>35%</w:t>
            </w:r>
          </w:p>
        </w:tc>
      </w:tr>
    </w:tbl>
    <w:p w14:paraId="310663F1" w14:textId="77777777" w:rsidR="0020155A" w:rsidRPr="00D85B11" w:rsidRDefault="0020155A" w:rsidP="00D85B11">
      <w:pPr>
        <w:autoSpaceDE w:val="0"/>
        <w:autoSpaceDN w:val="0"/>
        <w:adjustRightInd w:val="0"/>
        <w:spacing w:after="0" w:line="288" w:lineRule="auto"/>
        <w:textAlignment w:val="center"/>
        <w:rPr>
          <w:rFonts w:asciiTheme="minorHAnsi" w:eastAsia="Times New Roman" w:hAnsiTheme="minorHAnsi" w:cstheme="minorHAnsi"/>
          <w:color w:val="EE3B33"/>
          <w:sz w:val="24"/>
          <w:szCs w:val="24"/>
          <w:lang w:val="en-CA" w:eastAsia="fr-CA"/>
        </w:rPr>
      </w:pPr>
    </w:p>
    <w:p w14:paraId="7E383CDA" w14:textId="77777777" w:rsidR="00D85B11" w:rsidRPr="00D85B11" w:rsidRDefault="00D85B11" w:rsidP="00D85B11">
      <w:pPr>
        <w:autoSpaceDE w:val="0"/>
        <w:autoSpaceDN w:val="0"/>
        <w:adjustRightInd w:val="0"/>
        <w:spacing w:after="0" w:line="288" w:lineRule="auto"/>
        <w:textAlignment w:val="center"/>
        <w:rPr>
          <w:rFonts w:asciiTheme="minorHAnsi" w:eastAsia="Times New Roman" w:hAnsiTheme="minorHAnsi" w:cstheme="minorHAnsi"/>
          <w:color w:val="EE3B33"/>
          <w:sz w:val="24"/>
          <w:szCs w:val="24"/>
          <w:lang w:val="en-CA" w:eastAsia="fr-CA"/>
        </w:rPr>
      </w:pPr>
    </w:p>
    <w:p w14:paraId="50F5809F" w14:textId="68D4F922" w:rsidR="00F60A93" w:rsidRPr="00D85B11" w:rsidRDefault="00F60A93" w:rsidP="00F60A93">
      <w:pPr>
        <w:autoSpaceDE w:val="0"/>
        <w:autoSpaceDN w:val="0"/>
        <w:adjustRightInd w:val="0"/>
        <w:spacing w:after="216" w:line="270" w:lineRule="atLeast"/>
        <w:contextualSpacing/>
        <w:jc w:val="both"/>
        <w:rPr>
          <w:rFonts w:eastAsia="Times New Roman"/>
          <w:b/>
          <w:sz w:val="24"/>
          <w:szCs w:val="24"/>
          <w:lang w:val="en-CA"/>
        </w:rPr>
      </w:pPr>
      <w:r w:rsidRPr="00D85B11">
        <w:rPr>
          <w:b/>
          <w:sz w:val="24"/>
          <w:lang w:val="en-CA"/>
        </w:rPr>
        <w:t>Table 1</w:t>
      </w:r>
      <w:r w:rsidR="000C2FB2">
        <w:rPr>
          <w:b/>
          <w:sz w:val="24"/>
          <w:lang w:val="en-CA"/>
        </w:rPr>
        <w:t>0</w:t>
      </w:r>
      <w:r w:rsidRPr="00D85B11">
        <w:rPr>
          <w:b/>
          <w:sz w:val="24"/>
          <w:lang w:val="en-CA"/>
        </w:rPr>
        <w:t xml:space="preserve">. Participation rate for wave </w:t>
      </w:r>
      <w:r>
        <w:rPr>
          <w:b/>
          <w:sz w:val="24"/>
          <w:lang w:val="en-CA"/>
        </w:rPr>
        <w:t>16</w:t>
      </w:r>
    </w:p>
    <w:tbl>
      <w:tblPr>
        <w:tblStyle w:val="Grilledutableau"/>
        <w:tblW w:w="0" w:type="auto"/>
        <w:jc w:val="center"/>
        <w:tblLook w:val="04A0" w:firstRow="1" w:lastRow="0" w:firstColumn="1" w:lastColumn="0" w:noHBand="0" w:noVBand="1"/>
        <w:tblCaption w:val="Tableau 2. Détermination de l’appel et taux de réponse"/>
      </w:tblPr>
      <w:tblGrid>
        <w:gridCol w:w="4323"/>
        <w:gridCol w:w="4302"/>
      </w:tblGrid>
      <w:tr w:rsidR="00F60A93" w:rsidRPr="00D85B11" w14:paraId="066736C4" w14:textId="77777777" w:rsidTr="00E50840">
        <w:trPr>
          <w:jc w:val="center"/>
        </w:trPr>
        <w:tc>
          <w:tcPr>
            <w:tcW w:w="4323" w:type="dxa"/>
            <w:tcBorders>
              <w:top w:val="single" w:sz="8" w:space="0" w:color="auto"/>
              <w:left w:val="single" w:sz="8" w:space="0" w:color="auto"/>
              <w:bottom w:val="single" w:sz="8" w:space="0" w:color="auto"/>
              <w:right w:val="single" w:sz="4" w:space="0" w:color="auto"/>
            </w:tcBorders>
            <w:shd w:val="clear" w:color="auto" w:fill="FFFFFF"/>
            <w:vAlign w:val="bottom"/>
          </w:tcPr>
          <w:p w14:paraId="75544247" w14:textId="77777777" w:rsidR="00F60A93" w:rsidRPr="00D85B11" w:rsidRDefault="00F60A93" w:rsidP="00E50840">
            <w:pPr>
              <w:contextualSpacing/>
              <w:jc w:val="both"/>
              <w:rPr>
                <w:rFonts w:cs="Calibri"/>
                <w:b/>
                <w:bCs/>
              </w:rPr>
            </w:pPr>
            <w:r w:rsidRPr="00D85B11">
              <w:rPr>
                <w:rFonts w:ascii="Tahoma" w:hAnsi="Tahoma" w:cs="Tahoma"/>
                <w:b/>
                <w:bCs/>
                <w:sz w:val="20"/>
                <w:szCs w:val="20"/>
              </w:rPr>
              <w:t xml:space="preserve">Base </w:t>
            </w:r>
            <w:proofErr w:type="spellStart"/>
            <w:r w:rsidRPr="00D85B11">
              <w:rPr>
                <w:rFonts w:ascii="Tahoma" w:hAnsi="Tahoma" w:cs="Tahoma"/>
                <w:b/>
                <w:bCs/>
                <w:sz w:val="20"/>
                <w:szCs w:val="20"/>
              </w:rPr>
              <w:t>Sample</w:t>
            </w:r>
            <w:proofErr w:type="spellEnd"/>
          </w:p>
        </w:tc>
        <w:tc>
          <w:tcPr>
            <w:tcW w:w="4302" w:type="dxa"/>
            <w:tcBorders>
              <w:top w:val="single" w:sz="4" w:space="0" w:color="auto"/>
              <w:left w:val="single" w:sz="4" w:space="0" w:color="auto"/>
              <w:bottom w:val="single" w:sz="4" w:space="0" w:color="auto"/>
              <w:right w:val="single" w:sz="4" w:space="0" w:color="auto"/>
            </w:tcBorders>
            <w:shd w:val="clear" w:color="000000" w:fill="000000"/>
            <w:vAlign w:val="center"/>
          </w:tcPr>
          <w:p w14:paraId="3C7F9AEC" w14:textId="6D830A38" w:rsidR="00F60A93" w:rsidRPr="00D85B11" w:rsidRDefault="00F736A4" w:rsidP="00E50840">
            <w:pPr>
              <w:contextualSpacing/>
              <w:jc w:val="center"/>
              <w:rPr>
                <w:rFonts w:asciiTheme="minorHAnsi" w:eastAsiaTheme="minorHAnsi" w:hAnsiTheme="minorHAnsi" w:cstheme="minorHAnsi"/>
                <w:b/>
                <w:bCs/>
                <w:sz w:val="24"/>
                <w:szCs w:val="24"/>
              </w:rPr>
            </w:pPr>
            <w:r>
              <w:rPr>
                <w:rFonts w:asciiTheme="minorHAnsi" w:eastAsiaTheme="minorHAnsi" w:hAnsiTheme="minorHAnsi" w:cstheme="minorHAnsi"/>
                <w:b/>
                <w:bCs/>
                <w:sz w:val="24"/>
                <w:szCs w:val="24"/>
              </w:rPr>
              <w:t>14,384</w:t>
            </w:r>
          </w:p>
        </w:tc>
      </w:tr>
      <w:tr w:rsidR="00F60A93" w:rsidRPr="00D85B11" w14:paraId="7B4C0728" w14:textId="77777777" w:rsidTr="00E50840">
        <w:trPr>
          <w:jc w:val="center"/>
        </w:trPr>
        <w:tc>
          <w:tcPr>
            <w:tcW w:w="4323" w:type="dxa"/>
            <w:tcBorders>
              <w:top w:val="nil"/>
              <w:left w:val="single" w:sz="8" w:space="0" w:color="auto"/>
              <w:bottom w:val="single" w:sz="8" w:space="0" w:color="auto"/>
              <w:right w:val="single" w:sz="4" w:space="0" w:color="auto"/>
            </w:tcBorders>
            <w:shd w:val="clear" w:color="000000" w:fill="C0C0C0"/>
            <w:vAlign w:val="center"/>
          </w:tcPr>
          <w:p w14:paraId="40ACA750" w14:textId="77777777" w:rsidR="00F60A93" w:rsidRPr="00D85B11" w:rsidRDefault="00F60A93" w:rsidP="00E50840">
            <w:pPr>
              <w:contextualSpacing/>
              <w:jc w:val="both"/>
              <w:rPr>
                <w:rFonts w:cs="Calibri"/>
                <w:b/>
                <w:bCs/>
              </w:rPr>
            </w:pPr>
            <w:proofErr w:type="spellStart"/>
            <w:r w:rsidRPr="00D85B11">
              <w:rPr>
                <w:rFonts w:cs="Calibri"/>
                <w:b/>
                <w:bCs/>
                <w:color w:val="000000"/>
              </w:rPr>
              <w:t>Invalid</w:t>
            </w:r>
            <w:proofErr w:type="spellEnd"/>
            <w:r w:rsidRPr="00D85B11">
              <w:rPr>
                <w:rFonts w:cs="Calibri"/>
                <w:b/>
                <w:bCs/>
                <w:color w:val="000000"/>
              </w:rPr>
              <w:t xml:space="preserve"> cases</w:t>
            </w:r>
          </w:p>
        </w:tc>
        <w:tc>
          <w:tcPr>
            <w:tcW w:w="4302"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bottom"/>
          </w:tcPr>
          <w:p w14:paraId="3A9B850D" w14:textId="77777777" w:rsidR="00F60A93" w:rsidRPr="00D85B11" w:rsidRDefault="00F60A93" w:rsidP="00E50840">
            <w:pPr>
              <w:contextualSpacing/>
              <w:jc w:val="center"/>
              <w:rPr>
                <w:rFonts w:asciiTheme="minorHAnsi" w:eastAsiaTheme="minorHAnsi" w:hAnsiTheme="minorHAnsi" w:cstheme="minorHAnsi"/>
                <w:sz w:val="24"/>
                <w:szCs w:val="24"/>
              </w:rPr>
            </w:pPr>
            <w:r w:rsidRPr="00D85B11">
              <w:rPr>
                <w:rFonts w:asciiTheme="minorHAnsi" w:eastAsiaTheme="minorHAnsi" w:hAnsiTheme="minorHAnsi" w:cstheme="minorHAnsi"/>
                <w:sz w:val="24"/>
                <w:szCs w:val="24"/>
              </w:rPr>
              <w:t>0</w:t>
            </w:r>
          </w:p>
        </w:tc>
      </w:tr>
      <w:tr w:rsidR="00F60A93" w:rsidRPr="00D85B11" w14:paraId="795382A7" w14:textId="77777777" w:rsidTr="00E50840">
        <w:trPr>
          <w:jc w:val="center"/>
        </w:trPr>
        <w:tc>
          <w:tcPr>
            <w:tcW w:w="4323" w:type="dxa"/>
            <w:tcBorders>
              <w:top w:val="nil"/>
              <w:left w:val="single" w:sz="8" w:space="0" w:color="auto"/>
              <w:bottom w:val="single" w:sz="8" w:space="0" w:color="auto"/>
              <w:right w:val="single" w:sz="4" w:space="0" w:color="auto"/>
            </w:tcBorders>
            <w:shd w:val="clear" w:color="auto" w:fill="auto"/>
            <w:vAlign w:val="center"/>
          </w:tcPr>
          <w:p w14:paraId="2EBB75A7" w14:textId="77777777" w:rsidR="00F60A93" w:rsidRPr="00D85B11" w:rsidRDefault="00F60A93" w:rsidP="00E50840">
            <w:pPr>
              <w:contextualSpacing/>
              <w:jc w:val="both"/>
              <w:rPr>
                <w:rFonts w:cs="Calibri"/>
                <w:lang w:val="en-CA"/>
              </w:rPr>
            </w:pPr>
            <w:r w:rsidRPr="00D85B11">
              <w:rPr>
                <w:rFonts w:cs="Calibri"/>
                <w:color w:val="000000"/>
                <w:lang w:val="en-CA"/>
              </w:rPr>
              <w:t>Invitations mistakenly sent to people who did not qualify for the study</w:t>
            </w:r>
          </w:p>
        </w:tc>
        <w:tc>
          <w:tcPr>
            <w:tcW w:w="4302" w:type="dxa"/>
            <w:tcBorders>
              <w:top w:val="single" w:sz="4" w:space="0" w:color="auto"/>
              <w:left w:val="single" w:sz="4" w:space="0" w:color="auto"/>
              <w:bottom w:val="single" w:sz="4" w:space="0" w:color="auto"/>
              <w:right w:val="single" w:sz="4" w:space="0" w:color="auto"/>
            </w:tcBorders>
            <w:shd w:val="clear" w:color="auto" w:fill="auto"/>
            <w:vAlign w:val="center"/>
          </w:tcPr>
          <w:p w14:paraId="689D65B3" w14:textId="77777777" w:rsidR="00F60A93" w:rsidRPr="00D85B11" w:rsidRDefault="00F60A93" w:rsidP="00E50840">
            <w:pPr>
              <w:contextualSpacing/>
              <w:jc w:val="center"/>
              <w:rPr>
                <w:rFonts w:asciiTheme="minorHAnsi" w:eastAsiaTheme="minorHAnsi" w:hAnsiTheme="minorHAnsi" w:cstheme="minorHAnsi"/>
                <w:sz w:val="24"/>
                <w:szCs w:val="24"/>
                <w:lang w:val="en-CA"/>
              </w:rPr>
            </w:pPr>
            <w:r w:rsidRPr="00D85B11">
              <w:rPr>
                <w:rFonts w:asciiTheme="minorHAnsi" w:eastAsiaTheme="minorHAnsi" w:hAnsiTheme="minorHAnsi" w:cstheme="minorHAnsi"/>
                <w:sz w:val="24"/>
                <w:szCs w:val="24"/>
                <w:lang w:val="en-CA"/>
              </w:rPr>
              <w:t>0</w:t>
            </w:r>
          </w:p>
        </w:tc>
      </w:tr>
      <w:tr w:rsidR="00F60A93" w:rsidRPr="00D85B11" w14:paraId="6F7E345D" w14:textId="77777777" w:rsidTr="00E50840">
        <w:trPr>
          <w:jc w:val="center"/>
        </w:trPr>
        <w:tc>
          <w:tcPr>
            <w:tcW w:w="4323" w:type="dxa"/>
            <w:tcBorders>
              <w:top w:val="nil"/>
              <w:left w:val="single" w:sz="8" w:space="0" w:color="auto"/>
              <w:bottom w:val="single" w:sz="8" w:space="0" w:color="auto"/>
              <w:right w:val="single" w:sz="4" w:space="0" w:color="auto"/>
            </w:tcBorders>
            <w:shd w:val="clear" w:color="auto" w:fill="auto"/>
            <w:vAlign w:val="center"/>
          </w:tcPr>
          <w:p w14:paraId="13C83FD3" w14:textId="77777777" w:rsidR="00F60A93" w:rsidRPr="00D85B11" w:rsidRDefault="00F60A93" w:rsidP="00E50840">
            <w:pPr>
              <w:contextualSpacing/>
              <w:jc w:val="both"/>
              <w:rPr>
                <w:rFonts w:cs="Calibri"/>
                <w:lang w:val="en-CA"/>
              </w:rPr>
            </w:pPr>
            <w:r w:rsidRPr="00D85B11">
              <w:rPr>
                <w:rFonts w:cs="Calibri"/>
                <w:color w:val="000000"/>
                <w:lang w:val="en-CA"/>
              </w:rPr>
              <w:t>Incomplete or missing email addresses</w:t>
            </w:r>
          </w:p>
        </w:tc>
        <w:tc>
          <w:tcPr>
            <w:tcW w:w="4302" w:type="dxa"/>
            <w:tcBorders>
              <w:top w:val="single" w:sz="4" w:space="0" w:color="auto"/>
              <w:left w:val="single" w:sz="4" w:space="0" w:color="auto"/>
              <w:bottom w:val="single" w:sz="4" w:space="0" w:color="auto"/>
              <w:right w:val="single" w:sz="4" w:space="0" w:color="auto"/>
            </w:tcBorders>
            <w:shd w:val="clear" w:color="auto" w:fill="auto"/>
            <w:vAlign w:val="center"/>
          </w:tcPr>
          <w:p w14:paraId="04453E93" w14:textId="77777777" w:rsidR="00F60A93" w:rsidRPr="00D85B11" w:rsidRDefault="00F60A93" w:rsidP="00E50840">
            <w:pPr>
              <w:contextualSpacing/>
              <w:jc w:val="center"/>
              <w:rPr>
                <w:rFonts w:asciiTheme="minorHAnsi" w:eastAsiaTheme="minorHAnsi" w:hAnsiTheme="minorHAnsi" w:cstheme="minorHAnsi"/>
                <w:sz w:val="24"/>
                <w:szCs w:val="24"/>
                <w:lang w:val="en-CA"/>
              </w:rPr>
            </w:pPr>
            <w:r w:rsidRPr="00D85B11">
              <w:rPr>
                <w:rFonts w:asciiTheme="minorHAnsi" w:eastAsiaTheme="minorHAnsi" w:hAnsiTheme="minorHAnsi" w:cstheme="minorHAnsi"/>
                <w:sz w:val="24"/>
                <w:szCs w:val="24"/>
                <w:lang w:val="en-CA"/>
              </w:rPr>
              <w:t>0</w:t>
            </w:r>
          </w:p>
        </w:tc>
      </w:tr>
      <w:tr w:rsidR="00F60A93" w:rsidRPr="00D85B11" w14:paraId="0501D602" w14:textId="77777777" w:rsidTr="00E50840">
        <w:trPr>
          <w:jc w:val="center"/>
        </w:trPr>
        <w:tc>
          <w:tcPr>
            <w:tcW w:w="4323" w:type="dxa"/>
            <w:tcBorders>
              <w:top w:val="nil"/>
              <w:left w:val="single" w:sz="8" w:space="0" w:color="auto"/>
              <w:bottom w:val="single" w:sz="8" w:space="0" w:color="auto"/>
              <w:right w:val="single" w:sz="4" w:space="0" w:color="auto"/>
            </w:tcBorders>
            <w:shd w:val="clear" w:color="000000" w:fill="C0C0C0"/>
            <w:vAlign w:val="center"/>
          </w:tcPr>
          <w:p w14:paraId="57ABBF02" w14:textId="77777777" w:rsidR="00F60A93" w:rsidRPr="00D85B11" w:rsidRDefault="00F60A93" w:rsidP="00E50840">
            <w:pPr>
              <w:contextualSpacing/>
              <w:jc w:val="both"/>
              <w:rPr>
                <w:rFonts w:cs="Calibri"/>
                <w:b/>
                <w:bCs/>
              </w:rPr>
            </w:pPr>
            <w:proofErr w:type="spellStart"/>
            <w:r w:rsidRPr="00D85B11">
              <w:rPr>
                <w:rFonts w:cs="Calibri"/>
                <w:b/>
                <w:bCs/>
              </w:rPr>
              <w:t>Unresolved</w:t>
            </w:r>
            <w:proofErr w:type="spellEnd"/>
            <w:r w:rsidRPr="00D85B11">
              <w:rPr>
                <w:rFonts w:cs="Calibri"/>
                <w:b/>
                <w:bCs/>
              </w:rPr>
              <w:t xml:space="preserve"> (U)</w:t>
            </w:r>
          </w:p>
        </w:tc>
        <w:tc>
          <w:tcPr>
            <w:tcW w:w="4302"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bottom"/>
          </w:tcPr>
          <w:p w14:paraId="72CB86DE" w14:textId="40F402CC" w:rsidR="00F60A93" w:rsidRPr="00D85B11" w:rsidRDefault="009D4D57" w:rsidP="00E50840">
            <w:pPr>
              <w:contextualSpacing/>
              <w:jc w:val="center"/>
              <w:rPr>
                <w:rFonts w:asciiTheme="minorHAnsi" w:eastAsiaTheme="minorHAnsi" w:hAnsiTheme="minorHAnsi" w:cstheme="minorHAnsi"/>
                <w:b/>
                <w:sz w:val="24"/>
                <w:szCs w:val="24"/>
              </w:rPr>
            </w:pPr>
            <w:r>
              <w:rPr>
                <w:rFonts w:asciiTheme="minorHAnsi" w:eastAsiaTheme="minorHAnsi" w:hAnsiTheme="minorHAnsi" w:cstheme="minorHAnsi"/>
                <w:b/>
                <w:sz w:val="24"/>
                <w:szCs w:val="24"/>
              </w:rPr>
              <w:t>11,628</w:t>
            </w:r>
          </w:p>
        </w:tc>
      </w:tr>
      <w:tr w:rsidR="00F60A93" w:rsidRPr="00D85B11" w14:paraId="3D677F93" w14:textId="77777777" w:rsidTr="00E50840">
        <w:trPr>
          <w:jc w:val="center"/>
        </w:trPr>
        <w:tc>
          <w:tcPr>
            <w:tcW w:w="4323" w:type="dxa"/>
            <w:tcBorders>
              <w:top w:val="nil"/>
              <w:left w:val="single" w:sz="8" w:space="0" w:color="auto"/>
              <w:bottom w:val="single" w:sz="8" w:space="0" w:color="auto"/>
              <w:right w:val="single" w:sz="4" w:space="0" w:color="auto"/>
            </w:tcBorders>
            <w:shd w:val="clear" w:color="auto" w:fill="auto"/>
            <w:vAlign w:val="center"/>
          </w:tcPr>
          <w:p w14:paraId="327BB8CF" w14:textId="77777777" w:rsidR="00F60A93" w:rsidRPr="00D85B11" w:rsidRDefault="00F60A93" w:rsidP="00E50840">
            <w:pPr>
              <w:contextualSpacing/>
              <w:jc w:val="both"/>
              <w:rPr>
                <w:rFonts w:cs="Calibri"/>
              </w:rPr>
            </w:pPr>
            <w:proofErr w:type="gramStart"/>
            <w:r w:rsidRPr="00D85B11">
              <w:rPr>
                <w:rFonts w:cs="Calibri"/>
                <w:color w:val="000000"/>
              </w:rPr>
              <w:t>Email</w:t>
            </w:r>
            <w:proofErr w:type="gramEnd"/>
            <w:r w:rsidRPr="00D85B11">
              <w:rPr>
                <w:rFonts w:cs="Calibri"/>
                <w:color w:val="000000"/>
              </w:rPr>
              <w:t xml:space="preserve"> invitations </w:t>
            </w:r>
            <w:proofErr w:type="spellStart"/>
            <w:r w:rsidRPr="00D85B11">
              <w:rPr>
                <w:rFonts w:cs="Calibri"/>
                <w:color w:val="000000"/>
              </w:rPr>
              <w:t>bounce</w:t>
            </w:r>
            <w:proofErr w:type="spellEnd"/>
            <w:r w:rsidRPr="00D85B11">
              <w:rPr>
                <w:rFonts w:cs="Calibri"/>
                <w:color w:val="000000"/>
              </w:rPr>
              <w:t xml:space="preserve"> back</w:t>
            </w:r>
          </w:p>
        </w:tc>
        <w:tc>
          <w:tcPr>
            <w:tcW w:w="4302" w:type="dxa"/>
            <w:tcBorders>
              <w:top w:val="single" w:sz="4" w:space="0" w:color="auto"/>
              <w:left w:val="single" w:sz="4" w:space="0" w:color="auto"/>
              <w:bottom w:val="single" w:sz="4" w:space="0" w:color="auto"/>
              <w:right w:val="single" w:sz="4" w:space="0" w:color="auto"/>
            </w:tcBorders>
            <w:shd w:val="clear" w:color="auto" w:fill="auto"/>
            <w:vAlign w:val="center"/>
          </w:tcPr>
          <w:p w14:paraId="4F6DABE0" w14:textId="77777777" w:rsidR="00F60A93" w:rsidRPr="00D85B11" w:rsidRDefault="00F60A93" w:rsidP="00E50840">
            <w:pPr>
              <w:contextualSpacing/>
              <w:jc w:val="center"/>
              <w:rPr>
                <w:rFonts w:asciiTheme="minorHAnsi" w:eastAsiaTheme="minorHAnsi" w:hAnsiTheme="minorHAnsi" w:cstheme="minorHAnsi"/>
                <w:sz w:val="24"/>
                <w:szCs w:val="24"/>
              </w:rPr>
            </w:pPr>
            <w:r w:rsidRPr="00D85B11">
              <w:rPr>
                <w:rFonts w:asciiTheme="minorHAnsi" w:eastAsiaTheme="minorHAnsi" w:hAnsiTheme="minorHAnsi" w:cstheme="minorHAnsi"/>
                <w:sz w:val="24"/>
                <w:szCs w:val="24"/>
              </w:rPr>
              <w:t>0</w:t>
            </w:r>
          </w:p>
        </w:tc>
      </w:tr>
      <w:tr w:rsidR="00F60A93" w:rsidRPr="00D85B11" w14:paraId="182E69E2" w14:textId="77777777" w:rsidTr="00E50840">
        <w:trPr>
          <w:jc w:val="center"/>
        </w:trPr>
        <w:tc>
          <w:tcPr>
            <w:tcW w:w="4323" w:type="dxa"/>
            <w:tcBorders>
              <w:top w:val="nil"/>
              <w:left w:val="single" w:sz="8" w:space="0" w:color="auto"/>
              <w:bottom w:val="single" w:sz="8" w:space="0" w:color="auto"/>
              <w:right w:val="single" w:sz="4" w:space="0" w:color="auto"/>
            </w:tcBorders>
            <w:shd w:val="clear" w:color="auto" w:fill="auto"/>
            <w:vAlign w:val="center"/>
          </w:tcPr>
          <w:p w14:paraId="46960404" w14:textId="77777777" w:rsidR="00F60A93" w:rsidRPr="00D85B11" w:rsidRDefault="00F60A93" w:rsidP="00E50840">
            <w:pPr>
              <w:contextualSpacing/>
              <w:jc w:val="both"/>
              <w:rPr>
                <w:rFonts w:cs="Calibri"/>
              </w:rPr>
            </w:pPr>
            <w:proofErr w:type="gramStart"/>
            <w:r w:rsidRPr="00D85B11">
              <w:rPr>
                <w:rFonts w:cs="Calibri"/>
                <w:color w:val="000000"/>
              </w:rPr>
              <w:t>Email</w:t>
            </w:r>
            <w:proofErr w:type="gramEnd"/>
            <w:r w:rsidRPr="00D85B11">
              <w:rPr>
                <w:rFonts w:cs="Calibri"/>
                <w:color w:val="000000"/>
              </w:rPr>
              <w:t xml:space="preserve"> invitations </w:t>
            </w:r>
            <w:proofErr w:type="spellStart"/>
            <w:r w:rsidRPr="00D85B11">
              <w:rPr>
                <w:rFonts w:cs="Calibri"/>
                <w:color w:val="000000"/>
              </w:rPr>
              <w:t>unanswered</w:t>
            </w:r>
            <w:proofErr w:type="spellEnd"/>
          </w:p>
        </w:tc>
        <w:tc>
          <w:tcPr>
            <w:tcW w:w="4302" w:type="dxa"/>
            <w:tcBorders>
              <w:top w:val="single" w:sz="4" w:space="0" w:color="auto"/>
              <w:left w:val="single" w:sz="4" w:space="0" w:color="auto"/>
              <w:bottom w:val="single" w:sz="4" w:space="0" w:color="auto"/>
              <w:right w:val="single" w:sz="4" w:space="0" w:color="auto"/>
            </w:tcBorders>
            <w:shd w:val="clear" w:color="auto" w:fill="auto"/>
            <w:vAlign w:val="center"/>
          </w:tcPr>
          <w:p w14:paraId="0424F096" w14:textId="055C377D" w:rsidR="00F60A93" w:rsidRPr="00D85B11" w:rsidRDefault="009D4D57" w:rsidP="00E50840">
            <w:pPr>
              <w:contextualSpacing/>
              <w:jc w:val="center"/>
              <w:rPr>
                <w:rFonts w:asciiTheme="minorHAnsi" w:eastAsiaTheme="minorHAnsi" w:hAnsiTheme="minorHAnsi" w:cstheme="minorHAnsi"/>
                <w:sz w:val="24"/>
                <w:szCs w:val="24"/>
              </w:rPr>
            </w:pPr>
            <w:r>
              <w:rPr>
                <w:rFonts w:asciiTheme="minorHAnsi" w:eastAsiaTheme="minorHAnsi" w:hAnsiTheme="minorHAnsi" w:cstheme="minorHAnsi"/>
                <w:sz w:val="24"/>
                <w:szCs w:val="24"/>
              </w:rPr>
              <w:t>11,628</w:t>
            </w:r>
          </w:p>
        </w:tc>
      </w:tr>
      <w:tr w:rsidR="00F60A93" w:rsidRPr="00D85B11" w14:paraId="284CA1AF" w14:textId="77777777" w:rsidTr="00E50840">
        <w:trPr>
          <w:jc w:val="center"/>
        </w:trPr>
        <w:tc>
          <w:tcPr>
            <w:tcW w:w="4323" w:type="dxa"/>
            <w:tcBorders>
              <w:top w:val="nil"/>
              <w:left w:val="single" w:sz="8" w:space="0" w:color="auto"/>
              <w:bottom w:val="single" w:sz="8" w:space="0" w:color="auto"/>
              <w:right w:val="single" w:sz="4" w:space="0" w:color="auto"/>
            </w:tcBorders>
            <w:shd w:val="clear" w:color="auto" w:fill="FFFFFF"/>
            <w:vAlign w:val="bottom"/>
          </w:tcPr>
          <w:p w14:paraId="47A0D034" w14:textId="77777777" w:rsidR="00F60A93" w:rsidRPr="00D85B11" w:rsidRDefault="00F60A93" w:rsidP="00E50840">
            <w:pPr>
              <w:contextualSpacing/>
              <w:jc w:val="both"/>
              <w:rPr>
                <w:rFonts w:cs="Calibri"/>
                <w:b/>
                <w:bCs/>
              </w:rPr>
            </w:pPr>
            <w:r w:rsidRPr="00D85B11">
              <w:rPr>
                <w:rFonts w:ascii="Tahoma" w:hAnsi="Tahoma" w:cs="Tahoma"/>
                <w:b/>
                <w:bCs/>
                <w:sz w:val="20"/>
                <w:szCs w:val="20"/>
              </w:rPr>
              <w:t>EFFECTIVE SAMPLE*</w:t>
            </w:r>
          </w:p>
        </w:tc>
        <w:tc>
          <w:tcPr>
            <w:tcW w:w="4302" w:type="dxa"/>
            <w:tcBorders>
              <w:top w:val="single" w:sz="4" w:space="0" w:color="auto"/>
              <w:left w:val="single" w:sz="4" w:space="0" w:color="auto"/>
              <w:bottom w:val="single" w:sz="4" w:space="0" w:color="auto"/>
              <w:right w:val="single" w:sz="4" w:space="0" w:color="auto"/>
            </w:tcBorders>
            <w:shd w:val="clear" w:color="000000" w:fill="000000"/>
            <w:vAlign w:val="center"/>
          </w:tcPr>
          <w:p w14:paraId="7F603134" w14:textId="5FCFA015" w:rsidR="00F60A93" w:rsidRPr="00D85B11" w:rsidRDefault="005573FF" w:rsidP="00E50840">
            <w:pPr>
              <w:contextualSpacing/>
              <w:jc w:val="center"/>
              <w:rPr>
                <w:rFonts w:asciiTheme="minorHAnsi" w:eastAsiaTheme="minorHAnsi" w:hAnsiTheme="minorHAnsi" w:cstheme="minorHAnsi"/>
                <w:sz w:val="24"/>
                <w:szCs w:val="24"/>
              </w:rPr>
            </w:pPr>
            <w:r>
              <w:rPr>
                <w:rFonts w:asciiTheme="minorHAnsi" w:eastAsiaTheme="minorHAnsi" w:hAnsiTheme="minorHAnsi" w:cstheme="minorHAnsi"/>
                <w:sz w:val="24"/>
                <w:szCs w:val="24"/>
              </w:rPr>
              <w:t>2,193</w:t>
            </w:r>
          </w:p>
        </w:tc>
      </w:tr>
      <w:tr w:rsidR="00F60A93" w:rsidRPr="00A75AC7" w14:paraId="06B577EB" w14:textId="77777777" w:rsidTr="00E50840">
        <w:trPr>
          <w:jc w:val="center"/>
        </w:trPr>
        <w:tc>
          <w:tcPr>
            <w:tcW w:w="4323" w:type="dxa"/>
            <w:tcBorders>
              <w:top w:val="nil"/>
              <w:left w:val="single" w:sz="8" w:space="0" w:color="auto"/>
              <w:bottom w:val="single" w:sz="8" w:space="0" w:color="auto"/>
              <w:right w:val="single" w:sz="4" w:space="0" w:color="auto"/>
            </w:tcBorders>
            <w:shd w:val="clear" w:color="000000" w:fill="C0C0C0"/>
            <w:vAlign w:val="center"/>
          </w:tcPr>
          <w:p w14:paraId="1EE391EA" w14:textId="77777777" w:rsidR="00F60A93" w:rsidRPr="00D85B11" w:rsidRDefault="00F60A93" w:rsidP="00E50840">
            <w:pPr>
              <w:contextualSpacing/>
              <w:jc w:val="both"/>
              <w:rPr>
                <w:rFonts w:cs="Calibri"/>
                <w:b/>
                <w:bCs/>
                <w:lang w:val="en-CA"/>
              </w:rPr>
            </w:pPr>
            <w:r w:rsidRPr="00D85B11">
              <w:rPr>
                <w:rFonts w:cs="Calibri"/>
                <w:b/>
                <w:bCs/>
                <w:color w:val="000000"/>
                <w:lang w:val="en-CA"/>
              </w:rPr>
              <w:t>In-scope non-responding units (IS)</w:t>
            </w:r>
          </w:p>
        </w:tc>
        <w:tc>
          <w:tcPr>
            <w:tcW w:w="4302"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1B618198" w14:textId="1624DDF7" w:rsidR="00F60A93" w:rsidRPr="00D85B11" w:rsidRDefault="009B71F4" w:rsidP="00E50840">
            <w:pPr>
              <w:contextualSpacing/>
              <w:jc w:val="center"/>
              <w:rPr>
                <w:rFonts w:asciiTheme="minorHAnsi" w:eastAsiaTheme="minorHAnsi" w:hAnsiTheme="minorHAnsi" w:cstheme="minorHAnsi"/>
                <w:sz w:val="24"/>
                <w:szCs w:val="24"/>
                <w:lang w:val="en-CA"/>
              </w:rPr>
            </w:pPr>
            <w:r>
              <w:rPr>
                <w:rFonts w:asciiTheme="minorHAnsi" w:eastAsiaTheme="minorHAnsi" w:hAnsiTheme="minorHAnsi" w:cstheme="minorHAnsi"/>
                <w:sz w:val="24"/>
                <w:szCs w:val="24"/>
                <w:lang w:val="en-CA"/>
              </w:rPr>
              <w:t>114</w:t>
            </w:r>
          </w:p>
        </w:tc>
      </w:tr>
      <w:tr w:rsidR="00F60A93" w:rsidRPr="00D85B11" w14:paraId="4E1FB957" w14:textId="77777777" w:rsidTr="00E50840">
        <w:trPr>
          <w:jc w:val="center"/>
        </w:trPr>
        <w:tc>
          <w:tcPr>
            <w:tcW w:w="4323" w:type="dxa"/>
            <w:tcBorders>
              <w:top w:val="nil"/>
              <w:left w:val="single" w:sz="8" w:space="0" w:color="auto"/>
              <w:bottom w:val="single" w:sz="8" w:space="0" w:color="auto"/>
              <w:right w:val="single" w:sz="4" w:space="0" w:color="auto"/>
            </w:tcBorders>
            <w:shd w:val="clear" w:color="auto" w:fill="auto"/>
            <w:vAlign w:val="center"/>
          </w:tcPr>
          <w:p w14:paraId="7AC621B9" w14:textId="77777777" w:rsidR="00F60A93" w:rsidRPr="00D85B11" w:rsidRDefault="00F60A93" w:rsidP="00E50840">
            <w:pPr>
              <w:contextualSpacing/>
              <w:jc w:val="both"/>
              <w:rPr>
                <w:rFonts w:cs="Calibri"/>
              </w:rPr>
            </w:pPr>
            <w:proofErr w:type="spellStart"/>
            <w:r w:rsidRPr="00D85B11">
              <w:rPr>
                <w:rFonts w:cs="Calibri"/>
                <w:color w:val="000000"/>
              </w:rPr>
              <w:t>Non-response</w:t>
            </w:r>
            <w:proofErr w:type="spellEnd"/>
            <w:r w:rsidRPr="00D85B11">
              <w:rPr>
                <w:rFonts w:cs="Calibri"/>
                <w:color w:val="000000"/>
              </w:rPr>
              <w:t xml:space="preserve"> </w:t>
            </w:r>
            <w:proofErr w:type="spellStart"/>
            <w:r w:rsidRPr="00D85B11">
              <w:rPr>
                <w:rFonts w:cs="Calibri"/>
                <w:color w:val="000000"/>
              </w:rPr>
              <w:t>from</w:t>
            </w:r>
            <w:proofErr w:type="spellEnd"/>
            <w:r w:rsidRPr="00D85B11">
              <w:rPr>
                <w:rFonts w:cs="Calibri"/>
                <w:color w:val="000000"/>
              </w:rPr>
              <w:t xml:space="preserve"> </w:t>
            </w:r>
            <w:proofErr w:type="spellStart"/>
            <w:r w:rsidRPr="00D85B11">
              <w:rPr>
                <w:rFonts w:cs="Calibri"/>
                <w:color w:val="000000"/>
              </w:rPr>
              <w:t>eligible</w:t>
            </w:r>
            <w:proofErr w:type="spellEnd"/>
            <w:r w:rsidRPr="00D85B11">
              <w:rPr>
                <w:rFonts w:cs="Calibri"/>
                <w:color w:val="000000"/>
              </w:rPr>
              <w:t xml:space="preserve"> </w:t>
            </w:r>
            <w:proofErr w:type="spellStart"/>
            <w:r w:rsidRPr="00D85B11">
              <w:rPr>
                <w:rFonts w:cs="Calibri"/>
                <w:color w:val="000000"/>
              </w:rPr>
              <w:t>respondents</w:t>
            </w:r>
            <w:proofErr w:type="spellEnd"/>
          </w:p>
        </w:tc>
        <w:tc>
          <w:tcPr>
            <w:tcW w:w="4302" w:type="dxa"/>
            <w:tcBorders>
              <w:top w:val="single" w:sz="4" w:space="0" w:color="auto"/>
              <w:left w:val="single" w:sz="4" w:space="0" w:color="auto"/>
              <w:bottom w:val="single" w:sz="4" w:space="0" w:color="auto"/>
              <w:right w:val="single" w:sz="4" w:space="0" w:color="auto"/>
            </w:tcBorders>
            <w:shd w:val="clear" w:color="auto" w:fill="auto"/>
            <w:vAlign w:val="center"/>
          </w:tcPr>
          <w:p w14:paraId="1E08AE9F" w14:textId="77777777" w:rsidR="00F60A93" w:rsidRPr="00D85B11" w:rsidRDefault="00F60A93" w:rsidP="00E50840">
            <w:pPr>
              <w:contextualSpacing/>
              <w:jc w:val="center"/>
              <w:rPr>
                <w:rFonts w:asciiTheme="minorHAnsi" w:eastAsiaTheme="minorHAnsi" w:hAnsiTheme="minorHAnsi" w:cstheme="minorHAnsi"/>
                <w:sz w:val="24"/>
                <w:szCs w:val="24"/>
              </w:rPr>
            </w:pPr>
            <w:r w:rsidRPr="00D85B11">
              <w:rPr>
                <w:rFonts w:asciiTheme="minorHAnsi" w:eastAsiaTheme="minorHAnsi" w:hAnsiTheme="minorHAnsi" w:cstheme="minorHAnsi"/>
                <w:sz w:val="24"/>
                <w:szCs w:val="24"/>
              </w:rPr>
              <w:t>0</w:t>
            </w:r>
          </w:p>
        </w:tc>
      </w:tr>
      <w:tr w:rsidR="00F60A93" w:rsidRPr="00D85B11" w14:paraId="526A4B3F" w14:textId="77777777" w:rsidTr="00E50840">
        <w:trPr>
          <w:jc w:val="center"/>
        </w:trPr>
        <w:tc>
          <w:tcPr>
            <w:tcW w:w="4323" w:type="dxa"/>
            <w:tcBorders>
              <w:top w:val="nil"/>
              <w:left w:val="single" w:sz="8" w:space="0" w:color="auto"/>
              <w:bottom w:val="single" w:sz="8" w:space="0" w:color="auto"/>
              <w:right w:val="single" w:sz="4" w:space="0" w:color="auto"/>
            </w:tcBorders>
            <w:shd w:val="clear" w:color="auto" w:fill="auto"/>
            <w:vAlign w:val="center"/>
          </w:tcPr>
          <w:p w14:paraId="3216258F" w14:textId="77777777" w:rsidR="00F60A93" w:rsidRPr="00D85B11" w:rsidRDefault="00F60A93" w:rsidP="00E50840">
            <w:pPr>
              <w:contextualSpacing/>
              <w:jc w:val="both"/>
              <w:rPr>
                <w:rFonts w:cs="Calibri"/>
              </w:rPr>
            </w:pPr>
            <w:proofErr w:type="spellStart"/>
            <w:r w:rsidRPr="00D85B11">
              <w:rPr>
                <w:rFonts w:cs="Calibri"/>
                <w:color w:val="000000"/>
              </w:rPr>
              <w:t>Respondent</w:t>
            </w:r>
            <w:proofErr w:type="spellEnd"/>
            <w:r w:rsidRPr="00D85B11">
              <w:rPr>
                <w:rFonts w:cs="Calibri"/>
                <w:color w:val="000000"/>
              </w:rPr>
              <w:t xml:space="preserve"> </w:t>
            </w:r>
            <w:proofErr w:type="spellStart"/>
            <w:r w:rsidRPr="00D85B11">
              <w:rPr>
                <w:rFonts w:cs="Calibri"/>
                <w:color w:val="000000"/>
              </w:rPr>
              <w:t>refusals</w:t>
            </w:r>
            <w:proofErr w:type="spellEnd"/>
          </w:p>
        </w:tc>
        <w:tc>
          <w:tcPr>
            <w:tcW w:w="4302" w:type="dxa"/>
            <w:tcBorders>
              <w:top w:val="single" w:sz="4" w:space="0" w:color="auto"/>
              <w:left w:val="single" w:sz="4" w:space="0" w:color="auto"/>
              <w:bottom w:val="single" w:sz="4" w:space="0" w:color="auto"/>
              <w:right w:val="single" w:sz="4" w:space="0" w:color="auto"/>
            </w:tcBorders>
            <w:shd w:val="clear" w:color="auto" w:fill="auto"/>
            <w:vAlign w:val="center"/>
          </w:tcPr>
          <w:p w14:paraId="16ABA875" w14:textId="77777777" w:rsidR="00F60A93" w:rsidRPr="00D85B11" w:rsidRDefault="00F60A93" w:rsidP="00E50840">
            <w:pPr>
              <w:contextualSpacing/>
              <w:jc w:val="center"/>
              <w:rPr>
                <w:rFonts w:asciiTheme="minorHAnsi" w:eastAsiaTheme="minorHAnsi" w:hAnsiTheme="minorHAnsi" w:cstheme="minorHAnsi"/>
                <w:sz w:val="24"/>
                <w:szCs w:val="24"/>
              </w:rPr>
            </w:pPr>
            <w:r w:rsidRPr="00D85B11">
              <w:rPr>
                <w:rFonts w:asciiTheme="minorHAnsi" w:eastAsiaTheme="minorHAnsi" w:hAnsiTheme="minorHAnsi" w:cstheme="minorHAnsi"/>
                <w:sz w:val="24"/>
                <w:szCs w:val="24"/>
              </w:rPr>
              <w:t>0</w:t>
            </w:r>
          </w:p>
        </w:tc>
      </w:tr>
      <w:tr w:rsidR="00F60A93" w:rsidRPr="00D85B11" w14:paraId="03280B2D" w14:textId="77777777" w:rsidTr="00E50840">
        <w:trPr>
          <w:jc w:val="center"/>
        </w:trPr>
        <w:tc>
          <w:tcPr>
            <w:tcW w:w="4323" w:type="dxa"/>
            <w:tcBorders>
              <w:top w:val="nil"/>
              <w:left w:val="single" w:sz="8" w:space="0" w:color="auto"/>
              <w:bottom w:val="single" w:sz="8" w:space="0" w:color="auto"/>
              <w:right w:val="single" w:sz="4" w:space="0" w:color="auto"/>
            </w:tcBorders>
            <w:shd w:val="clear" w:color="auto" w:fill="auto"/>
            <w:vAlign w:val="center"/>
          </w:tcPr>
          <w:p w14:paraId="52D5994F" w14:textId="77777777" w:rsidR="00F60A93" w:rsidRPr="00D85B11" w:rsidRDefault="00F60A93" w:rsidP="00E50840">
            <w:pPr>
              <w:contextualSpacing/>
              <w:jc w:val="both"/>
              <w:rPr>
                <w:rFonts w:cs="Calibri"/>
              </w:rPr>
            </w:pPr>
            <w:proofErr w:type="spellStart"/>
            <w:r w:rsidRPr="00D85B11">
              <w:rPr>
                <w:rFonts w:cs="Calibri"/>
                <w:color w:val="000000"/>
              </w:rPr>
              <w:t>Language</w:t>
            </w:r>
            <w:proofErr w:type="spellEnd"/>
            <w:r w:rsidRPr="00D85B11">
              <w:rPr>
                <w:rFonts w:cs="Calibri"/>
                <w:color w:val="000000"/>
              </w:rPr>
              <w:t xml:space="preserve"> </w:t>
            </w:r>
            <w:proofErr w:type="spellStart"/>
            <w:r w:rsidRPr="00D85B11">
              <w:rPr>
                <w:rFonts w:cs="Calibri"/>
                <w:color w:val="000000"/>
              </w:rPr>
              <w:t>problem</w:t>
            </w:r>
            <w:proofErr w:type="spellEnd"/>
          </w:p>
        </w:tc>
        <w:tc>
          <w:tcPr>
            <w:tcW w:w="4302" w:type="dxa"/>
            <w:tcBorders>
              <w:top w:val="single" w:sz="4" w:space="0" w:color="auto"/>
              <w:left w:val="single" w:sz="4" w:space="0" w:color="auto"/>
              <w:bottom w:val="single" w:sz="4" w:space="0" w:color="auto"/>
              <w:right w:val="single" w:sz="4" w:space="0" w:color="auto"/>
            </w:tcBorders>
            <w:shd w:val="clear" w:color="auto" w:fill="auto"/>
            <w:vAlign w:val="center"/>
          </w:tcPr>
          <w:p w14:paraId="67675B57" w14:textId="77777777" w:rsidR="00F60A93" w:rsidRPr="00D85B11" w:rsidRDefault="00F60A93" w:rsidP="00E50840">
            <w:pPr>
              <w:contextualSpacing/>
              <w:jc w:val="center"/>
              <w:rPr>
                <w:rFonts w:asciiTheme="minorHAnsi" w:eastAsiaTheme="minorHAnsi" w:hAnsiTheme="minorHAnsi" w:cstheme="minorHAnsi"/>
                <w:sz w:val="24"/>
                <w:szCs w:val="24"/>
              </w:rPr>
            </w:pPr>
            <w:r w:rsidRPr="00D85B11">
              <w:rPr>
                <w:rFonts w:asciiTheme="minorHAnsi" w:eastAsiaTheme="minorHAnsi" w:hAnsiTheme="minorHAnsi" w:cstheme="minorHAnsi"/>
                <w:sz w:val="24"/>
                <w:szCs w:val="24"/>
              </w:rPr>
              <w:t>0</w:t>
            </w:r>
          </w:p>
        </w:tc>
      </w:tr>
      <w:tr w:rsidR="00F60A93" w:rsidRPr="00D85B11" w14:paraId="07B381BF" w14:textId="77777777" w:rsidTr="00E50840">
        <w:trPr>
          <w:jc w:val="center"/>
        </w:trPr>
        <w:tc>
          <w:tcPr>
            <w:tcW w:w="4323" w:type="dxa"/>
            <w:tcBorders>
              <w:top w:val="nil"/>
              <w:left w:val="single" w:sz="8" w:space="0" w:color="auto"/>
              <w:bottom w:val="single" w:sz="8" w:space="0" w:color="auto"/>
              <w:right w:val="single" w:sz="4" w:space="0" w:color="auto"/>
            </w:tcBorders>
            <w:shd w:val="clear" w:color="auto" w:fill="auto"/>
            <w:vAlign w:val="center"/>
          </w:tcPr>
          <w:p w14:paraId="32416669" w14:textId="77777777" w:rsidR="00F60A93" w:rsidRPr="00D85B11" w:rsidRDefault="00F60A93" w:rsidP="00E50840">
            <w:pPr>
              <w:contextualSpacing/>
              <w:jc w:val="both"/>
              <w:rPr>
                <w:rFonts w:cs="Calibri"/>
                <w:lang w:val="en-CA"/>
              </w:rPr>
            </w:pPr>
            <w:r w:rsidRPr="00D85B11">
              <w:rPr>
                <w:rFonts w:cs="Calibri"/>
                <w:color w:val="000000"/>
                <w:lang w:val="en-CA"/>
              </w:rPr>
              <w:t>Selected respondent not available (illness; leave of absence; vacation; other)</w:t>
            </w:r>
          </w:p>
        </w:tc>
        <w:tc>
          <w:tcPr>
            <w:tcW w:w="4302" w:type="dxa"/>
            <w:tcBorders>
              <w:top w:val="single" w:sz="4" w:space="0" w:color="auto"/>
              <w:left w:val="single" w:sz="4" w:space="0" w:color="auto"/>
              <w:bottom w:val="single" w:sz="4" w:space="0" w:color="auto"/>
              <w:right w:val="single" w:sz="4" w:space="0" w:color="auto"/>
            </w:tcBorders>
            <w:shd w:val="clear" w:color="auto" w:fill="auto"/>
            <w:vAlign w:val="center"/>
          </w:tcPr>
          <w:p w14:paraId="1202924E" w14:textId="77777777" w:rsidR="00F60A93" w:rsidRPr="00D85B11" w:rsidRDefault="00F60A93" w:rsidP="00E50840">
            <w:pPr>
              <w:contextualSpacing/>
              <w:jc w:val="center"/>
              <w:rPr>
                <w:rFonts w:asciiTheme="minorHAnsi" w:eastAsiaTheme="minorHAnsi" w:hAnsiTheme="minorHAnsi" w:cstheme="minorHAnsi"/>
                <w:sz w:val="24"/>
                <w:szCs w:val="24"/>
                <w:lang w:val="en-CA"/>
              </w:rPr>
            </w:pPr>
            <w:r w:rsidRPr="00D85B11">
              <w:rPr>
                <w:rFonts w:asciiTheme="minorHAnsi" w:eastAsiaTheme="minorHAnsi" w:hAnsiTheme="minorHAnsi" w:cstheme="minorHAnsi"/>
                <w:sz w:val="24"/>
                <w:szCs w:val="24"/>
                <w:lang w:val="en-CA"/>
              </w:rPr>
              <w:t>0</w:t>
            </w:r>
          </w:p>
        </w:tc>
      </w:tr>
      <w:tr w:rsidR="00F60A93" w:rsidRPr="00D85B11" w14:paraId="5A343699" w14:textId="77777777" w:rsidTr="00E50840">
        <w:trPr>
          <w:jc w:val="center"/>
        </w:trPr>
        <w:tc>
          <w:tcPr>
            <w:tcW w:w="4323" w:type="dxa"/>
            <w:tcBorders>
              <w:top w:val="nil"/>
              <w:left w:val="single" w:sz="8" w:space="0" w:color="auto"/>
              <w:bottom w:val="single" w:sz="8" w:space="0" w:color="auto"/>
              <w:right w:val="single" w:sz="4" w:space="0" w:color="auto"/>
            </w:tcBorders>
            <w:shd w:val="clear" w:color="auto" w:fill="auto"/>
            <w:vAlign w:val="center"/>
          </w:tcPr>
          <w:p w14:paraId="0C8533D6" w14:textId="77777777" w:rsidR="00F60A93" w:rsidRPr="00D85B11" w:rsidRDefault="00F60A93" w:rsidP="00E50840">
            <w:pPr>
              <w:contextualSpacing/>
              <w:jc w:val="both"/>
              <w:rPr>
                <w:rFonts w:cs="Calibri"/>
              </w:rPr>
            </w:pPr>
            <w:proofErr w:type="spellStart"/>
            <w:r w:rsidRPr="00D85B11">
              <w:rPr>
                <w:rFonts w:cs="Calibri"/>
                <w:color w:val="000000"/>
              </w:rPr>
              <w:t>Early</w:t>
            </w:r>
            <w:proofErr w:type="spellEnd"/>
            <w:r w:rsidRPr="00D85B11">
              <w:rPr>
                <w:rFonts w:cs="Calibri"/>
                <w:color w:val="000000"/>
              </w:rPr>
              <w:t xml:space="preserve"> break-</w:t>
            </w:r>
            <w:proofErr w:type="spellStart"/>
            <w:r w:rsidRPr="00D85B11">
              <w:rPr>
                <w:rFonts w:cs="Calibri"/>
                <w:color w:val="000000"/>
              </w:rPr>
              <w:t>offs</w:t>
            </w:r>
            <w:proofErr w:type="spellEnd"/>
          </w:p>
        </w:tc>
        <w:tc>
          <w:tcPr>
            <w:tcW w:w="4302" w:type="dxa"/>
            <w:tcBorders>
              <w:top w:val="single" w:sz="4" w:space="0" w:color="auto"/>
              <w:left w:val="single" w:sz="4" w:space="0" w:color="auto"/>
              <w:bottom w:val="single" w:sz="4" w:space="0" w:color="auto"/>
              <w:right w:val="single" w:sz="4" w:space="0" w:color="auto"/>
            </w:tcBorders>
            <w:shd w:val="clear" w:color="auto" w:fill="auto"/>
            <w:vAlign w:val="center"/>
          </w:tcPr>
          <w:p w14:paraId="6D225C1A" w14:textId="7C050909" w:rsidR="00F60A93" w:rsidRPr="00D85B11" w:rsidRDefault="009B71F4" w:rsidP="00E50840">
            <w:pPr>
              <w:contextualSpacing/>
              <w:jc w:val="center"/>
              <w:rPr>
                <w:rFonts w:asciiTheme="minorHAnsi" w:eastAsiaTheme="minorHAnsi" w:hAnsiTheme="minorHAnsi" w:cstheme="minorHAnsi"/>
                <w:sz w:val="24"/>
                <w:szCs w:val="24"/>
              </w:rPr>
            </w:pPr>
            <w:r>
              <w:rPr>
                <w:rFonts w:asciiTheme="minorHAnsi" w:eastAsiaTheme="minorHAnsi" w:hAnsiTheme="minorHAnsi" w:cstheme="minorHAnsi"/>
                <w:sz w:val="24"/>
                <w:szCs w:val="24"/>
              </w:rPr>
              <w:t>114</w:t>
            </w:r>
          </w:p>
        </w:tc>
      </w:tr>
      <w:tr w:rsidR="00F60A93" w:rsidRPr="00D85B11" w14:paraId="42BE3E6D" w14:textId="77777777" w:rsidTr="00E50840">
        <w:trPr>
          <w:jc w:val="center"/>
        </w:trPr>
        <w:tc>
          <w:tcPr>
            <w:tcW w:w="4323" w:type="dxa"/>
            <w:tcBorders>
              <w:top w:val="nil"/>
              <w:left w:val="single" w:sz="8" w:space="0" w:color="auto"/>
              <w:bottom w:val="single" w:sz="8" w:space="0" w:color="auto"/>
              <w:right w:val="single" w:sz="4" w:space="0" w:color="auto"/>
            </w:tcBorders>
            <w:shd w:val="clear" w:color="auto" w:fill="BFBFBF" w:themeFill="background1" w:themeFillShade="BF"/>
            <w:vAlign w:val="center"/>
          </w:tcPr>
          <w:p w14:paraId="201F6DD1" w14:textId="77777777" w:rsidR="00F60A93" w:rsidRPr="00D85B11" w:rsidRDefault="00F60A93" w:rsidP="00E50840">
            <w:pPr>
              <w:contextualSpacing/>
              <w:jc w:val="both"/>
              <w:rPr>
                <w:rFonts w:cs="Calibri"/>
                <w:b/>
                <w:bCs/>
                <w:color w:val="000000"/>
              </w:rPr>
            </w:pPr>
            <w:proofErr w:type="spellStart"/>
            <w:r w:rsidRPr="00D85B11">
              <w:rPr>
                <w:rFonts w:cs="Calibri"/>
                <w:b/>
                <w:bCs/>
                <w:color w:val="000000"/>
              </w:rPr>
              <w:t>Responding</w:t>
            </w:r>
            <w:proofErr w:type="spellEnd"/>
            <w:r w:rsidRPr="00D85B11">
              <w:rPr>
                <w:rFonts w:cs="Calibri"/>
                <w:b/>
                <w:bCs/>
                <w:color w:val="000000"/>
              </w:rPr>
              <w:t xml:space="preserve"> </w:t>
            </w:r>
            <w:proofErr w:type="spellStart"/>
            <w:r w:rsidRPr="00D85B11">
              <w:rPr>
                <w:rFonts w:cs="Calibri"/>
                <w:b/>
                <w:bCs/>
                <w:color w:val="000000"/>
              </w:rPr>
              <w:t>units</w:t>
            </w:r>
            <w:proofErr w:type="spellEnd"/>
            <w:r w:rsidRPr="00D85B11">
              <w:rPr>
                <w:rFonts w:cs="Calibri"/>
                <w:b/>
                <w:bCs/>
                <w:color w:val="000000"/>
              </w:rPr>
              <w:t xml:space="preserve"> (R)</w:t>
            </w:r>
          </w:p>
        </w:tc>
        <w:tc>
          <w:tcPr>
            <w:tcW w:w="4302"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70C4A36B" w14:textId="0555A1F3" w:rsidR="00F60A93" w:rsidRPr="00D85B11" w:rsidRDefault="009B71F4" w:rsidP="00E50840">
            <w:pPr>
              <w:contextualSpacing/>
              <w:jc w:val="center"/>
              <w:rPr>
                <w:rFonts w:ascii="Tahoma" w:hAnsi="Tahoma" w:cs="Tahoma"/>
                <w:color w:val="000000"/>
                <w:sz w:val="20"/>
                <w:szCs w:val="20"/>
              </w:rPr>
            </w:pPr>
            <w:r>
              <w:rPr>
                <w:rFonts w:ascii="Tahoma" w:hAnsi="Tahoma" w:cs="Tahoma"/>
                <w:color w:val="000000"/>
                <w:sz w:val="20"/>
                <w:szCs w:val="20"/>
              </w:rPr>
              <w:t>2,079</w:t>
            </w:r>
          </w:p>
        </w:tc>
      </w:tr>
      <w:tr w:rsidR="00F60A93" w:rsidRPr="00D85B11" w14:paraId="1F53D967" w14:textId="77777777" w:rsidTr="00E50840">
        <w:trPr>
          <w:jc w:val="center"/>
        </w:trPr>
        <w:tc>
          <w:tcPr>
            <w:tcW w:w="4323" w:type="dxa"/>
            <w:tcBorders>
              <w:top w:val="nil"/>
              <w:left w:val="single" w:sz="8" w:space="0" w:color="auto"/>
              <w:bottom w:val="single" w:sz="8" w:space="0" w:color="auto"/>
              <w:right w:val="single" w:sz="4" w:space="0" w:color="auto"/>
            </w:tcBorders>
            <w:shd w:val="clear" w:color="auto" w:fill="auto"/>
            <w:vAlign w:val="center"/>
          </w:tcPr>
          <w:p w14:paraId="176DAD7F" w14:textId="77777777" w:rsidR="00F60A93" w:rsidRPr="00D85B11" w:rsidRDefault="00F60A93" w:rsidP="00E50840">
            <w:pPr>
              <w:contextualSpacing/>
              <w:jc w:val="both"/>
              <w:rPr>
                <w:rFonts w:cs="Calibri"/>
                <w:color w:val="000000"/>
                <w:lang w:val="en-CA"/>
              </w:rPr>
            </w:pPr>
            <w:r w:rsidRPr="00D85B11">
              <w:rPr>
                <w:rFonts w:cs="Calibri"/>
                <w:color w:val="000000"/>
                <w:lang w:val="en-CA"/>
              </w:rPr>
              <w:t>Completed surveys disqualified – quota filled</w:t>
            </w:r>
          </w:p>
        </w:tc>
        <w:tc>
          <w:tcPr>
            <w:tcW w:w="4302" w:type="dxa"/>
            <w:tcBorders>
              <w:top w:val="single" w:sz="4" w:space="0" w:color="auto"/>
              <w:left w:val="single" w:sz="4" w:space="0" w:color="auto"/>
              <w:bottom w:val="single" w:sz="4" w:space="0" w:color="auto"/>
              <w:right w:val="single" w:sz="4" w:space="0" w:color="auto"/>
            </w:tcBorders>
            <w:shd w:val="clear" w:color="auto" w:fill="auto"/>
            <w:vAlign w:val="center"/>
          </w:tcPr>
          <w:p w14:paraId="65A5A911" w14:textId="77777777" w:rsidR="00F60A93" w:rsidRPr="00D85B11" w:rsidRDefault="00F60A93" w:rsidP="00E50840">
            <w:pPr>
              <w:contextualSpacing/>
              <w:jc w:val="center"/>
              <w:rPr>
                <w:rFonts w:ascii="Tahoma" w:hAnsi="Tahoma" w:cs="Tahoma"/>
                <w:color w:val="000000"/>
                <w:sz w:val="20"/>
                <w:szCs w:val="20"/>
                <w:lang w:val="en-CA"/>
              </w:rPr>
            </w:pPr>
            <w:r w:rsidRPr="00D85B11">
              <w:rPr>
                <w:rFonts w:ascii="Tahoma" w:hAnsi="Tahoma" w:cs="Tahoma"/>
                <w:color w:val="000000"/>
                <w:sz w:val="20"/>
                <w:szCs w:val="20"/>
                <w:lang w:val="en-CA"/>
              </w:rPr>
              <w:t>0</w:t>
            </w:r>
          </w:p>
        </w:tc>
      </w:tr>
      <w:tr w:rsidR="00F60A93" w:rsidRPr="00A75AC7" w14:paraId="66F379AF" w14:textId="77777777" w:rsidTr="00E50840">
        <w:trPr>
          <w:jc w:val="center"/>
        </w:trPr>
        <w:tc>
          <w:tcPr>
            <w:tcW w:w="4323" w:type="dxa"/>
            <w:tcBorders>
              <w:top w:val="nil"/>
              <w:left w:val="single" w:sz="8" w:space="0" w:color="auto"/>
              <w:bottom w:val="single" w:sz="8" w:space="0" w:color="auto"/>
              <w:right w:val="single" w:sz="4" w:space="0" w:color="auto"/>
            </w:tcBorders>
            <w:shd w:val="clear" w:color="auto" w:fill="auto"/>
            <w:vAlign w:val="center"/>
          </w:tcPr>
          <w:p w14:paraId="6EC8114B" w14:textId="77777777" w:rsidR="00F60A93" w:rsidRPr="00D85B11" w:rsidRDefault="00F60A93" w:rsidP="00E50840">
            <w:pPr>
              <w:contextualSpacing/>
              <w:jc w:val="both"/>
              <w:rPr>
                <w:rFonts w:cs="Calibri"/>
                <w:color w:val="000000"/>
                <w:lang w:val="en-CA"/>
              </w:rPr>
            </w:pPr>
            <w:r w:rsidRPr="00D85B11">
              <w:rPr>
                <w:rFonts w:cs="Calibri"/>
                <w:color w:val="000000"/>
                <w:lang w:val="en-CA"/>
              </w:rPr>
              <w:t>Completed surveys disqualified for other reasons</w:t>
            </w:r>
          </w:p>
        </w:tc>
        <w:tc>
          <w:tcPr>
            <w:tcW w:w="4302" w:type="dxa"/>
            <w:tcBorders>
              <w:top w:val="single" w:sz="4" w:space="0" w:color="auto"/>
              <w:left w:val="single" w:sz="4" w:space="0" w:color="auto"/>
              <w:bottom w:val="single" w:sz="4" w:space="0" w:color="auto"/>
              <w:right w:val="single" w:sz="4" w:space="0" w:color="auto"/>
            </w:tcBorders>
            <w:shd w:val="clear" w:color="auto" w:fill="auto"/>
            <w:vAlign w:val="center"/>
          </w:tcPr>
          <w:p w14:paraId="0C4C5206" w14:textId="3BCD256B" w:rsidR="00F60A93" w:rsidRPr="00D85B11" w:rsidRDefault="004E6C91" w:rsidP="00E50840">
            <w:pPr>
              <w:contextualSpacing/>
              <w:jc w:val="center"/>
              <w:rPr>
                <w:rFonts w:ascii="Tahoma" w:hAnsi="Tahoma" w:cs="Tahoma"/>
                <w:color w:val="000000"/>
                <w:sz w:val="20"/>
                <w:szCs w:val="20"/>
                <w:lang w:val="en-CA"/>
              </w:rPr>
            </w:pPr>
            <w:r>
              <w:rPr>
                <w:rFonts w:ascii="Tahoma" w:hAnsi="Tahoma" w:cs="Tahoma"/>
                <w:color w:val="000000"/>
                <w:sz w:val="20"/>
                <w:szCs w:val="20"/>
                <w:lang w:val="en-CA"/>
              </w:rPr>
              <w:t>46</w:t>
            </w:r>
          </w:p>
        </w:tc>
      </w:tr>
      <w:tr w:rsidR="00F60A93" w:rsidRPr="00D85B11" w14:paraId="4BE5897F" w14:textId="77777777" w:rsidTr="00E50840">
        <w:trPr>
          <w:jc w:val="center"/>
        </w:trPr>
        <w:tc>
          <w:tcPr>
            <w:tcW w:w="4323" w:type="dxa"/>
            <w:tcBorders>
              <w:top w:val="nil"/>
              <w:left w:val="single" w:sz="8" w:space="0" w:color="auto"/>
              <w:bottom w:val="single" w:sz="8" w:space="0" w:color="auto"/>
              <w:right w:val="single" w:sz="4" w:space="0" w:color="auto"/>
            </w:tcBorders>
            <w:shd w:val="clear" w:color="auto" w:fill="FFFFFF"/>
            <w:vAlign w:val="bottom"/>
          </w:tcPr>
          <w:p w14:paraId="25900FAF" w14:textId="77777777" w:rsidR="00F60A93" w:rsidRPr="00D85B11" w:rsidRDefault="00F60A93" w:rsidP="00E50840">
            <w:pPr>
              <w:contextualSpacing/>
              <w:jc w:val="both"/>
              <w:rPr>
                <w:rFonts w:cs="Calibri"/>
                <w:b/>
                <w:bCs/>
              </w:rPr>
            </w:pPr>
            <w:r w:rsidRPr="00D85B11">
              <w:rPr>
                <w:rFonts w:ascii="Tahoma" w:hAnsi="Tahoma" w:cs="Tahoma"/>
                <w:b/>
                <w:bCs/>
                <w:sz w:val="20"/>
                <w:szCs w:val="20"/>
              </w:rPr>
              <w:t>COMPLETED INTERVIEWS</w:t>
            </w:r>
          </w:p>
        </w:tc>
        <w:tc>
          <w:tcPr>
            <w:tcW w:w="4302" w:type="dxa"/>
            <w:tcBorders>
              <w:top w:val="single" w:sz="4" w:space="0" w:color="auto"/>
              <w:left w:val="single" w:sz="4" w:space="0" w:color="auto"/>
              <w:bottom w:val="single" w:sz="4" w:space="0" w:color="auto"/>
              <w:right w:val="single" w:sz="4" w:space="0" w:color="auto"/>
            </w:tcBorders>
            <w:shd w:val="clear" w:color="000000" w:fill="000000"/>
            <w:vAlign w:val="center"/>
          </w:tcPr>
          <w:p w14:paraId="22B66FA3" w14:textId="6938A7B4" w:rsidR="00F60A93" w:rsidRPr="00D85B11" w:rsidRDefault="009B71F4" w:rsidP="00E50840">
            <w:pPr>
              <w:contextualSpacing/>
              <w:jc w:val="center"/>
              <w:rPr>
                <w:rFonts w:asciiTheme="minorHAnsi" w:eastAsiaTheme="minorHAnsi" w:hAnsiTheme="minorHAnsi" w:cstheme="minorHAnsi"/>
                <w:b/>
                <w:bCs/>
                <w:sz w:val="24"/>
                <w:szCs w:val="24"/>
              </w:rPr>
            </w:pPr>
            <w:r>
              <w:rPr>
                <w:rFonts w:asciiTheme="minorHAnsi" w:eastAsiaTheme="minorHAnsi" w:hAnsiTheme="minorHAnsi" w:cstheme="minorHAnsi"/>
                <w:b/>
                <w:bCs/>
                <w:sz w:val="24"/>
                <w:szCs w:val="24"/>
              </w:rPr>
              <w:t>2,033</w:t>
            </w:r>
          </w:p>
        </w:tc>
      </w:tr>
      <w:tr w:rsidR="00F60A93" w:rsidRPr="00D85B11" w14:paraId="7AACF10F" w14:textId="77777777" w:rsidTr="00E50840">
        <w:trPr>
          <w:jc w:val="center"/>
        </w:trPr>
        <w:tc>
          <w:tcPr>
            <w:tcW w:w="4323" w:type="dxa"/>
          </w:tcPr>
          <w:p w14:paraId="3FD89957" w14:textId="77777777" w:rsidR="00F60A93" w:rsidRPr="00D85B11" w:rsidRDefault="00F60A93" w:rsidP="00430732">
            <w:pPr>
              <w:autoSpaceDE w:val="0"/>
              <w:autoSpaceDN w:val="0"/>
              <w:adjustRightInd w:val="0"/>
              <w:spacing w:after="216" w:line="270" w:lineRule="atLeast"/>
              <w:contextualSpacing/>
              <w:jc w:val="center"/>
              <w:rPr>
                <w:rFonts w:eastAsia="Times New Roman"/>
                <w:b/>
                <w:sz w:val="24"/>
                <w:szCs w:val="24"/>
              </w:rPr>
            </w:pPr>
            <w:r w:rsidRPr="00D85B11">
              <w:rPr>
                <w:b/>
                <w:sz w:val="24"/>
              </w:rPr>
              <w:t>Participation rate</w:t>
            </w:r>
          </w:p>
        </w:tc>
        <w:tc>
          <w:tcPr>
            <w:tcW w:w="4302" w:type="dxa"/>
            <w:tcBorders>
              <w:top w:val="single" w:sz="4" w:space="0" w:color="auto"/>
              <w:left w:val="nil"/>
              <w:bottom w:val="single" w:sz="4" w:space="0" w:color="auto"/>
              <w:right w:val="single" w:sz="4" w:space="0" w:color="auto"/>
            </w:tcBorders>
            <w:shd w:val="clear" w:color="auto" w:fill="auto"/>
            <w:vAlign w:val="center"/>
          </w:tcPr>
          <w:p w14:paraId="737F6E07" w14:textId="69B60EB4" w:rsidR="00430732" w:rsidRPr="00D85B11" w:rsidRDefault="00430732" w:rsidP="00430732">
            <w:pPr>
              <w:contextualSpacing/>
              <w:jc w:val="center"/>
              <w:rPr>
                <w:rFonts w:asciiTheme="minorHAnsi" w:eastAsiaTheme="minorHAnsi" w:hAnsiTheme="minorHAnsi" w:cstheme="minorHAnsi"/>
                <w:b/>
                <w:bCs/>
                <w:sz w:val="24"/>
                <w:szCs w:val="24"/>
              </w:rPr>
            </w:pPr>
            <w:r>
              <w:rPr>
                <w:rFonts w:asciiTheme="minorHAnsi" w:eastAsiaTheme="minorHAnsi" w:hAnsiTheme="minorHAnsi" w:cstheme="minorHAnsi"/>
                <w:b/>
                <w:bCs/>
                <w:sz w:val="24"/>
                <w:szCs w:val="24"/>
              </w:rPr>
              <w:t>15%</w:t>
            </w:r>
          </w:p>
        </w:tc>
      </w:tr>
    </w:tbl>
    <w:p w14:paraId="2343603D" w14:textId="77777777" w:rsidR="00D85B11" w:rsidRPr="00D85B11" w:rsidRDefault="00D85B11" w:rsidP="00D85B11">
      <w:pPr>
        <w:autoSpaceDE w:val="0"/>
        <w:autoSpaceDN w:val="0"/>
        <w:adjustRightInd w:val="0"/>
        <w:spacing w:after="0" w:line="288" w:lineRule="auto"/>
        <w:textAlignment w:val="center"/>
        <w:rPr>
          <w:rFonts w:asciiTheme="minorHAnsi" w:eastAsia="Times New Roman" w:hAnsiTheme="minorHAnsi" w:cstheme="minorHAnsi"/>
          <w:color w:val="EE3B33"/>
          <w:sz w:val="24"/>
          <w:szCs w:val="24"/>
          <w:lang w:val="en-CA" w:eastAsia="fr-CA"/>
        </w:rPr>
      </w:pPr>
    </w:p>
    <w:p w14:paraId="6ACFC605" w14:textId="77777777" w:rsidR="00D85B11" w:rsidRDefault="00D85B11" w:rsidP="00D85B11">
      <w:pPr>
        <w:autoSpaceDE w:val="0"/>
        <w:autoSpaceDN w:val="0"/>
        <w:adjustRightInd w:val="0"/>
        <w:spacing w:after="0" w:line="288" w:lineRule="auto"/>
        <w:textAlignment w:val="center"/>
        <w:rPr>
          <w:rFonts w:asciiTheme="minorHAnsi" w:eastAsia="Times New Roman" w:hAnsiTheme="minorHAnsi" w:cstheme="minorHAnsi"/>
          <w:color w:val="EE3B33"/>
          <w:sz w:val="24"/>
          <w:szCs w:val="24"/>
          <w:lang w:val="en-CA" w:eastAsia="fr-CA"/>
        </w:rPr>
      </w:pPr>
    </w:p>
    <w:p w14:paraId="74039CB8" w14:textId="77777777" w:rsidR="002F0AD2" w:rsidRDefault="002F0AD2" w:rsidP="00D85B11">
      <w:pPr>
        <w:autoSpaceDE w:val="0"/>
        <w:autoSpaceDN w:val="0"/>
        <w:adjustRightInd w:val="0"/>
        <w:spacing w:after="0" w:line="288" w:lineRule="auto"/>
        <w:textAlignment w:val="center"/>
        <w:rPr>
          <w:rFonts w:asciiTheme="minorHAnsi" w:eastAsia="Times New Roman" w:hAnsiTheme="minorHAnsi" w:cstheme="minorHAnsi"/>
          <w:color w:val="EE3B33"/>
          <w:sz w:val="24"/>
          <w:szCs w:val="24"/>
          <w:lang w:val="en-CA" w:eastAsia="fr-CA"/>
        </w:rPr>
      </w:pPr>
    </w:p>
    <w:p w14:paraId="219A1863" w14:textId="77777777" w:rsidR="002F0AD2" w:rsidRPr="00D85B11" w:rsidRDefault="002F0AD2" w:rsidP="00D85B11">
      <w:pPr>
        <w:autoSpaceDE w:val="0"/>
        <w:autoSpaceDN w:val="0"/>
        <w:adjustRightInd w:val="0"/>
        <w:spacing w:after="0" w:line="288" w:lineRule="auto"/>
        <w:textAlignment w:val="center"/>
        <w:rPr>
          <w:rFonts w:asciiTheme="minorHAnsi" w:eastAsia="Times New Roman" w:hAnsiTheme="minorHAnsi" w:cstheme="minorHAnsi"/>
          <w:color w:val="EE3B33"/>
          <w:sz w:val="24"/>
          <w:szCs w:val="24"/>
          <w:lang w:val="en-CA" w:eastAsia="fr-CA"/>
        </w:rPr>
      </w:pPr>
    </w:p>
    <w:p w14:paraId="3FECA10E" w14:textId="77777777" w:rsidR="00D85B11" w:rsidRPr="00D85B11" w:rsidRDefault="00D85B11" w:rsidP="00D85B11">
      <w:pPr>
        <w:autoSpaceDE w:val="0"/>
        <w:autoSpaceDN w:val="0"/>
        <w:adjustRightInd w:val="0"/>
        <w:spacing w:after="0" w:line="288" w:lineRule="auto"/>
        <w:textAlignment w:val="center"/>
        <w:rPr>
          <w:rFonts w:asciiTheme="minorHAnsi" w:eastAsia="Times New Roman" w:hAnsiTheme="minorHAnsi" w:cstheme="minorHAnsi"/>
          <w:color w:val="EE3B33"/>
          <w:sz w:val="24"/>
          <w:szCs w:val="24"/>
          <w:lang w:val="en-CA" w:eastAsia="fr-CA"/>
        </w:rPr>
      </w:pPr>
    </w:p>
    <w:p w14:paraId="73EB7E02" w14:textId="77777777" w:rsidR="00D85B11" w:rsidRPr="00D85B11" w:rsidRDefault="00D85B11" w:rsidP="00D85B11">
      <w:pPr>
        <w:autoSpaceDE w:val="0"/>
        <w:autoSpaceDN w:val="0"/>
        <w:adjustRightInd w:val="0"/>
        <w:spacing w:after="0" w:line="288" w:lineRule="auto"/>
        <w:textAlignment w:val="center"/>
        <w:rPr>
          <w:rFonts w:asciiTheme="minorHAnsi" w:eastAsia="Times New Roman" w:hAnsiTheme="minorHAnsi" w:cstheme="minorHAnsi"/>
          <w:color w:val="EE3B33"/>
          <w:sz w:val="24"/>
          <w:szCs w:val="24"/>
          <w:lang w:val="en-CA" w:eastAsia="fr-CA"/>
        </w:rPr>
      </w:pPr>
    </w:p>
    <w:p w14:paraId="3E0A1834" w14:textId="77777777" w:rsidR="00D85B11" w:rsidRPr="00D85B11" w:rsidRDefault="00D85B11" w:rsidP="00D92F1E">
      <w:pPr>
        <w:pStyle w:val="Titre1"/>
        <w:rPr>
          <w:szCs w:val="40"/>
          <w:lang w:val="en-CA"/>
        </w:rPr>
      </w:pPr>
      <w:bookmarkStart w:id="32" w:name="_Toc36538075"/>
      <w:bookmarkStart w:id="33" w:name="_Toc95384009"/>
      <w:r w:rsidRPr="00D85B11">
        <w:rPr>
          <w:lang w:val="en-CA"/>
        </w:rPr>
        <w:lastRenderedPageBreak/>
        <w:t>APPENDIX A - Detailed Research Methodology</w:t>
      </w:r>
      <w:bookmarkEnd w:id="32"/>
      <w:bookmarkEnd w:id="33"/>
      <w:r w:rsidRPr="00D85B11">
        <w:rPr>
          <w:lang w:val="en-CA"/>
        </w:rPr>
        <w:t xml:space="preserve"> </w:t>
      </w:r>
    </w:p>
    <w:p w14:paraId="244F504B" w14:textId="77777777" w:rsidR="00D85B11" w:rsidRPr="00D85B11" w:rsidRDefault="00D85B11" w:rsidP="00D85B11">
      <w:pPr>
        <w:spacing w:before="53" w:after="0" w:line="240" w:lineRule="auto"/>
        <w:jc w:val="both"/>
        <w:rPr>
          <w:rFonts w:asciiTheme="minorHAnsi" w:eastAsia="Times New Roman" w:hAnsiTheme="minorHAnsi" w:cstheme="minorHAnsi"/>
          <w:sz w:val="24"/>
          <w:szCs w:val="24"/>
          <w:lang w:val="en-CA" w:eastAsia="fr-CA"/>
        </w:rPr>
      </w:pPr>
    </w:p>
    <w:p w14:paraId="11C81914" w14:textId="77777777" w:rsidR="00D85B11" w:rsidRPr="00D85B11" w:rsidRDefault="00D85B11" w:rsidP="00D92F1E">
      <w:pPr>
        <w:pStyle w:val="Titre2"/>
        <w:rPr>
          <w:lang w:val="en-CA"/>
        </w:rPr>
      </w:pPr>
      <w:bookmarkStart w:id="34" w:name="_Toc494979138"/>
      <w:bookmarkStart w:id="35" w:name="_Toc95384010"/>
      <w:r w:rsidRPr="00D85B11">
        <w:rPr>
          <w:lang w:val="en-CA"/>
        </w:rPr>
        <w:t>A.2</w:t>
      </w:r>
      <w:r w:rsidRPr="00D85B11">
        <w:rPr>
          <w:lang w:val="en-CA"/>
        </w:rPr>
        <w:tab/>
        <w:t>Quantitative Methodology</w:t>
      </w:r>
      <w:bookmarkEnd w:id="34"/>
      <w:bookmarkEnd w:id="35"/>
    </w:p>
    <w:p w14:paraId="4476C0D9" w14:textId="77777777" w:rsidR="00D85B11" w:rsidRPr="00D85B11" w:rsidRDefault="00D85B11" w:rsidP="00D92F1E">
      <w:pPr>
        <w:pStyle w:val="Titre3"/>
        <w:rPr>
          <w:lang w:val="en-CA"/>
        </w:rPr>
      </w:pPr>
      <w:bookmarkStart w:id="36" w:name="_Toc95384011"/>
      <w:r w:rsidRPr="00D85B11">
        <w:rPr>
          <w:lang w:val="en-CA"/>
        </w:rPr>
        <w:t>A.2.1</w:t>
      </w:r>
      <w:r w:rsidRPr="00D85B11">
        <w:rPr>
          <w:lang w:val="en-CA"/>
        </w:rPr>
        <w:tab/>
        <w:t>Methods</w:t>
      </w:r>
      <w:bookmarkEnd w:id="36"/>
    </w:p>
    <w:p w14:paraId="1AD12199" w14:textId="77777777" w:rsidR="00D85B11" w:rsidRPr="00D85B11" w:rsidRDefault="00D85B11" w:rsidP="00D85B11">
      <w:pPr>
        <w:autoSpaceDE w:val="0"/>
        <w:autoSpaceDN w:val="0"/>
        <w:adjustRightInd w:val="0"/>
        <w:spacing w:after="0" w:line="270" w:lineRule="atLeast"/>
        <w:jc w:val="both"/>
        <w:rPr>
          <w:lang w:val="en-CA"/>
        </w:rPr>
      </w:pPr>
      <w:r w:rsidRPr="00D85B11">
        <w:rPr>
          <w:rFonts w:eastAsia="Times New Roman"/>
          <w:sz w:val="24"/>
          <w:szCs w:val="24"/>
          <w:lang w:val="en-CA"/>
        </w:rPr>
        <w:t xml:space="preserve">Quantitative research was conducted through online surveys, using Computer Aided Web Interviewing (CAWI) technology. </w:t>
      </w:r>
      <w:r w:rsidRPr="00D85B11">
        <w:rPr>
          <w:rFonts w:eastAsia="Times New Roman"/>
          <w:sz w:val="24"/>
          <w:szCs w:val="20"/>
          <w:lang w:val="en-CA"/>
        </w:rPr>
        <w:t xml:space="preserve">Leger adheres to the most stringent guidelines for quantitative research. The survey instrument was compliant with the Standards of Conduct of Government of Canada Public Opinion Research. </w:t>
      </w:r>
      <w:r w:rsidRPr="00D85B11">
        <w:rPr>
          <w:rFonts w:eastAsia="Times New Roman"/>
          <w:sz w:val="24"/>
          <w:szCs w:val="24"/>
          <w:lang w:val="en-CA"/>
        </w:rPr>
        <w:t xml:space="preserve">Respondents were assured of the voluntary, confidential, and anonymous nature of this research. As with all research conducted by Leger, all information that could allow for the identification of participants was removed from the data, in accordance with the </w:t>
      </w:r>
      <w:r w:rsidRPr="00D85B11">
        <w:rPr>
          <w:rFonts w:eastAsia="Times New Roman"/>
          <w:i/>
          <w:sz w:val="24"/>
          <w:szCs w:val="24"/>
          <w:lang w:val="en-CA"/>
        </w:rPr>
        <w:t>Privacy Act</w:t>
      </w:r>
      <w:r w:rsidRPr="00D85B11">
        <w:rPr>
          <w:rFonts w:eastAsia="Times New Roman"/>
          <w:sz w:val="24"/>
          <w:szCs w:val="24"/>
          <w:lang w:val="en-CA"/>
        </w:rPr>
        <w:t>.</w:t>
      </w:r>
      <w:r w:rsidRPr="00D85B11">
        <w:rPr>
          <w:lang w:val="en-CA"/>
        </w:rPr>
        <w:t xml:space="preserve"> </w:t>
      </w:r>
    </w:p>
    <w:p w14:paraId="6402991C" w14:textId="77777777" w:rsidR="00D85B11" w:rsidRPr="00D85B11" w:rsidRDefault="00D85B11" w:rsidP="00D85B11">
      <w:pPr>
        <w:autoSpaceDE w:val="0"/>
        <w:autoSpaceDN w:val="0"/>
        <w:adjustRightInd w:val="0"/>
        <w:spacing w:after="0" w:line="270" w:lineRule="atLeast"/>
        <w:jc w:val="both"/>
        <w:rPr>
          <w:lang w:val="en-CA"/>
        </w:rPr>
      </w:pPr>
    </w:p>
    <w:p w14:paraId="52B8BFA8" w14:textId="77777777" w:rsidR="00D85B11" w:rsidRPr="00D85B11" w:rsidRDefault="00D85B11" w:rsidP="00D85B11">
      <w:pPr>
        <w:autoSpaceDE w:val="0"/>
        <w:autoSpaceDN w:val="0"/>
        <w:adjustRightInd w:val="0"/>
        <w:spacing w:after="0" w:line="270" w:lineRule="atLeast"/>
        <w:jc w:val="both"/>
        <w:rPr>
          <w:rFonts w:eastAsia="Times New Roman"/>
          <w:i/>
          <w:sz w:val="24"/>
          <w:szCs w:val="20"/>
          <w:lang w:val="en-CA"/>
        </w:rPr>
      </w:pPr>
      <w:r w:rsidRPr="00D85B11">
        <w:rPr>
          <w:rFonts w:eastAsia="Times New Roman"/>
          <w:i/>
          <w:sz w:val="24"/>
          <w:szCs w:val="20"/>
          <w:lang w:val="en-CA"/>
        </w:rPr>
        <w:t>Computer Aided Web Interviewing (CAWI)</w:t>
      </w:r>
    </w:p>
    <w:p w14:paraId="149D6CDF" w14:textId="77777777" w:rsidR="00D85B11" w:rsidRPr="00D85B11" w:rsidRDefault="00D85B11" w:rsidP="00D85B11">
      <w:pPr>
        <w:autoSpaceDE w:val="0"/>
        <w:autoSpaceDN w:val="0"/>
        <w:adjustRightInd w:val="0"/>
        <w:spacing w:after="0" w:line="270" w:lineRule="atLeast"/>
        <w:jc w:val="both"/>
        <w:rPr>
          <w:rFonts w:eastAsia="Times New Roman"/>
          <w:sz w:val="24"/>
          <w:szCs w:val="20"/>
          <w:lang w:val="en-CA"/>
        </w:rPr>
      </w:pPr>
    </w:p>
    <w:p w14:paraId="76665C82" w14:textId="77777777" w:rsidR="00D85B11" w:rsidRPr="00D85B11" w:rsidRDefault="00D85B11" w:rsidP="00D85B11">
      <w:pPr>
        <w:autoSpaceDE w:val="0"/>
        <w:autoSpaceDN w:val="0"/>
        <w:adjustRightInd w:val="0"/>
        <w:spacing w:after="0" w:line="270" w:lineRule="atLeast"/>
        <w:jc w:val="both"/>
        <w:rPr>
          <w:rFonts w:eastAsia="Times New Roman"/>
          <w:sz w:val="24"/>
          <w:szCs w:val="20"/>
          <w:lang w:val="en-CA"/>
        </w:rPr>
      </w:pPr>
      <w:r w:rsidRPr="00D85B11">
        <w:rPr>
          <w:rFonts w:eastAsia="Times New Roman"/>
          <w:sz w:val="24"/>
          <w:szCs w:val="20"/>
          <w:lang w:val="en-CA"/>
        </w:rPr>
        <w:t>A panel-based Internet survey with a sample of Canadian adults</w:t>
      </w:r>
      <w:r w:rsidRPr="00D85B11">
        <w:rPr>
          <w:lang w:val="en-CA"/>
        </w:rPr>
        <w:t xml:space="preserve"> </w:t>
      </w:r>
      <w:r w:rsidRPr="00D85B11">
        <w:rPr>
          <w:rFonts w:eastAsia="Times New Roman"/>
          <w:sz w:val="24"/>
          <w:szCs w:val="20"/>
          <w:lang w:val="en-CA"/>
        </w:rPr>
        <w:t xml:space="preserve">from the general population (with different regional and age quotas and a 50%-50% men and women ratio within those quotas). Participant selection was made randomly from </w:t>
      </w:r>
      <w:r w:rsidRPr="00D85B11">
        <w:rPr>
          <w:i/>
          <w:sz w:val="24"/>
          <w:lang w:val="en-CA"/>
        </w:rPr>
        <w:t>Leo</w:t>
      </w:r>
      <w:r w:rsidRPr="00D85B11">
        <w:rPr>
          <w:rFonts w:eastAsia="Times New Roman"/>
          <w:sz w:val="24"/>
          <w:szCs w:val="20"/>
          <w:lang w:val="en-CA"/>
        </w:rPr>
        <w:t xml:space="preserve">’s online panel. </w:t>
      </w:r>
    </w:p>
    <w:p w14:paraId="4FF7DB97" w14:textId="77777777" w:rsidR="00D85B11" w:rsidRPr="00D85B11" w:rsidRDefault="00D85B11" w:rsidP="00D85B11">
      <w:pPr>
        <w:autoSpaceDE w:val="0"/>
        <w:autoSpaceDN w:val="0"/>
        <w:adjustRightInd w:val="0"/>
        <w:spacing w:after="0" w:line="270" w:lineRule="atLeast"/>
        <w:jc w:val="both"/>
        <w:rPr>
          <w:rFonts w:eastAsia="Times New Roman"/>
          <w:sz w:val="24"/>
          <w:szCs w:val="20"/>
          <w:lang w:val="en-CA"/>
        </w:rPr>
      </w:pPr>
    </w:p>
    <w:p w14:paraId="72B00D23" w14:textId="77777777" w:rsidR="00D85B11" w:rsidRDefault="00D85B11" w:rsidP="00D85B11">
      <w:pPr>
        <w:autoSpaceDE w:val="0"/>
        <w:autoSpaceDN w:val="0"/>
        <w:adjustRightInd w:val="0"/>
        <w:spacing w:after="0" w:line="270" w:lineRule="atLeast"/>
        <w:jc w:val="both"/>
        <w:rPr>
          <w:rFonts w:eastAsia="Times New Roman"/>
          <w:sz w:val="24"/>
          <w:szCs w:val="20"/>
          <w:lang w:val="en-CA"/>
        </w:rPr>
      </w:pPr>
      <w:r w:rsidRPr="00D85B11">
        <w:rPr>
          <w:rFonts w:eastAsia="Times New Roman"/>
          <w:sz w:val="24"/>
          <w:szCs w:val="20"/>
          <w:lang w:val="en-CA"/>
        </w:rPr>
        <w:t xml:space="preserve">Leger owns and operates an Internet panel of more than 400,000 Canadians from coast to coast. An Internet panel is made up of web users profiled on different sociodemographic variables. </w:t>
      </w:r>
      <w:proofErr w:type="gramStart"/>
      <w:r w:rsidRPr="00D85B11">
        <w:rPr>
          <w:rFonts w:eastAsia="Times New Roman"/>
          <w:sz w:val="24"/>
          <w:szCs w:val="20"/>
          <w:lang w:val="en-CA"/>
        </w:rPr>
        <w:t>The majority of</w:t>
      </w:r>
      <w:proofErr w:type="gramEnd"/>
      <w:r w:rsidRPr="00D85B11">
        <w:rPr>
          <w:rFonts w:eastAsia="Times New Roman"/>
          <w:sz w:val="24"/>
          <w:szCs w:val="20"/>
          <w:lang w:val="en-CA"/>
        </w:rPr>
        <w:t xml:space="preserve"> Leger’s panel members (61%) have been recruited randomly over the phone over the past decade, making it highly similar to the actual Canadian population on many demographic characteristics.</w:t>
      </w:r>
    </w:p>
    <w:p w14:paraId="5969FA15" w14:textId="77777777" w:rsidR="009B693F" w:rsidRDefault="009B693F" w:rsidP="00D85B11">
      <w:pPr>
        <w:autoSpaceDE w:val="0"/>
        <w:autoSpaceDN w:val="0"/>
        <w:adjustRightInd w:val="0"/>
        <w:spacing w:after="0" w:line="270" w:lineRule="atLeast"/>
        <w:jc w:val="both"/>
        <w:rPr>
          <w:rFonts w:eastAsia="Times New Roman"/>
          <w:sz w:val="24"/>
          <w:szCs w:val="20"/>
          <w:lang w:val="en-CA"/>
        </w:rPr>
      </w:pPr>
    </w:p>
    <w:p w14:paraId="48C62C4C" w14:textId="37063A51" w:rsidR="009B693F" w:rsidRPr="00D85B11" w:rsidRDefault="009B693F" w:rsidP="00D85B11">
      <w:pPr>
        <w:autoSpaceDE w:val="0"/>
        <w:autoSpaceDN w:val="0"/>
        <w:adjustRightInd w:val="0"/>
        <w:spacing w:after="0" w:line="270" w:lineRule="atLeast"/>
        <w:jc w:val="both"/>
        <w:rPr>
          <w:rFonts w:eastAsia="Times New Roman"/>
          <w:sz w:val="24"/>
          <w:szCs w:val="20"/>
          <w:lang w:val="en-CA"/>
        </w:rPr>
      </w:pPr>
      <w:r w:rsidRPr="009B693F">
        <w:rPr>
          <w:rFonts w:eastAsia="Times New Roman"/>
          <w:sz w:val="24"/>
          <w:szCs w:val="20"/>
          <w:lang w:val="en-CA"/>
        </w:rPr>
        <w:t>All panelists received an incentive to participate in our surveys. The incentive to complete a 15-minute questionnaire was of $1.50.</w:t>
      </w:r>
    </w:p>
    <w:p w14:paraId="66F4FD63" w14:textId="77777777" w:rsidR="00D85B11" w:rsidRPr="00D85B11" w:rsidRDefault="00D85B11" w:rsidP="00D85B11">
      <w:pPr>
        <w:autoSpaceDE w:val="0"/>
        <w:autoSpaceDN w:val="0"/>
        <w:adjustRightInd w:val="0"/>
        <w:spacing w:after="0" w:line="270" w:lineRule="atLeast"/>
        <w:jc w:val="both"/>
        <w:rPr>
          <w:rFonts w:eastAsia="Times New Roman"/>
          <w:i/>
          <w:sz w:val="24"/>
          <w:szCs w:val="20"/>
          <w:lang w:val="en-CA"/>
        </w:rPr>
      </w:pPr>
    </w:p>
    <w:p w14:paraId="5FA99A9A" w14:textId="1405340F" w:rsidR="00D85B11" w:rsidRPr="00D85B11" w:rsidRDefault="00D85B11" w:rsidP="00D85B11">
      <w:pPr>
        <w:autoSpaceDE w:val="0"/>
        <w:autoSpaceDN w:val="0"/>
        <w:adjustRightInd w:val="0"/>
        <w:spacing w:after="216" w:line="270" w:lineRule="atLeast"/>
        <w:jc w:val="both"/>
        <w:rPr>
          <w:sz w:val="24"/>
          <w:lang w:val="en-CA"/>
        </w:rPr>
      </w:pPr>
      <w:r w:rsidRPr="00D85B11">
        <w:rPr>
          <w:sz w:val="24"/>
          <w:lang w:val="en-CA"/>
        </w:rPr>
        <w:t xml:space="preserve">The questionnaire for this project was provided by the Privy Council Office (PCO). The data collection has been conducted in accordance with the </w:t>
      </w:r>
      <w:hyperlink r:id="rId19" w:history="1">
        <w:r w:rsidRPr="00EB3C6C">
          <w:rPr>
            <w:rStyle w:val="Lienhypertexte"/>
            <w:sz w:val="24"/>
            <w:lang w:val="en-CA"/>
          </w:rPr>
          <w:t>Standards for the Conduct of Government of Canada Public Opinion Research—Series A—Fieldwork and Data Tabulation for Online Surveys</w:t>
        </w:r>
      </w:hyperlink>
      <w:r w:rsidRPr="00D85B11">
        <w:rPr>
          <w:sz w:val="24"/>
          <w:lang w:val="en-CA"/>
        </w:rPr>
        <w:t>.</w:t>
      </w:r>
    </w:p>
    <w:p w14:paraId="089CE568" w14:textId="77777777" w:rsidR="00D85B11" w:rsidRPr="00D85B11" w:rsidRDefault="00D85B11" w:rsidP="00D85B11">
      <w:pPr>
        <w:autoSpaceDE w:val="0"/>
        <w:autoSpaceDN w:val="0"/>
        <w:adjustRightInd w:val="0"/>
        <w:spacing w:after="216" w:line="270" w:lineRule="atLeast"/>
        <w:contextualSpacing/>
        <w:jc w:val="both"/>
        <w:rPr>
          <w:rFonts w:eastAsia="Times New Roman"/>
          <w:sz w:val="24"/>
          <w:szCs w:val="24"/>
          <w:lang w:val="en-CA"/>
        </w:rPr>
      </w:pPr>
    </w:p>
    <w:p w14:paraId="1CCFAC7E" w14:textId="77777777" w:rsidR="00D85B11" w:rsidRPr="00D85B11" w:rsidRDefault="00D85B11" w:rsidP="00D92F1E">
      <w:pPr>
        <w:pStyle w:val="Titre3"/>
        <w:rPr>
          <w:lang w:val="en-CA"/>
        </w:rPr>
      </w:pPr>
      <w:bookmarkStart w:id="37" w:name="_Toc95384012"/>
      <w:r w:rsidRPr="00D85B11">
        <w:rPr>
          <w:lang w:val="en-CA"/>
        </w:rPr>
        <w:t>A.2.3</w:t>
      </w:r>
      <w:r w:rsidRPr="00D85B11">
        <w:rPr>
          <w:lang w:val="en-CA"/>
        </w:rPr>
        <w:tab/>
        <w:t>Unweighted and Weighted Samples</w:t>
      </w:r>
      <w:bookmarkEnd w:id="37"/>
      <w:r w:rsidRPr="00D85B11">
        <w:rPr>
          <w:lang w:val="en-CA"/>
        </w:rPr>
        <w:t xml:space="preserve"> </w:t>
      </w:r>
    </w:p>
    <w:p w14:paraId="661921BB" w14:textId="77777777" w:rsidR="00D85B11" w:rsidRPr="00D85B11" w:rsidRDefault="00D85B11" w:rsidP="00D85B11">
      <w:pPr>
        <w:autoSpaceDE w:val="0"/>
        <w:autoSpaceDN w:val="0"/>
        <w:adjustRightInd w:val="0"/>
        <w:spacing w:after="216" w:line="270" w:lineRule="atLeast"/>
        <w:contextualSpacing/>
        <w:jc w:val="both"/>
        <w:rPr>
          <w:rFonts w:eastAsia="Times New Roman"/>
          <w:b/>
          <w:sz w:val="24"/>
          <w:szCs w:val="24"/>
          <w:lang w:val="en-CA"/>
        </w:rPr>
      </w:pPr>
    </w:p>
    <w:p w14:paraId="6D2FF978" w14:textId="77777777" w:rsidR="00D85B11" w:rsidRPr="00D85B11" w:rsidRDefault="00D85B11" w:rsidP="00D85B11">
      <w:pPr>
        <w:autoSpaceDE w:val="0"/>
        <w:autoSpaceDN w:val="0"/>
        <w:adjustRightInd w:val="0"/>
        <w:spacing w:after="216" w:line="270" w:lineRule="atLeast"/>
        <w:contextualSpacing/>
        <w:jc w:val="both"/>
        <w:rPr>
          <w:rFonts w:eastAsia="Times New Roman"/>
          <w:sz w:val="24"/>
          <w:szCs w:val="24"/>
          <w:lang w:val="en-CA"/>
        </w:rPr>
      </w:pPr>
      <w:r w:rsidRPr="00D85B11">
        <w:rPr>
          <w:rFonts w:eastAsia="Times New Roman"/>
          <w:sz w:val="24"/>
          <w:szCs w:val="24"/>
          <w:lang w:val="en-CA"/>
        </w:rPr>
        <w:t xml:space="preserve">The tables below present the geographic distribution of respondents, their gender age and level of education before and after weighting for each wave. </w:t>
      </w:r>
    </w:p>
    <w:p w14:paraId="64825811" w14:textId="77777777" w:rsidR="00D85B11" w:rsidRPr="00D85B11" w:rsidRDefault="00D85B11" w:rsidP="00D85B11">
      <w:pPr>
        <w:autoSpaceDE w:val="0"/>
        <w:autoSpaceDN w:val="0"/>
        <w:adjustRightInd w:val="0"/>
        <w:spacing w:after="216" w:line="270" w:lineRule="atLeast"/>
        <w:contextualSpacing/>
        <w:jc w:val="both"/>
        <w:rPr>
          <w:rFonts w:eastAsia="Times New Roman"/>
          <w:sz w:val="24"/>
          <w:szCs w:val="24"/>
          <w:lang w:val="en-CA"/>
        </w:rPr>
      </w:pPr>
    </w:p>
    <w:p w14:paraId="77797E88" w14:textId="563526AD" w:rsidR="00D85B11" w:rsidRPr="00D85B11" w:rsidRDefault="00D85B11" w:rsidP="00D85B11">
      <w:pPr>
        <w:autoSpaceDE w:val="0"/>
        <w:autoSpaceDN w:val="0"/>
        <w:adjustRightInd w:val="0"/>
        <w:spacing w:after="216" w:line="270" w:lineRule="atLeast"/>
        <w:contextualSpacing/>
        <w:jc w:val="both"/>
        <w:rPr>
          <w:rFonts w:eastAsia="Times New Roman"/>
          <w:sz w:val="24"/>
          <w:szCs w:val="24"/>
          <w:lang w:val="en-CA"/>
        </w:rPr>
      </w:pPr>
      <w:r w:rsidRPr="00D85B11">
        <w:rPr>
          <w:rFonts w:eastAsia="Times New Roman"/>
          <w:sz w:val="24"/>
          <w:szCs w:val="24"/>
          <w:lang w:val="en-CA"/>
        </w:rPr>
        <w:t xml:space="preserve">We can see that the weighting adjusted some differences in geographic regions, notably for Prairies/Nunavut (over-represented) and Ontario (under-represented). The quotas </w:t>
      </w:r>
      <w:r w:rsidRPr="00D85B11">
        <w:rPr>
          <w:rFonts w:eastAsia="Times New Roman"/>
          <w:sz w:val="24"/>
          <w:szCs w:val="24"/>
          <w:lang w:val="en-CA"/>
        </w:rPr>
        <w:lastRenderedPageBreak/>
        <w:t>placed on the different regions contributed to the need for regional adjustment. Also, for all the waves, the weighting corrected the weight of Canadians with a university degree who were over-represented in the sample. Since Internet panels tend to over-represent people with higher levels of education, it is normal that the most significant statistical adjustment is found with respect to the respondents' level of education. Adjustments for gender and age groups are minimal, as the samples were quite well balanced.</w:t>
      </w:r>
    </w:p>
    <w:p w14:paraId="0AF81900" w14:textId="77777777" w:rsidR="00D85B11" w:rsidRPr="00D85B11" w:rsidRDefault="00D85B11" w:rsidP="00D85B11">
      <w:pPr>
        <w:autoSpaceDE w:val="0"/>
        <w:autoSpaceDN w:val="0"/>
        <w:adjustRightInd w:val="0"/>
        <w:spacing w:after="216" w:line="270" w:lineRule="atLeast"/>
        <w:contextualSpacing/>
        <w:jc w:val="both"/>
        <w:rPr>
          <w:rFonts w:eastAsia="Times New Roman"/>
          <w:b/>
          <w:bCs/>
          <w:sz w:val="24"/>
          <w:szCs w:val="24"/>
          <w:lang w:val="en-CA"/>
        </w:rPr>
      </w:pPr>
    </w:p>
    <w:p w14:paraId="2E267FB1" w14:textId="15FD7EB9" w:rsidR="00FF4FEE" w:rsidRDefault="00FF4FEE" w:rsidP="00D85B11">
      <w:pPr>
        <w:autoSpaceDE w:val="0"/>
        <w:autoSpaceDN w:val="0"/>
        <w:adjustRightInd w:val="0"/>
        <w:spacing w:after="216" w:line="270" w:lineRule="atLeast"/>
        <w:contextualSpacing/>
        <w:jc w:val="both"/>
        <w:rPr>
          <w:rFonts w:eastAsia="Times New Roman"/>
          <w:sz w:val="24"/>
          <w:szCs w:val="24"/>
          <w:lang w:val="en-CA"/>
        </w:rPr>
      </w:pPr>
    </w:p>
    <w:p w14:paraId="6553B097" w14:textId="70CC7D92" w:rsidR="00FF4FEE" w:rsidRPr="00D85B11" w:rsidRDefault="00FF4FEE" w:rsidP="00FF4FEE">
      <w:pPr>
        <w:autoSpaceDE w:val="0"/>
        <w:autoSpaceDN w:val="0"/>
        <w:adjustRightInd w:val="0"/>
        <w:spacing w:after="216" w:line="270" w:lineRule="atLeast"/>
        <w:contextualSpacing/>
        <w:jc w:val="both"/>
        <w:rPr>
          <w:rFonts w:eastAsia="Times New Roman"/>
          <w:b/>
          <w:sz w:val="24"/>
          <w:szCs w:val="24"/>
          <w:lang w:val="en-CA"/>
        </w:rPr>
      </w:pPr>
      <w:r w:rsidRPr="00D85B11">
        <w:rPr>
          <w:b/>
          <w:sz w:val="24"/>
          <w:lang w:val="en-CA"/>
        </w:rPr>
        <w:t xml:space="preserve">Table </w:t>
      </w:r>
      <w:r w:rsidR="00F505B7">
        <w:rPr>
          <w:b/>
          <w:sz w:val="24"/>
          <w:lang w:val="en-CA"/>
        </w:rPr>
        <w:t>11</w:t>
      </w:r>
      <w:r w:rsidRPr="00D85B11">
        <w:rPr>
          <w:b/>
          <w:sz w:val="24"/>
          <w:lang w:val="en-CA"/>
        </w:rPr>
        <w:t xml:space="preserve">. </w:t>
      </w:r>
      <w:r w:rsidRPr="00D85B11">
        <w:rPr>
          <w:rFonts w:eastAsia="Times New Roman"/>
          <w:b/>
          <w:sz w:val="24"/>
          <w:szCs w:val="24"/>
          <w:lang w:val="en-CA"/>
        </w:rPr>
        <w:t>Unweighted and Weighted Samples</w:t>
      </w:r>
      <w:r w:rsidRPr="00D85B11">
        <w:rPr>
          <w:b/>
          <w:sz w:val="24"/>
          <w:lang w:val="en-CA"/>
        </w:rPr>
        <w:t xml:space="preserve"> for wave </w:t>
      </w:r>
      <w:r w:rsidR="00DB7FAF">
        <w:rPr>
          <w:b/>
          <w:sz w:val="24"/>
          <w:lang w:val="en-CA"/>
        </w:rPr>
        <w:t>9</w:t>
      </w:r>
    </w:p>
    <w:tbl>
      <w:tblPr>
        <w:tblStyle w:val="Listeclaire61"/>
        <w:tblW w:w="10814" w:type="dxa"/>
        <w:jc w:val="center"/>
        <w:tblLook w:val="04A0" w:firstRow="1" w:lastRow="0" w:firstColumn="1" w:lastColumn="0" w:noHBand="0" w:noVBand="1"/>
        <w:tblCaption w:val="Table 6. Unweighted and Weighted Sample Distribution by Province"/>
      </w:tblPr>
      <w:tblGrid>
        <w:gridCol w:w="3959"/>
        <w:gridCol w:w="3250"/>
        <w:gridCol w:w="3605"/>
      </w:tblGrid>
      <w:tr w:rsidR="00FF4FEE" w:rsidRPr="00D85B11" w14:paraId="400DCDA6" w14:textId="77777777" w:rsidTr="00E50840">
        <w:trPr>
          <w:cnfStyle w:val="100000000000" w:firstRow="1" w:lastRow="0" w:firstColumn="0" w:lastColumn="0" w:oddVBand="0" w:evenVBand="0" w:oddHBand="0" w:evenHBand="0" w:firstRowFirstColumn="0" w:firstRowLastColumn="0" w:lastRowFirstColumn="0" w:lastRowLastColumn="0"/>
          <w:trHeight w:val="326"/>
          <w:jc w:val="center"/>
        </w:trPr>
        <w:tc>
          <w:tcPr>
            <w:cnfStyle w:val="001000000000" w:firstRow="0" w:lastRow="0" w:firstColumn="1" w:lastColumn="0" w:oddVBand="0" w:evenVBand="0" w:oddHBand="0" w:evenHBand="0" w:firstRowFirstColumn="0" w:firstRowLastColumn="0" w:lastRowFirstColumn="0" w:lastRowLastColumn="0"/>
            <w:tcW w:w="3959" w:type="dxa"/>
            <w:vAlign w:val="center"/>
          </w:tcPr>
          <w:p w14:paraId="56AA6F57" w14:textId="77777777" w:rsidR="00FF4FEE" w:rsidRPr="00D85B11" w:rsidRDefault="00FF4FEE" w:rsidP="00E50840">
            <w:pPr>
              <w:autoSpaceDE w:val="0"/>
              <w:autoSpaceDN w:val="0"/>
              <w:adjustRightInd w:val="0"/>
              <w:spacing w:after="216" w:line="270" w:lineRule="atLeast"/>
              <w:contextualSpacing/>
              <w:jc w:val="center"/>
              <w:rPr>
                <w:rFonts w:asciiTheme="minorHAnsi" w:eastAsia="Times New Roman" w:hAnsiTheme="minorHAnsi" w:cstheme="minorHAnsi"/>
                <w:color w:val="auto"/>
                <w:lang w:val="en-CA"/>
              </w:rPr>
            </w:pPr>
            <w:r w:rsidRPr="00D85B11">
              <w:rPr>
                <w:rFonts w:asciiTheme="minorHAnsi" w:eastAsia="Times New Roman" w:hAnsiTheme="minorHAnsi" w:cstheme="minorHAnsi"/>
                <w:color w:val="auto"/>
                <w:lang w:val="en-CA"/>
              </w:rPr>
              <w:t xml:space="preserve">Label </w:t>
            </w:r>
          </w:p>
        </w:tc>
        <w:tc>
          <w:tcPr>
            <w:tcW w:w="3250" w:type="dxa"/>
            <w:tcBorders>
              <w:bottom w:val="single" w:sz="8" w:space="0" w:color="000000"/>
            </w:tcBorders>
            <w:vAlign w:val="center"/>
          </w:tcPr>
          <w:p w14:paraId="637E3851" w14:textId="77777777" w:rsidR="00FF4FEE" w:rsidRPr="00D85B11" w:rsidRDefault="00FF4FEE" w:rsidP="00E50840">
            <w:pPr>
              <w:contextualSpacing/>
              <w:jc w:val="center"/>
              <w:cnfStyle w:val="100000000000" w:firstRow="1"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auto"/>
                <w:lang w:val="en-CA"/>
              </w:rPr>
            </w:pPr>
            <w:r w:rsidRPr="00D85B11">
              <w:rPr>
                <w:rFonts w:asciiTheme="minorHAnsi" w:eastAsia="Times New Roman" w:hAnsiTheme="minorHAnsi" w:cstheme="minorHAnsi"/>
                <w:color w:val="auto"/>
                <w:lang w:val="en-CA"/>
              </w:rPr>
              <w:t>Unweighted</w:t>
            </w:r>
          </w:p>
        </w:tc>
        <w:tc>
          <w:tcPr>
            <w:tcW w:w="3605" w:type="dxa"/>
            <w:vAlign w:val="center"/>
          </w:tcPr>
          <w:p w14:paraId="7C4361D9" w14:textId="77777777" w:rsidR="00FF4FEE" w:rsidRPr="00D85B11" w:rsidRDefault="00FF4FEE" w:rsidP="00E50840">
            <w:pPr>
              <w:contextualSpacing/>
              <w:jc w:val="center"/>
              <w:cnfStyle w:val="100000000000" w:firstRow="1"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auto"/>
                <w:lang w:val="en-CA"/>
              </w:rPr>
            </w:pPr>
            <w:r w:rsidRPr="00D85B11">
              <w:rPr>
                <w:rFonts w:asciiTheme="minorHAnsi" w:eastAsia="Times New Roman" w:hAnsiTheme="minorHAnsi" w:cstheme="minorHAnsi"/>
                <w:color w:val="auto"/>
                <w:lang w:val="en-CA"/>
              </w:rPr>
              <w:t>Weighted</w:t>
            </w:r>
          </w:p>
        </w:tc>
      </w:tr>
      <w:tr w:rsidR="00FF4FEE" w:rsidRPr="00D85B11" w14:paraId="1C421D77" w14:textId="77777777" w:rsidTr="00E50840">
        <w:trPr>
          <w:cnfStyle w:val="000000100000" w:firstRow="0" w:lastRow="0" w:firstColumn="0" w:lastColumn="0" w:oddVBand="0" w:evenVBand="0" w:oddHBand="1" w:evenHBand="0" w:firstRowFirstColumn="0" w:firstRowLastColumn="0" w:lastRowFirstColumn="0" w:lastRowLastColumn="0"/>
          <w:trHeight w:val="326"/>
          <w:jc w:val="center"/>
        </w:trPr>
        <w:tc>
          <w:tcPr>
            <w:cnfStyle w:val="001000000000" w:firstRow="0" w:lastRow="0" w:firstColumn="1" w:lastColumn="0" w:oddVBand="0" w:evenVBand="0" w:oddHBand="0" w:evenHBand="0" w:firstRowFirstColumn="0" w:firstRowLastColumn="0" w:lastRowFirstColumn="0" w:lastRowLastColumn="0"/>
            <w:tcW w:w="3959" w:type="dxa"/>
            <w:shd w:val="clear" w:color="auto" w:fill="D9D9D9" w:themeFill="background1" w:themeFillShade="D9"/>
            <w:vAlign w:val="center"/>
          </w:tcPr>
          <w:p w14:paraId="6C97310B" w14:textId="77777777" w:rsidR="00FF4FEE" w:rsidRPr="00D85B11" w:rsidRDefault="00FF4FEE" w:rsidP="00E50840">
            <w:pPr>
              <w:autoSpaceDE w:val="0"/>
              <w:autoSpaceDN w:val="0"/>
              <w:adjustRightInd w:val="0"/>
              <w:spacing w:after="216" w:line="270" w:lineRule="atLeast"/>
              <w:contextualSpacing/>
              <w:jc w:val="center"/>
              <w:rPr>
                <w:rFonts w:asciiTheme="minorHAnsi" w:eastAsia="Times New Roman" w:hAnsiTheme="minorHAnsi" w:cstheme="minorHAnsi"/>
                <w:lang w:val="en-CA"/>
              </w:rPr>
            </w:pPr>
          </w:p>
        </w:tc>
        <w:tc>
          <w:tcPr>
            <w:tcW w:w="3250" w:type="dxa"/>
            <w:shd w:val="clear" w:color="auto" w:fill="D9D9D9" w:themeFill="background1" w:themeFillShade="D9"/>
            <w:vAlign w:val="center"/>
          </w:tcPr>
          <w:p w14:paraId="7F4167BB" w14:textId="77777777" w:rsidR="00FF4FEE" w:rsidRPr="00D85B11" w:rsidRDefault="00FF4FEE" w:rsidP="00E50840">
            <w:pPr>
              <w:contextualSpacing/>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b/>
                <w:bCs/>
                <w:lang w:val="en-CA"/>
              </w:rPr>
            </w:pPr>
            <w:r w:rsidRPr="00D85B11">
              <w:rPr>
                <w:rFonts w:asciiTheme="minorHAnsi" w:eastAsia="Times New Roman" w:hAnsiTheme="minorHAnsi" w:cstheme="minorHAnsi"/>
                <w:b/>
                <w:bCs/>
                <w:lang w:val="en-CA"/>
              </w:rPr>
              <w:t xml:space="preserve">Region </w:t>
            </w:r>
          </w:p>
        </w:tc>
        <w:tc>
          <w:tcPr>
            <w:tcW w:w="3605" w:type="dxa"/>
            <w:shd w:val="clear" w:color="auto" w:fill="D9D9D9" w:themeFill="background1" w:themeFillShade="D9"/>
            <w:vAlign w:val="center"/>
          </w:tcPr>
          <w:p w14:paraId="0B357124" w14:textId="77777777" w:rsidR="00FF4FEE" w:rsidRPr="00D85B11" w:rsidRDefault="00FF4FEE" w:rsidP="00E50840">
            <w:pPr>
              <w:contextualSpacing/>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lang w:val="en-CA"/>
              </w:rPr>
            </w:pPr>
          </w:p>
        </w:tc>
      </w:tr>
      <w:tr w:rsidR="00FF4FEE" w:rsidRPr="00D85B11" w14:paraId="4C563DC7" w14:textId="77777777" w:rsidTr="00E50840">
        <w:trPr>
          <w:trHeight w:val="301"/>
          <w:jc w:val="center"/>
        </w:trPr>
        <w:tc>
          <w:tcPr>
            <w:cnfStyle w:val="001000000000" w:firstRow="0" w:lastRow="0" w:firstColumn="1" w:lastColumn="0" w:oddVBand="0" w:evenVBand="0" w:oddHBand="0" w:evenHBand="0" w:firstRowFirstColumn="0" w:firstRowLastColumn="0" w:lastRowFirstColumn="0" w:lastRowLastColumn="0"/>
            <w:tcW w:w="3959" w:type="dxa"/>
            <w:tcBorders>
              <w:right w:val="single" w:sz="4" w:space="0" w:color="auto"/>
            </w:tcBorders>
            <w:vAlign w:val="center"/>
          </w:tcPr>
          <w:p w14:paraId="2F71183A" w14:textId="77777777" w:rsidR="00FF4FEE" w:rsidRPr="00D85B11" w:rsidRDefault="00FF4FEE" w:rsidP="00E50840">
            <w:pPr>
              <w:autoSpaceDE w:val="0"/>
              <w:autoSpaceDN w:val="0"/>
              <w:adjustRightInd w:val="0"/>
              <w:spacing w:after="216" w:line="270" w:lineRule="atLeast"/>
              <w:contextualSpacing/>
              <w:rPr>
                <w:rFonts w:asciiTheme="minorHAnsi" w:eastAsia="Times New Roman" w:hAnsiTheme="minorHAnsi" w:cstheme="minorHAnsi"/>
                <w:b w:val="0"/>
                <w:lang w:val="en-CA"/>
              </w:rPr>
            </w:pPr>
            <w:r w:rsidRPr="00D85B11">
              <w:rPr>
                <w:rFonts w:asciiTheme="minorHAnsi" w:eastAsia="Times New Roman" w:hAnsiTheme="minorHAnsi" w:cstheme="minorHAnsi"/>
                <w:b w:val="0"/>
                <w:lang w:val="en-CA"/>
              </w:rPr>
              <w:t xml:space="preserve">British Colombia and Yukon </w:t>
            </w:r>
          </w:p>
        </w:tc>
        <w:tc>
          <w:tcPr>
            <w:tcW w:w="3250" w:type="dxa"/>
            <w:tcBorders>
              <w:left w:val="single" w:sz="4" w:space="0" w:color="auto"/>
              <w:right w:val="single" w:sz="4" w:space="0" w:color="auto"/>
            </w:tcBorders>
            <w:shd w:val="clear" w:color="auto" w:fill="FFFFFF" w:themeFill="background1"/>
            <w:vAlign w:val="center"/>
          </w:tcPr>
          <w:p w14:paraId="20BB332D" w14:textId="16BCEA44" w:rsidR="00FF4FEE" w:rsidRPr="00D85B11" w:rsidRDefault="00194CA6" w:rsidP="00E50840">
            <w:pPr>
              <w:autoSpaceDE w:val="0"/>
              <w:autoSpaceDN w:val="0"/>
              <w:adjustRightInd w:val="0"/>
              <w:spacing w:after="216" w:line="270" w:lineRule="atLeast"/>
              <w:contextualSpacing/>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lang w:val="en-CA"/>
              </w:rPr>
            </w:pPr>
            <w:r>
              <w:rPr>
                <w:rFonts w:asciiTheme="minorHAnsi" w:eastAsia="Times New Roman" w:hAnsiTheme="minorHAnsi" w:cstheme="minorHAnsi"/>
                <w:lang w:val="en-CA"/>
              </w:rPr>
              <w:t>280</w:t>
            </w:r>
          </w:p>
        </w:tc>
        <w:tc>
          <w:tcPr>
            <w:tcW w:w="3605" w:type="dxa"/>
            <w:tcBorders>
              <w:left w:val="single" w:sz="4" w:space="0" w:color="auto"/>
            </w:tcBorders>
            <w:shd w:val="clear" w:color="auto" w:fill="FFFFFF" w:themeFill="background1"/>
            <w:vAlign w:val="center"/>
          </w:tcPr>
          <w:p w14:paraId="48A71179" w14:textId="3C76B509" w:rsidR="00FF4FEE" w:rsidRPr="00D85B11" w:rsidRDefault="00194CA6" w:rsidP="00E50840">
            <w:pPr>
              <w:autoSpaceDE w:val="0"/>
              <w:autoSpaceDN w:val="0"/>
              <w:adjustRightInd w:val="0"/>
              <w:spacing w:after="216" w:line="270" w:lineRule="atLeast"/>
              <w:contextualSpacing/>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lang w:val="en-CA"/>
              </w:rPr>
            </w:pPr>
            <w:r>
              <w:rPr>
                <w:rFonts w:asciiTheme="minorHAnsi" w:eastAsia="Times New Roman" w:hAnsiTheme="minorHAnsi" w:cstheme="minorHAnsi"/>
                <w:lang w:val="en-CA"/>
              </w:rPr>
              <w:t>280</w:t>
            </w:r>
          </w:p>
        </w:tc>
      </w:tr>
      <w:tr w:rsidR="00FF4FEE" w:rsidRPr="00D85B11" w14:paraId="7C81408F" w14:textId="77777777" w:rsidTr="00E50840">
        <w:trPr>
          <w:cnfStyle w:val="000000100000" w:firstRow="0" w:lastRow="0" w:firstColumn="0" w:lastColumn="0" w:oddVBand="0" w:evenVBand="0" w:oddHBand="1" w:evenHBand="0" w:firstRowFirstColumn="0" w:firstRowLastColumn="0" w:lastRowFirstColumn="0" w:lastRowLastColumn="0"/>
          <w:trHeight w:val="301"/>
          <w:jc w:val="center"/>
        </w:trPr>
        <w:tc>
          <w:tcPr>
            <w:cnfStyle w:val="001000000000" w:firstRow="0" w:lastRow="0" w:firstColumn="1" w:lastColumn="0" w:oddVBand="0" w:evenVBand="0" w:oddHBand="0" w:evenHBand="0" w:firstRowFirstColumn="0" w:firstRowLastColumn="0" w:lastRowFirstColumn="0" w:lastRowLastColumn="0"/>
            <w:tcW w:w="3959" w:type="dxa"/>
            <w:tcBorders>
              <w:right w:val="single" w:sz="4" w:space="0" w:color="auto"/>
            </w:tcBorders>
            <w:vAlign w:val="center"/>
          </w:tcPr>
          <w:p w14:paraId="238CC792" w14:textId="77777777" w:rsidR="00FF4FEE" w:rsidRPr="00D85B11" w:rsidRDefault="00FF4FEE" w:rsidP="00E50840">
            <w:pPr>
              <w:autoSpaceDE w:val="0"/>
              <w:autoSpaceDN w:val="0"/>
              <w:adjustRightInd w:val="0"/>
              <w:spacing w:after="216" w:line="270" w:lineRule="atLeast"/>
              <w:contextualSpacing/>
              <w:rPr>
                <w:rFonts w:asciiTheme="minorHAnsi" w:eastAsia="Times New Roman" w:hAnsiTheme="minorHAnsi" w:cstheme="minorHAnsi"/>
                <w:b w:val="0"/>
                <w:lang w:val="en-CA"/>
              </w:rPr>
            </w:pPr>
            <w:r w:rsidRPr="00D85B11">
              <w:rPr>
                <w:rFonts w:asciiTheme="minorHAnsi" w:eastAsia="Times New Roman" w:hAnsiTheme="minorHAnsi" w:cstheme="minorHAnsi"/>
                <w:b w:val="0"/>
                <w:lang w:val="en-CA"/>
              </w:rPr>
              <w:t xml:space="preserve">Alberta and Northwest Territories </w:t>
            </w:r>
          </w:p>
        </w:tc>
        <w:tc>
          <w:tcPr>
            <w:tcW w:w="3250" w:type="dxa"/>
            <w:tcBorders>
              <w:left w:val="single" w:sz="4" w:space="0" w:color="auto"/>
              <w:right w:val="single" w:sz="4" w:space="0" w:color="auto"/>
            </w:tcBorders>
            <w:shd w:val="clear" w:color="auto" w:fill="FFFFFF" w:themeFill="background1"/>
            <w:vAlign w:val="center"/>
          </w:tcPr>
          <w:p w14:paraId="6AD1026E" w14:textId="7D6DF62C" w:rsidR="00FF4FEE" w:rsidRPr="00D85B11" w:rsidRDefault="004069D4" w:rsidP="00E50840">
            <w:pPr>
              <w:autoSpaceDE w:val="0"/>
              <w:autoSpaceDN w:val="0"/>
              <w:adjustRightInd w:val="0"/>
              <w:spacing w:after="216" w:line="270" w:lineRule="atLeast"/>
              <w:contextualSpacing/>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lang w:val="en-CA"/>
              </w:rPr>
            </w:pPr>
            <w:r>
              <w:rPr>
                <w:rFonts w:asciiTheme="minorHAnsi" w:eastAsia="Times New Roman" w:hAnsiTheme="minorHAnsi" w:cstheme="minorHAnsi"/>
                <w:lang w:val="en-CA"/>
              </w:rPr>
              <w:t>271</w:t>
            </w:r>
          </w:p>
        </w:tc>
        <w:tc>
          <w:tcPr>
            <w:tcW w:w="3605" w:type="dxa"/>
            <w:tcBorders>
              <w:left w:val="single" w:sz="4" w:space="0" w:color="auto"/>
            </w:tcBorders>
            <w:shd w:val="clear" w:color="auto" w:fill="FFFFFF" w:themeFill="background1"/>
            <w:vAlign w:val="center"/>
          </w:tcPr>
          <w:p w14:paraId="6F57205B" w14:textId="60F0088A" w:rsidR="00FF4FEE" w:rsidRPr="00D85B11" w:rsidRDefault="004069D4" w:rsidP="00E50840">
            <w:pPr>
              <w:autoSpaceDE w:val="0"/>
              <w:autoSpaceDN w:val="0"/>
              <w:adjustRightInd w:val="0"/>
              <w:spacing w:after="216" w:line="270" w:lineRule="atLeast"/>
              <w:contextualSpacing/>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lang w:val="en-CA"/>
              </w:rPr>
            </w:pPr>
            <w:r>
              <w:rPr>
                <w:rFonts w:asciiTheme="minorHAnsi" w:eastAsia="Times New Roman" w:hAnsiTheme="minorHAnsi" w:cstheme="minorHAnsi"/>
                <w:lang w:val="en-CA"/>
              </w:rPr>
              <w:t>233</w:t>
            </w:r>
          </w:p>
        </w:tc>
      </w:tr>
      <w:tr w:rsidR="00FF4FEE" w:rsidRPr="00D85B11" w14:paraId="1CC09E36" w14:textId="77777777" w:rsidTr="00E50840">
        <w:trPr>
          <w:trHeight w:val="301"/>
          <w:jc w:val="center"/>
        </w:trPr>
        <w:tc>
          <w:tcPr>
            <w:cnfStyle w:val="001000000000" w:firstRow="0" w:lastRow="0" w:firstColumn="1" w:lastColumn="0" w:oddVBand="0" w:evenVBand="0" w:oddHBand="0" w:evenHBand="0" w:firstRowFirstColumn="0" w:firstRowLastColumn="0" w:lastRowFirstColumn="0" w:lastRowLastColumn="0"/>
            <w:tcW w:w="3959" w:type="dxa"/>
            <w:tcBorders>
              <w:right w:val="single" w:sz="4" w:space="0" w:color="auto"/>
            </w:tcBorders>
            <w:vAlign w:val="center"/>
          </w:tcPr>
          <w:p w14:paraId="0596B7BF" w14:textId="77777777" w:rsidR="00FF4FEE" w:rsidRPr="00D85B11" w:rsidRDefault="00FF4FEE" w:rsidP="00E50840">
            <w:pPr>
              <w:autoSpaceDE w:val="0"/>
              <w:autoSpaceDN w:val="0"/>
              <w:adjustRightInd w:val="0"/>
              <w:spacing w:after="216" w:line="270" w:lineRule="atLeast"/>
              <w:contextualSpacing/>
              <w:rPr>
                <w:rFonts w:asciiTheme="minorHAnsi" w:eastAsia="Times New Roman" w:hAnsiTheme="minorHAnsi" w:cstheme="minorHAnsi"/>
                <w:b w:val="0"/>
                <w:lang w:val="en-CA"/>
              </w:rPr>
            </w:pPr>
            <w:r w:rsidRPr="00D85B11">
              <w:rPr>
                <w:rFonts w:asciiTheme="minorHAnsi" w:eastAsia="Times New Roman" w:hAnsiTheme="minorHAnsi" w:cstheme="minorHAnsi"/>
                <w:b w:val="0"/>
                <w:lang w:val="en-CA"/>
              </w:rPr>
              <w:t xml:space="preserve">Manitoba, </w:t>
            </w:r>
            <w:proofErr w:type="gramStart"/>
            <w:r w:rsidRPr="00D85B11">
              <w:rPr>
                <w:rFonts w:asciiTheme="minorHAnsi" w:eastAsia="Times New Roman" w:hAnsiTheme="minorHAnsi" w:cstheme="minorHAnsi"/>
                <w:b w:val="0"/>
                <w:lang w:val="en-CA"/>
              </w:rPr>
              <w:t>Saskatchewan</w:t>
            </w:r>
            <w:proofErr w:type="gramEnd"/>
            <w:r w:rsidRPr="00D85B11">
              <w:rPr>
                <w:rFonts w:asciiTheme="minorHAnsi" w:eastAsia="Times New Roman" w:hAnsiTheme="minorHAnsi" w:cstheme="minorHAnsi"/>
                <w:b w:val="0"/>
                <w:lang w:val="en-CA"/>
              </w:rPr>
              <w:t xml:space="preserve"> and Nunavut</w:t>
            </w:r>
          </w:p>
        </w:tc>
        <w:tc>
          <w:tcPr>
            <w:tcW w:w="3250" w:type="dxa"/>
            <w:tcBorders>
              <w:left w:val="single" w:sz="4" w:space="0" w:color="auto"/>
              <w:right w:val="single" w:sz="4" w:space="0" w:color="auto"/>
            </w:tcBorders>
            <w:shd w:val="clear" w:color="auto" w:fill="FFFFFF" w:themeFill="background1"/>
            <w:vAlign w:val="center"/>
          </w:tcPr>
          <w:p w14:paraId="0213CF5D" w14:textId="3400C4ED" w:rsidR="00FF4FEE" w:rsidRPr="00D85B11" w:rsidRDefault="004069D4" w:rsidP="00E50840">
            <w:pPr>
              <w:autoSpaceDE w:val="0"/>
              <w:autoSpaceDN w:val="0"/>
              <w:adjustRightInd w:val="0"/>
              <w:spacing w:after="216" w:line="270" w:lineRule="atLeast"/>
              <w:contextualSpacing/>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lang w:val="en-CA"/>
              </w:rPr>
            </w:pPr>
            <w:r>
              <w:rPr>
                <w:rFonts w:asciiTheme="minorHAnsi" w:eastAsia="Times New Roman" w:hAnsiTheme="minorHAnsi" w:cstheme="minorHAnsi"/>
                <w:lang w:val="en-CA"/>
              </w:rPr>
              <w:t>253</w:t>
            </w:r>
          </w:p>
        </w:tc>
        <w:tc>
          <w:tcPr>
            <w:tcW w:w="3605" w:type="dxa"/>
            <w:tcBorders>
              <w:left w:val="single" w:sz="4" w:space="0" w:color="auto"/>
            </w:tcBorders>
            <w:shd w:val="clear" w:color="auto" w:fill="FFFFFF" w:themeFill="background1"/>
            <w:vAlign w:val="center"/>
          </w:tcPr>
          <w:p w14:paraId="4D06E65F" w14:textId="0FA71C3B" w:rsidR="00FF4FEE" w:rsidRPr="00D85B11" w:rsidRDefault="004069D4" w:rsidP="00E50840">
            <w:pPr>
              <w:autoSpaceDE w:val="0"/>
              <w:autoSpaceDN w:val="0"/>
              <w:adjustRightInd w:val="0"/>
              <w:spacing w:after="216" w:line="270" w:lineRule="atLeast"/>
              <w:contextualSpacing/>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lang w:val="en-CA"/>
              </w:rPr>
            </w:pPr>
            <w:r>
              <w:rPr>
                <w:rFonts w:asciiTheme="minorHAnsi" w:eastAsia="Times New Roman" w:hAnsiTheme="minorHAnsi" w:cstheme="minorHAnsi"/>
                <w:lang w:val="en-CA"/>
              </w:rPr>
              <w:t>134</w:t>
            </w:r>
          </w:p>
        </w:tc>
      </w:tr>
      <w:tr w:rsidR="00FF4FEE" w:rsidRPr="00D85B11" w14:paraId="18F9E42B" w14:textId="77777777" w:rsidTr="00E50840">
        <w:trPr>
          <w:cnfStyle w:val="000000100000" w:firstRow="0" w:lastRow="0" w:firstColumn="0" w:lastColumn="0" w:oddVBand="0" w:evenVBand="0" w:oddHBand="1" w:evenHBand="0" w:firstRowFirstColumn="0" w:firstRowLastColumn="0" w:lastRowFirstColumn="0" w:lastRowLastColumn="0"/>
          <w:trHeight w:val="301"/>
          <w:jc w:val="center"/>
        </w:trPr>
        <w:tc>
          <w:tcPr>
            <w:cnfStyle w:val="001000000000" w:firstRow="0" w:lastRow="0" w:firstColumn="1" w:lastColumn="0" w:oddVBand="0" w:evenVBand="0" w:oddHBand="0" w:evenHBand="0" w:firstRowFirstColumn="0" w:firstRowLastColumn="0" w:lastRowFirstColumn="0" w:lastRowLastColumn="0"/>
            <w:tcW w:w="3959" w:type="dxa"/>
            <w:tcBorders>
              <w:right w:val="single" w:sz="4" w:space="0" w:color="auto"/>
            </w:tcBorders>
            <w:vAlign w:val="center"/>
          </w:tcPr>
          <w:p w14:paraId="248243FA" w14:textId="77777777" w:rsidR="00FF4FEE" w:rsidRPr="00D85B11" w:rsidRDefault="00FF4FEE" w:rsidP="00E50840">
            <w:pPr>
              <w:autoSpaceDE w:val="0"/>
              <w:autoSpaceDN w:val="0"/>
              <w:adjustRightInd w:val="0"/>
              <w:spacing w:after="216" w:line="270" w:lineRule="atLeast"/>
              <w:contextualSpacing/>
              <w:rPr>
                <w:rFonts w:asciiTheme="minorHAnsi" w:eastAsia="Times New Roman" w:hAnsiTheme="minorHAnsi" w:cstheme="minorHAnsi"/>
                <w:b w:val="0"/>
                <w:lang w:val="en-CA"/>
              </w:rPr>
            </w:pPr>
            <w:r w:rsidRPr="00D85B11">
              <w:rPr>
                <w:rFonts w:asciiTheme="minorHAnsi" w:eastAsia="Times New Roman" w:hAnsiTheme="minorHAnsi" w:cstheme="minorHAnsi"/>
                <w:b w:val="0"/>
                <w:lang w:val="en-CA"/>
              </w:rPr>
              <w:t>Ontario</w:t>
            </w:r>
          </w:p>
        </w:tc>
        <w:tc>
          <w:tcPr>
            <w:tcW w:w="3250" w:type="dxa"/>
            <w:tcBorders>
              <w:left w:val="single" w:sz="4" w:space="0" w:color="auto"/>
              <w:right w:val="single" w:sz="4" w:space="0" w:color="auto"/>
            </w:tcBorders>
            <w:shd w:val="clear" w:color="auto" w:fill="FFFFFF" w:themeFill="background1"/>
            <w:vAlign w:val="center"/>
          </w:tcPr>
          <w:p w14:paraId="347696CD" w14:textId="1EA87F2A" w:rsidR="00FF4FEE" w:rsidRPr="00D85B11" w:rsidRDefault="004069D4" w:rsidP="00E50840">
            <w:pPr>
              <w:autoSpaceDE w:val="0"/>
              <w:autoSpaceDN w:val="0"/>
              <w:adjustRightInd w:val="0"/>
              <w:spacing w:after="216" w:line="270" w:lineRule="atLeast"/>
              <w:contextualSpacing/>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lang w:val="en-CA"/>
              </w:rPr>
            </w:pPr>
            <w:r>
              <w:rPr>
                <w:rFonts w:asciiTheme="minorHAnsi" w:eastAsia="Times New Roman" w:hAnsiTheme="minorHAnsi" w:cstheme="minorHAnsi"/>
                <w:lang w:val="en-CA"/>
              </w:rPr>
              <w:t>605</w:t>
            </w:r>
          </w:p>
        </w:tc>
        <w:tc>
          <w:tcPr>
            <w:tcW w:w="3605" w:type="dxa"/>
            <w:tcBorders>
              <w:left w:val="single" w:sz="4" w:space="0" w:color="auto"/>
            </w:tcBorders>
            <w:shd w:val="clear" w:color="auto" w:fill="FFFFFF" w:themeFill="background1"/>
            <w:vAlign w:val="center"/>
          </w:tcPr>
          <w:p w14:paraId="44840D2A" w14:textId="675A23CE" w:rsidR="00FF4FEE" w:rsidRPr="00D85B11" w:rsidRDefault="004069D4" w:rsidP="00E50840">
            <w:pPr>
              <w:autoSpaceDE w:val="0"/>
              <w:autoSpaceDN w:val="0"/>
              <w:adjustRightInd w:val="0"/>
              <w:spacing w:after="216" w:line="270" w:lineRule="atLeast"/>
              <w:contextualSpacing/>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lang w:val="en-CA"/>
              </w:rPr>
            </w:pPr>
            <w:r>
              <w:rPr>
                <w:rFonts w:asciiTheme="minorHAnsi" w:eastAsia="Times New Roman" w:hAnsiTheme="minorHAnsi" w:cstheme="minorHAnsi"/>
                <w:lang w:val="en-CA"/>
              </w:rPr>
              <w:t>787</w:t>
            </w:r>
          </w:p>
        </w:tc>
      </w:tr>
      <w:tr w:rsidR="00FF4FEE" w:rsidRPr="00D85B11" w14:paraId="4D32D4FF" w14:textId="77777777" w:rsidTr="00E50840">
        <w:trPr>
          <w:trHeight w:val="301"/>
          <w:jc w:val="center"/>
        </w:trPr>
        <w:tc>
          <w:tcPr>
            <w:cnfStyle w:val="001000000000" w:firstRow="0" w:lastRow="0" w:firstColumn="1" w:lastColumn="0" w:oddVBand="0" w:evenVBand="0" w:oddHBand="0" w:evenHBand="0" w:firstRowFirstColumn="0" w:firstRowLastColumn="0" w:lastRowFirstColumn="0" w:lastRowLastColumn="0"/>
            <w:tcW w:w="3959" w:type="dxa"/>
            <w:tcBorders>
              <w:right w:val="single" w:sz="4" w:space="0" w:color="auto"/>
            </w:tcBorders>
            <w:vAlign w:val="center"/>
          </w:tcPr>
          <w:p w14:paraId="45B30C47" w14:textId="77777777" w:rsidR="00FF4FEE" w:rsidRPr="00D85B11" w:rsidRDefault="00FF4FEE" w:rsidP="00E50840">
            <w:pPr>
              <w:autoSpaceDE w:val="0"/>
              <w:autoSpaceDN w:val="0"/>
              <w:adjustRightInd w:val="0"/>
              <w:spacing w:after="216" w:line="270" w:lineRule="atLeast"/>
              <w:contextualSpacing/>
              <w:rPr>
                <w:rFonts w:asciiTheme="minorHAnsi" w:eastAsia="Times New Roman" w:hAnsiTheme="minorHAnsi" w:cstheme="minorHAnsi"/>
                <w:b w:val="0"/>
                <w:lang w:val="en-CA"/>
              </w:rPr>
            </w:pPr>
            <w:r w:rsidRPr="00D85B11">
              <w:rPr>
                <w:rFonts w:asciiTheme="minorHAnsi" w:eastAsia="Times New Roman" w:hAnsiTheme="minorHAnsi" w:cstheme="minorHAnsi"/>
                <w:b w:val="0"/>
                <w:lang w:val="en-CA"/>
              </w:rPr>
              <w:t xml:space="preserve">Quebec </w:t>
            </w:r>
          </w:p>
        </w:tc>
        <w:tc>
          <w:tcPr>
            <w:tcW w:w="3250" w:type="dxa"/>
            <w:tcBorders>
              <w:left w:val="single" w:sz="4" w:space="0" w:color="auto"/>
              <w:right w:val="single" w:sz="4" w:space="0" w:color="auto"/>
            </w:tcBorders>
            <w:shd w:val="clear" w:color="auto" w:fill="FFFFFF" w:themeFill="background1"/>
            <w:vAlign w:val="center"/>
          </w:tcPr>
          <w:p w14:paraId="00EAE4A7" w14:textId="2F501B39" w:rsidR="00FF4FEE" w:rsidRPr="00D85B11" w:rsidRDefault="008B1730" w:rsidP="00E50840">
            <w:pPr>
              <w:autoSpaceDE w:val="0"/>
              <w:autoSpaceDN w:val="0"/>
              <w:adjustRightInd w:val="0"/>
              <w:spacing w:after="216" w:line="270" w:lineRule="atLeast"/>
              <w:contextualSpacing/>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lang w:val="en-CA"/>
              </w:rPr>
            </w:pPr>
            <w:r>
              <w:rPr>
                <w:rFonts w:asciiTheme="minorHAnsi" w:eastAsia="Times New Roman" w:hAnsiTheme="minorHAnsi" w:cstheme="minorHAnsi"/>
                <w:lang w:val="en-CA"/>
              </w:rPr>
              <w:t>406</w:t>
            </w:r>
          </w:p>
        </w:tc>
        <w:tc>
          <w:tcPr>
            <w:tcW w:w="3605" w:type="dxa"/>
            <w:tcBorders>
              <w:left w:val="single" w:sz="4" w:space="0" w:color="auto"/>
            </w:tcBorders>
            <w:shd w:val="clear" w:color="auto" w:fill="FFFFFF" w:themeFill="background1"/>
            <w:vAlign w:val="center"/>
          </w:tcPr>
          <w:p w14:paraId="4E527A83" w14:textId="5B878003" w:rsidR="00FF4FEE" w:rsidRPr="00D85B11" w:rsidRDefault="008B1730" w:rsidP="00E50840">
            <w:pPr>
              <w:autoSpaceDE w:val="0"/>
              <w:autoSpaceDN w:val="0"/>
              <w:adjustRightInd w:val="0"/>
              <w:spacing w:after="216" w:line="270" w:lineRule="atLeast"/>
              <w:contextualSpacing/>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lang w:val="en-CA"/>
              </w:rPr>
            </w:pPr>
            <w:r>
              <w:rPr>
                <w:rFonts w:asciiTheme="minorHAnsi" w:eastAsia="Times New Roman" w:hAnsiTheme="minorHAnsi" w:cstheme="minorHAnsi"/>
                <w:lang w:val="en-CA"/>
              </w:rPr>
              <w:t>481</w:t>
            </w:r>
          </w:p>
        </w:tc>
      </w:tr>
      <w:tr w:rsidR="00FF4FEE" w:rsidRPr="00D85B11" w14:paraId="62462ECB" w14:textId="77777777" w:rsidTr="00E50840">
        <w:trPr>
          <w:cnfStyle w:val="000000100000" w:firstRow="0" w:lastRow="0" w:firstColumn="0" w:lastColumn="0" w:oddVBand="0" w:evenVBand="0" w:oddHBand="1" w:evenHBand="0" w:firstRowFirstColumn="0" w:firstRowLastColumn="0" w:lastRowFirstColumn="0" w:lastRowLastColumn="0"/>
          <w:trHeight w:val="301"/>
          <w:jc w:val="center"/>
        </w:trPr>
        <w:tc>
          <w:tcPr>
            <w:cnfStyle w:val="001000000000" w:firstRow="0" w:lastRow="0" w:firstColumn="1" w:lastColumn="0" w:oddVBand="0" w:evenVBand="0" w:oddHBand="0" w:evenHBand="0" w:firstRowFirstColumn="0" w:firstRowLastColumn="0" w:lastRowFirstColumn="0" w:lastRowLastColumn="0"/>
            <w:tcW w:w="3959" w:type="dxa"/>
            <w:tcBorders>
              <w:right w:val="single" w:sz="4" w:space="0" w:color="auto"/>
            </w:tcBorders>
            <w:vAlign w:val="center"/>
          </w:tcPr>
          <w:p w14:paraId="32222509" w14:textId="77777777" w:rsidR="00FF4FEE" w:rsidRPr="00D85B11" w:rsidRDefault="00FF4FEE" w:rsidP="00E50840">
            <w:pPr>
              <w:autoSpaceDE w:val="0"/>
              <w:autoSpaceDN w:val="0"/>
              <w:adjustRightInd w:val="0"/>
              <w:spacing w:after="216" w:line="270" w:lineRule="atLeast"/>
              <w:contextualSpacing/>
              <w:rPr>
                <w:rFonts w:asciiTheme="minorHAnsi" w:eastAsia="Times New Roman" w:hAnsiTheme="minorHAnsi" w:cstheme="minorHAnsi"/>
                <w:b w:val="0"/>
                <w:lang w:val="en-CA"/>
              </w:rPr>
            </w:pPr>
            <w:r w:rsidRPr="00D85B11">
              <w:rPr>
                <w:rFonts w:asciiTheme="minorHAnsi" w:eastAsia="Times New Roman" w:hAnsiTheme="minorHAnsi" w:cstheme="minorHAnsi"/>
                <w:b w:val="0"/>
                <w:lang w:val="en-CA"/>
              </w:rPr>
              <w:t>Atlantic</w:t>
            </w:r>
          </w:p>
        </w:tc>
        <w:tc>
          <w:tcPr>
            <w:tcW w:w="3250" w:type="dxa"/>
            <w:tcBorders>
              <w:left w:val="single" w:sz="4" w:space="0" w:color="auto"/>
              <w:right w:val="single" w:sz="4" w:space="0" w:color="auto"/>
            </w:tcBorders>
            <w:shd w:val="clear" w:color="auto" w:fill="FFFFFF" w:themeFill="background1"/>
            <w:vAlign w:val="center"/>
          </w:tcPr>
          <w:p w14:paraId="62F3A169" w14:textId="1615F4B9" w:rsidR="00FF4FEE" w:rsidRPr="00D85B11" w:rsidRDefault="008B1730" w:rsidP="00E50840">
            <w:pPr>
              <w:autoSpaceDE w:val="0"/>
              <w:autoSpaceDN w:val="0"/>
              <w:adjustRightInd w:val="0"/>
              <w:spacing w:after="216" w:line="270" w:lineRule="atLeast"/>
              <w:contextualSpacing/>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lang w:val="en-CA"/>
              </w:rPr>
            </w:pPr>
            <w:r>
              <w:rPr>
                <w:rFonts w:asciiTheme="minorHAnsi" w:eastAsia="Times New Roman" w:hAnsiTheme="minorHAnsi" w:cstheme="minorHAnsi"/>
                <w:lang w:val="en-CA"/>
              </w:rPr>
              <w:t>240</w:t>
            </w:r>
          </w:p>
        </w:tc>
        <w:tc>
          <w:tcPr>
            <w:tcW w:w="3605" w:type="dxa"/>
            <w:tcBorders>
              <w:left w:val="single" w:sz="4" w:space="0" w:color="auto"/>
            </w:tcBorders>
            <w:shd w:val="clear" w:color="auto" w:fill="FFFFFF" w:themeFill="background1"/>
            <w:vAlign w:val="center"/>
          </w:tcPr>
          <w:p w14:paraId="37841C80" w14:textId="0B4C70E9" w:rsidR="00FF4FEE" w:rsidRPr="00D85B11" w:rsidRDefault="008B1730" w:rsidP="00E50840">
            <w:pPr>
              <w:autoSpaceDE w:val="0"/>
              <w:autoSpaceDN w:val="0"/>
              <w:adjustRightInd w:val="0"/>
              <w:spacing w:after="216" w:line="270" w:lineRule="atLeast"/>
              <w:contextualSpacing/>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lang w:val="en-CA"/>
              </w:rPr>
            </w:pPr>
            <w:r>
              <w:rPr>
                <w:rFonts w:asciiTheme="minorHAnsi" w:eastAsia="Times New Roman" w:hAnsiTheme="minorHAnsi" w:cstheme="minorHAnsi"/>
                <w:lang w:val="en-CA"/>
              </w:rPr>
              <w:t>140</w:t>
            </w:r>
          </w:p>
        </w:tc>
      </w:tr>
      <w:tr w:rsidR="00FF4FEE" w:rsidRPr="00D85B11" w14:paraId="33264446" w14:textId="77777777" w:rsidTr="00E50840">
        <w:trPr>
          <w:trHeight w:val="301"/>
          <w:jc w:val="center"/>
        </w:trPr>
        <w:tc>
          <w:tcPr>
            <w:cnfStyle w:val="001000000000" w:firstRow="0" w:lastRow="0" w:firstColumn="1" w:lastColumn="0" w:oddVBand="0" w:evenVBand="0" w:oddHBand="0" w:evenHBand="0" w:firstRowFirstColumn="0" w:firstRowLastColumn="0" w:lastRowFirstColumn="0" w:lastRowLastColumn="0"/>
            <w:tcW w:w="10814" w:type="dxa"/>
            <w:gridSpan w:val="3"/>
            <w:shd w:val="clear" w:color="auto" w:fill="D9D9D9" w:themeFill="background1" w:themeFillShade="D9"/>
            <w:vAlign w:val="center"/>
          </w:tcPr>
          <w:p w14:paraId="397E08D9" w14:textId="77777777" w:rsidR="00FF4FEE" w:rsidRPr="00D85B11" w:rsidRDefault="00FF4FEE" w:rsidP="00E50840">
            <w:pPr>
              <w:autoSpaceDE w:val="0"/>
              <w:autoSpaceDN w:val="0"/>
              <w:adjustRightInd w:val="0"/>
              <w:spacing w:after="216" w:line="270" w:lineRule="atLeast"/>
              <w:contextualSpacing/>
              <w:jc w:val="center"/>
              <w:rPr>
                <w:rFonts w:asciiTheme="minorHAnsi" w:eastAsia="Times New Roman" w:hAnsiTheme="minorHAnsi" w:cstheme="minorHAnsi"/>
                <w:lang w:val="en-CA"/>
              </w:rPr>
            </w:pPr>
            <w:r w:rsidRPr="00D85B11">
              <w:rPr>
                <w:rFonts w:asciiTheme="minorHAnsi" w:eastAsia="Times New Roman" w:hAnsiTheme="minorHAnsi" w:cstheme="minorHAnsi"/>
                <w:lang w:val="en-CA"/>
              </w:rPr>
              <w:t>Gender</w:t>
            </w:r>
          </w:p>
        </w:tc>
      </w:tr>
      <w:tr w:rsidR="00FF4FEE" w:rsidRPr="00D85B11" w14:paraId="40684950" w14:textId="77777777" w:rsidTr="00E50840">
        <w:trPr>
          <w:cnfStyle w:val="000000100000" w:firstRow="0" w:lastRow="0" w:firstColumn="0" w:lastColumn="0" w:oddVBand="0" w:evenVBand="0" w:oddHBand="1" w:evenHBand="0" w:firstRowFirstColumn="0" w:firstRowLastColumn="0" w:lastRowFirstColumn="0" w:lastRowLastColumn="0"/>
          <w:trHeight w:val="301"/>
          <w:jc w:val="center"/>
        </w:trPr>
        <w:tc>
          <w:tcPr>
            <w:cnfStyle w:val="001000000000" w:firstRow="0" w:lastRow="0" w:firstColumn="1" w:lastColumn="0" w:oddVBand="0" w:evenVBand="0" w:oddHBand="0" w:evenHBand="0" w:firstRowFirstColumn="0" w:firstRowLastColumn="0" w:lastRowFirstColumn="0" w:lastRowLastColumn="0"/>
            <w:tcW w:w="3959" w:type="dxa"/>
            <w:tcBorders>
              <w:right w:val="single" w:sz="4" w:space="0" w:color="auto"/>
            </w:tcBorders>
            <w:vAlign w:val="center"/>
          </w:tcPr>
          <w:p w14:paraId="5E160A4B" w14:textId="77777777" w:rsidR="00FF4FEE" w:rsidRPr="00D85B11" w:rsidRDefault="00FF4FEE" w:rsidP="00E50840">
            <w:pPr>
              <w:autoSpaceDE w:val="0"/>
              <w:autoSpaceDN w:val="0"/>
              <w:adjustRightInd w:val="0"/>
              <w:spacing w:after="216" w:line="270" w:lineRule="atLeast"/>
              <w:contextualSpacing/>
              <w:rPr>
                <w:rFonts w:asciiTheme="minorHAnsi" w:eastAsia="Times New Roman" w:hAnsiTheme="minorHAnsi" w:cstheme="minorHAnsi"/>
                <w:b w:val="0"/>
                <w:lang w:val="en-CA"/>
              </w:rPr>
            </w:pPr>
            <w:r w:rsidRPr="00D85B11">
              <w:rPr>
                <w:rFonts w:asciiTheme="minorHAnsi" w:eastAsia="Times New Roman" w:hAnsiTheme="minorHAnsi" w:cstheme="minorHAnsi"/>
                <w:b w:val="0"/>
                <w:lang w:val="en-CA"/>
              </w:rPr>
              <w:t xml:space="preserve">Men </w:t>
            </w:r>
          </w:p>
        </w:tc>
        <w:tc>
          <w:tcPr>
            <w:tcW w:w="3250" w:type="dxa"/>
            <w:tcBorders>
              <w:left w:val="single" w:sz="4" w:space="0" w:color="auto"/>
              <w:right w:val="single" w:sz="4" w:space="0" w:color="auto"/>
            </w:tcBorders>
            <w:shd w:val="clear" w:color="auto" w:fill="FFFFFF" w:themeFill="background1"/>
            <w:vAlign w:val="center"/>
          </w:tcPr>
          <w:p w14:paraId="0E95C96C" w14:textId="7AC6B0DC" w:rsidR="00FF4FEE" w:rsidRPr="00D85B11" w:rsidRDefault="008B1730" w:rsidP="00E50840">
            <w:pPr>
              <w:autoSpaceDE w:val="0"/>
              <w:autoSpaceDN w:val="0"/>
              <w:adjustRightInd w:val="0"/>
              <w:spacing w:after="216" w:line="270" w:lineRule="atLeast"/>
              <w:contextualSpacing/>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lang w:val="en-CA"/>
              </w:rPr>
            </w:pPr>
            <w:r>
              <w:rPr>
                <w:rFonts w:asciiTheme="minorHAnsi" w:eastAsia="Times New Roman" w:hAnsiTheme="minorHAnsi" w:cstheme="minorHAnsi"/>
                <w:lang w:val="en-CA"/>
              </w:rPr>
              <w:t>1,004</w:t>
            </w:r>
          </w:p>
        </w:tc>
        <w:tc>
          <w:tcPr>
            <w:tcW w:w="3605" w:type="dxa"/>
            <w:tcBorders>
              <w:left w:val="single" w:sz="4" w:space="0" w:color="auto"/>
            </w:tcBorders>
            <w:shd w:val="clear" w:color="auto" w:fill="FFFFFF" w:themeFill="background1"/>
            <w:vAlign w:val="center"/>
          </w:tcPr>
          <w:p w14:paraId="235CF679" w14:textId="6C49469F" w:rsidR="00FF4FEE" w:rsidRPr="00D85B11" w:rsidRDefault="008B1730" w:rsidP="00E50840">
            <w:pPr>
              <w:autoSpaceDE w:val="0"/>
              <w:autoSpaceDN w:val="0"/>
              <w:adjustRightInd w:val="0"/>
              <w:spacing w:after="216" w:line="270" w:lineRule="atLeast"/>
              <w:contextualSpacing/>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lang w:val="en-CA"/>
              </w:rPr>
            </w:pPr>
            <w:r>
              <w:rPr>
                <w:rFonts w:asciiTheme="minorHAnsi" w:eastAsia="Times New Roman" w:hAnsiTheme="minorHAnsi" w:cstheme="minorHAnsi"/>
                <w:lang w:val="en-CA"/>
              </w:rPr>
              <w:t>996</w:t>
            </w:r>
          </w:p>
        </w:tc>
      </w:tr>
      <w:tr w:rsidR="00FF4FEE" w:rsidRPr="00D85B11" w14:paraId="3EF07CF0" w14:textId="77777777" w:rsidTr="00E50840">
        <w:trPr>
          <w:trHeight w:val="301"/>
          <w:jc w:val="center"/>
        </w:trPr>
        <w:tc>
          <w:tcPr>
            <w:cnfStyle w:val="001000000000" w:firstRow="0" w:lastRow="0" w:firstColumn="1" w:lastColumn="0" w:oddVBand="0" w:evenVBand="0" w:oddHBand="0" w:evenHBand="0" w:firstRowFirstColumn="0" w:firstRowLastColumn="0" w:lastRowFirstColumn="0" w:lastRowLastColumn="0"/>
            <w:tcW w:w="3959" w:type="dxa"/>
            <w:tcBorders>
              <w:right w:val="single" w:sz="4" w:space="0" w:color="auto"/>
            </w:tcBorders>
            <w:vAlign w:val="center"/>
          </w:tcPr>
          <w:p w14:paraId="7BD1553B" w14:textId="77777777" w:rsidR="00FF4FEE" w:rsidRPr="00D85B11" w:rsidRDefault="00FF4FEE" w:rsidP="00E50840">
            <w:pPr>
              <w:autoSpaceDE w:val="0"/>
              <w:autoSpaceDN w:val="0"/>
              <w:adjustRightInd w:val="0"/>
              <w:spacing w:after="216" w:line="270" w:lineRule="atLeast"/>
              <w:contextualSpacing/>
              <w:rPr>
                <w:rFonts w:asciiTheme="minorHAnsi" w:eastAsia="Times New Roman" w:hAnsiTheme="minorHAnsi" w:cstheme="minorHAnsi"/>
                <w:b w:val="0"/>
                <w:lang w:val="en-CA"/>
              </w:rPr>
            </w:pPr>
            <w:r w:rsidRPr="00D85B11">
              <w:rPr>
                <w:rFonts w:asciiTheme="minorHAnsi" w:eastAsia="Times New Roman" w:hAnsiTheme="minorHAnsi" w:cstheme="minorHAnsi"/>
                <w:b w:val="0"/>
                <w:lang w:val="en-CA"/>
              </w:rPr>
              <w:t xml:space="preserve">Women </w:t>
            </w:r>
          </w:p>
        </w:tc>
        <w:tc>
          <w:tcPr>
            <w:tcW w:w="3250" w:type="dxa"/>
            <w:tcBorders>
              <w:left w:val="single" w:sz="4" w:space="0" w:color="auto"/>
              <w:right w:val="single" w:sz="4" w:space="0" w:color="auto"/>
            </w:tcBorders>
            <w:shd w:val="clear" w:color="auto" w:fill="FFFFFF" w:themeFill="background1"/>
            <w:vAlign w:val="center"/>
          </w:tcPr>
          <w:p w14:paraId="28BFAA1A" w14:textId="527F3909" w:rsidR="00FF4FEE" w:rsidRPr="00D85B11" w:rsidRDefault="008B1730" w:rsidP="00E50840">
            <w:pPr>
              <w:autoSpaceDE w:val="0"/>
              <w:autoSpaceDN w:val="0"/>
              <w:adjustRightInd w:val="0"/>
              <w:spacing w:after="216" w:line="270" w:lineRule="atLeast"/>
              <w:contextualSpacing/>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lang w:val="en-CA"/>
              </w:rPr>
            </w:pPr>
            <w:r>
              <w:rPr>
                <w:rFonts w:asciiTheme="minorHAnsi" w:eastAsia="Times New Roman" w:hAnsiTheme="minorHAnsi" w:cstheme="minorHAnsi"/>
                <w:lang w:val="en-CA"/>
              </w:rPr>
              <w:t>1,050</w:t>
            </w:r>
          </w:p>
        </w:tc>
        <w:tc>
          <w:tcPr>
            <w:tcW w:w="3605" w:type="dxa"/>
            <w:tcBorders>
              <w:left w:val="single" w:sz="4" w:space="0" w:color="auto"/>
            </w:tcBorders>
            <w:shd w:val="clear" w:color="auto" w:fill="FFFFFF" w:themeFill="background1"/>
            <w:vAlign w:val="center"/>
          </w:tcPr>
          <w:p w14:paraId="5BED700D" w14:textId="07EAB382" w:rsidR="00FF4FEE" w:rsidRPr="00D85B11" w:rsidRDefault="008B1730" w:rsidP="00E50840">
            <w:pPr>
              <w:autoSpaceDE w:val="0"/>
              <w:autoSpaceDN w:val="0"/>
              <w:adjustRightInd w:val="0"/>
              <w:spacing w:after="216" w:line="270" w:lineRule="atLeast"/>
              <w:contextualSpacing/>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lang w:val="en-CA"/>
              </w:rPr>
            </w:pPr>
            <w:r>
              <w:rPr>
                <w:rFonts w:asciiTheme="minorHAnsi" w:eastAsia="Times New Roman" w:hAnsiTheme="minorHAnsi" w:cstheme="minorHAnsi"/>
                <w:lang w:val="en-CA"/>
              </w:rPr>
              <w:t>1,057</w:t>
            </w:r>
          </w:p>
        </w:tc>
      </w:tr>
      <w:tr w:rsidR="00FF4FEE" w:rsidRPr="00D85B11" w14:paraId="336CBB64" w14:textId="77777777" w:rsidTr="00E50840">
        <w:trPr>
          <w:cnfStyle w:val="000000100000" w:firstRow="0" w:lastRow="0" w:firstColumn="0" w:lastColumn="0" w:oddVBand="0" w:evenVBand="0" w:oddHBand="1" w:evenHBand="0" w:firstRowFirstColumn="0" w:firstRowLastColumn="0" w:lastRowFirstColumn="0" w:lastRowLastColumn="0"/>
          <w:trHeight w:val="301"/>
          <w:jc w:val="center"/>
        </w:trPr>
        <w:tc>
          <w:tcPr>
            <w:cnfStyle w:val="001000000000" w:firstRow="0" w:lastRow="0" w:firstColumn="1" w:lastColumn="0" w:oddVBand="0" w:evenVBand="0" w:oddHBand="0" w:evenHBand="0" w:firstRowFirstColumn="0" w:firstRowLastColumn="0" w:lastRowFirstColumn="0" w:lastRowLastColumn="0"/>
            <w:tcW w:w="10814" w:type="dxa"/>
            <w:gridSpan w:val="3"/>
            <w:shd w:val="clear" w:color="auto" w:fill="D9D9D9" w:themeFill="background1" w:themeFillShade="D9"/>
            <w:vAlign w:val="center"/>
          </w:tcPr>
          <w:p w14:paraId="2AF5D157" w14:textId="77777777" w:rsidR="00FF4FEE" w:rsidRPr="00D85B11" w:rsidRDefault="00FF4FEE" w:rsidP="00E50840">
            <w:pPr>
              <w:autoSpaceDE w:val="0"/>
              <w:autoSpaceDN w:val="0"/>
              <w:adjustRightInd w:val="0"/>
              <w:spacing w:after="216" w:line="270" w:lineRule="atLeast"/>
              <w:contextualSpacing/>
              <w:jc w:val="center"/>
              <w:rPr>
                <w:rFonts w:asciiTheme="minorHAnsi" w:eastAsia="Times New Roman" w:hAnsiTheme="minorHAnsi" w:cstheme="minorHAnsi"/>
                <w:lang w:val="en-CA"/>
              </w:rPr>
            </w:pPr>
            <w:r w:rsidRPr="00D85B11">
              <w:rPr>
                <w:rFonts w:asciiTheme="minorHAnsi" w:eastAsia="Times New Roman" w:hAnsiTheme="minorHAnsi" w:cstheme="minorHAnsi"/>
                <w:lang w:val="en-CA"/>
              </w:rPr>
              <w:t>Age</w:t>
            </w:r>
          </w:p>
        </w:tc>
      </w:tr>
      <w:tr w:rsidR="00FF4FEE" w:rsidRPr="00D85B11" w14:paraId="14BBF315" w14:textId="77777777" w:rsidTr="00E50840">
        <w:trPr>
          <w:trHeight w:val="301"/>
          <w:jc w:val="center"/>
        </w:trPr>
        <w:tc>
          <w:tcPr>
            <w:cnfStyle w:val="001000000000" w:firstRow="0" w:lastRow="0" w:firstColumn="1" w:lastColumn="0" w:oddVBand="0" w:evenVBand="0" w:oddHBand="0" w:evenHBand="0" w:firstRowFirstColumn="0" w:firstRowLastColumn="0" w:lastRowFirstColumn="0" w:lastRowLastColumn="0"/>
            <w:tcW w:w="3959" w:type="dxa"/>
            <w:tcBorders>
              <w:right w:val="single" w:sz="4" w:space="0" w:color="auto"/>
            </w:tcBorders>
            <w:vAlign w:val="center"/>
          </w:tcPr>
          <w:p w14:paraId="6D5DBB6D" w14:textId="77777777" w:rsidR="00FF4FEE" w:rsidRPr="00D85B11" w:rsidRDefault="00FF4FEE" w:rsidP="00E50840">
            <w:pPr>
              <w:autoSpaceDE w:val="0"/>
              <w:autoSpaceDN w:val="0"/>
              <w:adjustRightInd w:val="0"/>
              <w:spacing w:after="216" w:line="270" w:lineRule="atLeast"/>
              <w:contextualSpacing/>
              <w:rPr>
                <w:rFonts w:asciiTheme="minorHAnsi" w:eastAsia="Times New Roman" w:hAnsiTheme="minorHAnsi" w:cstheme="minorHAnsi"/>
                <w:b w:val="0"/>
                <w:lang w:val="en-CA"/>
              </w:rPr>
            </w:pPr>
            <w:r w:rsidRPr="00D85B11">
              <w:rPr>
                <w:rFonts w:asciiTheme="minorHAnsi" w:eastAsia="Times New Roman" w:hAnsiTheme="minorHAnsi" w:cstheme="minorHAnsi"/>
                <w:b w:val="0"/>
                <w:lang w:val="en-CA"/>
              </w:rPr>
              <w:t>Between 18 and 34</w:t>
            </w:r>
          </w:p>
        </w:tc>
        <w:tc>
          <w:tcPr>
            <w:tcW w:w="3250" w:type="dxa"/>
            <w:tcBorders>
              <w:left w:val="single" w:sz="4" w:space="0" w:color="auto"/>
              <w:right w:val="single" w:sz="4" w:space="0" w:color="auto"/>
            </w:tcBorders>
            <w:shd w:val="clear" w:color="auto" w:fill="FFFFFF" w:themeFill="background1"/>
            <w:vAlign w:val="center"/>
          </w:tcPr>
          <w:p w14:paraId="3FEC251B" w14:textId="367BB225" w:rsidR="00FF4FEE" w:rsidRPr="00D85B11" w:rsidRDefault="000E6EF1" w:rsidP="00E50840">
            <w:pPr>
              <w:autoSpaceDE w:val="0"/>
              <w:autoSpaceDN w:val="0"/>
              <w:adjustRightInd w:val="0"/>
              <w:spacing w:after="216" w:line="270" w:lineRule="atLeast"/>
              <w:contextualSpacing/>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lang w:val="en-CA"/>
              </w:rPr>
            </w:pPr>
            <w:r>
              <w:rPr>
                <w:rFonts w:asciiTheme="minorHAnsi" w:eastAsia="Times New Roman" w:hAnsiTheme="minorHAnsi" w:cstheme="minorHAnsi"/>
                <w:lang w:val="en-CA"/>
              </w:rPr>
              <w:t>539</w:t>
            </w:r>
          </w:p>
        </w:tc>
        <w:tc>
          <w:tcPr>
            <w:tcW w:w="3605" w:type="dxa"/>
            <w:tcBorders>
              <w:left w:val="single" w:sz="4" w:space="0" w:color="auto"/>
            </w:tcBorders>
            <w:shd w:val="clear" w:color="auto" w:fill="FFFFFF" w:themeFill="background1"/>
            <w:vAlign w:val="center"/>
          </w:tcPr>
          <w:p w14:paraId="615854D9" w14:textId="31CF47FE" w:rsidR="00FF4FEE" w:rsidRPr="00D85B11" w:rsidRDefault="000E6EF1" w:rsidP="00E50840">
            <w:pPr>
              <w:autoSpaceDE w:val="0"/>
              <w:autoSpaceDN w:val="0"/>
              <w:adjustRightInd w:val="0"/>
              <w:spacing w:after="216" w:line="270" w:lineRule="atLeast"/>
              <w:contextualSpacing/>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lang w:val="en-CA"/>
              </w:rPr>
            </w:pPr>
            <w:r>
              <w:rPr>
                <w:rFonts w:asciiTheme="minorHAnsi" w:eastAsia="Times New Roman" w:hAnsiTheme="minorHAnsi" w:cstheme="minorHAnsi"/>
                <w:lang w:val="en-CA"/>
              </w:rPr>
              <w:t>561</w:t>
            </w:r>
          </w:p>
        </w:tc>
      </w:tr>
      <w:tr w:rsidR="00FF4FEE" w:rsidRPr="00D85B11" w14:paraId="1D03CEEF" w14:textId="77777777" w:rsidTr="00E50840">
        <w:trPr>
          <w:cnfStyle w:val="000000100000" w:firstRow="0" w:lastRow="0" w:firstColumn="0" w:lastColumn="0" w:oddVBand="0" w:evenVBand="0" w:oddHBand="1" w:evenHBand="0" w:firstRowFirstColumn="0" w:firstRowLastColumn="0" w:lastRowFirstColumn="0" w:lastRowLastColumn="0"/>
          <w:trHeight w:val="301"/>
          <w:jc w:val="center"/>
        </w:trPr>
        <w:tc>
          <w:tcPr>
            <w:cnfStyle w:val="001000000000" w:firstRow="0" w:lastRow="0" w:firstColumn="1" w:lastColumn="0" w:oddVBand="0" w:evenVBand="0" w:oddHBand="0" w:evenHBand="0" w:firstRowFirstColumn="0" w:firstRowLastColumn="0" w:lastRowFirstColumn="0" w:lastRowLastColumn="0"/>
            <w:tcW w:w="3959" w:type="dxa"/>
            <w:tcBorders>
              <w:right w:val="single" w:sz="4" w:space="0" w:color="auto"/>
            </w:tcBorders>
            <w:vAlign w:val="center"/>
          </w:tcPr>
          <w:p w14:paraId="096935D6" w14:textId="77777777" w:rsidR="00FF4FEE" w:rsidRPr="00D85B11" w:rsidRDefault="00FF4FEE" w:rsidP="00E50840">
            <w:pPr>
              <w:autoSpaceDE w:val="0"/>
              <w:autoSpaceDN w:val="0"/>
              <w:adjustRightInd w:val="0"/>
              <w:spacing w:after="216" w:line="270" w:lineRule="atLeast"/>
              <w:contextualSpacing/>
              <w:rPr>
                <w:rFonts w:asciiTheme="minorHAnsi" w:eastAsia="Times New Roman" w:hAnsiTheme="minorHAnsi" w:cstheme="minorHAnsi"/>
                <w:b w:val="0"/>
                <w:lang w:val="en-CA"/>
              </w:rPr>
            </w:pPr>
            <w:r w:rsidRPr="00D85B11">
              <w:rPr>
                <w:rFonts w:asciiTheme="minorHAnsi" w:eastAsia="Times New Roman" w:hAnsiTheme="minorHAnsi" w:cstheme="minorHAnsi"/>
                <w:b w:val="0"/>
                <w:lang w:val="en-CA"/>
              </w:rPr>
              <w:t>Between 35 and 55</w:t>
            </w:r>
          </w:p>
        </w:tc>
        <w:tc>
          <w:tcPr>
            <w:tcW w:w="3250" w:type="dxa"/>
            <w:tcBorders>
              <w:left w:val="single" w:sz="4" w:space="0" w:color="auto"/>
              <w:right w:val="single" w:sz="4" w:space="0" w:color="auto"/>
            </w:tcBorders>
            <w:shd w:val="clear" w:color="auto" w:fill="FFFFFF" w:themeFill="background1"/>
            <w:vAlign w:val="center"/>
          </w:tcPr>
          <w:p w14:paraId="244317FA" w14:textId="036634CB" w:rsidR="00FF4FEE" w:rsidRPr="00D85B11" w:rsidRDefault="000E6EF1" w:rsidP="00E50840">
            <w:pPr>
              <w:autoSpaceDE w:val="0"/>
              <w:autoSpaceDN w:val="0"/>
              <w:adjustRightInd w:val="0"/>
              <w:spacing w:after="216" w:line="270" w:lineRule="atLeast"/>
              <w:contextualSpacing/>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lang w:val="en-CA"/>
              </w:rPr>
            </w:pPr>
            <w:r>
              <w:rPr>
                <w:rFonts w:asciiTheme="minorHAnsi" w:eastAsia="Times New Roman" w:hAnsiTheme="minorHAnsi" w:cstheme="minorHAnsi"/>
                <w:lang w:val="en-CA"/>
              </w:rPr>
              <w:t>763</w:t>
            </w:r>
          </w:p>
        </w:tc>
        <w:tc>
          <w:tcPr>
            <w:tcW w:w="3605" w:type="dxa"/>
            <w:tcBorders>
              <w:left w:val="single" w:sz="4" w:space="0" w:color="auto"/>
            </w:tcBorders>
            <w:shd w:val="clear" w:color="auto" w:fill="FFFFFF" w:themeFill="background1"/>
            <w:vAlign w:val="center"/>
          </w:tcPr>
          <w:p w14:paraId="3CFBA55E" w14:textId="2BBEFA38" w:rsidR="00FF4FEE" w:rsidRPr="00D85B11" w:rsidRDefault="000E6EF1" w:rsidP="00E50840">
            <w:pPr>
              <w:autoSpaceDE w:val="0"/>
              <w:autoSpaceDN w:val="0"/>
              <w:adjustRightInd w:val="0"/>
              <w:spacing w:after="216" w:line="270" w:lineRule="atLeast"/>
              <w:contextualSpacing/>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lang w:val="en-CA"/>
              </w:rPr>
            </w:pPr>
            <w:r>
              <w:rPr>
                <w:rFonts w:asciiTheme="minorHAnsi" w:eastAsia="Times New Roman" w:hAnsiTheme="minorHAnsi" w:cstheme="minorHAnsi"/>
                <w:lang w:val="en-CA"/>
              </w:rPr>
              <w:t>701</w:t>
            </w:r>
          </w:p>
        </w:tc>
      </w:tr>
      <w:tr w:rsidR="00FF4FEE" w:rsidRPr="00D85B11" w14:paraId="78BA0864" w14:textId="77777777" w:rsidTr="00E50840">
        <w:trPr>
          <w:trHeight w:val="301"/>
          <w:jc w:val="center"/>
        </w:trPr>
        <w:tc>
          <w:tcPr>
            <w:cnfStyle w:val="001000000000" w:firstRow="0" w:lastRow="0" w:firstColumn="1" w:lastColumn="0" w:oddVBand="0" w:evenVBand="0" w:oddHBand="0" w:evenHBand="0" w:firstRowFirstColumn="0" w:firstRowLastColumn="0" w:lastRowFirstColumn="0" w:lastRowLastColumn="0"/>
            <w:tcW w:w="3959" w:type="dxa"/>
            <w:tcBorders>
              <w:right w:val="single" w:sz="4" w:space="0" w:color="auto"/>
            </w:tcBorders>
            <w:vAlign w:val="center"/>
          </w:tcPr>
          <w:p w14:paraId="36265AC0" w14:textId="77777777" w:rsidR="00FF4FEE" w:rsidRPr="00D85B11" w:rsidRDefault="00FF4FEE" w:rsidP="00E50840">
            <w:pPr>
              <w:autoSpaceDE w:val="0"/>
              <w:autoSpaceDN w:val="0"/>
              <w:adjustRightInd w:val="0"/>
              <w:spacing w:after="216" w:line="270" w:lineRule="atLeast"/>
              <w:contextualSpacing/>
              <w:rPr>
                <w:rFonts w:asciiTheme="minorHAnsi" w:eastAsia="Times New Roman" w:hAnsiTheme="minorHAnsi" w:cstheme="minorHAnsi"/>
                <w:b w:val="0"/>
                <w:lang w:val="en-CA"/>
              </w:rPr>
            </w:pPr>
            <w:r w:rsidRPr="00D85B11">
              <w:rPr>
                <w:rFonts w:asciiTheme="minorHAnsi" w:eastAsia="Times New Roman" w:hAnsiTheme="minorHAnsi" w:cstheme="minorHAnsi"/>
                <w:b w:val="0"/>
                <w:lang w:val="en-CA"/>
              </w:rPr>
              <w:t>55 years old and over</w:t>
            </w:r>
          </w:p>
        </w:tc>
        <w:tc>
          <w:tcPr>
            <w:tcW w:w="3250" w:type="dxa"/>
            <w:tcBorders>
              <w:left w:val="single" w:sz="4" w:space="0" w:color="auto"/>
              <w:right w:val="single" w:sz="4" w:space="0" w:color="auto"/>
            </w:tcBorders>
            <w:shd w:val="clear" w:color="auto" w:fill="FFFFFF" w:themeFill="background1"/>
            <w:vAlign w:val="center"/>
          </w:tcPr>
          <w:p w14:paraId="78744CDE" w14:textId="7941918D" w:rsidR="00FF4FEE" w:rsidRPr="00D85B11" w:rsidRDefault="00C96AE5" w:rsidP="00E50840">
            <w:pPr>
              <w:autoSpaceDE w:val="0"/>
              <w:autoSpaceDN w:val="0"/>
              <w:adjustRightInd w:val="0"/>
              <w:spacing w:after="216" w:line="270" w:lineRule="atLeast"/>
              <w:contextualSpacing/>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lang w:val="en-CA"/>
              </w:rPr>
            </w:pPr>
            <w:r>
              <w:rPr>
                <w:rFonts w:asciiTheme="minorHAnsi" w:eastAsia="Times New Roman" w:hAnsiTheme="minorHAnsi" w:cstheme="minorHAnsi"/>
                <w:lang w:val="en-CA"/>
              </w:rPr>
              <w:t>753</w:t>
            </w:r>
          </w:p>
        </w:tc>
        <w:tc>
          <w:tcPr>
            <w:tcW w:w="3605" w:type="dxa"/>
            <w:tcBorders>
              <w:left w:val="single" w:sz="4" w:space="0" w:color="auto"/>
            </w:tcBorders>
            <w:shd w:val="clear" w:color="auto" w:fill="FFFFFF" w:themeFill="background1"/>
            <w:vAlign w:val="center"/>
          </w:tcPr>
          <w:p w14:paraId="20B5C7AD" w14:textId="412C0CD2" w:rsidR="00FF4FEE" w:rsidRPr="00D85B11" w:rsidRDefault="00C96AE5" w:rsidP="00E50840">
            <w:pPr>
              <w:autoSpaceDE w:val="0"/>
              <w:autoSpaceDN w:val="0"/>
              <w:adjustRightInd w:val="0"/>
              <w:spacing w:after="216" w:line="270" w:lineRule="atLeast"/>
              <w:contextualSpacing/>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lang w:val="en-CA"/>
              </w:rPr>
            </w:pPr>
            <w:r>
              <w:rPr>
                <w:rFonts w:asciiTheme="minorHAnsi" w:eastAsia="Times New Roman" w:hAnsiTheme="minorHAnsi" w:cstheme="minorHAnsi"/>
                <w:lang w:val="en-CA"/>
              </w:rPr>
              <w:t>794</w:t>
            </w:r>
          </w:p>
        </w:tc>
      </w:tr>
      <w:tr w:rsidR="00FF4FEE" w:rsidRPr="00D85B11" w14:paraId="373015C5" w14:textId="77777777" w:rsidTr="00E50840">
        <w:trPr>
          <w:cnfStyle w:val="000000100000" w:firstRow="0" w:lastRow="0" w:firstColumn="0" w:lastColumn="0" w:oddVBand="0" w:evenVBand="0" w:oddHBand="1" w:evenHBand="0" w:firstRowFirstColumn="0" w:firstRowLastColumn="0" w:lastRowFirstColumn="0" w:lastRowLastColumn="0"/>
          <w:trHeight w:val="301"/>
          <w:jc w:val="center"/>
        </w:trPr>
        <w:tc>
          <w:tcPr>
            <w:cnfStyle w:val="001000000000" w:firstRow="0" w:lastRow="0" w:firstColumn="1" w:lastColumn="0" w:oddVBand="0" w:evenVBand="0" w:oddHBand="0" w:evenHBand="0" w:firstRowFirstColumn="0" w:firstRowLastColumn="0" w:lastRowFirstColumn="0" w:lastRowLastColumn="0"/>
            <w:tcW w:w="10814" w:type="dxa"/>
            <w:gridSpan w:val="3"/>
            <w:shd w:val="clear" w:color="auto" w:fill="D9D9D9" w:themeFill="background1" w:themeFillShade="D9"/>
            <w:vAlign w:val="center"/>
          </w:tcPr>
          <w:p w14:paraId="13E0EEA6" w14:textId="77777777" w:rsidR="00FF4FEE" w:rsidRPr="00D85B11" w:rsidRDefault="00FF4FEE" w:rsidP="00E50840">
            <w:pPr>
              <w:autoSpaceDE w:val="0"/>
              <w:autoSpaceDN w:val="0"/>
              <w:adjustRightInd w:val="0"/>
              <w:spacing w:after="216" w:line="270" w:lineRule="atLeast"/>
              <w:contextualSpacing/>
              <w:jc w:val="center"/>
              <w:rPr>
                <w:rFonts w:asciiTheme="minorHAnsi" w:eastAsia="Times New Roman" w:hAnsiTheme="minorHAnsi" w:cstheme="minorHAnsi"/>
                <w:lang w:val="en-CA"/>
              </w:rPr>
            </w:pPr>
            <w:r w:rsidRPr="00D85B11">
              <w:rPr>
                <w:rFonts w:asciiTheme="minorHAnsi" w:eastAsia="Times New Roman" w:hAnsiTheme="minorHAnsi" w:cstheme="minorHAnsi"/>
                <w:lang w:val="en-CA"/>
              </w:rPr>
              <w:t>Level of education</w:t>
            </w:r>
          </w:p>
        </w:tc>
      </w:tr>
      <w:tr w:rsidR="00FF4FEE" w:rsidRPr="00D85B11" w14:paraId="04025E06" w14:textId="77777777" w:rsidTr="00E50840">
        <w:trPr>
          <w:trHeight w:val="310"/>
          <w:jc w:val="center"/>
        </w:trPr>
        <w:tc>
          <w:tcPr>
            <w:cnfStyle w:val="001000000000" w:firstRow="0" w:lastRow="0" w:firstColumn="1" w:lastColumn="0" w:oddVBand="0" w:evenVBand="0" w:oddHBand="0" w:evenHBand="0" w:firstRowFirstColumn="0" w:firstRowLastColumn="0" w:lastRowFirstColumn="0" w:lastRowLastColumn="0"/>
            <w:tcW w:w="3959" w:type="dxa"/>
            <w:tcBorders>
              <w:right w:val="single" w:sz="4" w:space="0" w:color="auto"/>
            </w:tcBorders>
            <w:vAlign w:val="center"/>
          </w:tcPr>
          <w:p w14:paraId="4ABFFAA3" w14:textId="77777777" w:rsidR="00FF4FEE" w:rsidRPr="00D85B11" w:rsidRDefault="00FF4FEE" w:rsidP="00E50840">
            <w:pPr>
              <w:autoSpaceDE w:val="0"/>
              <w:autoSpaceDN w:val="0"/>
              <w:adjustRightInd w:val="0"/>
              <w:spacing w:after="216" w:line="270" w:lineRule="atLeast"/>
              <w:contextualSpacing/>
              <w:rPr>
                <w:rFonts w:asciiTheme="minorHAnsi" w:eastAsia="Times New Roman" w:hAnsiTheme="minorHAnsi" w:cstheme="minorHAnsi"/>
                <w:b w:val="0"/>
                <w:lang w:val="en-CA"/>
              </w:rPr>
            </w:pPr>
            <w:r w:rsidRPr="00D85B11">
              <w:rPr>
                <w:rFonts w:asciiTheme="minorHAnsi" w:eastAsia="Times New Roman" w:hAnsiTheme="minorHAnsi" w:cstheme="minorHAnsi"/>
                <w:b w:val="0"/>
                <w:lang w:val="en-CA"/>
              </w:rPr>
              <w:t>Highschool or less</w:t>
            </w:r>
          </w:p>
        </w:tc>
        <w:tc>
          <w:tcPr>
            <w:tcW w:w="3250" w:type="dxa"/>
            <w:tcBorders>
              <w:left w:val="single" w:sz="4" w:space="0" w:color="auto"/>
              <w:right w:val="single" w:sz="4" w:space="0" w:color="auto"/>
            </w:tcBorders>
            <w:shd w:val="clear" w:color="auto" w:fill="FFFFFF" w:themeFill="background1"/>
            <w:vAlign w:val="center"/>
          </w:tcPr>
          <w:p w14:paraId="41FF1169" w14:textId="047DF292" w:rsidR="00FF4FEE" w:rsidRPr="00D85B11" w:rsidRDefault="005E5323" w:rsidP="00E50840">
            <w:pPr>
              <w:autoSpaceDE w:val="0"/>
              <w:autoSpaceDN w:val="0"/>
              <w:adjustRightInd w:val="0"/>
              <w:spacing w:after="216" w:line="270" w:lineRule="atLeast"/>
              <w:contextualSpacing/>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lang w:val="en-CA"/>
              </w:rPr>
            </w:pPr>
            <w:r>
              <w:rPr>
                <w:rFonts w:asciiTheme="minorHAnsi" w:eastAsia="Times New Roman" w:hAnsiTheme="minorHAnsi" w:cstheme="minorHAnsi"/>
                <w:lang w:val="en-CA"/>
              </w:rPr>
              <w:t>319</w:t>
            </w:r>
          </w:p>
        </w:tc>
        <w:tc>
          <w:tcPr>
            <w:tcW w:w="3605" w:type="dxa"/>
            <w:tcBorders>
              <w:left w:val="single" w:sz="4" w:space="0" w:color="auto"/>
            </w:tcBorders>
            <w:shd w:val="clear" w:color="auto" w:fill="FFFFFF" w:themeFill="background1"/>
            <w:vAlign w:val="center"/>
          </w:tcPr>
          <w:p w14:paraId="714BCCF2" w14:textId="7A5C6E01" w:rsidR="00FF4FEE" w:rsidRPr="00D85B11" w:rsidRDefault="005E5323" w:rsidP="00E50840">
            <w:pPr>
              <w:autoSpaceDE w:val="0"/>
              <w:autoSpaceDN w:val="0"/>
              <w:adjustRightInd w:val="0"/>
              <w:spacing w:after="216" w:line="270" w:lineRule="atLeast"/>
              <w:contextualSpacing/>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lang w:val="en-CA"/>
              </w:rPr>
            </w:pPr>
            <w:r>
              <w:rPr>
                <w:rFonts w:asciiTheme="minorHAnsi" w:eastAsia="Times New Roman" w:hAnsiTheme="minorHAnsi" w:cstheme="minorHAnsi"/>
                <w:lang w:val="en-CA"/>
              </w:rPr>
              <w:t>446</w:t>
            </w:r>
          </w:p>
        </w:tc>
      </w:tr>
      <w:tr w:rsidR="00FF4FEE" w:rsidRPr="00D85B11" w14:paraId="07659B24" w14:textId="77777777" w:rsidTr="00E50840">
        <w:trPr>
          <w:cnfStyle w:val="000000100000" w:firstRow="0" w:lastRow="0" w:firstColumn="0" w:lastColumn="0" w:oddVBand="0" w:evenVBand="0" w:oddHBand="1" w:evenHBand="0" w:firstRowFirstColumn="0" w:firstRowLastColumn="0" w:lastRowFirstColumn="0" w:lastRowLastColumn="0"/>
          <w:trHeight w:val="301"/>
          <w:jc w:val="center"/>
        </w:trPr>
        <w:tc>
          <w:tcPr>
            <w:cnfStyle w:val="001000000000" w:firstRow="0" w:lastRow="0" w:firstColumn="1" w:lastColumn="0" w:oddVBand="0" w:evenVBand="0" w:oddHBand="0" w:evenHBand="0" w:firstRowFirstColumn="0" w:firstRowLastColumn="0" w:lastRowFirstColumn="0" w:lastRowLastColumn="0"/>
            <w:tcW w:w="3959" w:type="dxa"/>
            <w:tcBorders>
              <w:right w:val="single" w:sz="4" w:space="0" w:color="auto"/>
            </w:tcBorders>
            <w:vAlign w:val="center"/>
          </w:tcPr>
          <w:p w14:paraId="69DDB444" w14:textId="77777777" w:rsidR="00FF4FEE" w:rsidRPr="00D85B11" w:rsidRDefault="00FF4FEE" w:rsidP="00E50840">
            <w:pPr>
              <w:autoSpaceDE w:val="0"/>
              <w:autoSpaceDN w:val="0"/>
              <w:adjustRightInd w:val="0"/>
              <w:spacing w:after="216" w:line="270" w:lineRule="atLeast"/>
              <w:contextualSpacing/>
              <w:rPr>
                <w:rFonts w:asciiTheme="minorHAnsi" w:eastAsia="Times New Roman" w:hAnsiTheme="minorHAnsi" w:cstheme="minorHAnsi"/>
                <w:b w:val="0"/>
                <w:lang w:val="en-CA"/>
              </w:rPr>
            </w:pPr>
            <w:r w:rsidRPr="00D85B11">
              <w:rPr>
                <w:rFonts w:asciiTheme="minorHAnsi" w:eastAsia="Times New Roman" w:hAnsiTheme="minorHAnsi" w:cstheme="minorHAnsi"/>
                <w:b w:val="0"/>
                <w:lang w:val="en-CA"/>
              </w:rPr>
              <w:t>Trade/college</w:t>
            </w:r>
          </w:p>
        </w:tc>
        <w:tc>
          <w:tcPr>
            <w:tcW w:w="3250" w:type="dxa"/>
            <w:tcBorders>
              <w:left w:val="single" w:sz="4" w:space="0" w:color="auto"/>
              <w:right w:val="single" w:sz="4" w:space="0" w:color="auto"/>
            </w:tcBorders>
            <w:shd w:val="clear" w:color="auto" w:fill="FFFFFF" w:themeFill="background1"/>
            <w:vAlign w:val="center"/>
          </w:tcPr>
          <w:p w14:paraId="7959755C" w14:textId="78632412" w:rsidR="00FF4FEE" w:rsidRPr="00D85B11" w:rsidRDefault="005E5323" w:rsidP="00E50840">
            <w:pPr>
              <w:autoSpaceDE w:val="0"/>
              <w:autoSpaceDN w:val="0"/>
              <w:adjustRightInd w:val="0"/>
              <w:spacing w:after="216" w:line="270" w:lineRule="atLeast"/>
              <w:contextualSpacing/>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lang w:val="en-CA"/>
              </w:rPr>
            </w:pPr>
            <w:r>
              <w:rPr>
                <w:rFonts w:asciiTheme="minorHAnsi" w:eastAsia="Times New Roman" w:hAnsiTheme="minorHAnsi" w:cstheme="minorHAnsi"/>
                <w:lang w:val="en-CA"/>
              </w:rPr>
              <w:t>740</w:t>
            </w:r>
          </w:p>
        </w:tc>
        <w:tc>
          <w:tcPr>
            <w:tcW w:w="3605" w:type="dxa"/>
            <w:tcBorders>
              <w:left w:val="single" w:sz="4" w:space="0" w:color="auto"/>
            </w:tcBorders>
            <w:shd w:val="clear" w:color="auto" w:fill="FFFFFF" w:themeFill="background1"/>
            <w:vAlign w:val="center"/>
          </w:tcPr>
          <w:p w14:paraId="77F83065" w14:textId="30B46674" w:rsidR="00FF4FEE" w:rsidRPr="00D85B11" w:rsidRDefault="005E5323" w:rsidP="00E50840">
            <w:pPr>
              <w:autoSpaceDE w:val="0"/>
              <w:autoSpaceDN w:val="0"/>
              <w:adjustRightInd w:val="0"/>
              <w:spacing w:after="216" w:line="270" w:lineRule="atLeast"/>
              <w:contextualSpacing/>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lang w:val="en-CA"/>
              </w:rPr>
            </w:pPr>
            <w:r>
              <w:rPr>
                <w:rFonts w:asciiTheme="minorHAnsi" w:eastAsia="Times New Roman" w:hAnsiTheme="minorHAnsi" w:cstheme="minorHAnsi"/>
                <w:lang w:val="en-CA"/>
              </w:rPr>
              <w:t>1,050</w:t>
            </w:r>
          </w:p>
        </w:tc>
      </w:tr>
      <w:tr w:rsidR="00FF4FEE" w:rsidRPr="00D85B11" w14:paraId="2BE43973" w14:textId="77777777" w:rsidTr="00E50840">
        <w:trPr>
          <w:trHeight w:val="301"/>
          <w:jc w:val="center"/>
        </w:trPr>
        <w:tc>
          <w:tcPr>
            <w:cnfStyle w:val="001000000000" w:firstRow="0" w:lastRow="0" w:firstColumn="1" w:lastColumn="0" w:oddVBand="0" w:evenVBand="0" w:oddHBand="0" w:evenHBand="0" w:firstRowFirstColumn="0" w:firstRowLastColumn="0" w:lastRowFirstColumn="0" w:lastRowLastColumn="0"/>
            <w:tcW w:w="3959" w:type="dxa"/>
            <w:tcBorders>
              <w:right w:val="single" w:sz="4" w:space="0" w:color="auto"/>
            </w:tcBorders>
            <w:vAlign w:val="center"/>
          </w:tcPr>
          <w:p w14:paraId="5FFD5EB6" w14:textId="77777777" w:rsidR="00FF4FEE" w:rsidRPr="00D85B11" w:rsidRDefault="00FF4FEE" w:rsidP="00E50840">
            <w:pPr>
              <w:autoSpaceDE w:val="0"/>
              <w:autoSpaceDN w:val="0"/>
              <w:adjustRightInd w:val="0"/>
              <w:spacing w:after="216" w:line="270" w:lineRule="atLeast"/>
              <w:contextualSpacing/>
              <w:rPr>
                <w:rFonts w:asciiTheme="minorHAnsi" w:eastAsia="Times New Roman" w:hAnsiTheme="minorHAnsi" w:cstheme="minorHAnsi"/>
                <w:b w:val="0"/>
                <w:lang w:val="en-CA"/>
              </w:rPr>
            </w:pPr>
            <w:r w:rsidRPr="00D85B11">
              <w:rPr>
                <w:rFonts w:asciiTheme="minorHAnsi" w:eastAsia="Times New Roman" w:hAnsiTheme="minorHAnsi" w:cstheme="minorHAnsi"/>
                <w:b w:val="0"/>
                <w:lang w:val="en-CA"/>
              </w:rPr>
              <w:t xml:space="preserve">University </w:t>
            </w:r>
          </w:p>
        </w:tc>
        <w:tc>
          <w:tcPr>
            <w:tcW w:w="3250" w:type="dxa"/>
            <w:tcBorders>
              <w:left w:val="single" w:sz="4" w:space="0" w:color="auto"/>
              <w:right w:val="single" w:sz="4" w:space="0" w:color="auto"/>
            </w:tcBorders>
            <w:shd w:val="clear" w:color="auto" w:fill="FFFFFF" w:themeFill="background1"/>
            <w:vAlign w:val="center"/>
          </w:tcPr>
          <w:p w14:paraId="16275385" w14:textId="3F38A227" w:rsidR="00FF4FEE" w:rsidRPr="00D85B11" w:rsidRDefault="0070387B" w:rsidP="00E50840">
            <w:pPr>
              <w:autoSpaceDE w:val="0"/>
              <w:autoSpaceDN w:val="0"/>
              <w:adjustRightInd w:val="0"/>
              <w:spacing w:after="216" w:line="270" w:lineRule="atLeast"/>
              <w:contextualSpacing/>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lang w:val="en-CA"/>
              </w:rPr>
            </w:pPr>
            <w:r>
              <w:rPr>
                <w:rFonts w:asciiTheme="minorHAnsi" w:eastAsia="Times New Roman" w:hAnsiTheme="minorHAnsi" w:cstheme="minorHAnsi"/>
                <w:lang w:val="en-CA"/>
              </w:rPr>
              <w:t>996</w:t>
            </w:r>
          </w:p>
        </w:tc>
        <w:tc>
          <w:tcPr>
            <w:tcW w:w="3605" w:type="dxa"/>
            <w:tcBorders>
              <w:left w:val="single" w:sz="4" w:space="0" w:color="auto"/>
            </w:tcBorders>
            <w:shd w:val="clear" w:color="auto" w:fill="FFFFFF" w:themeFill="background1"/>
            <w:vAlign w:val="center"/>
          </w:tcPr>
          <w:p w14:paraId="7DBBE244" w14:textId="25F863A0" w:rsidR="00FF4FEE" w:rsidRPr="00D85B11" w:rsidRDefault="0070387B" w:rsidP="00E50840">
            <w:pPr>
              <w:autoSpaceDE w:val="0"/>
              <w:autoSpaceDN w:val="0"/>
              <w:adjustRightInd w:val="0"/>
              <w:spacing w:after="216" w:line="270" w:lineRule="atLeast"/>
              <w:contextualSpacing/>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lang w:val="en-CA"/>
              </w:rPr>
            </w:pPr>
            <w:r>
              <w:rPr>
                <w:rFonts w:asciiTheme="minorHAnsi" w:eastAsia="Times New Roman" w:hAnsiTheme="minorHAnsi" w:cstheme="minorHAnsi"/>
                <w:lang w:val="en-CA"/>
              </w:rPr>
              <w:t>559</w:t>
            </w:r>
          </w:p>
        </w:tc>
      </w:tr>
    </w:tbl>
    <w:p w14:paraId="38F33562" w14:textId="6D7CB63C" w:rsidR="00FF4FEE" w:rsidRDefault="00FF4FEE" w:rsidP="00D85B11">
      <w:pPr>
        <w:autoSpaceDE w:val="0"/>
        <w:autoSpaceDN w:val="0"/>
        <w:adjustRightInd w:val="0"/>
        <w:spacing w:after="216" w:line="270" w:lineRule="atLeast"/>
        <w:contextualSpacing/>
        <w:jc w:val="both"/>
        <w:rPr>
          <w:rFonts w:eastAsia="Times New Roman"/>
          <w:sz w:val="24"/>
          <w:szCs w:val="24"/>
          <w:lang w:val="en-CA"/>
        </w:rPr>
      </w:pPr>
    </w:p>
    <w:p w14:paraId="6468043F" w14:textId="0577C6D2" w:rsidR="00FF4FEE" w:rsidRDefault="00FF4FEE" w:rsidP="00D85B11">
      <w:pPr>
        <w:autoSpaceDE w:val="0"/>
        <w:autoSpaceDN w:val="0"/>
        <w:adjustRightInd w:val="0"/>
        <w:spacing w:after="216" w:line="270" w:lineRule="atLeast"/>
        <w:contextualSpacing/>
        <w:jc w:val="both"/>
        <w:rPr>
          <w:rFonts w:eastAsia="Times New Roman"/>
          <w:sz w:val="24"/>
          <w:szCs w:val="24"/>
          <w:lang w:val="en-CA"/>
        </w:rPr>
      </w:pPr>
    </w:p>
    <w:p w14:paraId="7D234B1A" w14:textId="33175A16" w:rsidR="00FF4FEE" w:rsidRPr="00D85B11" w:rsidRDefault="00FF4FEE" w:rsidP="00FF4FEE">
      <w:pPr>
        <w:autoSpaceDE w:val="0"/>
        <w:autoSpaceDN w:val="0"/>
        <w:adjustRightInd w:val="0"/>
        <w:spacing w:after="216" w:line="270" w:lineRule="atLeast"/>
        <w:contextualSpacing/>
        <w:jc w:val="both"/>
        <w:rPr>
          <w:rFonts w:eastAsia="Times New Roman"/>
          <w:b/>
          <w:sz w:val="24"/>
          <w:szCs w:val="24"/>
          <w:lang w:val="en-CA"/>
        </w:rPr>
      </w:pPr>
      <w:r w:rsidRPr="00D85B11">
        <w:rPr>
          <w:b/>
          <w:sz w:val="24"/>
          <w:lang w:val="en-CA"/>
        </w:rPr>
        <w:t xml:space="preserve">Table </w:t>
      </w:r>
      <w:r w:rsidR="00F505B7">
        <w:rPr>
          <w:b/>
          <w:sz w:val="24"/>
          <w:lang w:val="en-CA"/>
        </w:rPr>
        <w:t>12</w:t>
      </w:r>
      <w:r w:rsidRPr="00D85B11">
        <w:rPr>
          <w:b/>
          <w:sz w:val="24"/>
          <w:lang w:val="en-CA"/>
        </w:rPr>
        <w:t xml:space="preserve">. </w:t>
      </w:r>
      <w:r w:rsidRPr="00D85B11">
        <w:rPr>
          <w:rFonts w:eastAsia="Times New Roman"/>
          <w:b/>
          <w:sz w:val="24"/>
          <w:szCs w:val="24"/>
          <w:lang w:val="en-CA"/>
        </w:rPr>
        <w:t>Unweighted and Weighted Samples</w:t>
      </w:r>
      <w:r w:rsidRPr="00D85B11">
        <w:rPr>
          <w:b/>
          <w:sz w:val="24"/>
          <w:lang w:val="en-CA"/>
        </w:rPr>
        <w:t xml:space="preserve"> for wave </w:t>
      </w:r>
      <w:r w:rsidR="00DB7FAF">
        <w:rPr>
          <w:b/>
          <w:sz w:val="24"/>
          <w:lang w:val="en-CA"/>
        </w:rPr>
        <w:t>10</w:t>
      </w:r>
    </w:p>
    <w:tbl>
      <w:tblPr>
        <w:tblStyle w:val="Listeclaire61"/>
        <w:tblW w:w="10814" w:type="dxa"/>
        <w:jc w:val="center"/>
        <w:tblLook w:val="04A0" w:firstRow="1" w:lastRow="0" w:firstColumn="1" w:lastColumn="0" w:noHBand="0" w:noVBand="1"/>
        <w:tblCaption w:val="Table 6. Unweighted and Weighted Sample Distribution by Province"/>
      </w:tblPr>
      <w:tblGrid>
        <w:gridCol w:w="3959"/>
        <w:gridCol w:w="3250"/>
        <w:gridCol w:w="3605"/>
      </w:tblGrid>
      <w:tr w:rsidR="00FF4FEE" w:rsidRPr="00D85B11" w14:paraId="3ADED917" w14:textId="77777777" w:rsidTr="00E50840">
        <w:trPr>
          <w:cnfStyle w:val="100000000000" w:firstRow="1" w:lastRow="0" w:firstColumn="0" w:lastColumn="0" w:oddVBand="0" w:evenVBand="0" w:oddHBand="0" w:evenHBand="0" w:firstRowFirstColumn="0" w:firstRowLastColumn="0" w:lastRowFirstColumn="0" w:lastRowLastColumn="0"/>
          <w:trHeight w:val="326"/>
          <w:jc w:val="center"/>
        </w:trPr>
        <w:tc>
          <w:tcPr>
            <w:cnfStyle w:val="001000000000" w:firstRow="0" w:lastRow="0" w:firstColumn="1" w:lastColumn="0" w:oddVBand="0" w:evenVBand="0" w:oddHBand="0" w:evenHBand="0" w:firstRowFirstColumn="0" w:firstRowLastColumn="0" w:lastRowFirstColumn="0" w:lastRowLastColumn="0"/>
            <w:tcW w:w="3959" w:type="dxa"/>
            <w:vAlign w:val="center"/>
          </w:tcPr>
          <w:p w14:paraId="4E051B22" w14:textId="77777777" w:rsidR="00FF4FEE" w:rsidRPr="00D85B11" w:rsidRDefault="00FF4FEE" w:rsidP="00E50840">
            <w:pPr>
              <w:autoSpaceDE w:val="0"/>
              <w:autoSpaceDN w:val="0"/>
              <w:adjustRightInd w:val="0"/>
              <w:spacing w:after="216" w:line="270" w:lineRule="atLeast"/>
              <w:contextualSpacing/>
              <w:jc w:val="center"/>
              <w:rPr>
                <w:rFonts w:asciiTheme="minorHAnsi" w:eastAsia="Times New Roman" w:hAnsiTheme="minorHAnsi" w:cstheme="minorHAnsi"/>
                <w:color w:val="auto"/>
                <w:lang w:val="en-CA"/>
              </w:rPr>
            </w:pPr>
            <w:r w:rsidRPr="00D85B11">
              <w:rPr>
                <w:rFonts w:asciiTheme="minorHAnsi" w:eastAsia="Times New Roman" w:hAnsiTheme="minorHAnsi" w:cstheme="minorHAnsi"/>
                <w:color w:val="auto"/>
                <w:lang w:val="en-CA"/>
              </w:rPr>
              <w:t xml:space="preserve">Label </w:t>
            </w:r>
          </w:p>
        </w:tc>
        <w:tc>
          <w:tcPr>
            <w:tcW w:w="3250" w:type="dxa"/>
            <w:tcBorders>
              <w:bottom w:val="single" w:sz="8" w:space="0" w:color="000000"/>
            </w:tcBorders>
            <w:vAlign w:val="center"/>
          </w:tcPr>
          <w:p w14:paraId="34EEB667" w14:textId="77777777" w:rsidR="00FF4FEE" w:rsidRPr="00D85B11" w:rsidRDefault="00FF4FEE" w:rsidP="00E50840">
            <w:pPr>
              <w:contextualSpacing/>
              <w:jc w:val="center"/>
              <w:cnfStyle w:val="100000000000" w:firstRow="1"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auto"/>
                <w:lang w:val="en-CA"/>
              </w:rPr>
            </w:pPr>
            <w:r w:rsidRPr="00D85B11">
              <w:rPr>
                <w:rFonts w:asciiTheme="minorHAnsi" w:eastAsia="Times New Roman" w:hAnsiTheme="minorHAnsi" w:cstheme="minorHAnsi"/>
                <w:color w:val="auto"/>
                <w:lang w:val="en-CA"/>
              </w:rPr>
              <w:t>Unweighted</w:t>
            </w:r>
          </w:p>
        </w:tc>
        <w:tc>
          <w:tcPr>
            <w:tcW w:w="3605" w:type="dxa"/>
            <w:vAlign w:val="center"/>
          </w:tcPr>
          <w:p w14:paraId="44D85918" w14:textId="77777777" w:rsidR="00FF4FEE" w:rsidRPr="00D85B11" w:rsidRDefault="00FF4FEE" w:rsidP="00E50840">
            <w:pPr>
              <w:contextualSpacing/>
              <w:jc w:val="center"/>
              <w:cnfStyle w:val="100000000000" w:firstRow="1"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auto"/>
                <w:lang w:val="en-CA"/>
              </w:rPr>
            </w:pPr>
            <w:r w:rsidRPr="00D85B11">
              <w:rPr>
                <w:rFonts w:asciiTheme="minorHAnsi" w:eastAsia="Times New Roman" w:hAnsiTheme="minorHAnsi" w:cstheme="minorHAnsi"/>
                <w:color w:val="auto"/>
                <w:lang w:val="en-CA"/>
              </w:rPr>
              <w:t>Weighted</w:t>
            </w:r>
          </w:p>
        </w:tc>
      </w:tr>
      <w:tr w:rsidR="00FF4FEE" w:rsidRPr="00D85B11" w14:paraId="02E49FCC" w14:textId="77777777" w:rsidTr="00E50840">
        <w:trPr>
          <w:cnfStyle w:val="000000100000" w:firstRow="0" w:lastRow="0" w:firstColumn="0" w:lastColumn="0" w:oddVBand="0" w:evenVBand="0" w:oddHBand="1" w:evenHBand="0" w:firstRowFirstColumn="0" w:firstRowLastColumn="0" w:lastRowFirstColumn="0" w:lastRowLastColumn="0"/>
          <w:trHeight w:val="326"/>
          <w:jc w:val="center"/>
        </w:trPr>
        <w:tc>
          <w:tcPr>
            <w:cnfStyle w:val="001000000000" w:firstRow="0" w:lastRow="0" w:firstColumn="1" w:lastColumn="0" w:oddVBand="0" w:evenVBand="0" w:oddHBand="0" w:evenHBand="0" w:firstRowFirstColumn="0" w:firstRowLastColumn="0" w:lastRowFirstColumn="0" w:lastRowLastColumn="0"/>
            <w:tcW w:w="3959" w:type="dxa"/>
            <w:shd w:val="clear" w:color="auto" w:fill="D9D9D9" w:themeFill="background1" w:themeFillShade="D9"/>
            <w:vAlign w:val="center"/>
          </w:tcPr>
          <w:p w14:paraId="123B2C5D" w14:textId="77777777" w:rsidR="00FF4FEE" w:rsidRPr="00D85B11" w:rsidRDefault="00FF4FEE" w:rsidP="00E50840">
            <w:pPr>
              <w:autoSpaceDE w:val="0"/>
              <w:autoSpaceDN w:val="0"/>
              <w:adjustRightInd w:val="0"/>
              <w:spacing w:after="216" w:line="270" w:lineRule="atLeast"/>
              <w:contextualSpacing/>
              <w:jc w:val="center"/>
              <w:rPr>
                <w:rFonts w:asciiTheme="minorHAnsi" w:eastAsia="Times New Roman" w:hAnsiTheme="minorHAnsi" w:cstheme="minorHAnsi"/>
                <w:lang w:val="en-CA"/>
              </w:rPr>
            </w:pPr>
          </w:p>
        </w:tc>
        <w:tc>
          <w:tcPr>
            <w:tcW w:w="3250" w:type="dxa"/>
            <w:shd w:val="clear" w:color="auto" w:fill="D9D9D9" w:themeFill="background1" w:themeFillShade="D9"/>
            <w:vAlign w:val="center"/>
          </w:tcPr>
          <w:p w14:paraId="03219992" w14:textId="77777777" w:rsidR="00FF4FEE" w:rsidRPr="00D85B11" w:rsidRDefault="00FF4FEE" w:rsidP="00E50840">
            <w:pPr>
              <w:contextualSpacing/>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b/>
                <w:bCs/>
                <w:lang w:val="en-CA"/>
              </w:rPr>
            </w:pPr>
            <w:r w:rsidRPr="00D85B11">
              <w:rPr>
                <w:rFonts w:asciiTheme="minorHAnsi" w:eastAsia="Times New Roman" w:hAnsiTheme="minorHAnsi" w:cstheme="minorHAnsi"/>
                <w:b/>
                <w:bCs/>
                <w:lang w:val="en-CA"/>
              </w:rPr>
              <w:t xml:space="preserve">Region </w:t>
            </w:r>
          </w:p>
        </w:tc>
        <w:tc>
          <w:tcPr>
            <w:tcW w:w="3605" w:type="dxa"/>
            <w:shd w:val="clear" w:color="auto" w:fill="D9D9D9" w:themeFill="background1" w:themeFillShade="D9"/>
            <w:vAlign w:val="center"/>
          </w:tcPr>
          <w:p w14:paraId="3B0D28D7" w14:textId="77777777" w:rsidR="00FF4FEE" w:rsidRPr="00D85B11" w:rsidRDefault="00FF4FEE" w:rsidP="00E50840">
            <w:pPr>
              <w:contextualSpacing/>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lang w:val="en-CA"/>
              </w:rPr>
            </w:pPr>
          </w:p>
        </w:tc>
      </w:tr>
      <w:tr w:rsidR="00FF4FEE" w:rsidRPr="00D85B11" w14:paraId="5B1EA098" w14:textId="77777777" w:rsidTr="00E50840">
        <w:trPr>
          <w:trHeight w:val="301"/>
          <w:jc w:val="center"/>
        </w:trPr>
        <w:tc>
          <w:tcPr>
            <w:cnfStyle w:val="001000000000" w:firstRow="0" w:lastRow="0" w:firstColumn="1" w:lastColumn="0" w:oddVBand="0" w:evenVBand="0" w:oddHBand="0" w:evenHBand="0" w:firstRowFirstColumn="0" w:firstRowLastColumn="0" w:lastRowFirstColumn="0" w:lastRowLastColumn="0"/>
            <w:tcW w:w="3959" w:type="dxa"/>
            <w:tcBorders>
              <w:right w:val="single" w:sz="4" w:space="0" w:color="auto"/>
            </w:tcBorders>
            <w:vAlign w:val="center"/>
          </w:tcPr>
          <w:p w14:paraId="17D2F781" w14:textId="77777777" w:rsidR="00FF4FEE" w:rsidRPr="00D85B11" w:rsidRDefault="00FF4FEE" w:rsidP="00E50840">
            <w:pPr>
              <w:autoSpaceDE w:val="0"/>
              <w:autoSpaceDN w:val="0"/>
              <w:adjustRightInd w:val="0"/>
              <w:spacing w:after="216" w:line="270" w:lineRule="atLeast"/>
              <w:contextualSpacing/>
              <w:rPr>
                <w:rFonts w:asciiTheme="minorHAnsi" w:eastAsia="Times New Roman" w:hAnsiTheme="minorHAnsi" w:cstheme="minorHAnsi"/>
                <w:b w:val="0"/>
                <w:lang w:val="en-CA"/>
              </w:rPr>
            </w:pPr>
            <w:r w:rsidRPr="00D85B11">
              <w:rPr>
                <w:rFonts w:asciiTheme="minorHAnsi" w:eastAsia="Times New Roman" w:hAnsiTheme="minorHAnsi" w:cstheme="minorHAnsi"/>
                <w:b w:val="0"/>
                <w:lang w:val="en-CA"/>
              </w:rPr>
              <w:t xml:space="preserve">British Colombia and Yukon </w:t>
            </w:r>
          </w:p>
        </w:tc>
        <w:tc>
          <w:tcPr>
            <w:tcW w:w="3250" w:type="dxa"/>
            <w:tcBorders>
              <w:left w:val="single" w:sz="4" w:space="0" w:color="auto"/>
              <w:right w:val="single" w:sz="4" w:space="0" w:color="auto"/>
            </w:tcBorders>
            <w:shd w:val="clear" w:color="auto" w:fill="FFFFFF" w:themeFill="background1"/>
            <w:vAlign w:val="center"/>
          </w:tcPr>
          <w:p w14:paraId="136DD1A8" w14:textId="39D88A5B" w:rsidR="00FF4FEE" w:rsidRPr="00D85B11" w:rsidRDefault="00A7320A" w:rsidP="00E50840">
            <w:pPr>
              <w:autoSpaceDE w:val="0"/>
              <w:autoSpaceDN w:val="0"/>
              <w:adjustRightInd w:val="0"/>
              <w:spacing w:after="216" w:line="270" w:lineRule="atLeast"/>
              <w:contextualSpacing/>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lang w:val="en-CA"/>
              </w:rPr>
            </w:pPr>
            <w:r>
              <w:rPr>
                <w:rFonts w:asciiTheme="minorHAnsi" w:eastAsia="Times New Roman" w:hAnsiTheme="minorHAnsi" w:cstheme="minorHAnsi"/>
                <w:lang w:val="en-CA"/>
              </w:rPr>
              <w:t>292</w:t>
            </w:r>
          </w:p>
        </w:tc>
        <w:tc>
          <w:tcPr>
            <w:tcW w:w="3605" w:type="dxa"/>
            <w:tcBorders>
              <w:left w:val="single" w:sz="4" w:space="0" w:color="auto"/>
            </w:tcBorders>
            <w:shd w:val="clear" w:color="auto" w:fill="FFFFFF" w:themeFill="background1"/>
            <w:vAlign w:val="center"/>
          </w:tcPr>
          <w:p w14:paraId="7710D093" w14:textId="470F99DB" w:rsidR="00FF4FEE" w:rsidRPr="00D85B11" w:rsidRDefault="00A7320A" w:rsidP="00E50840">
            <w:pPr>
              <w:autoSpaceDE w:val="0"/>
              <w:autoSpaceDN w:val="0"/>
              <w:adjustRightInd w:val="0"/>
              <w:spacing w:after="216" w:line="270" w:lineRule="atLeast"/>
              <w:contextualSpacing/>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lang w:val="en-CA"/>
              </w:rPr>
            </w:pPr>
            <w:r>
              <w:rPr>
                <w:rFonts w:asciiTheme="minorHAnsi" w:eastAsia="Times New Roman" w:hAnsiTheme="minorHAnsi" w:cstheme="minorHAnsi"/>
                <w:lang w:val="en-CA"/>
              </w:rPr>
              <w:t>290</w:t>
            </w:r>
          </w:p>
        </w:tc>
      </w:tr>
      <w:tr w:rsidR="00FF4FEE" w:rsidRPr="00D85B11" w14:paraId="3ADEB5B9" w14:textId="77777777" w:rsidTr="00E50840">
        <w:trPr>
          <w:cnfStyle w:val="000000100000" w:firstRow="0" w:lastRow="0" w:firstColumn="0" w:lastColumn="0" w:oddVBand="0" w:evenVBand="0" w:oddHBand="1" w:evenHBand="0" w:firstRowFirstColumn="0" w:firstRowLastColumn="0" w:lastRowFirstColumn="0" w:lastRowLastColumn="0"/>
          <w:trHeight w:val="301"/>
          <w:jc w:val="center"/>
        </w:trPr>
        <w:tc>
          <w:tcPr>
            <w:cnfStyle w:val="001000000000" w:firstRow="0" w:lastRow="0" w:firstColumn="1" w:lastColumn="0" w:oddVBand="0" w:evenVBand="0" w:oddHBand="0" w:evenHBand="0" w:firstRowFirstColumn="0" w:firstRowLastColumn="0" w:lastRowFirstColumn="0" w:lastRowLastColumn="0"/>
            <w:tcW w:w="3959" w:type="dxa"/>
            <w:tcBorders>
              <w:right w:val="single" w:sz="4" w:space="0" w:color="auto"/>
            </w:tcBorders>
            <w:vAlign w:val="center"/>
          </w:tcPr>
          <w:p w14:paraId="4103D789" w14:textId="77777777" w:rsidR="00FF4FEE" w:rsidRPr="00D85B11" w:rsidRDefault="00FF4FEE" w:rsidP="00E50840">
            <w:pPr>
              <w:autoSpaceDE w:val="0"/>
              <w:autoSpaceDN w:val="0"/>
              <w:adjustRightInd w:val="0"/>
              <w:spacing w:after="216" w:line="270" w:lineRule="atLeast"/>
              <w:contextualSpacing/>
              <w:rPr>
                <w:rFonts w:asciiTheme="minorHAnsi" w:eastAsia="Times New Roman" w:hAnsiTheme="minorHAnsi" w:cstheme="minorHAnsi"/>
                <w:b w:val="0"/>
                <w:lang w:val="en-CA"/>
              </w:rPr>
            </w:pPr>
            <w:r w:rsidRPr="00D85B11">
              <w:rPr>
                <w:rFonts w:asciiTheme="minorHAnsi" w:eastAsia="Times New Roman" w:hAnsiTheme="minorHAnsi" w:cstheme="minorHAnsi"/>
                <w:b w:val="0"/>
                <w:lang w:val="en-CA"/>
              </w:rPr>
              <w:t xml:space="preserve">Alberta and Northwest Territories </w:t>
            </w:r>
          </w:p>
        </w:tc>
        <w:tc>
          <w:tcPr>
            <w:tcW w:w="3250" w:type="dxa"/>
            <w:tcBorders>
              <w:left w:val="single" w:sz="4" w:space="0" w:color="auto"/>
              <w:right w:val="single" w:sz="4" w:space="0" w:color="auto"/>
            </w:tcBorders>
            <w:shd w:val="clear" w:color="auto" w:fill="FFFFFF" w:themeFill="background1"/>
            <w:vAlign w:val="center"/>
          </w:tcPr>
          <w:p w14:paraId="4B708753" w14:textId="028626B5" w:rsidR="00FF4FEE" w:rsidRPr="00D85B11" w:rsidRDefault="00A7320A" w:rsidP="00E50840">
            <w:pPr>
              <w:autoSpaceDE w:val="0"/>
              <w:autoSpaceDN w:val="0"/>
              <w:adjustRightInd w:val="0"/>
              <w:spacing w:after="216" w:line="270" w:lineRule="atLeast"/>
              <w:contextualSpacing/>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lang w:val="en-CA"/>
              </w:rPr>
            </w:pPr>
            <w:r>
              <w:rPr>
                <w:rFonts w:asciiTheme="minorHAnsi" w:eastAsia="Times New Roman" w:hAnsiTheme="minorHAnsi" w:cstheme="minorHAnsi"/>
                <w:lang w:val="en-CA"/>
              </w:rPr>
              <w:t>279</w:t>
            </w:r>
          </w:p>
        </w:tc>
        <w:tc>
          <w:tcPr>
            <w:tcW w:w="3605" w:type="dxa"/>
            <w:tcBorders>
              <w:left w:val="single" w:sz="4" w:space="0" w:color="auto"/>
            </w:tcBorders>
            <w:shd w:val="clear" w:color="auto" w:fill="FFFFFF" w:themeFill="background1"/>
            <w:vAlign w:val="center"/>
          </w:tcPr>
          <w:p w14:paraId="37044BDA" w14:textId="7E6BD55B" w:rsidR="00FF4FEE" w:rsidRPr="00D85B11" w:rsidRDefault="00A7320A" w:rsidP="00E50840">
            <w:pPr>
              <w:autoSpaceDE w:val="0"/>
              <w:autoSpaceDN w:val="0"/>
              <w:adjustRightInd w:val="0"/>
              <w:spacing w:after="216" w:line="270" w:lineRule="atLeast"/>
              <w:contextualSpacing/>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lang w:val="en-CA"/>
              </w:rPr>
            </w:pPr>
            <w:r>
              <w:rPr>
                <w:rFonts w:asciiTheme="minorHAnsi" w:eastAsia="Times New Roman" w:hAnsiTheme="minorHAnsi" w:cstheme="minorHAnsi"/>
                <w:lang w:val="en-CA"/>
              </w:rPr>
              <w:t>241</w:t>
            </w:r>
          </w:p>
        </w:tc>
      </w:tr>
      <w:tr w:rsidR="00FF4FEE" w:rsidRPr="00D85B11" w14:paraId="3CB14991" w14:textId="77777777" w:rsidTr="00E50840">
        <w:trPr>
          <w:trHeight w:val="301"/>
          <w:jc w:val="center"/>
        </w:trPr>
        <w:tc>
          <w:tcPr>
            <w:cnfStyle w:val="001000000000" w:firstRow="0" w:lastRow="0" w:firstColumn="1" w:lastColumn="0" w:oddVBand="0" w:evenVBand="0" w:oddHBand="0" w:evenHBand="0" w:firstRowFirstColumn="0" w:firstRowLastColumn="0" w:lastRowFirstColumn="0" w:lastRowLastColumn="0"/>
            <w:tcW w:w="3959" w:type="dxa"/>
            <w:tcBorders>
              <w:right w:val="single" w:sz="4" w:space="0" w:color="auto"/>
            </w:tcBorders>
            <w:vAlign w:val="center"/>
          </w:tcPr>
          <w:p w14:paraId="0CEE57A5" w14:textId="77777777" w:rsidR="00FF4FEE" w:rsidRPr="00D85B11" w:rsidRDefault="00FF4FEE" w:rsidP="00E50840">
            <w:pPr>
              <w:autoSpaceDE w:val="0"/>
              <w:autoSpaceDN w:val="0"/>
              <w:adjustRightInd w:val="0"/>
              <w:spacing w:after="216" w:line="270" w:lineRule="atLeast"/>
              <w:contextualSpacing/>
              <w:rPr>
                <w:rFonts w:asciiTheme="minorHAnsi" w:eastAsia="Times New Roman" w:hAnsiTheme="minorHAnsi" w:cstheme="minorHAnsi"/>
                <w:b w:val="0"/>
                <w:lang w:val="en-CA"/>
              </w:rPr>
            </w:pPr>
            <w:r w:rsidRPr="00D85B11">
              <w:rPr>
                <w:rFonts w:asciiTheme="minorHAnsi" w:eastAsia="Times New Roman" w:hAnsiTheme="minorHAnsi" w:cstheme="minorHAnsi"/>
                <w:b w:val="0"/>
                <w:lang w:val="en-CA"/>
              </w:rPr>
              <w:t xml:space="preserve">Manitoba, </w:t>
            </w:r>
            <w:proofErr w:type="gramStart"/>
            <w:r w:rsidRPr="00D85B11">
              <w:rPr>
                <w:rFonts w:asciiTheme="minorHAnsi" w:eastAsia="Times New Roman" w:hAnsiTheme="minorHAnsi" w:cstheme="minorHAnsi"/>
                <w:b w:val="0"/>
                <w:lang w:val="en-CA"/>
              </w:rPr>
              <w:t>Saskatchewan</w:t>
            </w:r>
            <w:proofErr w:type="gramEnd"/>
            <w:r w:rsidRPr="00D85B11">
              <w:rPr>
                <w:rFonts w:asciiTheme="minorHAnsi" w:eastAsia="Times New Roman" w:hAnsiTheme="minorHAnsi" w:cstheme="minorHAnsi"/>
                <w:b w:val="0"/>
                <w:lang w:val="en-CA"/>
              </w:rPr>
              <w:t xml:space="preserve"> and Nunavut</w:t>
            </w:r>
          </w:p>
        </w:tc>
        <w:tc>
          <w:tcPr>
            <w:tcW w:w="3250" w:type="dxa"/>
            <w:tcBorders>
              <w:left w:val="single" w:sz="4" w:space="0" w:color="auto"/>
              <w:right w:val="single" w:sz="4" w:space="0" w:color="auto"/>
            </w:tcBorders>
            <w:shd w:val="clear" w:color="auto" w:fill="FFFFFF" w:themeFill="background1"/>
            <w:vAlign w:val="center"/>
          </w:tcPr>
          <w:p w14:paraId="2EA51BD3" w14:textId="7695D608" w:rsidR="00FF4FEE" w:rsidRPr="00D85B11" w:rsidRDefault="009A4B27" w:rsidP="00E50840">
            <w:pPr>
              <w:autoSpaceDE w:val="0"/>
              <w:autoSpaceDN w:val="0"/>
              <w:adjustRightInd w:val="0"/>
              <w:spacing w:after="216" w:line="270" w:lineRule="atLeast"/>
              <w:contextualSpacing/>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lang w:val="en-CA"/>
              </w:rPr>
            </w:pPr>
            <w:r>
              <w:rPr>
                <w:rFonts w:asciiTheme="minorHAnsi" w:eastAsia="Times New Roman" w:hAnsiTheme="minorHAnsi" w:cstheme="minorHAnsi"/>
                <w:lang w:val="en-CA"/>
              </w:rPr>
              <w:t>259</w:t>
            </w:r>
          </w:p>
        </w:tc>
        <w:tc>
          <w:tcPr>
            <w:tcW w:w="3605" w:type="dxa"/>
            <w:tcBorders>
              <w:left w:val="single" w:sz="4" w:space="0" w:color="auto"/>
            </w:tcBorders>
            <w:shd w:val="clear" w:color="auto" w:fill="FFFFFF" w:themeFill="background1"/>
            <w:vAlign w:val="center"/>
          </w:tcPr>
          <w:p w14:paraId="0F29410D" w14:textId="7D9DD220" w:rsidR="00FF4FEE" w:rsidRPr="00D85B11" w:rsidRDefault="009A4B27" w:rsidP="00E50840">
            <w:pPr>
              <w:autoSpaceDE w:val="0"/>
              <w:autoSpaceDN w:val="0"/>
              <w:adjustRightInd w:val="0"/>
              <w:spacing w:after="216" w:line="270" w:lineRule="atLeast"/>
              <w:contextualSpacing/>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lang w:val="en-CA"/>
              </w:rPr>
            </w:pPr>
            <w:r>
              <w:rPr>
                <w:rFonts w:asciiTheme="minorHAnsi" w:eastAsia="Times New Roman" w:hAnsiTheme="minorHAnsi" w:cstheme="minorHAnsi"/>
                <w:lang w:val="en-CA"/>
              </w:rPr>
              <w:t>139</w:t>
            </w:r>
          </w:p>
        </w:tc>
      </w:tr>
      <w:tr w:rsidR="00FF4FEE" w:rsidRPr="00D85B11" w14:paraId="7A62F270" w14:textId="77777777" w:rsidTr="00E50840">
        <w:trPr>
          <w:cnfStyle w:val="000000100000" w:firstRow="0" w:lastRow="0" w:firstColumn="0" w:lastColumn="0" w:oddVBand="0" w:evenVBand="0" w:oddHBand="1" w:evenHBand="0" w:firstRowFirstColumn="0" w:firstRowLastColumn="0" w:lastRowFirstColumn="0" w:lastRowLastColumn="0"/>
          <w:trHeight w:val="301"/>
          <w:jc w:val="center"/>
        </w:trPr>
        <w:tc>
          <w:tcPr>
            <w:cnfStyle w:val="001000000000" w:firstRow="0" w:lastRow="0" w:firstColumn="1" w:lastColumn="0" w:oddVBand="0" w:evenVBand="0" w:oddHBand="0" w:evenHBand="0" w:firstRowFirstColumn="0" w:firstRowLastColumn="0" w:lastRowFirstColumn="0" w:lastRowLastColumn="0"/>
            <w:tcW w:w="3959" w:type="dxa"/>
            <w:tcBorders>
              <w:right w:val="single" w:sz="4" w:space="0" w:color="auto"/>
            </w:tcBorders>
            <w:vAlign w:val="center"/>
          </w:tcPr>
          <w:p w14:paraId="78602234" w14:textId="77777777" w:rsidR="00FF4FEE" w:rsidRPr="00D85B11" w:rsidRDefault="00FF4FEE" w:rsidP="00E50840">
            <w:pPr>
              <w:autoSpaceDE w:val="0"/>
              <w:autoSpaceDN w:val="0"/>
              <w:adjustRightInd w:val="0"/>
              <w:spacing w:after="216" w:line="270" w:lineRule="atLeast"/>
              <w:contextualSpacing/>
              <w:rPr>
                <w:rFonts w:asciiTheme="minorHAnsi" w:eastAsia="Times New Roman" w:hAnsiTheme="minorHAnsi" w:cstheme="minorHAnsi"/>
                <w:b w:val="0"/>
                <w:lang w:val="en-CA"/>
              </w:rPr>
            </w:pPr>
            <w:r w:rsidRPr="00D85B11">
              <w:rPr>
                <w:rFonts w:asciiTheme="minorHAnsi" w:eastAsia="Times New Roman" w:hAnsiTheme="minorHAnsi" w:cstheme="minorHAnsi"/>
                <w:b w:val="0"/>
                <w:lang w:val="en-CA"/>
              </w:rPr>
              <w:t>Ontario</w:t>
            </w:r>
          </w:p>
        </w:tc>
        <w:tc>
          <w:tcPr>
            <w:tcW w:w="3250" w:type="dxa"/>
            <w:tcBorders>
              <w:left w:val="single" w:sz="4" w:space="0" w:color="auto"/>
              <w:right w:val="single" w:sz="4" w:space="0" w:color="auto"/>
            </w:tcBorders>
            <w:shd w:val="clear" w:color="auto" w:fill="FFFFFF" w:themeFill="background1"/>
            <w:vAlign w:val="center"/>
          </w:tcPr>
          <w:p w14:paraId="1B0D1FA0" w14:textId="37EFB018" w:rsidR="00FF4FEE" w:rsidRPr="00D85B11" w:rsidRDefault="009A4B27" w:rsidP="00E50840">
            <w:pPr>
              <w:autoSpaceDE w:val="0"/>
              <w:autoSpaceDN w:val="0"/>
              <w:adjustRightInd w:val="0"/>
              <w:spacing w:after="216" w:line="270" w:lineRule="atLeast"/>
              <w:contextualSpacing/>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lang w:val="en-CA"/>
              </w:rPr>
            </w:pPr>
            <w:r>
              <w:rPr>
                <w:rFonts w:asciiTheme="minorHAnsi" w:eastAsia="Times New Roman" w:hAnsiTheme="minorHAnsi" w:cstheme="minorHAnsi"/>
                <w:lang w:val="en-CA"/>
              </w:rPr>
              <w:t>629</w:t>
            </w:r>
          </w:p>
        </w:tc>
        <w:tc>
          <w:tcPr>
            <w:tcW w:w="3605" w:type="dxa"/>
            <w:tcBorders>
              <w:left w:val="single" w:sz="4" w:space="0" w:color="auto"/>
            </w:tcBorders>
            <w:shd w:val="clear" w:color="auto" w:fill="FFFFFF" w:themeFill="background1"/>
            <w:vAlign w:val="center"/>
          </w:tcPr>
          <w:p w14:paraId="618304FB" w14:textId="192EAB47" w:rsidR="00FF4FEE" w:rsidRPr="00D85B11" w:rsidRDefault="009A4B27" w:rsidP="00E50840">
            <w:pPr>
              <w:autoSpaceDE w:val="0"/>
              <w:autoSpaceDN w:val="0"/>
              <w:adjustRightInd w:val="0"/>
              <w:spacing w:after="216" w:line="270" w:lineRule="atLeast"/>
              <w:contextualSpacing/>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lang w:val="en-CA"/>
              </w:rPr>
            </w:pPr>
            <w:r>
              <w:rPr>
                <w:rFonts w:asciiTheme="minorHAnsi" w:eastAsia="Times New Roman" w:hAnsiTheme="minorHAnsi" w:cstheme="minorHAnsi"/>
                <w:lang w:val="en-CA"/>
              </w:rPr>
              <w:t>814</w:t>
            </w:r>
          </w:p>
        </w:tc>
      </w:tr>
      <w:tr w:rsidR="00FF4FEE" w:rsidRPr="00D85B11" w14:paraId="49DF4C04" w14:textId="77777777" w:rsidTr="00E50840">
        <w:trPr>
          <w:trHeight w:val="301"/>
          <w:jc w:val="center"/>
        </w:trPr>
        <w:tc>
          <w:tcPr>
            <w:cnfStyle w:val="001000000000" w:firstRow="0" w:lastRow="0" w:firstColumn="1" w:lastColumn="0" w:oddVBand="0" w:evenVBand="0" w:oddHBand="0" w:evenHBand="0" w:firstRowFirstColumn="0" w:firstRowLastColumn="0" w:lastRowFirstColumn="0" w:lastRowLastColumn="0"/>
            <w:tcW w:w="3959" w:type="dxa"/>
            <w:tcBorders>
              <w:right w:val="single" w:sz="4" w:space="0" w:color="auto"/>
            </w:tcBorders>
            <w:vAlign w:val="center"/>
          </w:tcPr>
          <w:p w14:paraId="40FBAA0C" w14:textId="77777777" w:rsidR="00FF4FEE" w:rsidRPr="00D85B11" w:rsidRDefault="00FF4FEE" w:rsidP="00E50840">
            <w:pPr>
              <w:autoSpaceDE w:val="0"/>
              <w:autoSpaceDN w:val="0"/>
              <w:adjustRightInd w:val="0"/>
              <w:spacing w:after="216" w:line="270" w:lineRule="atLeast"/>
              <w:contextualSpacing/>
              <w:rPr>
                <w:rFonts w:asciiTheme="minorHAnsi" w:eastAsia="Times New Roman" w:hAnsiTheme="minorHAnsi" w:cstheme="minorHAnsi"/>
                <w:b w:val="0"/>
                <w:lang w:val="en-CA"/>
              </w:rPr>
            </w:pPr>
            <w:r w:rsidRPr="00D85B11">
              <w:rPr>
                <w:rFonts w:asciiTheme="minorHAnsi" w:eastAsia="Times New Roman" w:hAnsiTheme="minorHAnsi" w:cstheme="minorHAnsi"/>
                <w:b w:val="0"/>
                <w:lang w:val="en-CA"/>
              </w:rPr>
              <w:t xml:space="preserve">Quebec </w:t>
            </w:r>
          </w:p>
        </w:tc>
        <w:tc>
          <w:tcPr>
            <w:tcW w:w="3250" w:type="dxa"/>
            <w:tcBorders>
              <w:left w:val="single" w:sz="4" w:space="0" w:color="auto"/>
              <w:right w:val="single" w:sz="4" w:space="0" w:color="auto"/>
            </w:tcBorders>
            <w:shd w:val="clear" w:color="auto" w:fill="FFFFFF" w:themeFill="background1"/>
            <w:vAlign w:val="center"/>
          </w:tcPr>
          <w:p w14:paraId="11B775D7" w14:textId="284FD09B" w:rsidR="00FF4FEE" w:rsidRPr="00D85B11" w:rsidRDefault="009A4B27" w:rsidP="00E50840">
            <w:pPr>
              <w:autoSpaceDE w:val="0"/>
              <w:autoSpaceDN w:val="0"/>
              <w:adjustRightInd w:val="0"/>
              <w:spacing w:after="216" w:line="270" w:lineRule="atLeast"/>
              <w:contextualSpacing/>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lang w:val="en-CA"/>
              </w:rPr>
            </w:pPr>
            <w:r>
              <w:rPr>
                <w:rFonts w:asciiTheme="minorHAnsi" w:eastAsia="Times New Roman" w:hAnsiTheme="minorHAnsi" w:cstheme="minorHAnsi"/>
                <w:lang w:val="en-CA"/>
              </w:rPr>
              <w:t>417</w:t>
            </w:r>
          </w:p>
        </w:tc>
        <w:tc>
          <w:tcPr>
            <w:tcW w:w="3605" w:type="dxa"/>
            <w:tcBorders>
              <w:left w:val="single" w:sz="4" w:space="0" w:color="auto"/>
            </w:tcBorders>
            <w:shd w:val="clear" w:color="auto" w:fill="FFFFFF" w:themeFill="background1"/>
            <w:vAlign w:val="center"/>
          </w:tcPr>
          <w:p w14:paraId="463066A9" w14:textId="20E6BB40" w:rsidR="00FF4FEE" w:rsidRPr="00D85B11" w:rsidRDefault="009A4B27" w:rsidP="00E50840">
            <w:pPr>
              <w:autoSpaceDE w:val="0"/>
              <w:autoSpaceDN w:val="0"/>
              <w:adjustRightInd w:val="0"/>
              <w:spacing w:after="216" w:line="270" w:lineRule="atLeast"/>
              <w:contextualSpacing/>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lang w:val="en-CA"/>
              </w:rPr>
            </w:pPr>
            <w:r>
              <w:rPr>
                <w:rFonts w:asciiTheme="minorHAnsi" w:eastAsia="Times New Roman" w:hAnsiTheme="minorHAnsi" w:cstheme="minorHAnsi"/>
                <w:lang w:val="en-CA"/>
              </w:rPr>
              <w:t>497</w:t>
            </w:r>
          </w:p>
        </w:tc>
      </w:tr>
      <w:tr w:rsidR="00FF4FEE" w:rsidRPr="00D85B11" w14:paraId="32A54157" w14:textId="77777777" w:rsidTr="00E50840">
        <w:trPr>
          <w:cnfStyle w:val="000000100000" w:firstRow="0" w:lastRow="0" w:firstColumn="0" w:lastColumn="0" w:oddVBand="0" w:evenVBand="0" w:oddHBand="1" w:evenHBand="0" w:firstRowFirstColumn="0" w:firstRowLastColumn="0" w:lastRowFirstColumn="0" w:lastRowLastColumn="0"/>
          <w:trHeight w:val="301"/>
          <w:jc w:val="center"/>
        </w:trPr>
        <w:tc>
          <w:tcPr>
            <w:cnfStyle w:val="001000000000" w:firstRow="0" w:lastRow="0" w:firstColumn="1" w:lastColumn="0" w:oddVBand="0" w:evenVBand="0" w:oddHBand="0" w:evenHBand="0" w:firstRowFirstColumn="0" w:firstRowLastColumn="0" w:lastRowFirstColumn="0" w:lastRowLastColumn="0"/>
            <w:tcW w:w="3959" w:type="dxa"/>
            <w:tcBorders>
              <w:right w:val="single" w:sz="4" w:space="0" w:color="auto"/>
            </w:tcBorders>
            <w:vAlign w:val="center"/>
          </w:tcPr>
          <w:p w14:paraId="16742181" w14:textId="77777777" w:rsidR="00FF4FEE" w:rsidRPr="00D85B11" w:rsidRDefault="00FF4FEE" w:rsidP="00E50840">
            <w:pPr>
              <w:autoSpaceDE w:val="0"/>
              <w:autoSpaceDN w:val="0"/>
              <w:adjustRightInd w:val="0"/>
              <w:spacing w:after="216" w:line="270" w:lineRule="atLeast"/>
              <w:contextualSpacing/>
              <w:rPr>
                <w:rFonts w:asciiTheme="minorHAnsi" w:eastAsia="Times New Roman" w:hAnsiTheme="minorHAnsi" w:cstheme="minorHAnsi"/>
                <w:b w:val="0"/>
                <w:lang w:val="en-CA"/>
              </w:rPr>
            </w:pPr>
            <w:r w:rsidRPr="00D85B11">
              <w:rPr>
                <w:rFonts w:asciiTheme="minorHAnsi" w:eastAsia="Times New Roman" w:hAnsiTheme="minorHAnsi" w:cstheme="minorHAnsi"/>
                <w:b w:val="0"/>
                <w:lang w:val="en-CA"/>
              </w:rPr>
              <w:t>Atlantic</w:t>
            </w:r>
          </w:p>
        </w:tc>
        <w:tc>
          <w:tcPr>
            <w:tcW w:w="3250" w:type="dxa"/>
            <w:tcBorders>
              <w:left w:val="single" w:sz="4" w:space="0" w:color="auto"/>
              <w:right w:val="single" w:sz="4" w:space="0" w:color="auto"/>
            </w:tcBorders>
            <w:shd w:val="clear" w:color="auto" w:fill="FFFFFF" w:themeFill="background1"/>
            <w:vAlign w:val="center"/>
          </w:tcPr>
          <w:p w14:paraId="0036027F" w14:textId="76F077E0" w:rsidR="00FF4FEE" w:rsidRPr="00D85B11" w:rsidRDefault="009A4B27" w:rsidP="00E50840">
            <w:pPr>
              <w:autoSpaceDE w:val="0"/>
              <w:autoSpaceDN w:val="0"/>
              <w:adjustRightInd w:val="0"/>
              <w:spacing w:after="216" w:line="270" w:lineRule="atLeast"/>
              <w:contextualSpacing/>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lang w:val="en-CA"/>
              </w:rPr>
            </w:pPr>
            <w:r>
              <w:rPr>
                <w:rFonts w:asciiTheme="minorHAnsi" w:eastAsia="Times New Roman" w:hAnsiTheme="minorHAnsi" w:cstheme="minorHAnsi"/>
                <w:lang w:val="en-CA"/>
              </w:rPr>
              <w:t>249</w:t>
            </w:r>
          </w:p>
        </w:tc>
        <w:tc>
          <w:tcPr>
            <w:tcW w:w="3605" w:type="dxa"/>
            <w:tcBorders>
              <w:left w:val="single" w:sz="4" w:space="0" w:color="auto"/>
            </w:tcBorders>
            <w:shd w:val="clear" w:color="auto" w:fill="FFFFFF" w:themeFill="background1"/>
            <w:vAlign w:val="center"/>
          </w:tcPr>
          <w:p w14:paraId="330A7131" w14:textId="21070D13" w:rsidR="00FF4FEE" w:rsidRPr="00D85B11" w:rsidRDefault="009A4B27" w:rsidP="00E50840">
            <w:pPr>
              <w:autoSpaceDE w:val="0"/>
              <w:autoSpaceDN w:val="0"/>
              <w:adjustRightInd w:val="0"/>
              <w:spacing w:after="216" w:line="270" w:lineRule="atLeast"/>
              <w:contextualSpacing/>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lang w:val="en-CA"/>
              </w:rPr>
            </w:pPr>
            <w:r>
              <w:rPr>
                <w:rFonts w:asciiTheme="minorHAnsi" w:eastAsia="Times New Roman" w:hAnsiTheme="minorHAnsi" w:cstheme="minorHAnsi"/>
                <w:lang w:val="en-CA"/>
              </w:rPr>
              <w:t>145</w:t>
            </w:r>
          </w:p>
        </w:tc>
      </w:tr>
      <w:tr w:rsidR="00FF4FEE" w:rsidRPr="00D85B11" w14:paraId="0D3C9AE0" w14:textId="77777777" w:rsidTr="00E50840">
        <w:trPr>
          <w:trHeight w:val="301"/>
          <w:jc w:val="center"/>
        </w:trPr>
        <w:tc>
          <w:tcPr>
            <w:cnfStyle w:val="001000000000" w:firstRow="0" w:lastRow="0" w:firstColumn="1" w:lastColumn="0" w:oddVBand="0" w:evenVBand="0" w:oddHBand="0" w:evenHBand="0" w:firstRowFirstColumn="0" w:firstRowLastColumn="0" w:lastRowFirstColumn="0" w:lastRowLastColumn="0"/>
            <w:tcW w:w="10814" w:type="dxa"/>
            <w:gridSpan w:val="3"/>
            <w:shd w:val="clear" w:color="auto" w:fill="D9D9D9" w:themeFill="background1" w:themeFillShade="D9"/>
            <w:vAlign w:val="center"/>
          </w:tcPr>
          <w:p w14:paraId="08C874FC" w14:textId="77777777" w:rsidR="00FF4FEE" w:rsidRPr="00D85B11" w:rsidRDefault="00FF4FEE" w:rsidP="00E50840">
            <w:pPr>
              <w:autoSpaceDE w:val="0"/>
              <w:autoSpaceDN w:val="0"/>
              <w:adjustRightInd w:val="0"/>
              <w:spacing w:after="216" w:line="270" w:lineRule="atLeast"/>
              <w:contextualSpacing/>
              <w:jc w:val="center"/>
              <w:rPr>
                <w:rFonts w:asciiTheme="minorHAnsi" w:eastAsia="Times New Roman" w:hAnsiTheme="minorHAnsi" w:cstheme="minorHAnsi"/>
                <w:lang w:val="en-CA"/>
              </w:rPr>
            </w:pPr>
            <w:r w:rsidRPr="00D85B11">
              <w:rPr>
                <w:rFonts w:asciiTheme="minorHAnsi" w:eastAsia="Times New Roman" w:hAnsiTheme="minorHAnsi" w:cstheme="minorHAnsi"/>
                <w:lang w:val="en-CA"/>
              </w:rPr>
              <w:t>Gender</w:t>
            </w:r>
          </w:p>
        </w:tc>
      </w:tr>
      <w:tr w:rsidR="00FF4FEE" w:rsidRPr="00D85B11" w14:paraId="37AC99DC" w14:textId="77777777" w:rsidTr="00E50840">
        <w:trPr>
          <w:cnfStyle w:val="000000100000" w:firstRow="0" w:lastRow="0" w:firstColumn="0" w:lastColumn="0" w:oddVBand="0" w:evenVBand="0" w:oddHBand="1" w:evenHBand="0" w:firstRowFirstColumn="0" w:firstRowLastColumn="0" w:lastRowFirstColumn="0" w:lastRowLastColumn="0"/>
          <w:trHeight w:val="301"/>
          <w:jc w:val="center"/>
        </w:trPr>
        <w:tc>
          <w:tcPr>
            <w:cnfStyle w:val="001000000000" w:firstRow="0" w:lastRow="0" w:firstColumn="1" w:lastColumn="0" w:oddVBand="0" w:evenVBand="0" w:oddHBand="0" w:evenHBand="0" w:firstRowFirstColumn="0" w:firstRowLastColumn="0" w:lastRowFirstColumn="0" w:lastRowLastColumn="0"/>
            <w:tcW w:w="3959" w:type="dxa"/>
            <w:tcBorders>
              <w:right w:val="single" w:sz="4" w:space="0" w:color="auto"/>
            </w:tcBorders>
            <w:vAlign w:val="center"/>
          </w:tcPr>
          <w:p w14:paraId="690E471C" w14:textId="77777777" w:rsidR="00FF4FEE" w:rsidRPr="00D85B11" w:rsidRDefault="00FF4FEE" w:rsidP="00E50840">
            <w:pPr>
              <w:autoSpaceDE w:val="0"/>
              <w:autoSpaceDN w:val="0"/>
              <w:adjustRightInd w:val="0"/>
              <w:spacing w:after="216" w:line="270" w:lineRule="atLeast"/>
              <w:contextualSpacing/>
              <w:rPr>
                <w:rFonts w:asciiTheme="minorHAnsi" w:eastAsia="Times New Roman" w:hAnsiTheme="minorHAnsi" w:cstheme="minorHAnsi"/>
                <w:b w:val="0"/>
                <w:lang w:val="en-CA"/>
              </w:rPr>
            </w:pPr>
            <w:r w:rsidRPr="00D85B11">
              <w:rPr>
                <w:rFonts w:asciiTheme="minorHAnsi" w:eastAsia="Times New Roman" w:hAnsiTheme="minorHAnsi" w:cstheme="minorHAnsi"/>
                <w:b w:val="0"/>
                <w:lang w:val="en-CA"/>
              </w:rPr>
              <w:lastRenderedPageBreak/>
              <w:t xml:space="preserve">Men </w:t>
            </w:r>
          </w:p>
        </w:tc>
        <w:tc>
          <w:tcPr>
            <w:tcW w:w="3250" w:type="dxa"/>
            <w:tcBorders>
              <w:left w:val="single" w:sz="4" w:space="0" w:color="auto"/>
              <w:right w:val="single" w:sz="4" w:space="0" w:color="auto"/>
            </w:tcBorders>
            <w:shd w:val="clear" w:color="auto" w:fill="FFFFFF" w:themeFill="background1"/>
            <w:vAlign w:val="center"/>
          </w:tcPr>
          <w:p w14:paraId="63CADECD" w14:textId="4D79926C" w:rsidR="00FF4FEE" w:rsidRPr="00D85B11" w:rsidRDefault="006C5467" w:rsidP="00E50840">
            <w:pPr>
              <w:autoSpaceDE w:val="0"/>
              <w:autoSpaceDN w:val="0"/>
              <w:adjustRightInd w:val="0"/>
              <w:spacing w:after="216" w:line="270" w:lineRule="atLeast"/>
              <w:contextualSpacing/>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lang w:val="en-CA"/>
              </w:rPr>
            </w:pPr>
            <w:r>
              <w:rPr>
                <w:rFonts w:asciiTheme="minorHAnsi" w:eastAsia="Times New Roman" w:hAnsiTheme="minorHAnsi" w:cstheme="minorHAnsi"/>
                <w:lang w:val="en-CA"/>
              </w:rPr>
              <w:t>1,045</w:t>
            </w:r>
          </w:p>
        </w:tc>
        <w:tc>
          <w:tcPr>
            <w:tcW w:w="3605" w:type="dxa"/>
            <w:tcBorders>
              <w:left w:val="single" w:sz="4" w:space="0" w:color="auto"/>
            </w:tcBorders>
            <w:shd w:val="clear" w:color="auto" w:fill="FFFFFF" w:themeFill="background1"/>
            <w:vAlign w:val="center"/>
          </w:tcPr>
          <w:p w14:paraId="78D2524F" w14:textId="4BCC3F57" w:rsidR="00FF4FEE" w:rsidRPr="00D85B11" w:rsidRDefault="006C5467" w:rsidP="00E50840">
            <w:pPr>
              <w:autoSpaceDE w:val="0"/>
              <w:autoSpaceDN w:val="0"/>
              <w:adjustRightInd w:val="0"/>
              <w:spacing w:after="216" w:line="270" w:lineRule="atLeast"/>
              <w:contextualSpacing/>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lang w:val="en-CA"/>
              </w:rPr>
            </w:pPr>
            <w:r>
              <w:rPr>
                <w:rFonts w:asciiTheme="minorHAnsi" w:eastAsia="Times New Roman" w:hAnsiTheme="minorHAnsi" w:cstheme="minorHAnsi"/>
                <w:lang w:val="en-CA"/>
              </w:rPr>
              <w:t>1,030</w:t>
            </w:r>
          </w:p>
        </w:tc>
      </w:tr>
      <w:tr w:rsidR="00FF4FEE" w:rsidRPr="00D85B11" w14:paraId="559DD7CE" w14:textId="77777777" w:rsidTr="00E50840">
        <w:trPr>
          <w:trHeight w:val="301"/>
          <w:jc w:val="center"/>
        </w:trPr>
        <w:tc>
          <w:tcPr>
            <w:cnfStyle w:val="001000000000" w:firstRow="0" w:lastRow="0" w:firstColumn="1" w:lastColumn="0" w:oddVBand="0" w:evenVBand="0" w:oddHBand="0" w:evenHBand="0" w:firstRowFirstColumn="0" w:firstRowLastColumn="0" w:lastRowFirstColumn="0" w:lastRowLastColumn="0"/>
            <w:tcW w:w="3959" w:type="dxa"/>
            <w:tcBorders>
              <w:right w:val="single" w:sz="4" w:space="0" w:color="auto"/>
            </w:tcBorders>
            <w:vAlign w:val="center"/>
          </w:tcPr>
          <w:p w14:paraId="73975BD2" w14:textId="77777777" w:rsidR="00FF4FEE" w:rsidRPr="00D85B11" w:rsidRDefault="00FF4FEE" w:rsidP="00E50840">
            <w:pPr>
              <w:autoSpaceDE w:val="0"/>
              <w:autoSpaceDN w:val="0"/>
              <w:adjustRightInd w:val="0"/>
              <w:spacing w:after="216" w:line="270" w:lineRule="atLeast"/>
              <w:contextualSpacing/>
              <w:rPr>
                <w:rFonts w:asciiTheme="minorHAnsi" w:eastAsia="Times New Roman" w:hAnsiTheme="minorHAnsi" w:cstheme="minorHAnsi"/>
                <w:b w:val="0"/>
                <w:lang w:val="en-CA"/>
              </w:rPr>
            </w:pPr>
            <w:r w:rsidRPr="00D85B11">
              <w:rPr>
                <w:rFonts w:asciiTheme="minorHAnsi" w:eastAsia="Times New Roman" w:hAnsiTheme="minorHAnsi" w:cstheme="minorHAnsi"/>
                <w:b w:val="0"/>
                <w:lang w:val="en-CA"/>
              </w:rPr>
              <w:t xml:space="preserve">Women </w:t>
            </w:r>
          </w:p>
        </w:tc>
        <w:tc>
          <w:tcPr>
            <w:tcW w:w="3250" w:type="dxa"/>
            <w:tcBorders>
              <w:left w:val="single" w:sz="4" w:space="0" w:color="auto"/>
              <w:right w:val="single" w:sz="4" w:space="0" w:color="auto"/>
            </w:tcBorders>
            <w:shd w:val="clear" w:color="auto" w:fill="FFFFFF" w:themeFill="background1"/>
            <w:vAlign w:val="center"/>
          </w:tcPr>
          <w:p w14:paraId="10AA6B65" w14:textId="0A5C986F" w:rsidR="00FF4FEE" w:rsidRPr="00D85B11" w:rsidRDefault="002F28BB" w:rsidP="00E50840">
            <w:pPr>
              <w:autoSpaceDE w:val="0"/>
              <w:autoSpaceDN w:val="0"/>
              <w:adjustRightInd w:val="0"/>
              <w:spacing w:after="216" w:line="270" w:lineRule="atLeast"/>
              <w:contextualSpacing/>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lang w:val="en-CA"/>
              </w:rPr>
            </w:pPr>
            <w:r>
              <w:rPr>
                <w:rFonts w:asciiTheme="minorHAnsi" w:eastAsia="Times New Roman" w:hAnsiTheme="minorHAnsi" w:cstheme="minorHAnsi"/>
                <w:lang w:val="en-CA"/>
              </w:rPr>
              <w:t>1,079</w:t>
            </w:r>
          </w:p>
        </w:tc>
        <w:tc>
          <w:tcPr>
            <w:tcW w:w="3605" w:type="dxa"/>
            <w:tcBorders>
              <w:left w:val="single" w:sz="4" w:space="0" w:color="auto"/>
            </w:tcBorders>
            <w:shd w:val="clear" w:color="auto" w:fill="FFFFFF" w:themeFill="background1"/>
            <w:vAlign w:val="center"/>
          </w:tcPr>
          <w:p w14:paraId="74E6CEF1" w14:textId="68D4400F" w:rsidR="00FF4FEE" w:rsidRPr="00D85B11" w:rsidRDefault="00F3174E" w:rsidP="00E50840">
            <w:pPr>
              <w:autoSpaceDE w:val="0"/>
              <w:autoSpaceDN w:val="0"/>
              <w:adjustRightInd w:val="0"/>
              <w:spacing w:after="216" w:line="270" w:lineRule="atLeast"/>
              <w:contextualSpacing/>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lang w:val="en-CA"/>
              </w:rPr>
            </w:pPr>
            <w:r>
              <w:rPr>
                <w:rFonts w:asciiTheme="minorHAnsi" w:eastAsia="Times New Roman" w:hAnsiTheme="minorHAnsi" w:cstheme="minorHAnsi"/>
                <w:lang w:val="en-CA"/>
              </w:rPr>
              <w:t>1,093</w:t>
            </w:r>
          </w:p>
        </w:tc>
      </w:tr>
      <w:tr w:rsidR="00FF4FEE" w:rsidRPr="00D85B11" w14:paraId="213AE2EF" w14:textId="77777777" w:rsidTr="00E50840">
        <w:trPr>
          <w:cnfStyle w:val="000000100000" w:firstRow="0" w:lastRow="0" w:firstColumn="0" w:lastColumn="0" w:oddVBand="0" w:evenVBand="0" w:oddHBand="1" w:evenHBand="0" w:firstRowFirstColumn="0" w:firstRowLastColumn="0" w:lastRowFirstColumn="0" w:lastRowLastColumn="0"/>
          <w:trHeight w:val="301"/>
          <w:jc w:val="center"/>
        </w:trPr>
        <w:tc>
          <w:tcPr>
            <w:cnfStyle w:val="001000000000" w:firstRow="0" w:lastRow="0" w:firstColumn="1" w:lastColumn="0" w:oddVBand="0" w:evenVBand="0" w:oddHBand="0" w:evenHBand="0" w:firstRowFirstColumn="0" w:firstRowLastColumn="0" w:lastRowFirstColumn="0" w:lastRowLastColumn="0"/>
            <w:tcW w:w="10814" w:type="dxa"/>
            <w:gridSpan w:val="3"/>
            <w:shd w:val="clear" w:color="auto" w:fill="D9D9D9" w:themeFill="background1" w:themeFillShade="D9"/>
            <w:vAlign w:val="center"/>
          </w:tcPr>
          <w:p w14:paraId="236CD52D" w14:textId="77777777" w:rsidR="00FF4FEE" w:rsidRPr="00D85B11" w:rsidRDefault="00FF4FEE" w:rsidP="00E50840">
            <w:pPr>
              <w:autoSpaceDE w:val="0"/>
              <w:autoSpaceDN w:val="0"/>
              <w:adjustRightInd w:val="0"/>
              <w:spacing w:after="216" w:line="270" w:lineRule="atLeast"/>
              <w:contextualSpacing/>
              <w:jc w:val="center"/>
              <w:rPr>
                <w:rFonts w:asciiTheme="minorHAnsi" w:eastAsia="Times New Roman" w:hAnsiTheme="minorHAnsi" w:cstheme="minorHAnsi"/>
                <w:lang w:val="en-CA"/>
              </w:rPr>
            </w:pPr>
            <w:r w:rsidRPr="00D85B11">
              <w:rPr>
                <w:rFonts w:asciiTheme="minorHAnsi" w:eastAsia="Times New Roman" w:hAnsiTheme="minorHAnsi" w:cstheme="minorHAnsi"/>
                <w:lang w:val="en-CA"/>
              </w:rPr>
              <w:t>Age</w:t>
            </w:r>
          </w:p>
        </w:tc>
      </w:tr>
      <w:tr w:rsidR="00FF4FEE" w:rsidRPr="00D85B11" w14:paraId="0922324C" w14:textId="77777777" w:rsidTr="00E50840">
        <w:trPr>
          <w:trHeight w:val="301"/>
          <w:jc w:val="center"/>
        </w:trPr>
        <w:tc>
          <w:tcPr>
            <w:cnfStyle w:val="001000000000" w:firstRow="0" w:lastRow="0" w:firstColumn="1" w:lastColumn="0" w:oddVBand="0" w:evenVBand="0" w:oddHBand="0" w:evenHBand="0" w:firstRowFirstColumn="0" w:firstRowLastColumn="0" w:lastRowFirstColumn="0" w:lastRowLastColumn="0"/>
            <w:tcW w:w="3959" w:type="dxa"/>
            <w:tcBorders>
              <w:right w:val="single" w:sz="4" w:space="0" w:color="auto"/>
            </w:tcBorders>
            <w:vAlign w:val="center"/>
          </w:tcPr>
          <w:p w14:paraId="6B20BE84" w14:textId="77777777" w:rsidR="00FF4FEE" w:rsidRPr="00D85B11" w:rsidRDefault="00FF4FEE" w:rsidP="00E50840">
            <w:pPr>
              <w:autoSpaceDE w:val="0"/>
              <w:autoSpaceDN w:val="0"/>
              <w:adjustRightInd w:val="0"/>
              <w:spacing w:after="216" w:line="270" w:lineRule="atLeast"/>
              <w:contextualSpacing/>
              <w:rPr>
                <w:rFonts w:asciiTheme="minorHAnsi" w:eastAsia="Times New Roman" w:hAnsiTheme="minorHAnsi" w:cstheme="minorHAnsi"/>
                <w:b w:val="0"/>
                <w:lang w:val="en-CA"/>
              </w:rPr>
            </w:pPr>
            <w:r w:rsidRPr="00D85B11">
              <w:rPr>
                <w:rFonts w:asciiTheme="minorHAnsi" w:eastAsia="Times New Roman" w:hAnsiTheme="minorHAnsi" w:cstheme="minorHAnsi"/>
                <w:b w:val="0"/>
                <w:lang w:val="en-CA"/>
              </w:rPr>
              <w:t>Between 18 and 34</w:t>
            </w:r>
          </w:p>
        </w:tc>
        <w:tc>
          <w:tcPr>
            <w:tcW w:w="3250" w:type="dxa"/>
            <w:tcBorders>
              <w:left w:val="single" w:sz="4" w:space="0" w:color="auto"/>
              <w:right w:val="single" w:sz="4" w:space="0" w:color="auto"/>
            </w:tcBorders>
            <w:shd w:val="clear" w:color="auto" w:fill="FFFFFF" w:themeFill="background1"/>
            <w:vAlign w:val="center"/>
          </w:tcPr>
          <w:p w14:paraId="6239CA08" w14:textId="6ECFEBA9" w:rsidR="00FF4FEE" w:rsidRPr="00D85B11" w:rsidRDefault="007C0E3E" w:rsidP="00E50840">
            <w:pPr>
              <w:autoSpaceDE w:val="0"/>
              <w:autoSpaceDN w:val="0"/>
              <w:adjustRightInd w:val="0"/>
              <w:spacing w:after="216" w:line="270" w:lineRule="atLeast"/>
              <w:contextualSpacing/>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lang w:val="en-CA"/>
              </w:rPr>
            </w:pPr>
            <w:r>
              <w:rPr>
                <w:rFonts w:asciiTheme="minorHAnsi" w:eastAsia="Times New Roman" w:hAnsiTheme="minorHAnsi" w:cstheme="minorHAnsi"/>
                <w:lang w:val="en-CA"/>
              </w:rPr>
              <w:t>555</w:t>
            </w:r>
          </w:p>
        </w:tc>
        <w:tc>
          <w:tcPr>
            <w:tcW w:w="3605" w:type="dxa"/>
            <w:tcBorders>
              <w:left w:val="single" w:sz="4" w:space="0" w:color="auto"/>
            </w:tcBorders>
            <w:shd w:val="clear" w:color="auto" w:fill="FFFFFF" w:themeFill="background1"/>
            <w:vAlign w:val="center"/>
          </w:tcPr>
          <w:p w14:paraId="5E088D51" w14:textId="5001D25E" w:rsidR="00FF4FEE" w:rsidRPr="00D85B11" w:rsidRDefault="007C0E3E" w:rsidP="00E50840">
            <w:pPr>
              <w:autoSpaceDE w:val="0"/>
              <w:autoSpaceDN w:val="0"/>
              <w:adjustRightInd w:val="0"/>
              <w:spacing w:after="216" w:line="270" w:lineRule="atLeast"/>
              <w:contextualSpacing/>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lang w:val="en-CA"/>
              </w:rPr>
            </w:pPr>
            <w:r>
              <w:rPr>
                <w:rFonts w:asciiTheme="minorHAnsi" w:eastAsia="Times New Roman" w:hAnsiTheme="minorHAnsi" w:cstheme="minorHAnsi"/>
                <w:lang w:val="en-CA"/>
              </w:rPr>
              <w:t>580</w:t>
            </w:r>
          </w:p>
        </w:tc>
      </w:tr>
      <w:tr w:rsidR="00FF4FEE" w:rsidRPr="00D85B11" w14:paraId="444B61A8" w14:textId="77777777" w:rsidTr="00E50840">
        <w:trPr>
          <w:cnfStyle w:val="000000100000" w:firstRow="0" w:lastRow="0" w:firstColumn="0" w:lastColumn="0" w:oddVBand="0" w:evenVBand="0" w:oddHBand="1" w:evenHBand="0" w:firstRowFirstColumn="0" w:firstRowLastColumn="0" w:lastRowFirstColumn="0" w:lastRowLastColumn="0"/>
          <w:trHeight w:val="301"/>
          <w:jc w:val="center"/>
        </w:trPr>
        <w:tc>
          <w:tcPr>
            <w:cnfStyle w:val="001000000000" w:firstRow="0" w:lastRow="0" w:firstColumn="1" w:lastColumn="0" w:oddVBand="0" w:evenVBand="0" w:oddHBand="0" w:evenHBand="0" w:firstRowFirstColumn="0" w:firstRowLastColumn="0" w:lastRowFirstColumn="0" w:lastRowLastColumn="0"/>
            <w:tcW w:w="3959" w:type="dxa"/>
            <w:tcBorders>
              <w:right w:val="single" w:sz="4" w:space="0" w:color="auto"/>
            </w:tcBorders>
            <w:vAlign w:val="center"/>
          </w:tcPr>
          <w:p w14:paraId="7FF0473A" w14:textId="77777777" w:rsidR="00FF4FEE" w:rsidRPr="00D85B11" w:rsidRDefault="00FF4FEE" w:rsidP="00E50840">
            <w:pPr>
              <w:autoSpaceDE w:val="0"/>
              <w:autoSpaceDN w:val="0"/>
              <w:adjustRightInd w:val="0"/>
              <w:spacing w:after="216" w:line="270" w:lineRule="atLeast"/>
              <w:contextualSpacing/>
              <w:rPr>
                <w:rFonts w:asciiTheme="minorHAnsi" w:eastAsia="Times New Roman" w:hAnsiTheme="minorHAnsi" w:cstheme="minorHAnsi"/>
                <w:b w:val="0"/>
                <w:lang w:val="en-CA"/>
              </w:rPr>
            </w:pPr>
            <w:r w:rsidRPr="00D85B11">
              <w:rPr>
                <w:rFonts w:asciiTheme="minorHAnsi" w:eastAsia="Times New Roman" w:hAnsiTheme="minorHAnsi" w:cstheme="minorHAnsi"/>
                <w:b w:val="0"/>
                <w:lang w:val="en-CA"/>
              </w:rPr>
              <w:t>Between 35 and 55</w:t>
            </w:r>
          </w:p>
        </w:tc>
        <w:tc>
          <w:tcPr>
            <w:tcW w:w="3250" w:type="dxa"/>
            <w:tcBorders>
              <w:left w:val="single" w:sz="4" w:space="0" w:color="auto"/>
              <w:right w:val="single" w:sz="4" w:space="0" w:color="auto"/>
            </w:tcBorders>
            <w:shd w:val="clear" w:color="auto" w:fill="FFFFFF" w:themeFill="background1"/>
            <w:vAlign w:val="center"/>
          </w:tcPr>
          <w:p w14:paraId="3FE9700F" w14:textId="3FC95279" w:rsidR="00FF4FEE" w:rsidRPr="00D85B11" w:rsidRDefault="000213B7" w:rsidP="00E50840">
            <w:pPr>
              <w:autoSpaceDE w:val="0"/>
              <w:autoSpaceDN w:val="0"/>
              <w:adjustRightInd w:val="0"/>
              <w:spacing w:after="216" w:line="270" w:lineRule="atLeast"/>
              <w:contextualSpacing/>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lang w:val="en-CA"/>
              </w:rPr>
            </w:pPr>
            <w:r>
              <w:rPr>
                <w:rFonts w:asciiTheme="minorHAnsi" w:eastAsia="Times New Roman" w:hAnsiTheme="minorHAnsi" w:cstheme="minorHAnsi"/>
                <w:lang w:val="en-CA"/>
              </w:rPr>
              <w:t>785</w:t>
            </w:r>
          </w:p>
        </w:tc>
        <w:tc>
          <w:tcPr>
            <w:tcW w:w="3605" w:type="dxa"/>
            <w:tcBorders>
              <w:left w:val="single" w:sz="4" w:space="0" w:color="auto"/>
            </w:tcBorders>
            <w:shd w:val="clear" w:color="auto" w:fill="FFFFFF" w:themeFill="background1"/>
            <w:vAlign w:val="center"/>
          </w:tcPr>
          <w:p w14:paraId="797CD02E" w14:textId="18C0E49E" w:rsidR="00FF4FEE" w:rsidRPr="00D85B11" w:rsidRDefault="000213B7" w:rsidP="00E50840">
            <w:pPr>
              <w:autoSpaceDE w:val="0"/>
              <w:autoSpaceDN w:val="0"/>
              <w:adjustRightInd w:val="0"/>
              <w:spacing w:after="216" w:line="270" w:lineRule="atLeast"/>
              <w:contextualSpacing/>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lang w:val="en-CA"/>
              </w:rPr>
            </w:pPr>
            <w:r>
              <w:rPr>
                <w:rFonts w:asciiTheme="minorHAnsi" w:eastAsia="Times New Roman" w:hAnsiTheme="minorHAnsi" w:cstheme="minorHAnsi"/>
                <w:lang w:val="en-CA"/>
              </w:rPr>
              <w:t>724</w:t>
            </w:r>
          </w:p>
        </w:tc>
      </w:tr>
      <w:tr w:rsidR="00FF4FEE" w:rsidRPr="00D85B11" w14:paraId="1F595250" w14:textId="77777777" w:rsidTr="00E50840">
        <w:trPr>
          <w:trHeight w:val="301"/>
          <w:jc w:val="center"/>
        </w:trPr>
        <w:tc>
          <w:tcPr>
            <w:cnfStyle w:val="001000000000" w:firstRow="0" w:lastRow="0" w:firstColumn="1" w:lastColumn="0" w:oddVBand="0" w:evenVBand="0" w:oddHBand="0" w:evenHBand="0" w:firstRowFirstColumn="0" w:firstRowLastColumn="0" w:lastRowFirstColumn="0" w:lastRowLastColumn="0"/>
            <w:tcW w:w="3959" w:type="dxa"/>
            <w:tcBorders>
              <w:right w:val="single" w:sz="4" w:space="0" w:color="auto"/>
            </w:tcBorders>
            <w:vAlign w:val="center"/>
          </w:tcPr>
          <w:p w14:paraId="1AEE4812" w14:textId="77777777" w:rsidR="00FF4FEE" w:rsidRPr="00D85B11" w:rsidRDefault="00FF4FEE" w:rsidP="00E50840">
            <w:pPr>
              <w:autoSpaceDE w:val="0"/>
              <w:autoSpaceDN w:val="0"/>
              <w:adjustRightInd w:val="0"/>
              <w:spacing w:after="216" w:line="270" w:lineRule="atLeast"/>
              <w:contextualSpacing/>
              <w:rPr>
                <w:rFonts w:asciiTheme="minorHAnsi" w:eastAsia="Times New Roman" w:hAnsiTheme="minorHAnsi" w:cstheme="minorHAnsi"/>
                <w:b w:val="0"/>
                <w:lang w:val="en-CA"/>
              </w:rPr>
            </w:pPr>
            <w:r w:rsidRPr="00D85B11">
              <w:rPr>
                <w:rFonts w:asciiTheme="minorHAnsi" w:eastAsia="Times New Roman" w:hAnsiTheme="minorHAnsi" w:cstheme="minorHAnsi"/>
                <w:b w:val="0"/>
                <w:lang w:val="en-CA"/>
              </w:rPr>
              <w:t>55 years old and over</w:t>
            </w:r>
          </w:p>
        </w:tc>
        <w:tc>
          <w:tcPr>
            <w:tcW w:w="3250" w:type="dxa"/>
            <w:tcBorders>
              <w:left w:val="single" w:sz="4" w:space="0" w:color="auto"/>
              <w:right w:val="single" w:sz="4" w:space="0" w:color="auto"/>
            </w:tcBorders>
            <w:shd w:val="clear" w:color="auto" w:fill="FFFFFF" w:themeFill="background1"/>
            <w:vAlign w:val="center"/>
          </w:tcPr>
          <w:p w14:paraId="424F8C71" w14:textId="5B346672" w:rsidR="00FF4FEE" w:rsidRPr="00D85B11" w:rsidRDefault="000213B7" w:rsidP="00E50840">
            <w:pPr>
              <w:autoSpaceDE w:val="0"/>
              <w:autoSpaceDN w:val="0"/>
              <w:adjustRightInd w:val="0"/>
              <w:spacing w:after="216" w:line="270" w:lineRule="atLeast"/>
              <w:contextualSpacing/>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lang w:val="en-CA"/>
              </w:rPr>
            </w:pPr>
            <w:r>
              <w:rPr>
                <w:rFonts w:asciiTheme="minorHAnsi" w:eastAsia="Times New Roman" w:hAnsiTheme="minorHAnsi" w:cstheme="minorHAnsi"/>
                <w:lang w:val="en-CA"/>
              </w:rPr>
              <w:t>785</w:t>
            </w:r>
          </w:p>
        </w:tc>
        <w:tc>
          <w:tcPr>
            <w:tcW w:w="3605" w:type="dxa"/>
            <w:tcBorders>
              <w:left w:val="single" w:sz="4" w:space="0" w:color="auto"/>
            </w:tcBorders>
            <w:shd w:val="clear" w:color="auto" w:fill="FFFFFF" w:themeFill="background1"/>
            <w:vAlign w:val="center"/>
          </w:tcPr>
          <w:p w14:paraId="00CBA3D8" w14:textId="1B10F996" w:rsidR="00FF4FEE" w:rsidRPr="00D85B11" w:rsidRDefault="000213B7" w:rsidP="00E50840">
            <w:pPr>
              <w:autoSpaceDE w:val="0"/>
              <w:autoSpaceDN w:val="0"/>
              <w:adjustRightInd w:val="0"/>
              <w:spacing w:after="216" w:line="270" w:lineRule="atLeast"/>
              <w:contextualSpacing/>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lang w:val="en-CA"/>
              </w:rPr>
            </w:pPr>
            <w:r>
              <w:rPr>
                <w:rFonts w:asciiTheme="minorHAnsi" w:eastAsia="Times New Roman" w:hAnsiTheme="minorHAnsi" w:cstheme="minorHAnsi"/>
                <w:lang w:val="en-CA"/>
              </w:rPr>
              <w:t>821</w:t>
            </w:r>
          </w:p>
        </w:tc>
      </w:tr>
      <w:tr w:rsidR="00FF4FEE" w:rsidRPr="00D85B11" w14:paraId="5CB93CB7" w14:textId="77777777" w:rsidTr="00E50840">
        <w:trPr>
          <w:cnfStyle w:val="000000100000" w:firstRow="0" w:lastRow="0" w:firstColumn="0" w:lastColumn="0" w:oddVBand="0" w:evenVBand="0" w:oddHBand="1" w:evenHBand="0" w:firstRowFirstColumn="0" w:firstRowLastColumn="0" w:lastRowFirstColumn="0" w:lastRowLastColumn="0"/>
          <w:trHeight w:val="301"/>
          <w:jc w:val="center"/>
        </w:trPr>
        <w:tc>
          <w:tcPr>
            <w:cnfStyle w:val="001000000000" w:firstRow="0" w:lastRow="0" w:firstColumn="1" w:lastColumn="0" w:oddVBand="0" w:evenVBand="0" w:oddHBand="0" w:evenHBand="0" w:firstRowFirstColumn="0" w:firstRowLastColumn="0" w:lastRowFirstColumn="0" w:lastRowLastColumn="0"/>
            <w:tcW w:w="10814" w:type="dxa"/>
            <w:gridSpan w:val="3"/>
            <w:shd w:val="clear" w:color="auto" w:fill="D9D9D9" w:themeFill="background1" w:themeFillShade="D9"/>
            <w:vAlign w:val="center"/>
          </w:tcPr>
          <w:p w14:paraId="40B78D6C" w14:textId="77777777" w:rsidR="00FF4FEE" w:rsidRPr="00D85B11" w:rsidRDefault="00FF4FEE" w:rsidP="00E50840">
            <w:pPr>
              <w:autoSpaceDE w:val="0"/>
              <w:autoSpaceDN w:val="0"/>
              <w:adjustRightInd w:val="0"/>
              <w:spacing w:after="216" w:line="270" w:lineRule="atLeast"/>
              <w:contextualSpacing/>
              <w:jc w:val="center"/>
              <w:rPr>
                <w:rFonts w:asciiTheme="minorHAnsi" w:eastAsia="Times New Roman" w:hAnsiTheme="minorHAnsi" w:cstheme="minorHAnsi"/>
                <w:lang w:val="en-CA"/>
              </w:rPr>
            </w:pPr>
            <w:r w:rsidRPr="00D85B11">
              <w:rPr>
                <w:rFonts w:asciiTheme="minorHAnsi" w:eastAsia="Times New Roman" w:hAnsiTheme="minorHAnsi" w:cstheme="minorHAnsi"/>
                <w:lang w:val="en-CA"/>
              </w:rPr>
              <w:t>Level of education</w:t>
            </w:r>
          </w:p>
        </w:tc>
      </w:tr>
      <w:tr w:rsidR="00FF4FEE" w:rsidRPr="00D85B11" w14:paraId="55769639" w14:textId="77777777" w:rsidTr="00E50840">
        <w:trPr>
          <w:trHeight w:val="310"/>
          <w:jc w:val="center"/>
        </w:trPr>
        <w:tc>
          <w:tcPr>
            <w:cnfStyle w:val="001000000000" w:firstRow="0" w:lastRow="0" w:firstColumn="1" w:lastColumn="0" w:oddVBand="0" w:evenVBand="0" w:oddHBand="0" w:evenHBand="0" w:firstRowFirstColumn="0" w:firstRowLastColumn="0" w:lastRowFirstColumn="0" w:lastRowLastColumn="0"/>
            <w:tcW w:w="3959" w:type="dxa"/>
            <w:tcBorders>
              <w:right w:val="single" w:sz="4" w:space="0" w:color="auto"/>
            </w:tcBorders>
            <w:vAlign w:val="center"/>
          </w:tcPr>
          <w:p w14:paraId="495B1DC9" w14:textId="77777777" w:rsidR="00FF4FEE" w:rsidRPr="00D85B11" w:rsidRDefault="00FF4FEE" w:rsidP="00E50840">
            <w:pPr>
              <w:autoSpaceDE w:val="0"/>
              <w:autoSpaceDN w:val="0"/>
              <w:adjustRightInd w:val="0"/>
              <w:spacing w:after="216" w:line="270" w:lineRule="atLeast"/>
              <w:contextualSpacing/>
              <w:rPr>
                <w:rFonts w:asciiTheme="minorHAnsi" w:eastAsia="Times New Roman" w:hAnsiTheme="minorHAnsi" w:cstheme="minorHAnsi"/>
                <w:b w:val="0"/>
                <w:lang w:val="en-CA"/>
              </w:rPr>
            </w:pPr>
            <w:r w:rsidRPr="00D85B11">
              <w:rPr>
                <w:rFonts w:asciiTheme="minorHAnsi" w:eastAsia="Times New Roman" w:hAnsiTheme="minorHAnsi" w:cstheme="minorHAnsi"/>
                <w:b w:val="0"/>
                <w:lang w:val="en-CA"/>
              </w:rPr>
              <w:t>Highschool or less</w:t>
            </w:r>
          </w:p>
        </w:tc>
        <w:tc>
          <w:tcPr>
            <w:tcW w:w="3250" w:type="dxa"/>
            <w:tcBorders>
              <w:left w:val="single" w:sz="4" w:space="0" w:color="auto"/>
              <w:right w:val="single" w:sz="4" w:space="0" w:color="auto"/>
            </w:tcBorders>
            <w:shd w:val="clear" w:color="auto" w:fill="FFFFFF" w:themeFill="background1"/>
            <w:vAlign w:val="center"/>
          </w:tcPr>
          <w:p w14:paraId="479271AD" w14:textId="1F794C0F" w:rsidR="00FF4FEE" w:rsidRPr="00D85B11" w:rsidRDefault="00963B76" w:rsidP="00E50840">
            <w:pPr>
              <w:autoSpaceDE w:val="0"/>
              <w:autoSpaceDN w:val="0"/>
              <w:adjustRightInd w:val="0"/>
              <w:spacing w:after="216" w:line="270" w:lineRule="atLeast"/>
              <w:contextualSpacing/>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lang w:val="en-CA"/>
              </w:rPr>
            </w:pPr>
            <w:r>
              <w:rPr>
                <w:rFonts w:asciiTheme="minorHAnsi" w:eastAsia="Times New Roman" w:hAnsiTheme="minorHAnsi" w:cstheme="minorHAnsi"/>
                <w:lang w:val="en-CA"/>
              </w:rPr>
              <w:t>330</w:t>
            </w:r>
          </w:p>
        </w:tc>
        <w:tc>
          <w:tcPr>
            <w:tcW w:w="3605" w:type="dxa"/>
            <w:tcBorders>
              <w:left w:val="single" w:sz="4" w:space="0" w:color="auto"/>
            </w:tcBorders>
            <w:shd w:val="clear" w:color="auto" w:fill="FFFFFF" w:themeFill="background1"/>
            <w:vAlign w:val="center"/>
          </w:tcPr>
          <w:p w14:paraId="581FC287" w14:textId="7D3F1C40" w:rsidR="00FF4FEE" w:rsidRPr="00D85B11" w:rsidRDefault="00963B76" w:rsidP="00E50840">
            <w:pPr>
              <w:autoSpaceDE w:val="0"/>
              <w:autoSpaceDN w:val="0"/>
              <w:adjustRightInd w:val="0"/>
              <w:spacing w:after="216" w:line="270" w:lineRule="atLeast"/>
              <w:contextualSpacing/>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lang w:val="en-CA"/>
              </w:rPr>
            </w:pPr>
            <w:r>
              <w:rPr>
                <w:rFonts w:asciiTheme="minorHAnsi" w:eastAsia="Times New Roman" w:hAnsiTheme="minorHAnsi" w:cstheme="minorHAnsi"/>
                <w:lang w:val="en-CA"/>
              </w:rPr>
              <w:t>468</w:t>
            </w:r>
          </w:p>
        </w:tc>
      </w:tr>
      <w:tr w:rsidR="00FF4FEE" w:rsidRPr="00D85B11" w14:paraId="206E555F" w14:textId="77777777" w:rsidTr="00E50840">
        <w:trPr>
          <w:cnfStyle w:val="000000100000" w:firstRow="0" w:lastRow="0" w:firstColumn="0" w:lastColumn="0" w:oddVBand="0" w:evenVBand="0" w:oddHBand="1" w:evenHBand="0" w:firstRowFirstColumn="0" w:firstRowLastColumn="0" w:lastRowFirstColumn="0" w:lastRowLastColumn="0"/>
          <w:trHeight w:val="301"/>
          <w:jc w:val="center"/>
        </w:trPr>
        <w:tc>
          <w:tcPr>
            <w:cnfStyle w:val="001000000000" w:firstRow="0" w:lastRow="0" w:firstColumn="1" w:lastColumn="0" w:oddVBand="0" w:evenVBand="0" w:oddHBand="0" w:evenHBand="0" w:firstRowFirstColumn="0" w:firstRowLastColumn="0" w:lastRowFirstColumn="0" w:lastRowLastColumn="0"/>
            <w:tcW w:w="3959" w:type="dxa"/>
            <w:tcBorders>
              <w:right w:val="single" w:sz="4" w:space="0" w:color="auto"/>
            </w:tcBorders>
            <w:vAlign w:val="center"/>
          </w:tcPr>
          <w:p w14:paraId="416DF91A" w14:textId="77777777" w:rsidR="00FF4FEE" w:rsidRPr="00D85B11" w:rsidRDefault="00FF4FEE" w:rsidP="00E50840">
            <w:pPr>
              <w:autoSpaceDE w:val="0"/>
              <w:autoSpaceDN w:val="0"/>
              <w:adjustRightInd w:val="0"/>
              <w:spacing w:after="216" w:line="270" w:lineRule="atLeast"/>
              <w:contextualSpacing/>
              <w:rPr>
                <w:rFonts w:asciiTheme="minorHAnsi" w:eastAsia="Times New Roman" w:hAnsiTheme="minorHAnsi" w:cstheme="minorHAnsi"/>
                <w:b w:val="0"/>
                <w:lang w:val="en-CA"/>
              </w:rPr>
            </w:pPr>
            <w:r w:rsidRPr="00D85B11">
              <w:rPr>
                <w:rFonts w:asciiTheme="minorHAnsi" w:eastAsia="Times New Roman" w:hAnsiTheme="minorHAnsi" w:cstheme="minorHAnsi"/>
                <w:b w:val="0"/>
                <w:lang w:val="en-CA"/>
              </w:rPr>
              <w:t>Trade/college</w:t>
            </w:r>
          </w:p>
        </w:tc>
        <w:tc>
          <w:tcPr>
            <w:tcW w:w="3250" w:type="dxa"/>
            <w:tcBorders>
              <w:left w:val="single" w:sz="4" w:space="0" w:color="auto"/>
              <w:right w:val="single" w:sz="4" w:space="0" w:color="auto"/>
            </w:tcBorders>
            <w:shd w:val="clear" w:color="auto" w:fill="FFFFFF" w:themeFill="background1"/>
            <w:vAlign w:val="center"/>
          </w:tcPr>
          <w:p w14:paraId="32FA1F9B" w14:textId="555901DB" w:rsidR="00FF4FEE" w:rsidRPr="00D85B11" w:rsidRDefault="00963B76" w:rsidP="00E50840">
            <w:pPr>
              <w:autoSpaceDE w:val="0"/>
              <w:autoSpaceDN w:val="0"/>
              <w:adjustRightInd w:val="0"/>
              <w:spacing w:after="216" w:line="270" w:lineRule="atLeast"/>
              <w:contextualSpacing/>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lang w:val="en-CA"/>
              </w:rPr>
            </w:pPr>
            <w:r>
              <w:rPr>
                <w:rFonts w:asciiTheme="minorHAnsi" w:eastAsia="Times New Roman" w:hAnsiTheme="minorHAnsi" w:cstheme="minorHAnsi"/>
                <w:lang w:val="en-CA"/>
              </w:rPr>
              <w:t>754</w:t>
            </w:r>
          </w:p>
        </w:tc>
        <w:tc>
          <w:tcPr>
            <w:tcW w:w="3605" w:type="dxa"/>
            <w:tcBorders>
              <w:left w:val="single" w:sz="4" w:space="0" w:color="auto"/>
            </w:tcBorders>
            <w:shd w:val="clear" w:color="auto" w:fill="FFFFFF" w:themeFill="background1"/>
            <w:vAlign w:val="center"/>
          </w:tcPr>
          <w:p w14:paraId="409B49E3" w14:textId="645CE484" w:rsidR="00FF4FEE" w:rsidRPr="00D85B11" w:rsidRDefault="00963B76" w:rsidP="00E50840">
            <w:pPr>
              <w:autoSpaceDE w:val="0"/>
              <w:autoSpaceDN w:val="0"/>
              <w:adjustRightInd w:val="0"/>
              <w:spacing w:after="216" w:line="270" w:lineRule="atLeast"/>
              <w:contextualSpacing/>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lang w:val="en-CA"/>
              </w:rPr>
            </w:pPr>
            <w:r>
              <w:rPr>
                <w:rFonts w:asciiTheme="minorHAnsi" w:eastAsia="Times New Roman" w:hAnsiTheme="minorHAnsi" w:cstheme="minorHAnsi"/>
                <w:lang w:val="en-CA"/>
              </w:rPr>
              <w:t>1,079</w:t>
            </w:r>
          </w:p>
        </w:tc>
      </w:tr>
      <w:tr w:rsidR="00FF4FEE" w:rsidRPr="00D85B11" w14:paraId="144B48BF" w14:textId="77777777" w:rsidTr="00E50840">
        <w:trPr>
          <w:trHeight w:val="301"/>
          <w:jc w:val="center"/>
        </w:trPr>
        <w:tc>
          <w:tcPr>
            <w:cnfStyle w:val="001000000000" w:firstRow="0" w:lastRow="0" w:firstColumn="1" w:lastColumn="0" w:oddVBand="0" w:evenVBand="0" w:oddHBand="0" w:evenHBand="0" w:firstRowFirstColumn="0" w:firstRowLastColumn="0" w:lastRowFirstColumn="0" w:lastRowLastColumn="0"/>
            <w:tcW w:w="3959" w:type="dxa"/>
            <w:tcBorders>
              <w:right w:val="single" w:sz="4" w:space="0" w:color="auto"/>
            </w:tcBorders>
            <w:vAlign w:val="center"/>
          </w:tcPr>
          <w:p w14:paraId="43CDD110" w14:textId="77777777" w:rsidR="00FF4FEE" w:rsidRPr="00D85B11" w:rsidRDefault="00FF4FEE" w:rsidP="00E50840">
            <w:pPr>
              <w:autoSpaceDE w:val="0"/>
              <w:autoSpaceDN w:val="0"/>
              <w:adjustRightInd w:val="0"/>
              <w:spacing w:after="216" w:line="270" w:lineRule="atLeast"/>
              <w:contextualSpacing/>
              <w:rPr>
                <w:rFonts w:asciiTheme="minorHAnsi" w:eastAsia="Times New Roman" w:hAnsiTheme="minorHAnsi" w:cstheme="minorHAnsi"/>
                <w:b w:val="0"/>
                <w:lang w:val="en-CA"/>
              </w:rPr>
            </w:pPr>
            <w:r w:rsidRPr="00D85B11">
              <w:rPr>
                <w:rFonts w:asciiTheme="minorHAnsi" w:eastAsia="Times New Roman" w:hAnsiTheme="minorHAnsi" w:cstheme="minorHAnsi"/>
                <w:b w:val="0"/>
                <w:lang w:val="en-CA"/>
              </w:rPr>
              <w:t xml:space="preserve">University </w:t>
            </w:r>
          </w:p>
        </w:tc>
        <w:tc>
          <w:tcPr>
            <w:tcW w:w="3250" w:type="dxa"/>
            <w:tcBorders>
              <w:left w:val="single" w:sz="4" w:space="0" w:color="auto"/>
              <w:right w:val="single" w:sz="4" w:space="0" w:color="auto"/>
            </w:tcBorders>
            <w:shd w:val="clear" w:color="auto" w:fill="FFFFFF" w:themeFill="background1"/>
            <w:vAlign w:val="center"/>
          </w:tcPr>
          <w:p w14:paraId="49DA2B74" w14:textId="28D9BEC3" w:rsidR="00FF4FEE" w:rsidRPr="00D85B11" w:rsidRDefault="00307CEB" w:rsidP="00E50840">
            <w:pPr>
              <w:autoSpaceDE w:val="0"/>
              <w:autoSpaceDN w:val="0"/>
              <w:adjustRightInd w:val="0"/>
              <w:spacing w:after="216" w:line="270" w:lineRule="atLeast"/>
              <w:contextualSpacing/>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lang w:val="en-CA"/>
              </w:rPr>
            </w:pPr>
            <w:r>
              <w:rPr>
                <w:rFonts w:asciiTheme="minorHAnsi" w:eastAsia="Times New Roman" w:hAnsiTheme="minorHAnsi" w:cstheme="minorHAnsi"/>
                <w:lang w:val="en-CA"/>
              </w:rPr>
              <w:t>1,041</w:t>
            </w:r>
          </w:p>
        </w:tc>
        <w:tc>
          <w:tcPr>
            <w:tcW w:w="3605" w:type="dxa"/>
            <w:tcBorders>
              <w:left w:val="single" w:sz="4" w:space="0" w:color="auto"/>
            </w:tcBorders>
            <w:shd w:val="clear" w:color="auto" w:fill="FFFFFF" w:themeFill="background1"/>
            <w:vAlign w:val="center"/>
          </w:tcPr>
          <w:p w14:paraId="51C1D669" w14:textId="50D10CA3" w:rsidR="00FF4FEE" w:rsidRPr="00D85B11" w:rsidRDefault="00307CEB" w:rsidP="00E50840">
            <w:pPr>
              <w:autoSpaceDE w:val="0"/>
              <w:autoSpaceDN w:val="0"/>
              <w:adjustRightInd w:val="0"/>
              <w:spacing w:after="216" w:line="270" w:lineRule="atLeast"/>
              <w:contextualSpacing/>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lang w:val="en-CA"/>
              </w:rPr>
            </w:pPr>
            <w:r>
              <w:rPr>
                <w:rFonts w:asciiTheme="minorHAnsi" w:eastAsia="Times New Roman" w:hAnsiTheme="minorHAnsi" w:cstheme="minorHAnsi"/>
                <w:lang w:val="en-CA"/>
              </w:rPr>
              <w:t>578</w:t>
            </w:r>
          </w:p>
        </w:tc>
      </w:tr>
    </w:tbl>
    <w:p w14:paraId="5F132946" w14:textId="3159C4D2" w:rsidR="00FF4FEE" w:rsidRDefault="00FF4FEE" w:rsidP="00D85B11">
      <w:pPr>
        <w:autoSpaceDE w:val="0"/>
        <w:autoSpaceDN w:val="0"/>
        <w:adjustRightInd w:val="0"/>
        <w:spacing w:after="216" w:line="270" w:lineRule="atLeast"/>
        <w:contextualSpacing/>
        <w:jc w:val="both"/>
        <w:rPr>
          <w:rFonts w:eastAsia="Times New Roman"/>
          <w:sz w:val="24"/>
          <w:szCs w:val="24"/>
          <w:lang w:val="en-CA"/>
        </w:rPr>
      </w:pPr>
    </w:p>
    <w:p w14:paraId="5BE08142" w14:textId="4ECB9A11" w:rsidR="001D3147" w:rsidRDefault="001D3147" w:rsidP="00D85B11">
      <w:pPr>
        <w:autoSpaceDE w:val="0"/>
        <w:autoSpaceDN w:val="0"/>
        <w:adjustRightInd w:val="0"/>
        <w:spacing w:after="216" w:line="270" w:lineRule="atLeast"/>
        <w:contextualSpacing/>
        <w:jc w:val="both"/>
        <w:rPr>
          <w:rFonts w:eastAsia="Times New Roman"/>
          <w:sz w:val="24"/>
          <w:szCs w:val="24"/>
          <w:lang w:val="en-CA"/>
        </w:rPr>
      </w:pPr>
    </w:p>
    <w:p w14:paraId="4D2C4510" w14:textId="54C1584F" w:rsidR="001D3147" w:rsidRPr="00D85B11" w:rsidRDefault="001D3147" w:rsidP="001D3147">
      <w:pPr>
        <w:autoSpaceDE w:val="0"/>
        <w:autoSpaceDN w:val="0"/>
        <w:adjustRightInd w:val="0"/>
        <w:spacing w:after="216" w:line="270" w:lineRule="atLeast"/>
        <w:contextualSpacing/>
        <w:jc w:val="both"/>
        <w:rPr>
          <w:rFonts w:eastAsia="Times New Roman"/>
          <w:b/>
          <w:sz w:val="24"/>
          <w:szCs w:val="24"/>
          <w:lang w:val="en-CA"/>
        </w:rPr>
      </w:pPr>
      <w:r w:rsidRPr="00D85B11">
        <w:rPr>
          <w:b/>
          <w:sz w:val="24"/>
          <w:lang w:val="en-CA"/>
        </w:rPr>
        <w:t xml:space="preserve">Table </w:t>
      </w:r>
      <w:r w:rsidR="00F505B7">
        <w:rPr>
          <w:b/>
          <w:sz w:val="24"/>
          <w:lang w:val="en-CA"/>
        </w:rPr>
        <w:t>13</w:t>
      </w:r>
      <w:r w:rsidRPr="00D85B11">
        <w:rPr>
          <w:b/>
          <w:sz w:val="24"/>
          <w:lang w:val="en-CA"/>
        </w:rPr>
        <w:t xml:space="preserve">. </w:t>
      </w:r>
      <w:r w:rsidRPr="00D85B11">
        <w:rPr>
          <w:rFonts w:eastAsia="Times New Roman"/>
          <w:b/>
          <w:sz w:val="24"/>
          <w:szCs w:val="24"/>
          <w:lang w:val="en-CA"/>
        </w:rPr>
        <w:t>Unweighted and Weighted Samples</w:t>
      </w:r>
      <w:r w:rsidRPr="00D85B11">
        <w:rPr>
          <w:b/>
          <w:sz w:val="24"/>
          <w:lang w:val="en-CA"/>
        </w:rPr>
        <w:t xml:space="preserve"> for wave </w:t>
      </w:r>
      <w:r w:rsidR="00DB7FAF">
        <w:rPr>
          <w:b/>
          <w:sz w:val="24"/>
          <w:lang w:val="en-CA"/>
        </w:rPr>
        <w:t>11</w:t>
      </w:r>
    </w:p>
    <w:tbl>
      <w:tblPr>
        <w:tblStyle w:val="Listeclaire61"/>
        <w:tblW w:w="10814" w:type="dxa"/>
        <w:jc w:val="center"/>
        <w:tblLook w:val="04A0" w:firstRow="1" w:lastRow="0" w:firstColumn="1" w:lastColumn="0" w:noHBand="0" w:noVBand="1"/>
        <w:tblCaption w:val="Table 6. Unweighted and Weighted Sample Distribution by Province"/>
      </w:tblPr>
      <w:tblGrid>
        <w:gridCol w:w="3959"/>
        <w:gridCol w:w="3250"/>
        <w:gridCol w:w="3605"/>
      </w:tblGrid>
      <w:tr w:rsidR="001D3147" w:rsidRPr="00D85B11" w14:paraId="7A90C563" w14:textId="77777777" w:rsidTr="00E50840">
        <w:trPr>
          <w:cnfStyle w:val="100000000000" w:firstRow="1" w:lastRow="0" w:firstColumn="0" w:lastColumn="0" w:oddVBand="0" w:evenVBand="0" w:oddHBand="0" w:evenHBand="0" w:firstRowFirstColumn="0" w:firstRowLastColumn="0" w:lastRowFirstColumn="0" w:lastRowLastColumn="0"/>
          <w:trHeight w:val="326"/>
          <w:jc w:val="center"/>
        </w:trPr>
        <w:tc>
          <w:tcPr>
            <w:cnfStyle w:val="001000000000" w:firstRow="0" w:lastRow="0" w:firstColumn="1" w:lastColumn="0" w:oddVBand="0" w:evenVBand="0" w:oddHBand="0" w:evenHBand="0" w:firstRowFirstColumn="0" w:firstRowLastColumn="0" w:lastRowFirstColumn="0" w:lastRowLastColumn="0"/>
            <w:tcW w:w="3959" w:type="dxa"/>
            <w:vAlign w:val="center"/>
          </w:tcPr>
          <w:p w14:paraId="366267BB" w14:textId="77777777" w:rsidR="001D3147" w:rsidRPr="00D85B11" w:rsidRDefault="001D3147" w:rsidP="00E50840">
            <w:pPr>
              <w:autoSpaceDE w:val="0"/>
              <w:autoSpaceDN w:val="0"/>
              <w:adjustRightInd w:val="0"/>
              <w:spacing w:after="216" w:line="270" w:lineRule="atLeast"/>
              <w:contextualSpacing/>
              <w:jc w:val="center"/>
              <w:rPr>
                <w:rFonts w:asciiTheme="minorHAnsi" w:eastAsia="Times New Roman" w:hAnsiTheme="minorHAnsi" w:cstheme="minorHAnsi"/>
                <w:color w:val="auto"/>
                <w:lang w:val="en-CA"/>
              </w:rPr>
            </w:pPr>
            <w:r w:rsidRPr="00D85B11">
              <w:rPr>
                <w:rFonts w:asciiTheme="minorHAnsi" w:eastAsia="Times New Roman" w:hAnsiTheme="minorHAnsi" w:cstheme="minorHAnsi"/>
                <w:color w:val="auto"/>
                <w:lang w:val="en-CA"/>
              </w:rPr>
              <w:t xml:space="preserve">Label </w:t>
            </w:r>
          </w:p>
        </w:tc>
        <w:tc>
          <w:tcPr>
            <w:tcW w:w="3250" w:type="dxa"/>
            <w:tcBorders>
              <w:bottom w:val="single" w:sz="8" w:space="0" w:color="000000"/>
            </w:tcBorders>
            <w:vAlign w:val="center"/>
          </w:tcPr>
          <w:p w14:paraId="78324081" w14:textId="77777777" w:rsidR="001D3147" w:rsidRPr="00D85B11" w:rsidRDefault="001D3147" w:rsidP="00E50840">
            <w:pPr>
              <w:contextualSpacing/>
              <w:jc w:val="center"/>
              <w:cnfStyle w:val="100000000000" w:firstRow="1"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auto"/>
                <w:lang w:val="en-CA"/>
              </w:rPr>
            </w:pPr>
            <w:r w:rsidRPr="00D85B11">
              <w:rPr>
                <w:rFonts w:asciiTheme="minorHAnsi" w:eastAsia="Times New Roman" w:hAnsiTheme="minorHAnsi" w:cstheme="minorHAnsi"/>
                <w:color w:val="auto"/>
                <w:lang w:val="en-CA"/>
              </w:rPr>
              <w:t>Unweighted</w:t>
            </w:r>
          </w:p>
        </w:tc>
        <w:tc>
          <w:tcPr>
            <w:tcW w:w="3605" w:type="dxa"/>
            <w:vAlign w:val="center"/>
          </w:tcPr>
          <w:p w14:paraId="3AE19152" w14:textId="77777777" w:rsidR="001D3147" w:rsidRPr="00D85B11" w:rsidRDefault="001D3147" w:rsidP="00E50840">
            <w:pPr>
              <w:contextualSpacing/>
              <w:jc w:val="center"/>
              <w:cnfStyle w:val="100000000000" w:firstRow="1"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auto"/>
                <w:lang w:val="en-CA"/>
              </w:rPr>
            </w:pPr>
            <w:r w:rsidRPr="00D85B11">
              <w:rPr>
                <w:rFonts w:asciiTheme="minorHAnsi" w:eastAsia="Times New Roman" w:hAnsiTheme="minorHAnsi" w:cstheme="minorHAnsi"/>
                <w:color w:val="auto"/>
                <w:lang w:val="en-CA"/>
              </w:rPr>
              <w:t>Weighted</w:t>
            </w:r>
          </w:p>
        </w:tc>
      </w:tr>
      <w:tr w:rsidR="001D3147" w:rsidRPr="00D85B11" w14:paraId="0EE137CB" w14:textId="77777777" w:rsidTr="00E50840">
        <w:trPr>
          <w:cnfStyle w:val="000000100000" w:firstRow="0" w:lastRow="0" w:firstColumn="0" w:lastColumn="0" w:oddVBand="0" w:evenVBand="0" w:oddHBand="1" w:evenHBand="0" w:firstRowFirstColumn="0" w:firstRowLastColumn="0" w:lastRowFirstColumn="0" w:lastRowLastColumn="0"/>
          <w:trHeight w:val="326"/>
          <w:jc w:val="center"/>
        </w:trPr>
        <w:tc>
          <w:tcPr>
            <w:cnfStyle w:val="001000000000" w:firstRow="0" w:lastRow="0" w:firstColumn="1" w:lastColumn="0" w:oddVBand="0" w:evenVBand="0" w:oddHBand="0" w:evenHBand="0" w:firstRowFirstColumn="0" w:firstRowLastColumn="0" w:lastRowFirstColumn="0" w:lastRowLastColumn="0"/>
            <w:tcW w:w="3959" w:type="dxa"/>
            <w:shd w:val="clear" w:color="auto" w:fill="D9D9D9" w:themeFill="background1" w:themeFillShade="D9"/>
            <w:vAlign w:val="center"/>
          </w:tcPr>
          <w:p w14:paraId="1EF15590" w14:textId="77777777" w:rsidR="001D3147" w:rsidRPr="00D85B11" w:rsidRDefault="001D3147" w:rsidP="00E50840">
            <w:pPr>
              <w:autoSpaceDE w:val="0"/>
              <w:autoSpaceDN w:val="0"/>
              <w:adjustRightInd w:val="0"/>
              <w:spacing w:after="216" w:line="270" w:lineRule="atLeast"/>
              <w:contextualSpacing/>
              <w:jc w:val="center"/>
              <w:rPr>
                <w:rFonts w:asciiTheme="minorHAnsi" w:eastAsia="Times New Roman" w:hAnsiTheme="minorHAnsi" w:cstheme="minorHAnsi"/>
                <w:lang w:val="en-CA"/>
              </w:rPr>
            </w:pPr>
          </w:p>
        </w:tc>
        <w:tc>
          <w:tcPr>
            <w:tcW w:w="3250" w:type="dxa"/>
            <w:shd w:val="clear" w:color="auto" w:fill="D9D9D9" w:themeFill="background1" w:themeFillShade="D9"/>
            <w:vAlign w:val="center"/>
          </w:tcPr>
          <w:p w14:paraId="2B6C2CB0" w14:textId="77777777" w:rsidR="001D3147" w:rsidRPr="00D85B11" w:rsidRDefault="001D3147" w:rsidP="00E50840">
            <w:pPr>
              <w:contextualSpacing/>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b/>
                <w:bCs/>
                <w:lang w:val="en-CA"/>
              </w:rPr>
            </w:pPr>
            <w:r w:rsidRPr="00D85B11">
              <w:rPr>
                <w:rFonts w:asciiTheme="minorHAnsi" w:eastAsia="Times New Roman" w:hAnsiTheme="minorHAnsi" w:cstheme="minorHAnsi"/>
                <w:b/>
                <w:bCs/>
                <w:lang w:val="en-CA"/>
              </w:rPr>
              <w:t xml:space="preserve">Region </w:t>
            </w:r>
          </w:p>
        </w:tc>
        <w:tc>
          <w:tcPr>
            <w:tcW w:w="3605" w:type="dxa"/>
            <w:shd w:val="clear" w:color="auto" w:fill="D9D9D9" w:themeFill="background1" w:themeFillShade="D9"/>
            <w:vAlign w:val="center"/>
          </w:tcPr>
          <w:p w14:paraId="6FFB1854" w14:textId="77777777" w:rsidR="001D3147" w:rsidRPr="00D85B11" w:rsidRDefault="001D3147" w:rsidP="00E50840">
            <w:pPr>
              <w:contextualSpacing/>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lang w:val="en-CA"/>
              </w:rPr>
            </w:pPr>
          </w:p>
        </w:tc>
      </w:tr>
      <w:tr w:rsidR="001D3147" w:rsidRPr="00D85B11" w14:paraId="76FC7C34" w14:textId="77777777" w:rsidTr="00E50840">
        <w:trPr>
          <w:trHeight w:val="301"/>
          <w:jc w:val="center"/>
        </w:trPr>
        <w:tc>
          <w:tcPr>
            <w:cnfStyle w:val="001000000000" w:firstRow="0" w:lastRow="0" w:firstColumn="1" w:lastColumn="0" w:oddVBand="0" w:evenVBand="0" w:oddHBand="0" w:evenHBand="0" w:firstRowFirstColumn="0" w:firstRowLastColumn="0" w:lastRowFirstColumn="0" w:lastRowLastColumn="0"/>
            <w:tcW w:w="3959" w:type="dxa"/>
            <w:tcBorders>
              <w:right w:val="single" w:sz="4" w:space="0" w:color="auto"/>
            </w:tcBorders>
            <w:vAlign w:val="center"/>
          </w:tcPr>
          <w:p w14:paraId="71262229" w14:textId="77777777" w:rsidR="001D3147" w:rsidRPr="00D85B11" w:rsidRDefault="001D3147" w:rsidP="00E50840">
            <w:pPr>
              <w:autoSpaceDE w:val="0"/>
              <w:autoSpaceDN w:val="0"/>
              <w:adjustRightInd w:val="0"/>
              <w:spacing w:after="216" w:line="270" w:lineRule="atLeast"/>
              <w:contextualSpacing/>
              <w:rPr>
                <w:rFonts w:asciiTheme="minorHAnsi" w:eastAsia="Times New Roman" w:hAnsiTheme="minorHAnsi" w:cstheme="minorHAnsi"/>
                <w:b w:val="0"/>
                <w:lang w:val="en-CA"/>
              </w:rPr>
            </w:pPr>
            <w:r w:rsidRPr="00D85B11">
              <w:rPr>
                <w:rFonts w:asciiTheme="minorHAnsi" w:eastAsia="Times New Roman" w:hAnsiTheme="minorHAnsi" w:cstheme="minorHAnsi"/>
                <w:b w:val="0"/>
                <w:lang w:val="en-CA"/>
              </w:rPr>
              <w:t xml:space="preserve">British Colombia and Yukon </w:t>
            </w:r>
          </w:p>
        </w:tc>
        <w:tc>
          <w:tcPr>
            <w:tcW w:w="3250" w:type="dxa"/>
            <w:tcBorders>
              <w:left w:val="single" w:sz="4" w:space="0" w:color="auto"/>
              <w:right w:val="single" w:sz="4" w:space="0" w:color="auto"/>
            </w:tcBorders>
            <w:shd w:val="clear" w:color="auto" w:fill="FFFFFF" w:themeFill="background1"/>
            <w:vAlign w:val="center"/>
          </w:tcPr>
          <w:p w14:paraId="5EF980AB" w14:textId="0FE0F48B" w:rsidR="001D3147" w:rsidRPr="00D85B11" w:rsidRDefault="00C443BD" w:rsidP="00E50840">
            <w:pPr>
              <w:autoSpaceDE w:val="0"/>
              <w:autoSpaceDN w:val="0"/>
              <w:adjustRightInd w:val="0"/>
              <w:spacing w:after="216" w:line="270" w:lineRule="atLeast"/>
              <w:contextualSpacing/>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lang w:val="en-CA"/>
              </w:rPr>
            </w:pPr>
            <w:r>
              <w:rPr>
                <w:rFonts w:asciiTheme="minorHAnsi" w:eastAsia="Times New Roman" w:hAnsiTheme="minorHAnsi" w:cstheme="minorHAnsi"/>
                <w:lang w:val="en-CA"/>
              </w:rPr>
              <w:t>279</w:t>
            </w:r>
          </w:p>
        </w:tc>
        <w:tc>
          <w:tcPr>
            <w:tcW w:w="3605" w:type="dxa"/>
            <w:tcBorders>
              <w:left w:val="single" w:sz="4" w:space="0" w:color="auto"/>
            </w:tcBorders>
            <w:shd w:val="clear" w:color="auto" w:fill="FFFFFF" w:themeFill="background1"/>
            <w:vAlign w:val="center"/>
          </w:tcPr>
          <w:p w14:paraId="24CA110A" w14:textId="0CD01843" w:rsidR="001D3147" w:rsidRPr="00D85B11" w:rsidRDefault="00C443BD" w:rsidP="00E50840">
            <w:pPr>
              <w:autoSpaceDE w:val="0"/>
              <w:autoSpaceDN w:val="0"/>
              <w:adjustRightInd w:val="0"/>
              <w:spacing w:after="216" w:line="270" w:lineRule="atLeast"/>
              <w:contextualSpacing/>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lang w:val="en-CA"/>
              </w:rPr>
            </w:pPr>
            <w:r>
              <w:rPr>
                <w:rFonts w:asciiTheme="minorHAnsi" w:eastAsia="Times New Roman" w:hAnsiTheme="minorHAnsi" w:cstheme="minorHAnsi"/>
                <w:lang w:val="en-CA"/>
              </w:rPr>
              <w:t>278</w:t>
            </w:r>
          </w:p>
        </w:tc>
      </w:tr>
      <w:tr w:rsidR="001D3147" w:rsidRPr="00D85B11" w14:paraId="246BEED3" w14:textId="77777777" w:rsidTr="00E50840">
        <w:trPr>
          <w:cnfStyle w:val="000000100000" w:firstRow="0" w:lastRow="0" w:firstColumn="0" w:lastColumn="0" w:oddVBand="0" w:evenVBand="0" w:oddHBand="1" w:evenHBand="0" w:firstRowFirstColumn="0" w:firstRowLastColumn="0" w:lastRowFirstColumn="0" w:lastRowLastColumn="0"/>
          <w:trHeight w:val="301"/>
          <w:jc w:val="center"/>
        </w:trPr>
        <w:tc>
          <w:tcPr>
            <w:cnfStyle w:val="001000000000" w:firstRow="0" w:lastRow="0" w:firstColumn="1" w:lastColumn="0" w:oddVBand="0" w:evenVBand="0" w:oddHBand="0" w:evenHBand="0" w:firstRowFirstColumn="0" w:firstRowLastColumn="0" w:lastRowFirstColumn="0" w:lastRowLastColumn="0"/>
            <w:tcW w:w="3959" w:type="dxa"/>
            <w:tcBorders>
              <w:right w:val="single" w:sz="4" w:space="0" w:color="auto"/>
            </w:tcBorders>
            <w:vAlign w:val="center"/>
          </w:tcPr>
          <w:p w14:paraId="4F35D359" w14:textId="77777777" w:rsidR="001D3147" w:rsidRPr="00D85B11" w:rsidRDefault="001D3147" w:rsidP="00E50840">
            <w:pPr>
              <w:autoSpaceDE w:val="0"/>
              <w:autoSpaceDN w:val="0"/>
              <w:adjustRightInd w:val="0"/>
              <w:spacing w:after="216" w:line="270" w:lineRule="atLeast"/>
              <w:contextualSpacing/>
              <w:rPr>
                <w:rFonts w:asciiTheme="minorHAnsi" w:eastAsia="Times New Roman" w:hAnsiTheme="minorHAnsi" w:cstheme="minorHAnsi"/>
                <w:b w:val="0"/>
                <w:lang w:val="en-CA"/>
              </w:rPr>
            </w:pPr>
            <w:r w:rsidRPr="00D85B11">
              <w:rPr>
                <w:rFonts w:asciiTheme="minorHAnsi" w:eastAsia="Times New Roman" w:hAnsiTheme="minorHAnsi" w:cstheme="minorHAnsi"/>
                <w:b w:val="0"/>
                <w:lang w:val="en-CA"/>
              </w:rPr>
              <w:t xml:space="preserve">Alberta and Northwest Territories </w:t>
            </w:r>
          </w:p>
        </w:tc>
        <w:tc>
          <w:tcPr>
            <w:tcW w:w="3250" w:type="dxa"/>
            <w:tcBorders>
              <w:left w:val="single" w:sz="4" w:space="0" w:color="auto"/>
              <w:right w:val="single" w:sz="4" w:space="0" w:color="auto"/>
            </w:tcBorders>
            <w:shd w:val="clear" w:color="auto" w:fill="FFFFFF" w:themeFill="background1"/>
            <w:vAlign w:val="center"/>
          </w:tcPr>
          <w:p w14:paraId="5EF9CBEE" w14:textId="2C33538B" w:rsidR="001D3147" w:rsidRPr="00D85B11" w:rsidRDefault="00491763" w:rsidP="00E50840">
            <w:pPr>
              <w:autoSpaceDE w:val="0"/>
              <w:autoSpaceDN w:val="0"/>
              <w:adjustRightInd w:val="0"/>
              <w:spacing w:after="216" w:line="270" w:lineRule="atLeast"/>
              <w:contextualSpacing/>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lang w:val="en-CA"/>
              </w:rPr>
            </w:pPr>
            <w:r>
              <w:rPr>
                <w:rFonts w:asciiTheme="minorHAnsi" w:eastAsia="Times New Roman" w:hAnsiTheme="minorHAnsi" w:cstheme="minorHAnsi"/>
                <w:lang w:val="en-CA"/>
              </w:rPr>
              <w:t>266</w:t>
            </w:r>
          </w:p>
        </w:tc>
        <w:tc>
          <w:tcPr>
            <w:tcW w:w="3605" w:type="dxa"/>
            <w:tcBorders>
              <w:left w:val="single" w:sz="4" w:space="0" w:color="auto"/>
            </w:tcBorders>
            <w:shd w:val="clear" w:color="auto" w:fill="FFFFFF" w:themeFill="background1"/>
            <w:vAlign w:val="center"/>
          </w:tcPr>
          <w:p w14:paraId="3011580E" w14:textId="02E23EB0" w:rsidR="001D3147" w:rsidRPr="00D85B11" w:rsidRDefault="00C06061" w:rsidP="00E50840">
            <w:pPr>
              <w:autoSpaceDE w:val="0"/>
              <w:autoSpaceDN w:val="0"/>
              <w:adjustRightInd w:val="0"/>
              <w:spacing w:after="216" w:line="270" w:lineRule="atLeast"/>
              <w:contextualSpacing/>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lang w:val="en-CA"/>
              </w:rPr>
            </w:pPr>
            <w:r>
              <w:rPr>
                <w:rFonts w:asciiTheme="minorHAnsi" w:eastAsia="Times New Roman" w:hAnsiTheme="minorHAnsi" w:cstheme="minorHAnsi"/>
                <w:lang w:val="en-CA"/>
              </w:rPr>
              <w:t>231</w:t>
            </w:r>
          </w:p>
        </w:tc>
      </w:tr>
      <w:tr w:rsidR="001D3147" w:rsidRPr="00D85B11" w14:paraId="2CC03460" w14:textId="77777777" w:rsidTr="00E50840">
        <w:trPr>
          <w:trHeight w:val="301"/>
          <w:jc w:val="center"/>
        </w:trPr>
        <w:tc>
          <w:tcPr>
            <w:cnfStyle w:val="001000000000" w:firstRow="0" w:lastRow="0" w:firstColumn="1" w:lastColumn="0" w:oddVBand="0" w:evenVBand="0" w:oddHBand="0" w:evenHBand="0" w:firstRowFirstColumn="0" w:firstRowLastColumn="0" w:lastRowFirstColumn="0" w:lastRowLastColumn="0"/>
            <w:tcW w:w="3959" w:type="dxa"/>
            <w:tcBorders>
              <w:right w:val="single" w:sz="4" w:space="0" w:color="auto"/>
            </w:tcBorders>
            <w:vAlign w:val="center"/>
          </w:tcPr>
          <w:p w14:paraId="5BB5D10B" w14:textId="77777777" w:rsidR="001D3147" w:rsidRPr="00D85B11" w:rsidRDefault="001D3147" w:rsidP="00E50840">
            <w:pPr>
              <w:autoSpaceDE w:val="0"/>
              <w:autoSpaceDN w:val="0"/>
              <w:adjustRightInd w:val="0"/>
              <w:spacing w:after="216" w:line="270" w:lineRule="atLeast"/>
              <w:contextualSpacing/>
              <w:rPr>
                <w:rFonts w:asciiTheme="minorHAnsi" w:eastAsia="Times New Roman" w:hAnsiTheme="minorHAnsi" w:cstheme="minorHAnsi"/>
                <w:b w:val="0"/>
                <w:lang w:val="en-CA"/>
              </w:rPr>
            </w:pPr>
            <w:r w:rsidRPr="00D85B11">
              <w:rPr>
                <w:rFonts w:asciiTheme="minorHAnsi" w:eastAsia="Times New Roman" w:hAnsiTheme="minorHAnsi" w:cstheme="minorHAnsi"/>
                <w:b w:val="0"/>
                <w:lang w:val="en-CA"/>
              </w:rPr>
              <w:t xml:space="preserve">Manitoba, </w:t>
            </w:r>
            <w:proofErr w:type="gramStart"/>
            <w:r w:rsidRPr="00D85B11">
              <w:rPr>
                <w:rFonts w:asciiTheme="minorHAnsi" w:eastAsia="Times New Roman" w:hAnsiTheme="minorHAnsi" w:cstheme="minorHAnsi"/>
                <w:b w:val="0"/>
                <w:lang w:val="en-CA"/>
              </w:rPr>
              <w:t>Saskatchewan</w:t>
            </w:r>
            <w:proofErr w:type="gramEnd"/>
            <w:r w:rsidRPr="00D85B11">
              <w:rPr>
                <w:rFonts w:asciiTheme="minorHAnsi" w:eastAsia="Times New Roman" w:hAnsiTheme="minorHAnsi" w:cstheme="minorHAnsi"/>
                <w:b w:val="0"/>
                <w:lang w:val="en-CA"/>
              </w:rPr>
              <w:t xml:space="preserve"> and Nunavut</w:t>
            </w:r>
          </w:p>
        </w:tc>
        <w:tc>
          <w:tcPr>
            <w:tcW w:w="3250" w:type="dxa"/>
            <w:tcBorders>
              <w:left w:val="single" w:sz="4" w:space="0" w:color="auto"/>
              <w:right w:val="single" w:sz="4" w:space="0" w:color="auto"/>
            </w:tcBorders>
            <w:shd w:val="clear" w:color="auto" w:fill="FFFFFF" w:themeFill="background1"/>
            <w:vAlign w:val="center"/>
          </w:tcPr>
          <w:p w14:paraId="69217C45" w14:textId="1D92DABB" w:rsidR="001D3147" w:rsidRPr="00D85B11" w:rsidRDefault="00491763" w:rsidP="00E50840">
            <w:pPr>
              <w:autoSpaceDE w:val="0"/>
              <w:autoSpaceDN w:val="0"/>
              <w:adjustRightInd w:val="0"/>
              <w:spacing w:after="216" w:line="270" w:lineRule="atLeast"/>
              <w:contextualSpacing/>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lang w:val="en-CA"/>
              </w:rPr>
            </w:pPr>
            <w:r>
              <w:rPr>
                <w:rFonts w:asciiTheme="minorHAnsi" w:eastAsia="Times New Roman" w:hAnsiTheme="minorHAnsi" w:cstheme="minorHAnsi"/>
                <w:lang w:val="en-CA"/>
              </w:rPr>
              <w:t>244</w:t>
            </w:r>
          </w:p>
        </w:tc>
        <w:tc>
          <w:tcPr>
            <w:tcW w:w="3605" w:type="dxa"/>
            <w:tcBorders>
              <w:left w:val="single" w:sz="4" w:space="0" w:color="auto"/>
            </w:tcBorders>
            <w:shd w:val="clear" w:color="auto" w:fill="FFFFFF" w:themeFill="background1"/>
            <w:vAlign w:val="center"/>
          </w:tcPr>
          <w:p w14:paraId="44A944C6" w14:textId="7F4C0EFD" w:rsidR="001D3147" w:rsidRPr="00D85B11" w:rsidRDefault="00491763" w:rsidP="00E50840">
            <w:pPr>
              <w:autoSpaceDE w:val="0"/>
              <w:autoSpaceDN w:val="0"/>
              <w:adjustRightInd w:val="0"/>
              <w:spacing w:after="216" w:line="270" w:lineRule="atLeast"/>
              <w:contextualSpacing/>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lang w:val="en-CA"/>
              </w:rPr>
            </w:pPr>
            <w:r>
              <w:rPr>
                <w:rFonts w:asciiTheme="minorHAnsi" w:eastAsia="Times New Roman" w:hAnsiTheme="minorHAnsi" w:cstheme="minorHAnsi"/>
                <w:lang w:val="en-CA"/>
              </w:rPr>
              <w:t>133</w:t>
            </w:r>
          </w:p>
        </w:tc>
      </w:tr>
      <w:tr w:rsidR="001D3147" w:rsidRPr="00D85B11" w14:paraId="366528F7" w14:textId="77777777" w:rsidTr="00E50840">
        <w:trPr>
          <w:cnfStyle w:val="000000100000" w:firstRow="0" w:lastRow="0" w:firstColumn="0" w:lastColumn="0" w:oddVBand="0" w:evenVBand="0" w:oddHBand="1" w:evenHBand="0" w:firstRowFirstColumn="0" w:firstRowLastColumn="0" w:lastRowFirstColumn="0" w:lastRowLastColumn="0"/>
          <w:trHeight w:val="301"/>
          <w:jc w:val="center"/>
        </w:trPr>
        <w:tc>
          <w:tcPr>
            <w:cnfStyle w:val="001000000000" w:firstRow="0" w:lastRow="0" w:firstColumn="1" w:lastColumn="0" w:oddVBand="0" w:evenVBand="0" w:oddHBand="0" w:evenHBand="0" w:firstRowFirstColumn="0" w:firstRowLastColumn="0" w:lastRowFirstColumn="0" w:lastRowLastColumn="0"/>
            <w:tcW w:w="3959" w:type="dxa"/>
            <w:tcBorders>
              <w:right w:val="single" w:sz="4" w:space="0" w:color="auto"/>
            </w:tcBorders>
            <w:vAlign w:val="center"/>
          </w:tcPr>
          <w:p w14:paraId="64A6158C" w14:textId="77777777" w:rsidR="001D3147" w:rsidRPr="00D85B11" w:rsidRDefault="001D3147" w:rsidP="00E50840">
            <w:pPr>
              <w:autoSpaceDE w:val="0"/>
              <w:autoSpaceDN w:val="0"/>
              <w:adjustRightInd w:val="0"/>
              <w:spacing w:after="216" w:line="270" w:lineRule="atLeast"/>
              <w:contextualSpacing/>
              <w:rPr>
                <w:rFonts w:asciiTheme="minorHAnsi" w:eastAsia="Times New Roman" w:hAnsiTheme="minorHAnsi" w:cstheme="minorHAnsi"/>
                <w:b w:val="0"/>
                <w:lang w:val="en-CA"/>
              </w:rPr>
            </w:pPr>
            <w:r w:rsidRPr="00D85B11">
              <w:rPr>
                <w:rFonts w:asciiTheme="minorHAnsi" w:eastAsia="Times New Roman" w:hAnsiTheme="minorHAnsi" w:cstheme="minorHAnsi"/>
                <w:b w:val="0"/>
                <w:lang w:val="en-CA"/>
              </w:rPr>
              <w:t>Ontario</w:t>
            </w:r>
          </w:p>
        </w:tc>
        <w:tc>
          <w:tcPr>
            <w:tcW w:w="3250" w:type="dxa"/>
            <w:tcBorders>
              <w:left w:val="single" w:sz="4" w:space="0" w:color="auto"/>
              <w:right w:val="single" w:sz="4" w:space="0" w:color="auto"/>
            </w:tcBorders>
            <w:shd w:val="clear" w:color="auto" w:fill="FFFFFF" w:themeFill="background1"/>
            <w:vAlign w:val="center"/>
          </w:tcPr>
          <w:p w14:paraId="5295916C" w14:textId="5877E907" w:rsidR="001D3147" w:rsidRPr="00D85B11" w:rsidRDefault="00491763" w:rsidP="00E50840">
            <w:pPr>
              <w:autoSpaceDE w:val="0"/>
              <w:autoSpaceDN w:val="0"/>
              <w:adjustRightInd w:val="0"/>
              <w:spacing w:after="216" w:line="270" w:lineRule="atLeast"/>
              <w:contextualSpacing/>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lang w:val="en-CA"/>
              </w:rPr>
            </w:pPr>
            <w:r>
              <w:rPr>
                <w:rFonts w:asciiTheme="minorHAnsi" w:eastAsia="Times New Roman" w:hAnsiTheme="minorHAnsi" w:cstheme="minorHAnsi"/>
                <w:lang w:val="en-CA"/>
              </w:rPr>
              <w:t>606</w:t>
            </w:r>
          </w:p>
        </w:tc>
        <w:tc>
          <w:tcPr>
            <w:tcW w:w="3605" w:type="dxa"/>
            <w:tcBorders>
              <w:left w:val="single" w:sz="4" w:space="0" w:color="auto"/>
            </w:tcBorders>
            <w:shd w:val="clear" w:color="auto" w:fill="FFFFFF" w:themeFill="background1"/>
            <w:vAlign w:val="center"/>
          </w:tcPr>
          <w:p w14:paraId="4EF8B5D9" w14:textId="46D431B4" w:rsidR="001D3147" w:rsidRPr="00D85B11" w:rsidRDefault="00491763" w:rsidP="00E50840">
            <w:pPr>
              <w:autoSpaceDE w:val="0"/>
              <w:autoSpaceDN w:val="0"/>
              <w:adjustRightInd w:val="0"/>
              <w:spacing w:after="216" w:line="270" w:lineRule="atLeast"/>
              <w:contextualSpacing/>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lang w:val="en-CA"/>
              </w:rPr>
            </w:pPr>
            <w:r>
              <w:rPr>
                <w:rFonts w:asciiTheme="minorHAnsi" w:eastAsia="Times New Roman" w:hAnsiTheme="minorHAnsi" w:cstheme="minorHAnsi"/>
                <w:lang w:val="en-CA"/>
              </w:rPr>
              <w:t>780</w:t>
            </w:r>
          </w:p>
        </w:tc>
      </w:tr>
      <w:tr w:rsidR="001D3147" w:rsidRPr="00D85B11" w14:paraId="5A09AFE0" w14:textId="77777777" w:rsidTr="00E50840">
        <w:trPr>
          <w:trHeight w:val="301"/>
          <w:jc w:val="center"/>
        </w:trPr>
        <w:tc>
          <w:tcPr>
            <w:cnfStyle w:val="001000000000" w:firstRow="0" w:lastRow="0" w:firstColumn="1" w:lastColumn="0" w:oddVBand="0" w:evenVBand="0" w:oddHBand="0" w:evenHBand="0" w:firstRowFirstColumn="0" w:firstRowLastColumn="0" w:lastRowFirstColumn="0" w:lastRowLastColumn="0"/>
            <w:tcW w:w="3959" w:type="dxa"/>
            <w:tcBorders>
              <w:right w:val="single" w:sz="4" w:space="0" w:color="auto"/>
            </w:tcBorders>
            <w:vAlign w:val="center"/>
          </w:tcPr>
          <w:p w14:paraId="61E14B1E" w14:textId="77777777" w:rsidR="001D3147" w:rsidRPr="00D85B11" w:rsidRDefault="001D3147" w:rsidP="00E50840">
            <w:pPr>
              <w:autoSpaceDE w:val="0"/>
              <w:autoSpaceDN w:val="0"/>
              <w:adjustRightInd w:val="0"/>
              <w:spacing w:after="216" w:line="270" w:lineRule="atLeast"/>
              <w:contextualSpacing/>
              <w:rPr>
                <w:rFonts w:asciiTheme="minorHAnsi" w:eastAsia="Times New Roman" w:hAnsiTheme="minorHAnsi" w:cstheme="minorHAnsi"/>
                <w:b w:val="0"/>
                <w:lang w:val="en-CA"/>
              </w:rPr>
            </w:pPr>
            <w:r w:rsidRPr="00D85B11">
              <w:rPr>
                <w:rFonts w:asciiTheme="minorHAnsi" w:eastAsia="Times New Roman" w:hAnsiTheme="minorHAnsi" w:cstheme="minorHAnsi"/>
                <w:b w:val="0"/>
                <w:lang w:val="en-CA"/>
              </w:rPr>
              <w:t xml:space="preserve">Quebec </w:t>
            </w:r>
          </w:p>
        </w:tc>
        <w:tc>
          <w:tcPr>
            <w:tcW w:w="3250" w:type="dxa"/>
            <w:tcBorders>
              <w:left w:val="single" w:sz="4" w:space="0" w:color="auto"/>
              <w:right w:val="single" w:sz="4" w:space="0" w:color="auto"/>
            </w:tcBorders>
            <w:shd w:val="clear" w:color="auto" w:fill="FFFFFF" w:themeFill="background1"/>
            <w:vAlign w:val="center"/>
          </w:tcPr>
          <w:p w14:paraId="1B0BB15E" w14:textId="610D59AA" w:rsidR="001D3147" w:rsidRPr="00D85B11" w:rsidRDefault="00491763" w:rsidP="00E50840">
            <w:pPr>
              <w:autoSpaceDE w:val="0"/>
              <w:autoSpaceDN w:val="0"/>
              <w:adjustRightInd w:val="0"/>
              <w:spacing w:after="216" w:line="270" w:lineRule="atLeast"/>
              <w:contextualSpacing/>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lang w:val="en-CA"/>
              </w:rPr>
            </w:pPr>
            <w:r>
              <w:rPr>
                <w:rFonts w:asciiTheme="minorHAnsi" w:eastAsia="Times New Roman" w:hAnsiTheme="minorHAnsi" w:cstheme="minorHAnsi"/>
                <w:lang w:val="en-CA"/>
              </w:rPr>
              <w:t>400</w:t>
            </w:r>
          </w:p>
        </w:tc>
        <w:tc>
          <w:tcPr>
            <w:tcW w:w="3605" w:type="dxa"/>
            <w:tcBorders>
              <w:left w:val="single" w:sz="4" w:space="0" w:color="auto"/>
            </w:tcBorders>
            <w:shd w:val="clear" w:color="auto" w:fill="FFFFFF" w:themeFill="background1"/>
            <w:vAlign w:val="center"/>
          </w:tcPr>
          <w:p w14:paraId="2AA0131B" w14:textId="489233EA" w:rsidR="001D3147" w:rsidRPr="00D85B11" w:rsidRDefault="00491763" w:rsidP="00E50840">
            <w:pPr>
              <w:autoSpaceDE w:val="0"/>
              <w:autoSpaceDN w:val="0"/>
              <w:adjustRightInd w:val="0"/>
              <w:spacing w:after="216" w:line="270" w:lineRule="atLeast"/>
              <w:contextualSpacing/>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lang w:val="en-CA"/>
              </w:rPr>
            </w:pPr>
            <w:r>
              <w:rPr>
                <w:rFonts w:asciiTheme="minorHAnsi" w:eastAsia="Times New Roman" w:hAnsiTheme="minorHAnsi" w:cstheme="minorHAnsi"/>
                <w:lang w:val="en-CA"/>
              </w:rPr>
              <w:t>477</w:t>
            </w:r>
          </w:p>
        </w:tc>
      </w:tr>
      <w:tr w:rsidR="001D3147" w:rsidRPr="00D85B11" w14:paraId="1A281E88" w14:textId="77777777" w:rsidTr="00E50840">
        <w:trPr>
          <w:cnfStyle w:val="000000100000" w:firstRow="0" w:lastRow="0" w:firstColumn="0" w:lastColumn="0" w:oddVBand="0" w:evenVBand="0" w:oddHBand="1" w:evenHBand="0" w:firstRowFirstColumn="0" w:firstRowLastColumn="0" w:lastRowFirstColumn="0" w:lastRowLastColumn="0"/>
          <w:trHeight w:val="301"/>
          <w:jc w:val="center"/>
        </w:trPr>
        <w:tc>
          <w:tcPr>
            <w:cnfStyle w:val="001000000000" w:firstRow="0" w:lastRow="0" w:firstColumn="1" w:lastColumn="0" w:oddVBand="0" w:evenVBand="0" w:oddHBand="0" w:evenHBand="0" w:firstRowFirstColumn="0" w:firstRowLastColumn="0" w:lastRowFirstColumn="0" w:lastRowLastColumn="0"/>
            <w:tcW w:w="3959" w:type="dxa"/>
            <w:tcBorders>
              <w:right w:val="single" w:sz="4" w:space="0" w:color="auto"/>
            </w:tcBorders>
            <w:vAlign w:val="center"/>
          </w:tcPr>
          <w:p w14:paraId="40ACFFA3" w14:textId="77777777" w:rsidR="001D3147" w:rsidRPr="00D85B11" w:rsidRDefault="001D3147" w:rsidP="00E50840">
            <w:pPr>
              <w:autoSpaceDE w:val="0"/>
              <w:autoSpaceDN w:val="0"/>
              <w:adjustRightInd w:val="0"/>
              <w:spacing w:after="216" w:line="270" w:lineRule="atLeast"/>
              <w:contextualSpacing/>
              <w:rPr>
                <w:rFonts w:asciiTheme="minorHAnsi" w:eastAsia="Times New Roman" w:hAnsiTheme="minorHAnsi" w:cstheme="minorHAnsi"/>
                <w:b w:val="0"/>
                <w:lang w:val="en-CA"/>
              </w:rPr>
            </w:pPr>
            <w:r w:rsidRPr="00D85B11">
              <w:rPr>
                <w:rFonts w:asciiTheme="minorHAnsi" w:eastAsia="Times New Roman" w:hAnsiTheme="minorHAnsi" w:cstheme="minorHAnsi"/>
                <w:b w:val="0"/>
                <w:lang w:val="en-CA"/>
              </w:rPr>
              <w:t>Atlantic</w:t>
            </w:r>
          </w:p>
        </w:tc>
        <w:tc>
          <w:tcPr>
            <w:tcW w:w="3250" w:type="dxa"/>
            <w:tcBorders>
              <w:left w:val="single" w:sz="4" w:space="0" w:color="auto"/>
              <w:right w:val="single" w:sz="4" w:space="0" w:color="auto"/>
            </w:tcBorders>
            <w:shd w:val="clear" w:color="auto" w:fill="FFFFFF" w:themeFill="background1"/>
            <w:vAlign w:val="center"/>
          </w:tcPr>
          <w:p w14:paraId="47D7F332" w14:textId="1EE1BD66" w:rsidR="001D3147" w:rsidRPr="00D85B11" w:rsidRDefault="00444F8E" w:rsidP="00E50840">
            <w:pPr>
              <w:autoSpaceDE w:val="0"/>
              <w:autoSpaceDN w:val="0"/>
              <w:adjustRightInd w:val="0"/>
              <w:spacing w:after="216" w:line="270" w:lineRule="atLeast"/>
              <w:contextualSpacing/>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lang w:val="en-CA"/>
              </w:rPr>
            </w:pPr>
            <w:r>
              <w:rPr>
                <w:rFonts w:asciiTheme="minorHAnsi" w:eastAsia="Times New Roman" w:hAnsiTheme="minorHAnsi" w:cstheme="minorHAnsi"/>
                <w:lang w:val="en-CA"/>
              </w:rPr>
              <w:t>242</w:t>
            </w:r>
          </w:p>
        </w:tc>
        <w:tc>
          <w:tcPr>
            <w:tcW w:w="3605" w:type="dxa"/>
            <w:tcBorders>
              <w:left w:val="single" w:sz="4" w:space="0" w:color="auto"/>
            </w:tcBorders>
            <w:shd w:val="clear" w:color="auto" w:fill="FFFFFF" w:themeFill="background1"/>
            <w:vAlign w:val="center"/>
          </w:tcPr>
          <w:p w14:paraId="42999CFB" w14:textId="67D8EE0A" w:rsidR="001D3147" w:rsidRPr="00D85B11" w:rsidRDefault="00444F8E" w:rsidP="00E50840">
            <w:pPr>
              <w:autoSpaceDE w:val="0"/>
              <w:autoSpaceDN w:val="0"/>
              <w:adjustRightInd w:val="0"/>
              <w:spacing w:after="216" w:line="270" w:lineRule="atLeast"/>
              <w:contextualSpacing/>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lang w:val="en-CA"/>
              </w:rPr>
            </w:pPr>
            <w:r>
              <w:rPr>
                <w:rFonts w:asciiTheme="minorHAnsi" w:eastAsia="Times New Roman" w:hAnsiTheme="minorHAnsi" w:cstheme="minorHAnsi"/>
                <w:lang w:val="en-CA"/>
              </w:rPr>
              <w:t>139</w:t>
            </w:r>
          </w:p>
        </w:tc>
      </w:tr>
      <w:tr w:rsidR="001D3147" w:rsidRPr="00D85B11" w14:paraId="682CA925" w14:textId="77777777" w:rsidTr="00E50840">
        <w:trPr>
          <w:trHeight w:val="301"/>
          <w:jc w:val="center"/>
        </w:trPr>
        <w:tc>
          <w:tcPr>
            <w:cnfStyle w:val="001000000000" w:firstRow="0" w:lastRow="0" w:firstColumn="1" w:lastColumn="0" w:oddVBand="0" w:evenVBand="0" w:oddHBand="0" w:evenHBand="0" w:firstRowFirstColumn="0" w:firstRowLastColumn="0" w:lastRowFirstColumn="0" w:lastRowLastColumn="0"/>
            <w:tcW w:w="10814" w:type="dxa"/>
            <w:gridSpan w:val="3"/>
            <w:shd w:val="clear" w:color="auto" w:fill="D9D9D9" w:themeFill="background1" w:themeFillShade="D9"/>
            <w:vAlign w:val="center"/>
          </w:tcPr>
          <w:p w14:paraId="1027F69D" w14:textId="77777777" w:rsidR="001D3147" w:rsidRPr="00D85B11" w:rsidRDefault="001D3147" w:rsidP="00E50840">
            <w:pPr>
              <w:autoSpaceDE w:val="0"/>
              <w:autoSpaceDN w:val="0"/>
              <w:adjustRightInd w:val="0"/>
              <w:spacing w:after="216" w:line="270" w:lineRule="atLeast"/>
              <w:contextualSpacing/>
              <w:jc w:val="center"/>
              <w:rPr>
                <w:rFonts w:asciiTheme="minorHAnsi" w:eastAsia="Times New Roman" w:hAnsiTheme="minorHAnsi" w:cstheme="minorHAnsi"/>
                <w:lang w:val="en-CA"/>
              </w:rPr>
            </w:pPr>
            <w:r w:rsidRPr="00D85B11">
              <w:rPr>
                <w:rFonts w:asciiTheme="minorHAnsi" w:eastAsia="Times New Roman" w:hAnsiTheme="minorHAnsi" w:cstheme="minorHAnsi"/>
                <w:lang w:val="en-CA"/>
              </w:rPr>
              <w:t>Gender</w:t>
            </w:r>
          </w:p>
        </w:tc>
      </w:tr>
      <w:tr w:rsidR="001D3147" w:rsidRPr="00D85B11" w14:paraId="77744A90" w14:textId="77777777" w:rsidTr="00E50840">
        <w:trPr>
          <w:cnfStyle w:val="000000100000" w:firstRow="0" w:lastRow="0" w:firstColumn="0" w:lastColumn="0" w:oddVBand="0" w:evenVBand="0" w:oddHBand="1" w:evenHBand="0" w:firstRowFirstColumn="0" w:firstRowLastColumn="0" w:lastRowFirstColumn="0" w:lastRowLastColumn="0"/>
          <w:trHeight w:val="301"/>
          <w:jc w:val="center"/>
        </w:trPr>
        <w:tc>
          <w:tcPr>
            <w:cnfStyle w:val="001000000000" w:firstRow="0" w:lastRow="0" w:firstColumn="1" w:lastColumn="0" w:oddVBand="0" w:evenVBand="0" w:oddHBand="0" w:evenHBand="0" w:firstRowFirstColumn="0" w:firstRowLastColumn="0" w:lastRowFirstColumn="0" w:lastRowLastColumn="0"/>
            <w:tcW w:w="3959" w:type="dxa"/>
            <w:tcBorders>
              <w:right w:val="single" w:sz="4" w:space="0" w:color="auto"/>
            </w:tcBorders>
            <w:vAlign w:val="center"/>
          </w:tcPr>
          <w:p w14:paraId="1461CE8E" w14:textId="77777777" w:rsidR="001D3147" w:rsidRPr="00D85B11" w:rsidRDefault="001D3147" w:rsidP="00E50840">
            <w:pPr>
              <w:autoSpaceDE w:val="0"/>
              <w:autoSpaceDN w:val="0"/>
              <w:adjustRightInd w:val="0"/>
              <w:spacing w:after="216" w:line="270" w:lineRule="atLeast"/>
              <w:contextualSpacing/>
              <w:rPr>
                <w:rFonts w:asciiTheme="minorHAnsi" w:eastAsia="Times New Roman" w:hAnsiTheme="minorHAnsi" w:cstheme="minorHAnsi"/>
                <w:b w:val="0"/>
                <w:lang w:val="en-CA"/>
              </w:rPr>
            </w:pPr>
            <w:r w:rsidRPr="00D85B11">
              <w:rPr>
                <w:rFonts w:asciiTheme="minorHAnsi" w:eastAsia="Times New Roman" w:hAnsiTheme="minorHAnsi" w:cstheme="minorHAnsi"/>
                <w:b w:val="0"/>
                <w:lang w:val="en-CA"/>
              </w:rPr>
              <w:t xml:space="preserve">Men </w:t>
            </w:r>
          </w:p>
        </w:tc>
        <w:tc>
          <w:tcPr>
            <w:tcW w:w="3250" w:type="dxa"/>
            <w:tcBorders>
              <w:left w:val="single" w:sz="4" w:space="0" w:color="auto"/>
              <w:right w:val="single" w:sz="4" w:space="0" w:color="auto"/>
            </w:tcBorders>
            <w:shd w:val="clear" w:color="auto" w:fill="FFFFFF" w:themeFill="background1"/>
            <w:vAlign w:val="center"/>
          </w:tcPr>
          <w:p w14:paraId="073DD676" w14:textId="63BCF1C3" w:rsidR="001D3147" w:rsidRPr="00D85B11" w:rsidRDefault="00196E48" w:rsidP="00E50840">
            <w:pPr>
              <w:autoSpaceDE w:val="0"/>
              <w:autoSpaceDN w:val="0"/>
              <w:adjustRightInd w:val="0"/>
              <w:spacing w:after="216" w:line="270" w:lineRule="atLeast"/>
              <w:contextualSpacing/>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lang w:val="en-CA"/>
              </w:rPr>
            </w:pPr>
            <w:r>
              <w:rPr>
                <w:rFonts w:asciiTheme="minorHAnsi" w:eastAsia="Times New Roman" w:hAnsiTheme="minorHAnsi" w:cstheme="minorHAnsi"/>
                <w:lang w:val="en-CA"/>
              </w:rPr>
              <w:t>993</w:t>
            </w:r>
          </w:p>
        </w:tc>
        <w:tc>
          <w:tcPr>
            <w:tcW w:w="3605" w:type="dxa"/>
            <w:tcBorders>
              <w:left w:val="single" w:sz="4" w:space="0" w:color="auto"/>
            </w:tcBorders>
            <w:shd w:val="clear" w:color="auto" w:fill="FFFFFF" w:themeFill="background1"/>
            <w:vAlign w:val="center"/>
          </w:tcPr>
          <w:p w14:paraId="6A591B2C" w14:textId="5D72D074" w:rsidR="001D3147" w:rsidRPr="00D85B11" w:rsidRDefault="00196E48" w:rsidP="00E50840">
            <w:pPr>
              <w:autoSpaceDE w:val="0"/>
              <w:autoSpaceDN w:val="0"/>
              <w:adjustRightInd w:val="0"/>
              <w:spacing w:after="216" w:line="270" w:lineRule="atLeast"/>
              <w:contextualSpacing/>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lang w:val="en-CA"/>
              </w:rPr>
            </w:pPr>
            <w:r>
              <w:rPr>
                <w:rFonts w:asciiTheme="minorHAnsi" w:eastAsia="Times New Roman" w:hAnsiTheme="minorHAnsi" w:cstheme="minorHAnsi"/>
                <w:lang w:val="en-CA"/>
              </w:rPr>
              <w:t>985</w:t>
            </w:r>
          </w:p>
        </w:tc>
      </w:tr>
      <w:tr w:rsidR="001D3147" w:rsidRPr="00D85B11" w14:paraId="15DF7E15" w14:textId="77777777" w:rsidTr="00E50840">
        <w:trPr>
          <w:trHeight w:val="301"/>
          <w:jc w:val="center"/>
        </w:trPr>
        <w:tc>
          <w:tcPr>
            <w:cnfStyle w:val="001000000000" w:firstRow="0" w:lastRow="0" w:firstColumn="1" w:lastColumn="0" w:oddVBand="0" w:evenVBand="0" w:oddHBand="0" w:evenHBand="0" w:firstRowFirstColumn="0" w:firstRowLastColumn="0" w:lastRowFirstColumn="0" w:lastRowLastColumn="0"/>
            <w:tcW w:w="3959" w:type="dxa"/>
            <w:tcBorders>
              <w:right w:val="single" w:sz="4" w:space="0" w:color="auto"/>
            </w:tcBorders>
            <w:vAlign w:val="center"/>
          </w:tcPr>
          <w:p w14:paraId="435D5F83" w14:textId="77777777" w:rsidR="001D3147" w:rsidRPr="00D85B11" w:rsidRDefault="001D3147" w:rsidP="00E50840">
            <w:pPr>
              <w:autoSpaceDE w:val="0"/>
              <w:autoSpaceDN w:val="0"/>
              <w:adjustRightInd w:val="0"/>
              <w:spacing w:after="216" w:line="270" w:lineRule="atLeast"/>
              <w:contextualSpacing/>
              <w:rPr>
                <w:rFonts w:asciiTheme="minorHAnsi" w:eastAsia="Times New Roman" w:hAnsiTheme="minorHAnsi" w:cstheme="minorHAnsi"/>
                <w:b w:val="0"/>
                <w:lang w:val="en-CA"/>
              </w:rPr>
            </w:pPr>
            <w:r w:rsidRPr="00D85B11">
              <w:rPr>
                <w:rFonts w:asciiTheme="minorHAnsi" w:eastAsia="Times New Roman" w:hAnsiTheme="minorHAnsi" w:cstheme="minorHAnsi"/>
                <w:b w:val="0"/>
                <w:lang w:val="en-CA"/>
              </w:rPr>
              <w:t xml:space="preserve">Women </w:t>
            </w:r>
          </w:p>
        </w:tc>
        <w:tc>
          <w:tcPr>
            <w:tcW w:w="3250" w:type="dxa"/>
            <w:tcBorders>
              <w:left w:val="single" w:sz="4" w:space="0" w:color="auto"/>
              <w:right w:val="single" w:sz="4" w:space="0" w:color="auto"/>
            </w:tcBorders>
            <w:shd w:val="clear" w:color="auto" w:fill="FFFFFF" w:themeFill="background1"/>
            <w:vAlign w:val="center"/>
          </w:tcPr>
          <w:p w14:paraId="7025FF53" w14:textId="1C22007A" w:rsidR="001D3147" w:rsidRPr="00D85B11" w:rsidRDefault="00592178" w:rsidP="00E50840">
            <w:pPr>
              <w:autoSpaceDE w:val="0"/>
              <w:autoSpaceDN w:val="0"/>
              <w:adjustRightInd w:val="0"/>
              <w:spacing w:after="216" w:line="270" w:lineRule="atLeast"/>
              <w:contextualSpacing/>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lang w:val="en-CA"/>
              </w:rPr>
            </w:pPr>
            <w:r>
              <w:rPr>
                <w:rFonts w:asciiTheme="minorHAnsi" w:eastAsia="Times New Roman" w:hAnsiTheme="minorHAnsi" w:cstheme="minorHAnsi"/>
                <w:lang w:val="en-CA"/>
              </w:rPr>
              <w:t>1,042</w:t>
            </w:r>
          </w:p>
        </w:tc>
        <w:tc>
          <w:tcPr>
            <w:tcW w:w="3605" w:type="dxa"/>
            <w:tcBorders>
              <w:left w:val="single" w:sz="4" w:space="0" w:color="auto"/>
            </w:tcBorders>
            <w:shd w:val="clear" w:color="auto" w:fill="FFFFFF" w:themeFill="background1"/>
            <w:vAlign w:val="center"/>
          </w:tcPr>
          <w:p w14:paraId="7CC11214" w14:textId="15F261EA" w:rsidR="001D3147" w:rsidRPr="00D85B11" w:rsidRDefault="00592178" w:rsidP="00E50840">
            <w:pPr>
              <w:autoSpaceDE w:val="0"/>
              <w:autoSpaceDN w:val="0"/>
              <w:adjustRightInd w:val="0"/>
              <w:spacing w:after="216" w:line="270" w:lineRule="atLeast"/>
              <w:contextualSpacing/>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lang w:val="en-CA"/>
              </w:rPr>
            </w:pPr>
            <w:r>
              <w:rPr>
                <w:rFonts w:asciiTheme="minorHAnsi" w:eastAsia="Times New Roman" w:hAnsiTheme="minorHAnsi" w:cstheme="minorHAnsi"/>
                <w:lang w:val="en-CA"/>
              </w:rPr>
              <w:t>1,048</w:t>
            </w:r>
          </w:p>
        </w:tc>
      </w:tr>
      <w:tr w:rsidR="001D3147" w:rsidRPr="00D85B11" w14:paraId="79911494" w14:textId="77777777" w:rsidTr="00E50840">
        <w:trPr>
          <w:cnfStyle w:val="000000100000" w:firstRow="0" w:lastRow="0" w:firstColumn="0" w:lastColumn="0" w:oddVBand="0" w:evenVBand="0" w:oddHBand="1" w:evenHBand="0" w:firstRowFirstColumn="0" w:firstRowLastColumn="0" w:lastRowFirstColumn="0" w:lastRowLastColumn="0"/>
          <w:trHeight w:val="301"/>
          <w:jc w:val="center"/>
        </w:trPr>
        <w:tc>
          <w:tcPr>
            <w:cnfStyle w:val="001000000000" w:firstRow="0" w:lastRow="0" w:firstColumn="1" w:lastColumn="0" w:oddVBand="0" w:evenVBand="0" w:oddHBand="0" w:evenHBand="0" w:firstRowFirstColumn="0" w:firstRowLastColumn="0" w:lastRowFirstColumn="0" w:lastRowLastColumn="0"/>
            <w:tcW w:w="10814" w:type="dxa"/>
            <w:gridSpan w:val="3"/>
            <w:shd w:val="clear" w:color="auto" w:fill="D9D9D9" w:themeFill="background1" w:themeFillShade="D9"/>
            <w:vAlign w:val="center"/>
          </w:tcPr>
          <w:p w14:paraId="39F4A600" w14:textId="77777777" w:rsidR="001D3147" w:rsidRPr="00D85B11" w:rsidRDefault="001D3147" w:rsidP="00E50840">
            <w:pPr>
              <w:autoSpaceDE w:val="0"/>
              <w:autoSpaceDN w:val="0"/>
              <w:adjustRightInd w:val="0"/>
              <w:spacing w:after="216" w:line="270" w:lineRule="atLeast"/>
              <w:contextualSpacing/>
              <w:jc w:val="center"/>
              <w:rPr>
                <w:rFonts w:asciiTheme="minorHAnsi" w:eastAsia="Times New Roman" w:hAnsiTheme="minorHAnsi" w:cstheme="minorHAnsi"/>
                <w:lang w:val="en-CA"/>
              </w:rPr>
            </w:pPr>
            <w:r w:rsidRPr="00D85B11">
              <w:rPr>
                <w:rFonts w:asciiTheme="minorHAnsi" w:eastAsia="Times New Roman" w:hAnsiTheme="minorHAnsi" w:cstheme="minorHAnsi"/>
                <w:lang w:val="en-CA"/>
              </w:rPr>
              <w:t>Age</w:t>
            </w:r>
          </w:p>
        </w:tc>
      </w:tr>
      <w:tr w:rsidR="001D3147" w:rsidRPr="00D85B11" w14:paraId="1C0B8A49" w14:textId="77777777" w:rsidTr="00E50840">
        <w:trPr>
          <w:trHeight w:val="301"/>
          <w:jc w:val="center"/>
        </w:trPr>
        <w:tc>
          <w:tcPr>
            <w:cnfStyle w:val="001000000000" w:firstRow="0" w:lastRow="0" w:firstColumn="1" w:lastColumn="0" w:oddVBand="0" w:evenVBand="0" w:oddHBand="0" w:evenHBand="0" w:firstRowFirstColumn="0" w:firstRowLastColumn="0" w:lastRowFirstColumn="0" w:lastRowLastColumn="0"/>
            <w:tcW w:w="3959" w:type="dxa"/>
            <w:tcBorders>
              <w:right w:val="single" w:sz="4" w:space="0" w:color="auto"/>
            </w:tcBorders>
            <w:vAlign w:val="center"/>
          </w:tcPr>
          <w:p w14:paraId="4DCF7603" w14:textId="77777777" w:rsidR="001D3147" w:rsidRPr="00D85B11" w:rsidRDefault="001D3147" w:rsidP="00E50840">
            <w:pPr>
              <w:autoSpaceDE w:val="0"/>
              <w:autoSpaceDN w:val="0"/>
              <w:adjustRightInd w:val="0"/>
              <w:spacing w:after="216" w:line="270" w:lineRule="atLeast"/>
              <w:contextualSpacing/>
              <w:rPr>
                <w:rFonts w:asciiTheme="minorHAnsi" w:eastAsia="Times New Roman" w:hAnsiTheme="minorHAnsi" w:cstheme="minorHAnsi"/>
                <w:b w:val="0"/>
                <w:lang w:val="en-CA"/>
              </w:rPr>
            </w:pPr>
            <w:r w:rsidRPr="00D85B11">
              <w:rPr>
                <w:rFonts w:asciiTheme="minorHAnsi" w:eastAsia="Times New Roman" w:hAnsiTheme="minorHAnsi" w:cstheme="minorHAnsi"/>
                <w:b w:val="0"/>
                <w:lang w:val="en-CA"/>
              </w:rPr>
              <w:t>Between 18 and 34</w:t>
            </w:r>
          </w:p>
        </w:tc>
        <w:tc>
          <w:tcPr>
            <w:tcW w:w="3250" w:type="dxa"/>
            <w:tcBorders>
              <w:left w:val="single" w:sz="4" w:space="0" w:color="auto"/>
              <w:right w:val="single" w:sz="4" w:space="0" w:color="auto"/>
            </w:tcBorders>
            <w:shd w:val="clear" w:color="auto" w:fill="FFFFFF" w:themeFill="background1"/>
            <w:vAlign w:val="center"/>
          </w:tcPr>
          <w:p w14:paraId="2AEF41DC" w14:textId="4BC241B7" w:rsidR="001D3147" w:rsidRPr="00D85B11" w:rsidRDefault="00EE52A8" w:rsidP="00E50840">
            <w:pPr>
              <w:autoSpaceDE w:val="0"/>
              <w:autoSpaceDN w:val="0"/>
              <w:adjustRightInd w:val="0"/>
              <w:spacing w:after="216" w:line="270" w:lineRule="atLeast"/>
              <w:contextualSpacing/>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lang w:val="en-CA"/>
              </w:rPr>
            </w:pPr>
            <w:r>
              <w:rPr>
                <w:rFonts w:asciiTheme="minorHAnsi" w:eastAsia="Times New Roman" w:hAnsiTheme="minorHAnsi" w:cstheme="minorHAnsi"/>
                <w:lang w:val="en-CA"/>
              </w:rPr>
              <w:t>530</w:t>
            </w:r>
          </w:p>
        </w:tc>
        <w:tc>
          <w:tcPr>
            <w:tcW w:w="3605" w:type="dxa"/>
            <w:tcBorders>
              <w:left w:val="single" w:sz="4" w:space="0" w:color="auto"/>
            </w:tcBorders>
            <w:shd w:val="clear" w:color="auto" w:fill="FFFFFF" w:themeFill="background1"/>
            <w:vAlign w:val="center"/>
          </w:tcPr>
          <w:p w14:paraId="37BE568F" w14:textId="6271961F" w:rsidR="001D3147" w:rsidRPr="00D85B11" w:rsidRDefault="00592178" w:rsidP="00E50840">
            <w:pPr>
              <w:autoSpaceDE w:val="0"/>
              <w:autoSpaceDN w:val="0"/>
              <w:adjustRightInd w:val="0"/>
              <w:spacing w:after="216" w:line="270" w:lineRule="atLeast"/>
              <w:contextualSpacing/>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lang w:val="en-CA"/>
              </w:rPr>
            </w:pPr>
            <w:r>
              <w:rPr>
                <w:rFonts w:asciiTheme="minorHAnsi" w:eastAsia="Times New Roman" w:hAnsiTheme="minorHAnsi" w:cstheme="minorHAnsi"/>
                <w:lang w:val="en-CA"/>
              </w:rPr>
              <w:t>556</w:t>
            </w:r>
          </w:p>
        </w:tc>
      </w:tr>
      <w:tr w:rsidR="001D3147" w:rsidRPr="00D85B11" w14:paraId="44835FD4" w14:textId="77777777" w:rsidTr="00E50840">
        <w:trPr>
          <w:cnfStyle w:val="000000100000" w:firstRow="0" w:lastRow="0" w:firstColumn="0" w:lastColumn="0" w:oddVBand="0" w:evenVBand="0" w:oddHBand="1" w:evenHBand="0" w:firstRowFirstColumn="0" w:firstRowLastColumn="0" w:lastRowFirstColumn="0" w:lastRowLastColumn="0"/>
          <w:trHeight w:val="301"/>
          <w:jc w:val="center"/>
        </w:trPr>
        <w:tc>
          <w:tcPr>
            <w:cnfStyle w:val="001000000000" w:firstRow="0" w:lastRow="0" w:firstColumn="1" w:lastColumn="0" w:oddVBand="0" w:evenVBand="0" w:oddHBand="0" w:evenHBand="0" w:firstRowFirstColumn="0" w:firstRowLastColumn="0" w:lastRowFirstColumn="0" w:lastRowLastColumn="0"/>
            <w:tcW w:w="3959" w:type="dxa"/>
            <w:tcBorders>
              <w:right w:val="single" w:sz="4" w:space="0" w:color="auto"/>
            </w:tcBorders>
            <w:vAlign w:val="center"/>
          </w:tcPr>
          <w:p w14:paraId="01C4E04D" w14:textId="77777777" w:rsidR="001D3147" w:rsidRPr="00D85B11" w:rsidRDefault="001D3147" w:rsidP="00E50840">
            <w:pPr>
              <w:autoSpaceDE w:val="0"/>
              <w:autoSpaceDN w:val="0"/>
              <w:adjustRightInd w:val="0"/>
              <w:spacing w:after="216" w:line="270" w:lineRule="atLeast"/>
              <w:contextualSpacing/>
              <w:rPr>
                <w:rFonts w:asciiTheme="minorHAnsi" w:eastAsia="Times New Roman" w:hAnsiTheme="minorHAnsi" w:cstheme="minorHAnsi"/>
                <w:b w:val="0"/>
                <w:lang w:val="en-CA"/>
              </w:rPr>
            </w:pPr>
            <w:r w:rsidRPr="00D85B11">
              <w:rPr>
                <w:rFonts w:asciiTheme="minorHAnsi" w:eastAsia="Times New Roman" w:hAnsiTheme="minorHAnsi" w:cstheme="minorHAnsi"/>
                <w:b w:val="0"/>
                <w:lang w:val="en-CA"/>
              </w:rPr>
              <w:t>Between 35 and 55</w:t>
            </w:r>
          </w:p>
        </w:tc>
        <w:tc>
          <w:tcPr>
            <w:tcW w:w="3250" w:type="dxa"/>
            <w:tcBorders>
              <w:left w:val="single" w:sz="4" w:space="0" w:color="auto"/>
              <w:right w:val="single" w:sz="4" w:space="0" w:color="auto"/>
            </w:tcBorders>
            <w:shd w:val="clear" w:color="auto" w:fill="FFFFFF" w:themeFill="background1"/>
            <w:vAlign w:val="center"/>
          </w:tcPr>
          <w:p w14:paraId="78DD8BE9" w14:textId="396AA85B" w:rsidR="001D3147" w:rsidRPr="00D85B11" w:rsidRDefault="00EE52A8" w:rsidP="00E50840">
            <w:pPr>
              <w:autoSpaceDE w:val="0"/>
              <w:autoSpaceDN w:val="0"/>
              <w:adjustRightInd w:val="0"/>
              <w:spacing w:after="216" w:line="270" w:lineRule="atLeast"/>
              <w:contextualSpacing/>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lang w:val="en-CA"/>
              </w:rPr>
            </w:pPr>
            <w:r>
              <w:rPr>
                <w:rFonts w:asciiTheme="minorHAnsi" w:eastAsia="Times New Roman" w:hAnsiTheme="minorHAnsi" w:cstheme="minorHAnsi"/>
                <w:lang w:val="en-CA"/>
              </w:rPr>
              <w:t>739</w:t>
            </w:r>
          </w:p>
        </w:tc>
        <w:tc>
          <w:tcPr>
            <w:tcW w:w="3605" w:type="dxa"/>
            <w:tcBorders>
              <w:left w:val="single" w:sz="4" w:space="0" w:color="auto"/>
            </w:tcBorders>
            <w:shd w:val="clear" w:color="auto" w:fill="FFFFFF" w:themeFill="background1"/>
            <w:vAlign w:val="center"/>
          </w:tcPr>
          <w:p w14:paraId="664D74B6" w14:textId="2DF17A64" w:rsidR="001D3147" w:rsidRPr="00D85B11" w:rsidRDefault="00EE52A8" w:rsidP="00E50840">
            <w:pPr>
              <w:autoSpaceDE w:val="0"/>
              <w:autoSpaceDN w:val="0"/>
              <w:adjustRightInd w:val="0"/>
              <w:spacing w:after="216" w:line="270" w:lineRule="atLeast"/>
              <w:contextualSpacing/>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lang w:val="en-CA"/>
              </w:rPr>
            </w:pPr>
            <w:r>
              <w:rPr>
                <w:rFonts w:asciiTheme="minorHAnsi" w:eastAsia="Times New Roman" w:hAnsiTheme="minorHAnsi" w:cstheme="minorHAnsi"/>
                <w:lang w:val="en-CA"/>
              </w:rPr>
              <w:t>694</w:t>
            </w:r>
          </w:p>
        </w:tc>
      </w:tr>
      <w:tr w:rsidR="001D3147" w:rsidRPr="00D85B11" w14:paraId="72B231DA" w14:textId="77777777" w:rsidTr="00E50840">
        <w:trPr>
          <w:trHeight w:val="301"/>
          <w:jc w:val="center"/>
        </w:trPr>
        <w:tc>
          <w:tcPr>
            <w:cnfStyle w:val="001000000000" w:firstRow="0" w:lastRow="0" w:firstColumn="1" w:lastColumn="0" w:oddVBand="0" w:evenVBand="0" w:oddHBand="0" w:evenHBand="0" w:firstRowFirstColumn="0" w:firstRowLastColumn="0" w:lastRowFirstColumn="0" w:lastRowLastColumn="0"/>
            <w:tcW w:w="3959" w:type="dxa"/>
            <w:tcBorders>
              <w:right w:val="single" w:sz="4" w:space="0" w:color="auto"/>
            </w:tcBorders>
            <w:vAlign w:val="center"/>
          </w:tcPr>
          <w:p w14:paraId="7F002F90" w14:textId="77777777" w:rsidR="001D3147" w:rsidRPr="00D85B11" w:rsidRDefault="001D3147" w:rsidP="00E50840">
            <w:pPr>
              <w:autoSpaceDE w:val="0"/>
              <w:autoSpaceDN w:val="0"/>
              <w:adjustRightInd w:val="0"/>
              <w:spacing w:after="216" w:line="270" w:lineRule="atLeast"/>
              <w:contextualSpacing/>
              <w:rPr>
                <w:rFonts w:asciiTheme="minorHAnsi" w:eastAsia="Times New Roman" w:hAnsiTheme="minorHAnsi" w:cstheme="minorHAnsi"/>
                <w:b w:val="0"/>
                <w:lang w:val="en-CA"/>
              </w:rPr>
            </w:pPr>
            <w:r w:rsidRPr="00D85B11">
              <w:rPr>
                <w:rFonts w:asciiTheme="minorHAnsi" w:eastAsia="Times New Roman" w:hAnsiTheme="minorHAnsi" w:cstheme="minorHAnsi"/>
                <w:b w:val="0"/>
                <w:lang w:val="en-CA"/>
              </w:rPr>
              <w:t>55 years old and over</w:t>
            </w:r>
          </w:p>
        </w:tc>
        <w:tc>
          <w:tcPr>
            <w:tcW w:w="3250" w:type="dxa"/>
            <w:tcBorders>
              <w:left w:val="single" w:sz="4" w:space="0" w:color="auto"/>
              <w:right w:val="single" w:sz="4" w:space="0" w:color="auto"/>
            </w:tcBorders>
            <w:shd w:val="clear" w:color="auto" w:fill="FFFFFF" w:themeFill="background1"/>
            <w:vAlign w:val="center"/>
          </w:tcPr>
          <w:p w14:paraId="452DA890" w14:textId="5F3A2C4C" w:rsidR="001D3147" w:rsidRPr="00D85B11" w:rsidRDefault="00EE71D2" w:rsidP="00E50840">
            <w:pPr>
              <w:autoSpaceDE w:val="0"/>
              <w:autoSpaceDN w:val="0"/>
              <w:adjustRightInd w:val="0"/>
              <w:spacing w:after="216" w:line="270" w:lineRule="atLeast"/>
              <w:contextualSpacing/>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lang w:val="en-CA"/>
              </w:rPr>
            </w:pPr>
            <w:r>
              <w:rPr>
                <w:rFonts w:asciiTheme="minorHAnsi" w:eastAsia="Times New Roman" w:hAnsiTheme="minorHAnsi" w:cstheme="minorHAnsi"/>
                <w:lang w:val="en-CA"/>
              </w:rPr>
              <w:t>768</w:t>
            </w:r>
          </w:p>
        </w:tc>
        <w:tc>
          <w:tcPr>
            <w:tcW w:w="3605" w:type="dxa"/>
            <w:tcBorders>
              <w:left w:val="single" w:sz="4" w:space="0" w:color="auto"/>
            </w:tcBorders>
            <w:shd w:val="clear" w:color="auto" w:fill="FFFFFF" w:themeFill="background1"/>
            <w:vAlign w:val="center"/>
          </w:tcPr>
          <w:p w14:paraId="03A882E5" w14:textId="5E0EA07E" w:rsidR="001D3147" w:rsidRPr="00D85B11" w:rsidRDefault="00EE71D2" w:rsidP="00E50840">
            <w:pPr>
              <w:autoSpaceDE w:val="0"/>
              <w:autoSpaceDN w:val="0"/>
              <w:adjustRightInd w:val="0"/>
              <w:spacing w:after="216" w:line="270" w:lineRule="atLeast"/>
              <w:contextualSpacing/>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lang w:val="en-CA"/>
              </w:rPr>
            </w:pPr>
            <w:r>
              <w:rPr>
                <w:rFonts w:asciiTheme="minorHAnsi" w:eastAsia="Times New Roman" w:hAnsiTheme="minorHAnsi" w:cstheme="minorHAnsi"/>
                <w:lang w:val="en-CA"/>
              </w:rPr>
              <w:t>787</w:t>
            </w:r>
          </w:p>
        </w:tc>
      </w:tr>
      <w:tr w:rsidR="001D3147" w:rsidRPr="00D85B11" w14:paraId="6B9844E8" w14:textId="77777777" w:rsidTr="00E50840">
        <w:trPr>
          <w:cnfStyle w:val="000000100000" w:firstRow="0" w:lastRow="0" w:firstColumn="0" w:lastColumn="0" w:oddVBand="0" w:evenVBand="0" w:oddHBand="1" w:evenHBand="0" w:firstRowFirstColumn="0" w:firstRowLastColumn="0" w:lastRowFirstColumn="0" w:lastRowLastColumn="0"/>
          <w:trHeight w:val="301"/>
          <w:jc w:val="center"/>
        </w:trPr>
        <w:tc>
          <w:tcPr>
            <w:cnfStyle w:val="001000000000" w:firstRow="0" w:lastRow="0" w:firstColumn="1" w:lastColumn="0" w:oddVBand="0" w:evenVBand="0" w:oddHBand="0" w:evenHBand="0" w:firstRowFirstColumn="0" w:firstRowLastColumn="0" w:lastRowFirstColumn="0" w:lastRowLastColumn="0"/>
            <w:tcW w:w="10814" w:type="dxa"/>
            <w:gridSpan w:val="3"/>
            <w:shd w:val="clear" w:color="auto" w:fill="D9D9D9" w:themeFill="background1" w:themeFillShade="D9"/>
            <w:vAlign w:val="center"/>
          </w:tcPr>
          <w:p w14:paraId="392F6DE9" w14:textId="77777777" w:rsidR="001D3147" w:rsidRPr="00D85B11" w:rsidRDefault="001D3147" w:rsidP="00E50840">
            <w:pPr>
              <w:autoSpaceDE w:val="0"/>
              <w:autoSpaceDN w:val="0"/>
              <w:adjustRightInd w:val="0"/>
              <w:spacing w:after="216" w:line="270" w:lineRule="atLeast"/>
              <w:contextualSpacing/>
              <w:jc w:val="center"/>
              <w:rPr>
                <w:rFonts w:asciiTheme="minorHAnsi" w:eastAsia="Times New Roman" w:hAnsiTheme="minorHAnsi" w:cstheme="minorHAnsi"/>
                <w:lang w:val="en-CA"/>
              </w:rPr>
            </w:pPr>
            <w:r w:rsidRPr="00D85B11">
              <w:rPr>
                <w:rFonts w:asciiTheme="minorHAnsi" w:eastAsia="Times New Roman" w:hAnsiTheme="minorHAnsi" w:cstheme="minorHAnsi"/>
                <w:lang w:val="en-CA"/>
              </w:rPr>
              <w:t>Level of education</w:t>
            </w:r>
          </w:p>
        </w:tc>
      </w:tr>
      <w:tr w:rsidR="001D3147" w:rsidRPr="00D85B11" w14:paraId="314E67AF" w14:textId="77777777" w:rsidTr="00E50840">
        <w:trPr>
          <w:trHeight w:val="310"/>
          <w:jc w:val="center"/>
        </w:trPr>
        <w:tc>
          <w:tcPr>
            <w:cnfStyle w:val="001000000000" w:firstRow="0" w:lastRow="0" w:firstColumn="1" w:lastColumn="0" w:oddVBand="0" w:evenVBand="0" w:oddHBand="0" w:evenHBand="0" w:firstRowFirstColumn="0" w:firstRowLastColumn="0" w:lastRowFirstColumn="0" w:lastRowLastColumn="0"/>
            <w:tcW w:w="3959" w:type="dxa"/>
            <w:tcBorders>
              <w:right w:val="single" w:sz="4" w:space="0" w:color="auto"/>
            </w:tcBorders>
            <w:vAlign w:val="center"/>
          </w:tcPr>
          <w:p w14:paraId="4B985A23" w14:textId="77777777" w:rsidR="001D3147" w:rsidRPr="00D85B11" w:rsidRDefault="001D3147" w:rsidP="00E50840">
            <w:pPr>
              <w:autoSpaceDE w:val="0"/>
              <w:autoSpaceDN w:val="0"/>
              <w:adjustRightInd w:val="0"/>
              <w:spacing w:after="216" w:line="270" w:lineRule="atLeast"/>
              <w:contextualSpacing/>
              <w:rPr>
                <w:rFonts w:asciiTheme="minorHAnsi" w:eastAsia="Times New Roman" w:hAnsiTheme="minorHAnsi" w:cstheme="minorHAnsi"/>
                <w:b w:val="0"/>
                <w:lang w:val="en-CA"/>
              </w:rPr>
            </w:pPr>
            <w:r w:rsidRPr="00D85B11">
              <w:rPr>
                <w:rFonts w:asciiTheme="minorHAnsi" w:eastAsia="Times New Roman" w:hAnsiTheme="minorHAnsi" w:cstheme="minorHAnsi"/>
                <w:b w:val="0"/>
                <w:lang w:val="en-CA"/>
              </w:rPr>
              <w:t>Highschool or less</w:t>
            </w:r>
          </w:p>
        </w:tc>
        <w:tc>
          <w:tcPr>
            <w:tcW w:w="3250" w:type="dxa"/>
            <w:tcBorders>
              <w:left w:val="single" w:sz="4" w:space="0" w:color="auto"/>
              <w:right w:val="single" w:sz="4" w:space="0" w:color="auto"/>
            </w:tcBorders>
            <w:shd w:val="clear" w:color="auto" w:fill="FFFFFF" w:themeFill="background1"/>
            <w:vAlign w:val="center"/>
          </w:tcPr>
          <w:p w14:paraId="2EC6D33F" w14:textId="66120F4A" w:rsidR="001D3147" w:rsidRPr="00D85B11" w:rsidRDefault="000C5F13" w:rsidP="00E50840">
            <w:pPr>
              <w:autoSpaceDE w:val="0"/>
              <w:autoSpaceDN w:val="0"/>
              <w:adjustRightInd w:val="0"/>
              <w:spacing w:after="216" w:line="270" w:lineRule="atLeast"/>
              <w:contextualSpacing/>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lang w:val="en-CA"/>
              </w:rPr>
            </w:pPr>
            <w:r>
              <w:rPr>
                <w:rFonts w:asciiTheme="minorHAnsi" w:eastAsia="Times New Roman" w:hAnsiTheme="minorHAnsi" w:cstheme="minorHAnsi"/>
                <w:lang w:val="en-CA"/>
              </w:rPr>
              <w:t>324</w:t>
            </w:r>
          </w:p>
        </w:tc>
        <w:tc>
          <w:tcPr>
            <w:tcW w:w="3605" w:type="dxa"/>
            <w:tcBorders>
              <w:left w:val="single" w:sz="4" w:space="0" w:color="auto"/>
            </w:tcBorders>
            <w:shd w:val="clear" w:color="auto" w:fill="FFFFFF" w:themeFill="background1"/>
            <w:vAlign w:val="center"/>
          </w:tcPr>
          <w:p w14:paraId="1CA2EC42" w14:textId="746158BF" w:rsidR="001D3147" w:rsidRPr="00D85B11" w:rsidRDefault="000C5F13" w:rsidP="00E50840">
            <w:pPr>
              <w:autoSpaceDE w:val="0"/>
              <w:autoSpaceDN w:val="0"/>
              <w:adjustRightInd w:val="0"/>
              <w:spacing w:after="216" w:line="270" w:lineRule="atLeast"/>
              <w:contextualSpacing/>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lang w:val="en-CA"/>
              </w:rPr>
            </w:pPr>
            <w:r>
              <w:rPr>
                <w:rFonts w:asciiTheme="minorHAnsi" w:eastAsia="Times New Roman" w:hAnsiTheme="minorHAnsi" w:cstheme="minorHAnsi"/>
                <w:lang w:val="en-CA"/>
              </w:rPr>
              <w:t>453</w:t>
            </w:r>
          </w:p>
        </w:tc>
      </w:tr>
      <w:tr w:rsidR="001D3147" w:rsidRPr="00D85B11" w14:paraId="6AFD4207" w14:textId="77777777" w:rsidTr="00E50840">
        <w:trPr>
          <w:cnfStyle w:val="000000100000" w:firstRow="0" w:lastRow="0" w:firstColumn="0" w:lastColumn="0" w:oddVBand="0" w:evenVBand="0" w:oddHBand="1" w:evenHBand="0" w:firstRowFirstColumn="0" w:firstRowLastColumn="0" w:lastRowFirstColumn="0" w:lastRowLastColumn="0"/>
          <w:trHeight w:val="301"/>
          <w:jc w:val="center"/>
        </w:trPr>
        <w:tc>
          <w:tcPr>
            <w:cnfStyle w:val="001000000000" w:firstRow="0" w:lastRow="0" w:firstColumn="1" w:lastColumn="0" w:oddVBand="0" w:evenVBand="0" w:oddHBand="0" w:evenHBand="0" w:firstRowFirstColumn="0" w:firstRowLastColumn="0" w:lastRowFirstColumn="0" w:lastRowLastColumn="0"/>
            <w:tcW w:w="3959" w:type="dxa"/>
            <w:tcBorders>
              <w:right w:val="single" w:sz="4" w:space="0" w:color="auto"/>
            </w:tcBorders>
            <w:vAlign w:val="center"/>
          </w:tcPr>
          <w:p w14:paraId="27EC77E5" w14:textId="77777777" w:rsidR="001D3147" w:rsidRPr="00D85B11" w:rsidRDefault="001D3147" w:rsidP="00E50840">
            <w:pPr>
              <w:autoSpaceDE w:val="0"/>
              <w:autoSpaceDN w:val="0"/>
              <w:adjustRightInd w:val="0"/>
              <w:spacing w:after="216" w:line="270" w:lineRule="atLeast"/>
              <w:contextualSpacing/>
              <w:rPr>
                <w:rFonts w:asciiTheme="minorHAnsi" w:eastAsia="Times New Roman" w:hAnsiTheme="minorHAnsi" w:cstheme="minorHAnsi"/>
                <w:b w:val="0"/>
                <w:lang w:val="en-CA"/>
              </w:rPr>
            </w:pPr>
            <w:r w:rsidRPr="00D85B11">
              <w:rPr>
                <w:rFonts w:asciiTheme="minorHAnsi" w:eastAsia="Times New Roman" w:hAnsiTheme="minorHAnsi" w:cstheme="minorHAnsi"/>
                <w:b w:val="0"/>
                <w:lang w:val="en-CA"/>
              </w:rPr>
              <w:t>Trade/college</w:t>
            </w:r>
          </w:p>
        </w:tc>
        <w:tc>
          <w:tcPr>
            <w:tcW w:w="3250" w:type="dxa"/>
            <w:tcBorders>
              <w:left w:val="single" w:sz="4" w:space="0" w:color="auto"/>
              <w:right w:val="single" w:sz="4" w:space="0" w:color="auto"/>
            </w:tcBorders>
            <w:shd w:val="clear" w:color="auto" w:fill="FFFFFF" w:themeFill="background1"/>
            <w:vAlign w:val="center"/>
          </w:tcPr>
          <w:p w14:paraId="35C0656F" w14:textId="6525733D" w:rsidR="001D3147" w:rsidRPr="00D85B11" w:rsidRDefault="000A1BDD" w:rsidP="00E50840">
            <w:pPr>
              <w:autoSpaceDE w:val="0"/>
              <w:autoSpaceDN w:val="0"/>
              <w:adjustRightInd w:val="0"/>
              <w:spacing w:after="216" w:line="270" w:lineRule="atLeast"/>
              <w:contextualSpacing/>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lang w:val="en-CA"/>
              </w:rPr>
            </w:pPr>
            <w:r>
              <w:rPr>
                <w:rFonts w:asciiTheme="minorHAnsi" w:eastAsia="Times New Roman" w:hAnsiTheme="minorHAnsi" w:cstheme="minorHAnsi"/>
                <w:lang w:val="en-CA"/>
              </w:rPr>
              <w:t>725</w:t>
            </w:r>
          </w:p>
        </w:tc>
        <w:tc>
          <w:tcPr>
            <w:tcW w:w="3605" w:type="dxa"/>
            <w:tcBorders>
              <w:left w:val="single" w:sz="4" w:space="0" w:color="auto"/>
            </w:tcBorders>
            <w:shd w:val="clear" w:color="auto" w:fill="FFFFFF" w:themeFill="background1"/>
            <w:vAlign w:val="center"/>
          </w:tcPr>
          <w:p w14:paraId="3100139D" w14:textId="4F67F2F4" w:rsidR="001D3147" w:rsidRPr="00D85B11" w:rsidRDefault="000A1BDD" w:rsidP="00E50840">
            <w:pPr>
              <w:autoSpaceDE w:val="0"/>
              <w:autoSpaceDN w:val="0"/>
              <w:adjustRightInd w:val="0"/>
              <w:spacing w:after="216" w:line="270" w:lineRule="atLeast"/>
              <w:contextualSpacing/>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lang w:val="en-CA"/>
              </w:rPr>
            </w:pPr>
            <w:r>
              <w:rPr>
                <w:rFonts w:asciiTheme="minorHAnsi" w:eastAsia="Times New Roman" w:hAnsiTheme="minorHAnsi" w:cstheme="minorHAnsi"/>
                <w:lang w:val="en-CA"/>
              </w:rPr>
              <w:t>1,030</w:t>
            </w:r>
          </w:p>
        </w:tc>
      </w:tr>
      <w:tr w:rsidR="001D3147" w:rsidRPr="00D85B11" w14:paraId="48057DCA" w14:textId="77777777" w:rsidTr="00E50840">
        <w:trPr>
          <w:trHeight w:val="301"/>
          <w:jc w:val="center"/>
        </w:trPr>
        <w:tc>
          <w:tcPr>
            <w:cnfStyle w:val="001000000000" w:firstRow="0" w:lastRow="0" w:firstColumn="1" w:lastColumn="0" w:oddVBand="0" w:evenVBand="0" w:oddHBand="0" w:evenHBand="0" w:firstRowFirstColumn="0" w:firstRowLastColumn="0" w:lastRowFirstColumn="0" w:lastRowLastColumn="0"/>
            <w:tcW w:w="3959" w:type="dxa"/>
            <w:tcBorders>
              <w:right w:val="single" w:sz="4" w:space="0" w:color="auto"/>
            </w:tcBorders>
            <w:vAlign w:val="center"/>
          </w:tcPr>
          <w:p w14:paraId="10DAF823" w14:textId="77777777" w:rsidR="001D3147" w:rsidRPr="00D85B11" w:rsidRDefault="001D3147" w:rsidP="00E50840">
            <w:pPr>
              <w:autoSpaceDE w:val="0"/>
              <w:autoSpaceDN w:val="0"/>
              <w:adjustRightInd w:val="0"/>
              <w:spacing w:after="216" w:line="270" w:lineRule="atLeast"/>
              <w:contextualSpacing/>
              <w:rPr>
                <w:rFonts w:asciiTheme="minorHAnsi" w:eastAsia="Times New Roman" w:hAnsiTheme="minorHAnsi" w:cstheme="minorHAnsi"/>
                <w:b w:val="0"/>
                <w:lang w:val="en-CA"/>
              </w:rPr>
            </w:pPr>
            <w:r w:rsidRPr="00D85B11">
              <w:rPr>
                <w:rFonts w:asciiTheme="minorHAnsi" w:eastAsia="Times New Roman" w:hAnsiTheme="minorHAnsi" w:cstheme="minorHAnsi"/>
                <w:b w:val="0"/>
                <w:lang w:val="en-CA"/>
              </w:rPr>
              <w:t xml:space="preserve">University </w:t>
            </w:r>
          </w:p>
        </w:tc>
        <w:tc>
          <w:tcPr>
            <w:tcW w:w="3250" w:type="dxa"/>
            <w:tcBorders>
              <w:left w:val="single" w:sz="4" w:space="0" w:color="auto"/>
              <w:right w:val="single" w:sz="4" w:space="0" w:color="auto"/>
            </w:tcBorders>
            <w:shd w:val="clear" w:color="auto" w:fill="FFFFFF" w:themeFill="background1"/>
            <w:vAlign w:val="center"/>
          </w:tcPr>
          <w:p w14:paraId="3B6E1847" w14:textId="6820E094" w:rsidR="001D3147" w:rsidRPr="00D85B11" w:rsidRDefault="000A1BDD" w:rsidP="00E50840">
            <w:pPr>
              <w:autoSpaceDE w:val="0"/>
              <w:autoSpaceDN w:val="0"/>
              <w:adjustRightInd w:val="0"/>
              <w:spacing w:after="216" w:line="270" w:lineRule="atLeast"/>
              <w:contextualSpacing/>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lang w:val="en-CA"/>
              </w:rPr>
            </w:pPr>
            <w:r>
              <w:rPr>
                <w:rFonts w:asciiTheme="minorHAnsi" w:eastAsia="Times New Roman" w:hAnsiTheme="minorHAnsi" w:cstheme="minorHAnsi"/>
                <w:lang w:val="en-CA"/>
              </w:rPr>
              <w:t>988</w:t>
            </w:r>
          </w:p>
        </w:tc>
        <w:tc>
          <w:tcPr>
            <w:tcW w:w="3605" w:type="dxa"/>
            <w:tcBorders>
              <w:left w:val="single" w:sz="4" w:space="0" w:color="auto"/>
            </w:tcBorders>
            <w:shd w:val="clear" w:color="auto" w:fill="FFFFFF" w:themeFill="background1"/>
            <w:vAlign w:val="center"/>
          </w:tcPr>
          <w:p w14:paraId="09A6332A" w14:textId="2B37AE24" w:rsidR="001D3147" w:rsidRPr="00D85B11" w:rsidRDefault="000A1BDD" w:rsidP="00E50840">
            <w:pPr>
              <w:autoSpaceDE w:val="0"/>
              <w:autoSpaceDN w:val="0"/>
              <w:adjustRightInd w:val="0"/>
              <w:spacing w:after="216" w:line="270" w:lineRule="atLeast"/>
              <w:contextualSpacing/>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lang w:val="en-CA"/>
              </w:rPr>
            </w:pPr>
            <w:r>
              <w:rPr>
                <w:rFonts w:asciiTheme="minorHAnsi" w:eastAsia="Times New Roman" w:hAnsiTheme="minorHAnsi" w:cstheme="minorHAnsi"/>
                <w:lang w:val="en-CA"/>
              </w:rPr>
              <w:t>554</w:t>
            </w:r>
          </w:p>
        </w:tc>
      </w:tr>
    </w:tbl>
    <w:p w14:paraId="73E256E3" w14:textId="15B79CAE" w:rsidR="001D3147" w:rsidRDefault="001D3147" w:rsidP="00D85B11">
      <w:pPr>
        <w:autoSpaceDE w:val="0"/>
        <w:autoSpaceDN w:val="0"/>
        <w:adjustRightInd w:val="0"/>
        <w:spacing w:after="216" w:line="270" w:lineRule="atLeast"/>
        <w:contextualSpacing/>
        <w:jc w:val="both"/>
        <w:rPr>
          <w:rFonts w:eastAsia="Times New Roman"/>
          <w:sz w:val="24"/>
          <w:szCs w:val="24"/>
          <w:lang w:val="en-CA"/>
        </w:rPr>
      </w:pPr>
    </w:p>
    <w:p w14:paraId="40028113" w14:textId="3B1E82C8" w:rsidR="001D3147" w:rsidRDefault="001D3147" w:rsidP="00D85B11">
      <w:pPr>
        <w:autoSpaceDE w:val="0"/>
        <w:autoSpaceDN w:val="0"/>
        <w:adjustRightInd w:val="0"/>
        <w:spacing w:after="216" w:line="270" w:lineRule="atLeast"/>
        <w:contextualSpacing/>
        <w:jc w:val="both"/>
        <w:rPr>
          <w:rFonts w:eastAsia="Times New Roman"/>
          <w:sz w:val="24"/>
          <w:szCs w:val="24"/>
          <w:lang w:val="en-CA"/>
        </w:rPr>
      </w:pPr>
    </w:p>
    <w:p w14:paraId="401F1FF8" w14:textId="3841604A" w:rsidR="001D3147" w:rsidRPr="00D85B11" w:rsidRDefault="001D3147" w:rsidP="001D3147">
      <w:pPr>
        <w:autoSpaceDE w:val="0"/>
        <w:autoSpaceDN w:val="0"/>
        <w:adjustRightInd w:val="0"/>
        <w:spacing w:after="216" w:line="270" w:lineRule="atLeast"/>
        <w:contextualSpacing/>
        <w:jc w:val="both"/>
        <w:rPr>
          <w:rFonts w:eastAsia="Times New Roman"/>
          <w:b/>
          <w:sz w:val="24"/>
          <w:szCs w:val="24"/>
          <w:lang w:val="en-CA"/>
        </w:rPr>
      </w:pPr>
      <w:r w:rsidRPr="00D85B11">
        <w:rPr>
          <w:b/>
          <w:sz w:val="24"/>
          <w:lang w:val="en-CA"/>
        </w:rPr>
        <w:t xml:space="preserve">Table </w:t>
      </w:r>
      <w:r w:rsidR="00F505B7">
        <w:rPr>
          <w:b/>
          <w:sz w:val="24"/>
          <w:lang w:val="en-CA"/>
        </w:rPr>
        <w:t>14.</w:t>
      </w:r>
      <w:r w:rsidRPr="00D85B11">
        <w:rPr>
          <w:b/>
          <w:sz w:val="24"/>
          <w:lang w:val="en-CA"/>
        </w:rPr>
        <w:t xml:space="preserve"> </w:t>
      </w:r>
      <w:r w:rsidRPr="00D85B11">
        <w:rPr>
          <w:rFonts w:eastAsia="Times New Roman"/>
          <w:b/>
          <w:sz w:val="24"/>
          <w:szCs w:val="24"/>
          <w:lang w:val="en-CA"/>
        </w:rPr>
        <w:t>Unweighted and Weighted Samples</w:t>
      </w:r>
      <w:r w:rsidRPr="00D85B11">
        <w:rPr>
          <w:b/>
          <w:sz w:val="24"/>
          <w:lang w:val="en-CA"/>
        </w:rPr>
        <w:t xml:space="preserve"> for wave </w:t>
      </w:r>
      <w:r w:rsidR="00DB7FAF">
        <w:rPr>
          <w:b/>
          <w:sz w:val="24"/>
          <w:lang w:val="en-CA"/>
        </w:rPr>
        <w:t>12</w:t>
      </w:r>
    </w:p>
    <w:tbl>
      <w:tblPr>
        <w:tblStyle w:val="Listeclaire61"/>
        <w:tblW w:w="10814" w:type="dxa"/>
        <w:jc w:val="center"/>
        <w:tblLook w:val="04A0" w:firstRow="1" w:lastRow="0" w:firstColumn="1" w:lastColumn="0" w:noHBand="0" w:noVBand="1"/>
        <w:tblCaption w:val="Table 6. Unweighted and Weighted Sample Distribution by Province"/>
      </w:tblPr>
      <w:tblGrid>
        <w:gridCol w:w="3959"/>
        <w:gridCol w:w="3250"/>
        <w:gridCol w:w="3605"/>
      </w:tblGrid>
      <w:tr w:rsidR="001D3147" w:rsidRPr="00D85B11" w14:paraId="2F499715" w14:textId="77777777" w:rsidTr="00E50840">
        <w:trPr>
          <w:cnfStyle w:val="100000000000" w:firstRow="1" w:lastRow="0" w:firstColumn="0" w:lastColumn="0" w:oddVBand="0" w:evenVBand="0" w:oddHBand="0" w:evenHBand="0" w:firstRowFirstColumn="0" w:firstRowLastColumn="0" w:lastRowFirstColumn="0" w:lastRowLastColumn="0"/>
          <w:trHeight w:val="326"/>
          <w:jc w:val="center"/>
        </w:trPr>
        <w:tc>
          <w:tcPr>
            <w:cnfStyle w:val="001000000000" w:firstRow="0" w:lastRow="0" w:firstColumn="1" w:lastColumn="0" w:oddVBand="0" w:evenVBand="0" w:oddHBand="0" w:evenHBand="0" w:firstRowFirstColumn="0" w:firstRowLastColumn="0" w:lastRowFirstColumn="0" w:lastRowLastColumn="0"/>
            <w:tcW w:w="3959" w:type="dxa"/>
            <w:vAlign w:val="center"/>
          </w:tcPr>
          <w:p w14:paraId="051A473D" w14:textId="77777777" w:rsidR="001D3147" w:rsidRPr="00D85B11" w:rsidRDefault="001D3147" w:rsidP="00E50840">
            <w:pPr>
              <w:autoSpaceDE w:val="0"/>
              <w:autoSpaceDN w:val="0"/>
              <w:adjustRightInd w:val="0"/>
              <w:spacing w:after="216" w:line="270" w:lineRule="atLeast"/>
              <w:contextualSpacing/>
              <w:jc w:val="center"/>
              <w:rPr>
                <w:rFonts w:asciiTheme="minorHAnsi" w:eastAsia="Times New Roman" w:hAnsiTheme="minorHAnsi" w:cstheme="minorHAnsi"/>
                <w:color w:val="auto"/>
                <w:lang w:val="en-CA"/>
              </w:rPr>
            </w:pPr>
            <w:r w:rsidRPr="00D85B11">
              <w:rPr>
                <w:rFonts w:asciiTheme="minorHAnsi" w:eastAsia="Times New Roman" w:hAnsiTheme="minorHAnsi" w:cstheme="minorHAnsi"/>
                <w:color w:val="auto"/>
                <w:lang w:val="en-CA"/>
              </w:rPr>
              <w:t xml:space="preserve">Label </w:t>
            </w:r>
          </w:p>
        </w:tc>
        <w:tc>
          <w:tcPr>
            <w:tcW w:w="3250" w:type="dxa"/>
            <w:tcBorders>
              <w:bottom w:val="single" w:sz="8" w:space="0" w:color="000000"/>
            </w:tcBorders>
            <w:vAlign w:val="center"/>
          </w:tcPr>
          <w:p w14:paraId="5C2B8FFA" w14:textId="77777777" w:rsidR="001D3147" w:rsidRPr="00D85B11" w:rsidRDefault="001D3147" w:rsidP="00E50840">
            <w:pPr>
              <w:contextualSpacing/>
              <w:jc w:val="center"/>
              <w:cnfStyle w:val="100000000000" w:firstRow="1"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auto"/>
                <w:lang w:val="en-CA"/>
              </w:rPr>
            </w:pPr>
            <w:r w:rsidRPr="00D85B11">
              <w:rPr>
                <w:rFonts w:asciiTheme="minorHAnsi" w:eastAsia="Times New Roman" w:hAnsiTheme="minorHAnsi" w:cstheme="minorHAnsi"/>
                <w:color w:val="auto"/>
                <w:lang w:val="en-CA"/>
              </w:rPr>
              <w:t>Unweighted</w:t>
            </w:r>
          </w:p>
        </w:tc>
        <w:tc>
          <w:tcPr>
            <w:tcW w:w="3605" w:type="dxa"/>
            <w:vAlign w:val="center"/>
          </w:tcPr>
          <w:p w14:paraId="0E3F5918" w14:textId="77777777" w:rsidR="001D3147" w:rsidRPr="00D85B11" w:rsidRDefault="001D3147" w:rsidP="00E50840">
            <w:pPr>
              <w:contextualSpacing/>
              <w:jc w:val="center"/>
              <w:cnfStyle w:val="100000000000" w:firstRow="1"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auto"/>
                <w:lang w:val="en-CA"/>
              </w:rPr>
            </w:pPr>
            <w:r w:rsidRPr="00D85B11">
              <w:rPr>
                <w:rFonts w:asciiTheme="minorHAnsi" w:eastAsia="Times New Roman" w:hAnsiTheme="minorHAnsi" w:cstheme="minorHAnsi"/>
                <w:color w:val="auto"/>
                <w:lang w:val="en-CA"/>
              </w:rPr>
              <w:t>Weighted</w:t>
            </w:r>
          </w:p>
        </w:tc>
      </w:tr>
      <w:tr w:rsidR="001D3147" w:rsidRPr="00D85B11" w14:paraId="4BBA73B4" w14:textId="77777777" w:rsidTr="00E50840">
        <w:trPr>
          <w:cnfStyle w:val="000000100000" w:firstRow="0" w:lastRow="0" w:firstColumn="0" w:lastColumn="0" w:oddVBand="0" w:evenVBand="0" w:oddHBand="1" w:evenHBand="0" w:firstRowFirstColumn="0" w:firstRowLastColumn="0" w:lastRowFirstColumn="0" w:lastRowLastColumn="0"/>
          <w:trHeight w:val="326"/>
          <w:jc w:val="center"/>
        </w:trPr>
        <w:tc>
          <w:tcPr>
            <w:cnfStyle w:val="001000000000" w:firstRow="0" w:lastRow="0" w:firstColumn="1" w:lastColumn="0" w:oddVBand="0" w:evenVBand="0" w:oddHBand="0" w:evenHBand="0" w:firstRowFirstColumn="0" w:firstRowLastColumn="0" w:lastRowFirstColumn="0" w:lastRowLastColumn="0"/>
            <w:tcW w:w="3959" w:type="dxa"/>
            <w:shd w:val="clear" w:color="auto" w:fill="D9D9D9" w:themeFill="background1" w:themeFillShade="D9"/>
            <w:vAlign w:val="center"/>
          </w:tcPr>
          <w:p w14:paraId="3535BE4C" w14:textId="77777777" w:rsidR="001D3147" w:rsidRPr="00D85B11" w:rsidRDefault="001D3147" w:rsidP="00E50840">
            <w:pPr>
              <w:autoSpaceDE w:val="0"/>
              <w:autoSpaceDN w:val="0"/>
              <w:adjustRightInd w:val="0"/>
              <w:spacing w:after="216" w:line="270" w:lineRule="atLeast"/>
              <w:contextualSpacing/>
              <w:jc w:val="center"/>
              <w:rPr>
                <w:rFonts w:asciiTheme="minorHAnsi" w:eastAsia="Times New Roman" w:hAnsiTheme="minorHAnsi" w:cstheme="minorHAnsi"/>
                <w:lang w:val="en-CA"/>
              </w:rPr>
            </w:pPr>
          </w:p>
        </w:tc>
        <w:tc>
          <w:tcPr>
            <w:tcW w:w="3250" w:type="dxa"/>
            <w:shd w:val="clear" w:color="auto" w:fill="D9D9D9" w:themeFill="background1" w:themeFillShade="D9"/>
            <w:vAlign w:val="center"/>
          </w:tcPr>
          <w:p w14:paraId="69D22FE4" w14:textId="77777777" w:rsidR="001D3147" w:rsidRPr="00D85B11" w:rsidRDefault="001D3147" w:rsidP="00E50840">
            <w:pPr>
              <w:contextualSpacing/>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b/>
                <w:bCs/>
                <w:lang w:val="en-CA"/>
              </w:rPr>
            </w:pPr>
            <w:r w:rsidRPr="00D85B11">
              <w:rPr>
                <w:rFonts w:asciiTheme="minorHAnsi" w:eastAsia="Times New Roman" w:hAnsiTheme="minorHAnsi" w:cstheme="minorHAnsi"/>
                <w:b/>
                <w:bCs/>
                <w:lang w:val="en-CA"/>
              </w:rPr>
              <w:t xml:space="preserve">Region </w:t>
            </w:r>
          </w:p>
        </w:tc>
        <w:tc>
          <w:tcPr>
            <w:tcW w:w="3605" w:type="dxa"/>
            <w:shd w:val="clear" w:color="auto" w:fill="D9D9D9" w:themeFill="background1" w:themeFillShade="D9"/>
            <w:vAlign w:val="center"/>
          </w:tcPr>
          <w:p w14:paraId="3F842634" w14:textId="77777777" w:rsidR="001D3147" w:rsidRPr="00D85B11" w:rsidRDefault="001D3147" w:rsidP="00E50840">
            <w:pPr>
              <w:contextualSpacing/>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lang w:val="en-CA"/>
              </w:rPr>
            </w:pPr>
          </w:p>
        </w:tc>
      </w:tr>
      <w:tr w:rsidR="001D3147" w:rsidRPr="00D85B11" w14:paraId="0AC0262B" w14:textId="77777777" w:rsidTr="00E50840">
        <w:trPr>
          <w:trHeight w:val="301"/>
          <w:jc w:val="center"/>
        </w:trPr>
        <w:tc>
          <w:tcPr>
            <w:cnfStyle w:val="001000000000" w:firstRow="0" w:lastRow="0" w:firstColumn="1" w:lastColumn="0" w:oddVBand="0" w:evenVBand="0" w:oddHBand="0" w:evenHBand="0" w:firstRowFirstColumn="0" w:firstRowLastColumn="0" w:lastRowFirstColumn="0" w:lastRowLastColumn="0"/>
            <w:tcW w:w="3959" w:type="dxa"/>
            <w:tcBorders>
              <w:right w:val="single" w:sz="4" w:space="0" w:color="auto"/>
            </w:tcBorders>
            <w:vAlign w:val="center"/>
          </w:tcPr>
          <w:p w14:paraId="4AF59FED" w14:textId="77777777" w:rsidR="001D3147" w:rsidRPr="00D85B11" w:rsidRDefault="001D3147" w:rsidP="00E50840">
            <w:pPr>
              <w:autoSpaceDE w:val="0"/>
              <w:autoSpaceDN w:val="0"/>
              <w:adjustRightInd w:val="0"/>
              <w:spacing w:after="216" w:line="270" w:lineRule="atLeast"/>
              <w:contextualSpacing/>
              <w:rPr>
                <w:rFonts w:asciiTheme="minorHAnsi" w:eastAsia="Times New Roman" w:hAnsiTheme="minorHAnsi" w:cstheme="minorHAnsi"/>
                <w:b w:val="0"/>
                <w:lang w:val="en-CA"/>
              </w:rPr>
            </w:pPr>
            <w:r w:rsidRPr="00D85B11">
              <w:rPr>
                <w:rFonts w:asciiTheme="minorHAnsi" w:eastAsia="Times New Roman" w:hAnsiTheme="minorHAnsi" w:cstheme="minorHAnsi"/>
                <w:b w:val="0"/>
                <w:lang w:val="en-CA"/>
              </w:rPr>
              <w:t xml:space="preserve">British Colombia and Yukon </w:t>
            </w:r>
          </w:p>
        </w:tc>
        <w:tc>
          <w:tcPr>
            <w:tcW w:w="3250" w:type="dxa"/>
            <w:tcBorders>
              <w:left w:val="single" w:sz="4" w:space="0" w:color="auto"/>
              <w:right w:val="single" w:sz="4" w:space="0" w:color="auto"/>
            </w:tcBorders>
            <w:shd w:val="clear" w:color="auto" w:fill="FFFFFF" w:themeFill="background1"/>
            <w:vAlign w:val="center"/>
          </w:tcPr>
          <w:p w14:paraId="4C051147" w14:textId="1B7F5FB5" w:rsidR="001D3147" w:rsidRPr="00D85B11" w:rsidRDefault="007A4334" w:rsidP="00E50840">
            <w:pPr>
              <w:autoSpaceDE w:val="0"/>
              <w:autoSpaceDN w:val="0"/>
              <w:adjustRightInd w:val="0"/>
              <w:spacing w:after="216" w:line="270" w:lineRule="atLeast"/>
              <w:contextualSpacing/>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lang w:val="en-CA"/>
              </w:rPr>
            </w:pPr>
            <w:r>
              <w:rPr>
                <w:rFonts w:asciiTheme="minorHAnsi" w:eastAsia="Times New Roman" w:hAnsiTheme="minorHAnsi" w:cstheme="minorHAnsi"/>
                <w:lang w:val="en-CA"/>
              </w:rPr>
              <w:t>282</w:t>
            </w:r>
          </w:p>
        </w:tc>
        <w:tc>
          <w:tcPr>
            <w:tcW w:w="3605" w:type="dxa"/>
            <w:tcBorders>
              <w:left w:val="single" w:sz="4" w:space="0" w:color="auto"/>
            </w:tcBorders>
            <w:shd w:val="clear" w:color="auto" w:fill="FFFFFF" w:themeFill="background1"/>
            <w:vAlign w:val="center"/>
          </w:tcPr>
          <w:p w14:paraId="7974A3E3" w14:textId="25B38B69" w:rsidR="001D3147" w:rsidRPr="00D85B11" w:rsidRDefault="009903E3" w:rsidP="00E50840">
            <w:pPr>
              <w:autoSpaceDE w:val="0"/>
              <w:autoSpaceDN w:val="0"/>
              <w:adjustRightInd w:val="0"/>
              <w:spacing w:after="216" w:line="270" w:lineRule="atLeast"/>
              <w:contextualSpacing/>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lang w:val="en-CA"/>
              </w:rPr>
            </w:pPr>
            <w:r>
              <w:rPr>
                <w:rFonts w:asciiTheme="minorHAnsi" w:eastAsia="Times New Roman" w:hAnsiTheme="minorHAnsi" w:cstheme="minorHAnsi"/>
                <w:lang w:val="en-CA"/>
              </w:rPr>
              <w:t>283</w:t>
            </w:r>
          </w:p>
        </w:tc>
      </w:tr>
      <w:tr w:rsidR="001D3147" w:rsidRPr="00D85B11" w14:paraId="23D55F7A" w14:textId="77777777" w:rsidTr="00E50840">
        <w:trPr>
          <w:cnfStyle w:val="000000100000" w:firstRow="0" w:lastRow="0" w:firstColumn="0" w:lastColumn="0" w:oddVBand="0" w:evenVBand="0" w:oddHBand="1" w:evenHBand="0" w:firstRowFirstColumn="0" w:firstRowLastColumn="0" w:lastRowFirstColumn="0" w:lastRowLastColumn="0"/>
          <w:trHeight w:val="301"/>
          <w:jc w:val="center"/>
        </w:trPr>
        <w:tc>
          <w:tcPr>
            <w:cnfStyle w:val="001000000000" w:firstRow="0" w:lastRow="0" w:firstColumn="1" w:lastColumn="0" w:oddVBand="0" w:evenVBand="0" w:oddHBand="0" w:evenHBand="0" w:firstRowFirstColumn="0" w:firstRowLastColumn="0" w:lastRowFirstColumn="0" w:lastRowLastColumn="0"/>
            <w:tcW w:w="3959" w:type="dxa"/>
            <w:tcBorders>
              <w:right w:val="single" w:sz="4" w:space="0" w:color="auto"/>
            </w:tcBorders>
            <w:vAlign w:val="center"/>
          </w:tcPr>
          <w:p w14:paraId="0884E5EA" w14:textId="77777777" w:rsidR="001D3147" w:rsidRPr="00D85B11" w:rsidRDefault="001D3147" w:rsidP="00E50840">
            <w:pPr>
              <w:autoSpaceDE w:val="0"/>
              <w:autoSpaceDN w:val="0"/>
              <w:adjustRightInd w:val="0"/>
              <w:spacing w:after="216" w:line="270" w:lineRule="atLeast"/>
              <w:contextualSpacing/>
              <w:rPr>
                <w:rFonts w:asciiTheme="minorHAnsi" w:eastAsia="Times New Roman" w:hAnsiTheme="minorHAnsi" w:cstheme="minorHAnsi"/>
                <w:b w:val="0"/>
                <w:lang w:val="en-CA"/>
              </w:rPr>
            </w:pPr>
            <w:r w:rsidRPr="00D85B11">
              <w:rPr>
                <w:rFonts w:asciiTheme="minorHAnsi" w:eastAsia="Times New Roman" w:hAnsiTheme="minorHAnsi" w:cstheme="minorHAnsi"/>
                <w:b w:val="0"/>
                <w:lang w:val="en-CA"/>
              </w:rPr>
              <w:t xml:space="preserve">Alberta and Northwest Territories </w:t>
            </w:r>
          </w:p>
        </w:tc>
        <w:tc>
          <w:tcPr>
            <w:tcW w:w="3250" w:type="dxa"/>
            <w:tcBorders>
              <w:left w:val="single" w:sz="4" w:space="0" w:color="auto"/>
              <w:right w:val="single" w:sz="4" w:space="0" w:color="auto"/>
            </w:tcBorders>
            <w:shd w:val="clear" w:color="auto" w:fill="FFFFFF" w:themeFill="background1"/>
            <w:vAlign w:val="center"/>
          </w:tcPr>
          <w:p w14:paraId="6D74EE83" w14:textId="26FC577E" w:rsidR="001D3147" w:rsidRPr="00D85B11" w:rsidRDefault="007A4334" w:rsidP="00E50840">
            <w:pPr>
              <w:autoSpaceDE w:val="0"/>
              <w:autoSpaceDN w:val="0"/>
              <w:adjustRightInd w:val="0"/>
              <w:spacing w:after="216" w:line="270" w:lineRule="atLeast"/>
              <w:contextualSpacing/>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lang w:val="en-CA"/>
              </w:rPr>
            </w:pPr>
            <w:r>
              <w:rPr>
                <w:rFonts w:asciiTheme="minorHAnsi" w:eastAsia="Times New Roman" w:hAnsiTheme="minorHAnsi" w:cstheme="minorHAnsi"/>
                <w:lang w:val="en-CA"/>
              </w:rPr>
              <w:t>277</w:t>
            </w:r>
          </w:p>
        </w:tc>
        <w:tc>
          <w:tcPr>
            <w:tcW w:w="3605" w:type="dxa"/>
            <w:tcBorders>
              <w:left w:val="single" w:sz="4" w:space="0" w:color="auto"/>
            </w:tcBorders>
            <w:shd w:val="clear" w:color="auto" w:fill="FFFFFF" w:themeFill="background1"/>
            <w:vAlign w:val="center"/>
          </w:tcPr>
          <w:p w14:paraId="39EF13BF" w14:textId="272A3EAB" w:rsidR="001D3147" w:rsidRPr="00D85B11" w:rsidRDefault="007A4334" w:rsidP="00E50840">
            <w:pPr>
              <w:autoSpaceDE w:val="0"/>
              <w:autoSpaceDN w:val="0"/>
              <w:adjustRightInd w:val="0"/>
              <w:spacing w:after="216" w:line="270" w:lineRule="atLeast"/>
              <w:contextualSpacing/>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lang w:val="en-CA"/>
              </w:rPr>
            </w:pPr>
            <w:r>
              <w:rPr>
                <w:rFonts w:asciiTheme="minorHAnsi" w:eastAsia="Times New Roman" w:hAnsiTheme="minorHAnsi" w:cstheme="minorHAnsi"/>
                <w:lang w:val="en-CA"/>
              </w:rPr>
              <w:t>234</w:t>
            </w:r>
          </w:p>
        </w:tc>
      </w:tr>
      <w:tr w:rsidR="001D3147" w:rsidRPr="00D85B11" w14:paraId="0D36CA5D" w14:textId="77777777" w:rsidTr="00E50840">
        <w:trPr>
          <w:trHeight w:val="301"/>
          <w:jc w:val="center"/>
        </w:trPr>
        <w:tc>
          <w:tcPr>
            <w:cnfStyle w:val="001000000000" w:firstRow="0" w:lastRow="0" w:firstColumn="1" w:lastColumn="0" w:oddVBand="0" w:evenVBand="0" w:oddHBand="0" w:evenHBand="0" w:firstRowFirstColumn="0" w:firstRowLastColumn="0" w:lastRowFirstColumn="0" w:lastRowLastColumn="0"/>
            <w:tcW w:w="3959" w:type="dxa"/>
            <w:tcBorders>
              <w:right w:val="single" w:sz="4" w:space="0" w:color="auto"/>
            </w:tcBorders>
            <w:vAlign w:val="center"/>
          </w:tcPr>
          <w:p w14:paraId="4BBCA409" w14:textId="77777777" w:rsidR="001D3147" w:rsidRPr="00D85B11" w:rsidRDefault="001D3147" w:rsidP="00E50840">
            <w:pPr>
              <w:autoSpaceDE w:val="0"/>
              <w:autoSpaceDN w:val="0"/>
              <w:adjustRightInd w:val="0"/>
              <w:spacing w:after="216" w:line="270" w:lineRule="atLeast"/>
              <w:contextualSpacing/>
              <w:rPr>
                <w:rFonts w:asciiTheme="minorHAnsi" w:eastAsia="Times New Roman" w:hAnsiTheme="minorHAnsi" w:cstheme="minorHAnsi"/>
                <w:b w:val="0"/>
                <w:lang w:val="en-CA"/>
              </w:rPr>
            </w:pPr>
            <w:r w:rsidRPr="00D85B11">
              <w:rPr>
                <w:rFonts w:asciiTheme="minorHAnsi" w:eastAsia="Times New Roman" w:hAnsiTheme="minorHAnsi" w:cstheme="minorHAnsi"/>
                <w:b w:val="0"/>
                <w:lang w:val="en-CA"/>
              </w:rPr>
              <w:t xml:space="preserve">Manitoba, </w:t>
            </w:r>
            <w:proofErr w:type="gramStart"/>
            <w:r w:rsidRPr="00D85B11">
              <w:rPr>
                <w:rFonts w:asciiTheme="minorHAnsi" w:eastAsia="Times New Roman" w:hAnsiTheme="minorHAnsi" w:cstheme="minorHAnsi"/>
                <w:b w:val="0"/>
                <w:lang w:val="en-CA"/>
              </w:rPr>
              <w:t>Saskatchewan</w:t>
            </w:r>
            <w:proofErr w:type="gramEnd"/>
            <w:r w:rsidRPr="00D85B11">
              <w:rPr>
                <w:rFonts w:asciiTheme="minorHAnsi" w:eastAsia="Times New Roman" w:hAnsiTheme="minorHAnsi" w:cstheme="minorHAnsi"/>
                <w:b w:val="0"/>
                <w:lang w:val="en-CA"/>
              </w:rPr>
              <w:t xml:space="preserve"> and Nunavut</w:t>
            </w:r>
          </w:p>
        </w:tc>
        <w:tc>
          <w:tcPr>
            <w:tcW w:w="3250" w:type="dxa"/>
            <w:tcBorders>
              <w:left w:val="single" w:sz="4" w:space="0" w:color="auto"/>
              <w:right w:val="single" w:sz="4" w:space="0" w:color="auto"/>
            </w:tcBorders>
            <w:shd w:val="clear" w:color="auto" w:fill="FFFFFF" w:themeFill="background1"/>
            <w:vAlign w:val="center"/>
          </w:tcPr>
          <w:p w14:paraId="1EEDC982" w14:textId="032837F4" w:rsidR="001D3147" w:rsidRPr="00D85B11" w:rsidRDefault="007A4334" w:rsidP="00E50840">
            <w:pPr>
              <w:autoSpaceDE w:val="0"/>
              <w:autoSpaceDN w:val="0"/>
              <w:adjustRightInd w:val="0"/>
              <w:spacing w:after="216" w:line="270" w:lineRule="atLeast"/>
              <w:contextualSpacing/>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lang w:val="en-CA"/>
              </w:rPr>
            </w:pPr>
            <w:r>
              <w:rPr>
                <w:rFonts w:asciiTheme="minorHAnsi" w:eastAsia="Times New Roman" w:hAnsiTheme="minorHAnsi" w:cstheme="minorHAnsi"/>
                <w:lang w:val="en-CA"/>
              </w:rPr>
              <w:t>250</w:t>
            </w:r>
          </w:p>
        </w:tc>
        <w:tc>
          <w:tcPr>
            <w:tcW w:w="3605" w:type="dxa"/>
            <w:tcBorders>
              <w:left w:val="single" w:sz="4" w:space="0" w:color="auto"/>
            </w:tcBorders>
            <w:shd w:val="clear" w:color="auto" w:fill="FFFFFF" w:themeFill="background1"/>
            <w:vAlign w:val="center"/>
          </w:tcPr>
          <w:p w14:paraId="23584AB5" w14:textId="467A8082" w:rsidR="001D3147" w:rsidRPr="00D85B11" w:rsidRDefault="007A4334" w:rsidP="00E50840">
            <w:pPr>
              <w:autoSpaceDE w:val="0"/>
              <w:autoSpaceDN w:val="0"/>
              <w:adjustRightInd w:val="0"/>
              <w:spacing w:after="216" w:line="270" w:lineRule="atLeast"/>
              <w:contextualSpacing/>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lang w:val="en-CA"/>
              </w:rPr>
            </w:pPr>
            <w:r>
              <w:rPr>
                <w:rFonts w:asciiTheme="minorHAnsi" w:eastAsia="Times New Roman" w:hAnsiTheme="minorHAnsi" w:cstheme="minorHAnsi"/>
                <w:lang w:val="en-CA"/>
              </w:rPr>
              <w:t>135</w:t>
            </w:r>
          </w:p>
        </w:tc>
      </w:tr>
      <w:tr w:rsidR="001D3147" w:rsidRPr="00D85B11" w14:paraId="06F63F14" w14:textId="77777777" w:rsidTr="00E50840">
        <w:trPr>
          <w:cnfStyle w:val="000000100000" w:firstRow="0" w:lastRow="0" w:firstColumn="0" w:lastColumn="0" w:oddVBand="0" w:evenVBand="0" w:oddHBand="1" w:evenHBand="0" w:firstRowFirstColumn="0" w:firstRowLastColumn="0" w:lastRowFirstColumn="0" w:lastRowLastColumn="0"/>
          <w:trHeight w:val="301"/>
          <w:jc w:val="center"/>
        </w:trPr>
        <w:tc>
          <w:tcPr>
            <w:cnfStyle w:val="001000000000" w:firstRow="0" w:lastRow="0" w:firstColumn="1" w:lastColumn="0" w:oddVBand="0" w:evenVBand="0" w:oddHBand="0" w:evenHBand="0" w:firstRowFirstColumn="0" w:firstRowLastColumn="0" w:lastRowFirstColumn="0" w:lastRowLastColumn="0"/>
            <w:tcW w:w="3959" w:type="dxa"/>
            <w:tcBorders>
              <w:right w:val="single" w:sz="4" w:space="0" w:color="auto"/>
            </w:tcBorders>
            <w:vAlign w:val="center"/>
          </w:tcPr>
          <w:p w14:paraId="09FE05A4" w14:textId="77777777" w:rsidR="001D3147" w:rsidRPr="00D85B11" w:rsidRDefault="001D3147" w:rsidP="00E50840">
            <w:pPr>
              <w:autoSpaceDE w:val="0"/>
              <w:autoSpaceDN w:val="0"/>
              <w:adjustRightInd w:val="0"/>
              <w:spacing w:after="216" w:line="270" w:lineRule="atLeast"/>
              <w:contextualSpacing/>
              <w:rPr>
                <w:rFonts w:asciiTheme="minorHAnsi" w:eastAsia="Times New Roman" w:hAnsiTheme="minorHAnsi" w:cstheme="minorHAnsi"/>
                <w:b w:val="0"/>
                <w:lang w:val="en-CA"/>
              </w:rPr>
            </w:pPr>
            <w:r w:rsidRPr="00D85B11">
              <w:rPr>
                <w:rFonts w:asciiTheme="minorHAnsi" w:eastAsia="Times New Roman" w:hAnsiTheme="minorHAnsi" w:cstheme="minorHAnsi"/>
                <w:b w:val="0"/>
                <w:lang w:val="en-CA"/>
              </w:rPr>
              <w:lastRenderedPageBreak/>
              <w:t>Ontario</w:t>
            </w:r>
          </w:p>
        </w:tc>
        <w:tc>
          <w:tcPr>
            <w:tcW w:w="3250" w:type="dxa"/>
            <w:tcBorders>
              <w:left w:val="single" w:sz="4" w:space="0" w:color="auto"/>
              <w:right w:val="single" w:sz="4" w:space="0" w:color="auto"/>
            </w:tcBorders>
            <w:shd w:val="clear" w:color="auto" w:fill="FFFFFF" w:themeFill="background1"/>
            <w:vAlign w:val="center"/>
          </w:tcPr>
          <w:p w14:paraId="712B0C5D" w14:textId="1039FB60" w:rsidR="001D3147" w:rsidRPr="00D85B11" w:rsidRDefault="007A4334" w:rsidP="00E50840">
            <w:pPr>
              <w:autoSpaceDE w:val="0"/>
              <w:autoSpaceDN w:val="0"/>
              <w:adjustRightInd w:val="0"/>
              <w:spacing w:after="216" w:line="270" w:lineRule="atLeast"/>
              <w:contextualSpacing/>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lang w:val="en-CA"/>
              </w:rPr>
            </w:pPr>
            <w:r>
              <w:rPr>
                <w:rFonts w:asciiTheme="minorHAnsi" w:eastAsia="Times New Roman" w:hAnsiTheme="minorHAnsi" w:cstheme="minorHAnsi"/>
                <w:lang w:val="en-CA"/>
              </w:rPr>
              <w:t>620</w:t>
            </w:r>
          </w:p>
        </w:tc>
        <w:tc>
          <w:tcPr>
            <w:tcW w:w="3605" w:type="dxa"/>
            <w:tcBorders>
              <w:left w:val="single" w:sz="4" w:space="0" w:color="auto"/>
            </w:tcBorders>
            <w:shd w:val="clear" w:color="auto" w:fill="FFFFFF" w:themeFill="background1"/>
            <w:vAlign w:val="center"/>
          </w:tcPr>
          <w:p w14:paraId="1B8636EF" w14:textId="0DF5CDFB" w:rsidR="001D3147" w:rsidRPr="00D85B11" w:rsidRDefault="007A4334" w:rsidP="00E50840">
            <w:pPr>
              <w:autoSpaceDE w:val="0"/>
              <w:autoSpaceDN w:val="0"/>
              <w:adjustRightInd w:val="0"/>
              <w:spacing w:after="216" w:line="270" w:lineRule="atLeast"/>
              <w:contextualSpacing/>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lang w:val="en-CA"/>
              </w:rPr>
            </w:pPr>
            <w:r>
              <w:rPr>
                <w:rFonts w:asciiTheme="minorHAnsi" w:eastAsia="Times New Roman" w:hAnsiTheme="minorHAnsi" w:cstheme="minorHAnsi"/>
                <w:lang w:val="en-CA"/>
              </w:rPr>
              <w:t>793</w:t>
            </w:r>
          </w:p>
        </w:tc>
      </w:tr>
      <w:tr w:rsidR="001D3147" w:rsidRPr="00D85B11" w14:paraId="70765841" w14:textId="77777777" w:rsidTr="00E50840">
        <w:trPr>
          <w:trHeight w:val="301"/>
          <w:jc w:val="center"/>
        </w:trPr>
        <w:tc>
          <w:tcPr>
            <w:cnfStyle w:val="001000000000" w:firstRow="0" w:lastRow="0" w:firstColumn="1" w:lastColumn="0" w:oddVBand="0" w:evenVBand="0" w:oddHBand="0" w:evenHBand="0" w:firstRowFirstColumn="0" w:firstRowLastColumn="0" w:lastRowFirstColumn="0" w:lastRowLastColumn="0"/>
            <w:tcW w:w="3959" w:type="dxa"/>
            <w:tcBorders>
              <w:right w:val="single" w:sz="4" w:space="0" w:color="auto"/>
            </w:tcBorders>
            <w:vAlign w:val="center"/>
          </w:tcPr>
          <w:p w14:paraId="2FDE83FC" w14:textId="77777777" w:rsidR="001D3147" w:rsidRPr="00D85B11" w:rsidRDefault="001D3147" w:rsidP="00E50840">
            <w:pPr>
              <w:autoSpaceDE w:val="0"/>
              <w:autoSpaceDN w:val="0"/>
              <w:adjustRightInd w:val="0"/>
              <w:spacing w:after="216" w:line="270" w:lineRule="atLeast"/>
              <w:contextualSpacing/>
              <w:rPr>
                <w:rFonts w:asciiTheme="minorHAnsi" w:eastAsia="Times New Roman" w:hAnsiTheme="minorHAnsi" w:cstheme="minorHAnsi"/>
                <w:b w:val="0"/>
                <w:lang w:val="en-CA"/>
              </w:rPr>
            </w:pPr>
            <w:r w:rsidRPr="00D85B11">
              <w:rPr>
                <w:rFonts w:asciiTheme="minorHAnsi" w:eastAsia="Times New Roman" w:hAnsiTheme="minorHAnsi" w:cstheme="minorHAnsi"/>
                <w:b w:val="0"/>
                <w:lang w:val="en-CA"/>
              </w:rPr>
              <w:t xml:space="preserve">Quebec </w:t>
            </w:r>
          </w:p>
        </w:tc>
        <w:tc>
          <w:tcPr>
            <w:tcW w:w="3250" w:type="dxa"/>
            <w:tcBorders>
              <w:left w:val="single" w:sz="4" w:space="0" w:color="auto"/>
              <w:right w:val="single" w:sz="4" w:space="0" w:color="auto"/>
            </w:tcBorders>
            <w:shd w:val="clear" w:color="auto" w:fill="FFFFFF" w:themeFill="background1"/>
            <w:vAlign w:val="center"/>
          </w:tcPr>
          <w:p w14:paraId="067A2A59" w14:textId="090B3D8C" w:rsidR="001D3147" w:rsidRPr="00D85B11" w:rsidRDefault="007A4334" w:rsidP="00E50840">
            <w:pPr>
              <w:autoSpaceDE w:val="0"/>
              <w:autoSpaceDN w:val="0"/>
              <w:adjustRightInd w:val="0"/>
              <w:spacing w:after="216" w:line="270" w:lineRule="atLeast"/>
              <w:contextualSpacing/>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lang w:val="en-CA"/>
              </w:rPr>
            </w:pPr>
            <w:r>
              <w:rPr>
                <w:rFonts w:asciiTheme="minorHAnsi" w:eastAsia="Times New Roman" w:hAnsiTheme="minorHAnsi" w:cstheme="minorHAnsi"/>
                <w:lang w:val="en-CA"/>
              </w:rPr>
              <w:t>402</w:t>
            </w:r>
          </w:p>
        </w:tc>
        <w:tc>
          <w:tcPr>
            <w:tcW w:w="3605" w:type="dxa"/>
            <w:tcBorders>
              <w:left w:val="single" w:sz="4" w:space="0" w:color="auto"/>
            </w:tcBorders>
            <w:shd w:val="clear" w:color="auto" w:fill="FFFFFF" w:themeFill="background1"/>
            <w:vAlign w:val="center"/>
          </w:tcPr>
          <w:p w14:paraId="17B75CF8" w14:textId="43778891" w:rsidR="001D3147" w:rsidRPr="00D85B11" w:rsidRDefault="007A4334" w:rsidP="00E50840">
            <w:pPr>
              <w:autoSpaceDE w:val="0"/>
              <w:autoSpaceDN w:val="0"/>
              <w:adjustRightInd w:val="0"/>
              <w:spacing w:after="216" w:line="270" w:lineRule="atLeast"/>
              <w:contextualSpacing/>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lang w:val="en-CA"/>
              </w:rPr>
            </w:pPr>
            <w:r>
              <w:rPr>
                <w:rFonts w:asciiTheme="minorHAnsi" w:eastAsia="Times New Roman" w:hAnsiTheme="minorHAnsi" w:cstheme="minorHAnsi"/>
                <w:lang w:val="en-CA"/>
              </w:rPr>
              <w:t>484</w:t>
            </w:r>
          </w:p>
        </w:tc>
      </w:tr>
      <w:tr w:rsidR="001D3147" w:rsidRPr="00D85B11" w14:paraId="2371D500" w14:textId="77777777" w:rsidTr="00E50840">
        <w:trPr>
          <w:cnfStyle w:val="000000100000" w:firstRow="0" w:lastRow="0" w:firstColumn="0" w:lastColumn="0" w:oddVBand="0" w:evenVBand="0" w:oddHBand="1" w:evenHBand="0" w:firstRowFirstColumn="0" w:firstRowLastColumn="0" w:lastRowFirstColumn="0" w:lastRowLastColumn="0"/>
          <w:trHeight w:val="301"/>
          <w:jc w:val="center"/>
        </w:trPr>
        <w:tc>
          <w:tcPr>
            <w:cnfStyle w:val="001000000000" w:firstRow="0" w:lastRow="0" w:firstColumn="1" w:lastColumn="0" w:oddVBand="0" w:evenVBand="0" w:oddHBand="0" w:evenHBand="0" w:firstRowFirstColumn="0" w:firstRowLastColumn="0" w:lastRowFirstColumn="0" w:lastRowLastColumn="0"/>
            <w:tcW w:w="3959" w:type="dxa"/>
            <w:tcBorders>
              <w:right w:val="single" w:sz="4" w:space="0" w:color="auto"/>
            </w:tcBorders>
            <w:vAlign w:val="center"/>
          </w:tcPr>
          <w:p w14:paraId="07249E5E" w14:textId="77777777" w:rsidR="001D3147" w:rsidRPr="00D85B11" w:rsidRDefault="001D3147" w:rsidP="00E50840">
            <w:pPr>
              <w:autoSpaceDE w:val="0"/>
              <w:autoSpaceDN w:val="0"/>
              <w:adjustRightInd w:val="0"/>
              <w:spacing w:after="216" w:line="270" w:lineRule="atLeast"/>
              <w:contextualSpacing/>
              <w:rPr>
                <w:rFonts w:asciiTheme="minorHAnsi" w:eastAsia="Times New Roman" w:hAnsiTheme="minorHAnsi" w:cstheme="minorHAnsi"/>
                <w:b w:val="0"/>
                <w:lang w:val="en-CA"/>
              </w:rPr>
            </w:pPr>
            <w:r w:rsidRPr="00D85B11">
              <w:rPr>
                <w:rFonts w:asciiTheme="minorHAnsi" w:eastAsia="Times New Roman" w:hAnsiTheme="minorHAnsi" w:cstheme="minorHAnsi"/>
                <w:b w:val="0"/>
                <w:lang w:val="en-CA"/>
              </w:rPr>
              <w:t>Atlantic</w:t>
            </w:r>
          </w:p>
        </w:tc>
        <w:tc>
          <w:tcPr>
            <w:tcW w:w="3250" w:type="dxa"/>
            <w:tcBorders>
              <w:left w:val="single" w:sz="4" w:space="0" w:color="auto"/>
              <w:right w:val="single" w:sz="4" w:space="0" w:color="auto"/>
            </w:tcBorders>
            <w:shd w:val="clear" w:color="auto" w:fill="FFFFFF" w:themeFill="background1"/>
            <w:vAlign w:val="center"/>
          </w:tcPr>
          <w:p w14:paraId="22DC2D3B" w14:textId="06D02AB3" w:rsidR="001D3147" w:rsidRPr="00D85B11" w:rsidRDefault="007A4334" w:rsidP="00E50840">
            <w:pPr>
              <w:autoSpaceDE w:val="0"/>
              <w:autoSpaceDN w:val="0"/>
              <w:adjustRightInd w:val="0"/>
              <w:spacing w:after="216" w:line="270" w:lineRule="atLeast"/>
              <w:contextualSpacing/>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lang w:val="en-CA"/>
              </w:rPr>
            </w:pPr>
            <w:r>
              <w:rPr>
                <w:rFonts w:asciiTheme="minorHAnsi" w:eastAsia="Times New Roman" w:hAnsiTheme="minorHAnsi" w:cstheme="minorHAnsi"/>
                <w:lang w:val="en-CA"/>
              </w:rPr>
              <w:t>239</w:t>
            </w:r>
          </w:p>
        </w:tc>
        <w:tc>
          <w:tcPr>
            <w:tcW w:w="3605" w:type="dxa"/>
            <w:tcBorders>
              <w:left w:val="single" w:sz="4" w:space="0" w:color="auto"/>
            </w:tcBorders>
            <w:shd w:val="clear" w:color="auto" w:fill="FFFFFF" w:themeFill="background1"/>
            <w:vAlign w:val="center"/>
          </w:tcPr>
          <w:p w14:paraId="73BFE2EF" w14:textId="39B68DC6" w:rsidR="001D3147" w:rsidRPr="00D85B11" w:rsidRDefault="007A4334" w:rsidP="00E50840">
            <w:pPr>
              <w:autoSpaceDE w:val="0"/>
              <w:autoSpaceDN w:val="0"/>
              <w:adjustRightInd w:val="0"/>
              <w:spacing w:after="216" w:line="270" w:lineRule="atLeast"/>
              <w:contextualSpacing/>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lang w:val="en-CA"/>
              </w:rPr>
            </w:pPr>
            <w:r>
              <w:rPr>
                <w:rFonts w:asciiTheme="minorHAnsi" w:eastAsia="Times New Roman" w:hAnsiTheme="minorHAnsi" w:cstheme="minorHAnsi"/>
                <w:lang w:val="en-CA"/>
              </w:rPr>
              <w:t>141</w:t>
            </w:r>
          </w:p>
        </w:tc>
      </w:tr>
      <w:tr w:rsidR="001D3147" w:rsidRPr="00D85B11" w14:paraId="1D288463" w14:textId="77777777" w:rsidTr="00E50840">
        <w:trPr>
          <w:trHeight w:val="301"/>
          <w:jc w:val="center"/>
        </w:trPr>
        <w:tc>
          <w:tcPr>
            <w:cnfStyle w:val="001000000000" w:firstRow="0" w:lastRow="0" w:firstColumn="1" w:lastColumn="0" w:oddVBand="0" w:evenVBand="0" w:oddHBand="0" w:evenHBand="0" w:firstRowFirstColumn="0" w:firstRowLastColumn="0" w:lastRowFirstColumn="0" w:lastRowLastColumn="0"/>
            <w:tcW w:w="10814" w:type="dxa"/>
            <w:gridSpan w:val="3"/>
            <w:shd w:val="clear" w:color="auto" w:fill="D9D9D9" w:themeFill="background1" w:themeFillShade="D9"/>
            <w:vAlign w:val="center"/>
          </w:tcPr>
          <w:p w14:paraId="6105234F" w14:textId="77777777" w:rsidR="001D3147" w:rsidRPr="00D85B11" w:rsidRDefault="001D3147" w:rsidP="00E50840">
            <w:pPr>
              <w:autoSpaceDE w:val="0"/>
              <w:autoSpaceDN w:val="0"/>
              <w:adjustRightInd w:val="0"/>
              <w:spacing w:after="216" w:line="270" w:lineRule="atLeast"/>
              <w:contextualSpacing/>
              <w:jc w:val="center"/>
              <w:rPr>
                <w:rFonts w:asciiTheme="minorHAnsi" w:eastAsia="Times New Roman" w:hAnsiTheme="minorHAnsi" w:cstheme="minorHAnsi"/>
                <w:lang w:val="en-CA"/>
              </w:rPr>
            </w:pPr>
            <w:r w:rsidRPr="00D85B11">
              <w:rPr>
                <w:rFonts w:asciiTheme="minorHAnsi" w:eastAsia="Times New Roman" w:hAnsiTheme="minorHAnsi" w:cstheme="minorHAnsi"/>
                <w:lang w:val="en-CA"/>
              </w:rPr>
              <w:t>Gender</w:t>
            </w:r>
          </w:p>
        </w:tc>
      </w:tr>
      <w:tr w:rsidR="001D3147" w:rsidRPr="00D85B11" w14:paraId="4E1D416D" w14:textId="77777777" w:rsidTr="00E50840">
        <w:trPr>
          <w:cnfStyle w:val="000000100000" w:firstRow="0" w:lastRow="0" w:firstColumn="0" w:lastColumn="0" w:oddVBand="0" w:evenVBand="0" w:oddHBand="1" w:evenHBand="0" w:firstRowFirstColumn="0" w:firstRowLastColumn="0" w:lastRowFirstColumn="0" w:lastRowLastColumn="0"/>
          <w:trHeight w:val="301"/>
          <w:jc w:val="center"/>
        </w:trPr>
        <w:tc>
          <w:tcPr>
            <w:cnfStyle w:val="001000000000" w:firstRow="0" w:lastRow="0" w:firstColumn="1" w:lastColumn="0" w:oddVBand="0" w:evenVBand="0" w:oddHBand="0" w:evenHBand="0" w:firstRowFirstColumn="0" w:firstRowLastColumn="0" w:lastRowFirstColumn="0" w:lastRowLastColumn="0"/>
            <w:tcW w:w="3959" w:type="dxa"/>
            <w:tcBorders>
              <w:right w:val="single" w:sz="4" w:space="0" w:color="auto"/>
            </w:tcBorders>
            <w:vAlign w:val="center"/>
          </w:tcPr>
          <w:p w14:paraId="366B9904" w14:textId="77777777" w:rsidR="001D3147" w:rsidRPr="00D85B11" w:rsidRDefault="001D3147" w:rsidP="00E50840">
            <w:pPr>
              <w:autoSpaceDE w:val="0"/>
              <w:autoSpaceDN w:val="0"/>
              <w:adjustRightInd w:val="0"/>
              <w:spacing w:after="216" w:line="270" w:lineRule="atLeast"/>
              <w:contextualSpacing/>
              <w:rPr>
                <w:rFonts w:asciiTheme="minorHAnsi" w:eastAsia="Times New Roman" w:hAnsiTheme="minorHAnsi" w:cstheme="minorHAnsi"/>
                <w:b w:val="0"/>
                <w:lang w:val="en-CA"/>
              </w:rPr>
            </w:pPr>
            <w:r w:rsidRPr="00D85B11">
              <w:rPr>
                <w:rFonts w:asciiTheme="minorHAnsi" w:eastAsia="Times New Roman" w:hAnsiTheme="minorHAnsi" w:cstheme="minorHAnsi"/>
                <w:b w:val="0"/>
                <w:lang w:val="en-CA"/>
              </w:rPr>
              <w:t xml:space="preserve">Men </w:t>
            </w:r>
          </w:p>
        </w:tc>
        <w:tc>
          <w:tcPr>
            <w:tcW w:w="3250" w:type="dxa"/>
            <w:tcBorders>
              <w:left w:val="single" w:sz="4" w:space="0" w:color="auto"/>
              <w:right w:val="single" w:sz="4" w:space="0" w:color="auto"/>
            </w:tcBorders>
            <w:shd w:val="clear" w:color="auto" w:fill="FFFFFF" w:themeFill="background1"/>
            <w:vAlign w:val="center"/>
          </w:tcPr>
          <w:p w14:paraId="58D9FA21" w14:textId="1478ADCF" w:rsidR="001D3147" w:rsidRPr="00D85B11" w:rsidRDefault="0048313A" w:rsidP="0048313A">
            <w:pPr>
              <w:autoSpaceDE w:val="0"/>
              <w:autoSpaceDN w:val="0"/>
              <w:adjustRightInd w:val="0"/>
              <w:spacing w:after="216" w:line="270" w:lineRule="atLeast"/>
              <w:contextualSpacing/>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lang w:val="en-CA"/>
              </w:rPr>
            </w:pPr>
            <w:r>
              <w:rPr>
                <w:rFonts w:asciiTheme="minorHAnsi" w:eastAsia="Times New Roman" w:hAnsiTheme="minorHAnsi" w:cstheme="minorHAnsi"/>
                <w:lang w:val="en-CA"/>
              </w:rPr>
              <w:t>1,011</w:t>
            </w:r>
          </w:p>
        </w:tc>
        <w:tc>
          <w:tcPr>
            <w:tcW w:w="3605" w:type="dxa"/>
            <w:tcBorders>
              <w:left w:val="single" w:sz="4" w:space="0" w:color="auto"/>
            </w:tcBorders>
            <w:shd w:val="clear" w:color="auto" w:fill="FFFFFF" w:themeFill="background1"/>
            <w:vAlign w:val="center"/>
          </w:tcPr>
          <w:p w14:paraId="3D5DAF5C" w14:textId="4C16BE76" w:rsidR="001D3147" w:rsidRPr="00D85B11" w:rsidRDefault="0048313A" w:rsidP="00E50840">
            <w:pPr>
              <w:autoSpaceDE w:val="0"/>
              <w:autoSpaceDN w:val="0"/>
              <w:adjustRightInd w:val="0"/>
              <w:spacing w:after="216" w:line="270" w:lineRule="atLeast"/>
              <w:contextualSpacing/>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lang w:val="en-CA"/>
              </w:rPr>
            </w:pPr>
            <w:r>
              <w:rPr>
                <w:rFonts w:asciiTheme="minorHAnsi" w:eastAsia="Times New Roman" w:hAnsiTheme="minorHAnsi" w:cstheme="minorHAnsi"/>
                <w:lang w:val="en-CA"/>
              </w:rPr>
              <w:t>999</w:t>
            </w:r>
          </w:p>
        </w:tc>
      </w:tr>
      <w:tr w:rsidR="001D3147" w:rsidRPr="00D85B11" w14:paraId="347FEA61" w14:textId="77777777" w:rsidTr="00E50840">
        <w:trPr>
          <w:trHeight w:val="301"/>
          <w:jc w:val="center"/>
        </w:trPr>
        <w:tc>
          <w:tcPr>
            <w:cnfStyle w:val="001000000000" w:firstRow="0" w:lastRow="0" w:firstColumn="1" w:lastColumn="0" w:oddVBand="0" w:evenVBand="0" w:oddHBand="0" w:evenHBand="0" w:firstRowFirstColumn="0" w:firstRowLastColumn="0" w:lastRowFirstColumn="0" w:lastRowLastColumn="0"/>
            <w:tcW w:w="3959" w:type="dxa"/>
            <w:tcBorders>
              <w:right w:val="single" w:sz="4" w:space="0" w:color="auto"/>
            </w:tcBorders>
            <w:vAlign w:val="center"/>
          </w:tcPr>
          <w:p w14:paraId="5363C6BE" w14:textId="77777777" w:rsidR="001D3147" w:rsidRPr="00D85B11" w:rsidRDefault="001D3147" w:rsidP="00E50840">
            <w:pPr>
              <w:autoSpaceDE w:val="0"/>
              <w:autoSpaceDN w:val="0"/>
              <w:adjustRightInd w:val="0"/>
              <w:spacing w:after="216" w:line="270" w:lineRule="atLeast"/>
              <w:contextualSpacing/>
              <w:rPr>
                <w:rFonts w:asciiTheme="minorHAnsi" w:eastAsia="Times New Roman" w:hAnsiTheme="minorHAnsi" w:cstheme="minorHAnsi"/>
                <w:b w:val="0"/>
                <w:lang w:val="en-CA"/>
              </w:rPr>
            </w:pPr>
            <w:r w:rsidRPr="00D85B11">
              <w:rPr>
                <w:rFonts w:asciiTheme="minorHAnsi" w:eastAsia="Times New Roman" w:hAnsiTheme="minorHAnsi" w:cstheme="minorHAnsi"/>
                <w:b w:val="0"/>
                <w:lang w:val="en-CA"/>
              </w:rPr>
              <w:t xml:space="preserve">Women </w:t>
            </w:r>
          </w:p>
        </w:tc>
        <w:tc>
          <w:tcPr>
            <w:tcW w:w="3250" w:type="dxa"/>
            <w:tcBorders>
              <w:left w:val="single" w:sz="4" w:space="0" w:color="auto"/>
              <w:right w:val="single" w:sz="4" w:space="0" w:color="auto"/>
            </w:tcBorders>
            <w:shd w:val="clear" w:color="auto" w:fill="FFFFFF" w:themeFill="background1"/>
            <w:vAlign w:val="center"/>
          </w:tcPr>
          <w:p w14:paraId="35CC4030" w14:textId="48C04FE8" w:rsidR="001D3147" w:rsidRPr="00D85B11" w:rsidRDefault="0048313A" w:rsidP="00E50840">
            <w:pPr>
              <w:autoSpaceDE w:val="0"/>
              <w:autoSpaceDN w:val="0"/>
              <w:adjustRightInd w:val="0"/>
              <w:spacing w:after="216" w:line="270" w:lineRule="atLeast"/>
              <w:contextualSpacing/>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lang w:val="en-CA"/>
              </w:rPr>
            </w:pPr>
            <w:r>
              <w:rPr>
                <w:rFonts w:asciiTheme="minorHAnsi" w:eastAsia="Times New Roman" w:hAnsiTheme="minorHAnsi" w:cstheme="minorHAnsi"/>
                <w:lang w:val="en-CA"/>
              </w:rPr>
              <w:t>1,056</w:t>
            </w:r>
          </w:p>
        </w:tc>
        <w:tc>
          <w:tcPr>
            <w:tcW w:w="3605" w:type="dxa"/>
            <w:tcBorders>
              <w:left w:val="single" w:sz="4" w:space="0" w:color="auto"/>
            </w:tcBorders>
            <w:shd w:val="clear" w:color="auto" w:fill="FFFFFF" w:themeFill="background1"/>
            <w:vAlign w:val="center"/>
          </w:tcPr>
          <w:p w14:paraId="77C7511E" w14:textId="25C23ED4" w:rsidR="001D3147" w:rsidRPr="00D85B11" w:rsidRDefault="0048313A" w:rsidP="00E50840">
            <w:pPr>
              <w:autoSpaceDE w:val="0"/>
              <w:autoSpaceDN w:val="0"/>
              <w:adjustRightInd w:val="0"/>
              <w:spacing w:after="216" w:line="270" w:lineRule="atLeast"/>
              <w:contextualSpacing/>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lang w:val="en-CA"/>
              </w:rPr>
            </w:pPr>
            <w:r>
              <w:rPr>
                <w:rFonts w:asciiTheme="minorHAnsi" w:eastAsia="Times New Roman" w:hAnsiTheme="minorHAnsi" w:cstheme="minorHAnsi"/>
                <w:lang w:val="en-CA"/>
              </w:rPr>
              <w:t>1,065</w:t>
            </w:r>
          </w:p>
        </w:tc>
      </w:tr>
      <w:tr w:rsidR="001D3147" w:rsidRPr="00D85B11" w14:paraId="40A69BCE" w14:textId="77777777" w:rsidTr="00E50840">
        <w:trPr>
          <w:cnfStyle w:val="000000100000" w:firstRow="0" w:lastRow="0" w:firstColumn="0" w:lastColumn="0" w:oddVBand="0" w:evenVBand="0" w:oddHBand="1" w:evenHBand="0" w:firstRowFirstColumn="0" w:firstRowLastColumn="0" w:lastRowFirstColumn="0" w:lastRowLastColumn="0"/>
          <w:trHeight w:val="301"/>
          <w:jc w:val="center"/>
        </w:trPr>
        <w:tc>
          <w:tcPr>
            <w:cnfStyle w:val="001000000000" w:firstRow="0" w:lastRow="0" w:firstColumn="1" w:lastColumn="0" w:oddVBand="0" w:evenVBand="0" w:oddHBand="0" w:evenHBand="0" w:firstRowFirstColumn="0" w:firstRowLastColumn="0" w:lastRowFirstColumn="0" w:lastRowLastColumn="0"/>
            <w:tcW w:w="10814" w:type="dxa"/>
            <w:gridSpan w:val="3"/>
            <w:shd w:val="clear" w:color="auto" w:fill="D9D9D9" w:themeFill="background1" w:themeFillShade="D9"/>
            <w:vAlign w:val="center"/>
          </w:tcPr>
          <w:p w14:paraId="2A4F5618" w14:textId="77777777" w:rsidR="001D3147" w:rsidRPr="00D85B11" w:rsidRDefault="001D3147" w:rsidP="00E50840">
            <w:pPr>
              <w:autoSpaceDE w:val="0"/>
              <w:autoSpaceDN w:val="0"/>
              <w:adjustRightInd w:val="0"/>
              <w:spacing w:after="216" w:line="270" w:lineRule="atLeast"/>
              <w:contextualSpacing/>
              <w:jc w:val="center"/>
              <w:rPr>
                <w:rFonts w:asciiTheme="minorHAnsi" w:eastAsia="Times New Roman" w:hAnsiTheme="minorHAnsi" w:cstheme="minorHAnsi"/>
                <w:lang w:val="en-CA"/>
              </w:rPr>
            </w:pPr>
            <w:r w:rsidRPr="00D85B11">
              <w:rPr>
                <w:rFonts w:asciiTheme="minorHAnsi" w:eastAsia="Times New Roman" w:hAnsiTheme="minorHAnsi" w:cstheme="minorHAnsi"/>
                <w:lang w:val="en-CA"/>
              </w:rPr>
              <w:t>Age</w:t>
            </w:r>
          </w:p>
        </w:tc>
      </w:tr>
      <w:tr w:rsidR="001D3147" w:rsidRPr="00D85B11" w14:paraId="0ECAF33C" w14:textId="77777777" w:rsidTr="00E50840">
        <w:trPr>
          <w:trHeight w:val="301"/>
          <w:jc w:val="center"/>
        </w:trPr>
        <w:tc>
          <w:tcPr>
            <w:cnfStyle w:val="001000000000" w:firstRow="0" w:lastRow="0" w:firstColumn="1" w:lastColumn="0" w:oddVBand="0" w:evenVBand="0" w:oddHBand="0" w:evenHBand="0" w:firstRowFirstColumn="0" w:firstRowLastColumn="0" w:lastRowFirstColumn="0" w:lastRowLastColumn="0"/>
            <w:tcW w:w="3959" w:type="dxa"/>
            <w:tcBorders>
              <w:right w:val="single" w:sz="4" w:space="0" w:color="auto"/>
            </w:tcBorders>
            <w:vAlign w:val="center"/>
          </w:tcPr>
          <w:p w14:paraId="52B3F372" w14:textId="77777777" w:rsidR="001D3147" w:rsidRPr="00D85B11" w:rsidRDefault="001D3147" w:rsidP="00E50840">
            <w:pPr>
              <w:autoSpaceDE w:val="0"/>
              <w:autoSpaceDN w:val="0"/>
              <w:adjustRightInd w:val="0"/>
              <w:spacing w:after="216" w:line="270" w:lineRule="atLeast"/>
              <w:contextualSpacing/>
              <w:rPr>
                <w:rFonts w:asciiTheme="minorHAnsi" w:eastAsia="Times New Roman" w:hAnsiTheme="minorHAnsi" w:cstheme="minorHAnsi"/>
                <w:b w:val="0"/>
                <w:lang w:val="en-CA"/>
              </w:rPr>
            </w:pPr>
            <w:r w:rsidRPr="00D85B11">
              <w:rPr>
                <w:rFonts w:asciiTheme="minorHAnsi" w:eastAsia="Times New Roman" w:hAnsiTheme="minorHAnsi" w:cstheme="minorHAnsi"/>
                <w:b w:val="0"/>
                <w:lang w:val="en-CA"/>
              </w:rPr>
              <w:t>Between 18 and 34</w:t>
            </w:r>
          </w:p>
        </w:tc>
        <w:tc>
          <w:tcPr>
            <w:tcW w:w="3250" w:type="dxa"/>
            <w:tcBorders>
              <w:left w:val="single" w:sz="4" w:space="0" w:color="auto"/>
              <w:right w:val="single" w:sz="4" w:space="0" w:color="auto"/>
            </w:tcBorders>
            <w:shd w:val="clear" w:color="auto" w:fill="FFFFFF" w:themeFill="background1"/>
            <w:vAlign w:val="center"/>
          </w:tcPr>
          <w:p w14:paraId="5C8F2C70" w14:textId="5D077B54" w:rsidR="001D3147" w:rsidRPr="00D85B11" w:rsidRDefault="00442F2B" w:rsidP="00E50840">
            <w:pPr>
              <w:autoSpaceDE w:val="0"/>
              <w:autoSpaceDN w:val="0"/>
              <w:adjustRightInd w:val="0"/>
              <w:spacing w:after="216" w:line="270" w:lineRule="atLeast"/>
              <w:contextualSpacing/>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lang w:val="en-CA"/>
              </w:rPr>
            </w:pPr>
            <w:r>
              <w:rPr>
                <w:rFonts w:asciiTheme="minorHAnsi" w:eastAsia="Times New Roman" w:hAnsiTheme="minorHAnsi" w:cstheme="minorHAnsi"/>
                <w:lang w:val="en-CA"/>
              </w:rPr>
              <w:t>532</w:t>
            </w:r>
          </w:p>
        </w:tc>
        <w:tc>
          <w:tcPr>
            <w:tcW w:w="3605" w:type="dxa"/>
            <w:tcBorders>
              <w:left w:val="single" w:sz="4" w:space="0" w:color="auto"/>
            </w:tcBorders>
            <w:shd w:val="clear" w:color="auto" w:fill="FFFFFF" w:themeFill="background1"/>
            <w:vAlign w:val="center"/>
          </w:tcPr>
          <w:p w14:paraId="7BA89E39" w14:textId="341EAF21" w:rsidR="001D3147" w:rsidRPr="00D85B11" w:rsidRDefault="0048313A" w:rsidP="00E50840">
            <w:pPr>
              <w:autoSpaceDE w:val="0"/>
              <w:autoSpaceDN w:val="0"/>
              <w:adjustRightInd w:val="0"/>
              <w:spacing w:after="216" w:line="270" w:lineRule="atLeast"/>
              <w:contextualSpacing/>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lang w:val="en-CA"/>
              </w:rPr>
            </w:pPr>
            <w:r>
              <w:rPr>
                <w:rFonts w:asciiTheme="minorHAnsi" w:eastAsia="Times New Roman" w:hAnsiTheme="minorHAnsi" w:cstheme="minorHAnsi"/>
                <w:lang w:val="en-CA"/>
              </w:rPr>
              <w:t>565</w:t>
            </w:r>
          </w:p>
        </w:tc>
      </w:tr>
      <w:tr w:rsidR="001D3147" w:rsidRPr="00D85B11" w14:paraId="18A370D8" w14:textId="77777777" w:rsidTr="00E50840">
        <w:trPr>
          <w:cnfStyle w:val="000000100000" w:firstRow="0" w:lastRow="0" w:firstColumn="0" w:lastColumn="0" w:oddVBand="0" w:evenVBand="0" w:oddHBand="1" w:evenHBand="0" w:firstRowFirstColumn="0" w:firstRowLastColumn="0" w:lastRowFirstColumn="0" w:lastRowLastColumn="0"/>
          <w:trHeight w:val="301"/>
          <w:jc w:val="center"/>
        </w:trPr>
        <w:tc>
          <w:tcPr>
            <w:cnfStyle w:val="001000000000" w:firstRow="0" w:lastRow="0" w:firstColumn="1" w:lastColumn="0" w:oddVBand="0" w:evenVBand="0" w:oddHBand="0" w:evenHBand="0" w:firstRowFirstColumn="0" w:firstRowLastColumn="0" w:lastRowFirstColumn="0" w:lastRowLastColumn="0"/>
            <w:tcW w:w="3959" w:type="dxa"/>
            <w:tcBorders>
              <w:right w:val="single" w:sz="4" w:space="0" w:color="auto"/>
            </w:tcBorders>
            <w:vAlign w:val="center"/>
          </w:tcPr>
          <w:p w14:paraId="1AE20876" w14:textId="77777777" w:rsidR="001D3147" w:rsidRPr="00D85B11" w:rsidRDefault="001D3147" w:rsidP="00E50840">
            <w:pPr>
              <w:autoSpaceDE w:val="0"/>
              <w:autoSpaceDN w:val="0"/>
              <w:adjustRightInd w:val="0"/>
              <w:spacing w:after="216" w:line="270" w:lineRule="atLeast"/>
              <w:contextualSpacing/>
              <w:rPr>
                <w:rFonts w:asciiTheme="minorHAnsi" w:eastAsia="Times New Roman" w:hAnsiTheme="minorHAnsi" w:cstheme="minorHAnsi"/>
                <w:b w:val="0"/>
                <w:lang w:val="en-CA"/>
              </w:rPr>
            </w:pPr>
            <w:r w:rsidRPr="00D85B11">
              <w:rPr>
                <w:rFonts w:asciiTheme="minorHAnsi" w:eastAsia="Times New Roman" w:hAnsiTheme="minorHAnsi" w:cstheme="minorHAnsi"/>
                <w:b w:val="0"/>
                <w:lang w:val="en-CA"/>
              </w:rPr>
              <w:t>Between 35 and 55</w:t>
            </w:r>
          </w:p>
        </w:tc>
        <w:tc>
          <w:tcPr>
            <w:tcW w:w="3250" w:type="dxa"/>
            <w:tcBorders>
              <w:left w:val="single" w:sz="4" w:space="0" w:color="auto"/>
              <w:right w:val="single" w:sz="4" w:space="0" w:color="auto"/>
            </w:tcBorders>
            <w:shd w:val="clear" w:color="auto" w:fill="FFFFFF" w:themeFill="background1"/>
            <w:vAlign w:val="center"/>
          </w:tcPr>
          <w:p w14:paraId="6C6B4B2A" w14:textId="0E5ADE02" w:rsidR="001D3147" w:rsidRPr="00D85B11" w:rsidRDefault="00442F2B" w:rsidP="00E50840">
            <w:pPr>
              <w:autoSpaceDE w:val="0"/>
              <w:autoSpaceDN w:val="0"/>
              <w:adjustRightInd w:val="0"/>
              <w:spacing w:after="216" w:line="270" w:lineRule="atLeast"/>
              <w:contextualSpacing/>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lang w:val="en-CA"/>
              </w:rPr>
            </w:pPr>
            <w:r>
              <w:rPr>
                <w:rFonts w:asciiTheme="minorHAnsi" w:eastAsia="Times New Roman" w:hAnsiTheme="minorHAnsi" w:cstheme="minorHAnsi"/>
                <w:lang w:val="en-CA"/>
              </w:rPr>
              <w:t>762</w:t>
            </w:r>
          </w:p>
        </w:tc>
        <w:tc>
          <w:tcPr>
            <w:tcW w:w="3605" w:type="dxa"/>
            <w:tcBorders>
              <w:left w:val="single" w:sz="4" w:space="0" w:color="auto"/>
            </w:tcBorders>
            <w:shd w:val="clear" w:color="auto" w:fill="FFFFFF" w:themeFill="background1"/>
            <w:vAlign w:val="center"/>
          </w:tcPr>
          <w:p w14:paraId="6B2F8237" w14:textId="13A408DD" w:rsidR="001D3147" w:rsidRPr="00D85B11" w:rsidRDefault="00442F2B" w:rsidP="00E50840">
            <w:pPr>
              <w:autoSpaceDE w:val="0"/>
              <w:autoSpaceDN w:val="0"/>
              <w:adjustRightInd w:val="0"/>
              <w:spacing w:after="216" w:line="270" w:lineRule="atLeast"/>
              <w:contextualSpacing/>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lang w:val="en-CA"/>
              </w:rPr>
            </w:pPr>
            <w:r>
              <w:rPr>
                <w:rFonts w:asciiTheme="minorHAnsi" w:eastAsia="Times New Roman" w:hAnsiTheme="minorHAnsi" w:cstheme="minorHAnsi"/>
                <w:lang w:val="en-CA"/>
              </w:rPr>
              <w:t>706</w:t>
            </w:r>
          </w:p>
        </w:tc>
      </w:tr>
      <w:tr w:rsidR="001D3147" w:rsidRPr="00D85B11" w14:paraId="023E341D" w14:textId="77777777" w:rsidTr="00E50840">
        <w:trPr>
          <w:trHeight w:val="301"/>
          <w:jc w:val="center"/>
        </w:trPr>
        <w:tc>
          <w:tcPr>
            <w:cnfStyle w:val="001000000000" w:firstRow="0" w:lastRow="0" w:firstColumn="1" w:lastColumn="0" w:oddVBand="0" w:evenVBand="0" w:oddHBand="0" w:evenHBand="0" w:firstRowFirstColumn="0" w:firstRowLastColumn="0" w:lastRowFirstColumn="0" w:lastRowLastColumn="0"/>
            <w:tcW w:w="3959" w:type="dxa"/>
            <w:tcBorders>
              <w:right w:val="single" w:sz="4" w:space="0" w:color="auto"/>
            </w:tcBorders>
            <w:vAlign w:val="center"/>
          </w:tcPr>
          <w:p w14:paraId="512CC17F" w14:textId="77777777" w:rsidR="001D3147" w:rsidRPr="00D85B11" w:rsidRDefault="001D3147" w:rsidP="00E50840">
            <w:pPr>
              <w:autoSpaceDE w:val="0"/>
              <w:autoSpaceDN w:val="0"/>
              <w:adjustRightInd w:val="0"/>
              <w:spacing w:after="216" w:line="270" w:lineRule="atLeast"/>
              <w:contextualSpacing/>
              <w:rPr>
                <w:rFonts w:asciiTheme="minorHAnsi" w:eastAsia="Times New Roman" w:hAnsiTheme="minorHAnsi" w:cstheme="minorHAnsi"/>
                <w:b w:val="0"/>
                <w:lang w:val="en-CA"/>
              </w:rPr>
            </w:pPr>
            <w:r w:rsidRPr="00D85B11">
              <w:rPr>
                <w:rFonts w:asciiTheme="minorHAnsi" w:eastAsia="Times New Roman" w:hAnsiTheme="minorHAnsi" w:cstheme="minorHAnsi"/>
                <w:b w:val="0"/>
                <w:lang w:val="en-CA"/>
              </w:rPr>
              <w:t>55 years old and over</w:t>
            </w:r>
          </w:p>
        </w:tc>
        <w:tc>
          <w:tcPr>
            <w:tcW w:w="3250" w:type="dxa"/>
            <w:tcBorders>
              <w:left w:val="single" w:sz="4" w:space="0" w:color="auto"/>
              <w:right w:val="single" w:sz="4" w:space="0" w:color="auto"/>
            </w:tcBorders>
            <w:shd w:val="clear" w:color="auto" w:fill="FFFFFF" w:themeFill="background1"/>
            <w:vAlign w:val="center"/>
          </w:tcPr>
          <w:p w14:paraId="3D07F35D" w14:textId="1493422C" w:rsidR="001D3147" w:rsidRPr="00D85B11" w:rsidRDefault="00442F2B" w:rsidP="00E50840">
            <w:pPr>
              <w:autoSpaceDE w:val="0"/>
              <w:autoSpaceDN w:val="0"/>
              <w:adjustRightInd w:val="0"/>
              <w:spacing w:after="216" w:line="270" w:lineRule="atLeast"/>
              <w:contextualSpacing/>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lang w:val="en-CA"/>
              </w:rPr>
            </w:pPr>
            <w:r>
              <w:rPr>
                <w:rFonts w:asciiTheme="minorHAnsi" w:eastAsia="Times New Roman" w:hAnsiTheme="minorHAnsi" w:cstheme="minorHAnsi"/>
                <w:lang w:val="en-CA"/>
              </w:rPr>
              <w:t>776</w:t>
            </w:r>
          </w:p>
        </w:tc>
        <w:tc>
          <w:tcPr>
            <w:tcW w:w="3605" w:type="dxa"/>
            <w:tcBorders>
              <w:left w:val="single" w:sz="4" w:space="0" w:color="auto"/>
            </w:tcBorders>
            <w:shd w:val="clear" w:color="auto" w:fill="FFFFFF" w:themeFill="background1"/>
            <w:vAlign w:val="center"/>
          </w:tcPr>
          <w:p w14:paraId="75100289" w14:textId="7FF062D2" w:rsidR="001D3147" w:rsidRPr="00D85B11" w:rsidRDefault="00442F2B" w:rsidP="00E50840">
            <w:pPr>
              <w:autoSpaceDE w:val="0"/>
              <w:autoSpaceDN w:val="0"/>
              <w:adjustRightInd w:val="0"/>
              <w:spacing w:after="216" w:line="270" w:lineRule="atLeast"/>
              <w:contextualSpacing/>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lang w:val="en-CA"/>
              </w:rPr>
            </w:pPr>
            <w:r>
              <w:rPr>
                <w:rFonts w:asciiTheme="minorHAnsi" w:eastAsia="Times New Roman" w:hAnsiTheme="minorHAnsi" w:cstheme="minorHAnsi"/>
                <w:lang w:val="en-CA"/>
              </w:rPr>
              <w:t>800</w:t>
            </w:r>
          </w:p>
        </w:tc>
      </w:tr>
      <w:tr w:rsidR="001D3147" w:rsidRPr="00D85B11" w14:paraId="74556859" w14:textId="77777777" w:rsidTr="00E50840">
        <w:trPr>
          <w:cnfStyle w:val="000000100000" w:firstRow="0" w:lastRow="0" w:firstColumn="0" w:lastColumn="0" w:oddVBand="0" w:evenVBand="0" w:oddHBand="1" w:evenHBand="0" w:firstRowFirstColumn="0" w:firstRowLastColumn="0" w:lastRowFirstColumn="0" w:lastRowLastColumn="0"/>
          <w:trHeight w:val="301"/>
          <w:jc w:val="center"/>
        </w:trPr>
        <w:tc>
          <w:tcPr>
            <w:cnfStyle w:val="001000000000" w:firstRow="0" w:lastRow="0" w:firstColumn="1" w:lastColumn="0" w:oddVBand="0" w:evenVBand="0" w:oddHBand="0" w:evenHBand="0" w:firstRowFirstColumn="0" w:firstRowLastColumn="0" w:lastRowFirstColumn="0" w:lastRowLastColumn="0"/>
            <w:tcW w:w="10814" w:type="dxa"/>
            <w:gridSpan w:val="3"/>
            <w:shd w:val="clear" w:color="auto" w:fill="D9D9D9" w:themeFill="background1" w:themeFillShade="D9"/>
            <w:vAlign w:val="center"/>
          </w:tcPr>
          <w:p w14:paraId="2761F735" w14:textId="77777777" w:rsidR="001D3147" w:rsidRPr="00D85B11" w:rsidRDefault="001D3147" w:rsidP="00E50840">
            <w:pPr>
              <w:autoSpaceDE w:val="0"/>
              <w:autoSpaceDN w:val="0"/>
              <w:adjustRightInd w:val="0"/>
              <w:spacing w:after="216" w:line="270" w:lineRule="atLeast"/>
              <w:contextualSpacing/>
              <w:jc w:val="center"/>
              <w:rPr>
                <w:rFonts w:asciiTheme="minorHAnsi" w:eastAsia="Times New Roman" w:hAnsiTheme="minorHAnsi" w:cstheme="minorHAnsi"/>
                <w:lang w:val="en-CA"/>
              </w:rPr>
            </w:pPr>
            <w:r w:rsidRPr="00D85B11">
              <w:rPr>
                <w:rFonts w:asciiTheme="minorHAnsi" w:eastAsia="Times New Roman" w:hAnsiTheme="minorHAnsi" w:cstheme="minorHAnsi"/>
                <w:lang w:val="en-CA"/>
              </w:rPr>
              <w:t>Level of education</w:t>
            </w:r>
          </w:p>
        </w:tc>
      </w:tr>
      <w:tr w:rsidR="001D3147" w:rsidRPr="00D85B11" w14:paraId="3F30A10D" w14:textId="77777777" w:rsidTr="00E50840">
        <w:trPr>
          <w:trHeight w:val="310"/>
          <w:jc w:val="center"/>
        </w:trPr>
        <w:tc>
          <w:tcPr>
            <w:cnfStyle w:val="001000000000" w:firstRow="0" w:lastRow="0" w:firstColumn="1" w:lastColumn="0" w:oddVBand="0" w:evenVBand="0" w:oddHBand="0" w:evenHBand="0" w:firstRowFirstColumn="0" w:firstRowLastColumn="0" w:lastRowFirstColumn="0" w:lastRowLastColumn="0"/>
            <w:tcW w:w="3959" w:type="dxa"/>
            <w:tcBorders>
              <w:right w:val="single" w:sz="4" w:space="0" w:color="auto"/>
            </w:tcBorders>
            <w:vAlign w:val="center"/>
          </w:tcPr>
          <w:p w14:paraId="0B9102BD" w14:textId="77777777" w:rsidR="001D3147" w:rsidRPr="00D85B11" w:rsidRDefault="001D3147" w:rsidP="00E50840">
            <w:pPr>
              <w:autoSpaceDE w:val="0"/>
              <w:autoSpaceDN w:val="0"/>
              <w:adjustRightInd w:val="0"/>
              <w:spacing w:after="216" w:line="270" w:lineRule="atLeast"/>
              <w:contextualSpacing/>
              <w:rPr>
                <w:rFonts w:asciiTheme="minorHAnsi" w:eastAsia="Times New Roman" w:hAnsiTheme="minorHAnsi" w:cstheme="minorHAnsi"/>
                <w:b w:val="0"/>
                <w:lang w:val="en-CA"/>
              </w:rPr>
            </w:pPr>
            <w:r w:rsidRPr="00D85B11">
              <w:rPr>
                <w:rFonts w:asciiTheme="minorHAnsi" w:eastAsia="Times New Roman" w:hAnsiTheme="minorHAnsi" w:cstheme="minorHAnsi"/>
                <w:b w:val="0"/>
                <w:lang w:val="en-CA"/>
              </w:rPr>
              <w:t>Highschool or less</w:t>
            </w:r>
          </w:p>
        </w:tc>
        <w:tc>
          <w:tcPr>
            <w:tcW w:w="3250" w:type="dxa"/>
            <w:tcBorders>
              <w:left w:val="single" w:sz="4" w:space="0" w:color="auto"/>
              <w:right w:val="single" w:sz="4" w:space="0" w:color="auto"/>
            </w:tcBorders>
            <w:shd w:val="clear" w:color="auto" w:fill="FFFFFF" w:themeFill="background1"/>
            <w:vAlign w:val="center"/>
          </w:tcPr>
          <w:p w14:paraId="5522CF6C" w14:textId="72425690" w:rsidR="001D3147" w:rsidRPr="00D85B11" w:rsidRDefault="00EA0E25" w:rsidP="00E50840">
            <w:pPr>
              <w:autoSpaceDE w:val="0"/>
              <w:autoSpaceDN w:val="0"/>
              <w:adjustRightInd w:val="0"/>
              <w:spacing w:after="216" w:line="270" w:lineRule="atLeast"/>
              <w:contextualSpacing/>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lang w:val="en-CA"/>
              </w:rPr>
            </w:pPr>
            <w:r>
              <w:rPr>
                <w:rFonts w:asciiTheme="minorHAnsi" w:eastAsia="Times New Roman" w:hAnsiTheme="minorHAnsi" w:cstheme="minorHAnsi"/>
                <w:lang w:val="en-CA"/>
              </w:rPr>
              <w:t>322</w:t>
            </w:r>
          </w:p>
        </w:tc>
        <w:tc>
          <w:tcPr>
            <w:tcW w:w="3605" w:type="dxa"/>
            <w:tcBorders>
              <w:left w:val="single" w:sz="4" w:space="0" w:color="auto"/>
            </w:tcBorders>
            <w:shd w:val="clear" w:color="auto" w:fill="FFFFFF" w:themeFill="background1"/>
            <w:vAlign w:val="center"/>
          </w:tcPr>
          <w:p w14:paraId="337C3601" w14:textId="4030D4AD" w:rsidR="001D3147" w:rsidRPr="00D85B11" w:rsidRDefault="00EA0E25" w:rsidP="00E50840">
            <w:pPr>
              <w:autoSpaceDE w:val="0"/>
              <w:autoSpaceDN w:val="0"/>
              <w:adjustRightInd w:val="0"/>
              <w:spacing w:after="216" w:line="270" w:lineRule="atLeast"/>
              <w:contextualSpacing/>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lang w:val="en-CA"/>
              </w:rPr>
            </w:pPr>
            <w:r>
              <w:rPr>
                <w:rFonts w:asciiTheme="minorHAnsi" w:eastAsia="Times New Roman" w:hAnsiTheme="minorHAnsi" w:cstheme="minorHAnsi"/>
                <w:lang w:val="en-CA"/>
              </w:rPr>
              <w:t>441</w:t>
            </w:r>
          </w:p>
        </w:tc>
      </w:tr>
      <w:tr w:rsidR="001D3147" w:rsidRPr="00D85B11" w14:paraId="030C5B2D" w14:textId="77777777" w:rsidTr="00E50840">
        <w:trPr>
          <w:cnfStyle w:val="000000100000" w:firstRow="0" w:lastRow="0" w:firstColumn="0" w:lastColumn="0" w:oddVBand="0" w:evenVBand="0" w:oddHBand="1" w:evenHBand="0" w:firstRowFirstColumn="0" w:firstRowLastColumn="0" w:lastRowFirstColumn="0" w:lastRowLastColumn="0"/>
          <w:trHeight w:val="301"/>
          <w:jc w:val="center"/>
        </w:trPr>
        <w:tc>
          <w:tcPr>
            <w:cnfStyle w:val="001000000000" w:firstRow="0" w:lastRow="0" w:firstColumn="1" w:lastColumn="0" w:oddVBand="0" w:evenVBand="0" w:oddHBand="0" w:evenHBand="0" w:firstRowFirstColumn="0" w:firstRowLastColumn="0" w:lastRowFirstColumn="0" w:lastRowLastColumn="0"/>
            <w:tcW w:w="3959" w:type="dxa"/>
            <w:tcBorders>
              <w:right w:val="single" w:sz="4" w:space="0" w:color="auto"/>
            </w:tcBorders>
            <w:vAlign w:val="center"/>
          </w:tcPr>
          <w:p w14:paraId="479F3DA6" w14:textId="77777777" w:rsidR="001D3147" w:rsidRPr="00D85B11" w:rsidRDefault="001D3147" w:rsidP="00E50840">
            <w:pPr>
              <w:autoSpaceDE w:val="0"/>
              <w:autoSpaceDN w:val="0"/>
              <w:adjustRightInd w:val="0"/>
              <w:spacing w:after="216" w:line="270" w:lineRule="atLeast"/>
              <w:contextualSpacing/>
              <w:rPr>
                <w:rFonts w:asciiTheme="minorHAnsi" w:eastAsia="Times New Roman" w:hAnsiTheme="minorHAnsi" w:cstheme="minorHAnsi"/>
                <w:b w:val="0"/>
                <w:lang w:val="en-CA"/>
              </w:rPr>
            </w:pPr>
            <w:r w:rsidRPr="00D85B11">
              <w:rPr>
                <w:rFonts w:asciiTheme="minorHAnsi" w:eastAsia="Times New Roman" w:hAnsiTheme="minorHAnsi" w:cstheme="minorHAnsi"/>
                <w:b w:val="0"/>
                <w:lang w:val="en-CA"/>
              </w:rPr>
              <w:t>Trade/college</w:t>
            </w:r>
          </w:p>
        </w:tc>
        <w:tc>
          <w:tcPr>
            <w:tcW w:w="3250" w:type="dxa"/>
            <w:tcBorders>
              <w:left w:val="single" w:sz="4" w:space="0" w:color="auto"/>
              <w:right w:val="single" w:sz="4" w:space="0" w:color="auto"/>
            </w:tcBorders>
            <w:shd w:val="clear" w:color="auto" w:fill="FFFFFF" w:themeFill="background1"/>
            <w:vAlign w:val="center"/>
          </w:tcPr>
          <w:p w14:paraId="430CDF8C" w14:textId="5DC907D5" w:rsidR="001D3147" w:rsidRPr="00D85B11" w:rsidRDefault="00EA0E25" w:rsidP="00E50840">
            <w:pPr>
              <w:autoSpaceDE w:val="0"/>
              <w:autoSpaceDN w:val="0"/>
              <w:adjustRightInd w:val="0"/>
              <w:spacing w:after="216" w:line="270" w:lineRule="atLeast"/>
              <w:contextualSpacing/>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lang w:val="en-CA"/>
              </w:rPr>
            </w:pPr>
            <w:r>
              <w:rPr>
                <w:rFonts w:asciiTheme="minorHAnsi" w:eastAsia="Times New Roman" w:hAnsiTheme="minorHAnsi" w:cstheme="minorHAnsi"/>
                <w:lang w:val="en-CA"/>
              </w:rPr>
              <w:t>735</w:t>
            </w:r>
          </w:p>
        </w:tc>
        <w:tc>
          <w:tcPr>
            <w:tcW w:w="3605" w:type="dxa"/>
            <w:tcBorders>
              <w:left w:val="single" w:sz="4" w:space="0" w:color="auto"/>
            </w:tcBorders>
            <w:shd w:val="clear" w:color="auto" w:fill="FFFFFF" w:themeFill="background1"/>
            <w:vAlign w:val="center"/>
          </w:tcPr>
          <w:p w14:paraId="5FE8DA52" w14:textId="6D2E404C" w:rsidR="001D3147" w:rsidRPr="00D85B11" w:rsidRDefault="00EA0E25" w:rsidP="00E50840">
            <w:pPr>
              <w:autoSpaceDE w:val="0"/>
              <w:autoSpaceDN w:val="0"/>
              <w:adjustRightInd w:val="0"/>
              <w:spacing w:after="216" w:line="270" w:lineRule="atLeast"/>
              <w:contextualSpacing/>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lang w:val="en-CA"/>
              </w:rPr>
            </w:pPr>
            <w:r>
              <w:rPr>
                <w:rFonts w:asciiTheme="minorHAnsi" w:eastAsia="Times New Roman" w:hAnsiTheme="minorHAnsi" w:cstheme="minorHAnsi"/>
                <w:lang w:val="en-CA"/>
              </w:rPr>
              <w:t>1,066</w:t>
            </w:r>
          </w:p>
        </w:tc>
      </w:tr>
      <w:tr w:rsidR="001D3147" w:rsidRPr="00D85B11" w14:paraId="1E6A5BBB" w14:textId="77777777" w:rsidTr="00E50840">
        <w:trPr>
          <w:trHeight w:val="301"/>
          <w:jc w:val="center"/>
        </w:trPr>
        <w:tc>
          <w:tcPr>
            <w:cnfStyle w:val="001000000000" w:firstRow="0" w:lastRow="0" w:firstColumn="1" w:lastColumn="0" w:oddVBand="0" w:evenVBand="0" w:oddHBand="0" w:evenHBand="0" w:firstRowFirstColumn="0" w:firstRowLastColumn="0" w:lastRowFirstColumn="0" w:lastRowLastColumn="0"/>
            <w:tcW w:w="3959" w:type="dxa"/>
            <w:tcBorders>
              <w:right w:val="single" w:sz="4" w:space="0" w:color="auto"/>
            </w:tcBorders>
            <w:vAlign w:val="center"/>
          </w:tcPr>
          <w:p w14:paraId="0C128998" w14:textId="77777777" w:rsidR="001D3147" w:rsidRPr="00D85B11" w:rsidRDefault="001D3147" w:rsidP="00E50840">
            <w:pPr>
              <w:autoSpaceDE w:val="0"/>
              <w:autoSpaceDN w:val="0"/>
              <w:adjustRightInd w:val="0"/>
              <w:spacing w:after="216" w:line="270" w:lineRule="atLeast"/>
              <w:contextualSpacing/>
              <w:rPr>
                <w:rFonts w:asciiTheme="minorHAnsi" w:eastAsia="Times New Roman" w:hAnsiTheme="minorHAnsi" w:cstheme="minorHAnsi"/>
                <w:b w:val="0"/>
                <w:lang w:val="en-CA"/>
              </w:rPr>
            </w:pPr>
            <w:r w:rsidRPr="00D85B11">
              <w:rPr>
                <w:rFonts w:asciiTheme="minorHAnsi" w:eastAsia="Times New Roman" w:hAnsiTheme="minorHAnsi" w:cstheme="minorHAnsi"/>
                <w:b w:val="0"/>
                <w:lang w:val="en-CA"/>
              </w:rPr>
              <w:t xml:space="preserve">University </w:t>
            </w:r>
          </w:p>
        </w:tc>
        <w:tc>
          <w:tcPr>
            <w:tcW w:w="3250" w:type="dxa"/>
            <w:tcBorders>
              <w:left w:val="single" w:sz="4" w:space="0" w:color="auto"/>
              <w:right w:val="single" w:sz="4" w:space="0" w:color="auto"/>
            </w:tcBorders>
            <w:shd w:val="clear" w:color="auto" w:fill="FFFFFF" w:themeFill="background1"/>
            <w:vAlign w:val="center"/>
          </w:tcPr>
          <w:p w14:paraId="3E354132" w14:textId="7CFD5C76" w:rsidR="001D3147" w:rsidRPr="00D85B11" w:rsidRDefault="00EA0E25" w:rsidP="00E50840">
            <w:pPr>
              <w:autoSpaceDE w:val="0"/>
              <w:autoSpaceDN w:val="0"/>
              <w:adjustRightInd w:val="0"/>
              <w:spacing w:after="216" w:line="270" w:lineRule="atLeast"/>
              <w:contextualSpacing/>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lang w:val="en-CA"/>
              </w:rPr>
            </w:pPr>
            <w:r>
              <w:rPr>
                <w:rFonts w:asciiTheme="minorHAnsi" w:eastAsia="Times New Roman" w:hAnsiTheme="minorHAnsi" w:cstheme="minorHAnsi"/>
                <w:lang w:val="en-CA"/>
              </w:rPr>
              <w:t>1,013</w:t>
            </w:r>
          </w:p>
        </w:tc>
        <w:tc>
          <w:tcPr>
            <w:tcW w:w="3605" w:type="dxa"/>
            <w:tcBorders>
              <w:left w:val="single" w:sz="4" w:space="0" w:color="auto"/>
            </w:tcBorders>
            <w:shd w:val="clear" w:color="auto" w:fill="FFFFFF" w:themeFill="background1"/>
            <w:vAlign w:val="center"/>
          </w:tcPr>
          <w:p w14:paraId="1C12F5BF" w14:textId="3B04EC71" w:rsidR="001D3147" w:rsidRPr="00D85B11" w:rsidRDefault="00EA0E25" w:rsidP="00E50840">
            <w:pPr>
              <w:autoSpaceDE w:val="0"/>
              <w:autoSpaceDN w:val="0"/>
              <w:adjustRightInd w:val="0"/>
              <w:spacing w:after="216" w:line="270" w:lineRule="atLeast"/>
              <w:contextualSpacing/>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lang w:val="en-CA"/>
              </w:rPr>
            </w:pPr>
            <w:r>
              <w:rPr>
                <w:rFonts w:asciiTheme="minorHAnsi" w:eastAsia="Times New Roman" w:hAnsiTheme="minorHAnsi" w:cstheme="minorHAnsi"/>
                <w:lang w:val="en-CA"/>
              </w:rPr>
              <w:t>563</w:t>
            </w:r>
          </w:p>
        </w:tc>
      </w:tr>
    </w:tbl>
    <w:p w14:paraId="1C8BF412" w14:textId="714DE960" w:rsidR="001D3147" w:rsidRDefault="001D3147" w:rsidP="00D85B11">
      <w:pPr>
        <w:autoSpaceDE w:val="0"/>
        <w:autoSpaceDN w:val="0"/>
        <w:adjustRightInd w:val="0"/>
        <w:spacing w:after="216" w:line="270" w:lineRule="atLeast"/>
        <w:contextualSpacing/>
        <w:jc w:val="both"/>
        <w:rPr>
          <w:rFonts w:eastAsia="Times New Roman"/>
          <w:sz w:val="24"/>
          <w:szCs w:val="24"/>
          <w:lang w:val="en-CA"/>
        </w:rPr>
      </w:pPr>
    </w:p>
    <w:p w14:paraId="54FEFCE9" w14:textId="55396C5B" w:rsidR="001D3147" w:rsidRDefault="001D3147" w:rsidP="00D85B11">
      <w:pPr>
        <w:autoSpaceDE w:val="0"/>
        <w:autoSpaceDN w:val="0"/>
        <w:adjustRightInd w:val="0"/>
        <w:spacing w:after="216" w:line="270" w:lineRule="atLeast"/>
        <w:contextualSpacing/>
        <w:jc w:val="both"/>
        <w:rPr>
          <w:rFonts w:eastAsia="Times New Roman"/>
          <w:sz w:val="24"/>
          <w:szCs w:val="24"/>
          <w:lang w:val="en-CA"/>
        </w:rPr>
      </w:pPr>
    </w:p>
    <w:p w14:paraId="4716298F" w14:textId="20A53BA4" w:rsidR="001D3147" w:rsidRPr="00D85B11" w:rsidRDefault="001D3147" w:rsidP="001D3147">
      <w:pPr>
        <w:autoSpaceDE w:val="0"/>
        <w:autoSpaceDN w:val="0"/>
        <w:adjustRightInd w:val="0"/>
        <w:spacing w:after="216" w:line="270" w:lineRule="atLeast"/>
        <w:contextualSpacing/>
        <w:jc w:val="both"/>
        <w:rPr>
          <w:rFonts w:eastAsia="Times New Roman"/>
          <w:b/>
          <w:sz w:val="24"/>
          <w:szCs w:val="24"/>
          <w:lang w:val="en-CA"/>
        </w:rPr>
      </w:pPr>
      <w:r w:rsidRPr="00D85B11">
        <w:rPr>
          <w:b/>
          <w:sz w:val="24"/>
          <w:lang w:val="en-CA"/>
        </w:rPr>
        <w:t xml:space="preserve">Table </w:t>
      </w:r>
      <w:r w:rsidR="00F505B7">
        <w:rPr>
          <w:b/>
          <w:sz w:val="24"/>
          <w:lang w:val="en-CA"/>
        </w:rPr>
        <w:t>15</w:t>
      </w:r>
      <w:r w:rsidRPr="00D85B11">
        <w:rPr>
          <w:b/>
          <w:sz w:val="24"/>
          <w:lang w:val="en-CA"/>
        </w:rPr>
        <w:t xml:space="preserve">. </w:t>
      </w:r>
      <w:r w:rsidRPr="00D85B11">
        <w:rPr>
          <w:rFonts w:eastAsia="Times New Roman"/>
          <w:b/>
          <w:sz w:val="24"/>
          <w:szCs w:val="24"/>
          <w:lang w:val="en-CA"/>
        </w:rPr>
        <w:t>Unweighted and Weighted Samples</w:t>
      </w:r>
      <w:r w:rsidRPr="00D85B11">
        <w:rPr>
          <w:b/>
          <w:sz w:val="24"/>
          <w:lang w:val="en-CA"/>
        </w:rPr>
        <w:t xml:space="preserve"> for wave </w:t>
      </w:r>
      <w:r w:rsidR="00DB7FAF">
        <w:rPr>
          <w:b/>
          <w:sz w:val="24"/>
          <w:lang w:val="en-CA"/>
        </w:rPr>
        <w:t>13</w:t>
      </w:r>
    </w:p>
    <w:tbl>
      <w:tblPr>
        <w:tblStyle w:val="Listeclaire61"/>
        <w:tblW w:w="10814" w:type="dxa"/>
        <w:jc w:val="center"/>
        <w:tblLook w:val="04A0" w:firstRow="1" w:lastRow="0" w:firstColumn="1" w:lastColumn="0" w:noHBand="0" w:noVBand="1"/>
        <w:tblCaption w:val="Table 6. Unweighted and Weighted Sample Distribution by Province"/>
      </w:tblPr>
      <w:tblGrid>
        <w:gridCol w:w="3959"/>
        <w:gridCol w:w="3250"/>
        <w:gridCol w:w="3605"/>
      </w:tblGrid>
      <w:tr w:rsidR="001D3147" w:rsidRPr="00D85B11" w14:paraId="0A63DDD1" w14:textId="77777777" w:rsidTr="00E50840">
        <w:trPr>
          <w:cnfStyle w:val="100000000000" w:firstRow="1" w:lastRow="0" w:firstColumn="0" w:lastColumn="0" w:oddVBand="0" w:evenVBand="0" w:oddHBand="0" w:evenHBand="0" w:firstRowFirstColumn="0" w:firstRowLastColumn="0" w:lastRowFirstColumn="0" w:lastRowLastColumn="0"/>
          <w:trHeight w:val="326"/>
          <w:jc w:val="center"/>
        </w:trPr>
        <w:tc>
          <w:tcPr>
            <w:cnfStyle w:val="001000000000" w:firstRow="0" w:lastRow="0" w:firstColumn="1" w:lastColumn="0" w:oddVBand="0" w:evenVBand="0" w:oddHBand="0" w:evenHBand="0" w:firstRowFirstColumn="0" w:firstRowLastColumn="0" w:lastRowFirstColumn="0" w:lastRowLastColumn="0"/>
            <w:tcW w:w="3959" w:type="dxa"/>
            <w:vAlign w:val="center"/>
          </w:tcPr>
          <w:p w14:paraId="38453974" w14:textId="77777777" w:rsidR="001D3147" w:rsidRPr="00D85B11" w:rsidRDefault="001D3147" w:rsidP="00E50840">
            <w:pPr>
              <w:autoSpaceDE w:val="0"/>
              <w:autoSpaceDN w:val="0"/>
              <w:adjustRightInd w:val="0"/>
              <w:spacing w:after="216" w:line="270" w:lineRule="atLeast"/>
              <w:contextualSpacing/>
              <w:jc w:val="center"/>
              <w:rPr>
                <w:rFonts w:asciiTheme="minorHAnsi" w:eastAsia="Times New Roman" w:hAnsiTheme="minorHAnsi" w:cstheme="minorHAnsi"/>
                <w:color w:val="auto"/>
                <w:lang w:val="en-CA"/>
              </w:rPr>
            </w:pPr>
            <w:r w:rsidRPr="00D85B11">
              <w:rPr>
                <w:rFonts w:asciiTheme="minorHAnsi" w:eastAsia="Times New Roman" w:hAnsiTheme="minorHAnsi" w:cstheme="minorHAnsi"/>
                <w:color w:val="auto"/>
                <w:lang w:val="en-CA"/>
              </w:rPr>
              <w:t xml:space="preserve">Label </w:t>
            </w:r>
          </w:p>
        </w:tc>
        <w:tc>
          <w:tcPr>
            <w:tcW w:w="3250" w:type="dxa"/>
            <w:tcBorders>
              <w:bottom w:val="single" w:sz="8" w:space="0" w:color="000000"/>
            </w:tcBorders>
            <w:vAlign w:val="center"/>
          </w:tcPr>
          <w:p w14:paraId="52B9DD33" w14:textId="77777777" w:rsidR="001D3147" w:rsidRPr="00D85B11" w:rsidRDefault="001D3147" w:rsidP="00E50840">
            <w:pPr>
              <w:contextualSpacing/>
              <w:jc w:val="center"/>
              <w:cnfStyle w:val="100000000000" w:firstRow="1"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auto"/>
                <w:lang w:val="en-CA"/>
              </w:rPr>
            </w:pPr>
            <w:r w:rsidRPr="00D85B11">
              <w:rPr>
                <w:rFonts w:asciiTheme="minorHAnsi" w:eastAsia="Times New Roman" w:hAnsiTheme="minorHAnsi" w:cstheme="minorHAnsi"/>
                <w:color w:val="auto"/>
                <w:lang w:val="en-CA"/>
              </w:rPr>
              <w:t>Unweighted</w:t>
            </w:r>
          </w:p>
        </w:tc>
        <w:tc>
          <w:tcPr>
            <w:tcW w:w="3605" w:type="dxa"/>
            <w:vAlign w:val="center"/>
          </w:tcPr>
          <w:p w14:paraId="3F67C0FF" w14:textId="77777777" w:rsidR="001D3147" w:rsidRPr="00D85B11" w:rsidRDefault="001D3147" w:rsidP="00E50840">
            <w:pPr>
              <w:contextualSpacing/>
              <w:jc w:val="center"/>
              <w:cnfStyle w:val="100000000000" w:firstRow="1"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auto"/>
                <w:lang w:val="en-CA"/>
              </w:rPr>
            </w:pPr>
            <w:r w:rsidRPr="00D85B11">
              <w:rPr>
                <w:rFonts w:asciiTheme="minorHAnsi" w:eastAsia="Times New Roman" w:hAnsiTheme="minorHAnsi" w:cstheme="minorHAnsi"/>
                <w:color w:val="auto"/>
                <w:lang w:val="en-CA"/>
              </w:rPr>
              <w:t>Weighted</w:t>
            </w:r>
          </w:p>
        </w:tc>
      </w:tr>
      <w:tr w:rsidR="001D3147" w:rsidRPr="00D85B11" w14:paraId="1CC857FC" w14:textId="77777777" w:rsidTr="00E50840">
        <w:trPr>
          <w:cnfStyle w:val="000000100000" w:firstRow="0" w:lastRow="0" w:firstColumn="0" w:lastColumn="0" w:oddVBand="0" w:evenVBand="0" w:oddHBand="1" w:evenHBand="0" w:firstRowFirstColumn="0" w:firstRowLastColumn="0" w:lastRowFirstColumn="0" w:lastRowLastColumn="0"/>
          <w:trHeight w:val="326"/>
          <w:jc w:val="center"/>
        </w:trPr>
        <w:tc>
          <w:tcPr>
            <w:cnfStyle w:val="001000000000" w:firstRow="0" w:lastRow="0" w:firstColumn="1" w:lastColumn="0" w:oddVBand="0" w:evenVBand="0" w:oddHBand="0" w:evenHBand="0" w:firstRowFirstColumn="0" w:firstRowLastColumn="0" w:lastRowFirstColumn="0" w:lastRowLastColumn="0"/>
            <w:tcW w:w="3959" w:type="dxa"/>
            <w:shd w:val="clear" w:color="auto" w:fill="D9D9D9" w:themeFill="background1" w:themeFillShade="D9"/>
            <w:vAlign w:val="center"/>
          </w:tcPr>
          <w:p w14:paraId="344152F9" w14:textId="77777777" w:rsidR="001D3147" w:rsidRPr="00D85B11" w:rsidRDefault="001D3147" w:rsidP="00E50840">
            <w:pPr>
              <w:autoSpaceDE w:val="0"/>
              <w:autoSpaceDN w:val="0"/>
              <w:adjustRightInd w:val="0"/>
              <w:spacing w:after="216" w:line="270" w:lineRule="atLeast"/>
              <w:contextualSpacing/>
              <w:jc w:val="center"/>
              <w:rPr>
                <w:rFonts w:asciiTheme="minorHAnsi" w:eastAsia="Times New Roman" w:hAnsiTheme="minorHAnsi" w:cstheme="minorHAnsi"/>
                <w:lang w:val="en-CA"/>
              </w:rPr>
            </w:pPr>
          </w:p>
        </w:tc>
        <w:tc>
          <w:tcPr>
            <w:tcW w:w="3250" w:type="dxa"/>
            <w:shd w:val="clear" w:color="auto" w:fill="D9D9D9" w:themeFill="background1" w:themeFillShade="D9"/>
            <w:vAlign w:val="center"/>
          </w:tcPr>
          <w:p w14:paraId="4918EF33" w14:textId="77777777" w:rsidR="001D3147" w:rsidRPr="00D85B11" w:rsidRDefault="001D3147" w:rsidP="00E50840">
            <w:pPr>
              <w:contextualSpacing/>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b/>
                <w:bCs/>
                <w:lang w:val="en-CA"/>
              </w:rPr>
            </w:pPr>
            <w:r w:rsidRPr="00D85B11">
              <w:rPr>
                <w:rFonts w:asciiTheme="minorHAnsi" w:eastAsia="Times New Roman" w:hAnsiTheme="minorHAnsi" w:cstheme="minorHAnsi"/>
                <w:b/>
                <w:bCs/>
                <w:lang w:val="en-CA"/>
              </w:rPr>
              <w:t xml:space="preserve">Region </w:t>
            </w:r>
          </w:p>
        </w:tc>
        <w:tc>
          <w:tcPr>
            <w:tcW w:w="3605" w:type="dxa"/>
            <w:shd w:val="clear" w:color="auto" w:fill="D9D9D9" w:themeFill="background1" w:themeFillShade="D9"/>
            <w:vAlign w:val="center"/>
          </w:tcPr>
          <w:p w14:paraId="5C9D6213" w14:textId="77777777" w:rsidR="001D3147" w:rsidRPr="00D85B11" w:rsidRDefault="001D3147" w:rsidP="00E50840">
            <w:pPr>
              <w:contextualSpacing/>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lang w:val="en-CA"/>
              </w:rPr>
            </w:pPr>
          </w:p>
        </w:tc>
      </w:tr>
      <w:tr w:rsidR="001D3147" w:rsidRPr="00D85B11" w14:paraId="5FB9992A" w14:textId="77777777" w:rsidTr="00E50840">
        <w:trPr>
          <w:trHeight w:val="301"/>
          <w:jc w:val="center"/>
        </w:trPr>
        <w:tc>
          <w:tcPr>
            <w:cnfStyle w:val="001000000000" w:firstRow="0" w:lastRow="0" w:firstColumn="1" w:lastColumn="0" w:oddVBand="0" w:evenVBand="0" w:oddHBand="0" w:evenHBand="0" w:firstRowFirstColumn="0" w:firstRowLastColumn="0" w:lastRowFirstColumn="0" w:lastRowLastColumn="0"/>
            <w:tcW w:w="3959" w:type="dxa"/>
            <w:tcBorders>
              <w:right w:val="single" w:sz="4" w:space="0" w:color="auto"/>
            </w:tcBorders>
            <w:vAlign w:val="center"/>
          </w:tcPr>
          <w:p w14:paraId="4CE4134C" w14:textId="77777777" w:rsidR="001D3147" w:rsidRPr="00D85B11" w:rsidRDefault="001D3147" w:rsidP="00E50840">
            <w:pPr>
              <w:autoSpaceDE w:val="0"/>
              <w:autoSpaceDN w:val="0"/>
              <w:adjustRightInd w:val="0"/>
              <w:spacing w:after="216" w:line="270" w:lineRule="atLeast"/>
              <w:contextualSpacing/>
              <w:rPr>
                <w:rFonts w:asciiTheme="minorHAnsi" w:eastAsia="Times New Roman" w:hAnsiTheme="minorHAnsi" w:cstheme="minorHAnsi"/>
                <w:b w:val="0"/>
                <w:lang w:val="en-CA"/>
              </w:rPr>
            </w:pPr>
            <w:r w:rsidRPr="00D85B11">
              <w:rPr>
                <w:rFonts w:asciiTheme="minorHAnsi" w:eastAsia="Times New Roman" w:hAnsiTheme="minorHAnsi" w:cstheme="minorHAnsi"/>
                <w:b w:val="0"/>
                <w:lang w:val="en-CA"/>
              </w:rPr>
              <w:t xml:space="preserve">British Colombia and Yukon </w:t>
            </w:r>
          </w:p>
        </w:tc>
        <w:tc>
          <w:tcPr>
            <w:tcW w:w="3250" w:type="dxa"/>
            <w:tcBorders>
              <w:left w:val="single" w:sz="4" w:space="0" w:color="auto"/>
              <w:right w:val="single" w:sz="4" w:space="0" w:color="auto"/>
            </w:tcBorders>
            <w:shd w:val="clear" w:color="auto" w:fill="FFFFFF" w:themeFill="background1"/>
            <w:vAlign w:val="center"/>
          </w:tcPr>
          <w:p w14:paraId="64C51FA7" w14:textId="1BFBDED9" w:rsidR="001D3147" w:rsidRPr="00D85B11" w:rsidRDefault="006B1A5C" w:rsidP="00E50840">
            <w:pPr>
              <w:autoSpaceDE w:val="0"/>
              <w:autoSpaceDN w:val="0"/>
              <w:adjustRightInd w:val="0"/>
              <w:spacing w:after="216" w:line="270" w:lineRule="atLeast"/>
              <w:contextualSpacing/>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lang w:val="en-CA"/>
              </w:rPr>
            </w:pPr>
            <w:r>
              <w:rPr>
                <w:rFonts w:asciiTheme="minorHAnsi" w:eastAsia="Times New Roman" w:hAnsiTheme="minorHAnsi" w:cstheme="minorHAnsi"/>
                <w:lang w:val="en-CA"/>
              </w:rPr>
              <w:t>279</w:t>
            </w:r>
          </w:p>
        </w:tc>
        <w:tc>
          <w:tcPr>
            <w:tcW w:w="3605" w:type="dxa"/>
            <w:tcBorders>
              <w:left w:val="single" w:sz="4" w:space="0" w:color="auto"/>
            </w:tcBorders>
            <w:shd w:val="clear" w:color="auto" w:fill="FFFFFF" w:themeFill="background1"/>
            <w:vAlign w:val="center"/>
          </w:tcPr>
          <w:p w14:paraId="795C29B9" w14:textId="4664F22A" w:rsidR="001D3147" w:rsidRPr="00D85B11" w:rsidRDefault="006B1A5C" w:rsidP="00E50840">
            <w:pPr>
              <w:autoSpaceDE w:val="0"/>
              <w:autoSpaceDN w:val="0"/>
              <w:adjustRightInd w:val="0"/>
              <w:spacing w:after="216" w:line="270" w:lineRule="atLeast"/>
              <w:contextualSpacing/>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lang w:val="en-CA"/>
              </w:rPr>
            </w:pPr>
            <w:r>
              <w:rPr>
                <w:rFonts w:asciiTheme="minorHAnsi" w:eastAsia="Times New Roman" w:hAnsiTheme="minorHAnsi" w:cstheme="minorHAnsi"/>
                <w:lang w:val="en-CA"/>
              </w:rPr>
              <w:t>285</w:t>
            </w:r>
          </w:p>
        </w:tc>
      </w:tr>
      <w:tr w:rsidR="001D3147" w:rsidRPr="00D85B11" w14:paraId="028C4DCC" w14:textId="77777777" w:rsidTr="00E50840">
        <w:trPr>
          <w:cnfStyle w:val="000000100000" w:firstRow="0" w:lastRow="0" w:firstColumn="0" w:lastColumn="0" w:oddVBand="0" w:evenVBand="0" w:oddHBand="1" w:evenHBand="0" w:firstRowFirstColumn="0" w:firstRowLastColumn="0" w:lastRowFirstColumn="0" w:lastRowLastColumn="0"/>
          <w:trHeight w:val="301"/>
          <w:jc w:val="center"/>
        </w:trPr>
        <w:tc>
          <w:tcPr>
            <w:cnfStyle w:val="001000000000" w:firstRow="0" w:lastRow="0" w:firstColumn="1" w:lastColumn="0" w:oddVBand="0" w:evenVBand="0" w:oddHBand="0" w:evenHBand="0" w:firstRowFirstColumn="0" w:firstRowLastColumn="0" w:lastRowFirstColumn="0" w:lastRowLastColumn="0"/>
            <w:tcW w:w="3959" w:type="dxa"/>
            <w:tcBorders>
              <w:right w:val="single" w:sz="4" w:space="0" w:color="auto"/>
            </w:tcBorders>
            <w:vAlign w:val="center"/>
          </w:tcPr>
          <w:p w14:paraId="6E35BCF1" w14:textId="77777777" w:rsidR="001D3147" w:rsidRPr="00D85B11" w:rsidRDefault="001D3147" w:rsidP="00E50840">
            <w:pPr>
              <w:autoSpaceDE w:val="0"/>
              <w:autoSpaceDN w:val="0"/>
              <w:adjustRightInd w:val="0"/>
              <w:spacing w:after="216" w:line="270" w:lineRule="atLeast"/>
              <w:contextualSpacing/>
              <w:rPr>
                <w:rFonts w:asciiTheme="minorHAnsi" w:eastAsia="Times New Roman" w:hAnsiTheme="minorHAnsi" w:cstheme="minorHAnsi"/>
                <w:b w:val="0"/>
                <w:lang w:val="en-CA"/>
              </w:rPr>
            </w:pPr>
            <w:r w:rsidRPr="00D85B11">
              <w:rPr>
                <w:rFonts w:asciiTheme="minorHAnsi" w:eastAsia="Times New Roman" w:hAnsiTheme="minorHAnsi" w:cstheme="minorHAnsi"/>
                <w:b w:val="0"/>
                <w:lang w:val="en-CA"/>
              </w:rPr>
              <w:t xml:space="preserve">Alberta and Northwest Territories </w:t>
            </w:r>
          </w:p>
        </w:tc>
        <w:tc>
          <w:tcPr>
            <w:tcW w:w="3250" w:type="dxa"/>
            <w:tcBorders>
              <w:left w:val="single" w:sz="4" w:space="0" w:color="auto"/>
              <w:right w:val="single" w:sz="4" w:space="0" w:color="auto"/>
            </w:tcBorders>
            <w:shd w:val="clear" w:color="auto" w:fill="FFFFFF" w:themeFill="background1"/>
            <w:vAlign w:val="center"/>
          </w:tcPr>
          <w:p w14:paraId="1E9E5DD8" w14:textId="71E2A1CC" w:rsidR="001D3147" w:rsidRPr="00D85B11" w:rsidRDefault="00106413" w:rsidP="00E50840">
            <w:pPr>
              <w:autoSpaceDE w:val="0"/>
              <w:autoSpaceDN w:val="0"/>
              <w:adjustRightInd w:val="0"/>
              <w:spacing w:after="216" w:line="270" w:lineRule="atLeast"/>
              <w:contextualSpacing/>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lang w:val="en-CA"/>
              </w:rPr>
            </w:pPr>
            <w:r>
              <w:rPr>
                <w:rFonts w:asciiTheme="minorHAnsi" w:eastAsia="Times New Roman" w:hAnsiTheme="minorHAnsi" w:cstheme="minorHAnsi"/>
                <w:lang w:val="en-CA"/>
              </w:rPr>
              <w:t>279</w:t>
            </w:r>
          </w:p>
        </w:tc>
        <w:tc>
          <w:tcPr>
            <w:tcW w:w="3605" w:type="dxa"/>
            <w:tcBorders>
              <w:left w:val="single" w:sz="4" w:space="0" w:color="auto"/>
            </w:tcBorders>
            <w:shd w:val="clear" w:color="auto" w:fill="FFFFFF" w:themeFill="background1"/>
            <w:vAlign w:val="center"/>
          </w:tcPr>
          <w:p w14:paraId="3C82D759" w14:textId="25D4F7B5" w:rsidR="001D3147" w:rsidRPr="00D85B11" w:rsidRDefault="00106413" w:rsidP="00E50840">
            <w:pPr>
              <w:autoSpaceDE w:val="0"/>
              <w:autoSpaceDN w:val="0"/>
              <w:adjustRightInd w:val="0"/>
              <w:spacing w:after="216" w:line="270" w:lineRule="atLeast"/>
              <w:contextualSpacing/>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lang w:val="en-CA"/>
              </w:rPr>
            </w:pPr>
            <w:r>
              <w:rPr>
                <w:rFonts w:asciiTheme="minorHAnsi" w:eastAsia="Times New Roman" w:hAnsiTheme="minorHAnsi" w:cstheme="minorHAnsi"/>
                <w:lang w:val="en-CA"/>
              </w:rPr>
              <w:t>236</w:t>
            </w:r>
          </w:p>
        </w:tc>
      </w:tr>
      <w:tr w:rsidR="001D3147" w:rsidRPr="00D85B11" w14:paraId="2E0C4BFC" w14:textId="77777777" w:rsidTr="00E50840">
        <w:trPr>
          <w:trHeight w:val="301"/>
          <w:jc w:val="center"/>
        </w:trPr>
        <w:tc>
          <w:tcPr>
            <w:cnfStyle w:val="001000000000" w:firstRow="0" w:lastRow="0" w:firstColumn="1" w:lastColumn="0" w:oddVBand="0" w:evenVBand="0" w:oddHBand="0" w:evenHBand="0" w:firstRowFirstColumn="0" w:firstRowLastColumn="0" w:lastRowFirstColumn="0" w:lastRowLastColumn="0"/>
            <w:tcW w:w="3959" w:type="dxa"/>
            <w:tcBorders>
              <w:right w:val="single" w:sz="4" w:space="0" w:color="auto"/>
            </w:tcBorders>
            <w:vAlign w:val="center"/>
          </w:tcPr>
          <w:p w14:paraId="5B914421" w14:textId="77777777" w:rsidR="001D3147" w:rsidRPr="00D85B11" w:rsidRDefault="001D3147" w:rsidP="00E50840">
            <w:pPr>
              <w:autoSpaceDE w:val="0"/>
              <w:autoSpaceDN w:val="0"/>
              <w:adjustRightInd w:val="0"/>
              <w:spacing w:after="216" w:line="270" w:lineRule="atLeast"/>
              <w:contextualSpacing/>
              <w:rPr>
                <w:rFonts w:asciiTheme="minorHAnsi" w:eastAsia="Times New Roman" w:hAnsiTheme="minorHAnsi" w:cstheme="minorHAnsi"/>
                <w:b w:val="0"/>
                <w:lang w:val="en-CA"/>
              </w:rPr>
            </w:pPr>
            <w:r w:rsidRPr="00D85B11">
              <w:rPr>
                <w:rFonts w:asciiTheme="minorHAnsi" w:eastAsia="Times New Roman" w:hAnsiTheme="minorHAnsi" w:cstheme="minorHAnsi"/>
                <w:b w:val="0"/>
                <w:lang w:val="en-CA"/>
              </w:rPr>
              <w:t xml:space="preserve">Manitoba, </w:t>
            </w:r>
            <w:proofErr w:type="gramStart"/>
            <w:r w:rsidRPr="00D85B11">
              <w:rPr>
                <w:rFonts w:asciiTheme="minorHAnsi" w:eastAsia="Times New Roman" w:hAnsiTheme="minorHAnsi" w:cstheme="minorHAnsi"/>
                <w:b w:val="0"/>
                <w:lang w:val="en-CA"/>
              </w:rPr>
              <w:t>Saskatchewan</w:t>
            </w:r>
            <w:proofErr w:type="gramEnd"/>
            <w:r w:rsidRPr="00D85B11">
              <w:rPr>
                <w:rFonts w:asciiTheme="minorHAnsi" w:eastAsia="Times New Roman" w:hAnsiTheme="minorHAnsi" w:cstheme="minorHAnsi"/>
                <w:b w:val="0"/>
                <w:lang w:val="en-CA"/>
              </w:rPr>
              <w:t xml:space="preserve"> and Nunavut</w:t>
            </w:r>
          </w:p>
        </w:tc>
        <w:tc>
          <w:tcPr>
            <w:tcW w:w="3250" w:type="dxa"/>
            <w:tcBorders>
              <w:left w:val="single" w:sz="4" w:space="0" w:color="auto"/>
              <w:right w:val="single" w:sz="4" w:space="0" w:color="auto"/>
            </w:tcBorders>
            <w:shd w:val="clear" w:color="auto" w:fill="FFFFFF" w:themeFill="background1"/>
            <w:vAlign w:val="center"/>
          </w:tcPr>
          <w:p w14:paraId="6EEF8898" w14:textId="45950861" w:rsidR="001D3147" w:rsidRPr="00D85B11" w:rsidRDefault="00106413" w:rsidP="00E50840">
            <w:pPr>
              <w:autoSpaceDE w:val="0"/>
              <w:autoSpaceDN w:val="0"/>
              <w:adjustRightInd w:val="0"/>
              <w:spacing w:after="216" w:line="270" w:lineRule="atLeast"/>
              <w:contextualSpacing/>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lang w:val="en-CA"/>
              </w:rPr>
            </w:pPr>
            <w:r>
              <w:rPr>
                <w:rFonts w:asciiTheme="minorHAnsi" w:eastAsia="Times New Roman" w:hAnsiTheme="minorHAnsi" w:cstheme="minorHAnsi"/>
                <w:lang w:val="en-CA"/>
              </w:rPr>
              <w:t>259</w:t>
            </w:r>
          </w:p>
        </w:tc>
        <w:tc>
          <w:tcPr>
            <w:tcW w:w="3605" w:type="dxa"/>
            <w:tcBorders>
              <w:left w:val="single" w:sz="4" w:space="0" w:color="auto"/>
            </w:tcBorders>
            <w:shd w:val="clear" w:color="auto" w:fill="FFFFFF" w:themeFill="background1"/>
            <w:vAlign w:val="center"/>
          </w:tcPr>
          <w:p w14:paraId="7658218E" w14:textId="5CE5A4C8" w:rsidR="001D3147" w:rsidRPr="00D85B11" w:rsidRDefault="00106413" w:rsidP="00E50840">
            <w:pPr>
              <w:autoSpaceDE w:val="0"/>
              <w:autoSpaceDN w:val="0"/>
              <w:adjustRightInd w:val="0"/>
              <w:spacing w:after="216" w:line="270" w:lineRule="atLeast"/>
              <w:contextualSpacing/>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lang w:val="en-CA"/>
              </w:rPr>
            </w:pPr>
            <w:r>
              <w:rPr>
                <w:rFonts w:asciiTheme="minorHAnsi" w:eastAsia="Times New Roman" w:hAnsiTheme="minorHAnsi" w:cstheme="minorHAnsi"/>
                <w:lang w:val="en-CA"/>
              </w:rPr>
              <w:t>135</w:t>
            </w:r>
          </w:p>
        </w:tc>
      </w:tr>
      <w:tr w:rsidR="001D3147" w:rsidRPr="00D85B11" w14:paraId="15E2D13E" w14:textId="77777777" w:rsidTr="00E50840">
        <w:trPr>
          <w:cnfStyle w:val="000000100000" w:firstRow="0" w:lastRow="0" w:firstColumn="0" w:lastColumn="0" w:oddVBand="0" w:evenVBand="0" w:oddHBand="1" w:evenHBand="0" w:firstRowFirstColumn="0" w:firstRowLastColumn="0" w:lastRowFirstColumn="0" w:lastRowLastColumn="0"/>
          <w:trHeight w:val="301"/>
          <w:jc w:val="center"/>
        </w:trPr>
        <w:tc>
          <w:tcPr>
            <w:cnfStyle w:val="001000000000" w:firstRow="0" w:lastRow="0" w:firstColumn="1" w:lastColumn="0" w:oddVBand="0" w:evenVBand="0" w:oddHBand="0" w:evenHBand="0" w:firstRowFirstColumn="0" w:firstRowLastColumn="0" w:lastRowFirstColumn="0" w:lastRowLastColumn="0"/>
            <w:tcW w:w="3959" w:type="dxa"/>
            <w:tcBorders>
              <w:right w:val="single" w:sz="4" w:space="0" w:color="auto"/>
            </w:tcBorders>
            <w:vAlign w:val="center"/>
          </w:tcPr>
          <w:p w14:paraId="28CBBEB7" w14:textId="77777777" w:rsidR="001D3147" w:rsidRPr="00D85B11" w:rsidRDefault="001D3147" w:rsidP="00E50840">
            <w:pPr>
              <w:autoSpaceDE w:val="0"/>
              <w:autoSpaceDN w:val="0"/>
              <w:adjustRightInd w:val="0"/>
              <w:spacing w:after="216" w:line="270" w:lineRule="atLeast"/>
              <w:contextualSpacing/>
              <w:rPr>
                <w:rFonts w:asciiTheme="minorHAnsi" w:eastAsia="Times New Roman" w:hAnsiTheme="minorHAnsi" w:cstheme="minorHAnsi"/>
                <w:b w:val="0"/>
                <w:lang w:val="en-CA"/>
              </w:rPr>
            </w:pPr>
            <w:r w:rsidRPr="00D85B11">
              <w:rPr>
                <w:rFonts w:asciiTheme="minorHAnsi" w:eastAsia="Times New Roman" w:hAnsiTheme="minorHAnsi" w:cstheme="minorHAnsi"/>
                <w:b w:val="0"/>
                <w:lang w:val="en-CA"/>
              </w:rPr>
              <w:t>Ontario</w:t>
            </w:r>
          </w:p>
        </w:tc>
        <w:tc>
          <w:tcPr>
            <w:tcW w:w="3250" w:type="dxa"/>
            <w:tcBorders>
              <w:left w:val="single" w:sz="4" w:space="0" w:color="auto"/>
              <w:right w:val="single" w:sz="4" w:space="0" w:color="auto"/>
            </w:tcBorders>
            <w:shd w:val="clear" w:color="auto" w:fill="FFFFFF" w:themeFill="background1"/>
            <w:vAlign w:val="center"/>
          </w:tcPr>
          <w:p w14:paraId="2B6046DA" w14:textId="0BDB10DF" w:rsidR="001D3147" w:rsidRPr="00D85B11" w:rsidRDefault="00106413" w:rsidP="00E50840">
            <w:pPr>
              <w:autoSpaceDE w:val="0"/>
              <w:autoSpaceDN w:val="0"/>
              <w:adjustRightInd w:val="0"/>
              <w:spacing w:after="216" w:line="270" w:lineRule="atLeast"/>
              <w:contextualSpacing/>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lang w:val="en-CA"/>
              </w:rPr>
            </w:pPr>
            <w:r>
              <w:rPr>
                <w:rFonts w:asciiTheme="minorHAnsi" w:eastAsia="Times New Roman" w:hAnsiTheme="minorHAnsi" w:cstheme="minorHAnsi"/>
                <w:lang w:val="en-CA"/>
              </w:rPr>
              <w:t>612</w:t>
            </w:r>
          </w:p>
        </w:tc>
        <w:tc>
          <w:tcPr>
            <w:tcW w:w="3605" w:type="dxa"/>
            <w:tcBorders>
              <w:left w:val="single" w:sz="4" w:space="0" w:color="auto"/>
            </w:tcBorders>
            <w:shd w:val="clear" w:color="auto" w:fill="FFFFFF" w:themeFill="background1"/>
            <w:vAlign w:val="center"/>
          </w:tcPr>
          <w:p w14:paraId="278AE0E7" w14:textId="0113D06F" w:rsidR="001D3147" w:rsidRPr="00D85B11" w:rsidRDefault="00106413" w:rsidP="00E50840">
            <w:pPr>
              <w:autoSpaceDE w:val="0"/>
              <w:autoSpaceDN w:val="0"/>
              <w:adjustRightInd w:val="0"/>
              <w:spacing w:after="216" w:line="270" w:lineRule="atLeast"/>
              <w:contextualSpacing/>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lang w:val="en-CA"/>
              </w:rPr>
            </w:pPr>
            <w:r>
              <w:rPr>
                <w:rFonts w:asciiTheme="minorHAnsi" w:eastAsia="Times New Roman" w:hAnsiTheme="minorHAnsi" w:cstheme="minorHAnsi"/>
                <w:lang w:val="en-CA"/>
              </w:rPr>
              <w:t>797</w:t>
            </w:r>
          </w:p>
        </w:tc>
      </w:tr>
      <w:tr w:rsidR="001D3147" w:rsidRPr="00D85B11" w14:paraId="0BEC50FB" w14:textId="77777777" w:rsidTr="00E50840">
        <w:trPr>
          <w:trHeight w:val="301"/>
          <w:jc w:val="center"/>
        </w:trPr>
        <w:tc>
          <w:tcPr>
            <w:cnfStyle w:val="001000000000" w:firstRow="0" w:lastRow="0" w:firstColumn="1" w:lastColumn="0" w:oddVBand="0" w:evenVBand="0" w:oddHBand="0" w:evenHBand="0" w:firstRowFirstColumn="0" w:firstRowLastColumn="0" w:lastRowFirstColumn="0" w:lastRowLastColumn="0"/>
            <w:tcW w:w="3959" w:type="dxa"/>
            <w:tcBorders>
              <w:right w:val="single" w:sz="4" w:space="0" w:color="auto"/>
            </w:tcBorders>
            <w:vAlign w:val="center"/>
          </w:tcPr>
          <w:p w14:paraId="3981EA67" w14:textId="77777777" w:rsidR="001D3147" w:rsidRPr="00D85B11" w:rsidRDefault="001D3147" w:rsidP="00E50840">
            <w:pPr>
              <w:autoSpaceDE w:val="0"/>
              <w:autoSpaceDN w:val="0"/>
              <w:adjustRightInd w:val="0"/>
              <w:spacing w:after="216" w:line="270" w:lineRule="atLeast"/>
              <w:contextualSpacing/>
              <w:rPr>
                <w:rFonts w:asciiTheme="minorHAnsi" w:eastAsia="Times New Roman" w:hAnsiTheme="minorHAnsi" w:cstheme="minorHAnsi"/>
                <w:b w:val="0"/>
                <w:lang w:val="en-CA"/>
              </w:rPr>
            </w:pPr>
            <w:r w:rsidRPr="00D85B11">
              <w:rPr>
                <w:rFonts w:asciiTheme="minorHAnsi" w:eastAsia="Times New Roman" w:hAnsiTheme="minorHAnsi" w:cstheme="minorHAnsi"/>
                <w:b w:val="0"/>
                <w:lang w:val="en-CA"/>
              </w:rPr>
              <w:t xml:space="preserve">Quebec </w:t>
            </w:r>
          </w:p>
        </w:tc>
        <w:tc>
          <w:tcPr>
            <w:tcW w:w="3250" w:type="dxa"/>
            <w:tcBorders>
              <w:left w:val="single" w:sz="4" w:space="0" w:color="auto"/>
              <w:right w:val="single" w:sz="4" w:space="0" w:color="auto"/>
            </w:tcBorders>
            <w:shd w:val="clear" w:color="auto" w:fill="FFFFFF" w:themeFill="background1"/>
            <w:vAlign w:val="center"/>
          </w:tcPr>
          <w:p w14:paraId="480A31B5" w14:textId="50784207" w:rsidR="001D3147" w:rsidRPr="00D85B11" w:rsidRDefault="00824D65" w:rsidP="00E50840">
            <w:pPr>
              <w:autoSpaceDE w:val="0"/>
              <w:autoSpaceDN w:val="0"/>
              <w:adjustRightInd w:val="0"/>
              <w:spacing w:after="216" w:line="270" w:lineRule="atLeast"/>
              <w:contextualSpacing/>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lang w:val="en-CA"/>
              </w:rPr>
            </w:pPr>
            <w:r>
              <w:rPr>
                <w:rFonts w:asciiTheme="minorHAnsi" w:eastAsia="Times New Roman" w:hAnsiTheme="minorHAnsi" w:cstheme="minorHAnsi"/>
                <w:lang w:val="en-CA"/>
              </w:rPr>
              <w:t>406</w:t>
            </w:r>
          </w:p>
        </w:tc>
        <w:tc>
          <w:tcPr>
            <w:tcW w:w="3605" w:type="dxa"/>
            <w:tcBorders>
              <w:left w:val="single" w:sz="4" w:space="0" w:color="auto"/>
            </w:tcBorders>
            <w:shd w:val="clear" w:color="auto" w:fill="FFFFFF" w:themeFill="background1"/>
            <w:vAlign w:val="center"/>
          </w:tcPr>
          <w:p w14:paraId="4A21C0C0" w14:textId="00315699" w:rsidR="001D3147" w:rsidRPr="00D85B11" w:rsidRDefault="00824D65" w:rsidP="00E50840">
            <w:pPr>
              <w:autoSpaceDE w:val="0"/>
              <w:autoSpaceDN w:val="0"/>
              <w:adjustRightInd w:val="0"/>
              <w:spacing w:after="216" w:line="270" w:lineRule="atLeast"/>
              <w:contextualSpacing/>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lang w:val="en-CA"/>
              </w:rPr>
            </w:pPr>
            <w:r>
              <w:rPr>
                <w:rFonts w:asciiTheme="minorHAnsi" w:eastAsia="Times New Roman" w:hAnsiTheme="minorHAnsi" w:cstheme="minorHAnsi"/>
                <w:lang w:val="en-CA"/>
              </w:rPr>
              <w:t>487</w:t>
            </w:r>
          </w:p>
        </w:tc>
      </w:tr>
      <w:tr w:rsidR="001D3147" w:rsidRPr="00D85B11" w14:paraId="50A00D18" w14:textId="77777777" w:rsidTr="00E50840">
        <w:trPr>
          <w:cnfStyle w:val="000000100000" w:firstRow="0" w:lastRow="0" w:firstColumn="0" w:lastColumn="0" w:oddVBand="0" w:evenVBand="0" w:oddHBand="1" w:evenHBand="0" w:firstRowFirstColumn="0" w:firstRowLastColumn="0" w:lastRowFirstColumn="0" w:lastRowLastColumn="0"/>
          <w:trHeight w:val="301"/>
          <w:jc w:val="center"/>
        </w:trPr>
        <w:tc>
          <w:tcPr>
            <w:cnfStyle w:val="001000000000" w:firstRow="0" w:lastRow="0" w:firstColumn="1" w:lastColumn="0" w:oddVBand="0" w:evenVBand="0" w:oddHBand="0" w:evenHBand="0" w:firstRowFirstColumn="0" w:firstRowLastColumn="0" w:lastRowFirstColumn="0" w:lastRowLastColumn="0"/>
            <w:tcW w:w="3959" w:type="dxa"/>
            <w:tcBorders>
              <w:right w:val="single" w:sz="4" w:space="0" w:color="auto"/>
            </w:tcBorders>
            <w:vAlign w:val="center"/>
          </w:tcPr>
          <w:p w14:paraId="03EB6EC0" w14:textId="77777777" w:rsidR="001D3147" w:rsidRPr="00D85B11" w:rsidRDefault="001D3147" w:rsidP="00E50840">
            <w:pPr>
              <w:autoSpaceDE w:val="0"/>
              <w:autoSpaceDN w:val="0"/>
              <w:adjustRightInd w:val="0"/>
              <w:spacing w:after="216" w:line="270" w:lineRule="atLeast"/>
              <w:contextualSpacing/>
              <w:rPr>
                <w:rFonts w:asciiTheme="minorHAnsi" w:eastAsia="Times New Roman" w:hAnsiTheme="minorHAnsi" w:cstheme="minorHAnsi"/>
                <w:b w:val="0"/>
                <w:lang w:val="en-CA"/>
              </w:rPr>
            </w:pPr>
            <w:r w:rsidRPr="00D85B11">
              <w:rPr>
                <w:rFonts w:asciiTheme="minorHAnsi" w:eastAsia="Times New Roman" w:hAnsiTheme="minorHAnsi" w:cstheme="minorHAnsi"/>
                <w:b w:val="0"/>
                <w:lang w:val="en-CA"/>
              </w:rPr>
              <w:t>Atlantic</w:t>
            </w:r>
          </w:p>
        </w:tc>
        <w:tc>
          <w:tcPr>
            <w:tcW w:w="3250" w:type="dxa"/>
            <w:tcBorders>
              <w:left w:val="single" w:sz="4" w:space="0" w:color="auto"/>
              <w:right w:val="single" w:sz="4" w:space="0" w:color="auto"/>
            </w:tcBorders>
            <w:shd w:val="clear" w:color="auto" w:fill="FFFFFF" w:themeFill="background1"/>
            <w:vAlign w:val="center"/>
          </w:tcPr>
          <w:p w14:paraId="7A046CC0" w14:textId="0FF98AA1" w:rsidR="001D3147" w:rsidRPr="00D85B11" w:rsidRDefault="00824D65" w:rsidP="00E50840">
            <w:pPr>
              <w:autoSpaceDE w:val="0"/>
              <w:autoSpaceDN w:val="0"/>
              <w:adjustRightInd w:val="0"/>
              <w:spacing w:after="216" w:line="270" w:lineRule="atLeast"/>
              <w:contextualSpacing/>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lang w:val="en-CA"/>
              </w:rPr>
            </w:pPr>
            <w:r>
              <w:rPr>
                <w:rFonts w:asciiTheme="minorHAnsi" w:eastAsia="Times New Roman" w:hAnsiTheme="minorHAnsi" w:cstheme="minorHAnsi"/>
                <w:lang w:val="en-CA"/>
              </w:rPr>
              <w:t>248</w:t>
            </w:r>
          </w:p>
        </w:tc>
        <w:tc>
          <w:tcPr>
            <w:tcW w:w="3605" w:type="dxa"/>
            <w:tcBorders>
              <w:left w:val="single" w:sz="4" w:space="0" w:color="auto"/>
            </w:tcBorders>
            <w:shd w:val="clear" w:color="auto" w:fill="FFFFFF" w:themeFill="background1"/>
            <w:vAlign w:val="center"/>
          </w:tcPr>
          <w:p w14:paraId="16CCFA03" w14:textId="3536241A" w:rsidR="001D3147" w:rsidRPr="00D85B11" w:rsidRDefault="00824D65" w:rsidP="00E50840">
            <w:pPr>
              <w:autoSpaceDE w:val="0"/>
              <w:autoSpaceDN w:val="0"/>
              <w:adjustRightInd w:val="0"/>
              <w:spacing w:after="216" w:line="270" w:lineRule="atLeast"/>
              <w:contextualSpacing/>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lang w:val="en-CA"/>
              </w:rPr>
            </w:pPr>
            <w:r>
              <w:rPr>
                <w:rFonts w:asciiTheme="minorHAnsi" w:eastAsia="Times New Roman" w:hAnsiTheme="minorHAnsi" w:cstheme="minorHAnsi"/>
                <w:lang w:val="en-CA"/>
              </w:rPr>
              <w:t>142</w:t>
            </w:r>
          </w:p>
        </w:tc>
      </w:tr>
      <w:tr w:rsidR="001D3147" w:rsidRPr="00D85B11" w14:paraId="0E7E19C4" w14:textId="77777777" w:rsidTr="00E50840">
        <w:trPr>
          <w:trHeight w:val="301"/>
          <w:jc w:val="center"/>
        </w:trPr>
        <w:tc>
          <w:tcPr>
            <w:cnfStyle w:val="001000000000" w:firstRow="0" w:lastRow="0" w:firstColumn="1" w:lastColumn="0" w:oddVBand="0" w:evenVBand="0" w:oddHBand="0" w:evenHBand="0" w:firstRowFirstColumn="0" w:firstRowLastColumn="0" w:lastRowFirstColumn="0" w:lastRowLastColumn="0"/>
            <w:tcW w:w="10814" w:type="dxa"/>
            <w:gridSpan w:val="3"/>
            <w:shd w:val="clear" w:color="auto" w:fill="D9D9D9" w:themeFill="background1" w:themeFillShade="D9"/>
            <w:vAlign w:val="center"/>
          </w:tcPr>
          <w:p w14:paraId="272340EA" w14:textId="77777777" w:rsidR="001D3147" w:rsidRPr="00D85B11" w:rsidRDefault="001D3147" w:rsidP="00E50840">
            <w:pPr>
              <w:autoSpaceDE w:val="0"/>
              <w:autoSpaceDN w:val="0"/>
              <w:adjustRightInd w:val="0"/>
              <w:spacing w:after="216" w:line="270" w:lineRule="atLeast"/>
              <w:contextualSpacing/>
              <w:jc w:val="center"/>
              <w:rPr>
                <w:rFonts w:asciiTheme="minorHAnsi" w:eastAsia="Times New Roman" w:hAnsiTheme="minorHAnsi" w:cstheme="minorHAnsi"/>
                <w:lang w:val="en-CA"/>
              </w:rPr>
            </w:pPr>
            <w:r w:rsidRPr="00D85B11">
              <w:rPr>
                <w:rFonts w:asciiTheme="minorHAnsi" w:eastAsia="Times New Roman" w:hAnsiTheme="minorHAnsi" w:cstheme="minorHAnsi"/>
                <w:lang w:val="en-CA"/>
              </w:rPr>
              <w:t>Gender</w:t>
            </w:r>
          </w:p>
        </w:tc>
      </w:tr>
      <w:tr w:rsidR="001D3147" w:rsidRPr="00D85B11" w14:paraId="70F2C8B9" w14:textId="77777777" w:rsidTr="00E50840">
        <w:trPr>
          <w:cnfStyle w:val="000000100000" w:firstRow="0" w:lastRow="0" w:firstColumn="0" w:lastColumn="0" w:oddVBand="0" w:evenVBand="0" w:oddHBand="1" w:evenHBand="0" w:firstRowFirstColumn="0" w:firstRowLastColumn="0" w:lastRowFirstColumn="0" w:lastRowLastColumn="0"/>
          <w:trHeight w:val="301"/>
          <w:jc w:val="center"/>
        </w:trPr>
        <w:tc>
          <w:tcPr>
            <w:cnfStyle w:val="001000000000" w:firstRow="0" w:lastRow="0" w:firstColumn="1" w:lastColumn="0" w:oddVBand="0" w:evenVBand="0" w:oddHBand="0" w:evenHBand="0" w:firstRowFirstColumn="0" w:firstRowLastColumn="0" w:lastRowFirstColumn="0" w:lastRowLastColumn="0"/>
            <w:tcW w:w="3959" w:type="dxa"/>
            <w:tcBorders>
              <w:right w:val="single" w:sz="4" w:space="0" w:color="auto"/>
            </w:tcBorders>
            <w:vAlign w:val="center"/>
          </w:tcPr>
          <w:p w14:paraId="16AF35FE" w14:textId="77777777" w:rsidR="001D3147" w:rsidRPr="00D85B11" w:rsidRDefault="001D3147" w:rsidP="00E50840">
            <w:pPr>
              <w:autoSpaceDE w:val="0"/>
              <w:autoSpaceDN w:val="0"/>
              <w:adjustRightInd w:val="0"/>
              <w:spacing w:after="216" w:line="270" w:lineRule="atLeast"/>
              <w:contextualSpacing/>
              <w:rPr>
                <w:rFonts w:asciiTheme="minorHAnsi" w:eastAsia="Times New Roman" w:hAnsiTheme="minorHAnsi" w:cstheme="minorHAnsi"/>
                <w:b w:val="0"/>
                <w:lang w:val="en-CA"/>
              </w:rPr>
            </w:pPr>
            <w:r w:rsidRPr="00D85B11">
              <w:rPr>
                <w:rFonts w:asciiTheme="minorHAnsi" w:eastAsia="Times New Roman" w:hAnsiTheme="minorHAnsi" w:cstheme="minorHAnsi"/>
                <w:b w:val="0"/>
                <w:lang w:val="en-CA"/>
              </w:rPr>
              <w:t xml:space="preserve">Men </w:t>
            </w:r>
          </w:p>
        </w:tc>
        <w:tc>
          <w:tcPr>
            <w:tcW w:w="3250" w:type="dxa"/>
            <w:tcBorders>
              <w:left w:val="single" w:sz="4" w:space="0" w:color="auto"/>
              <w:right w:val="single" w:sz="4" w:space="0" w:color="auto"/>
            </w:tcBorders>
            <w:shd w:val="clear" w:color="auto" w:fill="FFFFFF" w:themeFill="background1"/>
            <w:vAlign w:val="center"/>
          </w:tcPr>
          <w:p w14:paraId="5AB7172E" w14:textId="0C2672EF" w:rsidR="001D3147" w:rsidRPr="00D85B11" w:rsidRDefault="00E324B6" w:rsidP="00E50840">
            <w:pPr>
              <w:autoSpaceDE w:val="0"/>
              <w:autoSpaceDN w:val="0"/>
              <w:adjustRightInd w:val="0"/>
              <w:spacing w:after="216" w:line="270" w:lineRule="atLeast"/>
              <w:contextualSpacing/>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lang w:val="en-CA"/>
              </w:rPr>
            </w:pPr>
            <w:r>
              <w:rPr>
                <w:rFonts w:asciiTheme="minorHAnsi" w:eastAsia="Times New Roman" w:hAnsiTheme="minorHAnsi" w:cstheme="minorHAnsi"/>
                <w:lang w:val="en-CA"/>
              </w:rPr>
              <w:t>1,023</w:t>
            </w:r>
          </w:p>
        </w:tc>
        <w:tc>
          <w:tcPr>
            <w:tcW w:w="3605" w:type="dxa"/>
            <w:tcBorders>
              <w:left w:val="single" w:sz="4" w:space="0" w:color="auto"/>
            </w:tcBorders>
            <w:shd w:val="clear" w:color="auto" w:fill="FFFFFF" w:themeFill="background1"/>
            <w:vAlign w:val="center"/>
          </w:tcPr>
          <w:p w14:paraId="3D012B9C" w14:textId="396D926D" w:rsidR="001D3147" w:rsidRPr="00D85B11" w:rsidRDefault="00E324B6" w:rsidP="00E50840">
            <w:pPr>
              <w:autoSpaceDE w:val="0"/>
              <w:autoSpaceDN w:val="0"/>
              <w:adjustRightInd w:val="0"/>
              <w:spacing w:after="216" w:line="270" w:lineRule="atLeast"/>
              <w:contextualSpacing/>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lang w:val="en-CA"/>
              </w:rPr>
            </w:pPr>
            <w:r>
              <w:rPr>
                <w:rFonts w:asciiTheme="minorHAnsi" w:eastAsia="Times New Roman" w:hAnsiTheme="minorHAnsi" w:cstheme="minorHAnsi"/>
                <w:lang w:val="en-CA"/>
              </w:rPr>
              <w:t>1,009</w:t>
            </w:r>
          </w:p>
        </w:tc>
      </w:tr>
      <w:tr w:rsidR="001D3147" w:rsidRPr="00D85B11" w14:paraId="55CBF8C6" w14:textId="77777777" w:rsidTr="00E50840">
        <w:trPr>
          <w:trHeight w:val="301"/>
          <w:jc w:val="center"/>
        </w:trPr>
        <w:tc>
          <w:tcPr>
            <w:cnfStyle w:val="001000000000" w:firstRow="0" w:lastRow="0" w:firstColumn="1" w:lastColumn="0" w:oddVBand="0" w:evenVBand="0" w:oddHBand="0" w:evenHBand="0" w:firstRowFirstColumn="0" w:firstRowLastColumn="0" w:lastRowFirstColumn="0" w:lastRowLastColumn="0"/>
            <w:tcW w:w="3959" w:type="dxa"/>
            <w:tcBorders>
              <w:right w:val="single" w:sz="4" w:space="0" w:color="auto"/>
            </w:tcBorders>
            <w:vAlign w:val="center"/>
          </w:tcPr>
          <w:p w14:paraId="2D0B653B" w14:textId="77777777" w:rsidR="001D3147" w:rsidRPr="00D85B11" w:rsidRDefault="001D3147" w:rsidP="00E50840">
            <w:pPr>
              <w:autoSpaceDE w:val="0"/>
              <w:autoSpaceDN w:val="0"/>
              <w:adjustRightInd w:val="0"/>
              <w:spacing w:after="216" w:line="270" w:lineRule="atLeast"/>
              <w:contextualSpacing/>
              <w:rPr>
                <w:rFonts w:asciiTheme="minorHAnsi" w:eastAsia="Times New Roman" w:hAnsiTheme="minorHAnsi" w:cstheme="minorHAnsi"/>
                <w:b w:val="0"/>
                <w:lang w:val="en-CA"/>
              </w:rPr>
            </w:pPr>
            <w:r w:rsidRPr="00D85B11">
              <w:rPr>
                <w:rFonts w:asciiTheme="minorHAnsi" w:eastAsia="Times New Roman" w:hAnsiTheme="minorHAnsi" w:cstheme="minorHAnsi"/>
                <w:b w:val="0"/>
                <w:lang w:val="en-CA"/>
              </w:rPr>
              <w:t xml:space="preserve">Women </w:t>
            </w:r>
          </w:p>
        </w:tc>
        <w:tc>
          <w:tcPr>
            <w:tcW w:w="3250" w:type="dxa"/>
            <w:tcBorders>
              <w:left w:val="single" w:sz="4" w:space="0" w:color="auto"/>
              <w:right w:val="single" w:sz="4" w:space="0" w:color="auto"/>
            </w:tcBorders>
            <w:shd w:val="clear" w:color="auto" w:fill="FFFFFF" w:themeFill="background1"/>
            <w:vAlign w:val="center"/>
          </w:tcPr>
          <w:p w14:paraId="2937645F" w14:textId="3588F991" w:rsidR="001D3147" w:rsidRPr="00D85B11" w:rsidRDefault="00E324B6" w:rsidP="00E50840">
            <w:pPr>
              <w:autoSpaceDE w:val="0"/>
              <w:autoSpaceDN w:val="0"/>
              <w:adjustRightInd w:val="0"/>
              <w:spacing w:after="216" w:line="270" w:lineRule="atLeast"/>
              <w:contextualSpacing/>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lang w:val="en-CA"/>
              </w:rPr>
            </w:pPr>
            <w:r>
              <w:rPr>
                <w:rFonts w:asciiTheme="minorHAnsi" w:eastAsia="Times New Roman" w:hAnsiTheme="minorHAnsi" w:cstheme="minorHAnsi"/>
                <w:lang w:val="en-CA"/>
              </w:rPr>
              <w:t>1,058</w:t>
            </w:r>
          </w:p>
        </w:tc>
        <w:tc>
          <w:tcPr>
            <w:tcW w:w="3605" w:type="dxa"/>
            <w:tcBorders>
              <w:left w:val="single" w:sz="4" w:space="0" w:color="auto"/>
            </w:tcBorders>
            <w:shd w:val="clear" w:color="auto" w:fill="FFFFFF" w:themeFill="background1"/>
            <w:vAlign w:val="center"/>
          </w:tcPr>
          <w:p w14:paraId="4D12657B" w14:textId="40CBFCA0" w:rsidR="001D3147" w:rsidRPr="00D85B11" w:rsidRDefault="00E324B6" w:rsidP="00E50840">
            <w:pPr>
              <w:autoSpaceDE w:val="0"/>
              <w:autoSpaceDN w:val="0"/>
              <w:adjustRightInd w:val="0"/>
              <w:spacing w:after="216" w:line="270" w:lineRule="atLeast"/>
              <w:contextualSpacing/>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lang w:val="en-CA"/>
              </w:rPr>
            </w:pPr>
            <w:r>
              <w:rPr>
                <w:rFonts w:asciiTheme="minorHAnsi" w:eastAsia="Times New Roman" w:hAnsiTheme="minorHAnsi" w:cstheme="minorHAnsi"/>
                <w:lang w:val="en-CA"/>
              </w:rPr>
              <w:t>1,071</w:t>
            </w:r>
          </w:p>
        </w:tc>
      </w:tr>
      <w:tr w:rsidR="001D3147" w:rsidRPr="00D85B11" w14:paraId="446D422E" w14:textId="77777777" w:rsidTr="00E50840">
        <w:trPr>
          <w:cnfStyle w:val="000000100000" w:firstRow="0" w:lastRow="0" w:firstColumn="0" w:lastColumn="0" w:oddVBand="0" w:evenVBand="0" w:oddHBand="1" w:evenHBand="0" w:firstRowFirstColumn="0" w:firstRowLastColumn="0" w:lastRowFirstColumn="0" w:lastRowLastColumn="0"/>
          <w:trHeight w:val="301"/>
          <w:jc w:val="center"/>
        </w:trPr>
        <w:tc>
          <w:tcPr>
            <w:cnfStyle w:val="001000000000" w:firstRow="0" w:lastRow="0" w:firstColumn="1" w:lastColumn="0" w:oddVBand="0" w:evenVBand="0" w:oddHBand="0" w:evenHBand="0" w:firstRowFirstColumn="0" w:firstRowLastColumn="0" w:lastRowFirstColumn="0" w:lastRowLastColumn="0"/>
            <w:tcW w:w="10814" w:type="dxa"/>
            <w:gridSpan w:val="3"/>
            <w:shd w:val="clear" w:color="auto" w:fill="D9D9D9" w:themeFill="background1" w:themeFillShade="D9"/>
            <w:vAlign w:val="center"/>
          </w:tcPr>
          <w:p w14:paraId="0D139CA6" w14:textId="77777777" w:rsidR="001D3147" w:rsidRPr="00D85B11" w:rsidRDefault="001D3147" w:rsidP="00E50840">
            <w:pPr>
              <w:autoSpaceDE w:val="0"/>
              <w:autoSpaceDN w:val="0"/>
              <w:adjustRightInd w:val="0"/>
              <w:spacing w:after="216" w:line="270" w:lineRule="atLeast"/>
              <w:contextualSpacing/>
              <w:jc w:val="center"/>
              <w:rPr>
                <w:rFonts w:asciiTheme="minorHAnsi" w:eastAsia="Times New Roman" w:hAnsiTheme="minorHAnsi" w:cstheme="minorHAnsi"/>
                <w:lang w:val="en-CA"/>
              </w:rPr>
            </w:pPr>
            <w:r w:rsidRPr="00D85B11">
              <w:rPr>
                <w:rFonts w:asciiTheme="minorHAnsi" w:eastAsia="Times New Roman" w:hAnsiTheme="minorHAnsi" w:cstheme="minorHAnsi"/>
                <w:lang w:val="en-CA"/>
              </w:rPr>
              <w:t>Age</w:t>
            </w:r>
          </w:p>
        </w:tc>
      </w:tr>
      <w:tr w:rsidR="001D3147" w:rsidRPr="00D85B11" w14:paraId="6349C4C9" w14:textId="77777777" w:rsidTr="00E50840">
        <w:trPr>
          <w:trHeight w:val="301"/>
          <w:jc w:val="center"/>
        </w:trPr>
        <w:tc>
          <w:tcPr>
            <w:cnfStyle w:val="001000000000" w:firstRow="0" w:lastRow="0" w:firstColumn="1" w:lastColumn="0" w:oddVBand="0" w:evenVBand="0" w:oddHBand="0" w:evenHBand="0" w:firstRowFirstColumn="0" w:firstRowLastColumn="0" w:lastRowFirstColumn="0" w:lastRowLastColumn="0"/>
            <w:tcW w:w="3959" w:type="dxa"/>
            <w:tcBorders>
              <w:right w:val="single" w:sz="4" w:space="0" w:color="auto"/>
            </w:tcBorders>
            <w:vAlign w:val="center"/>
          </w:tcPr>
          <w:p w14:paraId="2E90A931" w14:textId="77777777" w:rsidR="001D3147" w:rsidRPr="00D85B11" w:rsidRDefault="001D3147" w:rsidP="00E50840">
            <w:pPr>
              <w:autoSpaceDE w:val="0"/>
              <w:autoSpaceDN w:val="0"/>
              <w:adjustRightInd w:val="0"/>
              <w:spacing w:after="216" w:line="270" w:lineRule="atLeast"/>
              <w:contextualSpacing/>
              <w:rPr>
                <w:rFonts w:asciiTheme="minorHAnsi" w:eastAsia="Times New Roman" w:hAnsiTheme="minorHAnsi" w:cstheme="minorHAnsi"/>
                <w:b w:val="0"/>
                <w:lang w:val="en-CA"/>
              </w:rPr>
            </w:pPr>
            <w:r w:rsidRPr="00D85B11">
              <w:rPr>
                <w:rFonts w:asciiTheme="minorHAnsi" w:eastAsia="Times New Roman" w:hAnsiTheme="minorHAnsi" w:cstheme="minorHAnsi"/>
                <w:b w:val="0"/>
                <w:lang w:val="en-CA"/>
              </w:rPr>
              <w:t>Between 18 and 34</w:t>
            </w:r>
          </w:p>
        </w:tc>
        <w:tc>
          <w:tcPr>
            <w:tcW w:w="3250" w:type="dxa"/>
            <w:tcBorders>
              <w:left w:val="single" w:sz="4" w:space="0" w:color="auto"/>
              <w:right w:val="single" w:sz="4" w:space="0" w:color="auto"/>
            </w:tcBorders>
            <w:shd w:val="clear" w:color="auto" w:fill="FFFFFF" w:themeFill="background1"/>
            <w:vAlign w:val="center"/>
          </w:tcPr>
          <w:p w14:paraId="7EB78567" w14:textId="0D9BEBBA" w:rsidR="001D3147" w:rsidRPr="00D85B11" w:rsidRDefault="00615F05" w:rsidP="00E50840">
            <w:pPr>
              <w:autoSpaceDE w:val="0"/>
              <w:autoSpaceDN w:val="0"/>
              <w:adjustRightInd w:val="0"/>
              <w:spacing w:after="216" w:line="270" w:lineRule="atLeast"/>
              <w:contextualSpacing/>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lang w:val="en-CA"/>
              </w:rPr>
            </w:pPr>
            <w:r>
              <w:rPr>
                <w:rFonts w:asciiTheme="minorHAnsi" w:eastAsia="Times New Roman" w:hAnsiTheme="minorHAnsi" w:cstheme="minorHAnsi"/>
                <w:lang w:val="en-CA"/>
              </w:rPr>
              <w:t>543</w:t>
            </w:r>
          </w:p>
        </w:tc>
        <w:tc>
          <w:tcPr>
            <w:tcW w:w="3605" w:type="dxa"/>
            <w:tcBorders>
              <w:left w:val="single" w:sz="4" w:space="0" w:color="auto"/>
            </w:tcBorders>
            <w:shd w:val="clear" w:color="auto" w:fill="FFFFFF" w:themeFill="background1"/>
            <w:vAlign w:val="center"/>
          </w:tcPr>
          <w:p w14:paraId="6185C0FE" w14:textId="6548EE5E" w:rsidR="001D3147" w:rsidRPr="00D85B11" w:rsidRDefault="00615F05" w:rsidP="00E50840">
            <w:pPr>
              <w:autoSpaceDE w:val="0"/>
              <w:autoSpaceDN w:val="0"/>
              <w:adjustRightInd w:val="0"/>
              <w:spacing w:after="216" w:line="270" w:lineRule="atLeast"/>
              <w:contextualSpacing/>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lang w:val="en-CA"/>
              </w:rPr>
            </w:pPr>
            <w:r>
              <w:rPr>
                <w:rFonts w:asciiTheme="minorHAnsi" w:eastAsia="Times New Roman" w:hAnsiTheme="minorHAnsi" w:cstheme="minorHAnsi"/>
                <w:lang w:val="en-CA"/>
              </w:rPr>
              <w:t>568</w:t>
            </w:r>
          </w:p>
        </w:tc>
      </w:tr>
      <w:tr w:rsidR="001D3147" w:rsidRPr="00D85B11" w14:paraId="14B55ABD" w14:textId="77777777" w:rsidTr="00E50840">
        <w:trPr>
          <w:cnfStyle w:val="000000100000" w:firstRow="0" w:lastRow="0" w:firstColumn="0" w:lastColumn="0" w:oddVBand="0" w:evenVBand="0" w:oddHBand="1" w:evenHBand="0" w:firstRowFirstColumn="0" w:firstRowLastColumn="0" w:lastRowFirstColumn="0" w:lastRowLastColumn="0"/>
          <w:trHeight w:val="301"/>
          <w:jc w:val="center"/>
        </w:trPr>
        <w:tc>
          <w:tcPr>
            <w:cnfStyle w:val="001000000000" w:firstRow="0" w:lastRow="0" w:firstColumn="1" w:lastColumn="0" w:oddVBand="0" w:evenVBand="0" w:oddHBand="0" w:evenHBand="0" w:firstRowFirstColumn="0" w:firstRowLastColumn="0" w:lastRowFirstColumn="0" w:lastRowLastColumn="0"/>
            <w:tcW w:w="3959" w:type="dxa"/>
            <w:tcBorders>
              <w:right w:val="single" w:sz="4" w:space="0" w:color="auto"/>
            </w:tcBorders>
            <w:vAlign w:val="center"/>
          </w:tcPr>
          <w:p w14:paraId="200F3E2B" w14:textId="77777777" w:rsidR="001D3147" w:rsidRPr="00D85B11" w:rsidRDefault="001D3147" w:rsidP="00E50840">
            <w:pPr>
              <w:autoSpaceDE w:val="0"/>
              <w:autoSpaceDN w:val="0"/>
              <w:adjustRightInd w:val="0"/>
              <w:spacing w:after="216" w:line="270" w:lineRule="atLeast"/>
              <w:contextualSpacing/>
              <w:rPr>
                <w:rFonts w:asciiTheme="minorHAnsi" w:eastAsia="Times New Roman" w:hAnsiTheme="minorHAnsi" w:cstheme="minorHAnsi"/>
                <w:b w:val="0"/>
                <w:lang w:val="en-CA"/>
              </w:rPr>
            </w:pPr>
            <w:r w:rsidRPr="00D85B11">
              <w:rPr>
                <w:rFonts w:asciiTheme="minorHAnsi" w:eastAsia="Times New Roman" w:hAnsiTheme="minorHAnsi" w:cstheme="minorHAnsi"/>
                <w:b w:val="0"/>
                <w:lang w:val="en-CA"/>
              </w:rPr>
              <w:t>Between 35 and 55</w:t>
            </w:r>
          </w:p>
        </w:tc>
        <w:tc>
          <w:tcPr>
            <w:tcW w:w="3250" w:type="dxa"/>
            <w:tcBorders>
              <w:left w:val="single" w:sz="4" w:space="0" w:color="auto"/>
              <w:right w:val="single" w:sz="4" w:space="0" w:color="auto"/>
            </w:tcBorders>
            <w:shd w:val="clear" w:color="auto" w:fill="FFFFFF" w:themeFill="background1"/>
            <w:vAlign w:val="center"/>
          </w:tcPr>
          <w:p w14:paraId="03D0C7B9" w14:textId="14E40512" w:rsidR="001D3147" w:rsidRPr="00D85B11" w:rsidRDefault="00615F05" w:rsidP="00E50840">
            <w:pPr>
              <w:autoSpaceDE w:val="0"/>
              <w:autoSpaceDN w:val="0"/>
              <w:adjustRightInd w:val="0"/>
              <w:spacing w:after="216" w:line="270" w:lineRule="atLeast"/>
              <w:contextualSpacing/>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lang w:val="en-CA"/>
              </w:rPr>
            </w:pPr>
            <w:r>
              <w:rPr>
                <w:rFonts w:asciiTheme="minorHAnsi" w:eastAsia="Times New Roman" w:hAnsiTheme="minorHAnsi" w:cstheme="minorHAnsi"/>
                <w:lang w:val="en-CA"/>
              </w:rPr>
              <w:t>758</w:t>
            </w:r>
          </w:p>
        </w:tc>
        <w:tc>
          <w:tcPr>
            <w:tcW w:w="3605" w:type="dxa"/>
            <w:tcBorders>
              <w:left w:val="single" w:sz="4" w:space="0" w:color="auto"/>
            </w:tcBorders>
            <w:shd w:val="clear" w:color="auto" w:fill="FFFFFF" w:themeFill="background1"/>
            <w:vAlign w:val="center"/>
          </w:tcPr>
          <w:p w14:paraId="7B8ABE59" w14:textId="0887C233" w:rsidR="001D3147" w:rsidRPr="00D85B11" w:rsidRDefault="00615F05" w:rsidP="00E50840">
            <w:pPr>
              <w:autoSpaceDE w:val="0"/>
              <w:autoSpaceDN w:val="0"/>
              <w:adjustRightInd w:val="0"/>
              <w:spacing w:after="216" w:line="270" w:lineRule="atLeast"/>
              <w:contextualSpacing/>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lang w:val="en-CA"/>
              </w:rPr>
            </w:pPr>
            <w:r>
              <w:rPr>
                <w:rFonts w:asciiTheme="minorHAnsi" w:eastAsia="Times New Roman" w:hAnsiTheme="minorHAnsi" w:cstheme="minorHAnsi"/>
                <w:lang w:val="en-CA"/>
              </w:rPr>
              <w:t>710</w:t>
            </w:r>
          </w:p>
        </w:tc>
      </w:tr>
      <w:tr w:rsidR="001D3147" w:rsidRPr="00D85B11" w14:paraId="127818E5" w14:textId="77777777" w:rsidTr="00E50840">
        <w:trPr>
          <w:trHeight w:val="301"/>
          <w:jc w:val="center"/>
        </w:trPr>
        <w:tc>
          <w:tcPr>
            <w:cnfStyle w:val="001000000000" w:firstRow="0" w:lastRow="0" w:firstColumn="1" w:lastColumn="0" w:oddVBand="0" w:evenVBand="0" w:oddHBand="0" w:evenHBand="0" w:firstRowFirstColumn="0" w:firstRowLastColumn="0" w:lastRowFirstColumn="0" w:lastRowLastColumn="0"/>
            <w:tcW w:w="3959" w:type="dxa"/>
            <w:tcBorders>
              <w:right w:val="single" w:sz="4" w:space="0" w:color="auto"/>
            </w:tcBorders>
            <w:vAlign w:val="center"/>
          </w:tcPr>
          <w:p w14:paraId="0C66C8A0" w14:textId="77777777" w:rsidR="001D3147" w:rsidRPr="00D85B11" w:rsidRDefault="001D3147" w:rsidP="00E50840">
            <w:pPr>
              <w:autoSpaceDE w:val="0"/>
              <w:autoSpaceDN w:val="0"/>
              <w:adjustRightInd w:val="0"/>
              <w:spacing w:after="216" w:line="270" w:lineRule="atLeast"/>
              <w:contextualSpacing/>
              <w:rPr>
                <w:rFonts w:asciiTheme="minorHAnsi" w:eastAsia="Times New Roman" w:hAnsiTheme="minorHAnsi" w:cstheme="minorHAnsi"/>
                <w:b w:val="0"/>
                <w:lang w:val="en-CA"/>
              </w:rPr>
            </w:pPr>
            <w:r w:rsidRPr="00D85B11">
              <w:rPr>
                <w:rFonts w:asciiTheme="minorHAnsi" w:eastAsia="Times New Roman" w:hAnsiTheme="minorHAnsi" w:cstheme="minorHAnsi"/>
                <w:b w:val="0"/>
                <w:lang w:val="en-CA"/>
              </w:rPr>
              <w:t>55 years old and over</w:t>
            </w:r>
          </w:p>
        </w:tc>
        <w:tc>
          <w:tcPr>
            <w:tcW w:w="3250" w:type="dxa"/>
            <w:tcBorders>
              <w:left w:val="single" w:sz="4" w:space="0" w:color="auto"/>
              <w:right w:val="single" w:sz="4" w:space="0" w:color="auto"/>
            </w:tcBorders>
            <w:shd w:val="clear" w:color="auto" w:fill="FFFFFF" w:themeFill="background1"/>
            <w:vAlign w:val="center"/>
          </w:tcPr>
          <w:p w14:paraId="5E2B4BEF" w14:textId="0960D5C7" w:rsidR="001D3147" w:rsidRPr="00D85B11" w:rsidRDefault="00615F05" w:rsidP="00E50840">
            <w:pPr>
              <w:autoSpaceDE w:val="0"/>
              <w:autoSpaceDN w:val="0"/>
              <w:adjustRightInd w:val="0"/>
              <w:spacing w:after="216" w:line="270" w:lineRule="atLeast"/>
              <w:contextualSpacing/>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lang w:val="en-CA"/>
              </w:rPr>
            </w:pPr>
            <w:r>
              <w:rPr>
                <w:rFonts w:asciiTheme="minorHAnsi" w:eastAsia="Times New Roman" w:hAnsiTheme="minorHAnsi" w:cstheme="minorHAnsi"/>
                <w:lang w:val="en-CA"/>
              </w:rPr>
              <w:t>782</w:t>
            </w:r>
          </w:p>
        </w:tc>
        <w:tc>
          <w:tcPr>
            <w:tcW w:w="3605" w:type="dxa"/>
            <w:tcBorders>
              <w:left w:val="single" w:sz="4" w:space="0" w:color="auto"/>
            </w:tcBorders>
            <w:shd w:val="clear" w:color="auto" w:fill="FFFFFF" w:themeFill="background1"/>
            <w:vAlign w:val="center"/>
          </w:tcPr>
          <w:p w14:paraId="3E0CF74D" w14:textId="58B9D003" w:rsidR="001D3147" w:rsidRPr="00D85B11" w:rsidRDefault="00615F05" w:rsidP="00E50840">
            <w:pPr>
              <w:autoSpaceDE w:val="0"/>
              <w:autoSpaceDN w:val="0"/>
              <w:adjustRightInd w:val="0"/>
              <w:spacing w:after="216" w:line="270" w:lineRule="atLeast"/>
              <w:contextualSpacing/>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lang w:val="en-CA"/>
              </w:rPr>
            </w:pPr>
            <w:r>
              <w:rPr>
                <w:rFonts w:asciiTheme="minorHAnsi" w:eastAsia="Times New Roman" w:hAnsiTheme="minorHAnsi" w:cstheme="minorHAnsi"/>
                <w:lang w:val="en-CA"/>
              </w:rPr>
              <w:t>805</w:t>
            </w:r>
          </w:p>
        </w:tc>
      </w:tr>
      <w:tr w:rsidR="001D3147" w:rsidRPr="00D85B11" w14:paraId="0A59A0D4" w14:textId="77777777" w:rsidTr="00E50840">
        <w:trPr>
          <w:cnfStyle w:val="000000100000" w:firstRow="0" w:lastRow="0" w:firstColumn="0" w:lastColumn="0" w:oddVBand="0" w:evenVBand="0" w:oddHBand="1" w:evenHBand="0" w:firstRowFirstColumn="0" w:firstRowLastColumn="0" w:lastRowFirstColumn="0" w:lastRowLastColumn="0"/>
          <w:trHeight w:val="301"/>
          <w:jc w:val="center"/>
        </w:trPr>
        <w:tc>
          <w:tcPr>
            <w:cnfStyle w:val="001000000000" w:firstRow="0" w:lastRow="0" w:firstColumn="1" w:lastColumn="0" w:oddVBand="0" w:evenVBand="0" w:oddHBand="0" w:evenHBand="0" w:firstRowFirstColumn="0" w:firstRowLastColumn="0" w:lastRowFirstColumn="0" w:lastRowLastColumn="0"/>
            <w:tcW w:w="10814" w:type="dxa"/>
            <w:gridSpan w:val="3"/>
            <w:shd w:val="clear" w:color="auto" w:fill="D9D9D9" w:themeFill="background1" w:themeFillShade="D9"/>
            <w:vAlign w:val="center"/>
          </w:tcPr>
          <w:p w14:paraId="245FCD74" w14:textId="77777777" w:rsidR="001D3147" w:rsidRPr="00D85B11" w:rsidRDefault="001D3147" w:rsidP="00E50840">
            <w:pPr>
              <w:autoSpaceDE w:val="0"/>
              <w:autoSpaceDN w:val="0"/>
              <w:adjustRightInd w:val="0"/>
              <w:spacing w:after="216" w:line="270" w:lineRule="atLeast"/>
              <w:contextualSpacing/>
              <w:jc w:val="center"/>
              <w:rPr>
                <w:rFonts w:asciiTheme="minorHAnsi" w:eastAsia="Times New Roman" w:hAnsiTheme="minorHAnsi" w:cstheme="minorHAnsi"/>
                <w:lang w:val="en-CA"/>
              </w:rPr>
            </w:pPr>
            <w:r w:rsidRPr="00D85B11">
              <w:rPr>
                <w:rFonts w:asciiTheme="minorHAnsi" w:eastAsia="Times New Roman" w:hAnsiTheme="minorHAnsi" w:cstheme="minorHAnsi"/>
                <w:lang w:val="en-CA"/>
              </w:rPr>
              <w:t>Level of education</w:t>
            </w:r>
          </w:p>
        </w:tc>
      </w:tr>
      <w:tr w:rsidR="001D3147" w:rsidRPr="00D85B11" w14:paraId="593FBE5B" w14:textId="77777777" w:rsidTr="00E50840">
        <w:trPr>
          <w:trHeight w:val="310"/>
          <w:jc w:val="center"/>
        </w:trPr>
        <w:tc>
          <w:tcPr>
            <w:cnfStyle w:val="001000000000" w:firstRow="0" w:lastRow="0" w:firstColumn="1" w:lastColumn="0" w:oddVBand="0" w:evenVBand="0" w:oddHBand="0" w:evenHBand="0" w:firstRowFirstColumn="0" w:firstRowLastColumn="0" w:lastRowFirstColumn="0" w:lastRowLastColumn="0"/>
            <w:tcW w:w="3959" w:type="dxa"/>
            <w:tcBorders>
              <w:right w:val="single" w:sz="4" w:space="0" w:color="auto"/>
            </w:tcBorders>
            <w:vAlign w:val="center"/>
          </w:tcPr>
          <w:p w14:paraId="2B7B95A5" w14:textId="77777777" w:rsidR="001D3147" w:rsidRPr="00D85B11" w:rsidRDefault="001D3147" w:rsidP="00E50840">
            <w:pPr>
              <w:autoSpaceDE w:val="0"/>
              <w:autoSpaceDN w:val="0"/>
              <w:adjustRightInd w:val="0"/>
              <w:spacing w:after="216" w:line="270" w:lineRule="atLeast"/>
              <w:contextualSpacing/>
              <w:rPr>
                <w:rFonts w:asciiTheme="minorHAnsi" w:eastAsia="Times New Roman" w:hAnsiTheme="minorHAnsi" w:cstheme="minorHAnsi"/>
                <w:b w:val="0"/>
                <w:lang w:val="en-CA"/>
              </w:rPr>
            </w:pPr>
            <w:r w:rsidRPr="00D85B11">
              <w:rPr>
                <w:rFonts w:asciiTheme="minorHAnsi" w:eastAsia="Times New Roman" w:hAnsiTheme="minorHAnsi" w:cstheme="minorHAnsi"/>
                <w:b w:val="0"/>
                <w:lang w:val="en-CA"/>
              </w:rPr>
              <w:t>Highschool or less</w:t>
            </w:r>
          </w:p>
        </w:tc>
        <w:tc>
          <w:tcPr>
            <w:tcW w:w="3250" w:type="dxa"/>
            <w:tcBorders>
              <w:left w:val="single" w:sz="4" w:space="0" w:color="auto"/>
              <w:right w:val="single" w:sz="4" w:space="0" w:color="auto"/>
            </w:tcBorders>
            <w:shd w:val="clear" w:color="auto" w:fill="FFFFFF" w:themeFill="background1"/>
            <w:vAlign w:val="center"/>
          </w:tcPr>
          <w:p w14:paraId="3F28B05C" w14:textId="0FE5AC73" w:rsidR="001D3147" w:rsidRPr="00D85B11" w:rsidRDefault="00E177E7" w:rsidP="00E50840">
            <w:pPr>
              <w:autoSpaceDE w:val="0"/>
              <w:autoSpaceDN w:val="0"/>
              <w:adjustRightInd w:val="0"/>
              <w:spacing w:after="216" w:line="270" w:lineRule="atLeast"/>
              <w:contextualSpacing/>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lang w:val="en-CA"/>
              </w:rPr>
            </w:pPr>
            <w:r>
              <w:rPr>
                <w:rFonts w:asciiTheme="minorHAnsi" w:eastAsia="Times New Roman" w:hAnsiTheme="minorHAnsi" w:cstheme="minorHAnsi"/>
                <w:lang w:val="en-CA"/>
              </w:rPr>
              <w:t>327</w:t>
            </w:r>
          </w:p>
        </w:tc>
        <w:tc>
          <w:tcPr>
            <w:tcW w:w="3605" w:type="dxa"/>
            <w:tcBorders>
              <w:left w:val="single" w:sz="4" w:space="0" w:color="auto"/>
            </w:tcBorders>
            <w:shd w:val="clear" w:color="auto" w:fill="FFFFFF" w:themeFill="background1"/>
            <w:vAlign w:val="center"/>
          </w:tcPr>
          <w:p w14:paraId="170295F6" w14:textId="5C84EE2C" w:rsidR="001D3147" w:rsidRPr="00D85B11" w:rsidRDefault="00E177E7" w:rsidP="00E50840">
            <w:pPr>
              <w:autoSpaceDE w:val="0"/>
              <w:autoSpaceDN w:val="0"/>
              <w:adjustRightInd w:val="0"/>
              <w:spacing w:after="216" w:line="270" w:lineRule="atLeast"/>
              <w:contextualSpacing/>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lang w:val="en-CA"/>
              </w:rPr>
            </w:pPr>
            <w:r>
              <w:rPr>
                <w:rFonts w:asciiTheme="minorHAnsi" w:eastAsia="Times New Roman" w:hAnsiTheme="minorHAnsi" w:cstheme="minorHAnsi"/>
                <w:lang w:val="en-CA"/>
              </w:rPr>
              <w:t>456</w:t>
            </w:r>
          </w:p>
        </w:tc>
      </w:tr>
      <w:tr w:rsidR="001D3147" w:rsidRPr="00D85B11" w14:paraId="57CEE6AA" w14:textId="77777777" w:rsidTr="00E50840">
        <w:trPr>
          <w:cnfStyle w:val="000000100000" w:firstRow="0" w:lastRow="0" w:firstColumn="0" w:lastColumn="0" w:oddVBand="0" w:evenVBand="0" w:oddHBand="1" w:evenHBand="0" w:firstRowFirstColumn="0" w:firstRowLastColumn="0" w:lastRowFirstColumn="0" w:lastRowLastColumn="0"/>
          <w:trHeight w:val="301"/>
          <w:jc w:val="center"/>
        </w:trPr>
        <w:tc>
          <w:tcPr>
            <w:cnfStyle w:val="001000000000" w:firstRow="0" w:lastRow="0" w:firstColumn="1" w:lastColumn="0" w:oddVBand="0" w:evenVBand="0" w:oddHBand="0" w:evenHBand="0" w:firstRowFirstColumn="0" w:firstRowLastColumn="0" w:lastRowFirstColumn="0" w:lastRowLastColumn="0"/>
            <w:tcW w:w="3959" w:type="dxa"/>
            <w:tcBorders>
              <w:right w:val="single" w:sz="4" w:space="0" w:color="auto"/>
            </w:tcBorders>
            <w:vAlign w:val="center"/>
          </w:tcPr>
          <w:p w14:paraId="7D76878A" w14:textId="77777777" w:rsidR="001D3147" w:rsidRPr="00D85B11" w:rsidRDefault="001D3147" w:rsidP="00E50840">
            <w:pPr>
              <w:autoSpaceDE w:val="0"/>
              <w:autoSpaceDN w:val="0"/>
              <w:adjustRightInd w:val="0"/>
              <w:spacing w:after="216" w:line="270" w:lineRule="atLeast"/>
              <w:contextualSpacing/>
              <w:rPr>
                <w:rFonts w:asciiTheme="minorHAnsi" w:eastAsia="Times New Roman" w:hAnsiTheme="minorHAnsi" w:cstheme="minorHAnsi"/>
                <w:b w:val="0"/>
                <w:lang w:val="en-CA"/>
              </w:rPr>
            </w:pPr>
            <w:r w:rsidRPr="00D85B11">
              <w:rPr>
                <w:rFonts w:asciiTheme="minorHAnsi" w:eastAsia="Times New Roman" w:hAnsiTheme="minorHAnsi" w:cstheme="minorHAnsi"/>
                <w:b w:val="0"/>
                <w:lang w:val="en-CA"/>
              </w:rPr>
              <w:t>Trade/college</w:t>
            </w:r>
          </w:p>
        </w:tc>
        <w:tc>
          <w:tcPr>
            <w:tcW w:w="3250" w:type="dxa"/>
            <w:tcBorders>
              <w:left w:val="single" w:sz="4" w:space="0" w:color="auto"/>
              <w:right w:val="single" w:sz="4" w:space="0" w:color="auto"/>
            </w:tcBorders>
            <w:shd w:val="clear" w:color="auto" w:fill="FFFFFF" w:themeFill="background1"/>
            <w:vAlign w:val="center"/>
          </w:tcPr>
          <w:p w14:paraId="473ABB35" w14:textId="4924CD90" w:rsidR="001D3147" w:rsidRPr="00D85B11" w:rsidRDefault="00FB6495" w:rsidP="00E50840">
            <w:pPr>
              <w:autoSpaceDE w:val="0"/>
              <w:autoSpaceDN w:val="0"/>
              <w:adjustRightInd w:val="0"/>
              <w:spacing w:after="216" w:line="270" w:lineRule="atLeast"/>
              <w:contextualSpacing/>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lang w:val="en-CA"/>
              </w:rPr>
            </w:pPr>
            <w:r>
              <w:rPr>
                <w:rFonts w:asciiTheme="minorHAnsi" w:eastAsia="Times New Roman" w:hAnsiTheme="minorHAnsi" w:cstheme="minorHAnsi"/>
                <w:lang w:val="en-CA"/>
              </w:rPr>
              <w:t>727</w:t>
            </w:r>
          </w:p>
        </w:tc>
        <w:tc>
          <w:tcPr>
            <w:tcW w:w="3605" w:type="dxa"/>
            <w:tcBorders>
              <w:left w:val="single" w:sz="4" w:space="0" w:color="auto"/>
            </w:tcBorders>
            <w:shd w:val="clear" w:color="auto" w:fill="FFFFFF" w:themeFill="background1"/>
            <w:vAlign w:val="center"/>
          </w:tcPr>
          <w:p w14:paraId="332CC6AF" w14:textId="72640834" w:rsidR="001D3147" w:rsidRPr="00D85B11" w:rsidRDefault="00FB6495" w:rsidP="00E50840">
            <w:pPr>
              <w:autoSpaceDE w:val="0"/>
              <w:autoSpaceDN w:val="0"/>
              <w:adjustRightInd w:val="0"/>
              <w:spacing w:after="216" w:line="270" w:lineRule="atLeast"/>
              <w:contextualSpacing/>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lang w:val="en-CA"/>
              </w:rPr>
            </w:pPr>
            <w:r>
              <w:rPr>
                <w:rFonts w:asciiTheme="minorHAnsi" w:eastAsia="Times New Roman" w:hAnsiTheme="minorHAnsi" w:cstheme="minorHAnsi"/>
                <w:lang w:val="en-CA"/>
              </w:rPr>
              <w:t>1,061</w:t>
            </w:r>
          </w:p>
        </w:tc>
      </w:tr>
      <w:tr w:rsidR="001D3147" w:rsidRPr="00D85B11" w14:paraId="2DD9C595" w14:textId="77777777" w:rsidTr="00E50840">
        <w:trPr>
          <w:trHeight w:val="301"/>
          <w:jc w:val="center"/>
        </w:trPr>
        <w:tc>
          <w:tcPr>
            <w:cnfStyle w:val="001000000000" w:firstRow="0" w:lastRow="0" w:firstColumn="1" w:lastColumn="0" w:oddVBand="0" w:evenVBand="0" w:oddHBand="0" w:evenHBand="0" w:firstRowFirstColumn="0" w:firstRowLastColumn="0" w:lastRowFirstColumn="0" w:lastRowLastColumn="0"/>
            <w:tcW w:w="3959" w:type="dxa"/>
            <w:tcBorders>
              <w:right w:val="single" w:sz="4" w:space="0" w:color="auto"/>
            </w:tcBorders>
            <w:vAlign w:val="center"/>
          </w:tcPr>
          <w:p w14:paraId="3773DF5A" w14:textId="77777777" w:rsidR="001D3147" w:rsidRPr="00D85B11" w:rsidRDefault="001D3147" w:rsidP="00E50840">
            <w:pPr>
              <w:autoSpaceDE w:val="0"/>
              <w:autoSpaceDN w:val="0"/>
              <w:adjustRightInd w:val="0"/>
              <w:spacing w:after="216" w:line="270" w:lineRule="atLeast"/>
              <w:contextualSpacing/>
              <w:rPr>
                <w:rFonts w:asciiTheme="minorHAnsi" w:eastAsia="Times New Roman" w:hAnsiTheme="minorHAnsi" w:cstheme="minorHAnsi"/>
                <w:b w:val="0"/>
                <w:lang w:val="en-CA"/>
              </w:rPr>
            </w:pPr>
            <w:r w:rsidRPr="00D85B11">
              <w:rPr>
                <w:rFonts w:asciiTheme="minorHAnsi" w:eastAsia="Times New Roman" w:hAnsiTheme="minorHAnsi" w:cstheme="minorHAnsi"/>
                <w:b w:val="0"/>
                <w:lang w:val="en-CA"/>
              </w:rPr>
              <w:t xml:space="preserve">University </w:t>
            </w:r>
          </w:p>
        </w:tc>
        <w:tc>
          <w:tcPr>
            <w:tcW w:w="3250" w:type="dxa"/>
            <w:tcBorders>
              <w:left w:val="single" w:sz="4" w:space="0" w:color="auto"/>
              <w:right w:val="single" w:sz="4" w:space="0" w:color="auto"/>
            </w:tcBorders>
            <w:shd w:val="clear" w:color="auto" w:fill="FFFFFF" w:themeFill="background1"/>
            <w:vAlign w:val="center"/>
          </w:tcPr>
          <w:p w14:paraId="734C4021" w14:textId="758D65D6" w:rsidR="001D3147" w:rsidRPr="00D85B11" w:rsidRDefault="00FB6495" w:rsidP="00E50840">
            <w:pPr>
              <w:autoSpaceDE w:val="0"/>
              <w:autoSpaceDN w:val="0"/>
              <w:adjustRightInd w:val="0"/>
              <w:spacing w:after="216" w:line="270" w:lineRule="atLeast"/>
              <w:contextualSpacing/>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lang w:val="en-CA"/>
              </w:rPr>
            </w:pPr>
            <w:r>
              <w:rPr>
                <w:rFonts w:asciiTheme="minorHAnsi" w:eastAsia="Times New Roman" w:hAnsiTheme="minorHAnsi" w:cstheme="minorHAnsi"/>
                <w:lang w:val="en-CA"/>
              </w:rPr>
              <w:t>1,029</w:t>
            </w:r>
          </w:p>
        </w:tc>
        <w:tc>
          <w:tcPr>
            <w:tcW w:w="3605" w:type="dxa"/>
            <w:tcBorders>
              <w:left w:val="single" w:sz="4" w:space="0" w:color="auto"/>
            </w:tcBorders>
            <w:shd w:val="clear" w:color="auto" w:fill="FFFFFF" w:themeFill="background1"/>
            <w:vAlign w:val="center"/>
          </w:tcPr>
          <w:p w14:paraId="4F453A48" w14:textId="27F09C74" w:rsidR="001D3147" w:rsidRPr="00D85B11" w:rsidRDefault="00FB6495" w:rsidP="00E50840">
            <w:pPr>
              <w:autoSpaceDE w:val="0"/>
              <w:autoSpaceDN w:val="0"/>
              <w:adjustRightInd w:val="0"/>
              <w:spacing w:after="216" w:line="270" w:lineRule="atLeast"/>
              <w:contextualSpacing/>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lang w:val="en-CA"/>
              </w:rPr>
            </w:pPr>
            <w:r>
              <w:rPr>
                <w:rFonts w:asciiTheme="minorHAnsi" w:eastAsia="Times New Roman" w:hAnsiTheme="minorHAnsi" w:cstheme="minorHAnsi"/>
                <w:lang w:val="en-CA"/>
              </w:rPr>
              <w:t>567</w:t>
            </w:r>
          </w:p>
        </w:tc>
      </w:tr>
    </w:tbl>
    <w:p w14:paraId="16FEC69D" w14:textId="167DAE69" w:rsidR="001D3147" w:rsidRDefault="001D3147" w:rsidP="00D85B11">
      <w:pPr>
        <w:autoSpaceDE w:val="0"/>
        <w:autoSpaceDN w:val="0"/>
        <w:adjustRightInd w:val="0"/>
        <w:spacing w:after="216" w:line="270" w:lineRule="atLeast"/>
        <w:contextualSpacing/>
        <w:jc w:val="both"/>
        <w:rPr>
          <w:rFonts w:eastAsia="Times New Roman"/>
          <w:sz w:val="24"/>
          <w:szCs w:val="24"/>
          <w:lang w:val="en-CA"/>
        </w:rPr>
      </w:pPr>
    </w:p>
    <w:p w14:paraId="6E98BE58" w14:textId="74CB2BC1" w:rsidR="001D3147" w:rsidRDefault="001D3147" w:rsidP="00D85B11">
      <w:pPr>
        <w:autoSpaceDE w:val="0"/>
        <w:autoSpaceDN w:val="0"/>
        <w:adjustRightInd w:val="0"/>
        <w:spacing w:after="216" w:line="270" w:lineRule="atLeast"/>
        <w:contextualSpacing/>
        <w:jc w:val="both"/>
        <w:rPr>
          <w:rFonts w:eastAsia="Times New Roman"/>
          <w:sz w:val="24"/>
          <w:szCs w:val="24"/>
          <w:lang w:val="en-CA"/>
        </w:rPr>
      </w:pPr>
    </w:p>
    <w:p w14:paraId="76F912B1" w14:textId="7D7F45C7" w:rsidR="001D3147" w:rsidRPr="00D85B11" w:rsidRDefault="001D3147" w:rsidP="001D3147">
      <w:pPr>
        <w:autoSpaceDE w:val="0"/>
        <w:autoSpaceDN w:val="0"/>
        <w:adjustRightInd w:val="0"/>
        <w:spacing w:after="216" w:line="270" w:lineRule="atLeast"/>
        <w:contextualSpacing/>
        <w:jc w:val="both"/>
        <w:rPr>
          <w:rFonts w:eastAsia="Times New Roman"/>
          <w:b/>
          <w:sz w:val="24"/>
          <w:szCs w:val="24"/>
          <w:lang w:val="en-CA"/>
        </w:rPr>
      </w:pPr>
      <w:r w:rsidRPr="00D85B11">
        <w:rPr>
          <w:b/>
          <w:sz w:val="24"/>
          <w:lang w:val="en-CA"/>
        </w:rPr>
        <w:t xml:space="preserve">Table </w:t>
      </w:r>
      <w:r w:rsidR="00F505B7">
        <w:rPr>
          <w:b/>
          <w:sz w:val="24"/>
          <w:lang w:val="en-CA"/>
        </w:rPr>
        <w:t>16</w:t>
      </w:r>
      <w:r w:rsidRPr="00D85B11">
        <w:rPr>
          <w:b/>
          <w:sz w:val="24"/>
          <w:lang w:val="en-CA"/>
        </w:rPr>
        <w:t xml:space="preserve">. </w:t>
      </w:r>
      <w:r w:rsidRPr="00D85B11">
        <w:rPr>
          <w:rFonts w:eastAsia="Times New Roman"/>
          <w:b/>
          <w:sz w:val="24"/>
          <w:szCs w:val="24"/>
          <w:lang w:val="en-CA"/>
        </w:rPr>
        <w:t>Unweighted and Weighted Samples</w:t>
      </w:r>
      <w:r w:rsidRPr="00D85B11">
        <w:rPr>
          <w:b/>
          <w:sz w:val="24"/>
          <w:lang w:val="en-CA"/>
        </w:rPr>
        <w:t xml:space="preserve"> for wave </w:t>
      </w:r>
      <w:r w:rsidR="00DB7FAF">
        <w:rPr>
          <w:b/>
          <w:sz w:val="24"/>
          <w:lang w:val="en-CA"/>
        </w:rPr>
        <w:t>14</w:t>
      </w:r>
    </w:p>
    <w:tbl>
      <w:tblPr>
        <w:tblStyle w:val="Listeclaire61"/>
        <w:tblW w:w="10814" w:type="dxa"/>
        <w:jc w:val="center"/>
        <w:tblLook w:val="04A0" w:firstRow="1" w:lastRow="0" w:firstColumn="1" w:lastColumn="0" w:noHBand="0" w:noVBand="1"/>
        <w:tblCaption w:val="Table 6. Unweighted and Weighted Sample Distribution by Province"/>
      </w:tblPr>
      <w:tblGrid>
        <w:gridCol w:w="3959"/>
        <w:gridCol w:w="3250"/>
        <w:gridCol w:w="3605"/>
      </w:tblGrid>
      <w:tr w:rsidR="001D3147" w:rsidRPr="00D85B11" w14:paraId="73746838" w14:textId="77777777" w:rsidTr="00E50840">
        <w:trPr>
          <w:cnfStyle w:val="100000000000" w:firstRow="1" w:lastRow="0" w:firstColumn="0" w:lastColumn="0" w:oddVBand="0" w:evenVBand="0" w:oddHBand="0" w:evenHBand="0" w:firstRowFirstColumn="0" w:firstRowLastColumn="0" w:lastRowFirstColumn="0" w:lastRowLastColumn="0"/>
          <w:trHeight w:val="326"/>
          <w:jc w:val="center"/>
        </w:trPr>
        <w:tc>
          <w:tcPr>
            <w:cnfStyle w:val="001000000000" w:firstRow="0" w:lastRow="0" w:firstColumn="1" w:lastColumn="0" w:oddVBand="0" w:evenVBand="0" w:oddHBand="0" w:evenHBand="0" w:firstRowFirstColumn="0" w:firstRowLastColumn="0" w:lastRowFirstColumn="0" w:lastRowLastColumn="0"/>
            <w:tcW w:w="3959" w:type="dxa"/>
            <w:vAlign w:val="center"/>
          </w:tcPr>
          <w:p w14:paraId="4C4EFE25" w14:textId="77777777" w:rsidR="001D3147" w:rsidRPr="00D85B11" w:rsidRDefault="001D3147" w:rsidP="00E50840">
            <w:pPr>
              <w:autoSpaceDE w:val="0"/>
              <w:autoSpaceDN w:val="0"/>
              <w:adjustRightInd w:val="0"/>
              <w:spacing w:after="216" w:line="270" w:lineRule="atLeast"/>
              <w:contextualSpacing/>
              <w:jc w:val="center"/>
              <w:rPr>
                <w:rFonts w:asciiTheme="minorHAnsi" w:eastAsia="Times New Roman" w:hAnsiTheme="minorHAnsi" w:cstheme="minorHAnsi"/>
                <w:color w:val="auto"/>
                <w:lang w:val="en-CA"/>
              </w:rPr>
            </w:pPr>
            <w:r w:rsidRPr="00D85B11">
              <w:rPr>
                <w:rFonts w:asciiTheme="minorHAnsi" w:eastAsia="Times New Roman" w:hAnsiTheme="minorHAnsi" w:cstheme="minorHAnsi"/>
                <w:color w:val="auto"/>
                <w:lang w:val="en-CA"/>
              </w:rPr>
              <w:t xml:space="preserve">Label </w:t>
            </w:r>
          </w:p>
        </w:tc>
        <w:tc>
          <w:tcPr>
            <w:tcW w:w="3250" w:type="dxa"/>
            <w:tcBorders>
              <w:bottom w:val="single" w:sz="8" w:space="0" w:color="000000"/>
            </w:tcBorders>
            <w:vAlign w:val="center"/>
          </w:tcPr>
          <w:p w14:paraId="0D78B660" w14:textId="77777777" w:rsidR="001D3147" w:rsidRPr="00D85B11" w:rsidRDefault="001D3147" w:rsidP="00E50840">
            <w:pPr>
              <w:contextualSpacing/>
              <w:jc w:val="center"/>
              <w:cnfStyle w:val="100000000000" w:firstRow="1"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auto"/>
                <w:lang w:val="en-CA"/>
              </w:rPr>
            </w:pPr>
            <w:r w:rsidRPr="00D85B11">
              <w:rPr>
                <w:rFonts w:asciiTheme="minorHAnsi" w:eastAsia="Times New Roman" w:hAnsiTheme="minorHAnsi" w:cstheme="minorHAnsi"/>
                <w:color w:val="auto"/>
                <w:lang w:val="en-CA"/>
              </w:rPr>
              <w:t>Unweighted</w:t>
            </w:r>
          </w:p>
        </w:tc>
        <w:tc>
          <w:tcPr>
            <w:tcW w:w="3605" w:type="dxa"/>
            <w:vAlign w:val="center"/>
          </w:tcPr>
          <w:p w14:paraId="6AF927B0" w14:textId="77777777" w:rsidR="001D3147" w:rsidRPr="00D85B11" w:rsidRDefault="001D3147" w:rsidP="00E50840">
            <w:pPr>
              <w:contextualSpacing/>
              <w:jc w:val="center"/>
              <w:cnfStyle w:val="100000000000" w:firstRow="1"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auto"/>
                <w:lang w:val="en-CA"/>
              </w:rPr>
            </w:pPr>
            <w:r w:rsidRPr="00D85B11">
              <w:rPr>
                <w:rFonts w:asciiTheme="minorHAnsi" w:eastAsia="Times New Roman" w:hAnsiTheme="minorHAnsi" w:cstheme="minorHAnsi"/>
                <w:color w:val="auto"/>
                <w:lang w:val="en-CA"/>
              </w:rPr>
              <w:t>Weighted</w:t>
            </w:r>
          </w:p>
        </w:tc>
      </w:tr>
      <w:tr w:rsidR="001D3147" w:rsidRPr="00D85B11" w14:paraId="7DC0133A" w14:textId="77777777" w:rsidTr="00E50840">
        <w:trPr>
          <w:cnfStyle w:val="000000100000" w:firstRow="0" w:lastRow="0" w:firstColumn="0" w:lastColumn="0" w:oddVBand="0" w:evenVBand="0" w:oddHBand="1" w:evenHBand="0" w:firstRowFirstColumn="0" w:firstRowLastColumn="0" w:lastRowFirstColumn="0" w:lastRowLastColumn="0"/>
          <w:trHeight w:val="326"/>
          <w:jc w:val="center"/>
        </w:trPr>
        <w:tc>
          <w:tcPr>
            <w:cnfStyle w:val="001000000000" w:firstRow="0" w:lastRow="0" w:firstColumn="1" w:lastColumn="0" w:oddVBand="0" w:evenVBand="0" w:oddHBand="0" w:evenHBand="0" w:firstRowFirstColumn="0" w:firstRowLastColumn="0" w:lastRowFirstColumn="0" w:lastRowLastColumn="0"/>
            <w:tcW w:w="3959" w:type="dxa"/>
            <w:shd w:val="clear" w:color="auto" w:fill="D9D9D9" w:themeFill="background1" w:themeFillShade="D9"/>
            <w:vAlign w:val="center"/>
          </w:tcPr>
          <w:p w14:paraId="53CF3217" w14:textId="77777777" w:rsidR="001D3147" w:rsidRPr="00D85B11" w:rsidRDefault="001D3147" w:rsidP="00E50840">
            <w:pPr>
              <w:autoSpaceDE w:val="0"/>
              <w:autoSpaceDN w:val="0"/>
              <w:adjustRightInd w:val="0"/>
              <w:spacing w:after="216" w:line="270" w:lineRule="atLeast"/>
              <w:contextualSpacing/>
              <w:jc w:val="center"/>
              <w:rPr>
                <w:rFonts w:asciiTheme="minorHAnsi" w:eastAsia="Times New Roman" w:hAnsiTheme="minorHAnsi" w:cstheme="minorHAnsi"/>
                <w:lang w:val="en-CA"/>
              </w:rPr>
            </w:pPr>
          </w:p>
        </w:tc>
        <w:tc>
          <w:tcPr>
            <w:tcW w:w="3250" w:type="dxa"/>
            <w:shd w:val="clear" w:color="auto" w:fill="D9D9D9" w:themeFill="background1" w:themeFillShade="D9"/>
            <w:vAlign w:val="center"/>
          </w:tcPr>
          <w:p w14:paraId="4EC17F09" w14:textId="77777777" w:rsidR="001D3147" w:rsidRPr="00D85B11" w:rsidRDefault="001D3147" w:rsidP="00E50840">
            <w:pPr>
              <w:contextualSpacing/>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b/>
                <w:bCs/>
                <w:lang w:val="en-CA"/>
              </w:rPr>
            </w:pPr>
            <w:r w:rsidRPr="00D85B11">
              <w:rPr>
                <w:rFonts w:asciiTheme="minorHAnsi" w:eastAsia="Times New Roman" w:hAnsiTheme="minorHAnsi" w:cstheme="minorHAnsi"/>
                <w:b/>
                <w:bCs/>
                <w:lang w:val="en-CA"/>
              </w:rPr>
              <w:t xml:space="preserve">Region </w:t>
            </w:r>
          </w:p>
        </w:tc>
        <w:tc>
          <w:tcPr>
            <w:tcW w:w="3605" w:type="dxa"/>
            <w:shd w:val="clear" w:color="auto" w:fill="D9D9D9" w:themeFill="background1" w:themeFillShade="D9"/>
            <w:vAlign w:val="center"/>
          </w:tcPr>
          <w:p w14:paraId="70335E93" w14:textId="77777777" w:rsidR="001D3147" w:rsidRPr="00D85B11" w:rsidRDefault="001D3147" w:rsidP="00E50840">
            <w:pPr>
              <w:contextualSpacing/>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lang w:val="en-CA"/>
              </w:rPr>
            </w:pPr>
          </w:p>
        </w:tc>
      </w:tr>
      <w:tr w:rsidR="001D3147" w:rsidRPr="00D85B11" w14:paraId="79DD7F72" w14:textId="77777777" w:rsidTr="00E50840">
        <w:trPr>
          <w:trHeight w:val="301"/>
          <w:jc w:val="center"/>
        </w:trPr>
        <w:tc>
          <w:tcPr>
            <w:cnfStyle w:val="001000000000" w:firstRow="0" w:lastRow="0" w:firstColumn="1" w:lastColumn="0" w:oddVBand="0" w:evenVBand="0" w:oddHBand="0" w:evenHBand="0" w:firstRowFirstColumn="0" w:firstRowLastColumn="0" w:lastRowFirstColumn="0" w:lastRowLastColumn="0"/>
            <w:tcW w:w="3959" w:type="dxa"/>
            <w:tcBorders>
              <w:right w:val="single" w:sz="4" w:space="0" w:color="auto"/>
            </w:tcBorders>
            <w:vAlign w:val="center"/>
          </w:tcPr>
          <w:p w14:paraId="4CAE9294" w14:textId="77777777" w:rsidR="001D3147" w:rsidRPr="00D85B11" w:rsidRDefault="001D3147" w:rsidP="00E50840">
            <w:pPr>
              <w:autoSpaceDE w:val="0"/>
              <w:autoSpaceDN w:val="0"/>
              <w:adjustRightInd w:val="0"/>
              <w:spacing w:after="216" w:line="270" w:lineRule="atLeast"/>
              <w:contextualSpacing/>
              <w:rPr>
                <w:rFonts w:asciiTheme="minorHAnsi" w:eastAsia="Times New Roman" w:hAnsiTheme="minorHAnsi" w:cstheme="minorHAnsi"/>
                <w:b w:val="0"/>
                <w:lang w:val="en-CA"/>
              </w:rPr>
            </w:pPr>
            <w:r w:rsidRPr="00D85B11">
              <w:rPr>
                <w:rFonts w:asciiTheme="minorHAnsi" w:eastAsia="Times New Roman" w:hAnsiTheme="minorHAnsi" w:cstheme="minorHAnsi"/>
                <w:b w:val="0"/>
                <w:lang w:val="en-CA"/>
              </w:rPr>
              <w:t xml:space="preserve">British Colombia and Yukon </w:t>
            </w:r>
          </w:p>
        </w:tc>
        <w:tc>
          <w:tcPr>
            <w:tcW w:w="3250" w:type="dxa"/>
            <w:tcBorders>
              <w:left w:val="single" w:sz="4" w:space="0" w:color="auto"/>
              <w:right w:val="single" w:sz="4" w:space="0" w:color="auto"/>
            </w:tcBorders>
            <w:shd w:val="clear" w:color="auto" w:fill="FFFFFF" w:themeFill="background1"/>
            <w:vAlign w:val="center"/>
          </w:tcPr>
          <w:p w14:paraId="603A1101" w14:textId="103B5442" w:rsidR="001D3147" w:rsidRPr="00D85B11" w:rsidRDefault="001017A7" w:rsidP="00E50840">
            <w:pPr>
              <w:autoSpaceDE w:val="0"/>
              <w:autoSpaceDN w:val="0"/>
              <w:adjustRightInd w:val="0"/>
              <w:spacing w:after="216" w:line="270" w:lineRule="atLeast"/>
              <w:contextualSpacing/>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lang w:val="en-CA"/>
              </w:rPr>
            </w:pPr>
            <w:r>
              <w:rPr>
                <w:rFonts w:asciiTheme="minorHAnsi" w:eastAsia="Times New Roman" w:hAnsiTheme="minorHAnsi" w:cstheme="minorHAnsi"/>
                <w:lang w:val="en-CA"/>
              </w:rPr>
              <w:t>286</w:t>
            </w:r>
          </w:p>
        </w:tc>
        <w:tc>
          <w:tcPr>
            <w:tcW w:w="3605" w:type="dxa"/>
            <w:tcBorders>
              <w:left w:val="single" w:sz="4" w:space="0" w:color="auto"/>
            </w:tcBorders>
            <w:shd w:val="clear" w:color="auto" w:fill="FFFFFF" w:themeFill="background1"/>
            <w:vAlign w:val="center"/>
          </w:tcPr>
          <w:p w14:paraId="2EAB3A04" w14:textId="64F0CA5A" w:rsidR="001D3147" w:rsidRPr="00D85B11" w:rsidRDefault="001017A7" w:rsidP="00E50840">
            <w:pPr>
              <w:autoSpaceDE w:val="0"/>
              <w:autoSpaceDN w:val="0"/>
              <w:adjustRightInd w:val="0"/>
              <w:spacing w:after="216" w:line="270" w:lineRule="atLeast"/>
              <w:contextualSpacing/>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lang w:val="en-CA"/>
              </w:rPr>
            </w:pPr>
            <w:r>
              <w:rPr>
                <w:rFonts w:asciiTheme="minorHAnsi" w:eastAsia="Times New Roman" w:hAnsiTheme="minorHAnsi" w:cstheme="minorHAnsi"/>
                <w:lang w:val="en-CA"/>
              </w:rPr>
              <w:t>277</w:t>
            </w:r>
          </w:p>
        </w:tc>
      </w:tr>
      <w:tr w:rsidR="001D3147" w:rsidRPr="00D85B11" w14:paraId="10ADAF26" w14:textId="77777777" w:rsidTr="00E50840">
        <w:trPr>
          <w:cnfStyle w:val="000000100000" w:firstRow="0" w:lastRow="0" w:firstColumn="0" w:lastColumn="0" w:oddVBand="0" w:evenVBand="0" w:oddHBand="1" w:evenHBand="0" w:firstRowFirstColumn="0" w:firstRowLastColumn="0" w:lastRowFirstColumn="0" w:lastRowLastColumn="0"/>
          <w:trHeight w:val="301"/>
          <w:jc w:val="center"/>
        </w:trPr>
        <w:tc>
          <w:tcPr>
            <w:cnfStyle w:val="001000000000" w:firstRow="0" w:lastRow="0" w:firstColumn="1" w:lastColumn="0" w:oddVBand="0" w:evenVBand="0" w:oddHBand="0" w:evenHBand="0" w:firstRowFirstColumn="0" w:firstRowLastColumn="0" w:lastRowFirstColumn="0" w:lastRowLastColumn="0"/>
            <w:tcW w:w="3959" w:type="dxa"/>
            <w:tcBorders>
              <w:right w:val="single" w:sz="4" w:space="0" w:color="auto"/>
            </w:tcBorders>
            <w:vAlign w:val="center"/>
          </w:tcPr>
          <w:p w14:paraId="416F2A01" w14:textId="77777777" w:rsidR="001D3147" w:rsidRPr="00D85B11" w:rsidRDefault="001D3147" w:rsidP="00E50840">
            <w:pPr>
              <w:autoSpaceDE w:val="0"/>
              <w:autoSpaceDN w:val="0"/>
              <w:adjustRightInd w:val="0"/>
              <w:spacing w:after="216" w:line="270" w:lineRule="atLeast"/>
              <w:contextualSpacing/>
              <w:rPr>
                <w:rFonts w:asciiTheme="minorHAnsi" w:eastAsia="Times New Roman" w:hAnsiTheme="minorHAnsi" w:cstheme="minorHAnsi"/>
                <w:b w:val="0"/>
                <w:lang w:val="en-CA"/>
              </w:rPr>
            </w:pPr>
            <w:r w:rsidRPr="00D85B11">
              <w:rPr>
                <w:rFonts w:asciiTheme="minorHAnsi" w:eastAsia="Times New Roman" w:hAnsiTheme="minorHAnsi" w:cstheme="minorHAnsi"/>
                <w:b w:val="0"/>
                <w:lang w:val="en-CA"/>
              </w:rPr>
              <w:t xml:space="preserve">Alberta and Northwest Territories </w:t>
            </w:r>
          </w:p>
        </w:tc>
        <w:tc>
          <w:tcPr>
            <w:tcW w:w="3250" w:type="dxa"/>
            <w:tcBorders>
              <w:left w:val="single" w:sz="4" w:space="0" w:color="auto"/>
              <w:right w:val="single" w:sz="4" w:space="0" w:color="auto"/>
            </w:tcBorders>
            <w:shd w:val="clear" w:color="auto" w:fill="FFFFFF" w:themeFill="background1"/>
            <w:vAlign w:val="center"/>
          </w:tcPr>
          <w:p w14:paraId="60AB504A" w14:textId="2D262AB9" w:rsidR="001D3147" w:rsidRPr="00D85B11" w:rsidRDefault="00485A12" w:rsidP="00E50840">
            <w:pPr>
              <w:autoSpaceDE w:val="0"/>
              <w:autoSpaceDN w:val="0"/>
              <w:adjustRightInd w:val="0"/>
              <w:spacing w:after="216" w:line="270" w:lineRule="atLeast"/>
              <w:contextualSpacing/>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lang w:val="en-CA"/>
              </w:rPr>
            </w:pPr>
            <w:r>
              <w:rPr>
                <w:rFonts w:asciiTheme="minorHAnsi" w:eastAsia="Times New Roman" w:hAnsiTheme="minorHAnsi" w:cstheme="minorHAnsi"/>
                <w:lang w:val="en-CA"/>
              </w:rPr>
              <w:t>262</w:t>
            </w:r>
          </w:p>
        </w:tc>
        <w:tc>
          <w:tcPr>
            <w:tcW w:w="3605" w:type="dxa"/>
            <w:tcBorders>
              <w:left w:val="single" w:sz="4" w:space="0" w:color="auto"/>
            </w:tcBorders>
            <w:shd w:val="clear" w:color="auto" w:fill="FFFFFF" w:themeFill="background1"/>
            <w:vAlign w:val="center"/>
          </w:tcPr>
          <w:p w14:paraId="2733FE40" w14:textId="0262C4F5" w:rsidR="001D3147" w:rsidRPr="00D85B11" w:rsidRDefault="00485A12" w:rsidP="00E50840">
            <w:pPr>
              <w:autoSpaceDE w:val="0"/>
              <w:autoSpaceDN w:val="0"/>
              <w:adjustRightInd w:val="0"/>
              <w:spacing w:after="216" w:line="270" w:lineRule="atLeast"/>
              <w:contextualSpacing/>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lang w:val="en-CA"/>
              </w:rPr>
            </w:pPr>
            <w:r>
              <w:rPr>
                <w:rFonts w:asciiTheme="minorHAnsi" w:eastAsia="Times New Roman" w:hAnsiTheme="minorHAnsi" w:cstheme="minorHAnsi"/>
                <w:lang w:val="en-CA"/>
              </w:rPr>
              <w:t>229</w:t>
            </w:r>
          </w:p>
        </w:tc>
      </w:tr>
      <w:tr w:rsidR="001D3147" w:rsidRPr="00D85B11" w14:paraId="7A9ABC3B" w14:textId="77777777" w:rsidTr="00E50840">
        <w:trPr>
          <w:trHeight w:val="301"/>
          <w:jc w:val="center"/>
        </w:trPr>
        <w:tc>
          <w:tcPr>
            <w:cnfStyle w:val="001000000000" w:firstRow="0" w:lastRow="0" w:firstColumn="1" w:lastColumn="0" w:oddVBand="0" w:evenVBand="0" w:oddHBand="0" w:evenHBand="0" w:firstRowFirstColumn="0" w:firstRowLastColumn="0" w:lastRowFirstColumn="0" w:lastRowLastColumn="0"/>
            <w:tcW w:w="3959" w:type="dxa"/>
            <w:tcBorders>
              <w:right w:val="single" w:sz="4" w:space="0" w:color="auto"/>
            </w:tcBorders>
            <w:vAlign w:val="center"/>
          </w:tcPr>
          <w:p w14:paraId="72250CBC" w14:textId="77777777" w:rsidR="001D3147" w:rsidRPr="00D85B11" w:rsidRDefault="001D3147" w:rsidP="00E50840">
            <w:pPr>
              <w:autoSpaceDE w:val="0"/>
              <w:autoSpaceDN w:val="0"/>
              <w:adjustRightInd w:val="0"/>
              <w:spacing w:after="216" w:line="270" w:lineRule="atLeast"/>
              <w:contextualSpacing/>
              <w:rPr>
                <w:rFonts w:asciiTheme="minorHAnsi" w:eastAsia="Times New Roman" w:hAnsiTheme="minorHAnsi" w:cstheme="minorHAnsi"/>
                <w:b w:val="0"/>
                <w:lang w:val="en-CA"/>
              </w:rPr>
            </w:pPr>
            <w:r w:rsidRPr="00D85B11">
              <w:rPr>
                <w:rFonts w:asciiTheme="minorHAnsi" w:eastAsia="Times New Roman" w:hAnsiTheme="minorHAnsi" w:cstheme="minorHAnsi"/>
                <w:b w:val="0"/>
                <w:lang w:val="en-CA"/>
              </w:rPr>
              <w:t xml:space="preserve">Manitoba, </w:t>
            </w:r>
            <w:proofErr w:type="gramStart"/>
            <w:r w:rsidRPr="00D85B11">
              <w:rPr>
                <w:rFonts w:asciiTheme="minorHAnsi" w:eastAsia="Times New Roman" w:hAnsiTheme="minorHAnsi" w:cstheme="minorHAnsi"/>
                <w:b w:val="0"/>
                <w:lang w:val="en-CA"/>
              </w:rPr>
              <w:t>Saskatchewan</w:t>
            </w:r>
            <w:proofErr w:type="gramEnd"/>
            <w:r w:rsidRPr="00D85B11">
              <w:rPr>
                <w:rFonts w:asciiTheme="minorHAnsi" w:eastAsia="Times New Roman" w:hAnsiTheme="minorHAnsi" w:cstheme="minorHAnsi"/>
                <w:b w:val="0"/>
                <w:lang w:val="en-CA"/>
              </w:rPr>
              <w:t xml:space="preserve"> and Nunavut</w:t>
            </w:r>
          </w:p>
        </w:tc>
        <w:tc>
          <w:tcPr>
            <w:tcW w:w="3250" w:type="dxa"/>
            <w:tcBorders>
              <w:left w:val="single" w:sz="4" w:space="0" w:color="auto"/>
              <w:right w:val="single" w:sz="4" w:space="0" w:color="auto"/>
            </w:tcBorders>
            <w:shd w:val="clear" w:color="auto" w:fill="FFFFFF" w:themeFill="background1"/>
            <w:vAlign w:val="center"/>
          </w:tcPr>
          <w:p w14:paraId="12667086" w14:textId="644AB1FE" w:rsidR="001D3147" w:rsidRPr="00D85B11" w:rsidRDefault="00485A12" w:rsidP="00E50840">
            <w:pPr>
              <w:autoSpaceDE w:val="0"/>
              <w:autoSpaceDN w:val="0"/>
              <w:adjustRightInd w:val="0"/>
              <w:spacing w:after="216" w:line="270" w:lineRule="atLeast"/>
              <w:contextualSpacing/>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lang w:val="en-CA"/>
              </w:rPr>
            </w:pPr>
            <w:r>
              <w:rPr>
                <w:rFonts w:asciiTheme="minorHAnsi" w:eastAsia="Times New Roman" w:hAnsiTheme="minorHAnsi" w:cstheme="minorHAnsi"/>
                <w:lang w:val="en-CA"/>
              </w:rPr>
              <w:t>241</w:t>
            </w:r>
          </w:p>
        </w:tc>
        <w:tc>
          <w:tcPr>
            <w:tcW w:w="3605" w:type="dxa"/>
            <w:tcBorders>
              <w:left w:val="single" w:sz="4" w:space="0" w:color="auto"/>
            </w:tcBorders>
            <w:shd w:val="clear" w:color="auto" w:fill="FFFFFF" w:themeFill="background1"/>
            <w:vAlign w:val="center"/>
          </w:tcPr>
          <w:p w14:paraId="7EF791A1" w14:textId="776F2BCF" w:rsidR="001D3147" w:rsidRPr="00D85B11" w:rsidRDefault="00485A12" w:rsidP="00E50840">
            <w:pPr>
              <w:autoSpaceDE w:val="0"/>
              <w:autoSpaceDN w:val="0"/>
              <w:adjustRightInd w:val="0"/>
              <w:spacing w:after="216" w:line="270" w:lineRule="atLeast"/>
              <w:contextualSpacing/>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lang w:val="en-CA"/>
              </w:rPr>
            </w:pPr>
            <w:r>
              <w:rPr>
                <w:rFonts w:asciiTheme="minorHAnsi" w:eastAsia="Times New Roman" w:hAnsiTheme="minorHAnsi" w:cstheme="minorHAnsi"/>
                <w:lang w:val="en-CA"/>
              </w:rPr>
              <w:t>132</w:t>
            </w:r>
          </w:p>
        </w:tc>
      </w:tr>
      <w:tr w:rsidR="001D3147" w:rsidRPr="00D85B11" w14:paraId="149378AD" w14:textId="77777777" w:rsidTr="00E50840">
        <w:trPr>
          <w:cnfStyle w:val="000000100000" w:firstRow="0" w:lastRow="0" w:firstColumn="0" w:lastColumn="0" w:oddVBand="0" w:evenVBand="0" w:oddHBand="1" w:evenHBand="0" w:firstRowFirstColumn="0" w:firstRowLastColumn="0" w:lastRowFirstColumn="0" w:lastRowLastColumn="0"/>
          <w:trHeight w:val="301"/>
          <w:jc w:val="center"/>
        </w:trPr>
        <w:tc>
          <w:tcPr>
            <w:cnfStyle w:val="001000000000" w:firstRow="0" w:lastRow="0" w:firstColumn="1" w:lastColumn="0" w:oddVBand="0" w:evenVBand="0" w:oddHBand="0" w:evenHBand="0" w:firstRowFirstColumn="0" w:firstRowLastColumn="0" w:lastRowFirstColumn="0" w:lastRowLastColumn="0"/>
            <w:tcW w:w="3959" w:type="dxa"/>
            <w:tcBorders>
              <w:right w:val="single" w:sz="4" w:space="0" w:color="auto"/>
            </w:tcBorders>
            <w:vAlign w:val="center"/>
          </w:tcPr>
          <w:p w14:paraId="1D340F42" w14:textId="77777777" w:rsidR="001D3147" w:rsidRPr="00D85B11" w:rsidRDefault="001D3147" w:rsidP="00E50840">
            <w:pPr>
              <w:autoSpaceDE w:val="0"/>
              <w:autoSpaceDN w:val="0"/>
              <w:adjustRightInd w:val="0"/>
              <w:spacing w:after="216" w:line="270" w:lineRule="atLeast"/>
              <w:contextualSpacing/>
              <w:rPr>
                <w:rFonts w:asciiTheme="minorHAnsi" w:eastAsia="Times New Roman" w:hAnsiTheme="minorHAnsi" w:cstheme="minorHAnsi"/>
                <w:b w:val="0"/>
                <w:lang w:val="en-CA"/>
              </w:rPr>
            </w:pPr>
            <w:r w:rsidRPr="00D85B11">
              <w:rPr>
                <w:rFonts w:asciiTheme="minorHAnsi" w:eastAsia="Times New Roman" w:hAnsiTheme="minorHAnsi" w:cstheme="minorHAnsi"/>
                <w:b w:val="0"/>
                <w:lang w:val="en-CA"/>
              </w:rPr>
              <w:t>Ontario</w:t>
            </w:r>
          </w:p>
        </w:tc>
        <w:tc>
          <w:tcPr>
            <w:tcW w:w="3250" w:type="dxa"/>
            <w:tcBorders>
              <w:left w:val="single" w:sz="4" w:space="0" w:color="auto"/>
              <w:right w:val="single" w:sz="4" w:space="0" w:color="auto"/>
            </w:tcBorders>
            <w:shd w:val="clear" w:color="auto" w:fill="FFFFFF" w:themeFill="background1"/>
            <w:vAlign w:val="center"/>
          </w:tcPr>
          <w:p w14:paraId="713A1923" w14:textId="6A789942" w:rsidR="001D3147" w:rsidRPr="00D85B11" w:rsidRDefault="00485A12" w:rsidP="00E50840">
            <w:pPr>
              <w:autoSpaceDE w:val="0"/>
              <w:autoSpaceDN w:val="0"/>
              <w:adjustRightInd w:val="0"/>
              <w:spacing w:after="216" w:line="270" w:lineRule="atLeast"/>
              <w:contextualSpacing/>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lang w:val="en-CA"/>
              </w:rPr>
            </w:pPr>
            <w:r>
              <w:rPr>
                <w:rFonts w:asciiTheme="minorHAnsi" w:eastAsia="Times New Roman" w:hAnsiTheme="minorHAnsi" w:cstheme="minorHAnsi"/>
                <w:lang w:val="en-CA"/>
              </w:rPr>
              <w:t>601</w:t>
            </w:r>
          </w:p>
        </w:tc>
        <w:tc>
          <w:tcPr>
            <w:tcW w:w="3605" w:type="dxa"/>
            <w:tcBorders>
              <w:left w:val="single" w:sz="4" w:space="0" w:color="auto"/>
            </w:tcBorders>
            <w:shd w:val="clear" w:color="auto" w:fill="FFFFFF" w:themeFill="background1"/>
            <w:vAlign w:val="center"/>
          </w:tcPr>
          <w:p w14:paraId="5CE33C77" w14:textId="2D0752E6" w:rsidR="001D3147" w:rsidRPr="00D85B11" w:rsidRDefault="00485A12" w:rsidP="00E50840">
            <w:pPr>
              <w:autoSpaceDE w:val="0"/>
              <w:autoSpaceDN w:val="0"/>
              <w:adjustRightInd w:val="0"/>
              <w:spacing w:after="216" w:line="270" w:lineRule="atLeast"/>
              <w:contextualSpacing/>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lang w:val="en-CA"/>
              </w:rPr>
            </w:pPr>
            <w:r>
              <w:rPr>
                <w:rFonts w:asciiTheme="minorHAnsi" w:eastAsia="Times New Roman" w:hAnsiTheme="minorHAnsi" w:cstheme="minorHAnsi"/>
                <w:lang w:val="en-CA"/>
              </w:rPr>
              <w:t>775</w:t>
            </w:r>
          </w:p>
        </w:tc>
      </w:tr>
      <w:tr w:rsidR="001D3147" w:rsidRPr="00D85B11" w14:paraId="0A67FA76" w14:textId="77777777" w:rsidTr="00E50840">
        <w:trPr>
          <w:trHeight w:val="301"/>
          <w:jc w:val="center"/>
        </w:trPr>
        <w:tc>
          <w:tcPr>
            <w:cnfStyle w:val="001000000000" w:firstRow="0" w:lastRow="0" w:firstColumn="1" w:lastColumn="0" w:oddVBand="0" w:evenVBand="0" w:oddHBand="0" w:evenHBand="0" w:firstRowFirstColumn="0" w:firstRowLastColumn="0" w:lastRowFirstColumn="0" w:lastRowLastColumn="0"/>
            <w:tcW w:w="3959" w:type="dxa"/>
            <w:tcBorders>
              <w:right w:val="single" w:sz="4" w:space="0" w:color="auto"/>
            </w:tcBorders>
            <w:vAlign w:val="center"/>
          </w:tcPr>
          <w:p w14:paraId="78893759" w14:textId="77777777" w:rsidR="001D3147" w:rsidRPr="00D85B11" w:rsidRDefault="001D3147" w:rsidP="00E50840">
            <w:pPr>
              <w:autoSpaceDE w:val="0"/>
              <w:autoSpaceDN w:val="0"/>
              <w:adjustRightInd w:val="0"/>
              <w:spacing w:after="216" w:line="270" w:lineRule="atLeast"/>
              <w:contextualSpacing/>
              <w:rPr>
                <w:rFonts w:asciiTheme="minorHAnsi" w:eastAsia="Times New Roman" w:hAnsiTheme="minorHAnsi" w:cstheme="minorHAnsi"/>
                <w:b w:val="0"/>
                <w:lang w:val="en-CA"/>
              </w:rPr>
            </w:pPr>
            <w:r w:rsidRPr="00D85B11">
              <w:rPr>
                <w:rFonts w:asciiTheme="minorHAnsi" w:eastAsia="Times New Roman" w:hAnsiTheme="minorHAnsi" w:cstheme="minorHAnsi"/>
                <w:b w:val="0"/>
                <w:lang w:val="en-CA"/>
              </w:rPr>
              <w:t xml:space="preserve">Quebec </w:t>
            </w:r>
          </w:p>
        </w:tc>
        <w:tc>
          <w:tcPr>
            <w:tcW w:w="3250" w:type="dxa"/>
            <w:tcBorders>
              <w:left w:val="single" w:sz="4" w:space="0" w:color="auto"/>
              <w:right w:val="single" w:sz="4" w:space="0" w:color="auto"/>
            </w:tcBorders>
            <w:shd w:val="clear" w:color="auto" w:fill="FFFFFF" w:themeFill="background1"/>
            <w:vAlign w:val="center"/>
          </w:tcPr>
          <w:p w14:paraId="431D3B81" w14:textId="44584A4A" w:rsidR="001D3147" w:rsidRPr="00D85B11" w:rsidRDefault="00485A12" w:rsidP="00E50840">
            <w:pPr>
              <w:autoSpaceDE w:val="0"/>
              <w:autoSpaceDN w:val="0"/>
              <w:adjustRightInd w:val="0"/>
              <w:spacing w:after="216" w:line="270" w:lineRule="atLeast"/>
              <w:contextualSpacing/>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lang w:val="en-CA"/>
              </w:rPr>
            </w:pPr>
            <w:r>
              <w:rPr>
                <w:rFonts w:asciiTheme="minorHAnsi" w:eastAsia="Times New Roman" w:hAnsiTheme="minorHAnsi" w:cstheme="minorHAnsi"/>
                <w:lang w:val="en-CA"/>
              </w:rPr>
              <w:t>402</w:t>
            </w:r>
          </w:p>
        </w:tc>
        <w:tc>
          <w:tcPr>
            <w:tcW w:w="3605" w:type="dxa"/>
            <w:tcBorders>
              <w:left w:val="single" w:sz="4" w:space="0" w:color="auto"/>
            </w:tcBorders>
            <w:shd w:val="clear" w:color="auto" w:fill="FFFFFF" w:themeFill="background1"/>
            <w:vAlign w:val="center"/>
          </w:tcPr>
          <w:p w14:paraId="5380AC8A" w14:textId="4FE3B9E1" w:rsidR="001D3147" w:rsidRPr="00D85B11" w:rsidRDefault="00485A12" w:rsidP="00E50840">
            <w:pPr>
              <w:autoSpaceDE w:val="0"/>
              <w:autoSpaceDN w:val="0"/>
              <w:adjustRightInd w:val="0"/>
              <w:spacing w:after="216" w:line="270" w:lineRule="atLeast"/>
              <w:contextualSpacing/>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lang w:val="en-CA"/>
              </w:rPr>
            </w:pPr>
            <w:r>
              <w:rPr>
                <w:rFonts w:asciiTheme="minorHAnsi" w:eastAsia="Times New Roman" w:hAnsiTheme="minorHAnsi" w:cstheme="minorHAnsi"/>
                <w:lang w:val="en-CA"/>
              </w:rPr>
              <w:t>474</w:t>
            </w:r>
          </w:p>
        </w:tc>
      </w:tr>
      <w:tr w:rsidR="001D3147" w:rsidRPr="00D85B11" w14:paraId="02ADE433" w14:textId="77777777" w:rsidTr="00E50840">
        <w:trPr>
          <w:cnfStyle w:val="000000100000" w:firstRow="0" w:lastRow="0" w:firstColumn="0" w:lastColumn="0" w:oddVBand="0" w:evenVBand="0" w:oddHBand="1" w:evenHBand="0" w:firstRowFirstColumn="0" w:firstRowLastColumn="0" w:lastRowFirstColumn="0" w:lastRowLastColumn="0"/>
          <w:trHeight w:val="301"/>
          <w:jc w:val="center"/>
        </w:trPr>
        <w:tc>
          <w:tcPr>
            <w:cnfStyle w:val="001000000000" w:firstRow="0" w:lastRow="0" w:firstColumn="1" w:lastColumn="0" w:oddVBand="0" w:evenVBand="0" w:oddHBand="0" w:evenHBand="0" w:firstRowFirstColumn="0" w:firstRowLastColumn="0" w:lastRowFirstColumn="0" w:lastRowLastColumn="0"/>
            <w:tcW w:w="3959" w:type="dxa"/>
            <w:tcBorders>
              <w:right w:val="single" w:sz="4" w:space="0" w:color="auto"/>
            </w:tcBorders>
            <w:vAlign w:val="center"/>
          </w:tcPr>
          <w:p w14:paraId="5200298D" w14:textId="77777777" w:rsidR="001D3147" w:rsidRPr="00D85B11" w:rsidRDefault="001D3147" w:rsidP="00E50840">
            <w:pPr>
              <w:autoSpaceDE w:val="0"/>
              <w:autoSpaceDN w:val="0"/>
              <w:adjustRightInd w:val="0"/>
              <w:spacing w:after="216" w:line="270" w:lineRule="atLeast"/>
              <w:contextualSpacing/>
              <w:rPr>
                <w:rFonts w:asciiTheme="minorHAnsi" w:eastAsia="Times New Roman" w:hAnsiTheme="minorHAnsi" w:cstheme="minorHAnsi"/>
                <w:b w:val="0"/>
                <w:lang w:val="en-CA"/>
              </w:rPr>
            </w:pPr>
            <w:r w:rsidRPr="00D85B11">
              <w:rPr>
                <w:rFonts w:asciiTheme="minorHAnsi" w:eastAsia="Times New Roman" w:hAnsiTheme="minorHAnsi" w:cstheme="minorHAnsi"/>
                <w:b w:val="0"/>
                <w:lang w:val="en-CA"/>
              </w:rPr>
              <w:t>Atlantic</w:t>
            </w:r>
          </w:p>
        </w:tc>
        <w:tc>
          <w:tcPr>
            <w:tcW w:w="3250" w:type="dxa"/>
            <w:tcBorders>
              <w:left w:val="single" w:sz="4" w:space="0" w:color="auto"/>
              <w:right w:val="single" w:sz="4" w:space="0" w:color="auto"/>
            </w:tcBorders>
            <w:shd w:val="clear" w:color="auto" w:fill="FFFFFF" w:themeFill="background1"/>
            <w:vAlign w:val="center"/>
          </w:tcPr>
          <w:p w14:paraId="6B46F843" w14:textId="46AD174F" w:rsidR="001D3147" w:rsidRPr="00D85B11" w:rsidRDefault="00485A12" w:rsidP="00E50840">
            <w:pPr>
              <w:autoSpaceDE w:val="0"/>
              <w:autoSpaceDN w:val="0"/>
              <w:adjustRightInd w:val="0"/>
              <w:spacing w:after="216" w:line="270" w:lineRule="atLeast"/>
              <w:contextualSpacing/>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lang w:val="en-CA"/>
              </w:rPr>
            </w:pPr>
            <w:r>
              <w:rPr>
                <w:rFonts w:asciiTheme="minorHAnsi" w:eastAsia="Times New Roman" w:hAnsiTheme="minorHAnsi" w:cstheme="minorHAnsi"/>
                <w:lang w:val="en-CA"/>
              </w:rPr>
              <w:t>233</w:t>
            </w:r>
          </w:p>
        </w:tc>
        <w:tc>
          <w:tcPr>
            <w:tcW w:w="3605" w:type="dxa"/>
            <w:tcBorders>
              <w:left w:val="single" w:sz="4" w:space="0" w:color="auto"/>
            </w:tcBorders>
            <w:shd w:val="clear" w:color="auto" w:fill="FFFFFF" w:themeFill="background1"/>
            <w:vAlign w:val="center"/>
          </w:tcPr>
          <w:p w14:paraId="1CAF0DB7" w14:textId="6A0C839E" w:rsidR="001D3147" w:rsidRPr="00D85B11" w:rsidRDefault="00485A12" w:rsidP="00E50840">
            <w:pPr>
              <w:autoSpaceDE w:val="0"/>
              <w:autoSpaceDN w:val="0"/>
              <w:adjustRightInd w:val="0"/>
              <w:spacing w:after="216" w:line="270" w:lineRule="atLeast"/>
              <w:contextualSpacing/>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lang w:val="en-CA"/>
              </w:rPr>
            </w:pPr>
            <w:r>
              <w:rPr>
                <w:rFonts w:asciiTheme="minorHAnsi" w:eastAsia="Times New Roman" w:hAnsiTheme="minorHAnsi" w:cstheme="minorHAnsi"/>
                <w:lang w:val="en-CA"/>
              </w:rPr>
              <w:t>138</w:t>
            </w:r>
          </w:p>
        </w:tc>
      </w:tr>
      <w:tr w:rsidR="001D3147" w:rsidRPr="00D85B11" w14:paraId="0E8DD1D8" w14:textId="77777777" w:rsidTr="00E50840">
        <w:trPr>
          <w:trHeight w:val="301"/>
          <w:jc w:val="center"/>
        </w:trPr>
        <w:tc>
          <w:tcPr>
            <w:cnfStyle w:val="001000000000" w:firstRow="0" w:lastRow="0" w:firstColumn="1" w:lastColumn="0" w:oddVBand="0" w:evenVBand="0" w:oddHBand="0" w:evenHBand="0" w:firstRowFirstColumn="0" w:firstRowLastColumn="0" w:lastRowFirstColumn="0" w:lastRowLastColumn="0"/>
            <w:tcW w:w="10814" w:type="dxa"/>
            <w:gridSpan w:val="3"/>
            <w:shd w:val="clear" w:color="auto" w:fill="D9D9D9" w:themeFill="background1" w:themeFillShade="D9"/>
            <w:vAlign w:val="center"/>
          </w:tcPr>
          <w:p w14:paraId="64182D46" w14:textId="77777777" w:rsidR="001D3147" w:rsidRPr="00D85B11" w:rsidRDefault="001D3147" w:rsidP="00E50840">
            <w:pPr>
              <w:autoSpaceDE w:val="0"/>
              <w:autoSpaceDN w:val="0"/>
              <w:adjustRightInd w:val="0"/>
              <w:spacing w:after="216" w:line="270" w:lineRule="atLeast"/>
              <w:contextualSpacing/>
              <w:jc w:val="center"/>
              <w:rPr>
                <w:rFonts w:asciiTheme="minorHAnsi" w:eastAsia="Times New Roman" w:hAnsiTheme="minorHAnsi" w:cstheme="minorHAnsi"/>
                <w:lang w:val="en-CA"/>
              </w:rPr>
            </w:pPr>
            <w:r w:rsidRPr="00D85B11">
              <w:rPr>
                <w:rFonts w:asciiTheme="minorHAnsi" w:eastAsia="Times New Roman" w:hAnsiTheme="minorHAnsi" w:cstheme="minorHAnsi"/>
                <w:lang w:val="en-CA"/>
              </w:rPr>
              <w:t>Gender</w:t>
            </w:r>
          </w:p>
        </w:tc>
      </w:tr>
      <w:tr w:rsidR="001D3147" w:rsidRPr="00D85B11" w14:paraId="350A0D97" w14:textId="77777777" w:rsidTr="00E50840">
        <w:trPr>
          <w:cnfStyle w:val="000000100000" w:firstRow="0" w:lastRow="0" w:firstColumn="0" w:lastColumn="0" w:oddVBand="0" w:evenVBand="0" w:oddHBand="1" w:evenHBand="0" w:firstRowFirstColumn="0" w:firstRowLastColumn="0" w:lastRowFirstColumn="0" w:lastRowLastColumn="0"/>
          <w:trHeight w:val="301"/>
          <w:jc w:val="center"/>
        </w:trPr>
        <w:tc>
          <w:tcPr>
            <w:cnfStyle w:val="001000000000" w:firstRow="0" w:lastRow="0" w:firstColumn="1" w:lastColumn="0" w:oddVBand="0" w:evenVBand="0" w:oddHBand="0" w:evenHBand="0" w:firstRowFirstColumn="0" w:firstRowLastColumn="0" w:lastRowFirstColumn="0" w:lastRowLastColumn="0"/>
            <w:tcW w:w="3959" w:type="dxa"/>
            <w:tcBorders>
              <w:right w:val="single" w:sz="4" w:space="0" w:color="auto"/>
            </w:tcBorders>
            <w:vAlign w:val="center"/>
          </w:tcPr>
          <w:p w14:paraId="71B7F5CD" w14:textId="77777777" w:rsidR="001D3147" w:rsidRPr="00D85B11" w:rsidRDefault="001D3147" w:rsidP="00E50840">
            <w:pPr>
              <w:autoSpaceDE w:val="0"/>
              <w:autoSpaceDN w:val="0"/>
              <w:adjustRightInd w:val="0"/>
              <w:spacing w:after="216" w:line="270" w:lineRule="atLeast"/>
              <w:contextualSpacing/>
              <w:rPr>
                <w:rFonts w:asciiTheme="minorHAnsi" w:eastAsia="Times New Roman" w:hAnsiTheme="minorHAnsi" w:cstheme="minorHAnsi"/>
                <w:b w:val="0"/>
                <w:lang w:val="en-CA"/>
              </w:rPr>
            </w:pPr>
            <w:r w:rsidRPr="00D85B11">
              <w:rPr>
                <w:rFonts w:asciiTheme="minorHAnsi" w:eastAsia="Times New Roman" w:hAnsiTheme="minorHAnsi" w:cstheme="minorHAnsi"/>
                <w:b w:val="0"/>
                <w:lang w:val="en-CA"/>
              </w:rPr>
              <w:t xml:space="preserve">Men </w:t>
            </w:r>
          </w:p>
        </w:tc>
        <w:tc>
          <w:tcPr>
            <w:tcW w:w="3250" w:type="dxa"/>
            <w:tcBorders>
              <w:left w:val="single" w:sz="4" w:space="0" w:color="auto"/>
              <w:right w:val="single" w:sz="4" w:space="0" w:color="auto"/>
            </w:tcBorders>
            <w:shd w:val="clear" w:color="auto" w:fill="FFFFFF" w:themeFill="background1"/>
            <w:vAlign w:val="center"/>
          </w:tcPr>
          <w:p w14:paraId="395DAB5D" w14:textId="188D8204" w:rsidR="001D3147" w:rsidRPr="00D85B11" w:rsidRDefault="00447636" w:rsidP="00E50840">
            <w:pPr>
              <w:autoSpaceDE w:val="0"/>
              <w:autoSpaceDN w:val="0"/>
              <w:adjustRightInd w:val="0"/>
              <w:spacing w:after="216" w:line="270" w:lineRule="atLeast"/>
              <w:contextualSpacing/>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lang w:val="en-CA"/>
              </w:rPr>
            </w:pPr>
            <w:r>
              <w:rPr>
                <w:rFonts w:asciiTheme="minorHAnsi" w:eastAsia="Times New Roman" w:hAnsiTheme="minorHAnsi" w:cstheme="minorHAnsi"/>
                <w:lang w:val="en-CA"/>
              </w:rPr>
              <w:t>986</w:t>
            </w:r>
          </w:p>
        </w:tc>
        <w:tc>
          <w:tcPr>
            <w:tcW w:w="3605" w:type="dxa"/>
            <w:tcBorders>
              <w:left w:val="single" w:sz="4" w:space="0" w:color="auto"/>
            </w:tcBorders>
            <w:shd w:val="clear" w:color="auto" w:fill="FFFFFF" w:themeFill="background1"/>
            <w:vAlign w:val="center"/>
          </w:tcPr>
          <w:p w14:paraId="5983EC38" w14:textId="05328D60" w:rsidR="001D3147" w:rsidRPr="00D85B11" w:rsidRDefault="00447636" w:rsidP="00E50840">
            <w:pPr>
              <w:autoSpaceDE w:val="0"/>
              <w:autoSpaceDN w:val="0"/>
              <w:adjustRightInd w:val="0"/>
              <w:spacing w:after="216" w:line="270" w:lineRule="atLeast"/>
              <w:contextualSpacing/>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lang w:val="en-CA"/>
              </w:rPr>
            </w:pPr>
            <w:r>
              <w:rPr>
                <w:rFonts w:asciiTheme="minorHAnsi" w:eastAsia="Times New Roman" w:hAnsiTheme="minorHAnsi" w:cstheme="minorHAnsi"/>
                <w:lang w:val="en-CA"/>
              </w:rPr>
              <w:t>984</w:t>
            </w:r>
          </w:p>
        </w:tc>
      </w:tr>
      <w:tr w:rsidR="001D3147" w:rsidRPr="00D85B11" w14:paraId="6B3C5CB6" w14:textId="77777777" w:rsidTr="00E50840">
        <w:trPr>
          <w:trHeight w:val="301"/>
          <w:jc w:val="center"/>
        </w:trPr>
        <w:tc>
          <w:tcPr>
            <w:cnfStyle w:val="001000000000" w:firstRow="0" w:lastRow="0" w:firstColumn="1" w:lastColumn="0" w:oddVBand="0" w:evenVBand="0" w:oddHBand="0" w:evenHBand="0" w:firstRowFirstColumn="0" w:firstRowLastColumn="0" w:lastRowFirstColumn="0" w:lastRowLastColumn="0"/>
            <w:tcW w:w="3959" w:type="dxa"/>
            <w:tcBorders>
              <w:right w:val="single" w:sz="4" w:space="0" w:color="auto"/>
            </w:tcBorders>
            <w:vAlign w:val="center"/>
          </w:tcPr>
          <w:p w14:paraId="5DB82D40" w14:textId="77777777" w:rsidR="001D3147" w:rsidRPr="00D85B11" w:rsidRDefault="001D3147" w:rsidP="00E50840">
            <w:pPr>
              <w:autoSpaceDE w:val="0"/>
              <w:autoSpaceDN w:val="0"/>
              <w:adjustRightInd w:val="0"/>
              <w:spacing w:after="216" w:line="270" w:lineRule="atLeast"/>
              <w:contextualSpacing/>
              <w:rPr>
                <w:rFonts w:asciiTheme="minorHAnsi" w:eastAsia="Times New Roman" w:hAnsiTheme="minorHAnsi" w:cstheme="minorHAnsi"/>
                <w:b w:val="0"/>
                <w:lang w:val="en-CA"/>
              </w:rPr>
            </w:pPr>
            <w:r w:rsidRPr="00D85B11">
              <w:rPr>
                <w:rFonts w:asciiTheme="minorHAnsi" w:eastAsia="Times New Roman" w:hAnsiTheme="minorHAnsi" w:cstheme="minorHAnsi"/>
                <w:b w:val="0"/>
                <w:lang w:val="en-CA"/>
              </w:rPr>
              <w:t xml:space="preserve">Women </w:t>
            </w:r>
          </w:p>
        </w:tc>
        <w:tc>
          <w:tcPr>
            <w:tcW w:w="3250" w:type="dxa"/>
            <w:tcBorders>
              <w:left w:val="single" w:sz="4" w:space="0" w:color="auto"/>
              <w:right w:val="single" w:sz="4" w:space="0" w:color="auto"/>
            </w:tcBorders>
            <w:shd w:val="clear" w:color="auto" w:fill="FFFFFF" w:themeFill="background1"/>
            <w:vAlign w:val="center"/>
          </w:tcPr>
          <w:p w14:paraId="7DACD074" w14:textId="6BCC2441" w:rsidR="001D3147" w:rsidRPr="00D85B11" w:rsidRDefault="00447636" w:rsidP="00E50840">
            <w:pPr>
              <w:autoSpaceDE w:val="0"/>
              <w:autoSpaceDN w:val="0"/>
              <w:adjustRightInd w:val="0"/>
              <w:spacing w:after="216" w:line="270" w:lineRule="atLeast"/>
              <w:contextualSpacing/>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lang w:val="en-CA"/>
              </w:rPr>
            </w:pPr>
            <w:r>
              <w:rPr>
                <w:rFonts w:asciiTheme="minorHAnsi" w:eastAsia="Times New Roman" w:hAnsiTheme="minorHAnsi" w:cstheme="minorHAnsi"/>
                <w:lang w:val="en-CA"/>
              </w:rPr>
              <w:t>1,039</w:t>
            </w:r>
          </w:p>
        </w:tc>
        <w:tc>
          <w:tcPr>
            <w:tcW w:w="3605" w:type="dxa"/>
            <w:tcBorders>
              <w:left w:val="single" w:sz="4" w:space="0" w:color="auto"/>
            </w:tcBorders>
            <w:shd w:val="clear" w:color="auto" w:fill="FFFFFF" w:themeFill="background1"/>
            <w:vAlign w:val="center"/>
          </w:tcPr>
          <w:p w14:paraId="69C5FB08" w14:textId="5D6E9C05" w:rsidR="001D3147" w:rsidRPr="00D85B11" w:rsidRDefault="00447636" w:rsidP="00E50840">
            <w:pPr>
              <w:autoSpaceDE w:val="0"/>
              <w:autoSpaceDN w:val="0"/>
              <w:adjustRightInd w:val="0"/>
              <w:spacing w:after="216" w:line="270" w:lineRule="atLeast"/>
              <w:contextualSpacing/>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lang w:val="en-CA"/>
              </w:rPr>
            </w:pPr>
            <w:r>
              <w:rPr>
                <w:rFonts w:asciiTheme="minorHAnsi" w:eastAsia="Times New Roman" w:hAnsiTheme="minorHAnsi" w:cstheme="minorHAnsi"/>
                <w:lang w:val="en-CA"/>
              </w:rPr>
              <w:t>1,041</w:t>
            </w:r>
          </w:p>
        </w:tc>
      </w:tr>
      <w:tr w:rsidR="001D3147" w:rsidRPr="00D85B11" w14:paraId="57C278E1" w14:textId="77777777" w:rsidTr="00E50840">
        <w:trPr>
          <w:cnfStyle w:val="000000100000" w:firstRow="0" w:lastRow="0" w:firstColumn="0" w:lastColumn="0" w:oddVBand="0" w:evenVBand="0" w:oddHBand="1" w:evenHBand="0" w:firstRowFirstColumn="0" w:firstRowLastColumn="0" w:lastRowFirstColumn="0" w:lastRowLastColumn="0"/>
          <w:trHeight w:val="301"/>
          <w:jc w:val="center"/>
        </w:trPr>
        <w:tc>
          <w:tcPr>
            <w:cnfStyle w:val="001000000000" w:firstRow="0" w:lastRow="0" w:firstColumn="1" w:lastColumn="0" w:oddVBand="0" w:evenVBand="0" w:oddHBand="0" w:evenHBand="0" w:firstRowFirstColumn="0" w:firstRowLastColumn="0" w:lastRowFirstColumn="0" w:lastRowLastColumn="0"/>
            <w:tcW w:w="10814" w:type="dxa"/>
            <w:gridSpan w:val="3"/>
            <w:shd w:val="clear" w:color="auto" w:fill="D9D9D9" w:themeFill="background1" w:themeFillShade="D9"/>
            <w:vAlign w:val="center"/>
          </w:tcPr>
          <w:p w14:paraId="05BDA729" w14:textId="77777777" w:rsidR="001D3147" w:rsidRPr="00D85B11" w:rsidRDefault="001D3147" w:rsidP="00E50840">
            <w:pPr>
              <w:autoSpaceDE w:val="0"/>
              <w:autoSpaceDN w:val="0"/>
              <w:adjustRightInd w:val="0"/>
              <w:spacing w:after="216" w:line="270" w:lineRule="atLeast"/>
              <w:contextualSpacing/>
              <w:jc w:val="center"/>
              <w:rPr>
                <w:rFonts w:asciiTheme="minorHAnsi" w:eastAsia="Times New Roman" w:hAnsiTheme="minorHAnsi" w:cstheme="minorHAnsi"/>
                <w:lang w:val="en-CA"/>
              </w:rPr>
            </w:pPr>
            <w:r w:rsidRPr="00D85B11">
              <w:rPr>
                <w:rFonts w:asciiTheme="minorHAnsi" w:eastAsia="Times New Roman" w:hAnsiTheme="minorHAnsi" w:cstheme="minorHAnsi"/>
                <w:lang w:val="en-CA"/>
              </w:rPr>
              <w:t>Age</w:t>
            </w:r>
          </w:p>
        </w:tc>
      </w:tr>
      <w:tr w:rsidR="001D3147" w:rsidRPr="00D85B11" w14:paraId="6C670098" w14:textId="77777777" w:rsidTr="00E50840">
        <w:trPr>
          <w:trHeight w:val="301"/>
          <w:jc w:val="center"/>
        </w:trPr>
        <w:tc>
          <w:tcPr>
            <w:cnfStyle w:val="001000000000" w:firstRow="0" w:lastRow="0" w:firstColumn="1" w:lastColumn="0" w:oddVBand="0" w:evenVBand="0" w:oddHBand="0" w:evenHBand="0" w:firstRowFirstColumn="0" w:firstRowLastColumn="0" w:lastRowFirstColumn="0" w:lastRowLastColumn="0"/>
            <w:tcW w:w="3959" w:type="dxa"/>
            <w:tcBorders>
              <w:right w:val="single" w:sz="4" w:space="0" w:color="auto"/>
            </w:tcBorders>
            <w:vAlign w:val="center"/>
          </w:tcPr>
          <w:p w14:paraId="5AA4374A" w14:textId="77777777" w:rsidR="001D3147" w:rsidRPr="00D85B11" w:rsidRDefault="001D3147" w:rsidP="00E50840">
            <w:pPr>
              <w:autoSpaceDE w:val="0"/>
              <w:autoSpaceDN w:val="0"/>
              <w:adjustRightInd w:val="0"/>
              <w:spacing w:after="216" w:line="270" w:lineRule="atLeast"/>
              <w:contextualSpacing/>
              <w:rPr>
                <w:rFonts w:asciiTheme="minorHAnsi" w:eastAsia="Times New Roman" w:hAnsiTheme="minorHAnsi" w:cstheme="minorHAnsi"/>
                <w:b w:val="0"/>
                <w:lang w:val="en-CA"/>
              </w:rPr>
            </w:pPr>
            <w:r w:rsidRPr="00D85B11">
              <w:rPr>
                <w:rFonts w:asciiTheme="minorHAnsi" w:eastAsia="Times New Roman" w:hAnsiTheme="minorHAnsi" w:cstheme="minorHAnsi"/>
                <w:b w:val="0"/>
                <w:lang w:val="en-CA"/>
              </w:rPr>
              <w:t>Between 18 and 34</w:t>
            </w:r>
          </w:p>
        </w:tc>
        <w:tc>
          <w:tcPr>
            <w:tcW w:w="3250" w:type="dxa"/>
            <w:tcBorders>
              <w:left w:val="single" w:sz="4" w:space="0" w:color="auto"/>
              <w:right w:val="single" w:sz="4" w:space="0" w:color="auto"/>
            </w:tcBorders>
            <w:shd w:val="clear" w:color="auto" w:fill="FFFFFF" w:themeFill="background1"/>
            <w:vAlign w:val="center"/>
          </w:tcPr>
          <w:p w14:paraId="68E9ECC5" w14:textId="388126F3" w:rsidR="001D3147" w:rsidRPr="00D85B11" w:rsidRDefault="00447636" w:rsidP="00E50840">
            <w:pPr>
              <w:autoSpaceDE w:val="0"/>
              <w:autoSpaceDN w:val="0"/>
              <w:adjustRightInd w:val="0"/>
              <w:spacing w:after="216" w:line="270" w:lineRule="atLeast"/>
              <w:contextualSpacing/>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lang w:val="en-CA"/>
              </w:rPr>
            </w:pPr>
            <w:r>
              <w:rPr>
                <w:rFonts w:asciiTheme="minorHAnsi" w:eastAsia="Times New Roman" w:hAnsiTheme="minorHAnsi" w:cstheme="minorHAnsi"/>
                <w:lang w:val="en-CA"/>
              </w:rPr>
              <w:t>526</w:t>
            </w:r>
          </w:p>
        </w:tc>
        <w:tc>
          <w:tcPr>
            <w:tcW w:w="3605" w:type="dxa"/>
            <w:tcBorders>
              <w:left w:val="single" w:sz="4" w:space="0" w:color="auto"/>
            </w:tcBorders>
            <w:shd w:val="clear" w:color="auto" w:fill="FFFFFF" w:themeFill="background1"/>
            <w:vAlign w:val="center"/>
          </w:tcPr>
          <w:p w14:paraId="712D2811" w14:textId="26B79463" w:rsidR="001D3147" w:rsidRPr="00D85B11" w:rsidRDefault="00447636" w:rsidP="00E50840">
            <w:pPr>
              <w:autoSpaceDE w:val="0"/>
              <w:autoSpaceDN w:val="0"/>
              <w:adjustRightInd w:val="0"/>
              <w:spacing w:after="216" w:line="270" w:lineRule="atLeast"/>
              <w:contextualSpacing/>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lang w:val="en-CA"/>
              </w:rPr>
            </w:pPr>
            <w:r>
              <w:rPr>
                <w:rFonts w:asciiTheme="minorHAnsi" w:eastAsia="Times New Roman" w:hAnsiTheme="minorHAnsi" w:cstheme="minorHAnsi"/>
                <w:lang w:val="en-CA"/>
              </w:rPr>
              <w:t>552</w:t>
            </w:r>
          </w:p>
        </w:tc>
      </w:tr>
      <w:tr w:rsidR="001D3147" w:rsidRPr="00D85B11" w14:paraId="0A0399B9" w14:textId="77777777" w:rsidTr="00E50840">
        <w:trPr>
          <w:cnfStyle w:val="000000100000" w:firstRow="0" w:lastRow="0" w:firstColumn="0" w:lastColumn="0" w:oddVBand="0" w:evenVBand="0" w:oddHBand="1" w:evenHBand="0" w:firstRowFirstColumn="0" w:firstRowLastColumn="0" w:lastRowFirstColumn="0" w:lastRowLastColumn="0"/>
          <w:trHeight w:val="301"/>
          <w:jc w:val="center"/>
        </w:trPr>
        <w:tc>
          <w:tcPr>
            <w:cnfStyle w:val="001000000000" w:firstRow="0" w:lastRow="0" w:firstColumn="1" w:lastColumn="0" w:oddVBand="0" w:evenVBand="0" w:oddHBand="0" w:evenHBand="0" w:firstRowFirstColumn="0" w:firstRowLastColumn="0" w:lastRowFirstColumn="0" w:lastRowLastColumn="0"/>
            <w:tcW w:w="3959" w:type="dxa"/>
            <w:tcBorders>
              <w:right w:val="single" w:sz="4" w:space="0" w:color="auto"/>
            </w:tcBorders>
            <w:vAlign w:val="center"/>
          </w:tcPr>
          <w:p w14:paraId="468EC121" w14:textId="77777777" w:rsidR="001D3147" w:rsidRPr="00D85B11" w:rsidRDefault="001D3147" w:rsidP="00E50840">
            <w:pPr>
              <w:autoSpaceDE w:val="0"/>
              <w:autoSpaceDN w:val="0"/>
              <w:adjustRightInd w:val="0"/>
              <w:spacing w:after="216" w:line="270" w:lineRule="atLeast"/>
              <w:contextualSpacing/>
              <w:rPr>
                <w:rFonts w:asciiTheme="minorHAnsi" w:eastAsia="Times New Roman" w:hAnsiTheme="minorHAnsi" w:cstheme="minorHAnsi"/>
                <w:b w:val="0"/>
                <w:lang w:val="en-CA"/>
              </w:rPr>
            </w:pPr>
            <w:r w:rsidRPr="00D85B11">
              <w:rPr>
                <w:rFonts w:asciiTheme="minorHAnsi" w:eastAsia="Times New Roman" w:hAnsiTheme="minorHAnsi" w:cstheme="minorHAnsi"/>
                <w:b w:val="0"/>
                <w:lang w:val="en-CA"/>
              </w:rPr>
              <w:t>Between 35 and 55</w:t>
            </w:r>
          </w:p>
        </w:tc>
        <w:tc>
          <w:tcPr>
            <w:tcW w:w="3250" w:type="dxa"/>
            <w:tcBorders>
              <w:left w:val="single" w:sz="4" w:space="0" w:color="auto"/>
              <w:right w:val="single" w:sz="4" w:space="0" w:color="auto"/>
            </w:tcBorders>
            <w:shd w:val="clear" w:color="auto" w:fill="FFFFFF" w:themeFill="background1"/>
            <w:vAlign w:val="center"/>
          </w:tcPr>
          <w:p w14:paraId="6D93D6D8" w14:textId="515D69EC" w:rsidR="001D3147" w:rsidRPr="00D85B11" w:rsidRDefault="003E310D" w:rsidP="00E50840">
            <w:pPr>
              <w:autoSpaceDE w:val="0"/>
              <w:autoSpaceDN w:val="0"/>
              <w:adjustRightInd w:val="0"/>
              <w:spacing w:after="216" w:line="270" w:lineRule="atLeast"/>
              <w:contextualSpacing/>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lang w:val="en-CA"/>
              </w:rPr>
            </w:pPr>
            <w:r>
              <w:rPr>
                <w:rFonts w:asciiTheme="minorHAnsi" w:eastAsia="Times New Roman" w:hAnsiTheme="minorHAnsi" w:cstheme="minorHAnsi"/>
                <w:lang w:val="en-CA"/>
              </w:rPr>
              <w:t>738</w:t>
            </w:r>
          </w:p>
        </w:tc>
        <w:tc>
          <w:tcPr>
            <w:tcW w:w="3605" w:type="dxa"/>
            <w:tcBorders>
              <w:left w:val="single" w:sz="4" w:space="0" w:color="auto"/>
            </w:tcBorders>
            <w:shd w:val="clear" w:color="auto" w:fill="FFFFFF" w:themeFill="background1"/>
            <w:vAlign w:val="center"/>
          </w:tcPr>
          <w:p w14:paraId="5BA5FDB9" w14:textId="1994A098" w:rsidR="001D3147" w:rsidRPr="00D85B11" w:rsidRDefault="003E310D" w:rsidP="00E50840">
            <w:pPr>
              <w:autoSpaceDE w:val="0"/>
              <w:autoSpaceDN w:val="0"/>
              <w:adjustRightInd w:val="0"/>
              <w:spacing w:after="216" w:line="270" w:lineRule="atLeast"/>
              <w:contextualSpacing/>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lang w:val="en-CA"/>
              </w:rPr>
            </w:pPr>
            <w:r>
              <w:rPr>
                <w:rFonts w:asciiTheme="minorHAnsi" w:eastAsia="Times New Roman" w:hAnsiTheme="minorHAnsi" w:cstheme="minorHAnsi"/>
                <w:lang w:val="en-CA"/>
              </w:rPr>
              <w:t>690</w:t>
            </w:r>
          </w:p>
        </w:tc>
      </w:tr>
      <w:tr w:rsidR="001D3147" w:rsidRPr="00D85B11" w14:paraId="1C628E9F" w14:textId="77777777" w:rsidTr="00E50840">
        <w:trPr>
          <w:trHeight w:val="301"/>
          <w:jc w:val="center"/>
        </w:trPr>
        <w:tc>
          <w:tcPr>
            <w:cnfStyle w:val="001000000000" w:firstRow="0" w:lastRow="0" w:firstColumn="1" w:lastColumn="0" w:oddVBand="0" w:evenVBand="0" w:oddHBand="0" w:evenHBand="0" w:firstRowFirstColumn="0" w:firstRowLastColumn="0" w:lastRowFirstColumn="0" w:lastRowLastColumn="0"/>
            <w:tcW w:w="3959" w:type="dxa"/>
            <w:tcBorders>
              <w:right w:val="single" w:sz="4" w:space="0" w:color="auto"/>
            </w:tcBorders>
            <w:vAlign w:val="center"/>
          </w:tcPr>
          <w:p w14:paraId="472CF6D1" w14:textId="77777777" w:rsidR="001D3147" w:rsidRPr="00D85B11" w:rsidRDefault="001D3147" w:rsidP="00E50840">
            <w:pPr>
              <w:autoSpaceDE w:val="0"/>
              <w:autoSpaceDN w:val="0"/>
              <w:adjustRightInd w:val="0"/>
              <w:spacing w:after="216" w:line="270" w:lineRule="atLeast"/>
              <w:contextualSpacing/>
              <w:rPr>
                <w:rFonts w:asciiTheme="minorHAnsi" w:eastAsia="Times New Roman" w:hAnsiTheme="minorHAnsi" w:cstheme="minorHAnsi"/>
                <w:b w:val="0"/>
                <w:lang w:val="en-CA"/>
              </w:rPr>
            </w:pPr>
            <w:r w:rsidRPr="00D85B11">
              <w:rPr>
                <w:rFonts w:asciiTheme="minorHAnsi" w:eastAsia="Times New Roman" w:hAnsiTheme="minorHAnsi" w:cstheme="minorHAnsi"/>
                <w:b w:val="0"/>
                <w:lang w:val="en-CA"/>
              </w:rPr>
              <w:t>55 years old and over</w:t>
            </w:r>
          </w:p>
        </w:tc>
        <w:tc>
          <w:tcPr>
            <w:tcW w:w="3250" w:type="dxa"/>
            <w:tcBorders>
              <w:left w:val="single" w:sz="4" w:space="0" w:color="auto"/>
              <w:right w:val="single" w:sz="4" w:space="0" w:color="auto"/>
            </w:tcBorders>
            <w:shd w:val="clear" w:color="auto" w:fill="FFFFFF" w:themeFill="background1"/>
            <w:vAlign w:val="center"/>
          </w:tcPr>
          <w:p w14:paraId="23059B00" w14:textId="7270E350" w:rsidR="001D3147" w:rsidRPr="00D85B11" w:rsidRDefault="003E310D" w:rsidP="00E50840">
            <w:pPr>
              <w:autoSpaceDE w:val="0"/>
              <w:autoSpaceDN w:val="0"/>
              <w:adjustRightInd w:val="0"/>
              <w:spacing w:after="216" w:line="270" w:lineRule="atLeast"/>
              <w:contextualSpacing/>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lang w:val="en-CA"/>
              </w:rPr>
            </w:pPr>
            <w:r>
              <w:rPr>
                <w:rFonts w:asciiTheme="minorHAnsi" w:eastAsia="Times New Roman" w:hAnsiTheme="minorHAnsi" w:cstheme="minorHAnsi"/>
                <w:lang w:val="en-CA"/>
              </w:rPr>
              <w:t>761</w:t>
            </w:r>
          </w:p>
        </w:tc>
        <w:tc>
          <w:tcPr>
            <w:tcW w:w="3605" w:type="dxa"/>
            <w:tcBorders>
              <w:left w:val="single" w:sz="4" w:space="0" w:color="auto"/>
            </w:tcBorders>
            <w:shd w:val="clear" w:color="auto" w:fill="FFFFFF" w:themeFill="background1"/>
            <w:vAlign w:val="center"/>
          </w:tcPr>
          <w:p w14:paraId="29181822" w14:textId="3F70E3E9" w:rsidR="001D3147" w:rsidRPr="00D85B11" w:rsidRDefault="003E310D" w:rsidP="00E50840">
            <w:pPr>
              <w:autoSpaceDE w:val="0"/>
              <w:autoSpaceDN w:val="0"/>
              <w:adjustRightInd w:val="0"/>
              <w:spacing w:after="216" w:line="270" w:lineRule="atLeast"/>
              <w:contextualSpacing/>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lang w:val="en-CA"/>
              </w:rPr>
            </w:pPr>
            <w:r>
              <w:rPr>
                <w:rFonts w:asciiTheme="minorHAnsi" w:eastAsia="Times New Roman" w:hAnsiTheme="minorHAnsi" w:cstheme="minorHAnsi"/>
                <w:lang w:val="en-CA"/>
              </w:rPr>
              <w:t>782</w:t>
            </w:r>
          </w:p>
        </w:tc>
      </w:tr>
      <w:tr w:rsidR="001D3147" w:rsidRPr="00D85B11" w14:paraId="61492295" w14:textId="77777777" w:rsidTr="00E50840">
        <w:trPr>
          <w:cnfStyle w:val="000000100000" w:firstRow="0" w:lastRow="0" w:firstColumn="0" w:lastColumn="0" w:oddVBand="0" w:evenVBand="0" w:oddHBand="1" w:evenHBand="0" w:firstRowFirstColumn="0" w:firstRowLastColumn="0" w:lastRowFirstColumn="0" w:lastRowLastColumn="0"/>
          <w:trHeight w:val="301"/>
          <w:jc w:val="center"/>
        </w:trPr>
        <w:tc>
          <w:tcPr>
            <w:cnfStyle w:val="001000000000" w:firstRow="0" w:lastRow="0" w:firstColumn="1" w:lastColumn="0" w:oddVBand="0" w:evenVBand="0" w:oddHBand="0" w:evenHBand="0" w:firstRowFirstColumn="0" w:firstRowLastColumn="0" w:lastRowFirstColumn="0" w:lastRowLastColumn="0"/>
            <w:tcW w:w="10814" w:type="dxa"/>
            <w:gridSpan w:val="3"/>
            <w:shd w:val="clear" w:color="auto" w:fill="D9D9D9" w:themeFill="background1" w:themeFillShade="D9"/>
            <w:vAlign w:val="center"/>
          </w:tcPr>
          <w:p w14:paraId="0C061B11" w14:textId="77777777" w:rsidR="001D3147" w:rsidRPr="00D85B11" w:rsidRDefault="001D3147" w:rsidP="00E50840">
            <w:pPr>
              <w:autoSpaceDE w:val="0"/>
              <w:autoSpaceDN w:val="0"/>
              <w:adjustRightInd w:val="0"/>
              <w:spacing w:after="216" w:line="270" w:lineRule="atLeast"/>
              <w:contextualSpacing/>
              <w:jc w:val="center"/>
              <w:rPr>
                <w:rFonts w:asciiTheme="minorHAnsi" w:eastAsia="Times New Roman" w:hAnsiTheme="minorHAnsi" w:cstheme="minorHAnsi"/>
                <w:lang w:val="en-CA"/>
              </w:rPr>
            </w:pPr>
            <w:r w:rsidRPr="00D85B11">
              <w:rPr>
                <w:rFonts w:asciiTheme="minorHAnsi" w:eastAsia="Times New Roman" w:hAnsiTheme="minorHAnsi" w:cstheme="minorHAnsi"/>
                <w:lang w:val="en-CA"/>
              </w:rPr>
              <w:t>Level of education</w:t>
            </w:r>
          </w:p>
        </w:tc>
      </w:tr>
      <w:tr w:rsidR="001D3147" w:rsidRPr="00D85B11" w14:paraId="255E3E58" w14:textId="77777777" w:rsidTr="00E50840">
        <w:trPr>
          <w:trHeight w:val="310"/>
          <w:jc w:val="center"/>
        </w:trPr>
        <w:tc>
          <w:tcPr>
            <w:cnfStyle w:val="001000000000" w:firstRow="0" w:lastRow="0" w:firstColumn="1" w:lastColumn="0" w:oddVBand="0" w:evenVBand="0" w:oddHBand="0" w:evenHBand="0" w:firstRowFirstColumn="0" w:firstRowLastColumn="0" w:lastRowFirstColumn="0" w:lastRowLastColumn="0"/>
            <w:tcW w:w="3959" w:type="dxa"/>
            <w:tcBorders>
              <w:right w:val="single" w:sz="4" w:space="0" w:color="auto"/>
            </w:tcBorders>
            <w:vAlign w:val="center"/>
          </w:tcPr>
          <w:p w14:paraId="4DC08BF0" w14:textId="77777777" w:rsidR="001D3147" w:rsidRPr="00D85B11" w:rsidRDefault="001D3147" w:rsidP="00E50840">
            <w:pPr>
              <w:autoSpaceDE w:val="0"/>
              <w:autoSpaceDN w:val="0"/>
              <w:adjustRightInd w:val="0"/>
              <w:spacing w:after="216" w:line="270" w:lineRule="atLeast"/>
              <w:contextualSpacing/>
              <w:rPr>
                <w:rFonts w:asciiTheme="minorHAnsi" w:eastAsia="Times New Roman" w:hAnsiTheme="minorHAnsi" w:cstheme="minorHAnsi"/>
                <w:b w:val="0"/>
                <w:lang w:val="en-CA"/>
              </w:rPr>
            </w:pPr>
            <w:r w:rsidRPr="00D85B11">
              <w:rPr>
                <w:rFonts w:asciiTheme="minorHAnsi" w:eastAsia="Times New Roman" w:hAnsiTheme="minorHAnsi" w:cstheme="minorHAnsi"/>
                <w:b w:val="0"/>
                <w:lang w:val="en-CA"/>
              </w:rPr>
              <w:t>Highschool or less</w:t>
            </w:r>
          </w:p>
        </w:tc>
        <w:tc>
          <w:tcPr>
            <w:tcW w:w="3250" w:type="dxa"/>
            <w:tcBorders>
              <w:left w:val="single" w:sz="4" w:space="0" w:color="auto"/>
              <w:right w:val="single" w:sz="4" w:space="0" w:color="auto"/>
            </w:tcBorders>
            <w:shd w:val="clear" w:color="auto" w:fill="FFFFFF" w:themeFill="background1"/>
            <w:vAlign w:val="center"/>
          </w:tcPr>
          <w:p w14:paraId="6EC55FE9" w14:textId="65119AAC" w:rsidR="001D3147" w:rsidRPr="00D85B11" w:rsidRDefault="003E310D" w:rsidP="00E50840">
            <w:pPr>
              <w:autoSpaceDE w:val="0"/>
              <w:autoSpaceDN w:val="0"/>
              <w:adjustRightInd w:val="0"/>
              <w:spacing w:after="216" w:line="270" w:lineRule="atLeast"/>
              <w:contextualSpacing/>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lang w:val="en-CA"/>
              </w:rPr>
            </w:pPr>
            <w:r>
              <w:rPr>
                <w:rFonts w:asciiTheme="minorHAnsi" w:eastAsia="Times New Roman" w:hAnsiTheme="minorHAnsi" w:cstheme="minorHAnsi"/>
                <w:lang w:val="en-CA"/>
              </w:rPr>
              <w:t>315</w:t>
            </w:r>
          </w:p>
        </w:tc>
        <w:tc>
          <w:tcPr>
            <w:tcW w:w="3605" w:type="dxa"/>
            <w:tcBorders>
              <w:left w:val="single" w:sz="4" w:space="0" w:color="auto"/>
            </w:tcBorders>
            <w:shd w:val="clear" w:color="auto" w:fill="FFFFFF" w:themeFill="background1"/>
            <w:vAlign w:val="center"/>
          </w:tcPr>
          <w:p w14:paraId="24FD52CD" w14:textId="43D22A51" w:rsidR="001D3147" w:rsidRPr="00D85B11" w:rsidRDefault="003E310D" w:rsidP="00E50840">
            <w:pPr>
              <w:autoSpaceDE w:val="0"/>
              <w:autoSpaceDN w:val="0"/>
              <w:adjustRightInd w:val="0"/>
              <w:spacing w:after="216" w:line="270" w:lineRule="atLeast"/>
              <w:contextualSpacing/>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lang w:val="en-CA"/>
              </w:rPr>
            </w:pPr>
            <w:r>
              <w:rPr>
                <w:rFonts w:asciiTheme="minorHAnsi" w:eastAsia="Times New Roman" w:hAnsiTheme="minorHAnsi" w:cstheme="minorHAnsi"/>
                <w:lang w:val="en-CA"/>
              </w:rPr>
              <w:t>426</w:t>
            </w:r>
          </w:p>
        </w:tc>
      </w:tr>
      <w:tr w:rsidR="001D3147" w:rsidRPr="00D85B11" w14:paraId="70315869" w14:textId="77777777" w:rsidTr="00E50840">
        <w:trPr>
          <w:cnfStyle w:val="000000100000" w:firstRow="0" w:lastRow="0" w:firstColumn="0" w:lastColumn="0" w:oddVBand="0" w:evenVBand="0" w:oddHBand="1" w:evenHBand="0" w:firstRowFirstColumn="0" w:firstRowLastColumn="0" w:lastRowFirstColumn="0" w:lastRowLastColumn="0"/>
          <w:trHeight w:val="301"/>
          <w:jc w:val="center"/>
        </w:trPr>
        <w:tc>
          <w:tcPr>
            <w:cnfStyle w:val="001000000000" w:firstRow="0" w:lastRow="0" w:firstColumn="1" w:lastColumn="0" w:oddVBand="0" w:evenVBand="0" w:oddHBand="0" w:evenHBand="0" w:firstRowFirstColumn="0" w:firstRowLastColumn="0" w:lastRowFirstColumn="0" w:lastRowLastColumn="0"/>
            <w:tcW w:w="3959" w:type="dxa"/>
            <w:tcBorders>
              <w:right w:val="single" w:sz="4" w:space="0" w:color="auto"/>
            </w:tcBorders>
            <w:vAlign w:val="center"/>
          </w:tcPr>
          <w:p w14:paraId="2B8A6E77" w14:textId="77777777" w:rsidR="001D3147" w:rsidRPr="00D85B11" w:rsidRDefault="001D3147" w:rsidP="00E50840">
            <w:pPr>
              <w:autoSpaceDE w:val="0"/>
              <w:autoSpaceDN w:val="0"/>
              <w:adjustRightInd w:val="0"/>
              <w:spacing w:after="216" w:line="270" w:lineRule="atLeast"/>
              <w:contextualSpacing/>
              <w:rPr>
                <w:rFonts w:asciiTheme="minorHAnsi" w:eastAsia="Times New Roman" w:hAnsiTheme="minorHAnsi" w:cstheme="minorHAnsi"/>
                <w:b w:val="0"/>
                <w:lang w:val="en-CA"/>
              </w:rPr>
            </w:pPr>
            <w:r w:rsidRPr="00D85B11">
              <w:rPr>
                <w:rFonts w:asciiTheme="minorHAnsi" w:eastAsia="Times New Roman" w:hAnsiTheme="minorHAnsi" w:cstheme="minorHAnsi"/>
                <w:b w:val="0"/>
                <w:lang w:val="en-CA"/>
              </w:rPr>
              <w:t>Trade/college</w:t>
            </w:r>
          </w:p>
        </w:tc>
        <w:tc>
          <w:tcPr>
            <w:tcW w:w="3250" w:type="dxa"/>
            <w:tcBorders>
              <w:left w:val="single" w:sz="4" w:space="0" w:color="auto"/>
              <w:right w:val="single" w:sz="4" w:space="0" w:color="auto"/>
            </w:tcBorders>
            <w:shd w:val="clear" w:color="auto" w:fill="FFFFFF" w:themeFill="background1"/>
            <w:vAlign w:val="center"/>
          </w:tcPr>
          <w:p w14:paraId="78BCA36B" w14:textId="4DC80A6F" w:rsidR="001D3147" w:rsidRPr="00D85B11" w:rsidRDefault="005E6662" w:rsidP="00E50840">
            <w:pPr>
              <w:autoSpaceDE w:val="0"/>
              <w:autoSpaceDN w:val="0"/>
              <w:adjustRightInd w:val="0"/>
              <w:spacing w:after="216" w:line="270" w:lineRule="atLeast"/>
              <w:contextualSpacing/>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lang w:val="en-CA"/>
              </w:rPr>
            </w:pPr>
            <w:r>
              <w:rPr>
                <w:rFonts w:asciiTheme="minorHAnsi" w:eastAsia="Times New Roman" w:hAnsiTheme="minorHAnsi" w:cstheme="minorHAnsi"/>
                <w:lang w:val="en-CA"/>
              </w:rPr>
              <w:t>704</w:t>
            </w:r>
          </w:p>
        </w:tc>
        <w:tc>
          <w:tcPr>
            <w:tcW w:w="3605" w:type="dxa"/>
            <w:tcBorders>
              <w:left w:val="single" w:sz="4" w:space="0" w:color="auto"/>
            </w:tcBorders>
            <w:shd w:val="clear" w:color="auto" w:fill="FFFFFF" w:themeFill="background1"/>
            <w:vAlign w:val="center"/>
          </w:tcPr>
          <w:p w14:paraId="77D6380E" w14:textId="6BD32DAA" w:rsidR="001D3147" w:rsidRPr="00D85B11" w:rsidRDefault="005E6662" w:rsidP="00E50840">
            <w:pPr>
              <w:autoSpaceDE w:val="0"/>
              <w:autoSpaceDN w:val="0"/>
              <w:adjustRightInd w:val="0"/>
              <w:spacing w:after="216" w:line="270" w:lineRule="atLeast"/>
              <w:contextualSpacing/>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lang w:val="en-CA"/>
              </w:rPr>
            </w:pPr>
            <w:r>
              <w:rPr>
                <w:rFonts w:asciiTheme="minorHAnsi" w:eastAsia="Times New Roman" w:hAnsiTheme="minorHAnsi" w:cstheme="minorHAnsi"/>
                <w:lang w:val="en-CA"/>
              </w:rPr>
              <w:t>992</w:t>
            </w:r>
          </w:p>
        </w:tc>
      </w:tr>
      <w:tr w:rsidR="001D3147" w:rsidRPr="00D85B11" w14:paraId="3481FDB3" w14:textId="77777777" w:rsidTr="00E50840">
        <w:trPr>
          <w:trHeight w:val="301"/>
          <w:jc w:val="center"/>
        </w:trPr>
        <w:tc>
          <w:tcPr>
            <w:cnfStyle w:val="001000000000" w:firstRow="0" w:lastRow="0" w:firstColumn="1" w:lastColumn="0" w:oddVBand="0" w:evenVBand="0" w:oddHBand="0" w:evenHBand="0" w:firstRowFirstColumn="0" w:firstRowLastColumn="0" w:lastRowFirstColumn="0" w:lastRowLastColumn="0"/>
            <w:tcW w:w="3959" w:type="dxa"/>
            <w:tcBorders>
              <w:right w:val="single" w:sz="4" w:space="0" w:color="auto"/>
            </w:tcBorders>
            <w:vAlign w:val="center"/>
          </w:tcPr>
          <w:p w14:paraId="3019A091" w14:textId="77777777" w:rsidR="001D3147" w:rsidRPr="00D85B11" w:rsidRDefault="001D3147" w:rsidP="00E50840">
            <w:pPr>
              <w:autoSpaceDE w:val="0"/>
              <w:autoSpaceDN w:val="0"/>
              <w:adjustRightInd w:val="0"/>
              <w:spacing w:after="216" w:line="270" w:lineRule="atLeast"/>
              <w:contextualSpacing/>
              <w:rPr>
                <w:rFonts w:asciiTheme="minorHAnsi" w:eastAsia="Times New Roman" w:hAnsiTheme="minorHAnsi" w:cstheme="minorHAnsi"/>
                <w:b w:val="0"/>
                <w:lang w:val="en-CA"/>
              </w:rPr>
            </w:pPr>
            <w:r w:rsidRPr="00D85B11">
              <w:rPr>
                <w:rFonts w:asciiTheme="minorHAnsi" w:eastAsia="Times New Roman" w:hAnsiTheme="minorHAnsi" w:cstheme="minorHAnsi"/>
                <w:b w:val="0"/>
                <w:lang w:val="en-CA"/>
              </w:rPr>
              <w:t xml:space="preserve">University </w:t>
            </w:r>
          </w:p>
        </w:tc>
        <w:tc>
          <w:tcPr>
            <w:tcW w:w="3250" w:type="dxa"/>
            <w:tcBorders>
              <w:left w:val="single" w:sz="4" w:space="0" w:color="auto"/>
              <w:right w:val="single" w:sz="4" w:space="0" w:color="auto"/>
            </w:tcBorders>
            <w:shd w:val="clear" w:color="auto" w:fill="FFFFFF" w:themeFill="background1"/>
            <w:vAlign w:val="center"/>
          </w:tcPr>
          <w:p w14:paraId="6231AE38" w14:textId="582F192A" w:rsidR="001D3147" w:rsidRPr="00D85B11" w:rsidRDefault="005E6662" w:rsidP="00E50840">
            <w:pPr>
              <w:autoSpaceDE w:val="0"/>
              <w:autoSpaceDN w:val="0"/>
              <w:adjustRightInd w:val="0"/>
              <w:spacing w:after="216" w:line="270" w:lineRule="atLeast"/>
              <w:contextualSpacing/>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lang w:val="en-CA"/>
              </w:rPr>
            </w:pPr>
            <w:r>
              <w:rPr>
                <w:rFonts w:asciiTheme="minorHAnsi" w:eastAsia="Times New Roman" w:hAnsiTheme="minorHAnsi" w:cstheme="minorHAnsi"/>
                <w:lang w:val="en-CA"/>
              </w:rPr>
              <w:t>1,006</w:t>
            </w:r>
          </w:p>
        </w:tc>
        <w:tc>
          <w:tcPr>
            <w:tcW w:w="3605" w:type="dxa"/>
            <w:tcBorders>
              <w:left w:val="single" w:sz="4" w:space="0" w:color="auto"/>
            </w:tcBorders>
            <w:shd w:val="clear" w:color="auto" w:fill="FFFFFF" w:themeFill="background1"/>
            <w:vAlign w:val="center"/>
          </w:tcPr>
          <w:p w14:paraId="26F5887D" w14:textId="5E44E304" w:rsidR="001D3147" w:rsidRPr="00D85B11" w:rsidRDefault="005E6662" w:rsidP="00E50840">
            <w:pPr>
              <w:autoSpaceDE w:val="0"/>
              <w:autoSpaceDN w:val="0"/>
              <w:adjustRightInd w:val="0"/>
              <w:spacing w:after="216" w:line="270" w:lineRule="atLeast"/>
              <w:contextualSpacing/>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lang w:val="en-CA"/>
              </w:rPr>
            </w:pPr>
            <w:r>
              <w:rPr>
                <w:rFonts w:asciiTheme="minorHAnsi" w:eastAsia="Times New Roman" w:hAnsiTheme="minorHAnsi" w:cstheme="minorHAnsi"/>
                <w:lang w:val="en-CA"/>
              </w:rPr>
              <w:t>608</w:t>
            </w:r>
          </w:p>
        </w:tc>
      </w:tr>
    </w:tbl>
    <w:p w14:paraId="7539FCFD" w14:textId="77777777" w:rsidR="005E6662" w:rsidRDefault="005E6662" w:rsidP="00D85B11">
      <w:pPr>
        <w:autoSpaceDE w:val="0"/>
        <w:autoSpaceDN w:val="0"/>
        <w:adjustRightInd w:val="0"/>
        <w:spacing w:after="216" w:line="270" w:lineRule="atLeast"/>
        <w:contextualSpacing/>
        <w:jc w:val="both"/>
        <w:rPr>
          <w:rFonts w:eastAsia="Times New Roman"/>
          <w:sz w:val="24"/>
          <w:szCs w:val="24"/>
          <w:lang w:val="en-CA"/>
        </w:rPr>
      </w:pPr>
    </w:p>
    <w:p w14:paraId="50431F78" w14:textId="3A1B0F24" w:rsidR="001D3147" w:rsidRDefault="001D3147" w:rsidP="00D85B11">
      <w:pPr>
        <w:autoSpaceDE w:val="0"/>
        <w:autoSpaceDN w:val="0"/>
        <w:adjustRightInd w:val="0"/>
        <w:spacing w:after="216" w:line="270" w:lineRule="atLeast"/>
        <w:contextualSpacing/>
        <w:jc w:val="both"/>
        <w:rPr>
          <w:rFonts w:eastAsia="Times New Roman"/>
          <w:sz w:val="24"/>
          <w:szCs w:val="24"/>
          <w:lang w:val="en-CA"/>
        </w:rPr>
      </w:pPr>
    </w:p>
    <w:p w14:paraId="71DA6495" w14:textId="655DE5A4" w:rsidR="001D3147" w:rsidRPr="00D85B11" w:rsidRDefault="001D3147" w:rsidP="001D3147">
      <w:pPr>
        <w:autoSpaceDE w:val="0"/>
        <w:autoSpaceDN w:val="0"/>
        <w:adjustRightInd w:val="0"/>
        <w:spacing w:after="216" w:line="270" w:lineRule="atLeast"/>
        <w:contextualSpacing/>
        <w:jc w:val="both"/>
        <w:rPr>
          <w:rFonts w:eastAsia="Times New Roman"/>
          <w:b/>
          <w:sz w:val="24"/>
          <w:szCs w:val="24"/>
          <w:lang w:val="en-CA"/>
        </w:rPr>
      </w:pPr>
      <w:r w:rsidRPr="00D85B11">
        <w:rPr>
          <w:b/>
          <w:sz w:val="24"/>
          <w:lang w:val="en-CA"/>
        </w:rPr>
        <w:t xml:space="preserve">Table </w:t>
      </w:r>
      <w:r w:rsidR="00F505B7">
        <w:rPr>
          <w:b/>
          <w:sz w:val="24"/>
          <w:lang w:val="en-CA"/>
        </w:rPr>
        <w:t>17</w:t>
      </w:r>
      <w:r w:rsidRPr="00D85B11">
        <w:rPr>
          <w:b/>
          <w:sz w:val="24"/>
          <w:lang w:val="en-CA"/>
        </w:rPr>
        <w:t xml:space="preserve">. </w:t>
      </w:r>
      <w:r w:rsidRPr="00D85B11">
        <w:rPr>
          <w:rFonts w:eastAsia="Times New Roman"/>
          <w:b/>
          <w:sz w:val="24"/>
          <w:szCs w:val="24"/>
          <w:lang w:val="en-CA"/>
        </w:rPr>
        <w:t>Unweighted and Weighted Samples</w:t>
      </w:r>
      <w:r w:rsidRPr="00D85B11">
        <w:rPr>
          <w:b/>
          <w:sz w:val="24"/>
          <w:lang w:val="en-CA"/>
        </w:rPr>
        <w:t xml:space="preserve"> for wave </w:t>
      </w:r>
      <w:r w:rsidR="00DB7FAF">
        <w:rPr>
          <w:b/>
          <w:sz w:val="24"/>
          <w:lang w:val="en-CA"/>
        </w:rPr>
        <w:t>15</w:t>
      </w:r>
    </w:p>
    <w:tbl>
      <w:tblPr>
        <w:tblStyle w:val="Listeclaire61"/>
        <w:tblW w:w="10814" w:type="dxa"/>
        <w:jc w:val="center"/>
        <w:tblLook w:val="04A0" w:firstRow="1" w:lastRow="0" w:firstColumn="1" w:lastColumn="0" w:noHBand="0" w:noVBand="1"/>
        <w:tblCaption w:val="Table 6. Unweighted and Weighted Sample Distribution by Province"/>
      </w:tblPr>
      <w:tblGrid>
        <w:gridCol w:w="3959"/>
        <w:gridCol w:w="3250"/>
        <w:gridCol w:w="3605"/>
      </w:tblGrid>
      <w:tr w:rsidR="001D3147" w:rsidRPr="00D85B11" w14:paraId="63F08815" w14:textId="77777777" w:rsidTr="00E50840">
        <w:trPr>
          <w:cnfStyle w:val="100000000000" w:firstRow="1" w:lastRow="0" w:firstColumn="0" w:lastColumn="0" w:oddVBand="0" w:evenVBand="0" w:oddHBand="0" w:evenHBand="0" w:firstRowFirstColumn="0" w:firstRowLastColumn="0" w:lastRowFirstColumn="0" w:lastRowLastColumn="0"/>
          <w:trHeight w:val="326"/>
          <w:jc w:val="center"/>
        </w:trPr>
        <w:tc>
          <w:tcPr>
            <w:cnfStyle w:val="001000000000" w:firstRow="0" w:lastRow="0" w:firstColumn="1" w:lastColumn="0" w:oddVBand="0" w:evenVBand="0" w:oddHBand="0" w:evenHBand="0" w:firstRowFirstColumn="0" w:firstRowLastColumn="0" w:lastRowFirstColumn="0" w:lastRowLastColumn="0"/>
            <w:tcW w:w="3959" w:type="dxa"/>
            <w:vAlign w:val="center"/>
          </w:tcPr>
          <w:p w14:paraId="625194A0" w14:textId="77777777" w:rsidR="001D3147" w:rsidRPr="00D85B11" w:rsidRDefault="001D3147" w:rsidP="00E50840">
            <w:pPr>
              <w:autoSpaceDE w:val="0"/>
              <w:autoSpaceDN w:val="0"/>
              <w:adjustRightInd w:val="0"/>
              <w:spacing w:after="216" w:line="270" w:lineRule="atLeast"/>
              <w:contextualSpacing/>
              <w:jc w:val="center"/>
              <w:rPr>
                <w:rFonts w:asciiTheme="minorHAnsi" w:eastAsia="Times New Roman" w:hAnsiTheme="minorHAnsi" w:cstheme="minorHAnsi"/>
                <w:color w:val="auto"/>
                <w:lang w:val="en-CA"/>
              </w:rPr>
            </w:pPr>
            <w:r w:rsidRPr="00D85B11">
              <w:rPr>
                <w:rFonts w:asciiTheme="minorHAnsi" w:eastAsia="Times New Roman" w:hAnsiTheme="minorHAnsi" w:cstheme="minorHAnsi"/>
                <w:color w:val="auto"/>
                <w:lang w:val="en-CA"/>
              </w:rPr>
              <w:t xml:space="preserve">Label </w:t>
            </w:r>
          </w:p>
        </w:tc>
        <w:tc>
          <w:tcPr>
            <w:tcW w:w="3250" w:type="dxa"/>
            <w:tcBorders>
              <w:bottom w:val="single" w:sz="8" w:space="0" w:color="000000"/>
            </w:tcBorders>
            <w:vAlign w:val="center"/>
          </w:tcPr>
          <w:p w14:paraId="6EBF9890" w14:textId="77777777" w:rsidR="001D3147" w:rsidRPr="00D85B11" w:rsidRDefault="001D3147" w:rsidP="00E50840">
            <w:pPr>
              <w:contextualSpacing/>
              <w:jc w:val="center"/>
              <w:cnfStyle w:val="100000000000" w:firstRow="1"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auto"/>
                <w:lang w:val="en-CA"/>
              </w:rPr>
            </w:pPr>
            <w:r w:rsidRPr="00D85B11">
              <w:rPr>
                <w:rFonts w:asciiTheme="minorHAnsi" w:eastAsia="Times New Roman" w:hAnsiTheme="minorHAnsi" w:cstheme="minorHAnsi"/>
                <w:color w:val="auto"/>
                <w:lang w:val="en-CA"/>
              </w:rPr>
              <w:t>Unweighted</w:t>
            </w:r>
          </w:p>
        </w:tc>
        <w:tc>
          <w:tcPr>
            <w:tcW w:w="3605" w:type="dxa"/>
            <w:vAlign w:val="center"/>
          </w:tcPr>
          <w:p w14:paraId="474CAF5E" w14:textId="77777777" w:rsidR="001D3147" w:rsidRPr="00D85B11" w:rsidRDefault="001D3147" w:rsidP="00E50840">
            <w:pPr>
              <w:contextualSpacing/>
              <w:jc w:val="center"/>
              <w:cnfStyle w:val="100000000000" w:firstRow="1"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auto"/>
                <w:lang w:val="en-CA"/>
              </w:rPr>
            </w:pPr>
            <w:r w:rsidRPr="00D85B11">
              <w:rPr>
                <w:rFonts w:asciiTheme="minorHAnsi" w:eastAsia="Times New Roman" w:hAnsiTheme="minorHAnsi" w:cstheme="minorHAnsi"/>
                <w:color w:val="auto"/>
                <w:lang w:val="en-CA"/>
              </w:rPr>
              <w:t>Weighted</w:t>
            </w:r>
          </w:p>
        </w:tc>
      </w:tr>
      <w:tr w:rsidR="001D3147" w:rsidRPr="00D85B11" w14:paraId="553C3F57" w14:textId="77777777" w:rsidTr="00E50840">
        <w:trPr>
          <w:cnfStyle w:val="000000100000" w:firstRow="0" w:lastRow="0" w:firstColumn="0" w:lastColumn="0" w:oddVBand="0" w:evenVBand="0" w:oddHBand="1" w:evenHBand="0" w:firstRowFirstColumn="0" w:firstRowLastColumn="0" w:lastRowFirstColumn="0" w:lastRowLastColumn="0"/>
          <w:trHeight w:val="326"/>
          <w:jc w:val="center"/>
        </w:trPr>
        <w:tc>
          <w:tcPr>
            <w:cnfStyle w:val="001000000000" w:firstRow="0" w:lastRow="0" w:firstColumn="1" w:lastColumn="0" w:oddVBand="0" w:evenVBand="0" w:oddHBand="0" w:evenHBand="0" w:firstRowFirstColumn="0" w:firstRowLastColumn="0" w:lastRowFirstColumn="0" w:lastRowLastColumn="0"/>
            <w:tcW w:w="3959" w:type="dxa"/>
            <w:shd w:val="clear" w:color="auto" w:fill="D9D9D9" w:themeFill="background1" w:themeFillShade="D9"/>
            <w:vAlign w:val="center"/>
          </w:tcPr>
          <w:p w14:paraId="1DA16CCA" w14:textId="77777777" w:rsidR="001D3147" w:rsidRPr="00D85B11" w:rsidRDefault="001D3147" w:rsidP="00E50840">
            <w:pPr>
              <w:autoSpaceDE w:val="0"/>
              <w:autoSpaceDN w:val="0"/>
              <w:adjustRightInd w:val="0"/>
              <w:spacing w:after="216" w:line="270" w:lineRule="atLeast"/>
              <w:contextualSpacing/>
              <w:jc w:val="center"/>
              <w:rPr>
                <w:rFonts w:asciiTheme="minorHAnsi" w:eastAsia="Times New Roman" w:hAnsiTheme="minorHAnsi" w:cstheme="minorHAnsi"/>
                <w:lang w:val="en-CA"/>
              </w:rPr>
            </w:pPr>
          </w:p>
        </w:tc>
        <w:tc>
          <w:tcPr>
            <w:tcW w:w="3250" w:type="dxa"/>
            <w:shd w:val="clear" w:color="auto" w:fill="D9D9D9" w:themeFill="background1" w:themeFillShade="D9"/>
            <w:vAlign w:val="center"/>
          </w:tcPr>
          <w:p w14:paraId="54D74F15" w14:textId="77777777" w:rsidR="001D3147" w:rsidRPr="00D85B11" w:rsidRDefault="001D3147" w:rsidP="00E50840">
            <w:pPr>
              <w:contextualSpacing/>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b/>
                <w:bCs/>
                <w:lang w:val="en-CA"/>
              </w:rPr>
            </w:pPr>
            <w:r w:rsidRPr="00D85B11">
              <w:rPr>
                <w:rFonts w:asciiTheme="minorHAnsi" w:eastAsia="Times New Roman" w:hAnsiTheme="minorHAnsi" w:cstheme="minorHAnsi"/>
                <w:b/>
                <w:bCs/>
                <w:lang w:val="en-CA"/>
              </w:rPr>
              <w:t xml:space="preserve">Region </w:t>
            </w:r>
          </w:p>
        </w:tc>
        <w:tc>
          <w:tcPr>
            <w:tcW w:w="3605" w:type="dxa"/>
            <w:shd w:val="clear" w:color="auto" w:fill="D9D9D9" w:themeFill="background1" w:themeFillShade="D9"/>
            <w:vAlign w:val="center"/>
          </w:tcPr>
          <w:p w14:paraId="6301C054" w14:textId="77777777" w:rsidR="001D3147" w:rsidRPr="00D85B11" w:rsidRDefault="001D3147" w:rsidP="00E50840">
            <w:pPr>
              <w:contextualSpacing/>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lang w:val="en-CA"/>
              </w:rPr>
            </w:pPr>
          </w:p>
        </w:tc>
      </w:tr>
      <w:tr w:rsidR="001D3147" w:rsidRPr="00D85B11" w14:paraId="5C74A7CA" w14:textId="77777777" w:rsidTr="00E50840">
        <w:trPr>
          <w:trHeight w:val="301"/>
          <w:jc w:val="center"/>
        </w:trPr>
        <w:tc>
          <w:tcPr>
            <w:cnfStyle w:val="001000000000" w:firstRow="0" w:lastRow="0" w:firstColumn="1" w:lastColumn="0" w:oddVBand="0" w:evenVBand="0" w:oddHBand="0" w:evenHBand="0" w:firstRowFirstColumn="0" w:firstRowLastColumn="0" w:lastRowFirstColumn="0" w:lastRowLastColumn="0"/>
            <w:tcW w:w="3959" w:type="dxa"/>
            <w:tcBorders>
              <w:right w:val="single" w:sz="4" w:space="0" w:color="auto"/>
            </w:tcBorders>
            <w:vAlign w:val="center"/>
          </w:tcPr>
          <w:p w14:paraId="0356CADF" w14:textId="77777777" w:rsidR="001D3147" w:rsidRPr="00D85B11" w:rsidRDefault="001D3147" w:rsidP="00E50840">
            <w:pPr>
              <w:autoSpaceDE w:val="0"/>
              <w:autoSpaceDN w:val="0"/>
              <w:adjustRightInd w:val="0"/>
              <w:spacing w:after="216" w:line="270" w:lineRule="atLeast"/>
              <w:contextualSpacing/>
              <w:rPr>
                <w:rFonts w:asciiTheme="minorHAnsi" w:eastAsia="Times New Roman" w:hAnsiTheme="minorHAnsi" w:cstheme="minorHAnsi"/>
                <w:b w:val="0"/>
                <w:lang w:val="en-CA"/>
              </w:rPr>
            </w:pPr>
            <w:r w:rsidRPr="00D85B11">
              <w:rPr>
                <w:rFonts w:asciiTheme="minorHAnsi" w:eastAsia="Times New Roman" w:hAnsiTheme="minorHAnsi" w:cstheme="minorHAnsi"/>
                <w:b w:val="0"/>
                <w:lang w:val="en-CA"/>
              </w:rPr>
              <w:t xml:space="preserve">British Colombia and Yukon </w:t>
            </w:r>
          </w:p>
        </w:tc>
        <w:tc>
          <w:tcPr>
            <w:tcW w:w="3250" w:type="dxa"/>
            <w:tcBorders>
              <w:left w:val="single" w:sz="4" w:space="0" w:color="auto"/>
              <w:right w:val="single" w:sz="4" w:space="0" w:color="auto"/>
            </w:tcBorders>
            <w:shd w:val="clear" w:color="auto" w:fill="FFFFFF" w:themeFill="background1"/>
            <w:vAlign w:val="center"/>
          </w:tcPr>
          <w:p w14:paraId="33B16D75" w14:textId="64D04ABE" w:rsidR="001D3147" w:rsidRPr="00D85B11" w:rsidRDefault="004B36B3" w:rsidP="00E50840">
            <w:pPr>
              <w:autoSpaceDE w:val="0"/>
              <w:autoSpaceDN w:val="0"/>
              <w:adjustRightInd w:val="0"/>
              <w:spacing w:after="216" w:line="270" w:lineRule="atLeast"/>
              <w:contextualSpacing/>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lang w:val="en-CA"/>
              </w:rPr>
            </w:pPr>
            <w:r>
              <w:rPr>
                <w:rFonts w:asciiTheme="minorHAnsi" w:eastAsia="Times New Roman" w:hAnsiTheme="minorHAnsi" w:cstheme="minorHAnsi"/>
                <w:lang w:val="en-CA"/>
              </w:rPr>
              <w:t>257</w:t>
            </w:r>
          </w:p>
        </w:tc>
        <w:tc>
          <w:tcPr>
            <w:tcW w:w="3605" w:type="dxa"/>
            <w:tcBorders>
              <w:left w:val="single" w:sz="4" w:space="0" w:color="auto"/>
            </w:tcBorders>
            <w:shd w:val="clear" w:color="auto" w:fill="FFFFFF" w:themeFill="background1"/>
            <w:vAlign w:val="center"/>
          </w:tcPr>
          <w:p w14:paraId="38C0EDEE" w14:textId="5A518CB8" w:rsidR="001D3147" w:rsidRPr="00D85B11" w:rsidRDefault="004B36B3" w:rsidP="00E50840">
            <w:pPr>
              <w:autoSpaceDE w:val="0"/>
              <w:autoSpaceDN w:val="0"/>
              <w:adjustRightInd w:val="0"/>
              <w:spacing w:after="216" w:line="270" w:lineRule="atLeast"/>
              <w:contextualSpacing/>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lang w:val="en-CA"/>
              </w:rPr>
            </w:pPr>
            <w:r>
              <w:rPr>
                <w:rFonts w:asciiTheme="minorHAnsi" w:eastAsia="Times New Roman" w:hAnsiTheme="minorHAnsi" w:cstheme="minorHAnsi"/>
                <w:lang w:val="en-CA"/>
              </w:rPr>
              <w:t>256</w:t>
            </w:r>
          </w:p>
        </w:tc>
      </w:tr>
      <w:tr w:rsidR="001D3147" w:rsidRPr="00D85B11" w14:paraId="2EE8943A" w14:textId="77777777" w:rsidTr="00E50840">
        <w:trPr>
          <w:cnfStyle w:val="000000100000" w:firstRow="0" w:lastRow="0" w:firstColumn="0" w:lastColumn="0" w:oddVBand="0" w:evenVBand="0" w:oddHBand="1" w:evenHBand="0" w:firstRowFirstColumn="0" w:firstRowLastColumn="0" w:lastRowFirstColumn="0" w:lastRowLastColumn="0"/>
          <w:trHeight w:val="301"/>
          <w:jc w:val="center"/>
        </w:trPr>
        <w:tc>
          <w:tcPr>
            <w:cnfStyle w:val="001000000000" w:firstRow="0" w:lastRow="0" w:firstColumn="1" w:lastColumn="0" w:oddVBand="0" w:evenVBand="0" w:oddHBand="0" w:evenHBand="0" w:firstRowFirstColumn="0" w:firstRowLastColumn="0" w:lastRowFirstColumn="0" w:lastRowLastColumn="0"/>
            <w:tcW w:w="3959" w:type="dxa"/>
            <w:tcBorders>
              <w:right w:val="single" w:sz="4" w:space="0" w:color="auto"/>
            </w:tcBorders>
            <w:vAlign w:val="center"/>
          </w:tcPr>
          <w:p w14:paraId="0255D28B" w14:textId="77777777" w:rsidR="001D3147" w:rsidRPr="00D85B11" w:rsidRDefault="001D3147" w:rsidP="00E50840">
            <w:pPr>
              <w:autoSpaceDE w:val="0"/>
              <w:autoSpaceDN w:val="0"/>
              <w:adjustRightInd w:val="0"/>
              <w:spacing w:after="216" w:line="270" w:lineRule="atLeast"/>
              <w:contextualSpacing/>
              <w:rPr>
                <w:rFonts w:asciiTheme="minorHAnsi" w:eastAsia="Times New Roman" w:hAnsiTheme="minorHAnsi" w:cstheme="minorHAnsi"/>
                <w:b w:val="0"/>
                <w:lang w:val="en-CA"/>
              </w:rPr>
            </w:pPr>
            <w:r w:rsidRPr="00D85B11">
              <w:rPr>
                <w:rFonts w:asciiTheme="minorHAnsi" w:eastAsia="Times New Roman" w:hAnsiTheme="minorHAnsi" w:cstheme="minorHAnsi"/>
                <w:b w:val="0"/>
                <w:lang w:val="en-CA"/>
              </w:rPr>
              <w:t xml:space="preserve">Alberta and Northwest Territories </w:t>
            </w:r>
          </w:p>
        </w:tc>
        <w:tc>
          <w:tcPr>
            <w:tcW w:w="3250" w:type="dxa"/>
            <w:tcBorders>
              <w:left w:val="single" w:sz="4" w:space="0" w:color="auto"/>
              <w:right w:val="single" w:sz="4" w:space="0" w:color="auto"/>
            </w:tcBorders>
            <w:shd w:val="clear" w:color="auto" w:fill="FFFFFF" w:themeFill="background1"/>
            <w:vAlign w:val="center"/>
          </w:tcPr>
          <w:p w14:paraId="317AD006" w14:textId="59BBC2B6" w:rsidR="001D3147" w:rsidRPr="00D85B11" w:rsidRDefault="00500B5A" w:rsidP="00E50840">
            <w:pPr>
              <w:autoSpaceDE w:val="0"/>
              <w:autoSpaceDN w:val="0"/>
              <w:adjustRightInd w:val="0"/>
              <w:spacing w:after="216" w:line="270" w:lineRule="atLeast"/>
              <w:contextualSpacing/>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lang w:val="en-CA"/>
              </w:rPr>
            </w:pPr>
            <w:r>
              <w:rPr>
                <w:rFonts w:asciiTheme="minorHAnsi" w:eastAsia="Times New Roman" w:hAnsiTheme="minorHAnsi" w:cstheme="minorHAnsi"/>
                <w:lang w:val="en-CA"/>
              </w:rPr>
              <w:t>239</w:t>
            </w:r>
          </w:p>
        </w:tc>
        <w:tc>
          <w:tcPr>
            <w:tcW w:w="3605" w:type="dxa"/>
            <w:tcBorders>
              <w:left w:val="single" w:sz="4" w:space="0" w:color="auto"/>
            </w:tcBorders>
            <w:shd w:val="clear" w:color="auto" w:fill="FFFFFF" w:themeFill="background1"/>
            <w:vAlign w:val="center"/>
          </w:tcPr>
          <w:p w14:paraId="4F8B527E" w14:textId="0937EEBF" w:rsidR="001D3147" w:rsidRPr="00D85B11" w:rsidRDefault="00500B5A" w:rsidP="00E50840">
            <w:pPr>
              <w:autoSpaceDE w:val="0"/>
              <w:autoSpaceDN w:val="0"/>
              <w:adjustRightInd w:val="0"/>
              <w:spacing w:after="216" w:line="270" w:lineRule="atLeast"/>
              <w:contextualSpacing/>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lang w:val="en-CA"/>
              </w:rPr>
            </w:pPr>
            <w:r>
              <w:rPr>
                <w:rFonts w:asciiTheme="minorHAnsi" w:eastAsia="Times New Roman" w:hAnsiTheme="minorHAnsi" w:cstheme="minorHAnsi"/>
                <w:lang w:val="en-CA"/>
              </w:rPr>
              <w:t>212</w:t>
            </w:r>
          </w:p>
        </w:tc>
      </w:tr>
      <w:tr w:rsidR="001D3147" w:rsidRPr="00D85B11" w14:paraId="408F9BD4" w14:textId="77777777" w:rsidTr="00E50840">
        <w:trPr>
          <w:trHeight w:val="301"/>
          <w:jc w:val="center"/>
        </w:trPr>
        <w:tc>
          <w:tcPr>
            <w:cnfStyle w:val="001000000000" w:firstRow="0" w:lastRow="0" w:firstColumn="1" w:lastColumn="0" w:oddVBand="0" w:evenVBand="0" w:oddHBand="0" w:evenHBand="0" w:firstRowFirstColumn="0" w:firstRowLastColumn="0" w:lastRowFirstColumn="0" w:lastRowLastColumn="0"/>
            <w:tcW w:w="3959" w:type="dxa"/>
            <w:tcBorders>
              <w:right w:val="single" w:sz="4" w:space="0" w:color="auto"/>
            </w:tcBorders>
            <w:vAlign w:val="center"/>
          </w:tcPr>
          <w:p w14:paraId="2B8B307D" w14:textId="77777777" w:rsidR="001D3147" w:rsidRPr="00D85B11" w:rsidRDefault="001D3147" w:rsidP="00E50840">
            <w:pPr>
              <w:autoSpaceDE w:val="0"/>
              <w:autoSpaceDN w:val="0"/>
              <w:adjustRightInd w:val="0"/>
              <w:spacing w:after="216" w:line="270" w:lineRule="atLeast"/>
              <w:contextualSpacing/>
              <w:rPr>
                <w:rFonts w:asciiTheme="minorHAnsi" w:eastAsia="Times New Roman" w:hAnsiTheme="minorHAnsi" w:cstheme="minorHAnsi"/>
                <w:b w:val="0"/>
                <w:lang w:val="en-CA"/>
              </w:rPr>
            </w:pPr>
            <w:r w:rsidRPr="00D85B11">
              <w:rPr>
                <w:rFonts w:asciiTheme="minorHAnsi" w:eastAsia="Times New Roman" w:hAnsiTheme="minorHAnsi" w:cstheme="minorHAnsi"/>
                <w:b w:val="0"/>
                <w:lang w:val="en-CA"/>
              </w:rPr>
              <w:t xml:space="preserve">Manitoba, </w:t>
            </w:r>
            <w:proofErr w:type="gramStart"/>
            <w:r w:rsidRPr="00D85B11">
              <w:rPr>
                <w:rFonts w:asciiTheme="minorHAnsi" w:eastAsia="Times New Roman" w:hAnsiTheme="minorHAnsi" w:cstheme="minorHAnsi"/>
                <w:b w:val="0"/>
                <w:lang w:val="en-CA"/>
              </w:rPr>
              <w:t>Saskatchewan</w:t>
            </w:r>
            <w:proofErr w:type="gramEnd"/>
            <w:r w:rsidRPr="00D85B11">
              <w:rPr>
                <w:rFonts w:asciiTheme="minorHAnsi" w:eastAsia="Times New Roman" w:hAnsiTheme="minorHAnsi" w:cstheme="minorHAnsi"/>
                <w:b w:val="0"/>
                <w:lang w:val="en-CA"/>
              </w:rPr>
              <w:t xml:space="preserve"> and Nunavut</w:t>
            </w:r>
          </w:p>
        </w:tc>
        <w:tc>
          <w:tcPr>
            <w:tcW w:w="3250" w:type="dxa"/>
            <w:tcBorders>
              <w:left w:val="single" w:sz="4" w:space="0" w:color="auto"/>
              <w:right w:val="single" w:sz="4" w:space="0" w:color="auto"/>
            </w:tcBorders>
            <w:shd w:val="clear" w:color="auto" w:fill="FFFFFF" w:themeFill="background1"/>
            <w:vAlign w:val="center"/>
          </w:tcPr>
          <w:p w14:paraId="15D006D3" w14:textId="53A384D6" w:rsidR="001D3147" w:rsidRPr="00D85B11" w:rsidRDefault="00500B5A" w:rsidP="00E50840">
            <w:pPr>
              <w:autoSpaceDE w:val="0"/>
              <w:autoSpaceDN w:val="0"/>
              <w:adjustRightInd w:val="0"/>
              <w:spacing w:after="216" w:line="270" w:lineRule="atLeast"/>
              <w:contextualSpacing/>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lang w:val="en-CA"/>
              </w:rPr>
            </w:pPr>
            <w:r>
              <w:rPr>
                <w:rFonts w:asciiTheme="minorHAnsi" w:eastAsia="Times New Roman" w:hAnsiTheme="minorHAnsi" w:cstheme="minorHAnsi"/>
                <w:lang w:val="en-CA"/>
              </w:rPr>
              <w:t>204</w:t>
            </w:r>
          </w:p>
        </w:tc>
        <w:tc>
          <w:tcPr>
            <w:tcW w:w="3605" w:type="dxa"/>
            <w:tcBorders>
              <w:left w:val="single" w:sz="4" w:space="0" w:color="auto"/>
            </w:tcBorders>
            <w:shd w:val="clear" w:color="auto" w:fill="FFFFFF" w:themeFill="background1"/>
            <w:vAlign w:val="center"/>
          </w:tcPr>
          <w:p w14:paraId="68A29734" w14:textId="229F3ED9" w:rsidR="001D3147" w:rsidRPr="00D85B11" w:rsidRDefault="00500B5A" w:rsidP="00E50840">
            <w:pPr>
              <w:autoSpaceDE w:val="0"/>
              <w:autoSpaceDN w:val="0"/>
              <w:adjustRightInd w:val="0"/>
              <w:spacing w:after="216" w:line="270" w:lineRule="atLeast"/>
              <w:contextualSpacing/>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lang w:val="en-CA"/>
              </w:rPr>
            </w:pPr>
            <w:r>
              <w:rPr>
                <w:rFonts w:asciiTheme="minorHAnsi" w:eastAsia="Times New Roman" w:hAnsiTheme="minorHAnsi" w:cstheme="minorHAnsi"/>
                <w:lang w:val="en-CA"/>
              </w:rPr>
              <w:t>122</w:t>
            </w:r>
          </w:p>
        </w:tc>
      </w:tr>
      <w:tr w:rsidR="001D3147" w:rsidRPr="00D85B11" w14:paraId="245B4ED1" w14:textId="77777777" w:rsidTr="00E50840">
        <w:trPr>
          <w:cnfStyle w:val="000000100000" w:firstRow="0" w:lastRow="0" w:firstColumn="0" w:lastColumn="0" w:oddVBand="0" w:evenVBand="0" w:oddHBand="1" w:evenHBand="0" w:firstRowFirstColumn="0" w:firstRowLastColumn="0" w:lastRowFirstColumn="0" w:lastRowLastColumn="0"/>
          <w:trHeight w:val="301"/>
          <w:jc w:val="center"/>
        </w:trPr>
        <w:tc>
          <w:tcPr>
            <w:cnfStyle w:val="001000000000" w:firstRow="0" w:lastRow="0" w:firstColumn="1" w:lastColumn="0" w:oddVBand="0" w:evenVBand="0" w:oddHBand="0" w:evenHBand="0" w:firstRowFirstColumn="0" w:firstRowLastColumn="0" w:lastRowFirstColumn="0" w:lastRowLastColumn="0"/>
            <w:tcW w:w="3959" w:type="dxa"/>
            <w:tcBorders>
              <w:right w:val="single" w:sz="4" w:space="0" w:color="auto"/>
            </w:tcBorders>
            <w:vAlign w:val="center"/>
          </w:tcPr>
          <w:p w14:paraId="6059EA1B" w14:textId="77777777" w:rsidR="001D3147" w:rsidRPr="00D85B11" w:rsidRDefault="001D3147" w:rsidP="00E50840">
            <w:pPr>
              <w:autoSpaceDE w:val="0"/>
              <w:autoSpaceDN w:val="0"/>
              <w:adjustRightInd w:val="0"/>
              <w:spacing w:after="216" w:line="270" w:lineRule="atLeast"/>
              <w:contextualSpacing/>
              <w:rPr>
                <w:rFonts w:asciiTheme="minorHAnsi" w:eastAsia="Times New Roman" w:hAnsiTheme="minorHAnsi" w:cstheme="minorHAnsi"/>
                <w:b w:val="0"/>
                <w:lang w:val="en-CA"/>
              </w:rPr>
            </w:pPr>
            <w:r w:rsidRPr="00D85B11">
              <w:rPr>
                <w:rFonts w:asciiTheme="minorHAnsi" w:eastAsia="Times New Roman" w:hAnsiTheme="minorHAnsi" w:cstheme="minorHAnsi"/>
                <w:b w:val="0"/>
                <w:lang w:val="en-CA"/>
              </w:rPr>
              <w:t>Ontario</w:t>
            </w:r>
          </w:p>
        </w:tc>
        <w:tc>
          <w:tcPr>
            <w:tcW w:w="3250" w:type="dxa"/>
            <w:tcBorders>
              <w:left w:val="single" w:sz="4" w:space="0" w:color="auto"/>
              <w:right w:val="single" w:sz="4" w:space="0" w:color="auto"/>
            </w:tcBorders>
            <w:shd w:val="clear" w:color="auto" w:fill="FFFFFF" w:themeFill="background1"/>
            <w:vAlign w:val="center"/>
          </w:tcPr>
          <w:p w14:paraId="747702B2" w14:textId="330A6993" w:rsidR="001D3147" w:rsidRPr="00D85B11" w:rsidRDefault="00500B5A" w:rsidP="00E50840">
            <w:pPr>
              <w:autoSpaceDE w:val="0"/>
              <w:autoSpaceDN w:val="0"/>
              <w:adjustRightInd w:val="0"/>
              <w:spacing w:after="216" w:line="270" w:lineRule="atLeast"/>
              <w:contextualSpacing/>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lang w:val="en-CA"/>
              </w:rPr>
            </w:pPr>
            <w:r>
              <w:rPr>
                <w:rFonts w:asciiTheme="minorHAnsi" w:eastAsia="Times New Roman" w:hAnsiTheme="minorHAnsi" w:cstheme="minorHAnsi"/>
                <w:lang w:val="en-CA"/>
              </w:rPr>
              <w:t>579</w:t>
            </w:r>
          </w:p>
        </w:tc>
        <w:tc>
          <w:tcPr>
            <w:tcW w:w="3605" w:type="dxa"/>
            <w:tcBorders>
              <w:left w:val="single" w:sz="4" w:space="0" w:color="auto"/>
            </w:tcBorders>
            <w:shd w:val="clear" w:color="auto" w:fill="FFFFFF" w:themeFill="background1"/>
            <w:vAlign w:val="center"/>
          </w:tcPr>
          <w:p w14:paraId="14AF4E4B" w14:textId="699CC16C" w:rsidR="001D3147" w:rsidRPr="00D85B11" w:rsidRDefault="00500B5A" w:rsidP="00E50840">
            <w:pPr>
              <w:autoSpaceDE w:val="0"/>
              <w:autoSpaceDN w:val="0"/>
              <w:adjustRightInd w:val="0"/>
              <w:spacing w:after="216" w:line="270" w:lineRule="atLeast"/>
              <w:contextualSpacing/>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lang w:val="en-CA"/>
              </w:rPr>
            </w:pPr>
            <w:r>
              <w:rPr>
                <w:rFonts w:asciiTheme="minorHAnsi" w:eastAsia="Times New Roman" w:hAnsiTheme="minorHAnsi" w:cstheme="minorHAnsi"/>
                <w:lang w:val="en-CA"/>
              </w:rPr>
              <w:t>717</w:t>
            </w:r>
          </w:p>
        </w:tc>
      </w:tr>
      <w:tr w:rsidR="001D3147" w:rsidRPr="00D85B11" w14:paraId="5FC85695" w14:textId="77777777" w:rsidTr="00E50840">
        <w:trPr>
          <w:trHeight w:val="301"/>
          <w:jc w:val="center"/>
        </w:trPr>
        <w:tc>
          <w:tcPr>
            <w:cnfStyle w:val="001000000000" w:firstRow="0" w:lastRow="0" w:firstColumn="1" w:lastColumn="0" w:oddVBand="0" w:evenVBand="0" w:oddHBand="0" w:evenHBand="0" w:firstRowFirstColumn="0" w:firstRowLastColumn="0" w:lastRowFirstColumn="0" w:lastRowLastColumn="0"/>
            <w:tcW w:w="3959" w:type="dxa"/>
            <w:tcBorders>
              <w:right w:val="single" w:sz="4" w:space="0" w:color="auto"/>
            </w:tcBorders>
            <w:vAlign w:val="center"/>
          </w:tcPr>
          <w:p w14:paraId="5DEB6AE9" w14:textId="77777777" w:rsidR="001D3147" w:rsidRPr="00D85B11" w:rsidRDefault="001D3147" w:rsidP="00E50840">
            <w:pPr>
              <w:autoSpaceDE w:val="0"/>
              <w:autoSpaceDN w:val="0"/>
              <w:adjustRightInd w:val="0"/>
              <w:spacing w:after="216" w:line="270" w:lineRule="atLeast"/>
              <w:contextualSpacing/>
              <w:rPr>
                <w:rFonts w:asciiTheme="minorHAnsi" w:eastAsia="Times New Roman" w:hAnsiTheme="minorHAnsi" w:cstheme="minorHAnsi"/>
                <w:b w:val="0"/>
                <w:lang w:val="en-CA"/>
              </w:rPr>
            </w:pPr>
            <w:r w:rsidRPr="00D85B11">
              <w:rPr>
                <w:rFonts w:asciiTheme="minorHAnsi" w:eastAsia="Times New Roman" w:hAnsiTheme="minorHAnsi" w:cstheme="minorHAnsi"/>
                <w:b w:val="0"/>
                <w:lang w:val="en-CA"/>
              </w:rPr>
              <w:t xml:space="preserve">Quebec </w:t>
            </w:r>
          </w:p>
        </w:tc>
        <w:tc>
          <w:tcPr>
            <w:tcW w:w="3250" w:type="dxa"/>
            <w:tcBorders>
              <w:left w:val="single" w:sz="4" w:space="0" w:color="auto"/>
              <w:right w:val="single" w:sz="4" w:space="0" w:color="auto"/>
            </w:tcBorders>
            <w:shd w:val="clear" w:color="auto" w:fill="FFFFFF" w:themeFill="background1"/>
            <w:vAlign w:val="center"/>
          </w:tcPr>
          <w:p w14:paraId="2B715552" w14:textId="3F304118" w:rsidR="001D3147" w:rsidRPr="00D85B11" w:rsidRDefault="00DA48A1" w:rsidP="00E50840">
            <w:pPr>
              <w:autoSpaceDE w:val="0"/>
              <w:autoSpaceDN w:val="0"/>
              <w:adjustRightInd w:val="0"/>
              <w:spacing w:after="216" w:line="270" w:lineRule="atLeast"/>
              <w:contextualSpacing/>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lang w:val="en-CA"/>
              </w:rPr>
            </w:pPr>
            <w:r>
              <w:rPr>
                <w:rFonts w:asciiTheme="minorHAnsi" w:eastAsia="Times New Roman" w:hAnsiTheme="minorHAnsi" w:cstheme="minorHAnsi"/>
                <w:lang w:val="en-CA"/>
              </w:rPr>
              <w:t>399</w:t>
            </w:r>
          </w:p>
        </w:tc>
        <w:tc>
          <w:tcPr>
            <w:tcW w:w="3605" w:type="dxa"/>
            <w:tcBorders>
              <w:left w:val="single" w:sz="4" w:space="0" w:color="auto"/>
            </w:tcBorders>
            <w:shd w:val="clear" w:color="auto" w:fill="FFFFFF" w:themeFill="background1"/>
            <w:vAlign w:val="center"/>
          </w:tcPr>
          <w:p w14:paraId="35E2FB1D" w14:textId="19835693" w:rsidR="001D3147" w:rsidRPr="00D85B11" w:rsidRDefault="00DA48A1" w:rsidP="00E50840">
            <w:pPr>
              <w:autoSpaceDE w:val="0"/>
              <w:autoSpaceDN w:val="0"/>
              <w:adjustRightInd w:val="0"/>
              <w:spacing w:after="216" w:line="270" w:lineRule="atLeast"/>
              <w:contextualSpacing/>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lang w:val="en-CA"/>
              </w:rPr>
            </w:pPr>
            <w:r>
              <w:rPr>
                <w:rFonts w:asciiTheme="minorHAnsi" w:eastAsia="Times New Roman" w:hAnsiTheme="minorHAnsi" w:cstheme="minorHAnsi"/>
                <w:lang w:val="en-CA"/>
              </w:rPr>
              <w:t>438</w:t>
            </w:r>
          </w:p>
        </w:tc>
      </w:tr>
      <w:tr w:rsidR="001D3147" w:rsidRPr="00D85B11" w14:paraId="13A048F1" w14:textId="77777777" w:rsidTr="00E50840">
        <w:trPr>
          <w:cnfStyle w:val="000000100000" w:firstRow="0" w:lastRow="0" w:firstColumn="0" w:lastColumn="0" w:oddVBand="0" w:evenVBand="0" w:oddHBand="1" w:evenHBand="0" w:firstRowFirstColumn="0" w:firstRowLastColumn="0" w:lastRowFirstColumn="0" w:lastRowLastColumn="0"/>
          <w:trHeight w:val="301"/>
          <w:jc w:val="center"/>
        </w:trPr>
        <w:tc>
          <w:tcPr>
            <w:cnfStyle w:val="001000000000" w:firstRow="0" w:lastRow="0" w:firstColumn="1" w:lastColumn="0" w:oddVBand="0" w:evenVBand="0" w:oddHBand="0" w:evenHBand="0" w:firstRowFirstColumn="0" w:firstRowLastColumn="0" w:lastRowFirstColumn="0" w:lastRowLastColumn="0"/>
            <w:tcW w:w="3959" w:type="dxa"/>
            <w:tcBorders>
              <w:right w:val="single" w:sz="4" w:space="0" w:color="auto"/>
            </w:tcBorders>
            <w:vAlign w:val="center"/>
          </w:tcPr>
          <w:p w14:paraId="23AE842C" w14:textId="77777777" w:rsidR="001D3147" w:rsidRPr="00D85B11" w:rsidRDefault="001D3147" w:rsidP="00E50840">
            <w:pPr>
              <w:autoSpaceDE w:val="0"/>
              <w:autoSpaceDN w:val="0"/>
              <w:adjustRightInd w:val="0"/>
              <w:spacing w:after="216" w:line="270" w:lineRule="atLeast"/>
              <w:contextualSpacing/>
              <w:rPr>
                <w:rFonts w:asciiTheme="minorHAnsi" w:eastAsia="Times New Roman" w:hAnsiTheme="minorHAnsi" w:cstheme="minorHAnsi"/>
                <w:b w:val="0"/>
                <w:lang w:val="en-CA"/>
              </w:rPr>
            </w:pPr>
            <w:r w:rsidRPr="00D85B11">
              <w:rPr>
                <w:rFonts w:asciiTheme="minorHAnsi" w:eastAsia="Times New Roman" w:hAnsiTheme="minorHAnsi" w:cstheme="minorHAnsi"/>
                <w:b w:val="0"/>
                <w:lang w:val="en-CA"/>
              </w:rPr>
              <w:t>Atlantic</w:t>
            </w:r>
          </w:p>
        </w:tc>
        <w:tc>
          <w:tcPr>
            <w:tcW w:w="3250" w:type="dxa"/>
            <w:tcBorders>
              <w:left w:val="single" w:sz="4" w:space="0" w:color="auto"/>
              <w:right w:val="single" w:sz="4" w:space="0" w:color="auto"/>
            </w:tcBorders>
            <w:shd w:val="clear" w:color="auto" w:fill="FFFFFF" w:themeFill="background1"/>
            <w:vAlign w:val="center"/>
          </w:tcPr>
          <w:p w14:paraId="791150FD" w14:textId="7034460E" w:rsidR="001D3147" w:rsidRPr="00D85B11" w:rsidRDefault="00DA48A1" w:rsidP="00E50840">
            <w:pPr>
              <w:autoSpaceDE w:val="0"/>
              <w:autoSpaceDN w:val="0"/>
              <w:adjustRightInd w:val="0"/>
              <w:spacing w:after="216" w:line="270" w:lineRule="atLeast"/>
              <w:contextualSpacing/>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lang w:val="en-CA"/>
              </w:rPr>
            </w:pPr>
            <w:r>
              <w:rPr>
                <w:rFonts w:asciiTheme="minorHAnsi" w:eastAsia="Times New Roman" w:hAnsiTheme="minorHAnsi" w:cstheme="minorHAnsi"/>
                <w:lang w:val="en-CA"/>
              </w:rPr>
              <w:t>195</w:t>
            </w:r>
          </w:p>
        </w:tc>
        <w:tc>
          <w:tcPr>
            <w:tcW w:w="3605" w:type="dxa"/>
            <w:tcBorders>
              <w:left w:val="single" w:sz="4" w:space="0" w:color="auto"/>
            </w:tcBorders>
            <w:shd w:val="clear" w:color="auto" w:fill="FFFFFF" w:themeFill="background1"/>
            <w:vAlign w:val="center"/>
          </w:tcPr>
          <w:p w14:paraId="285D0547" w14:textId="0D69EAEC" w:rsidR="001D3147" w:rsidRPr="00D85B11" w:rsidRDefault="00DA48A1" w:rsidP="00E50840">
            <w:pPr>
              <w:autoSpaceDE w:val="0"/>
              <w:autoSpaceDN w:val="0"/>
              <w:adjustRightInd w:val="0"/>
              <w:spacing w:after="216" w:line="270" w:lineRule="atLeast"/>
              <w:contextualSpacing/>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lang w:val="en-CA"/>
              </w:rPr>
            </w:pPr>
            <w:r>
              <w:rPr>
                <w:rFonts w:asciiTheme="minorHAnsi" w:eastAsia="Times New Roman" w:hAnsiTheme="minorHAnsi" w:cstheme="minorHAnsi"/>
                <w:lang w:val="en-CA"/>
              </w:rPr>
              <w:t>128</w:t>
            </w:r>
          </w:p>
        </w:tc>
      </w:tr>
      <w:tr w:rsidR="001D3147" w:rsidRPr="00D85B11" w14:paraId="30B67461" w14:textId="77777777" w:rsidTr="00E50840">
        <w:trPr>
          <w:trHeight w:val="301"/>
          <w:jc w:val="center"/>
        </w:trPr>
        <w:tc>
          <w:tcPr>
            <w:cnfStyle w:val="001000000000" w:firstRow="0" w:lastRow="0" w:firstColumn="1" w:lastColumn="0" w:oddVBand="0" w:evenVBand="0" w:oddHBand="0" w:evenHBand="0" w:firstRowFirstColumn="0" w:firstRowLastColumn="0" w:lastRowFirstColumn="0" w:lastRowLastColumn="0"/>
            <w:tcW w:w="10814" w:type="dxa"/>
            <w:gridSpan w:val="3"/>
            <w:shd w:val="clear" w:color="auto" w:fill="D9D9D9" w:themeFill="background1" w:themeFillShade="D9"/>
            <w:vAlign w:val="center"/>
          </w:tcPr>
          <w:p w14:paraId="071AF85B" w14:textId="77777777" w:rsidR="001D3147" w:rsidRPr="00D85B11" w:rsidRDefault="001D3147" w:rsidP="00E50840">
            <w:pPr>
              <w:autoSpaceDE w:val="0"/>
              <w:autoSpaceDN w:val="0"/>
              <w:adjustRightInd w:val="0"/>
              <w:spacing w:after="216" w:line="270" w:lineRule="atLeast"/>
              <w:contextualSpacing/>
              <w:jc w:val="center"/>
              <w:rPr>
                <w:rFonts w:asciiTheme="minorHAnsi" w:eastAsia="Times New Roman" w:hAnsiTheme="minorHAnsi" w:cstheme="minorHAnsi"/>
                <w:lang w:val="en-CA"/>
              </w:rPr>
            </w:pPr>
            <w:r w:rsidRPr="00D85B11">
              <w:rPr>
                <w:rFonts w:asciiTheme="minorHAnsi" w:eastAsia="Times New Roman" w:hAnsiTheme="minorHAnsi" w:cstheme="minorHAnsi"/>
                <w:lang w:val="en-CA"/>
              </w:rPr>
              <w:t>Gender</w:t>
            </w:r>
          </w:p>
        </w:tc>
      </w:tr>
      <w:tr w:rsidR="001D3147" w:rsidRPr="00D85B11" w14:paraId="3E5F4A54" w14:textId="77777777" w:rsidTr="00E50840">
        <w:trPr>
          <w:cnfStyle w:val="000000100000" w:firstRow="0" w:lastRow="0" w:firstColumn="0" w:lastColumn="0" w:oddVBand="0" w:evenVBand="0" w:oddHBand="1" w:evenHBand="0" w:firstRowFirstColumn="0" w:firstRowLastColumn="0" w:lastRowFirstColumn="0" w:lastRowLastColumn="0"/>
          <w:trHeight w:val="301"/>
          <w:jc w:val="center"/>
        </w:trPr>
        <w:tc>
          <w:tcPr>
            <w:cnfStyle w:val="001000000000" w:firstRow="0" w:lastRow="0" w:firstColumn="1" w:lastColumn="0" w:oddVBand="0" w:evenVBand="0" w:oddHBand="0" w:evenHBand="0" w:firstRowFirstColumn="0" w:firstRowLastColumn="0" w:lastRowFirstColumn="0" w:lastRowLastColumn="0"/>
            <w:tcW w:w="3959" w:type="dxa"/>
            <w:tcBorders>
              <w:right w:val="single" w:sz="4" w:space="0" w:color="auto"/>
            </w:tcBorders>
            <w:vAlign w:val="center"/>
          </w:tcPr>
          <w:p w14:paraId="629B855A" w14:textId="77777777" w:rsidR="001D3147" w:rsidRPr="00D85B11" w:rsidRDefault="001D3147" w:rsidP="00E50840">
            <w:pPr>
              <w:autoSpaceDE w:val="0"/>
              <w:autoSpaceDN w:val="0"/>
              <w:adjustRightInd w:val="0"/>
              <w:spacing w:after="216" w:line="270" w:lineRule="atLeast"/>
              <w:contextualSpacing/>
              <w:rPr>
                <w:rFonts w:asciiTheme="minorHAnsi" w:eastAsia="Times New Roman" w:hAnsiTheme="minorHAnsi" w:cstheme="minorHAnsi"/>
                <w:b w:val="0"/>
                <w:lang w:val="en-CA"/>
              </w:rPr>
            </w:pPr>
            <w:r w:rsidRPr="00D85B11">
              <w:rPr>
                <w:rFonts w:asciiTheme="minorHAnsi" w:eastAsia="Times New Roman" w:hAnsiTheme="minorHAnsi" w:cstheme="minorHAnsi"/>
                <w:b w:val="0"/>
                <w:lang w:val="en-CA"/>
              </w:rPr>
              <w:t xml:space="preserve">Men </w:t>
            </w:r>
          </w:p>
        </w:tc>
        <w:tc>
          <w:tcPr>
            <w:tcW w:w="3250" w:type="dxa"/>
            <w:tcBorders>
              <w:left w:val="single" w:sz="4" w:space="0" w:color="auto"/>
              <w:right w:val="single" w:sz="4" w:space="0" w:color="auto"/>
            </w:tcBorders>
            <w:shd w:val="clear" w:color="auto" w:fill="FFFFFF" w:themeFill="background1"/>
            <w:vAlign w:val="center"/>
          </w:tcPr>
          <w:p w14:paraId="0357BEEA" w14:textId="476C3561" w:rsidR="001D3147" w:rsidRPr="00D85B11" w:rsidRDefault="00DA48A1" w:rsidP="00E50840">
            <w:pPr>
              <w:autoSpaceDE w:val="0"/>
              <w:autoSpaceDN w:val="0"/>
              <w:adjustRightInd w:val="0"/>
              <w:spacing w:after="216" w:line="270" w:lineRule="atLeast"/>
              <w:contextualSpacing/>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lang w:val="en-CA"/>
              </w:rPr>
            </w:pPr>
            <w:r>
              <w:rPr>
                <w:rFonts w:asciiTheme="minorHAnsi" w:eastAsia="Times New Roman" w:hAnsiTheme="minorHAnsi" w:cstheme="minorHAnsi"/>
                <w:lang w:val="en-CA"/>
              </w:rPr>
              <w:t>909</w:t>
            </w:r>
          </w:p>
        </w:tc>
        <w:tc>
          <w:tcPr>
            <w:tcW w:w="3605" w:type="dxa"/>
            <w:tcBorders>
              <w:left w:val="single" w:sz="4" w:space="0" w:color="auto"/>
            </w:tcBorders>
            <w:shd w:val="clear" w:color="auto" w:fill="FFFFFF" w:themeFill="background1"/>
            <w:vAlign w:val="center"/>
          </w:tcPr>
          <w:p w14:paraId="5843DC17" w14:textId="5FE2A998" w:rsidR="001D3147" w:rsidRPr="00D85B11" w:rsidRDefault="00DA48A1" w:rsidP="00E50840">
            <w:pPr>
              <w:autoSpaceDE w:val="0"/>
              <w:autoSpaceDN w:val="0"/>
              <w:adjustRightInd w:val="0"/>
              <w:spacing w:after="216" w:line="270" w:lineRule="atLeast"/>
              <w:contextualSpacing/>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lang w:val="en-CA"/>
              </w:rPr>
            </w:pPr>
            <w:r>
              <w:rPr>
                <w:rFonts w:asciiTheme="minorHAnsi" w:eastAsia="Times New Roman" w:hAnsiTheme="minorHAnsi" w:cstheme="minorHAnsi"/>
                <w:lang w:val="en-CA"/>
              </w:rPr>
              <w:t>908</w:t>
            </w:r>
          </w:p>
        </w:tc>
      </w:tr>
      <w:tr w:rsidR="001D3147" w:rsidRPr="00D85B11" w14:paraId="6EF8E4D0" w14:textId="77777777" w:rsidTr="00E50840">
        <w:trPr>
          <w:trHeight w:val="301"/>
          <w:jc w:val="center"/>
        </w:trPr>
        <w:tc>
          <w:tcPr>
            <w:cnfStyle w:val="001000000000" w:firstRow="0" w:lastRow="0" w:firstColumn="1" w:lastColumn="0" w:oddVBand="0" w:evenVBand="0" w:oddHBand="0" w:evenHBand="0" w:firstRowFirstColumn="0" w:firstRowLastColumn="0" w:lastRowFirstColumn="0" w:lastRowLastColumn="0"/>
            <w:tcW w:w="3959" w:type="dxa"/>
            <w:tcBorders>
              <w:right w:val="single" w:sz="4" w:space="0" w:color="auto"/>
            </w:tcBorders>
            <w:vAlign w:val="center"/>
          </w:tcPr>
          <w:p w14:paraId="68B34889" w14:textId="77777777" w:rsidR="001D3147" w:rsidRPr="00D85B11" w:rsidRDefault="001D3147" w:rsidP="00E50840">
            <w:pPr>
              <w:autoSpaceDE w:val="0"/>
              <w:autoSpaceDN w:val="0"/>
              <w:adjustRightInd w:val="0"/>
              <w:spacing w:after="216" w:line="270" w:lineRule="atLeast"/>
              <w:contextualSpacing/>
              <w:rPr>
                <w:rFonts w:asciiTheme="minorHAnsi" w:eastAsia="Times New Roman" w:hAnsiTheme="minorHAnsi" w:cstheme="minorHAnsi"/>
                <w:b w:val="0"/>
                <w:lang w:val="en-CA"/>
              </w:rPr>
            </w:pPr>
            <w:r w:rsidRPr="00D85B11">
              <w:rPr>
                <w:rFonts w:asciiTheme="minorHAnsi" w:eastAsia="Times New Roman" w:hAnsiTheme="minorHAnsi" w:cstheme="minorHAnsi"/>
                <w:b w:val="0"/>
                <w:lang w:val="en-CA"/>
              </w:rPr>
              <w:t xml:space="preserve">Women </w:t>
            </w:r>
          </w:p>
        </w:tc>
        <w:tc>
          <w:tcPr>
            <w:tcW w:w="3250" w:type="dxa"/>
            <w:tcBorders>
              <w:left w:val="single" w:sz="4" w:space="0" w:color="auto"/>
              <w:right w:val="single" w:sz="4" w:space="0" w:color="auto"/>
            </w:tcBorders>
            <w:shd w:val="clear" w:color="auto" w:fill="FFFFFF" w:themeFill="background1"/>
            <w:vAlign w:val="center"/>
          </w:tcPr>
          <w:p w14:paraId="40F2AFAC" w14:textId="252D4ACB" w:rsidR="001D3147" w:rsidRPr="00D85B11" w:rsidRDefault="00220F8C" w:rsidP="00E50840">
            <w:pPr>
              <w:autoSpaceDE w:val="0"/>
              <w:autoSpaceDN w:val="0"/>
              <w:adjustRightInd w:val="0"/>
              <w:spacing w:after="216" w:line="270" w:lineRule="atLeast"/>
              <w:contextualSpacing/>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lang w:val="en-CA"/>
              </w:rPr>
            </w:pPr>
            <w:r>
              <w:rPr>
                <w:rFonts w:asciiTheme="minorHAnsi" w:eastAsia="Times New Roman" w:hAnsiTheme="minorHAnsi" w:cstheme="minorHAnsi"/>
                <w:lang w:val="en-CA"/>
              </w:rPr>
              <w:t>963</w:t>
            </w:r>
          </w:p>
        </w:tc>
        <w:tc>
          <w:tcPr>
            <w:tcW w:w="3605" w:type="dxa"/>
            <w:tcBorders>
              <w:left w:val="single" w:sz="4" w:space="0" w:color="auto"/>
            </w:tcBorders>
            <w:shd w:val="clear" w:color="auto" w:fill="FFFFFF" w:themeFill="background1"/>
            <w:vAlign w:val="center"/>
          </w:tcPr>
          <w:p w14:paraId="394A35A6" w14:textId="79380402" w:rsidR="001D3147" w:rsidRPr="00D85B11" w:rsidRDefault="00DA48A1" w:rsidP="00E50840">
            <w:pPr>
              <w:autoSpaceDE w:val="0"/>
              <w:autoSpaceDN w:val="0"/>
              <w:adjustRightInd w:val="0"/>
              <w:spacing w:after="216" w:line="270" w:lineRule="atLeast"/>
              <w:contextualSpacing/>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lang w:val="en-CA"/>
              </w:rPr>
            </w:pPr>
            <w:r>
              <w:rPr>
                <w:rFonts w:asciiTheme="minorHAnsi" w:eastAsia="Times New Roman" w:hAnsiTheme="minorHAnsi" w:cstheme="minorHAnsi"/>
                <w:lang w:val="en-CA"/>
              </w:rPr>
              <w:t>963</w:t>
            </w:r>
          </w:p>
        </w:tc>
      </w:tr>
      <w:tr w:rsidR="001D3147" w:rsidRPr="00D85B11" w14:paraId="045FCA83" w14:textId="77777777" w:rsidTr="00E50840">
        <w:trPr>
          <w:cnfStyle w:val="000000100000" w:firstRow="0" w:lastRow="0" w:firstColumn="0" w:lastColumn="0" w:oddVBand="0" w:evenVBand="0" w:oddHBand="1" w:evenHBand="0" w:firstRowFirstColumn="0" w:firstRowLastColumn="0" w:lastRowFirstColumn="0" w:lastRowLastColumn="0"/>
          <w:trHeight w:val="301"/>
          <w:jc w:val="center"/>
        </w:trPr>
        <w:tc>
          <w:tcPr>
            <w:cnfStyle w:val="001000000000" w:firstRow="0" w:lastRow="0" w:firstColumn="1" w:lastColumn="0" w:oddVBand="0" w:evenVBand="0" w:oddHBand="0" w:evenHBand="0" w:firstRowFirstColumn="0" w:firstRowLastColumn="0" w:lastRowFirstColumn="0" w:lastRowLastColumn="0"/>
            <w:tcW w:w="10814" w:type="dxa"/>
            <w:gridSpan w:val="3"/>
            <w:shd w:val="clear" w:color="auto" w:fill="D9D9D9" w:themeFill="background1" w:themeFillShade="D9"/>
            <w:vAlign w:val="center"/>
          </w:tcPr>
          <w:p w14:paraId="5D6EF2A7" w14:textId="77777777" w:rsidR="001D3147" w:rsidRPr="00D85B11" w:rsidRDefault="001D3147" w:rsidP="00E50840">
            <w:pPr>
              <w:autoSpaceDE w:val="0"/>
              <w:autoSpaceDN w:val="0"/>
              <w:adjustRightInd w:val="0"/>
              <w:spacing w:after="216" w:line="270" w:lineRule="atLeast"/>
              <w:contextualSpacing/>
              <w:jc w:val="center"/>
              <w:rPr>
                <w:rFonts w:asciiTheme="minorHAnsi" w:eastAsia="Times New Roman" w:hAnsiTheme="minorHAnsi" w:cstheme="minorHAnsi"/>
                <w:lang w:val="en-CA"/>
              </w:rPr>
            </w:pPr>
            <w:r w:rsidRPr="00D85B11">
              <w:rPr>
                <w:rFonts w:asciiTheme="minorHAnsi" w:eastAsia="Times New Roman" w:hAnsiTheme="minorHAnsi" w:cstheme="minorHAnsi"/>
                <w:lang w:val="en-CA"/>
              </w:rPr>
              <w:t>Age</w:t>
            </w:r>
          </w:p>
        </w:tc>
      </w:tr>
      <w:tr w:rsidR="001D3147" w:rsidRPr="00D85B11" w14:paraId="7E42F0D4" w14:textId="77777777" w:rsidTr="00E50840">
        <w:trPr>
          <w:trHeight w:val="301"/>
          <w:jc w:val="center"/>
        </w:trPr>
        <w:tc>
          <w:tcPr>
            <w:cnfStyle w:val="001000000000" w:firstRow="0" w:lastRow="0" w:firstColumn="1" w:lastColumn="0" w:oddVBand="0" w:evenVBand="0" w:oddHBand="0" w:evenHBand="0" w:firstRowFirstColumn="0" w:firstRowLastColumn="0" w:lastRowFirstColumn="0" w:lastRowLastColumn="0"/>
            <w:tcW w:w="3959" w:type="dxa"/>
            <w:tcBorders>
              <w:right w:val="single" w:sz="4" w:space="0" w:color="auto"/>
            </w:tcBorders>
            <w:vAlign w:val="center"/>
          </w:tcPr>
          <w:p w14:paraId="69E8AEE5" w14:textId="77777777" w:rsidR="001D3147" w:rsidRPr="00D85B11" w:rsidRDefault="001D3147" w:rsidP="00E50840">
            <w:pPr>
              <w:autoSpaceDE w:val="0"/>
              <w:autoSpaceDN w:val="0"/>
              <w:adjustRightInd w:val="0"/>
              <w:spacing w:after="216" w:line="270" w:lineRule="atLeast"/>
              <w:contextualSpacing/>
              <w:rPr>
                <w:rFonts w:asciiTheme="minorHAnsi" w:eastAsia="Times New Roman" w:hAnsiTheme="minorHAnsi" w:cstheme="minorHAnsi"/>
                <w:b w:val="0"/>
                <w:lang w:val="en-CA"/>
              </w:rPr>
            </w:pPr>
            <w:r w:rsidRPr="00D85B11">
              <w:rPr>
                <w:rFonts w:asciiTheme="minorHAnsi" w:eastAsia="Times New Roman" w:hAnsiTheme="minorHAnsi" w:cstheme="minorHAnsi"/>
                <w:b w:val="0"/>
                <w:lang w:val="en-CA"/>
              </w:rPr>
              <w:t>Between 18 and 34</w:t>
            </w:r>
          </w:p>
        </w:tc>
        <w:tc>
          <w:tcPr>
            <w:tcW w:w="3250" w:type="dxa"/>
            <w:tcBorders>
              <w:left w:val="single" w:sz="4" w:space="0" w:color="auto"/>
              <w:right w:val="single" w:sz="4" w:space="0" w:color="auto"/>
            </w:tcBorders>
            <w:shd w:val="clear" w:color="auto" w:fill="FFFFFF" w:themeFill="background1"/>
            <w:vAlign w:val="center"/>
          </w:tcPr>
          <w:p w14:paraId="1E8A86F2" w14:textId="61A4DE23" w:rsidR="001D3147" w:rsidRPr="00D85B11" w:rsidRDefault="00220F8C" w:rsidP="00E50840">
            <w:pPr>
              <w:autoSpaceDE w:val="0"/>
              <w:autoSpaceDN w:val="0"/>
              <w:adjustRightInd w:val="0"/>
              <w:spacing w:after="216" w:line="270" w:lineRule="atLeast"/>
              <w:contextualSpacing/>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lang w:val="en-CA"/>
              </w:rPr>
            </w:pPr>
            <w:r>
              <w:rPr>
                <w:rFonts w:asciiTheme="minorHAnsi" w:eastAsia="Times New Roman" w:hAnsiTheme="minorHAnsi" w:cstheme="minorHAnsi"/>
                <w:lang w:val="en-CA"/>
              </w:rPr>
              <w:t>442</w:t>
            </w:r>
          </w:p>
        </w:tc>
        <w:tc>
          <w:tcPr>
            <w:tcW w:w="3605" w:type="dxa"/>
            <w:tcBorders>
              <w:left w:val="single" w:sz="4" w:space="0" w:color="auto"/>
            </w:tcBorders>
            <w:shd w:val="clear" w:color="auto" w:fill="FFFFFF" w:themeFill="background1"/>
            <w:vAlign w:val="center"/>
          </w:tcPr>
          <w:p w14:paraId="4367C024" w14:textId="614B325D" w:rsidR="001D3147" w:rsidRPr="00D85B11" w:rsidRDefault="00220F8C" w:rsidP="00E50840">
            <w:pPr>
              <w:autoSpaceDE w:val="0"/>
              <w:autoSpaceDN w:val="0"/>
              <w:adjustRightInd w:val="0"/>
              <w:spacing w:after="216" w:line="270" w:lineRule="atLeast"/>
              <w:contextualSpacing/>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lang w:val="en-CA"/>
              </w:rPr>
            </w:pPr>
            <w:r>
              <w:rPr>
                <w:rFonts w:asciiTheme="minorHAnsi" w:eastAsia="Times New Roman" w:hAnsiTheme="minorHAnsi" w:cstheme="minorHAnsi"/>
                <w:lang w:val="en-CA"/>
              </w:rPr>
              <w:t>511</w:t>
            </w:r>
          </w:p>
        </w:tc>
      </w:tr>
      <w:tr w:rsidR="001D3147" w:rsidRPr="00D85B11" w14:paraId="02E5A3F8" w14:textId="77777777" w:rsidTr="00E50840">
        <w:trPr>
          <w:cnfStyle w:val="000000100000" w:firstRow="0" w:lastRow="0" w:firstColumn="0" w:lastColumn="0" w:oddVBand="0" w:evenVBand="0" w:oddHBand="1" w:evenHBand="0" w:firstRowFirstColumn="0" w:firstRowLastColumn="0" w:lastRowFirstColumn="0" w:lastRowLastColumn="0"/>
          <w:trHeight w:val="301"/>
          <w:jc w:val="center"/>
        </w:trPr>
        <w:tc>
          <w:tcPr>
            <w:cnfStyle w:val="001000000000" w:firstRow="0" w:lastRow="0" w:firstColumn="1" w:lastColumn="0" w:oddVBand="0" w:evenVBand="0" w:oddHBand="0" w:evenHBand="0" w:firstRowFirstColumn="0" w:firstRowLastColumn="0" w:lastRowFirstColumn="0" w:lastRowLastColumn="0"/>
            <w:tcW w:w="3959" w:type="dxa"/>
            <w:tcBorders>
              <w:right w:val="single" w:sz="4" w:space="0" w:color="auto"/>
            </w:tcBorders>
            <w:vAlign w:val="center"/>
          </w:tcPr>
          <w:p w14:paraId="691DE75B" w14:textId="77777777" w:rsidR="001D3147" w:rsidRPr="00D85B11" w:rsidRDefault="001D3147" w:rsidP="00E50840">
            <w:pPr>
              <w:autoSpaceDE w:val="0"/>
              <w:autoSpaceDN w:val="0"/>
              <w:adjustRightInd w:val="0"/>
              <w:spacing w:after="216" w:line="270" w:lineRule="atLeast"/>
              <w:contextualSpacing/>
              <w:rPr>
                <w:rFonts w:asciiTheme="minorHAnsi" w:eastAsia="Times New Roman" w:hAnsiTheme="minorHAnsi" w:cstheme="minorHAnsi"/>
                <w:b w:val="0"/>
                <w:lang w:val="en-CA"/>
              </w:rPr>
            </w:pPr>
            <w:r w:rsidRPr="00D85B11">
              <w:rPr>
                <w:rFonts w:asciiTheme="minorHAnsi" w:eastAsia="Times New Roman" w:hAnsiTheme="minorHAnsi" w:cstheme="minorHAnsi"/>
                <w:b w:val="0"/>
                <w:lang w:val="en-CA"/>
              </w:rPr>
              <w:t>Between 35 and 55</w:t>
            </w:r>
          </w:p>
        </w:tc>
        <w:tc>
          <w:tcPr>
            <w:tcW w:w="3250" w:type="dxa"/>
            <w:tcBorders>
              <w:left w:val="single" w:sz="4" w:space="0" w:color="auto"/>
              <w:right w:val="single" w:sz="4" w:space="0" w:color="auto"/>
            </w:tcBorders>
            <w:shd w:val="clear" w:color="auto" w:fill="FFFFFF" w:themeFill="background1"/>
            <w:vAlign w:val="center"/>
          </w:tcPr>
          <w:p w14:paraId="3B416F17" w14:textId="1CAD2345" w:rsidR="001D3147" w:rsidRPr="00D85B11" w:rsidRDefault="00220F8C" w:rsidP="00E50840">
            <w:pPr>
              <w:autoSpaceDE w:val="0"/>
              <w:autoSpaceDN w:val="0"/>
              <w:adjustRightInd w:val="0"/>
              <w:spacing w:after="216" w:line="270" w:lineRule="atLeast"/>
              <w:contextualSpacing/>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lang w:val="en-CA"/>
              </w:rPr>
            </w:pPr>
            <w:r>
              <w:rPr>
                <w:rFonts w:asciiTheme="minorHAnsi" w:eastAsia="Times New Roman" w:hAnsiTheme="minorHAnsi" w:cstheme="minorHAnsi"/>
                <w:lang w:val="en-CA"/>
              </w:rPr>
              <w:t>678</w:t>
            </w:r>
          </w:p>
        </w:tc>
        <w:tc>
          <w:tcPr>
            <w:tcW w:w="3605" w:type="dxa"/>
            <w:tcBorders>
              <w:left w:val="single" w:sz="4" w:space="0" w:color="auto"/>
            </w:tcBorders>
            <w:shd w:val="clear" w:color="auto" w:fill="FFFFFF" w:themeFill="background1"/>
            <w:vAlign w:val="center"/>
          </w:tcPr>
          <w:p w14:paraId="584FA7CF" w14:textId="2EC01673" w:rsidR="001D3147" w:rsidRPr="00D85B11" w:rsidRDefault="00220F8C" w:rsidP="00E50840">
            <w:pPr>
              <w:autoSpaceDE w:val="0"/>
              <w:autoSpaceDN w:val="0"/>
              <w:adjustRightInd w:val="0"/>
              <w:spacing w:after="216" w:line="270" w:lineRule="atLeast"/>
              <w:contextualSpacing/>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lang w:val="en-CA"/>
              </w:rPr>
            </w:pPr>
            <w:r>
              <w:rPr>
                <w:rFonts w:asciiTheme="minorHAnsi" w:eastAsia="Times New Roman" w:hAnsiTheme="minorHAnsi" w:cstheme="minorHAnsi"/>
                <w:lang w:val="en-CA"/>
              </w:rPr>
              <w:t>639</w:t>
            </w:r>
          </w:p>
        </w:tc>
      </w:tr>
      <w:tr w:rsidR="001D3147" w:rsidRPr="00D85B11" w14:paraId="075994D6" w14:textId="77777777" w:rsidTr="00E50840">
        <w:trPr>
          <w:trHeight w:val="301"/>
          <w:jc w:val="center"/>
        </w:trPr>
        <w:tc>
          <w:tcPr>
            <w:cnfStyle w:val="001000000000" w:firstRow="0" w:lastRow="0" w:firstColumn="1" w:lastColumn="0" w:oddVBand="0" w:evenVBand="0" w:oddHBand="0" w:evenHBand="0" w:firstRowFirstColumn="0" w:firstRowLastColumn="0" w:lastRowFirstColumn="0" w:lastRowLastColumn="0"/>
            <w:tcW w:w="3959" w:type="dxa"/>
            <w:tcBorders>
              <w:right w:val="single" w:sz="4" w:space="0" w:color="auto"/>
            </w:tcBorders>
            <w:vAlign w:val="center"/>
          </w:tcPr>
          <w:p w14:paraId="3ED0068F" w14:textId="77777777" w:rsidR="001D3147" w:rsidRPr="00D85B11" w:rsidRDefault="001D3147" w:rsidP="00E50840">
            <w:pPr>
              <w:autoSpaceDE w:val="0"/>
              <w:autoSpaceDN w:val="0"/>
              <w:adjustRightInd w:val="0"/>
              <w:spacing w:after="216" w:line="270" w:lineRule="atLeast"/>
              <w:contextualSpacing/>
              <w:rPr>
                <w:rFonts w:asciiTheme="minorHAnsi" w:eastAsia="Times New Roman" w:hAnsiTheme="minorHAnsi" w:cstheme="minorHAnsi"/>
                <w:b w:val="0"/>
                <w:lang w:val="en-CA"/>
              </w:rPr>
            </w:pPr>
            <w:r w:rsidRPr="00D85B11">
              <w:rPr>
                <w:rFonts w:asciiTheme="minorHAnsi" w:eastAsia="Times New Roman" w:hAnsiTheme="minorHAnsi" w:cstheme="minorHAnsi"/>
                <w:b w:val="0"/>
                <w:lang w:val="en-CA"/>
              </w:rPr>
              <w:t>55 years old and over</w:t>
            </w:r>
          </w:p>
        </w:tc>
        <w:tc>
          <w:tcPr>
            <w:tcW w:w="3250" w:type="dxa"/>
            <w:tcBorders>
              <w:left w:val="single" w:sz="4" w:space="0" w:color="auto"/>
              <w:right w:val="single" w:sz="4" w:space="0" w:color="auto"/>
            </w:tcBorders>
            <w:shd w:val="clear" w:color="auto" w:fill="FFFFFF" w:themeFill="background1"/>
            <w:vAlign w:val="center"/>
          </w:tcPr>
          <w:p w14:paraId="4D986EE6" w14:textId="3AB9C754" w:rsidR="001D3147" w:rsidRPr="00D85B11" w:rsidRDefault="00220F8C" w:rsidP="00E50840">
            <w:pPr>
              <w:autoSpaceDE w:val="0"/>
              <w:autoSpaceDN w:val="0"/>
              <w:adjustRightInd w:val="0"/>
              <w:spacing w:after="216" w:line="270" w:lineRule="atLeast"/>
              <w:contextualSpacing/>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lang w:val="en-CA"/>
              </w:rPr>
            </w:pPr>
            <w:r>
              <w:rPr>
                <w:rFonts w:asciiTheme="minorHAnsi" w:eastAsia="Times New Roman" w:hAnsiTheme="minorHAnsi" w:cstheme="minorHAnsi"/>
                <w:lang w:val="en-CA"/>
              </w:rPr>
              <w:t>753</w:t>
            </w:r>
          </w:p>
        </w:tc>
        <w:tc>
          <w:tcPr>
            <w:tcW w:w="3605" w:type="dxa"/>
            <w:tcBorders>
              <w:left w:val="single" w:sz="4" w:space="0" w:color="auto"/>
            </w:tcBorders>
            <w:shd w:val="clear" w:color="auto" w:fill="FFFFFF" w:themeFill="background1"/>
            <w:vAlign w:val="center"/>
          </w:tcPr>
          <w:p w14:paraId="6BE33AF4" w14:textId="6F6043B1" w:rsidR="001D3147" w:rsidRPr="00D85B11" w:rsidRDefault="00220F8C" w:rsidP="00E50840">
            <w:pPr>
              <w:autoSpaceDE w:val="0"/>
              <w:autoSpaceDN w:val="0"/>
              <w:adjustRightInd w:val="0"/>
              <w:spacing w:after="216" w:line="270" w:lineRule="atLeast"/>
              <w:contextualSpacing/>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lang w:val="en-CA"/>
              </w:rPr>
            </w:pPr>
            <w:r>
              <w:rPr>
                <w:rFonts w:asciiTheme="minorHAnsi" w:eastAsia="Times New Roman" w:hAnsiTheme="minorHAnsi" w:cstheme="minorHAnsi"/>
                <w:lang w:val="en-CA"/>
              </w:rPr>
              <w:t>724</w:t>
            </w:r>
          </w:p>
        </w:tc>
      </w:tr>
      <w:tr w:rsidR="001D3147" w:rsidRPr="00D85B11" w14:paraId="722786E9" w14:textId="77777777" w:rsidTr="00E50840">
        <w:trPr>
          <w:cnfStyle w:val="000000100000" w:firstRow="0" w:lastRow="0" w:firstColumn="0" w:lastColumn="0" w:oddVBand="0" w:evenVBand="0" w:oddHBand="1" w:evenHBand="0" w:firstRowFirstColumn="0" w:firstRowLastColumn="0" w:lastRowFirstColumn="0" w:lastRowLastColumn="0"/>
          <w:trHeight w:val="301"/>
          <w:jc w:val="center"/>
        </w:trPr>
        <w:tc>
          <w:tcPr>
            <w:cnfStyle w:val="001000000000" w:firstRow="0" w:lastRow="0" w:firstColumn="1" w:lastColumn="0" w:oddVBand="0" w:evenVBand="0" w:oddHBand="0" w:evenHBand="0" w:firstRowFirstColumn="0" w:firstRowLastColumn="0" w:lastRowFirstColumn="0" w:lastRowLastColumn="0"/>
            <w:tcW w:w="10814" w:type="dxa"/>
            <w:gridSpan w:val="3"/>
            <w:shd w:val="clear" w:color="auto" w:fill="D9D9D9" w:themeFill="background1" w:themeFillShade="D9"/>
            <w:vAlign w:val="center"/>
          </w:tcPr>
          <w:p w14:paraId="12AF8254" w14:textId="77777777" w:rsidR="001D3147" w:rsidRPr="00D85B11" w:rsidRDefault="001D3147" w:rsidP="00E50840">
            <w:pPr>
              <w:autoSpaceDE w:val="0"/>
              <w:autoSpaceDN w:val="0"/>
              <w:adjustRightInd w:val="0"/>
              <w:spacing w:after="216" w:line="270" w:lineRule="atLeast"/>
              <w:contextualSpacing/>
              <w:jc w:val="center"/>
              <w:rPr>
                <w:rFonts w:asciiTheme="minorHAnsi" w:eastAsia="Times New Roman" w:hAnsiTheme="minorHAnsi" w:cstheme="minorHAnsi"/>
                <w:lang w:val="en-CA"/>
              </w:rPr>
            </w:pPr>
            <w:r w:rsidRPr="00D85B11">
              <w:rPr>
                <w:rFonts w:asciiTheme="minorHAnsi" w:eastAsia="Times New Roman" w:hAnsiTheme="minorHAnsi" w:cstheme="minorHAnsi"/>
                <w:lang w:val="en-CA"/>
              </w:rPr>
              <w:t>Level of education</w:t>
            </w:r>
          </w:p>
        </w:tc>
      </w:tr>
      <w:tr w:rsidR="001D3147" w:rsidRPr="00D85B11" w14:paraId="783C5C37" w14:textId="77777777" w:rsidTr="00E50840">
        <w:trPr>
          <w:trHeight w:val="310"/>
          <w:jc w:val="center"/>
        </w:trPr>
        <w:tc>
          <w:tcPr>
            <w:cnfStyle w:val="001000000000" w:firstRow="0" w:lastRow="0" w:firstColumn="1" w:lastColumn="0" w:oddVBand="0" w:evenVBand="0" w:oddHBand="0" w:evenHBand="0" w:firstRowFirstColumn="0" w:firstRowLastColumn="0" w:lastRowFirstColumn="0" w:lastRowLastColumn="0"/>
            <w:tcW w:w="3959" w:type="dxa"/>
            <w:tcBorders>
              <w:right w:val="single" w:sz="4" w:space="0" w:color="auto"/>
            </w:tcBorders>
            <w:vAlign w:val="center"/>
          </w:tcPr>
          <w:p w14:paraId="716F93E6" w14:textId="77777777" w:rsidR="001D3147" w:rsidRPr="00D85B11" w:rsidRDefault="001D3147" w:rsidP="00E50840">
            <w:pPr>
              <w:autoSpaceDE w:val="0"/>
              <w:autoSpaceDN w:val="0"/>
              <w:adjustRightInd w:val="0"/>
              <w:spacing w:after="216" w:line="270" w:lineRule="atLeast"/>
              <w:contextualSpacing/>
              <w:rPr>
                <w:rFonts w:asciiTheme="minorHAnsi" w:eastAsia="Times New Roman" w:hAnsiTheme="minorHAnsi" w:cstheme="minorHAnsi"/>
                <w:b w:val="0"/>
                <w:lang w:val="en-CA"/>
              </w:rPr>
            </w:pPr>
            <w:r w:rsidRPr="00D85B11">
              <w:rPr>
                <w:rFonts w:asciiTheme="minorHAnsi" w:eastAsia="Times New Roman" w:hAnsiTheme="minorHAnsi" w:cstheme="minorHAnsi"/>
                <w:b w:val="0"/>
                <w:lang w:val="en-CA"/>
              </w:rPr>
              <w:t>Highschool or less</w:t>
            </w:r>
          </w:p>
        </w:tc>
        <w:tc>
          <w:tcPr>
            <w:tcW w:w="3250" w:type="dxa"/>
            <w:tcBorders>
              <w:left w:val="single" w:sz="4" w:space="0" w:color="auto"/>
              <w:right w:val="single" w:sz="4" w:space="0" w:color="auto"/>
            </w:tcBorders>
            <w:shd w:val="clear" w:color="auto" w:fill="FFFFFF" w:themeFill="background1"/>
            <w:vAlign w:val="center"/>
          </w:tcPr>
          <w:p w14:paraId="6089D71D" w14:textId="6DB9EF04" w:rsidR="001D3147" w:rsidRPr="00D85B11" w:rsidRDefault="00DA530A" w:rsidP="00E50840">
            <w:pPr>
              <w:autoSpaceDE w:val="0"/>
              <w:autoSpaceDN w:val="0"/>
              <w:adjustRightInd w:val="0"/>
              <w:spacing w:after="216" w:line="270" w:lineRule="atLeast"/>
              <w:contextualSpacing/>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lang w:val="en-CA"/>
              </w:rPr>
            </w:pPr>
            <w:r>
              <w:rPr>
                <w:rFonts w:asciiTheme="minorHAnsi" w:eastAsia="Times New Roman" w:hAnsiTheme="minorHAnsi" w:cstheme="minorHAnsi"/>
                <w:lang w:val="en-CA"/>
              </w:rPr>
              <w:t>288</w:t>
            </w:r>
          </w:p>
        </w:tc>
        <w:tc>
          <w:tcPr>
            <w:tcW w:w="3605" w:type="dxa"/>
            <w:tcBorders>
              <w:left w:val="single" w:sz="4" w:space="0" w:color="auto"/>
            </w:tcBorders>
            <w:shd w:val="clear" w:color="auto" w:fill="FFFFFF" w:themeFill="background1"/>
            <w:vAlign w:val="center"/>
          </w:tcPr>
          <w:p w14:paraId="230E576B" w14:textId="75F3DC89" w:rsidR="001D3147" w:rsidRPr="00D85B11" w:rsidRDefault="00DA530A" w:rsidP="00E50840">
            <w:pPr>
              <w:autoSpaceDE w:val="0"/>
              <w:autoSpaceDN w:val="0"/>
              <w:adjustRightInd w:val="0"/>
              <w:spacing w:after="216" w:line="270" w:lineRule="atLeast"/>
              <w:contextualSpacing/>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lang w:val="en-CA"/>
              </w:rPr>
            </w:pPr>
            <w:r>
              <w:rPr>
                <w:rFonts w:asciiTheme="minorHAnsi" w:eastAsia="Times New Roman" w:hAnsiTheme="minorHAnsi" w:cstheme="minorHAnsi"/>
                <w:lang w:val="en-CA"/>
              </w:rPr>
              <w:t>392</w:t>
            </w:r>
          </w:p>
        </w:tc>
      </w:tr>
      <w:tr w:rsidR="001D3147" w:rsidRPr="00D85B11" w14:paraId="1D79863C" w14:textId="77777777" w:rsidTr="00E50840">
        <w:trPr>
          <w:cnfStyle w:val="000000100000" w:firstRow="0" w:lastRow="0" w:firstColumn="0" w:lastColumn="0" w:oddVBand="0" w:evenVBand="0" w:oddHBand="1" w:evenHBand="0" w:firstRowFirstColumn="0" w:firstRowLastColumn="0" w:lastRowFirstColumn="0" w:lastRowLastColumn="0"/>
          <w:trHeight w:val="301"/>
          <w:jc w:val="center"/>
        </w:trPr>
        <w:tc>
          <w:tcPr>
            <w:cnfStyle w:val="001000000000" w:firstRow="0" w:lastRow="0" w:firstColumn="1" w:lastColumn="0" w:oddVBand="0" w:evenVBand="0" w:oddHBand="0" w:evenHBand="0" w:firstRowFirstColumn="0" w:firstRowLastColumn="0" w:lastRowFirstColumn="0" w:lastRowLastColumn="0"/>
            <w:tcW w:w="3959" w:type="dxa"/>
            <w:tcBorders>
              <w:right w:val="single" w:sz="4" w:space="0" w:color="auto"/>
            </w:tcBorders>
            <w:vAlign w:val="center"/>
          </w:tcPr>
          <w:p w14:paraId="3EAA9A99" w14:textId="77777777" w:rsidR="001D3147" w:rsidRPr="00D85B11" w:rsidRDefault="001D3147" w:rsidP="00E50840">
            <w:pPr>
              <w:autoSpaceDE w:val="0"/>
              <w:autoSpaceDN w:val="0"/>
              <w:adjustRightInd w:val="0"/>
              <w:spacing w:after="216" w:line="270" w:lineRule="atLeast"/>
              <w:contextualSpacing/>
              <w:rPr>
                <w:rFonts w:asciiTheme="minorHAnsi" w:eastAsia="Times New Roman" w:hAnsiTheme="minorHAnsi" w:cstheme="minorHAnsi"/>
                <w:b w:val="0"/>
                <w:lang w:val="en-CA"/>
              </w:rPr>
            </w:pPr>
            <w:r w:rsidRPr="00D85B11">
              <w:rPr>
                <w:rFonts w:asciiTheme="minorHAnsi" w:eastAsia="Times New Roman" w:hAnsiTheme="minorHAnsi" w:cstheme="minorHAnsi"/>
                <w:b w:val="0"/>
                <w:lang w:val="en-CA"/>
              </w:rPr>
              <w:t>Trade/college</w:t>
            </w:r>
          </w:p>
        </w:tc>
        <w:tc>
          <w:tcPr>
            <w:tcW w:w="3250" w:type="dxa"/>
            <w:tcBorders>
              <w:left w:val="single" w:sz="4" w:space="0" w:color="auto"/>
              <w:right w:val="single" w:sz="4" w:space="0" w:color="auto"/>
            </w:tcBorders>
            <w:shd w:val="clear" w:color="auto" w:fill="FFFFFF" w:themeFill="background1"/>
            <w:vAlign w:val="center"/>
          </w:tcPr>
          <w:p w14:paraId="31F9B9B9" w14:textId="1DD515C1" w:rsidR="001D3147" w:rsidRPr="00D85B11" w:rsidRDefault="00DA530A" w:rsidP="00E50840">
            <w:pPr>
              <w:autoSpaceDE w:val="0"/>
              <w:autoSpaceDN w:val="0"/>
              <w:adjustRightInd w:val="0"/>
              <w:spacing w:after="216" w:line="270" w:lineRule="atLeast"/>
              <w:contextualSpacing/>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lang w:val="en-CA"/>
              </w:rPr>
            </w:pPr>
            <w:r>
              <w:rPr>
                <w:rFonts w:asciiTheme="minorHAnsi" w:eastAsia="Times New Roman" w:hAnsiTheme="minorHAnsi" w:cstheme="minorHAnsi"/>
                <w:lang w:val="en-CA"/>
              </w:rPr>
              <w:t>682</w:t>
            </w:r>
          </w:p>
        </w:tc>
        <w:tc>
          <w:tcPr>
            <w:tcW w:w="3605" w:type="dxa"/>
            <w:tcBorders>
              <w:left w:val="single" w:sz="4" w:space="0" w:color="auto"/>
            </w:tcBorders>
            <w:shd w:val="clear" w:color="auto" w:fill="FFFFFF" w:themeFill="background1"/>
            <w:vAlign w:val="center"/>
          </w:tcPr>
          <w:p w14:paraId="5456B563" w14:textId="2DF28CD6" w:rsidR="001D3147" w:rsidRPr="00D85B11" w:rsidRDefault="00DA530A" w:rsidP="00E50840">
            <w:pPr>
              <w:autoSpaceDE w:val="0"/>
              <w:autoSpaceDN w:val="0"/>
              <w:adjustRightInd w:val="0"/>
              <w:spacing w:after="216" w:line="270" w:lineRule="atLeast"/>
              <w:contextualSpacing/>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lang w:val="en-CA"/>
              </w:rPr>
            </w:pPr>
            <w:r>
              <w:rPr>
                <w:rFonts w:asciiTheme="minorHAnsi" w:eastAsia="Times New Roman" w:hAnsiTheme="minorHAnsi" w:cstheme="minorHAnsi"/>
                <w:lang w:val="en-CA"/>
              </w:rPr>
              <w:t>919</w:t>
            </w:r>
          </w:p>
        </w:tc>
      </w:tr>
      <w:tr w:rsidR="001D3147" w:rsidRPr="00D85B11" w14:paraId="454CE469" w14:textId="77777777" w:rsidTr="00E50840">
        <w:trPr>
          <w:trHeight w:val="301"/>
          <w:jc w:val="center"/>
        </w:trPr>
        <w:tc>
          <w:tcPr>
            <w:cnfStyle w:val="001000000000" w:firstRow="0" w:lastRow="0" w:firstColumn="1" w:lastColumn="0" w:oddVBand="0" w:evenVBand="0" w:oddHBand="0" w:evenHBand="0" w:firstRowFirstColumn="0" w:firstRowLastColumn="0" w:lastRowFirstColumn="0" w:lastRowLastColumn="0"/>
            <w:tcW w:w="3959" w:type="dxa"/>
            <w:tcBorders>
              <w:right w:val="single" w:sz="4" w:space="0" w:color="auto"/>
            </w:tcBorders>
            <w:vAlign w:val="center"/>
          </w:tcPr>
          <w:p w14:paraId="5A1F7B85" w14:textId="77777777" w:rsidR="001D3147" w:rsidRPr="00D85B11" w:rsidRDefault="001D3147" w:rsidP="00E50840">
            <w:pPr>
              <w:autoSpaceDE w:val="0"/>
              <w:autoSpaceDN w:val="0"/>
              <w:adjustRightInd w:val="0"/>
              <w:spacing w:after="216" w:line="270" w:lineRule="atLeast"/>
              <w:contextualSpacing/>
              <w:rPr>
                <w:rFonts w:asciiTheme="minorHAnsi" w:eastAsia="Times New Roman" w:hAnsiTheme="minorHAnsi" w:cstheme="minorHAnsi"/>
                <w:b w:val="0"/>
                <w:lang w:val="en-CA"/>
              </w:rPr>
            </w:pPr>
            <w:r w:rsidRPr="00D85B11">
              <w:rPr>
                <w:rFonts w:asciiTheme="minorHAnsi" w:eastAsia="Times New Roman" w:hAnsiTheme="minorHAnsi" w:cstheme="minorHAnsi"/>
                <w:b w:val="0"/>
                <w:lang w:val="en-CA"/>
              </w:rPr>
              <w:t xml:space="preserve">University </w:t>
            </w:r>
          </w:p>
        </w:tc>
        <w:tc>
          <w:tcPr>
            <w:tcW w:w="3250" w:type="dxa"/>
            <w:tcBorders>
              <w:left w:val="single" w:sz="4" w:space="0" w:color="auto"/>
              <w:right w:val="single" w:sz="4" w:space="0" w:color="auto"/>
            </w:tcBorders>
            <w:shd w:val="clear" w:color="auto" w:fill="FFFFFF" w:themeFill="background1"/>
            <w:vAlign w:val="center"/>
          </w:tcPr>
          <w:p w14:paraId="04D2815A" w14:textId="278B210B" w:rsidR="001D3147" w:rsidRPr="00D85B11" w:rsidRDefault="00DA530A" w:rsidP="00E50840">
            <w:pPr>
              <w:autoSpaceDE w:val="0"/>
              <w:autoSpaceDN w:val="0"/>
              <w:adjustRightInd w:val="0"/>
              <w:spacing w:after="216" w:line="270" w:lineRule="atLeast"/>
              <w:contextualSpacing/>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lang w:val="en-CA"/>
              </w:rPr>
            </w:pPr>
            <w:r>
              <w:rPr>
                <w:rFonts w:asciiTheme="minorHAnsi" w:eastAsia="Times New Roman" w:hAnsiTheme="minorHAnsi" w:cstheme="minorHAnsi"/>
                <w:lang w:val="en-CA"/>
              </w:rPr>
              <w:t>903</w:t>
            </w:r>
          </w:p>
        </w:tc>
        <w:tc>
          <w:tcPr>
            <w:tcW w:w="3605" w:type="dxa"/>
            <w:tcBorders>
              <w:left w:val="single" w:sz="4" w:space="0" w:color="auto"/>
            </w:tcBorders>
            <w:shd w:val="clear" w:color="auto" w:fill="FFFFFF" w:themeFill="background1"/>
            <w:vAlign w:val="center"/>
          </w:tcPr>
          <w:p w14:paraId="1AB8F99E" w14:textId="63AAAB4F" w:rsidR="001D3147" w:rsidRPr="00D85B11" w:rsidRDefault="00DA530A" w:rsidP="00E50840">
            <w:pPr>
              <w:autoSpaceDE w:val="0"/>
              <w:autoSpaceDN w:val="0"/>
              <w:adjustRightInd w:val="0"/>
              <w:spacing w:after="216" w:line="270" w:lineRule="atLeast"/>
              <w:contextualSpacing/>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lang w:val="en-CA"/>
              </w:rPr>
            </w:pPr>
            <w:r>
              <w:rPr>
                <w:rFonts w:asciiTheme="minorHAnsi" w:eastAsia="Times New Roman" w:hAnsiTheme="minorHAnsi" w:cstheme="minorHAnsi"/>
                <w:lang w:val="en-CA"/>
              </w:rPr>
              <w:t>562</w:t>
            </w:r>
          </w:p>
        </w:tc>
      </w:tr>
    </w:tbl>
    <w:p w14:paraId="3B20BC08" w14:textId="77777777" w:rsidR="001D3147" w:rsidRDefault="001D3147" w:rsidP="00D85B11">
      <w:pPr>
        <w:autoSpaceDE w:val="0"/>
        <w:autoSpaceDN w:val="0"/>
        <w:adjustRightInd w:val="0"/>
        <w:spacing w:after="216" w:line="270" w:lineRule="atLeast"/>
        <w:contextualSpacing/>
        <w:jc w:val="both"/>
        <w:rPr>
          <w:rFonts w:eastAsia="Times New Roman"/>
          <w:sz w:val="24"/>
          <w:szCs w:val="24"/>
          <w:lang w:val="en-CA"/>
        </w:rPr>
      </w:pPr>
    </w:p>
    <w:p w14:paraId="0E5899FA" w14:textId="77777777" w:rsidR="00B52CE9" w:rsidRDefault="00B52CE9" w:rsidP="00D85B11">
      <w:pPr>
        <w:autoSpaceDE w:val="0"/>
        <w:autoSpaceDN w:val="0"/>
        <w:adjustRightInd w:val="0"/>
        <w:spacing w:after="216" w:line="270" w:lineRule="atLeast"/>
        <w:contextualSpacing/>
        <w:jc w:val="both"/>
        <w:rPr>
          <w:rFonts w:eastAsia="Times New Roman"/>
          <w:sz w:val="24"/>
          <w:szCs w:val="24"/>
          <w:lang w:val="en-CA"/>
        </w:rPr>
      </w:pPr>
    </w:p>
    <w:p w14:paraId="22811E13" w14:textId="77777777" w:rsidR="00161E3A" w:rsidRDefault="00161E3A" w:rsidP="00D85B11">
      <w:pPr>
        <w:autoSpaceDE w:val="0"/>
        <w:autoSpaceDN w:val="0"/>
        <w:adjustRightInd w:val="0"/>
        <w:spacing w:after="216" w:line="270" w:lineRule="atLeast"/>
        <w:contextualSpacing/>
        <w:jc w:val="both"/>
        <w:rPr>
          <w:rFonts w:eastAsia="Times New Roman"/>
          <w:sz w:val="24"/>
          <w:szCs w:val="24"/>
          <w:lang w:val="en-CA"/>
        </w:rPr>
      </w:pPr>
    </w:p>
    <w:p w14:paraId="64EB0A9A" w14:textId="2C6EB584" w:rsidR="00161E3A" w:rsidRPr="00D85B11" w:rsidRDefault="00161E3A" w:rsidP="00161E3A">
      <w:pPr>
        <w:autoSpaceDE w:val="0"/>
        <w:autoSpaceDN w:val="0"/>
        <w:adjustRightInd w:val="0"/>
        <w:spacing w:after="216" w:line="270" w:lineRule="atLeast"/>
        <w:contextualSpacing/>
        <w:jc w:val="both"/>
        <w:rPr>
          <w:rFonts w:eastAsia="Times New Roman"/>
          <w:b/>
          <w:sz w:val="24"/>
          <w:szCs w:val="24"/>
          <w:lang w:val="en-CA"/>
        </w:rPr>
      </w:pPr>
      <w:r w:rsidRPr="00D85B11">
        <w:rPr>
          <w:b/>
          <w:sz w:val="24"/>
          <w:lang w:val="en-CA"/>
        </w:rPr>
        <w:t xml:space="preserve">Table </w:t>
      </w:r>
      <w:r w:rsidR="00F505B7">
        <w:rPr>
          <w:b/>
          <w:sz w:val="24"/>
          <w:lang w:val="en-CA"/>
        </w:rPr>
        <w:t>18</w:t>
      </w:r>
      <w:r w:rsidRPr="00D85B11">
        <w:rPr>
          <w:b/>
          <w:sz w:val="24"/>
          <w:lang w:val="en-CA"/>
        </w:rPr>
        <w:t xml:space="preserve">. </w:t>
      </w:r>
      <w:r w:rsidRPr="00D85B11">
        <w:rPr>
          <w:rFonts w:eastAsia="Times New Roman"/>
          <w:b/>
          <w:sz w:val="24"/>
          <w:szCs w:val="24"/>
          <w:lang w:val="en-CA"/>
        </w:rPr>
        <w:t>Unweighted and Weighted Samples</w:t>
      </w:r>
      <w:r w:rsidRPr="00D85B11">
        <w:rPr>
          <w:b/>
          <w:sz w:val="24"/>
          <w:lang w:val="en-CA"/>
        </w:rPr>
        <w:t xml:space="preserve"> for wave </w:t>
      </w:r>
      <w:r>
        <w:rPr>
          <w:b/>
          <w:sz w:val="24"/>
          <w:lang w:val="en-CA"/>
        </w:rPr>
        <w:t>16</w:t>
      </w:r>
    </w:p>
    <w:tbl>
      <w:tblPr>
        <w:tblStyle w:val="Listeclaire61"/>
        <w:tblW w:w="10814" w:type="dxa"/>
        <w:jc w:val="center"/>
        <w:tblLook w:val="04A0" w:firstRow="1" w:lastRow="0" w:firstColumn="1" w:lastColumn="0" w:noHBand="0" w:noVBand="1"/>
        <w:tblCaption w:val="Table 6. Unweighted and Weighted Sample Distribution by Province"/>
      </w:tblPr>
      <w:tblGrid>
        <w:gridCol w:w="3959"/>
        <w:gridCol w:w="3250"/>
        <w:gridCol w:w="3605"/>
      </w:tblGrid>
      <w:tr w:rsidR="00161E3A" w:rsidRPr="00D85B11" w14:paraId="158821FF" w14:textId="77777777" w:rsidTr="00E50840">
        <w:trPr>
          <w:cnfStyle w:val="100000000000" w:firstRow="1" w:lastRow="0" w:firstColumn="0" w:lastColumn="0" w:oddVBand="0" w:evenVBand="0" w:oddHBand="0" w:evenHBand="0" w:firstRowFirstColumn="0" w:firstRowLastColumn="0" w:lastRowFirstColumn="0" w:lastRowLastColumn="0"/>
          <w:trHeight w:val="326"/>
          <w:jc w:val="center"/>
        </w:trPr>
        <w:tc>
          <w:tcPr>
            <w:cnfStyle w:val="001000000000" w:firstRow="0" w:lastRow="0" w:firstColumn="1" w:lastColumn="0" w:oddVBand="0" w:evenVBand="0" w:oddHBand="0" w:evenHBand="0" w:firstRowFirstColumn="0" w:firstRowLastColumn="0" w:lastRowFirstColumn="0" w:lastRowLastColumn="0"/>
            <w:tcW w:w="3959" w:type="dxa"/>
            <w:vAlign w:val="center"/>
          </w:tcPr>
          <w:p w14:paraId="2802A73D" w14:textId="77777777" w:rsidR="00161E3A" w:rsidRPr="00D85B11" w:rsidRDefault="00161E3A" w:rsidP="00E50840">
            <w:pPr>
              <w:autoSpaceDE w:val="0"/>
              <w:autoSpaceDN w:val="0"/>
              <w:adjustRightInd w:val="0"/>
              <w:spacing w:after="216" w:line="270" w:lineRule="atLeast"/>
              <w:contextualSpacing/>
              <w:jc w:val="center"/>
              <w:rPr>
                <w:rFonts w:asciiTheme="minorHAnsi" w:eastAsia="Times New Roman" w:hAnsiTheme="minorHAnsi" w:cstheme="minorHAnsi"/>
                <w:color w:val="auto"/>
                <w:lang w:val="en-CA"/>
              </w:rPr>
            </w:pPr>
            <w:r w:rsidRPr="00D85B11">
              <w:rPr>
                <w:rFonts w:asciiTheme="minorHAnsi" w:eastAsia="Times New Roman" w:hAnsiTheme="minorHAnsi" w:cstheme="minorHAnsi"/>
                <w:color w:val="auto"/>
                <w:lang w:val="en-CA"/>
              </w:rPr>
              <w:t xml:space="preserve">Label </w:t>
            </w:r>
          </w:p>
        </w:tc>
        <w:tc>
          <w:tcPr>
            <w:tcW w:w="3250" w:type="dxa"/>
            <w:tcBorders>
              <w:bottom w:val="single" w:sz="8" w:space="0" w:color="000000"/>
            </w:tcBorders>
            <w:vAlign w:val="center"/>
          </w:tcPr>
          <w:p w14:paraId="08D69B37" w14:textId="77777777" w:rsidR="00161E3A" w:rsidRPr="00D85B11" w:rsidRDefault="00161E3A" w:rsidP="00E50840">
            <w:pPr>
              <w:contextualSpacing/>
              <w:jc w:val="center"/>
              <w:cnfStyle w:val="100000000000" w:firstRow="1"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auto"/>
                <w:lang w:val="en-CA"/>
              </w:rPr>
            </w:pPr>
            <w:r w:rsidRPr="00D85B11">
              <w:rPr>
                <w:rFonts w:asciiTheme="minorHAnsi" w:eastAsia="Times New Roman" w:hAnsiTheme="minorHAnsi" w:cstheme="minorHAnsi"/>
                <w:color w:val="auto"/>
                <w:lang w:val="en-CA"/>
              </w:rPr>
              <w:t>Unweighted</w:t>
            </w:r>
          </w:p>
        </w:tc>
        <w:tc>
          <w:tcPr>
            <w:tcW w:w="3605" w:type="dxa"/>
            <w:vAlign w:val="center"/>
          </w:tcPr>
          <w:p w14:paraId="2C0D4E78" w14:textId="77777777" w:rsidR="00161E3A" w:rsidRPr="00D85B11" w:rsidRDefault="00161E3A" w:rsidP="00E50840">
            <w:pPr>
              <w:contextualSpacing/>
              <w:jc w:val="center"/>
              <w:cnfStyle w:val="100000000000" w:firstRow="1"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auto"/>
                <w:lang w:val="en-CA"/>
              </w:rPr>
            </w:pPr>
            <w:r w:rsidRPr="00D85B11">
              <w:rPr>
                <w:rFonts w:asciiTheme="minorHAnsi" w:eastAsia="Times New Roman" w:hAnsiTheme="minorHAnsi" w:cstheme="minorHAnsi"/>
                <w:color w:val="auto"/>
                <w:lang w:val="en-CA"/>
              </w:rPr>
              <w:t>Weighted</w:t>
            </w:r>
          </w:p>
        </w:tc>
      </w:tr>
      <w:tr w:rsidR="00161E3A" w:rsidRPr="00D85B11" w14:paraId="482F6CD3" w14:textId="77777777" w:rsidTr="00E50840">
        <w:trPr>
          <w:cnfStyle w:val="000000100000" w:firstRow="0" w:lastRow="0" w:firstColumn="0" w:lastColumn="0" w:oddVBand="0" w:evenVBand="0" w:oddHBand="1" w:evenHBand="0" w:firstRowFirstColumn="0" w:firstRowLastColumn="0" w:lastRowFirstColumn="0" w:lastRowLastColumn="0"/>
          <w:trHeight w:val="326"/>
          <w:jc w:val="center"/>
        </w:trPr>
        <w:tc>
          <w:tcPr>
            <w:cnfStyle w:val="001000000000" w:firstRow="0" w:lastRow="0" w:firstColumn="1" w:lastColumn="0" w:oddVBand="0" w:evenVBand="0" w:oddHBand="0" w:evenHBand="0" w:firstRowFirstColumn="0" w:firstRowLastColumn="0" w:lastRowFirstColumn="0" w:lastRowLastColumn="0"/>
            <w:tcW w:w="3959" w:type="dxa"/>
            <w:shd w:val="clear" w:color="auto" w:fill="D9D9D9" w:themeFill="background1" w:themeFillShade="D9"/>
            <w:vAlign w:val="center"/>
          </w:tcPr>
          <w:p w14:paraId="228CE34B" w14:textId="77777777" w:rsidR="00161E3A" w:rsidRPr="00D85B11" w:rsidRDefault="00161E3A" w:rsidP="00E50840">
            <w:pPr>
              <w:autoSpaceDE w:val="0"/>
              <w:autoSpaceDN w:val="0"/>
              <w:adjustRightInd w:val="0"/>
              <w:spacing w:after="216" w:line="270" w:lineRule="atLeast"/>
              <w:contextualSpacing/>
              <w:jc w:val="center"/>
              <w:rPr>
                <w:rFonts w:asciiTheme="minorHAnsi" w:eastAsia="Times New Roman" w:hAnsiTheme="minorHAnsi" w:cstheme="minorHAnsi"/>
                <w:lang w:val="en-CA"/>
              </w:rPr>
            </w:pPr>
          </w:p>
        </w:tc>
        <w:tc>
          <w:tcPr>
            <w:tcW w:w="3250" w:type="dxa"/>
            <w:shd w:val="clear" w:color="auto" w:fill="D9D9D9" w:themeFill="background1" w:themeFillShade="D9"/>
            <w:vAlign w:val="center"/>
          </w:tcPr>
          <w:p w14:paraId="11F87BCE" w14:textId="77777777" w:rsidR="00161E3A" w:rsidRPr="00D85B11" w:rsidRDefault="00161E3A" w:rsidP="00E50840">
            <w:pPr>
              <w:contextualSpacing/>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b/>
                <w:bCs/>
                <w:lang w:val="en-CA"/>
              </w:rPr>
            </w:pPr>
            <w:r w:rsidRPr="00D85B11">
              <w:rPr>
                <w:rFonts w:asciiTheme="minorHAnsi" w:eastAsia="Times New Roman" w:hAnsiTheme="minorHAnsi" w:cstheme="minorHAnsi"/>
                <w:b/>
                <w:bCs/>
                <w:lang w:val="en-CA"/>
              </w:rPr>
              <w:t xml:space="preserve">Region </w:t>
            </w:r>
          </w:p>
        </w:tc>
        <w:tc>
          <w:tcPr>
            <w:tcW w:w="3605" w:type="dxa"/>
            <w:shd w:val="clear" w:color="auto" w:fill="D9D9D9" w:themeFill="background1" w:themeFillShade="D9"/>
            <w:vAlign w:val="center"/>
          </w:tcPr>
          <w:p w14:paraId="04B25339" w14:textId="77777777" w:rsidR="00161E3A" w:rsidRPr="00D85B11" w:rsidRDefault="00161E3A" w:rsidP="00E50840">
            <w:pPr>
              <w:contextualSpacing/>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lang w:val="en-CA"/>
              </w:rPr>
            </w:pPr>
          </w:p>
        </w:tc>
      </w:tr>
      <w:tr w:rsidR="00161E3A" w:rsidRPr="00D85B11" w14:paraId="6A31A2B4" w14:textId="77777777" w:rsidTr="00E50840">
        <w:trPr>
          <w:trHeight w:val="301"/>
          <w:jc w:val="center"/>
        </w:trPr>
        <w:tc>
          <w:tcPr>
            <w:cnfStyle w:val="001000000000" w:firstRow="0" w:lastRow="0" w:firstColumn="1" w:lastColumn="0" w:oddVBand="0" w:evenVBand="0" w:oddHBand="0" w:evenHBand="0" w:firstRowFirstColumn="0" w:firstRowLastColumn="0" w:lastRowFirstColumn="0" w:lastRowLastColumn="0"/>
            <w:tcW w:w="3959" w:type="dxa"/>
            <w:tcBorders>
              <w:right w:val="single" w:sz="4" w:space="0" w:color="auto"/>
            </w:tcBorders>
            <w:vAlign w:val="center"/>
          </w:tcPr>
          <w:p w14:paraId="5E6EC08E" w14:textId="77777777" w:rsidR="00161E3A" w:rsidRPr="00D85B11" w:rsidRDefault="00161E3A" w:rsidP="00E50840">
            <w:pPr>
              <w:autoSpaceDE w:val="0"/>
              <w:autoSpaceDN w:val="0"/>
              <w:adjustRightInd w:val="0"/>
              <w:spacing w:after="216" w:line="270" w:lineRule="atLeast"/>
              <w:contextualSpacing/>
              <w:rPr>
                <w:rFonts w:asciiTheme="minorHAnsi" w:eastAsia="Times New Roman" w:hAnsiTheme="minorHAnsi" w:cstheme="minorHAnsi"/>
                <w:b w:val="0"/>
                <w:lang w:val="en-CA"/>
              </w:rPr>
            </w:pPr>
            <w:r w:rsidRPr="00D85B11">
              <w:rPr>
                <w:rFonts w:asciiTheme="minorHAnsi" w:eastAsia="Times New Roman" w:hAnsiTheme="minorHAnsi" w:cstheme="minorHAnsi"/>
                <w:b w:val="0"/>
                <w:lang w:val="en-CA"/>
              </w:rPr>
              <w:t xml:space="preserve">British Colombia and Yukon </w:t>
            </w:r>
          </w:p>
        </w:tc>
        <w:tc>
          <w:tcPr>
            <w:tcW w:w="3250" w:type="dxa"/>
            <w:tcBorders>
              <w:left w:val="single" w:sz="4" w:space="0" w:color="auto"/>
              <w:right w:val="single" w:sz="4" w:space="0" w:color="auto"/>
            </w:tcBorders>
            <w:shd w:val="clear" w:color="auto" w:fill="FFFFFF" w:themeFill="background1"/>
            <w:vAlign w:val="center"/>
          </w:tcPr>
          <w:p w14:paraId="59DDE29F" w14:textId="6A1CDE71" w:rsidR="00161E3A" w:rsidRPr="00D85B11" w:rsidRDefault="003C5D7B" w:rsidP="00E50840">
            <w:pPr>
              <w:autoSpaceDE w:val="0"/>
              <w:autoSpaceDN w:val="0"/>
              <w:adjustRightInd w:val="0"/>
              <w:spacing w:after="216" w:line="270" w:lineRule="atLeast"/>
              <w:contextualSpacing/>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lang w:val="en-CA"/>
              </w:rPr>
            </w:pPr>
            <w:r>
              <w:rPr>
                <w:rFonts w:asciiTheme="minorHAnsi" w:eastAsia="Times New Roman" w:hAnsiTheme="minorHAnsi" w:cstheme="minorHAnsi"/>
                <w:lang w:val="en-CA"/>
              </w:rPr>
              <w:t>294</w:t>
            </w:r>
          </w:p>
        </w:tc>
        <w:tc>
          <w:tcPr>
            <w:tcW w:w="3605" w:type="dxa"/>
            <w:tcBorders>
              <w:left w:val="single" w:sz="4" w:space="0" w:color="auto"/>
            </w:tcBorders>
            <w:shd w:val="clear" w:color="auto" w:fill="FFFFFF" w:themeFill="background1"/>
            <w:vAlign w:val="center"/>
          </w:tcPr>
          <w:p w14:paraId="304BE234" w14:textId="727B300F" w:rsidR="00161E3A" w:rsidRPr="00D85B11" w:rsidRDefault="003C5D7B" w:rsidP="00E50840">
            <w:pPr>
              <w:autoSpaceDE w:val="0"/>
              <w:autoSpaceDN w:val="0"/>
              <w:adjustRightInd w:val="0"/>
              <w:spacing w:after="216" w:line="270" w:lineRule="atLeast"/>
              <w:contextualSpacing/>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lang w:val="en-CA"/>
              </w:rPr>
            </w:pPr>
            <w:r>
              <w:rPr>
                <w:rFonts w:asciiTheme="minorHAnsi" w:eastAsia="Times New Roman" w:hAnsiTheme="minorHAnsi" w:cstheme="minorHAnsi"/>
                <w:lang w:val="en-CA"/>
              </w:rPr>
              <w:t>278</w:t>
            </w:r>
          </w:p>
        </w:tc>
      </w:tr>
      <w:tr w:rsidR="00161E3A" w:rsidRPr="00D85B11" w14:paraId="64939E5C" w14:textId="77777777" w:rsidTr="00E50840">
        <w:trPr>
          <w:cnfStyle w:val="000000100000" w:firstRow="0" w:lastRow="0" w:firstColumn="0" w:lastColumn="0" w:oddVBand="0" w:evenVBand="0" w:oddHBand="1" w:evenHBand="0" w:firstRowFirstColumn="0" w:firstRowLastColumn="0" w:lastRowFirstColumn="0" w:lastRowLastColumn="0"/>
          <w:trHeight w:val="301"/>
          <w:jc w:val="center"/>
        </w:trPr>
        <w:tc>
          <w:tcPr>
            <w:cnfStyle w:val="001000000000" w:firstRow="0" w:lastRow="0" w:firstColumn="1" w:lastColumn="0" w:oddVBand="0" w:evenVBand="0" w:oddHBand="0" w:evenHBand="0" w:firstRowFirstColumn="0" w:firstRowLastColumn="0" w:lastRowFirstColumn="0" w:lastRowLastColumn="0"/>
            <w:tcW w:w="3959" w:type="dxa"/>
            <w:tcBorders>
              <w:right w:val="single" w:sz="4" w:space="0" w:color="auto"/>
            </w:tcBorders>
            <w:vAlign w:val="center"/>
          </w:tcPr>
          <w:p w14:paraId="0D3BCDFA" w14:textId="77777777" w:rsidR="00161E3A" w:rsidRPr="00D85B11" w:rsidRDefault="00161E3A" w:rsidP="00E50840">
            <w:pPr>
              <w:autoSpaceDE w:val="0"/>
              <w:autoSpaceDN w:val="0"/>
              <w:adjustRightInd w:val="0"/>
              <w:spacing w:after="216" w:line="270" w:lineRule="atLeast"/>
              <w:contextualSpacing/>
              <w:rPr>
                <w:rFonts w:asciiTheme="minorHAnsi" w:eastAsia="Times New Roman" w:hAnsiTheme="minorHAnsi" w:cstheme="minorHAnsi"/>
                <w:b w:val="0"/>
                <w:lang w:val="en-CA"/>
              </w:rPr>
            </w:pPr>
            <w:r w:rsidRPr="00D85B11">
              <w:rPr>
                <w:rFonts w:asciiTheme="minorHAnsi" w:eastAsia="Times New Roman" w:hAnsiTheme="minorHAnsi" w:cstheme="minorHAnsi"/>
                <w:b w:val="0"/>
                <w:lang w:val="en-CA"/>
              </w:rPr>
              <w:t xml:space="preserve">Alberta and Northwest Territories </w:t>
            </w:r>
          </w:p>
        </w:tc>
        <w:tc>
          <w:tcPr>
            <w:tcW w:w="3250" w:type="dxa"/>
            <w:tcBorders>
              <w:left w:val="single" w:sz="4" w:space="0" w:color="auto"/>
              <w:right w:val="single" w:sz="4" w:space="0" w:color="auto"/>
            </w:tcBorders>
            <w:shd w:val="clear" w:color="auto" w:fill="FFFFFF" w:themeFill="background1"/>
            <w:vAlign w:val="center"/>
          </w:tcPr>
          <w:p w14:paraId="4A59A997" w14:textId="5B845646" w:rsidR="00161E3A" w:rsidRPr="00D85B11" w:rsidRDefault="00E91A3A" w:rsidP="00E50840">
            <w:pPr>
              <w:autoSpaceDE w:val="0"/>
              <w:autoSpaceDN w:val="0"/>
              <w:adjustRightInd w:val="0"/>
              <w:spacing w:after="216" w:line="270" w:lineRule="atLeast"/>
              <w:contextualSpacing/>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lang w:val="en-CA"/>
              </w:rPr>
            </w:pPr>
            <w:r>
              <w:rPr>
                <w:rFonts w:asciiTheme="minorHAnsi" w:eastAsia="Times New Roman" w:hAnsiTheme="minorHAnsi" w:cstheme="minorHAnsi"/>
                <w:lang w:val="en-CA"/>
              </w:rPr>
              <w:t>267</w:t>
            </w:r>
          </w:p>
        </w:tc>
        <w:tc>
          <w:tcPr>
            <w:tcW w:w="3605" w:type="dxa"/>
            <w:tcBorders>
              <w:left w:val="single" w:sz="4" w:space="0" w:color="auto"/>
            </w:tcBorders>
            <w:shd w:val="clear" w:color="auto" w:fill="FFFFFF" w:themeFill="background1"/>
            <w:vAlign w:val="center"/>
          </w:tcPr>
          <w:p w14:paraId="6CCBE16A" w14:textId="6064A2CC" w:rsidR="00161E3A" w:rsidRPr="00D85B11" w:rsidRDefault="00E91A3A" w:rsidP="00E50840">
            <w:pPr>
              <w:autoSpaceDE w:val="0"/>
              <w:autoSpaceDN w:val="0"/>
              <w:adjustRightInd w:val="0"/>
              <w:spacing w:after="216" w:line="270" w:lineRule="atLeast"/>
              <w:contextualSpacing/>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lang w:val="en-CA"/>
              </w:rPr>
            </w:pPr>
            <w:r>
              <w:rPr>
                <w:rFonts w:asciiTheme="minorHAnsi" w:eastAsia="Times New Roman" w:hAnsiTheme="minorHAnsi" w:cstheme="minorHAnsi"/>
                <w:lang w:val="en-CA"/>
              </w:rPr>
              <w:t>230</w:t>
            </w:r>
          </w:p>
        </w:tc>
      </w:tr>
      <w:tr w:rsidR="00161E3A" w:rsidRPr="00D85B11" w14:paraId="0FD917D9" w14:textId="77777777" w:rsidTr="00E50840">
        <w:trPr>
          <w:trHeight w:val="301"/>
          <w:jc w:val="center"/>
        </w:trPr>
        <w:tc>
          <w:tcPr>
            <w:cnfStyle w:val="001000000000" w:firstRow="0" w:lastRow="0" w:firstColumn="1" w:lastColumn="0" w:oddVBand="0" w:evenVBand="0" w:oddHBand="0" w:evenHBand="0" w:firstRowFirstColumn="0" w:firstRowLastColumn="0" w:lastRowFirstColumn="0" w:lastRowLastColumn="0"/>
            <w:tcW w:w="3959" w:type="dxa"/>
            <w:tcBorders>
              <w:right w:val="single" w:sz="4" w:space="0" w:color="auto"/>
            </w:tcBorders>
            <w:vAlign w:val="center"/>
          </w:tcPr>
          <w:p w14:paraId="0E2F1D32" w14:textId="77777777" w:rsidR="00161E3A" w:rsidRPr="00D85B11" w:rsidRDefault="00161E3A" w:rsidP="00E50840">
            <w:pPr>
              <w:autoSpaceDE w:val="0"/>
              <w:autoSpaceDN w:val="0"/>
              <w:adjustRightInd w:val="0"/>
              <w:spacing w:after="216" w:line="270" w:lineRule="atLeast"/>
              <w:contextualSpacing/>
              <w:rPr>
                <w:rFonts w:asciiTheme="minorHAnsi" w:eastAsia="Times New Roman" w:hAnsiTheme="minorHAnsi" w:cstheme="minorHAnsi"/>
                <w:b w:val="0"/>
                <w:lang w:val="en-CA"/>
              </w:rPr>
            </w:pPr>
            <w:r w:rsidRPr="00D85B11">
              <w:rPr>
                <w:rFonts w:asciiTheme="minorHAnsi" w:eastAsia="Times New Roman" w:hAnsiTheme="minorHAnsi" w:cstheme="minorHAnsi"/>
                <w:b w:val="0"/>
                <w:lang w:val="en-CA"/>
              </w:rPr>
              <w:t xml:space="preserve">Manitoba, </w:t>
            </w:r>
            <w:proofErr w:type="gramStart"/>
            <w:r w:rsidRPr="00D85B11">
              <w:rPr>
                <w:rFonts w:asciiTheme="minorHAnsi" w:eastAsia="Times New Roman" w:hAnsiTheme="minorHAnsi" w:cstheme="minorHAnsi"/>
                <w:b w:val="0"/>
                <w:lang w:val="en-CA"/>
              </w:rPr>
              <w:t>Saskatchewan</w:t>
            </w:r>
            <w:proofErr w:type="gramEnd"/>
            <w:r w:rsidRPr="00D85B11">
              <w:rPr>
                <w:rFonts w:asciiTheme="minorHAnsi" w:eastAsia="Times New Roman" w:hAnsiTheme="minorHAnsi" w:cstheme="minorHAnsi"/>
                <w:b w:val="0"/>
                <w:lang w:val="en-CA"/>
              </w:rPr>
              <w:t xml:space="preserve"> and Nunavut</w:t>
            </w:r>
          </w:p>
        </w:tc>
        <w:tc>
          <w:tcPr>
            <w:tcW w:w="3250" w:type="dxa"/>
            <w:tcBorders>
              <w:left w:val="single" w:sz="4" w:space="0" w:color="auto"/>
              <w:right w:val="single" w:sz="4" w:space="0" w:color="auto"/>
            </w:tcBorders>
            <w:shd w:val="clear" w:color="auto" w:fill="FFFFFF" w:themeFill="background1"/>
            <w:vAlign w:val="center"/>
          </w:tcPr>
          <w:p w14:paraId="407FBE9C" w14:textId="72A4194E" w:rsidR="00161E3A" w:rsidRPr="00D85B11" w:rsidRDefault="00E91A3A" w:rsidP="00E50840">
            <w:pPr>
              <w:autoSpaceDE w:val="0"/>
              <w:autoSpaceDN w:val="0"/>
              <w:adjustRightInd w:val="0"/>
              <w:spacing w:after="216" w:line="270" w:lineRule="atLeast"/>
              <w:contextualSpacing/>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lang w:val="en-CA"/>
              </w:rPr>
            </w:pPr>
            <w:r>
              <w:rPr>
                <w:rFonts w:asciiTheme="minorHAnsi" w:eastAsia="Times New Roman" w:hAnsiTheme="minorHAnsi" w:cstheme="minorHAnsi"/>
                <w:lang w:val="en-CA"/>
              </w:rPr>
              <w:t>234</w:t>
            </w:r>
          </w:p>
        </w:tc>
        <w:tc>
          <w:tcPr>
            <w:tcW w:w="3605" w:type="dxa"/>
            <w:tcBorders>
              <w:left w:val="single" w:sz="4" w:space="0" w:color="auto"/>
            </w:tcBorders>
            <w:shd w:val="clear" w:color="auto" w:fill="FFFFFF" w:themeFill="background1"/>
            <w:vAlign w:val="center"/>
          </w:tcPr>
          <w:p w14:paraId="7FC05064" w14:textId="0A108D0D" w:rsidR="00161E3A" w:rsidRPr="00D85B11" w:rsidRDefault="00E91A3A" w:rsidP="00E50840">
            <w:pPr>
              <w:autoSpaceDE w:val="0"/>
              <w:autoSpaceDN w:val="0"/>
              <w:adjustRightInd w:val="0"/>
              <w:spacing w:after="216" w:line="270" w:lineRule="atLeast"/>
              <w:contextualSpacing/>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lang w:val="en-CA"/>
              </w:rPr>
            </w:pPr>
            <w:r>
              <w:rPr>
                <w:rFonts w:asciiTheme="minorHAnsi" w:eastAsia="Times New Roman" w:hAnsiTheme="minorHAnsi" w:cstheme="minorHAnsi"/>
                <w:lang w:val="en-CA"/>
              </w:rPr>
              <w:t>132</w:t>
            </w:r>
          </w:p>
        </w:tc>
      </w:tr>
      <w:tr w:rsidR="00161E3A" w:rsidRPr="00D85B11" w14:paraId="6909EADA" w14:textId="77777777" w:rsidTr="00E50840">
        <w:trPr>
          <w:cnfStyle w:val="000000100000" w:firstRow="0" w:lastRow="0" w:firstColumn="0" w:lastColumn="0" w:oddVBand="0" w:evenVBand="0" w:oddHBand="1" w:evenHBand="0" w:firstRowFirstColumn="0" w:firstRowLastColumn="0" w:lastRowFirstColumn="0" w:lastRowLastColumn="0"/>
          <w:trHeight w:val="301"/>
          <w:jc w:val="center"/>
        </w:trPr>
        <w:tc>
          <w:tcPr>
            <w:cnfStyle w:val="001000000000" w:firstRow="0" w:lastRow="0" w:firstColumn="1" w:lastColumn="0" w:oddVBand="0" w:evenVBand="0" w:oddHBand="0" w:evenHBand="0" w:firstRowFirstColumn="0" w:firstRowLastColumn="0" w:lastRowFirstColumn="0" w:lastRowLastColumn="0"/>
            <w:tcW w:w="3959" w:type="dxa"/>
            <w:tcBorders>
              <w:right w:val="single" w:sz="4" w:space="0" w:color="auto"/>
            </w:tcBorders>
            <w:vAlign w:val="center"/>
          </w:tcPr>
          <w:p w14:paraId="16749BB4" w14:textId="77777777" w:rsidR="00161E3A" w:rsidRPr="00D85B11" w:rsidRDefault="00161E3A" w:rsidP="00E50840">
            <w:pPr>
              <w:autoSpaceDE w:val="0"/>
              <w:autoSpaceDN w:val="0"/>
              <w:adjustRightInd w:val="0"/>
              <w:spacing w:after="216" w:line="270" w:lineRule="atLeast"/>
              <w:contextualSpacing/>
              <w:rPr>
                <w:rFonts w:asciiTheme="minorHAnsi" w:eastAsia="Times New Roman" w:hAnsiTheme="minorHAnsi" w:cstheme="minorHAnsi"/>
                <w:b w:val="0"/>
                <w:lang w:val="en-CA"/>
              </w:rPr>
            </w:pPr>
            <w:r w:rsidRPr="00D85B11">
              <w:rPr>
                <w:rFonts w:asciiTheme="minorHAnsi" w:eastAsia="Times New Roman" w:hAnsiTheme="minorHAnsi" w:cstheme="minorHAnsi"/>
                <w:b w:val="0"/>
                <w:lang w:val="en-CA"/>
              </w:rPr>
              <w:t>Ontario</w:t>
            </w:r>
          </w:p>
        </w:tc>
        <w:tc>
          <w:tcPr>
            <w:tcW w:w="3250" w:type="dxa"/>
            <w:tcBorders>
              <w:left w:val="single" w:sz="4" w:space="0" w:color="auto"/>
              <w:right w:val="single" w:sz="4" w:space="0" w:color="auto"/>
            </w:tcBorders>
            <w:shd w:val="clear" w:color="auto" w:fill="FFFFFF" w:themeFill="background1"/>
            <w:vAlign w:val="center"/>
          </w:tcPr>
          <w:p w14:paraId="128600E4" w14:textId="67FADBBC" w:rsidR="00161E3A" w:rsidRPr="00D85B11" w:rsidRDefault="00E91A3A" w:rsidP="00E50840">
            <w:pPr>
              <w:autoSpaceDE w:val="0"/>
              <w:autoSpaceDN w:val="0"/>
              <w:adjustRightInd w:val="0"/>
              <w:spacing w:after="216" w:line="270" w:lineRule="atLeast"/>
              <w:contextualSpacing/>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lang w:val="en-CA"/>
              </w:rPr>
            </w:pPr>
            <w:r>
              <w:rPr>
                <w:rFonts w:asciiTheme="minorHAnsi" w:eastAsia="Times New Roman" w:hAnsiTheme="minorHAnsi" w:cstheme="minorHAnsi"/>
                <w:lang w:val="en-CA"/>
              </w:rPr>
              <w:t>592</w:t>
            </w:r>
          </w:p>
        </w:tc>
        <w:tc>
          <w:tcPr>
            <w:tcW w:w="3605" w:type="dxa"/>
            <w:tcBorders>
              <w:left w:val="single" w:sz="4" w:space="0" w:color="auto"/>
            </w:tcBorders>
            <w:shd w:val="clear" w:color="auto" w:fill="FFFFFF" w:themeFill="background1"/>
            <w:vAlign w:val="center"/>
          </w:tcPr>
          <w:p w14:paraId="39DCDCA8" w14:textId="768F5EC8" w:rsidR="00161E3A" w:rsidRPr="00D85B11" w:rsidRDefault="00E91A3A" w:rsidP="00E50840">
            <w:pPr>
              <w:autoSpaceDE w:val="0"/>
              <w:autoSpaceDN w:val="0"/>
              <w:adjustRightInd w:val="0"/>
              <w:spacing w:after="216" w:line="270" w:lineRule="atLeast"/>
              <w:contextualSpacing/>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lang w:val="en-CA"/>
              </w:rPr>
            </w:pPr>
            <w:r>
              <w:rPr>
                <w:rFonts w:asciiTheme="minorHAnsi" w:eastAsia="Times New Roman" w:hAnsiTheme="minorHAnsi" w:cstheme="minorHAnsi"/>
                <w:lang w:val="en-CA"/>
              </w:rPr>
              <w:t>778</w:t>
            </w:r>
          </w:p>
        </w:tc>
      </w:tr>
      <w:tr w:rsidR="00161E3A" w:rsidRPr="00D85B11" w14:paraId="50514B46" w14:textId="77777777" w:rsidTr="00E50840">
        <w:trPr>
          <w:trHeight w:val="301"/>
          <w:jc w:val="center"/>
        </w:trPr>
        <w:tc>
          <w:tcPr>
            <w:cnfStyle w:val="001000000000" w:firstRow="0" w:lastRow="0" w:firstColumn="1" w:lastColumn="0" w:oddVBand="0" w:evenVBand="0" w:oddHBand="0" w:evenHBand="0" w:firstRowFirstColumn="0" w:firstRowLastColumn="0" w:lastRowFirstColumn="0" w:lastRowLastColumn="0"/>
            <w:tcW w:w="3959" w:type="dxa"/>
            <w:tcBorders>
              <w:right w:val="single" w:sz="4" w:space="0" w:color="auto"/>
            </w:tcBorders>
            <w:vAlign w:val="center"/>
          </w:tcPr>
          <w:p w14:paraId="3C839486" w14:textId="77777777" w:rsidR="00161E3A" w:rsidRPr="00D85B11" w:rsidRDefault="00161E3A" w:rsidP="00E50840">
            <w:pPr>
              <w:autoSpaceDE w:val="0"/>
              <w:autoSpaceDN w:val="0"/>
              <w:adjustRightInd w:val="0"/>
              <w:spacing w:after="216" w:line="270" w:lineRule="atLeast"/>
              <w:contextualSpacing/>
              <w:rPr>
                <w:rFonts w:asciiTheme="minorHAnsi" w:eastAsia="Times New Roman" w:hAnsiTheme="minorHAnsi" w:cstheme="minorHAnsi"/>
                <w:b w:val="0"/>
                <w:lang w:val="en-CA"/>
              </w:rPr>
            </w:pPr>
            <w:r w:rsidRPr="00D85B11">
              <w:rPr>
                <w:rFonts w:asciiTheme="minorHAnsi" w:eastAsia="Times New Roman" w:hAnsiTheme="minorHAnsi" w:cstheme="minorHAnsi"/>
                <w:b w:val="0"/>
                <w:lang w:val="en-CA"/>
              </w:rPr>
              <w:t xml:space="preserve">Quebec </w:t>
            </w:r>
          </w:p>
        </w:tc>
        <w:tc>
          <w:tcPr>
            <w:tcW w:w="3250" w:type="dxa"/>
            <w:tcBorders>
              <w:left w:val="single" w:sz="4" w:space="0" w:color="auto"/>
              <w:right w:val="single" w:sz="4" w:space="0" w:color="auto"/>
            </w:tcBorders>
            <w:shd w:val="clear" w:color="auto" w:fill="FFFFFF" w:themeFill="background1"/>
            <w:vAlign w:val="center"/>
          </w:tcPr>
          <w:p w14:paraId="1EE59EAA" w14:textId="2CC75FEF" w:rsidR="00161E3A" w:rsidRPr="00D85B11" w:rsidRDefault="00E91A3A" w:rsidP="00E50840">
            <w:pPr>
              <w:autoSpaceDE w:val="0"/>
              <w:autoSpaceDN w:val="0"/>
              <w:adjustRightInd w:val="0"/>
              <w:spacing w:after="216" w:line="270" w:lineRule="atLeast"/>
              <w:contextualSpacing/>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lang w:val="en-CA"/>
              </w:rPr>
            </w:pPr>
            <w:r>
              <w:rPr>
                <w:rFonts w:asciiTheme="minorHAnsi" w:eastAsia="Times New Roman" w:hAnsiTheme="minorHAnsi" w:cstheme="minorHAnsi"/>
                <w:lang w:val="en-CA"/>
              </w:rPr>
              <w:t>404</w:t>
            </w:r>
          </w:p>
        </w:tc>
        <w:tc>
          <w:tcPr>
            <w:tcW w:w="3605" w:type="dxa"/>
            <w:tcBorders>
              <w:left w:val="single" w:sz="4" w:space="0" w:color="auto"/>
            </w:tcBorders>
            <w:shd w:val="clear" w:color="auto" w:fill="FFFFFF" w:themeFill="background1"/>
            <w:vAlign w:val="center"/>
          </w:tcPr>
          <w:p w14:paraId="6A04AC42" w14:textId="299C9019" w:rsidR="00161E3A" w:rsidRPr="00D85B11" w:rsidRDefault="00E91A3A" w:rsidP="00E50840">
            <w:pPr>
              <w:autoSpaceDE w:val="0"/>
              <w:autoSpaceDN w:val="0"/>
              <w:adjustRightInd w:val="0"/>
              <w:spacing w:after="216" w:line="270" w:lineRule="atLeast"/>
              <w:contextualSpacing/>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lang w:val="en-CA"/>
              </w:rPr>
            </w:pPr>
            <w:r>
              <w:rPr>
                <w:rFonts w:asciiTheme="minorHAnsi" w:eastAsia="Times New Roman" w:hAnsiTheme="minorHAnsi" w:cstheme="minorHAnsi"/>
                <w:lang w:val="en-CA"/>
              </w:rPr>
              <w:t>476</w:t>
            </w:r>
          </w:p>
        </w:tc>
      </w:tr>
      <w:tr w:rsidR="00161E3A" w:rsidRPr="00D85B11" w14:paraId="23EB9E61" w14:textId="77777777" w:rsidTr="00E50840">
        <w:trPr>
          <w:cnfStyle w:val="000000100000" w:firstRow="0" w:lastRow="0" w:firstColumn="0" w:lastColumn="0" w:oddVBand="0" w:evenVBand="0" w:oddHBand="1" w:evenHBand="0" w:firstRowFirstColumn="0" w:firstRowLastColumn="0" w:lastRowFirstColumn="0" w:lastRowLastColumn="0"/>
          <w:trHeight w:val="301"/>
          <w:jc w:val="center"/>
        </w:trPr>
        <w:tc>
          <w:tcPr>
            <w:cnfStyle w:val="001000000000" w:firstRow="0" w:lastRow="0" w:firstColumn="1" w:lastColumn="0" w:oddVBand="0" w:evenVBand="0" w:oddHBand="0" w:evenHBand="0" w:firstRowFirstColumn="0" w:firstRowLastColumn="0" w:lastRowFirstColumn="0" w:lastRowLastColumn="0"/>
            <w:tcW w:w="3959" w:type="dxa"/>
            <w:tcBorders>
              <w:right w:val="single" w:sz="4" w:space="0" w:color="auto"/>
            </w:tcBorders>
            <w:vAlign w:val="center"/>
          </w:tcPr>
          <w:p w14:paraId="59C19A77" w14:textId="77777777" w:rsidR="00161E3A" w:rsidRPr="00D85B11" w:rsidRDefault="00161E3A" w:rsidP="00E50840">
            <w:pPr>
              <w:autoSpaceDE w:val="0"/>
              <w:autoSpaceDN w:val="0"/>
              <w:adjustRightInd w:val="0"/>
              <w:spacing w:after="216" w:line="270" w:lineRule="atLeast"/>
              <w:contextualSpacing/>
              <w:rPr>
                <w:rFonts w:asciiTheme="minorHAnsi" w:eastAsia="Times New Roman" w:hAnsiTheme="minorHAnsi" w:cstheme="minorHAnsi"/>
                <w:b w:val="0"/>
                <w:lang w:val="en-CA"/>
              </w:rPr>
            </w:pPr>
            <w:r w:rsidRPr="00D85B11">
              <w:rPr>
                <w:rFonts w:asciiTheme="minorHAnsi" w:eastAsia="Times New Roman" w:hAnsiTheme="minorHAnsi" w:cstheme="minorHAnsi"/>
                <w:b w:val="0"/>
                <w:lang w:val="en-CA"/>
              </w:rPr>
              <w:t>Atlantic</w:t>
            </w:r>
          </w:p>
        </w:tc>
        <w:tc>
          <w:tcPr>
            <w:tcW w:w="3250" w:type="dxa"/>
            <w:tcBorders>
              <w:left w:val="single" w:sz="4" w:space="0" w:color="auto"/>
              <w:right w:val="single" w:sz="4" w:space="0" w:color="auto"/>
            </w:tcBorders>
            <w:shd w:val="clear" w:color="auto" w:fill="FFFFFF" w:themeFill="background1"/>
            <w:vAlign w:val="center"/>
          </w:tcPr>
          <w:p w14:paraId="734F9F7E" w14:textId="5467D0CB" w:rsidR="00161E3A" w:rsidRPr="00D85B11" w:rsidRDefault="00E91A3A" w:rsidP="00E50840">
            <w:pPr>
              <w:autoSpaceDE w:val="0"/>
              <w:autoSpaceDN w:val="0"/>
              <w:adjustRightInd w:val="0"/>
              <w:spacing w:after="216" w:line="270" w:lineRule="atLeast"/>
              <w:contextualSpacing/>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lang w:val="en-CA"/>
              </w:rPr>
            </w:pPr>
            <w:r>
              <w:rPr>
                <w:rFonts w:asciiTheme="minorHAnsi" w:eastAsia="Times New Roman" w:hAnsiTheme="minorHAnsi" w:cstheme="minorHAnsi"/>
                <w:lang w:val="en-CA"/>
              </w:rPr>
              <w:t>242</w:t>
            </w:r>
          </w:p>
        </w:tc>
        <w:tc>
          <w:tcPr>
            <w:tcW w:w="3605" w:type="dxa"/>
            <w:tcBorders>
              <w:left w:val="single" w:sz="4" w:space="0" w:color="auto"/>
            </w:tcBorders>
            <w:shd w:val="clear" w:color="auto" w:fill="FFFFFF" w:themeFill="background1"/>
            <w:vAlign w:val="center"/>
          </w:tcPr>
          <w:p w14:paraId="50A6A3ED" w14:textId="4AE7A027" w:rsidR="00161E3A" w:rsidRPr="00D85B11" w:rsidRDefault="00E91A3A" w:rsidP="00E50840">
            <w:pPr>
              <w:autoSpaceDE w:val="0"/>
              <w:autoSpaceDN w:val="0"/>
              <w:adjustRightInd w:val="0"/>
              <w:spacing w:after="216" w:line="270" w:lineRule="atLeast"/>
              <w:contextualSpacing/>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lang w:val="en-CA"/>
              </w:rPr>
            </w:pPr>
            <w:r>
              <w:rPr>
                <w:rFonts w:asciiTheme="minorHAnsi" w:eastAsia="Times New Roman" w:hAnsiTheme="minorHAnsi" w:cstheme="minorHAnsi"/>
                <w:lang w:val="en-CA"/>
              </w:rPr>
              <w:t>139</w:t>
            </w:r>
          </w:p>
        </w:tc>
      </w:tr>
      <w:tr w:rsidR="00161E3A" w:rsidRPr="00D85B11" w14:paraId="0C79CB8A" w14:textId="77777777" w:rsidTr="00E50840">
        <w:trPr>
          <w:trHeight w:val="301"/>
          <w:jc w:val="center"/>
        </w:trPr>
        <w:tc>
          <w:tcPr>
            <w:cnfStyle w:val="001000000000" w:firstRow="0" w:lastRow="0" w:firstColumn="1" w:lastColumn="0" w:oddVBand="0" w:evenVBand="0" w:oddHBand="0" w:evenHBand="0" w:firstRowFirstColumn="0" w:firstRowLastColumn="0" w:lastRowFirstColumn="0" w:lastRowLastColumn="0"/>
            <w:tcW w:w="10814" w:type="dxa"/>
            <w:gridSpan w:val="3"/>
            <w:shd w:val="clear" w:color="auto" w:fill="D9D9D9" w:themeFill="background1" w:themeFillShade="D9"/>
            <w:vAlign w:val="center"/>
          </w:tcPr>
          <w:p w14:paraId="2127BC91" w14:textId="77777777" w:rsidR="00161E3A" w:rsidRPr="00D85B11" w:rsidRDefault="00161E3A" w:rsidP="00E50840">
            <w:pPr>
              <w:autoSpaceDE w:val="0"/>
              <w:autoSpaceDN w:val="0"/>
              <w:adjustRightInd w:val="0"/>
              <w:spacing w:after="216" w:line="270" w:lineRule="atLeast"/>
              <w:contextualSpacing/>
              <w:jc w:val="center"/>
              <w:rPr>
                <w:rFonts w:asciiTheme="minorHAnsi" w:eastAsia="Times New Roman" w:hAnsiTheme="minorHAnsi" w:cstheme="minorHAnsi"/>
                <w:lang w:val="en-CA"/>
              </w:rPr>
            </w:pPr>
            <w:r w:rsidRPr="00D85B11">
              <w:rPr>
                <w:rFonts w:asciiTheme="minorHAnsi" w:eastAsia="Times New Roman" w:hAnsiTheme="minorHAnsi" w:cstheme="minorHAnsi"/>
                <w:lang w:val="en-CA"/>
              </w:rPr>
              <w:t>Gender</w:t>
            </w:r>
          </w:p>
        </w:tc>
      </w:tr>
      <w:tr w:rsidR="00161E3A" w:rsidRPr="00D85B11" w14:paraId="4BBE2725" w14:textId="77777777" w:rsidTr="00E50840">
        <w:trPr>
          <w:cnfStyle w:val="000000100000" w:firstRow="0" w:lastRow="0" w:firstColumn="0" w:lastColumn="0" w:oddVBand="0" w:evenVBand="0" w:oddHBand="1" w:evenHBand="0" w:firstRowFirstColumn="0" w:firstRowLastColumn="0" w:lastRowFirstColumn="0" w:lastRowLastColumn="0"/>
          <w:trHeight w:val="301"/>
          <w:jc w:val="center"/>
        </w:trPr>
        <w:tc>
          <w:tcPr>
            <w:cnfStyle w:val="001000000000" w:firstRow="0" w:lastRow="0" w:firstColumn="1" w:lastColumn="0" w:oddVBand="0" w:evenVBand="0" w:oddHBand="0" w:evenHBand="0" w:firstRowFirstColumn="0" w:firstRowLastColumn="0" w:lastRowFirstColumn="0" w:lastRowLastColumn="0"/>
            <w:tcW w:w="3959" w:type="dxa"/>
            <w:tcBorders>
              <w:right w:val="single" w:sz="4" w:space="0" w:color="auto"/>
            </w:tcBorders>
            <w:vAlign w:val="center"/>
          </w:tcPr>
          <w:p w14:paraId="37821DD6" w14:textId="77777777" w:rsidR="00161E3A" w:rsidRPr="00D85B11" w:rsidRDefault="00161E3A" w:rsidP="00E50840">
            <w:pPr>
              <w:autoSpaceDE w:val="0"/>
              <w:autoSpaceDN w:val="0"/>
              <w:adjustRightInd w:val="0"/>
              <w:spacing w:after="216" w:line="270" w:lineRule="atLeast"/>
              <w:contextualSpacing/>
              <w:rPr>
                <w:rFonts w:asciiTheme="minorHAnsi" w:eastAsia="Times New Roman" w:hAnsiTheme="minorHAnsi" w:cstheme="minorHAnsi"/>
                <w:b w:val="0"/>
                <w:lang w:val="en-CA"/>
              </w:rPr>
            </w:pPr>
            <w:r w:rsidRPr="00D85B11">
              <w:rPr>
                <w:rFonts w:asciiTheme="minorHAnsi" w:eastAsia="Times New Roman" w:hAnsiTheme="minorHAnsi" w:cstheme="minorHAnsi"/>
                <w:b w:val="0"/>
                <w:lang w:val="en-CA"/>
              </w:rPr>
              <w:t xml:space="preserve">Men </w:t>
            </w:r>
          </w:p>
        </w:tc>
        <w:tc>
          <w:tcPr>
            <w:tcW w:w="3250" w:type="dxa"/>
            <w:tcBorders>
              <w:left w:val="single" w:sz="4" w:space="0" w:color="auto"/>
              <w:right w:val="single" w:sz="4" w:space="0" w:color="auto"/>
            </w:tcBorders>
            <w:shd w:val="clear" w:color="auto" w:fill="FFFFFF" w:themeFill="background1"/>
            <w:vAlign w:val="center"/>
          </w:tcPr>
          <w:p w14:paraId="15BF7722" w14:textId="0022E1E3" w:rsidR="00161E3A" w:rsidRPr="00D85B11" w:rsidRDefault="001E6BF6" w:rsidP="00E50840">
            <w:pPr>
              <w:autoSpaceDE w:val="0"/>
              <w:autoSpaceDN w:val="0"/>
              <w:adjustRightInd w:val="0"/>
              <w:spacing w:after="216" w:line="270" w:lineRule="atLeast"/>
              <w:contextualSpacing/>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lang w:val="en-CA"/>
              </w:rPr>
            </w:pPr>
            <w:r>
              <w:rPr>
                <w:rFonts w:asciiTheme="minorHAnsi" w:eastAsia="Times New Roman" w:hAnsiTheme="minorHAnsi" w:cstheme="minorHAnsi"/>
                <w:lang w:val="en-CA"/>
              </w:rPr>
              <w:t>995</w:t>
            </w:r>
          </w:p>
        </w:tc>
        <w:tc>
          <w:tcPr>
            <w:tcW w:w="3605" w:type="dxa"/>
            <w:tcBorders>
              <w:left w:val="single" w:sz="4" w:space="0" w:color="auto"/>
            </w:tcBorders>
            <w:shd w:val="clear" w:color="auto" w:fill="FFFFFF" w:themeFill="background1"/>
            <w:vAlign w:val="center"/>
          </w:tcPr>
          <w:p w14:paraId="6D4A0567" w14:textId="2545196B" w:rsidR="00161E3A" w:rsidRPr="00D85B11" w:rsidRDefault="001E6BF6" w:rsidP="00E50840">
            <w:pPr>
              <w:autoSpaceDE w:val="0"/>
              <w:autoSpaceDN w:val="0"/>
              <w:adjustRightInd w:val="0"/>
              <w:spacing w:after="216" w:line="270" w:lineRule="atLeast"/>
              <w:contextualSpacing/>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lang w:val="en-CA"/>
              </w:rPr>
            </w:pPr>
            <w:r>
              <w:rPr>
                <w:rFonts w:asciiTheme="minorHAnsi" w:eastAsia="Times New Roman" w:hAnsiTheme="minorHAnsi" w:cstheme="minorHAnsi"/>
                <w:lang w:val="en-CA"/>
              </w:rPr>
              <w:t>987</w:t>
            </w:r>
          </w:p>
        </w:tc>
      </w:tr>
      <w:tr w:rsidR="00161E3A" w:rsidRPr="00D85B11" w14:paraId="03B55041" w14:textId="77777777" w:rsidTr="00E50840">
        <w:trPr>
          <w:trHeight w:val="301"/>
          <w:jc w:val="center"/>
        </w:trPr>
        <w:tc>
          <w:tcPr>
            <w:cnfStyle w:val="001000000000" w:firstRow="0" w:lastRow="0" w:firstColumn="1" w:lastColumn="0" w:oddVBand="0" w:evenVBand="0" w:oddHBand="0" w:evenHBand="0" w:firstRowFirstColumn="0" w:firstRowLastColumn="0" w:lastRowFirstColumn="0" w:lastRowLastColumn="0"/>
            <w:tcW w:w="3959" w:type="dxa"/>
            <w:tcBorders>
              <w:right w:val="single" w:sz="4" w:space="0" w:color="auto"/>
            </w:tcBorders>
            <w:vAlign w:val="center"/>
          </w:tcPr>
          <w:p w14:paraId="58F0917A" w14:textId="77777777" w:rsidR="00161E3A" w:rsidRPr="00D85B11" w:rsidRDefault="00161E3A" w:rsidP="00E50840">
            <w:pPr>
              <w:autoSpaceDE w:val="0"/>
              <w:autoSpaceDN w:val="0"/>
              <w:adjustRightInd w:val="0"/>
              <w:spacing w:after="216" w:line="270" w:lineRule="atLeast"/>
              <w:contextualSpacing/>
              <w:rPr>
                <w:rFonts w:asciiTheme="minorHAnsi" w:eastAsia="Times New Roman" w:hAnsiTheme="minorHAnsi" w:cstheme="minorHAnsi"/>
                <w:b w:val="0"/>
                <w:lang w:val="en-CA"/>
              </w:rPr>
            </w:pPr>
            <w:r w:rsidRPr="00D85B11">
              <w:rPr>
                <w:rFonts w:asciiTheme="minorHAnsi" w:eastAsia="Times New Roman" w:hAnsiTheme="minorHAnsi" w:cstheme="minorHAnsi"/>
                <w:b w:val="0"/>
                <w:lang w:val="en-CA"/>
              </w:rPr>
              <w:t xml:space="preserve">Women </w:t>
            </w:r>
          </w:p>
        </w:tc>
        <w:tc>
          <w:tcPr>
            <w:tcW w:w="3250" w:type="dxa"/>
            <w:tcBorders>
              <w:left w:val="single" w:sz="4" w:space="0" w:color="auto"/>
              <w:right w:val="single" w:sz="4" w:space="0" w:color="auto"/>
            </w:tcBorders>
            <w:shd w:val="clear" w:color="auto" w:fill="FFFFFF" w:themeFill="background1"/>
            <w:vAlign w:val="center"/>
          </w:tcPr>
          <w:p w14:paraId="2009E9C3" w14:textId="41B7092F" w:rsidR="00161E3A" w:rsidRPr="00D85B11" w:rsidRDefault="001E6BF6" w:rsidP="00E50840">
            <w:pPr>
              <w:autoSpaceDE w:val="0"/>
              <w:autoSpaceDN w:val="0"/>
              <w:adjustRightInd w:val="0"/>
              <w:spacing w:after="216" w:line="270" w:lineRule="atLeast"/>
              <w:contextualSpacing/>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lang w:val="en-CA"/>
              </w:rPr>
            </w:pPr>
            <w:r>
              <w:rPr>
                <w:rFonts w:asciiTheme="minorHAnsi" w:eastAsia="Times New Roman" w:hAnsiTheme="minorHAnsi" w:cstheme="minorHAnsi"/>
                <w:lang w:val="en-CA"/>
              </w:rPr>
              <w:t>1</w:t>
            </w:r>
            <w:r w:rsidR="002A4C5A">
              <w:rPr>
                <w:rFonts w:asciiTheme="minorHAnsi" w:eastAsia="Times New Roman" w:hAnsiTheme="minorHAnsi" w:cstheme="minorHAnsi"/>
                <w:lang w:val="en-CA"/>
              </w:rPr>
              <w:t>,038</w:t>
            </w:r>
          </w:p>
        </w:tc>
        <w:tc>
          <w:tcPr>
            <w:tcW w:w="3605" w:type="dxa"/>
            <w:tcBorders>
              <w:left w:val="single" w:sz="4" w:space="0" w:color="auto"/>
            </w:tcBorders>
            <w:shd w:val="clear" w:color="auto" w:fill="FFFFFF" w:themeFill="background1"/>
            <w:vAlign w:val="center"/>
          </w:tcPr>
          <w:p w14:paraId="37599BA8" w14:textId="629B1941" w:rsidR="00161E3A" w:rsidRPr="00D85B11" w:rsidRDefault="001E6BF6" w:rsidP="00E50840">
            <w:pPr>
              <w:autoSpaceDE w:val="0"/>
              <w:autoSpaceDN w:val="0"/>
              <w:adjustRightInd w:val="0"/>
              <w:spacing w:after="216" w:line="270" w:lineRule="atLeast"/>
              <w:contextualSpacing/>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lang w:val="en-CA"/>
              </w:rPr>
            </w:pPr>
            <w:r>
              <w:rPr>
                <w:rFonts w:asciiTheme="minorHAnsi" w:eastAsia="Times New Roman" w:hAnsiTheme="minorHAnsi" w:cstheme="minorHAnsi"/>
                <w:lang w:val="en-CA"/>
              </w:rPr>
              <w:t>1,046</w:t>
            </w:r>
          </w:p>
        </w:tc>
      </w:tr>
      <w:tr w:rsidR="00161E3A" w:rsidRPr="00D85B11" w14:paraId="3D5A962A" w14:textId="77777777" w:rsidTr="00E50840">
        <w:trPr>
          <w:cnfStyle w:val="000000100000" w:firstRow="0" w:lastRow="0" w:firstColumn="0" w:lastColumn="0" w:oddVBand="0" w:evenVBand="0" w:oddHBand="1" w:evenHBand="0" w:firstRowFirstColumn="0" w:firstRowLastColumn="0" w:lastRowFirstColumn="0" w:lastRowLastColumn="0"/>
          <w:trHeight w:val="301"/>
          <w:jc w:val="center"/>
        </w:trPr>
        <w:tc>
          <w:tcPr>
            <w:cnfStyle w:val="001000000000" w:firstRow="0" w:lastRow="0" w:firstColumn="1" w:lastColumn="0" w:oddVBand="0" w:evenVBand="0" w:oddHBand="0" w:evenHBand="0" w:firstRowFirstColumn="0" w:firstRowLastColumn="0" w:lastRowFirstColumn="0" w:lastRowLastColumn="0"/>
            <w:tcW w:w="10814" w:type="dxa"/>
            <w:gridSpan w:val="3"/>
            <w:shd w:val="clear" w:color="auto" w:fill="D9D9D9" w:themeFill="background1" w:themeFillShade="D9"/>
            <w:vAlign w:val="center"/>
          </w:tcPr>
          <w:p w14:paraId="5DD48762" w14:textId="77777777" w:rsidR="00161E3A" w:rsidRPr="00D85B11" w:rsidRDefault="00161E3A" w:rsidP="00E50840">
            <w:pPr>
              <w:autoSpaceDE w:val="0"/>
              <w:autoSpaceDN w:val="0"/>
              <w:adjustRightInd w:val="0"/>
              <w:spacing w:after="216" w:line="270" w:lineRule="atLeast"/>
              <w:contextualSpacing/>
              <w:jc w:val="center"/>
              <w:rPr>
                <w:rFonts w:asciiTheme="minorHAnsi" w:eastAsia="Times New Roman" w:hAnsiTheme="minorHAnsi" w:cstheme="minorHAnsi"/>
                <w:lang w:val="en-CA"/>
              </w:rPr>
            </w:pPr>
            <w:r w:rsidRPr="00D85B11">
              <w:rPr>
                <w:rFonts w:asciiTheme="minorHAnsi" w:eastAsia="Times New Roman" w:hAnsiTheme="minorHAnsi" w:cstheme="minorHAnsi"/>
                <w:lang w:val="en-CA"/>
              </w:rPr>
              <w:t>Age</w:t>
            </w:r>
          </w:p>
        </w:tc>
      </w:tr>
      <w:tr w:rsidR="00161E3A" w:rsidRPr="00D85B11" w14:paraId="20144F71" w14:textId="77777777" w:rsidTr="00E50840">
        <w:trPr>
          <w:trHeight w:val="301"/>
          <w:jc w:val="center"/>
        </w:trPr>
        <w:tc>
          <w:tcPr>
            <w:cnfStyle w:val="001000000000" w:firstRow="0" w:lastRow="0" w:firstColumn="1" w:lastColumn="0" w:oddVBand="0" w:evenVBand="0" w:oddHBand="0" w:evenHBand="0" w:firstRowFirstColumn="0" w:firstRowLastColumn="0" w:lastRowFirstColumn="0" w:lastRowLastColumn="0"/>
            <w:tcW w:w="3959" w:type="dxa"/>
            <w:tcBorders>
              <w:right w:val="single" w:sz="4" w:space="0" w:color="auto"/>
            </w:tcBorders>
            <w:vAlign w:val="center"/>
          </w:tcPr>
          <w:p w14:paraId="573FA1BF" w14:textId="77777777" w:rsidR="00161E3A" w:rsidRPr="00D85B11" w:rsidRDefault="00161E3A" w:rsidP="00E50840">
            <w:pPr>
              <w:autoSpaceDE w:val="0"/>
              <w:autoSpaceDN w:val="0"/>
              <w:adjustRightInd w:val="0"/>
              <w:spacing w:after="216" w:line="270" w:lineRule="atLeast"/>
              <w:contextualSpacing/>
              <w:rPr>
                <w:rFonts w:asciiTheme="minorHAnsi" w:eastAsia="Times New Roman" w:hAnsiTheme="minorHAnsi" w:cstheme="minorHAnsi"/>
                <w:b w:val="0"/>
                <w:lang w:val="en-CA"/>
              </w:rPr>
            </w:pPr>
            <w:r w:rsidRPr="00D85B11">
              <w:rPr>
                <w:rFonts w:asciiTheme="minorHAnsi" w:eastAsia="Times New Roman" w:hAnsiTheme="minorHAnsi" w:cstheme="minorHAnsi"/>
                <w:b w:val="0"/>
                <w:lang w:val="en-CA"/>
              </w:rPr>
              <w:t>Between 18 and 34</w:t>
            </w:r>
          </w:p>
        </w:tc>
        <w:tc>
          <w:tcPr>
            <w:tcW w:w="3250" w:type="dxa"/>
            <w:tcBorders>
              <w:left w:val="single" w:sz="4" w:space="0" w:color="auto"/>
              <w:right w:val="single" w:sz="4" w:space="0" w:color="auto"/>
            </w:tcBorders>
            <w:shd w:val="clear" w:color="auto" w:fill="FFFFFF" w:themeFill="background1"/>
            <w:vAlign w:val="center"/>
          </w:tcPr>
          <w:p w14:paraId="3F2D0A15" w14:textId="093840F3" w:rsidR="00161E3A" w:rsidRPr="00D85B11" w:rsidRDefault="002A4C5A" w:rsidP="00E50840">
            <w:pPr>
              <w:autoSpaceDE w:val="0"/>
              <w:autoSpaceDN w:val="0"/>
              <w:adjustRightInd w:val="0"/>
              <w:spacing w:after="216" w:line="270" w:lineRule="atLeast"/>
              <w:contextualSpacing/>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lang w:val="en-CA"/>
              </w:rPr>
            </w:pPr>
            <w:r>
              <w:rPr>
                <w:rFonts w:asciiTheme="minorHAnsi" w:eastAsia="Times New Roman" w:hAnsiTheme="minorHAnsi" w:cstheme="minorHAnsi"/>
                <w:lang w:val="en-CA"/>
              </w:rPr>
              <w:t>509</w:t>
            </w:r>
          </w:p>
        </w:tc>
        <w:tc>
          <w:tcPr>
            <w:tcW w:w="3605" w:type="dxa"/>
            <w:tcBorders>
              <w:left w:val="single" w:sz="4" w:space="0" w:color="auto"/>
            </w:tcBorders>
            <w:shd w:val="clear" w:color="auto" w:fill="FFFFFF" w:themeFill="background1"/>
            <w:vAlign w:val="center"/>
          </w:tcPr>
          <w:p w14:paraId="3DE89E79" w14:textId="26C2B1D4" w:rsidR="00161E3A" w:rsidRPr="00D85B11" w:rsidRDefault="002A4C5A" w:rsidP="00E50840">
            <w:pPr>
              <w:autoSpaceDE w:val="0"/>
              <w:autoSpaceDN w:val="0"/>
              <w:adjustRightInd w:val="0"/>
              <w:spacing w:after="216" w:line="270" w:lineRule="atLeast"/>
              <w:contextualSpacing/>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lang w:val="en-CA"/>
              </w:rPr>
            </w:pPr>
            <w:r>
              <w:rPr>
                <w:rFonts w:asciiTheme="minorHAnsi" w:eastAsia="Times New Roman" w:hAnsiTheme="minorHAnsi" w:cstheme="minorHAnsi"/>
                <w:lang w:val="en-CA"/>
              </w:rPr>
              <w:t>555</w:t>
            </w:r>
          </w:p>
        </w:tc>
      </w:tr>
      <w:tr w:rsidR="00161E3A" w:rsidRPr="00D85B11" w14:paraId="6BE31CEA" w14:textId="77777777" w:rsidTr="00E50840">
        <w:trPr>
          <w:cnfStyle w:val="000000100000" w:firstRow="0" w:lastRow="0" w:firstColumn="0" w:lastColumn="0" w:oddVBand="0" w:evenVBand="0" w:oddHBand="1" w:evenHBand="0" w:firstRowFirstColumn="0" w:firstRowLastColumn="0" w:lastRowFirstColumn="0" w:lastRowLastColumn="0"/>
          <w:trHeight w:val="301"/>
          <w:jc w:val="center"/>
        </w:trPr>
        <w:tc>
          <w:tcPr>
            <w:cnfStyle w:val="001000000000" w:firstRow="0" w:lastRow="0" w:firstColumn="1" w:lastColumn="0" w:oddVBand="0" w:evenVBand="0" w:oddHBand="0" w:evenHBand="0" w:firstRowFirstColumn="0" w:firstRowLastColumn="0" w:lastRowFirstColumn="0" w:lastRowLastColumn="0"/>
            <w:tcW w:w="3959" w:type="dxa"/>
            <w:tcBorders>
              <w:right w:val="single" w:sz="4" w:space="0" w:color="auto"/>
            </w:tcBorders>
            <w:vAlign w:val="center"/>
          </w:tcPr>
          <w:p w14:paraId="46386077" w14:textId="77777777" w:rsidR="00161E3A" w:rsidRPr="00D85B11" w:rsidRDefault="00161E3A" w:rsidP="00E50840">
            <w:pPr>
              <w:autoSpaceDE w:val="0"/>
              <w:autoSpaceDN w:val="0"/>
              <w:adjustRightInd w:val="0"/>
              <w:spacing w:after="216" w:line="270" w:lineRule="atLeast"/>
              <w:contextualSpacing/>
              <w:rPr>
                <w:rFonts w:asciiTheme="minorHAnsi" w:eastAsia="Times New Roman" w:hAnsiTheme="minorHAnsi" w:cstheme="minorHAnsi"/>
                <w:b w:val="0"/>
                <w:lang w:val="en-CA"/>
              </w:rPr>
            </w:pPr>
            <w:r w:rsidRPr="00D85B11">
              <w:rPr>
                <w:rFonts w:asciiTheme="minorHAnsi" w:eastAsia="Times New Roman" w:hAnsiTheme="minorHAnsi" w:cstheme="minorHAnsi"/>
                <w:b w:val="0"/>
                <w:lang w:val="en-CA"/>
              </w:rPr>
              <w:t>Between 35 and 55</w:t>
            </w:r>
          </w:p>
        </w:tc>
        <w:tc>
          <w:tcPr>
            <w:tcW w:w="3250" w:type="dxa"/>
            <w:tcBorders>
              <w:left w:val="single" w:sz="4" w:space="0" w:color="auto"/>
              <w:right w:val="single" w:sz="4" w:space="0" w:color="auto"/>
            </w:tcBorders>
            <w:shd w:val="clear" w:color="auto" w:fill="FFFFFF" w:themeFill="background1"/>
            <w:vAlign w:val="center"/>
          </w:tcPr>
          <w:p w14:paraId="7BD99AD4" w14:textId="1025FA75" w:rsidR="00161E3A" w:rsidRPr="00D85B11" w:rsidRDefault="00D813A4" w:rsidP="00E50840">
            <w:pPr>
              <w:autoSpaceDE w:val="0"/>
              <w:autoSpaceDN w:val="0"/>
              <w:adjustRightInd w:val="0"/>
              <w:spacing w:after="216" w:line="270" w:lineRule="atLeast"/>
              <w:contextualSpacing/>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lang w:val="en-CA"/>
              </w:rPr>
            </w:pPr>
            <w:r>
              <w:rPr>
                <w:rFonts w:asciiTheme="minorHAnsi" w:eastAsia="Times New Roman" w:hAnsiTheme="minorHAnsi" w:cstheme="minorHAnsi"/>
                <w:lang w:val="en-CA"/>
              </w:rPr>
              <w:t>736</w:t>
            </w:r>
          </w:p>
        </w:tc>
        <w:tc>
          <w:tcPr>
            <w:tcW w:w="3605" w:type="dxa"/>
            <w:tcBorders>
              <w:left w:val="single" w:sz="4" w:space="0" w:color="auto"/>
            </w:tcBorders>
            <w:shd w:val="clear" w:color="auto" w:fill="FFFFFF" w:themeFill="background1"/>
            <w:vAlign w:val="center"/>
          </w:tcPr>
          <w:p w14:paraId="6615C2E8" w14:textId="33B6D7F8" w:rsidR="00161E3A" w:rsidRPr="00D85B11" w:rsidRDefault="00D813A4" w:rsidP="00E50840">
            <w:pPr>
              <w:autoSpaceDE w:val="0"/>
              <w:autoSpaceDN w:val="0"/>
              <w:adjustRightInd w:val="0"/>
              <w:spacing w:after="216" w:line="270" w:lineRule="atLeast"/>
              <w:contextualSpacing/>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lang w:val="en-CA"/>
              </w:rPr>
            </w:pPr>
            <w:r>
              <w:rPr>
                <w:rFonts w:asciiTheme="minorHAnsi" w:eastAsia="Times New Roman" w:hAnsiTheme="minorHAnsi" w:cstheme="minorHAnsi"/>
                <w:lang w:val="en-CA"/>
              </w:rPr>
              <w:t>693</w:t>
            </w:r>
          </w:p>
        </w:tc>
      </w:tr>
      <w:tr w:rsidR="00161E3A" w:rsidRPr="00D85B11" w14:paraId="13923B69" w14:textId="77777777" w:rsidTr="00E50840">
        <w:trPr>
          <w:trHeight w:val="301"/>
          <w:jc w:val="center"/>
        </w:trPr>
        <w:tc>
          <w:tcPr>
            <w:cnfStyle w:val="001000000000" w:firstRow="0" w:lastRow="0" w:firstColumn="1" w:lastColumn="0" w:oddVBand="0" w:evenVBand="0" w:oddHBand="0" w:evenHBand="0" w:firstRowFirstColumn="0" w:firstRowLastColumn="0" w:lastRowFirstColumn="0" w:lastRowLastColumn="0"/>
            <w:tcW w:w="3959" w:type="dxa"/>
            <w:tcBorders>
              <w:right w:val="single" w:sz="4" w:space="0" w:color="auto"/>
            </w:tcBorders>
            <w:vAlign w:val="center"/>
          </w:tcPr>
          <w:p w14:paraId="02D926A9" w14:textId="77777777" w:rsidR="00161E3A" w:rsidRPr="00D85B11" w:rsidRDefault="00161E3A" w:rsidP="00E50840">
            <w:pPr>
              <w:autoSpaceDE w:val="0"/>
              <w:autoSpaceDN w:val="0"/>
              <w:adjustRightInd w:val="0"/>
              <w:spacing w:after="216" w:line="270" w:lineRule="atLeast"/>
              <w:contextualSpacing/>
              <w:rPr>
                <w:rFonts w:asciiTheme="minorHAnsi" w:eastAsia="Times New Roman" w:hAnsiTheme="minorHAnsi" w:cstheme="minorHAnsi"/>
                <w:b w:val="0"/>
                <w:lang w:val="en-CA"/>
              </w:rPr>
            </w:pPr>
            <w:r w:rsidRPr="00D85B11">
              <w:rPr>
                <w:rFonts w:asciiTheme="minorHAnsi" w:eastAsia="Times New Roman" w:hAnsiTheme="minorHAnsi" w:cstheme="minorHAnsi"/>
                <w:b w:val="0"/>
                <w:lang w:val="en-CA"/>
              </w:rPr>
              <w:t>55 years old and over</w:t>
            </w:r>
          </w:p>
        </w:tc>
        <w:tc>
          <w:tcPr>
            <w:tcW w:w="3250" w:type="dxa"/>
            <w:tcBorders>
              <w:left w:val="single" w:sz="4" w:space="0" w:color="auto"/>
              <w:right w:val="single" w:sz="4" w:space="0" w:color="auto"/>
            </w:tcBorders>
            <w:shd w:val="clear" w:color="auto" w:fill="FFFFFF" w:themeFill="background1"/>
            <w:vAlign w:val="center"/>
          </w:tcPr>
          <w:p w14:paraId="5FACD95D" w14:textId="251D16B4" w:rsidR="00161E3A" w:rsidRPr="00D85B11" w:rsidRDefault="00D813A4" w:rsidP="00E50840">
            <w:pPr>
              <w:autoSpaceDE w:val="0"/>
              <w:autoSpaceDN w:val="0"/>
              <w:adjustRightInd w:val="0"/>
              <w:spacing w:after="216" w:line="270" w:lineRule="atLeast"/>
              <w:contextualSpacing/>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lang w:val="en-CA"/>
              </w:rPr>
            </w:pPr>
            <w:r>
              <w:rPr>
                <w:rFonts w:asciiTheme="minorHAnsi" w:eastAsia="Times New Roman" w:hAnsiTheme="minorHAnsi" w:cstheme="minorHAnsi"/>
                <w:lang w:val="en-CA"/>
              </w:rPr>
              <w:t>788</w:t>
            </w:r>
          </w:p>
        </w:tc>
        <w:tc>
          <w:tcPr>
            <w:tcW w:w="3605" w:type="dxa"/>
            <w:tcBorders>
              <w:left w:val="single" w:sz="4" w:space="0" w:color="auto"/>
            </w:tcBorders>
            <w:shd w:val="clear" w:color="auto" w:fill="FFFFFF" w:themeFill="background1"/>
            <w:vAlign w:val="center"/>
          </w:tcPr>
          <w:p w14:paraId="051BB8EE" w14:textId="74768598" w:rsidR="00161E3A" w:rsidRPr="00D85B11" w:rsidRDefault="00D813A4" w:rsidP="00E50840">
            <w:pPr>
              <w:autoSpaceDE w:val="0"/>
              <w:autoSpaceDN w:val="0"/>
              <w:adjustRightInd w:val="0"/>
              <w:spacing w:after="216" w:line="270" w:lineRule="atLeast"/>
              <w:contextualSpacing/>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lang w:val="en-CA"/>
              </w:rPr>
            </w:pPr>
            <w:r>
              <w:rPr>
                <w:rFonts w:asciiTheme="minorHAnsi" w:eastAsia="Times New Roman" w:hAnsiTheme="minorHAnsi" w:cstheme="minorHAnsi"/>
                <w:lang w:val="en-CA"/>
              </w:rPr>
              <w:t>785</w:t>
            </w:r>
          </w:p>
        </w:tc>
      </w:tr>
      <w:tr w:rsidR="00161E3A" w:rsidRPr="00D85B11" w14:paraId="05974855" w14:textId="77777777" w:rsidTr="00E50840">
        <w:trPr>
          <w:cnfStyle w:val="000000100000" w:firstRow="0" w:lastRow="0" w:firstColumn="0" w:lastColumn="0" w:oddVBand="0" w:evenVBand="0" w:oddHBand="1" w:evenHBand="0" w:firstRowFirstColumn="0" w:firstRowLastColumn="0" w:lastRowFirstColumn="0" w:lastRowLastColumn="0"/>
          <w:trHeight w:val="301"/>
          <w:jc w:val="center"/>
        </w:trPr>
        <w:tc>
          <w:tcPr>
            <w:cnfStyle w:val="001000000000" w:firstRow="0" w:lastRow="0" w:firstColumn="1" w:lastColumn="0" w:oddVBand="0" w:evenVBand="0" w:oddHBand="0" w:evenHBand="0" w:firstRowFirstColumn="0" w:firstRowLastColumn="0" w:lastRowFirstColumn="0" w:lastRowLastColumn="0"/>
            <w:tcW w:w="10814" w:type="dxa"/>
            <w:gridSpan w:val="3"/>
            <w:shd w:val="clear" w:color="auto" w:fill="D9D9D9" w:themeFill="background1" w:themeFillShade="D9"/>
            <w:vAlign w:val="center"/>
          </w:tcPr>
          <w:p w14:paraId="6BFDE06B" w14:textId="77777777" w:rsidR="00161E3A" w:rsidRPr="00D85B11" w:rsidRDefault="00161E3A" w:rsidP="00E50840">
            <w:pPr>
              <w:autoSpaceDE w:val="0"/>
              <w:autoSpaceDN w:val="0"/>
              <w:adjustRightInd w:val="0"/>
              <w:spacing w:after="216" w:line="270" w:lineRule="atLeast"/>
              <w:contextualSpacing/>
              <w:jc w:val="center"/>
              <w:rPr>
                <w:rFonts w:asciiTheme="minorHAnsi" w:eastAsia="Times New Roman" w:hAnsiTheme="minorHAnsi" w:cstheme="minorHAnsi"/>
                <w:lang w:val="en-CA"/>
              </w:rPr>
            </w:pPr>
            <w:r w:rsidRPr="00D85B11">
              <w:rPr>
                <w:rFonts w:asciiTheme="minorHAnsi" w:eastAsia="Times New Roman" w:hAnsiTheme="minorHAnsi" w:cstheme="minorHAnsi"/>
                <w:lang w:val="en-CA"/>
              </w:rPr>
              <w:t>Level of education</w:t>
            </w:r>
          </w:p>
        </w:tc>
      </w:tr>
      <w:tr w:rsidR="00161E3A" w:rsidRPr="00D85B11" w14:paraId="4620B85D" w14:textId="77777777" w:rsidTr="00E50840">
        <w:trPr>
          <w:trHeight w:val="310"/>
          <w:jc w:val="center"/>
        </w:trPr>
        <w:tc>
          <w:tcPr>
            <w:cnfStyle w:val="001000000000" w:firstRow="0" w:lastRow="0" w:firstColumn="1" w:lastColumn="0" w:oddVBand="0" w:evenVBand="0" w:oddHBand="0" w:evenHBand="0" w:firstRowFirstColumn="0" w:firstRowLastColumn="0" w:lastRowFirstColumn="0" w:lastRowLastColumn="0"/>
            <w:tcW w:w="3959" w:type="dxa"/>
            <w:tcBorders>
              <w:right w:val="single" w:sz="4" w:space="0" w:color="auto"/>
            </w:tcBorders>
            <w:vAlign w:val="center"/>
          </w:tcPr>
          <w:p w14:paraId="17BEA83E" w14:textId="77777777" w:rsidR="00161E3A" w:rsidRPr="00D85B11" w:rsidRDefault="00161E3A" w:rsidP="00E50840">
            <w:pPr>
              <w:autoSpaceDE w:val="0"/>
              <w:autoSpaceDN w:val="0"/>
              <w:adjustRightInd w:val="0"/>
              <w:spacing w:after="216" w:line="270" w:lineRule="atLeast"/>
              <w:contextualSpacing/>
              <w:rPr>
                <w:rFonts w:asciiTheme="minorHAnsi" w:eastAsia="Times New Roman" w:hAnsiTheme="minorHAnsi" w:cstheme="minorHAnsi"/>
                <w:b w:val="0"/>
                <w:lang w:val="en-CA"/>
              </w:rPr>
            </w:pPr>
            <w:r w:rsidRPr="00D85B11">
              <w:rPr>
                <w:rFonts w:asciiTheme="minorHAnsi" w:eastAsia="Times New Roman" w:hAnsiTheme="minorHAnsi" w:cstheme="minorHAnsi"/>
                <w:b w:val="0"/>
                <w:lang w:val="en-CA"/>
              </w:rPr>
              <w:t>Highschool or less</w:t>
            </w:r>
          </w:p>
        </w:tc>
        <w:tc>
          <w:tcPr>
            <w:tcW w:w="3250" w:type="dxa"/>
            <w:tcBorders>
              <w:left w:val="single" w:sz="4" w:space="0" w:color="auto"/>
              <w:right w:val="single" w:sz="4" w:space="0" w:color="auto"/>
            </w:tcBorders>
            <w:shd w:val="clear" w:color="auto" w:fill="FFFFFF" w:themeFill="background1"/>
            <w:vAlign w:val="center"/>
          </w:tcPr>
          <w:p w14:paraId="08491151" w14:textId="2BB8C346" w:rsidR="00161E3A" w:rsidRPr="00D85B11" w:rsidRDefault="00D813A4" w:rsidP="00E50840">
            <w:pPr>
              <w:autoSpaceDE w:val="0"/>
              <w:autoSpaceDN w:val="0"/>
              <w:adjustRightInd w:val="0"/>
              <w:spacing w:after="216" w:line="270" w:lineRule="atLeast"/>
              <w:contextualSpacing/>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lang w:val="en-CA"/>
              </w:rPr>
            </w:pPr>
            <w:r>
              <w:rPr>
                <w:rFonts w:asciiTheme="minorHAnsi" w:eastAsia="Times New Roman" w:hAnsiTheme="minorHAnsi" w:cstheme="minorHAnsi"/>
                <w:lang w:val="en-CA"/>
              </w:rPr>
              <w:t>315</w:t>
            </w:r>
          </w:p>
        </w:tc>
        <w:tc>
          <w:tcPr>
            <w:tcW w:w="3605" w:type="dxa"/>
            <w:tcBorders>
              <w:left w:val="single" w:sz="4" w:space="0" w:color="auto"/>
            </w:tcBorders>
            <w:shd w:val="clear" w:color="auto" w:fill="FFFFFF" w:themeFill="background1"/>
            <w:vAlign w:val="center"/>
          </w:tcPr>
          <w:p w14:paraId="762A0C24" w14:textId="0DB4EA41" w:rsidR="00161E3A" w:rsidRPr="00D85B11" w:rsidRDefault="00D813A4" w:rsidP="00E50840">
            <w:pPr>
              <w:autoSpaceDE w:val="0"/>
              <w:autoSpaceDN w:val="0"/>
              <w:adjustRightInd w:val="0"/>
              <w:spacing w:after="216" w:line="270" w:lineRule="atLeast"/>
              <w:contextualSpacing/>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lang w:val="en-CA"/>
              </w:rPr>
            </w:pPr>
            <w:r>
              <w:rPr>
                <w:rFonts w:asciiTheme="minorHAnsi" w:eastAsia="Times New Roman" w:hAnsiTheme="minorHAnsi" w:cstheme="minorHAnsi"/>
                <w:lang w:val="en-CA"/>
              </w:rPr>
              <w:t>425</w:t>
            </w:r>
          </w:p>
        </w:tc>
      </w:tr>
      <w:tr w:rsidR="00161E3A" w:rsidRPr="00D85B11" w14:paraId="0717B563" w14:textId="77777777" w:rsidTr="00E50840">
        <w:trPr>
          <w:cnfStyle w:val="000000100000" w:firstRow="0" w:lastRow="0" w:firstColumn="0" w:lastColumn="0" w:oddVBand="0" w:evenVBand="0" w:oddHBand="1" w:evenHBand="0" w:firstRowFirstColumn="0" w:firstRowLastColumn="0" w:lastRowFirstColumn="0" w:lastRowLastColumn="0"/>
          <w:trHeight w:val="301"/>
          <w:jc w:val="center"/>
        </w:trPr>
        <w:tc>
          <w:tcPr>
            <w:cnfStyle w:val="001000000000" w:firstRow="0" w:lastRow="0" w:firstColumn="1" w:lastColumn="0" w:oddVBand="0" w:evenVBand="0" w:oddHBand="0" w:evenHBand="0" w:firstRowFirstColumn="0" w:firstRowLastColumn="0" w:lastRowFirstColumn="0" w:lastRowLastColumn="0"/>
            <w:tcW w:w="3959" w:type="dxa"/>
            <w:tcBorders>
              <w:right w:val="single" w:sz="4" w:space="0" w:color="auto"/>
            </w:tcBorders>
            <w:vAlign w:val="center"/>
          </w:tcPr>
          <w:p w14:paraId="704DA837" w14:textId="77777777" w:rsidR="00161E3A" w:rsidRPr="00D85B11" w:rsidRDefault="00161E3A" w:rsidP="00E50840">
            <w:pPr>
              <w:autoSpaceDE w:val="0"/>
              <w:autoSpaceDN w:val="0"/>
              <w:adjustRightInd w:val="0"/>
              <w:spacing w:after="216" w:line="270" w:lineRule="atLeast"/>
              <w:contextualSpacing/>
              <w:rPr>
                <w:rFonts w:asciiTheme="minorHAnsi" w:eastAsia="Times New Roman" w:hAnsiTheme="minorHAnsi" w:cstheme="minorHAnsi"/>
                <w:b w:val="0"/>
                <w:lang w:val="en-CA"/>
              </w:rPr>
            </w:pPr>
            <w:r w:rsidRPr="00D85B11">
              <w:rPr>
                <w:rFonts w:asciiTheme="minorHAnsi" w:eastAsia="Times New Roman" w:hAnsiTheme="minorHAnsi" w:cstheme="minorHAnsi"/>
                <w:b w:val="0"/>
                <w:lang w:val="en-CA"/>
              </w:rPr>
              <w:t>Trade/college</w:t>
            </w:r>
          </w:p>
        </w:tc>
        <w:tc>
          <w:tcPr>
            <w:tcW w:w="3250" w:type="dxa"/>
            <w:tcBorders>
              <w:left w:val="single" w:sz="4" w:space="0" w:color="auto"/>
              <w:right w:val="single" w:sz="4" w:space="0" w:color="auto"/>
            </w:tcBorders>
            <w:shd w:val="clear" w:color="auto" w:fill="FFFFFF" w:themeFill="background1"/>
            <w:vAlign w:val="center"/>
          </w:tcPr>
          <w:p w14:paraId="6E3B3D6A" w14:textId="02A60302" w:rsidR="00161E3A" w:rsidRPr="00D85B11" w:rsidRDefault="00185453" w:rsidP="00E50840">
            <w:pPr>
              <w:autoSpaceDE w:val="0"/>
              <w:autoSpaceDN w:val="0"/>
              <w:adjustRightInd w:val="0"/>
              <w:spacing w:after="216" w:line="270" w:lineRule="atLeast"/>
              <w:contextualSpacing/>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lang w:val="en-CA"/>
              </w:rPr>
            </w:pPr>
            <w:r>
              <w:rPr>
                <w:rFonts w:asciiTheme="minorHAnsi" w:eastAsia="Times New Roman" w:hAnsiTheme="minorHAnsi" w:cstheme="minorHAnsi"/>
                <w:lang w:val="en-CA"/>
              </w:rPr>
              <w:t>745</w:t>
            </w:r>
          </w:p>
        </w:tc>
        <w:tc>
          <w:tcPr>
            <w:tcW w:w="3605" w:type="dxa"/>
            <w:tcBorders>
              <w:left w:val="single" w:sz="4" w:space="0" w:color="auto"/>
            </w:tcBorders>
            <w:shd w:val="clear" w:color="auto" w:fill="FFFFFF" w:themeFill="background1"/>
            <w:vAlign w:val="center"/>
          </w:tcPr>
          <w:p w14:paraId="71AFFA06" w14:textId="0464D74F" w:rsidR="00161E3A" w:rsidRPr="00D85B11" w:rsidRDefault="00185453" w:rsidP="00E50840">
            <w:pPr>
              <w:autoSpaceDE w:val="0"/>
              <w:autoSpaceDN w:val="0"/>
              <w:adjustRightInd w:val="0"/>
              <w:spacing w:after="216" w:line="270" w:lineRule="atLeast"/>
              <w:contextualSpacing/>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lang w:val="en-CA"/>
              </w:rPr>
            </w:pPr>
            <w:r>
              <w:rPr>
                <w:rFonts w:asciiTheme="minorHAnsi" w:eastAsia="Times New Roman" w:hAnsiTheme="minorHAnsi" w:cstheme="minorHAnsi"/>
                <w:lang w:val="en-CA"/>
              </w:rPr>
              <w:t>1,055</w:t>
            </w:r>
          </w:p>
        </w:tc>
      </w:tr>
      <w:tr w:rsidR="00161E3A" w:rsidRPr="00D85B11" w14:paraId="5D4BEE26" w14:textId="77777777" w:rsidTr="00E50840">
        <w:trPr>
          <w:trHeight w:val="301"/>
          <w:jc w:val="center"/>
        </w:trPr>
        <w:tc>
          <w:tcPr>
            <w:cnfStyle w:val="001000000000" w:firstRow="0" w:lastRow="0" w:firstColumn="1" w:lastColumn="0" w:oddVBand="0" w:evenVBand="0" w:oddHBand="0" w:evenHBand="0" w:firstRowFirstColumn="0" w:firstRowLastColumn="0" w:lastRowFirstColumn="0" w:lastRowLastColumn="0"/>
            <w:tcW w:w="3959" w:type="dxa"/>
            <w:tcBorders>
              <w:right w:val="single" w:sz="4" w:space="0" w:color="auto"/>
            </w:tcBorders>
            <w:vAlign w:val="center"/>
          </w:tcPr>
          <w:p w14:paraId="33965E86" w14:textId="77777777" w:rsidR="00161E3A" w:rsidRPr="00D85B11" w:rsidRDefault="00161E3A" w:rsidP="00E50840">
            <w:pPr>
              <w:autoSpaceDE w:val="0"/>
              <w:autoSpaceDN w:val="0"/>
              <w:adjustRightInd w:val="0"/>
              <w:spacing w:after="216" w:line="270" w:lineRule="atLeast"/>
              <w:contextualSpacing/>
              <w:rPr>
                <w:rFonts w:asciiTheme="minorHAnsi" w:eastAsia="Times New Roman" w:hAnsiTheme="minorHAnsi" w:cstheme="minorHAnsi"/>
                <w:b w:val="0"/>
                <w:lang w:val="en-CA"/>
              </w:rPr>
            </w:pPr>
            <w:r w:rsidRPr="00D85B11">
              <w:rPr>
                <w:rFonts w:asciiTheme="minorHAnsi" w:eastAsia="Times New Roman" w:hAnsiTheme="minorHAnsi" w:cstheme="minorHAnsi"/>
                <w:b w:val="0"/>
                <w:lang w:val="en-CA"/>
              </w:rPr>
              <w:t xml:space="preserve">University </w:t>
            </w:r>
          </w:p>
        </w:tc>
        <w:tc>
          <w:tcPr>
            <w:tcW w:w="3250" w:type="dxa"/>
            <w:tcBorders>
              <w:left w:val="single" w:sz="4" w:space="0" w:color="auto"/>
              <w:right w:val="single" w:sz="4" w:space="0" w:color="auto"/>
            </w:tcBorders>
            <w:shd w:val="clear" w:color="auto" w:fill="FFFFFF" w:themeFill="background1"/>
            <w:vAlign w:val="center"/>
          </w:tcPr>
          <w:p w14:paraId="2AB50011" w14:textId="2C1E8B9F" w:rsidR="00161E3A" w:rsidRPr="00D85B11" w:rsidRDefault="00185453" w:rsidP="00E50840">
            <w:pPr>
              <w:autoSpaceDE w:val="0"/>
              <w:autoSpaceDN w:val="0"/>
              <w:adjustRightInd w:val="0"/>
              <w:spacing w:after="216" w:line="270" w:lineRule="atLeast"/>
              <w:contextualSpacing/>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lang w:val="en-CA"/>
              </w:rPr>
            </w:pPr>
            <w:r>
              <w:rPr>
                <w:rFonts w:asciiTheme="minorHAnsi" w:eastAsia="Times New Roman" w:hAnsiTheme="minorHAnsi" w:cstheme="minorHAnsi"/>
                <w:lang w:val="en-CA"/>
              </w:rPr>
              <w:t>973</w:t>
            </w:r>
          </w:p>
        </w:tc>
        <w:tc>
          <w:tcPr>
            <w:tcW w:w="3605" w:type="dxa"/>
            <w:tcBorders>
              <w:left w:val="single" w:sz="4" w:space="0" w:color="auto"/>
            </w:tcBorders>
            <w:shd w:val="clear" w:color="auto" w:fill="FFFFFF" w:themeFill="background1"/>
            <w:vAlign w:val="center"/>
          </w:tcPr>
          <w:p w14:paraId="7CD0474A" w14:textId="7C10E2A3" w:rsidR="00161E3A" w:rsidRPr="00D85B11" w:rsidRDefault="00185453" w:rsidP="00E50840">
            <w:pPr>
              <w:autoSpaceDE w:val="0"/>
              <w:autoSpaceDN w:val="0"/>
              <w:adjustRightInd w:val="0"/>
              <w:spacing w:after="216" w:line="270" w:lineRule="atLeast"/>
              <w:contextualSpacing/>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lang w:val="en-CA"/>
              </w:rPr>
            </w:pPr>
            <w:r>
              <w:rPr>
                <w:rFonts w:asciiTheme="minorHAnsi" w:eastAsia="Times New Roman" w:hAnsiTheme="minorHAnsi" w:cstheme="minorHAnsi"/>
                <w:lang w:val="en-CA"/>
              </w:rPr>
              <w:t>553</w:t>
            </w:r>
          </w:p>
        </w:tc>
      </w:tr>
    </w:tbl>
    <w:p w14:paraId="0D432B91" w14:textId="77777777" w:rsidR="00161E3A" w:rsidRPr="00D85B11" w:rsidRDefault="00161E3A" w:rsidP="00D85B11">
      <w:pPr>
        <w:autoSpaceDE w:val="0"/>
        <w:autoSpaceDN w:val="0"/>
        <w:adjustRightInd w:val="0"/>
        <w:spacing w:after="216" w:line="270" w:lineRule="atLeast"/>
        <w:contextualSpacing/>
        <w:jc w:val="both"/>
        <w:rPr>
          <w:rFonts w:eastAsia="Times New Roman"/>
          <w:sz w:val="24"/>
          <w:szCs w:val="24"/>
          <w:lang w:val="en-CA"/>
        </w:rPr>
      </w:pPr>
    </w:p>
    <w:p w14:paraId="3D8D6B45" w14:textId="77777777" w:rsidR="00D85B11" w:rsidRPr="00D85B11" w:rsidRDefault="00D85B11" w:rsidP="00D85B11">
      <w:pPr>
        <w:autoSpaceDE w:val="0"/>
        <w:autoSpaceDN w:val="0"/>
        <w:adjustRightInd w:val="0"/>
        <w:spacing w:after="216" w:line="270" w:lineRule="atLeast"/>
        <w:contextualSpacing/>
        <w:jc w:val="both"/>
        <w:rPr>
          <w:rFonts w:eastAsia="Times New Roman"/>
          <w:sz w:val="24"/>
          <w:szCs w:val="24"/>
          <w:lang w:val="en-CA"/>
        </w:rPr>
      </w:pPr>
      <w:r w:rsidRPr="00D85B11">
        <w:rPr>
          <w:rFonts w:eastAsia="Times New Roman"/>
          <w:sz w:val="24"/>
          <w:szCs w:val="24"/>
          <w:lang w:val="en-CA"/>
        </w:rPr>
        <w:t>There is no evidence from the data that having achieved a different age or gender distribution prior to weighting would have significantly changed the results for this study. The relatively small weight sizes and differences in responses between various subgroups suggest that data quality was not affected. The weight that was applied corrected the initial imbalance and no further manipulations were necessary.</w:t>
      </w:r>
    </w:p>
    <w:p w14:paraId="75591DEA" w14:textId="77777777" w:rsidR="00D85B11" w:rsidRPr="00D85B11" w:rsidRDefault="00D85B11" w:rsidP="00D85B11">
      <w:pPr>
        <w:autoSpaceDE w:val="0"/>
        <w:autoSpaceDN w:val="0"/>
        <w:adjustRightInd w:val="0"/>
        <w:spacing w:after="216" w:line="270" w:lineRule="atLeast"/>
        <w:contextualSpacing/>
        <w:jc w:val="both"/>
        <w:rPr>
          <w:rFonts w:eastAsia="Times New Roman"/>
          <w:sz w:val="24"/>
          <w:szCs w:val="24"/>
          <w:lang w:val="en-CA"/>
        </w:rPr>
      </w:pPr>
    </w:p>
    <w:p w14:paraId="2D07ABA9" w14:textId="77777777" w:rsidR="00D85B11" w:rsidRPr="00077474" w:rsidRDefault="00D85B11" w:rsidP="00007C34">
      <w:pPr>
        <w:pStyle w:val="Titre3"/>
        <w:rPr>
          <w:lang w:val="en-CA"/>
        </w:rPr>
      </w:pPr>
      <w:bookmarkStart w:id="38" w:name="_Toc95384013"/>
      <w:r w:rsidRPr="00077474">
        <w:rPr>
          <w:lang w:val="en-CA"/>
        </w:rPr>
        <w:t>A.2.4</w:t>
      </w:r>
      <w:r w:rsidRPr="00077474">
        <w:rPr>
          <w:lang w:val="en-CA"/>
        </w:rPr>
        <w:tab/>
        <w:t>Weighting Factors</w:t>
      </w:r>
      <w:bookmarkEnd w:id="38"/>
    </w:p>
    <w:p w14:paraId="1A5140FF" w14:textId="77777777" w:rsidR="00D85B11" w:rsidRPr="00D85B11" w:rsidRDefault="00D85B11" w:rsidP="00D85B11">
      <w:pPr>
        <w:autoSpaceDE w:val="0"/>
        <w:autoSpaceDN w:val="0"/>
        <w:adjustRightInd w:val="0"/>
        <w:spacing w:after="216" w:line="270" w:lineRule="atLeast"/>
        <w:contextualSpacing/>
        <w:jc w:val="both"/>
        <w:rPr>
          <w:rFonts w:eastAsia="Times New Roman"/>
          <w:sz w:val="24"/>
          <w:szCs w:val="24"/>
          <w:highlight w:val="yellow"/>
          <w:lang w:val="en-CA"/>
        </w:rPr>
      </w:pPr>
    </w:p>
    <w:p w14:paraId="3A373EDE" w14:textId="77777777" w:rsidR="00D85B11" w:rsidRPr="00D85B11" w:rsidRDefault="00D85B11" w:rsidP="00D85B11">
      <w:pPr>
        <w:autoSpaceDE w:val="0"/>
        <w:autoSpaceDN w:val="0"/>
        <w:adjustRightInd w:val="0"/>
        <w:spacing w:after="216" w:line="270" w:lineRule="atLeast"/>
        <w:contextualSpacing/>
        <w:jc w:val="both"/>
        <w:rPr>
          <w:rFonts w:eastAsia="Times New Roman"/>
          <w:sz w:val="24"/>
          <w:szCs w:val="24"/>
          <w:lang w:val="en-CA"/>
        </w:rPr>
      </w:pPr>
      <w:r w:rsidRPr="00D85B11">
        <w:rPr>
          <w:rFonts w:eastAsia="Times New Roman"/>
          <w:sz w:val="24"/>
          <w:szCs w:val="24"/>
          <w:lang w:val="en-CA"/>
        </w:rPr>
        <w:t>Some subgroups are sometimes under- or overrepresented in a sample compared to the general population. The weighting of a sample makes it possible to correct those differences. The weighting factors are therefore the weight given to each respondent corresponding to a subgroup of the sample.</w:t>
      </w:r>
    </w:p>
    <w:p w14:paraId="7473A861" w14:textId="77777777" w:rsidR="00D85B11" w:rsidRPr="00D85B11" w:rsidRDefault="00D85B11" w:rsidP="00D85B11">
      <w:pPr>
        <w:spacing w:after="0" w:line="240" w:lineRule="auto"/>
        <w:rPr>
          <w:rFonts w:eastAsia="Times New Roman"/>
          <w:sz w:val="24"/>
          <w:szCs w:val="24"/>
          <w:lang w:val="en-CA"/>
        </w:rPr>
      </w:pPr>
    </w:p>
    <w:p w14:paraId="140F9A5C" w14:textId="1144EACC" w:rsidR="00D85B11" w:rsidRPr="00D85B11" w:rsidRDefault="00D85B11" w:rsidP="00D85B11">
      <w:pPr>
        <w:spacing w:after="0" w:line="240" w:lineRule="auto"/>
        <w:rPr>
          <w:rFonts w:eastAsia="Times New Roman"/>
          <w:sz w:val="24"/>
          <w:szCs w:val="24"/>
          <w:lang w:val="en-CA"/>
        </w:rPr>
      </w:pPr>
      <w:r w:rsidRPr="00D85B11">
        <w:rPr>
          <w:rFonts w:eastAsia="Times New Roman"/>
          <w:sz w:val="24"/>
          <w:szCs w:val="24"/>
          <w:lang w:val="en-CA"/>
        </w:rPr>
        <w:t xml:space="preserve">Results were weighted by region, gender, age, presence of children in the household, and education. The same weighting was applied for all </w:t>
      </w:r>
      <w:r w:rsidR="00414D17">
        <w:rPr>
          <w:rFonts w:eastAsia="Times New Roman"/>
          <w:sz w:val="24"/>
          <w:szCs w:val="24"/>
          <w:lang w:val="en-CA"/>
        </w:rPr>
        <w:t>sixteen</w:t>
      </w:r>
      <w:r w:rsidRPr="00D85B11">
        <w:rPr>
          <w:rFonts w:eastAsia="Times New Roman"/>
          <w:sz w:val="24"/>
          <w:szCs w:val="24"/>
          <w:lang w:val="en-CA"/>
        </w:rPr>
        <w:t xml:space="preserve"> waves.</w:t>
      </w:r>
    </w:p>
    <w:p w14:paraId="35A17E7C" w14:textId="77777777" w:rsidR="00D85B11" w:rsidRPr="00D85B11" w:rsidRDefault="00D85B11" w:rsidP="00D85B11">
      <w:pPr>
        <w:spacing w:after="0" w:line="240" w:lineRule="auto"/>
        <w:rPr>
          <w:rFonts w:eastAsia="Times New Roman"/>
          <w:sz w:val="24"/>
          <w:szCs w:val="24"/>
          <w:highlight w:val="yellow"/>
          <w:lang w:val="en-CA"/>
        </w:rPr>
      </w:pPr>
    </w:p>
    <w:p w14:paraId="0F7E2454" w14:textId="4487194B" w:rsidR="00D85B11" w:rsidRPr="00D85B11" w:rsidRDefault="00D85B11" w:rsidP="00D85B11">
      <w:pPr>
        <w:autoSpaceDE w:val="0"/>
        <w:autoSpaceDN w:val="0"/>
        <w:adjustRightInd w:val="0"/>
        <w:spacing w:after="216" w:line="270" w:lineRule="atLeast"/>
        <w:contextualSpacing/>
        <w:jc w:val="both"/>
        <w:rPr>
          <w:rFonts w:eastAsia="Times New Roman" w:cs="Arial"/>
          <w:sz w:val="24"/>
          <w:szCs w:val="24"/>
          <w:lang w:val="en-CA"/>
        </w:rPr>
      </w:pPr>
      <w:r w:rsidRPr="00D85B11">
        <w:rPr>
          <w:rFonts w:eastAsia="Times New Roman"/>
          <w:b/>
          <w:sz w:val="24"/>
          <w:szCs w:val="24"/>
          <w:lang w:val="en-CA"/>
        </w:rPr>
        <w:lastRenderedPageBreak/>
        <w:t xml:space="preserve">Table </w:t>
      </w:r>
      <w:r w:rsidR="00274580">
        <w:rPr>
          <w:rFonts w:eastAsia="Times New Roman"/>
          <w:b/>
          <w:sz w:val="24"/>
          <w:szCs w:val="24"/>
          <w:lang w:val="en-CA"/>
        </w:rPr>
        <w:t>3</w:t>
      </w:r>
      <w:r w:rsidR="0056700F">
        <w:rPr>
          <w:rFonts w:eastAsia="Times New Roman"/>
          <w:b/>
          <w:sz w:val="24"/>
          <w:szCs w:val="24"/>
          <w:lang w:val="en-CA"/>
        </w:rPr>
        <w:t>5</w:t>
      </w:r>
      <w:r w:rsidRPr="00D85B11">
        <w:rPr>
          <w:rFonts w:eastAsia="Times New Roman"/>
          <w:b/>
          <w:sz w:val="24"/>
          <w:szCs w:val="24"/>
          <w:lang w:val="en-CA"/>
        </w:rPr>
        <w:t>. Weight by region*Gender* Age*</w:t>
      </w:r>
    </w:p>
    <w:tbl>
      <w:tblPr>
        <w:tblW w:w="4726" w:type="pct"/>
        <w:tblCellMar>
          <w:left w:w="70" w:type="dxa"/>
          <w:right w:w="70" w:type="dxa"/>
        </w:tblCellMar>
        <w:tblLook w:val="04A0" w:firstRow="1" w:lastRow="0" w:firstColumn="1" w:lastColumn="0" w:noHBand="0" w:noVBand="1"/>
        <w:tblCaption w:val="Table 12. Weight by Gender and Age"/>
      </w:tblPr>
      <w:tblGrid>
        <w:gridCol w:w="6912"/>
        <w:gridCol w:w="1245"/>
      </w:tblGrid>
      <w:tr w:rsidR="00D85B11" w:rsidRPr="00D85B11" w14:paraId="1F2D5F3A" w14:textId="77777777" w:rsidTr="007D51C4">
        <w:trPr>
          <w:trHeight w:val="295"/>
        </w:trPr>
        <w:tc>
          <w:tcPr>
            <w:tcW w:w="4237" w:type="pct"/>
            <w:tcBorders>
              <w:top w:val="single" w:sz="4" w:space="0" w:color="auto"/>
              <w:left w:val="single" w:sz="4" w:space="0" w:color="auto"/>
              <w:bottom w:val="single" w:sz="4" w:space="0" w:color="auto"/>
              <w:right w:val="single" w:sz="4" w:space="0" w:color="auto"/>
            </w:tcBorders>
            <w:shd w:val="clear" w:color="auto" w:fill="000000" w:themeFill="text1"/>
            <w:noWrap/>
            <w:vAlign w:val="bottom"/>
            <w:hideMark/>
          </w:tcPr>
          <w:p w14:paraId="754476B7" w14:textId="77777777" w:rsidR="00D85B11" w:rsidRPr="00D85B11" w:rsidRDefault="00D85B11" w:rsidP="00D85B11">
            <w:pPr>
              <w:contextualSpacing/>
              <w:rPr>
                <w:rFonts w:eastAsia="Times New Roman"/>
                <w:b/>
                <w:bCs/>
                <w:lang w:val="en-CA"/>
              </w:rPr>
            </w:pPr>
            <w:r w:rsidRPr="00D85B11">
              <w:rPr>
                <w:rFonts w:eastAsia="Times New Roman"/>
                <w:b/>
                <w:bCs/>
                <w:lang w:val="en-CA"/>
              </w:rPr>
              <w:t>Label</w:t>
            </w:r>
          </w:p>
        </w:tc>
        <w:tc>
          <w:tcPr>
            <w:tcW w:w="763" w:type="pct"/>
            <w:tcBorders>
              <w:top w:val="single" w:sz="4" w:space="0" w:color="auto"/>
              <w:left w:val="nil"/>
              <w:bottom w:val="single" w:sz="4" w:space="0" w:color="auto"/>
              <w:right w:val="single" w:sz="4" w:space="0" w:color="auto"/>
            </w:tcBorders>
            <w:shd w:val="clear" w:color="auto" w:fill="000000" w:themeFill="text1"/>
            <w:vAlign w:val="center"/>
            <w:hideMark/>
          </w:tcPr>
          <w:p w14:paraId="5E8B4044" w14:textId="77777777" w:rsidR="00D85B11" w:rsidRPr="00D85B11" w:rsidRDefault="00D85B11" w:rsidP="00D85B11">
            <w:pPr>
              <w:contextualSpacing/>
              <w:jc w:val="center"/>
              <w:rPr>
                <w:rFonts w:asciiTheme="minorHAnsi" w:eastAsia="Times New Roman" w:hAnsiTheme="minorHAnsi" w:cstheme="minorHAnsi"/>
                <w:b/>
                <w:bCs/>
                <w:lang w:val="en-CA"/>
              </w:rPr>
            </w:pPr>
            <w:r w:rsidRPr="00D85B11">
              <w:rPr>
                <w:rFonts w:asciiTheme="minorHAnsi" w:eastAsia="Times New Roman" w:hAnsiTheme="minorHAnsi" w:cstheme="minorHAnsi"/>
                <w:b/>
                <w:lang w:val="en-CA"/>
              </w:rPr>
              <w:t>Weight</w:t>
            </w:r>
          </w:p>
        </w:tc>
      </w:tr>
      <w:tr w:rsidR="00D85B11" w:rsidRPr="00D85B11" w14:paraId="5723C047" w14:textId="77777777" w:rsidTr="007D51C4">
        <w:trPr>
          <w:trHeight w:val="295"/>
        </w:trPr>
        <w:tc>
          <w:tcPr>
            <w:tcW w:w="4237" w:type="pct"/>
            <w:tcBorders>
              <w:top w:val="nil"/>
              <w:left w:val="single" w:sz="4" w:space="0" w:color="auto"/>
              <w:bottom w:val="single" w:sz="4" w:space="0" w:color="auto"/>
              <w:right w:val="single" w:sz="4" w:space="0" w:color="auto"/>
            </w:tcBorders>
            <w:shd w:val="clear" w:color="auto" w:fill="FFFFFF" w:themeFill="background1"/>
            <w:vAlign w:val="bottom"/>
          </w:tcPr>
          <w:p w14:paraId="2AAAE47A" w14:textId="77777777" w:rsidR="00D85B11" w:rsidRPr="00D85B11" w:rsidRDefault="00D85B11" w:rsidP="00D85B11">
            <w:pPr>
              <w:contextualSpacing/>
              <w:rPr>
                <w:rFonts w:cs="Calibri"/>
                <w:lang w:val="en-CA"/>
              </w:rPr>
            </w:pPr>
            <w:r w:rsidRPr="00D85B11">
              <w:rPr>
                <w:color w:val="000000"/>
                <w:lang w:val="en-CA"/>
              </w:rPr>
              <w:t>British Columbia, Yukon AND Male, Gender diverse AND Between 18 and 24</w:t>
            </w:r>
          </w:p>
        </w:tc>
        <w:tc>
          <w:tcPr>
            <w:tcW w:w="763" w:type="pct"/>
            <w:tcBorders>
              <w:top w:val="nil"/>
              <w:left w:val="nil"/>
              <w:bottom w:val="single" w:sz="4" w:space="0" w:color="auto"/>
              <w:right w:val="single" w:sz="4" w:space="0" w:color="auto"/>
            </w:tcBorders>
            <w:shd w:val="clear" w:color="auto" w:fill="FFFFFF" w:themeFill="background1"/>
            <w:vAlign w:val="bottom"/>
          </w:tcPr>
          <w:p w14:paraId="790BDCD5" w14:textId="77777777" w:rsidR="00D85B11" w:rsidRPr="00D85B11" w:rsidRDefault="00D85B11" w:rsidP="00D85B11">
            <w:pPr>
              <w:contextualSpacing/>
              <w:jc w:val="center"/>
              <w:rPr>
                <w:rFonts w:cs="Calibri"/>
                <w:lang w:val="en-CA"/>
              </w:rPr>
            </w:pPr>
            <w:r w:rsidRPr="00D85B11">
              <w:rPr>
                <w:color w:val="000000"/>
              </w:rPr>
              <w:t>0.0072</w:t>
            </w:r>
          </w:p>
        </w:tc>
      </w:tr>
      <w:tr w:rsidR="00D85B11" w:rsidRPr="00D85B11" w14:paraId="34666A73" w14:textId="77777777" w:rsidTr="007D51C4">
        <w:trPr>
          <w:trHeight w:val="295"/>
        </w:trPr>
        <w:tc>
          <w:tcPr>
            <w:tcW w:w="4237" w:type="pct"/>
            <w:tcBorders>
              <w:top w:val="nil"/>
              <w:left w:val="single" w:sz="4" w:space="0" w:color="auto"/>
              <w:bottom w:val="single" w:sz="4" w:space="0" w:color="auto"/>
              <w:right w:val="single" w:sz="4" w:space="0" w:color="auto"/>
            </w:tcBorders>
            <w:shd w:val="clear" w:color="auto" w:fill="FFFFFF" w:themeFill="background1"/>
            <w:vAlign w:val="bottom"/>
          </w:tcPr>
          <w:p w14:paraId="11944906" w14:textId="77777777" w:rsidR="00D85B11" w:rsidRPr="00D85B11" w:rsidRDefault="00D85B11" w:rsidP="00D85B11">
            <w:pPr>
              <w:contextualSpacing/>
              <w:rPr>
                <w:rFonts w:cs="Calibri"/>
                <w:lang w:val="en-CA"/>
              </w:rPr>
            </w:pPr>
            <w:r w:rsidRPr="00D85B11">
              <w:rPr>
                <w:color w:val="000000"/>
                <w:lang w:val="en-CA"/>
              </w:rPr>
              <w:t>British Columbia, Yukon AND Male, Gender diverse AND Between 25 and 34</w:t>
            </w:r>
          </w:p>
        </w:tc>
        <w:tc>
          <w:tcPr>
            <w:tcW w:w="763" w:type="pct"/>
            <w:tcBorders>
              <w:top w:val="nil"/>
              <w:left w:val="nil"/>
              <w:bottom w:val="single" w:sz="4" w:space="0" w:color="auto"/>
              <w:right w:val="single" w:sz="4" w:space="0" w:color="auto"/>
            </w:tcBorders>
            <w:shd w:val="clear" w:color="auto" w:fill="FFFFFF" w:themeFill="background1"/>
            <w:vAlign w:val="bottom"/>
          </w:tcPr>
          <w:p w14:paraId="00C22DDF" w14:textId="77777777" w:rsidR="00D85B11" w:rsidRPr="00D85B11" w:rsidRDefault="00D85B11" w:rsidP="00D85B11">
            <w:pPr>
              <w:contextualSpacing/>
              <w:jc w:val="center"/>
              <w:rPr>
                <w:rFonts w:cs="Calibri"/>
                <w:lang w:val="en-CA"/>
              </w:rPr>
            </w:pPr>
            <w:r w:rsidRPr="00D85B11">
              <w:rPr>
                <w:color w:val="000000"/>
              </w:rPr>
              <w:t>0.0109</w:t>
            </w:r>
          </w:p>
        </w:tc>
      </w:tr>
      <w:tr w:rsidR="00D85B11" w:rsidRPr="00D85B11" w14:paraId="0568F1F3" w14:textId="77777777" w:rsidTr="007D51C4">
        <w:trPr>
          <w:trHeight w:val="295"/>
        </w:trPr>
        <w:tc>
          <w:tcPr>
            <w:tcW w:w="4237" w:type="pct"/>
            <w:tcBorders>
              <w:top w:val="nil"/>
              <w:left w:val="single" w:sz="4" w:space="0" w:color="auto"/>
              <w:bottom w:val="single" w:sz="4" w:space="0" w:color="auto"/>
              <w:right w:val="single" w:sz="4" w:space="0" w:color="auto"/>
            </w:tcBorders>
            <w:shd w:val="clear" w:color="auto" w:fill="FFFFFF" w:themeFill="background1"/>
            <w:vAlign w:val="bottom"/>
          </w:tcPr>
          <w:p w14:paraId="580E9E96" w14:textId="77777777" w:rsidR="00D85B11" w:rsidRPr="00D85B11" w:rsidRDefault="00D85B11" w:rsidP="00D85B11">
            <w:pPr>
              <w:contextualSpacing/>
              <w:rPr>
                <w:rFonts w:cs="Calibri"/>
                <w:lang w:val="en-CA"/>
              </w:rPr>
            </w:pPr>
            <w:r w:rsidRPr="00D85B11">
              <w:rPr>
                <w:color w:val="000000"/>
                <w:lang w:val="en-CA"/>
              </w:rPr>
              <w:t>British Columbia, Yukon AND Male, Gender diverse AND Between 35 and 44</w:t>
            </w:r>
          </w:p>
        </w:tc>
        <w:tc>
          <w:tcPr>
            <w:tcW w:w="763" w:type="pct"/>
            <w:tcBorders>
              <w:top w:val="nil"/>
              <w:left w:val="nil"/>
              <w:bottom w:val="single" w:sz="4" w:space="0" w:color="auto"/>
              <w:right w:val="single" w:sz="4" w:space="0" w:color="auto"/>
            </w:tcBorders>
            <w:shd w:val="clear" w:color="auto" w:fill="FFFFFF" w:themeFill="background1"/>
            <w:vAlign w:val="bottom"/>
          </w:tcPr>
          <w:p w14:paraId="43E6B98B" w14:textId="77777777" w:rsidR="00D85B11" w:rsidRPr="00D85B11" w:rsidRDefault="00D85B11" w:rsidP="00D85B11">
            <w:pPr>
              <w:contextualSpacing/>
              <w:jc w:val="center"/>
              <w:rPr>
                <w:rFonts w:cs="Calibri"/>
                <w:lang w:val="en-CA"/>
              </w:rPr>
            </w:pPr>
            <w:r w:rsidRPr="00D85B11">
              <w:rPr>
                <w:color w:val="000000"/>
              </w:rPr>
              <w:t>0.0102</w:t>
            </w:r>
          </w:p>
        </w:tc>
      </w:tr>
      <w:tr w:rsidR="00D85B11" w:rsidRPr="00D85B11" w14:paraId="4DD7F3D2" w14:textId="77777777" w:rsidTr="007D51C4">
        <w:trPr>
          <w:trHeight w:val="295"/>
        </w:trPr>
        <w:tc>
          <w:tcPr>
            <w:tcW w:w="4237" w:type="pct"/>
            <w:tcBorders>
              <w:top w:val="nil"/>
              <w:left w:val="single" w:sz="4" w:space="0" w:color="auto"/>
              <w:bottom w:val="single" w:sz="4" w:space="0" w:color="auto"/>
              <w:right w:val="single" w:sz="4" w:space="0" w:color="auto"/>
            </w:tcBorders>
            <w:shd w:val="clear" w:color="auto" w:fill="FFFFFF" w:themeFill="background1"/>
            <w:vAlign w:val="bottom"/>
          </w:tcPr>
          <w:p w14:paraId="2616B2B3" w14:textId="77777777" w:rsidR="00D85B11" w:rsidRPr="00D85B11" w:rsidRDefault="00D85B11" w:rsidP="00D85B11">
            <w:pPr>
              <w:contextualSpacing/>
              <w:rPr>
                <w:rFonts w:cs="Calibri"/>
                <w:lang w:val="en-CA"/>
              </w:rPr>
            </w:pPr>
            <w:r w:rsidRPr="00D85B11">
              <w:rPr>
                <w:color w:val="000000"/>
                <w:lang w:val="en-CA"/>
              </w:rPr>
              <w:t>British Columbia, Yukon AND Male, Gender diverse AND Between 45 and 54</w:t>
            </w:r>
          </w:p>
        </w:tc>
        <w:tc>
          <w:tcPr>
            <w:tcW w:w="763" w:type="pct"/>
            <w:tcBorders>
              <w:top w:val="nil"/>
              <w:left w:val="nil"/>
              <w:bottom w:val="single" w:sz="4" w:space="0" w:color="auto"/>
              <w:right w:val="single" w:sz="4" w:space="0" w:color="auto"/>
            </w:tcBorders>
            <w:shd w:val="clear" w:color="auto" w:fill="FFFFFF" w:themeFill="background1"/>
            <w:vAlign w:val="bottom"/>
          </w:tcPr>
          <w:p w14:paraId="4FD23213" w14:textId="77777777" w:rsidR="00D85B11" w:rsidRPr="00D85B11" w:rsidRDefault="00D85B11" w:rsidP="00D85B11">
            <w:pPr>
              <w:contextualSpacing/>
              <w:jc w:val="center"/>
              <w:rPr>
                <w:rFonts w:cs="Calibri"/>
                <w:lang w:val="en-CA"/>
              </w:rPr>
            </w:pPr>
            <w:r w:rsidRPr="00D85B11">
              <w:rPr>
                <w:color w:val="000000"/>
              </w:rPr>
              <w:t>0.0117</w:t>
            </w:r>
          </w:p>
        </w:tc>
      </w:tr>
      <w:tr w:rsidR="00D85B11" w:rsidRPr="00D85B11" w14:paraId="504379D6" w14:textId="77777777" w:rsidTr="007D51C4">
        <w:trPr>
          <w:trHeight w:val="295"/>
        </w:trPr>
        <w:tc>
          <w:tcPr>
            <w:tcW w:w="4237" w:type="pct"/>
            <w:tcBorders>
              <w:top w:val="nil"/>
              <w:left w:val="single" w:sz="4" w:space="0" w:color="auto"/>
              <w:bottom w:val="single" w:sz="4" w:space="0" w:color="auto"/>
              <w:right w:val="single" w:sz="4" w:space="0" w:color="auto"/>
            </w:tcBorders>
            <w:shd w:val="clear" w:color="auto" w:fill="FFFFFF" w:themeFill="background1"/>
            <w:vAlign w:val="bottom"/>
          </w:tcPr>
          <w:p w14:paraId="70B18EDC" w14:textId="77777777" w:rsidR="00D85B11" w:rsidRPr="00D85B11" w:rsidRDefault="00D85B11" w:rsidP="00D85B11">
            <w:pPr>
              <w:contextualSpacing/>
              <w:rPr>
                <w:rFonts w:cs="Calibri"/>
                <w:lang w:val="en-CA"/>
              </w:rPr>
            </w:pPr>
            <w:r w:rsidRPr="00D85B11">
              <w:rPr>
                <w:color w:val="000000"/>
                <w:lang w:val="en-CA"/>
              </w:rPr>
              <w:t>British Columbia, Yukon AND Male, Gender diverse AND Between 55 and 64</w:t>
            </w:r>
          </w:p>
        </w:tc>
        <w:tc>
          <w:tcPr>
            <w:tcW w:w="763" w:type="pct"/>
            <w:tcBorders>
              <w:top w:val="nil"/>
              <w:left w:val="nil"/>
              <w:bottom w:val="single" w:sz="4" w:space="0" w:color="auto"/>
              <w:right w:val="single" w:sz="4" w:space="0" w:color="auto"/>
            </w:tcBorders>
            <w:shd w:val="clear" w:color="auto" w:fill="FFFFFF" w:themeFill="background1"/>
            <w:vAlign w:val="bottom"/>
          </w:tcPr>
          <w:p w14:paraId="66C28A60" w14:textId="77777777" w:rsidR="00D85B11" w:rsidRPr="00D85B11" w:rsidRDefault="00D85B11" w:rsidP="00D85B11">
            <w:pPr>
              <w:contextualSpacing/>
              <w:jc w:val="center"/>
              <w:rPr>
                <w:rFonts w:cs="Calibri"/>
                <w:lang w:val="en-CA"/>
              </w:rPr>
            </w:pPr>
            <w:r w:rsidRPr="00D85B11">
              <w:rPr>
                <w:color w:val="000000"/>
              </w:rPr>
              <w:t>0.0117</w:t>
            </w:r>
          </w:p>
        </w:tc>
      </w:tr>
      <w:tr w:rsidR="00D85B11" w:rsidRPr="00D85B11" w14:paraId="583B7693" w14:textId="77777777" w:rsidTr="007D51C4">
        <w:trPr>
          <w:trHeight w:val="295"/>
        </w:trPr>
        <w:tc>
          <w:tcPr>
            <w:tcW w:w="4237" w:type="pct"/>
            <w:tcBorders>
              <w:top w:val="nil"/>
              <w:left w:val="single" w:sz="4" w:space="0" w:color="auto"/>
              <w:bottom w:val="single" w:sz="4" w:space="0" w:color="auto"/>
              <w:right w:val="single" w:sz="4" w:space="0" w:color="auto"/>
            </w:tcBorders>
            <w:shd w:val="clear" w:color="auto" w:fill="FFFFFF" w:themeFill="background1"/>
            <w:vAlign w:val="bottom"/>
          </w:tcPr>
          <w:p w14:paraId="47A5F556" w14:textId="77777777" w:rsidR="00D85B11" w:rsidRPr="00D85B11" w:rsidRDefault="00D85B11" w:rsidP="00D85B11">
            <w:pPr>
              <w:contextualSpacing/>
              <w:rPr>
                <w:rFonts w:cs="Calibri"/>
                <w:lang w:val="en-CA"/>
              </w:rPr>
            </w:pPr>
            <w:r w:rsidRPr="00D85B11">
              <w:rPr>
                <w:color w:val="000000"/>
                <w:lang w:val="en-CA"/>
              </w:rPr>
              <w:t>British Columbia, Yukon AND Male, Gender diverse AND Between 65 and 74,75 or older</w:t>
            </w:r>
          </w:p>
        </w:tc>
        <w:tc>
          <w:tcPr>
            <w:tcW w:w="763" w:type="pct"/>
            <w:tcBorders>
              <w:top w:val="nil"/>
              <w:left w:val="nil"/>
              <w:bottom w:val="single" w:sz="4" w:space="0" w:color="auto"/>
              <w:right w:val="single" w:sz="4" w:space="0" w:color="auto"/>
            </w:tcBorders>
            <w:shd w:val="clear" w:color="auto" w:fill="FFFFFF" w:themeFill="background1"/>
            <w:vAlign w:val="bottom"/>
          </w:tcPr>
          <w:p w14:paraId="44C1C1FA" w14:textId="77777777" w:rsidR="00D85B11" w:rsidRPr="00D85B11" w:rsidRDefault="00D85B11" w:rsidP="00D85B11">
            <w:pPr>
              <w:contextualSpacing/>
              <w:jc w:val="center"/>
              <w:rPr>
                <w:rFonts w:cs="Calibri"/>
                <w:lang w:val="en-CA"/>
              </w:rPr>
            </w:pPr>
            <w:r w:rsidRPr="00D85B11">
              <w:rPr>
                <w:color w:val="000000"/>
              </w:rPr>
              <w:t>0.0141</w:t>
            </w:r>
          </w:p>
        </w:tc>
      </w:tr>
      <w:tr w:rsidR="00D85B11" w:rsidRPr="00D85B11" w14:paraId="53C6B007" w14:textId="77777777" w:rsidTr="007D51C4">
        <w:trPr>
          <w:trHeight w:val="295"/>
        </w:trPr>
        <w:tc>
          <w:tcPr>
            <w:tcW w:w="4237" w:type="pct"/>
            <w:tcBorders>
              <w:top w:val="nil"/>
              <w:left w:val="single" w:sz="4" w:space="0" w:color="auto"/>
              <w:bottom w:val="single" w:sz="4" w:space="0" w:color="auto"/>
              <w:right w:val="single" w:sz="4" w:space="0" w:color="auto"/>
            </w:tcBorders>
            <w:shd w:val="clear" w:color="auto" w:fill="FFFFFF" w:themeFill="background1"/>
            <w:vAlign w:val="bottom"/>
          </w:tcPr>
          <w:p w14:paraId="7C40CEAC" w14:textId="77777777" w:rsidR="00D85B11" w:rsidRPr="00D85B11" w:rsidRDefault="00D85B11" w:rsidP="00D85B11">
            <w:pPr>
              <w:contextualSpacing/>
              <w:rPr>
                <w:rFonts w:cs="Calibri"/>
                <w:lang w:val="en-CA"/>
              </w:rPr>
            </w:pPr>
            <w:r w:rsidRPr="00D85B11">
              <w:rPr>
                <w:color w:val="000000"/>
                <w:lang w:val="en-CA"/>
              </w:rPr>
              <w:t xml:space="preserve">British Columbia, </w:t>
            </w:r>
            <w:proofErr w:type="gramStart"/>
            <w:r w:rsidRPr="00D85B11">
              <w:rPr>
                <w:color w:val="000000"/>
                <w:lang w:val="en-CA"/>
              </w:rPr>
              <w:t>Yukon</w:t>
            </w:r>
            <w:proofErr w:type="gramEnd"/>
            <w:r w:rsidRPr="00D85B11">
              <w:rPr>
                <w:color w:val="000000"/>
                <w:lang w:val="en-CA"/>
              </w:rPr>
              <w:t xml:space="preserve"> AND Female AND Between 18 and 24</w:t>
            </w:r>
          </w:p>
        </w:tc>
        <w:tc>
          <w:tcPr>
            <w:tcW w:w="763" w:type="pct"/>
            <w:tcBorders>
              <w:top w:val="nil"/>
              <w:left w:val="nil"/>
              <w:bottom w:val="single" w:sz="4" w:space="0" w:color="auto"/>
              <w:right w:val="single" w:sz="4" w:space="0" w:color="auto"/>
            </w:tcBorders>
            <w:shd w:val="clear" w:color="auto" w:fill="FFFFFF" w:themeFill="background1"/>
            <w:vAlign w:val="bottom"/>
          </w:tcPr>
          <w:p w14:paraId="5D45A48D" w14:textId="77777777" w:rsidR="00D85B11" w:rsidRPr="00D85B11" w:rsidRDefault="00D85B11" w:rsidP="00D85B11">
            <w:pPr>
              <w:contextualSpacing/>
              <w:jc w:val="center"/>
              <w:rPr>
                <w:rFonts w:cs="Calibri"/>
                <w:lang w:val="en-CA"/>
              </w:rPr>
            </w:pPr>
            <w:r w:rsidRPr="00D85B11">
              <w:rPr>
                <w:color w:val="000000"/>
              </w:rPr>
              <w:t>0.0068</w:t>
            </w:r>
          </w:p>
        </w:tc>
      </w:tr>
      <w:tr w:rsidR="00D85B11" w:rsidRPr="00D85B11" w14:paraId="6E2C6021" w14:textId="77777777" w:rsidTr="007D51C4">
        <w:trPr>
          <w:trHeight w:val="295"/>
        </w:trPr>
        <w:tc>
          <w:tcPr>
            <w:tcW w:w="4237" w:type="pct"/>
            <w:tcBorders>
              <w:top w:val="nil"/>
              <w:left w:val="single" w:sz="4" w:space="0" w:color="auto"/>
              <w:bottom w:val="single" w:sz="4" w:space="0" w:color="auto"/>
              <w:right w:val="single" w:sz="4" w:space="0" w:color="auto"/>
            </w:tcBorders>
            <w:shd w:val="clear" w:color="auto" w:fill="FFFFFF" w:themeFill="background1"/>
            <w:vAlign w:val="bottom"/>
          </w:tcPr>
          <w:p w14:paraId="085BF196" w14:textId="77777777" w:rsidR="00D85B11" w:rsidRPr="00D85B11" w:rsidRDefault="00D85B11" w:rsidP="00D85B11">
            <w:pPr>
              <w:contextualSpacing/>
              <w:rPr>
                <w:rFonts w:cs="Calibri"/>
                <w:lang w:val="en-CA"/>
              </w:rPr>
            </w:pPr>
            <w:r w:rsidRPr="00D85B11">
              <w:rPr>
                <w:color w:val="000000"/>
                <w:lang w:val="en-CA"/>
              </w:rPr>
              <w:t xml:space="preserve">British Columbia, </w:t>
            </w:r>
            <w:proofErr w:type="gramStart"/>
            <w:r w:rsidRPr="00D85B11">
              <w:rPr>
                <w:color w:val="000000"/>
                <w:lang w:val="en-CA"/>
              </w:rPr>
              <w:t>Yukon</w:t>
            </w:r>
            <w:proofErr w:type="gramEnd"/>
            <w:r w:rsidRPr="00D85B11">
              <w:rPr>
                <w:color w:val="000000"/>
                <w:lang w:val="en-CA"/>
              </w:rPr>
              <w:t xml:space="preserve"> AND Female AND Between 25 and 34</w:t>
            </w:r>
          </w:p>
        </w:tc>
        <w:tc>
          <w:tcPr>
            <w:tcW w:w="763" w:type="pct"/>
            <w:tcBorders>
              <w:top w:val="nil"/>
              <w:left w:val="nil"/>
              <w:bottom w:val="single" w:sz="4" w:space="0" w:color="auto"/>
              <w:right w:val="single" w:sz="4" w:space="0" w:color="auto"/>
            </w:tcBorders>
            <w:shd w:val="clear" w:color="auto" w:fill="FFFFFF" w:themeFill="background1"/>
            <w:vAlign w:val="bottom"/>
          </w:tcPr>
          <w:p w14:paraId="4A4FB054" w14:textId="77777777" w:rsidR="00D85B11" w:rsidRPr="00D85B11" w:rsidRDefault="00D85B11" w:rsidP="00D85B11">
            <w:pPr>
              <w:contextualSpacing/>
              <w:jc w:val="center"/>
              <w:rPr>
                <w:rFonts w:cs="Calibri"/>
                <w:lang w:val="en-CA"/>
              </w:rPr>
            </w:pPr>
            <w:r w:rsidRPr="00D85B11">
              <w:rPr>
                <w:color w:val="000000"/>
              </w:rPr>
              <w:t>0.0111</w:t>
            </w:r>
          </w:p>
        </w:tc>
      </w:tr>
      <w:tr w:rsidR="00D85B11" w:rsidRPr="00D85B11" w14:paraId="4D7124A4" w14:textId="77777777" w:rsidTr="007D51C4">
        <w:trPr>
          <w:trHeight w:val="295"/>
        </w:trPr>
        <w:tc>
          <w:tcPr>
            <w:tcW w:w="4237" w:type="pct"/>
            <w:tcBorders>
              <w:top w:val="nil"/>
              <w:left w:val="single" w:sz="4" w:space="0" w:color="auto"/>
              <w:bottom w:val="single" w:sz="4" w:space="0" w:color="auto"/>
              <w:right w:val="single" w:sz="4" w:space="0" w:color="auto"/>
            </w:tcBorders>
            <w:shd w:val="clear" w:color="auto" w:fill="FFFFFF" w:themeFill="background1"/>
            <w:vAlign w:val="bottom"/>
          </w:tcPr>
          <w:p w14:paraId="3770B51F" w14:textId="77777777" w:rsidR="00D85B11" w:rsidRPr="00D85B11" w:rsidRDefault="00D85B11" w:rsidP="00D85B11">
            <w:pPr>
              <w:contextualSpacing/>
              <w:rPr>
                <w:rFonts w:cs="Calibri"/>
                <w:lang w:val="en-CA"/>
              </w:rPr>
            </w:pPr>
            <w:r w:rsidRPr="00D85B11">
              <w:rPr>
                <w:color w:val="000000"/>
                <w:lang w:val="en-CA"/>
              </w:rPr>
              <w:t xml:space="preserve">British Columbia, </w:t>
            </w:r>
            <w:proofErr w:type="gramStart"/>
            <w:r w:rsidRPr="00D85B11">
              <w:rPr>
                <w:color w:val="000000"/>
                <w:lang w:val="en-CA"/>
              </w:rPr>
              <w:t>Yukon</w:t>
            </w:r>
            <w:proofErr w:type="gramEnd"/>
            <w:r w:rsidRPr="00D85B11">
              <w:rPr>
                <w:color w:val="000000"/>
                <w:lang w:val="en-CA"/>
              </w:rPr>
              <w:t xml:space="preserve"> AND Female AND Between 35 and 44</w:t>
            </w:r>
          </w:p>
        </w:tc>
        <w:tc>
          <w:tcPr>
            <w:tcW w:w="763" w:type="pct"/>
            <w:tcBorders>
              <w:top w:val="nil"/>
              <w:left w:val="nil"/>
              <w:bottom w:val="single" w:sz="4" w:space="0" w:color="auto"/>
              <w:right w:val="single" w:sz="4" w:space="0" w:color="auto"/>
            </w:tcBorders>
            <w:shd w:val="clear" w:color="auto" w:fill="FFFFFF" w:themeFill="background1"/>
            <w:vAlign w:val="bottom"/>
          </w:tcPr>
          <w:p w14:paraId="79E125B9" w14:textId="77777777" w:rsidR="00D85B11" w:rsidRPr="00D85B11" w:rsidRDefault="00D85B11" w:rsidP="00D85B11">
            <w:pPr>
              <w:contextualSpacing/>
              <w:jc w:val="center"/>
              <w:rPr>
                <w:rFonts w:cs="Calibri"/>
                <w:lang w:val="en-CA"/>
              </w:rPr>
            </w:pPr>
            <w:r w:rsidRPr="00D85B11">
              <w:rPr>
                <w:color w:val="000000"/>
              </w:rPr>
              <w:t>0.0108</w:t>
            </w:r>
          </w:p>
        </w:tc>
      </w:tr>
      <w:tr w:rsidR="00D85B11" w:rsidRPr="00D85B11" w14:paraId="01A8CBD3" w14:textId="77777777" w:rsidTr="007D51C4">
        <w:trPr>
          <w:trHeight w:val="295"/>
        </w:trPr>
        <w:tc>
          <w:tcPr>
            <w:tcW w:w="4237" w:type="pct"/>
            <w:tcBorders>
              <w:top w:val="nil"/>
              <w:left w:val="single" w:sz="4" w:space="0" w:color="auto"/>
              <w:bottom w:val="single" w:sz="4" w:space="0" w:color="auto"/>
              <w:right w:val="single" w:sz="4" w:space="0" w:color="auto"/>
            </w:tcBorders>
            <w:shd w:val="clear" w:color="auto" w:fill="FFFFFF" w:themeFill="background1"/>
            <w:vAlign w:val="bottom"/>
          </w:tcPr>
          <w:p w14:paraId="089779EE" w14:textId="77777777" w:rsidR="00D85B11" w:rsidRPr="00D85B11" w:rsidRDefault="00D85B11" w:rsidP="00D85B11">
            <w:pPr>
              <w:contextualSpacing/>
              <w:rPr>
                <w:rFonts w:cs="Calibri"/>
                <w:lang w:val="en-CA"/>
              </w:rPr>
            </w:pPr>
            <w:r w:rsidRPr="00D85B11">
              <w:rPr>
                <w:color w:val="000000"/>
                <w:lang w:val="en-CA"/>
              </w:rPr>
              <w:t xml:space="preserve">British Columbia, </w:t>
            </w:r>
            <w:proofErr w:type="gramStart"/>
            <w:r w:rsidRPr="00D85B11">
              <w:rPr>
                <w:color w:val="000000"/>
                <w:lang w:val="en-CA"/>
              </w:rPr>
              <w:t>Yukon</w:t>
            </w:r>
            <w:proofErr w:type="gramEnd"/>
            <w:r w:rsidRPr="00D85B11">
              <w:rPr>
                <w:color w:val="000000"/>
                <w:lang w:val="en-CA"/>
              </w:rPr>
              <w:t xml:space="preserve"> AND Female AND Between 45 and 54</w:t>
            </w:r>
          </w:p>
        </w:tc>
        <w:tc>
          <w:tcPr>
            <w:tcW w:w="763" w:type="pct"/>
            <w:tcBorders>
              <w:top w:val="nil"/>
              <w:left w:val="nil"/>
              <w:bottom w:val="single" w:sz="4" w:space="0" w:color="auto"/>
              <w:right w:val="single" w:sz="4" w:space="0" w:color="auto"/>
            </w:tcBorders>
            <w:shd w:val="clear" w:color="auto" w:fill="FFFFFF" w:themeFill="background1"/>
            <w:vAlign w:val="bottom"/>
          </w:tcPr>
          <w:p w14:paraId="362D447A" w14:textId="77777777" w:rsidR="00D85B11" w:rsidRPr="00D85B11" w:rsidRDefault="00D85B11" w:rsidP="00D85B11">
            <w:pPr>
              <w:contextualSpacing/>
              <w:jc w:val="center"/>
              <w:rPr>
                <w:rFonts w:cs="Calibri"/>
                <w:lang w:val="en-CA"/>
              </w:rPr>
            </w:pPr>
            <w:r w:rsidRPr="00D85B11">
              <w:rPr>
                <w:color w:val="000000"/>
              </w:rPr>
              <w:t>0.0125</w:t>
            </w:r>
          </w:p>
        </w:tc>
      </w:tr>
      <w:tr w:rsidR="00D85B11" w:rsidRPr="00D85B11" w14:paraId="6E7141E1" w14:textId="77777777" w:rsidTr="007D51C4">
        <w:trPr>
          <w:trHeight w:val="295"/>
        </w:trPr>
        <w:tc>
          <w:tcPr>
            <w:tcW w:w="4237" w:type="pct"/>
            <w:tcBorders>
              <w:top w:val="nil"/>
              <w:left w:val="single" w:sz="4" w:space="0" w:color="auto"/>
              <w:bottom w:val="single" w:sz="4" w:space="0" w:color="auto"/>
              <w:right w:val="single" w:sz="4" w:space="0" w:color="auto"/>
            </w:tcBorders>
            <w:shd w:val="clear" w:color="auto" w:fill="FFFFFF" w:themeFill="background1"/>
            <w:vAlign w:val="bottom"/>
          </w:tcPr>
          <w:p w14:paraId="43A0066A" w14:textId="77777777" w:rsidR="00D85B11" w:rsidRPr="00D85B11" w:rsidRDefault="00D85B11" w:rsidP="00D85B11">
            <w:pPr>
              <w:contextualSpacing/>
              <w:rPr>
                <w:rFonts w:cs="Calibri"/>
                <w:lang w:val="en-CA"/>
              </w:rPr>
            </w:pPr>
            <w:r w:rsidRPr="00D85B11">
              <w:rPr>
                <w:color w:val="000000"/>
                <w:lang w:val="en-CA"/>
              </w:rPr>
              <w:t xml:space="preserve">British Columbia, </w:t>
            </w:r>
            <w:proofErr w:type="gramStart"/>
            <w:r w:rsidRPr="00D85B11">
              <w:rPr>
                <w:color w:val="000000"/>
                <w:lang w:val="en-CA"/>
              </w:rPr>
              <w:t>Yukon</w:t>
            </w:r>
            <w:proofErr w:type="gramEnd"/>
            <w:r w:rsidRPr="00D85B11">
              <w:rPr>
                <w:color w:val="000000"/>
                <w:lang w:val="en-CA"/>
              </w:rPr>
              <w:t xml:space="preserve"> AND Female AND Between 55 and 64</w:t>
            </w:r>
          </w:p>
        </w:tc>
        <w:tc>
          <w:tcPr>
            <w:tcW w:w="763" w:type="pct"/>
            <w:tcBorders>
              <w:top w:val="nil"/>
              <w:left w:val="nil"/>
              <w:bottom w:val="single" w:sz="4" w:space="0" w:color="auto"/>
              <w:right w:val="single" w:sz="4" w:space="0" w:color="auto"/>
            </w:tcBorders>
            <w:shd w:val="clear" w:color="auto" w:fill="FFFFFF" w:themeFill="background1"/>
            <w:vAlign w:val="bottom"/>
          </w:tcPr>
          <w:p w14:paraId="6D22E327" w14:textId="77777777" w:rsidR="00D85B11" w:rsidRPr="00D85B11" w:rsidRDefault="00D85B11" w:rsidP="00D85B11">
            <w:pPr>
              <w:contextualSpacing/>
              <w:jc w:val="center"/>
              <w:rPr>
                <w:rFonts w:cs="Calibri"/>
                <w:lang w:val="en-CA"/>
              </w:rPr>
            </w:pPr>
            <w:r w:rsidRPr="00D85B11">
              <w:rPr>
                <w:color w:val="000000"/>
              </w:rPr>
              <w:t>0.0125</w:t>
            </w:r>
          </w:p>
        </w:tc>
      </w:tr>
      <w:tr w:rsidR="00D85B11" w:rsidRPr="00D85B11" w14:paraId="0053E5B9" w14:textId="77777777" w:rsidTr="007D51C4">
        <w:trPr>
          <w:trHeight w:val="295"/>
        </w:trPr>
        <w:tc>
          <w:tcPr>
            <w:tcW w:w="4237" w:type="pct"/>
            <w:tcBorders>
              <w:top w:val="nil"/>
              <w:left w:val="single" w:sz="4" w:space="0" w:color="auto"/>
              <w:bottom w:val="single" w:sz="4" w:space="0" w:color="auto"/>
              <w:right w:val="single" w:sz="4" w:space="0" w:color="auto"/>
            </w:tcBorders>
            <w:shd w:val="clear" w:color="auto" w:fill="FFFFFF" w:themeFill="background1"/>
            <w:vAlign w:val="bottom"/>
          </w:tcPr>
          <w:p w14:paraId="09F9588A" w14:textId="77777777" w:rsidR="00D85B11" w:rsidRPr="00D85B11" w:rsidRDefault="00D85B11" w:rsidP="00D85B11">
            <w:pPr>
              <w:contextualSpacing/>
              <w:rPr>
                <w:rFonts w:cs="Calibri"/>
                <w:lang w:val="en-CA"/>
              </w:rPr>
            </w:pPr>
            <w:r w:rsidRPr="00D85B11">
              <w:rPr>
                <w:color w:val="000000"/>
                <w:lang w:val="en-CA"/>
              </w:rPr>
              <w:t xml:space="preserve">British Columbia, </w:t>
            </w:r>
            <w:proofErr w:type="gramStart"/>
            <w:r w:rsidRPr="00D85B11">
              <w:rPr>
                <w:color w:val="000000"/>
                <w:lang w:val="en-CA"/>
              </w:rPr>
              <w:t>Yukon</w:t>
            </w:r>
            <w:proofErr w:type="gramEnd"/>
            <w:r w:rsidRPr="00D85B11">
              <w:rPr>
                <w:color w:val="000000"/>
                <w:lang w:val="en-CA"/>
              </w:rPr>
              <w:t xml:space="preserve"> AND Female AND Between 65 and 74,75 or older</w:t>
            </w:r>
          </w:p>
        </w:tc>
        <w:tc>
          <w:tcPr>
            <w:tcW w:w="763" w:type="pct"/>
            <w:tcBorders>
              <w:top w:val="nil"/>
              <w:left w:val="nil"/>
              <w:bottom w:val="single" w:sz="4" w:space="0" w:color="auto"/>
              <w:right w:val="single" w:sz="4" w:space="0" w:color="auto"/>
            </w:tcBorders>
            <w:shd w:val="clear" w:color="auto" w:fill="FFFFFF" w:themeFill="background1"/>
            <w:vAlign w:val="bottom"/>
          </w:tcPr>
          <w:p w14:paraId="3DC66D17" w14:textId="77777777" w:rsidR="00D85B11" w:rsidRPr="00D85B11" w:rsidRDefault="00D85B11" w:rsidP="00D85B11">
            <w:pPr>
              <w:contextualSpacing/>
              <w:jc w:val="center"/>
              <w:rPr>
                <w:rFonts w:cs="Calibri"/>
                <w:lang w:val="en-CA"/>
              </w:rPr>
            </w:pPr>
            <w:r w:rsidRPr="00D85B11">
              <w:rPr>
                <w:color w:val="000000"/>
              </w:rPr>
              <w:t>0.0162</w:t>
            </w:r>
          </w:p>
        </w:tc>
      </w:tr>
      <w:tr w:rsidR="00D85B11" w:rsidRPr="00D85B11" w14:paraId="3A2C0562" w14:textId="77777777" w:rsidTr="007D51C4">
        <w:trPr>
          <w:trHeight w:val="295"/>
        </w:trPr>
        <w:tc>
          <w:tcPr>
            <w:tcW w:w="4237" w:type="pct"/>
            <w:tcBorders>
              <w:top w:val="nil"/>
              <w:left w:val="single" w:sz="4" w:space="0" w:color="auto"/>
              <w:bottom w:val="single" w:sz="4" w:space="0" w:color="auto"/>
              <w:right w:val="single" w:sz="4" w:space="0" w:color="auto"/>
            </w:tcBorders>
            <w:shd w:val="clear" w:color="auto" w:fill="FFFFFF" w:themeFill="background1"/>
            <w:vAlign w:val="bottom"/>
          </w:tcPr>
          <w:p w14:paraId="2DA09FEF" w14:textId="77777777" w:rsidR="00D85B11" w:rsidRPr="00D85B11" w:rsidRDefault="00D85B11" w:rsidP="00D85B11">
            <w:pPr>
              <w:contextualSpacing/>
              <w:rPr>
                <w:rFonts w:cs="Calibri"/>
                <w:lang w:val="en-CA"/>
              </w:rPr>
            </w:pPr>
            <w:r w:rsidRPr="00D85B11">
              <w:rPr>
                <w:color w:val="000000"/>
                <w:lang w:val="en-CA"/>
              </w:rPr>
              <w:t>Alberta, Northwest Territories AND Male, Gender diverse AND Between 18 and 24</w:t>
            </w:r>
          </w:p>
        </w:tc>
        <w:tc>
          <w:tcPr>
            <w:tcW w:w="763" w:type="pct"/>
            <w:tcBorders>
              <w:top w:val="nil"/>
              <w:left w:val="nil"/>
              <w:bottom w:val="single" w:sz="4" w:space="0" w:color="auto"/>
              <w:right w:val="single" w:sz="4" w:space="0" w:color="auto"/>
            </w:tcBorders>
            <w:shd w:val="clear" w:color="auto" w:fill="FFFFFF" w:themeFill="background1"/>
            <w:vAlign w:val="bottom"/>
          </w:tcPr>
          <w:p w14:paraId="0624505F" w14:textId="77777777" w:rsidR="00D85B11" w:rsidRPr="00D85B11" w:rsidRDefault="00D85B11" w:rsidP="00D85B11">
            <w:pPr>
              <w:contextualSpacing/>
              <w:jc w:val="center"/>
              <w:rPr>
                <w:rFonts w:cs="Calibri"/>
                <w:lang w:val="en-CA"/>
              </w:rPr>
            </w:pPr>
            <w:r w:rsidRPr="00D85B11">
              <w:rPr>
                <w:color w:val="000000"/>
              </w:rPr>
              <w:t>0.0065</w:t>
            </w:r>
          </w:p>
        </w:tc>
      </w:tr>
      <w:tr w:rsidR="00D85B11" w:rsidRPr="00D85B11" w14:paraId="20047225" w14:textId="77777777" w:rsidTr="007D51C4">
        <w:trPr>
          <w:trHeight w:val="295"/>
        </w:trPr>
        <w:tc>
          <w:tcPr>
            <w:tcW w:w="4237" w:type="pct"/>
            <w:tcBorders>
              <w:top w:val="nil"/>
              <w:left w:val="single" w:sz="4" w:space="0" w:color="auto"/>
              <w:bottom w:val="single" w:sz="4" w:space="0" w:color="auto"/>
              <w:right w:val="single" w:sz="4" w:space="0" w:color="auto"/>
            </w:tcBorders>
            <w:shd w:val="clear" w:color="auto" w:fill="FFFFFF" w:themeFill="background1"/>
            <w:vAlign w:val="bottom"/>
          </w:tcPr>
          <w:p w14:paraId="45D75545" w14:textId="77777777" w:rsidR="00D85B11" w:rsidRPr="00D85B11" w:rsidRDefault="00D85B11" w:rsidP="00D85B11">
            <w:pPr>
              <w:contextualSpacing/>
              <w:rPr>
                <w:rFonts w:cs="Calibri"/>
                <w:lang w:val="en-CA"/>
              </w:rPr>
            </w:pPr>
            <w:r w:rsidRPr="00D85B11">
              <w:rPr>
                <w:color w:val="000000"/>
                <w:lang w:val="en-CA"/>
              </w:rPr>
              <w:t>Alberta, Northwest Territories AND Male, Gender diverse AND Between 25 and 34</w:t>
            </w:r>
          </w:p>
        </w:tc>
        <w:tc>
          <w:tcPr>
            <w:tcW w:w="763" w:type="pct"/>
            <w:tcBorders>
              <w:top w:val="nil"/>
              <w:left w:val="nil"/>
              <w:bottom w:val="single" w:sz="4" w:space="0" w:color="auto"/>
              <w:right w:val="single" w:sz="4" w:space="0" w:color="auto"/>
            </w:tcBorders>
            <w:shd w:val="clear" w:color="auto" w:fill="FFFFFF" w:themeFill="background1"/>
            <w:vAlign w:val="bottom"/>
          </w:tcPr>
          <w:p w14:paraId="70EF1BA5" w14:textId="77777777" w:rsidR="00D85B11" w:rsidRPr="00D85B11" w:rsidRDefault="00D85B11" w:rsidP="00D85B11">
            <w:pPr>
              <w:contextualSpacing/>
              <w:jc w:val="center"/>
              <w:rPr>
                <w:rFonts w:cs="Calibri"/>
                <w:lang w:val="en-CA"/>
              </w:rPr>
            </w:pPr>
            <w:r w:rsidRPr="00D85B11">
              <w:rPr>
                <w:color w:val="000000"/>
              </w:rPr>
              <w:t>0.0116</w:t>
            </w:r>
          </w:p>
        </w:tc>
      </w:tr>
      <w:tr w:rsidR="00D85B11" w:rsidRPr="00D85B11" w14:paraId="5263A313" w14:textId="77777777" w:rsidTr="007D51C4">
        <w:trPr>
          <w:trHeight w:val="295"/>
        </w:trPr>
        <w:tc>
          <w:tcPr>
            <w:tcW w:w="4237" w:type="pct"/>
            <w:tcBorders>
              <w:top w:val="nil"/>
              <w:left w:val="single" w:sz="4" w:space="0" w:color="auto"/>
              <w:bottom w:val="single" w:sz="4" w:space="0" w:color="auto"/>
              <w:right w:val="single" w:sz="4" w:space="0" w:color="auto"/>
            </w:tcBorders>
            <w:shd w:val="clear" w:color="auto" w:fill="FFFFFF" w:themeFill="background1"/>
            <w:vAlign w:val="bottom"/>
          </w:tcPr>
          <w:p w14:paraId="659BA9D0" w14:textId="77777777" w:rsidR="00D85B11" w:rsidRPr="00D85B11" w:rsidRDefault="00D85B11" w:rsidP="00D85B11">
            <w:pPr>
              <w:contextualSpacing/>
              <w:rPr>
                <w:rFonts w:cs="Calibri"/>
                <w:lang w:val="en-CA"/>
              </w:rPr>
            </w:pPr>
            <w:r w:rsidRPr="00D85B11">
              <w:rPr>
                <w:color w:val="000000"/>
                <w:lang w:val="en-CA"/>
              </w:rPr>
              <w:t>Alberta, Northwest Territories AND Male, Gender diverse AND Between 35 and 44</w:t>
            </w:r>
          </w:p>
        </w:tc>
        <w:tc>
          <w:tcPr>
            <w:tcW w:w="763" w:type="pct"/>
            <w:tcBorders>
              <w:top w:val="nil"/>
              <w:left w:val="nil"/>
              <w:bottom w:val="single" w:sz="4" w:space="0" w:color="auto"/>
              <w:right w:val="single" w:sz="4" w:space="0" w:color="auto"/>
            </w:tcBorders>
            <w:shd w:val="clear" w:color="auto" w:fill="FFFFFF" w:themeFill="background1"/>
            <w:vAlign w:val="bottom"/>
          </w:tcPr>
          <w:p w14:paraId="1FCE8F7E" w14:textId="77777777" w:rsidR="00D85B11" w:rsidRPr="00D85B11" w:rsidRDefault="00D85B11" w:rsidP="00D85B11">
            <w:pPr>
              <w:contextualSpacing/>
              <w:jc w:val="center"/>
              <w:rPr>
                <w:rFonts w:cs="Calibri"/>
                <w:lang w:val="en-CA"/>
              </w:rPr>
            </w:pPr>
            <w:r w:rsidRPr="00D85B11">
              <w:rPr>
                <w:color w:val="000000"/>
              </w:rPr>
              <w:t>0.0106</w:t>
            </w:r>
          </w:p>
        </w:tc>
      </w:tr>
      <w:tr w:rsidR="00D85B11" w:rsidRPr="00D85B11" w14:paraId="1E090D71" w14:textId="77777777" w:rsidTr="007D51C4">
        <w:trPr>
          <w:trHeight w:val="295"/>
        </w:trPr>
        <w:tc>
          <w:tcPr>
            <w:tcW w:w="4237" w:type="pct"/>
            <w:tcBorders>
              <w:top w:val="nil"/>
              <w:left w:val="single" w:sz="4" w:space="0" w:color="auto"/>
              <w:bottom w:val="single" w:sz="4" w:space="0" w:color="auto"/>
              <w:right w:val="single" w:sz="4" w:space="0" w:color="auto"/>
            </w:tcBorders>
            <w:shd w:val="clear" w:color="auto" w:fill="FFFFFF" w:themeFill="background1"/>
            <w:vAlign w:val="bottom"/>
          </w:tcPr>
          <w:p w14:paraId="5373E29F" w14:textId="77777777" w:rsidR="00D85B11" w:rsidRPr="00D85B11" w:rsidRDefault="00D85B11" w:rsidP="00D85B11">
            <w:pPr>
              <w:contextualSpacing/>
              <w:rPr>
                <w:rFonts w:cs="Calibri"/>
                <w:lang w:val="en-CA"/>
              </w:rPr>
            </w:pPr>
            <w:r w:rsidRPr="00D85B11">
              <w:rPr>
                <w:color w:val="000000"/>
                <w:lang w:val="en-CA"/>
              </w:rPr>
              <w:t>Alberta, Northwest Territories AND Male, Gender diverse AND Between 45 and 54</w:t>
            </w:r>
          </w:p>
        </w:tc>
        <w:tc>
          <w:tcPr>
            <w:tcW w:w="763" w:type="pct"/>
            <w:tcBorders>
              <w:top w:val="nil"/>
              <w:left w:val="nil"/>
              <w:bottom w:val="single" w:sz="4" w:space="0" w:color="auto"/>
              <w:right w:val="single" w:sz="4" w:space="0" w:color="auto"/>
            </w:tcBorders>
            <w:shd w:val="clear" w:color="auto" w:fill="FFFFFF" w:themeFill="background1"/>
            <w:vAlign w:val="bottom"/>
          </w:tcPr>
          <w:p w14:paraId="1FC9DBFC" w14:textId="77777777" w:rsidR="00D85B11" w:rsidRPr="00D85B11" w:rsidRDefault="00D85B11" w:rsidP="00D85B11">
            <w:pPr>
              <w:contextualSpacing/>
              <w:jc w:val="center"/>
              <w:rPr>
                <w:rFonts w:cs="Calibri"/>
                <w:lang w:val="en-CA"/>
              </w:rPr>
            </w:pPr>
            <w:r w:rsidRPr="00D85B11">
              <w:rPr>
                <w:color w:val="000000"/>
              </w:rPr>
              <w:t>0.0099</w:t>
            </w:r>
          </w:p>
        </w:tc>
      </w:tr>
      <w:tr w:rsidR="00D85B11" w:rsidRPr="00D85B11" w14:paraId="7E840DCA" w14:textId="77777777" w:rsidTr="007D51C4">
        <w:trPr>
          <w:trHeight w:val="295"/>
        </w:trPr>
        <w:tc>
          <w:tcPr>
            <w:tcW w:w="4237" w:type="pct"/>
            <w:tcBorders>
              <w:top w:val="nil"/>
              <w:left w:val="single" w:sz="4" w:space="0" w:color="auto"/>
              <w:bottom w:val="single" w:sz="4" w:space="0" w:color="auto"/>
              <w:right w:val="single" w:sz="4" w:space="0" w:color="auto"/>
            </w:tcBorders>
            <w:shd w:val="clear" w:color="auto" w:fill="FFFFFF" w:themeFill="background1"/>
            <w:vAlign w:val="bottom"/>
          </w:tcPr>
          <w:p w14:paraId="5C55790C" w14:textId="77777777" w:rsidR="00D85B11" w:rsidRPr="00D85B11" w:rsidRDefault="00D85B11" w:rsidP="00D85B11">
            <w:pPr>
              <w:contextualSpacing/>
              <w:rPr>
                <w:rFonts w:cs="Calibri"/>
                <w:lang w:val="en-CA"/>
              </w:rPr>
            </w:pPr>
            <w:r w:rsidRPr="00D85B11">
              <w:rPr>
                <w:color w:val="000000"/>
                <w:lang w:val="en-CA"/>
              </w:rPr>
              <w:t>Alberta, Northwest Territories AND Male, Gender diverse AND Between 55 and 64</w:t>
            </w:r>
          </w:p>
        </w:tc>
        <w:tc>
          <w:tcPr>
            <w:tcW w:w="763" w:type="pct"/>
            <w:tcBorders>
              <w:top w:val="nil"/>
              <w:left w:val="nil"/>
              <w:bottom w:val="single" w:sz="4" w:space="0" w:color="auto"/>
              <w:right w:val="single" w:sz="4" w:space="0" w:color="auto"/>
            </w:tcBorders>
            <w:shd w:val="clear" w:color="auto" w:fill="FFFFFF" w:themeFill="background1"/>
            <w:vAlign w:val="bottom"/>
          </w:tcPr>
          <w:p w14:paraId="5611A8C2" w14:textId="77777777" w:rsidR="00D85B11" w:rsidRPr="00D85B11" w:rsidRDefault="00D85B11" w:rsidP="00D85B11">
            <w:pPr>
              <w:contextualSpacing/>
              <w:jc w:val="center"/>
              <w:rPr>
                <w:rFonts w:cs="Calibri"/>
                <w:lang w:val="en-CA"/>
              </w:rPr>
            </w:pPr>
            <w:r w:rsidRPr="00D85B11">
              <w:rPr>
                <w:color w:val="000000"/>
              </w:rPr>
              <w:t>0.009</w:t>
            </w:r>
          </w:p>
        </w:tc>
      </w:tr>
      <w:tr w:rsidR="00D85B11" w:rsidRPr="00D85B11" w14:paraId="71C38DDD" w14:textId="77777777" w:rsidTr="007D51C4">
        <w:trPr>
          <w:trHeight w:val="295"/>
        </w:trPr>
        <w:tc>
          <w:tcPr>
            <w:tcW w:w="4237" w:type="pct"/>
            <w:tcBorders>
              <w:top w:val="nil"/>
              <w:left w:val="single" w:sz="4" w:space="0" w:color="auto"/>
              <w:bottom w:val="single" w:sz="4" w:space="0" w:color="auto"/>
              <w:right w:val="single" w:sz="4" w:space="0" w:color="auto"/>
            </w:tcBorders>
            <w:shd w:val="clear" w:color="auto" w:fill="FFFFFF" w:themeFill="background1"/>
            <w:vAlign w:val="bottom"/>
          </w:tcPr>
          <w:p w14:paraId="2B11ED21" w14:textId="77777777" w:rsidR="00D85B11" w:rsidRPr="00D85B11" w:rsidRDefault="00D85B11" w:rsidP="00D85B11">
            <w:pPr>
              <w:contextualSpacing/>
              <w:rPr>
                <w:rFonts w:cs="Calibri"/>
                <w:lang w:val="en-CA"/>
              </w:rPr>
            </w:pPr>
            <w:r w:rsidRPr="00D85B11">
              <w:rPr>
                <w:color w:val="000000"/>
                <w:lang w:val="en-CA"/>
              </w:rPr>
              <w:t>Alberta, Northwest Territories AND Male, Gender diverse AND Between 65 and 74,75 or older</w:t>
            </w:r>
          </w:p>
        </w:tc>
        <w:tc>
          <w:tcPr>
            <w:tcW w:w="763" w:type="pct"/>
            <w:tcBorders>
              <w:top w:val="nil"/>
              <w:left w:val="nil"/>
              <w:bottom w:val="single" w:sz="4" w:space="0" w:color="auto"/>
              <w:right w:val="single" w:sz="4" w:space="0" w:color="auto"/>
            </w:tcBorders>
            <w:shd w:val="clear" w:color="auto" w:fill="FFFFFF" w:themeFill="background1"/>
            <w:vAlign w:val="bottom"/>
          </w:tcPr>
          <w:p w14:paraId="69C2D072" w14:textId="77777777" w:rsidR="00D85B11" w:rsidRPr="00D85B11" w:rsidRDefault="00D85B11" w:rsidP="00D85B11">
            <w:pPr>
              <w:contextualSpacing/>
              <w:jc w:val="center"/>
              <w:rPr>
                <w:rFonts w:cs="Calibri"/>
                <w:lang w:val="en-CA"/>
              </w:rPr>
            </w:pPr>
            <w:r w:rsidRPr="00D85B11">
              <w:rPr>
                <w:color w:val="000000"/>
              </w:rPr>
              <w:t>0.0083</w:t>
            </w:r>
          </w:p>
        </w:tc>
      </w:tr>
      <w:tr w:rsidR="00D85B11" w:rsidRPr="00D85B11" w14:paraId="3C20775B" w14:textId="77777777" w:rsidTr="007D51C4">
        <w:trPr>
          <w:trHeight w:val="295"/>
        </w:trPr>
        <w:tc>
          <w:tcPr>
            <w:tcW w:w="4237" w:type="pct"/>
            <w:tcBorders>
              <w:top w:val="nil"/>
              <w:left w:val="single" w:sz="4" w:space="0" w:color="auto"/>
              <w:bottom w:val="single" w:sz="4" w:space="0" w:color="auto"/>
              <w:right w:val="single" w:sz="4" w:space="0" w:color="auto"/>
            </w:tcBorders>
            <w:shd w:val="clear" w:color="auto" w:fill="FFFFFF" w:themeFill="background1"/>
            <w:vAlign w:val="bottom"/>
          </w:tcPr>
          <w:p w14:paraId="76263910" w14:textId="77777777" w:rsidR="00D85B11" w:rsidRPr="00D85B11" w:rsidRDefault="00D85B11" w:rsidP="00D85B11">
            <w:pPr>
              <w:contextualSpacing/>
              <w:rPr>
                <w:rFonts w:cs="Calibri"/>
                <w:lang w:val="en-CA"/>
              </w:rPr>
            </w:pPr>
            <w:r w:rsidRPr="00D85B11">
              <w:rPr>
                <w:color w:val="000000"/>
                <w:lang w:val="en-CA"/>
              </w:rPr>
              <w:t>Alberta, Northwest Territories AND Female AND Between 18 and 24</w:t>
            </w:r>
          </w:p>
        </w:tc>
        <w:tc>
          <w:tcPr>
            <w:tcW w:w="763" w:type="pct"/>
            <w:tcBorders>
              <w:top w:val="nil"/>
              <w:left w:val="nil"/>
              <w:bottom w:val="single" w:sz="4" w:space="0" w:color="auto"/>
              <w:right w:val="single" w:sz="4" w:space="0" w:color="auto"/>
            </w:tcBorders>
            <w:shd w:val="clear" w:color="auto" w:fill="FFFFFF" w:themeFill="background1"/>
            <w:vAlign w:val="bottom"/>
          </w:tcPr>
          <w:p w14:paraId="33681CAA" w14:textId="77777777" w:rsidR="00D85B11" w:rsidRPr="00D85B11" w:rsidRDefault="00D85B11" w:rsidP="00D85B11">
            <w:pPr>
              <w:contextualSpacing/>
              <w:jc w:val="center"/>
              <w:rPr>
                <w:rFonts w:cs="Calibri"/>
                <w:lang w:val="en-CA"/>
              </w:rPr>
            </w:pPr>
            <w:r w:rsidRPr="00D85B11">
              <w:rPr>
                <w:color w:val="000000"/>
              </w:rPr>
              <w:t>0.0062</w:t>
            </w:r>
          </w:p>
        </w:tc>
      </w:tr>
      <w:tr w:rsidR="00D85B11" w:rsidRPr="00D85B11" w14:paraId="52CFCB49" w14:textId="77777777" w:rsidTr="007D51C4">
        <w:trPr>
          <w:trHeight w:val="295"/>
        </w:trPr>
        <w:tc>
          <w:tcPr>
            <w:tcW w:w="4237" w:type="pct"/>
            <w:tcBorders>
              <w:top w:val="nil"/>
              <w:left w:val="single" w:sz="4" w:space="0" w:color="auto"/>
              <w:bottom w:val="single" w:sz="4" w:space="0" w:color="auto"/>
              <w:right w:val="single" w:sz="4" w:space="0" w:color="auto"/>
            </w:tcBorders>
            <w:shd w:val="clear" w:color="auto" w:fill="FFFFFF" w:themeFill="background1"/>
            <w:vAlign w:val="bottom"/>
          </w:tcPr>
          <w:p w14:paraId="448FB07B" w14:textId="77777777" w:rsidR="00D85B11" w:rsidRPr="00D85B11" w:rsidRDefault="00D85B11" w:rsidP="00D85B11">
            <w:pPr>
              <w:contextualSpacing/>
              <w:rPr>
                <w:rFonts w:cs="Calibri"/>
                <w:lang w:val="en-CA"/>
              </w:rPr>
            </w:pPr>
            <w:r w:rsidRPr="00D85B11">
              <w:rPr>
                <w:color w:val="000000"/>
                <w:lang w:val="en-CA"/>
              </w:rPr>
              <w:t>Alberta, Northwest Territories AND Female AND Between 25 and 34</w:t>
            </w:r>
          </w:p>
        </w:tc>
        <w:tc>
          <w:tcPr>
            <w:tcW w:w="763" w:type="pct"/>
            <w:tcBorders>
              <w:top w:val="nil"/>
              <w:left w:val="nil"/>
              <w:bottom w:val="single" w:sz="4" w:space="0" w:color="auto"/>
              <w:right w:val="single" w:sz="4" w:space="0" w:color="auto"/>
            </w:tcBorders>
            <w:shd w:val="clear" w:color="auto" w:fill="FFFFFF" w:themeFill="background1"/>
            <w:vAlign w:val="bottom"/>
          </w:tcPr>
          <w:p w14:paraId="57723107" w14:textId="77777777" w:rsidR="00D85B11" w:rsidRPr="00D85B11" w:rsidRDefault="00D85B11" w:rsidP="00D85B11">
            <w:pPr>
              <w:contextualSpacing/>
              <w:jc w:val="center"/>
              <w:rPr>
                <w:rFonts w:cs="Calibri"/>
                <w:lang w:val="en-CA"/>
              </w:rPr>
            </w:pPr>
            <w:r w:rsidRPr="00D85B11">
              <w:rPr>
                <w:color w:val="000000"/>
              </w:rPr>
              <w:t>0.0114</w:t>
            </w:r>
          </w:p>
        </w:tc>
      </w:tr>
      <w:tr w:rsidR="00D85B11" w:rsidRPr="00D85B11" w14:paraId="463E3D32" w14:textId="77777777" w:rsidTr="007D51C4">
        <w:trPr>
          <w:trHeight w:val="295"/>
        </w:trPr>
        <w:tc>
          <w:tcPr>
            <w:tcW w:w="4237" w:type="pct"/>
            <w:tcBorders>
              <w:top w:val="nil"/>
              <w:left w:val="single" w:sz="4" w:space="0" w:color="auto"/>
              <w:bottom w:val="single" w:sz="4" w:space="0" w:color="auto"/>
              <w:right w:val="single" w:sz="4" w:space="0" w:color="auto"/>
            </w:tcBorders>
            <w:shd w:val="clear" w:color="auto" w:fill="FFFFFF" w:themeFill="background1"/>
            <w:vAlign w:val="bottom"/>
          </w:tcPr>
          <w:p w14:paraId="08B67F06" w14:textId="77777777" w:rsidR="00D85B11" w:rsidRPr="00D85B11" w:rsidRDefault="00D85B11" w:rsidP="00D85B11">
            <w:pPr>
              <w:contextualSpacing/>
              <w:rPr>
                <w:rFonts w:cs="Calibri"/>
                <w:lang w:val="en-CA"/>
              </w:rPr>
            </w:pPr>
            <w:r w:rsidRPr="00D85B11">
              <w:rPr>
                <w:color w:val="000000"/>
                <w:lang w:val="en-CA"/>
              </w:rPr>
              <w:t>Alberta, Northwest Territories AND Female AND Between 35 and 44</w:t>
            </w:r>
          </w:p>
        </w:tc>
        <w:tc>
          <w:tcPr>
            <w:tcW w:w="763" w:type="pct"/>
            <w:tcBorders>
              <w:top w:val="nil"/>
              <w:left w:val="nil"/>
              <w:bottom w:val="single" w:sz="4" w:space="0" w:color="auto"/>
              <w:right w:val="single" w:sz="4" w:space="0" w:color="auto"/>
            </w:tcBorders>
            <w:shd w:val="clear" w:color="auto" w:fill="FFFFFF" w:themeFill="background1"/>
            <w:vAlign w:val="bottom"/>
          </w:tcPr>
          <w:p w14:paraId="5C33B1F0" w14:textId="77777777" w:rsidR="00D85B11" w:rsidRPr="00D85B11" w:rsidRDefault="00D85B11" w:rsidP="00D85B11">
            <w:pPr>
              <w:contextualSpacing/>
              <w:jc w:val="center"/>
              <w:rPr>
                <w:rFonts w:cs="Calibri"/>
                <w:lang w:val="en-CA"/>
              </w:rPr>
            </w:pPr>
            <w:r w:rsidRPr="00D85B11">
              <w:rPr>
                <w:color w:val="000000"/>
              </w:rPr>
              <w:t>0.0104</w:t>
            </w:r>
          </w:p>
        </w:tc>
      </w:tr>
      <w:tr w:rsidR="00D85B11" w:rsidRPr="00D85B11" w14:paraId="2CA09E17" w14:textId="77777777" w:rsidTr="007D51C4">
        <w:trPr>
          <w:trHeight w:val="295"/>
        </w:trPr>
        <w:tc>
          <w:tcPr>
            <w:tcW w:w="4237" w:type="pct"/>
            <w:tcBorders>
              <w:top w:val="nil"/>
              <w:left w:val="single" w:sz="4" w:space="0" w:color="auto"/>
              <w:bottom w:val="single" w:sz="4" w:space="0" w:color="auto"/>
              <w:right w:val="single" w:sz="4" w:space="0" w:color="auto"/>
            </w:tcBorders>
            <w:shd w:val="clear" w:color="auto" w:fill="FFFFFF" w:themeFill="background1"/>
            <w:vAlign w:val="bottom"/>
          </w:tcPr>
          <w:p w14:paraId="5CBE8E6A" w14:textId="77777777" w:rsidR="00D85B11" w:rsidRPr="00D85B11" w:rsidRDefault="00D85B11" w:rsidP="00D85B11">
            <w:pPr>
              <w:contextualSpacing/>
              <w:rPr>
                <w:rFonts w:cs="Calibri"/>
                <w:lang w:val="en-CA"/>
              </w:rPr>
            </w:pPr>
            <w:r w:rsidRPr="00D85B11">
              <w:rPr>
                <w:color w:val="000000"/>
                <w:lang w:val="en-CA"/>
              </w:rPr>
              <w:t>Alberta, Northwest Territories AND Female AND Between 45 and 54</w:t>
            </w:r>
          </w:p>
        </w:tc>
        <w:tc>
          <w:tcPr>
            <w:tcW w:w="763" w:type="pct"/>
            <w:tcBorders>
              <w:top w:val="nil"/>
              <w:left w:val="nil"/>
              <w:bottom w:val="single" w:sz="4" w:space="0" w:color="auto"/>
              <w:right w:val="single" w:sz="4" w:space="0" w:color="auto"/>
            </w:tcBorders>
            <w:shd w:val="clear" w:color="auto" w:fill="FFFFFF" w:themeFill="background1"/>
            <w:vAlign w:val="bottom"/>
          </w:tcPr>
          <w:p w14:paraId="156A5DE4" w14:textId="77777777" w:rsidR="00D85B11" w:rsidRPr="00D85B11" w:rsidRDefault="00D85B11" w:rsidP="00D85B11">
            <w:pPr>
              <w:contextualSpacing/>
              <w:jc w:val="center"/>
              <w:rPr>
                <w:rFonts w:cs="Calibri"/>
                <w:lang w:val="en-CA"/>
              </w:rPr>
            </w:pPr>
            <w:r w:rsidRPr="00D85B11">
              <w:rPr>
                <w:color w:val="000000"/>
              </w:rPr>
              <w:t>0.0098</w:t>
            </w:r>
          </w:p>
        </w:tc>
      </w:tr>
      <w:tr w:rsidR="00D85B11" w:rsidRPr="00D85B11" w14:paraId="2FA4E72F" w14:textId="77777777" w:rsidTr="007D51C4">
        <w:trPr>
          <w:trHeight w:val="295"/>
        </w:trPr>
        <w:tc>
          <w:tcPr>
            <w:tcW w:w="4237" w:type="pct"/>
            <w:tcBorders>
              <w:top w:val="nil"/>
              <w:left w:val="single" w:sz="4" w:space="0" w:color="auto"/>
              <w:bottom w:val="single" w:sz="4" w:space="0" w:color="auto"/>
              <w:right w:val="single" w:sz="4" w:space="0" w:color="auto"/>
            </w:tcBorders>
            <w:shd w:val="clear" w:color="auto" w:fill="FFFFFF" w:themeFill="background1"/>
            <w:vAlign w:val="bottom"/>
          </w:tcPr>
          <w:p w14:paraId="28DD9CEB" w14:textId="77777777" w:rsidR="00D85B11" w:rsidRPr="00D85B11" w:rsidRDefault="00D85B11" w:rsidP="00D85B11">
            <w:pPr>
              <w:contextualSpacing/>
              <w:rPr>
                <w:rFonts w:cs="Calibri"/>
                <w:lang w:val="en-CA"/>
              </w:rPr>
            </w:pPr>
            <w:r w:rsidRPr="00D85B11">
              <w:rPr>
                <w:color w:val="000000"/>
                <w:lang w:val="en-CA"/>
              </w:rPr>
              <w:t>Alberta, Northwest Territories AND Female AND Between 55 and 64</w:t>
            </w:r>
          </w:p>
        </w:tc>
        <w:tc>
          <w:tcPr>
            <w:tcW w:w="763" w:type="pct"/>
            <w:tcBorders>
              <w:top w:val="nil"/>
              <w:left w:val="nil"/>
              <w:bottom w:val="single" w:sz="4" w:space="0" w:color="auto"/>
              <w:right w:val="single" w:sz="4" w:space="0" w:color="auto"/>
            </w:tcBorders>
            <w:shd w:val="clear" w:color="auto" w:fill="FFFFFF" w:themeFill="background1"/>
            <w:vAlign w:val="bottom"/>
          </w:tcPr>
          <w:p w14:paraId="58D99E90" w14:textId="77777777" w:rsidR="00D85B11" w:rsidRPr="00D85B11" w:rsidRDefault="00D85B11" w:rsidP="00D85B11">
            <w:pPr>
              <w:contextualSpacing/>
              <w:jc w:val="center"/>
              <w:rPr>
                <w:rFonts w:cs="Calibri"/>
                <w:lang w:val="en-CA"/>
              </w:rPr>
            </w:pPr>
            <w:r w:rsidRPr="00D85B11">
              <w:rPr>
                <w:color w:val="000000"/>
              </w:rPr>
              <w:t>0.0089</w:t>
            </w:r>
          </w:p>
        </w:tc>
      </w:tr>
      <w:tr w:rsidR="00D85B11" w:rsidRPr="00D85B11" w14:paraId="00006BDE" w14:textId="77777777" w:rsidTr="007D51C4">
        <w:trPr>
          <w:trHeight w:val="295"/>
        </w:trPr>
        <w:tc>
          <w:tcPr>
            <w:tcW w:w="4237" w:type="pct"/>
            <w:tcBorders>
              <w:top w:val="nil"/>
              <w:left w:val="single" w:sz="4" w:space="0" w:color="auto"/>
              <w:bottom w:val="single" w:sz="4" w:space="0" w:color="auto"/>
              <w:right w:val="single" w:sz="4" w:space="0" w:color="auto"/>
            </w:tcBorders>
            <w:shd w:val="clear" w:color="auto" w:fill="FFFFFF" w:themeFill="background1"/>
            <w:vAlign w:val="bottom"/>
          </w:tcPr>
          <w:p w14:paraId="6445CCFD" w14:textId="77777777" w:rsidR="00D85B11" w:rsidRPr="00D85B11" w:rsidRDefault="00D85B11" w:rsidP="00D85B11">
            <w:pPr>
              <w:contextualSpacing/>
              <w:rPr>
                <w:rFonts w:cs="Calibri"/>
                <w:lang w:val="en-CA"/>
              </w:rPr>
            </w:pPr>
            <w:r w:rsidRPr="00D85B11">
              <w:rPr>
                <w:color w:val="000000"/>
                <w:lang w:val="en-CA"/>
              </w:rPr>
              <w:t>Alberta, Northwest Territories AND Female AND Between 65 and 74,75 or older</w:t>
            </w:r>
          </w:p>
        </w:tc>
        <w:tc>
          <w:tcPr>
            <w:tcW w:w="763" w:type="pct"/>
            <w:tcBorders>
              <w:top w:val="nil"/>
              <w:left w:val="nil"/>
              <w:bottom w:val="single" w:sz="4" w:space="0" w:color="auto"/>
              <w:right w:val="single" w:sz="4" w:space="0" w:color="auto"/>
            </w:tcBorders>
            <w:shd w:val="clear" w:color="auto" w:fill="FFFFFF" w:themeFill="background1"/>
            <w:vAlign w:val="bottom"/>
          </w:tcPr>
          <w:p w14:paraId="64D5FAB9" w14:textId="77777777" w:rsidR="00D85B11" w:rsidRPr="00D85B11" w:rsidRDefault="00D85B11" w:rsidP="00D85B11">
            <w:pPr>
              <w:contextualSpacing/>
              <w:jc w:val="center"/>
              <w:rPr>
                <w:rFonts w:cs="Calibri"/>
                <w:lang w:val="en-CA"/>
              </w:rPr>
            </w:pPr>
            <w:r w:rsidRPr="00D85B11">
              <w:rPr>
                <w:color w:val="000000"/>
              </w:rPr>
              <w:t>0.0096</w:t>
            </w:r>
          </w:p>
        </w:tc>
      </w:tr>
      <w:tr w:rsidR="00D85B11" w:rsidRPr="00D85B11" w14:paraId="2A252513" w14:textId="77777777" w:rsidTr="007D51C4">
        <w:trPr>
          <w:trHeight w:val="295"/>
        </w:trPr>
        <w:tc>
          <w:tcPr>
            <w:tcW w:w="4237" w:type="pct"/>
            <w:tcBorders>
              <w:top w:val="nil"/>
              <w:left w:val="single" w:sz="4" w:space="0" w:color="auto"/>
              <w:bottom w:val="single" w:sz="4" w:space="0" w:color="auto"/>
              <w:right w:val="single" w:sz="4" w:space="0" w:color="auto"/>
            </w:tcBorders>
            <w:shd w:val="clear" w:color="auto" w:fill="FFFFFF" w:themeFill="background1"/>
            <w:vAlign w:val="bottom"/>
          </w:tcPr>
          <w:p w14:paraId="2B36E344" w14:textId="77777777" w:rsidR="00D85B11" w:rsidRPr="00D85B11" w:rsidRDefault="00D85B11" w:rsidP="00D85B11">
            <w:pPr>
              <w:contextualSpacing/>
              <w:rPr>
                <w:rFonts w:cs="Calibri"/>
                <w:lang w:val="en-CA"/>
              </w:rPr>
            </w:pPr>
            <w:r w:rsidRPr="00D85B11">
              <w:rPr>
                <w:color w:val="000000"/>
                <w:lang w:val="en-CA"/>
              </w:rPr>
              <w:t>Manitoba, Saskatchewan, Nunavut AND Male, Gender diverse AND Between 18 and 24</w:t>
            </w:r>
          </w:p>
        </w:tc>
        <w:tc>
          <w:tcPr>
            <w:tcW w:w="763" w:type="pct"/>
            <w:tcBorders>
              <w:top w:val="nil"/>
              <w:left w:val="nil"/>
              <w:bottom w:val="single" w:sz="4" w:space="0" w:color="auto"/>
              <w:right w:val="single" w:sz="4" w:space="0" w:color="auto"/>
            </w:tcBorders>
            <w:shd w:val="clear" w:color="auto" w:fill="FFFFFF" w:themeFill="background1"/>
            <w:vAlign w:val="bottom"/>
          </w:tcPr>
          <w:p w14:paraId="73B96358" w14:textId="77777777" w:rsidR="00D85B11" w:rsidRPr="00D85B11" w:rsidRDefault="00D85B11" w:rsidP="00D85B11">
            <w:pPr>
              <w:contextualSpacing/>
              <w:jc w:val="center"/>
              <w:rPr>
                <w:rFonts w:cs="Calibri"/>
                <w:lang w:val="en-CA"/>
              </w:rPr>
            </w:pPr>
            <w:r w:rsidRPr="00D85B11">
              <w:rPr>
                <w:color w:val="000000"/>
              </w:rPr>
              <w:t>0.004</w:t>
            </w:r>
          </w:p>
        </w:tc>
      </w:tr>
      <w:tr w:rsidR="00D85B11" w:rsidRPr="00D85B11" w14:paraId="1AB303D3" w14:textId="77777777" w:rsidTr="007D51C4">
        <w:trPr>
          <w:trHeight w:val="295"/>
        </w:trPr>
        <w:tc>
          <w:tcPr>
            <w:tcW w:w="4237" w:type="pct"/>
            <w:tcBorders>
              <w:top w:val="nil"/>
              <w:left w:val="single" w:sz="4" w:space="0" w:color="auto"/>
              <w:bottom w:val="single" w:sz="4" w:space="0" w:color="auto"/>
              <w:right w:val="single" w:sz="4" w:space="0" w:color="auto"/>
            </w:tcBorders>
            <w:shd w:val="clear" w:color="auto" w:fill="FFFFFF" w:themeFill="background1"/>
            <w:vAlign w:val="bottom"/>
          </w:tcPr>
          <w:p w14:paraId="6E0C185A" w14:textId="77777777" w:rsidR="00D85B11" w:rsidRPr="00D85B11" w:rsidRDefault="00D85B11" w:rsidP="00D85B11">
            <w:pPr>
              <w:contextualSpacing/>
              <w:rPr>
                <w:rFonts w:cs="Calibri"/>
                <w:lang w:val="en-CA"/>
              </w:rPr>
            </w:pPr>
            <w:r w:rsidRPr="00D85B11">
              <w:rPr>
                <w:color w:val="000000"/>
                <w:lang w:val="en-CA"/>
              </w:rPr>
              <w:lastRenderedPageBreak/>
              <w:t>Manitoba, Saskatchewan, Nunavut AND Male, Gender diverse AND Between 25 and 34</w:t>
            </w:r>
          </w:p>
        </w:tc>
        <w:tc>
          <w:tcPr>
            <w:tcW w:w="763" w:type="pct"/>
            <w:tcBorders>
              <w:top w:val="nil"/>
              <w:left w:val="nil"/>
              <w:bottom w:val="single" w:sz="4" w:space="0" w:color="auto"/>
              <w:right w:val="single" w:sz="4" w:space="0" w:color="auto"/>
            </w:tcBorders>
            <w:shd w:val="clear" w:color="auto" w:fill="FFFFFF" w:themeFill="background1"/>
            <w:vAlign w:val="bottom"/>
          </w:tcPr>
          <w:p w14:paraId="610F155A" w14:textId="77777777" w:rsidR="00D85B11" w:rsidRPr="00D85B11" w:rsidRDefault="00D85B11" w:rsidP="00D85B11">
            <w:pPr>
              <w:contextualSpacing/>
              <w:jc w:val="center"/>
              <w:rPr>
                <w:rFonts w:cs="Calibri"/>
                <w:lang w:val="en-CA"/>
              </w:rPr>
            </w:pPr>
            <w:r w:rsidRPr="00D85B11">
              <w:rPr>
                <w:color w:val="000000"/>
              </w:rPr>
              <w:t>0.0058</w:t>
            </w:r>
          </w:p>
        </w:tc>
      </w:tr>
      <w:tr w:rsidR="00D85B11" w:rsidRPr="00D85B11" w14:paraId="3BDD7A88" w14:textId="77777777" w:rsidTr="007D51C4">
        <w:trPr>
          <w:trHeight w:val="295"/>
        </w:trPr>
        <w:tc>
          <w:tcPr>
            <w:tcW w:w="4237" w:type="pct"/>
            <w:tcBorders>
              <w:top w:val="nil"/>
              <w:left w:val="single" w:sz="4" w:space="0" w:color="auto"/>
              <w:bottom w:val="single" w:sz="4" w:space="0" w:color="auto"/>
              <w:right w:val="single" w:sz="4" w:space="0" w:color="auto"/>
            </w:tcBorders>
            <w:shd w:val="clear" w:color="auto" w:fill="FFFFFF" w:themeFill="background1"/>
            <w:vAlign w:val="bottom"/>
          </w:tcPr>
          <w:p w14:paraId="60A67F3B" w14:textId="77777777" w:rsidR="00D85B11" w:rsidRPr="00D85B11" w:rsidRDefault="00D85B11" w:rsidP="00D85B11">
            <w:pPr>
              <w:contextualSpacing/>
              <w:rPr>
                <w:rFonts w:cs="Calibri"/>
                <w:lang w:val="en-CA"/>
              </w:rPr>
            </w:pPr>
            <w:r w:rsidRPr="00D85B11">
              <w:rPr>
                <w:color w:val="000000"/>
                <w:lang w:val="en-CA"/>
              </w:rPr>
              <w:t>Manitoba, Saskatchewan, Nunavut AND Male, Gender diverse AND Between 35 and 44</w:t>
            </w:r>
          </w:p>
        </w:tc>
        <w:tc>
          <w:tcPr>
            <w:tcW w:w="763" w:type="pct"/>
            <w:tcBorders>
              <w:top w:val="nil"/>
              <w:left w:val="nil"/>
              <w:bottom w:val="single" w:sz="4" w:space="0" w:color="auto"/>
              <w:right w:val="single" w:sz="4" w:space="0" w:color="auto"/>
            </w:tcBorders>
            <w:shd w:val="clear" w:color="auto" w:fill="FFFFFF" w:themeFill="background1"/>
            <w:vAlign w:val="bottom"/>
          </w:tcPr>
          <w:p w14:paraId="6E6BE282" w14:textId="77777777" w:rsidR="00D85B11" w:rsidRPr="00D85B11" w:rsidRDefault="00D85B11" w:rsidP="00D85B11">
            <w:pPr>
              <w:contextualSpacing/>
              <w:jc w:val="center"/>
              <w:rPr>
                <w:rFonts w:cs="Calibri"/>
                <w:lang w:val="en-CA"/>
              </w:rPr>
            </w:pPr>
            <w:r w:rsidRPr="00D85B11">
              <w:rPr>
                <w:color w:val="000000"/>
              </w:rPr>
              <w:t>0.0053</w:t>
            </w:r>
          </w:p>
        </w:tc>
      </w:tr>
      <w:tr w:rsidR="00D85B11" w:rsidRPr="00D85B11" w14:paraId="4FE49DF4" w14:textId="77777777" w:rsidTr="007D51C4">
        <w:trPr>
          <w:trHeight w:val="295"/>
        </w:trPr>
        <w:tc>
          <w:tcPr>
            <w:tcW w:w="4237" w:type="pct"/>
            <w:tcBorders>
              <w:top w:val="nil"/>
              <w:left w:val="single" w:sz="4" w:space="0" w:color="auto"/>
              <w:bottom w:val="single" w:sz="4" w:space="0" w:color="auto"/>
              <w:right w:val="single" w:sz="4" w:space="0" w:color="auto"/>
            </w:tcBorders>
            <w:shd w:val="clear" w:color="auto" w:fill="FFFFFF" w:themeFill="background1"/>
            <w:vAlign w:val="bottom"/>
          </w:tcPr>
          <w:p w14:paraId="3AB27D10" w14:textId="77777777" w:rsidR="00D85B11" w:rsidRPr="00D85B11" w:rsidRDefault="00D85B11" w:rsidP="00D85B11">
            <w:pPr>
              <w:contextualSpacing/>
              <w:rPr>
                <w:rFonts w:cs="Calibri"/>
                <w:lang w:val="en-CA"/>
              </w:rPr>
            </w:pPr>
            <w:r w:rsidRPr="00D85B11">
              <w:rPr>
                <w:color w:val="000000"/>
                <w:lang w:val="en-CA"/>
              </w:rPr>
              <w:t>Manitoba, Saskatchewan, Nunavut AND Male, Gender diverse AND Between 45 and 54</w:t>
            </w:r>
          </w:p>
        </w:tc>
        <w:tc>
          <w:tcPr>
            <w:tcW w:w="763" w:type="pct"/>
            <w:tcBorders>
              <w:top w:val="nil"/>
              <w:left w:val="nil"/>
              <w:bottom w:val="single" w:sz="4" w:space="0" w:color="auto"/>
              <w:right w:val="single" w:sz="4" w:space="0" w:color="auto"/>
            </w:tcBorders>
            <w:shd w:val="clear" w:color="auto" w:fill="FFFFFF" w:themeFill="background1"/>
            <w:vAlign w:val="bottom"/>
          </w:tcPr>
          <w:p w14:paraId="6C74977E" w14:textId="77777777" w:rsidR="00D85B11" w:rsidRPr="00D85B11" w:rsidRDefault="00D85B11" w:rsidP="00D85B11">
            <w:pPr>
              <w:contextualSpacing/>
              <w:jc w:val="center"/>
              <w:rPr>
                <w:rFonts w:cs="Calibri"/>
                <w:lang w:val="en-CA"/>
              </w:rPr>
            </w:pPr>
            <w:r w:rsidRPr="00D85B11">
              <w:rPr>
                <w:color w:val="000000"/>
              </w:rPr>
              <w:t>0.0055</w:t>
            </w:r>
          </w:p>
        </w:tc>
      </w:tr>
      <w:tr w:rsidR="00D85B11" w:rsidRPr="00D85B11" w14:paraId="2C32F26E" w14:textId="77777777" w:rsidTr="007D51C4">
        <w:trPr>
          <w:trHeight w:val="295"/>
        </w:trPr>
        <w:tc>
          <w:tcPr>
            <w:tcW w:w="4237" w:type="pct"/>
            <w:tcBorders>
              <w:top w:val="nil"/>
              <w:left w:val="single" w:sz="4" w:space="0" w:color="auto"/>
              <w:bottom w:val="single" w:sz="4" w:space="0" w:color="auto"/>
              <w:right w:val="single" w:sz="4" w:space="0" w:color="auto"/>
            </w:tcBorders>
            <w:shd w:val="clear" w:color="auto" w:fill="FFFFFF" w:themeFill="background1"/>
            <w:vAlign w:val="bottom"/>
          </w:tcPr>
          <w:p w14:paraId="108C8A1C" w14:textId="77777777" w:rsidR="00D85B11" w:rsidRPr="00D85B11" w:rsidRDefault="00D85B11" w:rsidP="00D85B11">
            <w:pPr>
              <w:contextualSpacing/>
              <w:rPr>
                <w:rFonts w:cs="Calibri"/>
                <w:lang w:val="en-CA"/>
              </w:rPr>
            </w:pPr>
            <w:r w:rsidRPr="00D85B11">
              <w:rPr>
                <w:color w:val="000000"/>
                <w:lang w:val="en-CA"/>
              </w:rPr>
              <w:t>Manitoba, Saskatchewan, Nunavut AND Male, Gender diverse AND Between 55 and 64</w:t>
            </w:r>
          </w:p>
        </w:tc>
        <w:tc>
          <w:tcPr>
            <w:tcW w:w="763" w:type="pct"/>
            <w:tcBorders>
              <w:top w:val="nil"/>
              <w:left w:val="nil"/>
              <w:bottom w:val="single" w:sz="4" w:space="0" w:color="auto"/>
              <w:right w:val="single" w:sz="4" w:space="0" w:color="auto"/>
            </w:tcBorders>
            <w:shd w:val="clear" w:color="auto" w:fill="FFFFFF" w:themeFill="background1"/>
            <w:vAlign w:val="bottom"/>
          </w:tcPr>
          <w:p w14:paraId="7A9B204C" w14:textId="77777777" w:rsidR="00D85B11" w:rsidRPr="00D85B11" w:rsidRDefault="00D85B11" w:rsidP="00D85B11">
            <w:pPr>
              <w:contextualSpacing/>
              <w:jc w:val="center"/>
              <w:rPr>
                <w:rFonts w:cs="Calibri"/>
                <w:lang w:val="en-CA"/>
              </w:rPr>
            </w:pPr>
            <w:r w:rsidRPr="00D85B11">
              <w:rPr>
                <w:color w:val="000000"/>
              </w:rPr>
              <w:t>0.0055</w:t>
            </w:r>
          </w:p>
        </w:tc>
      </w:tr>
      <w:tr w:rsidR="00D85B11" w:rsidRPr="00D85B11" w14:paraId="63B48982" w14:textId="77777777" w:rsidTr="007D51C4">
        <w:trPr>
          <w:trHeight w:val="295"/>
        </w:trPr>
        <w:tc>
          <w:tcPr>
            <w:tcW w:w="4237" w:type="pct"/>
            <w:tcBorders>
              <w:top w:val="nil"/>
              <w:left w:val="single" w:sz="4" w:space="0" w:color="auto"/>
              <w:bottom w:val="single" w:sz="4" w:space="0" w:color="auto"/>
              <w:right w:val="single" w:sz="4" w:space="0" w:color="auto"/>
            </w:tcBorders>
            <w:shd w:val="clear" w:color="auto" w:fill="FFFFFF" w:themeFill="background1"/>
            <w:vAlign w:val="bottom"/>
          </w:tcPr>
          <w:p w14:paraId="398B3250" w14:textId="77777777" w:rsidR="00D85B11" w:rsidRPr="00D85B11" w:rsidRDefault="00D85B11" w:rsidP="00D85B11">
            <w:pPr>
              <w:contextualSpacing/>
              <w:rPr>
                <w:rFonts w:cs="Calibri"/>
                <w:lang w:val="en-CA"/>
              </w:rPr>
            </w:pPr>
            <w:r w:rsidRPr="00D85B11">
              <w:rPr>
                <w:color w:val="000000"/>
                <w:lang w:val="en-CA"/>
              </w:rPr>
              <w:t>Manitoba, Saskatchewan, Nunavut AND Male, Gender diverse AND Between 65 and 74,75 or older</w:t>
            </w:r>
          </w:p>
        </w:tc>
        <w:tc>
          <w:tcPr>
            <w:tcW w:w="763" w:type="pct"/>
            <w:tcBorders>
              <w:top w:val="nil"/>
              <w:left w:val="nil"/>
              <w:bottom w:val="single" w:sz="4" w:space="0" w:color="auto"/>
              <w:right w:val="single" w:sz="4" w:space="0" w:color="auto"/>
            </w:tcBorders>
            <w:shd w:val="clear" w:color="auto" w:fill="FFFFFF" w:themeFill="background1"/>
            <w:vAlign w:val="bottom"/>
          </w:tcPr>
          <w:p w14:paraId="2C16046D" w14:textId="77777777" w:rsidR="00D85B11" w:rsidRPr="00D85B11" w:rsidRDefault="00D85B11" w:rsidP="00D85B11">
            <w:pPr>
              <w:contextualSpacing/>
              <w:jc w:val="center"/>
              <w:rPr>
                <w:rFonts w:cs="Calibri"/>
                <w:lang w:val="en-CA"/>
              </w:rPr>
            </w:pPr>
            <w:r w:rsidRPr="00D85B11">
              <w:rPr>
                <w:color w:val="000000"/>
              </w:rPr>
              <w:t>0.0059</w:t>
            </w:r>
          </w:p>
        </w:tc>
      </w:tr>
      <w:tr w:rsidR="00D85B11" w:rsidRPr="00D85B11" w14:paraId="688F86A1" w14:textId="77777777" w:rsidTr="007D51C4">
        <w:trPr>
          <w:trHeight w:val="295"/>
        </w:trPr>
        <w:tc>
          <w:tcPr>
            <w:tcW w:w="4237" w:type="pct"/>
            <w:tcBorders>
              <w:top w:val="nil"/>
              <w:left w:val="single" w:sz="4" w:space="0" w:color="auto"/>
              <w:bottom w:val="single" w:sz="4" w:space="0" w:color="auto"/>
              <w:right w:val="single" w:sz="4" w:space="0" w:color="auto"/>
            </w:tcBorders>
            <w:shd w:val="clear" w:color="auto" w:fill="FFFFFF" w:themeFill="background1"/>
            <w:vAlign w:val="bottom"/>
          </w:tcPr>
          <w:p w14:paraId="200C3E1C" w14:textId="77777777" w:rsidR="00D85B11" w:rsidRPr="00D85B11" w:rsidRDefault="00D85B11" w:rsidP="00D85B11">
            <w:pPr>
              <w:contextualSpacing/>
              <w:rPr>
                <w:rFonts w:cs="Calibri"/>
                <w:lang w:val="en-CA"/>
              </w:rPr>
            </w:pPr>
            <w:proofErr w:type="gramStart"/>
            <w:r w:rsidRPr="00D85B11">
              <w:rPr>
                <w:color w:val="000000"/>
                <w:lang w:val="en-CA"/>
              </w:rPr>
              <w:t>Manitoba ,Saskatchewan</w:t>
            </w:r>
            <w:proofErr w:type="gramEnd"/>
            <w:r w:rsidRPr="00D85B11">
              <w:rPr>
                <w:color w:val="000000"/>
                <w:lang w:val="en-CA"/>
              </w:rPr>
              <w:t>, Nunavut AND Female AND Between 18 and 24</w:t>
            </w:r>
          </w:p>
        </w:tc>
        <w:tc>
          <w:tcPr>
            <w:tcW w:w="763" w:type="pct"/>
            <w:tcBorders>
              <w:top w:val="nil"/>
              <w:left w:val="nil"/>
              <w:bottom w:val="single" w:sz="4" w:space="0" w:color="auto"/>
              <w:right w:val="single" w:sz="4" w:space="0" w:color="auto"/>
            </w:tcBorders>
            <w:shd w:val="clear" w:color="auto" w:fill="FFFFFF" w:themeFill="background1"/>
            <w:vAlign w:val="bottom"/>
          </w:tcPr>
          <w:p w14:paraId="10B771A5" w14:textId="77777777" w:rsidR="00D85B11" w:rsidRPr="00D85B11" w:rsidRDefault="00D85B11" w:rsidP="00D85B11">
            <w:pPr>
              <w:contextualSpacing/>
              <w:jc w:val="center"/>
              <w:rPr>
                <w:rFonts w:cs="Calibri"/>
                <w:lang w:val="en-CA"/>
              </w:rPr>
            </w:pPr>
            <w:r w:rsidRPr="00D85B11">
              <w:rPr>
                <w:color w:val="000000"/>
              </w:rPr>
              <w:t>0.0038</w:t>
            </w:r>
          </w:p>
        </w:tc>
      </w:tr>
      <w:tr w:rsidR="00D85B11" w:rsidRPr="00D85B11" w14:paraId="7C6648BD" w14:textId="77777777" w:rsidTr="007D51C4">
        <w:trPr>
          <w:trHeight w:val="295"/>
        </w:trPr>
        <w:tc>
          <w:tcPr>
            <w:tcW w:w="4237" w:type="pct"/>
            <w:tcBorders>
              <w:top w:val="nil"/>
              <w:left w:val="single" w:sz="4" w:space="0" w:color="auto"/>
              <w:bottom w:val="single" w:sz="4" w:space="0" w:color="auto"/>
              <w:right w:val="single" w:sz="4" w:space="0" w:color="auto"/>
            </w:tcBorders>
            <w:shd w:val="clear" w:color="auto" w:fill="FFFFFF" w:themeFill="background1"/>
            <w:vAlign w:val="bottom"/>
          </w:tcPr>
          <w:p w14:paraId="652CB776" w14:textId="77777777" w:rsidR="00D85B11" w:rsidRPr="00D85B11" w:rsidRDefault="00D85B11" w:rsidP="00D85B11">
            <w:pPr>
              <w:contextualSpacing/>
              <w:rPr>
                <w:rFonts w:cs="Calibri"/>
                <w:lang w:val="en-CA"/>
              </w:rPr>
            </w:pPr>
            <w:r w:rsidRPr="00D85B11">
              <w:rPr>
                <w:color w:val="000000"/>
                <w:lang w:val="en-CA"/>
              </w:rPr>
              <w:t xml:space="preserve">Manitoba, Saskatchewan, </w:t>
            </w:r>
            <w:proofErr w:type="gramStart"/>
            <w:r w:rsidRPr="00D85B11">
              <w:rPr>
                <w:color w:val="000000"/>
                <w:lang w:val="en-CA"/>
              </w:rPr>
              <w:t>Nunavut</w:t>
            </w:r>
            <w:proofErr w:type="gramEnd"/>
            <w:r w:rsidRPr="00D85B11">
              <w:rPr>
                <w:color w:val="000000"/>
                <w:lang w:val="en-CA"/>
              </w:rPr>
              <w:t xml:space="preserve"> AND Female AND Between 25 and 34</w:t>
            </w:r>
          </w:p>
        </w:tc>
        <w:tc>
          <w:tcPr>
            <w:tcW w:w="763" w:type="pct"/>
            <w:tcBorders>
              <w:top w:val="nil"/>
              <w:left w:val="nil"/>
              <w:bottom w:val="single" w:sz="4" w:space="0" w:color="auto"/>
              <w:right w:val="single" w:sz="4" w:space="0" w:color="auto"/>
            </w:tcBorders>
            <w:shd w:val="clear" w:color="auto" w:fill="FFFFFF" w:themeFill="background1"/>
            <w:vAlign w:val="bottom"/>
          </w:tcPr>
          <w:p w14:paraId="7F87160F" w14:textId="77777777" w:rsidR="00D85B11" w:rsidRPr="00D85B11" w:rsidRDefault="00D85B11" w:rsidP="00D85B11">
            <w:pPr>
              <w:contextualSpacing/>
              <w:jc w:val="center"/>
              <w:rPr>
                <w:rFonts w:cs="Calibri"/>
                <w:lang w:val="en-CA"/>
              </w:rPr>
            </w:pPr>
            <w:r w:rsidRPr="00D85B11">
              <w:rPr>
                <w:color w:val="000000"/>
              </w:rPr>
              <w:t>0.0058</w:t>
            </w:r>
          </w:p>
        </w:tc>
      </w:tr>
      <w:tr w:rsidR="00D85B11" w:rsidRPr="00D85B11" w14:paraId="1F638FB6" w14:textId="77777777" w:rsidTr="007D51C4">
        <w:trPr>
          <w:trHeight w:val="295"/>
        </w:trPr>
        <w:tc>
          <w:tcPr>
            <w:tcW w:w="4237" w:type="pct"/>
            <w:tcBorders>
              <w:top w:val="nil"/>
              <w:left w:val="single" w:sz="4" w:space="0" w:color="auto"/>
              <w:bottom w:val="single" w:sz="4" w:space="0" w:color="auto"/>
              <w:right w:val="single" w:sz="4" w:space="0" w:color="auto"/>
            </w:tcBorders>
            <w:shd w:val="clear" w:color="auto" w:fill="FFFFFF" w:themeFill="background1"/>
            <w:vAlign w:val="bottom"/>
          </w:tcPr>
          <w:p w14:paraId="7B016E45" w14:textId="77777777" w:rsidR="00D85B11" w:rsidRPr="00D85B11" w:rsidRDefault="00D85B11" w:rsidP="00D85B11">
            <w:pPr>
              <w:contextualSpacing/>
              <w:rPr>
                <w:rFonts w:cs="Calibri"/>
                <w:lang w:val="en-CA"/>
              </w:rPr>
            </w:pPr>
            <w:r w:rsidRPr="00D85B11">
              <w:rPr>
                <w:color w:val="000000"/>
                <w:lang w:val="en-CA"/>
              </w:rPr>
              <w:t xml:space="preserve">Manitoba, Saskatchewan, </w:t>
            </w:r>
            <w:proofErr w:type="gramStart"/>
            <w:r w:rsidRPr="00D85B11">
              <w:rPr>
                <w:color w:val="000000"/>
                <w:lang w:val="en-CA"/>
              </w:rPr>
              <w:t>Nunavut</w:t>
            </w:r>
            <w:proofErr w:type="gramEnd"/>
            <w:r w:rsidRPr="00D85B11">
              <w:rPr>
                <w:color w:val="000000"/>
                <w:lang w:val="en-CA"/>
              </w:rPr>
              <w:t xml:space="preserve"> AND Female AND Between 35 and 44</w:t>
            </w:r>
          </w:p>
        </w:tc>
        <w:tc>
          <w:tcPr>
            <w:tcW w:w="763" w:type="pct"/>
            <w:tcBorders>
              <w:top w:val="nil"/>
              <w:left w:val="nil"/>
              <w:bottom w:val="single" w:sz="4" w:space="0" w:color="auto"/>
              <w:right w:val="single" w:sz="4" w:space="0" w:color="auto"/>
            </w:tcBorders>
            <w:shd w:val="clear" w:color="auto" w:fill="FFFFFF" w:themeFill="background1"/>
            <w:vAlign w:val="bottom"/>
          </w:tcPr>
          <w:p w14:paraId="00F057C3" w14:textId="77777777" w:rsidR="00D85B11" w:rsidRPr="00D85B11" w:rsidRDefault="00D85B11" w:rsidP="00D85B11">
            <w:pPr>
              <w:contextualSpacing/>
              <w:jc w:val="center"/>
              <w:rPr>
                <w:rFonts w:cs="Calibri"/>
                <w:lang w:val="en-CA"/>
              </w:rPr>
            </w:pPr>
            <w:r w:rsidRPr="00D85B11">
              <w:rPr>
                <w:color w:val="000000"/>
              </w:rPr>
              <w:t>0.0053</w:t>
            </w:r>
          </w:p>
        </w:tc>
      </w:tr>
      <w:tr w:rsidR="00D85B11" w:rsidRPr="00D85B11" w14:paraId="7BB57B13" w14:textId="77777777" w:rsidTr="007D51C4">
        <w:trPr>
          <w:trHeight w:val="295"/>
        </w:trPr>
        <w:tc>
          <w:tcPr>
            <w:tcW w:w="4237" w:type="pct"/>
            <w:tcBorders>
              <w:top w:val="nil"/>
              <w:left w:val="single" w:sz="4" w:space="0" w:color="auto"/>
              <w:bottom w:val="single" w:sz="4" w:space="0" w:color="auto"/>
              <w:right w:val="single" w:sz="4" w:space="0" w:color="auto"/>
            </w:tcBorders>
            <w:shd w:val="clear" w:color="auto" w:fill="FFFFFF" w:themeFill="background1"/>
            <w:vAlign w:val="bottom"/>
          </w:tcPr>
          <w:p w14:paraId="498CF19D" w14:textId="77777777" w:rsidR="00D85B11" w:rsidRPr="00D85B11" w:rsidRDefault="00D85B11" w:rsidP="00D85B11">
            <w:pPr>
              <w:contextualSpacing/>
              <w:rPr>
                <w:rFonts w:cs="Calibri"/>
                <w:lang w:val="en-CA"/>
              </w:rPr>
            </w:pPr>
            <w:r w:rsidRPr="00D85B11">
              <w:rPr>
                <w:color w:val="000000"/>
                <w:lang w:val="en-CA"/>
              </w:rPr>
              <w:t xml:space="preserve">Manitoba, Saskatchewan, </w:t>
            </w:r>
            <w:proofErr w:type="gramStart"/>
            <w:r w:rsidRPr="00D85B11">
              <w:rPr>
                <w:color w:val="000000"/>
                <w:lang w:val="en-CA"/>
              </w:rPr>
              <w:t>Nunavut</w:t>
            </w:r>
            <w:proofErr w:type="gramEnd"/>
            <w:r w:rsidRPr="00D85B11">
              <w:rPr>
                <w:color w:val="000000"/>
                <w:lang w:val="en-CA"/>
              </w:rPr>
              <w:t xml:space="preserve"> AND Female AND Between 45 and 54</w:t>
            </w:r>
          </w:p>
        </w:tc>
        <w:tc>
          <w:tcPr>
            <w:tcW w:w="763" w:type="pct"/>
            <w:tcBorders>
              <w:top w:val="nil"/>
              <w:left w:val="nil"/>
              <w:bottom w:val="single" w:sz="4" w:space="0" w:color="auto"/>
              <w:right w:val="single" w:sz="4" w:space="0" w:color="auto"/>
            </w:tcBorders>
            <w:shd w:val="clear" w:color="auto" w:fill="FFFFFF" w:themeFill="background1"/>
            <w:vAlign w:val="bottom"/>
          </w:tcPr>
          <w:p w14:paraId="3F1DF7BA" w14:textId="77777777" w:rsidR="00D85B11" w:rsidRPr="00D85B11" w:rsidRDefault="00D85B11" w:rsidP="00D85B11">
            <w:pPr>
              <w:contextualSpacing/>
              <w:jc w:val="center"/>
              <w:rPr>
                <w:rFonts w:cs="Calibri"/>
                <w:lang w:val="en-CA"/>
              </w:rPr>
            </w:pPr>
            <w:r w:rsidRPr="00D85B11">
              <w:rPr>
                <w:color w:val="000000"/>
              </w:rPr>
              <w:t>0.0055</w:t>
            </w:r>
          </w:p>
        </w:tc>
      </w:tr>
      <w:tr w:rsidR="00D85B11" w:rsidRPr="00D85B11" w14:paraId="07C04BA6" w14:textId="77777777" w:rsidTr="007D51C4">
        <w:trPr>
          <w:trHeight w:val="295"/>
        </w:trPr>
        <w:tc>
          <w:tcPr>
            <w:tcW w:w="4237" w:type="pct"/>
            <w:tcBorders>
              <w:top w:val="nil"/>
              <w:left w:val="single" w:sz="4" w:space="0" w:color="auto"/>
              <w:bottom w:val="single" w:sz="4" w:space="0" w:color="auto"/>
              <w:right w:val="single" w:sz="4" w:space="0" w:color="auto"/>
            </w:tcBorders>
            <w:shd w:val="clear" w:color="auto" w:fill="FFFFFF" w:themeFill="background1"/>
            <w:vAlign w:val="bottom"/>
          </w:tcPr>
          <w:p w14:paraId="7C3F864E" w14:textId="77777777" w:rsidR="00D85B11" w:rsidRPr="00D85B11" w:rsidRDefault="00D85B11" w:rsidP="00D85B11">
            <w:pPr>
              <w:contextualSpacing/>
              <w:rPr>
                <w:rFonts w:cs="Calibri"/>
                <w:lang w:val="en-CA"/>
              </w:rPr>
            </w:pPr>
            <w:r w:rsidRPr="00D85B11">
              <w:rPr>
                <w:color w:val="000000"/>
                <w:lang w:val="en-CA"/>
              </w:rPr>
              <w:t xml:space="preserve">Manitoba, Saskatchewan, </w:t>
            </w:r>
            <w:proofErr w:type="gramStart"/>
            <w:r w:rsidRPr="00D85B11">
              <w:rPr>
                <w:color w:val="000000"/>
                <w:lang w:val="en-CA"/>
              </w:rPr>
              <w:t>Nunavut</w:t>
            </w:r>
            <w:proofErr w:type="gramEnd"/>
            <w:r w:rsidRPr="00D85B11">
              <w:rPr>
                <w:color w:val="000000"/>
                <w:lang w:val="en-CA"/>
              </w:rPr>
              <w:t xml:space="preserve"> AND Female AND Between 55 and 64</w:t>
            </w:r>
          </w:p>
        </w:tc>
        <w:tc>
          <w:tcPr>
            <w:tcW w:w="763" w:type="pct"/>
            <w:tcBorders>
              <w:top w:val="nil"/>
              <w:left w:val="nil"/>
              <w:bottom w:val="single" w:sz="4" w:space="0" w:color="auto"/>
              <w:right w:val="single" w:sz="4" w:space="0" w:color="auto"/>
            </w:tcBorders>
            <w:shd w:val="clear" w:color="auto" w:fill="FFFFFF" w:themeFill="background1"/>
            <w:vAlign w:val="bottom"/>
          </w:tcPr>
          <w:p w14:paraId="2C1048A9" w14:textId="77777777" w:rsidR="00D85B11" w:rsidRPr="00D85B11" w:rsidRDefault="00D85B11" w:rsidP="00D85B11">
            <w:pPr>
              <w:contextualSpacing/>
              <w:jc w:val="center"/>
              <w:rPr>
                <w:rFonts w:cs="Calibri"/>
                <w:lang w:val="en-CA"/>
              </w:rPr>
            </w:pPr>
            <w:r w:rsidRPr="00D85B11">
              <w:rPr>
                <w:color w:val="000000"/>
              </w:rPr>
              <w:t>0.0056</w:t>
            </w:r>
          </w:p>
        </w:tc>
      </w:tr>
      <w:tr w:rsidR="00D85B11" w:rsidRPr="00D85B11" w14:paraId="29D1ABE5" w14:textId="77777777" w:rsidTr="007D51C4">
        <w:trPr>
          <w:trHeight w:val="295"/>
        </w:trPr>
        <w:tc>
          <w:tcPr>
            <w:tcW w:w="4237" w:type="pct"/>
            <w:tcBorders>
              <w:top w:val="nil"/>
              <w:left w:val="single" w:sz="4" w:space="0" w:color="auto"/>
              <w:bottom w:val="single" w:sz="4" w:space="0" w:color="auto"/>
              <w:right w:val="single" w:sz="4" w:space="0" w:color="auto"/>
            </w:tcBorders>
            <w:shd w:val="clear" w:color="auto" w:fill="FFFFFF" w:themeFill="background1"/>
            <w:vAlign w:val="bottom"/>
          </w:tcPr>
          <w:p w14:paraId="7722C105" w14:textId="77777777" w:rsidR="00D85B11" w:rsidRPr="00D85B11" w:rsidRDefault="00D85B11" w:rsidP="00D85B11">
            <w:pPr>
              <w:contextualSpacing/>
              <w:rPr>
                <w:rFonts w:cs="Calibri"/>
                <w:lang w:val="en-CA"/>
              </w:rPr>
            </w:pPr>
            <w:r w:rsidRPr="00D85B11">
              <w:rPr>
                <w:color w:val="000000"/>
                <w:lang w:val="en-CA"/>
              </w:rPr>
              <w:t xml:space="preserve">Manitoba, Saskatchewan, </w:t>
            </w:r>
            <w:proofErr w:type="gramStart"/>
            <w:r w:rsidRPr="00D85B11">
              <w:rPr>
                <w:color w:val="000000"/>
                <w:lang w:val="en-CA"/>
              </w:rPr>
              <w:t>Nunavut</w:t>
            </w:r>
            <w:proofErr w:type="gramEnd"/>
            <w:r w:rsidRPr="00D85B11">
              <w:rPr>
                <w:color w:val="000000"/>
                <w:lang w:val="en-CA"/>
              </w:rPr>
              <w:t xml:space="preserve"> AND Female AND Between 65 and 74,75 or older</w:t>
            </w:r>
          </w:p>
        </w:tc>
        <w:tc>
          <w:tcPr>
            <w:tcW w:w="763" w:type="pct"/>
            <w:tcBorders>
              <w:top w:val="nil"/>
              <w:left w:val="nil"/>
              <w:bottom w:val="single" w:sz="4" w:space="0" w:color="auto"/>
              <w:right w:val="single" w:sz="4" w:space="0" w:color="auto"/>
            </w:tcBorders>
            <w:shd w:val="clear" w:color="auto" w:fill="FFFFFF" w:themeFill="background1"/>
            <w:vAlign w:val="bottom"/>
          </w:tcPr>
          <w:p w14:paraId="0B53D2FB" w14:textId="77777777" w:rsidR="00D85B11" w:rsidRPr="00D85B11" w:rsidRDefault="00D85B11" w:rsidP="00D85B11">
            <w:pPr>
              <w:contextualSpacing/>
              <w:jc w:val="center"/>
              <w:rPr>
                <w:rFonts w:cs="Calibri"/>
                <w:lang w:val="en-CA"/>
              </w:rPr>
            </w:pPr>
            <w:r w:rsidRPr="00D85B11">
              <w:rPr>
                <w:color w:val="000000"/>
              </w:rPr>
              <w:t>0.0072</w:t>
            </w:r>
          </w:p>
        </w:tc>
      </w:tr>
      <w:tr w:rsidR="00D85B11" w:rsidRPr="00D85B11" w14:paraId="43F4579D" w14:textId="77777777" w:rsidTr="007D51C4">
        <w:trPr>
          <w:trHeight w:val="295"/>
        </w:trPr>
        <w:tc>
          <w:tcPr>
            <w:tcW w:w="4237" w:type="pct"/>
            <w:tcBorders>
              <w:top w:val="nil"/>
              <w:left w:val="single" w:sz="4" w:space="0" w:color="auto"/>
              <w:bottom w:val="single" w:sz="4" w:space="0" w:color="auto"/>
              <w:right w:val="single" w:sz="4" w:space="0" w:color="auto"/>
            </w:tcBorders>
            <w:shd w:val="clear" w:color="auto" w:fill="FFFFFF" w:themeFill="background1"/>
            <w:vAlign w:val="bottom"/>
          </w:tcPr>
          <w:p w14:paraId="6BBC3952" w14:textId="77777777" w:rsidR="00D85B11" w:rsidRPr="00D85B11" w:rsidRDefault="00D85B11" w:rsidP="00D85B11">
            <w:pPr>
              <w:contextualSpacing/>
              <w:rPr>
                <w:rFonts w:cs="Calibri"/>
                <w:lang w:val="en-CA"/>
              </w:rPr>
            </w:pPr>
            <w:r w:rsidRPr="00D85B11">
              <w:rPr>
                <w:color w:val="000000"/>
                <w:lang w:val="en-CA"/>
              </w:rPr>
              <w:t>Ontario AND Male, Gender diverse AND Between 18 and 24</w:t>
            </w:r>
          </w:p>
        </w:tc>
        <w:tc>
          <w:tcPr>
            <w:tcW w:w="763" w:type="pct"/>
            <w:tcBorders>
              <w:top w:val="nil"/>
              <w:left w:val="nil"/>
              <w:bottom w:val="single" w:sz="4" w:space="0" w:color="auto"/>
              <w:right w:val="single" w:sz="4" w:space="0" w:color="auto"/>
            </w:tcBorders>
            <w:shd w:val="clear" w:color="auto" w:fill="FFFFFF" w:themeFill="background1"/>
            <w:vAlign w:val="bottom"/>
          </w:tcPr>
          <w:p w14:paraId="2EEFE36B" w14:textId="77777777" w:rsidR="00D85B11" w:rsidRPr="00D85B11" w:rsidRDefault="00D85B11" w:rsidP="00D85B11">
            <w:pPr>
              <w:contextualSpacing/>
              <w:jc w:val="center"/>
              <w:rPr>
                <w:rFonts w:cs="Calibri"/>
                <w:lang w:val="en-CA"/>
              </w:rPr>
            </w:pPr>
            <w:r w:rsidRPr="00D85B11">
              <w:rPr>
                <w:color w:val="000000"/>
              </w:rPr>
              <w:t>0.0223</w:t>
            </w:r>
          </w:p>
        </w:tc>
      </w:tr>
      <w:tr w:rsidR="00D85B11" w:rsidRPr="00D85B11" w14:paraId="2CB2667B" w14:textId="77777777" w:rsidTr="007D51C4">
        <w:trPr>
          <w:trHeight w:val="295"/>
        </w:trPr>
        <w:tc>
          <w:tcPr>
            <w:tcW w:w="4237" w:type="pct"/>
            <w:tcBorders>
              <w:top w:val="nil"/>
              <w:left w:val="single" w:sz="4" w:space="0" w:color="auto"/>
              <w:bottom w:val="single" w:sz="4" w:space="0" w:color="auto"/>
              <w:right w:val="single" w:sz="4" w:space="0" w:color="auto"/>
            </w:tcBorders>
            <w:shd w:val="clear" w:color="auto" w:fill="FFFFFF" w:themeFill="background1"/>
            <w:vAlign w:val="bottom"/>
          </w:tcPr>
          <w:p w14:paraId="0FD1F06A" w14:textId="77777777" w:rsidR="00D85B11" w:rsidRPr="00D85B11" w:rsidRDefault="00D85B11" w:rsidP="00D85B11">
            <w:pPr>
              <w:contextualSpacing/>
              <w:rPr>
                <w:rFonts w:cs="Calibri"/>
                <w:lang w:val="en-CA"/>
              </w:rPr>
            </w:pPr>
            <w:r w:rsidRPr="00D85B11">
              <w:rPr>
                <w:color w:val="000000"/>
                <w:lang w:val="en-CA"/>
              </w:rPr>
              <w:t>Ontario AND Male, Gender diverse AND Between 25 and 34</w:t>
            </w:r>
          </w:p>
        </w:tc>
        <w:tc>
          <w:tcPr>
            <w:tcW w:w="763" w:type="pct"/>
            <w:tcBorders>
              <w:top w:val="nil"/>
              <w:left w:val="nil"/>
              <w:bottom w:val="single" w:sz="4" w:space="0" w:color="auto"/>
              <w:right w:val="single" w:sz="4" w:space="0" w:color="auto"/>
            </w:tcBorders>
            <w:shd w:val="clear" w:color="auto" w:fill="FFFFFF" w:themeFill="background1"/>
            <w:vAlign w:val="bottom"/>
          </w:tcPr>
          <w:p w14:paraId="0400C5D6" w14:textId="77777777" w:rsidR="00D85B11" w:rsidRPr="00D85B11" w:rsidRDefault="00D85B11" w:rsidP="00D85B11">
            <w:pPr>
              <w:contextualSpacing/>
              <w:jc w:val="center"/>
              <w:rPr>
                <w:rFonts w:cs="Calibri"/>
                <w:lang w:val="en-CA"/>
              </w:rPr>
            </w:pPr>
            <w:r w:rsidRPr="00D85B11">
              <w:rPr>
                <w:color w:val="000000"/>
              </w:rPr>
              <w:t>0.0306</w:t>
            </w:r>
          </w:p>
        </w:tc>
      </w:tr>
      <w:tr w:rsidR="00D85B11" w:rsidRPr="00D85B11" w14:paraId="04DCA6B3" w14:textId="77777777" w:rsidTr="007D51C4">
        <w:trPr>
          <w:trHeight w:val="295"/>
        </w:trPr>
        <w:tc>
          <w:tcPr>
            <w:tcW w:w="4237" w:type="pct"/>
            <w:tcBorders>
              <w:top w:val="nil"/>
              <w:left w:val="single" w:sz="4" w:space="0" w:color="auto"/>
              <w:bottom w:val="single" w:sz="4" w:space="0" w:color="auto"/>
              <w:right w:val="single" w:sz="4" w:space="0" w:color="auto"/>
            </w:tcBorders>
            <w:shd w:val="clear" w:color="auto" w:fill="FFFFFF" w:themeFill="background1"/>
            <w:vAlign w:val="bottom"/>
          </w:tcPr>
          <w:p w14:paraId="531237F3" w14:textId="77777777" w:rsidR="00D85B11" w:rsidRPr="00D85B11" w:rsidRDefault="00D85B11" w:rsidP="00D85B11">
            <w:pPr>
              <w:contextualSpacing/>
              <w:rPr>
                <w:rFonts w:cs="Calibri"/>
                <w:lang w:val="en-CA"/>
              </w:rPr>
            </w:pPr>
            <w:r w:rsidRPr="00D85B11">
              <w:rPr>
                <w:color w:val="000000"/>
                <w:lang w:val="en-CA"/>
              </w:rPr>
              <w:t>Ontario AND Male, Gender diverse AND Between 35 and 44</w:t>
            </w:r>
          </w:p>
        </w:tc>
        <w:tc>
          <w:tcPr>
            <w:tcW w:w="763" w:type="pct"/>
            <w:tcBorders>
              <w:top w:val="nil"/>
              <w:left w:val="nil"/>
              <w:bottom w:val="single" w:sz="4" w:space="0" w:color="auto"/>
              <w:right w:val="single" w:sz="4" w:space="0" w:color="auto"/>
            </w:tcBorders>
            <w:shd w:val="clear" w:color="auto" w:fill="FFFFFF" w:themeFill="background1"/>
            <w:vAlign w:val="bottom"/>
          </w:tcPr>
          <w:p w14:paraId="7CF9591D" w14:textId="77777777" w:rsidR="00D85B11" w:rsidRPr="00D85B11" w:rsidRDefault="00D85B11" w:rsidP="00D85B11">
            <w:pPr>
              <w:contextualSpacing/>
              <w:jc w:val="center"/>
              <w:rPr>
                <w:rFonts w:cs="Calibri"/>
                <w:lang w:val="en-CA"/>
              </w:rPr>
            </w:pPr>
            <w:r w:rsidRPr="00D85B11">
              <w:rPr>
                <w:color w:val="000000"/>
              </w:rPr>
              <w:t>0.0292</w:t>
            </w:r>
          </w:p>
        </w:tc>
      </w:tr>
      <w:tr w:rsidR="00D85B11" w:rsidRPr="00D85B11" w14:paraId="1D403F20" w14:textId="77777777" w:rsidTr="007D51C4">
        <w:trPr>
          <w:trHeight w:val="295"/>
        </w:trPr>
        <w:tc>
          <w:tcPr>
            <w:tcW w:w="4237" w:type="pct"/>
            <w:tcBorders>
              <w:top w:val="nil"/>
              <w:left w:val="single" w:sz="4" w:space="0" w:color="auto"/>
              <w:bottom w:val="single" w:sz="4" w:space="0" w:color="auto"/>
              <w:right w:val="single" w:sz="4" w:space="0" w:color="auto"/>
            </w:tcBorders>
            <w:shd w:val="clear" w:color="auto" w:fill="FFFFFF" w:themeFill="background1"/>
            <w:vAlign w:val="bottom"/>
          </w:tcPr>
          <w:p w14:paraId="1FF3C991" w14:textId="77777777" w:rsidR="00D85B11" w:rsidRPr="00D85B11" w:rsidRDefault="00D85B11" w:rsidP="00D85B11">
            <w:pPr>
              <w:contextualSpacing/>
              <w:rPr>
                <w:rFonts w:cs="Calibri"/>
                <w:lang w:val="en-CA"/>
              </w:rPr>
            </w:pPr>
            <w:r w:rsidRPr="00D85B11">
              <w:rPr>
                <w:color w:val="000000"/>
                <w:lang w:val="en-CA"/>
              </w:rPr>
              <w:t>Ontario AND Male, Gender diverse AND Between 45 and 54</w:t>
            </w:r>
          </w:p>
        </w:tc>
        <w:tc>
          <w:tcPr>
            <w:tcW w:w="763" w:type="pct"/>
            <w:tcBorders>
              <w:top w:val="nil"/>
              <w:left w:val="nil"/>
              <w:bottom w:val="single" w:sz="4" w:space="0" w:color="auto"/>
              <w:right w:val="single" w:sz="4" w:space="0" w:color="auto"/>
            </w:tcBorders>
            <w:shd w:val="clear" w:color="auto" w:fill="FFFFFF" w:themeFill="background1"/>
            <w:vAlign w:val="bottom"/>
          </w:tcPr>
          <w:p w14:paraId="66887D6A" w14:textId="77777777" w:rsidR="00D85B11" w:rsidRPr="00D85B11" w:rsidRDefault="00D85B11" w:rsidP="00D85B11">
            <w:pPr>
              <w:contextualSpacing/>
              <w:jc w:val="center"/>
              <w:rPr>
                <w:rFonts w:cs="Calibri"/>
                <w:lang w:val="en-CA"/>
              </w:rPr>
            </w:pPr>
            <w:r w:rsidRPr="00D85B11">
              <w:rPr>
                <w:color w:val="000000"/>
              </w:rPr>
              <w:t>0.0346</w:t>
            </w:r>
          </w:p>
        </w:tc>
      </w:tr>
      <w:tr w:rsidR="00D85B11" w:rsidRPr="00D85B11" w14:paraId="68824417" w14:textId="77777777" w:rsidTr="007D51C4">
        <w:trPr>
          <w:trHeight w:val="295"/>
        </w:trPr>
        <w:tc>
          <w:tcPr>
            <w:tcW w:w="4237" w:type="pct"/>
            <w:tcBorders>
              <w:top w:val="nil"/>
              <w:left w:val="single" w:sz="4" w:space="0" w:color="auto"/>
              <w:bottom w:val="single" w:sz="4" w:space="0" w:color="auto"/>
              <w:right w:val="single" w:sz="4" w:space="0" w:color="auto"/>
            </w:tcBorders>
            <w:shd w:val="clear" w:color="auto" w:fill="FFFFFF" w:themeFill="background1"/>
            <w:vAlign w:val="bottom"/>
          </w:tcPr>
          <w:p w14:paraId="44C26C84" w14:textId="77777777" w:rsidR="00D85B11" w:rsidRPr="00D85B11" w:rsidRDefault="00D85B11" w:rsidP="00D85B11">
            <w:pPr>
              <w:contextualSpacing/>
              <w:rPr>
                <w:rFonts w:cs="Calibri"/>
                <w:lang w:val="en-CA"/>
              </w:rPr>
            </w:pPr>
            <w:r w:rsidRPr="00D85B11">
              <w:rPr>
                <w:color w:val="000000"/>
                <w:lang w:val="en-CA"/>
              </w:rPr>
              <w:t>Ontario AND Male, Gender diverse AND Between 55 and 64</w:t>
            </w:r>
          </w:p>
        </w:tc>
        <w:tc>
          <w:tcPr>
            <w:tcW w:w="763" w:type="pct"/>
            <w:tcBorders>
              <w:top w:val="nil"/>
              <w:left w:val="nil"/>
              <w:bottom w:val="single" w:sz="4" w:space="0" w:color="auto"/>
              <w:right w:val="single" w:sz="4" w:space="0" w:color="auto"/>
            </w:tcBorders>
            <w:shd w:val="clear" w:color="auto" w:fill="FFFFFF" w:themeFill="background1"/>
            <w:vAlign w:val="bottom"/>
          </w:tcPr>
          <w:p w14:paraId="71C9DF23" w14:textId="77777777" w:rsidR="00D85B11" w:rsidRPr="00D85B11" w:rsidRDefault="00D85B11" w:rsidP="00D85B11">
            <w:pPr>
              <w:contextualSpacing/>
              <w:jc w:val="center"/>
              <w:rPr>
                <w:rFonts w:cs="Calibri"/>
                <w:lang w:val="en-CA"/>
              </w:rPr>
            </w:pPr>
            <w:r w:rsidRPr="00D85B11">
              <w:rPr>
                <w:color w:val="000000"/>
              </w:rPr>
              <w:t>0.0316</w:t>
            </w:r>
          </w:p>
        </w:tc>
      </w:tr>
      <w:tr w:rsidR="00D85B11" w:rsidRPr="00D85B11" w14:paraId="5C8E3312" w14:textId="77777777" w:rsidTr="007D51C4">
        <w:trPr>
          <w:trHeight w:val="295"/>
        </w:trPr>
        <w:tc>
          <w:tcPr>
            <w:tcW w:w="4237" w:type="pct"/>
            <w:tcBorders>
              <w:top w:val="nil"/>
              <w:left w:val="single" w:sz="4" w:space="0" w:color="auto"/>
              <w:bottom w:val="single" w:sz="4" w:space="0" w:color="auto"/>
              <w:right w:val="single" w:sz="4" w:space="0" w:color="auto"/>
            </w:tcBorders>
            <w:shd w:val="clear" w:color="auto" w:fill="FFFFFF" w:themeFill="background1"/>
            <w:vAlign w:val="bottom"/>
          </w:tcPr>
          <w:p w14:paraId="687B024A" w14:textId="77777777" w:rsidR="00D85B11" w:rsidRPr="00D85B11" w:rsidRDefault="00D85B11" w:rsidP="00D85B11">
            <w:pPr>
              <w:contextualSpacing/>
              <w:rPr>
                <w:rFonts w:cs="Calibri"/>
                <w:lang w:val="en-CA"/>
              </w:rPr>
            </w:pPr>
            <w:r w:rsidRPr="00D85B11">
              <w:rPr>
                <w:color w:val="000000"/>
                <w:lang w:val="en-CA"/>
              </w:rPr>
              <w:t>Ontario AND Male, Gender diverse AND Between 65 and 74,75 or older</w:t>
            </w:r>
          </w:p>
        </w:tc>
        <w:tc>
          <w:tcPr>
            <w:tcW w:w="763" w:type="pct"/>
            <w:tcBorders>
              <w:top w:val="nil"/>
              <w:left w:val="nil"/>
              <w:bottom w:val="single" w:sz="4" w:space="0" w:color="auto"/>
              <w:right w:val="single" w:sz="4" w:space="0" w:color="auto"/>
            </w:tcBorders>
            <w:shd w:val="clear" w:color="auto" w:fill="FFFFFF" w:themeFill="background1"/>
            <w:vAlign w:val="bottom"/>
          </w:tcPr>
          <w:p w14:paraId="5213CC37" w14:textId="77777777" w:rsidR="00D85B11" w:rsidRPr="00D85B11" w:rsidRDefault="00D85B11" w:rsidP="00D85B11">
            <w:pPr>
              <w:contextualSpacing/>
              <w:jc w:val="center"/>
              <w:rPr>
                <w:rFonts w:cs="Calibri"/>
                <w:lang w:val="en-CA"/>
              </w:rPr>
            </w:pPr>
            <w:r w:rsidRPr="00D85B11">
              <w:rPr>
                <w:color w:val="000000"/>
              </w:rPr>
              <w:t>0.0363</w:t>
            </w:r>
          </w:p>
        </w:tc>
      </w:tr>
      <w:tr w:rsidR="00D85B11" w:rsidRPr="00D85B11" w14:paraId="2A8B2CAD" w14:textId="77777777" w:rsidTr="007D51C4">
        <w:trPr>
          <w:trHeight w:val="295"/>
        </w:trPr>
        <w:tc>
          <w:tcPr>
            <w:tcW w:w="4237" w:type="pct"/>
            <w:tcBorders>
              <w:top w:val="nil"/>
              <w:left w:val="single" w:sz="4" w:space="0" w:color="auto"/>
              <w:bottom w:val="single" w:sz="4" w:space="0" w:color="auto"/>
              <w:right w:val="single" w:sz="4" w:space="0" w:color="auto"/>
            </w:tcBorders>
            <w:shd w:val="clear" w:color="auto" w:fill="FFFFFF" w:themeFill="background1"/>
            <w:vAlign w:val="bottom"/>
          </w:tcPr>
          <w:p w14:paraId="564A1241" w14:textId="77777777" w:rsidR="00D85B11" w:rsidRPr="00D85B11" w:rsidRDefault="00D85B11" w:rsidP="00D85B11">
            <w:pPr>
              <w:contextualSpacing/>
              <w:rPr>
                <w:rFonts w:cs="Calibri"/>
                <w:lang w:val="en-CA"/>
              </w:rPr>
            </w:pPr>
            <w:r w:rsidRPr="00D85B11">
              <w:rPr>
                <w:color w:val="000000"/>
                <w:lang w:val="en-CA"/>
              </w:rPr>
              <w:t>Ontario AND Female AND Between 18 and 24</w:t>
            </w:r>
          </w:p>
        </w:tc>
        <w:tc>
          <w:tcPr>
            <w:tcW w:w="763" w:type="pct"/>
            <w:tcBorders>
              <w:top w:val="nil"/>
              <w:left w:val="nil"/>
              <w:bottom w:val="single" w:sz="4" w:space="0" w:color="auto"/>
              <w:right w:val="single" w:sz="4" w:space="0" w:color="auto"/>
            </w:tcBorders>
            <w:shd w:val="clear" w:color="auto" w:fill="FFFFFF" w:themeFill="background1"/>
            <w:vAlign w:val="bottom"/>
          </w:tcPr>
          <w:p w14:paraId="72AB23D9" w14:textId="77777777" w:rsidR="00D85B11" w:rsidRPr="00D85B11" w:rsidRDefault="00D85B11" w:rsidP="00D85B11">
            <w:pPr>
              <w:contextualSpacing/>
              <w:jc w:val="center"/>
              <w:rPr>
                <w:rFonts w:cs="Calibri"/>
                <w:lang w:val="en-CA"/>
              </w:rPr>
            </w:pPr>
            <w:r w:rsidRPr="00D85B11">
              <w:rPr>
                <w:color w:val="000000"/>
              </w:rPr>
              <w:t>0.0212</w:t>
            </w:r>
          </w:p>
        </w:tc>
      </w:tr>
      <w:tr w:rsidR="00D85B11" w:rsidRPr="00D85B11" w14:paraId="11A809FE" w14:textId="77777777" w:rsidTr="007D51C4">
        <w:trPr>
          <w:trHeight w:val="295"/>
        </w:trPr>
        <w:tc>
          <w:tcPr>
            <w:tcW w:w="4237" w:type="pct"/>
            <w:tcBorders>
              <w:top w:val="nil"/>
              <w:left w:val="single" w:sz="4" w:space="0" w:color="auto"/>
              <w:bottom w:val="single" w:sz="4" w:space="0" w:color="auto"/>
              <w:right w:val="single" w:sz="4" w:space="0" w:color="auto"/>
            </w:tcBorders>
            <w:shd w:val="clear" w:color="auto" w:fill="FFFFFF" w:themeFill="background1"/>
            <w:vAlign w:val="bottom"/>
          </w:tcPr>
          <w:p w14:paraId="383DB19B" w14:textId="77777777" w:rsidR="00D85B11" w:rsidRPr="00D85B11" w:rsidRDefault="00D85B11" w:rsidP="00D85B11">
            <w:pPr>
              <w:contextualSpacing/>
              <w:rPr>
                <w:rFonts w:cs="Calibri"/>
                <w:lang w:val="en-CA"/>
              </w:rPr>
            </w:pPr>
            <w:r w:rsidRPr="00D85B11">
              <w:rPr>
                <w:color w:val="000000"/>
                <w:lang w:val="en-CA"/>
              </w:rPr>
              <w:t>Ontario AND Female AND Between 25 and 34</w:t>
            </w:r>
          </w:p>
        </w:tc>
        <w:tc>
          <w:tcPr>
            <w:tcW w:w="763" w:type="pct"/>
            <w:tcBorders>
              <w:top w:val="nil"/>
              <w:left w:val="nil"/>
              <w:bottom w:val="single" w:sz="4" w:space="0" w:color="auto"/>
              <w:right w:val="single" w:sz="4" w:space="0" w:color="auto"/>
            </w:tcBorders>
            <w:shd w:val="clear" w:color="auto" w:fill="FFFFFF" w:themeFill="background1"/>
            <w:vAlign w:val="bottom"/>
          </w:tcPr>
          <w:p w14:paraId="31D34919" w14:textId="77777777" w:rsidR="00D85B11" w:rsidRPr="00D85B11" w:rsidRDefault="00D85B11" w:rsidP="00D85B11">
            <w:pPr>
              <w:contextualSpacing/>
              <w:jc w:val="center"/>
              <w:rPr>
                <w:rFonts w:cs="Calibri"/>
                <w:lang w:val="en-CA"/>
              </w:rPr>
            </w:pPr>
            <w:r w:rsidRPr="00D85B11">
              <w:rPr>
                <w:color w:val="000000"/>
              </w:rPr>
              <w:t>0.0315</w:t>
            </w:r>
          </w:p>
        </w:tc>
      </w:tr>
      <w:tr w:rsidR="00D85B11" w:rsidRPr="00D85B11" w14:paraId="520EDB59" w14:textId="77777777" w:rsidTr="007D51C4">
        <w:trPr>
          <w:trHeight w:val="295"/>
        </w:trPr>
        <w:tc>
          <w:tcPr>
            <w:tcW w:w="4237" w:type="pct"/>
            <w:tcBorders>
              <w:top w:val="nil"/>
              <w:left w:val="single" w:sz="4" w:space="0" w:color="auto"/>
              <w:bottom w:val="single" w:sz="4" w:space="0" w:color="auto"/>
              <w:right w:val="single" w:sz="4" w:space="0" w:color="auto"/>
            </w:tcBorders>
            <w:shd w:val="clear" w:color="auto" w:fill="FFFFFF" w:themeFill="background1"/>
            <w:vAlign w:val="bottom"/>
          </w:tcPr>
          <w:p w14:paraId="76941ACE" w14:textId="77777777" w:rsidR="00D85B11" w:rsidRPr="00D85B11" w:rsidRDefault="00D85B11" w:rsidP="00D85B11">
            <w:pPr>
              <w:contextualSpacing/>
              <w:rPr>
                <w:rFonts w:cs="Calibri"/>
                <w:lang w:val="en-CA"/>
              </w:rPr>
            </w:pPr>
            <w:r w:rsidRPr="00D85B11">
              <w:rPr>
                <w:color w:val="000000"/>
                <w:lang w:val="en-CA"/>
              </w:rPr>
              <w:t>Ontario AND Female AND Between 35 and 44</w:t>
            </w:r>
          </w:p>
        </w:tc>
        <w:tc>
          <w:tcPr>
            <w:tcW w:w="763" w:type="pct"/>
            <w:tcBorders>
              <w:top w:val="nil"/>
              <w:left w:val="nil"/>
              <w:bottom w:val="single" w:sz="4" w:space="0" w:color="auto"/>
              <w:right w:val="single" w:sz="4" w:space="0" w:color="auto"/>
            </w:tcBorders>
            <w:shd w:val="clear" w:color="auto" w:fill="FFFFFF" w:themeFill="background1"/>
            <w:vAlign w:val="bottom"/>
          </w:tcPr>
          <w:p w14:paraId="2AD54042" w14:textId="77777777" w:rsidR="00D85B11" w:rsidRPr="00D85B11" w:rsidRDefault="00D85B11" w:rsidP="00D85B11">
            <w:pPr>
              <w:contextualSpacing/>
              <w:jc w:val="center"/>
              <w:rPr>
                <w:rFonts w:cs="Calibri"/>
                <w:lang w:val="en-CA"/>
              </w:rPr>
            </w:pPr>
            <w:r w:rsidRPr="00D85B11">
              <w:rPr>
                <w:color w:val="000000"/>
              </w:rPr>
              <w:t>0.0319</w:t>
            </w:r>
          </w:p>
        </w:tc>
      </w:tr>
      <w:tr w:rsidR="00D85B11" w:rsidRPr="00D85B11" w14:paraId="38E65B69" w14:textId="77777777" w:rsidTr="007D51C4">
        <w:trPr>
          <w:trHeight w:val="295"/>
        </w:trPr>
        <w:tc>
          <w:tcPr>
            <w:tcW w:w="4237" w:type="pct"/>
            <w:tcBorders>
              <w:top w:val="nil"/>
              <w:left w:val="single" w:sz="4" w:space="0" w:color="auto"/>
              <w:bottom w:val="single" w:sz="4" w:space="0" w:color="auto"/>
              <w:right w:val="single" w:sz="4" w:space="0" w:color="auto"/>
            </w:tcBorders>
            <w:shd w:val="clear" w:color="auto" w:fill="FFFFFF" w:themeFill="background1"/>
            <w:vAlign w:val="bottom"/>
          </w:tcPr>
          <w:p w14:paraId="1F01C817" w14:textId="77777777" w:rsidR="00D85B11" w:rsidRPr="00D85B11" w:rsidRDefault="00D85B11" w:rsidP="00D85B11">
            <w:pPr>
              <w:contextualSpacing/>
              <w:rPr>
                <w:rFonts w:cs="Calibri"/>
                <w:lang w:val="en-CA"/>
              </w:rPr>
            </w:pPr>
            <w:r w:rsidRPr="00D85B11">
              <w:rPr>
                <w:color w:val="000000"/>
                <w:lang w:val="en-CA"/>
              </w:rPr>
              <w:t>Ontario AND Female AND Between 45 and 54</w:t>
            </w:r>
          </w:p>
        </w:tc>
        <w:tc>
          <w:tcPr>
            <w:tcW w:w="763" w:type="pct"/>
            <w:tcBorders>
              <w:top w:val="nil"/>
              <w:left w:val="nil"/>
              <w:bottom w:val="single" w:sz="4" w:space="0" w:color="auto"/>
              <w:right w:val="single" w:sz="4" w:space="0" w:color="auto"/>
            </w:tcBorders>
            <w:shd w:val="clear" w:color="auto" w:fill="FFFFFF" w:themeFill="background1"/>
            <w:vAlign w:val="bottom"/>
          </w:tcPr>
          <w:p w14:paraId="2265DD45" w14:textId="77777777" w:rsidR="00D85B11" w:rsidRPr="00D85B11" w:rsidRDefault="00D85B11" w:rsidP="00D85B11">
            <w:pPr>
              <w:contextualSpacing/>
              <w:jc w:val="center"/>
              <w:rPr>
                <w:rFonts w:cs="Calibri"/>
                <w:lang w:val="en-CA"/>
              </w:rPr>
            </w:pPr>
            <w:r w:rsidRPr="00D85B11">
              <w:rPr>
                <w:color w:val="000000"/>
              </w:rPr>
              <w:t>0.0365</w:t>
            </w:r>
          </w:p>
        </w:tc>
      </w:tr>
      <w:tr w:rsidR="00D85B11" w:rsidRPr="00D85B11" w14:paraId="1DCF5AC2" w14:textId="77777777" w:rsidTr="007D51C4">
        <w:trPr>
          <w:trHeight w:val="295"/>
        </w:trPr>
        <w:tc>
          <w:tcPr>
            <w:tcW w:w="4237" w:type="pct"/>
            <w:tcBorders>
              <w:top w:val="nil"/>
              <w:left w:val="single" w:sz="4" w:space="0" w:color="auto"/>
              <w:bottom w:val="single" w:sz="4" w:space="0" w:color="auto"/>
              <w:right w:val="single" w:sz="4" w:space="0" w:color="auto"/>
            </w:tcBorders>
            <w:shd w:val="clear" w:color="auto" w:fill="FFFFFF" w:themeFill="background1"/>
            <w:vAlign w:val="bottom"/>
          </w:tcPr>
          <w:p w14:paraId="784D9F96" w14:textId="77777777" w:rsidR="00D85B11" w:rsidRPr="00D85B11" w:rsidRDefault="00D85B11" w:rsidP="00D85B11">
            <w:pPr>
              <w:contextualSpacing/>
              <w:rPr>
                <w:rFonts w:cs="Calibri"/>
                <w:lang w:val="en-CA"/>
              </w:rPr>
            </w:pPr>
            <w:r w:rsidRPr="00D85B11">
              <w:rPr>
                <w:color w:val="000000"/>
                <w:lang w:val="en-CA"/>
              </w:rPr>
              <w:t>Ontario AND Female AND Between 55 and 64</w:t>
            </w:r>
          </w:p>
        </w:tc>
        <w:tc>
          <w:tcPr>
            <w:tcW w:w="763" w:type="pct"/>
            <w:tcBorders>
              <w:top w:val="nil"/>
              <w:left w:val="nil"/>
              <w:bottom w:val="single" w:sz="4" w:space="0" w:color="auto"/>
              <w:right w:val="single" w:sz="4" w:space="0" w:color="auto"/>
            </w:tcBorders>
            <w:shd w:val="clear" w:color="auto" w:fill="FFFFFF" w:themeFill="background1"/>
            <w:vAlign w:val="bottom"/>
          </w:tcPr>
          <w:p w14:paraId="54F03287" w14:textId="77777777" w:rsidR="00D85B11" w:rsidRPr="00D85B11" w:rsidRDefault="00D85B11" w:rsidP="00D85B11">
            <w:pPr>
              <w:contextualSpacing/>
              <w:jc w:val="center"/>
              <w:rPr>
                <w:rFonts w:cs="Calibri"/>
                <w:lang w:val="en-CA"/>
              </w:rPr>
            </w:pPr>
            <w:r w:rsidRPr="00D85B11">
              <w:rPr>
                <w:color w:val="000000"/>
              </w:rPr>
              <w:t>0.0338</w:t>
            </w:r>
          </w:p>
        </w:tc>
      </w:tr>
      <w:tr w:rsidR="00D85B11" w:rsidRPr="00D85B11" w14:paraId="0B849172" w14:textId="77777777" w:rsidTr="007D51C4">
        <w:trPr>
          <w:trHeight w:val="295"/>
        </w:trPr>
        <w:tc>
          <w:tcPr>
            <w:tcW w:w="4237" w:type="pct"/>
            <w:tcBorders>
              <w:top w:val="nil"/>
              <w:left w:val="single" w:sz="4" w:space="0" w:color="auto"/>
              <w:bottom w:val="single" w:sz="4" w:space="0" w:color="auto"/>
              <w:right w:val="single" w:sz="4" w:space="0" w:color="auto"/>
            </w:tcBorders>
            <w:shd w:val="clear" w:color="auto" w:fill="FFFFFF" w:themeFill="background1"/>
            <w:vAlign w:val="bottom"/>
          </w:tcPr>
          <w:p w14:paraId="36D985AA" w14:textId="77777777" w:rsidR="00D85B11" w:rsidRPr="00D85B11" w:rsidRDefault="00D85B11" w:rsidP="00D85B11">
            <w:pPr>
              <w:contextualSpacing/>
              <w:rPr>
                <w:rFonts w:cs="Calibri"/>
                <w:lang w:val="en-CA"/>
              </w:rPr>
            </w:pPr>
            <w:r w:rsidRPr="00D85B11">
              <w:rPr>
                <w:color w:val="000000"/>
                <w:lang w:val="en-CA"/>
              </w:rPr>
              <w:t>Ontario AND Female AND Between 65 and 74,75 or older</w:t>
            </w:r>
          </w:p>
        </w:tc>
        <w:tc>
          <w:tcPr>
            <w:tcW w:w="763" w:type="pct"/>
            <w:tcBorders>
              <w:top w:val="nil"/>
              <w:left w:val="nil"/>
              <w:bottom w:val="single" w:sz="4" w:space="0" w:color="auto"/>
              <w:right w:val="single" w:sz="4" w:space="0" w:color="auto"/>
            </w:tcBorders>
            <w:shd w:val="clear" w:color="auto" w:fill="FFFFFF" w:themeFill="background1"/>
            <w:vAlign w:val="bottom"/>
          </w:tcPr>
          <w:p w14:paraId="51E9A5A5" w14:textId="77777777" w:rsidR="00D85B11" w:rsidRPr="00D85B11" w:rsidRDefault="00D85B11" w:rsidP="00D85B11">
            <w:pPr>
              <w:contextualSpacing/>
              <w:jc w:val="center"/>
              <w:rPr>
                <w:rFonts w:cs="Calibri"/>
                <w:lang w:val="en-CA"/>
              </w:rPr>
            </w:pPr>
            <w:r w:rsidRPr="00D85B11">
              <w:rPr>
                <w:color w:val="000000"/>
              </w:rPr>
              <w:t>0.0441</w:t>
            </w:r>
          </w:p>
        </w:tc>
      </w:tr>
      <w:tr w:rsidR="00D85B11" w:rsidRPr="00D85B11" w14:paraId="15B905ED" w14:textId="77777777" w:rsidTr="007D51C4">
        <w:trPr>
          <w:trHeight w:val="295"/>
        </w:trPr>
        <w:tc>
          <w:tcPr>
            <w:tcW w:w="4237" w:type="pct"/>
            <w:tcBorders>
              <w:top w:val="nil"/>
              <w:left w:val="single" w:sz="4" w:space="0" w:color="auto"/>
              <w:bottom w:val="single" w:sz="4" w:space="0" w:color="auto"/>
              <w:right w:val="single" w:sz="4" w:space="0" w:color="auto"/>
            </w:tcBorders>
            <w:shd w:val="clear" w:color="auto" w:fill="FFFFFF" w:themeFill="background1"/>
            <w:vAlign w:val="bottom"/>
          </w:tcPr>
          <w:p w14:paraId="77CC8878" w14:textId="77777777" w:rsidR="00D85B11" w:rsidRPr="00D85B11" w:rsidRDefault="00D85B11" w:rsidP="00D85B11">
            <w:pPr>
              <w:contextualSpacing/>
              <w:rPr>
                <w:rFonts w:cs="Calibri"/>
                <w:lang w:val="en-CA"/>
              </w:rPr>
            </w:pPr>
            <w:r w:rsidRPr="00D85B11">
              <w:rPr>
                <w:color w:val="000000"/>
                <w:lang w:val="en-CA"/>
              </w:rPr>
              <w:t>Quebec AND Male, Gender diverse AND Between 18 and 24</w:t>
            </w:r>
          </w:p>
        </w:tc>
        <w:tc>
          <w:tcPr>
            <w:tcW w:w="763" w:type="pct"/>
            <w:tcBorders>
              <w:top w:val="nil"/>
              <w:left w:val="nil"/>
              <w:bottom w:val="single" w:sz="4" w:space="0" w:color="auto"/>
              <w:right w:val="single" w:sz="4" w:space="0" w:color="auto"/>
            </w:tcBorders>
            <w:shd w:val="clear" w:color="auto" w:fill="FFFFFF" w:themeFill="background1"/>
            <w:vAlign w:val="bottom"/>
          </w:tcPr>
          <w:p w14:paraId="7C9C5D6C" w14:textId="77777777" w:rsidR="00D85B11" w:rsidRPr="00D85B11" w:rsidRDefault="00D85B11" w:rsidP="00D85B11">
            <w:pPr>
              <w:contextualSpacing/>
              <w:jc w:val="center"/>
              <w:rPr>
                <w:rFonts w:cs="Calibri"/>
                <w:lang w:val="en-CA"/>
              </w:rPr>
            </w:pPr>
            <w:r w:rsidRPr="00D85B11">
              <w:rPr>
                <w:color w:val="000000"/>
              </w:rPr>
              <w:t>0.0121</w:t>
            </w:r>
          </w:p>
        </w:tc>
      </w:tr>
      <w:tr w:rsidR="00D85B11" w:rsidRPr="00D85B11" w14:paraId="09206454" w14:textId="77777777" w:rsidTr="007D51C4">
        <w:trPr>
          <w:trHeight w:val="295"/>
        </w:trPr>
        <w:tc>
          <w:tcPr>
            <w:tcW w:w="4237" w:type="pct"/>
            <w:tcBorders>
              <w:top w:val="nil"/>
              <w:left w:val="single" w:sz="4" w:space="0" w:color="auto"/>
              <w:bottom w:val="single" w:sz="4" w:space="0" w:color="auto"/>
              <w:right w:val="single" w:sz="4" w:space="0" w:color="auto"/>
            </w:tcBorders>
            <w:shd w:val="clear" w:color="auto" w:fill="FFFFFF" w:themeFill="background1"/>
            <w:vAlign w:val="bottom"/>
          </w:tcPr>
          <w:p w14:paraId="76251B27" w14:textId="77777777" w:rsidR="00D85B11" w:rsidRPr="00D85B11" w:rsidRDefault="00D85B11" w:rsidP="00D85B11">
            <w:pPr>
              <w:contextualSpacing/>
              <w:rPr>
                <w:rFonts w:cs="Calibri"/>
                <w:lang w:val="en-CA"/>
              </w:rPr>
            </w:pPr>
            <w:r w:rsidRPr="00D85B11">
              <w:rPr>
                <w:color w:val="000000"/>
                <w:lang w:val="en-CA"/>
              </w:rPr>
              <w:t>Quebec AND Male, Gender diverse AND Between 25 and 34</w:t>
            </w:r>
          </w:p>
        </w:tc>
        <w:tc>
          <w:tcPr>
            <w:tcW w:w="763" w:type="pct"/>
            <w:tcBorders>
              <w:top w:val="nil"/>
              <w:left w:val="nil"/>
              <w:bottom w:val="single" w:sz="4" w:space="0" w:color="auto"/>
              <w:right w:val="single" w:sz="4" w:space="0" w:color="auto"/>
            </w:tcBorders>
            <w:shd w:val="clear" w:color="auto" w:fill="FFFFFF" w:themeFill="background1"/>
            <w:vAlign w:val="bottom"/>
          </w:tcPr>
          <w:p w14:paraId="088FA101" w14:textId="77777777" w:rsidR="00D85B11" w:rsidRPr="00D85B11" w:rsidRDefault="00D85B11" w:rsidP="00D85B11">
            <w:pPr>
              <w:contextualSpacing/>
              <w:jc w:val="center"/>
              <w:rPr>
                <w:rFonts w:cs="Calibri"/>
                <w:lang w:val="en-CA"/>
              </w:rPr>
            </w:pPr>
            <w:r w:rsidRPr="00D85B11">
              <w:rPr>
                <w:color w:val="000000"/>
              </w:rPr>
              <w:t>0.018</w:t>
            </w:r>
          </w:p>
        </w:tc>
      </w:tr>
      <w:tr w:rsidR="00D85B11" w:rsidRPr="00D85B11" w14:paraId="40844A4C" w14:textId="77777777" w:rsidTr="007D51C4">
        <w:trPr>
          <w:trHeight w:val="295"/>
        </w:trPr>
        <w:tc>
          <w:tcPr>
            <w:tcW w:w="4237" w:type="pct"/>
            <w:tcBorders>
              <w:top w:val="nil"/>
              <w:left w:val="single" w:sz="4" w:space="0" w:color="auto"/>
              <w:bottom w:val="single" w:sz="4" w:space="0" w:color="auto"/>
              <w:right w:val="single" w:sz="4" w:space="0" w:color="auto"/>
            </w:tcBorders>
            <w:shd w:val="clear" w:color="auto" w:fill="FFFFFF" w:themeFill="background1"/>
            <w:vAlign w:val="bottom"/>
          </w:tcPr>
          <w:p w14:paraId="3AB5B080" w14:textId="77777777" w:rsidR="00D85B11" w:rsidRPr="00D85B11" w:rsidRDefault="00D85B11" w:rsidP="00D85B11">
            <w:pPr>
              <w:contextualSpacing/>
              <w:rPr>
                <w:rFonts w:cs="Calibri"/>
                <w:lang w:val="en-CA"/>
              </w:rPr>
            </w:pPr>
            <w:r w:rsidRPr="00D85B11">
              <w:rPr>
                <w:color w:val="000000"/>
                <w:lang w:val="en-CA"/>
              </w:rPr>
              <w:t>Quebec AND Male, Gender diverse AND Between 35 and 44</w:t>
            </w:r>
          </w:p>
        </w:tc>
        <w:tc>
          <w:tcPr>
            <w:tcW w:w="763" w:type="pct"/>
            <w:tcBorders>
              <w:top w:val="nil"/>
              <w:left w:val="nil"/>
              <w:bottom w:val="single" w:sz="4" w:space="0" w:color="auto"/>
              <w:right w:val="single" w:sz="4" w:space="0" w:color="auto"/>
            </w:tcBorders>
            <w:shd w:val="clear" w:color="auto" w:fill="FFFFFF" w:themeFill="background1"/>
            <w:vAlign w:val="bottom"/>
          </w:tcPr>
          <w:p w14:paraId="6740EB00" w14:textId="77777777" w:rsidR="00D85B11" w:rsidRPr="00D85B11" w:rsidRDefault="00D85B11" w:rsidP="00D85B11">
            <w:pPr>
              <w:contextualSpacing/>
              <w:jc w:val="center"/>
              <w:rPr>
                <w:rFonts w:cs="Calibri"/>
                <w:lang w:val="en-CA"/>
              </w:rPr>
            </w:pPr>
            <w:r w:rsidRPr="00D85B11">
              <w:rPr>
                <w:color w:val="000000"/>
              </w:rPr>
              <w:t>0.0189</w:t>
            </w:r>
          </w:p>
        </w:tc>
      </w:tr>
      <w:tr w:rsidR="00D85B11" w:rsidRPr="00D85B11" w14:paraId="52D44F0B" w14:textId="77777777" w:rsidTr="007D51C4">
        <w:trPr>
          <w:trHeight w:val="295"/>
        </w:trPr>
        <w:tc>
          <w:tcPr>
            <w:tcW w:w="4237" w:type="pct"/>
            <w:tcBorders>
              <w:top w:val="nil"/>
              <w:left w:val="single" w:sz="4" w:space="0" w:color="auto"/>
              <w:bottom w:val="single" w:sz="4" w:space="0" w:color="auto"/>
              <w:right w:val="single" w:sz="4" w:space="0" w:color="auto"/>
            </w:tcBorders>
            <w:shd w:val="clear" w:color="auto" w:fill="FFFFFF" w:themeFill="background1"/>
            <w:vAlign w:val="bottom"/>
          </w:tcPr>
          <w:p w14:paraId="2E2323A5" w14:textId="77777777" w:rsidR="00D85B11" w:rsidRPr="00D85B11" w:rsidRDefault="00D85B11" w:rsidP="00D85B11">
            <w:pPr>
              <w:contextualSpacing/>
              <w:rPr>
                <w:rFonts w:cs="Calibri"/>
                <w:lang w:val="en-CA"/>
              </w:rPr>
            </w:pPr>
            <w:r w:rsidRPr="00D85B11">
              <w:rPr>
                <w:color w:val="000000"/>
                <w:lang w:val="en-CA"/>
              </w:rPr>
              <w:t>Quebec AND Male, Gender diverse AND Between 45 and 54</w:t>
            </w:r>
          </w:p>
        </w:tc>
        <w:tc>
          <w:tcPr>
            <w:tcW w:w="763" w:type="pct"/>
            <w:tcBorders>
              <w:top w:val="nil"/>
              <w:left w:val="nil"/>
              <w:bottom w:val="single" w:sz="4" w:space="0" w:color="auto"/>
              <w:right w:val="single" w:sz="4" w:space="0" w:color="auto"/>
            </w:tcBorders>
            <w:shd w:val="clear" w:color="auto" w:fill="FFFFFF" w:themeFill="background1"/>
            <w:vAlign w:val="bottom"/>
          </w:tcPr>
          <w:p w14:paraId="151B4936" w14:textId="77777777" w:rsidR="00D85B11" w:rsidRPr="00D85B11" w:rsidRDefault="00D85B11" w:rsidP="00D85B11">
            <w:pPr>
              <w:contextualSpacing/>
              <w:jc w:val="center"/>
              <w:rPr>
                <w:rFonts w:cs="Calibri"/>
                <w:lang w:val="en-CA"/>
              </w:rPr>
            </w:pPr>
            <w:r w:rsidRPr="00D85B11">
              <w:rPr>
                <w:color w:val="000000"/>
              </w:rPr>
              <w:t>0.0203</w:t>
            </w:r>
          </w:p>
        </w:tc>
      </w:tr>
      <w:tr w:rsidR="00D85B11" w:rsidRPr="00D85B11" w14:paraId="4881293B" w14:textId="77777777" w:rsidTr="007D51C4">
        <w:trPr>
          <w:trHeight w:val="295"/>
        </w:trPr>
        <w:tc>
          <w:tcPr>
            <w:tcW w:w="4237" w:type="pct"/>
            <w:tcBorders>
              <w:top w:val="nil"/>
              <w:left w:val="single" w:sz="4" w:space="0" w:color="auto"/>
              <w:bottom w:val="single" w:sz="4" w:space="0" w:color="auto"/>
              <w:right w:val="single" w:sz="4" w:space="0" w:color="auto"/>
            </w:tcBorders>
            <w:shd w:val="clear" w:color="auto" w:fill="FFFFFF" w:themeFill="background1"/>
            <w:vAlign w:val="bottom"/>
          </w:tcPr>
          <w:p w14:paraId="35E93C34" w14:textId="77777777" w:rsidR="00D85B11" w:rsidRPr="00D85B11" w:rsidRDefault="00D85B11" w:rsidP="00D85B11">
            <w:pPr>
              <w:contextualSpacing/>
              <w:rPr>
                <w:rFonts w:cs="Calibri"/>
                <w:lang w:val="en-CA"/>
              </w:rPr>
            </w:pPr>
            <w:r w:rsidRPr="00D85B11">
              <w:rPr>
                <w:color w:val="000000"/>
                <w:lang w:val="en-CA"/>
              </w:rPr>
              <w:t>Quebec AND Male, Gender diverse AND Between 55 and 64</w:t>
            </w:r>
          </w:p>
        </w:tc>
        <w:tc>
          <w:tcPr>
            <w:tcW w:w="763" w:type="pct"/>
            <w:tcBorders>
              <w:top w:val="nil"/>
              <w:left w:val="nil"/>
              <w:bottom w:val="single" w:sz="4" w:space="0" w:color="auto"/>
              <w:right w:val="single" w:sz="4" w:space="0" w:color="auto"/>
            </w:tcBorders>
            <w:shd w:val="clear" w:color="auto" w:fill="FFFFFF" w:themeFill="background1"/>
            <w:vAlign w:val="bottom"/>
          </w:tcPr>
          <w:p w14:paraId="4FB75D3F" w14:textId="77777777" w:rsidR="00D85B11" w:rsidRPr="00D85B11" w:rsidRDefault="00D85B11" w:rsidP="00D85B11">
            <w:pPr>
              <w:contextualSpacing/>
              <w:jc w:val="center"/>
              <w:rPr>
                <w:rFonts w:cs="Calibri"/>
                <w:lang w:val="en-CA"/>
              </w:rPr>
            </w:pPr>
            <w:r w:rsidRPr="00D85B11">
              <w:rPr>
                <w:color w:val="000000"/>
              </w:rPr>
              <w:t>0.0211</w:t>
            </w:r>
          </w:p>
        </w:tc>
      </w:tr>
      <w:tr w:rsidR="00D85B11" w:rsidRPr="00D85B11" w14:paraId="44F7D86D" w14:textId="77777777" w:rsidTr="007D51C4">
        <w:trPr>
          <w:trHeight w:val="295"/>
        </w:trPr>
        <w:tc>
          <w:tcPr>
            <w:tcW w:w="4237" w:type="pct"/>
            <w:tcBorders>
              <w:top w:val="nil"/>
              <w:left w:val="single" w:sz="4" w:space="0" w:color="auto"/>
              <w:bottom w:val="single" w:sz="4" w:space="0" w:color="auto"/>
              <w:right w:val="single" w:sz="4" w:space="0" w:color="auto"/>
            </w:tcBorders>
            <w:shd w:val="clear" w:color="auto" w:fill="FFFFFF" w:themeFill="background1"/>
            <w:vAlign w:val="bottom"/>
          </w:tcPr>
          <w:p w14:paraId="1E179321" w14:textId="77777777" w:rsidR="00D85B11" w:rsidRPr="00D85B11" w:rsidRDefault="00D85B11" w:rsidP="00D85B11">
            <w:pPr>
              <w:contextualSpacing/>
              <w:rPr>
                <w:rFonts w:cs="Calibri"/>
                <w:lang w:val="en-CA"/>
              </w:rPr>
            </w:pPr>
            <w:r w:rsidRPr="00D85B11">
              <w:rPr>
                <w:color w:val="000000"/>
                <w:lang w:val="en-CA"/>
              </w:rPr>
              <w:t>Quebec AND Male, Gender diverse AND Between 65 and 74,75 or older</w:t>
            </w:r>
          </w:p>
        </w:tc>
        <w:tc>
          <w:tcPr>
            <w:tcW w:w="763" w:type="pct"/>
            <w:tcBorders>
              <w:top w:val="nil"/>
              <w:left w:val="nil"/>
              <w:bottom w:val="single" w:sz="4" w:space="0" w:color="auto"/>
              <w:right w:val="single" w:sz="4" w:space="0" w:color="auto"/>
            </w:tcBorders>
            <w:shd w:val="clear" w:color="auto" w:fill="FFFFFF" w:themeFill="background1"/>
            <w:vAlign w:val="bottom"/>
          </w:tcPr>
          <w:p w14:paraId="09741289" w14:textId="77777777" w:rsidR="00D85B11" w:rsidRPr="00D85B11" w:rsidRDefault="00D85B11" w:rsidP="00D85B11">
            <w:pPr>
              <w:contextualSpacing/>
              <w:jc w:val="center"/>
              <w:rPr>
                <w:rFonts w:cs="Calibri"/>
                <w:lang w:val="en-CA"/>
              </w:rPr>
            </w:pPr>
            <w:r w:rsidRPr="00D85B11">
              <w:rPr>
                <w:color w:val="000000"/>
              </w:rPr>
              <w:t>0.0239</w:t>
            </w:r>
          </w:p>
        </w:tc>
      </w:tr>
      <w:tr w:rsidR="00D85B11" w:rsidRPr="00D85B11" w14:paraId="145A81D1" w14:textId="77777777" w:rsidTr="007D51C4">
        <w:trPr>
          <w:trHeight w:val="295"/>
        </w:trPr>
        <w:tc>
          <w:tcPr>
            <w:tcW w:w="4237" w:type="pct"/>
            <w:tcBorders>
              <w:top w:val="nil"/>
              <w:left w:val="single" w:sz="4" w:space="0" w:color="auto"/>
              <w:bottom w:val="single" w:sz="4" w:space="0" w:color="auto"/>
              <w:right w:val="single" w:sz="4" w:space="0" w:color="auto"/>
            </w:tcBorders>
            <w:shd w:val="clear" w:color="auto" w:fill="FFFFFF" w:themeFill="background1"/>
            <w:vAlign w:val="bottom"/>
          </w:tcPr>
          <w:p w14:paraId="7336B273" w14:textId="77777777" w:rsidR="00D85B11" w:rsidRPr="00D85B11" w:rsidRDefault="00D85B11" w:rsidP="00D85B11">
            <w:pPr>
              <w:contextualSpacing/>
              <w:rPr>
                <w:rFonts w:cs="Calibri"/>
                <w:lang w:val="en-CA"/>
              </w:rPr>
            </w:pPr>
            <w:r w:rsidRPr="00D85B11">
              <w:rPr>
                <w:color w:val="000000"/>
                <w:lang w:val="en-CA"/>
              </w:rPr>
              <w:t>Quebec AND Female AND Between 18 and 24</w:t>
            </w:r>
          </w:p>
        </w:tc>
        <w:tc>
          <w:tcPr>
            <w:tcW w:w="763" w:type="pct"/>
            <w:tcBorders>
              <w:top w:val="nil"/>
              <w:left w:val="nil"/>
              <w:bottom w:val="single" w:sz="4" w:space="0" w:color="auto"/>
              <w:right w:val="single" w:sz="4" w:space="0" w:color="auto"/>
            </w:tcBorders>
            <w:shd w:val="clear" w:color="auto" w:fill="FFFFFF" w:themeFill="background1"/>
            <w:vAlign w:val="bottom"/>
          </w:tcPr>
          <w:p w14:paraId="1468D25A" w14:textId="77777777" w:rsidR="00D85B11" w:rsidRPr="00D85B11" w:rsidRDefault="00D85B11" w:rsidP="00D85B11">
            <w:pPr>
              <w:contextualSpacing/>
              <w:jc w:val="center"/>
              <w:rPr>
                <w:rFonts w:cs="Calibri"/>
                <w:lang w:val="en-CA"/>
              </w:rPr>
            </w:pPr>
            <w:r w:rsidRPr="00D85B11">
              <w:rPr>
                <w:color w:val="000000"/>
              </w:rPr>
              <w:t>0.0118</w:t>
            </w:r>
          </w:p>
        </w:tc>
      </w:tr>
      <w:tr w:rsidR="00D85B11" w:rsidRPr="00D85B11" w14:paraId="7E0FF337" w14:textId="77777777" w:rsidTr="007D51C4">
        <w:trPr>
          <w:trHeight w:val="295"/>
        </w:trPr>
        <w:tc>
          <w:tcPr>
            <w:tcW w:w="4237" w:type="pct"/>
            <w:tcBorders>
              <w:top w:val="nil"/>
              <w:left w:val="single" w:sz="4" w:space="0" w:color="auto"/>
              <w:bottom w:val="single" w:sz="4" w:space="0" w:color="auto"/>
              <w:right w:val="single" w:sz="4" w:space="0" w:color="auto"/>
            </w:tcBorders>
            <w:shd w:val="clear" w:color="auto" w:fill="FFFFFF" w:themeFill="background1"/>
            <w:vAlign w:val="bottom"/>
          </w:tcPr>
          <w:p w14:paraId="6F32EE76" w14:textId="77777777" w:rsidR="00D85B11" w:rsidRPr="00D85B11" w:rsidRDefault="00D85B11" w:rsidP="00D85B11">
            <w:pPr>
              <w:contextualSpacing/>
              <w:rPr>
                <w:rFonts w:cs="Calibri"/>
                <w:lang w:val="en-CA"/>
              </w:rPr>
            </w:pPr>
            <w:r w:rsidRPr="00D85B11">
              <w:rPr>
                <w:color w:val="000000"/>
                <w:lang w:val="en-CA"/>
              </w:rPr>
              <w:t>Quebec AND Female AND Between 25 and 34</w:t>
            </w:r>
          </w:p>
        </w:tc>
        <w:tc>
          <w:tcPr>
            <w:tcW w:w="763" w:type="pct"/>
            <w:tcBorders>
              <w:top w:val="nil"/>
              <w:left w:val="nil"/>
              <w:bottom w:val="single" w:sz="4" w:space="0" w:color="auto"/>
              <w:right w:val="single" w:sz="4" w:space="0" w:color="auto"/>
            </w:tcBorders>
            <w:shd w:val="clear" w:color="auto" w:fill="FFFFFF" w:themeFill="background1"/>
            <w:vAlign w:val="bottom"/>
          </w:tcPr>
          <w:p w14:paraId="0FF32646" w14:textId="77777777" w:rsidR="00D85B11" w:rsidRPr="00D85B11" w:rsidRDefault="00D85B11" w:rsidP="00D85B11">
            <w:pPr>
              <w:contextualSpacing/>
              <w:jc w:val="center"/>
              <w:rPr>
                <w:rFonts w:cs="Calibri"/>
                <w:lang w:val="en-CA"/>
              </w:rPr>
            </w:pPr>
            <w:r w:rsidRPr="00D85B11">
              <w:rPr>
                <w:color w:val="000000"/>
              </w:rPr>
              <w:t>0.0181</w:t>
            </w:r>
          </w:p>
        </w:tc>
      </w:tr>
      <w:tr w:rsidR="00D85B11" w:rsidRPr="00D85B11" w14:paraId="425F563E" w14:textId="77777777" w:rsidTr="007D51C4">
        <w:trPr>
          <w:trHeight w:val="295"/>
        </w:trPr>
        <w:tc>
          <w:tcPr>
            <w:tcW w:w="4237" w:type="pct"/>
            <w:tcBorders>
              <w:top w:val="nil"/>
              <w:left w:val="single" w:sz="4" w:space="0" w:color="auto"/>
              <w:bottom w:val="single" w:sz="4" w:space="0" w:color="auto"/>
              <w:right w:val="single" w:sz="4" w:space="0" w:color="auto"/>
            </w:tcBorders>
            <w:shd w:val="clear" w:color="auto" w:fill="FFFFFF" w:themeFill="background1"/>
            <w:vAlign w:val="bottom"/>
          </w:tcPr>
          <w:p w14:paraId="44F27021" w14:textId="77777777" w:rsidR="00D85B11" w:rsidRPr="00D85B11" w:rsidRDefault="00D85B11" w:rsidP="00D85B11">
            <w:pPr>
              <w:contextualSpacing/>
              <w:rPr>
                <w:rFonts w:cs="Calibri"/>
                <w:lang w:val="en-CA"/>
              </w:rPr>
            </w:pPr>
            <w:r w:rsidRPr="00D85B11">
              <w:rPr>
                <w:color w:val="000000"/>
                <w:lang w:val="en-CA"/>
              </w:rPr>
              <w:t>Quebec AND Female AND Between 35 and 44</w:t>
            </w:r>
          </w:p>
        </w:tc>
        <w:tc>
          <w:tcPr>
            <w:tcW w:w="763" w:type="pct"/>
            <w:tcBorders>
              <w:top w:val="nil"/>
              <w:left w:val="nil"/>
              <w:bottom w:val="single" w:sz="4" w:space="0" w:color="auto"/>
              <w:right w:val="single" w:sz="4" w:space="0" w:color="auto"/>
            </w:tcBorders>
            <w:shd w:val="clear" w:color="auto" w:fill="FFFFFF" w:themeFill="background1"/>
            <w:vAlign w:val="bottom"/>
          </w:tcPr>
          <w:p w14:paraId="23C4723D" w14:textId="77777777" w:rsidR="00D85B11" w:rsidRPr="00D85B11" w:rsidRDefault="00D85B11" w:rsidP="00D85B11">
            <w:pPr>
              <w:contextualSpacing/>
              <w:jc w:val="center"/>
              <w:rPr>
                <w:rFonts w:cs="Calibri"/>
                <w:lang w:val="en-CA"/>
              </w:rPr>
            </w:pPr>
            <w:r w:rsidRPr="00D85B11">
              <w:rPr>
                <w:color w:val="000000"/>
              </w:rPr>
              <w:t>0.0189</w:t>
            </w:r>
          </w:p>
        </w:tc>
      </w:tr>
      <w:tr w:rsidR="00D85B11" w:rsidRPr="00D85B11" w14:paraId="55A4038B" w14:textId="77777777" w:rsidTr="007D51C4">
        <w:trPr>
          <w:trHeight w:val="295"/>
        </w:trPr>
        <w:tc>
          <w:tcPr>
            <w:tcW w:w="4237" w:type="pct"/>
            <w:tcBorders>
              <w:top w:val="nil"/>
              <w:left w:val="single" w:sz="4" w:space="0" w:color="auto"/>
              <w:bottom w:val="single" w:sz="4" w:space="0" w:color="auto"/>
              <w:right w:val="single" w:sz="4" w:space="0" w:color="auto"/>
            </w:tcBorders>
            <w:shd w:val="clear" w:color="auto" w:fill="FFFFFF" w:themeFill="background1"/>
            <w:vAlign w:val="bottom"/>
          </w:tcPr>
          <w:p w14:paraId="5E7C5852" w14:textId="77777777" w:rsidR="00D85B11" w:rsidRPr="00D85B11" w:rsidRDefault="00D85B11" w:rsidP="00D85B11">
            <w:pPr>
              <w:contextualSpacing/>
              <w:rPr>
                <w:rFonts w:cs="Calibri"/>
                <w:lang w:val="en-CA"/>
              </w:rPr>
            </w:pPr>
            <w:r w:rsidRPr="00D85B11">
              <w:rPr>
                <w:color w:val="000000"/>
                <w:lang w:val="en-CA"/>
              </w:rPr>
              <w:t>Quebec AND Female AND Between 45 and 54</w:t>
            </w:r>
          </w:p>
        </w:tc>
        <w:tc>
          <w:tcPr>
            <w:tcW w:w="763" w:type="pct"/>
            <w:tcBorders>
              <w:top w:val="nil"/>
              <w:left w:val="nil"/>
              <w:bottom w:val="single" w:sz="4" w:space="0" w:color="auto"/>
              <w:right w:val="single" w:sz="4" w:space="0" w:color="auto"/>
            </w:tcBorders>
            <w:shd w:val="clear" w:color="auto" w:fill="FFFFFF" w:themeFill="background1"/>
            <w:vAlign w:val="bottom"/>
          </w:tcPr>
          <w:p w14:paraId="63552CC9" w14:textId="77777777" w:rsidR="00D85B11" w:rsidRPr="00D85B11" w:rsidRDefault="00D85B11" w:rsidP="00D85B11">
            <w:pPr>
              <w:contextualSpacing/>
              <w:jc w:val="center"/>
              <w:rPr>
                <w:rFonts w:cs="Calibri"/>
                <w:lang w:val="en-CA"/>
              </w:rPr>
            </w:pPr>
            <w:r w:rsidRPr="00D85B11">
              <w:rPr>
                <w:color w:val="000000"/>
              </w:rPr>
              <w:t>0.0203</w:t>
            </w:r>
          </w:p>
        </w:tc>
      </w:tr>
      <w:tr w:rsidR="00D85B11" w:rsidRPr="00D85B11" w14:paraId="416E4BA4" w14:textId="77777777" w:rsidTr="007D51C4">
        <w:trPr>
          <w:trHeight w:val="295"/>
        </w:trPr>
        <w:tc>
          <w:tcPr>
            <w:tcW w:w="4237" w:type="pct"/>
            <w:tcBorders>
              <w:top w:val="nil"/>
              <w:left w:val="single" w:sz="4" w:space="0" w:color="auto"/>
              <w:bottom w:val="single" w:sz="4" w:space="0" w:color="auto"/>
              <w:right w:val="single" w:sz="4" w:space="0" w:color="auto"/>
            </w:tcBorders>
            <w:shd w:val="clear" w:color="auto" w:fill="FFFFFF" w:themeFill="background1"/>
            <w:vAlign w:val="bottom"/>
          </w:tcPr>
          <w:p w14:paraId="1028D440" w14:textId="77777777" w:rsidR="00D85B11" w:rsidRPr="00D85B11" w:rsidRDefault="00D85B11" w:rsidP="00D85B11">
            <w:pPr>
              <w:contextualSpacing/>
              <w:rPr>
                <w:rFonts w:cs="Calibri"/>
                <w:lang w:val="en-CA"/>
              </w:rPr>
            </w:pPr>
            <w:r w:rsidRPr="00D85B11">
              <w:rPr>
                <w:color w:val="000000"/>
                <w:lang w:val="en-CA"/>
              </w:rPr>
              <w:t>Quebec AND Female AND Between 55 and 64</w:t>
            </w:r>
          </w:p>
        </w:tc>
        <w:tc>
          <w:tcPr>
            <w:tcW w:w="763" w:type="pct"/>
            <w:tcBorders>
              <w:top w:val="nil"/>
              <w:left w:val="nil"/>
              <w:bottom w:val="single" w:sz="4" w:space="0" w:color="auto"/>
              <w:right w:val="single" w:sz="4" w:space="0" w:color="auto"/>
            </w:tcBorders>
            <w:shd w:val="clear" w:color="auto" w:fill="FFFFFF" w:themeFill="background1"/>
            <w:vAlign w:val="bottom"/>
          </w:tcPr>
          <w:p w14:paraId="09634C2F" w14:textId="77777777" w:rsidR="00D85B11" w:rsidRPr="00D85B11" w:rsidRDefault="00D85B11" w:rsidP="00D85B11">
            <w:pPr>
              <w:contextualSpacing/>
              <w:jc w:val="center"/>
              <w:rPr>
                <w:rFonts w:cs="Calibri"/>
                <w:lang w:val="en-CA"/>
              </w:rPr>
            </w:pPr>
            <w:r w:rsidRPr="00D85B11">
              <w:rPr>
                <w:color w:val="000000"/>
              </w:rPr>
              <w:t>0.0217</w:t>
            </w:r>
          </w:p>
        </w:tc>
      </w:tr>
      <w:tr w:rsidR="00D85B11" w:rsidRPr="00D85B11" w14:paraId="01F7D002" w14:textId="77777777" w:rsidTr="007D51C4">
        <w:trPr>
          <w:trHeight w:val="295"/>
        </w:trPr>
        <w:tc>
          <w:tcPr>
            <w:tcW w:w="4237" w:type="pct"/>
            <w:tcBorders>
              <w:top w:val="nil"/>
              <w:left w:val="single" w:sz="4" w:space="0" w:color="auto"/>
              <w:bottom w:val="single" w:sz="4" w:space="0" w:color="auto"/>
              <w:right w:val="single" w:sz="4" w:space="0" w:color="auto"/>
            </w:tcBorders>
            <w:shd w:val="clear" w:color="auto" w:fill="FFFFFF" w:themeFill="background1"/>
            <w:vAlign w:val="bottom"/>
          </w:tcPr>
          <w:p w14:paraId="3F589EA1" w14:textId="77777777" w:rsidR="00D85B11" w:rsidRPr="00D85B11" w:rsidRDefault="00D85B11" w:rsidP="00D85B11">
            <w:pPr>
              <w:contextualSpacing/>
              <w:rPr>
                <w:rFonts w:cs="Calibri"/>
                <w:lang w:val="en-CA"/>
              </w:rPr>
            </w:pPr>
            <w:r w:rsidRPr="00D85B11">
              <w:rPr>
                <w:color w:val="000000"/>
                <w:lang w:val="en-CA"/>
              </w:rPr>
              <w:lastRenderedPageBreak/>
              <w:t>Quebec AND Female AND Between 65 and 74,75 or older</w:t>
            </w:r>
          </w:p>
        </w:tc>
        <w:tc>
          <w:tcPr>
            <w:tcW w:w="763" w:type="pct"/>
            <w:tcBorders>
              <w:top w:val="nil"/>
              <w:left w:val="nil"/>
              <w:bottom w:val="single" w:sz="4" w:space="0" w:color="auto"/>
              <w:right w:val="single" w:sz="4" w:space="0" w:color="auto"/>
            </w:tcBorders>
            <w:shd w:val="clear" w:color="auto" w:fill="FFFFFF" w:themeFill="background1"/>
            <w:vAlign w:val="bottom"/>
          </w:tcPr>
          <w:p w14:paraId="45CA6E57" w14:textId="77777777" w:rsidR="00D85B11" w:rsidRPr="00D85B11" w:rsidRDefault="00D85B11" w:rsidP="00D85B11">
            <w:pPr>
              <w:contextualSpacing/>
              <w:jc w:val="center"/>
              <w:rPr>
                <w:rFonts w:cs="Calibri"/>
                <w:lang w:val="en-CA"/>
              </w:rPr>
            </w:pPr>
            <w:r w:rsidRPr="00D85B11">
              <w:rPr>
                <w:color w:val="000000"/>
              </w:rPr>
              <w:t>0.0295</w:t>
            </w:r>
          </w:p>
        </w:tc>
      </w:tr>
      <w:tr w:rsidR="00D85B11" w:rsidRPr="00D85B11" w14:paraId="734C2847" w14:textId="77777777" w:rsidTr="007D51C4">
        <w:trPr>
          <w:trHeight w:val="295"/>
        </w:trPr>
        <w:tc>
          <w:tcPr>
            <w:tcW w:w="4237" w:type="pct"/>
            <w:tcBorders>
              <w:top w:val="nil"/>
              <w:left w:val="single" w:sz="4" w:space="0" w:color="auto"/>
              <w:bottom w:val="single" w:sz="4" w:space="0" w:color="auto"/>
              <w:right w:val="single" w:sz="4" w:space="0" w:color="auto"/>
            </w:tcBorders>
            <w:shd w:val="clear" w:color="auto" w:fill="FFFFFF" w:themeFill="background1"/>
            <w:vAlign w:val="bottom"/>
          </w:tcPr>
          <w:p w14:paraId="1AF38C62" w14:textId="77777777" w:rsidR="00D85B11" w:rsidRPr="00D85B11" w:rsidRDefault="00D85B11" w:rsidP="00D85B11">
            <w:pPr>
              <w:contextualSpacing/>
              <w:rPr>
                <w:rFonts w:cs="Calibri"/>
                <w:lang w:val="en-CA"/>
              </w:rPr>
            </w:pPr>
            <w:r w:rsidRPr="00D85B11">
              <w:rPr>
                <w:color w:val="000000"/>
                <w:lang w:val="en-CA"/>
              </w:rPr>
              <w:t>New Brunswick, Nova Scotia, Newfoundland and Labrador, Prince Edward Island AND Male, Gender diverse AND Between 18 and 24</w:t>
            </w:r>
          </w:p>
        </w:tc>
        <w:tc>
          <w:tcPr>
            <w:tcW w:w="763" w:type="pct"/>
            <w:tcBorders>
              <w:top w:val="nil"/>
              <w:left w:val="nil"/>
              <w:bottom w:val="single" w:sz="4" w:space="0" w:color="auto"/>
              <w:right w:val="single" w:sz="4" w:space="0" w:color="auto"/>
            </w:tcBorders>
            <w:shd w:val="clear" w:color="auto" w:fill="FFFFFF" w:themeFill="background1"/>
            <w:vAlign w:val="bottom"/>
          </w:tcPr>
          <w:p w14:paraId="0C5D532A" w14:textId="77777777" w:rsidR="00D85B11" w:rsidRPr="00D85B11" w:rsidRDefault="00D85B11" w:rsidP="00D85B11">
            <w:pPr>
              <w:contextualSpacing/>
              <w:jc w:val="center"/>
              <w:rPr>
                <w:rFonts w:cs="Calibri"/>
                <w:lang w:val="en-CA"/>
              </w:rPr>
            </w:pPr>
            <w:r w:rsidRPr="00D85B11">
              <w:rPr>
                <w:color w:val="000000"/>
              </w:rPr>
              <w:t>0.0034</w:t>
            </w:r>
          </w:p>
        </w:tc>
      </w:tr>
      <w:tr w:rsidR="00D85B11" w:rsidRPr="00D85B11" w14:paraId="6E3B7F2A" w14:textId="77777777" w:rsidTr="007D51C4">
        <w:trPr>
          <w:trHeight w:val="295"/>
        </w:trPr>
        <w:tc>
          <w:tcPr>
            <w:tcW w:w="4237" w:type="pct"/>
            <w:tcBorders>
              <w:top w:val="nil"/>
              <w:left w:val="single" w:sz="4" w:space="0" w:color="auto"/>
              <w:bottom w:val="single" w:sz="4" w:space="0" w:color="auto"/>
              <w:right w:val="single" w:sz="4" w:space="0" w:color="auto"/>
            </w:tcBorders>
            <w:shd w:val="clear" w:color="auto" w:fill="FFFFFF" w:themeFill="background1"/>
            <w:vAlign w:val="bottom"/>
          </w:tcPr>
          <w:p w14:paraId="4BB22A92" w14:textId="77777777" w:rsidR="00D85B11" w:rsidRPr="00D85B11" w:rsidRDefault="00D85B11" w:rsidP="00D85B11">
            <w:pPr>
              <w:contextualSpacing/>
              <w:rPr>
                <w:color w:val="000000"/>
                <w:lang w:val="en-CA"/>
              </w:rPr>
            </w:pPr>
            <w:r w:rsidRPr="00D85B11">
              <w:rPr>
                <w:color w:val="000000"/>
                <w:lang w:val="en-CA"/>
              </w:rPr>
              <w:t>New Brunswick, Nova Scotia, Newfoundland and Labrador, Prince Edward Island AND Male, Gender diverse AND Between 25 and 34</w:t>
            </w:r>
          </w:p>
        </w:tc>
        <w:tc>
          <w:tcPr>
            <w:tcW w:w="763" w:type="pct"/>
            <w:tcBorders>
              <w:top w:val="nil"/>
              <w:left w:val="nil"/>
              <w:bottom w:val="single" w:sz="4" w:space="0" w:color="auto"/>
              <w:right w:val="single" w:sz="4" w:space="0" w:color="auto"/>
            </w:tcBorders>
            <w:shd w:val="clear" w:color="auto" w:fill="FFFFFF" w:themeFill="background1"/>
            <w:vAlign w:val="bottom"/>
          </w:tcPr>
          <w:p w14:paraId="0D1809C5" w14:textId="77777777" w:rsidR="00D85B11" w:rsidRPr="00D85B11" w:rsidRDefault="00D85B11" w:rsidP="00D85B11">
            <w:pPr>
              <w:contextualSpacing/>
              <w:jc w:val="center"/>
              <w:rPr>
                <w:rFonts w:cs="Calibri"/>
                <w:lang w:val="en-CA"/>
              </w:rPr>
            </w:pPr>
            <w:r w:rsidRPr="00D85B11">
              <w:rPr>
                <w:color w:val="000000"/>
              </w:rPr>
              <w:t>0.0046</w:t>
            </w:r>
          </w:p>
        </w:tc>
      </w:tr>
      <w:tr w:rsidR="00D85B11" w:rsidRPr="00D85B11" w14:paraId="105BDCCE" w14:textId="77777777" w:rsidTr="007D51C4">
        <w:trPr>
          <w:trHeight w:val="295"/>
        </w:trPr>
        <w:tc>
          <w:tcPr>
            <w:tcW w:w="4237" w:type="pct"/>
            <w:tcBorders>
              <w:top w:val="nil"/>
              <w:left w:val="single" w:sz="4" w:space="0" w:color="auto"/>
              <w:bottom w:val="single" w:sz="4" w:space="0" w:color="auto"/>
              <w:right w:val="single" w:sz="4" w:space="0" w:color="auto"/>
            </w:tcBorders>
            <w:shd w:val="clear" w:color="auto" w:fill="FFFFFF" w:themeFill="background1"/>
            <w:vAlign w:val="bottom"/>
          </w:tcPr>
          <w:p w14:paraId="7B8A5BBA" w14:textId="77777777" w:rsidR="00D85B11" w:rsidRPr="00D85B11" w:rsidRDefault="00D85B11" w:rsidP="00D85B11">
            <w:pPr>
              <w:contextualSpacing/>
              <w:rPr>
                <w:color w:val="000000"/>
                <w:lang w:val="en-CA"/>
              </w:rPr>
            </w:pPr>
            <w:r w:rsidRPr="00D85B11">
              <w:rPr>
                <w:color w:val="000000"/>
                <w:lang w:val="en-CA"/>
              </w:rPr>
              <w:t>New Brunswick, Nova Scotia, Newfoundland and Labrador, Prince Edward Island AND Male, Gender diverse AND Between 35 and 44</w:t>
            </w:r>
          </w:p>
        </w:tc>
        <w:tc>
          <w:tcPr>
            <w:tcW w:w="763" w:type="pct"/>
            <w:tcBorders>
              <w:top w:val="nil"/>
              <w:left w:val="nil"/>
              <w:bottom w:val="single" w:sz="4" w:space="0" w:color="auto"/>
              <w:right w:val="single" w:sz="4" w:space="0" w:color="auto"/>
            </w:tcBorders>
            <w:shd w:val="clear" w:color="auto" w:fill="FFFFFF" w:themeFill="background1"/>
            <w:vAlign w:val="bottom"/>
          </w:tcPr>
          <w:p w14:paraId="05EDD6F3" w14:textId="77777777" w:rsidR="00D85B11" w:rsidRPr="00D85B11" w:rsidRDefault="00D85B11" w:rsidP="00D85B11">
            <w:pPr>
              <w:contextualSpacing/>
              <w:jc w:val="center"/>
              <w:rPr>
                <w:rFonts w:cs="Calibri"/>
                <w:lang w:val="en-CA"/>
              </w:rPr>
            </w:pPr>
            <w:r w:rsidRPr="00D85B11">
              <w:rPr>
                <w:color w:val="000000"/>
              </w:rPr>
              <w:t>0.0049</w:t>
            </w:r>
          </w:p>
        </w:tc>
      </w:tr>
      <w:tr w:rsidR="00D85B11" w:rsidRPr="00D85B11" w14:paraId="45E6B135" w14:textId="77777777" w:rsidTr="007D51C4">
        <w:trPr>
          <w:trHeight w:val="295"/>
        </w:trPr>
        <w:tc>
          <w:tcPr>
            <w:tcW w:w="4237" w:type="pct"/>
            <w:tcBorders>
              <w:top w:val="nil"/>
              <w:left w:val="single" w:sz="4" w:space="0" w:color="auto"/>
              <w:bottom w:val="single" w:sz="4" w:space="0" w:color="auto"/>
              <w:right w:val="single" w:sz="4" w:space="0" w:color="auto"/>
            </w:tcBorders>
            <w:shd w:val="clear" w:color="auto" w:fill="FFFFFF" w:themeFill="background1"/>
            <w:vAlign w:val="bottom"/>
          </w:tcPr>
          <w:p w14:paraId="2F328AFA" w14:textId="77777777" w:rsidR="00D85B11" w:rsidRPr="00D85B11" w:rsidRDefault="00D85B11" w:rsidP="00D85B11">
            <w:pPr>
              <w:contextualSpacing/>
              <w:rPr>
                <w:color w:val="000000"/>
                <w:lang w:val="en-CA"/>
              </w:rPr>
            </w:pPr>
            <w:r w:rsidRPr="00D85B11">
              <w:rPr>
                <w:color w:val="000000"/>
                <w:lang w:val="en-CA"/>
              </w:rPr>
              <w:t>New Brunswick, Nova Scotia, Newfoundland and Labrador, Prince Edward Island AND Male, Gender diverse AND Between 45 and 54</w:t>
            </w:r>
          </w:p>
        </w:tc>
        <w:tc>
          <w:tcPr>
            <w:tcW w:w="763" w:type="pct"/>
            <w:tcBorders>
              <w:top w:val="nil"/>
              <w:left w:val="nil"/>
              <w:bottom w:val="single" w:sz="4" w:space="0" w:color="auto"/>
              <w:right w:val="single" w:sz="4" w:space="0" w:color="auto"/>
            </w:tcBorders>
            <w:shd w:val="clear" w:color="auto" w:fill="FFFFFF" w:themeFill="background1"/>
            <w:vAlign w:val="bottom"/>
          </w:tcPr>
          <w:p w14:paraId="410A5EE1" w14:textId="77777777" w:rsidR="00D85B11" w:rsidRPr="00D85B11" w:rsidRDefault="00D85B11" w:rsidP="00D85B11">
            <w:pPr>
              <w:contextualSpacing/>
              <w:jc w:val="center"/>
              <w:rPr>
                <w:rFonts w:cs="Calibri"/>
                <w:lang w:val="en-CA"/>
              </w:rPr>
            </w:pPr>
            <w:r w:rsidRPr="00D85B11">
              <w:rPr>
                <w:color w:val="000000"/>
              </w:rPr>
              <w:t>0.0061</w:t>
            </w:r>
          </w:p>
        </w:tc>
      </w:tr>
      <w:tr w:rsidR="00D85B11" w:rsidRPr="00D85B11" w14:paraId="19BFD042" w14:textId="77777777" w:rsidTr="007D51C4">
        <w:trPr>
          <w:trHeight w:val="295"/>
        </w:trPr>
        <w:tc>
          <w:tcPr>
            <w:tcW w:w="4237" w:type="pct"/>
            <w:tcBorders>
              <w:top w:val="nil"/>
              <w:left w:val="single" w:sz="4" w:space="0" w:color="auto"/>
              <w:bottom w:val="single" w:sz="4" w:space="0" w:color="auto"/>
              <w:right w:val="single" w:sz="4" w:space="0" w:color="auto"/>
            </w:tcBorders>
            <w:shd w:val="clear" w:color="auto" w:fill="FFFFFF" w:themeFill="background1"/>
            <w:vAlign w:val="bottom"/>
          </w:tcPr>
          <w:p w14:paraId="3E29256E" w14:textId="77777777" w:rsidR="00D85B11" w:rsidRPr="00D85B11" w:rsidRDefault="00D85B11" w:rsidP="00D85B11">
            <w:pPr>
              <w:contextualSpacing/>
              <w:rPr>
                <w:color w:val="000000"/>
                <w:lang w:val="en-CA"/>
              </w:rPr>
            </w:pPr>
            <w:r w:rsidRPr="00D85B11">
              <w:rPr>
                <w:color w:val="000000"/>
                <w:lang w:val="en-CA"/>
              </w:rPr>
              <w:t>New Brunswick, Nova Scotia, Newfoundland and Labrador, Prince Edward Island AND Male, Gender diverse AND Between 55 and 64</w:t>
            </w:r>
          </w:p>
        </w:tc>
        <w:tc>
          <w:tcPr>
            <w:tcW w:w="763" w:type="pct"/>
            <w:tcBorders>
              <w:top w:val="nil"/>
              <w:left w:val="nil"/>
              <w:bottom w:val="single" w:sz="4" w:space="0" w:color="auto"/>
              <w:right w:val="single" w:sz="4" w:space="0" w:color="auto"/>
            </w:tcBorders>
            <w:shd w:val="clear" w:color="auto" w:fill="FFFFFF" w:themeFill="background1"/>
            <w:vAlign w:val="bottom"/>
          </w:tcPr>
          <w:p w14:paraId="4B8DCB5F" w14:textId="77777777" w:rsidR="00D85B11" w:rsidRPr="00D85B11" w:rsidRDefault="00D85B11" w:rsidP="00D85B11">
            <w:pPr>
              <w:contextualSpacing/>
              <w:jc w:val="center"/>
              <w:rPr>
                <w:rFonts w:cs="Calibri"/>
                <w:lang w:val="en-CA"/>
              </w:rPr>
            </w:pPr>
            <w:r w:rsidRPr="00D85B11">
              <w:rPr>
                <w:color w:val="000000"/>
              </w:rPr>
              <w:t>0.0065</w:t>
            </w:r>
          </w:p>
        </w:tc>
      </w:tr>
      <w:tr w:rsidR="00D85B11" w:rsidRPr="00D85B11" w14:paraId="668368A5" w14:textId="77777777" w:rsidTr="007D51C4">
        <w:trPr>
          <w:trHeight w:val="295"/>
        </w:trPr>
        <w:tc>
          <w:tcPr>
            <w:tcW w:w="4237" w:type="pct"/>
            <w:tcBorders>
              <w:top w:val="nil"/>
              <w:left w:val="single" w:sz="4" w:space="0" w:color="auto"/>
              <w:bottom w:val="single" w:sz="4" w:space="0" w:color="auto"/>
              <w:right w:val="single" w:sz="4" w:space="0" w:color="auto"/>
            </w:tcBorders>
            <w:shd w:val="clear" w:color="auto" w:fill="FFFFFF" w:themeFill="background1"/>
            <w:vAlign w:val="bottom"/>
          </w:tcPr>
          <w:p w14:paraId="6EA53829" w14:textId="77777777" w:rsidR="00D85B11" w:rsidRPr="00D85B11" w:rsidRDefault="00D85B11" w:rsidP="00D85B11">
            <w:pPr>
              <w:contextualSpacing/>
              <w:rPr>
                <w:color w:val="000000"/>
                <w:lang w:val="en-CA"/>
              </w:rPr>
            </w:pPr>
            <w:r w:rsidRPr="00D85B11">
              <w:rPr>
                <w:color w:val="000000"/>
                <w:lang w:val="en-CA"/>
              </w:rPr>
              <w:t>New Brunswick, Nova Scotia, Newfoundland and Labrador, Prince Edward Island AND Male, Gender diverse AND Between 65 and 74,75 or older</w:t>
            </w:r>
          </w:p>
        </w:tc>
        <w:tc>
          <w:tcPr>
            <w:tcW w:w="763" w:type="pct"/>
            <w:tcBorders>
              <w:top w:val="nil"/>
              <w:left w:val="nil"/>
              <w:bottom w:val="single" w:sz="4" w:space="0" w:color="auto"/>
              <w:right w:val="single" w:sz="4" w:space="0" w:color="auto"/>
            </w:tcBorders>
            <w:shd w:val="clear" w:color="auto" w:fill="FFFFFF" w:themeFill="background1"/>
            <w:vAlign w:val="bottom"/>
          </w:tcPr>
          <w:p w14:paraId="536861F9" w14:textId="77777777" w:rsidR="00D85B11" w:rsidRPr="00D85B11" w:rsidRDefault="00D85B11" w:rsidP="00D85B11">
            <w:pPr>
              <w:contextualSpacing/>
              <w:jc w:val="center"/>
              <w:rPr>
                <w:rFonts w:cs="Calibri"/>
                <w:lang w:val="en-CA"/>
              </w:rPr>
            </w:pPr>
            <w:r w:rsidRPr="00D85B11">
              <w:rPr>
                <w:color w:val="000000"/>
              </w:rPr>
              <w:t>0.0076</w:t>
            </w:r>
          </w:p>
        </w:tc>
      </w:tr>
      <w:tr w:rsidR="00D85B11" w:rsidRPr="00D85B11" w14:paraId="6E7343BB" w14:textId="77777777" w:rsidTr="007D51C4">
        <w:trPr>
          <w:trHeight w:val="295"/>
        </w:trPr>
        <w:tc>
          <w:tcPr>
            <w:tcW w:w="4237" w:type="pct"/>
            <w:tcBorders>
              <w:top w:val="single" w:sz="4" w:space="0" w:color="auto"/>
              <w:left w:val="single" w:sz="4" w:space="0" w:color="auto"/>
              <w:bottom w:val="single" w:sz="4" w:space="0" w:color="auto"/>
              <w:right w:val="single" w:sz="4" w:space="0" w:color="auto"/>
            </w:tcBorders>
            <w:shd w:val="clear" w:color="auto" w:fill="FFFFFF" w:themeFill="background1"/>
            <w:vAlign w:val="bottom"/>
          </w:tcPr>
          <w:p w14:paraId="5A525DF4" w14:textId="77777777" w:rsidR="00D85B11" w:rsidRPr="00D85B11" w:rsidRDefault="00D85B11" w:rsidP="00D85B11">
            <w:pPr>
              <w:contextualSpacing/>
              <w:rPr>
                <w:rFonts w:cs="Calibri"/>
                <w:lang w:val="en-CA"/>
              </w:rPr>
            </w:pPr>
            <w:r w:rsidRPr="00D85B11">
              <w:rPr>
                <w:rFonts w:cs="Calibri"/>
                <w:lang w:val="en-CA"/>
              </w:rPr>
              <w:t>Total</w:t>
            </w:r>
          </w:p>
        </w:tc>
        <w:tc>
          <w:tcPr>
            <w:tcW w:w="763" w:type="pct"/>
            <w:tcBorders>
              <w:top w:val="single" w:sz="4" w:space="0" w:color="auto"/>
              <w:left w:val="nil"/>
              <w:bottom w:val="single" w:sz="4" w:space="0" w:color="auto"/>
              <w:right w:val="single" w:sz="4" w:space="0" w:color="auto"/>
            </w:tcBorders>
            <w:shd w:val="clear" w:color="auto" w:fill="FFFFFF" w:themeFill="background1"/>
            <w:vAlign w:val="bottom"/>
          </w:tcPr>
          <w:p w14:paraId="24EB3594" w14:textId="77777777" w:rsidR="00D85B11" w:rsidRPr="00D85B11" w:rsidRDefault="00D85B11" w:rsidP="00D85B11">
            <w:pPr>
              <w:contextualSpacing/>
              <w:jc w:val="center"/>
              <w:rPr>
                <w:rFonts w:cs="Calibri"/>
                <w:b/>
                <w:bCs/>
                <w:lang w:val="en-CA"/>
              </w:rPr>
            </w:pPr>
            <w:r w:rsidRPr="00D85B11">
              <w:rPr>
                <w:rFonts w:cs="Calibri"/>
                <w:b/>
                <w:bCs/>
                <w:lang w:val="en-CA"/>
              </w:rPr>
              <w:t>1.000</w:t>
            </w:r>
          </w:p>
        </w:tc>
      </w:tr>
    </w:tbl>
    <w:p w14:paraId="56FA5C63" w14:textId="77777777" w:rsidR="00D85B11" w:rsidRPr="00D85B11" w:rsidRDefault="00D85B11" w:rsidP="00D85B11">
      <w:pPr>
        <w:autoSpaceDE w:val="0"/>
        <w:autoSpaceDN w:val="0"/>
        <w:adjustRightInd w:val="0"/>
        <w:spacing w:after="216" w:line="270" w:lineRule="atLeast"/>
        <w:contextualSpacing/>
        <w:jc w:val="both"/>
        <w:rPr>
          <w:rFonts w:eastAsia="Times New Roman"/>
          <w:b/>
          <w:sz w:val="24"/>
          <w:szCs w:val="24"/>
          <w:highlight w:val="yellow"/>
          <w:lang w:val="en-CA"/>
        </w:rPr>
      </w:pPr>
    </w:p>
    <w:p w14:paraId="5DB71AC1" w14:textId="3B2C1DDC" w:rsidR="00D85B11" w:rsidRPr="00D85B11" w:rsidRDefault="00D85B11" w:rsidP="00D85B11">
      <w:pPr>
        <w:autoSpaceDE w:val="0"/>
        <w:autoSpaceDN w:val="0"/>
        <w:adjustRightInd w:val="0"/>
        <w:spacing w:after="216" w:line="270" w:lineRule="atLeast"/>
        <w:contextualSpacing/>
        <w:jc w:val="both"/>
        <w:rPr>
          <w:rFonts w:eastAsia="Times New Roman" w:cs="Arial"/>
          <w:sz w:val="24"/>
          <w:szCs w:val="24"/>
          <w:lang w:val="en-CA"/>
        </w:rPr>
      </w:pPr>
      <w:r w:rsidRPr="00D85B11">
        <w:rPr>
          <w:rFonts w:eastAsia="Times New Roman"/>
          <w:b/>
          <w:sz w:val="24"/>
          <w:szCs w:val="24"/>
          <w:lang w:val="en-CA"/>
        </w:rPr>
        <w:t xml:space="preserve">Table </w:t>
      </w:r>
      <w:r w:rsidR="00274580">
        <w:rPr>
          <w:rFonts w:eastAsia="Times New Roman"/>
          <w:b/>
          <w:sz w:val="24"/>
          <w:szCs w:val="24"/>
          <w:lang w:val="en-CA"/>
        </w:rPr>
        <w:t>3</w:t>
      </w:r>
      <w:r w:rsidR="0056700F">
        <w:rPr>
          <w:rFonts w:eastAsia="Times New Roman"/>
          <w:b/>
          <w:sz w:val="24"/>
          <w:szCs w:val="24"/>
          <w:lang w:val="en-CA"/>
        </w:rPr>
        <w:t>6</w:t>
      </w:r>
      <w:r w:rsidRPr="00D85B11">
        <w:rPr>
          <w:rFonts w:eastAsia="Times New Roman"/>
          <w:b/>
          <w:sz w:val="24"/>
          <w:szCs w:val="24"/>
          <w:lang w:val="en-CA"/>
        </w:rPr>
        <w:t>. Weight by Region</w:t>
      </w:r>
    </w:p>
    <w:tbl>
      <w:tblPr>
        <w:tblW w:w="4789" w:type="pct"/>
        <w:tblCellMar>
          <w:left w:w="70" w:type="dxa"/>
          <w:right w:w="70" w:type="dxa"/>
        </w:tblCellMar>
        <w:tblLook w:val="04A0" w:firstRow="1" w:lastRow="0" w:firstColumn="1" w:lastColumn="0" w:noHBand="0" w:noVBand="1"/>
        <w:tblCaption w:val="Table 13. Weight by Gender and Region"/>
      </w:tblPr>
      <w:tblGrid>
        <w:gridCol w:w="6912"/>
        <w:gridCol w:w="1354"/>
      </w:tblGrid>
      <w:tr w:rsidR="00D85B11" w:rsidRPr="00D85B11" w14:paraId="1D1753CA" w14:textId="77777777" w:rsidTr="007D51C4">
        <w:trPr>
          <w:trHeight w:val="279"/>
        </w:trPr>
        <w:tc>
          <w:tcPr>
            <w:tcW w:w="4181" w:type="pct"/>
            <w:tcBorders>
              <w:top w:val="single" w:sz="4" w:space="0" w:color="auto"/>
              <w:left w:val="single" w:sz="4" w:space="0" w:color="auto"/>
              <w:bottom w:val="single" w:sz="4" w:space="0" w:color="auto"/>
              <w:right w:val="single" w:sz="4" w:space="0" w:color="auto"/>
            </w:tcBorders>
            <w:shd w:val="clear" w:color="auto" w:fill="000000" w:themeFill="text1"/>
            <w:noWrap/>
            <w:vAlign w:val="bottom"/>
            <w:hideMark/>
          </w:tcPr>
          <w:p w14:paraId="548A4151" w14:textId="77777777" w:rsidR="00D85B11" w:rsidRPr="00D85B11" w:rsidRDefault="00D85B11" w:rsidP="00D85B11">
            <w:pPr>
              <w:contextualSpacing/>
              <w:rPr>
                <w:rFonts w:eastAsia="Times New Roman"/>
                <w:b/>
                <w:bCs/>
                <w:lang w:val="en-CA"/>
              </w:rPr>
            </w:pPr>
            <w:r w:rsidRPr="00D85B11">
              <w:rPr>
                <w:rFonts w:eastAsia="Times New Roman"/>
                <w:b/>
                <w:bCs/>
                <w:lang w:val="en-CA"/>
              </w:rPr>
              <w:t xml:space="preserve">Label </w:t>
            </w:r>
          </w:p>
        </w:tc>
        <w:tc>
          <w:tcPr>
            <w:tcW w:w="819" w:type="pct"/>
            <w:tcBorders>
              <w:top w:val="single" w:sz="4" w:space="0" w:color="auto"/>
              <w:left w:val="nil"/>
              <w:bottom w:val="single" w:sz="4" w:space="0" w:color="auto"/>
              <w:right w:val="single" w:sz="4" w:space="0" w:color="auto"/>
            </w:tcBorders>
            <w:shd w:val="clear" w:color="auto" w:fill="000000" w:themeFill="text1"/>
            <w:vAlign w:val="center"/>
            <w:hideMark/>
          </w:tcPr>
          <w:p w14:paraId="56F8AD25" w14:textId="77777777" w:rsidR="00D85B11" w:rsidRPr="00D85B11" w:rsidRDefault="00D85B11" w:rsidP="00D85B11">
            <w:pPr>
              <w:contextualSpacing/>
              <w:jc w:val="center"/>
              <w:rPr>
                <w:rFonts w:asciiTheme="minorHAnsi" w:eastAsia="Times New Roman" w:hAnsiTheme="minorHAnsi" w:cstheme="minorHAnsi"/>
                <w:b/>
                <w:bCs/>
                <w:lang w:val="en-CA"/>
              </w:rPr>
            </w:pPr>
            <w:r w:rsidRPr="00D85B11">
              <w:rPr>
                <w:rFonts w:asciiTheme="minorHAnsi" w:eastAsia="Times New Roman" w:hAnsiTheme="minorHAnsi" w:cstheme="minorHAnsi"/>
                <w:b/>
                <w:lang w:val="en-CA"/>
              </w:rPr>
              <w:t>Weight</w:t>
            </w:r>
          </w:p>
        </w:tc>
      </w:tr>
      <w:tr w:rsidR="00D85B11" w:rsidRPr="00D85B11" w14:paraId="782F9D32" w14:textId="77777777" w:rsidTr="007D51C4">
        <w:trPr>
          <w:trHeight w:val="279"/>
        </w:trPr>
        <w:tc>
          <w:tcPr>
            <w:tcW w:w="4181" w:type="pct"/>
            <w:tcBorders>
              <w:top w:val="nil"/>
              <w:left w:val="single" w:sz="4" w:space="0" w:color="auto"/>
              <w:bottom w:val="single" w:sz="4" w:space="0" w:color="auto"/>
              <w:right w:val="single" w:sz="4" w:space="0" w:color="auto"/>
            </w:tcBorders>
            <w:shd w:val="clear" w:color="auto" w:fill="FFFFFF" w:themeFill="background1"/>
            <w:vAlign w:val="bottom"/>
          </w:tcPr>
          <w:p w14:paraId="22F61CB7" w14:textId="77777777" w:rsidR="00D85B11" w:rsidRPr="00D85B11" w:rsidRDefault="00D85B11" w:rsidP="00D85B11">
            <w:pPr>
              <w:contextualSpacing/>
              <w:rPr>
                <w:rFonts w:cs="Calibri"/>
                <w:lang w:val="en-CA"/>
              </w:rPr>
            </w:pPr>
            <w:r w:rsidRPr="00D85B11">
              <w:rPr>
                <w:color w:val="000000"/>
              </w:rPr>
              <w:t>British Columbia</w:t>
            </w:r>
          </w:p>
        </w:tc>
        <w:tc>
          <w:tcPr>
            <w:tcW w:w="819" w:type="pct"/>
            <w:tcBorders>
              <w:top w:val="nil"/>
              <w:left w:val="nil"/>
              <w:bottom w:val="single" w:sz="4" w:space="0" w:color="auto"/>
              <w:right w:val="single" w:sz="4" w:space="0" w:color="auto"/>
            </w:tcBorders>
            <w:shd w:val="clear" w:color="auto" w:fill="FFFFFF" w:themeFill="background1"/>
            <w:vAlign w:val="bottom"/>
          </w:tcPr>
          <w:p w14:paraId="56B85206" w14:textId="77777777" w:rsidR="00D85B11" w:rsidRPr="00D85B11" w:rsidRDefault="00D85B11" w:rsidP="00D85B11">
            <w:pPr>
              <w:contextualSpacing/>
              <w:jc w:val="center"/>
              <w:rPr>
                <w:rFonts w:cs="Calibri"/>
                <w:lang w:val="en-CA"/>
              </w:rPr>
            </w:pPr>
            <w:r w:rsidRPr="00D85B11">
              <w:rPr>
                <w:color w:val="000000"/>
              </w:rPr>
              <w:t>0.135321</w:t>
            </w:r>
          </w:p>
        </w:tc>
      </w:tr>
      <w:tr w:rsidR="00D85B11" w:rsidRPr="00D85B11" w14:paraId="1D63C95A" w14:textId="77777777" w:rsidTr="007D51C4">
        <w:trPr>
          <w:trHeight w:val="279"/>
        </w:trPr>
        <w:tc>
          <w:tcPr>
            <w:tcW w:w="4181" w:type="pct"/>
            <w:tcBorders>
              <w:top w:val="nil"/>
              <w:left w:val="single" w:sz="4" w:space="0" w:color="auto"/>
              <w:bottom w:val="single" w:sz="4" w:space="0" w:color="auto"/>
              <w:right w:val="single" w:sz="4" w:space="0" w:color="auto"/>
            </w:tcBorders>
            <w:shd w:val="clear" w:color="auto" w:fill="FFFFFF" w:themeFill="background1"/>
            <w:vAlign w:val="bottom"/>
          </w:tcPr>
          <w:p w14:paraId="55AE9261" w14:textId="77777777" w:rsidR="00D85B11" w:rsidRPr="00D85B11" w:rsidRDefault="00D85B11" w:rsidP="00D85B11">
            <w:pPr>
              <w:contextualSpacing/>
              <w:rPr>
                <w:rFonts w:cs="Calibri"/>
                <w:lang w:val="en-CA"/>
              </w:rPr>
            </w:pPr>
            <w:r w:rsidRPr="00D85B11">
              <w:rPr>
                <w:color w:val="000000"/>
              </w:rPr>
              <w:t>Alberta</w:t>
            </w:r>
          </w:p>
        </w:tc>
        <w:tc>
          <w:tcPr>
            <w:tcW w:w="819" w:type="pct"/>
            <w:tcBorders>
              <w:top w:val="nil"/>
              <w:left w:val="nil"/>
              <w:bottom w:val="single" w:sz="4" w:space="0" w:color="auto"/>
              <w:right w:val="single" w:sz="4" w:space="0" w:color="auto"/>
            </w:tcBorders>
            <w:shd w:val="clear" w:color="auto" w:fill="FFFFFF" w:themeFill="background1"/>
            <w:vAlign w:val="bottom"/>
          </w:tcPr>
          <w:p w14:paraId="25327FF6" w14:textId="77777777" w:rsidR="00D85B11" w:rsidRPr="00D85B11" w:rsidRDefault="00D85B11" w:rsidP="00D85B11">
            <w:pPr>
              <w:contextualSpacing/>
              <w:jc w:val="center"/>
              <w:rPr>
                <w:rFonts w:cs="Calibri"/>
                <w:lang w:val="en-CA"/>
              </w:rPr>
            </w:pPr>
            <w:r w:rsidRPr="00D85B11">
              <w:rPr>
                <w:color w:val="000000"/>
              </w:rPr>
              <w:t>0.111797</w:t>
            </w:r>
          </w:p>
        </w:tc>
      </w:tr>
      <w:tr w:rsidR="00D85B11" w:rsidRPr="00D85B11" w14:paraId="5B366903" w14:textId="77777777" w:rsidTr="007D51C4">
        <w:trPr>
          <w:trHeight w:val="279"/>
        </w:trPr>
        <w:tc>
          <w:tcPr>
            <w:tcW w:w="4181" w:type="pct"/>
            <w:tcBorders>
              <w:top w:val="nil"/>
              <w:left w:val="single" w:sz="4" w:space="0" w:color="auto"/>
              <w:bottom w:val="single" w:sz="4" w:space="0" w:color="auto"/>
              <w:right w:val="single" w:sz="4" w:space="0" w:color="auto"/>
            </w:tcBorders>
            <w:shd w:val="clear" w:color="auto" w:fill="FFFFFF" w:themeFill="background1"/>
            <w:vAlign w:val="bottom"/>
          </w:tcPr>
          <w:p w14:paraId="18303207" w14:textId="77777777" w:rsidR="00D85B11" w:rsidRPr="00D85B11" w:rsidRDefault="00D85B11" w:rsidP="00D85B11">
            <w:pPr>
              <w:contextualSpacing/>
              <w:rPr>
                <w:rFonts w:cs="Calibri"/>
                <w:lang w:val="en-CA"/>
              </w:rPr>
            </w:pPr>
            <w:r w:rsidRPr="00D85B11">
              <w:rPr>
                <w:color w:val="000000"/>
              </w:rPr>
              <w:t>Saskatchewan</w:t>
            </w:r>
          </w:p>
        </w:tc>
        <w:tc>
          <w:tcPr>
            <w:tcW w:w="819" w:type="pct"/>
            <w:tcBorders>
              <w:top w:val="nil"/>
              <w:left w:val="nil"/>
              <w:bottom w:val="single" w:sz="4" w:space="0" w:color="auto"/>
              <w:right w:val="single" w:sz="4" w:space="0" w:color="auto"/>
            </w:tcBorders>
            <w:shd w:val="clear" w:color="auto" w:fill="FFFFFF" w:themeFill="background1"/>
            <w:vAlign w:val="bottom"/>
          </w:tcPr>
          <w:p w14:paraId="0BFBF017" w14:textId="77777777" w:rsidR="00D85B11" w:rsidRPr="00D85B11" w:rsidRDefault="00D85B11" w:rsidP="00D85B11">
            <w:pPr>
              <w:contextualSpacing/>
              <w:jc w:val="center"/>
              <w:rPr>
                <w:rFonts w:cs="Calibri"/>
                <w:lang w:val="en-CA"/>
              </w:rPr>
            </w:pPr>
            <w:r w:rsidRPr="00D85B11">
              <w:rPr>
                <w:color w:val="000000"/>
              </w:rPr>
              <w:t>0.029936</w:t>
            </w:r>
          </w:p>
        </w:tc>
      </w:tr>
      <w:tr w:rsidR="00D85B11" w:rsidRPr="00D85B11" w14:paraId="182A84AC" w14:textId="77777777" w:rsidTr="007D51C4">
        <w:trPr>
          <w:trHeight w:val="279"/>
        </w:trPr>
        <w:tc>
          <w:tcPr>
            <w:tcW w:w="4181" w:type="pct"/>
            <w:tcBorders>
              <w:top w:val="nil"/>
              <w:left w:val="single" w:sz="4" w:space="0" w:color="auto"/>
              <w:bottom w:val="single" w:sz="4" w:space="0" w:color="auto"/>
              <w:right w:val="single" w:sz="4" w:space="0" w:color="auto"/>
            </w:tcBorders>
            <w:shd w:val="clear" w:color="auto" w:fill="FFFFFF" w:themeFill="background1"/>
            <w:vAlign w:val="bottom"/>
          </w:tcPr>
          <w:p w14:paraId="51677CF1" w14:textId="77777777" w:rsidR="00D85B11" w:rsidRPr="00D85B11" w:rsidRDefault="00D85B11" w:rsidP="00D85B11">
            <w:pPr>
              <w:contextualSpacing/>
              <w:rPr>
                <w:rFonts w:cs="Calibri"/>
                <w:lang w:val="en-CA"/>
              </w:rPr>
            </w:pPr>
            <w:r w:rsidRPr="00D85B11">
              <w:rPr>
                <w:color w:val="000000"/>
              </w:rPr>
              <w:t>Manitoba</w:t>
            </w:r>
          </w:p>
        </w:tc>
        <w:tc>
          <w:tcPr>
            <w:tcW w:w="819" w:type="pct"/>
            <w:tcBorders>
              <w:top w:val="nil"/>
              <w:left w:val="nil"/>
              <w:bottom w:val="single" w:sz="4" w:space="0" w:color="auto"/>
              <w:right w:val="single" w:sz="4" w:space="0" w:color="auto"/>
            </w:tcBorders>
            <w:shd w:val="clear" w:color="auto" w:fill="FFFFFF" w:themeFill="background1"/>
            <w:vAlign w:val="bottom"/>
          </w:tcPr>
          <w:p w14:paraId="0A311620" w14:textId="77777777" w:rsidR="00D85B11" w:rsidRPr="00D85B11" w:rsidRDefault="00D85B11" w:rsidP="00D85B11">
            <w:pPr>
              <w:contextualSpacing/>
              <w:jc w:val="center"/>
              <w:rPr>
                <w:rFonts w:cs="Calibri"/>
                <w:lang w:val="en-CA"/>
              </w:rPr>
            </w:pPr>
            <w:r w:rsidRPr="00D85B11">
              <w:rPr>
                <w:color w:val="000000"/>
              </w:rPr>
              <w:t>0.035029</w:t>
            </w:r>
          </w:p>
        </w:tc>
      </w:tr>
      <w:tr w:rsidR="00D85B11" w:rsidRPr="00D85B11" w14:paraId="2247A197" w14:textId="77777777" w:rsidTr="007D51C4">
        <w:trPr>
          <w:trHeight w:val="279"/>
        </w:trPr>
        <w:tc>
          <w:tcPr>
            <w:tcW w:w="4181" w:type="pct"/>
            <w:tcBorders>
              <w:top w:val="nil"/>
              <w:left w:val="single" w:sz="4" w:space="0" w:color="auto"/>
              <w:bottom w:val="single" w:sz="4" w:space="0" w:color="auto"/>
              <w:right w:val="single" w:sz="4" w:space="0" w:color="auto"/>
            </w:tcBorders>
            <w:shd w:val="clear" w:color="auto" w:fill="FFFFFF" w:themeFill="background1"/>
            <w:vAlign w:val="bottom"/>
          </w:tcPr>
          <w:p w14:paraId="3230730E" w14:textId="77777777" w:rsidR="00D85B11" w:rsidRPr="00D85B11" w:rsidRDefault="00D85B11" w:rsidP="00D85B11">
            <w:pPr>
              <w:contextualSpacing/>
              <w:rPr>
                <w:rFonts w:cs="Calibri"/>
                <w:lang w:val="en-CA"/>
              </w:rPr>
            </w:pPr>
            <w:r w:rsidRPr="00D85B11">
              <w:rPr>
                <w:color w:val="000000"/>
              </w:rPr>
              <w:t>Ontario</w:t>
            </w:r>
          </w:p>
        </w:tc>
        <w:tc>
          <w:tcPr>
            <w:tcW w:w="819" w:type="pct"/>
            <w:tcBorders>
              <w:top w:val="nil"/>
              <w:left w:val="nil"/>
              <w:bottom w:val="single" w:sz="4" w:space="0" w:color="auto"/>
              <w:right w:val="single" w:sz="4" w:space="0" w:color="auto"/>
            </w:tcBorders>
            <w:shd w:val="clear" w:color="auto" w:fill="FFFFFF" w:themeFill="background1"/>
            <w:vAlign w:val="bottom"/>
          </w:tcPr>
          <w:p w14:paraId="07BABF40" w14:textId="77777777" w:rsidR="00D85B11" w:rsidRPr="00D85B11" w:rsidRDefault="00D85B11" w:rsidP="00D85B11">
            <w:pPr>
              <w:contextualSpacing/>
              <w:jc w:val="center"/>
              <w:rPr>
                <w:rFonts w:cs="Calibri"/>
                <w:lang w:val="en-CA"/>
              </w:rPr>
            </w:pPr>
            <w:r w:rsidRPr="00D85B11">
              <w:rPr>
                <w:color w:val="000000"/>
              </w:rPr>
              <w:t>0.38285</w:t>
            </w:r>
          </w:p>
        </w:tc>
      </w:tr>
      <w:tr w:rsidR="00D85B11" w:rsidRPr="00D85B11" w14:paraId="53502F62" w14:textId="77777777" w:rsidTr="007D51C4">
        <w:trPr>
          <w:trHeight w:val="279"/>
        </w:trPr>
        <w:tc>
          <w:tcPr>
            <w:tcW w:w="4181" w:type="pct"/>
            <w:tcBorders>
              <w:top w:val="nil"/>
              <w:left w:val="single" w:sz="4" w:space="0" w:color="auto"/>
              <w:bottom w:val="single" w:sz="4" w:space="0" w:color="auto"/>
              <w:right w:val="single" w:sz="4" w:space="0" w:color="auto"/>
            </w:tcBorders>
            <w:shd w:val="clear" w:color="auto" w:fill="FFFFFF" w:themeFill="background1"/>
            <w:vAlign w:val="bottom"/>
          </w:tcPr>
          <w:p w14:paraId="310EDF32" w14:textId="77777777" w:rsidR="00D85B11" w:rsidRPr="00D85B11" w:rsidRDefault="00D85B11" w:rsidP="00D85B11">
            <w:pPr>
              <w:contextualSpacing/>
              <w:rPr>
                <w:rFonts w:cs="Calibri"/>
                <w:lang w:val="en-CA"/>
              </w:rPr>
            </w:pPr>
            <w:r w:rsidRPr="00D85B11">
              <w:rPr>
                <w:color w:val="000000"/>
              </w:rPr>
              <w:t>Québec</w:t>
            </w:r>
          </w:p>
        </w:tc>
        <w:tc>
          <w:tcPr>
            <w:tcW w:w="819" w:type="pct"/>
            <w:tcBorders>
              <w:top w:val="nil"/>
              <w:left w:val="nil"/>
              <w:bottom w:val="single" w:sz="4" w:space="0" w:color="auto"/>
              <w:right w:val="single" w:sz="4" w:space="0" w:color="auto"/>
            </w:tcBorders>
            <w:shd w:val="clear" w:color="auto" w:fill="FFFFFF" w:themeFill="background1"/>
            <w:vAlign w:val="bottom"/>
          </w:tcPr>
          <w:p w14:paraId="229543A1" w14:textId="77777777" w:rsidR="00D85B11" w:rsidRPr="00D85B11" w:rsidRDefault="00D85B11" w:rsidP="00D85B11">
            <w:pPr>
              <w:contextualSpacing/>
              <w:jc w:val="center"/>
              <w:rPr>
                <w:rFonts w:cs="Calibri"/>
                <w:lang w:val="en-CA"/>
              </w:rPr>
            </w:pPr>
            <w:r w:rsidRPr="00D85B11">
              <w:rPr>
                <w:color w:val="000000"/>
              </w:rPr>
              <w:t>0.234007</w:t>
            </w:r>
          </w:p>
        </w:tc>
      </w:tr>
      <w:tr w:rsidR="00D85B11" w:rsidRPr="00D85B11" w14:paraId="587A8663" w14:textId="77777777" w:rsidTr="007D51C4">
        <w:trPr>
          <w:trHeight w:val="279"/>
        </w:trPr>
        <w:tc>
          <w:tcPr>
            <w:tcW w:w="4181" w:type="pct"/>
            <w:tcBorders>
              <w:top w:val="nil"/>
              <w:left w:val="single" w:sz="4" w:space="0" w:color="auto"/>
              <w:bottom w:val="single" w:sz="4" w:space="0" w:color="auto"/>
              <w:right w:val="single" w:sz="4" w:space="0" w:color="auto"/>
            </w:tcBorders>
            <w:shd w:val="clear" w:color="auto" w:fill="FFFFFF" w:themeFill="background1"/>
            <w:vAlign w:val="bottom"/>
          </w:tcPr>
          <w:p w14:paraId="4636AFC6" w14:textId="77777777" w:rsidR="00D85B11" w:rsidRPr="00D85B11" w:rsidRDefault="00D85B11" w:rsidP="00D85B11">
            <w:pPr>
              <w:contextualSpacing/>
              <w:rPr>
                <w:rFonts w:cs="Calibri"/>
                <w:lang w:val="en-CA"/>
              </w:rPr>
            </w:pPr>
            <w:r w:rsidRPr="00D85B11">
              <w:rPr>
                <w:color w:val="000000"/>
              </w:rPr>
              <w:t>New Brunswick</w:t>
            </w:r>
          </w:p>
        </w:tc>
        <w:tc>
          <w:tcPr>
            <w:tcW w:w="819" w:type="pct"/>
            <w:tcBorders>
              <w:top w:val="nil"/>
              <w:left w:val="nil"/>
              <w:bottom w:val="single" w:sz="4" w:space="0" w:color="auto"/>
              <w:right w:val="single" w:sz="4" w:space="0" w:color="auto"/>
            </w:tcBorders>
            <w:shd w:val="clear" w:color="auto" w:fill="FFFFFF" w:themeFill="background1"/>
            <w:vAlign w:val="bottom"/>
          </w:tcPr>
          <w:p w14:paraId="3B020B5B" w14:textId="77777777" w:rsidR="00D85B11" w:rsidRPr="00D85B11" w:rsidRDefault="00D85B11" w:rsidP="00D85B11">
            <w:pPr>
              <w:contextualSpacing/>
              <w:jc w:val="center"/>
              <w:rPr>
                <w:rFonts w:cs="Calibri"/>
                <w:lang w:val="en-CA"/>
              </w:rPr>
            </w:pPr>
            <w:r w:rsidRPr="00D85B11">
              <w:rPr>
                <w:color w:val="000000"/>
              </w:rPr>
              <w:t>0.021775</w:t>
            </w:r>
          </w:p>
        </w:tc>
      </w:tr>
      <w:tr w:rsidR="00D85B11" w:rsidRPr="00D85B11" w14:paraId="75AB338D" w14:textId="77777777" w:rsidTr="007D51C4">
        <w:trPr>
          <w:trHeight w:val="279"/>
        </w:trPr>
        <w:tc>
          <w:tcPr>
            <w:tcW w:w="4181" w:type="pct"/>
            <w:tcBorders>
              <w:top w:val="single" w:sz="4" w:space="0" w:color="auto"/>
              <w:left w:val="single" w:sz="4" w:space="0" w:color="auto"/>
              <w:bottom w:val="single" w:sz="4" w:space="0" w:color="auto"/>
              <w:right w:val="single" w:sz="4" w:space="0" w:color="auto"/>
            </w:tcBorders>
            <w:shd w:val="clear" w:color="auto" w:fill="FFFFFF" w:themeFill="background1"/>
            <w:vAlign w:val="bottom"/>
          </w:tcPr>
          <w:p w14:paraId="6F82661E" w14:textId="77777777" w:rsidR="00D85B11" w:rsidRPr="00D85B11" w:rsidRDefault="00D85B11" w:rsidP="00D85B11">
            <w:pPr>
              <w:contextualSpacing/>
              <w:rPr>
                <w:rFonts w:cs="Calibri"/>
                <w:lang w:val="en-CA"/>
              </w:rPr>
            </w:pPr>
            <w:r w:rsidRPr="00D85B11">
              <w:rPr>
                <w:color w:val="000000"/>
              </w:rPr>
              <w:t>Nova Scotia</w:t>
            </w:r>
          </w:p>
        </w:tc>
        <w:tc>
          <w:tcPr>
            <w:tcW w:w="819" w:type="pct"/>
            <w:tcBorders>
              <w:top w:val="single" w:sz="4" w:space="0" w:color="auto"/>
              <w:left w:val="nil"/>
              <w:bottom w:val="single" w:sz="4" w:space="0" w:color="auto"/>
              <w:right w:val="single" w:sz="4" w:space="0" w:color="auto"/>
            </w:tcBorders>
            <w:shd w:val="clear" w:color="auto" w:fill="FFFFFF" w:themeFill="background1"/>
            <w:vAlign w:val="bottom"/>
          </w:tcPr>
          <w:p w14:paraId="78948B26" w14:textId="77777777" w:rsidR="00D85B11" w:rsidRPr="00D85B11" w:rsidRDefault="00D85B11" w:rsidP="00D85B11">
            <w:pPr>
              <w:contextualSpacing/>
              <w:jc w:val="center"/>
              <w:rPr>
                <w:rFonts w:cs="Calibri"/>
                <w:lang w:val="en-CA"/>
              </w:rPr>
            </w:pPr>
            <w:r w:rsidRPr="00D85B11">
              <w:rPr>
                <w:color w:val="000000"/>
              </w:rPr>
              <w:t>0.027016</w:t>
            </w:r>
          </w:p>
        </w:tc>
      </w:tr>
      <w:tr w:rsidR="00D85B11" w:rsidRPr="00D85B11" w14:paraId="3BE0B14C" w14:textId="77777777" w:rsidTr="007D51C4">
        <w:trPr>
          <w:trHeight w:val="279"/>
        </w:trPr>
        <w:tc>
          <w:tcPr>
            <w:tcW w:w="4181" w:type="pct"/>
            <w:tcBorders>
              <w:top w:val="single" w:sz="4" w:space="0" w:color="auto"/>
              <w:left w:val="single" w:sz="4" w:space="0" w:color="auto"/>
              <w:bottom w:val="single" w:sz="4" w:space="0" w:color="auto"/>
              <w:right w:val="single" w:sz="4" w:space="0" w:color="auto"/>
            </w:tcBorders>
            <w:shd w:val="clear" w:color="auto" w:fill="FFFFFF" w:themeFill="background1"/>
            <w:vAlign w:val="bottom"/>
          </w:tcPr>
          <w:p w14:paraId="43E5A714" w14:textId="77777777" w:rsidR="00D85B11" w:rsidRPr="00D85B11" w:rsidRDefault="00D85B11" w:rsidP="00D85B11">
            <w:pPr>
              <w:contextualSpacing/>
              <w:rPr>
                <w:rFonts w:cs="Calibri"/>
                <w:lang w:val="en-CA"/>
              </w:rPr>
            </w:pPr>
            <w:r w:rsidRPr="00D85B11">
              <w:rPr>
                <w:color w:val="000000"/>
              </w:rPr>
              <w:t>Prince Edward Island</w:t>
            </w:r>
          </w:p>
        </w:tc>
        <w:tc>
          <w:tcPr>
            <w:tcW w:w="819" w:type="pct"/>
            <w:tcBorders>
              <w:top w:val="single" w:sz="4" w:space="0" w:color="auto"/>
              <w:left w:val="nil"/>
              <w:bottom w:val="single" w:sz="4" w:space="0" w:color="auto"/>
              <w:right w:val="single" w:sz="4" w:space="0" w:color="auto"/>
            </w:tcBorders>
            <w:shd w:val="clear" w:color="auto" w:fill="FFFFFF" w:themeFill="background1"/>
            <w:vAlign w:val="bottom"/>
          </w:tcPr>
          <w:p w14:paraId="5C4771AC" w14:textId="77777777" w:rsidR="00D85B11" w:rsidRPr="00D85B11" w:rsidRDefault="00D85B11" w:rsidP="00D85B11">
            <w:pPr>
              <w:contextualSpacing/>
              <w:jc w:val="center"/>
              <w:rPr>
                <w:rFonts w:cs="Calibri"/>
                <w:lang w:val="en-CA"/>
              </w:rPr>
            </w:pPr>
            <w:r w:rsidRPr="00D85B11">
              <w:rPr>
                <w:color w:val="000000"/>
              </w:rPr>
              <w:t>0.004092</w:t>
            </w:r>
          </w:p>
        </w:tc>
      </w:tr>
      <w:tr w:rsidR="00D85B11" w:rsidRPr="00D85B11" w14:paraId="772F10F7" w14:textId="77777777" w:rsidTr="007D51C4">
        <w:trPr>
          <w:trHeight w:val="279"/>
        </w:trPr>
        <w:tc>
          <w:tcPr>
            <w:tcW w:w="4181" w:type="pct"/>
            <w:tcBorders>
              <w:top w:val="single" w:sz="4" w:space="0" w:color="auto"/>
              <w:left w:val="single" w:sz="4" w:space="0" w:color="auto"/>
              <w:bottom w:val="single" w:sz="4" w:space="0" w:color="auto"/>
              <w:right w:val="single" w:sz="4" w:space="0" w:color="auto"/>
            </w:tcBorders>
            <w:shd w:val="clear" w:color="auto" w:fill="FFFFFF" w:themeFill="background1"/>
            <w:vAlign w:val="bottom"/>
          </w:tcPr>
          <w:p w14:paraId="35FE73F9" w14:textId="77777777" w:rsidR="00D85B11" w:rsidRPr="00D85B11" w:rsidRDefault="00D85B11" w:rsidP="00D85B11">
            <w:pPr>
              <w:contextualSpacing/>
              <w:rPr>
                <w:rFonts w:cs="Calibri"/>
                <w:lang w:val="en-CA"/>
              </w:rPr>
            </w:pPr>
            <w:r w:rsidRPr="00D85B11">
              <w:rPr>
                <w:color w:val="000000"/>
              </w:rPr>
              <w:t>Newfoundland and Labrador</w:t>
            </w:r>
          </w:p>
        </w:tc>
        <w:tc>
          <w:tcPr>
            <w:tcW w:w="819" w:type="pct"/>
            <w:tcBorders>
              <w:top w:val="single" w:sz="4" w:space="0" w:color="auto"/>
              <w:left w:val="nil"/>
              <w:bottom w:val="single" w:sz="4" w:space="0" w:color="auto"/>
              <w:right w:val="single" w:sz="4" w:space="0" w:color="auto"/>
            </w:tcBorders>
            <w:shd w:val="clear" w:color="auto" w:fill="FFFFFF" w:themeFill="background1"/>
            <w:vAlign w:val="bottom"/>
          </w:tcPr>
          <w:p w14:paraId="7DB3D63E" w14:textId="77777777" w:rsidR="00D85B11" w:rsidRPr="00D85B11" w:rsidRDefault="00D85B11" w:rsidP="00D85B11">
            <w:pPr>
              <w:contextualSpacing/>
              <w:jc w:val="center"/>
              <w:rPr>
                <w:rFonts w:cs="Calibri"/>
                <w:lang w:val="en-CA"/>
              </w:rPr>
            </w:pPr>
            <w:r w:rsidRPr="00D85B11">
              <w:rPr>
                <w:color w:val="000000"/>
              </w:rPr>
              <w:t>0.015257</w:t>
            </w:r>
          </w:p>
        </w:tc>
      </w:tr>
      <w:tr w:rsidR="00D85B11" w:rsidRPr="00D85B11" w14:paraId="2B4B774D" w14:textId="77777777" w:rsidTr="007D51C4">
        <w:trPr>
          <w:trHeight w:val="279"/>
        </w:trPr>
        <w:tc>
          <w:tcPr>
            <w:tcW w:w="4181" w:type="pct"/>
            <w:tcBorders>
              <w:top w:val="single" w:sz="4" w:space="0" w:color="auto"/>
              <w:left w:val="single" w:sz="4" w:space="0" w:color="auto"/>
              <w:bottom w:val="single" w:sz="4" w:space="0" w:color="auto"/>
              <w:right w:val="single" w:sz="4" w:space="0" w:color="auto"/>
            </w:tcBorders>
            <w:shd w:val="clear" w:color="auto" w:fill="FFFFFF" w:themeFill="background1"/>
            <w:vAlign w:val="bottom"/>
          </w:tcPr>
          <w:p w14:paraId="63AACB17" w14:textId="77777777" w:rsidR="00D85B11" w:rsidRPr="00D85B11" w:rsidRDefault="00D85B11" w:rsidP="00D85B11">
            <w:pPr>
              <w:contextualSpacing/>
              <w:rPr>
                <w:rFonts w:cs="Calibri"/>
                <w:lang w:val="en-CA"/>
              </w:rPr>
            </w:pPr>
            <w:proofErr w:type="spellStart"/>
            <w:r w:rsidRPr="00D85B11">
              <w:rPr>
                <w:color w:val="000000"/>
              </w:rPr>
              <w:t>Territories</w:t>
            </w:r>
            <w:proofErr w:type="spellEnd"/>
          </w:p>
        </w:tc>
        <w:tc>
          <w:tcPr>
            <w:tcW w:w="819" w:type="pct"/>
            <w:tcBorders>
              <w:top w:val="single" w:sz="4" w:space="0" w:color="auto"/>
              <w:left w:val="nil"/>
              <w:bottom w:val="single" w:sz="4" w:space="0" w:color="auto"/>
              <w:right w:val="single" w:sz="4" w:space="0" w:color="auto"/>
            </w:tcBorders>
            <w:shd w:val="clear" w:color="auto" w:fill="FFFFFF" w:themeFill="background1"/>
            <w:vAlign w:val="bottom"/>
          </w:tcPr>
          <w:p w14:paraId="2A3E18D5" w14:textId="77777777" w:rsidR="00D85B11" w:rsidRPr="00D85B11" w:rsidRDefault="00D85B11" w:rsidP="00D85B11">
            <w:pPr>
              <w:contextualSpacing/>
              <w:jc w:val="center"/>
              <w:rPr>
                <w:rFonts w:cs="Calibri"/>
                <w:lang w:val="en-CA"/>
              </w:rPr>
            </w:pPr>
            <w:r w:rsidRPr="00D85B11">
              <w:rPr>
                <w:color w:val="000000"/>
              </w:rPr>
              <w:t>0.00292</w:t>
            </w:r>
          </w:p>
        </w:tc>
      </w:tr>
      <w:tr w:rsidR="00D85B11" w:rsidRPr="00D85B11" w14:paraId="7915ADAC" w14:textId="77777777" w:rsidTr="007D51C4">
        <w:trPr>
          <w:trHeight w:val="279"/>
        </w:trPr>
        <w:tc>
          <w:tcPr>
            <w:tcW w:w="4181" w:type="pct"/>
            <w:tcBorders>
              <w:top w:val="single" w:sz="4" w:space="0" w:color="auto"/>
              <w:left w:val="single" w:sz="4" w:space="0" w:color="auto"/>
              <w:bottom w:val="single" w:sz="4" w:space="0" w:color="auto"/>
              <w:right w:val="single" w:sz="4" w:space="0" w:color="auto"/>
            </w:tcBorders>
            <w:shd w:val="clear" w:color="auto" w:fill="FFFFFF" w:themeFill="background1"/>
            <w:vAlign w:val="bottom"/>
          </w:tcPr>
          <w:p w14:paraId="092C893C" w14:textId="77777777" w:rsidR="00D85B11" w:rsidRPr="00D85B11" w:rsidRDefault="00D85B11" w:rsidP="00D85B11">
            <w:pPr>
              <w:contextualSpacing/>
              <w:rPr>
                <w:rFonts w:cs="Calibri"/>
                <w:lang w:val="en-CA"/>
              </w:rPr>
            </w:pPr>
            <w:r w:rsidRPr="00D85B11">
              <w:rPr>
                <w:rFonts w:cs="Calibri"/>
                <w:lang w:val="en-CA"/>
              </w:rPr>
              <w:t>Total</w:t>
            </w:r>
          </w:p>
        </w:tc>
        <w:tc>
          <w:tcPr>
            <w:tcW w:w="819" w:type="pct"/>
            <w:tcBorders>
              <w:top w:val="single" w:sz="4" w:space="0" w:color="auto"/>
              <w:left w:val="nil"/>
              <w:bottom w:val="single" w:sz="4" w:space="0" w:color="auto"/>
              <w:right w:val="single" w:sz="4" w:space="0" w:color="auto"/>
            </w:tcBorders>
            <w:shd w:val="clear" w:color="auto" w:fill="FFFFFF" w:themeFill="background1"/>
            <w:vAlign w:val="bottom"/>
          </w:tcPr>
          <w:p w14:paraId="0C99887C" w14:textId="77777777" w:rsidR="00D85B11" w:rsidRPr="00D85B11" w:rsidRDefault="00D85B11" w:rsidP="00D85B11">
            <w:pPr>
              <w:contextualSpacing/>
              <w:jc w:val="center"/>
              <w:rPr>
                <w:rFonts w:cs="Calibri"/>
                <w:b/>
                <w:bCs/>
                <w:lang w:val="en-CA"/>
              </w:rPr>
            </w:pPr>
            <w:r w:rsidRPr="00D85B11">
              <w:rPr>
                <w:rFonts w:cs="Calibri"/>
                <w:b/>
                <w:bCs/>
                <w:lang w:val="en-CA"/>
              </w:rPr>
              <w:t>1.000</w:t>
            </w:r>
          </w:p>
        </w:tc>
      </w:tr>
    </w:tbl>
    <w:p w14:paraId="4FB49B44" w14:textId="77777777" w:rsidR="00D85B11" w:rsidRPr="00D85B11" w:rsidRDefault="00D85B11" w:rsidP="00D85B11">
      <w:pPr>
        <w:autoSpaceDE w:val="0"/>
        <w:autoSpaceDN w:val="0"/>
        <w:adjustRightInd w:val="0"/>
        <w:spacing w:after="216" w:line="270" w:lineRule="atLeast"/>
        <w:contextualSpacing/>
        <w:jc w:val="both"/>
        <w:rPr>
          <w:rFonts w:eastAsia="Times New Roman"/>
          <w:b/>
          <w:sz w:val="24"/>
          <w:szCs w:val="24"/>
          <w:highlight w:val="yellow"/>
          <w:lang w:val="en-CA"/>
        </w:rPr>
      </w:pPr>
    </w:p>
    <w:p w14:paraId="5EB55C3D" w14:textId="7142A39F" w:rsidR="00D85B11" w:rsidRPr="00D85B11" w:rsidRDefault="00D85B11" w:rsidP="00D85B11">
      <w:pPr>
        <w:autoSpaceDE w:val="0"/>
        <w:autoSpaceDN w:val="0"/>
        <w:adjustRightInd w:val="0"/>
        <w:spacing w:after="216" w:line="270" w:lineRule="atLeast"/>
        <w:contextualSpacing/>
        <w:jc w:val="both"/>
        <w:rPr>
          <w:rFonts w:eastAsia="Times New Roman" w:cs="Arial"/>
          <w:sz w:val="24"/>
          <w:szCs w:val="24"/>
          <w:lang w:val="en-CA"/>
        </w:rPr>
      </w:pPr>
      <w:r w:rsidRPr="00D85B11">
        <w:rPr>
          <w:rFonts w:eastAsia="Times New Roman"/>
          <w:b/>
          <w:sz w:val="24"/>
          <w:szCs w:val="24"/>
          <w:lang w:val="en-CA"/>
        </w:rPr>
        <w:t xml:space="preserve">Table </w:t>
      </w:r>
      <w:r w:rsidR="00274580">
        <w:rPr>
          <w:rFonts w:eastAsia="Times New Roman"/>
          <w:b/>
          <w:sz w:val="24"/>
          <w:szCs w:val="24"/>
          <w:lang w:val="en-CA"/>
        </w:rPr>
        <w:t>3</w:t>
      </w:r>
      <w:r w:rsidR="0056700F">
        <w:rPr>
          <w:rFonts w:eastAsia="Times New Roman"/>
          <w:b/>
          <w:sz w:val="24"/>
          <w:szCs w:val="24"/>
          <w:lang w:val="en-CA"/>
        </w:rPr>
        <w:t>7</w:t>
      </w:r>
      <w:r w:rsidRPr="00D85B11">
        <w:rPr>
          <w:rFonts w:eastAsia="Times New Roman"/>
          <w:b/>
          <w:sz w:val="24"/>
          <w:szCs w:val="24"/>
          <w:lang w:val="en-CA"/>
        </w:rPr>
        <w:t xml:space="preserve">. Weight by presence of children </w:t>
      </w:r>
    </w:p>
    <w:tbl>
      <w:tblPr>
        <w:tblW w:w="4736" w:type="pct"/>
        <w:tblCellMar>
          <w:left w:w="70" w:type="dxa"/>
          <w:right w:w="70" w:type="dxa"/>
        </w:tblCellMar>
        <w:tblLook w:val="04A0" w:firstRow="1" w:lastRow="0" w:firstColumn="1" w:lastColumn="0" w:noHBand="0" w:noVBand="1"/>
        <w:tblCaption w:val="Table 14. Weight by Region and Language"/>
      </w:tblPr>
      <w:tblGrid>
        <w:gridCol w:w="6912"/>
        <w:gridCol w:w="1262"/>
      </w:tblGrid>
      <w:tr w:rsidR="00D85B11" w:rsidRPr="00D85B11" w14:paraId="25F8DAB1" w14:textId="77777777" w:rsidTr="007D51C4">
        <w:trPr>
          <w:trHeight w:val="293"/>
        </w:trPr>
        <w:tc>
          <w:tcPr>
            <w:tcW w:w="4228" w:type="pct"/>
            <w:tcBorders>
              <w:top w:val="single" w:sz="4" w:space="0" w:color="auto"/>
              <w:left w:val="single" w:sz="4" w:space="0" w:color="auto"/>
              <w:bottom w:val="single" w:sz="4" w:space="0" w:color="auto"/>
              <w:right w:val="single" w:sz="4" w:space="0" w:color="auto"/>
            </w:tcBorders>
            <w:shd w:val="clear" w:color="auto" w:fill="000000" w:themeFill="text1"/>
            <w:noWrap/>
            <w:vAlign w:val="bottom"/>
            <w:hideMark/>
          </w:tcPr>
          <w:p w14:paraId="6EA07682" w14:textId="77777777" w:rsidR="00D85B11" w:rsidRPr="00D85B11" w:rsidRDefault="00D85B11" w:rsidP="00D85B11">
            <w:pPr>
              <w:contextualSpacing/>
              <w:rPr>
                <w:rFonts w:eastAsia="Times New Roman"/>
                <w:b/>
                <w:bCs/>
                <w:lang w:val="en-CA"/>
              </w:rPr>
            </w:pPr>
            <w:r w:rsidRPr="00D85B11">
              <w:rPr>
                <w:rFonts w:eastAsia="Times New Roman"/>
                <w:b/>
                <w:bCs/>
                <w:lang w:val="en-CA"/>
              </w:rPr>
              <w:t>Label</w:t>
            </w:r>
          </w:p>
        </w:tc>
        <w:tc>
          <w:tcPr>
            <w:tcW w:w="772" w:type="pct"/>
            <w:tcBorders>
              <w:top w:val="single" w:sz="4" w:space="0" w:color="auto"/>
              <w:left w:val="nil"/>
              <w:bottom w:val="single" w:sz="4" w:space="0" w:color="auto"/>
              <w:right w:val="single" w:sz="4" w:space="0" w:color="auto"/>
            </w:tcBorders>
            <w:shd w:val="clear" w:color="auto" w:fill="000000" w:themeFill="text1"/>
            <w:vAlign w:val="center"/>
            <w:hideMark/>
          </w:tcPr>
          <w:p w14:paraId="1CEF5E14" w14:textId="77777777" w:rsidR="00D85B11" w:rsidRPr="00D85B11" w:rsidRDefault="00D85B11" w:rsidP="00D85B11">
            <w:pPr>
              <w:contextualSpacing/>
              <w:jc w:val="center"/>
              <w:rPr>
                <w:rFonts w:asciiTheme="minorHAnsi" w:eastAsia="Times New Roman" w:hAnsiTheme="minorHAnsi" w:cstheme="minorHAnsi"/>
                <w:b/>
                <w:bCs/>
                <w:lang w:val="en-CA"/>
              </w:rPr>
            </w:pPr>
            <w:r w:rsidRPr="00D85B11">
              <w:rPr>
                <w:rFonts w:asciiTheme="minorHAnsi" w:eastAsia="Times New Roman" w:hAnsiTheme="minorHAnsi" w:cstheme="minorHAnsi"/>
                <w:b/>
                <w:lang w:val="en-CA"/>
              </w:rPr>
              <w:t>Weight</w:t>
            </w:r>
          </w:p>
        </w:tc>
      </w:tr>
      <w:tr w:rsidR="00D85B11" w:rsidRPr="00D85B11" w14:paraId="5FB80C95" w14:textId="77777777" w:rsidTr="007D51C4">
        <w:trPr>
          <w:trHeight w:val="293"/>
        </w:trPr>
        <w:tc>
          <w:tcPr>
            <w:tcW w:w="4228" w:type="pct"/>
            <w:tcBorders>
              <w:top w:val="nil"/>
              <w:left w:val="single" w:sz="4" w:space="0" w:color="auto"/>
              <w:bottom w:val="single" w:sz="4" w:space="0" w:color="auto"/>
              <w:right w:val="single" w:sz="4" w:space="0" w:color="auto"/>
            </w:tcBorders>
            <w:shd w:val="clear" w:color="auto" w:fill="FFFFFF" w:themeFill="background1"/>
            <w:vAlign w:val="bottom"/>
          </w:tcPr>
          <w:p w14:paraId="56EA7F55" w14:textId="77777777" w:rsidR="00D85B11" w:rsidRPr="00D85B11" w:rsidRDefault="00D85B11" w:rsidP="00D85B11">
            <w:pPr>
              <w:contextualSpacing/>
              <w:rPr>
                <w:rFonts w:cs="Calibri"/>
                <w:highlight w:val="yellow"/>
                <w:lang w:val="en-CA"/>
              </w:rPr>
            </w:pPr>
            <w:r w:rsidRPr="00D85B11">
              <w:rPr>
                <w:color w:val="000000"/>
              </w:rPr>
              <w:t xml:space="preserve">Yes </w:t>
            </w:r>
            <w:proofErr w:type="spellStart"/>
            <w:r w:rsidRPr="00D85B11">
              <w:rPr>
                <w:color w:val="000000"/>
              </w:rPr>
              <w:t>Children</w:t>
            </w:r>
            <w:proofErr w:type="spellEnd"/>
          </w:p>
        </w:tc>
        <w:tc>
          <w:tcPr>
            <w:tcW w:w="772" w:type="pct"/>
            <w:tcBorders>
              <w:top w:val="nil"/>
              <w:left w:val="nil"/>
              <w:bottom w:val="single" w:sz="4" w:space="0" w:color="auto"/>
              <w:right w:val="single" w:sz="4" w:space="0" w:color="auto"/>
            </w:tcBorders>
            <w:shd w:val="clear" w:color="auto" w:fill="FFFFFF" w:themeFill="background1"/>
            <w:vAlign w:val="bottom"/>
          </w:tcPr>
          <w:p w14:paraId="7D23C135" w14:textId="77777777" w:rsidR="00D85B11" w:rsidRPr="00D85B11" w:rsidRDefault="00D85B11" w:rsidP="00D85B11">
            <w:pPr>
              <w:contextualSpacing/>
              <w:jc w:val="center"/>
              <w:rPr>
                <w:rFonts w:cs="Calibri"/>
                <w:highlight w:val="yellow"/>
                <w:lang w:val="en-CA"/>
              </w:rPr>
            </w:pPr>
            <w:r w:rsidRPr="00D85B11">
              <w:rPr>
                <w:color w:val="000000"/>
              </w:rPr>
              <w:t>0.2767</w:t>
            </w:r>
          </w:p>
        </w:tc>
      </w:tr>
      <w:tr w:rsidR="00D85B11" w:rsidRPr="00D85B11" w14:paraId="7098EA98" w14:textId="77777777" w:rsidTr="007D51C4">
        <w:trPr>
          <w:trHeight w:val="293"/>
        </w:trPr>
        <w:tc>
          <w:tcPr>
            <w:tcW w:w="4228" w:type="pct"/>
            <w:tcBorders>
              <w:top w:val="nil"/>
              <w:left w:val="single" w:sz="4" w:space="0" w:color="auto"/>
              <w:bottom w:val="single" w:sz="4" w:space="0" w:color="auto"/>
              <w:right w:val="single" w:sz="4" w:space="0" w:color="auto"/>
            </w:tcBorders>
            <w:shd w:val="clear" w:color="auto" w:fill="FFFFFF" w:themeFill="background1"/>
            <w:vAlign w:val="bottom"/>
          </w:tcPr>
          <w:p w14:paraId="32C7938F" w14:textId="77777777" w:rsidR="00D85B11" w:rsidRPr="00D85B11" w:rsidRDefault="00D85B11" w:rsidP="00D85B11">
            <w:pPr>
              <w:contextualSpacing/>
              <w:rPr>
                <w:rFonts w:cs="Calibri"/>
                <w:highlight w:val="yellow"/>
                <w:lang w:val="en-CA"/>
              </w:rPr>
            </w:pPr>
            <w:r w:rsidRPr="00D85B11">
              <w:rPr>
                <w:color w:val="000000"/>
              </w:rPr>
              <w:t xml:space="preserve">No </w:t>
            </w:r>
            <w:proofErr w:type="spellStart"/>
            <w:r w:rsidRPr="00D85B11">
              <w:rPr>
                <w:color w:val="000000"/>
              </w:rPr>
              <w:t>Children</w:t>
            </w:r>
            <w:proofErr w:type="spellEnd"/>
          </w:p>
        </w:tc>
        <w:tc>
          <w:tcPr>
            <w:tcW w:w="772" w:type="pct"/>
            <w:tcBorders>
              <w:top w:val="nil"/>
              <w:left w:val="nil"/>
              <w:bottom w:val="single" w:sz="4" w:space="0" w:color="auto"/>
              <w:right w:val="single" w:sz="4" w:space="0" w:color="auto"/>
            </w:tcBorders>
            <w:shd w:val="clear" w:color="auto" w:fill="FFFFFF" w:themeFill="background1"/>
            <w:vAlign w:val="bottom"/>
          </w:tcPr>
          <w:p w14:paraId="2D74B037" w14:textId="77777777" w:rsidR="00D85B11" w:rsidRPr="00D85B11" w:rsidRDefault="00D85B11" w:rsidP="00D85B11">
            <w:pPr>
              <w:contextualSpacing/>
              <w:jc w:val="center"/>
              <w:rPr>
                <w:rFonts w:cs="Calibri"/>
                <w:highlight w:val="yellow"/>
                <w:lang w:val="en-CA"/>
              </w:rPr>
            </w:pPr>
            <w:r w:rsidRPr="00D85B11">
              <w:rPr>
                <w:color w:val="000000"/>
              </w:rPr>
              <w:t>0.7233</w:t>
            </w:r>
          </w:p>
        </w:tc>
      </w:tr>
      <w:tr w:rsidR="00D85B11" w:rsidRPr="00D85B11" w14:paraId="5B1A439F" w14:textId="77777777" w:rsidTr="007D51C4">
        <w:trPr>
          <w:trHeight w:val="293"/>
        </w:trPr>
        <w:tc>
          <w:tcPr>
            <w:tcW w:w="4228" w:type="pct"/>
            <w:tcBorders>
              <w:top w:val="single" w:sz="4" w:space="0" w:color="auto"/>
              <w:left w:val="single" w:sz="4" w:space="0" w:color="auto"/>
              <w:bottom w:val="single" w:sz="4" w:space="0" w:color="auto"/>
              <w:right w:val="single" w:sz="4" w:space="0" w:color="auto"/>
            </w:tcBorders>
            <w:shd w:val="clear" w:color="auto" w:fill="FFFFFF" w:themeFill="background1"/>
            <w:vAlign w:val="bottom"/>
          </w:tcPr>
          <w:p w14:paraId="356CC766" w14:textId="77777777" w:rsidR="00D85B11" w:rsidRPr="00D85B11" w:rsidRDefault="00D85B11" w:rsidP="00D85B11">
            <w:pPr>
              <w:contextualSpacing/>
              <w:rPr>
                <w:rFonts w:cs="Calibri"/>
                <w:lang w:val="en-CA"/>
              </w:rPr>
            </w:pPr>
            <w:r w:rsidRPr="00D85B11">
              <w:rPr>
                <w:rFonts w:cs="Calibri"/>
                <w:lang w:val="en-CA"/>
              </w:rPr>
              <w:t>Total</w:t>
            </w:r>
          </w:p>
        </w:tc>
        <w:tc>
          <w:tcPr>
            <w:tcW w:w="772" w:type="pct"/>
            <w:tcBorders>
              <w:top w:val="single" w:sz="4" w:space="0" w:color="auto"/>
              <w:left w:val="nil"/>
              <w:bottom w:val="single" w:sz="4" w:space="0" w:color="auto"/>
              <w:right w:val="single" w:sz="4" w:space="0" w:color="auto"/>
            </w:tcBorders>
            <w:shd w:val="clear" w:color="auto" w:fill="FFFFFF" w:themeFill="background1"/>
            <w:vAlign w:val="bottom"/>
          </w:tcPr>
          <w:p w14:paraId="292A6966" w14:textId="77777777" w:rsidR="00D85B11" w:rsidRPr="00D85B11" w:rsidRDefault="00D85B11" w:rsidP="00D85B11">
            <w:pPr>
              <w:contextualSpacing/>
              <w:jc w:val="center"/>
              <w:rPr>
                <w:rFonts w:cs="Calibri"/>
                <w:lang w:val="en-CA"/>
              </w:rPr>
            </w:pPr>
            <w:r w:rsidRPr="00D85B11">
              <w:rPr>
                <w:rFonts w:cs="Calibri"/>
                <w:lang w:val="en-CA"/>
              </w:rPr>
              <w:t>1.000</w:t>
            </w:r>
          </w:p>
        </w:tc>
      </w:tr>
    </w:tbl>
    <w:p w14:paraId="19A1153D" w14:textId="2AF51E68" w:rsidR="00D85B11" w:rsidRPr="00D85B11" w:rsidRDefault="00D85B11" w:rsidP="00D85B11">
      <w:pPr>
        <w:autoSpaceDE w:val="0"/>
        <w:autoSpaceDN w:val="0"/>
        <w:adjustRightInd w:val="0"/>
        <w:spacing w:after="216" w:line="270" w:lineRule="atLeast"/>
        <w:contextualSpacing/>
        <w:jc w:val="both"/>
        <w:rPr>
          <w:rFonts w:eastAsia="Times New Roman"/>
          <w:b/>
          <w:lang w:val="en-CA"/>
        </w:rPr>
      </w:pPr>
      <w:bookmarkStart w:id="39" w:name="_Toc499824420"/>
      <w:bookmarkStart w:id="40" w:name="_Toc503266540"/>
      <w:bookmarkStart w:id="41" w:name="_Toc503272223"/>
    </w:p>
    <w:p w14:paraId="53B87CE8" w14:textId="40CFA376" w:rsidR="00D85B11" w:rsidRPr="00D85B11" w:rsidRDefault="00D85B11" w:rsidP="00D85B11">
      <w:pPr>
        <w:autoSpaceDE w:val="0"/>
        <w:autoSpaceDN w:val="0"/>
        <w:adjustRightInd w:val="0"/>
        <w:spacing w:after="216" w:line="270" w:lineRule="atLeast"/>
        <w:contextualSpacing/>
        <w:jc w:val="both"/>
        <w:rPr>
          <w:rFonts w:eastAsia="Times New Roman" w:cs="Arial"/>
          <w:sz w:val="24"/>
          <w:szCs w:val="24"/>
          <w:lang w:val="en-CA"/>
        </w:rPr>
      </w:pPr>
      <w:r w:rsidRPr="00D85B11">
        <w:rPr>
          <w:rFonts w:eastAsia="Times New Roman"/>
          <w:b/>
          <w:sz w:val="24"/>
          <w:szCs w:val="24"/>
          <w:lang w:val="en-CA"/>
        </w:rPr>
        <w:t xml:space="preserve">Table </w:t>
      </w:r>
      <w:r w:rsidR="00274580">
        <w:rPr>
          <w:rFonts w:eastAsia="Times New Roman"/>
          <w:b/>
          <w:sz w:val="24"/>
          <w:szCs w:val="24"/>
          <w:lang w:val="en-CA"/>
        </w:rPr>
        <w:t>3</w:t>
      </w:r>
      <w:r w:rsidR="0056700F">
        <w:rPr>
          <w:rFonts w:eastAsia="Times New Roman"/>
          <w:b/>
          <w:sz w:val="24"/>
          <w:szCs w:val="24"/>
          <w:lang w:val="en-CA"/>
        </w:rPr>
        <w:t>8</w:t>
      </w:r>
      <w:r w:rsidRPr="00D85B11">
        <w:rPr>
          <w:rFonts w:eastAsia="Times New Roman"/>
          <w:b/>
          <w:sz w:val="24"/>
          <w:szCs w:val="24"/>
          <w:lang w:val="en-CA"/>
        </w:rPr>
        <w:t>. Weight by Education Level</w:t>
      </w:r>
    </w:p>
    <w:tbl>
      <w:tblPr>
        <w:tblW w:w="4864" w:type="pct"/>
        <w:tblCellMar>
          <w:left w:w="70" w:type="dxa"/>
          <w:right w:w="70" w:type="dxa"/>
        </w:tblCellMar>
        <w:tblLook w:val="04A0" w:firstRow="1" w:lastRow="0" w:firstColumn="1" w:lastColumn="0" w:noHBand="0" w:noVBand="1"/>
        <w:tblCaption w:val="Table 15. Weight by Education Level"/>
      </w:tblPr>
      <w:tblGrid>
        <w:gridCol w:w="6911"/>
        <w:gridCol w:w="1484"/>
      </w:tblGrid>
      <w:tr w:rsidR="00D85B11" w:rsidRPr="00D85B11" w14:paraId="655DCA57" w14:textId="77777777" w:rsidTr="007D51C4">
        <w:trPr>
          <w:trHeight w:val="322"/>
        </w:trPr>
        <w:tc>
          <w:tcPr>
            <w:tcW w:w="4116" w:type="pct"/>
            <w:tcBorders>
              <w:top w:val="single" w:sz="4" w:space="0" w:color="auto"/>
              <w:left w:val="single" w:sz="4" w:space="0" w:color="auto"/>
              <w:bottom w:val="single" w:sz="4" w:space="0" w:color="auto"/>
              <w:right w:val="single" w:sz="4" w:space="0" w:color="auto"/>
            </w:tcBorders>
            <w:shd w:val="clear" w:color="auto" w:fill="000000" w:themeFill="text1"/>
            <w:noWrap/>
            <w:vAlign w:val="bottom"/>
            <w:hideMark/>
          </w:tcPr>
          <w:p w14:paraId="679CAF83" w14:textId="77777777" w:rsidR="00D85B11" w:rsidRPr="00D85B11" w:rsidRDefault="00D85B11" w:rsidP="00D85B11">
            <w:pPr>
              <w:contextualSpacing/>
              <w:rPr>
                <w:rFonts w:eastAsia="Times New Roman"/>
                <w:b/>
                <w:bCs/>
                <w:lang w:val="en-CA"/>
              </w:rPr>
            </w:pPr>
            <w:r w:rsidRPr="00D85B11">
              <w:rPr>
                <w:rFonts w:eastAsia="Times New Roman"/>
                <w:b/>
                <w:bCs/>
                <w:lang w:val="en-CA"/>
              </w:rPr>
              <w:t xml:space="preserve">Label </w:t>
            </w:r>
          </w:p>
        </w:tc>
        <w:tc>
          <w:tcPr>
            <w:tcW w:w="884" w:type="pct"/>
            <w:tcBorders>
              <w:top w:val="single" w:sz="4" w:space="0" w:color="auto"/>
              <w:left w:val="nil"/>
              <w:bottom w:val="single" w:sz="4" w:space="0" w:color="auto"/>
              <w:right w:val="single" w:sz="4" w:space="0" w:color="auto"/>
            </w:tcBorders>
            <w:shd w:val="clear" w:color="auto" w:fill="000000" w:themeFill="text1"/>
            <w:vAlign w:val="center"/>
            <w:hideMark/>
          </w:tcPr>
          <w:p w14:paraId="01062FA0" w14:textId="77777777" w:rsidR="00D85B11" w:rsidRPr="00D85B11" w:rsidRDefault="00D85B11" w:rsidP="00D85B11">
            <w:pPr>
              <w:contextualSpacing/>
              <w:jc w:val="center"/>
              <w:rPr>
                <w:rFonts w:asciiTheme="minorHAnsi" w:eastAsia="Times New Roman" w:hAnsiTheme="minorHAnsi" w:cstheme="minorHAnsi"/>
                <w:b/>
                <w:bCs/>
                <w:lang w:val="en-CA"/>
              </w:rPr>
            </w:pPr>
            <w:r w:rsidRPr="00D85B11">
              <w:rPr>
                <w:rFonts w:asciiTheme="minorHAnsi" w:eastAsia="Times New Roman" w:hAnsiTheme="minorHAnsi" w:cstheme="minorHAnsi"/>
                <w:b/>
                <w:lang w:val="en-CA"/>
              </w:rPr>
              <w:t>Weight</w:t>
            </w:r>
          </w:p>
        </w:tc>
      </w:tr>
      <w:tr w:rsidR="00D85B11" w:rsidRPr="00D85B11" w14:paraId="34E0D52F" w14:textId="77777777" w:rsidTr="007D51C4">
        <w:trPr>
          <w:trHeight w:val="322"/>
        </w:trPr>
        <w:tc>
          <w:tcPr>
            <w:tcW w:w="4116" w:type="pct"/>
            <w:tcBorders>
              <w:top w:val="nil"/>
              <w:left w:val="single" w:sz="4" w:space="0" w:color="auto"/>
              <w:bottom w:val="single" w:sz="4" w:space="0" w:color="auto"/>
              <w:right w:val="single" w:sz="4" w:space="0" w:color="auto"/>
            </w:tcBorders>
            <w:shd w:val="clear" w:color="auto" w:fill="FFFFFF" w:themeFill="background1"/>
            <w:vAlign w:val="bottom"/>
          </w:tcPr>
          <w:p w14:paraId="5A2854CE" w14:textId="77777777" w:rsidR="00D85B11" w:rsidRPr="00D85B11" w:rsidRDefault="00D85B11" w:rsidP="00D85B11">
            <w:pPr>
              <w:contextualSpacing/>
              <w:rPr>
                <w:rFonts w:cs="Calibri"/>
                <w:lang w:val="en-CA"/>
              </w:rPr>
            </w:pPr>
            <w:r w:rsidRPr="00D85B11">
              <w:rPr>
                <w:color w:val="000000"/>
              </w:rPr>
              <w:t xml:space="preserve">Not </w:t>
            </w:r>
            <w:r w:rsidRPr="00D85B11">
              <w:rPr>
                <w:color w:val="000000"/>
                <w:lang w:val="en-CA"/>
              </w:rPr>
              <w:t>University</w:t>
            </w:r>
          </w:p>
        </w:tc>
        <w:tc>
          <w:tcPr>
            <w:tcW w:w="884" w:type="pct"/>
            <w:tcBorders>
              <w:top w:val="nil"/>
              <w:left w:val="nil"/>
              <w:bottom w:val="single" w:sz="4" w:space="0" w:color="auto"/>
              <w:right w:val="single" w:sz="4" w:space="0" w:color="auto"/>
            </w:tcBorders>
            <w:shd w:val="clear" w:color="auto" w:fill="FFFFFF" w:themeFill="background1"/>
            <w:vAlign w:val="bottom"/>
          </w:tcPr>
          <w:p w14:paraId="584A4909" w14:textId="77777777" w:rsidR="00D85B11" w:rsidRPr="00D85B11" w:rsidRDefault="00D85B11" w:rsidP="00D85B11">
            <w:pPr>
              <w:contextualSpacing/>
              <w:jc w:val="center"/>
              <w:rPr>
                <w:rFonts w:cs="Calibri"/>
                <w:lang w:val="en-CA"/>
              </w:rPr>
            </w:pPr>
            <w:r w:rsidRPr="00D85B11">
              <w:rPr>
                <w:color w:val="000000"/>
              </w:rPr>
              <w:t>0.728</w:t>
            </w:r>
          </w:p>
        </w:tc>
      </w:tr>
      <w:tr w:rsidR="00D85B11" w:rsidRPr="00D85B11" w14:paraId="7D2442D1" w14:textId="77777777" w:rsidTr="007D51C4">
        <w:trPr>
          <w:trHeight w:val="322"/>
        </w:trPr>
        <w:tc>
          <w:tcPr>
            <w:tcW w:w="4116" w:type="pct"/>
            <w:tcBorders>
              <w:top w:val="nil"/>
              <w:left w:val="single" w:sz="4" w:space="0" w:color="auto"/>
              <w:bottom w:val="single" w:sz="4" w:space="0" w:color="auto"/>
              <w:right w:val="single" w:sz="4" w:space="0" w:color="auto"/>
            </w:tcBorders>
            <w:shd w:val="clear" w:color="auto" w:fill="FFFFFF" w:themeFill="background1"/>
            <w:vAlign w:val="bottom"/>
          </w:tcPr>
          <w:p w14:paraId="305F29AB" w14:textId="77777777" w:rsidR="00D85B11" w:rsidRPr="00D85B11" w:rsidRDefault="00D85B11" w:rsidP="00D85B11">
            <w:pPr>
              <w:contextualSpacing/>
              <w:rPr>
                <w:rFonts w:cs="Calibri"/>
                <w:lang w:val="en-CA"/>
              </w:rPr>
            </w:pPr>
            <w:r w:rsidRPr="00D85B11">
              <w:rPr>
                <w:color w:val="000000"/>
                <w:lang w:val="en-CA"/>
              </w:rPr>
              <w:t>University</w:t>
            </w:r>
          </w:p>
        </w:tc>
        <w:tc>
          <w:tcPr>
            <w:tcW w:w="884" w:type="pct"/>
            <w:tcBorders>
              <w:top w:val="nil"/>
              <w:left w:val="nil"/>
              <w:bottom w:val="single" w:sz="4" w:space="0" w:color="auto"/>
              <w:right w:val="single" w:sz="4" w:space="0" w:color="auto"/>
            </w:tcBorders>
            <w:shd w:val="clear" w:color="auto" w:fill="FFFFFF" w:themeFill="background1"/>
            <w:vAlign w:val="bottom"/>
          </w:tcPr>
          <w:p w14:paraId="4DCE446F" w14:textId="77777777" w:rsidR="00D85B11" w:rsidRPr="00D85B11" w:rsidRDefault="00D85B11" w:rsidP="00D85B11">
            <w:pPr>
              <w:contextualSpacing/>
              <w:jc w:val="center"/>
              <w:rPr>
                <w:rFonts w:cs="Calibri"/>
                <w:lang w:val="en-CA"/>
              </w:rPr>
            </w:pPr>
            <w:r w:rsidRPr="00D85B11">
              <w:rPr>
                <w:color w:val="000000"/>
              </w:rPr>
              <w:t>0.272</w:t>
            </w:r>
          </w:p>
        </w:tc>
      </w:tr>
      <w:tr w:rsidR="00D85B11" w:rsidRPr="00D85B11" w14:paraId="6D5DDEDA" w14:textId="77777777" w:rsidTr="007D51C4">
        <w:trPr>
          <w:trHeight w:val="322"/>
        </w:trPr>
        <w:tc>
          <w:tcPr>
            <w:tcW w:w="4116" w:type="pct"/>
            <w:tcBorders>
              <w:top w:val="single" w:sz="4" w:space="0" w:color="auto"/>
              <w:left w:val="single" w:sz="4" w:space="0" w:color="auto"/>
              <w:bottom w:val="single" w:sz="4" w:space="0" w:color="auto"/>
              <w:right w:val="single" w:sz="4" w:space="0" w:color="auto"/>
            </w:tcBorders>
            <w:shd w:val="clear" w:color="auto" w:fill="FFFFFF" w:themeFill="background1"/>
            <w:vAlign w:val="bottom"/>
          </w:tcPr>
          <w:p w14:paraId="73244CBA" w14:textId="77777777" w:rsidR="00D85B11" w:rsidRPr="00D85B11" w:rsidRDefault="00D85B11" w:rsidP="00D85B11">
            <w:pPr>
              <w:contextualSpacing/>
              <w:rPr>
                <w:rFonts w:cs="Calibri"/>
                <w:lang w:val="en-CA"/>
              </w:rPr>
            </w:pPr>
            <w:r w:rsidRPr="00D85B11">
              <w:rPr>
                <w:rFonts w:cs="Calibri"/>
                <w:lang w:val="en-CA"/>
              </w:rPr>
              <w:t>Total</w:t>
            </w:r>
          </w:p>
        </w:tc>
        <w:tc>
          <w:tcPr>
            <w:tcW w:w="884" w:type="pct"/>
            <w:tcBorders>
              <w:top w:val="single" w:sz="4" w:space="0" w:color="auto"/>
              <w:left w:val="nil"/>
              <w:bottom w:val="single" w:sz="4" w:space="0" w:color="auto"/>
              <w:right w:val="single" w:sz="4" w:space="0" w:color="auto"/>
            </w:tcBorders>
            <w:shd w:val="clear" w:color="auto" w:fill="FFFFFF" w:themeFill="background1"/>
            <w:vAlign w:val="bottom"/>
          </w:tcPr>
          <w:p w14:paraId="52A05EB3" w14:textId="77777777" w:rsidR="00D85B11" w:rsidRPr="00D85B11" w:rsidRDefault="00D85B11" w:rsidP="00D85B11">
            <w:pPr>
              <w:contextualSpacing/>
              <w:jc w:val="center"/>
              <w:rPr>
                <w:rFonts w:cs="Calibri"/>
                <w:b/>
                <w:bCs/>
                <w:lang w:val="en-CA"/>
              </w:rPr>
            </w:pPr>
            <w:r w:rsidRPr="00D85B11">
              <w:rPr>
                <w:rFonts w:cs="Calibri"/>
                <w:b/>
                <w:bCs/>
                <w:lang w:val="en-CA"/>
              </w:rPr>
              <w:t>1.000</w:t>
            </w:r>
          </w:p>
        </w:tc>
      </w:tr>
    </w:tbl>
    <w:p w14:paraId="453B4BA1" w14:textId="77777777" w:rsidR="00D85B11" w:rsidRPr="00D85B11" w:rsidRDefault="00D85B11" w:rsidP="00D85B11">
      <w:pPr>
        <w:autoSpaceDE w:val="0"/>
        <w:autoSpaceDN w:val="0"/>
        <w:adjustRightInd w:val="0"/>
        <w:spacing w:after="216" w:line="270" w:lineRule="atLeast"/>
        <w:contextualSpacing/>
        <w:jc w:val="both"/>
        <w:rPr>
          <w:rFonts w:eastAsia="Times New Roman"/>
          <w:b/>
          <w:sz w:val="24"/>
          <w:szCs w:val="24"/>
          <w:highlight w:val="yellow"/>
          <w:lang w:val="en-CA"/>
        </w:rPr>
      </w:pPr>
    </w:p>
    <w:p w14:paraId="61514D7F" w14:textId="77777777" w:rsidR="00CB45EA" w:rsidRPr="00565F05" w:rsidRDefault="00D85B11" w:rsidP="00007C34">
      <w:pPr>
        <w:pStyle w:val="Titre1"/>
        <w:rPr>
          <w:lang w:val="en-CA"/>
        </w:rPr>
      </w:pPr>
      <w:bookmarkStart w:id="42" w:name="_Toc95384015"/>
      <w:bookmarkEnd w:id="12"/>
      <w:bookmarkEnd w:id="13"/>
      <w:bookmarkEnd w:id="39"/>
      <w:bookmarkEnd w:id="40"/>
      <w:bookmarkEnd w:id="41"/>
      <w:r w:rsidRPr="00565F05">
        <w:rPr>
          <w:lang w:val="en-CA"/>
        </w:rPr>
        <w:t>APPENDIX B – SURVEY</w:t>
      </w:r>
      <w:bookmarkEnd w:id="42"/>
      <w:r w:rsidRPr="00565F05">
        <w:rPr>
          <w:lang w:val="en-CA"/>
        </w:rPr>
        <w:t xml:space="preserve"> </w:t>
      </w:r>
    </w:p>
    <w:p w14:paraId="0716FDE5" w14:textId="77777777" w:rsidR="00CB45EA" w:rsidRDefault="00CB45EA" w:rsidP="00CB45EA">
      <w:pPr>
        <w:pStyle w:val="rststyle-horizontalline"/>
      </w:pPr>
    </w:p>
    <w:bookmarkEnd w:id="0"/>
    <w:bookmarkEnd w:id="1"/>
    <w:bookmarkEnd w:id="2"/>
    <w:bookmarkEnd w:id="3"/>
    <w:bookmarkEnd w:id="4"/>
    <w:bookmarkEnd w:id="5"/>
    <w:bookmarkEnd w:id="6"/>
    <w:p w14:paraId="35C7528E" w14:textId="6D11AD6D" w:rsidR="002A0258" w:rsidRPr="0017629D" w:rsidRDefault="002A0258" w:rsidP="002A0258">
      <w:pPr>
        <w:pStyle w:val="TexterapportLger"/>
        <w:rPr>
          <w:lang w:val="en-US"/>
        </w:rPr>
        <w:sectPr w:rsidR="002A0258" w:rsidRPr="0017629D">
          <w:type w:val="continuous"/>
          <w:pgSz w:w="12240" w:h="15840"/>
          <w:pgMar w:top="1440" w:right="1800" w:bottom="1440" w:left="1800" w:header="0" w:footer="0" w:gutter="0"/>
          <w:cols w:space="720"/>
          <w:formProt w:val="0"/>
        </w:sectPr>
      </w:pPr>
      <w:r w:rsidRPr="00C56A3D">
        <w:rPr>
          <w:lang w:val="en-US"/>
        </w:rPr>
        <w:t>[Note: The questionnaire</w:t>
      </w:r>
      <w:r>
        <w:rPr>
          <w:lang w:val="en-US"/>
        </w:rPr>
        <w:t xml:space="preserve"> presented below</w:t>
      </w:r>
      <w:r w:rsidRPr="00C56A3D">
        <w:rPr>
          <w:lang w:val="en-US"/>
        </w:rPr>
        <w:t xml:space="preserve"> represents </w:t>
      </w:r>
      <w:r>
        <w:rPr>
          <w:lang w:val="en-US"/>
        </w:rPr>
        <w:t xml:space="preserve">a simplified format of </w:t>
      </w:r>
      <w:r w:rsidRPr="00C56A3D">
        <w:rPr>
          <w:lang w:val="en-US"/>
        </w:rPr>
        <w:t>questions that were asked at v</w:t>
      </w:r>
      <w:r>
        <w:rPr>
          <w:lang w:val="en-US"/>
        </w:rPr>
        <w:t>arious times throughout the life cycle of this survey. In some of the attribute lists presented, some items may have been asked in some waves and not in others.</w:t>
      </w:r>
      <w:r w:rsidR="00927886">
        <w:rPr>
          <w:rFonts w:cs="Calibri"/>
          <w:lang w:val="en-US"/>
        </w:rPr>
        <w:t>]</w:t>
      </w:r>
    </w:p>
    <w:p w14:paraId="443B60A0" w14:textId="4D0B5704" w:rsidR="00DB75FC" w:rsidRPr="007E11BA" w:rsidRDefault="00DB75FC" w:rsidP="00DF1820">
      <w:pPr>
        <w:pStyle w:val="TexterapportLger"/>
      </w:pPr>
      <w:r w:rsidRPr="007E11BA">
        <w:t>Dear Participant,</w:t>
      </w:r>
    </w:p>
    <w:p w14:paraId="0B14D310" w14:textId="77777777" w:rsidR="00DB75FC" w:rsidRPr="007E11BA" w:rsidRDefault="00DB75FC" w:rsidP="00DF1820">
      <w:pPr>
        <w:pStyle w:val="TexterapportLger"/>
      </w:pPr>
      <w:r w:rsidRPr="007E11BA">
        <w:t>In partnership with the World Health Organization (WHO), the Government of Canada is conducting a research study on the impact of the coronavirus (COVID-19). Leger Marketing has been hired to administer this survey. The survey takes about 20 minutes to complete and is voluntary and completely confidential.</w:t>
      </w:r>
    </w:p>
    <w:p w14:paraId="2C95F220" w14:textId="77777777" w:rsidR="00DB75FC" w:rsidRPr="007E11BA" w:rsidRDefault="00DB75FC" w:rsidP="00DF1820">
      <w:pPr>
        <w:pStyle w:val="TexterapportLger"/>
      </w:pPr>
      <w:r w:rsidRPr="007E11BA">
        <w:t>Your responses will be identified by a subject number and the researchers will not know your identity or your personal information.</w:t>
      </w:r>
    </w:p>
    <w:p w14:paraId="0F768D12" w14:textId="77777777" w:rsidR="00DB75FC" w:rsidRDefault="00DB75FC" w:rsidP="00DF1820">
      <w:pPr>
        <w:pStyle w:val="TexterapportLger"/>
      </w:pPr>
      <w:r w:rsidRPr="007E11BA">
        <w:t>To view Leger Marketing’s privacy policy, click here.</w:t>
      </w:r>
    </w:p>
    <w:p w14:paraId="15D1CFCF" w14:textId="77777777" w:rsidR="00DB75FC" w:rsidRPr="007E11BA" w:rsidRDefault="00DB75FC" w:rsidP="00DF1820">
      <w:pPr>
        <w:pStyle w:val="TexterapportLger"/>
      </w:pPr>
      <w:r w:rsidRPr="007E11BA">
        <w:t xml:space="preserve">The health and safety of Canadians is very important to us. The purpose of this study is to </w:t>
      </w:r>
      <w:r w:rsidRPr="007E11BA">
        <w:rPr>
          <w:rStyle w:val="rststyle-strong"/>
          <w:rFonts w:asciiTheme="minorHAnsi" w:hAnsiTheme="minorHAnsi" w:cstheme="minorHAnsi"/>
          <w:b w:val="0"/>
          <w:sz w:val="22"/>
          <w:szCs w:val="22"/>
        </w:rPr>
        <w:t>improve actions taken</w:t>
      </w:r>
      <w:r w:rsidRPr="007E11BA">
        <w:t xml:space="preserve"> by the government in response to the coronavirus/COVID-19 pandemic. Your answers will thus be used for research purposes and to help improve the COVID-19 outbreak response.</w:t>
      </w:r>
    </w:p>
    <w:p w14:paraId="2D1DFA70" w14:textId="77777777" w:rsidR="00DB75FC" w:rsidRPr="007E11BA" w:rsidRDefault="00DB75FC" w:rsidP="00DF1820">
      <w:pPr>
        <w:pStyle w:val="TexterapportLger"/>
      </w:pPr>
      <w:r w:rsidRPr="007E11BA">
        <w:t>We ask that you find the time to complete the survey in one sitting. Please close any other programs that you may have open (</w:t>
      </w:r>
      <w:proofErr w:type="gramStart"/>
      <w:r w:rsidRPr="007E11BA">
        <w:t>e.g.</w:t>
      </w:r>
      <w:proofErr w:type="gramEnd"/>
      <w:r w:rsidRPr="007E11BA">
        <w:t xml:space="preserve"> chat or email) to avoid distractions.</w:t>
      </w:r>
    </w:p>
    <w:p w14:paraId="6C93CD2A" w14:textId="77777777" w:rsidR="00DB75FC" w:rsidRPr="007E11BA" w:rsidRDefault="00DB75FC" w:rsidP="00DF1820">
      <w:pPr>
        <w:pStyle w:val="TexterapportLger"/>
      </w:pPr>
      <w:r w:rsidRPr="007E11BA">
        <w:t>Further information about this study:</w:t>
      </w:r>
    </w:p>
    <w:p w14:paraId="7D32B612" w14:textId="574A432C" w:rsidR="00DB75FC" w:rsidRPr="007E11BA" w:rsidRDefault="00DB75FC" w:rsidP="00DF1820">
      <w:pPr>
        <w:pStyle w:val="TexterapportLger"/>
      </w:pPr>
      <w:r w:rsidRPr="007E11BA">
        <w:t xml:space="preserve">1. </w:t>
      </w:r>
      <w:r w:rsidRPr="007E11BA">
        <w:rPr>
          <w:rStyle w:val="rststyle-strong"/>
          <w:rFonts w:asciiTheme="minorHAnsi" w:hAnsiTheme="minorHAnsi" w:cstheme="minorHAnsi"/>
          <w:b w:val="0"/>
          <w:sz w:val="22"/>
          <w:szCs w:val="22"/>
        </w:rPr>
        <w:t xml:space="preserve">We’ve been releasing updated versions of this survey under the same study since April 2020, this is survey </w:t>
      </w:r>
      <w:r w:rsidR="00252B38">
        <w:rPr>
          <w:rStyle w:val="rststyle-strong"/>
          <w:rFonts w:asciiTheme="minorHAnsi" w:hAnsiTheme="minorHAnsi" w:cstheme="minorHAnsi"/>
          <w:b w:val="0"/>
          <w:sz w:val="22"/>
          <w:szCs w:val="22"/>
        </w:rPr>
        <w:t xml:space="preserve">[INSERT WAVE NUMBER]. </w:t>
      </w:r>
      <w:r w:rsidRPr="007E11BA">
        <w:rPr>
          <w:rStyle w:val="rststyle-strong"/>
          <w:rFonts w:asciiTheme="minorHAnsi" w:hAnsiTheme="minorHAnsi" w:cstheme="minorHAnsi"/>
          <w:b w:val="0"/>
          <w:sz w:val="22"/>
          <w:szCs w:val="22"/>
        </w:rPr>
        <w:t xml:space="preserve">We have extended the study to a total of sixteen waves of data collection, so this is the </w:t>
      </w:r>
      <w:r w:rsidR="00BA21EF">
        <w:rPr>
          <w:rStyle w:val="rststyle-strong"/>
          <w:rFonts w:asciiTheme="minorHAnsi" w:hAnsiTheme="minorHAnsi" w:cstheme="minorHAnsi"/>
          <w:b w:val="0"/>
          <w:sz w:val="22"/>
          <w:szCs w:val="22"/>
        </w:rPr>
        <w:t>[Nth]</w:t>
      </w:r>
      <w:r w:rsidR="00BA21EF" w:rsidRPr="007E11BA">
        <w:rPr>
          <w:rStyle w:val="rststyle-strong"/>
          <w:rFonts w:asciiTheme="minorHAnsi" w:hAnsiTheme="minorHAnsi" w:cstheme="minorHAnsi"/>
          <w:b w:val="0"/>
          <w:sz w:val="22"/>
          <w:szCs w:val="22"/>
        </w:rPr>
        <w:t xml:space="preserve"> </w:t>
      </w:r>
      <w:r w:rsidRPr="007E11BA">
        <w:rPr>
          <w:rStyle w:val="rststyle-strong"/>
          <w:rFonts w:asciiTheme="minorHAnsi" w:hAnsiTheme="minorHAnsi" w:cstheme="minorHAnsi"/>
          <w:b w:val="0"/>
          <w:sz w:val="22"/>
          <w:szCs w:val="22"/>
        </w:rPr>
        <w:t>survey. If you have completed a previous survey in this study, we ask that you please consider participating again. Your continued participation allows us to track opinions and behaviours about COVID-19 among the same cohort of individuals as they evolve over time.</w:t>
      </w:r>
    </w:p>
    <w:p w14:paraId="1D7FCD72" w14:textId="77777777" w:rsidR="00DB75FC" w:rsidRPr="007E11BA" w:rsidRDefault="00DB75FC" w:rsidP="00DF1820">
      <w:pPr>
        <w:pStyle w:val="TexterapportLger"/>
      </w:pPr>
      <w:r w:rsidRPr="007E11BA">
        <w:t>2. The data will be published for possible use later by other scientists. Conclusions about you or other persons are not possible, as all responses will be considered anonymous.</w:t>
      </w:r>
    </w:p>
    <w:p w14:paraId="4AF96076" w14:textId="77777777" w:rsidR="00DB75FC" w:rsidRPr="007E11BA" w:rsidRDefault="00DB75FC" w:rsidP="00DF1820">
      <w:pPr>
        <w:pStyle w:val="TexterapportLger"/>
      </w:pPr>
      <w:r w:rsidRPr="007E11BA">
        <w:t>3. Your data will be treated in accordance with the provisions of the Government of Canada Privacy Policy.</w:t>
      </w:r>
    </w:p>
    <w:p w14:paraId="5BF664BC" w14:textId="77777777" w:rsidR="00DB75FC" w:rsidRPr="007E11BA" w:rsidRDefault="00DB75FC" w:rsidP="00DF1820">
      <w:pPr>
        <w:pStyle w:val="TexterapportLger"/>
      </w:pPr>
      <w:r w:rsidRPr="007E11BA">
        <w:t>4. Your participation in the study is voluntary and your responses will be kept entirely confidential. You may terminate the survey at any time and without giving reasons.</w:t>
      </w:r>
    </w:p>
    <w:p w14:paraId="16836048" w14:textId="77777777" w:rsidR="00DB75FC" w:rsidRPr="007E11BA" w:rsidRDefault="00DB75FC" w:rsidP="00DF1820">
      <w:pPr>
        <w:pStyle w:val="TexterapportLger"/>
      </w:pPr>
      <w:r w:rsidRPr="007E11BA">
        <w:lastRenderedPageBreak/>
        <w:t>5. Your participation in the research does not expose you to any risk.</w:t>
      </w:r>
    </w:p>
    <w:p w14:paraId="3E2D1464" w14:textId="77777777" w:rsidR="00DB75FC" w:rsidRPr="007E11BA" w:rsidRDefault="00DB75FC" w:rsidP="00DF1820">
      <w:pPr>
        <w:pStyle w:val="TexterapportLger"/>
      </w:pPr>
      <w:r w:rsidRPr="007E11BA">
        <w:t xml:space="preserve">If you have any questions about this survey, please </w:t>
      </w:r>
      <w:proofErr w:type="gramStart"/>
      <w:r w:rsidRPr="007E11BA">
        <w:t>contact  iiu-uii@pco-bcp.gc.ca</w:t>
      </w:r>
      <w:proofErr w:type="gramEnd"/>
      <w:r w:rsidRPr="007E11BA">
        <w:t>.</w:t>
      </w:r>
    </w:p>
    <w:p w14:paraId="15D08C1D" w14:textId="77777777" w:rsidR="00252B38" w:rsidRDefault="00252B38" w:rsidP="00DF1820">
      <w:pPr>
        <w:pStyle w:val="TexterapportLger"/>
      </w:pPr>
    </w:p>
    <w:p w14:paraId="02B389BD" w14:textId="45F2FC94" w:rsidR="00DB75FC" w:rsidRPr="007E11BA" w:rsidRDefault="00DB75FC" w:rsidP="00DF1820">
      <w:pPr>
        <w:pStyle w:val="TexterapportLger"/>
      </w:pPr>
      <w:r w:rsidRPr="007E11BA">
        <w:t>[CONSENT] I agree to participate in this study and understand that all my answers will only be used for scientific purposes.</w:t>
      </w:r>
    </w:p>
    <w:p w14:paraId="3CB7D254" w14:textId="77777777" w:rsidR="00DB75FC" w:rsidRPr="007E11BA" w:rsidRDefault="00DB75FC" w:rsidP="00DF1820">
      <w:pPr>
        <w:pStyle w:val="TexterapportLger"/>
      </w:pPr>
      <w:r w:rsidRPr="007E11BA">
        <w:t>I agree to the processing of my personal data in accordance with the information provided here.</w:t>
      </w:r>
    </w:p>
    <w:p w14:paraId="730CC2F9" w14:textId="77777777" w:rsidR="00DB75FC" w:rsidRPr="007E11BA" w:rsidRDefault="00DB75FC" w:rsidP="00DF1820">
      <w:pPr>
        <w:pStyle w:val="TexterapportLger"/>
        <w:sectPr w:rsidR="00DB75FC" w:rsidRPr="007E11BA">
          <w:headerReference w:type="even" r:id="rId20"/>
          <w:headerReference w:type="default" r:id="rId21"/>
          <w:footerReference w:type="even" r:id="rId22"/>
          <w:footerReference w:type="default" r:id="rId23"/>
          <w:headerReference w:type="first" r:id="rId24"/>
          <w:footerReference w:type="first" r:id="rId25"/>
          <w:type w:val="continuous"/>
          <w:pgSz w:w="12240" w:h="15840"/>
          <w:pgMar w:top="1440" w:right="1800" w:bottom="1440" w:left="1800" w:header="0" w:footer="0" w:gutter="0"/>
          <w:cols w:space="720"/>
          <w:formProt w:val="0"/>
        </w:sectPr>
      </w:pPr>
    </w:p>
    <w:p w14:paraId="4BA0AEDC" w14:textId="77777777" w:rsidR="00DB75FC" w:rsidRPr="007E11BA" w:rsidRDefault="00DB75FC" w:rsidP="00DF1820">
      <w:pPr>
        <w:pStyle w:val="TexterapportLger"/>
        <w:rPr>
          <w:b/>
          <w:bCs/>
        </w:rPr>
      </w:pPr>
      <w:r w:rsidRPr="007E11BA">
        <w:t>I am aware that the data will be published in anonymous form to promote transparency in science.</w:t>
      </w:r>
    </w:p>
    <w:p w14:paraId="6E61170B" w14:textId="77777777" w:rsidR="00DB75FC" w:rsidRPr="007E11BA" w:rsidRDefault="00DB75FC" w:rsidP="00DF1820">
      <w:pPr>
        <w:pStyle w:val="TexterapportLger"/>
      </w:pPr>
      <w:r w:rsidRPr="007E11BA">
        <w:rPr>
          <w:rStyle w:val="rststyle-strong"/>
          <w:rFonts w:asciiTheme="minorHAnsi" w:hAnsiTheme="minorHAnsi" w:cstheme="minorHAnsi"/>
          <w:b w:val="0"/>
          <w:sz w:val="22"/>
          <w:szCs w:val="22"/>
        </w:rPr>
        <w:t>Row:</w:t>
      </w:r>
    </w:p>
    <w:p w14:paraId="1DBDFB22" w14:textId="77777777" w:rsidR="00DB75FC" w:rsidRPr="007E11BA" w:rsidRDefault="00DB75FC" w:rsidP="00DF1820">
      <w:pPr>
        <w:pStyle w:val="TexterapportLger"/>
      </w:pPr>
      <w:r w:rsidRPr="007E11BA">
        <w:t>[r1] I agree to participate</w:t>
      </w:r>
    </w:p>
    <w:p w14:paraId="1C57FDD4" w14:textId="77777777" w:rsidR="00DB75FC" w:rsidRPr="007E11BA" w:rsidRDefault="00DB75FC" w:rsidP="00DF1820">
      <w:pPr>
        <w:pStyle w:val="TexterapportLger"/>
      </w:pPr>
      <w:r w:rsidRPr="007E11BA">
        <w:t>[r2] No, I don't want to participate</w:t>
      </w:r>
    </w:p>
    <w:p w14:paraId="0E438CF5" w14:textId="77777777" w:rsidR="00DB75FC" w:rsidRPr="007E11BA" w:rsidRDefault="00DB75FC" w:rsidP="00DF1820">
      <w:pPr>
        <w:pStyle w:val="TexterapportLger"/>
        <w:sectPr w:rsidR="00DB75FC" w:rsidRPr="007E11BA">
          <w:type w:val="continuous"/>
          <w:pgSz w:w="12240" w:h="15840"/>
          <w:pgMar w:top="1440" w:right="1800" w:bottom="1440" w:left="1800" w:header="0" w:footer="0" w:gutter="0"/>
          <w:cols w:space="720"/>
          <w:formProt w:val="0"/>
        </w:sectPr>
      </w:pPr>
    </w:p>
    <w:p w14:paraId="6AE51D54" w14:textId="77777777" w:rsidR="00DB75FC" w:rsidRPr="007E11BA" w:rsidRDefault="00DB75FC" w:rsidP="00DF1820">
      <w:pPr>
        <w:pStyle w:val="TexterapportLger"/>
      </w:pPr>
      <w:r w:rsidRPr="007E11BA">
        <w:t>Thank you for deciding to participate in this study. First, please provide us with some information about yourself.</w:t>
      </w:r>
    </w:p>
    <w:p w14:paraId="4E60C7B3" w14:textId="3AB6E13C" w:rsidR="00527700" w:rsidRPr="002A0258" w:rsidRDefault="002A0258" w:rsidP="00DF1820">
      <w:pPr>
        <w:pStyle w:val="TexterapportLger"/>
        <w:rPr>
          <w:b/>
          <w:bCs/>
          <w:lang w:val="en-US"/>
        </w:rPr>
      </w:pPr>
      <w:r w:rsidRPr="002A0258" w:rsidDel="002A0258">
        <w:rPr>
          <w:lang w:val="en-US"/>
        </w:rPr>
        <w:t xml:space="preserve"> </w:t>
      </w:r>
      <w:r w:rsidR="00527700" w:rsidRPr="002A0258">
        <w:rPr>
          <w:lang w:val="en-US"/>
        </w:rPr>
        <w:t xml:space="preserve">[Wave </w:t>
      </w:r>
      <w:r w:rsidR="00F3054C" w:rsidRPr="002A0258">
        <w:rPr>
          <w:lang w:val="en-US"/>
        </w:rPr>
        <w:t>9</w:t>
      </w:r>
      <w:r w:rsidR="005145F6" w:rsidRPr="002A0258">
        <w:rPr>
          <w:lang w:val="en-US"/>
        </w:rPr>
        <w:t>-10</w:t>
      </w:r>
      <w:r w:rsidR="00646154" w:rsidRPr="002A0258">
        <w:rPr>
          <w:lang w:val="en-US"/>
        </w:rPr>
        <w:t>-11</w:t>
      </w:r>
      <w:r w:rsidR="000F1BA9" w:rsidRPr="002A0258">
        <w:rPr>
          <w:lang w:val="en-US"/>
        </w:rPr>
        <w:t>-12</w:t>
      </w:r>
      <w:r w:rsidR="00B145B9" w:rsidRPr="002A0258">
        <w:rPr>
          <w:lang w:val="en-US"/>
        </w:rPr>
        <w:t>-13</w:t>
      </w:r>
      <w:r w:rsidR="00027E49" w:rsidRPr="002A0258">
        <w:rPr>
          <w:lang w:val="en-US"/>
        </w:rPr>
        <w:t>-14</w:t>
      </w:r>
      <w:r w:rsidR="0043193B" w:rsidRPr="002A0258">
        <w:rPr>
          <w:lang w:val="en-US"/>
        </w:rPr>
        <w:t>-15</w:t>
      </w:r>
      <w:r w:rsidR="00393177" w:rsidRPr="002A0258">
        <w:rPr>
          <w:lang w:val="en-US"/>
        </w:rPr>
        <w:t>-16</w:t>
      </w:r>
      <w:r w:rsidR="00527700" w:rsidRPr="002A0258">
        <w:rPr>
          <w:lang w:val="en-US"/>
        </w:rPr>
        <w:t>]</w:t>
      </w:r>
    </w:p>
    <w:p w14:paraId="530F46CB" w14:textId="35284E23" w:rsidR="00DB75FC" w:rsidRPr="007E11BA" w:rsidRDefault="00DB75FC" w:rsidP="00DF1820">
      <w:pPr>
        <w:pStyle w:val="TexterapportLger"/>
        <w:rPr>
          <w:b/>
          <w:bCs/>
        </w:rPr>
      </w:pPr>
      <w:r w:rsidRPr="007E11BA">
        <w:t>[QS1] In what year were you born?</w:t>
      </w:r>
    </w:p>
    <w:p w14:paraId="34ECE16D" w14:textId="07841E72" w:rsidR="000B0646" w:rsidRDefault="000B0646" w:rsidP="00DF1820">
      <w:pPr>
        <w:pStyle w:val="TexterapportLger"/>
        <w:rPr>
          <w:b/>
          <w:bCs/>
        </w:rPr>
      </w:pPr>
      <w:r w:rsidRPr="002D6F29">
        <w:t>[</w:t>
      </w:r>
      <w:r>
        <w:t xml:space="preserve">Wave </w:t>
      </w:r>
      <w:r w:rsidR="00F3054C">
        <w:t>9</w:t>
      </w:r>
      <w:r w:rsidR="005145F6">
        <w:t>-10</w:t>
      </w:r>
      <w:r w:rsidR="00646154">
        <w:t>-11</w:t>
      </w:r>
      <w:r w:rsidR="000F1BA9">
        <w:t>-12</w:t>
      </w:r>
      <w:r w:rsidR="00914645">
        <w:t>-13</w:t>
      </w:r>
      <w:r w:rsidR="00027E49">
        <w:t>-14</w:t>
      </w:r>
      <w:r w:rsidR="0043193B">
        <w:t>-15</w:t>
      </w:r>
      <w:r w:rsidR="00FF3E1F">
        <w:t>-16</w:t>
      </w:r>
      <w:r w:rsidRPr="002D6F29">
        <w:t>]</w:t>
      </w:r>
    </w:p>
    <w:p w14:paraId="1D24460A" w14:textId="558AC922" w:rsidR="00DB75FC" w:rsidRPr="007E11BA" w:rsidRDefault="00DB75FC" w:rsidP="00DF1820">
      <w:pPr>
        <w:pStyle w:val="TexterapportLger"/>
        <w:rPr>
          <w:b/>
          <w:bCs/>
        </w:rPr>
      </w:pPr>
      <w:r w:rsidRPr="007E11BA">
        <w:t>[AGE] In which of the following age categories do you belong?</w:t>
      </w:r>
    </w:p>
    <w:p w14:paraId="139FA9BA" w14:textId="77777777" w:rsidR="00DB75FC" w:rsidRPr="007E11BA" w:rsidRDefault="00DB75FC" w:rsidP="00DF1820">
      <w:pPr>
        <w:pStyle w:val="TexterapportLger"/>
      </w:pPr>
      <w:r w:rsidRPr="007E11BA">
        <w:rPr>
          <w:rStyle w:val="rststyle-strong"/>
          <w:rFonts w:asciiTheme="minorHAnsi" w:hAnsiTheme="minorHAnsi" w:cstheme="minorHAnsi"/>
          <w:b w:val="0"/>
          <w:sz w:val="22"/>
          <w:szCs w:val="22"/>
        </w:rPr>
        <w:t>Row:</w:t>
      </w:r>
    </w:p>
    <w:p w14:paraId="6F3F11F8" w14:textId="77777777" w:rsidR="00DB75FC" w:rsidRPr="007E11BA" w:rsidRDefault="00DB75FC" w:rsidP="00DF1820">
      <w:pPr>
        <w:pStyle w:val="TexterapportLger"/>
      </w:pPr>
      <w:r w:rsidRPr="007E11BA">
        <w:t>[r0] Under 18</w:t>
      </w:r>
    </w:p>
    <w:p w14:paraId="61A14948" w14:textId="77777777" w:rsidR="00DB75FC" w:rsidRPr="007E11BA" w:rsidRDefault="00DB75FC" w:rsidP="00DF1820">
      <w:pPr>
        <w:pStyle w:val="TexterapportLger"/>
      </w:pPr>
      <w:r w:rsidRPr="007E11BA">
        <w:t>[r1] Between 18 and 24</w:t>
      </w:r>
    </w:p>
    <w:p w14:paraId="03854878" w14:textId="77777777" w:rsidR="00DB75FC" w:rsidRPr="007E11BA" w:rsidRDefault="00DB75FC" w:rsidP="00DF1820">
      <w:pPr>
        <w:pStyle w:val="TexterapportLger"/>
      </w:pPr>
      <w:r w:rsidRPr="007E11BA">
        <w:t>[r2] Between 25 and 34</w:t>
      </w:r>
    </w:p>
    <w:p w14:paraId="2B39D9FE" w14:textId="77777777" w:rsidR="00DB75FC" w:rsidRPr="007E11BA" w:rsidRDefault="00DB75FC" w:rsidP="00DF1820">
      <w:pPr>
        <w:pStyle w:val="TexterapportLger"/>
      </w:pPr>
      <w:r w:rsidRPr="007E11BA">
        <w:t>[r3] Between 35 and 44</w:t>
      </w:r>
    </w:p>
    <w:p w14:paraId="656CBA2A" w14:textId="77777777" w:rsidR="00DB75FC" w:rsidRPr="007E11BA" w:rsidRDefault="00DB75FC" w:rsidP="00DF1820">
      <w:pPr>
        <w:pStyle w:val="TexterapportLger"/>
      </w:pPr>
      <w:r w:rsidRPr="007E11BA">
        <w:t>[r4] Between 45 and 54</w:t>
      </w:r>
    </w:p>
    <w:p w14:paraId="172ED5BF" w14:textId="77777777" w:rsidR="00DB75FC" w:rsidRPr="007E11BA" w:rsidRDefault="00DB75FC" w:rsidP="00DF1820">
      <w:pPr>
        <w:pStyle w:val="TexterapportLger"/>
      </w:pPr>
      <w:r w:rsidRPr="007E11BA">
        <w:t>[r5] Between 55 and 64</w:t>
      </w:r>
    </w:p>
    <w:p w14:paraId="7ACAB6DB" w14:textId="77777777" w:rsidR="00DB75FC" w:rsidRPr="007E11BA" w:rsidRDefault="00DB75FC" w:rsidP="00DF1820">
      <w:pPr>
        <w:pStyle w:val="TexterapportLger"/>
      </w:pPr>
      <w:r w:rsidRPr="007E11BA">
        <w:t>[r6] Between 65 and 74</w:t>
      </w:r>
    </w:p>
    <w:p w14:paraId="4DD5F1C9" w14:textId="77777777" w:rsidR="00DB75FC" w:rsidRPr="007E11BA" w:rsidRDefault="00DB75FC" w:rsidP="00DF1820">
      <w:pPr>
        <w:pStyle w:val="TexterapportLger"/>
      </w:pPr>
      <w:r w:rsidRPr="007E11BA">
        <w:t>[r7] 75 or older</w:t>
      </w:r>
    </w:p>
    <w:p w14:paraId="5DCE2FDE" w14:textId="77777777" w:rsidR="00DB75FC" w:rsidRPr="007E11BA" w:rsidRDefault="00DB75FC" w:rsidP="00DF1820">
      <w:pPr>
        <w:pStyle w:val="TexterapportLger"/>
        <w:sectPr w:rsidR="00DB75FC" w:rsidRPr="007E11BA">
          <w:type w:val="continuous"/>
          <w:pgSz w:w="12240" w:h="15840"/>
          <w:pgMar w:top="1440" w:right="1800" w:bottom="1440" w:left="1800" w:header="0" w:footer="0" w:gutter="0"/>
          <w:cols w:space="720"/>
          <w:formProt w:val="0"/>
        </w:sectPr>
      </w:pPr>
    </w:p>
    <w:p w14:paraId="60891593" w14:textId="2D9C1ABB" w:rsidR="008B508E" w:rsidRDefault="008B508E" w:rsidP="00DF1820">
      <w:pPr>
        <w:pStyle w:val="TexterapportLger"/>
        <w:rPr>
          <w:b/>
          <w:bCs/>
        </w:rPr>
      </w:pPr>
      <w:r w:rsidRPr="002D6F29">
        <w:lastRenderedPageBreak/>
        <w:t>[</w:t>
      </w:r>
      <w:r>
        <w:t xml:space="preserve">Wave </w:t>
      </w:r>
      <w:r w:rsidR="002E369B">
        <w:t>9</w:t>
      </w:r>
      <w:r w:rsidR="005145F6">
        <w:t>-10</w:t>
      </w:r>
      <w:r w:rsidR="00646154">
        <w:t>-11</w:t>
      </w:r>
      <w:r w:rsidR="000F1BA9">
        <w:t>-12</w:t>
      </w:r>
      <w:r w:rsidR="00914645">
        <w:t>-13</w:t>
      </w:r>
      <w:r w:rsidR="00027E49">
        <w:t>-14</w:t>
      </w:r>
      <w:r w:rsidR="0043193B">
        <w:t>-15</w:t>
      </w:r>
      <w:r w:rsidR="00FF3E1F">
        <w:t>-16</w:t>
      </w:r>
      <w:r w:rsidRPr="002D6F29">
        <w:t>]</w:t>
      </w:r>
    </w:p>
    <w:p w14:paraId="4A0F498A" w14:textId="1E4003A9" w:rsidR="00DB75FC" w:rsidRPr="007E11BA" w:rsidRDefault="00DB75FC" w:rsidP="00DF1820">
      <w:pPr>
        <w:pStyle w:val="TexterapportLger"/>
        <w:rPr>
          <w:b/>
          <w:bCs/>
        </w:rPr>
      </w:pPr>
      <w:r w:rsidRPr="007E11BA">
        <w:t>[QS2a] What best describes your gender?</w:t>
      </w:r>
    </w:p>
    <w:p w14:paraId="47851091" w14:textId="77777777" w:rsidR="00DB75FC" w:rsidRPr="007E11BA" w:rsidRDefault="00DB75FC" w:rsidP="00DF1820">
      <w:pPr>
        <w:pStyle w:val="TexterapportLger"/>
      </w:pPr>
      <w:r w:rsidRPr="007E11BA">
        <w:rPr>
          <w:rStyle w:val="rststyle-strong"/>
          <w:rFonts w:asciiTheme="minorHAnsi" w:hAnsiTheme="minorHAnsi" w:cstheme="minorHAnsi"/>
          <w:b w:val="0"/>
          <w:sz w:val="22"/>
          <w:szCs w:val="22"/>
        </w:rPr>
        <w:t>Row:</w:t>
      </w:r>
    </w:p>
    <w:p w14:paraId="56D977EC" w14:textId="77777777" w:rsidR="00DB75FC" w:rsidRPr="007E11BA" w:rsidRDefault="00DB75FC" w:rsidP="00DF1820">
      <w:pPr>
        <w:pStyle w:val="TexterapportLger"/>
      </w:pPr>
      <w:r w:rsidRPr="007E11BA">
        <w:t>[r1] Man</w:t>
      </w:r>
    </w:p>
    <w:p w14:paraId="6FDA6C21" w14:textId="77777777" w:rsidR="00DB75FC" w:rsidRPr="007E11BA" w:rsidRDefault="00DB75FC" w:rsidP="00DF1820">
      <w:pPr>
        <w:pStyle w:val="TexterapportLger"/>
      </w:pPr>
      <w:r w:rsidRPr="007E11BA">
        <w:t>[r2] Woman</w:t>
      </w:r>
    </w:p>
    <w:p w14:paraId="29730E33" w14:textId="77777777" w:rsidR="00DB75FC" w:rsidRPr="007E11BA" w:rsidRDefault="00DB75FC" w:rsidP="00DF1820">
      <w:pPr>
        <w:pStyle w:val="TexterapportLger"/>
      </w:pPr>
      <w:r w:rsidRPr="007E11BA">
        <w:t>[r3] Transgender/two-spirit/non-binary</w:t>
      </w:r>
    </w:p>
    <w:p w14:paraId="3DF476B2" w14:textId="77777777" w:rsidR="00DB75FC" w:rsidRPr="007E11BA" w:rsidRDefault="00DB75FC" w:rsidP="00DF1820">
      <w:pPr>
        <w:pStyle w:val="TexterapportLger"/>
      </w:pPr>
      <w:r w:rsidRPr="007E11BA">
        <w:t>[r4] Other</w:t>
      </w:r>
    </w:p>
    <w:p w14:paraId="7F9CA3F9" w14:textId="77777777" w:rsidR="00DB75FC" w:rsidRPr="007E11BA" w:rsidRDefault="00DB75FC" w:rsidP="00DF1820">
      <w:pPr>
        <w:pStyle w:val="TexterapportLger"/>
        <w:sectPr w:rsidR="00DB75FC" w:rsidRPr="007E11BA">
          <w:type w:val="continuous"/>
          <w:pgSz w:w="12240" w:h="15840"/>
          <w:pgMar w:top="1440" w:right="1800" w:bottom="1440" w:left="1800" w:header="0" w:footer="0" w:gutter="0"/>
          <w:cols w:space="720"/>
          <w:formProt w:val="0"/>
        </w:sectPr>
      </w:pPr>
    </w:p>
    <w:p w14:paraId="2B0DA0B9" w14:textId="5712C2B2" w:rsidR="0000056C" w:rsidRDefault="0000056C" w:rsidP="00DF1820">
      <w:pPr>
        <w:pStyle w:val="TexterapportLger"/>
        <w:rPr>
          <w:b/>
          <w:bCs/>
        </w:rPr>
      </w:pPr>
      <w:r w:rsidRPr="002D6F29">
        <w:t>[</w:t>
      </w:r>
      <w:r>
        <w:t xml:space="preserve">Wave </w:t>
      </w:r>
      <w:r w:rsidR="00B4307D">
        <w:t>9</w:t>
      </w:r>
      <w:r w:rsidR="00125C1A">
        <w:t>-10</w:t>
      </w:r>
      <w:r w:rsidR="00646154">
        <w:t>-11</w:t>
      </w:r>
      <w:r w:rsidR="000F1BA9">
        <w:t>-12</w:t>
      </w:r>
      <w:r w:rsidR="00D521A0">
        <w:t>-13</w:t>
      </w:r>
      <w:r w:rsidR="00027E49">
        <w:t>-14</w:t>
      </w:r>
      <w:r w:rsidR="0043193B">
        <w:t>-15</w:t>
      </w:r>
      <w:r w:rsidR="00FF3E1F">
        <w:t>-16</w:t>
      </w:r>
      <w:r w:rsidRPr="002D6F29">
        <w:t>]</w:t>
      </w:r>
    </w:p>
    <w:p w14:paraId="374B8124" w14:textId="37979D05" w:rsidR="00DB75FC" w:rsidRPr="007E11BA" w:rsidRDefault="00DB75FC" w:rsidP="00DF1820">
      <w:pPr>
        <w:pStyle w:val="TexterapportLger"/>
        <w:rPr>
          <w:b/>
          <w:bCs/>
        </w:rPr>
      </w:pPr>
      <w:r w:rsidRPr="007E11BA">
        <w:t>[QS3] What is the highest level of formal education that you have completed?</w:t>
      </w:r>
    </w:p>
    <w:p w14:paraId="0D72D915" w14:textId="77777777" w:rsidR="00DB75FC" w:rsidRPr="007E11BA" w:rsidRDefault="00DB75FC" w:rsidP="00DF1820">
      <w:pPr>
        <w:pStyle w:val="TexterapportLger"/>
      </w:pPr>
      <w:r w:rsidRPr="007E11BA">
        <w:rPr>
          <w:rStyle w:val="rststyle-emphasis"/>
          <w:rFonts w:asciiTheme="minorHAnsi" w:hAnsiTheme="minorHAnsi" w:cstheme="minorHAnsi"/>
          <w:sz w:val="22"/>
          <w:szCs w:val="22"/>
        </w:rPr>
        <w:t>SELECT ONE ONLY</w:t>
      </w:r>
    </w:p>
    <w:p w14:paraId="09FEA844" w14:textId="77777777" w:rsidR="00DB75FC" w:rsidRPr="007E11BA" w:rsidRDefault="00DB75FC" w:rsidP="00DF1820">
      <w:pPr>
        <w:pStyle w:val="TexterapportLger"/>
      </w:pPr>
      <w:r w:rsidRPr="007E11BA">
        <w:rPr>
          <w:rStyle w:val="rststyle-strong"/>
          <w:rFonts w:asciiTheme="minorHAnsi" w:hAnsiTheme="minorHAnsi" w:cstheme="minorHAnsi"/>
          <w:b w:val="0"/>
          <w:sz w:val="22"/>
          <w:szCs w:val="22"/>
        </w:rPr>
        <w:t>Row:</w:t>
      </w:r>
    </w:p>
    <w:p w14:paraId="0989DD92" w14:textId="77777777" w:rsidR="00DB75FC" w:rsidRPr="007E11BA" w:rsidRDefault="00DB75FC" w:rsidP="00DF1820">
      <w:pPr>
        <w:pStyle w:val="TexterapportLger"/>
      </w:pPr>
      <w:r w:rsidRPr="007E11BA">
        <w:t>[r1] Grade 8 or less</w:t>
      </w:r>
    </w:p>
    <w:p w14:paraId="0905EB9B" w14:textId="77777777" w:rsidR="00DB75FC" w:rsidRPr="007E11BA" w:rsidRDefault="00DB75FC" w:rsidP="00DF1820">
      <w:pPr>
        <w:pStyle w:val="TexterapportLger"/>
      </w:pPr>
      <w:r w:rsidRPr="007E11BA">
        <w:t>[r2] Some high school</w:t>
      </w:r>
    </w:p>
    <w:p w14:paraId="432C4A50" w14:textId="77777777" w:rsidR="00DB75FC" w:rsidRPr="007E11BA" w:rsidRDefault="00DB75FC" w:rsidP="00DF1820">
      <w:pPr>
        <w:pStyle w:val="TexterapportLger"/>
      </w:pPr>
      <w:r w:rsidRPr="007E11BA">
        <w:t>[r3] High school diploma or equivalent</w:t>
      </w:r>
    </w:p>
    <w:p w14:paraId="152BB0F6" w14:textId="77777777" w:rsidR="00DB75FC" w:rsidRPr="007E11BA" w:rsidRDefault="00DB75FC" w:rsidP="00DF1820">
      <w:pPr>
        <w:pStyle w:val="TexterapportLger"/>
      </w:pPr>
      <w:r w:rsidRPr="007E11BA">
        <w:t>[r4] Registered Apprenticeship or other trades certificate or diploma</w:t>
      </w:r>
    </w:p>
    <w:p w14:paraId="4830954C" w14:textId="77777777" w:rsidR="00DB75FC" w:rsidRPr="007E11BA" w:rsidRDefault="00DB75FC" w:rsidP="00DF1820">
      <w:pPr>
        <w:pStyle w:val="TexterapportLger"/>
      </w:pPr>
      <w:r w:rsidRPr="007E11BA">
        <w:t>[r5] Partial college/university education</w:t>
      </w:r>
    </w:p>
    <w:p w14:paraId="0ADC6CD7" w14:textId="77777777" w:rsidR="00DB75FC" w:rsidRPr="007E11BA" w:rsidRDefault="00DB75FC" w:rsidP="00DF1820">
      <w:pPr>
        <w:pStyle w:val="TexterapportLger"/>
      </w:pPr>
      <w:r w:rsidRPr="007E11BA">
        <w:t>[r6] College, CEGEP or other non-university certificate or diploma</w:t>
      </w:r>
    </w:p>
    <w:p w14:paraId="45481A9E" w14:textId="77777777" w:rsidR="00DB75FC" w:rsidRPr="007E11BA" w:rsidRDefault="00DB75FC" w:rsidP="00DF1820">
      <w:pPr>
        <w:pStyle w:val="TexterapportLger"/>
      </w:pPr>
      <w:r w:rsidRPr="007E11BA">
        <w:t>[r7] University certificate or diploma below bachelor's level</w:t>
      </w:r>
    </w:p>
    <w:p w14:paraId="7A32072C" w14:textId="77777777" w:rsidR="00DB75FC" w:rsidRPr="007E11BA" w:rsidRDefault="00DB75FC" w:rsidP="00DF1820">
      <w:pPr>
        <w:pStyle w:val="TexterapportLger"/>
      </w:pPr>
      <w:r w:rsidRPr="007E11BA">
        <w:t>[r8] Bachelor's degree</w:t>
      </w:r>
    </w:p>
    <w:p w14:paraId="6C4A12C6" w14:textId="77777777" w:rsidR="00DB75FC" w:rsidRPr="007E11BA" w:rsidRDefault="00DB75FC" w:rsidP="00DF1820">
      <w:pPr>
        <w:pStyle w:val="TexterapportLger"/>
      </w:pPr>
      <w:r w:rsidRPr="007E11BA">
        <w:t>[r9] Postgraduate degree above bachelor's level</w:t>
      </w:r>
    </w:p>
    <w:p w14:paraId="72980794" w14:textId="0B14FDBC" w:rsidR="00BD2DCE" w:rsidRPr="007E11BA" w:rsidRDefault="00BD2DCE" w:rsidP="00DF1820">
      <w:pPr>
        <w:pStyle w:val="TexterapportLger"/>
        <w:sectPr w:rsidR="00BD2DCE" w:rsidRPr="007E11BA">
          <w:type w:val="continuous"/>
          <w:pgSz w:w="12240" w:h="15840"/>
          <w:pgMar w:top="1440" w:right="1800" w:bottom="1440" w:left="1800" w:header="0" w:footer="0" w:gutter="0"/>
          <w:cols w:space="720"/>
          <w:formProt w:val="0"/>
        </w:sectPr>
      </w:pPr>
    </w:p>
    <w:p w14:paraId="2FBA63C7" w14:textId="3A4A9684" w:rsidR="00B9039E" w:rsidRDefault="00B9039E" w:rsidP="00DF1820">
      <w:pPr>
        <w:pStyle w:val="TexterapportLger"/>
        <w:rPr>
          <w:b/>
          <w:bCs/>
        </w:rPr>
      </w:pPr>
      <w:r w:rsidRPr="002D6F29">
        <w:t>[</w:t>
      </w:r>
      <w:r w:rsidR="00BD2DCE">
        <w:t>O</w:t>
      </w:r>
      <w:r w:rsidR="00332749">
        <w:t>nly for the new respondents</w:t>
      </w:r>
      <w:r w:rsidRPr="002D6F29">
        <w:t>]</w:t>
      </w:r>
    </w:p>
    <w:p w14:paraId="74BB24F6" w14:textId="10B0C97C" w:rsidR="00C73DCD" w:rsidRPr="00BD2DCE" w:rsidRDefault="00DB75FC" w:rsidP="00DF1820">
      <w:pPr>
        <w:pStyle w:val="TexterapportLger"/>
        <w:rPr>
          <w:b/>
          <w:bCs/>
        </w:rPr>
      </w:pPr>
      <w:r w:rsidRPr="007E11BA">
        <w:t>[QS4] Are you a health care provider (i.e., nurse, medical doctor, paramedic, first responder, nurse practitioner, pharmacist etc.)?</w:t>
      </w:r>
    </w:p>
    <w:p w14:paraId="2C9025E6" w14:textId="1CA15809" w:rsidR="00DB75FC" w:rsidRPr="007E11BA" w:rsidRDefault="00DB75FC" w:rsidP="00DF1820">
      <w:pPr>
        <w:pStyle w:val="TexterapportLger"/>
      </w:pPr>
      <w:r w:rsidRPr="007E11BA">
        <w:rPr>
          <w:rStyle w:val="rststyle-strong"/>
          <w:rFonts w:asciiTheme="minorHAnsi" w:hAnsiTheme="minorHAnsi" w:cstheme="minorHAnsi"/>
          <w:b w:val="0"/>
          <w:sz w:val="22"/>
          <w:szCs w:val="22"/>
        </w:rPr>
        <w:t>Row:</w:t>
      </w:r>
    </w:p>
    <w:p w14:paraId="310AA792" w14:textId="77777777" w:rsidR="00DB75FC" w:rsidRPr="007E11BA" w:rsidRDefault="00DB75FC" w:rsidP="00DF1820">
      <w:pPr>
        <w:pStyle w:val="TexterapportLger"/>
      </w:pPr>
      <w:r w:rsidRPr="007E11BA">
        <w:t>[r1] Yes</w:t>
      </w:r>
    </w:p>
    <w:p w14:paraId="00CB5CAB" w14:textId="77777777" w:rsidR="00DB75FC" w:rsidRPr="007E11BA" w:rsidRDefault="00DB75FC" w:rsidP="00DF1820">
      <w:pPr>
        <w:pStyle w:val="TexterapportLger"/>
      </w:pPr>
      <w:r w:rsidRPr="007E11BA">
        <w:t>[r2] No</w:t>
      </w:r>
    </w:p>
    <w:p w14:paraId="0BC8C6FD" w14:textId="77777777" w:rsidR="00DB75FC" w:rsidRPr="007E11BA" w:rsidRDefault="00DB75FC" w:rsidP="00DF1820">
      <w:pPr>
        <w:pStyle w:val="TexterapportLger"/>
        <w:sectPr w:rsidR="00DB75FC" w:rsidRPr="007E11BA">
          <w:type w:val="continuous"/>
          <w:pgSz w:w="12240" w:h="15840"/>
          <w:pgMar w:top="1440" w:right="1800" w:bottom="1440" w:left="1800" w:header="0" w:footer="0" w:gutter="0"/>
          <w:cols w:space="720"/>
          <w:formProt w:val="0"/>
        </w:sectPr>
      </w:pPr>
    </w:p>
    <w:p w14:paraId="41C5B7BC" w14:textId="69E24651" w:rsidR="008B7392" w:rsidRDefault="008B7392" w:rsidP="00DF1820">
      <w:pPr>
        <w:pStyle w:val="TexterapportLger"/>
        <w:rPr>
          <w:b/>
          <w:bCs/>
        </w:rPr>
      </w:pPr>
      <w:r w:rsidRPr="002D6F29">
        <w:lastRenderedPageBreak/>
        <w:t>[</w:t>
      </w:r>
      <w:r w:rsidR="00BD2DCE">
        <w:t>O</w:t>
      </w:r>
      <w:r w:rsidR="002524D6">
        <w:t>nly for the new respondents after</w:t>
      </w:r>
      <w:r w:rsidRPr="002D6F29">
        <w:t>]</w:t>
      </w:r>
    </w:p>
    <w:p w14:paraId="3086838F" w14:textId="74E7217F" w:rsidR="00DB75FC" w:rsidRPr="007E11BA" w:rsidRDefault="00DB75FC" w:rsidP="00DF1820">
      <w:pPr>
        <w:pStyle w:val="TexterapportLger"/>
        <w:rPr>
          <w:b/>
          <w:bCs/>
        </w:rPr>
      </w:pPr>
      <w:r w:rsidRPr="007E11BA">
        <w:t>[QS5] Do you have a serious, long-term illness, like diabetes, emphysema, or high blood pressure?</w:t>
      </w:r>
    </w:p>
    <w:p w14:paraId="3371C427" w14:textId="77777777" w:rsidR="00DB75FC" w:rsidRPr="007E11BA" w:rsidRDefault="00DB75FC" w:rsidP="00DF1820">
      <w:pPr>
        <w:pStyle w:val="TexterapportLger"/>
      </w:pPr>
      <w:r w:rsidRPr="007E11BA">
        <w:rPr>
          <w:rStyle w:val="rststyle-strong"/>
          <w:rFonts w:asciiTheme="minorHAnsi" w:hAnsiTheme="minorHAnsi" w:cstheme="minorHAnsi"/>
          <w:b w:val="0"/>
          <w:sz w:val="22"/>
          <w:szCs w:val="22"/>
        </w:rPr>
        <w:t>Row:</w:t>
      </w:r>
    </w:p>
    <w:p w14:paraId="2E7EDB08" w14:textId="77777777" w:rsidR="00DB75FC" w:rsidRPr="007E11BA" w:rsidRDefault="00DB75FC" w:rsidP="00DF1820">
      <w:pPr>
        <w:pStyle w:val="TexterapportLger"/>
      </w:pPr>
      <w:r w:rsidRPr="007E11BA">
        <w:t>[r1] Yes</w:t>
      </w:r>
    </w:p>
    <w:p w14:paraId="53A58F58" w14:textId="77777777" w:rsidR="00DB75FC" w:rsidRPr="007E11BA" w:rsidRDefault="00DB75FC" w:rsidP="00DF1820">
      <w:pPr>
        <w:pStyle w:val="TexterapportLger"/>
      </w:pPr>
      <w:r w:rsidRPr="007E11BA">
        <w:t>[r2] No</w:t>
      </w:r>
    </w:p>
    <w:p w14:paraId="11790577" w14:textId="77777777" w:rsidR="00DB75FC" w:rsidRPr="007E11BA" w:rsidRDefault="00DB75FC" w:rsidP="00DF1820">
      <w:pPr>
        <w:pStyle w:val="TexterapportLger"/>
      </w:pPr>
      <w:r w:rsidRPr="007E11BA">
        <w:t>[r9] Don’t know</w:t>
      </w:r>
    </w:p>
    <w:p w14:paraId="4AAF14B5" w14:textId="77777777" w:rsidR="00DB75FC" w:rsidRPr="007E11BA" w:rsidRDefault="00DB75FC" w:rsidP="00DF1820">
      <w:pPr>
        <w:pStyle w:val="TexterapportLger"/>
        <w:sectPr w:rsidR="00DB75FC" w:rsidRPr="007E11BA">
          <w:type w:val="continuous"/>
          <w:pgSz w:w="12240" w:h="15840"/>
          <w:pgMar w:top="1440" w:right="1800" w:bottom="1440" w:left="1800" w:header="0" w:footer="0" w:gutter="0"/>
          <w:cols w:space="720"/>
          <w:formProt w:val="0"/>
        </w:sectPr>
      </w:pPr>
    </w:p>
    <w:p w14:paraId="30526D4A" w14:textId="72398D82" w:rsidR="00027E49" w:rsidRDefault="00027E49" w:rsidP="00DF1820">
      <w:pPr>
        <w:pStyle w:val="TexterapportLger"/>
        <w:rPr>
          <w:b/>
          <w:bCs/>
        </w:rPr>
      </w:pPr>
      <w:r w:rsidRPr="002D6F29">
        <w:t>[</w:t>
      </w:r>
      <w:r>
        <w:t>Wave 14</w:t>
      </w:r>
      <w:r w:rsidRPr="002D6F29">
        <w:t>]</w:t>
      </w:r>
    </w:p>
    <w:p w14:paraId="39BA4815" w14:textId="77777777" w:rsidR="00DB75FC" w:rsidRPr="00027E49" w:rsidRDefault="00DB75FC" w:rsidP="00DF1820">
      <w:pPr>
        <w:pStyle w:val="TexterapportLger"/>
        <w:rPr>
          <w:b/>
          <w:bCs/>
        </w:rPr>
      </w:pPr>
      <w:r w:rsidRPr="00027E49">
        <w:t>[QS26] Do you identify as a person with a disability? A person with a disability is a person who has a long-term or recurring impairment (such as vision, hearing, mobility, flexibility, dexterity, pain, learning, developmental, memory or mental health-related) which limits their daily activities inside or outside the home (such as at school, work, or in the community in general).</w:t>
      </w:r>
    </w:p>
    <w:p w14:paraId="3A6C2FC9" w14:textId="77777777" w:rsidR="00DB75FC" w:rsidRPr="00027E49" w:rsidRDefault="00DB75FC" w:rsidP="00DF1820">
      <w:pPr>
        <w:pStyle w:val="TexterapportLger"/>
      </w:pPr>
      <w:r w:rsidRPr="00027E49">
        <w:rPr>
          <w:rStyle w:val="rststyle-strong"/>
          <w:rFonts w:asciiTheme="minorHAnsi" w:hAnsiTheme="minorHAnsi" w:cstheme="minorHAnsi"/>
          <w:b w:val="0"/>
          <w:sz w:val="22"/>
          <w:szCs w:val="22"/>
        </w:rPr>
        <w:t>Row:</w:t>
      </w:r>
    </w:p>
    <w:p w14:paraId="637209E9" w14:textId="77777777" w:rsidR="00DB75FC" w:rsidRPr="00027E49" w:rsidRDefault="00DB75FC" w:rsidP="00DF1820">
      <w:pPr>
        <w:pStyle w:val="TexterapportLger"/>
      </w:pPr>
      <w:r w:rsidRPr="00027E49">
        <w:t>[r1] Yes</w:t>
      </w:r>
    </w:p>
    <w:p w14:paraId="28F30BF5" w14:textId="77777777" w:rsidR="00DB75FC" w:rsidRPr="00027E49" w:rsidRDefault="00DB75FC" w:rsidP="00DF1820">
      <w:pPr>
        <w:pStyle w:val="TexterapportLger"/>
      </w:pPr>
      <w:r w:rsidRPr="00027E49">
        <w:t>[r2] No</w:t>
      </w:r>
    </w:p>
    <w:p w14:paraId="0F1E8774" w14:textId="77777777" w:rsidR="00DB75FC" w:rsidRPr="00027E49" w:rsidRDefault="00DB75FC" w:rsidP="00DF1820">
      <w:pPr>
        <w:pStyle w:val="TexterapportLger"/>
      </w:pPr>
      <w:r w:rsidRPr="00027E49">
        <w:t>[r98] Don’t know</w:t>
      </w:r>
    </w:p>
    <w:p w14:paraId="213F31A1" w14:textId="77777777" w:rsidR="00DB75FC" w:rsidRPr="007E11BA" w:rsidRDefault="00DB75FC" w:rsidP="00DF1820">
      <w:pPr>
        <w:pStyle w:val="TexterapportLger"/>
      </w:pPr>
      <w:r w:rsidRPr="00027E49">
        <w:t>[r99] Prefer not to say</w:t>
      </w:r>
    </w:p>
    <w:p w14:paraId="3FCBB41C" w14:textId="77777777" w:rsidR="00DB75FC" w:rsidRPr="007E11BA" w:rsidRDefault="00DB75FC" w:rsidP="00DF1820">
      <w:pPr>
        <w:pStyle w:val="TexterapportLger"/>
        <w:sectPr w:rsidR="00DB75FC" w:rsidRPr="007E11BA">
          <w:type w:val="continuous"/>
          <w:pgSz w:w="12240" w:h="15840"/>
          <w:pgMar w:top="1440" w:right="1800" w:bottom="1440" w:left="1800" w:header="0" w:footer="0" w:gutter="0"/>
          <w:cols w:space="720"/>
          <w:formProt w:val="0"/>
        </w:sectPr>
      </w:pPr>
    </w:p>
    <w:p w14:paraId="4E1282AE" w14:textId="65F4ACEB" w:rsidR="00184AC9" w:rsidRDefault="00184AC9" w:rsidP="00DF1820">
      <w:pPr>
        <w:pStyle w:val="TexterapportLger"/>
        <w:rPr>
          <w:b/>
          <w:bCs/>
        </w:rPr>
      </w:pPr>
      <w:r w:rsidRPr="002D6F29">
        <w:t>[</w:t>
      </w:r>
      <w:r w:rsidR="00BD2DCE">
        <w:t>O</w:t>
      </w:r>
      <w:r w:rsidR="002524D6">
        <w:t>nly for the new respondents after</w:t>
      </w:r>
      <w:r w:rsidRPr="002D6F29">
        <w:t>]</w:t>
      </w:r>
    </w:p>
    <w:p w14:paraId="04C96CB8" w14:textId="045BE85E" w:rsidR="00DB75FC" w:rsidRPr="007E11BA" w:rsidRDefault="00DB75FC" w:rsidP="00DF1820">
      <w:pPr>
        <w:pStyle w:val="TexterapportLger"/>
        <w:rPr>
          <w:b/>
          <w:bCs/>
        </w:rPr>
      </w:pPr>
      <w:r w:rsidRPr="007E11BA">
        <w:t>[QS6] What is the size of the community you live in?</w:t>
      </w:r>
    </w:p>
    <w:p w14:paraId="3E5C7A74" w14:textId="77777777" w:rsidR="00DB75FC" w:rsidRPr="007E11BA" w:rsidRDefault="00DB75FC" w:rsidP="00DF1820">
      <w:pPr>
        <w:pStyle w:val="TexterapportLger"/>
      </w:pPr>
      <w:r w:rsidRPr="007E11BA">
        <w:rPr>
          <w:rStyle w:val="rststyle-strong"/>
          <w:rFonts w:asciiTheme="minorHAnsi" w:hAnsiTheme="minorHAnsi" w:cstheme="minorHAnsi"/>
          <w:b w:val="0"/>
          <w:sz w:val="22"/>
          <w:szCs w:val="22"/>
        </w:rPr>
        <w:t>Row:</w:t>
      </w:r>
    </w:p>
    <w:p w14:paraId="7CD28309" w14:textId="77777777" w:rsidR="00DB75FC" w:rsidRPr="007E11BA" w:rsidRDefault="00DB75FC" w:rsidP="00DF1820">
      <w:pPr>
        <w:pStyle w:val="TexterapportLger"/>
      </w:pPr>
      <w:r w:rsidRPr="007E11BA">
        <w:t>[r1] Major metropolitan area with population of 1,000,000 or more</w:t>
      </w:r>
    </w:p>
    <w:p w14:paraId="32F9FABD" w14:textId="77777777" w:rsidR="00DB75FC" w:rsidRPr="007E11BA" w:rsidRDefault="00DB75FC" w:rsidP="00DF1820">
      <w:pPr>
        <w:pStyle w:val="TexterapportLger"/>
      </w:pPr>
      <w:r w:rsidRPr="007E11BA">
        <w:t>[r2] Large urban centre with population of 100,000 or more</w:t>
      </w:r>
    </w:p>
    <w:p w14:paraId="3B14F1E9" w14:textId="77777777" w:rsidR="00DB75FC" w:rsidRPr="007E11BA" w:rsidRDefault="00DB75FC" w:rsidP="00DF1820">
      <w:pPr>
        <w:pStyle w:val="TexterapportLger"/>
      </w:pPr>
      <w:r w:rsidRPr="007E11BA">
        <w:t>[r3] Medium population centre with population of between 30,000 and 99,999</w:t>
      </w:r>
    </w:p>
    <w:p w14:paraId="2D915BE6" w14:textId="77777777" w:rsidR="00DB75FC" w:rsidRPr="007E11BA" w:rsidRDefault="00DB75FC" w:rsidP="00DF1820">
      <w:pPr>
        <w:pStyle w:val="TexterapportLger"/>
      </w:pPr>
      <w:r w:rsidRPr="007E11BA">
        <w:t>[r4] Small population centre with population between 1,000 and 29,999</w:t>
      </w:r>
    </w:p>
    <w:p w14:paraId="3C7F61BE" w14:textId="77777777" w:rsidR="00DB75FC" w:rsidRPr="007E11BA" w:rsidRDefault="00DB75FC" w:rsidP="00DF1820">
      <w:pPr>
        <w:pStyle w:val="TexterapportLger"/>
      </w:pPr>
      <w:r w:rsidRPr="007E11BA">
        <w:t>[r5] Rural area with population of less than 1,000</w:t>
      </w:r>
    </w:p>
    <w:p w14:paraId="05503F36" w14:textId="4BB588BE" w:rsidR="00077031" w:rsidRPr="007E11BA" w:rsidRDefault="00077031" w:rsidP="00DF1820">
      <w:pPr>
        <w:pStyle w:val="TexterapportLger"/>
        <w:sectPr w:rsidR="00077031" w:rsidRPr="007E11BA">
          <w:type w:val="continuous"/>
          <w:pgSz w:w="12240" w:h="15840"/>
          <w:pgMar w:top="1440" w:right="1800" w:bottom="1440" w:left="1800" w:header="0" w:footer="0" w:gutter="0"/>
          <w:cols w:space="720"/>
          <w:formProt w:val="0"/>
        </w:sectPr>
      </w:pPr>
    </w:p>
    <w:p w14:paraId="4FAADBF6" w14:textId="0656903A" w:rsidR="00DD072D" w:rsidRDefault="00DD072D" w:rsidP="00DF1820">
      <w:pPr>
        <w:pStyle w:val="TexterapportLger"/>
        <w:rPr>
          <w:b/>
          <w:bCs/>
        </w:rPr>
      </w:pPr>
      <w:r w:rsidRPr="002D6F29">
        <w:t>[</w:t>
      </w:r>
      <w:r w:rsidR="00BD2DCE">
        <w:t>O</w:t>
      </w:r>
      <w:r w:rsidR="002524D6">
        <w:t>nly for the new respondents</w:t>
      </w:r>
      <w:r w:rsidRPr="002D6F29">
        <w:t>]</w:t>
      </w:r>
    </w:p>
    <w:p w14:paraId="7295A94B" w14:textId="79CB1FA9" w:rsidR="00DB75FC" w:rsidRPr="007E11BA" w:rsidRDefault="00DB75FC" w:rsidP="00DF1820">
      <w:pPr>
        <w:pStyle w:val="TexterapportLger"/>
        <w:rPr>
          <w:b/>
          <w:bCs/>
        </w:rPr>
      </w:pPr>
      <w:r w:rsidRPr="007E11BA">
        <w:t>[QS4a] Are you a frontline worker (i.e., gas station attendant, grocery store clerk, etc.)?</w:t>
      </w:r>
    </w:p>
    <w:p w14:paraId="728CA8AA" w14:textId="77777777" w:rsidR="00DB75FC" w:rsidRPr="007E11BA" w:rsidRDefault="00DB75FC" w:rsidP="00DF1820">
      <w:pPr>
        <w:pStyle w:val="TexterapportLger"/>
      </w:pPr>
      <w:r w:rsidRPr="007E11BA">
        <w:rPr>
          <w:rStyle w:val="rststyle-strong"/>
          <w:rFonts w:asciiTheme="minorHAnsi" w:hAnsiTheme="minorHAnsi" w:cstheme="minorHAnsi"/>
          <w:b w:val="0"/>
          <w:sz w:val="22"/>
          <w:szCs w:val="22"/>
        </w:rPr>
        <w:lastRenderedPageBreak/>
        <w:t>Row:</w:t>
      </w:r>
    </w:p>
    <w:p w14:paraId="192F7CDE" w14:textId="77777777" w:rsidR="00DB75FC" w:rsidRPr="007E11BA" w:rsidRDefault="00DB75FC" w:rsidP="00DF1820">
      <w:pPr>
        <w:pStyle w:val="TexterapportLger"/>
      </w:pPr>
      <w:r w:rsidRPr="007E11BA">
        <w:t>[r1] Yes</w:t>
      </w:r>
    </w:p>
    <w:p w14:paraId="4DD614E8" w14:textId="77777777" w:rsidR="00DB75FC" w:rsidRPr="007E11BA" w:rsidRDefault="00DB75FC" w:rsidP="00DF1820">
      <w:pPr>
        <w:pStyle w:val="TexterapportLger"/>
      </w:pPr>
      <w:r w:rsidRPr="007E11BA">
        <w:t>[r2] No</w:t>
      </w:r>
    </w:p>
    <w:p w14:paraId="25661182" w14:textId="77777777" w:rsidR="00DB75FC" w:rsidRPr="007E11BA" w:rsidRDefault="00DB75FC" w:rsidP="00DF1820">
      <w:pPr>
        <w:pStyle w:val="TexterapportLger"/>
        <w:sectPr w:rsidR="00DB75FC" w:rsidRPr="007E11BA">
          <w:type w:val="continuous"/>
          <w:pgSz w:w="12240" w:h="15840"/>
          <w:pgMar w:top="1440" w:right="1800" w:bottom="1440" w:left="1800" w:header="0" w:footer="0" w:gutter="0"/>
          <w:cols w:space="720"/>
          <w:formProt w:val="0"/>
        </w:sectPr>
      </w:pPr>
    </w:p>
    <w:p w14:paraId="3EDD6C7B" w14:textId="393F977D" w:rsidR="00B300F3" w:rsidRDefault="00B300F3" w:rsidP="00DF1820">
      <w:pPr>
        <w:pStyle w:val="TexterapportLger"/>
        <w:rPr>
          <w:b/>
          <w:bCs/>
        </w:rPr>
      </w:pPr>
      <w:r w:rsidRPr="002D6F29">
        <w:t>[</w:t>
      </w:r>
      <w:r>
        <w:t xml:space="preserve">Wave </w:t>
      </w:r>
      <w:r w:rsidR="00C72764">
        <w:t>9</w:t>
      </w:r>
      <w:r w:rsidR="00125C1A">
        <w:t>-10</w:t>
      </w:r>
      <w:r w:rsidR="00CF1FEA">
        <w:t>-11</w:t>
      </w:r>
      <w:r w:rsidR="00AC6802">
        <w:t>-12</w:t>
      </w:r>
      <w:r w:rsidR="007152C2">
        <w:t>-13</w:t>
      </w:r>
      <w:r w:rsidR="00573F86">
        <w:t>-14</w:t>
      </w:r>
      <w:r w:rsidR="0043193B">
        <w:t>-15</w:t>
      </w:r>
      <w:r w:rsidR="00FF3E1F">
        <w:t>-16</w:t>
      </w:r>
      <w:r w:rsidRPr="002D6F29">
        <w:t>]</w:t>
      </w:r>
    </w:p>
    <w:p w14:paraId="57BA7DA5" w14:textId="258FABD5" w:rsidR="00DB75FC" w:rsidRPr="007E11BA" w:rsidRDefault="00DB75FC" w:rsidP="00DF1820">
      <w:pPr>
        <w:pStyle w:val="TexterapportLger"/>
        <w:rPr>
          <w:b/>
          <w:bCs/>
        </w:rPr>
      </w:pPr>
      <w:r w:rsidRPr="007E11BA">
        <w:t>[QS7] In which province or territory do you live?</w:t>
      </w:r>
    </w:p>
    <w:p w14:paraId="2872FF7B" w14:textId="77777777" w:rsidR="00DB75FC" w:rsidRPr="007E11BA" w:rsidRDefault="00DB75FC" w:rsidP="00DF1820">
      <w:pPr>
        <w:pStyle w:val="TexterapportLger"/>
      </w:pPr>
      <w:r w:rsidRPr="007E11BA">
        <w:rPr>
          <w:rStyle w:val="rststyle-emphasis"/>
          <w:rFonts w:asciiTheme="minorHAnsi" w:hAnsiTheme="minorHAnsi" w:cstheme="minorHAnsi"/>
          <w:sz w:val="22"/>
          <w:szCs w:val="22"/>
        </w:rPr>
        <w:t>SELECT ONE ONLY</w:t>
      </w:r>
    </w:p>
    <w:p w14:paraId="5EBFD1AC" w14:textId="77777777" w:rsidR="00DB75FC" w:rsidRPr="007E11BA" w:rsidRDefault="00DB75FC" w:rsidP="00DF1820">
      <w:pPr>
        <w:pStyle w:val="TexterapportLger"/>
      </w:pPr>
      <w:r w:rsidRPr="007E11BA">
        <w:rPr>
          <w:rStyle w:val="rststyle-strong"/>
          <w:rFonts w:asciiTheme="minorHAnsi" w:hAnsiTheme="minorHAnsi" w:cstheme="minorHAnsi"/>
          <w:b w:val="0"/>
          <w:sz w:val="22"/>
          <w:szCs w:val="22"/>
        </w:rPr>
        <w:t>Row:</w:t>
      </w:r>
    </w:p>
    <w:p w14:paraId="7FDB91F7" w14:textId="77777777" w:rsidR="00DB75FC" w:rsidRPr="007E11BA" w:rsidRDefault="00DB75FC" w:rsidP="00DF1820">
      <w:pPr>
        <w:pStyle w:val="TexterapportLger"/>
      </w:pPr>
      <w:r w:rsidRPr="007E11BA">
        <w:t>[AB] Alberta</w:t>
      </w:r>
    </w:p>
    <w:p w14:paraId="257BB2CF" w14:textId="77777777" w:rsidR="00DB75FC" w:rsidRPr="007E11BA" w:rsidRDefault="00DB75FC" w:rsidP="00DF1820">
      <w:pPr>
        <w:pStyle w:val="TexterapportLger"/>
      </w:pPr>
      <w:r w:rsidRPr="007E11BA">
        <w:t>[BC] British Columbia</w:t>
      </w:r>
    </w:p>
    <w:p w14:paraId="15876F44" w14:textId="77777777" w:rsidR="00DB75FC" w:rsidRPr="007E11BA" w:rsidRDefault="00DB75FC" w:rsidP="00DF1820">
      <w:pPr>
        <w:pStyle w:val="TexterapportLger"/>
      </w:pPr>
      <w:r w:rsidRPr="007E11BA">
        <w:t>[MB] Manitoba</w:t>
      </w:r>
    </w:p>
    <w:p w14:paraId="07C442CC" w14:textId="77777777" w:rsidR="00DB75FC" w:rsidRPr="007E11BA" w:rsidRDefault="00DB75FC" w:rsidP="00DF1820">
      <w:pPr>
        <w:pStyle w:val="TexterapportLger"/>
      </w:pPr>
      <w:r w:rsidRPr="007E11BA">
        <w:t>[NB] New Brunswick</w:t>
      </w:r>
    </w:p>
    <w:p w14:paraId="0F433D57" w14:textId="77777777" w:rsidR="00DB75FC" w:rsidRPr="007E11BA" w:rsidRDefault="00DB75FC" w:rsidP="00DF1820">
      <w:pPr>
        <w:pStyle w:val="TexterapportLger"/>
      </w:pPr>
      <w:r w:rsidRPr="007E11BA">
        <w:t>[NF] Newfoundland and Labrador</w:t>
      </w:r>
    </w:p>
    <w:p w14:paraId="2194F30C" w14:textId="77777777" w:rsidR="00DB75FC" w:rsidRPr="007E11BA" w:rsidRDefault="00DB75FC" w:rsidP="00DF1820">
      <w:pPr>
        <w:pStyle w:val="TexterapportLger"/>
      </w:pPr>
      <w:r w:rsidRPr="007E11BA">
        <w:t>[NT] Northwest Territories</w:t>
      </w:r>
    </w:p>
    <w:p w14:paraId="6A3CCEED" w14:textId="77777777" w:rsidR="00DB75FC" w:rsidRPr="007E11BA" w:rsidRDefault="00DB75FC" w:rsidP="00DF1820">
      <w:pPr>
        <w:pStyle w:val="TexterapportLger"/>
      </w:pPr>
      <w:r w:rsidRPr="007E11BA">
        <w:t>[NS] Nova Scotia</w:t>
      </w:r>
    </w:p>
    <w:p w14:paraId="39DB4373" w14:textId="77777777" w:rsidR="00DB75FC" w:rsidRPr="007E11BA" w:rsidRDefault="00DB75FC" w:rsidP="00DF1820">
      <w:pPr>
        <w:pStyle w:val="TexterapportLger"/>
      </w:pPr>
      <w:r w:rsidRPr="007E11BA">
        <w:t>[NU] Nunavut</w:t>
      </w:r>
    </w:p>
    <w:p w14:paraId="2BB75517" w14:textId="77777777" w:rsidR="00DB75FC" w:rsidRPr="007E11BA" w:rsidRDefault="00DB75FC" w:rsidP="00DF1820">
      <w:pPr>
        <w:pStyle w:val="TexterapportLger"/>
      </w:pPr>
      <w:r w:rsidRPr="007E11BA">
        <w:t>[ON] Ontario</w:t>
      </w:r>
    </w:p>
    <w:p w14:paraId="334823AE" w14:textId="77777777" w:rsidR="00DB75FC" w:rsidRPr="007E11BA" w:rsidRDefault="00DB75FC" w:rsidP="00DF1820">
      <w:pPr>
        <w:pStyle w:val="TexterapportLger"/>
      </w:pPr>
      <w:r w:rsidRPr="007E11BA">
        <w:t>[PE] Prince Edward Island</w:t>
      </w:r>
    </w:p>
    <w:p w14:paraId="718D9942" w14:textId="77777777" w:rsidR="00DB75FC" w:rsidRPr="007E11BA" w:rsidRDefault="00DB75FC" w:rsidP="00DF1820">
      <w:pPr>
        <w:pStyle w:val="TexterapportLger"/>
      </w:pPr>
      <w:r w:rsidRPr="007E11BA">
        <w:t>[QC] Quebec</w:t>
      </w:r>
    </w:p>
    <w:p w14:paraId="603D6B04" w14:textId="77777777" w:rsidR="00DB75FC" w:rsidRPr="007E11BA" w:rsidRDefault="00DB75FC" w:rsidP="00DF1820">
      <w:pPr>
        <w:pStyle w:val="TexterapportLger"/>
      </w:pPr>
      <w:r w:rsidRPr="007E11BA">
        <w:t>[SK] Saskatchewan</w:t>
      </w:r>
    </w:p>
    <w:p w14:paraId="2F3F63FA" w14:textId="77777777" w:rsidR="00DB75FC" w:rsidRPr="007E11BA" w:rsidRDefault="00DB75FC" w:rsidP="00DF1820">
      <w:pPr>
        <w:pStyle w:val="TexterapportLger"/>
      </w:pPr>
      <w:r w:rsidRPr="007E11BA">
        <w:t>[YK] Yukon</w:t>
      </w:r>
    </w:p>
    <w:p w14:paraId="38EDDA60" w14:textId="77777777" w:rsidR="00DB75FC" w:rsidRPr="007E11BA" w:rsidRDefault="00DB75FC" w:rsidP="00DF1820">
      <w:pPr>
        <w:pStyle w:val="TexterapportLger"/>
        <w:sectPr w:rsidR="00DB75FC" w:rsidRPr="007E11BA">
          <w:type w:val="continuous"/>
          <w:pgSz w:w="12240" w:h="15840"/>
          <w:pgMar w:top="1440" w:right="1800" w:bottom="1440" w:left="1800" w:header="0" w:footer="0" w:gutter="0"/>
          <w:cols w:space="720"/>
          <w:formProt w:val="0"/>
        </w:sectPr>
      </w:pPr>
    </w:p>
    <w:p w14:paraId="3A8FA534" w14:textId="52848890" w:rsidR="00BB7D0B" w:rsidRDefault="00BB7D0B" w:rsidP="00DF1820">
      <w:pPr>
        <w:pStyle w:val="TexterapportLger"/>
        <w:rPr>
          <w:b/>
          <w:bCs/>
        </w:rPr>
      </w:pPr>
      <w:r w:rsidRPr="002D6F29">
        <w:t>[</w:t>
      </w:r>
      <w:r>
        <w:t xml:space="preserve">Wave </w:t>
      </w:r>
      <w:r w:rsidR="002524D6">
        <w:t>9</w:t>
      </w:r>
      <w:r w:rsidR="00125C1A">
        <w:t>-10</w:t>
      </w:r>
      <w:r w:rsidR="00CF1FEA">
        <w:t>-11</w:t>
      </w:r>
      <w:r w:rsidR="00AC6802">
        <w:t>-12</w:t>
      </w:r>
      <w:r w:rsidR="007152C2">
        <w:t>-13</w:t>
      </w:r>
      <w:r w:rsidR="00573F86">
        <w:t>-14</w:t>
      </w:r>
      <w:r w:rsidR="0043193B">
        <w:t>-15</w:t>
      </w:r>
      <w:r w:rsidR="00FF3E1F">
        <w:t>-16</w:t>
      </w:r>
      <w:r w:rsidRPr="002D6F29">
        <w:t>]</w:t>
      </w:r>
    </w:p>
    <w:p w14:paraId="17DF5A7C" w14:textId="63716CC8" w:rsidR="00DB75FC" w:rsidRPr="007E11BA" w:rsidRDefault="00DB75FC" w:rsidP="00DF1820">
      <w:pPr>
        <w:pStyle w:val="TexterapportLger"/>
        <w:rPr>
          <w:b/>
          <w:bCs/>
        </w:rPr>
      </w:pPr>
      <w:r w:rsidRPr="007E11BA">
        <w:t>[QS8] Do you have or live with children under 18 years of age in your home?</w:t>
      </w:r>
    </w:p>
    <w:p w14:paraId="6E9F1711" w14:textId="77777777" w:rsidR="00DB75FC" w:rsidRPr="007E11BA" w:rsidRDefault="00DB75FC" w:rsidP="00DF1820">
      <w:pPr>
        <w:pStyle w:val="TexterapportLger"/>
      </w:pPr>
      <w:r w:rsidRPr="007E11BA">
        <w:rPr>
          <w:rStyle w:val="rststyle-strong"/>
          <w:rFonts w:asciiTheme="minorHAnsi" w:hAnsiTheme="minorHAnsi" w:cstheme="minorHAnsi"/>
          <w:b w:val="0"/>
          <w:sz w:val="22"/>
          <w:szCs w:val="22"/>
        </w:rPr>
        <w:t>Row:</w:t>
      </w:r>
    </w:p>
    <w:p w14:paraId="6844E714" w14:textId="77777777" w:rsidR="00DB75FC" w:rsidRPr="007E11BA" w:rsidRDefault="00DB75FC" w:rsidP="00DF1820">
      <w:pPr>
        <w:pStyle w:val="TexterapportLger"/>
      </w:pPr>
      <w:r w:rsidRPr="007E11BA">
        <w:t>[r1] Yes</w:t>
      </w:r>
    </w:p>
    <w:p w14:paraId="3661C681" w14:textId="77777777" w:rsidR="00DB75FC" w:rsidRPr="007E11BA" w:rsidRDefault="00DB75FC" w:rsidP="00DF1820">
      <w:pPr>
        <w:pStyle w:val="TexterapportLger"/>
      </w:pPr>
      <w:r w:rsidRPr="007E11BA">
        <w:t>[r2] No</w:t>
      </w:r>
    </w:p>
    <w:p w14:paraId="5651B193" w14:textId="77777777" w:rsidR="00DB75FC" w:rsidRPr="007E11BA" w:rsidRDefault="00DB75FC" w:rsidP="00DF1820">
      <w:pPr>
        <w:pStyle w:val="TexterapportLger"/>
        <w:sectPr w:rsidR="00DB75FC" w:rsidRPr="007E11BA">
          <w:type w:val="continuous"/>
          <w:pgSz w:w="12240" w:h="15840"/>
          <w:pgMar w:top="1440" w:right="1800" w:bottom="1440" w:left="1800" w:header="0" w:footer="0" w:gutter="0"/>
          <w:cols w:space="720"/>
          <w:formProt w:val="0"/>
        </w:sectPr>
      </w:pPr>
    </w:p>
    <w:p w14:paraId="38743798" w14:textId="0F9765A0" w:rsidR="00695A6B" w:rsidRDefault="00695A6B" w:rsidP="00DF1820">
      <w:pPr>
        <w:pStyle w:val="TexterapportLger"/>
        <w:rPr>
          <w:b/>
          <w:bCs/>
        </w:rPr>
      </w:pPr>
      <w:r w:rsidRPr="002D6F29">
        <w:t>[</w:t>
      </w:r>
      <w:r>
        <w:t>Wave</w:t>
      </w:r>
      <w:r w:rsidR="00BD2DCE">
        <w:t xml:space="preserve"> </w:t>
      </w:r>
      <w:r w:rsidR="002524D6">
        <w:t>9</w:t>
      </w:r>
      <w:r w:rsidR="00125C1A">
        <w:t>-10</w:t>
      </w:r>
      <w:r w:rsidR="00CF1FEA">
        <w:t>-11</w:t>
      </w:r>
      <w:r w:rsidR="00AC6802">
        <w:t>-12</w:t>
      </w:r>
      <w:r w:rsidR="007152C2">
        <w:t>-13</w:t>
      </w:r>
      <w:r w:rsidR="00573F86">
        <w:t>-14</w:t>
      </w:r>
      <w:r w:rsidR="0043193B">
        <w:t>-15</w:t>
      </w:r>
      <w:r w:rsidR="00FF3E1F">
        <w:t>-16</w:t>
      </w:r>
      <w:r w:rsidRPr="002D6F29">
        <w:t>]</w:t>
      </w:r>
    </w:p>
    <w:p w14:paraId="17162E9E" w14:textId="7DD39125" w:rsidR="00DB75FC" w:rsidRPr="007E11BA" w:rsidRDefault="00DB75FC" w:rsidP="00DF1820">
      <w:pPr>
        <w:pStyle w:val="TexterapportLger"/>
        <w:rPr>
          <w:b/>
          <w:bCs/>
        </w:rPr>
      </w:pPr>
      <w:r w:rsidRPr="007E11BA">
        <w:lastRenderedPageBreak/>
        <w:t>[QS8A] How many children under 18 years of age live in your home?</w:t>
      </w:r>
    </w:p>
    <w:p w14:paraId="335423D3" w14:textId="77777777" w:rsidR="00DB75FC" w:rsidRPr="00606BA8" w:rsidRDefault="00DB75FC" w:rsidP="00DF1820">
      <w:pPr>
        <w:pStyle w:val="TexterapportLger"/>
        <w:sectPr w:rsidR="00DB75FC" w:rsidRPr="00606BA8">
          <w:type w:val="continuous"/>
          <w:pgSz w:w="12240" w:h="15840"/>
          <w:pgMar w:top="1440" w:right="1800" w:bottom="1440" w:left="1800" w:header="0" w:footer="0" w:gutter="0"/>
          <w:cols w:space="720"/>
          <w:formProt w:val="0"/>
        </w:sectPr>
      </w:pPr>
    </w:p>
    <w:p w14:paraId="1BDADB82" w14:textId="573A0B44" w:rsidR="00A21182" w:rsidRDefault="00A21182" w:rsidP="00DF1820">
      <w:pPr>
        <w:pStyle w:val="TexterapportLger"/>
        <w:rPr>
          <w:b/>
          <w:bCs/>
        </w:rPr>
      </w:pPr>
      <w:r w:rsidRPr="002D6F29">
        <w:t>[</w:t>
      </w:r>
      <w:r>
        <w:t xml:space="preserve">Wave </w:t>
      </w:r>
      <w:r w:rsidR="002524D6">
        <w:t>9</w:t>
      </w:r>
      <w:r w:rsidR="00125C1A">
        <w:t>-10</w:t>
      </w:r>
      <w:r w:rsidR="00D87A86">
        <w:t>-11</w:t>
      </w:r>
      <w:r w:rsidR="00AC6802">
        <w:t>-12</w:t>
      </w:r>
      <w:r w:rsidR="007152C2">
        <w:t>-13</w:t>
      </w:r>
      <w:r w:rsidR="00573F86">
        <w:t>-14</w:t>
      </w:r>
      <w:r w:rsidR="0043193B">
        <w:t>-15</w:t>
      </w:r>
      <w:r w:rsidR="00FF3E1F">
        <w:t>-16</w:t>
      </w:r>
      <w:r w:rsidRPr="002D6F29">
        <w:t>]</w:t>
      </w:r>
    </w:p>
    <w:p w14:paraId="3DEF3629" w14:textId="6597688B" w:rsidR="00DB75FC" w:rsidRPr="007E11BA" w:rsidRDefault="00DB75FC" w:rsidP="00DF1820">
      <w:pPr>
        <w:pStyle w:val="TexterapportLger"/>
        <w:rPr>
          <w:b/>
          <w:bCs/>
        </w:rPr>
      </w:pPr>
      <w:r w:rsidRPr="007E11BA">
        <w:t>[QS8B] What are the ages of the children living in your home?</w:t>
      </w:r>
    </w:p>
    <w:p w14:paraId="482DAD13" w14:textId="77777777" w:rsidR="00DB75FC" w:rsidRPr="007E11BA" w:rsidRDefault="00DB75FC" w:rsidP="00DF1820">
      <w:pPr>
        <w:pStyle w:val="TexterapportLger"/>
      </w:pPr>
      <w:r w:rsidRPr="007E11BA">
        <w:t>Select all that apply.</w:t>
      </w:r>
    </w:p>
    <w:p w14:paraId="1B557B1C" w14:textId="77777777" w:rsidR="00DB75FC" w:rsidRPr="007E11BA" w:rsidRDefault="00DB75FC" w:rsidP="00DF1820">
      <w:pPr>
        <w:pStyle w:val="TexterapportLger"/>
      </w:pPr>
      <w:r w:rsidRPr="007E11BA">
        <w:rPr>
          <w:rStyle w:val="rststyle-strong"/>
          <w:rFonts w:asciiTheme="minorHAnsi" w:hAnsiTheme="minorHAnsi" w:cstheme="minorHAnsi"/>
          <w:b w:val="0"/>
          <w:sz w:val="22"/>
          <w:szCs w:val="22"/>
        </w:rPr>
        <w:t>Row:</w:t>
      </w:r>
    </w:p>
    <w:p w14:paraId="3960A668" w14:textId="77777777" w:rsidR="00DB75FC" w:rsidRPr="007E11BA" w:rsidRDefault="00DB75FC" w:rsidP="00DF1820">
      <w:pPr>
        <w:pStyle w:val="TexterapportLger"/>
      </w:pPr>
      <w:r w:rsidRPr="007E11BA">
        <w:t>[r1] Under 6 years old</w:t>
      </w:r>
    </w:p>
    <w:p w14:paraId="4BDCB753" w14:textId="77777777" w:rsidR="00DB75FC" w:rsidRPr="007E11BA" w:rsidRDefault="00DB75FC" w:rsidP="00DF1820">
      <w:pPr>
        <w:pStyle w:val="TexterapportLger"/>
      </w:pPr>
      <w:r w:rsidRPr="007E11BA">
        <w:t>[r2] 6 to 11 years old</w:t>
      </w:r>
    </w:p>
    <w:p w14:paraId="6D71D94B" w14:textId="77777777" w:rsidR="00DB75FC" w:rsidRPr="007E11BA" w:rsidRDefault="00DB75FC" w:rsidP="00DF1820">
      <w:pPr>
        <w:pStyle w:val="TexterapportLger"/>
      </w:pPr>
      <w:r w:rsidRPr="007E11BA">
        <w:t>[r4] 4 years old and under</w:t>
      </w:r>
    </w:p>
    <w:p w14:paraId="43AA12E6" w14:textId="77777777" w:rsidR="00DB75FC" w:rsidRPr="007E11BA" w:rsidRDefault="00DB75FC" w:rsidP="00DF1820">
      <w:pPr>
        <w:pStyle w:val="TexterapportLger"/>
      </w:pPr>
      <w:r w:rsidRPr="007E11BA">
        <w:t>[r5] 5 to 11 years old</w:t>
      </w:r>
    </w:p>
    <w:p w14:paraId="6EA3D6BF" w14:textId="77777777" w:rsidR="00DB75FC" w:rsidRPr="007E11BA" w:rsidRDefault="00DB75FC" w:rsidP="00DF1820">
      <w:pPr>
        <w:pStyle w:val="TexterapportLger"/>
      </w:pPr>
      <w:r w:rsidRPr="007E11BA">
        <w:t>[r3] 12 to 17 years old</w:t>
      </w:r>
    </w:p>
    <w:p w14:paraId="53C82F14" w14:textId="77777777" w:rsidR="00DB75FC" w:rsidRPr="007E11BA" w:rsidRDefault="00DB75FC" w:rsidP="00DF1820">
      <w:pPr>
        <w:pStyle w:val="TexterapportLger"/>
        <w:sectPr w:rsidR="00DB75FC" w:rsidRPr="007E11BA">
          <w:type w:val="continuous"/>
          <w:pgSz w:w="12240" w:h="15840"/>
          <w:pgMar w:top="1440" w:right="1800" w:bottom="1440" w:left="1800" w:header="0" w:footer="0" w:gutter="0"/>
          <w:cols w:space="720"/>
          <w:formProt w:val="0"/>
        </w:sectPr>
      </w:pPr>
    </w:p>
    <w:p w14:paraId="09C96E93" w14:textId="015EDEA4" w:rsidR="007B6936" w:rsidRDefault="007B6936" w:rsidP="00DF1820">
      <w:pPr>
        <w:pStyle w:val="TexterapportLger"/>
        <w:rPr>
          <w:b/>
          <w:bCs/>
        </w:rPr>
      </w:pPr>
      <w:r w:rsidRPr="002D6F29">
        <w:t>[</w:t>
      </w:r>
      <w:r>
        <w:t>Wave</w:t>
      </w:r>
      <w:r w:rsidR="00BD2DCE">
        <w:t xml:space="preserve"> </w:t>
      </w:r>
      <w:r w:rsidR="009B4AD7">
        <w:t>9</w:t>
      </w:r>
      <w:r w:rsidR="00125C1A">
        <w:t>-10</w:t>
      </w:r>
      <w:r w:rsidR="00D87A86">
        <w:t>-11</w:t>
      </w:r>
      <w:r w:rsidR="00AC6802">
        <w:t>-12</w:t>
      </w:r>
      <w:r w:rsidRPr="002D6F29">
        <w:t>]</w:t>
      </w:r>
    </w:p>
    <w:p w14:paraId="41C2F193" w14:textId="0FEFC709" w:rsidR="00DB75FC" w:rsidRPr="007E11BA" w:rsidRDefault="00DB75FC" w:rsidP="00DF1820">
      <w:pPr>
        <w:pStyle w:val="TexterapportLger"/>
        <w:rPr>
          <w:b/>
          <w:bCs/>
        </w:rPr>
      </w:pPr>
      <w:r w:rsidRPr="007E11BA">
        <w:t>[QS9] Which of the following categories best describes your employment status prior to the COVID-19 pandemic?</w:t>
      </w:r>
    </w:p>
    <w:p w14:paraId="01690F18" w14:textId="77777777" w:rsidR="00DB75FC" w:rsidRPr="007E11BA" w:rsidRDefault="00DB75FC" w:rsidP="00DF1820">
      <w:pPr>
        <w:pStyle w:val="TexterapportLger"/>
      </w:pPr>
      <w:r w:rsidRPr="007E11BA">
        <w:t>Please select one only.</w:t>
      </w:r>
    </w:p>
    <w:p w14:paraId="3674CF15" w14:textId="77777777" w:rsidR="00DB75FC" w:rsidRPr="007E11BA" w:rsidRDefault="00DB75FC" w:rsidP="00DF1820">
      <w:pPr>
        <w:pStyle w:val="TexterapportLger"/>
      </w:pPr>
      <w:r w:rsidRPr="007E11BA">
        <w:rPr>
          <w:rStyle w:val="rststyle-strong"/>
          <w:rFonts w:asciiTheme="minorHAnsi" w:hAnsiTheme="minorHAnsi" w:cstheme="minorHAnsi"/>
          <w:b w:val="0"/>
          <w:sz w:val="22"/>
          <w:szCs w:val="22"/>
        </w:rPr>
        <w:t>Row:</w:t>
      </w:r>
    </w:p>
    <w:p w14:paraId="3A39176C" w14:textId="77777777" w:rsidR="00DB75FC" w:rsidRPr="007E11BA" w:rsidRDefault="00DB75FC" w:rsidP="00DF1820">
      <w:pPr>
        <w:pStyle w:val="TexterapportLger"/>
      </w:pPr>
      <w:r w:rsidRPr="007E11BA">
        <w:t>[r1] Working full-time, that is, 30 or more hours per week</w:t>
      </w:r>
    </w:p>
    <w:p w14:paraId="3B44516B" w14:textId="77777777" w:rsidR="00DB75FC" w:rsidRPr="007E11BA" w:rsidRDefault="00DB75FC" w:rsidP="00DF1820">
      <w:pPr>
        <w:pStyle w:val="TexterapportLger"/>
      </w:pPr>
      <w:r w:rsidRPr="007E11BA">
        <w:t>[r2] Working part-time, that is, less than 30 hours per week</w:t>
      </w:r>
    </w:p>
    <w:p w14:paraId="46F43EC7" w14:textId="77777777" w:rsidR="00DB75FC" w:rsidRPr="007E11BA" w:rsidRDefault="00DB75FC" w:rsidP="00DF1820">
      <w:pPr>
        <w:pStyle w:val="TexterapportLger"/>
      </w:pPr>
      <w:r w:rsidRPr="007E11BA">
        <w:t>[r3] Self-employed</w:t>
      </w:r>
    </w:p>
    <w:p w14:paraId="23192805" w14:textId="77777777" w:rsidR="00DB75FC" w:rsidRPr="007E11BA" w:rsidRDefault="00DB75FC" w:rsidP="00DF1820">
      <w:pPr>
        <w:pStyle w:val="TexterapportLger"/>
      </w:pPr>
      <w:r w:rsidRPr="007E11BA">
        <w:t>[r4] Unemployed</w:t>
      </w:r>
    </w:p>
    <w:p w14:paraId="1721057C" w14:textId="77777777" w:rsidR="00DB75FC" w:rsidRPr="007E11BA" w:rsidRDefault="00DB75FC" w:rsidP="00DF1820">
      <w:pPr>
        <w:pStyle w:val="TexterapportLger"/>
      </w:pPr>
      <w:r w:rsidRPr="007E11BA">
        <w:t>[r5] A student attending school full-time</w:t>
      </w:r>
    </w:p>
    <w:p w14:paraId="68DC2C54" w14:textId="77777777" w:rsidR="00DB75FC" w:rsidRPr="007E11BA" w:rsidRDefault="00DB75FC" w:rsidP="00DF1820">
      <w:pPr>
        <w:pStyle w:val="TexterapportLger"/>
      </w:pPr>
      <w:r w:rsidRPr="007E11BA">
        <w:t>[r6] Retired</w:t>
      </w:r>
    </w:p>
    <w:p w14:paraId="619D7AE4" w14:textId="77777777" w:rsidR="00DB75FC" w:rsidRPr="007E11BA" w:rsidRDefault="00DB75FC" w:rsidP="00DF1820">
      <w:pPr>
        <w:pStyle w:val="TexterapportLger"/>
      </w:pPr>
      <w:r w:rsidRPr="007E11BA">
        <w:t>[r7] Full-time homemaker</w:t>
      </w:r>
    </w:p>
    <w:p w14:paraId="718057A3" w14:textId="77777777" w:rsidR="00DB75FC" w:rsidRPr="007E11BA" w:rsidRDefault="00DB75FC" w:rsidP="00DF1820">
      <w:pPr>
        <w:pStyle w:val="TexterapportLger"/>
      </w:pPr>
      <w:r w:rsidRPr="007E11BA">
        <w:t>[r8] Other</w:t>
      </w:r>
    </w:p>
    <w:p w14:paraId="4DBD38CA" w14:textId="22D96DAB" w:rsidR="00BD2DCE" w:rsidRPr="007E11BA" w:rsidRDefault="00BD2DCE" w:rsidP="00DF1820">
      <w:pPr>
        <w:pStyle w:val="TexterapportLger"/>
        <w:sectPr w:rsidR="00BD2DCE" w:rsidRPr="007E11BA">
          <w:type w:val="continuous"/>
          <w:pgSz w:w="12240" w:h="15840"/>
          <w:pgMar w:top="1440" w:right="1800" w:bottom="1440" w:left="1800" w:header="0" w:footer="0" w:gutter="0"/>
          <w:cols w:space="720"/>
          <w:formProt w:val="0"/>
        </w:sectPr>
      </w:pPr>
    </w:p>
    <w:p w14:paraId="7191EBD6" w14:textId="5554368A" w:rsidR="007152C2" w:rsidRDefault="007152C2" w:rsidP="00DF1820">
      <w:pPr>
        <w:pStyle w:val="TexterapportLger"/>
        <w:rPr>
          <w:b/>
          <w:bCs/>
        </w:rPr>
      </w:pPr>
      <w:r w:rsidRPr="002D6F29">
        <w:t>[</w:t>
      </w:r>
      <w:r>
        <w:t>Wave 13</w:t>
      </w:r>
      <w:r w:rsidR="00DE34F9">
        <w:t>-14</w:t>
      </w:r>
      <w:r w:rsidR="0043193B">
        <w:t>-15</w:t>
      </w:r>
      <w:r w:rsidR="00FF3E1F">
        <w:t>-16</w:t>
      </w:r>
      <w:r w:rsidRPr="002D6F29">
        <w:t>]</w:t>
      </w:r>
    </w:p>
    <w:p w14:paraId="6F387772" w14:textId="77777777" w:rsidR="00DB75FC" w:rsidRPr="007152C2" w:rsidRDefault="00DB75FC" w:rsidP="00DF1820">
      <w:pPr>
        <w:pStyle w:val="TexterapportLger"/>
        <w:rPr>
          <w:b/>
          <w:bCs/>
        </w:rPr>
      </w:pPr>
      <w:r w:rsidRPr="007152C2">
        <w:t>[QS23A] Which of the following categories best describes your current employment status?</w:t>
      </w:r>
    </w:p>
    <w:p w14:paraId="644B36FD" w14:textId="77777777" w:rsidR="00DB75FC" w:rsidRPr="007152C2" w:rsidRDefault="00DB75FC" w:rsidP="00DF1820">
      <w:pPr>
        <w:pStyle w:val="TexterapportLger"/>
      </w:pPr>
      <w:r w:rsidRPr="007152C2">
        <w:lastRenderedPageBreak/>
        <w:t>Please select one only</w:t>
      </w:r>
    </w:p>
    <w:p w14:paraId="34897B60" w14:textId="77777777" w:rsidR="00DB75FC" w:rsidRPr="007152C2" w:rsidRDefault="00DB75FC" w:rsidP="00DF1820">
      <w:pPr>
        <w:pStyle w:val="TexterapportLger"/>
      </w:pPr>
      <w:r w:rsidRPr="007152C2">
        <w:rPr>
          <w:rStyle w:val="rststyle-strong"/>
          <w:rFonts w:asciiTheme="minorHAnsi" w:hAnsiTheme="minorHAnsi" w:cstheme="minorHAnsi"/>
          <w:b w:val="0"/>
          <w:sz w:val="22"/>
          <w:szCs w:val="22"/>
        </w:rPr>
        <w:t>Row:</w:t>
      </w:r>
    </w:p>
    <w:p w14:paraId="194EE832" w14:textId="77777777" w:rsidR="00DB75FC" w:rsidRPr="007152C2" w:rsidRDefault="00DB75FC" w:rsidP="00DF1820">
      <w:pPr>
        <w:pStyle w:val="TexterapportLger"/>
      </w:pPr>
      <w:r w:rsidRPr="007152C2">
        <w:t>[r1] Working full-time, that is, 30 or more hours per week</w:t>
      </w:r>
    </w:p>
    <w:p w14:paraId="032E833C" w14:textId="77777777" w:rsidR="00DB75FC" w:rsidRPr="007152C2" w:rsidRDefault="00DB75FC" w:rsidP="00DF1820">
      <w:pPr>
        <w:pStyle w:val="TexterapportLger"/>
      </w:pPr>
      <w:r w:rsidRPr="007152C2">
        <w:t>[r2] Working part-time, that is, less than 30 hours per week</w:t>
      </w:r>
    </w:p>
    <w:p w14:paraId="2A6D49B3" w14:textId="77777777" w:rsidR="00DB75FC" w:rsidRPr="007152C2" w:rsidRDefault="00DB75FC" w:rsidP="00DF1820">
      <w:pPr>
        <w:pStyle w:val="TexterapportLger"/>
      </w:pPr>
      <w:r w:rsidRPr="007152C2">
        <w:t>[r3] Self-employed</w:t>
      </w:r>
    </w:p>
    <w:p w14:paraId="3DB114A6" w14:textId="77777777" w:rsidR="00DB75FC" w:rsidRPr="007152C2" w:rsidRDefault="00DB75FC" w:rsidP="00DF1820">
      <w:pPr>
        <w:pStyle w:val="TexterapportLger"/>
      </w:pPr>
      <w:r w:rsidRPr="007152C2">
        <w:t>[r4] Unemployed</w:t>
      </w:r>
    </w:p>
    <w:p w14:paraId="4D71ECC3" w14:textId="77777777" w:rsidR="00DB75FC" w:rsidRPr="007152C2" w:rsidRDefault="00DB75FC" w:rsidP="00DF1820">
      <w:pPr>
        <w:pStyle w:val="TexterapportLger"/>
      </w:pPr>
      <w:r w:rsidRPr="007152C2">
        <w:t>[r5] A student attending school full-time</w:t>
      </w:r>
    </w:p>
    <w:p w14:paraId="2694C11E" w14:textId="77777777" w:rsidR="00DB75FC" w:rsidRPr="007152C2" w:rsidRDefault="00DB75FC" w:rsidP="00DF1820">
      <w:pPr>
        <w:pStyle w:val="TexterapportLger"/>
      </w:pPr>
      <w:r w:rsidRPr="007152C2">
        <w:t>[r6] Retired</w:t>
      </w:r>
    </w:p>
    <w:p w14:paraId="33C1724B" w14:textId="77777777" w:rsidR="00DB75FC" w:rsidRPr="007152C2" w:rsidRDefault="00DB75FC" w:rsidP="00DF1820">
      <w:pPr>
        <w:pStyle w:val="TexterapportLger"/>
      </w:pPr>
      <w:r w:rsidRPr="007152C2">
        <w:t>[r7] Full-time homemaker</w:t>
      </w:r>
    </w:p>
    <w:p w14:paraId="1F4A6B49" w14:textId="77777777" w:rsidR="00DB75FC" w:rsidRPr="007E11BA" w:rsidRDefault="00DB75FC" w:rsidP="00DF1820">
      <w:pPr>
        <w:pStyle w:val="TexterapportLger"/>
      </w:pPr>
      <w:r w:rsidRPr="007152C2">
        <w:t>[r8] Other</w:t>
      </w:r>
    </w:p>
    <w:p w14:paraId="4C00C6F7" w14:textId="77777777" w:rsidR="00DB75FC" w:rsidRPr="007E11BA" w:rsidRDefault="00DB75FC" w:rsidP="00DF1820">
      <w:pPr>
        <w:pStyle w:val="TexterapportLger"/>
        <w:sectPr w:rsidR="00DB75FC" w:rsidRPr="007E11BA">
          <w:type w:val="continuous"/>
          <w:pgSz w:w="12240" w:h="15840"/>
          <w:pgMar w:top="1440" w:right="1800" w:bottom="1440" w:left="1800" w:header="0" w:footer="0" w:gutter="0"/>
          <w:cols w:space="720"/>
          <w:formProt w:val="0"/>
        </w:sectPr>
      </w:pPr>
    </w:p>
    <w:p w14:paraId="1476589F" w14:textId="5BE7941F" w:rsidR="0063496A" w:rsidRDefault="0063496A" w:rsidP="00DF1820">
      <w:pPr>
        <w:pStyle w:val="TexterapportLger"/>
        <w:rPr>
          <w:b/>
          <w:bCs/>
        </w:rPr>
      </w:pPr>
      <w:r w:rsidRPr="002D6F29">
        <w:t>[</w:t>
      </w:r>
      <w:r>
        <w:t xml:space="preserve">Wave </w:t>
      </w:r>
      <w:r w:rsidR="009B4AD7">
        <w:t>9</w:t>
      </w:r>
      <w:r w:rsidR="00450932">
        <w:t>-10</w:t>
      </w:r>
      <w:r w:rsidR="00D87A86">
        <w:t>-11</w:t>
      </w:r>
      <w:r w:rsidR="00AC6802">
        <w:t>-12</w:t>
      </w:r>
      <w:r w:rsidR="000D41B2">
        <w:t>-13</w:t>
      </w:r>
      <w:r w:rsidR="00DE34F9">
        <w:t>-14</w:t>
      </w:r>
      <w:r w:rsidR="00012458">
        <w:t>-15</w:t>
      </w:r>
      <w:r w:rsidR="00FF3E1F">
        <w:t>-16</w:t>
      </w:r>
      <w:r w:rsidRPr="002D6F29">
        <w:t>]</w:t>
      </w:r>
    </w:p>
    <w:p w14:paraId="54DDC606" w14:textId="7FDEF7DB" w:rsidR="00DB75FC" w:rsidRPr="007E11BA" w:rsidRDefault="00DB75FC" w:rsidP="00DF1820">
      <w:pPr>
        <w:pStyle w:val="TexterapportLger"/>
        <w:rPr>
          <w:b/>
          <w:bCs/>
        </w:rPr>
      </w:pPr>
      <w:r w:rsidRPr="007E11BA">
        <w:t>[QS10] Which of the following best describes the impact that COVID-19 has had on your employment?</w:t>
      </w:r>
    </w:p>
    <w:p w14:paraId="5B02BB48" w14:textId="77777777" w:rsidR="00DB75FC" w:rsidRPr="007E11BA" w:rsidRDefault="00DB75FC" w:rsidP="00DF1820">
      <w:pPr>
        <w:pStyle w:val="TexterapportLger"/>
      </w:pPr>
      <w:r w:rsidRPr="007E11BA">
        <w:rPr>
          <w:rStyle w:val="rststyle-strong"/>
          <w:rFonts w:asciiTheme="minorHAnsi" w:hAnsiTheme="minorHAnsi" w:cstheme="minorHAnsi"/>
          <w:b w:val="0"/>
          <w:sz w:val="22"/>
          <w:szCs w:val="22"/>
        </w:rPr>
        <w:t>Row:</w:t>
      </w:r>
    </w:p>
    <w:p w14:paraId="12D7909A" w14:textId="77777777" w:rsidR="00DB75FC" w:rsidRPr="007E11BA" w:rsidRDefault="00DB75FC" w:rsidP="00DF1820">
      <w:pPr>
        <w:pStyle w:val="TexterapportLger"/>
      </w:pPr>
      <w:r w:rsidRPr="007E11BA">
        <w:t>[r1] You have temporarily lost your job</w:t>
      </w:r>
    </w:p>
    <w:p w14:paraId="72D31672" w14:textId="77777777" w:rsidR="00DB75FC" w:rsidRPr="007E11BA" w:rsidRDefault="00DB75FC" w:rsidP="00DF1820">
      <w:pPr>
        <w:pStyle w:val="TexterapportLger"/>
      </w:pPr>
      <w:r w:rsidRPr="007E11BA">
        <w:t>[r2] You have permanently lost your job</w:t>
      </w:r>
    </w:p>
    <w:p w14:paraId="2710FD97" w14:textId="77777777" w:rsidR="00DB75FC" w:rsidRPr="007E11BA" w:rsidRDefault="00DB75FC" w:rsidP="00DF1820">
      <w:pPr>
        <w:pStyle w:val="TexterapportLger"/>
      </w:pPr>
      <w:r w:rsidRPr="007E11BA">
        <w:t>[r3] You have suffered a loss of income / reduced working hours</w:t>
      </w:r>
    </w:p>
    <w:p w14:paraId="51DD4C2B" w14:textId="77777777" w:rsidR="00DB75FC" w:rsidRPr="007E11BA" w:rsidRDefault="00DB75FC" w:rsidP="00DF1820">
      <w:pPr>
        <w:pStyle w:val="TexterapportLger"/>
      </w:pPr>
      <w:r w:rsidRPr="007E11BA">
        <w:t>[r10] You have experienced increased working hours</w:t>
      </w:r>
    </w:p>
    <w:p w14:paraId="31BFDDF2" w14:textId="77777777" w:rsidR="00DB75FC" w:rsidRPr="007E11BA" w:rsidRDefault="00DB75FC" w:rsidP="00DF1820">
      <w:pPr>
        <w:pStyle w:val="TexterapportLger"/>
      </w:pPr>
      <w:r w:rsidRPr="007E11BA">
        <w:t>[r4] Your job has not been impacted</w:t>
      </w:r>
    </w:p>
    <w:p w14:paraId="28B25BF7" w14:textId="77777777" w:rsidR="00DB75FC" w:rsidRPr="007E11BA" w:rsidRDefault="00DB75FC" w:rsidP="00DF1820">
      <w:pPr>
        <w:pStyle w:val="TexterapportLger"/>
      </w:pPr>
      <w:r w:rsidRPr="007E11BA">
        <w:t>[r5] You have lost your summer job</w:t>
      </w:r>
    </w:p>
    <w:p w14:paraId="5D7EDE68" w14:textId="77777777" w:rsidR="00DB75FC" w:rsidRPr="007E11BA" w:rsidRDefault="00DB75FC" w:rsidP="00DF1820">
      <w:pPr>
        <w:pStyle w:val="TexterapportLger"/>
      </w:pPr>
      <w:r w:rsidRPr="007E11BA">
        <w:t>[r11] You have struggled to find employment</w:t>
      </w:r>
    </w:p>
    <w:p w14:paraId="67272727" w14:textId="77777777" w:rsidR="00DB75FC" w:rsidRPr="007E11BA" w:rsidRDefault="00DB75FC" w:rsidP="00DF1820">
      <w:pPr>
        <w:pStyle w:val="TexterapportLger"/>
      </w:pPr>
      <w:r w:rsidRPr="007E11BA">
        <w:t>[r6] Not applicable – you do not have a job</w:t>
      </w:r>
    </w:p>
    <w:p w14:paraId="6415E82B" w14:textId="77777777" w:rsidR="00DB75FC" w:rsidRPr="007E11BA" w:rsidRDefault="00DB75FC" w:rsidP="00DF1820">
      <w:pPr>
        <w:pStyle w:val="TexterapportLger"/>
      </w:pPr>
      <w:r w:rsidRPr="007E11BA">
        <w:t>[r9] I don't know / I prefer not to answer</w:t>
      </w:r>
    </w:p>
    <w:p w14:paraId="072CD0A6" w14:textId="2E49F513" w:rsidR="00C04A6A" w:rsidRDefault="00C04A6A" w:rsidP="00DF1820">
      <w:pPr>
        <w:pStyle w:val="TexterapportLger"/>
        <w:rPr>
          <w:b/>
          <w:bCs/>
        </w:rPr>
      </w:pPr>
      <w:r w:rsidRPr="002D6F29">
        <w:t>[</w:t>
      </w:r>
      <w:r>
        <w:t xml:space="preserve">Wave </w:t>
      </w:r>
      <w:r w:rsidR="009B4AD7">
        <w:t>9</w:t>
      </w:r>
      <w:r w:rsidR="00321581">
        <w:t>-10</w:t>
      </w:r>
      <w:r w:rsidR="001D3A08">
        <w:t>-11-12</w:t>
      </w:r>
      <w:r w:rsidR="000D41B2">
        <w:t>-13</w:t>
      </w:r>
      <w:r w:rsidR="00DE34F9">
        <w:t>-14</w:t>
      </w:r>
      <w:r w:rsidR="00012458">
        <w:t>-15</w:t>
      </w:r>
      <w:r w:rsidR="00AB2981">
        <w:t>-16</w:t>
      </w:r>
      <w:r w:rsidRPr="002D6F29">
        <w:t>]</w:t>
      </w:r>
    </w:p>
    <w:p w14:paraId="3C8914B7" w14:textId="77777777" w:rsidR="00DB75FC" w:rsidRPr="00EB1F0F" w:rsidRDefault="00DB75FC" w:rsidP="00DF1820">
      <w:pPr>
        <w:pStyle w:val="TexterapportLger"/>
        <w:sectPr w:rsidR="00DB75FC" w:rsidRPr="00EB1F0F">
          <w:type w:val="continuous"/>
          <w:pgSz w:w="12240" w:h="15840"/>
          <w:pgMar w:top="1440" w:right="1800" w:bottom="1440" w:left="1800" w:header="0" w:footer="0" w:gutter="0"/>
          <w:cols w:space="720"/>
          <w:formProt w:val="0"/>
        </w:sectPr>
      </w:pPr>
    </w:p>
    <w:p w14:paraId="71EC9375" w14:textId="77777777" w:rsidR="00DB75FC" w:rsidRPr="007E11BA" w:rsidRDefault="00DB75FC" w:rsidP="00DF1820">
      <w:pPr>
        <w:pStyle w:val="TexterapportLger"/>
        <w:rPr>
          <w:b/>
          <w:bCs/>
        </w:rPr>
      </w:pPr>
      <w:r w:rsidRPr="007E11BA">
        <w:t>[QS14] Where were you born?</w:t>
      </w:r>
    </w:p>
    <w:p w14:paraId="456827EB" w14:textId="77777777" w:rsidR="00DB75FC" w:rsidRPr="007E11BA" w:rsidRDefault="00DB75FC" w:rsidP="00DF1820">
      <w:pPr>
        <w:pStyle w:val="TexterapportLger"/>
      </w:pPr>
      <w:r w:rsidRPr="007E11BA">
        <w:rPr>
          <w:rStyle w:val="rststyle-strong"/>
          <w:rFonts w:asciiTheme="minorHAnsi" w:hAnsiTheme="minorHAnsi" w:cstheme="minorHAnsi"/>
          <w:b w:val="0"/>
          <w:sz w:val="22"/>
          <w:szCs w:val="22"/>
        </w:rPr>
        <w:t>Row:</w:t>
      </w:r>
    </w:p>
    <w:p w14:paraId="47D037F0" w14:textId="77777777" w:rsidR="00DB75FC" w:rsidRPr="007E11BA" w:rsidRDefault="00DB75FC" w:rsidP="00DF1820">
      <w:pPr>
        <w:pStyle w:val="TexterapportLger"/>
      </w:pPr>
      <w:r w:rsidRPr="007E11BA">
        <w:lastRenderedPageBreak/>
        <w:t>[r1] Born in Canada</w:t>
      </w:r>
    </w:p>
    <w:p w14:paraId="19FEDCAA" w14:textId="77777777" w:rsidR="00DB75FC" w:rsidRDefault="00DB75FC" w:rsidP="00DF1820">
      <w:pPr>
        <w:pStyle w:val="TexterapportLger"/>
      </w:pPr>
      <w:r w:rsidRPr="007E11BA">
        <w:t>[r96] Born outside Canada (please specify the country):</w:t>
      </w:r>
    </w:p>
    <w:p w14:paraId="1D72A370" w14:textId="70033F4B" w:rsidR="00335989" w:rsidRDefault="00335989" w:rsidP="00DF1820">
      <w:pPr>
        <w:pStyle w:val="TexterapportLger"/>
        <w:rPr>
          <w:b/>
          <w:bCs/>
        </w:rPr>
      </w:pPr>
      <w:r w:rsidRPr="002D6F29">
        <w:t>[</w:t>
      </w:r>
      <w:r>
        <w:t xml:space="preserve">Wave </w:t>
      </w:r>
      <w:r w:rsidR="009B4AD7">
        <w:t>9</w:t>
      </w:r>
      <w:r w:rsidR="00321581">
        <w:t>-10</w:t>
      </w:r>
      <w:r w:rsidR="00CB2A62">
        <w:t>-11</w:t>
      </w:r>
      <w:r w:rsidR="001D3A08">
        <w:t>-12</w:t>
      </w:r>
      <w:r w:rsidR="000D41B2">
        <w:t>-13</w:t>
      </w:r>
      <w:r w:rsidR="00DE34F9">
        <w:t>-14</w:t>
      </w:r>
      <w:r w:rsidR="00012458">
        <w:t>-15</w:t>
      </w:r>
      <w:r w:rsidR="00AB2981">
        <w:t>-16</w:t>
      </w:r>
      <w:r w:rsidRPr="002D6F29">
        <w:t>]</w:t>
      </w:r>
    </w:p>
    <w:p w14:paraId="417F3CC0" w14:textId="2A7B8822" w:rsidR="00DB75FC" w:rsidRPr="007E11BA" w:rsidRDefault="00DB75FC" w:rsidP="00DF1820">
      <w:pPr>
        <w:pStyle w:val="TexterapportLger"/>
        <w:rPr>
          <w:b/>
          <w:bCs/>
        </w:rPr>
      </w:pPr>
      <w:r w:rsidRPr="007E11BA">
        <w:t>[QS14a] In what year did you first move to Canada?</w:t>
      </w:r>
    </w:p>
    <w:p w14:paraId="0B1C4739" w14:textId="77777777" w:rsidR="00DB75FC" w:rsidRPr="007E11BA" w:rsidRDefault="00DB75FC" w:rsidP="00DF1820">
      <w:pPr>
        <w:pStyle w:val="TexterapportLger"/>
        <w:sectPr w:rsidR="00DB75FC" w:rsidRPr="007E11BA">
          <w:type w:val="continuous"/>
          <w:pgSz w:w="12240" w:h="15840"/>
          <w:pgMar w:top="1440" w:right="1800" w:bottom="1440" w:left="1800" w:header="0" w:footer="0" w:gutter="0"/>
          <w:cols w:space="720"/>
          <w:formProt w:val="0"/>
        </w:sectPr>
      </w:pPr>
    </w:p>
    <w:p w14:paraId="75DE2039" w14:textId="2A55A09E" w:rsidR="00606B9B" w:rsidRDefault="00606B9B" w:rsidP="00DF1820">
      <w:pPr>
        <w:pStyle w:val="TexterapportLger"/>
        <w:rPr>
          <w:b/>
          <w:bCs/>
        </w:rPr>
      </w:pPr>
      <w:r w:rsidRPr="002D6F29">
        <w:t>[</w:t>
      </w:r>
      <w:r>
        <w:t xml:space="preserve">Wave </w:t>
      </w:r>
      <w:r w:rsidR="009B4AD7">
        <w:t>9</w:t>
      </w:r>
      <w:r w:rsidR="00321581">
        <w:t>-10</w:t>
      </w:r>
      <w:r w:rsidR="00CB2A62">
        <w:t>-11</w:t>
      </w:r>
      <w:r w:rsidR="001D3A08">
        <w:t>-12</w:t>
      </w:r>
      <w:r w:rsidR="000D41B2">
        <w:t>-13</w:t>
      </w:r>
      <w:r w:rsidR="00DE34F9">
        <w:t>-14</w:t>
      </w:r>
      <w:r w:rsidR="00012458">
        <w:t>-15</w:t>
      </w:r>
      <w:r w:rsidR="00AB2981">
        <w:t>-16</w:t>
      </w:r>
      <w:r w:rsidRPr="002D6F29">
        <w:t>]</w:t>
      </w:r>
    </w:p>
    <w:p w14:paraId="56E507E8" w14:textId="60C83670" w:rsidR="00DB75FC" w:rsidRPr="007E11BA" w:rsidRDefault="00DB75FC" w:rsidP="00DF1820">
      <w:pPr>
        <w:pStyle w:val="TexterapportLger"/>
        <w:rPr>
          <w:b/>
          <w:bCs/>
        </w:rPr>
      </w:pPr>
      <w:r w:rsidRPr="006416BC">
        <w:t xml:space="preserve">[QS15] </w:t>
      </w:r>
      <w:r w:rsidRPr="007E11BA">
        <w:t>Of what country are you a citizen?</w:t>
      </w:r>
    </w:p>
    <w:p w14:paraId="19D46DA3" w14:textId="77777777" w:rsidR="00DB75FC" w:rsidRPr="00795923" w:rsidRDefault="00DB75FC" w:rsidP="00DF1820">
      <w:pPr>
        <w:pStyle w:val="TexterapportLger"/>
      </w:pPr>
      <w:r w:rsidRPr="00795923">
        <w:rPr>
          <w:rStyle w:val="rststyle-strong"/>
          <w:rFonts w:asciiTheme="minorHAnsi" w:hAnsiTheme="minorHAnsi" w:cstheme="minorHAnsi"/>
          <w:b w:val="0"/>
          <w:sz w:val="22"/>
          <w:szCs w:val="22"/>
        </w:rPr>
        <w:t>Row:</w:t>
      </w:r>
    </w:p>
    <w:p w14:paraId="057ECE13" w14:textId="77777777" w:rsidR="00DB75FC" w:rsidRPr="007E11BA" w:rsidRDefault="00DB75FC" w:rsidP="00DF1820">
      <w:pPr>
        <w:pStyle w:val="TexterapportLger"/>
      </w:pPr>
      <w:r w:rsidRPr="007E11BA">
        <w:t>[r1] Canada</w:t>
      </w:r>
    </w:p>
    <w:p w14:paraId="6CB469CB" w14:textId="77777777" w:rsidR="00DB75FC" w:rsidRPr="007E11BA" w:rsidRDefault="00DB75FC" w:rsidP="00DF1820">
      <w:pPr>
        <w:pStyle w:val="TexterapportLger"/>
      </w:pPr>
      <w:r w:rsidRPr="007E11BA">
        <w:t>[r96] Other country (please specify)</w:t>
      </w:r>
    </w:p>
    <w:p w14:paraId="4CB15B49" w14:textId="77777777" w:rsidR="00DB75FC" w:rsidRPr="007E11BA" w:rsidRDefault="00DB75FC" w:rsidP="00DF1820">
      <w:pPr>
        <w:pStyle w:val="TexterapportLger"/>
        <w:sectPr w:rsidR="00DB75FC" w:rsidRPr="007E11BA">
          <w:type w:val="continuous"/>
          <w:pgSz w:w="12240" w:h="15840"/>
          <w:pgMar w:top="1440" w:right="1800" w:bottom="1440" w:left="1800" w:header="0" w:footer="0" w:gutter="0"/>
          <w:cols w:space="720"/>
          <w:formProt w:val="0"/>
        </w:sectPr>
      </w:pPr>
    </w:p>
    <w:p w14:paraId="467EF4F7" w14:textId="35CDE18F" w:rsidR="00792B1C" w:rsidRDefault="00792B1C" w:rsidP="00DF1820">
      <w:pPr>
        <w:pStyle w:val="TexterapportLger"/>
        <w:rPr>
          <w:b/>
          <w:bCs/>
        </w:rPr>
      </w:pPr>
      <w:r w:rsidRPr="002D6F29">
        <w:t>[</w:t>
      </w:r>
      <w:r>
        <w:t xml:space="preserve">Wave </w:t>
      </w:r>
      <w:r w:rsidR="009B4AD7">
        <w:t>9</w:t>
      </w:r>
      <w:r w:rsidR="00321581">
        <w:t>-10</w:t>
      </w:r>
      <w:r w:rsidR="000D41B2">
        <w:t>-11-12-13</w:t>
      </w:r>
      <w:r w:rsidR="00370FCB">
        <w:t>-14</w:t>
      </w:r>
      <w:r w:rsidR="00012458">
        <w:t>-15</w:t>
      </w:r>
      <w:r w:rsidR="00AB2981">
        <w:t>-16</w:t>
      </w:r>
      <w:r w:rsidRPr="002D6F29">
        <w:t>]</w:t>
      </w:r>
    </w:p>
    <w:p w14:paraId="4B07D370" w14:textId="0EF2D292" w:rsidR="00DB75FC" w:rsidRPr="007E11BA" w:rsidRDefault="00DB75FC" w:rsidP="00DF1820">
      <w:pPr>
        <w:pStyle w:val="TexterapportLger"/>
        <w:rPr>
          <w:b/>
          <w:bCs/>
        </w:rPr>
      </w:pPr>
      <w:r w:rsidRPr="007E11BA">
        <w:t xml:space="preserve">[QS23] Are you an Aboriginal person, that is, First Nations, </w:t>
      </w:r>
      <w:proofErr w:type="gramStart"/>
      <w:r w:rsidRPr="007E11BA">
        <w:t>Métis</w:t>
      </w:r>
      <w:proofErr w:type="gramEnd"/>
      <w:r w:rsidRPr="007E11BA">
        <w:t xml:space="preserve"> or Inuk (Inuit)? First Nations includes Status and Non–Status Indians.</w:t>
      </w:r>
    </w:p>
    <w:p w14:paraId="7A6074BE" w14:textId="77777777" w:rsidR="00DB75FC" w:rsidRPr="007E11BA" w:rsidRDefault="00DB75FC" w:rsidP="00DF1820">
      <w:pPr>
        <w:pStyle w:val="TexterapportLger"/>
      </w:pPr>
      <w:r w:rsidRPr="007E11BA">
        <w:rPr>
          <w:rStyle w:val="rststyle-strong"/>
          <w:rFonts w:asciiTheme="minorHAnsi" w:hAnsiTheme="minorHAnsi" w:cstheme="minorHAnsi"/>
          <w:b w:val="0"/>
          <w:sz w:val="22"/>
          <w:szCs w:val="22"/>
        </w:rPr>
        <w:t>Row:</w:t>
      </w:r>
    </w:p>
    <w:p w14:paraId="616B9A60" w14:textId="77777777" w:rsidR="00DB75FC" w:rsidRPr="007E11BA" w:rsidRDefault="00DB75FC" w:rsidP="00DF1820">
      <w:pPr>
        <w:pStyle w:val="TexterapportLger"/>
      </w:pPr>
      <w:r w:rsidRPr="007E11BA">
        <w:t>[r1] Yes</w:t>
      </w:r>
    </w:p>
    <w:p w14:paraId="780E50BA" w14:textId="77777777" w:rsidR="00DB75FC" w:rsidRPr="007E11BA" w:rsidRDefault="00DB75FC" w:rsidP="00DF1820">
      <w:pPr>
        <w:pStyle w:val="TexterapportLger"/>
      </w:pPr>
      <w:r w:rsidRPr="007E11BA">
        <w:t>[r2] No</w:t>
      </w:r>
    </w:p>
    <w:p w14:paraId="0FDD1FEC" w14:textId="77777777" w:rsidR="00DB75FC" w:rsidRPr="007E11BA" w:rsidRDefault="00DB75FC" w:rsidP="00DF1820">
      <w:pPr>
        <w:pStyle w:val="TexterapportLger"/>
        <w:sectPr w:rsidR="00DB75FC" w:rsidRPr="007E11BA">
          <w:type w:val="continuous"/>
          <w:pgSz w:w="12240" w:h="15840"/>
          <w:pgMar w:top="1440" w:right="1800" w:bottom="1440" w:left="1800" w:header="0" w:footer="0" w:gutter="0"/>
          <w:cols w:space="720"/>
          <w:formProt w:val="0"/>
        </w:sectPr>
      </w:pPr>
    </w:p>
    <w:p w14:paraId="691351F1" w14:textId="32B5D5EB" w:rsidR="00A8416C" w:rsidRDefault="00A8416C" w:rsidP="00DF1820">
      <w:pPr>
        <w:pStyle w:val="TexterapportLger"/>
        <w:rPr>
          <w:b/>
          <w:bCs/>
        </w:rPr>
      </w:pPr>
      <w:r w:rsidRPr="002D6F29">
        <w:t>[</w:t>
      </w:r>
      <w:r>
        <w:t xml:space="preserve">Wave </w:t>
      </w:r>
      <w:r w:rsidR="009B4AD7">
        <w:t>9</w:t>
      </w:r>
      <w:r w:rsidR="00321581">
        <w:t>-10</w:t>
      </w:r>
      <w:r w:rsidR="00CB2A62">
        <w:t>-11</w:t>
      </w:r>
      <w:r w:rsidR="001D3A08">
        <w:t>-12</w:t>
      </w:r>
      <w:r w:rsidR="000D41B2">
        <w:t>-13</w:t>
      </w:r>
      <w:r w:rsidR="00370FCB">
        <w:t>-14</w:t>
      </w:r>
      <w:r w:rsidR="00012458">
        <w:t>-15</w:t>
      </w:r>
      <w:r w:rsidR="00AB2981">
        <w:t>-16</w:t>
      </w:r>
      <w:r w:rsidRPr="002D6F29">
        <w:t>]</w:t>
      </w:r>
    </w:p>
    <w:p w14:paraId="311E593B" w14:textId="03733166" w:rsidR="00DB75FC" w:rsidRPr="007E11BA" w:rsidRDefault="00DB75FC" w:rsidP="00DF1820">
      <w:pPr>
        <w:pStyle w:val="TexterapportLger"/>
        <w:rPr>
          <w:b/>
          <w:bCs/>
        </w:rPr>
      </w:pPr>
      <w:r w:rsidRPr="007E11BA">
        <w:t>[QS16] You may belong to one or more racial or cultural groups on the following list. Are you...?</w:t>
      </w:r>
    </w:p>
    <w:p w14:paraId="09883FF3" w14:textId="77777777" w:rsidR="00DB75FC" w:rsidRPr="007E11BA" w:rsidRDefault="00DB75FC" w:rsidP="00DF1820">
      <w:pPr>
        <w:pStyle w:val="TexterapportLger"/>
      </w:pPr>
      <w:r w:rsidRPr="007E11BA">
        <w:rPr>
          <w:rStyle w:val="rststyle-strong"/>
          <w:rFonts w:asciiTheme="minorHAnsi" w:hAnsiTheme="minorHAnsi" w:cstheme="minorHAnsi"/>
          <w:b w:val="0"/>
          <w:sz w:val="22"/>
          <w:szCs w:val="22"/>
        </w:rPr>
        <w:t>Row:</w:t>
      </w:r>
    </w:p>
    <w:p w14:paraId="4B0A0E3D" w14:textId="77777777" w:rsidR="00DB75FC" w:rsidRPr="007E11BA" w:rsidRDefault="00DB75FC" w:rsidP="00DF1820">
      <w:pPr>
        <w:pStyle w:val="TexterapportLger"/>
      </w:pPr>
      <w:r w:rsidRPr="007E11BA">
        <w:t>[r1] White</w:t>
      </w:r>
    </w:p>
    <w:p w14:paraId="5BD12681" w14:textId="77777777" w:rsidR="00DB75FC" w:rsidRPr="007E11BA" w:rsidRDefault="00DB75FC" w:rsidP="00DF1820">
      <w:pPr>
        <w:pStyle w:val="TexterapportLger"/>
      </w:pPr>
      <w:r w:rsidRPr="007E11BA">
        <w:t>[r2] South Asian (e.g., East Indian, Pakistani, Sri Lankan, etc.)</w:t>
      </w:r>
    </w:p>
    <w:p w14:paraId="01BF15BC" w14:textId="77777777" w:rsidR="00DB75FC" w:rsidRPr="007E11BA" w:rsidRDefault="00DB75FC" w:rsidP="00DF1820">
      <w:pPr>
        <w:pStyle w:val="TexterapportLger"/>
      </w:pPr>
      <w:r w:rsidRPr="007E11BA">
        <w:t>[r3] Chinese</w:t>
      </w:r>
    </w:p>
    <w:p w14:paraId="1AB16BDF" w14:textId="77777777" w:rsidR="00DB75FC" w:rsidRPr="007E11BA" w:rsidRDefault="00DB75FC" w:rsidP="00DF1820">
      <w:pPr>
        <w:pStyle w:val="TexterapportLger"/>
      </w:pPr>
      <w:r w:rsidRPr="007E11BA">
        <w:t>[r4] Black</w:t>
      </w:r>
    </w:p>
    <w:p w14:paraId="238401B0" w14:textId="77777777" w:rsidR="00DB75FC" w:rsidRPr="007E11BA" w:rsidRDefault="00DB75FC" w:rsidP="00DF1820">
      <w:pPr>
        <w:pStyle w:val="TexterapportLger"/>
      </w:pPr>
      <w:r w:rsidRPr="007E11BA">
        <w:t>[r5] Filipino</w:t>
      </w:r>
    </w:p>
    <w:p w14:paraId="1A4185D8" w14:textId="77777777" w:rsidR="00DB75FC" w:rsidRPr="007E11BA" w:rsidRDefault="00DB75FC" w:rsidP="00DF1820">
      <w:pPr>
        <w:pStyle w:val="TexterapportLger"/>
      </w:pPr>
      <w:r w:rsidRPr="007E11BA">
        <w:t>[r6] Latin American</w:t>
      </w:r>
    </w:p>
    <w:p w14:paraId="5EB87F31" w14:textId="77777777" w:rsidR="00DB75FC" w:rsidRPr="007E11BA" w:rsidRDefault="00DB75FC" w:rsidP="00DF1820">
      <w:pPr>
        <w:pStyle w:val="TexterapportLger"/>
      </w:pPr>
      <w:r w:rsidRPr="007E11BA">
        <w:t>[r7] Arab</w:t>
      </w:r>
    </w:p>
    <w:p w14:paraId="66F45ED4" w14:textId="77777777" w:rsidR="00DB75FC" w:rsidRPr="007E11BA" w:rsidRDefault="00DB75FC" w:rsidP="00DF1820">
      <w:pPr>
        <w:pStyle w:val="TexterapportLger"/>
      </w:pPr>
      <w:r w:rsidRPr="007E11BA">
        <w:lastRenderedPageBreak/>
        <w:t>[r8] Southeast Asian (e.g., Vietnamese, Cambodian, Malaysian, Thai, Laotian, etc.)</w:t>
      </w:r>
    </w:p>
    <w:p w14:paraId="47E6D7A9" w14:textId="77777777" w:rsidR="00DB75FC" w:rsidRPr="007E11BA" w:rsidRDefault="00DB75FC" w:rsidP="00DF1820">
      <w:pPr>
        <w:pStyle w:val="TexterapportLger"/>
      </w:pPr>
      <w:r w:rsidRPr="007E11BA">
        <w:t>[r9] West Asian (e.g., Iranian, Afghan, etc.)</w:t>
      </w:r>
    </w:p>
    <w:p w14:paraId="7DEC56C4" w14:textId="77777777" w:rsidR="00DB75FC" w:rsidRPr="007E11BA" w:rsidRDefault="00DB75FC" w:rsidP="00DF1820">
      <w:pPr>
        <w:pStyle w:val="TexterapportLger"/>
      </w:pPr>
      <w:r w:rsidRPr="007E11BA">
        <w:t>[r10] Korean</w:t>
      </w:r>
    </w:p>
    <w:p w14:paraId="6EC99E61" w14:textId="77777777" w:rsidR="00DB75FC" w:rsidRPr="007E11BA" w:rsidRDefault="00DB75FC" w:rsidP="00DF1820">
      <w:pPr>
        <w:pStyle w:val="TexterapportLger"/>
      </w:pPr>
      <w:r w:rsidRPr="007E11BA">
        <w:t>[r11] Japanese</w:t>
      </w:r>
    </w:p>
    <w:p w14:paraId="47CDCEC6" w14:textId="77777777" w:rsidR="00DB75FC" w:rsidRPr="007E11BA" w:rsidRDefault="00DB75FC" w:rsidP="00DF1820">
      <w:pPr>
        <w:pStyle w:val="TexterapportLger"/>
      </w:pPr>
      <w:r w:rsidRPr="007E11BA">
        <w:t>[r96] Other - (Please specify)</w:t>
      </w:r>
    </w:p>
    <w:p w14:paraId="4AB18123" w14:textId="45A15306" w:rsidR="00983958" w:rsidRPr="007E11BA" w:rsidRDefault="00983958" w:rsidP="00DF1820">
      <w:pPr>
        <w:pStyle w:val="TexterapportLger"/>
        <w:sectPr w:rsidR="00983958" w:rsidRPr="007E11BA">
          <w:type w:val="continuous"/>
          <w:pgSz w:w="12240" w:h="15840"/>
          <w:pgMar w:top="1440" w:right="1800" w:bottom="1440" w:left="1800" w:header="0" w:footer="0" w:gutter="0"/>
          <w:cols w:space="720"/>
          <w:formProt w:val="0"/>
        </w:sectPr>
      </w:pPr>
    </w:p>
    <w:p w14:paraId="793133F0" w14:textId="357C5E92" w:rsidR="008D481C" w:rsidRDefault="008D481C" w:rsidP="00DF1820">
      <w:pPr>
        <w:pStyle w:val="TexterapportLger"/>
        <w:rPr>
          <w:b/>
          <w:bCs/>
        </w:rPr>
      </w:pPr>
      <w:r w:rsidRPr="002D6F29">
        <w:t>[</w:t>
      </w:r>
      <w:r>
        <w:t xml:space="preserve">Wave </w:t>
      </w:r>
      <w:r w:rsidR="00FF0CEB">
        <w:t>9</w:t>
      </w:r>
      <w:r w:rsidR="00321581">
        <w:t>-10</w:t>
      </w:r>
      <w:r w:rsidR="00045C28">
        <w:t>-11</w:t>
      </w:r>
      <w:r w:rsidR="001D3A08">
        <w:t>-12</w:t>
      </w:r>
      <w:r w:rsidR="000D41B2">
        <w:t>-13</w:t>
      </w:r>
      <w:r w:rsidR="00370FCB">
        <w:t>-14</w:t>
      </w:r>
      <w:r w:rsidR="00012458">
        <w:t>-15</w:t>
      </w:r>
      <w:r w:rsidR="00AB2981">
        <w:t>-16</w:t>
      </w:r>
      <w:r w:rsidRPr="002D6F29">
        <w:t>]</w:t>
      </w:r>
    </w:p>
    <w:p w14:paraId="16B4024B" w14:textId="20962DCD" w:rsidR="00DB75FC" w:rsidRPr="007E11BA" w:rsidRDefault="00DB75FC" w:rsidP="00DF1820">
      <w:pPr>
        <w:pStyle w:val="TexterapportLger"/>
        <w:rPr>
          <w:b/>
          <w:bCs/>
        </w:rPr>
      </w:pPr>
      <w:r w:rsidRPr="007E11BA">
        <w:t xml:space="preserve">[QS17] Which of the following categories best describes your total household income? That is, the total income of all persons in your household combined, before </w:t>
      </w:r>
      <w:proofErr w:type="gramStart"/>
      <w:r w:rsidRPr="007E11BA">
        <w:t>taxes?</w:t>
      </w:r>
      <w:proofErr w:type="gramEnd"/>
    </w:p>
    <w:p w14:paraId="12C8C447" w14:textId="77777777" w:rsidR="00DB75FC" w:rsidRPr="007E11BA" w:rsidRDefault="00DB75FC" w:rsidP="00DF1820">
      <w:pPr>
        <w:pStyle w:val="TexterapportLger"/>
      </w:pPr>
      <w:r w:rsidRPr="007E11BA">
        <w:rPr>
          <w:rStyle w:val="rststyle-strong"/>
          <w:rFonts w:asciiTheme="minorHAnsi" w:hAnsiTheme="minorHAnsi" w:cstheme="minorHAnsi"/>
          <w:b w:val="0"/>
          <w:sz w:val="22"/>
          <w:szCs w:val="22"/>
        </w:rPr>
        <w:t>Row:</w:t>
      </w:r>
    </w:p>
    <w:p w14:paraId="3B1E80C8" w14:textId="77777777" w:rsidR="00DB75FC" w:rsidRPr="007E11BA" w:rsidRDefault="00DB75FC" w:rsidP="00DF1820">
      <w:pPr>
        <w:pStyle w:val="TexterapportLger"/>
      </w:pPr>
      <w:r w:rsidRPr="007E11BA">
        <w:t>[r1] Under $20,000</w:t>
      </w:r>
    </w:p>
    <w:p w14:paraId="1C3F39D9" w14:textId="77777777" w:rsidR="00DB75FC" w:rsidRPr="007E11BA" w:rsidRDefault="00DB75FC" w:rsidP="00DF1820">
      <w:pPr>
        <w:pStyle w:val="TexterapportLger"/>
      </w:pPr>
      <w:r w:rsidRPr="007E11BA">
        <w:t>[r2] $20,000 to just under $40,000</w:t>
      </w:r>
    </w:p>
    <w:p w14:paraId="409AEE5B" w14:textId="77777777" w:rsidR="00DB75FC" w:rsidRPr="007E11BA" w:rsidRDefault="00DB75FC" w:rsidP="00DF1820">
      <w:pPr>
        <w:pStyle w:val="TexterapportLger"/>
      </w:pPr>
      <w:r w:rsidRPr="007E11BA">
        <w:t>[r3] $40,000 to just under $60,000</w:t>
      </w:r>
    </w:p>
    <w:p w14:paraId="12B6FF90" w14:textId="77777777" w:rsidR="00DB75FC" w:rsidRPr="007E11BA" w:rsidRDefault="00DB75FC" w:rsidP="00DF1820">
      <w:pPr>
        <w:pStyle w:val="TexterapportLger"/>
      </w:pPr>
      <w:r w:rsidRPr="007E11BA">
        <w:t>[r4] $60,000 to just under $80,000</w:t>
      </w:r>
    </w:p>
    <w:p w14:paraId="1176FD60" w14:textId="77777777" w:rsidR="00DB75FC" w:rsidRPr="007E11BA" w:rsidRDefault="00DB75FC" w:rsidP="00DF1820">
      <w:pPr>
        <w:pStyle w:val="TexterapportLger"/>
      </w:pPr>
      <w:r w:rsidRPr="007E11BA">
        <w:t>[r5] $80,000 to just under $100,000</w:t>
      </w:r>
    </w:p>
    <w:p w14:paraId="1CE2F8FC" w14:textId="77777777" w:rsidR="00DB75FC" w:rsidRPr="007E11BA" w:rsidRDefault="00DB75FC" w:rsidP="00DF1820">
      <w:pPr>
        <w:pStyle w:val="TexterapportLger"/>
      </w:pPr>
      <w:r w:rsidRPr="007E11BA">
        <w:t>[r6] $100,000 to just under $150,000</w:t>
      </w:r>
    </w:p>
    <w:p w14:paraId="4A769C5C" w14:textId="77777777" w:rsidR="00DB75FC" w:rsidRPr="007E11BA" w:rsidRDefault="00DB75FC" w:rsidP="00DF1820">
      <w:pPr>
        <w:pStyle w:val="TexterapportLger"/>
      </w:pPr>
      <w:r w:rsidRPr="007E11BA">
        <w:t>[r7] $150,000 to just under $200,000</w:t>
      </w:r>
    </w:p>
    <w:p w14:paraId="435953D5" w14:textId="77777777" w:rsidR="00DB75FC" w:rsidRPr="007E11BA" w:rsidRDefault="00DB75FC" w:rsidP="00DF1820">
      <w:pPr>
        <w:pStyle w:val="TexterapportLger"/>
      </w:pPr>
      <w:r w:rsidRPr="007E11BA">
        <w:t>[r8] $200,000 and above</w:t>
      </w:r>
    </w:p>
    <w:p w14:paraId="54F1E71F" w14:textId="77777777" w:rsidR="00DB75FC" w:rsidRPr="007E11BA" w:rsidRDefault="00DB75FC" w:rsidP="00DF1820">
      <w:pPr>
        <w:pStyle w:val="TexterapportLger"/>
      </w:pPr>
      <w:r w:rsidRPr="007E11BA">
        <w:t>[r98] I don't know</w:t>
      </w:r>
    </w:p>
    <w:p w14:paraId="5F3C7ACF" w14:textId="77777777" w:rsidR="00DB75FC" w:rsidRPr="007E11BA" w:rsidRDefault="00DB75FC" w:rsidP="00DF1820">
      <w:pPr>
        <w:pStyle w:val="TexterapportLger"/>
      </w:pPr>
      <w:r w:rsidRPr="007E11BA">
        <w:t>[r99] Prefer not to say</w:t>
      </w:r>
    </w:p>
    <w:p w14:paraId="71554AE7" w14:textId="77777777" w:rsidR="00DB75FC" w:rsidRPr="007E11BA" w:rsidRDefault="00DB75FC" w:rsidP="00DF1820">
      <w:pPr>
        <w:pStyle w:val="TexterapportLger"/>
        <w:sectPr w:rsidR="00DB75FC" w:rsidRPr="007E11BA">
          <w:type w:val="continuous"/>
          <w:pgSz w:w="12240" w:h="15840"/>
          <w:pgMar w:top="1440" w:right="1800" w:bottom="1440" w:left="1800" w:header="0" w:footer="0" w:gutter="0"/>
          <w:cols w:space="720"/>
          <w:formProt w:val="0"/>
        </w:sectPr>
      </w:pPr>
    </w:p>
    <w:p w14:paraId="2DFDC09D" w14:textId="3BB43406" w:rsidR="00451169" w:rsidRDefault="00451169" w:rsidP="00DF1820">
      <w:pPr>
        <w:pStyle w:val="TexterapportLger"/>
        <w:rPr>
          <w:b/>
          <w:bCs/>
        </w:rPr>
      </w:pPr>
      <w:r w:rsidRPr="002D6F29">
        <w:t>[</w:t>
      </w:r>
      <w:r>
        <w:t xml:space="preserve">Wave </w:t>
      </w:r>
      <w:r w:rsidR="00FF0CEB">
        <w:t>9</w:t>
      </w:r>
      <w:r w:rsidR="00321581">
        <w:t>-10</w:t>
      </w:r>
      <w:r w:rsidR="00045C28">
        <w:t>-11</w:t>
      </w:r>
      <w:r w:rsidR="00986393">
        <w:t>-12</w:t>
      </w:r>
      <w:r w:rsidR="000D41B2">
        <w:t>-13</w:t>
      </w:r>
      <w:r w:rsidR="00370FCB">
        <w:t>-14</w:t>
      </w:r>
      <w:r w:rsidR="00012458">
        <w:t>-15</w:t>
      </w:r>
      <w:r w:rsidR="00AB2981">
        <w:t>-16</w:t>
      </w:r>
      <w:r w:rsidRPr="002D6F29">
        <w:t>]</w:t>
      </w:r>
    </w:p>
    <w:p w14:paraId="70277B52" w14:textId="22969569" w:rsidR="00DB75FC" w:rsidRPr="007E11BA" w:rsidRDefault="00DB75FC" w:rsidP="00DF1820">
      <w:pPr>
        <w:pStyle w:val="TexterapportLger"/>
        <w:rPr>
          <w:b/>
          <w:bCs/>
        </w:rPr>
      </w:pPr>
      <w:r w:rsidRPr="007E11BA">
        <w:t>[QS18] How many people live at your address, including yourself?</w:t>
      </w:r>
    </w:p>
    <w:p w14:paraId="35B2FF49" w14:textId="77777777" w:rsidR="00DB75FC" w:rsidRPr="007E11BA" w:rsidRDefault="00DB75FC" w:rsidP="00DF1820">
      <w:pPr>
        <w:pStyle w:val="TexterapportLger"/>
      </w:pPr>
      <w:r w:rsidRPr="007E11BA">
        <w:t>Enter number</w:t>
      </w:r>
    </w:p>
    <w:p w14:paraId="2814235D" w14:textId="77777777" w:rsidR="00DB75FC" w:rsidRPr="007E11BA" w:rsidRDefault="00DB75FC" w:rsidP="00DF1820">
      <w:pPr>
        <w:pStyle w:val="TexterapportLger"/>
        <w:sectPr w:rsidR="00DB75FC" w:rsidRPr="007E11BA">
          <w:type w:val="continuous"/>
          <w:pgSz w:w="12240" w:h="15840"/>
          <w:pgMar w:top="1440" w:right="1800" w:bottom="1440" w:left="1800" w:header="0" w:footer="0" w:gutter="0"/>
          <w:cols w:space="720"/>
          <w:formProt w:val="0"/>
        </w:sectPr>
      </w:pPr>
    </w:p>
    <w:p w14:paraId="34C7DBB1" w14:textId="087C59F1" w:rsidR="003405F3" w:rsidRDefault="003405F3" w:rsidP="00DF1820">
      <w:pPr>
        <w:pStyle w:val="TexterapportLger"/>
        <w:rPr>
          <w:b/>
          <w:bCs/>
        </w:rPr>
      </w:pPr>
      <w:r w:rsidRPr="002D6F29">
        <w:t>[</w:t>
      </w:r>
      <w:r>
        <w:t>Wave</w:t>
      </w:r>
      <w:r w:rsidR="00983958">
        <w:t xml:space="preserve"> </w:t>
      </w:r>
      <w:r w:rsidR="00FF0CEB">
        <w:t>9</w:t>
      </w:r>
      <w:r w:rsidR="00321581">
        <w:t>-10</w:t>
      </w:r>
      <w:r w:rsidR="00E755BB">
        <w:t>-11</w:t>
      </w:r>
      <w:r w:rsidR="00986393">
        <w:t>-12</w:t>
      </w:r>
      <w:r w:rsidR="00AB2981">
        <w:t>-13-14-15-16</w:t>
      </w:r>
      <w:r w:rsidRPr="002D6F29">
        <w:t>]</w:t>
      </w:r>
    </w:p>
    <w:p w14:paraId="279D7FCD" w14:textId="629BE663" w:rsidR="00DB75FC" w:rsidRPr="007E11BA" w:rsidRDefault="00DB75FC" w:rsidP="00DF1820">
      <w:pPr>
        <w:pStyle w:val="TexterapportLger"/>
        <w:rPr>
          <w:b/>
          <w:bCs/>
        </w:rPr>
      </w:pPr>
      <w:r w:rsidRPr="007E11BA">
        <w:t>[QS21] What best describes your sexual orientation?</w:t>
      </w:r>
    </w:p>
    <w:p w14:paraId="603CAD38" w14:textId="77777777" w:rsidR="00DB75FC" w:rsidRPr="007E11BA" w:rsidRDefault="00DB75FC" w:rsidP="00DF1820">
      <w:pPr>
        <w:pStyle w:val="TexterapportLger"/>
      </w:pPr>
      <w:r w:rsidRPr="007E11BA">
        <w:rPr>
          <w:rStyle w:val="rststyle-strong"/>
          <w:rFonts w:asciiTheme="minorHAnsi" w:hAnsiTheme="minorHAnsi" w:cstheme="minorHAnsi"/>
          <w:b w:val="0"/>
          <w:sz w:val="22"/>
          <w:szCs w:val="22"/>
        </w:rPr>
        <w:t>Row:</w:t>
      </w:r>
    </w:p>
    <w:p w14:paraId="12CE1DB4" w14:textId="77777777" w:rsidR="00DB75FC" w:rsidRPr="007E11BA" w:rsidRDefault="00DB75FC" w:rsidP="00DF1820">
      <w:pPr>
        <w:pStyle w:val="TexterapportLger"/>
      </w:pPr>
      <w:r w:rsidRPr="007E11BA">
        <w:t>[r1] Heterosexual</w:t>
      </w:r>
    </w:p>
    <w:p w14:paraId="08564C80" w14:textId="77777777" w:rsidR="00DB75FC" w:rsidRPr="007E11BA" w:rsidRDefault="00DB75FC" w:rsidP="00DF1820">
      <w:pPr>
        <w:pStyle w:val="TexterapportLger"/>
      </w:pPr>
      <w:r w:rsidRPr="007E11BA">
        <w:lastRenderedPageBreak/>
        <w:t>[r4] Gay and/or lesbian</w:t>
      </w:r>
    </w:p>
    <w:p w14:paraId="71C17043" w14:textId="77777777" w:rsidR="00DB75FC" w:rsidRPr="007E11BA" w:rsidRDefault="00DB75FC" w:rsidP="00DF1820">
      <w:pPr>
        <w:pStyle w:val="TexterapportLger"/>
      </w:pPr>
      <w:r w:rsidRPr="007E11BA">
        <w:t>[r2] Homosexual</w:t>
      </w:r>
    </w:p>
    <w:p w14:paraId="0BF25640" w14:textId="77777777" w:rsidR="00DB75FC" w:rsidRPr="007E11BA" w:rsidRDefault="00DB75FC" w:rsidP="00DF1820">
      <w:pPr>
        <w:pStyle w:val="TexterapportLger"/>
      </w:pPr>
      <w:r w:rsidRPr="007E11BA">
        <w:t>[r3] Bisexual</w:t>
      </w:r>
    </w:p>
    <w:p w14:paraId="6AE38C3F" w14:textId="77777777" w:rsidR="00DB75FC" w:rsidRPr="007E11BA" w:rsidRDefault="00DB75FC" w:rsidP="00DF1820">
      <w:pPr>
        <w:pStyle w:val="TexterapportLger"/>
      </w:pPr>
      <w:r w:rsidRPr="007E11BA">
        <w:t>[r96] Other (please specify)</w:t>
      </w:r>
    </w:p>
    <w:p w14:paraId="3688332A" w14:textId="77777777" w:rsidR="00DB75FC" w:rsidRPr="007E11BA" w:rsidRDefault="00DB75FC" w:rsidP="00DF1820">
      <w:pPr>
        <w:pStyle w:val="TexterapportLger"/>
      </w:pPr>
      <w:r w:rsidRPr="007E11BA">
        <w:t>[r5] Prefer not to answer</w:t>
      </w:r>
    </w:p>
    <w:p w14:paraId="221FA9DA" w14:textId="77777777" w:rsidR="00DB75FC" w:rsidRPr="007E11BA" w:rsidRDefault="00DB75FC" w:rsidP="00DF1820">
      <w:pPr>
        <w:pStyle w:val="TexterapportLger"/>
      </w:pPr>
      <w:r w:rsidRPr="007E11BA">
        <w:t>[r98] Don’t know</w:t>
      </w:r>
    </w:p>
    <w:p w14:paraId="5826DD1A" w14:textId="77777777" w:rsidR="00DB75FC" w:rsidRPr="007E11BA" w:rsidRDefault="00DB75FC" w:rsidP="00DF1820">
      <w:pPr>
        <w:pStyle w:val="TexterapportLger"/>
        <w:sectPr w:rsidR="00DB75FC" w:rsidRPr="007E11BA">
          <w:type w:val="continuous"/>
          <w:pgSz w:w="12240" w:h="15840"/>
          <w:pgMar w:top="1440" w:right="1800" w:bottom="1440" w:left="1800" w:header="0" w:footer="0" w:gutter="0"/>
          <w:cols w:space="720"/>
          <w:formProt w:val="0"/>
        </w:sectPr>
      </w:pPr>
    </w:p>
    <w:p w14:paraId="2DC57A0B" w14:textId="3763892A" w:rsidR="00986393" w:rsidRPr="00986393" w:rsidRDefault="00986393" w:rsidP="00DF1820">
      <w:pPr>
        <w:pStyle w:val="TexterapportLger"/>
        <w:rPr>
          <w:b/>
          <w:bCs/>
        </w:rPr>
      </w:pPr>
      <w:r w:rsidRPr="002D6F29">
        <w:t>[</w:t>
      </w:r>
      <w:r>
        <w:t>Wave 12</w:t>
      </w:r>
      <w:r w:rsidRPr="00986393">
        <w:t>]</w:t>
      </w:r>
    </w:p>
    <w:p w14:paraId="65FD0CDA" w14:textId="77777777" w:rsidR="00DB75FC" w:rsidRPr="00986393" w:rsidRDefault="00DB75FC" w:rsidP="00DF1820">
      <w:pPr>
        <w:pStyle w:val="TexterapportLger"/>
        <w:rPr>
          <w:b/>
          <w:bCs/>
        </w:rPr>
      </w:pPr>
      <w:r w:rsidRPr="00986393">
        <w:t>[S22] Do you consider yourself to be religious or spiritual?</w:t>
      </w:r>
    </w:p>
    <w:p w14:paraId="37E3024E" w14:textId="77777777" w:rsidR="00DB75FC" w:rsidRPr="00986393" w:rsidRDefault="00DB75FC" w:rsidP="00DF1820">
      <w:pPr>
        <w:pStyle w:val="TexterapportLger"/>
      </w:pPr>
      <w:r w:rsidRPr="00986393">
        <w:rPr>
          <w:rStyle w:val="rststyle-strong"/>
          <w:rFonts w:asciiTheme="minorHAnsi" w:hAnsiTheme="minorHAnsi" w:cstheme="minorHAnsi"/>
          <w:b w:val="0"/>
          <w:sz w:val="22"/>
          <w:szCs w:val="22"/>
        </w:rPr>
        <w:t>Row:</w:t>
      </w:r>
    </w:p>
    <w:p w14:paraId="1ADC2E86" w14:textId="77777777" w:rsidR="00DB75FC" w:rsidRPr="00986393" w:rsidRDefault="00DB75FC" w:rsidP="00DF1820">
      <w:pPr>
        <w:pStyle w:val="TexterapportLger"/>
      </w:pPr>
      <w:r w:rsidRPr="00986393">
        <w:t>[r1] I am not religious or spiritual</w:t>
      </w:r>
    </w:p>
    <w:p w14:paraId="0BF18966" w14:textId="77777777" w:rsidR="00DB75FC" w:rsidRPr="00986393" w:rsidRDefault="00DB75FC" w:rsidP="00DF1820">
      <w:pPr>
        <w:pStyle w:val="TexterapportLger"/>
      </w:pPr>
      <w:r w:rsidRPr="00986393">
        <w:t>[r2] I am slightly religious or spiritual</w:t>
      </w:r>
    </w:p>
    <w:p w14:paraId="4C30C2CE" w14:textId="77777777" w:rsidR="00DB75FC" w:rsidRPr="00986393" w:rsidRDefault="00DB75FC" w:rsidP="00DF1820">
      <w:pPr>
        <w:pStyle w:val="TexterapportLger"/>
      </w:pPr>
      <w:r w:rsidRPr="00986393">
        <w:t>[r3] I am moderately religious or spiritual</w:t>
      </w:r>
    </w:p>
    <w:p w14:paraId="05AE2DE2" w14:textId="77777777" w:rsidR="00DB75FC" w:rsidRPr="00986393" w:rsidRDefault="00DB75FC" w:rsidP="00DF1820">
      <w:pPr>
        <w:pStyle w:val="TexterapportLger"/>
      </w:pPr>
      <w:r w:rsidRPr="00986393">
        <w:t>[r4] I am very religious or spiritual</w:t>
      </w:r>
    </w:p>
    <w:p w14:paraId="0622F0CD" w14:textId="77777777" w:rsidR="00DB75FC" w:rsidRPr="00986393" w:rsidRDefault="00DB75FC" w:rsidP="00DF1820">
      <w:pPr>
        <w:pStyle w:val="TexterapportLger"/>
      </w:pPr>
      <w:r w:rsidRPr="00986393">
        <w:t>[r98] Don’t know</w:t>
      </w:r>
    </w:p>
    <w:p w14:paraId="11899FDC" w14:textId="77777777" w:rsidR="00DB75FC" w:rsidRDefault="00DB75FC" w:rsidP="00DF1820">
      <w:pPr>
        <w:pStyle w:val="TexterapportLger"/>
      </w:pPr>
      <w:r w:rsidRPr="00986393">
        <w:t>[r99] Prefer not to say</w:t>
      </w:r>
    </w:p>
    <w:p w14:paraId="569167DB" w14:textId="11A758E3" w:rsidR="00077031" w:rsidRPr="00EB1F0F" w:rsidRDefault="00077031" w:rsidP="00DF1820">
      <w:pPr>
        <w:pStyle w:val="TexterapportLger"/>
        <w:sectPr w:rsidR="00077031" w:rsidRPr="00EB1F0F">
          <w:type w:val="continuous"/>
          <w:pgSz w:w="12240" w:h="15840"/>
          <w:pgMar w:top="1440" w:right="1800" w:bottom="1440" w:left="1800" w:header="0" w:footer="0" w:gutter="0"/>
          <w:cols w:space="720"/>
          <w:formProt w:val="0"/>
        </w:sectPr>
      </w:pPr>
    </w:p>
    <w:p w14:paraId="2969EF3B" w14:textId="4A9EF2F9" w:rsidR="001F3B8E" w:rsidRDefault="001F3B8E" w:rsidP="00DF1820">
      <w:pPr>
        <w:pStyle w:val="TexterapportLger"/>
        <w:rPr>
          <w:b/>
          <w:bCs/>
        </w:rPr>
      </w:pPr>
      <w:r w:rsidRPr="002D6F29">
        <w:t>[</w:t>
      </w:r>
      <w:r>
        <w:t>Wave 14</w:t>
      </w:r>
      <w:r w:rsidR="00AB2981">
        <w:t>-15-16</w:t>
      </w:r>
      <w:r w:rsidRPr="002D6F29">
        <w:t>]</w:t>
      </w:r>
    </w:p>
    <w:p w14:paraId="234A284F" w14:textId="77777777" w:rsidR="00DB75FC" w:rsidRPr="001F3B8E" w:rsidRDefault="00DB75FC" w:rsidP="00DF1820">
      <w:pPr>
        <w:pStyle w:val="TexterapportLger"/>
        <w:rPr>
          <w:b/>
          <w:bCs/>
        </w:rPr>
      </w:pPr>
      <w:r w:rsidRPr="001F3B8E">
        <w:t>[QS27] Are you currently pregnant, planning to become pregnant, or have you given birth within the last six months?</w:t>
      </w:r>
    </w:p>
    <w:p w14:paraId="65604CD4" w14:textId="77777777" w:rsidR="00DB75FC" w:rsidRPr="001F3B8E" w:rsidRDefault="00DB75FC" w:rsidP="00DF1820">
      <w:pPr>
        <w:pStyle w:val="TexterapportLger"/>
      </w:pPr>
      <w:r w:rsidRPr="001F3B8E">
        <w:rPr>
          <w:rStyle w:val="rststyle-strong"/>
          <w:rFonts w:asciiTheme="minorHAnsi" w:hAnsiTheme="minorHAnsi" w:cstheme="minorHAnsi"/>
          <w:b w:val="0"/>
          <w:sz w:val="22"/>
          <w:szCs w:val="22"/>
        </w:rPr>
        <w:t>Row:</w:t>
      </w:r>
    </w:p>
    <w:p w14:paraId="3A703C0E" w14:textId="77777777" w:rsidR="00DB75FC" w:rsidRPr="001F3B8E" w:rsidRDefault="00DB75FC" w:rsidP="00DF1820">
      <w:pPr>
        <w:pStyle w:val="TexterapportLger"/>
      </w:pPr>
      <w:r w:rsidRPr="001F3B8E">
        <w:t>[r1] I am currently pregnant</w:t>
      </w:r>
    </w:p>
    <w:p w14:paraId="7EBCB328" w14:textId="77777777" w:rsidR="00DB75FC" w:rsidRPr="001F3B8E" w:rsidRDefault="00DB75FC" w:rsidP="00DF1820">
      <w:pPr>
        <w:pStyle w:val="TexterapportLger"/>
      </w:pPr>
      <w:r w:rsidRPr="001F3B8E">
        <w:t>[r2] I’m currently planning and/or trying to become pregnant (</w:t>
      </w:r>
      <w:proofErr w:type="gramStart"/>
      <w:r w:rsidRPr="001F3B8E">
        <w:t>i.e.</w:t>
      </w:r>
      <w:proofErr w:type="gramEnd"/>
      <w:r w:rsidRPr="001F3B8E">
        <w:t xml:space="preserve"> within the next 6 months)</w:t>
      </w:r>
    </w:p>
    <w:p w14:paraId="28321013" w14:textId="77777777" w:rsidR="00DB75FC" w:rsidRPr="001F3B8E" w:rsidRDefault="00DB75FC" w:rsidP="00DF1820">
      <w:pPr>
        <w:pStyle w:val="TexterapportLger"/>
      </w:pPr>
      <w:r w:rsidRPr="001F3B8E">
        <w:t>[r3] I gave birth within the last six months</w:t>
      </w:r>
    </w:p>
    <w:p w14:paraId="239F7D33" w14:textId="77777777" w:rsidR="00DB75FC" w:rsidRPr="001F3B8E" w:rsidRDefault="00DB75FC" w:rsidP="00DF1820">
      <w:pPr>
        <w:pStyle w:val="TexterapportLger"/>
      </w:pPr>
      <w:r w:rsidRPr="001F3B8E">
        <w:t>[r98] Don’t know</w:t>
      </w:r>
    </w:p>
    <w:p w14:paraId="3892CE44" w14:textId="77777777" w:rsidR="00DB75FC" w:rsidRPr="001F3B8E" w:rsidRDefault="00DB75FC" w:rsidP="00DF1820">
      <w:pPr>
        <w:pStyle w:val="TexterapportLger"/>
      </w:pPr>
      <w:r w:rsidRPr="001F3B8E">
        <w:t>[r99] Prefer not to say</w:t>
      </w:r>
    </w:p>
    <w:p w14:paraId="72FFDE24" w14:textId="77777777" w:rsidR="00DB75FC" w:rsidRPr="007E11BA" w:rsidRDefault="00DB75FC" w:rsidP="00DF1820">
      <w:pPr>
        <w:pStyle w:val="TexterapportLger"/>
      </w:pPr>
      <w:r w:rsidRPr="001F3B8E">
        <w:t>[r97] None of the above</w:t>
      </w:r>
    </w:p>
    <w:p w14:paraId="7F6A3CA8" w14:textId="77777777" w:rsidR="00DB75FC" w:rsidRPr="007E11BA" w:rsidRDefault="00DB75FC" w:rsidP="00DF1820">
      <w:pPr>
        <w:pStyle w:val="TexterapportLger"/>
      </w:pPr>
    </w:p>
    <w:p w14:paraId="10370B79" w14:textId="77777777" w:rsidR="00DB75FC" w:rsidRDefault="00DB75FC" w:rsidP="00DF1820">
      <w:pPr>
        <w:pStyle w:val="TexterapportLger"/>
      </w:pPr>
    </w:p>
    <w:tbl>
      <w:tblPr>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360"/>
      </w:tblGrid>
      <w:tr w:rsidR="0087287B" w:rsidRPr="00274F48" w14:paraId="7FD62314" w14:textId="77777777" w:rsidTr="009C6017">
        <w:tc>
          <w:tcPr>
            <w:tcW w:w="9360" w:type="dxa"/>
            <w:shd w:val="clear" w:color="auto" w:fill="auto"/>
            <w:tcMar>
              <w:top w:w="100" w:type="dxa"/>
              <w:left w:w="100" w:type="dxa"/>
              <w:bottom w:w="100" w:type="dxa"/>
              <w:right w:w="100" w:type="dxa"/>
            </w:tcMar>
          </w:tcPr>
          <w:p w14:paraId="7F67DDFD" w14:textId="61D9E7AC" w:rsidR="0087287B" w:rsidRPr="00286B77" w:rsidRDefault="0087287B" w:rsidP="009C6017">
            <w:pPr>
              <w:widowControl w:val="0"/>
              <w:spacing w:line="240" w:lineRule="auto"/>
              <w:jc w:val="center"/>
              <w:rPr>
                <w:rFonts w:cs="Calibri"/>
                <w:bCs/>
                <w:sz w:val="24"/>
                <w:szCs w:val="24"/>
                <w:lang w:val="en-CA"/>
              </w:rPr>
            </w:pPr>
            <w:r w:rsidRPr="00286B77">
              <w:rPr>
                <w:rFonts w:cs="Calibri"/>
                <w:bCs/>
                <w:sz w:val="24"/>
                <w:szCs w:val="24"/>
                <w:lang w:val="en-CA"/>
              </w:rPr>
              <w:t>Programming notes/</w:t>
            </w:r>
            <w:r w:rsidR="006B7ECF">
              <w:rPr>
                <w:rFonts w:cs="Calibri"/>
                <w:bCs/>
                <w:sz w:val="24"/>
                <w:szCs w:val="24"/>
                <w:lang w:val="en-CA"/>
              </w:rPr>
              <w:t>I</w:t>
            </w:r>
            <w:r w:rsidRPr="00286B77">
              <w:rPr>
                <w:rFonts w:cs="Calibri"/>
                <w:bCs/>
                <w:sz w:val="24"/>
                <w:szCs w:val="24"/>
                <w:lang w:val="en-CA"/>
              </w:rPr>
              <w:t xml:space="preserve">nstructions for </w:t>
            </w:r>
            <w:r w:rsidR="006B7ECF">
              <w:rPr>
                <w:rFonts w:cs="Calibri"/>
                <w:bCs/>
                <w:sz w:val="24"/>
                <w:szCs w:val="24"/>
                <w:lang w:val="en-CA"/>
              </w:rPr>
              <w:t>misinformation/disinformation</w:t>
            </w:r>
            <w:r w:rsidR="006B7ECF" w:rsidRPr="00286B77">
              <w:rPr>
                <w:rFonts w:cs="Calibri"/>
                <w:bCs/>
                <w:sz w:val="24"/>
                <w:szCs w:val="24"/>
                <w:lang w:val="en-CA"/>
              </w:rPr>
              <w:t xml:space="preserve"> </w:t>
            </w:r>
            <w:r w:rsidRPr="00286B77">
              <w:rPr>
                <w:rFonts w:cs="Calibri"/>
                <w:bCs/>
                <w:sz w:val="24"/>
                <w:szCs w:val="24"/>
                <w:lang w:val="en-CA"/>
              </w:rPr>
              <w:t>exercise</w:t>
            </w:r>
            <w:r w:rsidR="006B7ECF">
              <w:rPr>
                <w:rFonts w:cs="Calibri"/>
                <w:bCs/>
                <w:sz w:val="24"/>
                <w:szCs w:val="24"/>
                <w:lang w:val="en-CA"/>
              </w:rPr>
              <w:t xml:space="preserve"> [CONDUCTED IN WAVE 15 ONLY]</w:t>
            </w:r>
          </w:p>
          <w:p w14:paraId="22A04CB3" w14:textId="77777777" w:rsidR="0087287B" w:rsidRPr="00286B77" w:rsidRDefault="0087287B" w:rsidP="009C6017">
            <w:pPr>
              <w:widowControl w:val="0"/>
              <w:spacing w:line="240" w:lineRule="auto"/>
              <w:rPr>
                <w:rFonts w:cs="Calibri"/>
                <w:bCs/>
                <w:sz w:val="24"/>
                <w:szCs w:val="24"/>
                <w:lang w:val="en-CA"/>
              </w:rPr>
            </w:pPr>
            <w:r w:rsidRPr="00286B77">
              <w:rPr>
                <w:rFonts w:cs="Calibri"/>
                <w:bCs/>
                <w:sz w:val="24"/>
                <w:szCs w:val="24"/>
                <w:lang w:val="en-CA"/>
              </w:rPr>
              <w:t>Following the demographic section, the survey will begin by randomly splitting the sample into 4 branches for an experimental exercise:</w:t>
            </w:r>
          </w:p>
          <w:p w14:paraId="17C3E213" w14:textId="56339904" w:rsidR="0087287B" w:rsidRPr="00286B77" w:rsidRDefault="0087287B" w:rsidP="0087287B">
            <w:pPr>
              <w:numPr>
                <w:ilvl w:val="0"/>
                <w:numId w:val="25"/>
              </w:numPr>
              <w:spacing w:after="0"/>
              <w:rPr>
                <w:rFonts w:cs="Calibri"/>
                <w:bCs/>
                <w:sz w:val="24"/>
                <w:szCs w:val="24"/>
              </w:rPr>
            </w:pPr>
            <w:r w:rsidRPr="00286B77">
              <w:rPr>
                <w:rFonts w:cs="Calibri"/>
                <w:bCs/>
                <w:sz w:val="24"/>
                <w:szCs w:val="24"/>
              </w:rPr>
              <w:t xml:space="preserve">Branch 1 - Main Control Condition </w:t>
            </w:r>
          </w:p>
          <w:p w14:paraId="50C4AA6C" w14:textId="35DED01A" w:rsidR="0087287B" w:rsidRPr="00286B77" w:rsidRDefault="0087287B" w:rsidP="0087287B">
            <w:pPr>
              <w:numPr>
                <w:ilvl w:val="0"/>
                <w:numId w:val="25"/>
              </w:numPr>
              <w:spacing w:after="0"/>
              <w:rPr>
                <w:rFonts w:cs="Calibri"/>
                <w:bCs/>
                <w:sz w:val="24"/>
                <w:szCs w:val="24"/>
                <w:lang w:val="en-CA"/>
              </w:rPr>
            </w:pPr>
            <w:r w:rsidRPr="00286B77">
              <w:rPr>
                <w:rFonts w:cs="Calibri"/>
                <w:bCs/>
                <w:sz w:val="24"/>
                <w:szCs w:val="24"/>
                <w:lang w:val="en-CA"/>
              </w:rPr>
              <w:t xml:space="preserve">Branch 2 - Accuracy Control Condition </w:t>
            </w:r>
          </w:p>
          <w:p w14:paraId="23CAE1EE" w14:textId="2B25E947" w:rsidR="0087287B" w:rsidRPr="00286B77" w:rsidRDefault="0087287B" w:rsidP="0087287B">
            <w:pPr>
              <w:numPr>
                <w:ilvl w:val="0"/>
                <w:numId w:val="25"/>
              </w:numPr>
              <w:spacing w:after="0"/>
              <w:rPr>
                <w:rFonts w:cs="Calibri"/>
                <w:bCs/>
                <w:sz w:val="24"/>
                <w:szCs w:val="24"/>
                <w:lang w:val="en-CA"/>
              </w:rPr>
            </w:pPr>
            <w:r w:rsidRPr="00286B77">
              <w:rPr>
                <w:rFonts w:cs="Calibri"/>
                <w:bCs/>
                <w:sz w:val="24"/>
                <w:szCs w:val="24"/>
                <w:lang w:val="en-CA"/>
              </w:rPr>
              <w:t xml:space="preserve">Branch 3 - Accuracy Evaluation Condition </w:t>
            </w:r>
          </w:p>
          <w:p w14:paraId="394A2221" w14:textId="0468EE15" w:rsidR="0087287B" w:rsidRPr="00286B77" w:rsidRDefault="0087287B" w:rsidP="0087287B">
            <w:pPr>
              <w:numPr>
                <w:ilvl w:val="0"/>
                <w:numId w:val="25"/>
              </w:numPr>
              <w:spacing w:after="0"/>
              <w:rPr>
                <w:rFonts w:cs="Calibri"/>
                <w:bCs/>
                <w:sz w:val="24"/>
                <w:szCs w:val="24"/>
              </w:rPr>
            </w:pPr>
            <w:r w:rsidRPr="00286B77">
              <w:rPr>
                <w:rFonts w:cs="Calibri"/>
                <w:bCs/>
                <w:sz w:val="24"/>
                <w:szCs w:val="24"/>
              </w:rPr>
              <w:t xml:space="preserve">Branch 4 - Tips Condition </w:t>
            </w:r>
          </w:p>
          <w:p w14:paraId="63B708B6" w14:textId="37D77F32" w:rsidR="0087287B" w:rsidRPr="0087287B" w:rsidRDefault="0087287B" w:rsidP="001C3852">
            <w:pPr>
              <w:rPr>
                <w:rFonts w:cs="Calibri"/>
                <w:lang w:val="en-CA"/>
              </w:rPr>
            </w:pPr>
            <w:r w:rsidRPr="00286B77">
              <w:rPr>
                <w:rFonts w:cs="Calibri"/>
                <w:bCs/>
                <w:sz w:val="24"/>
                <w:szCs w:val="24"/>
                <w:lang w:val="en-CA"/>
              </w:rPr>
              <w:t xml:space="preserve">Each Branch presents participants with the same 14 images, but different questions or prompts proceed or follow the images across groups. </w:t>
            </w:r>
          </w:p>
        </w:tc>
      </w:tr>
    </w:tbl>
    <w:p w14:paraId="550CA4DC" w14:textId="77777777" w:rsidR="0087287B" w:rsidRPr="0087287B" w:rsidRDefault="0087287B" w:rsidP="0087287B">
      <w:pPr>
        <w:rPr>
          <w:rFonts w:cs="Calibri"/>
          <w:lang w:val="en-CA"/>
        </w:rPr>
      </w:pPr>
    </w:p>
    <w:p w14:paraId="611D69A8" w14:textId="2BF5022F" w:rsidR="0087287B" w:rsidRPr="0059056D" w:rsidRDefault="0087287B" w:rsidP="0059056D">
      <w:pPr>
        <w:jc w:val="both"/>
        <w:rPr>
          <w:rFonts w:cs="Calibri"/>
          <w:iCs/>
          <w:sz w:val="24"/>
          <w:szCs w:val="24"/>
          <w:lang w:val="en-CA"/>
        </w:rPr>
      </w:pPr>
      <w:r w:rsidRPr="0059056D">
        <w:rPr>
          <w:rFonts w:cs="Calibri"/>
          <w:iCs/>
          <w:sz w:val="24"/>
          <w:szCs w:val="24"/>
          <w:u w:val="single"/>
          <w:lang w:val="en-CA"/>
        </w:rPr>
        <w:t>BRANCH 1: Main Control Condition (MCC)</w:t>
      </w:r>
    </w:p>
    <w:p w14:paraId="6279DAF3" w14:textId="096678C1" w:rsidR="0087287B" w:rsidRPr="0059056D" w:rsidRDefault="0087287B" w:rsidP="0059056D">
      <w:pPr>
        <w:jc w:val="both"/>
        <w:rPr>
          <w:rFonts w:cs="Calibri"/>
          <w:sz w:val="24"/>
          <w:szCs w:val="24"/>
          <w:lang w:val="en-CA"/>
        </w:rPr>
      </w:pPr>
      <w:r w:rsidRPr="0059056D">
        <w:rPr>
          <w:rFonts w:cs="Calibri"/>
          <w:sz w:val="24"/>
          <w:szCs w:val="24"/>
          <w:lang w:val="en-CA"/>
        </w:rPr>
        <w:t xml:space="preserve">INFO - You will be presented with a series of news headlines (14 in total). We are interested in whether you would consider sharing these stories on social media (such as Facebook or Twitter). Note: the images may take a moment to load, and please do not consult outside information or leave the survey window. </w:t>
      </w:r>
      <w:r w:rsidRPr="0059056D">
        <w:rPr>
          <w:rFonts w:cs="Calibri"/>
          <w:i/>
          <w:sz w:val="24"/>
          <w:szCs w:val="24"/>
          <w:lang w:val="en-CA"/>
        </w:rPr>
        <w:t>We understand that not everyone uses social media, so please provide us with your best judgement.</w:t>
      </w:r>
    </w:p>
    <w:p w14:paraId="77D19715" w14:textId="77777777" w:rsidR="0087287B" w:rsidRPr="0059056D" w:rsidRDefault="0087287B" w:rsidP="0059056D">
      <w:pPr>
        <w:jc w:val="both"/>
        <w:rPr>
          <w:rFonts w:cs="Calibri"/>
          <w:sz w:val="24"/>
          <w:szCs w:val="24"/>
          <w:lang w:val="en-CA"/>
        </w:rPr>
      </w:pPr>
      <w:r w:rsidRPr="0059056D">
        <w:rPr>
          <w:rFonts w:cs="Calibri"/>
          <w:sz w:val="24"/>
          <w:szCs w:val="24"/>
          <w:lang w:val="en-CA"/>
        </w:rPr>
        <w:t>*RANDOMIZE PRESENTATION OF IMAGES</w:t>
      </w:r>
    </w:p>
    <w:p w14:paraId="4CE67078" w14:textId="461DEC84" w:rsidR="0087287B" w:rsidRPr="0059056D" w:rsidRDefault="00FD53B1" w:rsidP="0059056D">
      <w:pPr>
        <w:jc w:val="both"/>
        <w:rPr>
          <w:rFonts w:cs="Calibri"/>
          <w:sz w:val="24"/>
          <w:szCs w:val="24"/>
          <w:lang w:val="en-CA"/>
        </w:rPr>
      </w:pPr>
      <w:r w:rsidRPr="0059056D">
        <w:rPr>
          <w:rFonts w:cs="Calibri"/>
          <w:sz w:val="24"/>
          <w:szCs w:val="24"/>
          <w:lang w:val="en-CA"/>
        </w:rPr>
        <w:t>[</w:t>
      </w:r>
      <w:r w:rsidR="0087287B" w:rsidRPr="0059056D">
        <w:rPr>
          <w:rFonts w:cs="Calibri"/>
          <w:sz w:val="24"/>
          <w:szCs w:val="24"/>
          <w:lang w:val="en-CA"/>
        </w:rPr>
        <w:t>MisMCC1</w:t>
      </w:r>
      <w:r w:rsidRPr="0059056D">
        <w:rPr>
          <w:rFonts w:cs="Calibri"/>
          <w:sz w:val="24"/>
          <w:szCs w:val="24"/>
          <w:lang w:val="en-CA"/>
        </w:rPr>
        <w:t>]</w:t>
      </w:r>
      <w:r w:rsidR="0087287B" w:rsidRPr="0059056D">
        <w:rPr>
          <w:rFonts w:cs="Calibri"/>
          <w:sz w:val="24"/>
          <w:szCs w:val="24"/>
          <w:lang w:val="en-CA"/>
        </w:rPr>
        <w:t xml:space="preserve"> If you were to see the above article online (for example, through Facebook or Twitter), how likely would you be to share it?</w:t>
      </w:r>
    </w:p>
    <w:p w14:paraId="39C34969" w14:textId="77777777" w:rsidR="0087287B" w:rsidRPr="0059056D" w:rsidRDefault="0087287B" w:rsidP="0059056D">
      <w:pPr>
        <w:spacing w:after="0"/>
        <w:jc w:val="both"/>
        <w:rPr>
          <w:rFonts w:cs="Calibri"/>
          <w:sz w:val="24"/>
          <w:szCs w:val="24"/>
          <w:lang w:val="en-CA"/>
        </w:rPr>
      </w:pPr>
      <w:r w:rsidRPr="0059056D">
        <w:rPr>
          <w:rFonts w:cs="Calibri"/>
          <w:sz w:val="24"/>
          <w:szCs w:val="24"/>
          <w:lang w:val="en-CA"/>
        </w:rPr>
        <w:t>Extremely unlikely (1)</w:t>
      </w:r>
    </w:p>
    <w:p w14:paraId="13E42148" w14:textId="77777777" w:rsidR="0087287B" w:rsidRPr="0059056D" w:rsidRDefault="0087287B" w:rsidP="0059056D">
      <w:pPr>
        <w:spacing w:after="0"/>
        <w:jc w:val="both"/>
        <w:rPr>
          <w:rFonts w:cs="Calibri"/>
          <w:sz w:val="24"/>
          <w:szCs w:val="24"/>
          <w:lang w:val="en-CA"/>
        </w:rPr>
      </w:pPr>
      <w:r w:rsidRPr="0059056D">
        <w:rPr>
          <w:rFonts w:cs="Calibri"/>
          <w:sz w:val="24"/>
          <w:szCs w:val="24"/>
          <w:lang w:val="en-CA"/>
        </w:rPr>
        <w:t>Moderately unlikely (2)</w:t>
      </w:r>
    </w:p>
    <w:p w14:paraId="31DD7C5B" w14:textId="77777777" w:rsidR="0087287B" w:rsidRPr="0059056D" w:rsidRDefault="0087287B" w:rsidP="0059056D">
      <w:pPr>
        <w:spacing w:after="0"/>
        <w:jc w:val="both"/>
        <w:rPr>
          <w:rFonts w:cs="Calibri"/>
          <w:sz w:val="24"/>
          <w:szCs w:val="24"/>
          <w:lang w:val="en-CA"/>
        </w:rPr>
      </w:pPr>
      <w:r w:rsidRPr="0059056D">
        <w:rPr>
          <w:rFonts w:cs="Calibri"/>
          <w:sz w:val="24"/>
          <w:szCs w:val="24"/>
          <w:lang w:val="en-CA"/>
        </w:rPr>
        <w:t>Slightly unlikely (3)</w:t>
      </w:r>
    </w:p>
    <w:p w14:paraId="18F8878D" w14:textId="77777777" w:rsidR="0087287B" w:rsidRPr="0059056D" w:rsidRDefault="0087287B" w:rsidP="0059056D">
      <w:pPr>
        <w:spacing w:after="0"/>
        <w:jc w:val="both"/>
        <w:rPr>
          <w:rFonts w:cs="Calibri"/>
          <w:sz w:val="24"/>
          <w:szCs w:val="24"/>
          <w:lang w:val="en-CA"/>
        </w:rPr>
      </w:pPr>
      <w:r w:rsidRPr="0059056D">
        <w:rPr>
          <w:rFonts w:cs="Calibri"/>
          <w:sz w:val="24"/>
          <w:szCs w:val="24"/>
          <w:lang w:val="en-CA"/>
        </w:rPr>
        <w:t>Slightly likely (4)</w:t>
      </w:r>
    </w:p>
    <w:p w14:paraId="1174F38F" w14:textId="77777777" w:rsidR="0087287B" w:rsidRPr="0059056D" w:rsidRDefault="0087287B" w:rsidP="0059056D">
      <w:pPr>
        <w:spacing w:after="0"/>
        <w:jc w:val="both"/>
        <w:rPr>
          <w:rFonts w:cs="Calibri"/>
          <w:sz w:val="24"/>
          <w:szCs w:val="24"/>
          <w:lang w:val="en-CA"/>
        </w:rPr>
      </w:pPr>
      <w:r w:rsidRPr="0059056D">
        <w:rPr>
          <w:rFonts w:cs="Calibri"/>
          <w:sz w:val="24"/>
          <w:szCs w:val="24"/>
          <w:lang w:val="en-CA"/>
        </w:rPr>
        <w:t xml:space="preserve">Moderately likely (5) </w:t>
      </w:r>
    </w:p>
    <w:p w14:paraId="4EB0656D" w14:textId="77777777" w:rsidR="0087287B" w:rsidRPr="0059056D" w:rsidRDefault="0087287B" w:rsidP="0059056D">
      <w:pPr>
        <w:spacing w:after="0"/>
        <w:jc w:val="both"/>
        <w:rPr>
          <w:rFonts w:cs="Calibri"/>
          <w:sz w:val="24"/>
          <w:szCs w:val="24"/>
          <w:lang w:val="en-CA"/>
        </w:rPr>
      </w:pPr>
      <w:r w:rsidRPr="0059056D">
        <w:rPr>
          <w:rFonts w:cs="Calibri"/>
          <w:sz w:val="24"/>
          <w:szCs w:val="24"/>
          <w:lang w:val="en-CA"/>
        </w:rPr>
        <w:t>Extremely likely (6)</w:t>
      </w:r>
    </w:p>
    <w:p w14:paraId="3D2085F3" w14:textId="77777777" w:rsidR="00877F0C" w:rsidRPr="00E93CD4" w:rsidRDefault="00877F0C" w:rsidP="0059056D">
      <w:pPr>
        <w:jc w:val="both"/>
        <w:rPr>
          <w:rFonts w:cs="Calibri"/>
          <w:iCs/>
          <w:sz w:val="24"/>
          <w:szCs w:val="24"/>
          <w:u w:val="single"/>
          <w:lang w:val="en-CA"/>
        </w:rPr>
      </w:pPr>
    </w:p>
    <w:p w14:paraId="2AC177D5" w14:textId="5AB06BB3" w:rsidR="0087287B" w:rsidRPr="00E93CD4" w:rsidRDefault="0087287B" w:rsidP="0059056D">
      <w:pPr>
        <w:jc w:val="both"/>
        <w:rPr>
          <w:rFonts w:cs="Calibri"/>
          <w:iCs/>
          <w:sz w:val="24"/>
          <w:szCs w:val="24"/>
          <w:u w:val="single"/>
          <w:lang w:val="en-CA"/>
        </w:rPr>
      </w:pPr>
      <w:r w:rsidRPr="00E93CD4">
        <w:rPr>
          <w:rFonts w:cs="Calibri"/>
          <w:iCs/>
          <w:sz w:val="24"/>
          <w:szCs w:val="24"/>
          <w:u w:val="single"/>
          <w:lang w:val="en-CA"/>
        </w:rPr>
        <w:t>End of Branch 1</w:t>
      </w:r>
    </w:p>
    <w:p w14:paraId="4018F749" w14:textId="40968D2C" w:rsidR="00877F0C" w:rsidRPr="00A14D8C" w:rsidRDefault="00877F0C" w:rsidP="0059056D">
      <w:pPr>
        <w:jc w:val="both"/>
        <w:rPr>
          <w:rFonts w:cs="Calibri"/>
          <w:iCs/>
          <w:sz w:val="24"/>
          <w:szCs w:val="24"/>
          <w:u w:val="single"/>
          <w:lang w:val="en-CA"/>
        </w:rPr>
      </w:pPr>
      <w:r w:rsidRPr="00A14D8C">
        <w:rPr>
          <w:rFonts w:cs="Calibri"/>
          <w:iCs/>
          <w:sz w:val="24"/>
          <w:szCs w:val="24"/>
          <w:u w:val="single"/>
          <w:lang w:val="en-CA"/>
        </w:rPr>
        <w:t>BRANCH 2: Accuracy Evaluation Control Condition (AECC)</w:t>
      </w:r>
    </w:p>
    <w:p w14:paraId="05F7C8DD" w14:textId="77777777" w:rsidR="00877F0C" w:rsidRPr="0059056D" w:rsidRDefault="00877F0C" w:rsidP="0059056D">
      <w:pPr>
        <w:jc w:val="both"/>
        <w:rPr>
          <w:rFonts w:cs="Calibri"/>
          <w:iCs/>
          <w:sz w:val="24"/>
          <w:szCs w:val="24"/>
          <w:lang w:val="en-CA"/>
        </w:rPr>
      </w:pPr>
      <w:r w:rsidRPr="0059056D">
        <w:rPr>
          <w:rFonts w:cs="Calibri"/>
          <w:iCs/>
          <w:sz w:val="24"/>
          <w:szCs w:val="24"/>
          <w:lang w:val="en-CA"/>
        </w:rPr>
        <w:lastRenderedPageBreak/>
        <w:t xml:space="preserve">INFO - You will be presented with a series of news headlines (14 in total). We are interested in whether you think these headlines describe an event that </w:t>
      </w:r>
      <w:proofErr w:type="gramStart"/>
      <w:r w:rsidRPr="0059056D">
        <w:rPr>
          <w:rFonts w:cs="Calibri"/>
          <w:iCs/>
          <w:sz w:val="24"/>
          <w:szCs w:val="24"/>
          <w:lang w:val="en-CA"/>
        </w:rPr>
        <w:t>actually happened</w:t>
      </w:r>
      <w:proofErr w:type="gramEnd"/>
      <w:r w:rsidRPr="0059056D">
        <w:rPr>
          <w:rFonts w:cs="Calibri"/>
          <w:iCs/>
          <w:sz w:val="24"/>
          <w:szCs w:val="24"/>
          <w:lang w:val="en-CA"/>
        </w:rPr>
        <w:t xml:space="preserve"> in an accurate and unbiased way. Note: the images may take a moment to load, and please do not consult any outside information or leave this survey window.</w:t>
      </w:r>
    </w:p>
    <w:p w14:paraId="1FC68B78" w14:textId="77777777" w:rsidR="00877F0C" w:rsidRPr="0059056D" w:rsidRDefault="00877F0C" w:rsidP="0059056D">
      <w:pPr>
        <w:jc w:val="both"/>
        <w:rPr>
          <w:rFonts w:cs="Calibri"/>
          <w:iCs/>
          <w:sz w:val="24"/>
          <w:szCs w:val="24"/>
          <w:lang w:val="en-CA"/>
        </w:rPr>
      </w:pPr>
      <w:r w:rsidRPr="0059056D">
        <w:rPr>
          <w:rFonts w:cs="Calibri"/>
          <w:iCs/>
          <w:sz w:val="24"/>
          <w:szCs w:val="24"/>
          <w:lang w:val="en-CA"/>
        </w:rPr>
        <w:t>RANDOMIZE PRESENTATION OF IMAGES</w:t>
      </w:r>
    </w:p>
    <w:p w14:paraId="7AD1256D" w14:textId="1EE13B09" w:rsidR="009471ED" w:rsidRPr="0059056D" w:rsidRDefault="00877F0C" w:rsidP="0059056D">
      <w:pPr>
        <w:jc w:val="both"/>
        <w:rPr>
          <w:rFonts w:cs="Calibri"/>
          <w:iCs/>
          <w:sz w:val="24"/>
          <w:szCs w:val="24"/>
          <w:lang w:val="en-CA"/>
        </w:rPr>
      </w:pPr>
      <w:r w:rsidRPr="0059056D">
        <w:rPr>
          <w:rFonts w:cs="Calibri"/>
          <w:iCs/>
          <w:sz w:val="24"/>
          <w:szCs w:val="24"/>
          <w:lang w:val="en-CA"/>
        </w:rPr>
        <w:t>MisAECC1. To the best of your knowledge, is the claim in the above headline accurate?</w:t>
      </w:r>
    </w:p>
    <w:p w14:paraId="061EC059" w14:textId="77777777" w:rsidR="00CD7136" w:rsidRPr="0059056D" w:rsidRDefault="00CD7136" w:rsidP="0059056D">
      <w:pPr>
        <w:spacing w:after="0"/>
        <w:jc w:val="both"/>
        <w:rPr>
          <w:rFonts w:cs="Calibri"/>
          <w:iCs/>
          <w:sz w:val="24"/>
          <w:szCs w:val="24"/>
          <w:lang w:val="en-CA"/>
        </w:rPr>
      </w:pPr>
      <w:r w:rsidRPr="0059056D">
        <w:rPr>
          <w:rFonts w:cs="Calibri"/>
          <w:iCs/>
          <w:sz w:val="24"/>
          <w:szCs w:val="24"/>
          <w:lang w:val="en-CA"/>
        </w:rPr>
        <w:t>Not at all accurate (1)</w:t>
      </w:r>
    </w:p>
    <w:p w14:paraId="64C5DA11" w14:textId="77777777" w:rsidR="00CD7136" w:rsidRPr="0059056D" w:rsidRDefault="00CD7136" w:rsidP="0059056D">
      <w:pPr>
        <w:spacing w:after="0"/>
        <w:jc w:val="both"/>
        <w:rPr>
          <w:rFonts w:cs="Calibri"/>
          <w:iCs/>
          <w:sz w:val="24"/>
          <w:szCs w:val="24"/>
          <w:lang w:val="en-CA"/>
        </w:rPr>
      </w:pPr>
      <w:r w:rsidRPr="0059056D">
        <w:rPr>
          <w:rFonts w:cs="Calibri"/>
          <w:iCs/>
          <w:sz w:val="24"/>
          <w:szCs w:val="24"/>
          <w:lang w:val="en-CA"/>
        </w:rPr>
        <w:t>Not very accurate (2)</w:t>
      </w:r>
    </w:p>
    <w:p w14:paraId="154B9FCF" w14:textId="77777777" w:rsidR="00CD7136" w:rsidRPr="0059056D" w:rsidRDefault="00CD7136" w:rsidP="0059056D">
      <w:pPr>
        <w:spacing w:after="0"/>
        <w:jc w:val="both"/>
        <w:rPr>
          <w:rFonts w:cs="Calibri"/>
          <w:iCs/>
          <w:sz w:val="24"/>
          <w:szCs w:val="24"/>
          <w:lang w:val="en-CA"/>
        </w:rPr>
      </w:pPr>
      <w:r w:rsidRPr="0059056D">
        <w:rPr>
          <w:rFonts w:cs="Calibri"/>
          <w:iCs/>
          <w:sz w:val="24"/>
          <w:szCs w:val="24"/>
          <w:lang w:val="en-CA"/>
        </w:rPr>
        <w:t>Somewhat accurate (3)</w:t>
      </w:r>
    </w:p>
    <w:p w14:paraId="113E95AE" w14:textId="77777777" w:rsidR="00CD7136" w:rsidRPr="0059056D" w:rsidRDefault="00CD7136" w:rsidP="0059056D">
      <w:pPr>
        <w:spacing w:after="0"/>
        <w:jc w:val="both"/>
        <w:rPr>
          <w:rFonts w:cs="Calibri"/>
          <w:iCs/>
          <w:sz w:val="24"/>
          <w:szCs w:val="24"/>
          <w:lang w:val="en-CA"/>
        </w:rPr>
      </w:pPr>
      <w:r w:rsidRPr="0059056D">
        <w:rPr>
          <w:rFonts w:cs="Calibri"/>
          <w:iCs/>
          <w:sz w:val="24"/>
          <w:szCs w:val="24"/>
          <w:lang w:val="en-CA"/>
        </w:rPr>
        <w:t>Very accurate (4)</w:t>
      </w:r>
    </w:p>
    <w:p w14:paraId="78DF921D" w14:textId="77777777" w:rsidR="00C66757" w:rsidRPr="00E93CD4" w:rsidRDefault="00C66757" w:rsidP="0059056D">
      <w:pPr>
        <w:jc w:val="both"/>
        <w:rPr>
          <w:rFonts w:cs="Calibri"/>
          <w:iCs/>
          <w:sz w:val="24"/>
          <w:szCs w:val="24"/>
          <w:u w:val="single"/>
          <w:lang w:val="en-CA"/>
        </w:rPr>
      </w:pPr>
    </w:p>
    <w:p w14:paraId="78FB7C46" w14:textId="5678F1C2" w:rsidR="00600102" w:rsidRPr="00E93CD4" w:rsidRDefault="00CD7136" w:rsidP="0059056D">
      <w:pPr>
        <w:jc w:val="both"/>
        <w:rPr>
          <w:rFonts w:cs="Calibri"/>
          <w:iCs/>
          <w:sz w:val="24"/>
          <w:szCs w:val="24"/>
          <w:u w:val="single"/>
          <w:lang w:val="en-CA"/>
        </w:rPr>
      </w:pPr>
      <w:r w:rsidRPr="00E93CD4">
        <w:rPr>
          <w:rFonts w:cs="Calibri"/>
          <w:iCs/>
          <w:sz w:val="24"/>
          <w:szCs w:val="24"/>
          <w:u w:val="single"/>
          <w:lang w:val="en-CA"/>
        </w:rPr>
        <w:t>End of BRANCH 2</w:t>
      </w:r>
    </w:p>
    <w:p w14:paraId="658A01F0" w14:textId="784D4799" w:rsidR="00C66757" w:rsidRPr="000D40B0" w:rsidRDefault="00C66757" w:rsidP="0059056D">
      <w:pPr>
        <w:jc w:val="both"/>
        <w:rPr>
          <w:rFonts w:cs="Calibri"/>
          <w:iCs/>
          <w:sz w:val="24"/>
          <w:szCs w:val="24"/>
          <w:u w:val="single"/>
          <w:lang w:val="en-CA"/>
        </w:rPr>
      </w:pPr>
      <w:r w:rsidRPr="000D40B0">
        <w:rPr>
          <w:rFonts w:cs="Calibri"/>
          <w:iCs/>
          <w:sz w:val="24"/>
          <w:szCs w:val="24"/>
          <w:u w:val="single"/>
          <w:lang w:val="en-CA"/>
        </w:rPr>
        <w:t>BRANCH 3: Accuracy Evaluation Treatment Condition (AEC)</w:t>
      </w:r>
    </w:p>
    <w:p w14:paraId="1B56D5A0" w14:textId="2FC9B8C2" w:rsidR="00C66757" w:rsidRPr="0059056D" w:rsidRDefault="00C66757" w:rsidP="0059056D">
      <w:pPr>
        <w:jc w:val="both"/>
        <w:rPr>
          <w:rFonts w:cs="Calibri"/>
          <w:iCs/>
          <w:sz w:val="24"/>
          <w:szCs w:val="24"/>
          <w:lang w:val="en-CA"/>
        </w:rPr>
      </w:pPr>
      <w:r w:rsidRPr="0059056D">
        <w:rPr>
          <w:rFonts w:cs="Calibri"/>
          <w:iCs/>
          <w:sz w:val="24"/>
          <w:szCs w:val="24"/>
          <w:lang w:val="en-CA"/>
        </w:rPr>
        <w:t xml:space="preserve">INFO - To begin, we are interested in whether you think the following news headline describes an event that </w:t>
      </w:r>
      <w:proofErr w:type="gramStart"/>
      <w:r w:rsidRPr="0059056D">
        <w:rPr>
          <w:rFonts w:cs="Calibri"/>
          <w:iCs/>
          <w:sz w:val="24"/>
          <w:szCs w:val="24"/>
          <w:lang w:val="en-CA"/>
        </w:rPr>
        <w:t>actually happened</w:t>
      </w:r>
      <w:proofErr w:type="gramEnd"/>
      <w:r w:rsidRPr="0059056D">
        <w:rPr>
          <w:rFonts w:cs="Calibri"/>
          <w:iCs/>
          <w:sz w:val="24"/>
          <w:szCs w:val="24"/>
          <w:lang w:val="en-CA"/>
        </w:rPr>
        <w:t xml:space="preserve"> in an accurate and unbiased way. Note: the image may take a moment to load, and please do not consult any outside information or leave this survey window.</w:t>
      </w:r>
    </w:p>
    <w:p w14:paraId="19C06EAC" w14:textId="6692FB9D" w:rsidR="00600102" w:rsidRPr="0059056D" w:rsidRDefault="00C66757" w:rsidP="0059056D">
      <w:pPr>
        <w:jc w:val="both"/>
        <w:rPr>
          <w:rFonts w:cs="Calibri"/>
          <w:iCs/>
          <w:sz w:val="24"/>
          <w:szCs w:val="24"/>
          <w:lang w:val="en-CA"/>
        </w:rPr>
      </w:pPr>
      <w:r w:rsidRPr="0059056D">
        <w:rPr>
          <w:rFonts w:cs="Calibri"/>
          <w:iCs/>
          <w:sz w:val="24"/>
          <w:szCs w:val="24"/>
          <w:lang w:val="en-CA"/>
        </w:rPr>
        <w:t>MisAETC1. To the best of your knowledge, is the claim in the above headline accurate?</w:t>
      </w:r>
    </w:p>
    <w:p w14:paraId="5B1AF473" w14:textId="77777777" w:rsidR="00277A2E" w:rsidRPr="0059056D" w:rsidRDefault="00277A2E" w:rsidP="0059056D">
      <w:pPr>
        <w:spacing w:after="0"/>
        <w:jc w:val="both"/>
        <w:rPr>
          <w:rFonts w:cs="Calibri"/>
          <w:iCs/>
          <w:sz w:val="24"/>
          <w:szCs w:val="24"/>
          <w:lang w:val="en-CA"/>
        </w:rPr>
      </w:pPr>
      <w:r w:rsidRPr="0059056D">
        <w:rPr>
          <w:rFonts w:cs="Calibri"/>
          <w:iCs/>
          <w:sz w:val="24"/>
          <w:szCs w:val="24"/>
          <w:lang w:val="en-CA"/>
        </w:rPr>
        <w:t>Not at all accurate (1)</w:t>
      </w:r>
    </w:p>
    <w:p w14:paraId="3420CC46" w14:textId="77777777" w:rsidR="00277A2E" w:rsidRPr="0059056D" w:rsidRDefault="00277A2E" w:rsidP="0059056D">
      <w:pPr>
        <w:spacing w:after="0"/>
        <w:jc w:val="both"/>
        <w:rPr>
          <w:rFonts w:cs="Calibri"/>
          <w:iCs/>
          <w:sz w:val="24"/>
          <w:szCs w:val="24"/>
          <w:lang w:val="en-CA"/>
        </w:rPr>
      </w:pPr>
      <w:r w:rsidRPr="0059056D">
        <w:rPr>
          <w:rFonts w:cs="Calibri"/>
          <w:iCs/>
          <w:sz w:val="24"/>
          <w:szCs w:val="24"/>
          <w:lang w:val="en-CA"/>
        </w:rPr>
        <w:t>Not very accurate (2)</w:t>
      </w:r>
    </w:p>
    <w:p w14:paraId="694973DE" w14:textId="77777777" w:rsidR="00277A2E" w:rsidRPr="0059056D" w:rsidRDefault="00277A2E" w:rsidP="0059056D">
      <w:pPr>
        <w:spacing w:after="0"/>
        <w:jc w:val="both"/>
        <w:rPr>
          <w:rFonts w:cs="Calibri"/>
          <w:iCs/>
          <w:sz w:val="24"/>
          <w:szCs w:val="24"/>
          <w:lang w:val="en-CA"/>
        </w:rPr>
      </w:pPr>
      <w:r w:rsidRPr="0059056D">
        <w:rPr>
          <w:rFonts w:cs="Calibri"/>
          <w:iCs/>
          <w:sz w:val="24"/>
          <w:szCs w:val="24"/>
          <w:lang w:val="en-CA"/>
        </w:rPr>
        <w:t>Somewhat accurate (3)</w:t>
      </w:r>
    </w:p>
    <w:p w14:paraId="41EEEEB4" w14:textId="77777777" w:rsidR="00277A2E" w:rsidRPr="0059056D" w:rsidRDefault="00277A2E" w:rsidP="0059056D">
      <w:pPr>
        <w:spacing w:after="0"/>
        <w:jc w:val="both"/>
        <w:rPr>
          <w:rFonts w:cs="Calibri"/>
          <w:iCs/>
          <w:sz w:val="24"/>
          <w:szCs w:val="24"/>
          <w:lang w:val="en-CA"/>
        </w:rPr>
      </w:pPr>
      <w:r w:rsidRPr="0059056D">
        <w:rPr>
          <w:rFonts w:cs="Calibri"/>
          <w:iCs/>
          <w:sz w:val="24"/>
          <w:szCs w:val="24"/>
          <w:lang w:val="en-CA"/>
        </w:rPr>
        <w:t>Very accurate (4)</w:t>
      </w:r>
    </w:p>
    <w:p w14:paraId="4D2DA7E3" w14:textId="77777777" w:rsidR="000815FB" w:rsidRDefault="000815FB" w:rsidP="004128DC">
      <w:pPr>
        <w:rPr>
          <w:rFonts w:cs="Calibri"/>
          <w:iCs/>
          <w:lang w:val="en-CA"/>
        </w:rPr>
      </w:pPr>
    </w:p>
    <w:p w14:paraId="24BB3E2D" w14:textId="52D84075" w:rsidR="004128DC" w:rsidRPr="000815FB" w:rsidRDefault="004128DC" w:rsidP="000815FB">
      <w:pPr>
        <w:jc w:val="both"/>
        <w:rPr>
          <w:rFonts w:cs="Calibri"/>
          <w:iCs/>
          <w:sz w:val="24"/>
          <w:szCs w:val="24"/>
          <w:lang w:val="en-CA"/>
        </w:rPr>
      </w:pPr>
      <w:r w:rsidRPr="000815FB">
        <w:rPr>
          <w:rFonts w:cs="Calibri"/>
          <w:iCs/>
          <w:sz w:val="24"/>
          <w:szCs w:val="24"/>
          <w:lang w:val="en-CA"/>
        </w:rPr>
        <w:t>INFO - You will now be presented with a series of news headlines (14 in total). We are interested in whether you would consider sharing these stories on social media (such as Facebook or Twitter). Note: the images may take a moment to load, and again please do not consult any outside information or leave this survey window. We understand that not everyone uses social media, so please provide us with your best judgement.</w:t>
      </w:r>
    </w:p>
    <w:p w14:paraId="2D896043" w14:textId="77777777" w:rsidR="004128DC" w:rsidRPr="000815FB" w:rsidRDefault="004128DC" w:rsidP="000815FB">
      <w:pPr>
        <w:jc w:val="both"/>
        <w:rPr>
          <w:rFonts w:cs="Calibri"/>
          <w:iCs/>
          <w:sz w:val="24"/>
          <w:szCs w:val="24"/>
          <w:lang w:val="en-CA"/>
        </w:rPr>
      </w:pPr>
      <w:r w:rsidRPr="000815FB">
        <w:rPr>
          <w:rFonts w:cs="Calibri"/>
          <w:iCs/>
          <w:sz w:val="24"/>
          <w:szCs w:val="24"/>
          <w:lang w:val="en-CA"/>
        </w:rPr>
        <w:t>RANDOMIZE PRESENTATION OF IMAGES</w:t>
      </w:r>
    </w:p>
    <w:p w14:paraId="7BAFAFB2" w14:textId="0A3EA623" w:rsidR="00600102" w:rsidRPr="000815FB" w:rsidRDefault="004128DC" w:rsidP="000815FB">
      <w:pPr>
        <w:jc w:val="both"/>
        <w:rPr>
          <w:rFonts w:cs="Calibri"/>
          <w:iCs/>
          <w:sz w:val="24"/>
          <w:szCs w:val="24"/>
          <w:lang w:val="en-CA"/>
        </w:rPr>
      </w:pPr>
      <w:r w:rsidRPr="000815FB">
        <w:rPr>
          <w:rFonts w:cs="Calibri"/>
          <w:iCs/>
          <w:sz w:val="24"/>
          <w:szCs w:val="24"/>
          <w:lang w:val="en-CA"/>
        </w:rPr>
        <w:t>MisAETC2. If you were to see the above article online (for example, through Facebook or Twitter), how likely would you be to share it?</w:t>
      </w:r>
    </w:p>
    <w:p w14:paraId="3B8DB69A" w14:textId="77777777" w:rsidR="00E93CD4" w:rsidRPr="00E93CD4" w:rsidRDefault="00E93CD4" w:rsidP="00E93CD4">
      <w:pPr>
        <w:spacing w:after="0"/>
        <w:rPr>
          <w:rFonts w:cs="Calibri"/>
          <w:iCs/>
          <w:sz w:val="24"/>
          <w:szCs w:val="24"/>
          <w:lang w:val="en-CA"/>
        </w:rPr>
      </w:pPr>
      <w:r w:rsidRPr="00E93CD4">
        <w:rPr>
          <w:rFonts w:cs="Calibri"/>
          <w:iCs/>
          <w:sz w:val="24"/>
          <w:szCs w:val="24"/>
          <w:lang w:val="en-CA"/>
        </w:rPr>
        <w:lastRenderedPageBreak/>
        <w:t>Extremely unlikely (1)</w:t>
      </w:r>
    </w:p>
    <w:p w14:paraId="46A2F9E0" w14:textId="77777777" w:rsidR="00E93CD4" w:rsidRPr="00E93CD4" w:rsidRDefault="00E93CD4" w:rsidP="00E93CD4">
      <w:pPr>
        <w:spacing w:after="0"/>
        <w:rPr>
          <w:rFonts w:cs="Calibri"/>
          <w:iCs/>
          <w:sz w:val="24"/>
          <w:szCs w:val="24"/>
          <w:lang w:val="en-CA"/>
        </w:rPr>
      </w:pPr>
      <w:r w:rsidRPr="00E93CD4">
        <w:rPr>
          <w:rFonts w:cs="Calibri"/>
          <w:iCs/>
          <w:sz w:val="24"/>
          <w:szCs w:val="24"/>
          <w:lang w:val="en-CA"/>
        </w:rPr>
        <w:t>Moderately unlikely (2)</w:t>
      </w:r>
    </w:p>
    <w:p w14:paraId="7558EE99" w14:textId="77777777" w:rsidR="00E93CD4" w:rsidRPr="00E93CD4" w:rsidRDefault="00E93CD4" w:rsidP="00E93CD4">
      <w:pPr>
        <w:spacing w:after="0"/>
        <w:rPr>
          <w:rFonts w:cs="Calibri"/>
          <w:iCs/>
          <w:sz w:val="24"/>
          <w:szCs w:val="24"/>
          <w:lang w:val="en-CA"/>
        </w:rPr>
      </w:pPr>
      <w:r w:rsidRPr="00E93CD4">
        <w:rPr>
          <w:rFonts w:cs="Calibri"/>
          <w:iCs/>
          <w:sz w:val="24"/>
          <w:szCs w:val="24"/>
          <w:lang w:val="en-CA"/>
        </w:rPr>
        <w:t>Slightly unlikely (3)</w:t>
      </w:r>
    </w:p>
    <w:p w14:paraId="6FC656D2" w14:textId="77777777" w:rsidR="00E93CD4" w:rsidRPr="00E93CD4" w:rsidRDefault="00E93CD4" w:rsidP="00E93CD4">
      <w:pPr>
        <w:spacing w:after="0"/>
        <w:rPr>
          <w:rFonts w:cs="Calibri"/>
          <w:iCs/>
          <w:sz w:val="24"/>
          <w:szCs w:val="24"/>
          <w:lang w:val="en-CA"/>
        </w:rPr>
      </w:pPr>
      <w:r w:rsidRPr="00E93CD4">
        <w:rPr>
          <w:rFonts w:cs="Calibri"/>
          <w:iCs/>
          <w:sz w:val="24"/>
          <w:szCs w:val="24"/>
          <w:lang w:val="en-CA"/>
        </w:rPr>
        <w:t>Slightly likely (4)</w:t>
      </w:r>
    </w:p>
    <w:p w14:paraId="26FD9E37" w14:textId="77777777" w:rsidR="00E93CD4" w:rsidRPr="00E93CD4" w:rsidRDefault="00E93CD4" w:rsidP="00E93CD4">
      <w:pPr>
        <w:spacing w:after="0"/>
        <w:rPr>
          <w:rFonts w:cs="Calibri"/>
          <w:iCs/>
          <w:sz w:val="24"/>
          <w:szCs w:val="24"/>
          <w:lang w:val="en-CA"/>
        </w:rPr>
      </w:pPr>
      <w:r w:rsidRPr="00E93CD4">
        <w:rPr>
          <w:rFonts w:cs="Calibri"/>
          <w:iCs/>
          <w:sz w:val="24"/>
          <w:szCs w:val="24"/>
          <w:lang w:val="en-CA"/>
        </w:rPr>
        <w:t xml:space="preserve">Moderately likely (5) </w:t>
      </w:r>
    </w:p>
    <w:p w14:paraId="6AAB7B6B" w14:textId="77777777" w:rsidR="00E93CD4" w:rsidRPr="00E93CD4" w:rsidRDefault="00E93CD4" w:rsidP="00E93CD4">
      <w:pPr>
        <w:spacing w:after="0"/>
        <w:rPr>
          <w:rFonts w:cs="Calibri"/>
          <w:iCs/>
          <w:sz w:val="24"/>
          <w:szCs w:val="24"/>
          <w:lang w:val="en-CA"/>
        </w:rPr>
      </w:pPr>
      <w:r w:rsidRPr="00E93CD4">
        <w:rPr>
          <w:rFonts w:cs="Calibri"/>
          <w:iCs/>
          <w:sz w:val="24"/>
          <w:szCs w:val="24"/>
          <w:lang w:val="en-CA"/>
        </w:rPr>
        <w:t>Extremely likely (6)</w:t>
      </w:r>
    </w:p>
    <w:p w14:paraId="4FAAB719" w14:textId="77777777" w:rsidR="00E93CD4" w:rsidRPr="00E93CD4" w:rsidRDefault="00E93CD4" w:rsidP="00E93CD4">
      <w:pPr>
        <w:rPr>
          <w:rFonts w:cs="Calibri"/>
          <w:iCs/>
          <w:sz w:val="24"/>
          <w:szCs w:val="24"/>
          <w:u w:val="single"/>
          <w:lang w:val="en-CA"/>
        </w:rPr>
      </w:pPr>
    </w:p>
    <w:p w14:paraId="71473159" w14:textId="3C3E0826" w:rsidR="00B23F55" w:rsidRDefault="00E93CD4" w:rsidP="00E93CD4">
      <w:pPr>
        <w:rPr>
          <w:rFonts w:cs="Calibri"/>
          <w:iCs/>
          <w:sz w:val="24"/>
          <w:szCs w:val="24"/>
          <w:u w:val="single"/>
          <w:lang w:val="en-CA"/>
        </w:rPr>
      </w:pPr>
      <w:r w:rsidRPr="00E93CD4">
        <w:rPr>
          <w:rFonts w:cs="Calibri"/>
          <w:iCs/>
          <w:sz w:val="24"/>
          <w:szCs w:val="24"/>
          <w:u w:val="single"/>
          <w:lang w:val="en-CA"/>
        </w:rPr>
        <w:t>End of Branch 3</w:t>
      </w:r>
    </w:p>
    <w:p w14:paraId="161D8BDD" w14:textId="6B0236B0" w:rsidR="00B23F55" w:rsidRPr="00B23F55" w:rsidRDefault="00B23F55" w:rsidP="00B23F55">
      <w:pPr>
        <w:rPr>
          <w:rFonts w:cs="Calibri"/>
          <w:iCs/>
          <w:sz w:val="24"/>
          <w:szCs w:val="24"/>
          <w:u w:val="single"/>
          <w:lang w:val="en-CA"/>
        </w:rPr>
      </w:pPr>
      <w:r w:rsidRPr="00B23F55">
        <w:rPr>
          <w:rFonts w:cs="Calibri"/>
          <w:iCs/>
          <w:sz w:val="24"/>
          <w:szCs w:val="24"/>
          <w:u w:val="single"/>
          <w:lang w:val="en-CA"/>
        </w:rPr>
        <w:t>BRANCH 4: Tips Treatment Condition (TTC)</w:t>
      </w:r>
    </w:p>
    <w:p w14:paraId="7D5AC8AA" w14:textId="77777777" w:rsidR="00A06789" w:rsidRPr="00A06789" w:rsidRDefault="00A06789" w:rsidP="00A06789">
      <w:pPr>
        <w:spacing w:after="0" w:line="240" w:lineRule="auto"/>
        <w:rPr>
          <w:rFonts w:ascii="Times New Roman" w:eastAsia="Times New Roman" w:hAnsi="Times New Roman"/>
          <w:sz w:val="28"/>
          <w:szCs w:val="28"/>
          <w:lang w:val="en-CA"/>
        </w:rPr>
      </w:pPr>
      <w:r w:rsidRPr="00A06789">
        <w:rPr>
          <w:rFonts w:eastAsia="Times New Roman" w:cs="Calibri"/>
          <w:sz w:val="24"/>
          <w:szCs w:val="24"/>
          <w:lang w:val="en-CA"/>
        </w:rPr>
        <w:t>INFO - To begin, please read the list of media literacy tips below which are intended to help stop the spread of fake news online.</w:t>
      </w:r>
    </w:p>
    <w:p w14:paraId="1ED124BC" w14:textId="77777777" w:rsidR="00A06789" w:rsidRPr="00A06789" w:rsidRDefault="00A06789" w:rsidP="00A06789">
      <w:pPr>
        <w:spacing w:after="0" w:line="240" w:lineRule="auto"/>
        <w:rPr>
          <w:rFonts w:ascii="Times New Roman" w:eastAsia="Times New Roman" w:hAnsi="Times New Roman"/>
          <w:sz w:val="28"/>
          <w:szCs w:val="28"/>
          <w:lang w:val="en-CA"/>
        </w:rPr>
      </w:pPr>
    </w:p>
    <w:p w14:paraId="587B0741" w14:textId="77777777" w:rsidR="00A06789" w:rsidRPr="00A06789" w:rsidRDefault="00A06789" w:rsidP="00A06789">
      <w:pPr>
        <w:spacing w:after="0" w:line="240" w:lineRule="auto"/>
        <w:rPr>
          <w:rFonts w:ascii="Times New Roman" w:eastAsia="Times New Roman" w:hAnsi="Times New Roman"/>
          <w:sz w:val="28"/>
          <w:szCs w:val="28"/>
          <w:lang w:val="en-CA"/>
        </w:rPr>
      </w:pPr>
      <w:r w:rsidRPr="00A06789">
        <w:rPr>
          <w:rFonts w:eastAsia="Times New Roman" w:cs="Calibri"/>
          <w:sz w:val="24"/>
          <w:szCs w:val="24"/>
          <w:lang w:val="en-CA"/>
        </w:rPr>
        <w:t>Be skeptical of headlines. False news stories often have catchy headlines in all caps with exclamation points. If shocking claims in the headline sound unbelievable, they probably are.</w:t>
      </w:r>
    </w:p>
    <w:p w14:paraId="02D222FB" w14:textId="77777777" w:rsidR="00A06789" w:rsidRPr="00A06789" w:rsidRDefault="00A06789" w:rsidP="00A06789">
      <w:pPr>
        <w:spacing w:after="0" w:line="240" w:lineRule="auto"/>
        <w:rPr>
          <w:rFonts w:ascii="Times New Roman" w:eastAsia="Times New Roman" w:hAnsi="Times New Roman"/>
          <w:sz w:val="28"/>
          <w:szCs w:val="28"/>
          <w:lang w:val="en-CA"/>
        </w:rPr>
      </w:pPr>
    </w:p>
    <w:p w14:paraId="5294ACE8" w14:textId="77777777" w:rsidR="00A06789" w:rsidRPr="00A06789" w:rsidRDefault="00A06789" w:rsidP="00A06789">
      <w:pPr>
        <w:spacing w:after="0" w:line="240" w:lineRule="auto"/>
        <w:rPr>
          <w:rFonts w:ascii="Times New Roman" w:eastAsia="Times New Roman" w:hAnsi="Times New Roman"/>
          <w:sz w:val="28"/>
          <w:szCs w:val="28"/>
          <w:lang w:val="en-CA"/>
        </w:rPr>
      </w:pPr>
      <w:r w:rsidRPr="00A06789">
        <w:rPr>
          <w:rFonts w:eastAsia="Times New Roman" w:cs="Calibri"/>
          <w:sz w:val="24"/>
          <w:szCs w:val="24"/>
          <w:lang w:val="en-CA"/>
        </w:rPr>
        <w:t>Investigate the source. Ensure that the story is written by a source that you trust with a reputation for accuracy. If the story comes from an unfamiliar organization, check their “About” section to learn more.</w:t>
      </w:r>
    </w:p>
    <w:p w14:paraId="2CBA2331" w14:textId="77777777" w:rsidR="00A06789" w:rsidRPr="00A06789" w:rsidRDefault="00A06789" w:rsidP="00A06789">
      <w:pPr>
        <w:spacing w:after="0" w:line="240" w:lineRule="auto"/>
        <w:rPr>
          <w:rFonts w:ascii="Times New Roman" w:eastAsia="Times New Roman" w:hAnsi="Times New Roman"/>
          <w:sz w:val="28"/>
          <w:szCs w:val="28"/>
          <w:lang w:val="en-CA"/>
        </w:rPr>
      </w:pPr>
    </w:p>
    <w:p w14:paraId="7BE4D049" w14:textId="77777777" w:rsidR="00A06789" w:rsidRPr="00A06789" w:rsidRDefault="00A06789" w:rsidP="00A06789">
      <w:pPr>
        <w:spacing w:after="0" w:line="240" w:lineRule="auto"/>
        <w:rPr>
          <w:rFonts w:ascii="Times New Roman" w:eastAsia="Times New Roman" w:hAnsi="Times New Roman"/>
          <w:sz w:val="28"/>
          <w:szCs w:val="28"/>
          <w:lang w:val="en-CA"/>
        </w:rPr>
      </w:pPr>
      <w:r w:rsidRPr="00A06789">
        <w:rPr>
          <w:rFonts w:eastAsia="Times New Roman" w:cs="Calibri"/>
          <w:sz w:val="24"/>
          <w:szCs w:val="24"/>
          <w:lang w:val="en-CA"/>
        </w:rPr>
        <w:t>Watch for unusual formatting. Many false news sites have misspellings or awkward layouts. Read carefully if you see these signs.</w:t>
      </w:r>
    </w:p>
    <w:p w14:paraId="14177749" w14:textId="77777777" w:rsidR="00A06789" w:rsidRPr="00A06789" w:rsidRDefault="00A06789" w:rsidP="00A06789">
      <w:pPr>
        <w:spacing w:after="0" w:line="240" w:lineRule="auto"/>
        <w:rPr>
          <w:rFonts w:ascii="Times New Roman" w:eastAsia="Times New Roman" w:hAnsi="Times New Roman"/>
          <w:sz w:val="28"/>
          <w:szCs w:val="28"/>
          <w:lang w:val="en-CA"/>
        </w:rPr>
      </w:pPr>
    </w:p>
    <w:p w14:paraId="6347DB3F" w14:textId="77777777" w:rsidR="00A06789" w:rsidRPr="00A06789" w:rsidRDefault="00A06789" w:rsidP="00A06789">
      <w:pPr>
        <w:spacing w:after="0" w:line="240" w:lineRule="auto"/>
        <w:rPr>
          <w:rFonts w:ascii="Times New Roman" w:eastAsia="Times New Roman" w:hAnsi="Times New Roman"/>
          <w:sz w:val="28"/>
          <w:szCs w:val="28"/>
          <w:lang w:val="en-CA"/>
        </w:rPr>
      </w:pPr>
      <w:r w:rsidRPr="00A06789">
        <w:rPr>
          <w:rFonts w:eastAsia="Times New Roman" w:cs="Calibri"/>
          <w:sz w:val="24"/>
          <w:szCs w:val="24"/>
          <w:lang w:val="en-CA"/>
        </w:rPr>
        <w:t>Check the evidence. Check the author’s sources to confirm that they are accurate. Lack of evidence or reliance on unnamed experts may indicate a false news story.</w:t>
      </w:r>
    </w:p>
    <w:p w14:paraId="56B2F4C6" w14:textId="77777777" w:rsidR="00A06789" w:rsidRPr="00A06789" w:rsidRDefault="00A06789" w:rsidP="00A06789">
      <w:pPr>
        <w:spacing w:after="0" w:line="240" w:lineRule="auto"/>
        <w:rPr>
          <w:rFonts w:ascii="Times New Roman" w:eastAsia="Times New Roman" w:hAnsi="Times New Roman"/>
          <w:sz w:val="28"/>
          <w:szCs w:val="28"/>
          <w:lang w:val="en-CA"/>
        </w:rPr>
      </w:pPr>
    </w:p>
    <w:p w14:paraId="2A65378F" w14:textId="77777777" w:rsidR="00A06789" w:rsidRPr="00A06789" w:rsidRDefault="00A06789" w:rsidP="00A06789">
      <w:pPr>
        <w:spacing w:after="0" w:line="240" w:lineRule="auto"/>
        <w:rPr>
          <w:rFonts w:ascii="Times New Roman" w:eastAsia="Times New Roman" w:hAnsi="Times New Roman"/>
          <w:sz w:val="28"/>
          <w:szCs w:val="28"/>
          <w:lang w:val="en-CA"/>
        </w:rPr>
      </w:pPr>
      <w:r w:rsidRPr="00A06789">
        <w:rPr>
          <w:rFonts w:eastAsia="Times New Roman" w:cs="Calibri"/>
          <w:sz w:val="24"/>
          <w:szCs w:val="24"/>
          <w:lang w:val="en-CA"/>
        </w:rPr>
        <w:t>Look at other reports. If no other news source is reporting the same story, it may indicate that the story is false. If the story is reported by multiple sources you trust, it’s more likely to be true.</w:t>
      </w:r>
    </w:p>
    <w:p w14:paraId="08112472" w14:textId="77777777" w:rsidR="00A06789" w:rsidRPr="00A06789" w:rsidRDefault="00A06789" w:rsidP="00A06789">
      <w:pPr>
        <w:spacing w:after="0" w:line="240" w:lineRule="auto"/>
        <w:rPr>
          <w:rFonts w:ascii="Times New Roman" w:eastAsia="Times New Roman" w:hAnsi="Times New Roman"/>
          <w:sz w:val="28"/>
          <w:szCs w:val="28"/>
          <w:lang w:val="en-CA"/>
        </w:rPr>
      </w:pPr>
    </w:p>
    <w:p w14:paraId="14AFE56F" w14:textId="77777777" w:rsidR="00A06789" w:rsidRPr="00A06789" w:rsidRDefault="00A06789" w:rsidP="00A06789">
      <w:pPr>
        <w:spacing w:after="0" w:line="240" w:lineRule="auto"/>
        <w:rPr>
          <w:rFonts w:ascii="Times New Roman" w:eastAsia="Times New Roman" w:hAnsi="Times New Roman"/>
          <w:sz w:val="28"/>
          <w:szCs w:val="28"/>
          <w:lang w:val="en-CA"/>
        </w:rPr>
      </w:pPr>
      <w:r w:rsidRPr="00A06789">
        <w:rPr>
          <w:rFonts w:eastAsia="Times New Roman" w:cs="Calibri"/>
          <w:sz w:val="24"/>
          <w:szCs w:val="24"/>
          <w:lang w:val="en-CA"/>
        </w:rPr>
        <w:t>MisTTC1. According to the tips you just read, which of these means an article is more likely to be true? </w:t>
      </w:r>
    </w:p>
    <w:p w14:paraId="3B0199C2" w14:textId="77777777" w:rsidR="00A06789" w:rsidRPr="00A06789" w:rsidRDefault="00A06789" w:rsidP="00A06789">
      <w:pPr>
        <w:spacing w:after="0" w:line="240" w:lineRule="auto"/>
        <w:rPr>
          <w:rFonts w:ascii="Times New Roman" w:eastAsia="Times New Roman" w:hAnsi="Times New Roman"/>
          <w:sz w:val="28"/>
          <w:szCs w:val="28"/>
          <w:lang w:val="en-CA"/>
        </w:rPr>
      </w:pPr>
    </w:p>
    <w:p w14:paraId="4774776D" w14:textId="77777777" w:rsidR="00A06789" w:rsidRPr="00A06789" w:rsidRDefault="00A06789" w:rsidP="00A06789">
      <w:pPr>
        <w:spacing w:after="0" w:line="240" w:lineRule="auto"/>
        <w:rPr>
          <w:rFonts w:ascii="Times New Roman" w:eastAsia="Times New Roman" w:hAnsi="Times New Roman"/>
          <w:sz w:val="28"/>
          <w:szCs w:val="28"/>
          <w:lang w:val="en-CA"/>
        </w:rPr>
      </w:pPr>
      <w:r w:rsidRPr="00A06789">
        <w:rPr>
          <w:rFonts w:eastAsia="Times New Roman" w:cs="Calibri"/>
          <w:sz w:val="24"/>
          <w:szCs w:val="24"/>
          <w:lang w:val="en-CA"/>
        </w:rPr>
        <w:t>Reported by multiple trusted sources (1)</w:t>
      </w:r>
    </w:p>
    <w:p w14:paraId="5A16632B" w14:textId="77777777" w:rsidR="00A06789" w:rsidRPr="00A06789" w:rsidRDefault="00A06789" w:rsidP="00A06789">
      <w:pPr>
        <w:spacing w:after="0" w:line="240" w:lineRule="auto"/>
        <w:rPr>
          <w:rFonts w:ascii="Times New Roman" w:eastAsia="Times New Roman" w:hAnsi="Times New Roman"/>
          <w:sz w:val="28"/>
          <w:szCs w:val="28"/>
          <w:lang w:val="en-CA"/>
        </w:rPr>
      </w:pPr>
      <w:r w:rsidRPr="00A06789">
        <w:rPr>
          <w:rFonts w:eastAsia="Times New Roman" w:cs="Calibri"/>
          <w:sz w:val="24"/>
          <w:szCs w:val="24"/>
          <w:lang w:val="en-CA"/>
        </w:rPr>
        <w:t>Many experts quoted (2)</w:t>
      </w:r>
    </w:p>
    <w:p w14:paraId="27E748E8" w14:textId="77777777" w:rsidR="00A06789" w:rsidRPr="00A06789" w:rsidRDefault="00A06789" w:rsidP="00A06789">
      <w:pPr>
        <w:spacing w:after="0" w:line="240" w:lineRule="auto"/>
        <w:rPr>
          <w:rFonts w:ascii="Times New Roman" w:eastAsia="Times New Roman" w:hAnsi="Times New Roman"/>
          <w:sz w:val="28"/>
          <w:szCs w:val="28"/>
          <w:lang w:val="en-CA"/>
        </w:rPr>
      </w:pPr>
      <w:r w:rsidRPr="00A06789">
        <w:rPr>
          <w:rFonts w:eastAsia="Times New Roman" w:cs="Calibri"/>
          <w:sz w:val="24"/>
          <w:szCs w:val="24"/>
          <w:lang w:val="en-CA"/>
        </w:rPr>
        <w:t>Use of hyperlinks and photographs (3)</w:t>
      </w:r>
    </w:p>
    <w:p w14:paraId="6EE4AF6A" w14:textId="77777777" w:rsidR="00A06789" w:rsidRPr="00A06789" w:rsidRDefault="00A06789" w:rsidP="00A06789">
      <w:pPr>
        <w:spacing w:after="0" w:line="240" w:lineRule="auto"/>
        <w:rPr>
          <w:rFonts w:ascii="Times New Roman" w:eastAsia="Times New Roman" w:hAnsi="Times New Roman"/>
          <w:sz w:val="28"/>
          <w:szCs w:val="28"/>
          <w:lang w:val="en-CA"/>
        </w:rPr>
      </w:pPr>
      <w:r w:rsidRPr="00A06789">
        <w:rPr>
          <w:rFonts w:eastAsia="Times New Roman" w:cs="Calibri"/>
          <w:sz w:val="24"/>
          <w:szCs w:val="24"/>
          <w:lang w:val="en-CA"/>
        </w:rPr>
        <w:t>Appears in Google (4)</w:t>
      </w:r>
    </w:p>
    <w:p w14:paraId="562A6C1E" w14:textId="77777777" w:rsidR="00A06789" w:rsidRPr="00A06789" w:rsidRDefault="00A06789" w:rsidP="00A06789">
      <w:pPr>
        <w:spacing w:after="0" w:line="240" w:lineRule="auto"/>
        <w:rPr>
          <w:rFonts w:ascii="Times New Roman" w:eastAsia="Times New Roman" w:hAnsi="Times New Roman"/>
          <w:sz w:val="28"/>
          <w:szCs w:val="28"/>
          <w:lang w:val="en-CA"/>
        </w:rPr>
      </w:pPr>
    </w:p>
    <w:p w14:paraId="3482A96B" w14:textId="77777777" w:rsidR="00A06789" w:rsidRPr="00A06789" w:rsidRDefault="00A06789" w:rsidP="00A06789">
      <w:pPr>
        <w:spacing w:after="0" w:line="240" w:lineRule="auto"/>
        <w:rPr>
          <w:rFonts w:ascii="Times New Roman" w:eastAsia="Times New Roman" w:hAnsi="Times New Roman"/>
          <w:sz w:val="28"/>
          <w:szCs w:val="28"/>
          <w:lang w:val="en-CA"/>
        </w:rPr>
      </w:pPr>
      <w:r w:rsidRPr="00A06789">
        <w:rPr>
          <w:rFonts w:eastAsia="Times New Roman" w:cs="Calibri"/>
          <w:sz w:val="24"/>
          <w:szCs w:val="24"/>
          <w:lang w:val="en-CA"/>
        </w:rPr>
        <w:t xml:space="preserve">INFO - You will now be presented with a series of news headlines (14 in total). We are interested in whether you would consider sharing these stories on social media (such as </w:t>
      </w:r>
      <w:r w:rsidRPr="00A06789">
        <w:rPr>
          <w:rFonts w:eastAsia="Times New Roman" w:cs="Calibri"/>
          <w:sz w:val="24"/>
          <w:szCs w:val="24"/>
          <w:lang w:val="en-CA"/>
        </w:rPr>
        <w:lastRenderedPageBreak/>
        <w:t xml:space="preserve">Facebook or Twitter). Note: the images may take a moment to load, and please do not consult any outside information or leave this survey window. </w:t>
      </w:r>
      <w:r w:rsidRPr="00A06789">
        <w:rPr>
          <w:rFonts w:cs="Calibri"/>
          <w:i/>
          <w:sz w:val="24"/>
          <w:szCs w:val="24"/>
          <w:lang w:val="en-CA"/>
        </w:rPr>
        <w:t>We understand that not everyone uses social media, so please provide us with your best judgement.</w:t>
      </w:r>
    </w:p>
    <w:p w14:paraId="13AA44A4" w14:textId="77777777" w:rsidR="00A06789" w:rsidRPr="00A06789" w:rsidRDefault="00A06789" w:rsidP="00A06789">
      <w:pPr>
        <w:spacing w:after="0" w:line="240" w:lineRule="auto"/>
        <w:rPr>
          <w:rFonts w:ascii="Times New Roman" w:eastAsia="Times New Roman" w:hAnsi="Times New Roman"/>
          <w:sz w:val="28"/>
          <w:szCs w:val="28"/>
          <w:lang w:val="en-CA"/>
        </w:rPr>
      </w:pPr>
    </w:p>
    <w:p w14:paraId="06180818" w14:textId="77777777" w:rsidR="00A06789" w:rsidRDefault="00A06789" w:rsidP="00A06789">
      <w:pPr>
        <w:spacing w:after="0" w:line="240" w:lineRule="auto"/>
        <w:rPr>
          <w:rFonts w:eastAsia="Times New Roman" w:cs="Calibri"/>
          <w:sz w:val="24"/>
          <w:szCs w:val="24"/>
          <w:lang w:val="en-CA"/>
        </w:rPr>
      </w:pPr>
      <w:r w:rsidRPr="00A06789">
        <w:rPr>
          <w:rFonts w:eastAsia="Times New Roman" w:cs="Calibri"/>
          <w:sz w:val="24"/>
          <w:szCs w:val="24"/>
          <w:lang w:val="en-CA"/>
        </w:rPr>
        <w:t>RANDOMIZE PRESENTATION OF IMAGES</w:t>
      </w:r>
    </w:p>
    <w:p w14:paraId="14166B1E" w14:textId="77777777" w:rsidR="00567316" w:rsidRPr="00A06789" w:rsidRDefault="00567316" w:rsidP="00A06789">
      <w:pPr>
        <w:spacing w:after="0" w:line="240" w:lineRule="auto"/>
        <w:rPr>
          <w:rFonts w:ascii="Times New Roman" w:eastAsia="Times New Roman" w:hAnsi="Times New Roman"/>
          <w:sz w:val="28"/>
          <w:szCs w:val="28"/>
          <w:lang w:val="en-CA"/>
        </w:rPr>
      </w:pPr>
    </w:p>
    <w:p w14:paraId="62FB4341" w14:textId="77777777" w:rsidR="00A06789" w:rsidRDefault="00A06789" w:rsidP="00A06789">
      <w:pPr>
        <w:spacing w:after="0" w:line="240" w:lineRule="auto"/>
        <w:rPr>
          <w:rFonts w:eastAsia="Times New Roman" w:cs="Calibri"/>
          <w:sz w:val="24"/>
          <w:szCs w:val="24"/>
          <w:lang w:val="en-CA"/>
        </w:rPr>
      </w:pPr>
      <w:r w:rsidRPr="00A06789">
        <w:rPr>
          <w:rFonts w:eastAsia="Times New Roman" w:cs="Calibri"/>
          <w:sz w:val="24"/>
          <w:szCs w:val="24"/>
          <w:lang w:val="en-CA"/>
        </w:rPr>
        <w:t>MisTTC2. If you were to see the above article online (for example, through Facebook or Twitter), how likely would you be to share it?</w:t>
      </w:r>
    </w:p>
    <w:p w14:paraId="3C5337C3" w14:textId="77777777" w:rsidR="00411266" w:rsidRPr="00A06789" w:rsidRDefault="00411266" w:rsidP="00A06789">
      <w:pPr>
        <w:spacing w:after="0" w:line="240" w:lineRule="auto"/>
        <w:rPr>
          <w:rFonts w:ascii="Times New Roman" w:eastAsia="Times New Roman" w:hAnsi="Times New Roman"/>
          <w:sz w:val="28"/>
          <w:szCs w:val="28"/>
          <w:lang w:val="en-CA"/>
        </w:rPr>
      </w:pPr>
    </w:p>
    <w:p w14:paraId="0F4F4BC2" w14:textId="77777777" w:rsidR="00AA6D30" w:rsidRPr="00AA6D30" w:rsidRDefault="00AA6D30" w:rsidP="00411266">
      <w:pPr>
        <w:spacing w:after="0"/>
        <w:rPr>
          <w:rFonts w:cs="Calibri"/>
          <w:iCs/>
          <w:sz w:val="24"/>
          <w:szCs w:val="24"/>
          <w:lang w:val="en-CA"/>
        </w:rPr>
      </w:pPr>
      <w:r w:rsidRPr="00AA6D30">
        <w:rPr>
          <w:rFonts w:cs="Calibri"/>
          <w:iCs/>
          <w:sz w:val="24"/>
          <w:szCs w:val="24"/>
          <w:lang w:val="en-CA"/>
        </w:rPr>
        <w:t>Extremely unlikely (1)</w:t>
      </w:r>
    </w:p>
    <w:p w14:paraId="701A0194" w14:textId="77777777" w:rsidR="00AA6D30" w:rsidRPr="00AA6D30" w:rsidRDefault="00AA6D30" w:rsidP="00411266">
      <w:pPr>
        <w:spacing w:after="0"/>
        <w:rPr>
          <w:rFonts w:cs="Calibri"/>
          <w:iCs/>
          <w:sz w:val="24"/>
          <w:szCs w:val="24"/>
          <w:lang w:val="en-CA"/>
        </w:rPr>
      </w:pPr>
      <w:r w:rsidRPr="00AA6D30">
        <w:rPr>
          <w:rFonts w:cs="Calibri"/>
          <w:iCs/>
          <w:sz w:val="24"/>
          <w:szCs w:val="24"/>
          <w:lang w:val="en-CA"/>
        </w:rPr>
        <w:t>Moderately unlikely (2)</w:t>
      </w:r>
    </w:p>
    <w:p w14:paraId="30BB7C22" w14:textId="77777777" w:rsidR="00AA6D30" w:rsidRPr="00AA6D30" w:rsidRDefault="00AA6D30" w:rsidP="00411266">
      <w:pPr>
        <w:spacing w:after="0"/>
        <w:rPr>
          <w:rFonts w:cs="Calibri"/>
          <w:iCs/>
          <w:sz w:val="24"/>
          <w:szCs w:val="24"/>
          <w:lang w:val="en-CA"/>
        </w:rPr>
      </w:pPr>
      <w:r w:rsidRPr="00AA6D30">
        <w:rPr>
          <w:rFonts w:cs="Calibri"/>
          <w:iCs/>
          <w:sz w:val="24"/>
          <w:szCs w:val="24"/>
          <w:lang w:val="en-CA"/>
        </w:rPr>
        <w:t>Slightly unlikely (3)</w:t>
      </w:r>
    </w:p>
    <w:p w14:paraId="2395F773" w14:textId="77777777" w:rsidR="00AA6D30" w:rsidRPr="00AA6D30" w:rsidRDefault="00AA6D30" w:rsidP="00411266">
      <w:pPr>
        <w:spacing w:after="0"/>
        <w:rPr>
          <w:rFonts w:cs="Calibri"/>
          <w:iCs/>
          <w:sz w:val="24"/>
          <w:szCs w:val="24"/>
          <w:lang w:val="en-CA"/>
        </w:rPr>
      </w:pPr>
      <w:r w:rsidRPr="00AA6D30">
        <w:rPr>
          <w:rFonts w:cs="Calibri"/>
          <w:iCs/>
          <w:sz w:val="24"/>
          <w:szCs w:val="24"/>
          <w:lang w:val="en-CA"/>
        </w:rPr>
        <w:t>Slightly likely (4)</w:t>
      </w:r>
    </w:p>
    <w:p w14:paraId="4B42BB1D" w14:textId="77777777" w:rsidR="00AA6D30" w:rsidRPr="00AA6D30" w:rsidRDefault="00AA6D30" w:rsidP="00411266">
      <w:pPr>
        <w:spacing w:after="0"/>
        <w:rPr>
          <w:rFonts w:cs="Calibri"/>
          <w:iCs/>
          <w:sz w:val="24"/>
          <w:szCs w:val="24"/>
          <w:lang w:val="en-CA"/>
        </w:rPr>
      </w:pPr>
      <w:r w:rsidRPr="00AA6D30">
        <w:rPr>
          <w:rFonts w:cs="Calibri"/>
          <w:iCs/>
          <w:sz w:val="24"/>
          <w:szCs w:val="24"/>
          <w:lang w:val="en-CA"/>
        </w:rPr>
        <w:t xml:space="preserve">Moderately likely (5) </w:t>
      </w:r>
    </w:p>
    <w:p w14:paraId="5A11142F" w14:textId="77777777" w:rsidR="00AA6D30" w:rsidRPr="00AA6D30" w:rsidRDefault="00AA6D30" w:rsidP="00411266">
      <w:pPr>
        <w:spacing w:after="0"/>
        <w:rPr>
          <w:rFonts w:cs="Calibri"/>
          <w:iCs/>
          <w:sz w:val="24"/>
          <w:szCs w:val="24"/>
          <w:lang w:val="en-CA"/>
        </w:rPr>
      </w:pPr>
      <w:r w:rsidRPr="00AA6D30">
        <w:rPr>
          <w:rFonts w:cs="Calibri"/>
          <w:iCs/>
          <w:sz w:val="24"/>
          <w:szCs w:val="24"/>
          <w:lang w:val="en-CA"/>
        </w:rPr>
        <w:t>Extremely likely (6)</w:t>
      </w:r>
    </w:p>
    <w:p w14:paraId="73DA91F3" w14:textId="77777777" w:rsidR="00411266" w:rsidRDefault="00411266" w:rsidP="00AA6D30">
      <w:pPr>
        <w:rPr>
          <w:rFonts w:cs="Calibri"/>
          <w:iCs/>
          <w:sz w:val="24"/>
          <w:szCs w:val="24"/>
          <w:u w:val="single"/>
          <w:lang w:val="en-CA"/>
        </w:rPr>
      </w:pPr>
    </w:p>
    <w:p w14:paraId="679DDDB9" w14:textId="44E72DF3" w:rsidR="00B23F55" w:rsidRDefault="00AA6D30" w:rsidP="00AA6D30">
      <w:pPr>
        <w:rPr>
          <w:rFonts w:cs="Calibri"/>
          <w:iCs/>
          <w:sz w:val="24"/>
          <w:szCs w:val="24"/>
          <w:u w:val="single"/>
          <w:lang w:val="en-CA"/>
        </w:rPr>
      </w:pPr>
      <w:r w:rsidRPr="00411266">
        <w:rPr>
          <w:rFonts w:cs="Calibri"/>
          <w:iCs/>
          <w:sz w:val="24"/>
          <w:szCs w:val="24"/>
          <w:u w:val="single"/>
          <w:lang w:val="en-CA"/>
        </w:rPr>
        <w:t>End of Branch 4</w:t>
      </w:r>
    </w:p>
    <w:p w14:paraId="28A655D1" w14:textId="77777777" w:rsidR="0078474A" w:rsidRPr="0078474A" w:rsidRDefault="0078474A" w:rsidP="002F1998">
      <w:pPr>
        <w:spacing w:after="0"/>
        <w:rPr>
          <w:rFonts w:cs="Calibri"/>
          <w:sz w:val="24"/>
          <w:szCs w:val="24"/>
          <w:lang w:val="en-CA"/>
        </w:rPr>
      </w:pPr>
    </w:p>
    <w:tbl>
      <w:tblPr>
        <w:tblW w:w="585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45"/>
        <w:gridCol w:w="4905"/>
      </w:tblGrid>
      <w:tr w:rsidR="005606E5" w14:paraId="1D925B80" w14:textId="77777777" w:rsidTr="0005657F">
        <w:tc>
          <w:tcPr>
            <w:tcW w:w="945" w:type="dxa"/>
            <w:tcBorders>
              <w:top w:val="single" w:sz="8" w:space="0" w:color="FFFFFF"/>
              <w:left w:val="single" w:sz="8" w:space="0" w:color="FFFFFF"/>
              <w:bottom w:val="single" w:sz="8" w:space="0" w:color="FFFFFF"/>
              <w:right w:val="single" w:sz="8" w:space="0" w:color="FFFFFF"/>
            </w:tcBorders>
            <w:shd w:val="clear" w:color="auto" w:fill="auto"/>
            <w:tcMar>
              <w:top w:w="100" w:type="dxa"/>
              <w:left w:w="100" w:type="dxa"/>
              <w:bottom w:w="100" w:type="dxa"/>
              <w:right w:w="100" w:type="dxa"/>
            </w:tcMar>
          </w:tcPr>
          <w:p w14:paraId="3F7229A0" w14:textId="77777777" w:rsidR="005606E5" w:rsidRPr="0094031E" w:rsidRDefault="005606E5" w:rsidP="0005657F">
            <w:pPr>
              <w:widowControl w:val="0"/>
              <w:spacing w:line="240" w:lineRule="auto"/>
              <w:jc w:val="right"/>
              <w:rPr>
                <w:rFonts w:cs="Calibri"/>
                <w:b/>
                <w:sz w:val="24"/>
                <w:szCs w:val="24"/>
              </w:rPr>
            </w:pPr>
            <w:r w:rsidRPr="0094031E">
              <w:rPr>
                <w:rFonts w:cs="Calibri"/>
                <w:b/>
                <w:sz w:val="24"/>
                <w:szCs w:val="24"/>
              </w:rPr>
              <w:t>A)</w:t>
            </w:r>
          </w:p>
        </w:tc>
        <w:tc>
          <w:tcPr>
            <w:tcW w:w="4905" w:type="dxa"/>
            <w:tcBorders>
              <w:top w:val="single" w:sz="8" w:space="0" w:color="FFFFFF"/>
              <w:left w:val="single" w:sz="8" w:space="0" w:color="FFFFFF"/>
              <w:bottom w:val="single" w:sz="8" w:space="0" w:color="FFFFFF"/>
              <w:right w:val="single" w:sz="8" w:space="0" w:color="FFFFFF"/>
            </w:tcBorders>
            <w:shd w:val="clear" w:color="auto" w:fill="auto"/>
            <w:tcMar>
              <w:top w:w="100" w:type="dxa"/>
              <w:left w:w="100" w:type="dxa"/>
              <w:bottom w:w="100" w:type="dxa"/>
              <w:right w:w="100" w:type="dxa"/>
            </w:tcMar>
          </w:tcPr>
          <w:p w14:paraId="19B3B0CD" w14:textId="77777777" w:rsidR="005606E5" w:rsidRPr="0094031E" w:rsidRDefault="005606E5" w:rsidP="0005657F">
            <w:pPr>
              <w:jc w:val="right"/>
              <w:rPr>
                <w:rFonts w:cs="Calibri"/>
                <w:b/>
                <w:sz w:val="16"/>
                <w:szCs w:val="16"/>
              </w:rPr>
            </w:pPr>
            <w:r w:rsidRPr="0094031E">
              <w:rPr>
                <w:rFonts w:cs="Calibri"/>
                <w:noProof/>
                <w:lang w:val="en-US"/>
              </w:rPr>
              <w:drawing>
                <wp:inline distT="114300" distB="114300" distL="114300" distR="114300" wp14:anchorId="54385197" wp14:editId="05AECAE1">
                  <wp:extent cx="2514600" cy="1689100"/>
                  <wp:effectExtent l="0" t="0" r="0" b="0"/>
                  <wp:docPr id="1" name="image6.png" descr="Une image contenant texte, plancher, intérieur, chaise&#10;&#10;Description générée automatiquement"/>
                  <wp:cNvGraphicFramePr/>
                  <a:graphic xmlns:a="http://schemas.openxmlformats.org/drawingml/2006/main">
                    <a:graphicData uri="http://schemas.openxmlformats.org/drawingml/2006/picture">
                      <pic:pic xmlns:pic="http://schemas.openxmlformats.org/drawingml/2006/picture">
                        <pic:nvPicPr>
                          <pic:cNvPr id="1" name="image6.png" descr="Une image contenant texte, plancher, intérieur, chaise&#10;&#10;Description générée automatiquement"/>
                          <pic:cNvPicPr preferRelativeResize="0"/>
                        </pic:nvPicPr>
                        <pic:blipFill>
                          <a:blip r:embed="rId26" cstate="print">
                            <a:extLst>
                              <a:ext uri="{28A0092B-C50C-407E-A947-70E740481C1C}">
                                <a14:useLocalDpi xmlns:a14="http://schemas.microsoft.com/office/drawing/2010/main"/>
                              </a:ext>
                            </a:extLst>
                          </a:blip>
                          <a:srcRect/>
                          <a:stretch>
                            <a:fillRect/>
                          </a:stretch>
                        </pic:blipFill>
                        <pic:spPr>
                          <a:xfrm>
                            <a:off x="0" y="0"/>
                            <a:ext cx="2514600" cy="1689100"/>
                          </a:xfrm>
                          <a:prstGeom prst="rect">
                            <a:avLst/>
                          </a:prstGeom>
                          <a:ln/>
                        </pic:spPr>
                      </pic:pic>
                    </a:graphicData>
                  </a:graphic>
                </wp:inline>
              </w:drawing>
            </w:r>
          </w:p>
        </w:tc>
      </w:tr>
      <w:tr w:rsidR="005606E5" w14:paraId="5B5DFE21" w14:textId="77777777" w:rsidTr="0005657F">
        <w:tc>
          <w:tcPr>
            <w:tcW w:w="945" w:type="dxa"/>
            <w:tcBorders>
              <w:top w:val="single" w:sz="8" w:space="0" w:color="FFFFFF"/>
              <w:left w:val="single" w:sz="8" w:space="0" w:color="FFFFFF"/>
              <w:bottom w:val="single" w:sz="8" w:space="0" w:color="FFFFFF"/>
              <w:right w:val="single" w:sz="8" w:space="0" w:color="FFFFFF"/>
            </w:tcBorders>
            <w:shd w:val="clear" w:color="auto" w:fill="auto"/>
            <w:tcMar>
              <w:top w:w="100" w:type="dxa"/>
              <w:left w:w="100" w:type="dxa"/>
              <w:bottom w:w="100" w:type="dxa"/>
              <w:right w:w="100" w:type="dxa"/>
            </w:tcMar>
          </w:tcPr>
          <w:p w14:paraId="12CD0BBA" w14:textId="77777777" w:rsidR="005606E5" w:rsidRPr="0094031E" w:rsidRDefault="005606E5" w:rsidP="0005657F">
            <w:pPr>
              <w:widowControl w:val="0"/>
              <w:spacing w:line="240" w:lineRule="auto"/>
              <w:jc w:val="right"/>
              <w:rPr>
                <w:rFonts w:cs="Calibri"/>
                <w:b/>
                <w:sz w:val="24"/>
                <w:szCs w:val="24"/>
              </w:rPr>
            </w:pPr>
            <w:r w:rsidRPr="0094031E">
              <w:rPr>
                <w:rFonts w:cs="Calibri"/>
                <w:b/>
                <w:sz w:val="24"/>
                <w:szCs w:val="24"/>
              </w:rPr>
              <w:t>B)</w:t>
            </w:r>
          </w:p>
        </w:tc>
        <w:tc>
          <w:tcPr>
            <w:tcW w:w="4905" w:type="dxa"/>
            <w:tcBorders>
              <w:top w:val="single" w:sz="8" w:space="0" w:color="FFFFFF"/>
              <w:left w:val="single" w:sz="8" w:space="0" w:color="FFFFFF"/>
              <w:bottom w:val="single" w:sz="8" w:space="0" w:color="FFFFFF"/>
              <w:right w:val="single" w:sz="8" w:space="0" w:color="FFFFFF"/>
            </w:tcBorders>
            <w:shd w:val="clear" w:color="auto" w:fill="auto"/>
            <w:tcMar>
              <w:top w:w="100" w:type="dxa"/>
              <w:left w:w="100" w:type="dxa"/>
              <w:bottom w:w="100" w:type="dxa"/>
              <w:right w:w="100" w:type="dxa"/>
            </w:tcMar>
          </w:tcPr>
          <w:p w14:paraId="5F47AA52" w14:textId="77777777" w:rsidR="005606E5" w:rsidRPr="0094031E" w:rsidRDefault="005606E5" w:rsidP="0005657F">
            <w:pPr>
              <w:jc w:val="right"/>
              <w:rPr>
                <w:rFonts w:cs="Calibri"/>
                <w:b/>
                <w:sz w:val="16"/>
                <w:szCs w:val="16"/>
              </w:rPr>
            </w:pPr>
            <w:r w:rsidRPr="0094031E">
              <w:rPr>
                <w:rFonts w:cs="Calibri"/>
                <w:noProof/>
                <w:lang w:val="en-US"/>
              </w:rPr>
              <w:drawing>
                <wp:inline distT="114300" distB="114300" distL="114300" distR="114300" wp14:anchorId="61646438" wp14:editId="63659840">
                  <wp:extent cx="2514600" cy="1689100"/>
                  <wp:effectExtent l="0" t="0" r="0" b="0"/>
                  <wp:docPr id="4" name="image9.png" descr="Une image contenant texte, extérieur, arbre, bâtiment&#10;&#10;Description générée automatiquement"/>
                  <wp:cNvGraphicFramePr/>
                  <a:graphic xmlns:a="http://schemas.openxmlformats.org/drawingml/2006/main">
                    <a:graphicData uri="http://schemas.openxmlformats.org/drawingml/2006/picture">
                      <pic:pic xmlns:pic="http://schemas.openxmlformats.org/drawingml/2006/picture">
                        <pic:nvPicPr>
                          <pic:cNvPr id="4" name="image9.png" descr="Une image contenant texte, extérieur, arbre, bâtiment&#10;&#10;Description générée automatiquement"/>
                          <pic:cNvPicPr preferRelativeResize="0"/>
                        </pic:nvPicPr>
                        <pic:blipFill>
                          <a:blip r:embed="rId27" cstate="print">
                            <a:extLst>
                              <a:ext uri="{28A0092B-C50C-407E-A947-70E740481C1C}">
                                <a14:useLocalDpi xmlns:a14="http://schemas.microsoft.com/office/drawing/2010/main"/>
                              </a:ext>
                            </a:extLst>
                          </a:blip>
                          <a:srcRect/>
                          <a:stretch>
                            <a:fillRect/>
                          </a:stretch>
                        </pic:blipFill>
                        <pic:spPr>
                          <a:xfrm>
                            <a:off x="0" y="0"/>
                            <a:ext cx="2514600" cy="1689100"/>
                          </a:xfrm>
                          <a:prstGeom prst="rect">
                            <a:avLst/>
                          </a:prstGeom>
                          <a:ln/>
                        </pic:spPr>
                      </pic:pic>
                    </a:graphicData>
                  </a:graphic>
                </wp:inline>
              </w:drawing>
            </w:r>
          </w:p>
        </w:tc>
      </w:tr>
      <w:tr w:rsidR="005606E5" w14:paraId="0095F20E" w14:textId="77777777" w:rsidTr="0005657F">
        <w:tc>
          <w:tcPr>
            <w:tcW w:w="945" w:type="dxa"/>
            <w:tcBorders>
              <w:top w:val="single" w:sz="8" w:space="0" w:color="FFFFFF"/>
              <w:left w:val="single" w:sz="8" w:space="0" w:color="FFFFFF"/>
              <w:bottom w:val="single" w:sz="8" w:space="0" w:color="FFFFFF"/>
              <w:right w:val="single" w:sz="8" w:space="0" w:color="FFFFFF"/>
            </w:tcBorders>
            <w:shd w:val="clear" w:color="auto" w:fill="auto"/>
            <w:tcMar>
              <w:top w:w="100" w:type="dxa"/>
              <w:left w:w="100" w:type="dxa"/>
              <w:bottom w:w="100" w:type="dxa"/>
              <w:right w:w="100" w:type="dxa"/>
            </w:tcMar>
          </w:tcPr>
          <w:p w14:paraId="3FEB18DF" w14:textId="77777777" w:rsidR="005606E5" w:rsidRPr="0094031E" w:rsidRDefault="005606E5" w:rsidP="0005657F">
            <w:pPr>
              <w:widowControl w:val="0"/>
              <w:spacing w:line="240" w:lineRule="auto"/>
              <w:jc w:val="right"/>
              <w:rPr>
                <w:rFonts w:cs="Calibri"/>
                <w:b/>
                <w:sz w:val="24"/>
                <w:szCs w:val="24"/>
              </w:rPr>
            </w:pPr>
            <w:r w:rsidRPr="0094031E">
              <w:rPr>
                <w:rFonts w:cs="Calibri"/>
                <w:b/>
                <w:sz w:val="24"/>
                <w:szCs w:val="24"/>
              </w:rPr>
              <w:lastRenderedPageBreak/>
              <w:t>C)</w:t>
            </w:r>
          </w:p>
        </w:tc>
        <w:tc>
          <w:tcPr>
            <w:tcW w:w="4905" w:type="dxa"/>
            <w:tcBorders>
              <w:top w:val="single" w:sz="8" w:space="0" w:color="FFFFFF"/>
              <w:left w:val="single" w:sz="8" w:space="0" w:color="FFFFFF"/>
              <w:bottom w:val="single" w:sz="8" w:space="0" w:color="FFFFFF"/>
              <w:right w:val="single" w:sz="8" w:space="0" w:color="FFFFFF"/>
            </w:tcBorders>
            <w:shd w:val="clear" w:color="auto" w:fill="auto"/>
            <w:tcMar>
              <w:top w:w="100" w:type="dxa"/>
              <w:left w:w="100" w:type="dxa"/>
              <w:bottom w:w="100" w:type="dxa"/>
              <w:right w:w="100" w:type="dxa"/>
            </w:tcMar>
          </w:tcPr>
          <w:p w14:paraId="3925F788" w14:textId="77777777" w:rsidR="005606E5" w:rsidRPr="0094031E" w:rsidRDefault="005606E5" w:rsidP="0005657F">
            <w:pPr>
              <w:jc w:val="right"/>
              <w:rPr>
                <w:rFonts w:cs="Calibri"/>
                <w:b/>
                <w:sz w:val="16"/>
                <w:szCs w:val="16"/>
              </w:rPr>
            </w:pPr>
            <w:r w:rsidRPr="0094031E">
              <w:rPr>
                <w:rFonts w:cs="Calibri"/>
                <w:noProof/>
                <w:lang w:val="en-US"/>
              </w:rPr>
              <w:drawing>
                <wp:inline distT="114300" distB="114300" distL="114300" distR="114300" wp14:anchorId="4B8EBC45" wp14:editId="3DD987EC">
                  <wp:extent cx="2514600" cy="1689100"/>
                  <wp:effectExtent l="0" t="0" r="0" b="0"/>
                  <wp:docPr id="12" name="image11.png" descr="Une image contenant texte, personne, équipement électronique, afficher&#10;&#10;Description générée automatiquement"/>
                  <wp:cNvGraphicFramePr/>
                  <a:graphic xmlns:a="http://schemas.openxmlformats.org/drawingml/2006/main">
                    <a:graphicData uri="http://schemas.openxmlformats.org/drawingml/2006/picture">
                      <pic:pic xmlns:pic="http://schemas.openxmlformats.org/drawingml/2006/picture">
                        <pic:nvPicPr>
                          <pic:cNvPr id="12" name="image11.png" descr="Une image contenant texte, personne, équipement électronique, afficher&#10;&#10;Description générée automatiquement"/>
                          <pic:cNvPicPr preferRelativeResize="0"/>
                        </pic:nvPicPr>
                        <pic:blipFill>
                          <a:blip r:embed="rId28" cstate="print">
                            <a:extLst>
                              <a:ext uri="{28A0092B-C50C-407E-A947-70E740481C1C}">
                                <a14:useLocalDpi xmlns:a14="http://schemas.microsoft.com/office/drawing/2010/main"/>
                              </a:ext>
                            </a:extLst>
                          </a:blip>
                          <a:srcRect/>
                          <a:stretch>
                            <a:fillRect/>
                          </a:stretch>
                        </pic:blipFill>
                        <pic:spPr>
                          <a:xfrm>
                            <a:off x="0" y="0"/>
                            <a:ext cx="2514600" cy="1689100"/>
                          </a:xfrm>
                          <a:prstGeom prst="rect">
                            <a:avLst/>
                          </a:prstGeom>
                          <a:ln/>
                        </pic:spPr>
                      </pic:pic>
                    </a:graphicData>
                  </a:graphic>
                </wp:inline>
              </w:drawing>
            </w:r>
          </w:p>
        </w:tc>
      </w:tr>
      <w:tr w:rsidR="005606E5" w14:paraId="32B7C2FA" w14:textId="77777777" w:rsidTr="0005657F">
        <w:tc>
          <w:tcPr>
            <w:tcW w:w="945" w:type="dxa"/>
            <w:tcBorders>
              <w:top w:val="single" w:sz="8" w:space="0" w:color="FFFFFF"/>
              <w:left w:val="single" w:sz="8" w:space="0" w:color="FFFFFF"/>
              <w:bottom w:val="single" w:sz="8" w:space="0" w:color="FFFFFF"/>
              <w:right w:val="single" w:sz="8" w:space="0" w:color="FFFFFF"/>
            </w:tcBorders>
            <w:shd w:val="clear" w:color="auto" w:fill="auto"/>
            <w:tcMar>
              <w:top w:w="100" w:type="dxa"/>
              <w:left w:w="100" w:type="dxa"/>
              <w:bottom w:w="100" w:type="dxa"/>
              <w:right w:w="100" w:type="dxa"/>
            </w:tcMar>
          </w:tcPr>
          <w:p w14:paraId="1373A7CE" w14:textId="77777777" w:rsidR="005606E5" w:rsidRPr="0094031E" w:rsidRDefault="005606E5" w:rsidP="0005657F">
            <w:pPr>
              <w:widowControl w:val="0"/>
              <w:spacing w:line="240" w:lineRule="auto"/>
              <w:jc w:val="right"/>
              <w:rPr>
                <w:rFonts w:cs="Calibri"/>
                <w:b/>
                <w:sz w:val="24"/>
                <w:szCs w:val="24"/>
              </w:rPr>
            </w:pPr>
            <w:r w:rsidRPr="0094031E">
              <w:rPr>
                <w:rFonts w:cs="Calibri"/>
                <w:b/>
                <w:sz w:val="24"/>
                <w:szCs w:val="24"/>
              </w:rPr>
              <w:t>D)</w:t>
            </w:r>
          </w:p>
        </w:tc>
        <w:tc>
          <w:tcPr>
            <w:tcW w:w="4905" w:type="dxa"/>
            <w:tcBorders>
              <w:top w:val="single" w:sz="8" w:space="0" w:color="FFFFFF"/>
              <w:left w:val="single" w:sz="8" w:space="0" w:color="FFFFFF"/>
              <w:bottom w:val="single" w:sz="8" w:space="0" w:color="FFFFFF"/>
              <w:right w:val="single" w:sz="8" w:space="0" w:color="FFFFFF"/>
            </w:tcBorders>
            <w:shd w:val="clear" w:color="auto" w:fill="auto"/>
            <w:tcMar>
              <w:top w:w="100" w:type="dxa"/>
              <w:left w:w="100" w:type="dxa"/>
              <w:bottom w:w="100" w:type="dxa"/>
              <w:right w:w="100" w:type="dxa"/>
            </w:tcMar>
          </w:tcPr>
          <w:p w14:paraId="56F93D76" w14:textId="77777777" w:rsidR="005606E5" w:rsidRPr="0094031E" w:rsidRDefault="005606E5" w:rsidP="0005657F">
            <w:pPr>
              <w:jc w:val="right"/>
              <w:rPr>
                <w:rFonts w:cs="Calibri"/>
                <w:b/>
                <w:sz w:val="16"/>
                <w:szCs w:val="16"/>
              </w:rPr>
            </w:pPr>
            <w:r w:rsidRPr="0094031E">
              <w:rPr>
                <w:rFonts w:cs="Calibri"/>
                <w:noProof/>
                <w:lang w:val="en-US"/>
              </w:rPr>
              <w:drawing>
                <wp:inline distT="114300" distB="114300" distL="114300" distR="114300" wp14:anchorId="5D402EF1" wp14:editId="0255B4F6">
                  <wp:extent cx="2514600" cy="1689100"/>
                  <wp:effectExtent l="0" t="0" r="0" b="0"/>
                  <wp:docPr id="8" name="image12.png"/>
                  <wp:cNvGraphicFramePr/>
                  <a:graphic xmlns:a="http://schemas.openxmlformats.org/drawingml/2006/main">
                    <a:graphicData uri="http://schemas.openxmlformats.org/drawingml/2006/picture">
                      <pic:pic xmlns:pic="http://schemas.openxmlformats.org/drawingml/2006/picture">
                        <pic:nvPicPr>
                          <pic:cNvPr id="0" name="image12.png"/>
                          <pic:cNvPicPr preferRelativeResize="0"/>
                        </pic:nvPicPr>
                        <pic:blipFill>
                          <a:blip r:embed="rId29" cstate="print">
                            <a:extLst>
                              <a:ext uri="{28A0092B-C50C-407E-A947-70E740481C1C}">
                                <a14:useLocalDpi xmlns:a14="http://schemas.microsoft.com/office/drawing/2010/main"/>
                              </a:ext>
                            </a:extLst>
                          </a:blip>
                          <a:srcRect/>
                          <a:stretch>
                            <a:fillRect/>
                          </a:stretch>
                        </pic:blipFill>
                        <pic:spPr>
                          <a:xfrm>
                            <a:off x="0" y="0"/>
                            <a:ext cx="2514600" cy="1689100"/>
                          </a:xfrm>
                          <a:prstGeom prst="rect">
                            <a:avLst/>
                          </a:prstGeom>
                          <a:ln/>
                        </pic:spPr>
                      </pic:pic>
                    </a:graphicData>
                  </a:graphic>
                </wp:inline>
              </w:drawing>
            </w:r>
          </w:p>
        </w:tc>
      </w:tr>
      <w:tr w:rsidR="005606E5" w14:paraId="4BDB1DED" w14:textId="77777777" w:rsidTr="0005657F">
        <w:tc>
          <w:tcPr>
            <w:tcW w:w="945" w:type="dxa"/>
            <w:tcBorders>
              <w:top w:val="single" w:sz="8" w:space="0" w:color="FFFFFF"/>
              <w:left w:val="single" w:sz="8" w:space="0" w:color="FFFFFF"/>
              <w:bottom w:val="single" w:sz="8" w:space="0" w:color="FFFFFF"/>
              <w:right w:val="single" w:sz="8" w:space="0" w:color="FFFFFF"/>
            </w:tcBorders>
            <w:shd w:val="clear" w:color="auto" w:fill="auto"/>
            <w:tcMar>
              <w:top w:w="100" w:type="dxa"/>
              <w:left w:w="100" w:type="dxa"/>
              <w:bottom w:w="100" w:type="dxa"/>
              <w:right w:w="100" w:type="dxa"/>
            </w:tcMar>
          </w:tcPr>
          <w:p w14:paraId="4EBFD094" w14:textId="77777777" w:rsidR="005606E5" w:rsidRPr="0094031E" w:rsidRDefault="005606E5" w:rsidP="0005657F">
            <w:pPr>
              <w:widowControl w:val="0"/>
              <w:spacing w:line="240" w:lineRule="auto"/>
              <w:jc w:val="right"/>
              <w:rPr>
                <w:rFonts w:cs="Calibri"/>
                <w:b/>
                <w:sz w:val="24"/>
                <w:szCs w:val="24"/>
              </w:rPr>
            </w:pPr>
            <w:r w:rsidRPr="0094031E">
              <w:rPr>
                <w:rFonts w:cs="Calibri"/>
                <w:b/>
                <w:sz w:val="24"/>
                <w:szCs w:val="24"/>
              </w:rPr>
              <w:t>E)</w:t>
            </w:r>
          </w:p>
        </w:tc>
        <w:tc>
          <w:tcPr>
            <w:tcW w:w="4905" w:type="dxa"/>
            <w:tcBorders>
              <w:top w:val="single" w:sz="8" w:space="0" w:color="FFFFFF"/>
              <w:left w:val="single" w:sz="8" w:space="0" w:color="FFFFFF"/>
              <w:bottom w:val="single" w:sz="8" w:space="0" w:color="FFFFFF"/>
              <w:right w:val="single" w:sz="8" w:space="0" w:color="FFFFFF"/>
            </w:tcBorders>
            <w:shd w:val="clear" w:color="auto" w:fill="auto"/>
            <w:tcMar>
              <w:top w:w="100" w:type="dxa"/>
              <w:left w:w="100" w:type="dxa"/>
              <w:bottom w:w="100" w:type="dxa"/>
              <w:right w:w="100" w:type="dxa"/>
            </w:tcMar>
          </w:tcPr>
          <w:p w14:paraId="2FB19CDA" w14:textId="77777777" w:rsidR="005606E5" w:rsidRPr="0094031E" w:rsidRDefault="005606E5" w:rsidP="0005657F">
            <w:pPr>
              <w:jc w:val="right"/>
              <w:rPr>
                <w:rFonts w:cs="Calibri"/>
                <w:b/>
                <w:sz w:val="16"/>
                <w:szCs w:val="16"/>
              </w:rPr>
            </w:pPr>
            <w:r w:rsidRPr="0094031E">
              <w:rPr>
                <w:rFonts w:cs="Calibri"/>
                <w:noProof/>
                <w:lang w:val="en-US"/>
              </w:rPr>
              <w:drawing>
                <wp:inline distT="114300" distB="114300" distL="114300" distR="114300" wp14:anchorId="2D0BF9F1" wp14:editId="3F804B59">
                  <wp:extent cx="2514600" cy="1689100"/>
                  <wp:effectExtent l="0" t="0" r="0" b="0"/>
                  <wp:docPr id="14" name="image10.png" descr="Une image contenant texte, ciel, eau, extérieur&#10;&#10;Description générée automatiquement"/>
                  <wp:cNvGraphicFramePr/>
                  <a:graphic xmlns:a="http://schemas.openxmlformats.org/drawingml/2006/main">
                    <a:graphicData uri="http://schemas.openxmlformats.org/drawingml/2006/picture">
                      <pic:pic xmlns:pic="http://schemas.openxmlformats.org/drawingml/2006/picture">
                        <pic:nvPicPr>
                          <pic:cNvPr id="14" name="image10.png" descr="Une image contenant texte, ciel, eau, extérieur&#10;&#10;Description générée automatiquement"/>
                          <pic:cNvPicPr preferRelativeResize="0"/>
                        </pic:nvPicPr>
                        <pic:blipFill>
                          <a:blip r:embed="rId30" cstate="print">
                            <a:extLst>
                              <a:ext uri="{28A0092B-C50C-407E-A947-70E740481C1C}">
                                <a14:useLocalDpi xmlns:a14="http://schemas.microsoft.com/office/drawing/2010/main"/>
                              </a:ext>
                            </a:extLst>
                          </a:blip>
                          <a:srcRect/>
                          <a:stretch>
                            <a:fillRect/>
                          </a:stretch>
                        </pic:blipFill>
                        <pic:spPr>
                          <a:xfrm>
                            <a:off x="0" y="0"/>
                            <a:ext cx="2514600" cy="1689100"/>
                          </a:xfrm>
                          <a:prstGeom prst="rect">
                            <a:avLst/>
                          </a:prstGeom>
                          <a:ln/>
                        </pic:spPr>
                      </pic:pic>
                    </a:graphicData>
                  </a:graphic>
                </wp:inline>
              </w:drawing>
            </w:r>
          </w:p>
        </w:tc>
      </w:tr>
      <w:tr w:rsidR="005606E5" w14:paraId="1D2B5513" w14:textId="77777777" w:rsidTr="0005657F">
        <w:tc>
          <w:tcPr>
            <w:tcW w:w="945" w:type="dxa"/>
            <w:tcBorders>
              <w:top w:val="single" w:sz="8" w:space="0" w:color="FFFFFF"/>
              <w:left w:val="single" w:sz="8" w:space="0" w:color="FFFFFF"/>
              <w:bottom w:val="single" w:sz="8" w:space="0" w:color="FFFFFF"/>
              <w:right w:val="single" w:sz="8" w:space="0" w:color="FFFFFF"/>
            </w:tcBorders>
            <w:shd w:val="clear" w:color="auto" w:fill="auto"/>
            <w:tcMar>
              <w:top w:w="100" w:type="dxa"/>
              <w:left w:w="100" w:type="dxa"/>
              <w:bottom w:w="100" w:type="dxa"/>
              <w:right w:w="100" w:type="dxa"/>
            </w:tcMar>
          </w:tcPr>
          <w:p w14:paraId="3017F8EC" w14:textId="77777777" w:rsidR="005606E5" w:rsidRPr="0094031E" w:rsidRDefault="005606E5" w:rsidP="0005657F">
            <w:pPr>
              <w:widowControl w:val="0"/>
              <w:spacing w:line="240" w:lineRule="auto"/>
              <w:jc w:val="right"/>
              <w:rPr>
                <w:rFonts w:cs="Calibri"/>
                <w:b/>
                <w:sz w:val="24"/>
                <w:szCs w:val="24"/>
              </w:rPr>
            </w:pPr>
            <w:r w:rsidRPr="0094031E">
              <w:rPr>
                <w:rFonts w:cs="Calibri"/>
                <w:b/>
                <w:sz w:val="24"/>
                <w:szCs w:val="24"/>
              </w:rPr>
              <w:t xml:space="preserve">F) </w:t>
            </w:r>
          </w:p>
        </w:tc>
        <w:tc>
          <w:tcPr>
            <w:tcW w:w="4905" w:type="dxa"/>
            <w:tcBorders>
              <w:top w:val="single" w:sz="8" w:space="0" w:color="FFFFFF"/>
              <w:left w:val="single" w:sz="8" w:space="0" w:color="FFFFFF"/>
              <w:bottom w:val="single" w:sz="8" w:space="0" w:color="FFFFFF"/>
              <w:right w:val="single" w:sz="8" w:space="0" w:color="FFFFFF"/>
            </w:tcBorders>
            <w:shd w:val="clear" w:color="auto" w:fill="auto"/>
            <w:tcMar>
              <w:top w:w="100" w:type="dxa"/>
              <w:left w:w="100" w:type="dxa"/>
              <w:bottom w:w="100" w:type="dxa"/>
              <w:right w:w="100" w:type="dxa"/>
            </w:tcMar>
          </w:tcPr>
          <w:p w14:paraId="22B537D3" w14:textId="77777777" w:rsidR="005606E5" w:rsidRPr="0094031E" w:rsidRDefault="005606E5" w:rsidP="0005657F">
            <w:pPr>
              <w:jc w:val="right"/>
              <w:rPr>
                <w:rFonts w:cs="Calibri"/>
                <w:b/>
                <w:sz w:val="16"/>
                <w:szCs w:val="16"/>
              </w:rPr>
            </w:pPr>
            <w:r w:rsidRPr="0094031E">
              <w:rPr>
                <w:rFonts w:cs="Calibri"/>
                <w:noProof/>
                <w:lang w:val="en-US"/>
              </w:rPr>
              <w:drawing>
                <wp:inline distT="114300" distB="114300" distL="114300" distR="114300" wp14:anchorId="37D77A09" wp14:editId="607189E7">
                  <wp:extent cx="2514600" cy="1689100"/>
                  <wp:effectExtent l="0" t="0" r="0" b="0"/>
                  <wp:docPr id="6" name="image14.png" descr="Une image contenant texte, personne, intérieur, gens&#10;&#10;Description générée automatiquement"/>
                  <wp:cNvGraphicFramePr/>
                  <a:graphic xmlns:a="http://schemas.openxmlformats.org/drawingml/2006/main">
                    <a:graphicData uri="http://schemas.openxmlformats.org/drawingml/2006/picture">
                      <pic:pic xmlns:pic="http://schemas.openxmlformats.org/drawingml/2006/picture">
                        <pic:nvPicPr>
                          <pic:cNvPr id="6" name="image14.png" descr="Une image contenant texte, personne, intérieur, gens&#10;&#10;Description générée automatiquement"/>
                          <pic:cNvPicPr preferRelativeResize="0"/>
                        </pic:nvPicPr>
                        <pic:blipFill>
                          <a:blip r:embed="rId31"/>
                          <a:srcRect/>
                          <a:stretch>
                            <a:fillRect/>
                          </a:stretch>
                        </pic:blipFill>
                        <pic:spPr>
                          <a:xfrm>
                            <a:off x="0" y="0"/>
                            <a:ext cx="2514600" cy="1689100"/>
                          </a:xfrm>
                          <a:prstGeom prst="rect">
                            <a:avLst/>
                          </a:prstGeom>
                          <a:ln/>
                        </pic:spPr>
                      </pic:pic>
                    </a:graphicData>
                  </a:graphic>
                </wp:inline>
              </w:drawing>
            </w:r>
          </w:p>
        </w:tc>
      </w:tr>
      <w:tr w:rsidR="005606E5" w14:paraId="3813BABD" w14:textId="77777777" w:rsidTr="0005657F">
        <w:tc>
          <w:tcPr>
            <w:tcW w:w="945" w:type="dxa"/>
            <w:tcBorders>
              <w:top w:val="single" w:sz="8" w:space="0" w:color="FFFFFF"/>
              <w:left w:val="single" w:sz="8" w:space="0" w:color="FFFFFF"/>
              <w:bottom w:val="single" w:sz="8" w:space="0" w:color="FFFFFF"/>
              <w:right w:val="single" w:sz="8" w:space="0" w:color="FFFFFF"/>
            </w:tcBorders>
            <w:shd w:val="clear" w:color="auto" w:fill="auto"/>
            <w:tcMar>
              <w:top w:w="100" w:type="dxa"/>
              <w:left w:w="100" w:type="dxa"/>
              <w:bottom w:w="100" w:type="dxa"/>
              <w:right w:w="100" w:type="dxa"/>
            </w:tcMar>
          </w:tcPr>
          <w:p w14:paraId="226B6EF4" w14:textId="77777777" w:rsidR="005606E5" w:rsidRPr="0094031E" w:rsidRDefault="005606E5" w:rsidP="0005657F">
            <w:pPr>
              <w:widowControl w:val="0"/>
              <w:spacing w:line="240" w:lineRule="auto"/>
              <w:jc w:val="right"/>
              <w:rPr>
                <w:rFonts w:cs="Calibri"/>
                <w:b/>
                <w:sz w:val="24"/>
                <w:szCs w:val="24"/>
              </w:rPr>
            </w:pPr>
            <w:r w:rsidRPr="0094031E">
              <w:rPr>
                <w:rFonts w:cs="Calibri"/>
                <w:b/>
                <w:sz w:val="24"/>
                <w:szCs w:val="24"/>
              </w:rPr>
              <w:lastRenderedPageBreak/>
              <w:t>G)</w:t>
            </w:r>
          </w:p>
        </w:tc>
        <w:tc>
          <w:tcPr>
            <w:tcW w:w="4905" w:type="dxa"/>
            <w:tcBorders>
              <w:top w:val="single" w:sz="8" w:space="0" w:color="FFFFFF"/>
              <w:left w:val="single" w:sz="8" w:space="0" w:color="FFFFFF"/>
              <w:bottom w:val="single" w:sz="8" w:space="0" w:color="FFFFFF"/>
              <w:right w:val="single" w:sz="8" w:space="0" w:color="FFFFFF"/>
            </w:tcBorders>
            <w:shd w:val="clear" w:color="auto" w:fill="auto"/>
            <w:tcMar>
              <w:top w:w="100" w:type="dxa"/>
              <w:left w:w="100" w:type="dxa"/>
              <w:bottom w:w="100" w:type="dxa"/>
              <w:right w:w="100" w:type="dxa"/>
            </w:tcMar>
          </w:tcPr>
          <w:p w14:paraId="0E8C5133" w14:textId="77777777" w:rsidR="005606E5" w:rsidRPr="0094031E" w:rsidRDefault="005606E5" w:rsidP="0005657F">
            <w:pPr>
              <w:jc w:val="right"/>
              <w:rPr>
                <w:rFonts w:cs="Calibri"/>
                <w:b/>
              </w:rPr>
            </w:pPr>
            <w:r w:rsidRPr="0094031E">
              <w:rPr>
                <w:rFonts w:cs="Calibri"/>
                <w:noProof/>
                <w:lang w:val="en-US"/>
              </w:rPr>
              <w:drawing>
                <wp:inline distT="114300" distB="114300" distL="114300" distR="114300" wp14:anchorId="7EC44C90" wp14:editId="4BBA34DC">
                  <wp:extent cx="2514600" cy="1676400"/>
                  <wp:effectExtent l="0" t="0" r="0" b="0"/>
                  <wp:docPr id="10"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32" cstate="print">
                            <a:extLst>
                              <a:ext uri="{28A0092B-C50C-407E-A947-70E740481C1C}">
                                <a14:useLocalDpi xmlns:a14="http://schemas.microsoft.com/office/drawing/2010/main"/>
                              </a:ext>
                            </a:extLst>
                          </a:blip>
                          <a:srcRect/>
                          <a:stretch>
                            <a:fillRect/>
                          </a:stretch>
                        </pic:blipFill>
                        <pic:spPr>
                          <a:xfrm>
                            <a:off x="0" y="0"/>
                            <a:ext cx="2514600" cy="1676400"/>
                          </a:xfrm>
                          <a:prstGeom prst="rect">
                            <a:avLst/>
                          </a:prstGeom>
                          <a:ln/>
                        </pic:spPr>
                      </pic:pic>
                    </a:graphicData>
                  </a:graphic>
                </wp:inline>
              </w:drawing>
            </w:r>
          </w:p>
        </w:tc>
      </w:tr>
      <w:tr w:rsidR="005606E5" w14:paraId="0874F0D8" w14:textId="77777777" w:rsidTr="0005657F">
        <w:tc>
          <w:tcPr>
            <w:tcW w:w="945" w:type="dxa"/>
            <w:tcBorders>
              <w:top w:val="single" w:sz="8" w:space="0" w:color="FFFFFF"/>
              <w:left w:val="single" w:sz="8" w:space="0" w:color="FFFFFF"/>
              <w:bottom w:val="single" w:sz="8" w:space="0" w:color="FFFFFF"/>
              <w:right w:val="single" w:sz="8" w:space="0" w:color="FFFFFF"/>
            </w:tcBorders>
            <w:shd w:val="clear" w:color="auto" w:fill="auto"/>
            <w:tcMar>
              <w:top w:w="100" w:type="dxa"/>
              <w:left w:w="100" w:type="dxa"/>
              <w:bottom w:w="100" w:type="dxa"/>
              <w:right w:w="100" w:type="dxa"/>
            </w:tcMar>
          </w:tcPr>
          <w:p w14:paraId="67EFBAC0" w14:textId="77777777" w:rsidR="005606E5" w:rsidRPr="0094031E" w:rsidRDefault="005606E5" w:rsidP="0005657F">
            <w:pPr>
              <w:widowControl w:val="0"/>
              <w:spacing w:line="240" w:lineRule="auto"/>
              <w:jc w:val="right"/>
              <w:rPr>
                <w:rFonts w:cs="Calibri"/>
                <w:b/>
                <w:sz w:val="24"/>
                <w:szCs w:val="24"/>
              </w:rPr>
            </w:pPr>
            <w:r w:rsidRPr="0094031E">
              <w:rPr>
                <w:rFonts w:cs="Calibri"/>
                <w:b/>
                <w:sz w:val="24"/>
                <w:szCs w:val="24"/>
              </w:rPr>
              <w:t>H)</w:t>
            </w:r>
          </w:p>
        </w:tc>
        <w:tc>
          <w:tcPr>
            <w:tcW w:w="4905" w:type="dxa"/>
            <w:tcBorders>
              <w:top w:val="single" w:sz="8" w:space="0" w:color="FFFFFF"/>
              <w:left w:val="single" w:sz="8" w:space="0" w:color="FFFFFF"/>
              <w:bottom w:val="single" w:sz="8" w:space="0" w:color="FFFFFF"/>
              <w:right w:val="single" w:sz="8" w:space="0" w:color="FFFFFF"/>
            </w:tcBorders>
            <w:shd w:val="clear" w:color="auto" w:fill="auto"/>
            <w:tcMar>
              <w:top w:w="100" w:type="dxa"/>
              <w:left w:w="100" w:type="dxa"/>
              <w:bottom w:w="100" w:type="dxa"/>
              <w:right w:w="100" w:type="dxa"/>
            </w:tcMar>
          </w:tcPr>
          <w:p w14:paraId="72DC4CA3" w14:textId="77777777" w:rsidR="005606E5" w:rsidRPr="0094031E" w:rsidRDefault="005606E5" w:rsidP="0005657F">
            <w:pPr>
              <w:jc w:val="right"/>
              <w:rPr>
                <w:rFonts w:cs="Calibri"/>
              </w:rPr>
            </w:pPr>
            <w:r w:rsidRPr="0094031E">
              <w:rPr>
                <w:rFonts w:cs="Calibri"/>
                <w:noProof/>
                <w:lang w:val="en-US"/>
              </w:rPr>
              <w:drawing>
                <wp:inline distT="114300" distB="114300" distL="114300" distR="114300" wp14:anchorId="418AC233" wp14:editId="0348F60C">
                  <wp:extent cx="2519363" cy="1824366"/>
                  <wp:effectExtent l="0" t="0" r="0" b="0"/>
                  <wp:docPr id="15" name="image3.png" descr="Une image contenant texte&#10;&#10;Description générée automatiquement"/>
                  <wp:cNvGraphicFramePr/>
                  <a:graphic xmlns:a="http://schemas.openxmlformats.org/drawingml/2006/main">
                    <a:graphicData uri="http://schemas.openxmlformats.org/drawingml/2006/picture">
                      <pic:pic xmlns:pic="http://schemas.openxmlformats.org/drawingml/2006/picture">
                        <pic:nvPicPr>
                          <pic:cNvPr id="15" name="image3.png" descr="Une image contenant texte&#10;&#10;Description générée automatiquement"/>
                          <pic:cNvPicPr preferRelativeResize="0"/>
                        </pic:nvPicPr>
                        <pic:blipFill>
                          <a:blip r:embed="rId33"/>
                          <a:srcRect/>
                          <a:stretch>
                            <a:fillRect/>
                          </a:stretch>
                        </pic:blipFill>
                        <pic:spPr>
                          <a:xfrm>
                            <a:off x="0" y="0"/>
                            <a:ext cx="2519363" cy="1824366"/>
                          </a:xfrm>
                          <a:prstGeom prst="rect">
                            <a:avLst/>
                          </a:prstGeom>
                          <a:ln/>
                        </pic:spPr>
                      </pic:pic>
                    </a:graphicData>
                  </a:graphic>
                </wp:inline>
              </w:drawing>
            </w:r>
          </w:p>
        </w:tc>
      </w:tr>
      <w:tr w:rsidR="005606E5" w14:paraId="6B82AA12" w14:textId="77777777" w:rsidTr="0005657F">
        <w:tc>
          <w:tcPr>
            <w:tcW w:w="945" w:type="dxa"/>
            <w:tcBorders>
              <w:top w:val="single" w:sz="8" w:space="0" w:color="FFFFFF"/>
              <w:left w:val="single" w:sz="8" w:space="0" w:color="FFFFFF"/>
              <w:bottom w:val="single" w:sz="8" w:space="0" w:color="FFFFFF"/>
              <w:right w:val="single" w:sz="8" w:space="0" w:color="FFFFFF"/>
            </w:tcBorders>
            <w:shd w:val="clear" w:color="auto" w:fill="auto"/>
            <w:tcMar>
              <w:top w:w="100" w:type="dxa"/>
              <w:left w:w="100" w:type="dxa"/>
              <w:bottom w:w="100" w:type="dxa"/>
              <w:right w:w="100" w:type="dxa"/>
            </w:tcMar>
          </w:tcPr>
          <w:p w14:paraId="09484A0A" w14:textId="77777777" w:rsidR="005606E5" w:rsidRPr="0094031E" w:rsidRDefault="005606E5" w:rsidP="0005657F">
            <w:pPr>
              <w:widowControl w:val="0"/>
              <w:spacing w:line="240" w:lineRule="auto"/>
              <w:jc w:val="right"/>
              <w:rPr>
                <w:rFonts w:cs="Calibri"/>
                <w:b/>
                <w:sz w:val="24"/>
                <w:szCs w:val="24"/>
              </w:rPr>
            </w:pPr>
            <w:r w:rsidRPr="0094031E">
              <w:rPr>
                <w:rFonts w:cs="Calibri"/>
                <w:b/>
                <w:sz w:val="24"/>
                <w:szCs w:val="24"/>
              </w:rPr>
              <w:t>I)</w:t>
            </w:r>
          </w:p>
        </w:tc>
        <w:tc>
          <w:tcPr>
            <w:tcW w:w="4905" w:type="dxa"/>
            <w:tcBorders>
              <w:top w:val="single" w:sz="8" w:space="0" w:color="FFFFFF"/>
              <w:left w:val="single" w:sz="8" w:space="0" w:color="FFFFFF"/>
              <w:bottom w:val="single" w:sz="8" w:space="0" w:color="FFFFFF"/>
              <w:right w:val="single" w:sz="8" w:space="0" w:color="FFFFFF"/>
            </w:tcBorders>
            <w:shd w:val="clear" w:color="auto" w:fill="auto"/>
            <w:tcMar>
              <w:top w:w="100" w:type="dxa"/>
              <w:left w:w="100" w:type="dxa"/>
              <w:bottom w:w="100" w:type="dxa"/>
              <w:right w:w="100" w:type="dxa"/>
            </w:tcMar>
          </w:tcPr>
          <w:p w14:paraId="354D249F" w14:textId="77777777" w:rsidR="005606E5" w:rsidRPr="0094031E" w:rsidRDefault="005606E5" w:rsidP="0005657F">
            <w:pPr>
              <w:jc w:val="right"/>
              <w:rPr>
                <w:rFonts w:cs="Calibri"/>
              </w:rPr>
            </w:pPr>
            <w:r w:rsidRPr="0094031E">
              <w:rPr>
                <w:rFonts w:cs="Calibri"/>
                <w:noProof/>
                <w:lang w:val="en-US"/>
              </w:rPr>
              <w:drawing>
                <wp:inline distT="114300" distB="114300" distL="114300" distR="114300" wp14:anchorId="2113E3D5" wp14:editId="13182213">
                  <wp:extent cx="2538413" cy="1695922"/>
                  <wp:effectExtent l="0" t="0" r="0" b="0"/>
                  <wp:docPr id="9" name="image1.png" descr="Une image contenant texte, intérieur&#10;&#10;Description générée automatiquement"/>
                  <wp:cNvGraphicFramePr/>
                  <a:graphic xmlns:a="http://schemas.openxmlformats.org/drawingml/2006/main">
                    <a:graphicData uri="http://schemas.openxmlformats.org/drawingml/2006/picture">
                      <pic:pic xmlns:pic="http://schemas.openxmlformats.org/drawingml/2006/picture">
                        <pic:nvPicPr>
                          <pic:cNvPr id="9" name="image1.png" descr="Une image contenant texte, intérieur&#10;&#10;Description générée automatiquement"/>
                          <pic:cNvPicPr preferRelativeResize="0"/>
                        </pic:nvPicPr>
                        <pic:blipFill>
                          <a:blip r:embed="rId34"/>
                          <a:srcRect/>
                          <a:stretch>
                            <a:fillRect/>
                          </a:stretch>
                        </pic:blipFill>
                        <pic:spPr>
                          <a:xfrm>
                            <a:off x="0" y="0"/>
                            <a:ext cx="2538413" cy="1695922"/>
                          </a:xfrm>
                          <a:prstGeom prst="rect">
                            <a:avLst/>
                          </a:prstGeom>
                          <a:ln/>
                        </pic:spPr>
                      </pic:pic>
                    </a:graphicData>
                  </a:graphic>
                </wp:inline>
              </w:drawing>
            </w:r>
          </w:p>
        </w:tc>
      </w:tr>
      <w:tr w:rsidR="005606E5" w14:paraId="554EF3F0" w14:textId="77777777" w:rsidTr="0005657F">
        <w:tc>
          <w:tcPr>
            <w:tcW w:w="945" w:type="dxa"/>
            <w:tcBorders>
              <w:top w:val="single" w:sz="8" w:space="0" w:color="FFFFFF"/>
              <w:left w:val="single" w:sz="8" w:space="0" w:color="FFFFFF"/>
              <w:bottom w:val="single" w:sz="8" w:space="0" w:color="FFFFFF"/>
              <w:right w:val="single" w:sz="8" w:space="0" w:color="FFFFFF"/>
            </w:tcBorders>
            <w:shd w:val="clear" w:color="auto" w:fill="auto"/>
            <w:tcMar>
              <w:top w:w="100" w:type="dxa"/>
              <w:left w:w="100" w:type="dxa"/>
              <w:bottom w:w="100" w:type="dxa"/>
              <w:right w:w="100" w:type="dxa"/>
            </w:tcMar>
          </w:tcPr>
          <w:p w14:paraId="0EC36B3B" w14:textId="77777777" w:rsidR="005606E5" w:rsidRPr="0094031E" w:rsidRDefault="005606E5" w:rsidP="0005657F">
            <w:pPr>
              <w:widowControl w:val="0"/>
              <w:spacing w:line="240" w:lineRule="auto"/>
              <w:jc w:val="right"/>
              <w:rPr>
                <w:rFonts w:cs="Calibri"/>
                <w:b/>
                <w:sz w:val="24"/>
                <w:szCs w:val="24"/>
              </w:rPr>
            </w:pPr>
            <w:r w:rsidRPr="0094031E">
              <w:rPr>
                <w:rFonts w:cs="Calibri"/>
                <w:b/>
                <w:sz w:val="24"/>
                <w:szCs w:val="24"/>
              </w:rPr>
              <w:t>J)</w:t>
            </w:r>
          </w:p>
        </w:tc>
        <w:tc>
          <w:tcPr>
            <w:tcW w:w="4905" w:type="dxa"/>
            <w:tcBorders>
              <w:top w:val="single" w:sz="8" w:space="0" w:color="FFFFFF"/>
              <w:left w:val="single" w:sz="8" w:space="0" w:color="FFFFFF"/>
              <w:bottom w:val="single" w:sz="8" w:space="0" w:color="FFFFFF"/>
              <w:right w:val="single" w:sz="8" w:space="0" w:color="FFFFFF"/>
            </w:tcBorders>
            <w:shd w:val="clear" w:color="auto" w:fill="auto"/>
            <w:tcMar>
              <w:top w:w="100" w:type="dxa"/>
              <w:left w:w="100" w:type="dxa"/>
              <w:bottom w:w="100" w:type="dxa"/>
              <w:right w:w="100" w:type="dxa"/>
            </w:tcMar>
          </w:tcPr>
          <w:p w14:paraId="79F55F1E" w14:textId="77777777" w:rsidR="005606E5" w:rsidRPr="0094031E" w:rsidRDefault="005606E5" w:rsidP="0005657F">
            <w:pPr>
              <w:jc w:val="right"/>
              <w:rPr>
                <w:rFonts w:cs="Calibri"/>
              </w:rPr>
            </w:pPr>
            <w:r w:rsidRPr="0094031E">
              <w:rPr>
                <w:rFonts w:cs="Calibri"/>
                <w:noProof/>
                <w:lang w:val="en-US"/>
              </w:rPr>
              <w:drawing>
                <wp:inline distT="114300" distB="114300" distL="114300" distR="114300" wp14:anchorId="1FDFE628" wp14:editId="6B8D494C">
                  <wp:extent cx="2500313" cy="1810571"/>
                  <wp:effectExtent l="0" t="0" r="0" b="0"/>
                  <wp:docPr id="5" name="image4.png" descr="Une image contenant tasse, lait&#10;&#10;Description générée automatiquement"/>
                  <wp:cNvGraphicFramePr/>
                  <a:graphic xmlns:a="http://schemas.openxmlformats.org/drawingml/2006/main">
                    <a:graphicData uri="http://schemas.openxmlformats.org/drawingml/2006/picture">
                      <pic:pic xmlns:pic="http://schemas.openxmlformats.org/drawingml/2006/picture">
                        <pic:nvPicPr>
                          <pic:cNvPr id="5" name="image4.png" descr="Une image contenant tasse, lait&#10;&#10;Description générée automatiquement"/>
                          <pic:cNvPicPr preferRelativeResize="0"/>
                        </pic:nvPicPr>
                        <pic:blipFill>
                          <a:blip r:embed="rId35"/>
                          <a:srcRect/>
                          <a:stretch>
                            <a:fillRect/>
                          </a:stretch>
                        </pic:blipFill>
                        <pic:spPr>
                          <a:xfrm>
                            <a:off x="0" y="0"/>
                            <a:ext cx="2500313" cy="1810571"/>
                          </a:xfrm>
                          <a:prstGeom prst="rect">
                            <a:avLst/>
                          </a:prstGeom>
                          <a:ln/>
                        </pic:spPr>
                      </pic:pic>
                    </a:graphicData>
                  </a:graphic>
                </wp:inline>
              </w:drawing>
            </w:r>
          </w:p>
        </w:tc>
      </w:tr>
      <w:tr w:rsidR="005606E5" w14:paraId="1B003392" w14:textId="77777777" w:rsidTr="0005657F">
        <w:tc>
          <w:tcPr>
            <w:tcW w:w="945" w:type="dxa"/>
            <w:tcBorders>
              <w:top w:val="single" w:sz="8" w:space="0" w:color="FFFFFF"/>
              <w:left w:val="single" w:sz="8" w:space="0" w:color="FFFFFF"/>
              <w:bottom w:val="single" w:sz="8" w:space="0" w:color="FFFFFF"/>
              <w:right w:val="single" w:sz="8" w:space="0" w:color="FFFFFF"/>
            </w:tcBorders>
            <w:shd w:val="clear" w:color="auto" w:fill="auto"/>
            <w:tcMar>
              <w:top w:w="100" w:type="dxa"/>
              <w:left w:w="100" w:type="dxa"/>
              <w:bottom w:w="100" w:type="dxa"/>
              <w:right w:w="100" w:type="dxa"/>
            </w:tcMar>
          </w:tcPr>
          <w:p w14:paraId="50F129B5" w14:textId="77777777" w:rsidR="005606E5" w:rsidRPr="0094031E" w:rsidRDefault="005606E5" w:rsidP="0005657F">
            <w:pPr>
              <w:widowControl w:val="0"/>
              <w:spacing w:line="240" w:lineRule="auto"/>
              <w:jc w:val="right"/>
              <w:rPr>
                <w:rFonts w:cs="Calibri"/>
                <w:b/>
                <w:sz w:val="24"/>
                <w:szCs w:val="24"/>
              </w:rPr>
            </w:pPr>
            <w:r w:rsidRPr="0094031E">
              <w:rPr>
                <w:rFonts w:cs="Calibri"/>
                <w:b/>
                <w:sz w:val="24"/>
                <w:szCs w:val="24"/>
              </w:rPr>
              <w:lastRenderedPageBreak/>
              <w:t>K)</w:t>
            </w:r>
          </w:p>
        </w:tc>
        <w:tc>
          <w:tcPr>
            <w:tcW w:w="4905" w:type="dxa"/>
            <w:tcBorders>
              <w:top w:val="single" w:sz="8" w:space="0" w:color="FFFFFF"/>
              <w:left w:val="single" w:sz="8" w:space="0" w:color="FFFFFF"/>
              <w:bottom w:val="single" w:sz="8" w:space="0" w:color="FFFFFF"/>
              <w:right w:val="single" w:sz="8" w:space="0" w:color="FFFFFF"/>
            </w:tcBorders>
            <w:shd w:val="clear" w:color="auto" w:fill="auto"/>
            <w:tcMar>
              <w:top w:w="100" w:type="dxa"/>
              <w:left w:w="100" w:type="dxa"/>
              <w:bottom w:w="100" w:type="dxa"/>
              <w:right w:w="100" w:type="dxa"/>
            </w:tcMar>
          </w:tcPr>
          <w:p w14:paraId="4ED9F7B1" w14:textId="77777777" w:rsidR="005606E5" w:rsidRPr="0094031E" w:rsidRDefault="005606E5" w:rsidP="0005657F">
            <w:pPr>
              <w:jc w:val="right"/>
              <w:rPr>
                <w:rFonts w:cs="Calibri"/>
              </w:rPr>
            </w:pPr>
            <w:r w:rsidRPr="0094031E">
              <w:rPr>
                <w:rFonts w:cs="Calibri"/>
                <w:noProof/>
                <w:lang w:val="en-US"/>
              </w:rPr>
              <w:drawing>
                <wp:inline distT="114300" distB="114300" distL="114300" distR="114300" wp14:anchorId="2641CE5D" wp14:editId="45969309">
                  <wp:extent cx="2481263" cy="1660688"/>
                  <wp:effectExtent l="0" t="0" r="0" b="0"/>
                  <wp:docPr id="16" name="image8.png" descr="Une image contenant texte, extérieur, route, personne&#10;&#10;Description générée automatiquement"/>
                  <wp:cNvGraphicFramePr/>
                  <a:graphic xmlns:a="http://schemas.openxmlformats.org/drawingml/2006/main">
                    <a:graphicData uri="http://schemas.openxmlformats.org/drawingml/2006/picture">
                      <pic:pic xmlns:pic="http://schemas.openxmlformats.org/drawingml/2006/picture">
                        <pic:nvPicPr>
                          <pic:cNvPr id="16" name="image8.png" descr="Une image contenant texte, extérieur, route, personne&#10;&#10;Description générée automatiquement"/>
                          <pic:cNvPicPr preferRelativeResize="0"/>
                        </pic:nvPicPr>
                        <pic:blipFill>
                          <a:blip r:embed="rId36" cstate="print">
                            <a:extLst>
                              <a:ext uri="{28A0092B-C50C-407E-A947-70E740481C1C}">
                                <a14:useLocalDpi xmlns:a14="http://schemas.microsoft.com/office/drawing/2010/main"/>
                              </a:ext>
                            </a:extLst>
                          </a:blip>
                          <a:srcRect/>
                          <a:stretch>
                            <a:fillRect/>
                          </a:stretch>
                        </pic:blipFill>
                        <pic:spPr>
                          <a:xfrm>
                            <a:off x="0" y="0"/>
                            <a:ext cx="2481263" cy="1660688"/>
                          </a:xfrm>
                          <a:prstGeom prst="rect">
                            <a:avLst/>
                          </a:prstGeom>
                          <a:ln/>
                        </pic:spPr>
                      </pic:pic>
                    </a:graphicData>
                  </a:graphic>
                </wp:inline>
              </w:drawing>
            </w:r>
          </w:p>
        </w:tc>
      </w:tr>
      <w:tr w:rsidR="005606E5" w14:paraId="343C057B" w14:textId="77777777" w:rsidTr="0005657F">
        <w:tc>
          <w:tcPr>
            <w:tcW w:w="945" w:type="dxa"/>
            <w:tcBorders>
              <w:top w:val="single" w:sz="8" w:space="0" w:color="FFFFFF"/>
              <w:left w:val="single" w:sz="8" w:space="0" w:color="FFFFFF"/>
              <w:bottom w:val="single" w:sz="8" w:space="0" w:color="FFFFFF"/>
              <w:right w:val="single" w:sz="8" w:space="0" w:color="FFFFFF"/>
            </w:tcBorders>
            <w:shd w:val="clear" w:color="auto" w:fill="auto"/>
            <w:tcMar>
              <w:top w:w="100" w:type="dxa"/>
              <w:left w:w="100" w:type="dxa"/>
              <w:bottom w:w="100" w:type="dxa"/>
              <w:right w:w="100" w:type="dxa"/>
            </w:tcMar>
          </w:tcPr>
          <w:p w14:paraId="71C71B96" w14:textId="77777777" w:rsidR="005606E5" w:rsidRPr="0094031E" w:rsidRDefault="005606E5" w:rsidP="0005657F">
            <w:pPr>
              <w:widowControl w:val="0"/>
              <w:spacing w:line="240" w:lineRule="auto"/>
              <w:jc w:val="right"/>
              <w:rPr>
                <w:rFonts w:cs="Calibri"/>
                <w:b/>
                <w:sz w:val="24"/>
                <w:szCs w:val="24"/>
              </w:rPr>
            </w:pPr>
            <w:r w:rsidRPr="0094031E">
              <w:rPr>
                <w:rFonts w:cs="Calibri"/>
                <w:b/>
                <w:sz w:val="24"/>
                <w:szCs w:val="24"/>
              </w:rPr>
              <w:t>L)</w:t>
            </w:r>
          </w:p>
        </w:tc>
        <w:tc>
          <w:tcPr>
            <w:tcW w:w="4905" w:type="dxa"/>
            <w:tcBorders>
              <w:top w:val="single" w:sz="8" w:space="0" w:color="FFFFFF"/>
              <w:left w:val="single" w:sz="8" w:space="0" w:color="FFFFFF"/>
              <w:bottom w:val="single" w:sz="8" w:space="0" w:color="FFFFFF"/>
              <w:right w:val="single" w:sz="8" w:space="0" w:color="FFFFFF"/>
            </w:tcBorders>
            <w:shd w:val="clear" w:color="auto" w:fill="auto"/>
            <w:tcMar>
              <w:top w:w="100" w:type="dxa"/>
              <w:left w:w="100" w:type="dxa"/>
              <w:bottom w:w="100" w:type="dxa"/>
              <w:right w:w="100" w:type="dxa"/>
            </w:tcMar>
          </w:tcPr>
          <w:p w14:paraId="7E7A487E" w14:textId="77777777" w:rsidR="005606E5" w:rsidRPr="0094031E" w:rsidRDefault="005606E5" w:rsidP="0005657F">
            <w:pPr>
              <w:jc w:val="right"/>
              <w:rPr>
                <w:rFonts w:cs="Calibri"/>
              </w:rPr>
            </w:pPr>
            <w:r w:rsidRPr="0094031E">
              <w:rPr>
                <w:rFonts w:cs="Calibri"/>
                <w:noProof/>
                <w:lang w:val="en-US"/>
              </w:rPr>
              <w:drawing>
                <wp:inline distT="114300" distB="114300" distL="114300" distR="114300" wp14:anchorId="3C93A486" wp14:editId="071B83DF">
                  <wp:extent cx="2443163" cy="1653347"/>
                  <wp:effectExtent l="0" t="0" r="0" b="0"/>
                  <wp:docPr id="3"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37" cstate="print">
                            <a:extLst>
                              <a:ext uri="{28A0092B-C50C-407E-A947-70E740481C1C}">
                                <a14:useLocalDpi xmlns:a14="http://schemas.microsoft.com/office/drawing/2010/main"/>
                              </a:ext>
                            </a:extLst>
                          </a:blip>
                          <a:srcRect/>
                          <a:stretch>
                            <a:fillRect/>
                          </a:stretch>
                        </pic:blipFill>
                        <pic:spPr>
                          <a:xfrm>
                            <a:off x="0" y="0"/>
                            <a:ext cx="2443163" cy="1653347"/>
                          </a:xfrm>
                          <a:prstGeom prst="rect">
                            <a:avLst/>
                          </a:prstGeom>
                          <a:ln/>
                        </pic:spPr>
                      </pic:pic>
                    </a:graphicData>
                  </a:graphic>
                </wp:inline>
              </w:drawing>
            </w:r>
          </w:p>
        </w:tc>
      </w:tr>
      <w:tr w:rsidR="005606E5" w14:paraId="5C965B5B" w14:textId="77777777" w:rsidTr="0005657F">
        <w:tc>
          <w:tcPr>
            <w:tcW w:w="945" w:type="dxa"/>
            <w:tcBorders>
              <w:top w:val="single" w:sz="8" w:space="0" w:color="FFFFFF"/>
              <w:left w:val="single" w:sz="8" w:space="0" w:color="FFFFFF"/>
              <w:bottom w:val="single" w:sz="8" w:space="0" w:color="FFFFFF"/>
              <w:right w:val="single" w:sz="8" w:space="0" w:color="FFFFFF"/>
            </w:tcBorders>
            <w:shd w:val="clear" w:color="auto" w:fill="auto"/>
            <w:tcMar>
              <w:top w:w="100" w:type="dxa"/>
              <w:left w:w="100" w:type="dxa"/>
              <w:bottom w:w="100" w:type="dxa"/>
              <w:right w:w="100" w:type="dxa"/>
            </w:tcMar>
          </w:tcPr>
          <w:p w14:paraId="7DAB1553" w14:textId="77777777" w:rsidR="005606E5" w:rsidRPr="0094031E" w:rsidRDefault="005606E5" w:rsidP="0005657F">
            <w:pPr>
              <w:widowControl w:val="0"/>
              <w:spacing w:line="240" w:lineRule="auto"/>
              <w:jc w:val="right"/>
              <w:rPr>
                <w:rFonts w:cs="Calibri"/>
                <w:b/>
                <w:sz w:val="24"/>
                <w:szCs w:val="24"/>
              </w:rPr>
            </w:pPr>
            <w:r w:rsidRPr="0094031E">
              <w:rPr>
                <w:rFonts w:cs="Calibri"/>
                <w:b/>
                <w:sz w:val="24"/>
                <w:szCs w:val="24"/>
              </w:rPr>
              <w:t>M)</w:t>
            </w:r>
          </w:p>
        </w:tc>
        <w:tc>
          <w:tcPr>
            <w:tcW w:w="4905" w:type="dxa"/>
            <w:tcBorders>
              <w:top w:val="single" w:sz="8" w:space="0" w:color="FFFFFF"/>
              <w:left w:val="single" w:sz="8" w:space="0" w:color="FFFFFF"/>
              <w:bottom w:val="single" w:sz="8" w:space="0" w:color="FFFFFF"/>
              <w:right w:val="single" w:sz="8" w:space="0" w:color="FFFFFF"/>
            </w:tcBorders>
            <w:shd w:val="clear" w:color="auto" w:fill="auto"/>
            <w:tcMar>
              <w:top w:w="100" w:type="dxa"/>
              <w:left w:w="100" w:type="dxa"/>
              <w:bottom w:w="100" w:type="dxa"/>
              <w:right w:w="100" w:type="dxa"/>
            </w:tcMar>
          </w:tcPr>
          <w:p w14:paraId="275E0298" w14:textId="77777777" w:rsidR="005606E5" w:rsidRPr="0094031E" w:rsidRDefault="005606E5" w:rsidP="0005657F">
            <w:pPr>
              <w:jc w:val="right"/>
              <w:rPr>
                <w:rFonts w:cs="Calibri"/>
              </w:rPr>
            </w:pPr>
            <w:r w:rsidRPr="0094031E">
              <w:rPr>
                <w:rFonts w:cs="Calibri"/>
                <w:noProof/>
                <w:lang w:val="en-US"/>
              </w:rPr>
              <w:drawing>
                <wp:inline distT="114300" distB="114300" distL="114300" distR="114300" wp14:anchorId="459EB7A9" wp14:editId="74F8AA54">
                  <wp:extent cx="2414588" cy="1748494"/>
                  <wp:effectExtent l="0" t="0" r="0" b="0"/>
                  <wp:docPr id="17" name="image5.png" descr="Une image contenant texte, personne&#10;&#10;Description générée automatiquement"/>
                  <wp:cNvGraphicFramePr/>
                  <a:graphic xmlns:a="http://schemas.openxmlformats.org/drawingml/2006/main">
                    <a:graphicData uri="http://schemas.openxmlformats.org/drawingml/2006/picture">
                      <pic:pic xmlns:pic="http://schemas.openxmlformats.org/drawingml/2006/picture">
                        <pic:nvPicPr>
                          <pic:cNvPr id="17" name="image5.png" descr="Une image contenant texte, personne&#10;&#10;Description générée automatiquement"/>
                          <pic:cNvPicPr preferRelativeResize="0"/>
                        </pic:nvPicPr>
                        <pic:blipFill>
                          <a:blip r:embed="rId38"/>
                          <a:srcRect/>
                          <a:stretch>
                            <a:fillRect/>
                          </a:stretch>
                        </pic:blipFill>
                        <pic:spPr>
                          <a:xfrm>
                            <a:off x="0" y="0"/>
                            <a:ext cx="2414588" cy="1748494"/>
                          </a:xfrm>
                          <a:prstGeom prst="rect">
                            <a:avLst/>
                          </a:prstGeom>
                          <a:ln/>
                        </pic:spPr>
                      </pic:pic>
                    </a:graphicData>
                  </a:graphic>
                </wp:inline>
              </w:drawing>
            </w:r>
          </w:p>
        </w:tc>
      </w:tr>
      <w:tr w:rsidR="005606E5" w14:paraId="6ACEFBB4" w14:textId="77777777" w:rsidTr="0005657F">
        <w:tc>
          <w:tcPr>
            <w:tcW w:w="945" w:type="dxa"/>
            <w:tcBorders>
              <w:top w:val="single" w:sz="8" w:space="0" w:color="FFFFFF"/>
              <w:left w:val="single" w:sz="8" w:space="0" w:color="FFFFFF"/>
              <w:bottom w:val="single" w:sz="8" w:space="0" w:color="FFFFFF"/>
              <w:right w:val="single" w:sz="8" w:space="0" w:color="FFFFFF"/>
            </w:tcBorders>
            <w:shd w:val="clear" w:color="auto" w:fill="auto"/>
            <w:tcMar>
              <w:top w:w="100" w:type="dxa"/>
              <w:left w:w="100" w:type="dxa"/>
              <w:bottom w:w="100" w:type="dxa"/>
              <w:right w:w="100" w:type="dxa"/>
            </w:tcMar>
          </w:tcPr>
          <w:p w14:paraId="0F3B9F9B" w14:textId="77777777" w:rsidR="005606E5" w:rsidRPr="0094031E" w:rsidRDefault="005606E5" w:rsidP="0005657F">
            <w:pPr>
              <w:widowControl w:val="0"/>
              <w:spacing w:line="240" w:lineRule="auto"/>
              <w:jc w:val="right"/>
              <w:rPr>
                <w:rFonts w:cs="Calibri"/>
                <w:b/>
                <w:sz w:val="24"/>
                <w:szCs w:val="24"/>
              </w:rPr>
            </w:pPr>
            <w:r w:rsidRPr="0094031E">
              <w:rPr>
                <w:rFonts w:cs="Calibri"/>
                <w:b/>
                <w:sz w:val="24"/>
                <w:szCs w:val="24"/>
              </w:rPr>
              <w:t>N)</w:t>
            </w:r>
          </w:p>
        </w:tc>
        <w:tc>
          <w:tcPr>
            <w:tcW w:w="4905" w:type="dxa"/>
            <w:tcBorders>
              <w:top w:val="single" w:sz="8" w:space="0" w:color="FFFFFF"/>
              <w:left w:val="single" w:sz="8" w:space="0" w:color="FFFFFF"/>
              <w:bottom w:val="single" w:sz="8" w:space="0" w:color="FFFFFF"/>
              <w:right w:val="single" w:sz="8" w:space="0" w:color="FFFFFF"/>
            </w:tcBorders>
            <w:shd w:val="clear" w:color="auto" w:fill="auto"/>
            <w:tcMar>
              <w:top w:w="100" w:type="dxa"/>
              <w:left w:w="100" w:type="dxa"/>
              <w:bottom w:w="100" w:type="dxa"/>
              <w:right w:w="100" w:type="dxa"/>
            </w:tcMar>
          </w:tcPr>
          <w:p w14:paraId="7D66C636" w14:textId="77777777" w:rsidR="005606E5" w:rsidRPr="0094031E" w:rsidRDefault="005606E5" w:rsidP="0005657F">
            <w:pPr>
              <w:jc w:val="right"/>
              <w:rPr>
                <w:rFonts w:cs="Calibri"/>
              </w:rPr>
            </w:pPr>
            <w:r w:rsidRPr="0094031E">
              <w:rPr>
                <w:rFonts w:cs="Calibri"/>
                <w:noProof/>
                <w:lang w:val="en-US"/>
              </w:rPr>
              <w:drawing>
                <wp:inline distT="114300" distB="114300" distL="114300" distR="114300" wp14:anchorId="02AB53DA" wp14:editId="1C9F175A">
                  <wp:extent cx="2422564" cy="1661759"/>
                  <wp:effectExtent l="0" t="0" r="0" b="0"/>
                  <wp:docPr id="11" name="image13.png" descr="Une image contenant transport, roue&#10;&#10;Description générée automatiquement"/>
                  <wp:cNvGraphicFramePr/>
                  <a:graphic xmlns:a="http://schemas.openxmlformats.org/drawingml/2006/main">
                    <a:graphicData uri="http://schemas.openxmlformats.org/drawingml/2006/picture">
                      <pic:pic xmlns:pic="http://schemas.openxmlformats.org/drawingml/2006/picture">
                        <pic:nvPicPr>
                          <pic:cNvPr id="11" name="image13.png" descr="Une image contenant transport, roue&#10;&#10;Description générée automatiquement"/>
                          <pic:cNvPicPr preferRelativeResize="0"/>
                        </pic:nvPicPr>
                        <pic:blipFill>
                          <a:blip r:embed="rId39" cstate="print">
                            <a:extLst>
                              <a:ext uri="{28A0092B-C50C-407E-A947-70E740481C1C}">
                                <a14:useLocalDpi xmlns:a14="http://schemas.microsoft.com/office/drawing/2010/main"/>
                              </a:ext>
                            </a:extLst>
                          </a:blip>
                          <a:srcRect/>
                          <a:stretch>
                            <a:fillRect/>
                          </a:stretch>
                        </pic:blipFill>
                        <pic:spPr>
                          <a:xfrm>
                            <a:off x="0" y="0"/>
                            <a:ext cx="2422564" cy="1661759"/>
                          </a:xfrm>
                          <a:prstGeom prst="rect">
                            <a:avLst/>
                          </a:prstGeom>
                          <a:ln/>
                        </pic:spPr>
                      </pic:pic>
                    </a:graphicData>
                  </a:graphic>
                </wp:inline>
              </w:drawing>
            </w:r>
          </w:p>
        </w:tc>
      </w:tr>
    </w:tbl>
    <w:p w14:paraId="219B0C6C" w14:textId="77777777" w:rsidR="005606E5" w:rsidRDefault="005606E5" w:rsidP="005606E5">
      <w:pPr>
        <w:rPr>
          <w:rFonts w:cs="Calibri"/>
          <w:b/>
          <w:color w:val="FF0000"/>
        </w:rPr>
      </w:pPr>
    </w:p>
    <w:p w14:paraId="322B9643" w14:textId="77777777" w:rsidR="00F01341" w:rsidRPr="00F97018" w:rsidRDefault="00F01341" w:rsidP="00F01341">
      <w:pPr>
        <w:rPr>
          <w:rFonts w:cs="Calibri"/>
          <w:sz w:val="24"/>
          <w:szCs w:val="24"/>
          <w:lang w:val="en-CA"/>
        </w:rPr>
      </w:pPr>
      <w:r w:rsidRPr="00F97018">
        <w:rPr>
          <w:rFonts w:cs="Calibri"/>
          <w:sz w:val="24"/>
          <w:szCs w:val="24"/>
          <w:lang w:val="en-CA"/>
        </w:rPr>
        <w:lastRenderedPageBreak/>
        <w:t>[MisFollowUp1] Did you have trouble seeing any of the news headline images in the previous exercise?</w:t>
      </w:r>
    </w:p>
    <w:p w14:paraId="4D305930" w14:textId="77777777" w:rsidR="00F01341" w:rsidRPr="00F97018" w:rsidRDefault="00F01341" w:rsidP="00F01341">
      <w:pPr>
        <w:spacing w:after="0"/>
        <w:rPr>
          <w:rFonts w:cs="Calibri"/>
          <w:sz w:val="24"/>
          <w:szCs w:val="24"/>
          <w:lang w:val="en-CA"/>
        </w:rPr>
      </w:pPr>
      <w:r w:rsidRPr="00F97018">
        <w:rPr>
          <w:rFonts w:cs="Calibri"/>
          <w:sz w:val="24"/>
          <w:szCs w:val="24"/>
          <w:lang w:val="en-CA"/>
        </w:rPr>
        <w:t>Yes - one or more of the news headline images did not appear on my screen (1)</w:t>
      </w:r>
    </w:p>
    <w:p w14:paraId="52DA5FE7" w14:textId="77777777" w:rsidR="00F01341" w:rsidRPr="00F97018" w:rsidRDefault="00F01341" w:rsidP="00F01341">
      <w:pPr>
        <w:spacing w:after="0"/>
        <w:rPr>
          <w:rFonts w:cs="Calibri"/>
          <w:sz w:val="24"/>
          <w:szCs w:val="24"/>
          <w:lang w:val="en-CA"/>
        </w:rPr>
      </w:pPr>
      <w:r w:rsidRPr="00F97018">
        <w:rPr>
          <w:rFonts w:cs="Calibri"/>
          <w:sz w:val="24"/>
          <w:szCs w:val="24"/>
          <w:lang w:val="en-CA"/>
        </w:rPr>
        <w:t xml:space="preserve">No - </w:t>
      </w:r>
      <w:proofErr w:type="gramStart"/>
      <w:r w:rsidRPr="00F97018">
        <w:rPr>
          <w:rFonts w:cs="Calibri"/>
          <w:sz w:val="24"/>
          <w:szCs w:val="24"/>
          <w:lang w:val="en-CA"/>
        </w:rPr>
        <w:t>all of</w:t>
      </w:r>
      <w:proofErr w:type="gramEnd"/>
      <w:r w:rsidRPr="00F97018">
        <w:rPr>
          <w:rFonts w:cs="Calibri"/>
          <w:sz w:val="24"/>
          <w:szCs w:val="24"/>
          <w:lang w:val="en-CA"/>
        </w:rPr>
        <w:t xml:space="preserve"> the news headline images appeared on my screen (2) </w:t>
      </w:r>
    </w:p>
    <w:p w14:paraId="1E9DF61D" w14:textId="77777777" w:rsidR="00F01341" w:rsidRPr="00F97018" w:rsidRDefault="00F01341" w:rsidP="00F01341">
      <w:pPr>
        <w:rPr>
          <w:rFonts w:cs="Calibri"/>
          <w:sz w:val="24"/>
          <w:szCs w:val="24"/>
          <w:lang w:val="en-CA"/>
        </w:rPr>
      </w:pPr>
    </w:p>
    <w:p w14:paraId="2CF77E2B" w14:textId="77777777" w:rsidR="00F01341" w:rsidRPr="00F97018" w:rsidRDefault="00F01341" w:rsidP="00F01341">
      <w:pPr>
        <w:rPr>
          <w:rFonts w:cs="Calibri"/>
          <w:sz w:val="24"/>
          <w:szCs w:val="24"/>
          <w:lang w:val="en-CA"/>
        </w:rPr>
      </w:pPr>
      <w:r w:rsidRPr="00F97018">
        <w:rPr>
          <w:rFonts w:cs="Calibri"/>
          <w:sz w:val="24"/>
          <w:szCs w:val="24"/>
          <w:lang w:val="en-CA"/>
        </w:rPr>
        <w:t>[MisFollowUp2] Did you respond randomly and/or search the internet at any point during the exercise? Note: Please be honest! You will receive your compensation regardless of your response.</w:t>
      </w:r>
    </w:p>
    <w:p w14:paraId="2DB003F9" w14:textId="77777777" w:rsidR="00F01341" w:rsidRPr="00F01341" w:rsidRDefault="00F01341" w:rsidP="00F01341">
      <w:pPr>
        <w:spacing w:after="0"/>
        <w:rPr>
          <w:rFonts w:cs="Calibri"/>
          <w:sz w:val="24"/>
          <w:szCs w:val="24"/>
          <w:lang w:val="en-CA"/>
        </w:rPr>
      </w:pPr>
      <w:r w:rsidRPr="00F01341">
        <w:rPr>
          <w:rFonts w:cs="Calibri"/>
          <w:sz w:val="24"/>
          <w:szCs w:val="24"/>
          <w:lang w:val="en-CA"/>
        </w:rPr>
        <w:t>Yes (1)</w:t>
      </w:r>
    </w:p>
    <w:p w14:paraId="549544D1" w14:textId="77777777" w:rsidR="00F01341" w:rsidRPr="00F01341" w:rsidRDefault="00F01341" w:rsidP="00F01341">
      <w:pPr>
        <w:spacing w:after="0"/>
        <w:rPr>
          <w:rFonts w:cs="Calibri"/>
          <w:sz w:val="24"/>
          <w:szCs w:val="24"/>
          <w:lang w:val="en-CA"/>
        </w:rPr>
      </w:pPr>
      <w:r w:rsidRPr="00F01341">
        <w:rPr>
          <w:rFonts w:cs="Calibri"/>
          <w:sz w:val="24"/>
          <w:szCs w:val="24"/>
          <w:lang w:val="en-CA"/>
        </w:rPr>
        <w:t>No (2)</w:t>
      </w:r>
    </w:p>
    <w:p w14:paraId="0C3E98AF" w14:textId="77777777" w:rsidR="00DB75FC" w:rsidRPr="00A14D8C" w:rsidRDefault="00DB75FC" w:rsidP="00DF1820">
      <w:pPr>
        <w:pStyle w:val="TexterapportLger"/>
        <w:rPr>
          <w:sz w:val="28"/>
          <w:szCs w:val="28"/>
        </w:rPr>
      </w:pPr>
      <w:r w:rsidRPr="00A14D8C">
        <w:rPr>
          <w:rStyle w:val="rststyle-strong"/>
          <w:rFonts w:asciiTheme="minorHAnsi" w:hAnsiTheme="minorHAnsi" w:cstheme="minorHAnsi"/>
          <w:b w:val="0"/>
        </w:rPr>
        <w:t>The following questions concern COVID-19, including your proximity to positive cases and your outlook on the pandemic.</w:t>
      </w:r>
    </w:p>
    <w:p w14:paraId="5FF3BAE9" w14:textId="5749C808" w:rsidR="006B7ECF" w:rsidRPr="00B66BA9" w:rsidRDefault="006B7ECF" w:rsidP="00DF1820">
      <w:pPr>
        <w:pStyle w:val="TexterapportLger"/>
        <w:sectPr w:rsidR="006B7ECF" w:rsidRPr="00B66BA9">
          <w:type w:val="continuous"/>
          <w:pgSz w:w="12240" w:h="15840"/>
          <w:pgMar w:top="1440" w:right="1800" w:bottom="1440" w:left="1800" w:header="0" w:footer="0" w:gutter="0"/>
          <w:cols w:space="720"/>
          <w:formProt w:val="0"/>
        </w:sectPr>
      </w:pPr>
      <w:r>
        <w:t>[END OF MISINFORMATION/DISINFORMATION EXERCISE, CONDUCTED IN WAVE 15]</w:t>
      </w:r>
    </w:p>
    <w:p w14:paraId="54C78BA7" w14:textId="77777777" w:rsidR="00466CC9" w:rsidRDefault="00466CC9" w:rsidP="00DF1820">
      <w:pPr>
        <w:pStyle w:val="TexterapportLger"/>
        <w:rPr>
          <w:b/>
          <w:bCs/>
        </w:rPr>
      </w:pPr>
      <w:r w:rsidRPr="002D6F29">
        <w:t>[</w:t>
      </w:r>
      <w:r>
        <w:t xml:space="preserve">Wave </w:t>
      </w:r>
      <w:r w:rsidR="001D5F7F">
        <w:t>9</w:t>
      </w:r>
      <w:r w:rsidR="00321581">
        <w:t>-10</w:t>
      </w:r>
      <w:r w:rsidR="004D1FAA">
        <w:t>-11</w:t>
      </w:r>
      <w:r w:rsidR="00E2613E">
        <w:t>-12</w:t>
      </w:r>
      <w:r w:rsidR="000D41B2">
        <w:t>-13</w:t>
      </w:r>
      <w:r w:rsidR="00640615">
        <w:t>-14</w:t>
      </w:r>
      <w:r w:rsidR="00F52582">
        <w:t>-15</w:t>
      </w:r>
      <w:r w:rsidR="00AB2981">
        <w:t>-16</w:t>
      </w:r>
      <w:r w:rsidRPr="002D6F29">
        <w:t>]</w:t>
      </w:r>
    </w:p>
    <w:p w14:paraId="0DE80122" w14:textId="1EA76821" w:rsidR="00DB75FC" w:rsidRPr="007E11BA" w:rsidRDefault="00DB75FC" w:rsidP="00DF1820">
      <w:pPr>
        <w:pStyle w:val="TexterapportLger"/>
        <w:rPr>
          <w:b/>
          <w:bCs/>
        </w:rPr>
      </w:pPr>
      <w:r w:rsidRPr="007E11BA">
        <w:t>[A3] Are you or have you been infected with COVID-19?</w:t>
      </w:r>
    </w:p>
    <w:p w14:paraId="188035CB" w14:textId="77777777" w:rsidR="00DB75FC" w:rsidRPr="007E11BA" w:rsidRDefault="00DB75FC" w:rsidP="00DF1820">
      <w:pPr>
        <w:pStyle w:val="TexterapportLger"/>
      </w:pPr>
      <w:r w:rsidRPr="007E11BA">
        <w:rPr>
          <w:rStyle w:val="rststyle-strong"/>
          <w:rFonts w:asciiTheme="minorHAnsi" w:hAnsiTheme="minorHAnsi" w:cstheme="minorHAnsi"/>
          <w:b w:val="0"/>
          <w:sz w:val="22"/>
          <w:szCs w:val="22"/>
        </w:rPr>
        <w:t>Row:</w:t>
      </w:r>
    </w:p>
    <w:p w14:paraId="099C6851" w14:textId="77777777" w:rsidR="00DB75FC" w:rsidRPr="007E11BA" w:rsidRDefault="00DB75FC" w:rsidP="00DF1820">
      <w:pPr>
        <w:pStyle w:val="TexterapportLger"/>
      </w:pPr>
      <w:r w:rsidRPr="007E11BA">
        <w:t xml:space="preserve">[r1] </w:t>
      </w:r>
      <w:proofErr w:type="gramStart"/>
      <w:r w:rsidRPr="007E11BA">
        <w:t>Yes</w:t>
      </w:r>
      <w:proofErr w:type="gramEnd"/>
      <w:r w:rsidRPr="007E11BA">
        <w:t xml:space="preserve"> I am currently infected and it is confirmed by a positive test</w:t>
      </w:r>
    </w:p>
    <w:p w14:paraId="505AAE69" w14:textId="77777777" w:rsidR="00DB75FC" w:rsidRPr="007E11BA" w:rsidRDefault="00DB75FC" w:rsidP="00DF1820">
      <w:pPr>
        <w:pStyle w:val="TexterapportLger"/>
      </w:pPr>
      <w:r w:rsidRPr="007E11BA">
        <w:t>[r2] I am probably currently infected (based on contact or travel history), but not yet confirmed by a positive test</w:t>
      </w:r>
    </w:p>
    <w:p w14:paraId="41E1DAD2" w14:textId="77777777" w:rsidR="00DB75FC" w:rsidRPr="007E11BA" w:rsidRDefault="00DB75FC" w:rsidP="00DF1820">
      <w:pPr>
        <w:pStyle w:val="TexterapportLger"/>
      </w:pPr>
      <w:r w:rsidRPr="007E11BA">
        <w:t>[r6] I am/was probably infected but do/did not have access to testing</w:t>
      </w:r>
    </w:p>
    <w:p w14:paraId="10947A9E" w14:textId="77777777" w:rsidR="00DB75FC" w:rsidRPr="007E11BA" w:rsidRDefault="00DB75FC" w:rsidP="00DF1820">
      <w:pPr>
        <w:pStyle w:val="TexterapportLger"/>
      </w:pPr>
      <w:r w:rsidRPr="007E11BA">
        <w:t xml:space="preserve">[r3] </w:t>
      </w:r>
      <w:proofErr w:type="gramStart"/>
      <w:r w:rsidRPr="007E11BA">
        <w:t>Yes</w:t>
      </w:r>
      <w:proofErr w:type="gramEnd"/>
      <w:r w:rsidRPr="007E11BA">
        <w:t xml:space="preserve"> I have been infected, confirmed by a positive test, and I am now fully recovered</w:t>
      </w:r>
    </w:p>
    <w:p w14:paraId="2B30A816" w14:textId="77777777" w:rsidR="00DB75FC" w:rsidRPr="007E11BA" w:rsidRDefault="00DB75FC" w:rsidP="00DF1820">
      <w:pPr>
        <w:pStyle w:val="TexterapportLger"/>
      </w:pPr>
      <w:r w:rsidRPr="007E11BA">
        <w:t>[r4] I have probably been infected (based on contact or travel history), but not confirmed by a positive test, and I am now fully recovered</w:t>
      </w:r>
    </w:p>
    <w:p w14:paraId="04AD1FAC" w14:textId="77777777" w:rsidR="00DB75FC" w:rsidRPr="007E11BA" w:rsidRDefault="00DB75FC" w:rsidP="00DF1820">
      <w:pPr>
        <w:pStyle w:val="TexterapportLger"/>
      </w:pPr>
      <w:r w:rsidRPr="007E11BA">
        <w:t>[r5] No</w:t>
      </w:r>
    </w:p>
    <w:p w14:paraId="00A4CE7F" w14:textId="77777777" w:rsidR="00DB75FC" w:rsidRPr="007E11BA" w:rsidRDefault="00DB75FC" w:rsidP="00DF1820">
      <w:pPr>
        <w:pStyle w:val="TexterapportLger"/>
      </w:pPr>
      <w:r w:rsidRPr="007E11BA">
        <w:t>[r98] Don’t know</w:t>
      </w:r>
    </w:p>
    <w:p w14:paraId="4D929CC7" w14:textId="77777777" w:rsidR="00DB75FC" w:rsidRPr="007E11BA" w:rsidRDefault="00DB75FC" w:rsidP="00DF1820">
      <w:pPr>
        <w:pStyle w:val="TexterapportLger"/>
      </w:pPr>
      <w:r w:rsidRPr="007E11BA">
        <w:t>[r91] Yes</w:t>
      </w:r>
    </w:p>
    <w:p w14:paraId="0C955271" w14:textId="77777777" w:rsidR="00DB75FC" w:rsidRPr="007E11BA" w:rsidRDefault="00DB75FC" w:rsidP="00DF1820">
      <w:pPr>
        <w:pStyle w:val="TexterapportLger"/>
      </w:pPr>
      <w:r w:rsidRPr="007E11BA">
        <w:t>[r92] No</w:t>
      </w:r>
    </w:p>
    <w:p w14:paraId="57887751" w14:textId="77777777" w:rsidR="00DB75FC" w:rsidRPr="007E11BA" w:rsidRDefault="00DB75FC" w:rsidP="00DF1820">
      <w:pPr>
        <w:pStyle w:val="TexterapportLger"/>
      </w:pPr>
      <w:r w:rsidRPr="007E11BA">
        <w:t>[r93] I think so (not confirmed by a positive test)</w:t>
      </w:r>
    </w:p>
    <w:p w14:paraId="6B65FE20" w14:textId="77777777" w:rsidR="00DB75FC" w:rsidRPr="007E11BA" w:rsidRDefault="00DB75FC" w:rsidP="00DF1820">
      <w:pPr>
        <w:pStyle w:val="TexterapportLger"/>
        <w:sectPr w:rsidR="00DB75FC" w:rsidRPr="007E11BA">
          <w:type w:val="continuous"/>
          <w:pgSz w:w="12240" w:h="15840"/>
          <w:pgMar w:top="1440" w:right="1800" w:bottom="1440" w:left="1800" w:header="0" w:footer="0" w:gutter="0"/>
          <w:cols w:space="720"/>
          <w:formProt w:val="0"/>
        </w:sectPr>
      </w:pPr>
    </w:p>
    <w:p w14:paraId="515597B3" w14:textId="706D9E69" w:rsidR="00C31B81" w:rsidRDefault="00C31B81" w:rsidP="00DF1820">
      <w:pPr>
        <w:pStyle w:val="TexterapportLger"/>
        <w:rPr>
          <w:b/>
          <w:bCs/>
        </w:rPr>
      </w:pPr>
      <w:r w:rsidRPr="002D6F29">
        <w:t>[</w:t>
      </w:r>
      <w:r>
        <w:t xml:space="preserve">Wave </w:t>
      </w:r>
      <w:r w:rsidR="00C73906">
        <w:t>9</w:t>
      </w:r>
      <w:r w:rsidR="00321581">
        <w:t>-10</w:t>
      </w:r>
      <w:r w:rsidR="00CB2722">
        <w:t>-11</w:t>
      </w:r>
      <w:r w:rsidR="00E2613E">
        <w:t>-12</w:t>
      </w:r>
      <w:r w:rsidR="000D41B2">
        <w:t>-13</w:t>
      </w:r>
      <w:r w:rsidR="00640615">
        <w:t>-14</w:t>
      </w:r>
      <w:r w:rsidR="0071046B">
        <w:t>-15</w:t>
      </w:r>
      <w:r w:rsidR="00AB2981">
        <w:t>-16</w:t>
      </w:r>
      <w:r w:rsidRPr="002D6F29">
        <w:t>]</w:t>
      </w:r>
    </w:p>
    <w:p w14:paraId="42D2EF6F" w14:textId="659001A3" w:rsidR="00DB75FC" w:rsidRPr="007E11BA" w:rsidRDefault="00DB75FC" w:rsidP="00DF1820">
      <w:pPr>
        <w:pStyle w:val="TexterapportLger"/>
        <w:rPr>
          <w:b/>
          <w:bCs/>
        </w:rPr>
      </w:pPr>
      <w:r w:rsidRPr="007E11BA">
        <w:lastRenderedPageBreak/>
        <w:t>[A4] Do you know people in your immediate social network (i.e., friends or close family members) who are or have been infected with COVID-19?</w:t>
      </w:r>
    </w:p>
    <w:p w14:paraId="31385F0D" w14:textId="77777777" w:rsidR="00DB75FC" w:rsidRPr="007E11BA" w:rsidRDefault="00DB75FC" w:rsidP="00DF1820">
      <w:pPr>
        <w:pStyle w:val="TexterapportLger"/>
      </w:pPr>
      <w:r w:rsidRPr="007E11BA">
        <w:rPr>
          <w:rStyle w:val="rststyle-strong"/>
          <w:rFonts w:asciiTheme="minorHAnsi" w:hAnsiTheme="minorHAnsi" w:cstheme="minorHAnsi"/>
          <w:b w:val="0"/>
          <w:sz w:val="22"/>
          <w:szCs w:val="22"/>
        </w:rPr>
        <w:t>Row:</w:t>
      </w:r>
    </w:p>
    <w:p w14:paraId="5AA33483" w14:textId="77777777" w:rsidR="00DB75FC" w:rsidRPr="007E11BA" w:rsidRDefault="00DB75FC" w:rsidP="00DF1820">
      <w:pPr>
        <w:pStyle w:val="TexterapportLger"/>
      </w:pPr>
      <w:r w:rsidRPr="007E11BA">
        <w:t>[r1] Yes, confirmed by a positive test</w:t>
      </w:r>
    </w:p>
    <w:p w14:paraId="422267AC" w14:textId="77777777" w:rsidR="00DB75FC" w:rsidRPr="007E11BA" w:rsidRDefault="00DB75FC" w:rsidP="00DF1820">
      <w:pPr>
        <w:pStyle w:val="TexterapportLger"/>
      </w:pPr>
      <w:r w:rsidRPr="007E11BA">
        <w:t>[r2] Probably yes (based on contact or travel history), but not yet confirmed by a positive test</w:t>
      </w:r>
    </w:p>
    <w:p w14:paraId="3CF00268" w14:textId="77777777" w:rsidR="00DB75FC" w:rsidRPr="007E11BA" w:rsidRDefault="00DB75FC" w:rsidP="00DF1820">
      <w:pPr>
        <w:pStyle w:val="TexterapportLger"/>
      </w:pPr>
      <w:r w:rsidRPr="007E11BA">
        <w:t>[r3] Yes, confirmed by a positive test, but they have since fully recovered</w:t>
      </w:r>
    </w:p>
    <w:p w14:paraId="5E993036" w14:textId="77777777" w:rsidR="00DB75FC" w:rsidRPr="007E11BA" w:rsidRDefault="00DB75FC" w:rsidP="00DF1820">
      <w:pPr>
        <w:pStyle w:val="TexterapportLger"/>
      </w:pPr>
      <w:r w:rsidRPr="007E11BA">
        <w:t>[r4] Probably yes (based on contact or travel history), not confirmed by a positive test, but have since fully recovered</w:t>
      </w:r>
    </w:p>
    <w:p w14:paraId="35DB7F0E" w14:textId="77777777" w:rsidR="00DB75FC" w:rsidRPr="007E11BA" w:rsidRDefault="00DB75FC" w:rsidP="00DF1820">
      <w:pPr>
        <w:pStyle w:val="TexterapportLger"/>
      </w:pPr>
      <w:r w:rsidRPr="007E11BA">
        <w:t>[r5] No</w:t>
      </w:r>
    </w:p>
    <w:p w14:paraId="40A60418" w14:textId="77777777" w:rsidR="00DB75FC" w:rsidRPr="007E11BA" w:rsidRDefault="00DB75FC" w:rsidP="00DF1820">
      <w:pPr>
        <w:pStyle w:val="TexterapportLger"/>
      </w:pPr>
      <w:r w:rsidRPr="007E11BA">
        <w:t>[r98] Don’t know</w:t>
      </w:r>
    </w:p>
    <w:p w14:paraId="3BF7D58D" w14:textId="77777777" w:rsidR="00DB75FC" w:rsidRPr="007E11BA" w:rsidRDefault="00DB75FC" w:rsidP="00DF1820">
      <w:pPr>
        <w:pStyle w:val="TexterapportLger"/>
      </w:pPr>
      <w:r w:rsidRPr="007E11BA">
        <w:t>[r91] Yes</w:t>
      </w:r>
    </w:p>
    <w:p w14:paraId="2DC84AFB" w14:textId="77777777" w:rsidR="00DB75FC" w:rsidRPr="007E11BA" w:rsidRDefault="00DB75FC" w:rsidP="00DF1820">
      <w:pPr>
        <w:pStyle w:val="TexterapportLger"/>
      </w:pPr>
      <w:r w:rsidRPr="007E11BA">
        <w:t>[r92] No</w:t>
      </w:r>
    </w:p>
    <w:p w14:paraId="77F140F8" w14:textId="77777777" w:rsidR="00DB75FC" w:rsidRPr="007E11BA" w:rsidRDefault="00DB75FC" w:rsidP="00DF1820">
      <w:pPr>
        <w:pStyle w:val="TexterapportLger"/>
      </w:pPr>
      <w:r w:rsidRPr="007E11BA">
        <w:t>[r93] I think so (not confirmed by a positive test)</w:t>
      </w:r>
    </w:p>
    <w:p w14:paraId="743C19C1" w14:textId="77777777" w:rsidR="00DB75FC" w:rsidRPr="007E11BA" w:rsidRDefault="00DB75FC" w:rsidP="00DF1820">
      <w:pPr>
        <w:pStyle w:val="TexterapportLger"/>
        <w:sectPr w:rsidR="00DB75FC" w:rsidRPr="007E11BA">
          <w:type w:val="continuous"/>
          <w:pgSz w:w="12240" w:h="15840"/>
          <w:pgMar w:top="1440" w:right="1800" w:bottom="1440" w:left="1800" w:header="0" w:footer="0" w:gutter="0"/>
          <w:cols w:space="720"/>
          <w:formProt w:val="0"/>
        </w:sectPr>
      </w:pPr>
    </w:p>
    <w:p w14:paraId="63EF3B5F" w14:textId="3F54B2F0" w:rsidR="00231D04" w:rsidRDefault="00231D04" w:rsidP="00DF1820">
      <w:pPr>
        <w:pStyle w:val="TexterapportLger"/>
        <w:rPr>
          <w:b/>
          <w:bCs/>
        </w:rPr>
      </w:pPr>
      <w:r w:rsidRPr="002D6F29">
        <w:t>[</w:t>
      </w:r>
      <w:r>
        <w:t xml:space="preserve">Wave </w:t>
      </w:r>
      <w:r w:rsidR="00C73906">
        <w:t>9</w:t>
      </w:r>
      <w:r w:rsidR="00321581">
        <w:t>-10</w:t>
      </w:r>
      <w:r w:rsidR="00CB2722">
        <w:t>-11</w:t>
      </w:r>
      <w:r w:rsidR="00366777">
        <w:t>-12</w:t>
      </w:r>
      <w:r w:rsidR="000D41B2">
        <w:t>-13</w:t>
      </w:r>
      <w:r w:rsidR="0071046B">
        <w:t>-14-15</w:t>
      </w:r>
      <w:r w:rsidR="00AB2981">
        <w:t>-16</w:t>
      </w:r>
      <w:r w:rsidRPr="002D6F29">
        <w:t>]</w:t>
      </w:r>
    </w:p>
    <w:p w14:paraId="40B4F793" w14:textId="65554666" w:rsidR="00DB75FC" w:rsidRPr="007E11BA" w:rsidRDefault="00DB75FC" w:rsidP="00DF1820">
      <w:pPr>
        <w:pStyle w:val="TexterapportLger"/>
        <w:rPr>
          <w:b/>
          <w:bCs/>
        </w:rPr>
      </w:pPr>
      <w:r w:rsidRPr="007E11BA">
        <w:t>[A4A] Do you know anyone personally who has died of COVID-19?</w:t>
      </w:r>
    </w:p>
    <w:p w14:paraId="798AA2FB" w14:textId="77777777" w:rsidR="00DB75FC" w:rsidRPr="007E11BA" w:rsidRDefault="00DB75FC" w:rsidP="00DF1820">
      <w:pPr>
        <w:pStyle w:val="TexterapportLger"/>
      </w:pPr>
      <w:r w:rsidRPr="007E11BA">
        <w:rPr>
          <w:rStyle w:val="rststyle-strong"/>
          <w:rFonts w:asciiTheme="minorHAnsi" w:hAnsiTheme="minorHAnsi" w:cstheme="minorHAnsi"/>
          <w:b w:val="0"/>
          <w:sz w:val="22"/>
          <w:szCs w:val="22"/>
        </w:rPr>
        <w:t>Row:</w:t>
      </w:r>
    </w:p>
    <w:p w14:paraId="569B7C8E" w14:textId="77777777" w:rsidR="00DB75FC" w:rsidRPr="007E11BA" w:rsidRDefault="00DB75FC" w:rsidP="00DF1820">
      <w:pPr>
        <w:pStyle w:val="TexterapportLger"/>
      </w:pPr>
      <w:r w:rsidRPr="007E11BA">
        <w:t>[r1] Yes</w:t>
      </w:r>
    </w:p>
    <w:p w14:paraId="260639B7" w14:textId="77777777" w:rsidR="00DB75FC" w:rsidRPr="007E11BA" w:rsidRDefault="00DB75FC" w:rsidP="00DF1820">
      <w:pPr>
        <w:pStyle w:val="TexterapportLger"/>
      </w:pPr>
      <w:r w:rsidRPr="007E11BA">
        <w:t>[r2] No</w:t>
      </w:r>
    </w:p>
    <w:p w14:paraId="57E0EB0F" w14:textId="77777777" w:rsidR="00DB75FC" w:rsidRPr="007E11BA" w:rsidRDefault="00DB75FC" w:rsidP="00DF1820">
      <w:pPr>
        <w:pStyle w:val="TexterapportLger"/>
      </w:pPr>
      <w:r w:rsidRPr="007E11BA">
        <w:t>[r98] Don’t know</w:t>
      </w:r>
    </w:p>
    <w:p w14:paraId="5D149F48" w14:textId="34932C26" w:rsidR="0047080B" w:rsidRDefault="0047080B" w:rsidP="00DF1820">
      <w:pPr>
        <w:pStyle w:val="TexterapportLger"/>
        <w:rPr>
          <w:b/>
          <w:bCs/>
        </w:rPr>
      </w:pPr>
      <w:r w:rsidRPr="002D6F29">
        <w:t>[</w:t>
      </w:r>
      <w:r>
        <w:t>Wave 9</w:t>
      </w:r>
      <w:r w:rsidR="00321581">
        <w:t>-10</w:t>
      </w:r>
      <w:r w:rsidR="00CB2722">
        <w:t>-11</w:t>
      </w:r>
      <w:r w:rsidR="0092549D">
        <w:t>-12</w:t>
      </w:r>
      <w:r w:rsidR="000D41B2">
        <w:t>-13</w:t>
      </w:r>
      <w:r w:rsidR="00640615">
        <w:t>-14</w:t>
      </w:r>
      <w:r w:rsidR="00AB2981">
        <w:t>-16</w:t>
      </w:r>
      <w:r w:rsidRPr="002D6F29">
        <w:t>]</w:t>
      </w:r>
    </w:p>
    <w:p w14:paraId="28E847F8" w14:textId="35A598A7" w:rsidR="00DB75FC" w:rsidRPr="007E11BA" w:rsidRDefault="00DB75FC" w:rsidP="00DF1820">
      <w:pPr>
        <w:pStyle w:val="TexterapportLger"/>
        <w:rPr>
          <w:b/>
          <w:bCs/>
        </w:rPr>
      </w:pPr>
      <w:r w:rsidRPr="007E11BA">
        <w:t>[Test1] In the past four weeks, have you...</w:t>
      </w:r>
    </w:p>
    <w:p w14:paraId="721DBD2C" w14:textId="77777777" w:rsidR="00DB75FC" w:rsidRPr="007E11BA" w:rsidRDefault="00DB75FC" w:rsidP="00DF1820">
      <w:pPr>
        <w:pStyle w:val="TexterapportLger"/>
      </w:pPr>
      <w:r w:rsidRPr="007E11BA">
        <w:rPr>
          <w:rStyle w:val="rststyle-strong"/>
          <w:rFonts w:asciiTheme="minorHAnsi" w:hAnsiTheme="minorHAnsi" w:cstheme="minorHAnsi"/>
          <w:b w:val="0"/>
          <w:sz w:val="22"/>
          <w:szCs w:val="22"/>
        </w:rPr>
        <w:t>Column:</w:t>
      </w:r>
    </w:p>
    <w:p w14:paraId="79EF3725" w14:textId="77777777" w:rsidR="00DB75FC" w:rsidRPr="007E11BA" w:rsidRDefault="00DB75FC" w:rsidP="00DF1820">
      <w:pPr>
        <w:pStyle w:val="TexterapportLger"/>
      </w:pPr>
      <w:r w:rsidRPr="007E11BA">
        <w:t>[c1] Yes</w:t>
      </w:r>
    </w:p>
    <w:p w14:paraId="69237183" w14:textId="77777777" w:rsidR="00DB75FC" w:rsidRPr="007E11BA" w:rsidRDefault="00DB75FC" w:rsidP="00DF1820">
      <w:pPr>
        <w:pStyle w:val="TexterapportLger"/>
      </w:pPr>
      <w:r w:rsidRPr="007E11BA">
        <w:t>[c2] No</w:t>
      </w:r>
    </w:p>
    <w:p w14:paraId="0FC69E29" w14:textId="77777777" w:rsidR="00DB75FC" w:rsidRPr="007E11BA" w:rsidRDefault="00DB75FC" w:rsidP="00DF1820">
      <w:pPr>
        <w:pStyle w:val="TexterapportLger"/>
      </w:pPr>
      <w:r w:rsidRPr="007E11BA">
        <w:rPr>
          <w:rStyle w:val="rststyle-strong"/>
          <w:rFonts w:asciiTheme="minorHAnsi" w:hAnsiTheme="minorHAnsi" w:cstheme="minorHAnsi"/>
          <w:b w:val="0"/>
          <w:sz w:val="22"/>
          <w:szCs w:val="22"/>
        </w:rPr>
        <w:t>Row:</w:t>
      </w:r>
    </w:p>
    <w:p w14:paraId="51AE5021" w14:textId="77777777" w:rsidR="00DB75FC" w:rsidRPr="007E11BA" w:rsidRDefault="00DB75FC" w:rsidP="00DF1820">
      <w:pPr>
        <w:pStyle w:val="TexterapportLger"/>
      </w:pPr>
      <w:r w:rsidRPr="007E11BA">
        <w:t>[r1] Been tested for COVID-19 at an assessment centre</w:t>
      </w:r>
    </w:p>
    <w:p w14:paraId="2744D589" w14:textId="77777777" w:rsidR="00DB75FC" w:rsidRPr="007E11BA" w:rsidRDefault="00DB75FC" w:rsidP="00DF1820">
      <w:pPr>
        <w:pStyle w:val="TexterapportLger"/>
      </w:pPr>
      <w:r w:rsidRPr="007E11BA">
        <w:lastRenderedPageBreak/>
        <w:t>[r2] Considered getting tested for COVID-19, but ultimately decided not to</w:t>
      </w:r>
    </w:p>
    <w:p w14:paraId="16C0B08E" w14:textId="77777777" w:rsidR="00DB75FC" w:rsidRPr="007E11BA" w:rsidRDefault="00DB75FC" w:rsidP="00DF1820">
      <w:pPr>
        <w:pStyle w:val="TexterapportLger"/>
      </w:pPr>
      <w:r w:rsidRPr="007E11BA">
        <w:t>[r4] Used a rapid test for COVID-19 at a location other than an assessment centre (e.g., home, work, school)</w:t>
      </w:r>
    </w:p>
    <w:p w14:paraId="7941EB82" w14:textId="77777777" w:rsidR="00DB75FC" w:rsidRPr="007E11BA" w:rsidRDefault="00DB75FC" w:rsidP="00DF1820">
      <w:pPr>
        <w:pStyle w:val="TexterapportLger"/>
      </w:pPr>
      <w:r w:rsidRPr="007E11BA">
        <w:t>[r3] Tried to get tested for COVID-19, but encountered barriers that kept you from doing so</w:t>
      </w:r>
    </w:p>
    <w:p w14:paraId="7BB767C7" w14:textId="77777777" w:rsidR="00DB75FC" w:rsidRPr="007E11BA" w:rsidRDefault="00DB75FC" w:rsidP="00DF1820">
      <w:pPr>
        <w:pStyle w:val="TexterapportLger"/>
        <w:sectPr w:rsidR="00DB75FC" w:rsidRPr="007E11BA">
          <w:type w:val="continuous"/>
          <w:pgSz w:w="12240" w:h="15840"/>
          <w:pgMar w:top="1440" w:right="1800" w:bottom="1440" w:left="1800" w:header="0" w:footer="0" w:gutter="0"/>
          <w:cols w:space="720"/>
          <w:formProt w:val="0"/>
        </w:sectPr>
      </w:pPr>
    </w:p>
    <w:p w14:paraId="536D579F" w14:textId="73FB39A9" w:rsidR="001B0E76" w:rsidRDefault="001B0E76" w:rsidP="00DF1820">
      <w:pPr>
        <w:pStyle w:val="TexterapportLger"/>
        <w:rPr>
          <w:b/>
          <w:bCs/>
        </w:rPr>
      </w:pPr>
      <w:r w:rsidRPr="002D6F29">
        <w:t>[</w:t>
      </w:r>
      <w:r>
        <w:t>Wave 9</w:t>
      </w:r>
      <w:r w:rsidR="00321581">
        <w:t>-10</w:t>
      </w:r>
      <w:r w:rsidRPr="002D6F29">
        <w:t>]</w:t>
      </w:r>
    </w:p>
    <w:p w14:paraId="46153434" w14:textId="77777777" w:rsidR="00DB75FC" w:rsidRPr="007E11BA" w:rsidRDefault="00DB75FC" w:rsidP="00DF1820">
      <w:pPr>
        <w:pStyle w:val="TexterapportLger"/>
        <w:rPr>
          <w:b/>
          <w:bCs/>
        </w:rPr>
      </w:pPr>
      <w:r w:rsidRPr="007E11BA">
        <w:t>[Test2] Please explain why you got, considered, or tried getting tested for COVID-19.</w:t>
      </w:r>
    </w:p>
    <w:p w14:paraId="7D912E04" w14:textId="77777777" w:rsidR="00DB75FC" w:rsidRPr="007E11BA" w:rsidRDefault="00DB75FC" w:rsidP="00DF1820">
      <w:pPr>
        <w:pStyle w:val="TexterapportLger"/>
      </w:pPr>
      <w:r w:rsidRPr="007E11BA">
        <w:t>Select all that apply.</w:t>
      </w:r>
    </w:p>
    <w:p w14:paraId="459F37D4" w14:textId="77777777" w:rsidR="00DB75FC" w:rsidRPr="007E11BA" w:rsidRDefault="00DB75FC" w:rsidP="00DF1820">
      <w:pPr>
        <w:pStyle w:val="TexterapportLger"/>
      </w:pPr>
      <w:r w:rsidRPr="007E11BA">
        <w:rPr>
          <w:rStyle w:val="rststyle-strong"/>
          <w:rFonts w:asciiTheme="minorHAnsi" w:hAnsiTheme="minorHAnsi" w:cstheme="minorHAnsi"/>
          <w:b w:val="0"/>
          <w:sz w:val="22"/>
          <w:szCs w:val="22"/>
        </w:rPr>
        <w:t>Row:</w:t>
      </w:r>
    </w:p>
    <w:p w14:paraId="082D9AE8" w14:textId="77777777" w:rsidR="00DB75FC" w:rsidRPr="007E11BA" w:rsidRDefault="00DB75FC" w:rsidP="00DF1820">
      <w:pPr>
        <w:pStyle w:val="TexterapportLger"/>
      </w:pPr>
      <w:r w:rsidRPr="007E11BA">
        <w:t>[r1] I was in direct contact with someone who tested positive for COVID-19.</w:t>
      </w:r>
    </w:p>
    <w:p w14:paraId="589C766B" w14:textId="77777777" w:rsidR="00DB75FC" w:rsidRPr="007E11BA" w:rsidRDefault="00DB75FC" w:rsidP="00DF1820">
      <w:pPr>
        <w:pStyle w:val="TexterapportLger"/>
      </w:pPr>
      <w:r w:rsidRPr="007E11BA">
        <w:t>[r2] I was in direct contact with someone who was in contact with someone else who tested positive for COVID-19.</w:t>
      </w:r>
    </w:p>
    <w:p w14:paraId="0577D34C" w14:textId="77777777" w:rsidR="00DB75FC" w:rsidRPr="007E11BA" w:rsidRDefault="00DB75FC" w:rsidP="00DF1820">
      <w:pPr>
        <w:pStyle w:val="TexterapportLger"/>
      </w:pPr>
      <w:r w:rsidRPr="007E11BA">
        <w:t>[r3] I had symptoms of COVID-19.</w:t>
      </w:r>
    </w:p>
    <w:p w14:paraId="60F1B7B7" w14:textId="77777777" w:rsidR="00DB75FC" w:rsidRPr="007E11BA" w:rsidRDefault="00DB75FC" w:rsidP="00DF1820">
      <w:pPr>
        <w:pStyle w:val="TexterapportLger"/>
      </w:pPr>
      <w:r w:rsidRPr="007E11BA">
        <w:t>[r4] I needed to get tested to attend work, school, or an appointment.</w:t>
      </w:r>
    </w:p>
    <w:p w14:paraId="3421CEA8" w14:textId="77777777" w:rsidR="00DB75FC" w:rsidRPr="007E11BA" w:rsidRDefault="00DB75FC" w:rsidP="00DF1820">
      <w:pPr>
        <w:pStyle w:val="TexterapportLger"/>
      </w:pPr>
      <w:r w:rsidRPr="007E11BA">
        <w:t>[r5] I wanted to get tested before attending a social gathering.</w:t>
      </w:r>
    </w:p>
    <w:p w14:paraId="1001E172" w14:textId="77777777" w:rsidR="00DB75FC" w:rsidRPr="007E11BA" w:rsidRDefault="00DB75FC" w:rsidP="00DF1820">
      <w:pPr>
        <w:pStyle w:val="TexterapportLger"/>
      </w:pPr>
      <w:r w:rsidRPr="007E11BA">
        <w:t>[r6] I wanted to get tested before travelling.</w:t>
      </w:r>
    </w:p>
    <w:p w14:paraId="333280CC" w14:textId="77777777" w:rsidR="00DB75FC" w:rsidRPr="007E11BA" w:rsidRDefault="00DB75FC" w:rsidP="00DF1820">
      <w:pPr>
        <w:pStyle w:val="TexterapportLger"/>
      </w:pPr>
      <w:r w:rsidRPr="007E11BA">
        <w:t>[r7] I am at high risk of complications.</w:t>
      </w:r>
    </w:p>
    <w:p w14:paraId="3383D64C" w14:textId="77777777" w:rsidR="00DB75FC" w:rsidRPr="007E11BA" w:rsidRDefault="00DB75FC" w:rsidP="00DF1820">
      <w:pPr>
        <w:pStyle w:val="TexterapportLger"/>
      </w:pPr>
      <w:r w:rsidRPr="007E11BA">
        <w:t>[r8] I have close contact with someone who is high risk.</w:t>
      </w:r>
    </w:p>
    <w:p w14:paraId="63C0E053" w14:textId="77777777" w:rsidR="00DB75FC" w:rsidRPr="007E11BA" w:rsidRDefault="00DB75FC" w:rsidP="00DF1820">
      <w:pPr>
        <w:pStyle w:val="TexterapportLger"/>
      </w:pPr>
      <w:r w:rsidRPr="007E11BA">
        <w:t>[r9] No concern of specific exposure or symptoms, but I wanted to get tested for my peace of mind.</w:t>
      </w:r>
    </w:p>
    <w:p w14:paraId="796AAB43" w14:textId="77777777" w:rsidR="00DB75FC" w:rsidRPr="007E11BA" w:rsidRDefault="00DB75FC" w:rsidP="00DF1820">
      <w:pPr>
        <w:pStyle w:val="TexterapportLger"/>
      </w:pPr>
      <w:r w:rsidRPr="007E11BA">
        <w:t xml:space="preserve">[r10] No concern of specific exposure or </w:t>
      </w:r>
      <w:proofErr w:type="gramStart"/>
      <w:r w:rsidRPr="007E11BA">
        <w:t>symptoms, but</w:t>
      </w:r>
      <w:proofErr w:type="gramEnd"/>
      <w:r w:rsidRPr="007E11BA">
        <w:t xml:space="preserve"> getting tested is my civic duty - it is what you’re supposed to do.</w:t>
      </w:r>
    </w:p>
    <w:p w14:paraId="0C3924C0" w14:textId="77777777" w:rsidR="00DB75FC" w:rsidRPr="007E11BA" w:rsidRDefault="00DB75FC" w:rsidP="00DF1820">
      <w:pPr>
        <w:pStyle w:val="TexterapportLger"/>
      </w:pPr>
      <w:r w:rsidRPr="007E11BA">
        <w:t>[r11] I was advised to get tested by a healthcare provider or health line.</w:t>
      </w:r>
    </w:p>
    <w:p w14:paraId="07439386" w14:textId="77777777" w:rsidR="00DB75FC" w:rsidRPr="007E11BA" w:rsidRDefault="00DB75FC" w:rsidP="00DF1820">
      <w:pPr>
        <w:pStyle w:val="TexterapportLger"/>
      </w:pPr>
      <w:r w:rsidRPr="007E11BA">
        <w:t>[r12] I was advised to get tested by a digital resource from the government, like the COVID Alert App or an online provincial screening tool</w:t>
      </w:r>
    </w:p>
    <w:p w14:paraId="467F30E1" w14:textId="77777777" w:rsidR="00DB75FC" w:rsidRPr="007E11BA" w:rsidRDefault="00DB75FC" w:rsidP="00DF1820">
      <w:pPr>
        <w:pStyle w:val="TexterapportLger"/>
      </w:pPr>
      <w:r w:rsidRPr="007E11BA">
        <w:t>[r96] Other</w:t>
      </w:r>
    </w:p>
    <w:p w14:paraId="74AC9EC3" w14:textId="492462FB" w:rsidR="00A65613" w:rsidRPr="007E11BA" w:rsidRDefault="00A65613" w:rsidP="00DF1820">
      <w:pPr>
        <w:pStyle w:val="TexterapportLger"/>
        <w:sectPr w:rsidR="00A65613" w:rsidRPr="007E11BA">
          <w:type w:val="continuous"/>
          <w:pgSz w:w="12240" w:h="15840"/>
          <w:pgMar w:top="1440" w:right="1800" w:bottom="1440" w:left="1800" w:header="0" w:footer="0" w:gutter="0"/>
          <w:cols w:space="720"/>
          <w:formProt w:val="0"/>
        </w:sectPr>
      </w:pPr>
    </w:p>
    <w:p w14:paraId="0E9A7234" w14:textId="1AC77F13" w:rsidR="001B0E76" w:rsidRDefault="001B0E76" w:rsidP="00DF1820">
      <w:pPr>
        <w:pStyle w:val="TexterapportLger"/>
        <w:rPr>
          <w:b/>
          <w:bCs/>
        </w:rPr>
      </w:pPr>
      <w:r w:rsidRPr="002D6F29">
        <w:t>[</w:t>
      </w:r>
      <w:r>
        <w:t>Wave 9</w:t>
      </w:r>
      <w:r w:rsidR="00DA58BD">
        <w:t>-10</w:t>
      </w:r>
      <w:r w:rsidR="00AB2981">
        <w:t>-16</w:t>
      </w:r>
      <w:r w:rsidRPr="002D6F29">
        <w:t>]</w:t>
      </w:r>
    </w:p>
    <w:p w14:paraId="1D539C0C" w14:textId="77777777" w:rsidR="00DB75FC" w:rsidRPr="007E11BA" w:rsidRDefault="00DB75FC" w:rsidP="00DF1820">
      <w:pPr>
        <w:pStyle w:val="TexterapportLger"/>
        <w:rPr>
          <w:b/>
          <w:bCs/>
        </w:rPr>
      </w:pPr>
      <w:r w:rsidRPr="007E11BA">
        <w:lastRenderedPageBreak/>
        <w:t>[Test3] Please explain why you ultimately decided not to get tested for COVID-19, or the barriers you encountered that kept you from getting tested by selecting all that apply.</w:t>
      </w:r>
    </w:p>
    <w:p w14:paraId="3E1EDFC1" w14:textId="77777777" w:rsidR="00DB75FC" w:rsidRPr="007E11BA" w:rsidRDefault="00DB75FC" w:rsidP="00DF1820">
      <w:pPr>
        <w:pStyle w:val="TexterapportLger"/>
      </w:pPr>
      <w:r w:rsidRPr="007E11BA">
        <w:rPr>
          <w:rStyle w:val="rststyle-strong"/>
          <w:rFonts w:asciiTheme="minorHAnsi" w:hAnsiTheme="minorHAnsi" w:cstheme="minorHAnsi"/>
          <w:b w:val="0"/>
          <w:sz w:val="22"/>
          <w:szCs w:val="22"/>
        </w:rPr>
        <w:t>Row:</w:t>
      </w:r>
    </w:p>
    <w:p w14:paraId="417AD098" w14:textId="77777777" w:rsidR="00DB75FC" w:rsidRPr="007E11BA" w:rsidRDefault="00DB75FC" w:rsidP="00DF1820">
      <w:pPr>
        <w:pStyle w:val="TexterapportLger"/>
      </w:pPr>
      <w:r w:rsidRPr="007E11BA">
        <w:t xml:space="preserve">[r1] I did not have any </w:t>
      </w:r>
      <w:proofErr w:type="gramStart"/>
      <w:r w:rsidRPr="007E11BA">
        <w:t>symptoms</w:t>
      </w:r>
      <w:proofErr w:type="gramEnd"/>
      <w:r w:rsidRPr="007E11BA">
        <w:t xml:space="preserve"> </w:t>
      </w:r>
      <w:r w:rsidRPr="007E11BA">
        <w:rPr>
          <w:rStyle w:val="rststyle-strong"/>
          <w:rFonts w:asciiTheme="minorHAnsi" w:hAnsiTheme="minorHAnsi" w:cstheme="minorHAnsi"/>
          <w:b w:val="0"/>
          <w:sz w:val="22"/>
          <w:szCs w:val="22"/>
        </w:rPr>
        <w:t>or</w:t>
      </w:r>
      <w:r w:rsidRPr="007E11BA">
        <w:t xml:space="preserve"> my symptoms went away</w:t>
      </w:r>
    </w:p>
    <w:p w14:paraId="1FA13D20" w14:textId="77777777" w:rsidR="00DB75FC" w:rsidRPr="007E11BA" w:rsidRDefault="00DB75FC" w:rsidP="00DF1820">
      <w:pPr>
        <w:pStyle w:val="TexterapportLger"/>
      </w:pPr>
      <w:r w:rsidRPr="007E11BA">
        <w:t>[r2] I could not find an appointment time at an assessment centre that was convenient for me</w:t>
      </w:r>
    </w:p>
    <w:p w14:paraId="07B2A94E" w14:textId="77777777" w:rsidR="00DB75FC" w:rsidRPr="007E11BA" w:rsidRDefault="00DB75FC" w:rsidP="00DF1820">
      <w:pPr>
        <w:pStyle w:val="TexterapportLger"/>
      </w:pPr>
      <w:r w:rsidRPr="007E11BA">
        <w:t>[r3] I could not find a testing site that was convenient for me</w:t>
      </w:r>
    </w:p>
    <w:p w14:paraId="6C15BD0C" w14:textId="77777777" w:rsidR="00DB75FC" w:rsidRPr="007E11BA" w:rsidRDefault="00DB75FC" w:rsidP="00DF1820">
      <w:pPr>
        <w:pStyle w:val="TexterapportLger"/>
      </w:pPr>
      <w:r w:rsidRPr="007E11BA">
        <w:t xml:space="preserve">[r4] The thought of getting tested seemed like a hassle </w:t>
      </w:r>
      <w:r w:rsidRPr="007E11BA">
        <w:rPr>
          <w:rStyle w:val="rststyle-strong"/>
          <w:rFonts w:asciiTheme="minorHAnsi" w:hAnsiTheme="minorHAnsi" w:cstheme="minorHAnsi"/>
          <w:b w:val="0"/>
          <w:sz w:val="22"/>
          <w:szCs w:val="22"/>
        </w:rPr>
        <w:t>or</w:t>
      </w:r>
      <w:r w:rsidRPr="007E11BA">
        <w:t xml:space="preserve"> too time-consuming</w:t>
      </w:r>
    </w:p>
    <w:p w14:paraId="1902598B" w14:textId="77777777" w:rsidR="00DB75FC" w:rsidRPr="007E11BA" w:rsidRDefault="00DB75FC" w:rsidP="00DF1820">
      <w:pPr>
        <w:pStyle w:val="TexterapportLger"/>
      </w:pPr>
      <w:r w:rsidRPr="007E11BA">
        <w:t>[r5] The person I had contact with tested negative</w:t>
      </w:r>
    </w:p>
    <w:p w14:paraId="0A31D76E" w14:textId="77777777" w:rsidR="00DB75FC" w:rsidRPr="007E11BA" w:rsidRDefault="00DB75FC" w:rsidP="00DF1820">
      <w:pPr>
        <w:pStyle w:val="TexterapportLger"/>
      </w:pPr>
      <w:r w:rsidRPr="007E11BA">
        <w:t>[r6] I was worried about being exposed to the virus while getting tested</w:t>
      </w:r>
    </w:p>
    <w:p w14:paraId="352257B3" w14:textId="77777777" w:rsidR="00DB75FC" w:rsidRPr="007E11BA" w:rsidRDefault="00DB75FC" w:rsidP="00DF1820">
      <w:pPr>
        <w:pStyle w:val="TexterapportLger"/>
      </w:pPr>
      <w:r w:rsidRPr="007E11BA">
        <w:t>[r7] I was advised not to get tested by a healthcare provider or health line</w:t>
      </w:r>
    </w:p>
    <w:p w14:paraId="018B4579" w14:textId="77777777" w:rsidR="00DB75FC" w:rsidRPr="007E11BA" w:rsidRDefault="00DB75FC" w:rsidP="00DF1820">
      <w:pPr>
        <w:pStyle w:val="TexterapportLger"/>
      </w:pPr>
      <w:r w:rsidRPr="007E11BA">
        <w:t>[r8] I don’t think the test results for COVID-19 are reliable</w:t>
      </w:r>
    </w:p>
    <w:p w14:paraId="56F4E575" w14:textId="77777777" w:rsidR="00DB75FC" w:rsidRPr="007E11BA" w:rsidRDefault="00DB75FC" w:rsidP="00DF1820">
      <w:pPr>
        <w:pStyle w:val="TexterapportLger"/>
      </w:pPr>
      <w:r w:rsidRPr="007E11BA">
        <w:t xml:space="preserve">[r9] I didn’t want to know if I had COVID-19, </w:t>
      </w:r>
      <w:r w:rsidRPr="007E11BA">
        <w:rPr>
          <w:rStyle w:val="rststyle-strong"/>
          <w:rFonts w:asciiTheme="minorHAnsi" w:hAnsiTheme="minorHAnsi" w:cstheme="minorHAnsi"/>
          <w:b w:val="0"/>
          <w:sz w:val="22"/>
          <w:szCs w:val="22"/>
        </w:rPr>
        <w:t>or</w:t>
      </w:r>
      <w:r w:rsidRPr="007E11BA">
        <w:t xml:space="preserve"> self-isolate if I tested positive</w:t>
      </w:r>
    </w:p>
    <w:p w14:paraId="0C13A3AF" w14:textId="77777777" w:rsidR="00DB75FC" w:rsidRPr="007E11BA" w:rsidRDefault="00DB75FC" w:rsidP="00DF1820">
      <w:pPr>
        <w:pStyle w:val="TexterapportLger"/>
      </w:pPr>
      <w:r w:rsidRPr="007E11BA">
        <w:t>[r10] I was afraid the test would be painful</w:t>
      </w:r>
    </w:p>
    <w:p w14:paraId="687B17E9" w14:textId="77777777" w:rsidR="00DB75FC" w:rsidRPr="007E11BA" w:rsidRDefault="00DB75FC" w:rsidP="00DF1820">
      <w:pPr>
        <w:pStyle w:val="TexterapportLger"/>
      </w:pPr>
      <w:r w:rsidRPr="007E11BA">
        <w:t>[r11] I was not able to access or purchase rapid in-home tests</w:t>
      </w:r>
    </w:p>
    <w:p w14:paraId="55512D58" w14:textId="77777777" w:rsidR="00DB75FC" w:rsidRPr="007E11BA" w:rsidRDefault="00DB75FC" w:rsidP="00DF1820">
      <w:pPr>
        <w:pStyle w:val="TexterapportLger"/>
      </w:pPr>
      <w:r w:rsidRPr="007E11BA">
        <w:t>[r12] I am already vaccinated against COVID-19</w:t>
      </w:r>
    </w:p>
    <w:p w14:paraId="264571CC" w14:textId="77777777" w:rsidR="00DB75FC" w:rsidRPr="007E11BA" w:rsidRDefault="00DB75FC" w:rsidP="00DF1820">
      <w:pPr>
        <w:pStyle w:val="TexterapportLger"/>
      </w:pPr>
      <w:r w:rsidRPr="007E11BA">
        <w:t>[r96] Other</w:t>
      </w:r>
    </w:p>
    <w:p w14:paraId="512B5701" w14:textId="77777777" w:rsidR="00DB75FC" w:rsidRPr="007E11BA" w:rsidRDefault="00DB75FC" w:rsidP="00DF1820">
      <w:pPr>
        <w:pStyle w:val="TexterapportLger"/>
      </w:pPr>
      <w:r w:rsidRPr="007E11BA">
        <w:t>[r97] Not applicable/I did get tested or will be getting tested soon</w:t>
      </w:r>
    </w:p>
    <w:p w14:paraId="02F58A33" w14:textId="77777777" w:rsidR="00DB75FC" w:rsidRPr="007E11BA" w:rsidRDefault="00DB75FC" w:rsidP="00DF1820">
      <w:pPr>
        <w:pStyle w:val="TexterapportLger"/>
        <w:sectPr w:rsidR="00DB75FC" w:rsidRPr="007E11BA">
          <w:type w:val="continuous"/>
          <w:pgSz w:w="12240" w:h="15840"/>
          <w:pgMar w:top="1440" w:right="1800" w:bottom="1440" w:left="1800" w:header="0" w:footer="0" w:gutter="0"/>
          <w:cols w:space="720"/>
          <w:formProt w:val="0"/>
        </w:sectPr>
      </w:pPr>
    </w:p>
    <w:p w14:paraId="4FBDE499" w14:textId="16DCA7B8" w:rsidR="00AB2981" w:rsidRDefault="00AB2981" w:rsidP="00DF1820">
      <w:pPr>
        <w:pStyle w:val="TexterapportLger"/>
        <w:rPr>
          <w:b/>
          <w:bCs/>
        </w:rPr>
      </w:pPr>
      <w:r w:rsidRPr="002D6F29">
        <w:t>[</w:t>
      </w:r>
      <w:r>
        <w:t>Wave 16</w:t>
      </w:r>
      <w:r w:rsidRPr="002D6F29">
        <w:t>]</w:t>
      </w:r>
    </w:p>
    <w:p w14:paraId="20C3847F" w14:textId="77777777" w:rsidR="00DB75FC" w:rsidRPr="007E11BA" w:rsidRDefault="00DB75FC" w:rsidP="00DF1820">
      <w:pPr>
        <w:pStyle w:val="TexterapportLger"/>
        <w:rPr>
          <w:b/>
          <w:bCs/>
        </w:rPr>
      </w:pPr>
      <w:r w:rsidRPr="007E11BA">
        <w:t>[Test4] If at-home, rapid COVID-19 tests were available to me, I would use them.</w:t>
      </w:r>
    </w:p>
    <w:p w14:paraId="07BEB7F0" w14:textId="77777777" w:rsidR="00DB75FC" w:rsidRPr="007E11BA" w:rsidRDefault="00DB75FC" w:rsidP="00DF1820">
      <w:pPr>
        <w:pStyle w:val="TexterapportLger"/>
      </w:pPr>
      <w:r w:rsidRPr="007E11BA">
        <w:t>Drag the slider to a point on the scale.</w:t>
      </w:r>
    </w:p>
    <w:p w14:paraId="3AA3145B" w14:textId="77777777" w:rsidR="00DB75FC" w:rsidRPr="007E11BA" w:rsidRDefault="00DB75FC" w:rsidP="00DF1820">
      <w:pPr>
        <w:pStyle w:val="TexterapportLger"/>
      </w:pPr>
      <w:r w:rsidRPr="007E11BA">
        <w:rPr>
          <w:rStyle w:val="rststyle-strong"/>
          <w:rFonts w:asciiTheme="minorHAnsi" w:hAnsiTheme="minorHAnsi" w:cstheme="minorHAnsi"/>
          <w:b w:val="0"/>
          <w:sz w:val="22"/>
          <w:szCs w:val="22"/>
        </w:rPr>
        <w:t>Choice:</w:t>
      </w:r>
    </w:p>
    <w:p w14:paraId="1D50BA4E" w14:textId="77777777" w:rsidR="00DB75FC" w:rsidRPr="007E11BA" w:rsidRDefault="00DB75FC" w:rsidP="00DF1820">
      <w:pPr>
        <w:pStyle w:val="TexterapportLger"/>
      </w:pPr>
      <w:r w:rsidRPr="007E11BA">
        <w:t>[ch1] 1Strongly disagree</w:t>
      </w:r>
    </w:p>
    <w:p w14:paraId="3D08149C" w14:textId="77777777" w:rsidR="00DB75FC" w:rsidRPr="007E11BA" w:rsidRDefault="00DB75FC" w:rsidP="00DF1820">
      <w:pPr>
        <w:pStyle w:val="TexterapportLger"/>
      </w:pPr>
      <w:r w:rsidRPr="007E11BA">
        <w:t>[ch2] 2</w:t>
      </w:r>
    </w:p>
    <w:p w14:paraId="7A0B6914" w14:textId="77777777" w:rsidR="00DB75FC" w:rsidRPr="007E11BA" w:rsidRDefault="00DB75FC" w:rsidP="00DF1820">
      <w:pPr>
        <w:pStyle w:val="TexterapportLger"/>
      </w:pPr>
      <w:r w:rsidRPr="007E11BA">
        <w:t>[ch3] 3</w:t>
      </w:r>
    </w:p>
    <w:p w14:paraId="22CB1E40" w14:textId="77777777" w:rsidR="00DB75FC" w:rsidRPr="007E11BA" w:rsidRDefault="00DB75FC" w:rsidP="00DF1820">
      <w:pPr>
        <w:pStyle w:val="TexterapportLger"/>
      </w:pPr>
      <w:r w:rsidRPr="007E11BA">
        <w:t>[ch4] 4</w:t>
      </w:r>
    </w:p>
    <w:p w14:paraId="65544BFF" w14:textId="77777777" w:rsidR="00DB75FC" w:rsidRPr="007E11BA" w:rsidRDefault="00DB75FC" w:rsidP="00DF1820">
      <w:pPr>
        <w:pStyle w:val="TexterapportLger"/>
      </w:pPr>
      <w:r w:rsidRPr="007E11BA">
        <w:lastRenderedPageBreak/>
        <w:t>[ch5] 5</w:t>
      </w:r>
    </w:p>
    <w:p w14:paraId="6DF4722A" w14:textId="77777777" w:rsidR="00DB75FC" w:rsidRPr="007E11BA" w:rsidRDefault="00DB75FC" w:rsidP="00DF1820">
      <w:pPr>
        <w:pStyle w:val="TexterapportLger"/>
      </w:pPr>
      <w:r w:rsidRPr="007E11BA">
        <w:t>[ch6] 6</w:t>
      </w:r>
    </w:p>
    <w:p w14:paraId="55CCB11D" w14:textId="77777777" w:rsidR="00DB75FC" w:rsidRPr="007E11BA" w:rsidRDefault="00DB75FC" w:rsidP="00DF1820">
      <w:pPr>
        <w:pStyle w:val="TexterapportLger"/>
      </w:pPr>
      <w:r w:rsidRPr="007E11BA">
        <w:t>[ch7] 7Strongly agree</w:t>
      </w:r>
    </w:p>
    <w:p w14:paraId="0AA006BD" w14:textId="77777777" w:rsidR="00DB75FC" w:rsidRPr="007E11BA" w:rsidRDefault="00DB75FC" w:rsidP="00DF1820">
      <w:pPr>
        <w:pStyle w:val="TexterapportLger"/>
        <w:sectPr w:rsidR="00DB75FC" w:rsidRPr="007E11BA">
          <w:type w:val="continuous"/>
          <w:pgSz w:w="12240" w:h="15840"/>
          <w:pgMar w:top="1440" w:right="1800" w:bottom="1440" w:left="1800" w:header="0" w:footer="0" w:gutter="0"/>
          <w:cols w:space="720"/>
          <w:formProt w:val="0"/>
        </w:sectPr>
      </w:pPr>
    </w:p>
    <w:p w14:paraId="6591D501" w14:textId="77777777" w:rsidR="00AB2981" w:rsidRDefault="00AB2981" w:rsidP="00DF1820">
      <w:pPr>
        <w:pStyle w:val="TexterapportLger"/>
        <w:rPr>
          <w:b/>
          <w:bCs/>
        </w:rPr>
      </w:pPr>
      <w:r w:rsidRPr="002D6F29">
        <w:t>[</w:t>
      </w:r>
      <w:r>
        <w:t>Wave 16</w:t>
      </w:r>
      <w:r w:rsidRPr="002D6F29">
        <w:t>]</w:t>
      </w:r>
    </w:p>
    <w:p w14:paraId="382F3509" w14:textId="77777777" w:rsidR="00DB75FC" w:rsidRPr="007E11BA" w:rsidRDefault="00DB75FC" w:rsidP="00DF1820">
      <w:pPr>
        <w:pStyle w:val="TexterapportLger"/>
        <w:rPr>
          <w:b/>
          <w:bCs/>
        </w:rPr>
      </w:pPr>
      <w:r w:rsidRPr="007E11BA">
        <w:t>[Test5] In which of the following situations would you use an at-home, rapid COVID-19 test?</w:t>
      </w:r>
    </w:p>
    <w:p w14:paraId="0CCC4A0C" w14:textId="77777777" w:rsidR="00DB75FC" w:rsidRPr="007E11BA" w:rsidRDefault="00DB75FC" w:rsidP="00DF1820">
      <w:pPr>
        <w:pStyle w:val="TexterapportLger"/>
      </w:pPr>
      <w:r w:rsidRPr="007E11BA">
        <w:t>Select all that apply</w:t>
      </w:r>
    </w:p>
    <w:p w14:paraId="14415AB8" w14:textId="77777777" w:rsidR="00DB75FC" w:rsidRPr="007E11BA" w:rsidRDefault="00DB75FC" w:rsidP="00DF1820">
      <w:pPr>
        <w:pStyle w:val="TexterapportLger"/>
      </w:pPr>
      <w:r w:rsidRPr="007E11BA">
        <w:rPr>
          <w:rStyle w:val="rststyle-strong"/>
          <w:rFonts w:asciiTheme="minorHAnsi" w:hAnsiTheme="minorHAnsi" w:cstheme="minorHAnsi"/>
          <w:b w:val="0"/>
          <w:sz w:val="22"/>
          <w:szCs w:val="22"/>
        </w:rPr>
        <w:t>Row:</w:t>
      </w:r>
    </w:p>
    <w:p w14:paraId="2A420CB4" w14:textId="77777777" w:rsidR="00DB75FC" w:rsidRPr="007E11BA" w:rsidRDefault="00DB75FC" w:rsidP="00DF1820">
      <w:pPr>
        <w:pStyle w:val="TexterapportLger"/>
      </w:pPr>
      <w:r w:rsidRPr="007E11BA">
        <w:t>[r1] If attending a large gathering (</w:t>
      </w:r>
      <w:proofErr w:type="gramStart"/>
      <w:r w:rsidRPr="007E11BA">
        <w:t>e.g.</w:t>
      </w:r>
      <w:proofErr w:type="gramEnd"/>
      <w:r w:rsidRPr="007E11BA">
        <w:t xml:space="preserve"> a social gathering, concert, sporting event, movie theatre, etc.)</w:t>
      </w:r>
    </w:p>
    <w:p w14:paraId="42EE1049" w14:textId="77777777" w:rsidR="00DB75FC" w:rsidRPr="007E11BA" w:rsidRDefault="00DB75FC" w:rsidP="00DF1820">
      <w:pPr>
        <w:pStyle w:val="TexterapportLger"/>
      </w:pPr>
      <w:r w:rsidRPr="007E11BA">
        <w:t>[r2] If visiting with family/friends</w:t>
      </w:r>
    </w:p>
    <w:p w14:paraId="41F39184" w14:textId="77777777" w:rsidR="00DB75FC" w:rsidRPr="007E11BA" w:rsidRDefault="00DB75FC" w:rsidP="00DF1820">
      <w:pPr>
        <w:pStyle w:val="TexterapportLger"/>
      </w:pPr>
      <w:r w:rsidRPr="007E11BA">
        <w:t>[r3] If my children attended school</w:t>
      </w:r>
    </w:p>
    <w:p w14:paraId="38225C5B" w14:textId="77777777" w:rsidR="00DB75FC" w:rsidRPr="007E11BA" w:rsidRDefault="00DB75FC" w:rsidP="00DF1820">
      <w:pPr>
        <w:pStyle w:val="TexterapportLger"/>
      </w:pPr>
      <w:r w:rsidRPr="007E11BA">
        <w:t>[r4] If I went to work</w:t>
      </w:r>
    </w:p>
    <w:p w14:paraId="193DDC03" w14:textId="77777777" w:rsidR="00DB75FC" w:rsidRPr="007E11BA" w:rsidRDefault="00DB75FC" w:rsidP="00DF1820">
      <w:pPr>
        <w:pStyle w:val="TexterapportLger"/>
      </w:pPr>
      <w:r w:rsidRPr="007E11BA">
        <w:t>[r5] If travelling</w:t>
      </w:r>
    </w:p>
    <w:p w14:paraId="752E2778" w14:textId="77777777" w:rsidR="00DB75FC" w:rsidRPr="007E11BA" w:rsidRDefault="00DB75FC" w:rsidP="00DF1820">
      <w:pPr>
        <w:pStyle w:val="TexterapportLger"/>
      </w:pPr>
      <w:r w:rsidRPr="007E11BA">
        <w:t>[r6] If I interact with vulnerable persons (e.g., elderly, children, people with pre-existing health conditions)</w:t>
      </w:r>
    </w:p>
    <w:p w14:paraId="06AD1245" w14:textId="77777777" w:rsidR="00DB75FC" w:rsidRPr="007E11BA" w:rsidRDefault="00DB75FC" w:rsidP="00DF1820">
      <w:pPr>
        <w:pStyle w:val="TexterapportLger"/>
      </w:pPr>
      <w:r w:rsidRPr="007E11BA">
        <w:t>[r7] If I interact with an unvaccinated person</w:t>
      </w:r>
    </w:p>
    <w:p w14:paraId="38A2954B" w14:textId="77777777" w:rsidR="00DB75FC" w:rsidRPr="007E11BA" w:rsidRDefault="00DB75FC" w:rsidP="00DF1820">
      <w:pPr>
        <w:pStyle w:val="TexterapportLger"/>
      </w:pPr>
      <w:r w:rsidRPr="007E11BA">
        <w:t>[r96] Other</w:t>
      </w:r>
    </w:p>
    <w:p w14:paraId="2E9AEFEB" w14:textId="77777777" w:rsidR="00DB75FC" w:rsidRPr="007E11BA" w:rsidRDefault="00DB75FC" w:rsidP="00DF1820">
      <w:pPr>
        <w:pStyle w:val="TexterapportLger"/>
        <w:sectPr w:rsidR="00DB75FC" w:rsidRPr="007E11BA">
          <w:type w:val="continuous"/>
          <w:pgSz w:w="12240" w:h="15840"/>
          <w:pgMar w:top="1440" w:right="1800" w:bottom="1440" w:left="1800" w:header="0" w:footer="0" w:gutter="0"/>
          <w:cols w:space="720"/>
          <w:formProt w:val="0"/>
        </w:sectPr>
      </w:pPr>
    </w:p>
    <w:p w14:paraId="33E79E89" w14:textId="77777777" w:rsidR="00AB2981" w:rsidRDefault="00AB2981" w:rsidP="00DF1820">
      <w:pPr>
        <w:pStyle w:val="TexterapportLger"/>
        <w:rPr>
          <w:b/>
          <w:bCs/>
        </w:rPr>
      </w:pPr>
      <w:r w:rsidRPr="002D6F29">
        <w:t>[</w:t>
      </w:r>
      <w:r>
        <w:t>Wave 16</w:t>
      </w:r>
      <w:r w:rsidRPr="002D6F29">
        <w:t>]</w:t>
      </w:r>
    </w:p>
    <w:p w14:paraId="08F2DC59" w14:textId="77777777" w:rsidR="00DB75FC" w:rsidRPr="007E11BA" w:rsidRDefault="00DB75FC" w:rsidP="00DF1820">
      <w:pPr>
        <w:pStyle w:val="TexterapportLger"/>
        <w:rPr>
          <w:b/>
          <w:bCs/>
        </w:rPr>
      </w:pPr>
      <w:r w:rsidRPr="007E11BA">
        <w:t>[Test6] Please state your level of agreement with the following statement: If my workplace decided to implement a COVID-19 rapid test screening program, I would support it.</w:t>
      </w:r>
    </w:p>
    <w:p w14:paraId="67FBEADE" w14:textId="77777777" w:rsidR="00DB75FC" w:rsidRPr="007E11BA" w:rsidRDefault="00DB75FC" w:rsidP="00DF1820">
      <w:pPr>
        <w:pStyle w:val="TexterapportLger"/>
      </w:pPr>
      <w:r w:rsidRPr="007E11BA">
        <w:t>Drag the slider to a point on the scale.</w:t>
      </w:r>
    </w:p>
    <w:p w14:paraId="466E2AC1" w14:textId="77777777" w:rsidR="00DB75FC" w:rsidRPr="007E11BA" w:rsidRDefault="00DB75FC" w:rsidP="00DF1820">
      <w:pPr>
        <w:pStyle w:val="TexterapportLger"/>
      </w:pPr>
      <w:r w:rsidRPr="007E11BA">
        <w:rPr>
          <w:rStyle w:val="rststyle-strong"/>
          <w:rFonts w:asciiTheme="minorHAnsi" w:hAnsiTheme="minorHAnsi" w:cstheme="minorHAnsi"/>
          <w:b w:val="0"/>
          <w:sz w:val="22"/>
          <w:szCs w:val="22"/>
        </w:rPr>
        <w:t>Choice:</w:t>
      </w:r>
    </w:p>
    <w:p w14:paraId="0B6AFB5E" w14:textId="77777777" w:rsidR="00DB75FC" w:rsidRPr="007E11BA" w:rsidRDefault="00DB75FC" w:rsidP="00DF1820">
      <w:pPr>
        <w:pStyle w:val="TexterapportLger"/>
      </w:pPr>
      <w:r w:rsidRPr="007E11BA">
        <w:t>[ch1] 1Strongly disagree</w:t>
      </w:r>
    </w:p>
    <w:p w14:paraId="223A030B" w14:textId="77777777" w:rsidR="00DB75FC" w:rsidRPr="007E11BA" w:rsidRDefault="00DB75FC" w:rsidP="00DF1820">
      <w:pPr>
        <w:pStyle w:val="TexterapportLger"/>
      </w:pPr>
      <w:r w:rsidRPr="007E11BA">
        <w:t>[ch2] 2</w:t>
      </w:r>
    </w:p>
    <w:p w14:paraId="269371D3" w14:textId="77777777" w:rsidR="00DB75FC" w:rsidRPr="007E11BA" w:rsidRDefault="00DB75FC" w:rsidP="00DF1820">
      <w:pPr>
        <w:pStyle w:val="TexterapportLger"/>
      </w:pPr>
      <w:r w:rsidRPr="007E11BA">
        <w:t>[ch3] 3</w:t>
      </w:r>
    </w:p>
    <w:p w14:paraId="0182614E" w14:textId="77777777" w:rsidR="00DB75FC" w:rsidRPr="007E11BA" w:rsidRDefault="00DB75FC" w:rsidP="00DF1820">
      <w:pPr>
        <w:pStyle w:val="TexterapportLger"/>
      </w:pPr>
      <w:r w:rsidRPr="007E11BA">
        <w:t>[ch4] 4</w:t>
      </w:r>
    </w:p>
    <w:p w14:paraId="01DBA2EA" w14:textId="77777777" w:rsidR="00DB75FC" w:rsidRPr="007E11BA" w:rsidRDefault="00DB75FC" w:rsidP="00DF1820">
      <w:pPr>
        <w:pStyle w:val="TexterapportLger"/>
      </w:pPr>
      <w:r w:rsidRPr="007E11BA">
        <w:lastRenderedPageBreak/>
        <w:t>[ch5] 5</w:t>
      </w:r>
    </w:p>
    <w:p w14:paraId="6205999D" w14:textId="77777777" w:rsidR="00DB75FC" w:rsidRPr="007E11BA" w:rsidRDefault="00DB75FC" w:rsidP="00DF1820">
      <w:pPr>
        <w:pStyle w:val="TexterapportLger"/>
      </w:pPr>
      <w:r w:rsidRPr="007E11BA">
        <w:t>[ch6] 6</w:t>
      </w:r>
    </w:p>
    <w:p w14:paraId="0BE300A1" w14:textId="77777777" w:rsidR="00DB75FC" w:rsidRPr="007E11BA" w:rsidRDefault="00DB75FC" w:rsidP="00DF1820">
      <w:pPr>
        <w:pStyle w:val="TexterapportLger"/>
      </w:pPr>
      <w:r w:rsidRPr="007E11BA">
        <w:t>[ch7] 7Strongly agree</w:t>
      </w:r>
    </w:p>
    <w:p w14:paraId="1E9BCA87" w14:textId="77777777" w:rsidR="00DB75FC" w:rsidRPr="007E11BA" w:rsidRDefault="00DB75FC" w:rsidP="00DF1820">
      <w:pPr>
        <w:pStyle w:val="TexterapportLger"/>
      </w:pPr>
      <w:r w:rsidRPr="007E11BA">
        <w:t>[ch97] Not applicable</w:t>
      </w:r>
    </w:p>
    <w:p w14:paraId="1B4C3696" w14:textId="77777777" w:rsidR="00DB75FC" w:rsidRPr="007E11BA" w:rsidRDefault="00DB75FC" w:rsidP="00DF1820">
      <w:pPr>
        <w:pStyle w:val="TexterapportLger"/>
        <w:sectPr w:rsidR="00DB75FC" w:rsidRPr="007E11BA">
          <w:type w:val="continuous"/>
          <w:pgSz w:w="12240" w:h="15840"/>
          <w:pgMar w:top="1440" w:right="1800" w:bottom="1440" w:left="1800" w:header="0" w:footer="0" w:gutter="0"/>
          <w:cols w:space="720"/>
          <w:formProt w:val="0"/>
        </w:sectPr>
      </w:pPr>
    </w:p>
    <w:p w14:paraId="216C2482" w14:textId="78ADC197" w:rsidR="00567560" w:rsidRDefault="00567560" w:rsidP="00DF1820">
      <w:pPr>
        <w:pStyle w:val="TexterapportLger"/>
        <w:rPr>
          <w:b/>
          <w:bCs/>
        </w:rPr>
      </w:pPr>
      <w:r w:rsidRPr="002D6F29">
        <w:t>[</w:t>
      </w:r>
      <w:r>
        <w:t>Wave 9</w:t>
      </w:r>
      <w:r w:rsidR="00E36252">
        <w:t>-10</w:t>
      </w:r>
      <w:r w:rsidR="00AB2981">
        <w:t>-16</w:t>
      </w:r>
      <w:r w:rsidRPr="002D6F29">
        <w:t>]</w:t>
      </w:r>
    </w:p>
    <w:p w14:paraId="55D6DDE0" w14:textId="77777777" w:rsidR="00DB75FC" w:rsidRPr="007E11BA" w:rsidRDefault="00DB75FC" w:rsidP="00DF1820">
      <w:pPr>
        <w:pStyle w:val="TexterapportLger"/>
        <w:rPr>
          <w:b/>
          <w:bCs/>
        </w:rPr>
      </w:pPr>
      <w:r w:rsidRPr="007E11BA">
        <w:t>[Thksgvg6] Do you typically celebrate any holiday(s) in December by gathering in-person with family and/or friends (in addition to those living in your household)?</w:t>
      </w:r>
    </w:p>
    <w:p w14:paraId="2F0ABBDC" w14:textId="77777777" w:rsidR="00DB75FC" w:rsidRPr="007E11BA" w:rsidRDefault="00DB75FC" w:rsidP="00DF1820">
      <w:pPr>
        <w:pStyle w:val="TexterapportLger"/>
      </w:pPr>
      <w:r w:rsidRPr="007E11BA">
        <w:rPr>
          <w:rStyle w:val="rststyle-strong"/>
          <w:rFonts w:asciiTheme="minorHAnsi" w:hAnsiTheme="minorHAnsi" w:cstheme="minorHAnsi"/>
          <w:b w:val="0"/>
          <w:sz w:val="22"/>
          <w:szCs w:val="22"/>
        </w:rPr>
        <w:t>Row:</w:t>
      </w:r>
    </w:p>
    <w:p w14:paraId="49D5A676" w14:textId="77777777" w:rsidR="00DB75FC" w:rsidRPr="007E11BA" w:rsidRDefault="00DB75FC" w:rsidP="00DF1820">
      <w:pPr>
        <w:pStyle w:val="TexterapportLger"/>
      </w:pPr>
      <w:r w:rsidRPr="007E11BA">
        <w:t>[r1] Yes</w:t>
      </w:r>
    </w:p>
    <w:p w14:paraId="245FD7E8" w14:textId="77777777" w:rsidR="00DB75FC" w:rsidRPr="007E11BA" w:rsidRDefault="00DB75FC" w:rsidP="00DF1820">
      <w:pPr>
        <w:pStyle w:val="TexterapportLger"/>
      </w:pPr>
      <w:r w:rsidRPr="007E11BA">
        <w:t>[r2] No</w:t>
      </w:r>
    </w:p>
    <w:p w14:paraId="0BEAAD5C" w14:textId="77777777" w:rsidR="00DB75FC" w:rsidRPr="007E11BA" w:rsidRDefault="00DB75FC" w:rsidP="00DF1820">
      <w:pPr>
        <w:pStyle w:val="TexterapportLger"/>
      </w:pPr>
      <w:r w:rsidRPr="007E11BA">
        <w:t>[r3] Sometimes</w:t>
      </w:r>
    </w:p>
    <w:p w14:paraId="13BDD862" w14:textId="77777777" w:rsidR="00DB75FC" w:rsidRPr="007E11BA" w:rsidRDefault="00DB75FC" w:rsidP="00DF1820">
      <w:pPr>
        <w:pStyle w:val="TexterapportLger"/>
        <w:sectPr w:rsidR="00DB75FC" w:rsidRPr="007E11BA">
          <w:type w:val="continuous"/>
          <w:pgSz w:w="12240" w:h="15840"/>
          <w:pgMar w:top="1440" w:right="1800" w:bottom="1440" w:left="1800" w:header="0" w:footer="0" w:gutter="0"/>
          <w:cols w:space="720"/>
          <w:formProt w:val="0"/>
        </w:sectPr>
      </w:pPr>
    </w:p>
    <w:p w14:paraId="2F527460" w14:textId="77777777" w:rsidR="00A57B3D" w:rsidRDefault="00A57B3D" w:rsidP="00DF1820">
      <w:pPr>
        <w:pStyle w:val="TexterapportLger"/>
        <w:rPr>
          <w:b/>
          <w:bCs/>
        </w:rPr>
      </w:pPr>
      <w:r w:rsidRPr="002D6F29">
        <w:t>[</w:t>
      </w:r>
      <w:r>
        <w:t>Wave 16</w:t>
      </w:r>
      <w:r w:rsidRPr="002D6F29">
        <w:t>]</w:t>
      </w:r>
    </w:p>
    <w:p w14:paraId="7522E15E" w14:textId="77777777" w:rsidR="00DB75FC" w:rsidRPr="007E11BA" w:rsidRDefault="00DB75FC" w:rsidP="00DF1820">
      <w:pPr>
        <w:pStyle w:val="TexterapportLger"/>
        <w:rPr>
          <w:b/>
          <w:bCs/>
        </w:rPr>
      </w:pPr>
      <w:r w:rsidRPr="007E11BA">
        <w:t>[Holiday1] Would any of the following scenarios make you more comfortable attending a December holiday gathering this year?</w:t>
      </w:r>
    </w:p>
    <w:p w14:paraId="10F7128C" w14:textId="77777777" w:rsidR="00DB75FC" w:rsidRPr="007E11BA" w:rsidRDefault="00DB75FC" w:rsidP="00DF1820">
      <w:pPr>
        <w:pStyle w:val="TexterapportLger"/>
      </w:pPr>
      <w:r w:rsidRPr="007E11BA">
        <w:t>Drag the slider to a point on the scale.</w:t>
      </w:r>
    </w:p>
    <w:p w14:paraId="718F33C3" w14:textId="77777777" w:rsidR="00DB75FC" w:rsidRPr="007E11BA" w:rsidRDefault="00DB75FC" w:rsidP="00DF1820">
      <w:pPr>
        <w:pStyle w:val="TexterapportLger"/>
      </w:pPr>
      <w:r w:rsidRPr="007E11BA">
        <w:rPr>
          <w:rStyle w:val="rststyle-strong"/>
          <w:rFonts w:asciiTheme="minorHAnsi" w:hAnsiTheme="minorHAnsi" w:cstheme="minorHAnsi"/>
          <w:b w:val="0"/>
          <w:sz w:val="22"/>
          <w:szCs w:val="22"/>
        </w:rPr>
        <w:t>Row:</w:t>
      </w:r>
    </w:p>
    <w:p w14:paraId="1DC1B4CE" w14:textId="77777777" w:rsidR="00DB75FC" w:rsidRPr="007E11BA" w:rsidRDefault="00DB75FC" w:rsidP="00DF1820">
      <w:pPr>
        <w:pStyle w:val="TexterapportLger"/>
      </w:pPr>
      <w:r w:rsidRPr="007E11BA">
        <w:t>[r1] Knowing that everyone in attendance is vaccinated</w:t>
      </w:r>
    </w:p>
    <w:p w14:paraId="2B420B25" w14:textId="77777777" w:rsidR="00DB75FC" w:rsidRPr="007E11BA" w:rsidRDefault="00DB75FC" w:rsidP="00DF1820">
      <w:pPr>
        <w:pStyle w:val="TexterapportLger"/>
      </w:pPr>
      <w:r w:rsidRPr="007E11BA">
        <w:t>[r2] Knowing that everyone in attendance took a rapid test prior to attending the gathering</w:t>
      </w:r>
    </w:p>
    <w:p w14:paraId="1FB248C9" w14:textId="77777777" w:rsidR="00DB75FC" w:rsidRPr="007E11BA" w:rsidRDefault="00DB75FC" w:rsidP="00DF1820">
      <w:pPr>
        <w:pStyle w:val="TexterapportLger"/>
      </w:pPr>
      <w:r w:rsidRPr="007E11BA">
        <w:t>[r3] Screening attendees for symptoms</w:t>
      </w:r>
    </w:p>
    <w:p w14:paraId="159EFF4B" w14:textId="77777777" w:rsidR="00DB75FC" w:rsidRPr="007E11BA" w:rsidRDefault="00DB75FC" w:rsidP="00DF1820">
      <w:pPr>
        <w:pStyle w:val="TexterapportLger"/>
      </w:pPr>
      <w:r w:rsidRPr="007E11BA">
        <w:t>[r4] I already feel comfortable without needing to know health information about guests</w:t>
      </w:r>
    </w:p>
    <w:p w14:paraId="0FB4A389" w14:textId="77777777" w:rsidR="00DB75FC" w:rsidRPr="007E11BA" w:rsidRDefault="00DB75FC" w:rsidP="00DF1820">
      <w:pPr>
        <w:pStyle w:val="TexterapportLger"/>
      </w:pPr>
      <w:r w:rsidRPr="007E11BA">
        <w:rPr>
          <w:rStyle w:val="rststyle-strong"/>
          <w:rFonts w:asciiTheme="minorHAnsi" w:hAnsiTheme="minorHAnsi" w:cstheme="minorHAnsi"/>
          <w:b w:val="0"/>
          <w:sz w:val="22"/>
          <w:szCs w:val="22"/>
        </w:rPr>
        <w:t>Choice:</w:t>
      </w:r>
    </w:p>
    <w:p w14:paraId="1FF27698" w14:textId="77777777" w:rsidR="00DB75FC" w:rsidRPr="007E11BA" w:rsidRDefault="00DB75FC" w:rsidP="00DF1820">
      <w:pPr>
        <w:pStyle w:val="TexterapportLger"/>
      </w:pPr>
      <w:r w:rsidRPr="007E11BA">
        <w:t>[ch1] 1Strongly disagree</w:t>
      </w:r>
    </w:p>
    <w:p w14:paraId="33BC650F" w14:textId="77777777" w:rsidR="00DB75FC" w:rsidRPr="007E11BA" w:rsidRDefault="00DB75FC" w:rsidP="00DF1820">
      <w:pPr>
        <w:pStyle w:val="TexterapportLger"/>
      </w:pPr>
      <w:r w:rsidRPr="007E11BA">
        <w:t>[ch2] 2</w:t>
      </w:r>
    </w:p>
    <w:p w14:paraId="5D7DC0FF" w14:textId="77777777" w:rsidR="00DB75FC" w:rsidRPr="007E11BA" w:rsidRDefault="00DB75FC" w:rsidP="00DF1820">
      <w:pPr>
        <w:pStyle w:val="TexterapportLger"/>
      </w:pPr>
      <w:r w:rsidRPr="007E11BA">
        <w:t>[ch3] 3</w:t>
      </w:r>
    </w:p>
    <w:p w14:paraId="3C61DA97" w14:textId="77777777" w:rsidR="00DB75FC" w:rsidRPr="007E11BA" w:rsidRDefault="00DB75FC" w:rsidP="00DF1820">
      <w:pPr>
        <w:pStyle w:val="TexterapportLger"/>
      </w:pPr>
      <w:r w:rsidRPr="007E11BA">
        <w:t>[ch4] 4</w:t>
      </w:r>
    </w:p>
    <w:p w14:paraId="110BB889" w14:textId="77777777" w:rsidR="00DB75FC" w:rsidRPr="007E11BA" w:rsidRDefault="00DB75FC" w:rsidP="00DF1820">
      <w:pPr>
        <w:pStyle w:val="TexterapportLger"/>
      </w:pPr>
      <w:r w:rsidRPr="007E11BA">
        <w:t>[ch5] 5</w:t>
      </w:r>
    </w:p>
    <w:p w14:paraId="09B325E8" w14:textId="77777777" w:rsidR="00DB75FC" w:rsidRPr="007E11BA" w:rsidRDefault="00DB75FC" w:rsidP="00DF1820">
      <w:pPr>
        <w:pStyle w:val="TexterapportLger"/>
      </w:pPr>
      <w:r w:rsidRPr="007E11BA">
        <w:lastRenderedPageBreak/>
        <w:t>[ch6] 6</w:t>
      </w:r>
    </w:p>
    <w:p w14:paraId="38C1E95B" w14:textId="77777777" w:rsidR="00DB75FC" w:rsidRPr="007E11BA" w:rsidRDefault="00DB75FC" w:rsidP="00DF1820">
      <w:pPr>
        <w:pStyle w:val="TexterapportLger"/>
      </w:pPr>
      <w:r w:rsidRPr="007E11BA">
        <w:t>[ch7] 7Strongly agree</w:t>
      </w:r>
    </w:p>
    <w:p w14:paraId="02222B1E" w14:textId="77777777" w:rsidR="00DB75FC" w:rsidRPr="007E11BA" w:rsidRDefault="00DB75FC" w:rsidP="00DF1820">
      <w:pPr>
        <w:pStyle w:val="TexterapportLger"/>
      </w:pPr>
      <w:r w:rsidRPr="007E11BA">
        <w:t>[ch98] Don't know</w:t>
      </w:r>
    </w:p>
    <w:p w14:paraId="7A16D903" w14:textId="77777777" w:rsidR="00DB75FC" w:rsidRPr="007E11BA" w:rsidRDefault="00DB75FC" w:rsidP="00DF1820">
      <w:pPr>
        <w:pStyle w:val="TexterapportLger"/>
        <w:sectPr w:rsidR="00DB75FC" w:rsidRPr="007E11BA">
          <w:type w:val="continuous"/>
          <w:pgSz w:w="12240" w:h="15840"/>
          <w:pgMar w:top="1440" w:right="1800" w:bottom="1440" w:left="1800" w:header="0" w:footer="0" w:gutter="0"/>
          <w:cols w:space="720"/>
          <w:formProt w:val="0"/>
        </w:sectPr>
      </w:pPr>
    </w:p>
    <w:p w14:paraId="0F39728C" w14:textId="3D612A91" w:rsidR="00567560" w:rsidRDefault="00567560" w:rsidP="00DF1820">
      <w:pPr>
        <w:pStyle w:val="TexterapportLger"/>
        <w:rPr>
          <w:b/>
          <w:bCs/>
        </w:rPr>
      </w:pPr>
      <w:r w:rsidRPr="002D6F29">
        <w:t>[</w:t>
      </w:r>
      <w:r>
        <w:t>Wave 9</w:t>
      </w:r>
      <w:r w:rsidR="00A57B3D">
        <w:t>-16</w:t>
      </w:r>
      <w:r w:rsidRPr="002D6F29">
        <w:t>]</w:t>
      </w:r>
    </w:p>
    <w:p w14:paraId="5990351C" w14:textId="77777777" w:rsidR="00DB75FC" w:rsidRPr="007E11BA" w:rsidRDefault="00DB75FC" w:rsidP="00DF1820">
      <w:pPr>
        <w:pStyle w:val="TexterapportLger"/>
        <w:rPr>
          <w:b/>
          <w:bCs/>
        </w:rPr>
      </w:pPr>
      <w:r w:rsidRPr="007E11BA">
        <w:t>[Thksgvg2] Did you gather with family and/or friends on Thanksgiving this year in-person (in addition to those living in your household)?</w:t>
      </w:r>
    </w:p>
    <w:p w14:paraId="0C52581B" w14:textId="77777777" w:rsidR="00DB75FC" w:rsidRPr="007E11BA" w:rsidRDefault="00DB75FC" w:rsidP="00DF1820">
      <w:pPr>
        <w:pStyle w:val="TexterapportLger"/>
      </w:pPr>
      <w:r w:rsidRPr="007E11BA">
        <w:rPr>
          <w:rStyle w:val="rststyle-strong"/>
          <w:rFonts w:asciiTheme="minorHAnsi" w:hAnsiTheme="minorHAnsi" w:cstheme="minorHAnsi"/>
          <w:b w:val="0"/>
          <w:sz w:val="22"/>
          <w:szCs w:val="22"/>
        </w:rPr>
        <w:t>Row:</w:t>
      </w:r>
    </w:p>
    <w:p w14:paraId="4E0AAA9F" w14:textId="77777777" w:rsidR="00DB75FC" w:rsidRPr="007E11BA" w:rsidRDefault="00DB75FC" w:rsidP="00DF1820">
      <w:pPr>
        <w:pStyle w:val="TexterapportLger"/>
      </w:pPr>
      <w:r w:rsidRPr="007E11BA">
        <w:t>[r1] Yes, my in-person gathering took place indoors</w:t>
      </w:r>
    </w:p>
    <w:p w14:paraId="0A40730D" w14:textId="77777777" w:rsidR="00DB75FC" w:rsidRPr="007E11BA" w:rsidRDefault="00DB75FC" w:rsidP="00DF1820">
      <w:pPr>
        <w:pStyle w:val="TexterapportLger"/>
      </w:pPr>
      <w:r w:rsidRPr="007E11BA">
        <w:t>[r2] Yes, my in-person gathering took place outdoors</w:t>
      </w:r>
    </w:p>
    <w:p w14:paraId="658A72AB" w14:textId="77777777" w:rsidR="00DB75FC" w:rsidRPr="007E11BA" w:rsidRDefault="00DB75FC" w:rsidP="00DF1820">
      <w:pPr>
        <w:pStyle w:val="TexterapportLger"/>
      </w:pPr>
      <w:r w:rsidRPr="007E11BA">
        <w:t>[r3] No, my in-person gathering was cancelled this year for reasons related to COVID-19</w:t>
      </w:r>
    </w:p>
    <w:p w14:paraId="0B5DE5C3" w14:textId="77777777" w:rsidR="00DB75FC" w:rsidRPr="007E11BA" w:rsidRDefault="00DB75FC" w:rsidP="00DF1820">
      <w:pPr>
        <w:pStyle w:val="TexterapportLger"/>
      </w:pPr>
      <w:r w:rsidRPr="007E11BA">
        <w:t>[r4] No, I did not host or attend a gathering this year for reasons unrelated to COVID-19</w:t>
      </w:r>
    </w:p>
    <w:p w14:paraId="4CFD1466" w14:textId="77777777" w:rsidR="00DB75FC" w:rsidRPr="007E11BA" w:rsidRDefault="00DB75FC" w:rsidP="00DF1820">
      <w:pPr>
        <w:pStyle w:val="TexterapportLger"/>
        <w:sectPr w:rsidR="00DB75FC" w:rsidRPr="007E11BA">
          <w:type w:val="continuous"/>
          <w:pgSz w:w="12240" w:h="15840"/>
          <w:pgMar w:top="1440" w:right="1800" w:bottom="1440" w:left="1800" w:header="0" w:footer="0" w:gutter="0"/>
          <w:cols w:space="720"/>
          <w:formProt w:val="0"/>
        </w:sectPr>
      </w:pPr>
    </w:p>
    <w:p w14:paraId="611B10AA" w14:textId="5F9E0822" w:rsidR="00567560" w:rsidRDefault="00567560" w:rsidP="00DF1820">
      <w:pPr>
        <w:pStyle w:val="TexterapportLger"/>
        <w:rPr>
          <w:b/>
          <w:bCs/>
        </w:rPr>
      </w:pPr>
      <w:r w:rsidRPr="002D6F29">
        <w:t>[</w:t>
      </w:r>
      <w:r>
        <w:t>Wave 9</w:t>
      </w:r>
      <w:r w:rsidR="00A57B3D">
        <w:t>-16</w:t>
      </w:r>
      <w:r w:rsidRPr="002D6F29">
        <w:t>]</w:t>
      </w:r>
    </w:p>
    <w:p w14:paraId="24046446" w14:textId="77777777" w:rsidR="00DB75FC" w:rsidRPr="007E11BA" w:rsidRDefault="00DB75FC" w:rsidP="00DF1820">
      <w:pPr>
        <w:pStyle w:val="TexterapportLger"/>
        <w:rPr>
          <w:b/>
          <w:bCs/>
        </w:rPr>
      </w:pPr>
      <w:r w:rsidRPr="007E11BA">
        <w:t>[Thksgvg3] Prior to attending or hosting your Thanksgiving gathering(s), did you take any of the following actions?</w:t>
      </w:r>
    </w:p>
    <w:p w14:paraId="077AED81" w14:textId="77777777" w:rsidR="00DB75FC" w:rsidRPr="007E11BA" w:rsidRDefault="00DB75FC" w:rsidP="00DF1820">
      <w:pPr>
        <w:pStyle w:val="TexterapportLger"/>
      </w:pPr>
      <w:r w:rsidRPr="007E11BA">
        <w:t>Please select all that apply</w:t>
      </w:r>
    </w:p>
    <w:p w14:paraId="11F62EFB" w14:textId="77777777" w:rsidR="00DB75FC" w:rsidRPr="007E11BA" w:rsidRDefault="00DB75FC" w:rsidP="00DF1820">
      <w:pPr>
        <w:pStyle w:val="TexterapportLger"/>
      </w:pPr>
      <w:r w:rsidRPr="007E11BA">
        <w:rPr>
          <w:rStyle w:val="rststyle-strong"/>
          <w:rFonts w:asciiTheme="minorHAnsi" w:hAnsiTheme="minorHAnsi" w:cstheme="minorHAnsi"/>
          <w:b w:val="0"/>
          <w:sz w:val="22"/>
          <w:szCs w:val="22"/>
        </w:rPr>
        <w:t>Row:</w:t>
      </w:r>
    </w:p>
    <w:p w14:paraId="2C7500BE" w14:textId="77777777" w:rsidR="00DB75FC" w:rsidRPr="007E11BA" w:rsidRDefault="00DB75FC" w:rsidP="00DF1820">
      <w:pPr>
        <w:pStyle w:val="TexterapportLger"/>
      </w:pPr>
      <w:r w:rsidRPr="007E11BA">
        <w:t>[r1] Ensured everyone was vaccinated</w:t>
      </w:r>
    </w:p>
    <w:p w14:paraId="1FAA3D49" w14:textId="77777777" w:rsidR="00DB75FC" w:rsidRPr="007E11BA" w:rsidRDefault="00DB75FC" w:rsidP="00DF1820">
      <w:pPr>
        <w:pStyle w:val="TexterapportLger"/>
      </w:pPr>
      <w:r w:rsidRPr="007E11BA">
        <w:t>[r2] Took a COVID-19 test</w:t>
      </w:r>
    </w:p>
    <w:p w14:paraId="60FDDF33" w14:textId="77777777" w:rsidR="00DB75FC" w:rsidRPr="007E11BA" w:rsidRDefault="00DB75FC" w:rsidP="00DF1820">
      <w:pPr>
        <w:pStyle w:val="TexterapportLger"/>
      </w:pPr>
      <w:r w:rsidRPr="007E11BA">
        <w:t>[r3] Screened yourself and/or other for symptoms of COVID-19</w:t>
      </w:r>
    </w:p>
    <w:p w14:paraId="0668A4E3" w14:textId="77777777" w:rsidR="00DB75FC" w:rsidRPr="007E11BA" w:rsidRDefault="00DB75FC" w:rsidP="00DF1820">
      <w:pPr>
        <w:pStyle w:val="TexterapportLger"/>
      </w:pPr>
      <w:r w:rsidRPr="007E11BA">
        <w:t>[r7] None of the above</w:t>
      </w:r>
    </w:p>
    <w:p w14:paraId="0EE695DB" w14:textId="77777777" w:rsidR="00DB75FC" w:rsidRPr="007E11BA" w:rsidRDefault="00DB75FC" w:rsidP="00DF1820">
      <w:pPr>
        <w:pStyle w:val="TexterapportLger"/>
        <w:sectPr w:rsidR="00DB75FC" w:rsidRPr="007E11BA">
          <w:type w:val="continuous"/>
          <w:pgSz w:w="12240" w:h="15840"/>
          <w:pgMar w:top="1440" w:right="1800" w:bottom="1440" w:left="1800" w:header="0" w:footer="0" w:gutter="0"/>
          <w:cols w:space="720"/>
          <w:formProt w:val="0"/>
        </w:sectPr>
      </w:pPr>
    </w:p>
    <w:p w14:paraId="7F40AFCD" w14:textId="2135028C" w:rsidR="008D4849" w:rsidRDefault="008D4849" w:rsidP="00DF1820">
      <w:pPr>
        <w:pStyle w:val="TexterapportLger"/>
        <w:rPr>
          <w:b/>
          <w:bCs/>
        </w:rPr>
      </w:pPr>
      <w:r w:rsidRPr="002D6F29">
        <w:t>[</w:t>
      </w:r>
      <w:r>
        <w:t xml:space="preserve">Wave </w:t>
      </w:r>
      <w:r w:rsidR="001D2F4B">
        <w:t>9</w:t>
      </w:r>
      <w:r w:rsidR="00497E7B">
        <w:t>-10</w:t>
      </w:r>
      <w:r w:rsidR="00E561A3">
        <w:t>-11</w:t>
      </w:r>
      <w:r w:rsidR="0092549D">
        <w:t>-12</w:t>
      </w:r>
      <w:r w:rsidR="000D41B2">
        <w:t>-13</w:t>
      </w:r>
      <w:r w:rsidR="00640615">
        <w:t>-14</w:t>
      </w:r>
      <w:r w:rsidR="00315EE1">
        <w:t>-15</w:t>
      </w:r>
      <w:r w:rsidR="00A57B3D">
        <w:t>-16</w:t>
      </w:r>
      <w:r w:rsidRPr="002D6F29">
        <w:t>]</w:t>
      </w:r>
    </w:p>
    <w:p w14:paraId="3F0FB29F" w14:textId="41FB3F69" w:rsidR="00DB75FC" w:rsidRPr="007E11BA" w:rsidRDefault="00DB75FC" w:rsidP="00DF1820">
      <w:pPr>
        <w:pStyle w:val="TexterapportLger"/>
        <w:rPr>
          <w:b/>
          <w:bCs/>
        </w:rPr>
      </w:pPr>
      <w:r w:rsidRPr="007E11BA">
        <w:t>[A1] Do you think...</w:t>
      </w:r>
    </w:p>
    <w:p w14:paraId="58446337" w14:textId="77777777" w:rsidR="00DB75FC" w:rsidRPr="007E11BA" w:rsidRDefault="00DB75FC" w:rsidP="00DF1820">
      <w:pPr>
        <w:pStyle w:val="TexterapportLger"/>
      </w:pPr>
      <w:r w:rsidRPr="007E11BA">
        <w:rPr>
          <w:rStyle w:val="rststyle-strong"/>
          <w:rFonts w:asciiTheme="minorHAnsi" w:hAnsiTheme="minorHAnsi" w:cstheme="minorHAnsi"/>
          <w:b w:val="0"/>
          <w:sz w:val="22"/>
          <w:szCs w:val="22"/>
        </w:rPr>
        <w:t>Row:</w:t>
      </w:r>
    </w:p>
    <w:p w14:paraId="529F0C92" w14:textId="77777777" w:rsidR="00DB75FC" w:rsidRPr="007E11BA" w:rsidRDefault="00DB75FC" w:rsidP="00DF1820">
      <w:pPr>
        <w:pStyle w:val="TexterapportLger"/>
      </w:pPr>
      <w:r w:rsidRPr="007E11BA">
        <w:t>[r1] The worst of the crisis is behind us</w:t>
      </w:r>
    </w:p>
    <w:p w14:paraId="3AB223D7" w14:textId="77777777" w:rsidR="00DB75FC" w:rsidRPr="007E11BA" w:rsidRDefault="00DB75FC" w:rsidP="00DF1820">
      <w:pPr>
        <w:pStyle w:val="TexterapportLger"/>
      </w:pPr>
      <w:r w:rsidRPr="007E11BA">
        <w:t>[r2] We are currently experiencing the worst of the crisis</w:t>
      </w:r>
    </w:p>
    <w:p w14:paraId="5F15D109" w14:textId="77777777" w:rsidR="00DB75FC" w:rsidRPr="007E11BA" w:rsidRDefault="00DB75FC" w:rsidP="00DF1820">
      <w:pPr>
        <w:pStyle w:val="TexterapportLger"/>
      </w:pPr>
      <w:r w:rsidRPr="007E11BA">
        <w:t>[r3] The worst of the crisis is yet to come</w:t>
      </w:r>
    </w:p>
    <w:p w14:paraId="3F8CA913" w14:textId="7764820D" w:rsidR="00DB75FC" w:rsidRPr="007E11BA" w:rsidRDefault="00DB75FC" w:rsidP="00DF1820">
      <w:pPr>
        <w:pStyle w:val="TexterapportLger"/>
      </w:pPr>
      <w:r w:rsidRPr="007E11BA">
        <w:lastRenderedPageBreak/>
        <w:t>[r98] Don’t know</w:t>
      </w:r>
    </w:p>
    <w:p w14:paraId="123F0E3B" w14:textId="77777777" w:rsidR="00DB75FC" w:rsidRPr="007E11BA" w:rsidRDefault="00DB75FC" w:rsidP="00DF1820">
      <w:pPr>
        <w:pStyle w:val="TexterapportLger"/>
        <w:sectPr w:rsidR="00DB75FC" w:rsidRPr="007E11BA">
          <w:type w:val="continuous"/>
          <w:pgSz w:w="12240" w:h="15840"/>
          <w:pgMar w:top="1440" w:right="1800" w:bottom="1440" w:left="1800" w:header="0" w:footer="0" w:gutter="0"/>
          <w:cols w:space="720"/>
          <w:formProt w:val="0"/>
        </w:sectPr>
      </w:pPr>
    </w:p>
    <w:p w14:paraId="00467427" w14:textId="61700F3B" w:rsidR="00640615" w:rsidRDefault="00640615" w:rsidP="00DF1820">
      <w:pPr>
        <w:pStyle w:val="TexterapportLger"/>
        <w:rPr>
          <w:b/>
          <w:bCs/>
        </w:rPr>
      </w:pPr>
      <w:r w:rsidRPr="002D6F29">
        <w:t>[</w:t>
      </w:r>
      <w:r>
        <w:t>Wave 14</w:t>
      </w:r>
      <w:r w:rsidR="00172296">
        <w:t>-15</w:t>
      </w:r>
      <w:r w:rsidR="00A57B3D">
        <w:t>-16</w:t>
      </w:r>
      <w:r w:rsidRPr="002D6F29">
        <w:t>]</w:t>
      </w:r>
    </w:p>
    <w:p w14:paraId="1811961F" w14:textId="77777777" w:rsidR="00DB75FC" w:rsidRPr="007E11BA" w:rsidRDefault="00DB75FC" w:rsidP="00DF1820">
      <w:pPr>
        <w:pStyle w:val="TexterapportLger"/>
        <w:rPr>
          <w:b/>
          <w:bCs/>
        </w:rPr>
      </w:pPr>
      <w:r w:rsidRPr="007E11BA">
        <w:t>[Return1] When do you expect that day-to-day life in Canada will resemble pre-pandemic times?</w:t>
      </w:r>
    </w:p>
    <w:p w14:paraId="75B8EEF0" w14:textId="77777777" w:rsidR="00DB75FC" w:rsidRPr="007E11BA" w:rsidRDefault="00DB75FC" w:rsidP="00DF1820">
      <w:pPr>
        <w:pStyle w:val="TexterapportLger"/>
      </w:pPr>
      <w:r w:rsidRPr="007E11BA">
        <w:rPr>
          <w:rStyle w:val="rststyle-strong"/>
          <w:rFonts w:asciiTheme="minorHAnsi" w:hAnsiTheme="minorHAnsi" w:cstheme="minorHAnsi"/>
          <w:b w:val="0"/>
          <w:sz w:val="22"/>
          <w:szCs w:val="22"/>
        </w:rPr>
        <w:t>Row:</w:t>
      </w:r>
    </w:p>
    <w:p w14:paraId="52B3588F" w14:textId="77777777" w:rsidR="00DB75FC" w:rsidRPr="007E11BA" w:rsidRDefault="00DB75FC" w:rsidP="00DF1820">
      <w:pPr>
        <w:pStyle w:val="TexterapportLger"/>
      </w:pPr>
      <w:r w:rsidRPr="007E11BA">
        <w:t>[r1] Day-to-day life already resembles pre-pandemic times</w:t>
      </w:r>
    </w:p>
    <w:p w14:paraId="45594B07" w14:textId="77777777" w:rsidR="00DB75FC" w:rsidRPr="007E11BA" w:rsidRDefault="00DB75FC" w:rsidP="00DF1820">
      <w:pPr>
        <w:pStyle w:val="TexterapportLger"/>
      </w:pPr>
      <w:r w:rsidRPr="007E11BA">
        <w:t>[r2] Within the next couple of months</w:t>
      </w:r>
    </w:p>
    <w:p w14:paraId="0DA026A9" w14:textId="77777777" w:rsidR="00DB75FC" w:rsidRPr="007E11BA" w:rsidRDefault="00DB75FC" w:rsidP="00DF1820">
      <w:pPr>
        <w:pStyle w:val="TexterapportLger"/>
      </w:pPr>
      <w:r w:rsidRPr="007E11BA">
        <w:t>[r3] Within three to six months</w:t>
      </w:r>
    </w:p>
    <w:p w14:paraId="53F7D013" w14:textId="77777777" w:rsidR="00DB75FC" w:rsidRPr="007E11BA" w:rsidRDefault="00DB75FC" w:rsidP="00DF1820">
      <w:pPr>
        <w:pStyle w:val="TexterapportLger"/>
      </w:pPr>
      <w:r w:rsidRPr="007E11BA">
        <w:t>[r4] Longer than six months</w:t>
      </w:r>
    </w:p>
    <w:p w14:paraId="64F648F5" w14:textId="77777777" w:rsidR="00DB75FC" w:rsidRPr="007E11BA" w:rsidRDefault="00DB75FC" w:rsidP="00DF1820">
      <w:pPr>
        <w:pStyle w:val="TexterapportLger"/>
      </w:pPr>
      <w:r w:rsidRPr="007E11BA">
        <w:t>[r5] Never</w:t>
      </w:r>
    </w:p>
    <w:p w14:paraId="5759D9F6" w14:textId="77777777" w:rsidR="00DB75FC" w:rsidRPr="007E11BA" w:rsidRDefault="00DB75FC" w:rsidP="00DF1820">
      <w:pPr>
        <w:pStyle w:val="TexterapportLger"/>
      </w:pPr>
      <w:r w:rsidRPr="007E11BA">
        <w:t>[r98] Don’t know</w:t>
      </w:r>
    </w:p>
    <w:p w14:paraId="0C297F16" w14:textId="6EA67BFD" w:rsidR="00AE33DF" w:rsidRDefault="00AE33DF" w:rsidP="00DF1820">
      <w:pPr>
        <w:pStyle w:val="TexterapportLger"/>
        <w:rPr>
          <w:b/>
          <w:bCs/>
        </w:rPr>
      </w:pPr>
      <w:r w:rsidRPr="002D6F29">
        <w:t>[</w:t>
      </w:r>
      <w:r>
        <w:t xml:space="preserve">Wave </w:t>
      </w:r>
      <w:r w:rsidR="003A6EC1">
        <w:t>9</w:t>
      </w:r>
      <w:r w:rsidR="00497E7B">
        <w:t>-10</w:t>
      </w:r>
      <w:r w:rsidR="00E561A3">
        <w:t>-11</w:t>
      </w:r>
      <w:r w:rsidR="0092549D">
        <w:t>-12</w:t>
      </w:r>
      <w:r w:rsidR="000D41B2">
        <w:t>-13</w:t>
      </w:r>
      <w:r w:rsidR="00820567">
        <w:t>-14</w:t>
      </w:r>
      <w:r w:rsidR="00172296">
        <w:t>-15</w:t>
      </w:r>
      <w:r w:rsidR="00A57B3D">
        <w:t>-16</w:t>
      </w:r>
      <w:r w:rsidRPr="002D6F29">
        <w:t>]</w:t>
      </w:r>
    </w:p>
    <w:p w14:paraId="2F78FA24" w14:textId="5C514285" w:rsidR="00DB75FC" w:rsidRPr="007E11BA" w:rsidRDefault="00DB75FC" w:rsidP="00DF1820">
      <w:pPr>
        <w:pStyle w:val="TexterapportLger"/>
      </w:pPr>
      <w:r w:rsidRPr="007E11BA">
        <w:t>[B9] Please indicate your answer on the following scale. The closer the number is to the adjective or statement, the more certain you are of your evaluation.</w:t>
      </w:r>
    </w:p>
    <w:p w14:paraId="42A6F823" w14:textId="77777777" w:rsidR="00DB75FC" w:rsidRPr="007E11BA" w:rsidRDefault="00DB75FC" w:rsidP="00DF1820">
      <w:pPr>
        <w:pStyle w:val="TexterapportLger"/>
        <w:sectPr w:rsidR="00DB75FC" w:rsidRPr="007E11BA">
          <w:type w:val="continuous"/>
          <w:pgSz w:w="12240" w:h="15840"/>
          <w:pgMar w:top="1440" w:right="1800" w:bottom="1440" w:left="1800" w:header="0" w:footer="0" w:gutter="0"/>
          <w:cols w:space="720"/>
          <w:formProt w:val="0"/>
        </w:sectPr>
      </w:pPr>
    </w:p>
    <w:p w14:paraId="1A8A399F" w14:textId="77777777" w:rsidR="00DB75FC" w:rsidRPr="007E11BA" w:rsidRDefault="00DB75FC" w:rsidP="00DF1820">
      <w:pPr>
        <w:pStyle w:val="TexterapportLger"/>
        <w:rPr>
          <w:b/>
          <w:bCs/>
        </w:rPr>
      </w:pPr>
      <w:r w:rsidRPr="007E11BA">
        <w:t>COVID-19 feels...</w:t>
      </w:r>
    </w:p>
    <w:p w14:paraId="43D1599C" w14:textId="77777777" w:rsidR="00DB75FC" w:rsidRPr="007E11BA" w:rsidRDefault="00DB75FC" w:rsidP="00DF1820">
      <w:pPr>
        <w:pStyle w:val="TexterapportLger"/>
      </w:pPr>
      <w:r w:rsidRPr="007E11BA">
        <w:rPr>
          <w:rStyle w:val="rststyle-strong"/>
          <w:rFonts w:asciiTheme="minorHAnsi" w:hAnsiTheme="minorHAnsi" w:cstheme="minorHAnsi"/>
          <w:b w:val="0"/>
          <w:sz w:val="22"/>
          <w:szCs w:val="22"/>
        </w:rPr>
        <w:t>Column:</w:t>
      </w:r>
    </w:p>
    <w:p w14:paraId="51678F23" w14:textId="77777777" w:rsidR="00DB75FC" w:rsidRPr="007E11BA" w:rsidRDefault="00DB75FC" w:rsidP="00DF1820">
      <w:pPr>
        <w:pStyle w:val="TexterapportLger"/>
      </w:pPr>
      <w:r w:rsidRPr="007E11BA">
        <w:t>[c1] 1</w:t>
      </w:r>
    </w:p>
    <w:p w14:paraId="0CEB06E9" w14:textId="77777777" w:rsidR="00DB75FC" w:rsidRPr="007E11BA" w:rsidRDefault="00DB75FC" w:rsidP="00DF1820">
      <w:pPr>
        <w:pStyle w:val="TexterapportLger"/>
      </w:pPr>
      <w:r w:rsidRPr="007E11BA">
        <w:t>[c2] 2</w:t>
      </w:r>
    </w:p>
    <w:p w14:paraId="2F74E047" w14:textId="77777777" w:rsidR="00DB75FC" w:rsidRPr="007E11BA" w:rsidRDefault="00DB75FC" w:rsidP="00DF1820">
      <w:pPr>
        <w:pStyle w:val="TexterapportLger"/>
      </w:pPr>
      <w:r w:rsidRPr="007E11BA">
        <w:t>[c3] 3</w:t>
      </w:r>
    </w:p>
    <w:p w14:paraId="31CCD025" w14:textId="77777777" w:rsidR="00DB75FC" w:rsidRPr="007E11BA" w:rsidRDefault="00DB75FC" w:rsidP="00DF1820">
      <w:pPr>
        <w:pStyle w:val="TexterapportLger"/>
      </w:pPr>
      <w:r w:rsidRPr="007E11BA">
        <w:t>[c4] 4</w:t>
      </w:r>
    </w:p>
    <w:p w14:paraId="1959F8CE" w14:textId="77777777" w:rsidR="00DB75FC" w:rsidRPr="007E11BA" w:rsidRDefault="00DB75FC" w:rsidP="00DF1820">
      <w:pPr>
        <w:pStyle w:val="TexterapportLger"/>
      </w:pPr>
      <w:r w:rsidRPr="007E11BA">
        <w:t>[c5] 5</w:t>
      </w:r>
    </w:p>
    <w:p w14:paraId="2BAAB6C0" w14:textId="77777777" w:rsidR="00DB75FC" w:rsidRPr="007E11BA" w:rsidRDefault="00DB75FC" w:rsidP="00DF1820">
      <w:pPr>
        <w:pStyle w:val="TexterapportLger"/>
      </w:pPr>
      <w:r w:rsidRPr="007E11BA">
        <w:t>[c6] 6</w:t>
      </w:r>
    </w:p>
    <w:p w14:paraId="4F31BB44" w14:textId="77777777" w:rsidR="00DB75FC" w:rsidRPr="007E11BA" w:rsidRDefault="00DB75FC" w:rsidP="00DF1820">
      <w:pPr>
        <w:pStyle w:val="TexterapportLger"/>
      </w:pPr>
      <w:r w:rsidRPr="007E11BA">
        <w:t>[c7] 7</w:t>
      </w:r>
    </w:p>
    <w:p w14:paraId="41E9FF89" w14:textId="77777777" w:rsidR="00DB75FC" w:rsidRPr="007E11BA" w:rsidRDefault="00DB75FC" w:rsidP="00DF1820">
      <w:pPr>
        <w:pStyle w:val="TexterapportLger"/>
      </w:pPr>
      <w:r w:rsidRPr="007E11BA">
        <w:rPr>
          <w:rStyle w:val="rststyle-strong"/>
          <w:rFonts w:asciiTheme="minorHAnsi" w:hAnsiTheme="minorHAnsi" w:cstheme="minorHAnsi"/>
          <w:b w:val="0"/>
          <w:sz w:val="22"/>
          <w:szCs w:val="22"/>
        </w:rPr>
        <w:t>Row:</w:t>
      </w:r>
    </w:p>
    <w:p w14:paraId="48FD10D2" w14:textId="77777777" w:rsidR="00DB75FC" w:rsidRPr="007E11BA" w:rsidRDefault="00DB75FC" w:rsidP="00DF1820">
      <w:pPr>
        <w:pStyle w:val="TexterapportLger"/>
      </w:pPr>
      <w:r w:rsidRPr="007E11BA">
        <w:t>[r1] Close to me</w:t>
      </w:r>
    </w:p>
    <w:p w14:paraId="2F7B3144" w14:textId="77777777" w:rsidR="00DB75FC" w:rsidRPr="007E11BA" w:rsidRDefault="00DB75FC" w:rsidP="00DF1820">
      <w:pPr>
        <w:pStyle w:val="TexterapportLger"/>
      </w:pPr>
      <w:r w:rsidRPr="007E11BA">
        <w:t>[r2] New</w:t>
      </w:r>
    </w:p>
    <w:p w14:paraId="241DC38A" w14:textId="77777777" w:rsidR="00DB75FC" w:rsidRPr="007E11BA" w:rsidRDefault="00DB75FC" w:rsidP="00DF1820">
      <w:pPr>
        <w:pStyle w:val="TexterapportLger"/>
      </w:pPr>
      <w:r w:rsidRPr="007E11BA">
        <w:lastRenderedPageBreak/>
        <w:t>[r3] Like it is spreading slowly</w:t>
      </w:r>
    </w:p>
    <w:p w14:paraId="24E343B3" w14:textId="77777777" w:rsidR="00DB75FC" w:rsidRPr="007E11BA" w:rsidRDefault="00DB75FC" w:rsidP="00DF1820">
      <w:pPr>
        <w:pStyle w:val="TexterapportLger"/>
      </w:pPr>
      <w:r w:rsidRPr="007E11BA">
        <w:t>[r4] Like something I think about all the time</w:t>
      </w:r>
    </w:p>
    <w:p w14:paraId="3DA8F734" w14:textId="77777777" w:rsidR="00DB75FC" w:rsidRPr="007E11BA" w:rsidRDefault="00DB75FC" w:rsidP="00DF1820">
      <w:pPr>
        <w:pStyle w:val="TexterapportLger"/>
      </w:pPr>
      <w:r w:rsidRPr="007E11BA">
        <w:t>[r5] Overblown</w:t>
      </w:r>
    </w:p>
    <w:p w14:paraId="1620632E" w14:textId="77777777" w:rsidR="00DB75FC" w:rsidRPr="007E11BA" w:rsidRDefault="00DB75FC" w:rsidP="00DF1820">
      <w:pPr>
        <w:pStyle w:val="TexterapportLger"/>
      </w:pPr>
      <w:r w:rsidRPr="007E11BA">
        <w:t>[r6] Worrisome</w:t>
      </w:r>
    </w:p>
    <w:p w14:paraId="738994A7" w14:textId="77777777" w:rsidR="00DB75FC" w:rsidRPr="007E11BA" w:rsidRDefault="00DB75FC" w:rsidP="00DF1820">
      <w:pPr>
        <w:pStyle w:val="TexterapportLger"/>
      </w:pPr>
      <w:r w:rsidRPr="007E11BA">
        <w:t>[r7] Like something that makes me feel helpless</w:t>
      </w:r>
    </w:p>
    <w:p w14:paraId="0018CCAC" w14:textId="77777777" w:rsidR="00DB75FC" w:rsidRPr="007E11BA" w:rsidRDefault="00DB75FC" w:rsidP="00DF1820">
      <w:pPr>
        <w:pStyle w:val="TexterapportLger"/>
      </w:pPr>
      <w:r w:rsidRPr="007E11BA">
        <w:t>[r8] Stressful</w:t>
      </w:r>
    </w:p>
    <w:p w14:paraId="52709BA7" w14:textId="77777777" w:rsidR="00DB75FC" w:rsidRPr="007E11BA" w:rsidRDefault="00DB75FC" w:rsidP="00DF1820">
      <w:pPr>
        <w:pStyle w:val="TexterapportLger"/>
      </w:pPr>
      <w:r w:rsidRPr="007E11BA">
        <w:t xml:space="preserve">[r9] Like a problem that we all </w:t>
      </w:r>
      <w:proofErr w:type="gramStart"/>
      <w:r w:rsidRPr="007E11BA">
        <w:t>have to</w:t>
      </w:r>
      <w:proofErr w:type="gramEnd"/>
      <w:r w:rsidRPr="007E11BA">
        <w:t xml:space="preserve"> work together to solve</w:t>
      </w:r>
    </w:p>
    <w:p w14:paraId="45104636" w14:textId="77777777" w:rsidR="00DB75FC" w:rsidRPr="007E11BA" w:rsidRDefault="00DB75FC" w:rsidP="00DF1820">
      <w:pPr>
        <w:pStyle w:val="TexterapportLger"/>
      </w:pPr>
      <w:r w:rsidRPr="007E11BA">
        <w:t>[r10] Harder to live with as time passes</w:t>
      </w:r>
    </w:p>
    <w:p w14:paraId="05FD5148" w14:textId="77777777" w:rsidR="00DB75FC" w:rsidRPr="007E11BA" w:rsidRDefault="00DB75FC" w:rsidP="00DF1820">
      <w:pPr>
        <w:pStyle w:val="TexterapportLger"/>
        <w:sectPr w:rsidR="00DB75FC" w:rsidRPr="007E11BA">
          <w:type w:val="continuous"/>
          <w:pgSz w:w="12240" w:h="15840"/>
          <w:pgMar w:top="1440" w:right="1800" w:bottom="1440" w:left="1800" w:header="0" w:footer="0" w:gutter="0"/>
          <w:cols w:space="720"/>
          <w:formProt w:val="0"/>
        </w:sectPr>
      </w:pPr>
    </w:p>
    <w:p w14:paraId="4E15FF05" w14:textId="2DF10311" w:rsidR="001145EA" w:rsidRDefault="001145EA" w:rsidP="00DF1820">
      <w:pPr>
        <w:pStyle w:val="TexterapportLger"/>
        <w:rPr>
          <w:b/>
          <w:bCs/>
        </w:rPr>
      </w:pPr>
      <w:r w:rsidRPr="002D6F29">
        <w:t>[</w:t>
      </w:r>
      <w:r>
        <w:t xml:space="preserve">Wave </w:t>
      </w:r>
      <w:r w:rsidR="00025BB7">
        <w:t>9</w:t>
      </w:r>
      <w:r w:rsidR="0030419C">
        <w:t>-10</w:t>
      </w:r>
      <w:r w:rsidR="00596223">
        <w:t>-11</w:t>
      </w:r>
      <w:r w:rsidR="0092549D">
        <w:t>-12</w:t>
      </w:r>
      <w:r w:rsidR="000D41B2">
        <w:t>-13</w:t>
      </w:r>
      <w:r w:rsidR="00820567">
        <w:t>-14</w:t>
      </w:r>
      <w:r w:rsidR="00A57B3D">
        <w:t>-15-16</w:t>
      </w:r>
      <w:r w:rsidRPr="002D6F29">
        <w:t>]</w:t>
      </w:r>
    </w:p>
    <w:p w14:paraId="6223EEAD" w14:textId="3DEB01CD" w:rsidR="00DB75FC" w:rsidRPr="007E11BA" w:rsidRDefault="00DB75FC" w:rsidP="00DF1820">
      <w:pPr>
        <w:pStyle w:val="TexterapportLger"/>
        <w:rPr>
          <w:b/>
          <w:bCs/>
        </w:rPr>
      </w:pPr>
      <w:r w:rsidRPr="007E11BA">
        <w:t>[A16] Please indicate your answer on the following scale.</w:t>
      </w:r>
    </w:p>
    <w:p w14:paraId="1788538B" w14:textId="77777777" w:rsidR="00DB75FC" w:rsidRPr="007E11BA" w:rsidRDefault="00DB75FC" w:rsidP="00DF1820">
      <w:pPr>
        <w:pStyle w:val="TexterapportLger"/>
      </w:pPr>
      <w:r w:rsidRPr="007E11BA">
        <w:t>Drag the slider to a point on the scale.</w:t>
      </w:r>
    </w:p>
    <w:p w14:paraId="63F9B62A" w14:textId="77777777" w:rsidR="00DB75FC" w:rsidRPr="007E11BA" w:rsidRDefault="00DB75FC" w:rsidP="00DF1820">
      <w:pPr>
        <w:pStyle w:val="TexterapportLger"/>
      </w:pPr>
      <w:r w:rsidRPr="007E11BA">
        <w:rPr>
          <w:rStyle w:val="rststyle-strong"/>
          <w:rFonts w:asciiTheme="minorHAnsi" w:hAnsiTheme="minorHAnsi" w:cstheme="minorHAnsi"/>
          <w:b w:val="0"/>
          <w:sz w:val="22"/>
          <w:szCs w:val="22"/>
        </w:rPr>
        <w:t>Row:</w:t>
      </w:r>
    </w:p>
    <w:p w14:paraId="7DCE4BB6" w14:textId="77777777" w:rsidR="00DB75FC" w:rsidRPr="007E11BA" w:rsidRDefault="00DB75FC" w:rsidP="00DF1820">
      <w:pPr>
        <w:pStyle w:val="TexterapportLger"/>
      </w:pPr>
      <w:r w:rsidRPr="007E11BA">
        <w:t>[r1] I’m worried about the idea of transmitting COVID-19 to people around me.</w:t>
      </w:r>
    </w:p>
    <w:p w14:paraId="6E3B78E1" w14:textId="77777777" w:rsidR="00DB75FC" w:rsidRPr="007E11BA" w:rsidRDefault="00DB75FC" w:rsidP="00DF1820">
      <w:pPr>
        <w:pStyle w:val="TexterapportLger"/>
      </w:pPr>
      <w:r w:rsidRPr="007E11BA">
        <w:t xml:space="preserve">[r2] I’m worried about the spread of COVID-19 variants such as those that have originated in the UK, South Africa, </w:t>
      </w:r>
      <w:proofErr w:type="gramStart"/>
      <w:r w:rsidRPr="007E11BA">
        <w:t>Brazil</w:t>
      </w:r>
      <w:proofErr w:type="gramEnd"/>
      <w:r w:rsidRPr="007E11BA">
        <w:t xml:space="preserve"> and India.</w:t>
      </w:r>
    </w:p>
    <w:p w14:paraId="7A994200" w14:textId="77777777" w:rsidR="00DB75FC" w:rsidRPr="007E11BA" w:rsidRDefault="00DB75FC" w:rsidP="00DF1820">
      <w:pPr>
        <w:pStyle w:val="TexterapportLger"/>
      </w:pPr>
      <w:r w:rsidRPr="007E11BA">
        <w:t>[r3] I'm worried about a potential resurgence of COVID-19 cases in the winter</w:t>
      </w:r>
    </w:p>
    <w:p w14:paraId="6485FA5A" w14:textId="77777777" w:rsidR="00DB75FC" w:rsidRPr="007E11BA" w:rsidRDefault="00DB75FC" w:rsidP="00DF1820">
      <w:pPr>
        <w:pStyle w:val="TexterapportLger"/>
      </w:pPr>
      <w:r w:rsidRPr="007E11BA">
        <w:t>[r4] I’m worried that lockdowns and/or other restrictions may be reinstated this winter</w:t>
      </w:r>
    </w:p>
    <w:p w14:paraId="02E22E62" w14:textId="77777777" w:rsidR="00DB75FC" w:rsidRPr="007E11BA" w:rsidRDefault="00DB75FC" w:rsidP="00DF1820">
      <w:pPr>
        <w:pStyle w:val="TexterapportLger"/>
      </w:pPr>
      <w:r w:rsidRPr="007E11BA">
        <w:t>[r5] I’m worried about the potential emergence of a vaccine-resistant variant of the COVID-19 virus</w:t>
      </w:r>
    </w:p>
    <w:p w14:paraId="3A1A175B" w14:textId="77777777" w:rsidR="00DB75FC" w:rsidRPr="007E11BA" w:rsidRDefault="00DB75FC" w:rsidP="00DF1820">
      <w:pPr>
        <w:pStyle w:val="TexterapportLger"/>
      </w:pPr>
      <w:r w:rsidRPr="007E11BA">
        <w:t>[r6] I'm worried about never returning to a life that resembles pre-pandemic times</w:t>
      </w:r>
    </w:p>
    <w:p w14:paraId="15FEC8EB" w14:textId="77777777" w:rsidR="00DB75FC" w:rsidRPr="007E11BA" w:rsidRDefault="00DB75FC" w:rsidP="00DF1820">
      <w:pPr>
        <w:pStyle w:val="TexterapportLger"/>
      </w:pPr>
      <w:r w:rsidRPr="007E11BA">
        <w:rPr>
          <w:rStyle w:val="rststyle-strong"/>
          <w:rFonts w:asciiTheme="minorHAnsi" w:hAnsiTheme="minorHAnsi" w:cstheme="minorHAnsi"/>
          <w:b w:val="0"/>
          <w:sz w:val="22"/>
          <w:szCs w:val="22"/>
        </w:rPr>
        <w:t>Choice:</w:t>
      </w:r>
    </w:p>
    <w:p w14:paraId="6A6E9518" w14:textId="77777777" w:rsidR="00DB75FC" w:rsidRPr="007E11BA" w:rsidRDefault="00DB75FC" w:rsidP="00DF1820">
      <w:pPr>
        <w:pStyle w:val="TexterapportLger"/>
      </w:pPr>
      <w:r w:rsidRPr="007E11BA">
        <w:t>[ch1] 1Strongly disagree</w:t>
      </w:r>
    </w:p>
    <w:p w14:paraId="2F5A9CA0" w14:textId="77777777" w:rsidR="00DB75FC" w:rsidRPr="007E11BA" w:rsidRDefault="00DB75FC" w:rsidP="00DF1820">
      <w:pPr>
        <w:pStyle w:val="TexterapportLger"/>
      </w:pPr>
      <w:r w:rsidRPr="007E11BA">
        <w:t>[ch2] 2</w:t>
      </w:r>
    </w:p>
    <w:p w14:paraId="423776F9" w14:textId="77777777" w:rsidR="00DB75FC" w:rsidRPr="007E11BA" w:rsidRDefault="00DB75FC" w:rsidP="00DF1820">
      <w:pPr>
        <w:pStyle w:val="TexterapportLger"/>
      </w:pPr>
      <w:r w:rsidRPr="007E11BA">
        <w:t>[ch3] 3</w:t>
      </w:r>
    </w:p>
    <w:p w14:paraId="64DC07EB" w14:textId="77777777" w:rsidR="00DB75FC" w:rsidRPr="007E11BA" w:rsidRDefault="00DB75FC" w:rsidP="00DF1820">
      <w:pPr>
        <w:pStyle w:val="TexterapportLger"/>
      </w:pPr>
      <w:r w:rsidRPr="007E11BA">
        <w:t>[ch4] 4</w:t>
      </w:r>
    </w:p>
    <w:p w14:paraId="6828BDED" w14:textId="77777777" w:rsidR="00DB75FC" w:rsidRPr="007E11BA" w:rsidRDefault="00DB75FC" w:rsidP="00DF1820">
      <w:pPr>
        <w:pStyle w:val="TexterapportLger"/>
      </w:pPr>
      <w:r w:rsidRPr="007E11BA">
        <w:t>[ch5] 5</w:t>
      </w:r>
    </w:p>
    <w:p w14:paraId="7E0B1B17" w14:textId="77777777" w:rsidR="00DB75FC" w:rsidRPr="007E11BA" w:rsidRDefault="00DB75FC" w:rsidP="00DF1820">
      <w:pPr>
        <w:pStyle w:val="TexterapportLger"/>
      </w:pPr>
      <w:r w:rsidRPr="007E11BA">
        <w:lastRenderedPageBreak/>
        <w:t>[ch6] 6</w:t>
      </w:r>
    </w:p>
    <w:p w14:paraId="0B1B3413" w14:textId="77777777" w:rsidR="00DB75FC" w:rsidRPr="007E11BA" w:rsidRDefault="00DB75FC" w:rsidP="00DF1820">
      <w:pPr>
        <w:pStyle w:val="TexterapportLger"/>
      </w:pPr>
      <w:r w:rsidRPr="007E11BA">
        <w:t>[ch7] 7Strongly agree</w:t>
      </w:r>
    </w:p>
    <w:p w14:paraId="58D304B4" w14:textId="77777777" w:rsidR="00DB75FC" w:rsidRPr="007E11BA" w:rsidRDefault="00DB75FC" w:rsidP="00DF1820">
      <w:pPr>
        <w:pStyle w:val="TexterapportLger"/>
        <w:sectPr w:rsidR="00DB75FC" w:rsidRPr="007E11BA">
          <w:type w:val="continuous"/>
          <w:pgSz w:w="12240" w:h="15840"/>
          <w:pgMar w:top="1440" w:right="1800" w:bottom="1440" w:left="1800" w:header="0" w:footer="0" w:gutter="0"/>
          <w:cols w:space="720"/>
          <w:formProt w:val="0"/>
        </w:sectPr>
      </w:pPr>
    </w:p>
    <w:p w14:paraId="2F23AB66" w14:textId="5AFF7004" w:rsidR="00820567" w:rsidRDefault="00820567" w:rsidP="00DF1820">
      <w:pPr>
        <w:pStyle w:val="TexterapportLger"/>
        <w:rPr>
          <w:b/>
          <w:bCs/>
        </w:rPr>
      </w:pPr>
      <w:r w:rsidRPr="002D6F29">
        <w:t>[</w:t>
      </w:r>
      <w:r>
        <w:t>Wave 14</w:t>
      </w:r>
      <w:r w:rsidR="002F1699">
        <w:t>-15</w:t>
      </w:r>
      <w:r w:rsidR="00A57B3D">
        <w:t>-16</w:t>
      </w:r>
      <w:r w:rsidRPr="002D6F29">
        <w:t>]</w:t>
      </w:r>
    </w:p>
    <w:p w14:paraId="326840C9" w14:textId="77777777" w:rsidR="00DB75FC" w:rsidRPr="007E11BA" w:rsidRDefault="00DB75FC" w:rsidP="00DF1820">
      <w:pPr>
        <w:pStyle w:val="TexterapportLger"/>
        <w:rPr>
          <w:b/>
          <w:bCs/>
        </w:rPr>
      </w:pPr>
      <w:r w:rsidRPr="007E11BA">
        <w:t>[Return3] The idea of returning to life that resembles pre-pandemic times makes me feel...</w:t>
      </w:r>
    </w:p>
    <w:p w14:paraId="648A3F3A" w14:textId="77777777" w:rsidR="00DB75FC" w:rsidRPr="007E11BA" w:rsidRDefault="00DB75FC" w:rsidP="00DF1820">
      <w:pPr>
        <w:pStyle w:val="TexterapportLger"/>
      </w:pPr>
      <w:r w:rsidRPr="007E11BA">
        <w:t>Drag the slider to a point on the scale.</w:t>
      </w:r>
    </w:p>
    <w:p w14:paraId="26A8769A" w14:textId="77777777" w:rsidR="00DB75FC" w:rsidRPr="007E11BA" w:rsidRDefault="00DB75FC" w:rsidP="00DF1820">
      <w:pPr>
        <w:pStyle w:val="TexterapportLger"/>
      </w:pPr>
      <w:r w:rsidRPr="007E11BA">
        <w:rPr>
          <w:rStyle w:val="rststyle-strong"/>
          <w:rFonts w:asciiTheme="minorHAnsi" w:hAnsiTheme="minorHAnsi" w:cstheme="minorHAnsi"/>
          <w:b w:val="0"/>
          <w:sz w:val="22"/>
          <w:szCs w:val="22"/>
        </w:rPr>
        <w:t>Choice:</w:t>
      </w:r>
    </w:p>
    <w:p w14:paraId="27DAC651" w14:textId="77777777" w:rsidR="00DB75FC" w:rsidRPr="007E11BA" w:rsidRDefault="00DB75FC" w:rsidP="00DF1820">
      <w:pPr>
        <w:pStyle w:val="TexterapportLger"/>
      </w:pPr>
      <w:r w:rsidRPr="007E11BA">
        <w:t>[ch1] 1Not at all excited</w:t>
      </w:r>
    </w:p>
    <w:p w14:paraId="0EF6D923" w14:textId="77777777" w:rsidR="00DB75FC" w:rsidRPr="007E11BA" w:rsidRDefault="00DB75FC" w:rsidP="00DF1820">
      <w:pPr>
        <w:pStyle w:val="TexterapportLger"/>
      </w:pPr>
      <w:r w:rsidRPr="007E11BA">
        <w:t>[ch2] 2</w:t>
      </w:r>
    </w:p>
    <w:p w14:paraId="2EF4C0AC" w14:textId="77777777" w:rsidR="00DB75FC" w:rsidRPr="007E11BA" w:rsidRDefault="00DB75FC" w:rsidP="00DF1820">
      <w:pPr>
        <w:pStyle w:val="TexterapportLger"/>
      </w:pPr>
      <w:r w:rsidRPr="007E11BA">
        <w:t>[ch3] 3</w:t>
      </w:r>
    </w:p>
    <w:p w14:paraId="7E905FB8" w14:textId="77777777" w:rsidR="00DB75FC" w:rsidRPr="007E11BA" w:rsidRDefault="00DB75FC" w:rsidP="00DF1820">
      <w:pPr>
        <w:pStyle w:val="TexterapportLger"/>
      </w:pPr>
      <w:r w:rsidRPr="007E11BA">
        <w:t>[ch4] 4</w:t>
      </w:r>
    </w:p>
    <w:p w14:paraId="03B522DD" w14:textId="77777777" w:rsidR="00DB75FC" w:rsidRPr="007E11BA" w:rsidRDefault="00DB75FC" w:rsidP="00DF1820">
      <w:pPr>
        <w:pStyle w:val="TexterapportLger"/>
      </w:pPr>
      <w:r w:rsidRPr="007E11BA">
        <w:t>[ch5] 5</w:t>
      </w:r>
    </w:p>
    <w:p w14:paraId="57072611" w14:textId="77777777" w:rsidR="00DB75FC" w:rsidRPr="007E11BA" w:rsidRDefault="00DB75FC" w:rsidP="00DF1820">
      <w:pPr>
        <w:pStyle w:val="TexterapportLger"/>
      </w:pPr>
      <w:r w:rsidRPr="007E11BA">
        <w:t>[ch6] 6</w:t>
      </w:r>
    </w:p>
    <w:p w14:paraId="484C3357" w14:textId="77777777" w:rsidR="00DB75FC" w:rsidRPr="007E11BA" w:rsidRDefault="00DB75FC" w:rsidP="00DF1820">
      <w:pPr>
        <w:pStyle w:val="TexterapportLger"/>
      </w:pPr>
      <w:r w:rsidRPr="007E11BA">
        <w:t>[ch7] 7Very excited</w:t>
      </w:r>
    </w:p>
    <w:p w14:paraId="2E5A704A" w14:textId="77777777" w:rsidR="00DB75FC" w:rsidRPr="007E11BA" w:rsidRDefault="00DB75FC" w:rsidP="00DF1820">
      <w:pPr>
        <w:pStyle w:val="TexterapportLger"/>
        <w:sectPr w:rsidR="00DB75FC" w:rsidRPr="007E11BA">
          <w:type w:val="continuous"/>
          <w:pgSz w:w="12240" w:h="15840"/>
          <w:pgMar w:top="1440" w:right="1800" w:bottom="1440" w:left="1800" w:header="0" w:footer="0" w:gutter="0"/>
          <w:cols w:space="720"/>
          <w:formProt w:val="0"/>
        </w:sectPr>
      </w:pPr>
    </w:p>
    <w:p w14:paraId="2CC8B66E" w14:textId="2909750E" w:rsidR="0069659B" w:rsidRDefault="0069659B" w:rsidP="00DF1820">
      <w:pPr>
        <w:pStyle w:val="TexterapportLger"/>
        <w:rPr>
          <w:b/>
          <w:bCs/>
        </w:rPr>
      </w:pPr>
      <w:r w:rsidRPr="002D6F29">
        <w:t>[</w:t>
      </w:r>
      <w:r>
        <w:t>Wave 14</w:t>
      </w:r>
      <w:r w:rsidRPr="002D6F29">
        <w:t>]</w:t>
      </w:r>
    </w:p>
    <w:p w14:paraId="4C57D7B7" w14:textId="77777777" w:rsidR="00DB75FC" w:rsidRPr="007E11BA" w:rsidRDefault="00DB75FC" w:rsidP="00DF1820">
      <w:pPr>
        <w:pStyle w:val="TexterapportLger"/>
        <w:rPr>
          <w:b/>
          <w:bCs/>
        </w:rPr>
      </w:pPr>
      <w:r w:rsidRPr="007E11BA">
        <w:t>[Reflections2] I am confident that by 2022 I will be able to travel and socialize like I did before the COVID-19 pandemic started.</w:t>
      </w:r>
    </w:p>
    <w:p w14:paraId="26E8576E" w14:textId="77777777" w:rsidR="00DB75FC" w:rsidRPr="007E11BA" w:rsidRDefault="00DB75FC" w:rsidP="00DF1820">
      <w:pPr>
        <w:pStyle w:val="TexterapportLger"/>
      </w:pPr>
      <w:r w:rsidRPr="007E11BA">
        <w:rPr>
          <w:rStyle w:val="rststyle-strong"/>
          <w:rFonts w:asciiTheme="minorHAnsi" w:hAnsiTheme="minorHAnsi" w:cstheme="minorHAnsi"/>
          <w:b w:val="0"/>
          <w:sz w:val="22"/>
          <w:szCs w:val="22"/>
        </w:rPr>
        <w:t>Choice:</w:t>
      </w:r>
    </w:p>
    <w:p w14:paraId="3A6ECF62" w14:textId="77777777" w:rsidR="00DB75FC" w:rsidRPr="007E11BA" w:rsidRDefault="00DB75FC" w:rsidP="00DF1820">
      <w:pPr>
        <w:pStyle w:val="TexterapportLger"/>
      </w:pPr>
      <w:r w:rsidRPr="007E11BA">
        <w:t>[ch1] 1Strongly disagree</w:t>
      </w:r>
    </w:p>
    <w:p w14:paraId="4816B3D3" w14:textId="77777777" w:rsidR="00DB75FC" w:rsidRPr="007E11BA" w:rsidRDefault="00DB75FC" w:rsidP="00DF1820">
      <w:pPr>
        <w:pStyle w:val="TexterapportLger"/>
      </w:pPr>
      <w:r w:rsidRPr="007E11BA">
        <w:t>[ch2] 2</w:t>
      </w:r>
    </w:p>
    <w:p w14:paraId="29FD7B99" w14:textId="77777777" w:rsidR="00DB75FC" w:rsidRPr="007E11BA" w:rsidRDefault="00DB75FC" w:rsidP="00DF1820">
      <w:pPr>
        <w:pStyle w:val="TexterapportLger"/>
      </w:pPr>
      <w:r w:rsidRPr="007E11BA">
        <w:t>[ch3] 3</w:t>
      </w:r>
    </w:p>
    <w:p w14:paraId="7C7B5D2B" w14:textId="77777777" w:rsidR="00DB75FC" w:rsidRPr="007E11BA" w:rsidRDefault="00DB75FC" w:rsidP="00DF1820">
      <w:pPr>
        <w:pStyle w:val="TexterapportLger"/>
      </w:pPr>
      <w:r w:rsidRPr="007E11BA">
        <w:t>[ch4] 4</w:t>
      </w:r>
    </w:p>
    <w:p w14:paraId="23B22A7E" w14:textId="77777777" w:rsidR="00DB75FC" w:rsidRPr="007E11BA" w:rsidRDefault="00DB75FC" w:rsidP="00DF1820">
      <w:pPr>
        <w:pStyle w:val="TexterapportLger"/>
      </w:pPr>
      <w:r w:rsidRPr="007E11BA">
        <w:t>[ch5] 5</w:t>
      </w:r>
    </w:p>
    <w:p w14:paraId="0514DE99" w14:textId="77777777" w:rsidR="00DB75FC" w:rsidRPr="007E11BA" w:rsidRDefault="00DB75FC" w:rsidP="00DF1820">
      <w:pPr>
        <w:pStyle w:val="TexterapportLger"/>
      </w:pPr>
      <w:r w:rsidRPr="007E11BA">
        <w:t>[ch6] 6</w:t>
      </w:r>
    </w:p>
    <w:p w14:paraId="0CAC3740" w14:textId="77777777" w:rsidR="00DB75FC" w:rsidRPr="007E11BA" w:rsidRDefault="00DB75FC" w:rsidP="00DF1820">
      <w:pPr>
        <w:pStyle w:val="TexterapportLger"/>
      </w:pPr>
      <w:r w:rsidRPr="007E11BA">
        <w:t>[ch7] 7Strongly agree</w:t>
      </w:r>
    </w:p>
    <w:p w14:paraId="64B623B8" w14:textId="77777777" w:rsidR="00DB75FC" w:rsidRPr="007E11BA" w:rsidRDefault="00DB75FC" w:rsidP="00DF1820">
      <w:pPr>
        <w:pStyle w:val="TexterapportLger"/>
        <w:sectPr w:rsidR="00DB75FC" w:rsidRPr="007E11BA">
          <w:type w:val="continuous"/>
          <w:pgSz w:w="12240" w:h="15840"/>
          <w:pgMar w:top="1440" w:right="1800" w:bottom="1440" w:left="1800" w:header="0" w:footer="0" w:gutter="0"/>
          <w:cols w:space="720"/>
          <w:formProt w:val="0"/>
        </w:sectPr>
      </w:pPr>
    </w:p>
    <w:p w14:paraId="2A379CB4" w14:textId="66C980AF" w:rsidR="00390CB4" w:rsidRDefault="00390CB4" w:rsidP="00DF1820">
      <w:pPr>
        <w:pStyle w:val="TexterapportLger"/>
        <w:rPr>
          <w:b/>
          <w:bCs/>
        </w:rPr>
      </w:pPr>
      <w:r w:rsidRPr="002D6F29">
        <w:t>[</w:t>
      </w:r>
      <w:r>
        <w:t>Wave 6</w:t>
      </w:r>
      <w:r w:rsidR="009A503E">
        <w:t>-11</w:t>
      </w:r>
      <w:r w:rsidRPr="002D6F29">
        <w:t>]</w:t>
      </w:r>
    </w:p>
    <w:p w14:paraId="3A853C1C" w14:textId="08F28F72" w:rsidR="00DB75FC" w:rsidRPr="007E11BA" w:rsidRDefault="00DB75FC" w:rsidP="00DF1820">
      <w:pPr>
        <w:pStyle w:val="TexterapportLger"/>
        <w:rPr>
          <w:b/>
          <w:bCs/>
        </w:rPr>
      </w:pPr>
      <w:r w:rsidRPr="007E11BA">
        <w:lastRenderedPageBreak/>
        <w:t>[E24] How much of a threat, if any, is the COVID-19 outbreak for...</w:t>
      </w:r>
    </w:p>
    <w:p w14:paraId="0BF19CA3" w14:textId="77777777" w:rsidR="00DB75FC" w:rsidRPr="007E11BA" w:rsidRDefault="00DB75FC" w:rsidP="00DF1820">
      <w:pPr>
        <w:pStyle w:val="TexterapportLger"/>
      </w:pPr>
      <w:r w:rsidRPr="007E11BA">
        <w:rPr>
          <w:rStyle w:val="rststyle-strong"/>
          <w:rFonts w:asciiTheme="minorHAnsi" w:hAnsiTheme="minorHAnsi" w:cstheme="minorHAnsi"/>
          <w:b w:val="0"/>
          <w:sz w:val="22"/>
          <w:szCs w:val="22"/>
        </w:rPr>
        <w:t>Column:</w:t>
      </w:r>
    </w:p>
    <w:p w14:paraId="4F12C81F" w14:textId="77777777" w:rsidR="00DB75FC" w:rsidRPr="007E11BA" w:rsidRDefault="00DB75FC" w:rsidP="00DF1820">
      <w:pPr>
        <w:pStyle w:val="TexterapportLger"/>
      </w:pPr>
      <w:r w:rsidRPr="007E11BA">
        <w:t>[c1] Not a Threat</w:t>
      </w:r>
    </w:p>
    <w:p w14:paraId="1E941BDD" w14:textId="77777777" w:rsidR="00DB75FC" w:rsidRPr="007E11BA" w:rsidRDefault="00DB75FC" w:rsidP="00DF1820">
      <w:pPr>
        <w:pStyle w:val="TexterapportLger"/>
      </w:pPr>
      <w:r w:rsidRPr="007E11BA">
        <w:t>[c2] Minor Threat</w:t>
      </w:r>
    </w:p>
    <w:p w14:paraId="32FDB584" w14:textId="77777777" w:rsidR="00DB75FC" w:rsidRPr="007E11BA" w:rsidRDefault="00DB75FC" w:rsidP="00DF1820">
      <w:pPr>
        <w:pStyle w:val="TexterapportLger"/>
      </w:pPr>
      <w:r w:rsidRPr="007E11BA">
        <w:t>[c3] Moderate Threat</w:t>
      </w:r>
    </w:p>
    <w:p w14:paraId="4A2966B0" w14:textId="77777777" w:rsidR="00DB75FC" w:rsidRPr="007E11BA" w:rsidRDefault="00DB75FC" w:rsidP="00DF1820">
      <w:pPr>
        <w:pStyle w:val="TexterapportLger"/>
      </w:pPr>
      <w:r w:rsidRPr="007E11BA">
        <w:t>[c4] Major Threat</w:t>
      </w:r>
    </w:p>
    <w:p w14:paraId="315550B2" w14:textId="77777777" w:rsidR="00DB75FC" w:rsidRPr="007E11BA" w:rsidRDefault="00DB75FC" w:rsidP="00DF1820">
      <w:pPr>
        <w:pStyle w:val="TexterapportLger"/>
      </w:pPr>
      <w:r w:rsidRPr="007E11BA">
        <w:t>[c98] Don’t know</w:t>
      </w:r>
    </w:p>
    <w:p w14:paraId="31057F94" w14:textId="77777777" w:rsidR="00DB75FC" w:rsidRPr="007E11BA" w:rsidRDefault="00DB75FC" w:rsidP="00DF1820">
      <w:pPr>
        <w:pStyle w:val="TexterapportLger"/>
      </w:pPr>
      <w:r w:rsidRPr="007E11BA">
        <w:rPr>
          <w:rStyle w:val="rststyle-strong"/>
          <w:rFonts w:asciiTheme="minorHAnsi" w:hAnsiTheme="minorHAnsi" w:cstheme="minorHAnsi"/>
          <w:b w:val="0"/>
          <w:sz w:val="22"/>
          <w:szCs w:val="22"/>
        </w:rPr>
        <w:t>Row:</w:t>
      </w:r>
    </w:p>
    <w:p w14:paraId="3AFC0C1C" w14:textId="77777777" w:rsidR="00DB75FC" w:rsidRPr="007E11BA" w:rsidRDefault="00DB75FC" w:rsidP="00DF1820">
      <w:pPr>
        <w:pStyle w:val="TexterapportLger"/>
      </w:pPr>
      <w:r w:rsidRPr="007E11BA">
        <w:t>[r1] Your personal health</w:t>
      </w:r>
    </w:p>
    <w:p w14:paraId="7269629D" w14:textId="77777777" w:rsidR="00DB75FC" w:rsidRPr="007E11BA" w:rsidRDefault="00DB75FC" w:rsidP="00DF1820">
      <w:pPr>
        <w:pStyle w:val="TexterapportLger"/>
      </w:pPr>
      <w:r w:rsidRPr="007E11BA">
        <w:t>[r2] The health of the Canadian population as a whole</w:t>
      </w:r>
    </w:p>
    <w:p w14:paraId="4FF91613" w14:textId="77777777" w:rsidR="00DB75FC" w:rsidRPr="007E11BA" w:rsidRDefault="00DB75FC" w:rsidP="00DF1820">
      <w:pPr>
        <w:pStyle w:val="TexterapportLger"/>
      </w:pPr>
      <w:r w:rsidRPr="007E11BA">
        <w:t>[r3] Your personal financial safety</w:t>
      </w:r>
    </w:p>
    <w:p w14:paraId="21D0A641" w14:textId="77777777" w:rsidR="00DB75FC" w:rsidRPr="007E11BA" w:rsidRDefault="00DB75FC" w:rsidP="00DF1820">
      <w:pPr>
        <w:pStyle w:val="TexterapportLger"/>
      </w:pPr>
      <w:r w:rsidRPr="007E11BA">
        <w:t>[r4] The Canadian economy</w:t>
      </w:r>
    </w:p>
    <w:p w14:paraId="5C86CCCD" w14:textId="77777777" w:rsidR="00DB75FC" w:rsidRPr="007E11BA" w:rsidRDefault="00DB75FC" w:rsidP="00DF1820">
      <w:pPr>
        <w:pStyle w:val="TexterapportLger"/>
      </w:pPr>
      <w:r w:rsidRPr="007E11BA">
        <w:t>[r5] Day-to-day life in your local community</w:t>
      </w:r>
    </w:p>
    <w:p w14:paraId="3A6BAF5D" w14:textId="77777777" w:rsidR="00DB75FC" w:rsidRPr="007E11BA" w:rsidRDefault="00DB75FC" w:rsidP="00DF1820">
      <w:pPr>
        <w:pStyle w:val="TexterapportLger"/>
      </w:pPr>
      <w:r w:rsidRPr="007E11BA">
        <w:t>[r6] The rights and freedoms of the Canadian population as a whole</w:t>
      </w:r>
    </w:p>
    <w:p w14:paraId="503342EC" w14:textId="77777777" w:rsidR="00DB75FC" w:rsidRPr="007E11BA" w:rsidRDefault="00DB75FC" w:rsidP="00DF1820">
      <w:pPr>
        <w:pStyle w:val="TexterapportLger"/>
      </w:pPr>
      <w:r w:rsidRPr="007E11BA">
        <w:t>[r7] What it means to be Canadian</w:t>
      </w:r>
    </w:p>
    <w:p w14:paraId="599B4428" w14:textId="77777777" w:rsidR="00DB75FC" w:rsidRPr="007E11BA" w:rsidRDefault="00DB75FC" w:rsidP="00DF1820">
      <w:pPr>
        <w:pStyle w:val="TexterapportLger"/>
      </w:pPr>
      <w:r w:rsidRPr="007E11BA">
        <w:t>[r8] Canadian values and traditions</w:t>
      </w:r>
    </w:p>
    <w:p w14:paraId="34928601" w14:textId="77777777" w:rsidR="00DB75FC" w:rsidRPr="007E11BA" w:rsidRDefault="00DB75FC" w:rsidP="00DF1820">
      <w:pPr>
        <w:pStyle w:val="TexterapportLger"/>
      </w:pPr>
      <w:r w:rsidRPr="007E11BA">
        <w:t>[r9] Canadian democracy</w:t>
      </w:r>
    </w:p>
    <w:p w14:paraId="742B952C" w14:textId="77777777" w:rsidR="00DB75FC" w:rsidRPr="007E11BA" w:rsidRDefault="00DB75FC" w:rsidP="00DF1820">
      <w:pPr>
        <w:pStyle w:val="TexterapportLger"/>
      </w:pPr>
      <w:r w:rsidRPr="007E11BA">
        <w:t>[r10] The maintenance of law and order in Canada</w:t>
      </w:r>
    </w:p>
    <w:p w14:paraId="68AA9038" w14:textId="1CDC76BE" w:rsidR="000E391E" w:rsidRPr="007E11BA" w:rsidRDefault="000E391E" w:rsidP="00DF1820">
      <w:pPr>
        <w:pStyle w:val="TexterapportLger"/>
        <w:sectPr w:rsidR="000E391E" w:rsidRPr="007E11BA">
          <w:type w:val="continuous"/>
          <w:pgSz w:w="12240" w:h="15840"/>
          <w:pgMar w:top="1440" w:right="1800" w:bottom="1440" w:left="1800" w:header="0" w:footer="0" w:gutter="0"/>
          <w:cols w:space="720"/>
          <w:formProt w:val="0"/>
        </w:sectPr>
      </w:pPr>
    </w:p>
    <w:p w14:paraId="6AC91C69" w14:textId="167A2841" w:rsidR="00A12820" w:rsidRDefault="00A12820" w:rsidP="00DF1820">
      <w:pPr>
        <w:pStyle w:val="TexterapportLger"/>
        <w:rPr>
          <w:b/>
          <w:bCs/>
        </w:rPr>
      </w:pPr>
      <w:r w:rsidRPr="002D6F29">
        <w:t>[</w:t>
      </w:r>
      <w:r>
        <w:t xml:space="preserve">Wave </w:t>
      </w:r>
      <w:r w:rsidR="003A6EC1">
        <w:t>9</w:t>
      </w:r>
      <w:r w:rsidR="00497E7B">
        <w:t>-10</w:t>
      </w:r>
      <w:r w:rsidR="00DE6831">
        <w:t>-11</w:t>
      </w:r>
      <w:r w:rsidR="0092549D">
        <w:t>-12</w:t>
      </w:r>
      <w:r w:rsidR="000D41B2">
        <w:t>-13</w:t>
      </w:r>
      <w:r w:rsidR="0069659B">
        <w:t>-14</w:t>
      </w:r>
      <w:r w:rsidR="002F1699">
        <w:t>-15</w:t>
      </w:r>
      <w:r w:rsidR="00A57B3D">
        <w:t>-16</w:t>
      </w:r>
      <w:r w:rsidRPr="002D6F29">
        <w:t>]</w:t>
      </w:r>
    </w:p>
    <w:p w14:paraId="726B9EE4" w14:textId="0F452E4C" w:rsidR="00DB75FC" w:rsidRPr="007E11BA" w:rsidRDefault="00DB75FC" w:rsidP="00DF1820">
      <w:pPr>
        <w:pStyle w:val="TexterapportLger"/>
        <w:rPr>
          <w:b/>
          <w:bCs/>
        </w:rPr>
      </w:pPr>
      <w:r w:rsidRPr="007E11BA">
        <w:t>[E8] Within the next year, how likely do you think it will be that you would...</w:t>
      </w:r>
    </w:p>
    <w:p w14:paraId="25BB75E9" w14:textId="77777777" w:rsidR="00DB75FC" w:rsidRPr="007E11BA" w:rsidRDefault="00DB75FC" w:rsidP="00DF1820">
      <w:pPr>
        <w:pStyle w:val="TexterapportLger"/>
      </w:pPr>
      <w:r w:rsidRPr="007E11BA">
        <w:t>Drag the slider to a point on the scale.</w:t>
      </w:r>
    </w:p>
    <w:p w14:paraId="23A72079" w14:textId="77777777" w:rsidR="00DB75FC" w:rsidRPr="007E11BA" w:rsidRDefault="00DB75FC" w:rsidP="00DF1820">
      <w:pPr>
        <w:pStyle w:val="TexterapportLger"/>
      </w:pPr>
      <w:r w:rsidRPr="007E11BA">
        <w:rPr>
          <w:rStyle w:val="rststyle-strong"/>
          <w:rFonts w:asciiTheme="minorHAnsi" w:hAnsiTheme="minorHAnsi" w:cstheme="minorHAnsi"/>
          <w:b w:val="0"/>
          <w:sz w:val="22"/>
          <w:szCs w:val="22"/>
        </w:rPr>
        <w:t>Row:</w:t>
      </w:r>
    </w:p>
    <w:p w14:paraId="5D95779B" w14:textId="77777777" w:rsidR="00DB75FC" w:rsidRPr="007E11BA" w:rsidRDefault="00DB75FC" w:rsidP="00DF1820">
      <w:pPr>
        <w:pStyle w:val="TexterapportLger"/>
      </w:pPr>
      <w:r w:rsidRPr="007E11BA">
        <w:t>[r1] Eat in a restaurant</w:t>
      </w:r>
    </w:p>
    <w:p w14:paraId="4A1A513F" w14:textId="77777777" w:rsidR="00DB75FC" w:rsidRPr="007E11BA" w:rsidRDefault="00DB75FC" w:rsidP="00DF1820">
      <w:pPr>
        <w:pStyle w:val="TexterapportLger"/>
      </w:pPr>
      <w:r w:rsidRPr="007E11BA">
        <w:t>[r2] Take public transit</w:t>
      </w:r>
    </w:p>
    <w:p w14:paraId="6EABB2DA" w14:textId="77777777" w:rsidR="00DB75FC" w:rsidRPr="007E11BA" w:rsidRDefault="00DB75FC" w:rsidP="00DF1820">
      <w:pPr>
        <w:pStyle w:val="TexterapportLger"/>
      </w:pPr>
      <w:r w:rsidRPr="007E11BA">
        <w:t>[r3] Fly on a plane</w:t>
      </w:r>
    </w:p>
    <w:p w14:paraId="4BF954A6" w14:textId="77777777" w:rsidR="00DB75FC" w:rsidRPr="007E11BA" w:rsidRDefault="00DB75FC" w:rsidP="00DF1820">
      <w:pPr>
        <w:pStyle w:val="TexterapportLger"/>
      </w:pPr>
      <w:r w:rsidRPr="007E11BA">
        <w:t>[r4] Go to a birthday party</w:t>
      </w:r>
    </w:p>
    <w:p w14:paraId="37313D18" w14:textId="77777777" w:rsidR="00DB75FC" w:rsidRPr="007E11BA" w:rsidRDefault="00DB75FC" w:rsidP="00DF1820">
      <w:pPr>
        <w:pStyle w:val="TexterapportLger"/>
      </w:pPr>
      <w:r w:rsidRPr="007E11BA">
        <w:lastRenderedPageBreak/>
        <w:t>[r5] Go to a large gathering (e.g., sporting event, concert, outdoor festivals)</w:t>
      </w:r>
    </w:p>
    <w:p w14:paraId="7701A4EC" w14:textId="77777777" w:rsidR="00DB75FC" w:rsidRPr="007E11BA" w:rsidRDefault="00DB75FC" w:rsidP="00DF1820">
      <w:pPr>
        <w:pStyle w:val="TexterapportLger"/>
      </w:pPr>
      <w:r w:rsidRPr="007E11BA">
        <w:t>[r6] Allow in-home renovations</w:t>
      </w:r>
    </w:p>
    <w:p w14:paraId="1520DE75" w14:textId="77777777" w:rsidR="00DB75FC" w:rsidRPr="007E11BA" w:rsidRDefault="00DB75FC" w:rsidP="00DF1820">
      <w:pPr>
        <w:pStyle w:val="TexterapportLger"/>
      </w:pPr>
      <w:r w:rsidRPr="007E11BA">
        <w:t>[r7] Shop at the mall</w:t>
      </w:r>
    </w:p>
    <w:p w14:paraId="2902F790" w14:textId="77777777" w:rsidR="00DB75FC" w:rsidRPr="007E11BA" w:rsidRDefault="00DB75FC" w:rsidP="00DF1820">
      <w:pPr>
        <w:pStyle w:val="TexterapportLger"/>
      </w:pPr>
      <w:r w:rsidRPr="007E11BA">
        <w:t>[r8] Go to a bar, lounge, night club or pub</w:t>
      </w:r>
    </w:p>
    <w:p w14:paraId="71E0069B" w14:textId="77777777" w:rsidR="00DB75FC" w:rsidRPr="007E11BA" w:rsidRDefault="00DB75FC" w:rsidP="00DF1820">
      <w:pPr>
        <w:pStyle w:val="TexterapportLger"/>
      </w:pPr>
      <w:r w:rsidRPr="007E11BA">
        <w:t>[r9] Go to the gym or other fitness facilities</w:t>
      </w:r>
    </w:p>
    <w:p w14:paraId="3A6A6A76" w14:textId="77777777" w:rsidR="00DB75FC" w:rsidRPr="007E11BA" w:rsidRDefault="00DB75FC" w:rsidP="00DF1820">
      <w:pPr>
        <w:pStyle w:val="TexterapportLger"/>
      </w:pPr>
      <w:r w:rsidRPr="007E11BA">
        <w:t>[r10] Send my kids to school and/or daycare</w:t>
      </w:r>
    </w:p>
    <w:p w14:paraId="1F82F7FA" w14:textId="77777777" w:rsidR="00DB75FC" w:rsidRPr="007E11BA" w:rsidRDefault="00DB75FC" w:rsidP="00DF1820">
      <w:pPr>
        <w:pStyle w:val="TexterapportLger"/>
      </w:pPr>
      <w:r w:rsidRPr="007E11BA">
        <w:t>[r11] Go to my place of worship</w:t>
      </w:r>
    </w:p>
    <w:p w14:paraId="7E6FF3C1" w14:textId="77777777" w:rsidR="00DB75FC" w:rsidRPr="007E11BA" w:rsidRDefault="00DB75FC" w:rsidP="00DF1820">
      <w:pPr>
        <w:pStyle w:val="TexterapportLger"/>
      </w:pPr>
      <w:r w:rsidRPr="007E11BA">
        <w:t>[r12] Stay in a hotel or resort</w:t>
      </w:r>
    </w:p>
    <w:p w14:paraId="27E72D53" w14:textId="77777777" w:rsidR="00DB75FC" w:rsidRPr="007E11BA" w:rsidRDefault="00DB75FC" w:rsidP="00DF1820">
      <w:pPr>
        <w:pStyle w:val="TexterapportLger"/>
      </w:pPr>
      <w:r w:rsidRPr="007E11BA">
        <w:t>[r13] Go to a museum or art gallery</w:t>
      </w:r>
    </w:p>
    <w:p w14:paraId="6AC28684" w14:textId="77777777" w:rsidR="00DB75FC" w:rsidRPr="007E11BA" w:rsidRDefault="00DB75FC" w:rsidP="00DF1820">
      <w:pPr>
        <w:pStyle w:val="TexterapportLger"/>
      </w:pPr>
      <w:r w:rsidRPr="007E11BA">
        <w:t>[r14] Go to a farmer’s market</w:t>
      </w:r>
    </w:p>
    <w:p w14:paraId="43AF6D17" w14:textId="77777777" w:rsidR="00DB75FC" w:rsidRPr="007E11BA" w:rsidRDefault="00DB75FC" w:rsidP="00DF1820">
      <w:pPr>
        <w:pStyle w:val="TexterapportLger"/>
      </w:pPr>
      <w:r w:rsidRPr="007E11BA">
        <w:t>[r15] Travel to the U.S.</w:t>
      </w:r>
    </w:p>
    <w:p w14:paraId="3BF8DDDA" w14:textId="77777777" w:rsidR="00DB75FC" w:rsidRPr="007E11BA" w:rsidRDefault="00DB75FC" w:rsidP="00DF1820">
      <w:pPr>
        <w:pStyle w:val="TexterapportLger"/>
      </w:pPr>
      <w:r w:rsidRPr="007E11BA">
        <w:t>[r16] Go to a small outdoor gathering with friends/family</w:t>
      </w:r>
    </w:p>
    <w:p w14:paraId="5563CD82" w14:textId="77777777" w:rsidR="00DB75FC" w:rsidRPr="007E11BA" w:rsidRDefault="00DB75FC" w:rsidP="00DF1820">
      <w:pPr>
        <w:pStyle w:val="TexterapportLger"/>
      </w:pPr>
      <w:r w:rsidRPr="007E11BA">
        <w:t>[r17] Go to a theatre</w:t>
      </w:r>
    </w:p>
    <w:p w14:paraId="70CFE1D8" w14:textId="77777777" w:rsidR="00DB75FC" w:rsidRPr="007E11BA" w:rsidRDefault="00DB75FC" w:rsidP="00DF1820">
      <w:pPr>
        <w:pStyle w:val="TexterapportLger"/>
      </w:pPr>
      <w:r w:rsidRPr="007E11BA">
        <w:t>[r18] Take a taxi or use a ride sharing service (like Uber or Lyft)</w:t>
      </w:r>
    </w:p>
    <w:p w14:paraId="721811B4" w14:textId="77777777" w:rsidR="00DB75FC" w:rsidRPr="007E11BA" w:rsidRDefault="00DB75FC" w:rsidP="00DF1820">
      <w:pPr>
        <w:pStyle w:val="TexterapportLger"/>
      </w:pPr>
      <w:r w:rsidRPr="007E11BA">
        <w:t>[r19] Go to an indoor gathering with ten or more people</w:t>
      </w:r>
    </w:p>
    <w:p w14:paraId="206C1882" w14:textId="77777777" w:rsidR="00DB75FC" w:rsidRPr="007E11BA" w:rsidRDefault="00DB75FC" w:rsidP="00DF1820">
      <w:pPr>
        <w:pStyle w:val="TexterapportLger"/>
      </w:pPr>
      <w:r w:rsidRPr="007E11BA">
        <w:t>[r20] Go to a small indoor gathering with fewer than ten people</w:t>
      </w:r>
    </w:p>
    <w:p w14:paraId="6DF4FF47" w14:textId="77777777" w:rsidR="00DB75FC" w:rsidRPr="007E11BA" w:rsidRDefault="00DB75FC" w:rsidP="00DF1820">
      <w:pPr>
        <w:pStyle w:val="TexterapportLger"/>
      </w:pPr>
      <w:r w:rsidRPr="007E11BA">
        <w:rPr>
          <w:rStyle w:val="rststyle-strong"/>
          <w:rFonts w:asciiTheme="minorHAnsi" w:hAnsiTheme="minorHAnsi" w:cstheme="minorHAnsi"/>
          <w:b w:val="0"/>
          <w:sz w:val="22"/>
          <w:szCs w:val="22"/>
        </w:rPr>
        <w:t>Choice:</w:t>
      </w:r>
    </w:p>
    <w:p w14:paraId="6AF22EA4" w14:textId="77777777" w:rsidR="00DB75FC" w:rsidRPr="007E11BA" w:rsidRDefault="00DB75FC" w:rsidP="00DF1820">
      <w:pPr>
        <w:pStyle w:val="TexterapportLger"/>
      </w:pPr>
      <w:r w:rsidRPr="007E11BA">
        <w:t>[ch1] 1Extremely unlikely</w:t>
      </w:r>
    </w:p>
    <w:p w14:paraId="67F4407D" w14:textId="77777777" w:rsidR="00DB75FC" w:rsidRPr="007E11BA" w:rsidRDefault="00DB75FC" w:rsidP="00DF1820">
      <w:pPr>
        <w:pStyle w:val="TexterapportLger"/>
      </w:pPr>
      <w:r w:rsidRPr="007E11BA">
        <w:t>[ch2] 2</w:t>
      </w:r>
    </w:p>
    <w:p w14:paraId="205ADF71" w14:textId="77777777" w:rsidR="00DB75FC" w:rsidRPr="007E11BA" w:rsidRDefault="00DB75FC" w:rsidP="00DF1820">
      <w:pPr>
        <w:pStyle w:val="TexterapportLger"/>
      </w:pPr>
      <w:r w:rsidRPr="007E11BA">
        <w:t>[ch3] 3</w:t>
      </w:r>
    </w:p>
    <w:p w14:paraId="593AB855" w14:textId="77777777" w:rsidR="00DB75FC" w:rsidRPr="007E11BA" w:rsidRDefault="00DB75FC" w:rsidP="00DF1820">
      <w:pPr>
        <w:pStyle w:val="TexterapportLger"/>
      </w:pPr>
      <w:r w:rsidRPr="007E11BA">
        <w:t>[ch4] 4</w:t>
      </w:r>
    </w:p>
    <w:p w14:paraId="3CBE7D41" w14:textId="77777777" w:rsidR="00DB75FC" w:rsidRPr="007E11BA" w:rsidRDefault="00DB75FC" w:rsidP="00DF1820">
      <w:pPr>
        <w:pStyle w:val="TexterapportLger"/>
      </w:pPr>
      <w:r w:rsidRPr="007E11BA">
        <w:t>[ch5] 5</w:t>
      </w:r>
    </w:p>
    <w:p w14:paraId="72D8016C" w14:textId="77777777" w:rsidR="00DB75FC" w:rsidRPr="007E11BA" w:rsidRDefault="00DB75FC" w:rsidP="00DF1820">
      <w:pPr>
        <w:pStyle w:val="TexterapportLger"/>
      </w:pPr>
      <w:r w:rsidRPr="007E11BA">
        <w:t>[ch6] 6</w:t>
      </w:r>
    </w:p>
    <w:p w14:paraId="63BB9221" w14:textId="77777777" w:rsidR="00DB75FC" w:rsidRPr="007E11BA" w:rsidRDefault="00DB75FC" w:rsidP="00DF1820">
      <w:pPr>
        <w:pStyle w:val="TexterapportLger"/>
      </w:pPr>
      <w:r w:rsidRPr="007E11BA">
        <w:t>[ch7] 7Extremely likely</w:t>
      </w:r>
    </w:p>
    <w:p w14:paraId="2DE1EC9B" w14:textId="77777777" w:rsidR="00DB75FC" w:rsidRPr="007E11BA" w:rsidRDefault="00DB75FC" w:rsidP="00DF1820">
      <w:pPr>
        <w:pStyle w:val="TexterapportLger"/>
      </w:pPr>
      <w:r w:rsidRPr="007E11BA">
        <w:t>[ch98] Don't know</w:t>
      </w:r>
    </w:p>
    <w:p w14:paraId="4F3ED05F" w14:textId="77777777" w:rsidR="00DB75FC" w:rsidRPr="007E11BA" w:rsidRDefault="00DB75FC" w:rsidP="00DF1820">
      <w:pPr>
        <w:pStyle w:val="TexterapportLger"/>
      </w:pPr>
      <w:r w:rsidRPr="007E11BA">
        <w:lastRenderedPageBreak/>
        <w:t>[ch95] Does not apply</w:t>
      </w:r>
    </w:p>
    <w:p w14:paraId="42FF4662" w14:textId="77777777" w:rsidR="00DB75FC" w:rsidRPr="007E11BA" w:rsidRDefault="00DB75FC" w:rsidP="00DF1820">
      <w:pPr>
        <w:pStyle w:val="TexterapportLger"/>
        <w:sectPr w:rsidR="00DB75FC" w:rsidRPr="007E11BA">
          <w:type w:val="continuous"/>
          <w:pgSz w:w="12240" w:h="15840"/>
          <w:pgMar w:top="1440" w:right="1800" w:bottom="1440" w:left="1800" w:header="0" w:footer="0" w:gutter="0"/>
          <w:cols w:space="720"/>
          <w:formProt w:val="0"/>
        </w:sectPr>
      </w:pPr>
    </w:p>
    <w:p w14:paraId="7CFA334E" w14:textId="16EBC02E" w:rsidR="00025BB7" w:rsidRDefault="00025BB7" w:rsidP="00DF1820">
      <w:pPr>
        <w:pStyle w:val="TexterapportLger"/>
        <w:rPr>
          <w:b/>
          <w:bCs/>
        </w:rPr>
      </w:pPr>
      <w:r w:rsidRPr="002D6F29">
        <w:t>[</w:t>
      </w:r>
      <w:r>
        <w:t>Wave 9</w:t>
      </w:r>
      <w:r w:rsidR="00497E7B">
        <w:t>-10</w:t>
      </w:r>
      <w:r w:rsidR="008228AE">
        <w:t>-11</w:t>
      </w:r>
      <w:r w:rsidR="0092549D">
        <w:t>-12</w:t>
      </w:r>
      <w:r w:rsidR="00E50F21">
        <w:t>-13</w:t>
      </w:r>
      <w:r w:rsidR="00770C04">
        <w:t>-14</w:t>
      </w:r>
      <w:r w:rsidR="006934D5">
        <w:t>-15</w:t>
      </w:r>
      <w:r w:rsidR="00A57B3D">
        <w:t>-16</w:t>
      </w:r>
      <w:r w:rsidRPr="002D6F29">
        <w:t>]</w:t>
      </w:r>
    </w:p>
    <w:p w14:paraId="563BECF3" w14:textId="77777777" w:rsidR="00DB75FC" w:rsidRPr="007E11BA" w:rsidRDefault="00DB75FC" w:rsidP="00DF1820">
      <w:pPr>
        <w:pStyle w:val="TexterapportLger"/>
        <w:rPr>
          <w:b/>
          <w:bCs/>
        </w:rPr>
      </w:pPr>
      <w:r w:rsidRPr="007E11BA">
        <w:t>[E8A] Where do you think you will likely fly within the next year?</w:t>
      </w:r>
    </w:p>
    <w:p w14:paraId="546558E7" w14:textId="77777777" w:rsidR="00DB75FC" w:rsidRPr="007E11BA" w:rsidRDefault="00DB75FC" w:rsidP="00DF1820">
      <w:pPr>
        <w:pStyle w:val="TexterapportLger"/>
      </w:pPr>
      <w:r w:rsidRPr="007E11BA">
        <w:t>Select all that apply.</w:t>
      </w:r>
    </w:p>
    <w:p w14:paraId="4F107C6B" w14:textId="77777777" w:rsidR="00DB75FC" w:rsidRPr="007E11BA" w:rsidRDefault="00DB75FC" w:rsidP="00DF1820">
      <w:pPr>
        <w:pStyle w:val="TexterapportLger"/>
      </w:pPr>
      <w:r w:rsidRPr="007E11BA">
        <w:rPr>
          <w:rStyle w:val="rststyle-strong"/>
          <w:rFonts w:asciiTheme="minorHAnsi" w:hAnsiTheme="minorHAnsi" w:cstheme="minorHAnsi"/>
          <w:b w:val="0"/>
          <w:sz w:val="22"/>
          <w:szCs w:val="22"/>
        </w:rPr>
        <w:t>Row:</w:t>
      </w:r>
    </w:p>
    <w:p w14:paraId="4682014B" w14:textId="77777777" w:rsidR="00DB75FC" w:rsidRPr="007E11BA" w:rsidRDefault="00DB75FC" w:rsidP="00DF1820">
      <w:pPr>
        <w:pStyle w:val="TexterapportLger"/>
      </w:pPr>
      <w:r w:rsidRPr="007E11BA">
        <w:t>[r1] Somewhere within Canada</w:t>
      </w:r>
    </w:p>
    <w:p w14:paraId="04786DB8" w14:textId="77777777" w:rsidR="00DB75FC" w:rsidRPr="007E11BA" w:rsidRDefault="00DB75FC" w:rsidP="00DF1820">
      <w:pPr>
        <w:pStyle w:val="TexterapportLger"/>
      </w:pPr>
      <w:r w:rsidRPr="007E11BA">
        <w:t>[r2] Somewhere within the US</w:t>
      </w:r>
    </w:p>
    <w:p w14:paraId="1B15ECA9" w14:textId="77777777" w:rsidR="00DB75FC" w:rsidRPr="007E11BA" w:rsidRDefault="00DB75FC" w:rsidP="00DF1820">
      <w:pPr>
        <w:pStyle w:val="TexterapportLger"/>
      </w:pPr>
      <w:r w:rsidRPr="007E11BA">
        <w:t>[r3] Somewhere outside of North America</w:t>
      </w:r>
    </w:p>
    <w:p w14:paraId="3324C771" w14:textId="77777777" w:rsidR="00DB75FC" w:rsidRPr="007E11BA" w:rsidRDefault="00DB75FC" w:rsidP="00DF1820">
      <w:pPr>
        <w:pStyle w:val="TexterapportLger"/>
      </w:pPr>
      <w:r w:rsidRPr="007E11BA">
        <w:t xml:space="preserve">Condition: </w:t>
      </w:r>
      <w:r w:rsidRPr="007E11BA">
        <w:rPr>
          <w:rStyle w:val="rststyle-strong"/>
          <w:rFonts w:asciiTheme="minorHAnsi" w:hAnsiTheme="minorHAnsi" w:cstheme="minorHAnsi"/>
          <w:b w:val="0"/>
          <w:sz w:val="22"/>
          <w:szCs w:val="22"/>
        </w:rPr>
        <w:t>0</w:t>
      </w:r>
    </w:p>
    <w:p w14:paraId="25040ECC" w14:textId="77777777" w:rsidR="00DB75FC" w:rsidRPr="007E11BA" w:rsidRDefault="00DB75FC" w:rsidP="00DF1820">
      <w:pPr>
        <w:pStyle w:val="TexterapportLger"/>
      </w:pPr>
      <w:r w:rsidRPr="007E11BA">
        <w:t>[r4] Somewhere outside of Canada or the US</w:t>
      </w:r>
    </w:p>
    <w:p w14:paraId="691F5E52" w14:textId="77777777" w:rsidR="00DB75FC" w:rsidRPr="007E11BA" w:rsidRDefault="00DB75FC" w:rsidP="00DF1820">
      <w:pPr>
        <w:pStyle w:val="TexterapportLger"/>
        <w:sectPr w:rsidR="00DB75FC" w:rsidRPr="007E11BA">
          <w:type w:val="continuous"/>
          <w:pgSz w:w="12240" w:h="15840"/>
          <w:pgMar w:top="1440" w:right="1800" w:bottom="1440" w:left="1800" w:header="0" w:footer="0" w:gutter="0"/>
          <w:cols w:space="720"/>
          <w:formProt w:val="0"/>
        </w:sectPr>
      </w:pPr>
    </w:p>
    <w:p w14:paraId="6D386F69" w14:textId="77777777" w:rsidR="00A57B3D" w:rsidRDefault="00A57B3D" w:rsidP="00DF1820">
      <w:pPr>
        <w:pStyle w:val="TexterapportLger"/>
        <w:rPr>
          <w:b/>
          <w:bCs/>
        </w:rPr>
      </w:pPr>
      <w:r w:rsidRPr="002D6F29">
        <w:t>[</w:t>
      </w:r>
      <w:r>
        <w:t>Wave 16</w:t>
      </w:r>
      <w:r w:rsidRPr="002D6F29">
        <w:t>]</w:t>
      </w:r>
    </w:p>
    <w:p w14:paraId="73727143" w14:textId="77777777" w:rsidR="00DB75FC" w:rsidRPr="007E11BA" w:rsidRDefault="00DB75FC" w:rsidP="00DF1820">
      <w:pPr>
        <w:pStyle w:val="TexterapportLger"/>
        <w:rPr>
          <w:b/>
          <w:bCs/>
        </w:rPr>
      </w:pPr>
      <w:r w:rsidRPr="007E11BA">
        <w:t>[E8D] Please state your level of agreement with the following statement: Knowing that proof of vaccination is required for travellers departing from Canadian airports influenced my opinion about flying.</w:t>
      </w:r>
    </w:p>
    <w:p w14:paraId="4E8C0985" w14:textId="77777777" w:rsidR="00DB75FC" w:rsidRPr="007E11BA" w:rsidRDefault="00DB75FC" w:rsidP="00DF1820">
      <w:pPr>
        <w:pStyle w:val="TexterapportLger"/>
      </w:pPr>
      <w:r w:rsidRPr="007E11BA">
        <w:t>Drag the slider to a point on the scale.</w:t>
      </w:r>
    </w:p>
    <w:p w14:paraId="6D560EE0" w14:textId="77777777" w:rsidR="00DB75FC" w:rsidRPr="007E11BA" w:rsidRDefault="00DB75FC" w:rsidP="00DF1820">
      <w:pPr>
        <w:pStyle w:val="TexterapportLger"/>
      </w:pPr>
      <w:r w:rsidRPr="007E11BA">
        <w:rPr>
          <w:rStyle w:val="rststyle-strong"/>
          <w:rFonts w:asciiTheme="minorHAnsi" w:hAnsiTheme="minorHAnsi" w:cstheme="minorHAnsi"/>
          <w:b w:val="0"/>
          <w:sz w:val="22"/>
          <w:szCs w:val="22"/>
        </w:rPr>
        <w:t>Choice:</w:t>
      </w:r>
    </w:p>
    <w:p w14:paraId="1985A63B" w14:textId="77777777" w:rsidR="00DB75FC" w:rsidRPr="007E11BA" w:rsidRDefault="00DB75FC" w:rsidP="00DF1820">
      <w:pPr>
        <w:pStyle w:val="TexterapportLger"/>
      </w:pPr>
      <w:r w:rsidRPr="007E11BA">
        <w:t>[ch1] 1Strongly disagree</w:t>
      </w:r>
    </w:p>
    <w:p w14:paraId="3746ECD7" w14:textId="77777777" w:rsidR="00DB75FC" w:rsidRPr="007E11BA" w:rsidRDefault="00DB75FC" w:rsidP="00DF1820">
      <w:pPr>
        <w:pStyle w:val="TexterapportLger"/>
      </w:pPr>
      <w:r w:rsidRPr="007E11BA">
        <w:t>[ch2] 2</w:t>
      </w:r>
    </w:p>
    <w:p w14:paraId="36F8D1EB" w14:textId="77777777" w:rsidR="00DB75FC" w:rsidRPr="007E11BA" w:rsidRDefault="00DB75FC" w:rsidP="00DF1820">
      <w:pPr>
        <w:pStyle w:val="TexterapportLger"/>
      </w:pPr>
      <w:r w:rsidRPr="007E11BA">
        <w:t>[ch3] 3</w:t>
      </w:r>
    </w:p>
    <w:p w14:paraId="0299E7BC" w14:textId="77777777" w:rsidR="00DB75FC" w:rsidRPr="007E11BA" w:rsidRDefault="00DB75FC" w:rsidP="00DF1820">
      <w:pPr>
        <w:pStyle w:val="TexterapportLger"/>
      </w:pPr>
      <w:r w:rsidRPr="007E11BA">
        <w:t>[ch4] 4</w:t>
      </w:r>
    </w:p>
    <w:p w14:paraId="655BD616" w14:textId="77777777" w:rsidR="00DB75FC" w:rsidRPr="007E11BA" w:rsidRDefault="00DB75FC" w:rsidP="00DF1820">
      <w:pPr>
        <w:pStyle w:val="TexterapportLger"/>
      </w:pPr>
      <w:r w:rsidRPr="007E11BA">
        <w:t>[ch5] 5</w:t>
      </w:r>
    </w:p>
    <w:p w14:paraId="0F30EC14" w14:textId="77777777" w:rsidR="00DB75FC" w:rsidRPr="007E11BA" w:rsidRDefault="00DB75FC" w:rsidP="00DF1820">
      <w:pPr>
        <w:pStyle w:val="TexterapportLger"/>
      </w:pPr>
      <w:r w:rsidRPr="007E11BA">
        <w:t>[ch6] 6</w:t>
      </w:r>
    </w:p>
    <w:p w14:paraId="62DD7CD3" w14:textId="77777777" w:rsidR="00DB75FC" w:rsidRPr="007E11BA" w:rsidRDefault="00DB75FC" w:rsidP="00DF1820">
      <w:pPr>
        <w:pStyle w:val="TexterapportLger"/>
      </w:pPr>
      <w:r w:rsidRPr="007E11BA">
        <w:t>[ch7] 7Strongly agree</w:t>
      </w:r>
    </w:p>
    <w:p w14:paraId="41EA8980" w14:textId="77777777" w:rsidR="00DB75FC" w:rsidRPr="007E11BA" w:rsidRDefault="00DB75FC" w:rsidP="00DF1820">
      <w:pPr>
        <w:pStyle w:val="TexterapportLger"/>
        <w:sectPr w:rsidR="00DB75FC" w:rsidRPr="007E11BA">
          <w:type w:val="continuous"/>
          <w:pgSz w:w="12240" w:h="15840"/>
          <w:pgMar w:top="1440" w:right="1800" w:bottom="1440" w:left="1800" w:header="0" w:footer="0" w:gutter="0"/>
          <w:cols w:space="720"/>
          <w:formProt w:val="0"/>
        </w:sectPr>
      </w:pPr>
    </w:p>
    <w:p w14:paraId="7C016922" w14:textId="017EF17A" w:rsidR="00F83B9D" w:rsidRDefault="00F83B9D" w:rsidP="00DF1820">
      <w:pPr>
        <w:pStyle w:val="TexterapportLger"/>
        <w:rPr>
          <w:b/>
          <w:bCs/>
        </w:rPr>
      </w:pPr>
      <w:r w:rsidRPr="002D6F29">
        <w:t>[</w:t>
      </w:r>
      <w:r>
        <w:t>Wave 11</w:t>
      </w:r>
      <w:r w:rsidR="008968CC">
        <w:t>-</w:t>
      </w:r>
      <w:r w:rsidR="001B5251">
        <w:t>12-</w:t>
      </w:r>
      <w:r w:rsidR="008968CC">
        <w:t>13</w:t>
      </w:r>
      <w:r w:rsidR="00770C04">
        <w:t>-14</w:t>
      </w:r>
      <w:r w:rsidRPr="002D6F29">
        <w:t>]</w:t>
      </w:r>
    </w:p>
    <w:p w14:paraId="5DA9BB6E" w14:textId="77777777" w:rsidR="00DB75FC" w:rsidRPr="007E11BA" w:rsidRDefault="00DB75FC" w:rsidP="00DF1820">
      <w:pPr>
        <w:pStyle w:val="TexterapportLger"/>
        <w:rPr>
          <w:b/>
          <w:bCs/>
        </w:rPr>
      </w:pPr>
      <w:r w:rsidRPr="007E11BA">
        <w:t>[E8B] When is the earliest that you expect to fly?</w:t>
      </w:r>
    </w:p>
    <w:p w14:paraId="2FEC2551" w14:textId="77777777" w:rsidR="00DB75FC" w:rsidRPr="007E11BA" w:rsidRDefault="00DB75FC" w:rsidP="00DF1820">
      <w:pPr>
        <w:pStyle w:val="TexterapportLger"/>
      </w:pPr>
      <w:r w:rsidRPr="007E11BA">
        <w:rPr>
          <w:rStyle w:val="rststyle-strong"/>
          <w:rFonts w:asciiTheme="minorHAnsi" w:hAnsiTheme="minorHAnsi" w:cstheme="minorHAnsi"/>
          <w:b w:val="0"/>
          <w:sz w:val="22"/>
          <w:szCs w:val="22"/>
        </w:rPr>
        <w:t>Row:</w:t>
      </w:r>
    </w:p>
    <w:p w14:paraId="116055D7" w14:textId="77777777" w:rsidR="00DB75FC" w:rsidRPr="007E11BA" w:rsidRDefault="00DB75FC" w:rsidP="00DF1820">
      <w:pPr>
        <w:pStyle w:val="TexterapportLger"/>
      </w:pPr>
      <w:r w:rsidRPr="007E11BA">
        <w:lastRenderedPageBreak/>
        <w:t>[r1] Within three months (</w:t>
      </w:r>
      <w:proofErr w:type="gramStart"/>
      <w:r w:rsidRPr="007E11BA">
        <w:t>i.e.</w:t>
      </w:r>
      <w:proofErr w:type="gramEnd"/>
      <w:r w:rsidRPr="007E11BA">
        <w:t xml:space="preserve"> before October 2021)</w:t>
      </w:r>
    </w:p>
    <w:p w14:paraId="37C9E289" w14:textId="77777777" w:rsidR="00DB75FC" w:rsidRPr="007E11BA" w:rsidRDefault="00DB75FC" w:rsidP="00DF1820">
      <w:pPr>
        <w:pStyle w:val="TexterapportLger"/>
      </w:pPr>
      <w:r w:rsidRPr="007E11BA">
        <w:t>[r2] Within six months (</w:t>
      </w:r>
      <w:proofErr w:type="gramStart"/>
      <w:r w:rsidRPr="007E11BA">
        <w:t>i.e.</w:t>
      </w:r>
      <w:proofErr w:type="gramEnd"/>
      <w:r w:rsidRPr="007E11BA">
        <w:t xml:space="preserve"> before January 2022)</w:t>
      </w:r>
    </w:p>
    <w:p w14:paraId="57047BE8" w14:textId="77777777" w:rsidR="00DB75FC" w:rsidRPr="007E11BA" w:rsidRDefault="00DB75FC" w:rsidP="00DF1820">
      <w:pPr>
        <w:pStyle w:val="TexterapportLger"/>
      </w:pPr>
      <w:r w:rsidRPr="007E11BA">
        <w:t>[r3] Six months from now, or later (</w:t>
      </w:r>
      <w:proofErr w:type="gramStart"/>
      <w:r w:rsidRPr="007E11BA">
        <w:t>i.e.</w:t>
      </w:r>
      <w:proofErr w:type="gramEnd"/>
      <w:r w:rsidRPr="007E11BA">
        <w:t xml:space="preserve"> January 2022 or later)</w:t>
      </w:r>
    </w:p>
    <w:p w14:paraId="64CA74C9" w14:textId="77777777" w:rsidR="00DB75FC" w:rsidRPr="007E11BA" w:rsidRDefault="00DB75FC" w:rsidP="00DF1820">
      <w:pPr>
        <w:pStyle w:val="TexterapportLger"/>
        <w:sectPr w:rsidR="00DB75FC" w:rsidRPr="007E11BA">
          <w:type w:val="continuous"/>
          <w:pgSz w:w="12240" w:h="15840"/>
          <w:pgMar w:top="1440" w:right="1800" w:bottom="1440" w:left="1800" w:header="0" w:footer="0" w:gutter="0"/>
          <w:cols w:space="720"/>
          <w:formProt w:val="0"/>
        </w:sectPr>
      </w:pPr>
    </w:p>
    <w:p w14:paraId="29A3C423" w14:textId="377CBB42" w:rsidR="00690941" w:rsidRDefault="00690941" w:rsidP="00DF1820">
      <w:pPr>
        <w:pStyle w:val="TexterapportLger"/>
        <w:rPr>
          <w:b/>
          <w:bCs/>
        </w:rPr>
      </w:pPr>
      <w:r w:rsidRPr="002D6F29">
        <w:t>[</w:t>
      </w:r>
      <w:r>
        <w:t>Wave 11</w:t>
      </w:r>
      <w:r w:rsidRPr="002D6F29">
        <w:t>]</w:t>
      </w:r>
    </w:p>
    <w:p w14:paraId="45EF2759" w14:textId="77777777" w:rsidR="00DB75FC" w:rsidRPr="007E11BA" w:rsidRDefault="00DB75FC" w:rsidP="00DF1820">
      <w:pPr>
        <w:pStyle w:val="TexterapportLger"/>
        <w:rPr>
          <w:b/>
          <w:bCs/>
        </w:rPr>
      </w:pPr>
      <w:r w:rsidRPr="007E11BA">
        <w:t>[</w:t>
      </w:r>
      <w:proofErr w:type="spellStart"/>
      <w:r w:rsidRPr="007E11BA">
        <w:t>CdnReturn</w:t>
      </w:r>
      <w:proofErr w:type="spellEnd"/>
      <w:r w:rsidRPr="007E11BA">
        <w:t>] To limit the risk of bringing new cases of the virus into the country, some requirements are in place or are being considered for people entering Canada. To what extent do you think the following requirements would be effective in reducing this risk among Canadian travellers returning to Canada from another country?</w:t>
      </w:r>
    </w:p>
    <w:p w14:paraId="69868A4D" w14:textId="77777777" w:rsidR="00DB75FC" w:rsidRPr="007E11BA" w:rsidRDefault="00DB75FC" w:rsidP="00DF1820">
      <w:pPr>
        <w:pStyle w:val="TexterapportLger"/>
      </w:pPr>
      <w:r w:rsidRPr="007E11BA">
        <w:t>Drag the slider to a point on the scale.</w:t>
      </w:r>
    </w:p>
    <w:p w14:paraId="69748849" w14:textId="77777777" w:rsidR="00DB75FC" w:rsidRPr="007E11BA" w:rsidRDefault="00DB75FC" w:rsidP="00DF1820">
      <w:pPr>
        <w:pStyle w:val="TexterapportLger"/>
      </w:pPr>
      <w:r w:rsidRPr="007E11BA">
        <w:rPr>
          <w:rStyle w:val="rststyle-strong"/>
          <w:rFonts w:asciiTheme="minorHAnsi" w:hAnsiTheme="minorHAnsi" w:cstheme="minorHAnsi"/>
          <w:b w:val="0"/>
          <w:sz w:val="22"/>
          <w:szCs w:val="22"/>
        </w:rPr>
        <w:t>Row:</w:t>
      </w:r>
    </w:p>
    <w:p w14:paraId="369D40F8" w14:textId="77777777" w:rsidR="00DB75FC" w:rsidRPr="007E11BA" w:rsidRDefault="00DB75FC" w:rsidP="00DF1820">
      <w:pPr>
        <w:pStyle w:val="TexterapportLger"/>
      </w:pPr>
      <w:r w:rsidRPr="007E11BA">
        <w:t>[r1] A requirement to self-isolate in designated facilities (</w:t>
      </w:r>
      <w:proofErr w:type="gramStart"/>
      <w:r w:rsidRPr="007E11BA">
        <w:t>e.g.</w:t>
      </w:r>
      <w:proofErr w:type="gramEnd"/>
      <w:r w:rsidRPr="007E11BA">
        <w:t xml:space="preserve"> a hotel) upon arrival with expenses paid by the traveller</w:t>
      </w:r>
    </w:p>
    <w:p w14:paraId="49D24BE0" w14:textId="77777777" w:rsidR="00DB75FC" w:rsidRPr="007E11BA" w:rsidRDefault="00DB75FC" w:rsidP="00DF1820">
      <w:pPr>
        <w:pStyle w:val="TexterapportLger"/>
      </w:pPr>
      <w:r w:rsidRPr="007E11BA">
        <w:t>[r2] A requirement to show proof of COVID-19 immunization upon arrival</w:t>
      </w:r>
    </w:p>
    <w:p w14:paraId="23B5ABCA" w14:textId="77777777" w:rsidR="00DB75FC" w:rsidRPr="007E11BA" w:rsidRDefault="00DB75FC" w:rsidP="00DF1820">
      <w:pPr>
        <w:pStyle w:val="TexterapportLger"/>
      </w:pPr>
      <w:r w:rsidRPr="007E11BA">
        <w:t>[r3] A requirement to take a COVID-19 test at the airport upon arrival</w:t>
      </w:r>
    </w:p>
    <w:p w14:paraId="0B8C2EF1" w14:textId="77777777" w:rsidR="00DB75FC" w:rsidRPr="007E11BA" w:rsidRDefault="00DB75FC" w:rsidP="00DF1820">
      <w:pPr>
        <w:pStyle w:val="TexterapportLger"/>
      </w:pPr>
      <w:r w:rsidRPr="007E11BA">
        <w:rPr>
          <w:rStyle w:val="rststyle-strong"/>
          <w:rFonts w:asciiTheme="minorHAnsi" w:hAnsiTheme="minorHAnsi" w:cstheme="minorHAnsi"/>
          <w:b w:val="0"/>
          <w:sz w:val="22"/>
          <w:szCs w:val="22"/>
        </w:rPr>
        <w:t>Choice:</w:t>
      </w:r>
    </w:p>
    <w:p w14:paraId="1BF17CC4" w14:textId="77777777" w:rsidR="00DB75FC" w:rsidRPr="007E11BA" w:rsidRDefault="00DB75FC" w:rsidP="00DF1820">
      <w:pPr>
        <w:pStyle w:val="TexterapportLger"/>
      </w:pPr>
      <w:r w:rsidRPr="007E11BA">
        <w:t>[ch1] 1Not effective at all</w:t>
      </w:r>
    </w:p>
    <w:p w14:paraId="1A4C1AEF" w14:textId="77777777" w:rsidR="00DB75FC" w:rsidRPr="007E11BA" w:rsidRDefault="00DB75FC" w:rsidP="00DF1820">
      <w:pPr>
        <w:pStyle w:val="TexterapportLger"/>
      </w:pPr>
      <w:r w:rsidRPr="007E11BA">
        <w:t>[ch2] 2</w:t>
      </w:r>
    </w:p>
    <w:p w14:paraId="74B21159" w14:textId="77777777" w:rsidR="00DB75FC" w:rsidRPr="007E11BA" w:rsidRDefault="00DB75FC" w:rsidP="00DF1820">
      <w:pPr>
        <w:pStyle w:val="TexterapportLger"/>
      </w:pPr>
      <w:r w:rsidRPr="007E11BA">
        <w:t>[ch3] 3</w:t>
      </w:r>
    </w:p>
    <w:p w14:paraId="6E506AF5" w14:textId="77777777" w:rsidR="00DB75FC" w:rsidRPr="007E11BA" w:rsidRDefault="00DB75FC" w:rsidP="00DF1820">
      <w:pPr>
        <w:pStyle w:val="TexterapportLger"/>
      </w:pPr>
      <w:r w:rsidRPr="007E11BA">
        <w:t>[ch4] 4</w:t>
      </w:r>
    </w:p>
    <w:p w14:paraId="1E241AF0" w14:textId="77777777" w:rsidR="00DB75FC" w:rsidRPr="007E11BA" w:rsidRDefault="00DB75FC" w:rsidP="00DF1820">
      <w:pPr>
        <w:pStyle w:val="TexterapportLger"/>
      </w:pPr>
      <w:r w:rsidRPr="007E11BA">
        <w:t>[ch5] 5</w:t>
      </w:r>
    </w:p>
    <w:p w14:paraId="6A2A2C3F" w14:textId="77777777" w:rsidR="00DB75FC" w:rsidRPr="007E11BA" w:rsidRDefault="00DB75FC" w:rsidP="00DF1820">
      <w:pPr>
        <w:pStyle w:val="TexterapportLger"/>
      </w:pPr>
      <w:r w:rsidRPr="007E11BA">
        <w:t>[ch6] 6</w:t>
      </w:r>
    </w:p>
    <w:p w14:paraId="6EF05C87" w14:textId="77777777" w:rsidR="00DB75FC" w:rsidRPr="007E11BA" w:rsidRDefault="00DB75FC" w:rsidP="00DF1820">
      <w:pPr>
        <w:pStyle w:val="TexterapportLger"/>
      </w:pPr>
      <w:r w:rsidRPr="007E11BA">
        <w:t>[ch7] 7Extremely effective</w:t>
      </w:r>
    </w:p>
    <w:p w14:paraId="161A999C" w14:textId="77777777" w:rsidR="00DB75FC" w:rsidRPr="007E11BA" w:rsidRDefault="00DB75FC" w:rsidP="00DF1820">
      <w:pPr>
        <w:pStyle w:val="TexterapportLger"/>
      </w:pPr>
      <w:r w:rsidRPr="007E11BA">
        <w:t>[ch98] Don't know</w:t>
      </w:r>
    </w:p>
    <w:p w14:paraId="1583C52C" w14:textId="77777777" w:rsidR="00DB75FC" w:rsidRPr="007E11BA" w:rsidRDefault="00DB75FC" w:rsidP="00DF1820">
      <w:pPr>
        <w:pStyle w:val="TexterapportLger"/>
        <w:sectPr w:rsidR="00DB75FC" w:rsidRPr="007E11BA">
          <w:type w:val="continuous"/>
          <w:pgSz w:w="12240" w:h="15840"/>
          <w:pgMar w:top="1440" w:right="1800" w:bottom="1440" w:left="1800" w:header="0" w:footer="0" w:gutter="0"/>
          <w:cols w:space="720"/>
          <w:formProt w:val="0"/>
        </w:sectPr>
      </w:pPr>
    </w:p>
    <w:p w14:paraId="2704E749" w14:textId="6AA2024A" w:rsidR="00A46216" w:rsidRDefault="00A46216" w:rsidP="00DF1820">
      <w:pPr>
        <w:pStyle w:val="TexterapportLger"/>
        <w:rPr>
          <w:b/>
          <w:bCs/>
        </w:rPr>
      </w:pPr>
      <w:r w:rsidRPr="002D6F29">
        <w:t>[</w:t>
      </w:r>
      <w:r>
        <w:t>Wave 11</w:t>
      </w:r>
      <w:r w:rsidRPr="002D6F29">
        <w:t>]</w:t>
      </w:r>
    </w:p>
    <w:p w14:paraId="7B2FF81B" w14:textId="77777777" w:rsidR="00DB75FC" w:rsidRPr="007E11BA" w:rsidRDefault="00DB75FC" w:rsidP="00DF1820">
      <w:pPr>
        <w:pStyle w:val="TexterapportLger"/>
        <w:rPr>
          <w:b/>
          <w:bCs/>
        </w:rPr>
      </w:pPr>
      <w:r w:rsidRPr="007E11BA">
        <w:t>[</w:t>
      </w:r>
      <w:proofErr w:type="spellStart"/>
      <w:r w:rsidRPr="007E11BA">
        <w:t>ForeignReturn</w:t>
      </w:r>
      <w:proofErr w:type="spellEnd"/>
      <w:r w:rsidRPr="007E11BA">
        <w:t>] To limit the risk of bringing new cases of the virus into the country, some requirements are in place or are being considered for people entering Canada. To what extent do you think the following requirements would be effective in reducing this risk among foreign travellers entering Canada from another country?</w:t>
      </w:r>
    </w:p>
    <w:p w14:paraId="21B46541" w14:textId="77777777" w:rsidR="00DB75FC" w:rsidRPr="007E11BA" w:rsidRDefault="00DB75FC" w:rsidP="00DF1820">
      <w:pPr>
        <w:pStyle w:val="TexterapportLger"/>
      </w:pPr>
      <w:r w:rsidRPr="007E11BA">
        <w:lastRenderedPageBreak/>
        <w:t>Drag the slider to a point on the scale.</w:t>
      </w:r>
    </w:p>
    <w:p w14:paraId="209D34AC" w14:textId="77777777" w:rsidR="00DB75FC" w:rsidRPr="007E11BA" w:rsidRDefault="00DB75FC" w:rsidP="00DF1820">
      <w:pPr>
        <w:pStyle w:val="TexterapportLger"/>
      </w:pPr>
      <w:r w:rsidRPr="007E11BA">
        <w:rPr>
          <w:rStyle w:val="rststyle-strong"/>
          <w:rFonts w:asciiTheme="minorHAnsi" w:hAnsiTheme="minorHAnsi" w:cstheme="minorHAnsi"/>
          <w:b w:val="0"/>
          <w:sz w:val="22"/>
          <w:szCs w:val="22"/>
        </w:rPr>
        <w:t>Row:</w:t>
      </w:r>
    </w:p>
    <w:p w14:paraId="49FA7DF4" w14:textId="77777777" w:rsidR="00DB75FC" w:rsidRPr="007E11BA" w:rsidRDefault="00DB75FC" w:rsidP="00DF1820">
      <w:pPr>
        <w:pStyle w:val="TexterapportLger"/>
      </w:pPr>
      <w:r w:rsidRPr="007E11BA">
        <w:t>[r1] A requirement to self-isolate in designated facilities (</w:t>
      </w:r>
      <w:proofErr w:type="gramStart"/>
      <w:r w:rsidRPr="007E11BA">
        <w:t>e.g.</w:t>
      </w:r>
      <w:proofErr w:type="gramEnd"/>
      <w:r w:rsidRPr="007E11BA">
        <w:t xml:space="preserve"> a hotel) upon arrival with expenses paid by the traveller</w:t>
      </w:r>
    </w:p>
    <w:p w14:paraId="29BEE0D2" w14:textId="77777777" w:rsidR="00DB75FC" w:rsidRPr="007E11BA" w:rsidRDefault="00DB75FC" w:rsidP="00DF1820">
      <w:pPr>
        <w:pStyle w:val="TexterapportLger"/>
      </w:pPr>
      <w:r w:rsidRPr="007E11BA">
        <w:t>[r2] A requirement to show proof of COVID-19 immunization upon arrival</w:t>
      </w:r>
    </w:p>
    <w:p w14:paraId="1AC39057" w14:textId="77777777" w:rsidR="00DB75FC" w:rsidRPr="007E11BA" w:rsidRDefault="00DB75FC" w:rsidP="00DF1820">
      <w:pPr>
        <w:pStyle w:val="TexterapportLger"/>
      </w:pPr>
      <w:r w:rsidRPr="007E11BA">
        <w:t>[r3] A requirement to take a COVID-19 test at the airport upon arrival</w:t>
      </w:r>
    </w:p>
    <w:p w14:paraId="5B8507FC" w14:textId="77777777" w:rsidR="00DB75FC" w:rsidRPr="007E11BA" w:rsidRDefault="00DB75FC" w:rsidP="00DF1820">
      <w:pPr>
        <w:pStyle w:val="TexterapportLger"/>
      </w:pPr>
      <w:r w:rsidRPr="007E11BA">
        <w:rPr>
          <w:rStyle w:val="rststyle-strong"/>
          <w:rFonts w:asciiTheme="minorHAnsi" w:hAnsiTheme="minorHAnsi" w:cstheme="minorHAnsi"/>
          <w:b w:val="0"/>
          <w:sz w:val="22"/>
          <w:szCs w:val="22"/>
        </w:rPr>
        <w:t>Choice:</w:t>
      </w:r>
    </w:p>
    <w:p w14:paraId="19903919" w14:textId="77777777" w:rsidR="00DB75FC" w:rsidRPr="007E11BA" w:rsidRDefault="00DB75FC" w:rsidP="00DF1820">
      <w:pPr>
        <w:pStyle w:val="TexterapportLger"/>
      </w:pPr>
      <w:r w:rsidRPr="007E11BA">
        <w:t>[ch1] 1Not effective at all</w:t>
      </w:r>
    </w:p>
    <w:p w14:paraId="4CEB32CC" w14:textId="77777777" w:rsidR="00DB75FC" w:rsidRPr="007E11BA" w:rsidRDefault="00DB75FC" w:rsidP="00DF1820">
      <w:pPr>
        <w:pStyle w:val="TexterapportLger"/>
      </w:pPr>
      <w:r w:rsidRPr="007E11BA">
        <w:t>[ch2] 2</w:t>
      </w:r>
    </w:p>
    <w:p w14:paraId="76089738" w14:textId="77777777" w:rsidR="00DB75FC" w:rsidRPr="007E11BA" w:rsidRDefault="00DB75FC" w:rsidP="00DF1820">
      <w:pPr>
        <w:pStyle w:val="TexterapportLger"/>
      </w:pPr>
      <w:r w:rsidRPr="007E11BA">
        <w:t>[ch3] 3</w:t>
      </w:r>
    </w:p>
    <w:p w14:paraId="429E3AC0" w14:textId="77777777" w:rsidR="00DB75FC" w:rsidRPr="007E11BA" w:rsidRDefault="00DB75FC" w:rsidP="00DF1820">
      <w:pPr>
        <w:pStyle w:val="TexterapportLger"/>
      </w:pPr>
      <w:r w:rsidRPr="007E11BA">
        <w:t>[ch4] 4</w:t>
      </w:r>
    </w:p>
    <w:p w14:paraId="4B40B7E2" w14:textId="77777777" w:rsidR="00DB75FC" w:rsidRPr="007E11BA" w:rsidRDefault="00DB75FC" w:rsidP="00DF1820">
      <w:pPr>
        <w:pStyle w:val="TexterapportLger"/>
      </w:pPr>
      <w:r w:rsidRPr="007E11BA">
        <w:t>[ch5] 5</w:t>
      </w:r>
    </w:p>
    <w:p w14:paraId="0CDB34AB" w14:textId="77777777" w:rsidR="00DB75FC" w:rsidRPr="007E11BA" w:rsidRDefault="00DB75FC" w:rsidP="00DF1820">
      <w:pPr>
        <w:pStyle w:val="TexterapportLger"/>
      </w:pPr>
      <w:r w:rsidRPr="007E11BA">
        <w:t>[ch6] 6</w:t>
      </w:r>
    </w:p>
    <w:p w14:paraId="5080363F" w14:textId="77777777" w:rsidR="00DB75FC" w:rsidRPr="007E11BA" w:rsidRDefault="00DB75FC" w:rsidP="00DF1820">
      <w:pPr>
        <w:pStyle w:val="TexterapportLger"/>
      </w:pPr>
      <w:r w:rsidRPr="007E11BA">
        <w:t>[ch7] 7Extremely effective</w:t>
      </w:r>
    </w:p>
    <w:p w14:paraId="61ADFC94" w14:textId="77777777" w:rsidR="00DB75FC" w:rsidRPr="007E11BA" w:rsidRDefault="00DB75FC" w:rsidP="00DF1820">
      <w:pPr>
        <w:pStyle w:val="TexterapportLger"/>
      </w:pPr>
      <w:r w:rsidRPr="007E11BA">
        <w:t>[ch98] Don't know</w:t>
      </w:r>
    </w:p>
    <w:p w14:paraId="57DB35F0" w14:textId="77777777" w:rsidR="00DB75FC" w:rsidRPr="007E11BA" w:rsidRDefault="00DB75FC" w:rsidP="00DF1820">
      <w:pPr>
        <w:pStyle w:val="TexterapportLger"/>
        <w:sectPr w:rsidR="00DB75FC" w:rsidRPr="007E11BA">
          <w:type w:val="continuous"/>
          <w:pgSz w:w="12240" w:h="15840"/>
          <w:pgMar w:top="1440" w:right="1800" w:bottom="1440" w:left="1800" w:header="0" w:footer="0" w:gutter="0"/>
          <w:cols w:space="720"/>
          <w:formProt w:val="0"/>
        </w:sectPr>
      </w:pPr>
    </w:p>
    <w:p w14:paraId="29112ED2" w14:textId="1B946A6D" w:rsidR="0092549D" w:rsidRPr="00986393" w:rsidRDefault="0092549D" w:rsidP="00DF1820">
      <w:pPr>
        <w:pStyle w:val="TexterapportLger"/>
        <w:rPr>
          <w:b/>
          <w:bCs/>
        </w:rPr>
      </w:pPr>
      <w:r w:rsidRPr="002D6F29">
        <w:t>[</w:t>
      </w:r>
      <w:r>
        <w:t>Wave 12</w:t>
      </w:r>
      <w:r w:rsidR="001B5251">
        <w:t>-13</w:t>
      </w:r>
      <w:r w:rsidR="00770C04">
        <w:t>-14</w:t>
      </w:r>
      <w:r w:rsidR="006934D5">
        <w:t>-15</w:t>
      </w:r>
      <w:r w:rsidR="00A57B3D">
        <w:t>-16</w:t>
      </w:r>
      <w:r w:rsidRPr="00986393">
        <w:t>]</w:t>
      </w:r>
    </w:p>
    <w:p w14:paraId="0FB11CF8" w14:textId="77777777" w:rsidR="00DB75FC" w:rsidRPr="007E11BA" w:rsidRDefault="00DB75FC" w:rsidP="00DF1820">
      <w:pPr>
        <w:pStyle w:val="TexterapportLger"/>
        <w:rPr>
          <w:b/>
          <w:bCs/>
        </w:rPr>
      </w:pPr>
      <w:r w:rsidRPr="007E11BA">
        <w:t>[GeneralReturn2] To limit the risk of bringing new cases of the virus into the country, some requirements are in place or have been discussed for people entering Canada. To what extent do you think the following requirements would be effective in reducing this risk among travellers entering Canada?</w:t>
      </w:r>
    </w:p>
    <w:p w14:paraId="18B11556" w14:textId="77777777" w:rsidR="00DB75FC" w:rsidRPr="007E11BA" w:rsidRDefault="00DB75FC" w:rsidP="00DF1820">
      <w:pPr>
        <w:pStyle w:val="TexterapportLger"/>
      </w:pPr>
      <w:r w:rsidRPr="007E11BA">
        <w:t>Drag the slider to a point on the scale.</w:t>
      </w:r>
    </w:p>
    <w:p w14:paraId="5C8C4368" w14:textId="77777777" w:rsidR="00DB75FC" w:rsidRPr="007E11BA" w:rsidRDefault="00DB75FC" w:rsidP="00DF1820">
      <w:pPr>
        <w:pStyle w:val="TexterapportLger"/>
      </w:pPr>
      <w:r w:rsidRPr="007E11BA">
        <w:rPr>
          <w:rStyle w:val="rststyle-strong"/>
          <w:rFonts w:asciiTheme="minorHAnsi" w:hAnsiTheme="minorHAnsi" w:cstheme="minorHAnsi"/>
          <w:b w:val="0"/>
          <w:sz w:val="22"/>
          <w:szCs w:val="22"/>
        </w:rPr>
        <w:t>Row:</w:t>
      </w:r>
    </w:p>
    <w:p w14:paraId="0C02CB58" w14:textId="77777777" w:rsidR="00DB75FC" w:rsidRPr="007E11BA" w:rsidRDefault="00DB75FC" w:rsidP="00DF1820">
      <w:pPr>
        <w:pStyle w:val="TexterapportLger"/>
      </w:pPr>
      <w:r w:rsidRPr="007E11BA">
        <w:t>[r4] A requirement to quarantine upon arrival for travellers without proof of COVID-19 immunization</w:t>
      </w:r>
    </w:p>
    <w:p w14:paraId="623FAB49" w14:textId="77777777" w:rsidR="00DB75FC" w:rsidRPr="007E11BA" w:rsidRDefault="00DB75FC" w:rsidP="00DF1820">
      <w:pPr>
        <w:pStyle w:val="TexterapportLger"/>
      </w:pPr>
      <w:r w:rsidRPr="007E11BA">
        <w:t>[r5] A requirement to quarantine in designated facilities (</w:t>
      </w:r>
      <w:proofErr w:type="gramStart"/>
      <w:r w:rsidRPr="007E11BA">
        <w:t>e.g.</w:t>
      </w:r>
      <w:proofErr w:type="gramEnd"/>
      <w:r w:rsidRPr="007E11BA">
        <w:t xml:space="preserve"> a hotel) for 14 days upon arrival with expenses paid by the traveller</w:t>
      </w:r>
    </w:p>
    <w:p w14:paraId="3F9AF1D3" w14:textId="77777777" w:rsidR="00DB75FC" w:rsidRPr="007E11BA" w:rsidRDefault="00DB75FC" w:rsidP="00DF1820">
      <w:pPr>
        <w:pStyle w:val="TexterapportLger"/>
      </w:pPr>
      <w:r w:rsidRPr="007E11BA">
        <w:t>[r1] A requirement to self-isolate in designated facilities (</w:t>
      </w:r>
      <w:proofErr w:type="gramStart"/>
      <w:r w:rsidRPr="007E11BA">
        <w:t>e.g.</w:t>
      </w:r>
      <w:proofErr w:type="gramEnd"/>
      <w:r w:rsidRPr="007E11BA">
        <w:t xml:space="preserve"> a hotel) upon arrival with expenses paid by the traveller</w:t>
      </w:r>
    </w:p>
    <w:p w14:paraId="363C117B" w14:textId="77777777" w:rsidR="00DB75FC" w:rsidRPr="007E11BA" w:rsidRDefault="00DB75FC" w:rsidP="00DF1820">
      <w:pPr>
        <w:pStyle w:val="TexterapportLger"/>
      </w:pPr>
      <w:r w:rsidRPr="007E11BA">
        <w:lastRenderedPageBreak/>
        <w:t>[r2] A requirement to show proof of COVID-19 immunization upon arrival</w:t>
      </w:r>
    </w:p>
    <w:p w14:paraId="39776FC1" w14:textId="77777777" w:rsidR="00DB75FC" w:rsidRPr="007E11BA" w:rsidRDefault="00DB75FC" w:rsidP="00DF1820">
      <w:pPr>
        <w:pStyle w:val="TexterapportLger"/>
      </w:pPr>
      <w:r w:rsidRPr="007E11BA">
        <w:t>[r3] A requirement to take a COVID-19 test at the airport upon arrival</w:t>
      </w:r>
    </w:p>
    <w:p w14:paraId="36071150" w14:textId="77777777" w:rsidR="00DB75FC" w:rsidRPr="007E11BA" w:rsidRDefault="00DB75FC" w:rsidP="00DF1820">
      <w:pPr>
        <w:pStyle w:val="TexterapportLger"/>
      </w:pPr>
      <w:r w:rsidRPr="007E11BA">
        <w:t>[r6] Pausing flights and/or limiting travel from countries with a high number of cases and/or potential new variants of concern</w:t>
      </w:r>
    </w:p>
    <w:p w14:paraId="482FE781" w14:textId="77777777" w:rsidR="00DB75FC" w:rsidRPr="007E11BA" w:rsidRDefault="00DB75FC" w:rsidP="00DF1820">
      <w:pPr>
        <w:pStyle w:val="TexterapportLger"/>
      </w:pPr>
      <w:r w:rsidRPr="007E11BA">
        <w:t>[r7] High fines for not complying with quarantine rules</w:t>
      </w:r>
    </w:p>
    <w:p w14:paraId="70D1179A" w14:textId="77777777" w:rsidR="00DB75FC" w:rsidRPr="007E11BA" w:rsidRDefault="00DB75FC" w:rsidP="00DF1820">
      <w:pPr>
        <w:pStyle w:val="TexterapportLger"/>
      </w:pPr>
      <w:r w:rsidRPr="007E11BA">
        <w:t xml:space="preserve">[r8] A requirement to show proof of immunization </w:t>
      </w:r>
      <w:r w:rsidRPr="007E11BA">
        <w:rPr>
          <w:u w:val="single"/>
        </w:rPr>
        <w:t>and</w:t>
      </w:r>
      <w:r w:rsidRPr="007E11BA">
        <w:t xml:space="preserve"> a negative COVID-19 test on arrival</w:t>
      </w:r>
    </w:p>
    <w:p w14:paraId="208363B0" w14:textId="77777777" w:rsidR="00DB75FC" w:rsidRPr="007E11BA" w:rsidRDefault="00DB75FC" w:rsidP="00DF1820">
      <w:pPr>
        <w:pStyle w:val="TexterapportLger"/>
      </w:pPr>
      <w:r w:rsidRPr="007E11BA">
        <w:t>[r9] A requirement to show proof of immunization with no testing requirements</w:t>
      </w:r>
    </w:p>
    <w:p w14:paraId="6B940A69" w14:textId="77777777" w:rsidR="00DB75FC" w:rsidRPr="007E11BA" w:rsidRDefault="00DB75FC" w:rsidP="00DF1820">
      <w:pPr>
        <w:pStyle w:val="TexterapportLger"/>
      </w:pPr>
      <w:r w:rsidRPr="007E11BA">
        <w:rPr>
          <w:rStyle w:val="rststyle-strong"/>
          <w:rFonts w:asciiTheme="minorHAnsi" w:hAnsiTheme="minorHAnsi" w:cstheme="minorHAnsi"/>
          <w:b w:val="0"/>
          <w:sz w:val="22"/>
          <w:szCs w:val="22"/>
        </w:rPr>
        <w:t>Choice:</w:t>
      </w:r>
    </w:p>
    <w:p w14:paraId="2960562E" w14:textId="77777777" w:rsidR="00DB75FC" w:rsidRPr="007E11BA" w:rsidRDefault="00DB75FC" w:rsidP="00DF1820">
      <w:pPr>
        <w:pStyle w:val="TexterapportLger"/>
      </w:pPr>
      <w:r w:rsidRPr="007E11BA">
        <w:t>[ch1] 1Not effective at all</w:t>
      </w:r>
    </w:p>
    <w:p w14:paraId="6FD6FC3F" w14:textId="77777777" w:rsidR="00DB75FC" w:rsidRPr="007E11BA" w:rsidRDefault="00DB75FC" w:rsidP="00DF1820">
      <w:pPr>
        <w:pStyle w:val="TexterapportLger"/>
      </w:pPr>
      <w:r w:rsidRPr="007E11BA">
        <w:t>[ch2] 2</w:t>
      </w:r>
    </w:p>
    <w:p w14:paraId="2597FF6A" w14:textId="77777777" w:rsidR="00DB75FC" w:rsidRPr="007E11BA" w:rsidRDefault="00DB75FC" w:rsidP="00DF1820">
      <w:pPr>
        <w:pStyle w:val="TexterapportLger"/>
      </w:pPr>
      <w:r w:rsidRPr="007E11BA">
        <w:t>[ch3] 3</w:t>
      </w:r>
    </w:p>
    <w:p w14:paraId="532E492B" w14:textId="77777777" w:rsidR="00DB75FC" w:rsidRPr="007E11BA" w:rsidRDefault="00DB75FC" w:rsidP="00DF1820">
      <w:pPr>
        <w:pStyle w:val="TexterapportLger"/>
      </w:pPr>
      <w:r w:rsidRPr="007E11BA">
        <w:t>[ch4] 4</w:t>
      </w:r>
    </w:p>
    <w:p w14:paraId="31B9D149" w14:textId="77777777" w:rsidR="00DB75FC" w:rsidRPr="007E11BA" w:rsidRDefault="00DB75FC" w:rsidP="00DF1820">
      <w:pPr>
        <w:pStyle w:val="TexterapportLger"/>
      </w:pPr>
      <w:r w:rsidRPr="007E11BA">
        <w:t>[ch5] 5</w:t>
      </w:r>
    </w:p>
    <w:p w14:paraId="409EAF1E" w14:textId="77777777" w:rsidR="00DB75FC" w:rsidRPr="007E11BA" w:rsidRDefault="00DB75FC" w:rsidP="00DF1820">
      <w:pPr>
        <w:pStyle w:val="TexterapportLger"/>
      </w:pPr>
      <w:r w:rsidRPr="007E11BA">
        <w:t>[ch6] 6</w:t>
      </w:r>
    </w:p>
    <w:p w14:paraId="22B0E452" w14:textId="77777777" w:rsidR="00DB75FC" w:rsidRPr="007E11BA" w:rsidRDefault="00DB75FC" w:rsidP="00DF1820">
      <w:pPr>
        <w:pStyle w:val="TexterapportLger"/>
      </w:pPr>
      <w:r w:rsidRPr="007E11BA">
        <w:t>[ch7] 7Extremely effective</w:t>
      </w:r>
    </w:p>
    <w:p w14:paraId="7733F022" w14:textId="77777777" w:rsidR="00DB75FC" w:rsidRDefault="00DB75FC" w:rsidP="00DF1820">
      <w:pPr>
        <w:pStyle w:val="TexterapportLger"/>
      </w:pPr>
      <w:r w:rsidRPr="007E11BA">
        <w:t>[ch98] Don't know</w:t>
      </w:r>
    </w:p>
    <w:p w14:paraId="1E117A5F" w14:textId="77777777" w:rsidR="00DB75FC" w:rsidRPr="007E11BA" w:rsidRDefault="00DB75FC" w:rsidP="00DF1820">
      <w:pPr>
        <w:pStyle w:val="TexterapportLger"/>
        <w:sectPr w:rsidR="00DB75FC" w:rsidRPr="007E11BA">
          <w:type w:val="continuous"/>
          <w:pgSz w:w="12240" w:h="15840"/>
          <w:pgMar w:top="1440" w:right="1800" w:bottom="1440" w:left="1800" w:header="0" w:footer="0" w:gutter="0"/>
          <w:cols w:space="720"/>
          <w:formProt w:val="0"/>
        </w:sectPr>
      </w:pPr>
    </w:p>
    <w:p w14:paraId="0BC6B2DC" w14:textId="3F0B02B1" w:rsidR="00770C04" w:rsidRDefault="00770C04" w:rsidP="00DF1820">
      <w:pPr>
        <w:pStyle w:val="TexterapportLger"/>
        <w:rPr>
          <w:b/>
          <w:bCs/>
        </w:rPr>
      </w:pPr>
      <w:r w:rsidRPr="002D6F29">
        <w:t>[</w:t>
      </w:r>
      <w:r>
        <w:t>Wave 14</w:t>
      </w:r>
      <w:r w:rsidRPr="002D6F29">
        <w:t>]</w:t>
      </w:r>
    </w:p>
    <w:p w14:paraId="1F904536" w14:textId="77777777" w:rsidR="00DB75FC" w:rsidRPr="007E11BA" w:rsidRDefault="00DB75FC" w:rsidP="00DF1820">
      <w:pPr>
        <w:pStyle w:val="TexterapportLger"/>
        <w:rPr>
          <w:b/>
          <w:bCs/>
        </w:rPr>
      </w:pPr>
      <w:r w:rsidRPr="007E11BA">
        <w:t>[Reopening1] As you may know, measures are currently in place to limit non-essential travel into/out of Canada (e.g., individuals cannot enter Canada from the US or abroad for leisure or other optional reasons, and returning Canadians are required to comply with measures such as testing and quarantine). These travel restrictions should be eased primarily:</w:t>
      </w:r>
    </w:p>
    <w:p w14:paraId="5166EED1" w14:textId="77777777" w:rsidR="00DB75FC" w:rsidRPr="007E11BA" w:rsidRDefault="00DB75FC" w:rsidP="00DF1820">
      <w:pPr>
        <w:pStyle w:val="TexterapportLger"/>
      </w:pPr>
      <w:r w:rsidRPr="007E11BA">
        <w:t xml:space="preserve">Please select only one option after reading </w:t>
      </w:r>
      <w:proofErr w:type="gramStart"/>
      <w:r w:rsidRPr="007E11BA">
        <w:t>all of</w:t>
      </w:r>
      <w:proofErr w:type="gramEnd"/>
      <w:r w:rsidRPr="007E11BA">
        <w:t xml:space="preserve"> the options.</w:t>
      </w:r>
    </w:p>
    <w:p w14:paraId="74E4A642" w14:textId="77777777" w:rsidR="00DB75FC" w:rsidRPr="007E11BA" w:rsidRDefault="00DB75FC" w:rsidP="00DF1820">
      <w:pPr>
        <w:pStyle w:val="TexterapportLger"/>
      </w:pPr>
      <w:r w:rsidRPr="007E11BA">
        <w:rPr>
          <w:rStyle w:val="rststyle-strong"/>
          <w:rFonts w:asciiTheme="minorHAnsi" w:hAnsiTheme="minorHAnsi" w:cstheme="minorHAnsi"/>
          <w:b w:val="0"/>
          <w:sz w:val="22"/>
          <w:szCs w:val="22"/>
        </w:rPr>
        <w:t>Row:</w:t>
      </w:r>
    </w:p>
    <w:p w14:paraId="02CB261F" w14:textId="77777777" w:rsidR="00DB75FC" w:rsidRPr="007E11BA" w:rsidRDefault="00DB75FC" w:rsidP="00DF1820">
      <w:pPr>
        <w:pStyle w:val="TexterapportLger"/>
      </w:pPr>
      <w:r w:rsidRPr="007E11BA">
        <w:t>[r1] Based on Canada's vaccination rates (i.e., when a high percentage of Canadians have been vaccinated, restrictions should lift)</w:t>
      </w:r>
    </w:p>
    <w:p w14:paraId="4682155B" w14:textId="77777777" w:rsidR="00DB75FC" w:rsidRPr="007E11BA" w:rsidRDefault="00DB75FC" w:rsidP="00DF1820">
      <w:pPr>
        <w:pStyle w:val="TexterapportLger"/>
      </w:pPr>
      <w:r w:rsidRPr="007E11BA">
        <w:t>[r2] Based on international vaccination rates (i.e., when a high percentage of citizens in other countries have been vaccinated, restrictions should lift)</w:t>
      </w:r>
    </w:p>
    <w:p w14:paraId="077A1057" w14:textId="77777777" w:rsidR="00DB75FC" w:rsidRPr="007E11BA" w:rsidRDefault="00DB75FC" w:rsidP="00DF1820">
      <w:pPr>
        <w:pStyle w:val="TexterapportLger"/>
      </w:pPr>
      <w:r w:rsidRPr="007E11BA">
        <w:lastRenderedPageBreak/>
        <w:t>[r3] On a country-specific basis (i.e., if case counts are low and vaccinations rates are high in specific countries)</w:t>
      </w:r>
    </w:p>
    <w:p w14:paraId="70D1A0A3" w14:textId="77777777" w:rsidR="00DB75FC" w:rsidRPr="007E11BA" w:rsidRDefault="00DB75FC" w:rsidP="00DF1820">
      <w:pPr>
        <w:pStyle w:val="TexterapportLger"/>
      </w:pPr>
      <w:r w:rsidRPr="007E11BA">
        <w:t>[r4] Based on Canada's COVID-19 case count (i.e., when case numbers are low in Canada, restrictions should lift)</w:t>
      </w:r>
    </w:p>
    <w:p w14:paraId="350C6E8C" w14:textId="77777777" w:rsidR="00DB75FC" w:rsidRPr="007E11BA" w:rsidRDefault="00DB75FC" w:rsidP="00DF1820">
      <w:pPr>
        <w:pStyle w:val="TexterapportLger"/>
      </w:pPr>
      <w:r w:rsidRPr="007E11BA">
        <w:t>[r5] Based on International COVID-19 case counts (i.e., when case numbers are low in other countries, restrictions should lift)</w:t>
      </w:r>
    </w:p>
    <w:p w14:paraId="38F9C8E7" w14:textId="77777777" w:rsidR="00DB75FC" w:rsidRPr="007E11BA" w:rsidRDefault="00DB75FC" w:rsidP="00DF1820">
      <w:pPr>
        <w:pStyle w:val="TexterapportLger"/>
      </w:pPr>
      <w:r w:rsidRPr="007E11BA">
        <w:t>[r6] Based on a specific deadline, regardless of vaccination rates and case counts</w:t>
      </w:r>
    </w:p>
    <w:p w14:paraId="619D09CD" w14:textId="77777777" w:rsidR="00DB75FC" w:rsidRPr="007E11BA" w:rsidRDefault="00DB75FC" w:rsidP="00DF1820">
      <w:pPr>
        <w:pStyle w:val="TexterapportLger"/>
      </w:pPr>
      <w:r w:rsidRPr="007E11BA">
        <w:t>[r7] Restrictions should end immediately (</w:t>
      </w:r>
      <w:proofErr w:type="gramStart"/>
      <w:r w:rsidRPr="007E11BA">
        <w:t>i.e.</w:t>
      </w:r>
      <w:proofErr w:type="gramEnd"/>
      <w:r w:rsidRPr="007E11BA">
        <w:t xml:space="preserve"> no need to consider case counts or vaccination rates in Canada or other countries)</w:t>
      </w:r>
    </w:p>
    <w:p w14:paraId="7D9C9EFA" w14:textId="5C2DF3B1" w:rsidR="00DB75FC" w:rsidRPr="007E11BA" w:rsidRDefault="00DB75FC" w:rsidP="00DF1820">
      <w:pPr>
        <w:pStyle w:val="TexterapportLger"/>
      </w:pPr>
      <w:r w:rsidRPr="007E11BA">
        <w:t>Next, we would like to know about your own practices related to COVID-19, and your thoughts about vaccination.</w:t>
      </w:r>
    </w:p>
    <w:p w14:paraId="1EF12E6F" w14:textId="77777777" w:rsidR="00DB75FC" w:rsidRPr="007E11BA" w:rsidRDefault="00DB75FC" w:rsidP="00DF1820">
      <w:pPr>
        <w:pStyle w:val="TexterapportLger"/>
        <w:sectPr w:rsidR="00DB75FC" w:rsidRPr="007E11BA">
          <w:type w:val="continuous"/>
          <w:pgSz w:w="12240" w:h="15840"/>
          <w:pgMar w:top="1440" w:right="1800" w:bottom="1440" w:left="1800" w:header="0" w:footer="0" w:gutter="0"/>
          <w:cols w:space="720"/>
          <w:formProt w:val="0"/>
        </w:sectPr>
      </w:pPr>
    </w:p>
    <w:p w14:paraId="7B86D110" w14:textId="270708F4" w:rsidR="0024200B" w:rsidRDefault="0024200B" w:rsidP="00DF1820">
      <w:pPr>
        <w:pStyle w:val="TexterapportLger"/>
        <w:rPr>
          <w:b/>
          <w:bCs/>
        </w:rPr>
      </w:pPr>
      <w:r w:rsidRPr="002D6F29">
        <w:t>[</w:t>
      </w:r>
      <w:r>
        <w:t xml:space="preserve">Wave </w:t>
      </w:r>
      <w:r w:rsidR="00025BB7">
        <w:t>9</w:t>
      </w:r>
      <w:r w:rsidR="0030419C">
        <w:t>-10</w:t>
      </w:r>
      <w:r w:rsidR="00085193">
        <w:t>-11</w:t>
      </w:r>
      <w:r w:rsidR="000C0810">
        <w:t>-12</w:t>
      </w:r>
      <w:r w:rsidR="001B5251">
        <w:t>-13</w:t>
      </w:r>
      <w:r w:rsidR="00770C04">
        <w:t>-14</w:t>
      </w:r>
      <w:r w:rsidRPr="002D6F29">
        <w:t>]</w:t>
      </w:r>
    </w:p>
    <w:p w14:paraId="258F15B1" w14:textId="03B4FEB8" w:rsidR="00DB75FC" w:rsidRPr="007E11BA" w:rsidRDefault="00DB75FC" w:rsidP="00DF1820">
      <w:pPr>
        <w:pStyle w:val="TexterapportLger"/>
        <w:rPr>
          <w:b/>
          <w:bCs/>
        </w:rPr>
      </w:pPr>
      <w:r w:rsidRPr="007E11BA">
        <w:t>[B2] For me, avoiding getting sick with COVID-19 in the current situation is...</w:t>
      </w:r>
    </w:p>
    <w:p w14:paraId="1A1CC367" w14:textId="77777777" w:rsidR="00DB75FC" w:rsidRPr="007E11BA" w:rsidRDefault="00DB75FC" w:rsidP="00DF1820">
      <w:pPr>
        <w:pStyle w:val="TexterapportLger"/>
      </w:pPr>
      <w:r w:rsidRPr="007E11BA">
        <w:t>Drag the slider to a point on the scale.</w:t>
      </w:r>
    </w:p>
    <w:p w14:paraId="5C80F971" w14:textId="77777777" w:rsidR="00DB75FC" w:rsidRPr="007E11BA" w:rsidRDefault="00DB75FC" w:rsidP="00DF1820">
      <w:pPr>
        <w:pStyle w:val="TexterapportLger"/>
      </w:pPr>
      <w:r w:rsidRPr="007E11BA">
        <w:rPr>
          <w:rStyle w:val="rststyle-strong"/>
          <w:rFonts w:asciiTheme="minorHAnsi" w:hAnsiTheme="minorHAnsi" w:cstheme="minorHAnsi"/>
          <w:b w:val="0"/>
          <w:sz w:val="22"/>
          <w:szCs w:val="22"/>
        </w:rPr>
        <w:t>Choice:</w:t>
      </w:r>
    </w:p>
    <w:p w14:paraId="5AEE58A3" w14:textId="77777777" w:rsidR="00DB75FC" w:rsidRPr="007E11BA" w:rsidRDefault="00DB75FC" w:rsidP="00DF1820">
      <w:pPr>
        <w:pStyle w:val="TexterapportLger"/>
      </w:pPr>
      <w:r w:rsidRPr="007E11BA">
        <w:t>[ch1] 1Extremely difficult</w:t>
      </w:r>
    </w:p>
    <w:p w14:paraId="04CB5756" w14:textId="77777777" w:rsidR="00DB75FC" w:rsidRPr="007E11BA" w:rsidRDefault="00DB75FC" w:rsidP="00DF1820">
      <w:pPr>
        <w:pStyle w:val="TexterapportLger"/>
      </w:pPr>
      <w:r w:rsidRPr="007E11BA">
        <w:t>[ch2] 2</w:t>
      </w:r>
    </w:p>
    <w:p w14:paraId="07E223DC" w14:textId="77777777" w:rsidR="00DB75FC" w:rsidRPr="007E11BA" w:rsidRDefault="00DB75FC" w:rsidP="00DF1820">
      <w:pPr>
        <w:pStyle w:val="TexterapportLger"/>
      </w:pPr>
      <w:r w:rsidRPr="007E11BA">
        <w:t>[ch3] 3</w:t>
      </w:r>
    </w:p>
    <w:p w14:paraId="09866972" w14:textId="77777777" w:rsidR="00DB75FC" w:rsidRPr="007E11BA" w:rsidRDefault="00DB75FC" w:rsidP="00DF1820">
      <w:pPr>
        <w:pStyle w:val="TexterapportLger"/>
      </w:pPr>
      <w:r w:rsidRPr="007E11BA">
        <w:t>[ch4] 4</w:t>
      </w:r>
    </w:p>
    <w:p w14:paraId="0487E893" w14:textId="77777777" w:rsidR="00DB75FC" w:rsidRPr="007E11BA" w:rsidRDefault="00DB75FC" w:rsidP="00DF1820">
      <w:pPr>
        <w:pStyle w:val="TexterapportLger"/>
      </w:pPr>
      <w:r w:rsidRPr="007E11BA">
        <w:t>[ch5] 5</w:t>
      </w:r>
    </w:p>
    <w:p w14:paraId="6CF1FEAE" w14:textId="77777777" w:rsidR="00DB75FC" w:rsidRPr="007E11BA" w:rsidRDefault="00DB75FC" w:rsidP="00DF1820">
      <w:pPr>
        <w:pStyle w:val="TexterapportLger"/>
      </w:pPr>
      <w:r w:rsidRPr="007E11BA">
        <w:t>[ch6] 6</w:t>
      </w:r>
    </w:p>
    <w:p w14:paraId="1AC44AA8" w14:textId="77777777" w:rsidR="00DB75FC" w:rsidRPr="007E11BA" w:rsidRDefault="00DB75FC" w:rsidP="00DF1820">
      <w:pPr>
        <w:pStyle w:val="TexterapportLger"/>
      </w:pPr>
      <w:r w:rsidRPr="007E11BA">
        <w:t>[ch7] 7Extremely easy</w:t>
      </w:r>
    </w:p>
    <w:p w14:paraId="3BEE4662" w14:textId="77777777" w:rsidR="00DB75FC" w:rsidRPr="007E11BA" w:rsidRDefault="00DB75FC" w:rsidP="00DF1820">
      <w:pPr>
        <w:pStyle w:val="TexterapportLger"/>
        <w:sectPr w:rsidR="00DB75FC" w:rsidRPr="007E11BA">
          <w:type w:val="continuous"/>
          <w:pgSz w:w="12240" w:h="15840"/>
          <w:pgMar w:top="1440" w:right="1800" w:bottom="1440" w:left="1800" w:header="0" w:footer="0" w:gutter="0"/>
          <w:cols w:space="720"/>
          <w:formProt w:val="0"/>
        </w:sectPr>
      </w:pPr>
    </w:p>
    <w:p w14:paraId="4613D077" w14:textId="1A93E6C0" w:rsidR="00897F9F" w:rsidRDefault="00897F9F" w:rsidP="00DF1820">
      <w:pPr>
        <w:pStyle w:val="TexterapportLger"/>
        <w:rPr>
          <w:b/>
          <w:bCs/>
        </w:rPr>
      </w:pPr>
      <w:r w:rsidRPr="002D6F29">
        <w:t>[</w:t>
      </w:r>
      <w:r>
        <w:t xml:space="preserve">Wave </w:t>
      </w:r>
      <w:r w:rsidR="00025BB7">
        <w:t>9</w:t>
      </w:r>
      <w:r w:rsidR="0030419C">
        <w:t>-10</w:t>
      </w:r>
      <w:r w:rsidR="00066982">
        <w:t>-11</w:t>
      </w:r>
      <w:r w:rsidR="000C0810">
        <w:t>-12</w:t>
      </w:r>
      <w:r w:rsidR="001B5251">
        <w:t>-13</w:t>
      </w:r>
      <w:r w:rsidR="007C2A9C">
        <w:t>-14</w:t>
      </w:r>
      <w:r w:rsidR="006934D5">
        <w:t>-15</w:t>
      </w:r>
      <w:r w:rsidR="00A57B3D">
        <w:t>-16</w:t>
      </w:r>
      <w:r w:rsidRPr="002D6F29">
        <w:t>]</w:t>
      </w:r>
    </w:p>
    <w:p w14:paraId="1E8DB811" w14:textId="5CEF2AF7" w:rsidR="00DB75FC" w:rsidRPr="007E11BA" w:rsidRDefault="00DB75FC" w:rsidP="00DF1820">
      <w:pPr>
        <w:pStyle w:val="TexterapportLger"/>
        <w:rPr>
          <w:b/>
          <w:bCs/>
        </w:rPr>
      </w:pPr>
      <w:r w:rsidRPr="007E11BA">
        <w:t>[B7] How often have you used the following measures to keep from getting sick with COVID-19?</w:t>
      </w:r>
    </w:p>
    <w:p w14:paraId="3DDB20DE" w14:textId="77777777" w:rsidR="00DB75FC" w:rsidRPr="007E11BA" w:rsidRDefault="00DB75FC" w:rsidP="00DF1820">
      <w:pPr>
        <w:pStyle w:val="TexterapportLger"/>
      </w:pPr>
      <w:r w:rsidRPr="007E11BA">
        <w:t>Drag the slider to a point on the scale.</w:t>
      </w:r>
    </w:p>
    <w:p w14:paraId="1A88C36F" w14:textId="77777777" w:rsidR="00DB75FC" w:rsidRPr="007E11BA" w:rsidRDefault="00DB75FC" w:rsidP="00DF1820">
      <w:pPr>
        <w:pStyle w:val="TexterapportLger"/>
      </w:pPr>
      <w:r w:rsidRPr="007E11BA">
        <w:rPr>
          <w:rStyle w:val="rststyle-strong"/>
          <w:rFonts w:asciiTheme="minorHAnsi" w:hAnsiTheme="minorHAnsi" w:cstheme="minorHAnsi"/>
          <w:b w:val="0"/>
          <w:sz w:val="22"/>
          <w:szCs w:val="22"/>
        </w:rPr>
        <w:t>Row:</w:t>
      </w:r>
    </w:p>
    <w:p w14:paraId="0BBE4A8D" w14:textId="77777777" w:rsidR="00DB75FC" w:rsidRPr="007E11BA" w:rsidRDefault="00DB75FC" w:rsidP="00DF1820">
      <w:pPr>
        <w:pStyle w:val="TexterapportLger"/>
      </w:pPr>
      <w:r w:rsidRPr="007E11BA">
        <w:t>[r1] Frequent hand washing with soap for 20 seconds</w:t>
      </w:r>
    </w:p>
    <w:p w14:paraId="1E3EB2CE" w14:textId="77777777" w:rsidR="00DB75FC" w:rsidRPr="007E11BA" w:rsidRDefault="00DB75FC" w:rsidP="00DF1820">
      <w:pPr>
        <w:pStyle w:val="TexterapportLger"/>
      </w:pPr>
      <w:r w:rsidRPr="007E11BA">
        <w:lastRenderedPageBreak/>
        <w:t>[r2] Avoiding touching your eyes, nose, and mouth</w:t>
      </w:r>
    </w:p>
    <w:p w14:paraId="4A33A41A" w14:textId="77777777" w:rsidR="00DB75FC" w:rsidRPr="007E11BA" w:rsidRDefault="00DB75FC" w:rsidP="00DF1820">
      <w:pPr>
        <w:pStyle w:val="TexterapportLger"/>
      </w:pPr>
      <w:r w:rsidRPr="007E11BA">
        <w:t>[r3] Use hand sanitizer to clean hands when soap and water is not available</w:t>
      </w:r>
    </w:p>
    <w:p w14:paraId="3A2B5A8E" w14:textId="77777777" w:rsidR="00DB75FC" w:rsidRPr="007E11BA" w:rsidRDefault="00DB75FC" w:rsidP="00DF1820">
      <w:pPr>
        <w:pStyle w:val="TexterapportLger"/>
      </w:pPr>
      <w:r w:rsidRPr="007E11BA">
        <w:t>[r4] Staying home when you are sick or when you have a cold</w:t>
      </w:r>
    </w:p>
    <w:p w14:paraId="2C3DBCA6" w14:textId="77777777" w:rsidR="00DB75FC" w:rsidRPr="007E11BA" w:rsidRDefault="00DB75FC" w:rsidP="00DF1820">
      <w:pPr>
        <w:pStyle w:val="TexterapportLger"/>
      </w:pPr>
      <w:r w:rsidRPr="007E11BA">
        <w:t>[r5] Avoiding travel</w:t>
      </w:r>
    </w:p>
    <w:p w14:paraId="232C47B2" w14:textId="77777777" w:rsidR="00DB75FC" w:rsidRPr="007E11BA" w:rsidRDefault="00DB75FC" w:rsidP="00DF1820">
      <w:pPr>
        <w:pStyle w:val="TexterapportLger"/>
      </w:pPr>
      <w:r w:rsidRPr="007E11BA">
        <w:t>[r6] Avoiding public transportation</w:t>
      </w:r>
    </w:p>
    <w:p w14:paraId="74C74716" w14:textId="77777777" w:rsidR="00DB75FC" w:rsidRPr="007E11BA" w:rsidRDefault="00DB75FC" w:rsidP="00DF1820">
      <w:pPr>
        <w:pStyle w:val="TexterapportLger"/>
      </w:pPr>
      <w:r w:rsidRPr="007E11BA">
        <w:t>[r7] Using homeopathic remedies (i.e., herbal supplements, vitamins, drinking ginger tea)</w:t>
      </w:r>
    </w:p>
    <w:p w14:paraId="2183496F" w14:textId="063DCFD0" w:rsidR="00DB75FC" w:rsidRPr="007E11BA" w:rsidRDefault="00DB75FC" w:rsidP="00DF1820">
      <w:pPr>
        <w:pStyle w:val="TexterapportLger"/>
      </w:pPr>
      <w:r w:rsidRPr="007E11BA">
        <w:t>[r8] Covering your mouth with your elbow when you cough or sneeze</w:t>
      </w:r>
    </w:p>
    <w:p w14:paraId="44A4EECE" w14:textId="77777777" w:rsidR="00DB75FC" w:rsidRPr="007E11BA" w:rsidRDefault="00DB75FC" w:rsidP="00DF1820">
      <w:pPr>
        <w:pStyle w:val="TexterapportLger"/>
      </w:pPr>
      <w:r w:rsidRPr="007E11BA">
        <w:t>[r9] Eating a balanced diet</w:t>
      </w:r>
    </w:p>
    <w:p w14:paraId="066A399E" w14:textId="77777777" w:rsidR="00DB75FC" w:rsidRPr="007E11BA" w:rsidRDefault="00DB75FC" w:rsidP="00DF1820">
      <w:pPr>
        <w:pStyle w:val="TexterapportLger"/>
      </w:pPr>
      <w:r w:rsidRPr="007E11BA">
        <w:t>[r10] Avoiding close contact with someone who is or may be infected</w:t>
      </w:r>
    </w:p>
    <w:p w14:paraId="5BE44FBE" w14:textId="77777777" w:rsidR="00DB75FC" w:rsidRPr="007E11BA" w:rsidRDefault="00DB75FC" w:rsidP="00DF1820">
      <w:pPr>
        <w:pStyle w:val="TexterapportLger"/>
      </w:pPr>
      <w:r w:rsidRPr="007E11BA">
        <w:t>[r11] Using caution when opening mail or packages</w:t>
      </w:r>
    </w:p>
    <w:p w14:paraId="60D40A95" w14:textId="77777777" w:rsidR="00DB75FC" w:rsidRPr="007E11BA" w:rsidRDefault="00DB75FC" w:rsidP="00DF1820">
      <w:pPr>
        <w:pStyle w:val="TexterapportLger"/>
      </w:pPr>
      <w:r w:rsidRPr="007E11BA">
        <w:t>[r12] Getting the flu shot</w:t>
      </w:r>
    </w:p>
    <w:p w14:paraId="41A6D8CF" w14:textId="77777777" w:rsidR="00DB75FC" w:rsidRPr="007E11BA" w:rsidRDefault="00DB75FC" w:rsidP="00DF1820">
      <w:pPr>
        <w:pStyle w:val="TexterapportLger"/>
      </w:pPr>
      <w:r w:rsidRPr="007E11BA">
        <w:t>[r13] Exercising regularly</w:t>
      </w:r>
    </w:p>
    <w:p w14:paraId="38D85F82" w14:textId="77777777" w:rsidR="00DB75FC" w:rsidRPr="007E11BA" w:rsidRDefault="00DB75FC" w:rsidP="00DF1820">
      <w:pPr>
        <w:pStyle w:val="TexterapportLger"/>
      </w:pPr>
      <w:r w:rsidRPr="007E11BA">
        <w:t>[r14] Wearing a face mask while out in public</w:t>
      </w:r>
    </w:p>
    <w:p w14:paraId="5FD4BDB0" w14:textId="77777777" w:rsidR="00DB75FC" w:rsidRPr="007E11BA" w:rsidRDefault="00DB75FC" w:rsidP="00DF1820">
      <w:pPr>
        <w:pStyle w:val="TexterapportLger"/>
      </w:pPr>
      <w:r w:rsidRPr="007E11BA">
        <w:t>[r15] Avoiding public places and events</w:t>
      </w:r>
    </w:p>
    <w:p w14:paraId="7F7E035E" w14:textId="77777777" w:rsidR="00DB75FC" w:rsidRPr="007E11BA" w:rsidRDefault="00DB75FC" w:rsidP="00DF1820">
      <w:pPr>
        <w:pStyle w:val="TexterapportLger"/>
      </w:pPr>
      <w:r w:rsidRPr="007E11BA">
        <w:t>[r16] Using antibiotics</w:t>
      </w:r>
    </w:p>
    <w:p w14:paraId="205425B6" w14:textId="77777777" w:rsidR="00DB75FC" w:rsidRPr="007E11BA" w:rsidRDefault="00DB75FC" w:rsidP="00DF1820">
      <w:pPr>
        <w:pStyle w:val="TexterapportLger"/>
      </w:pPr>
      <w:r w:rsidRPr="007E11BA">
        <w:t>[r17] Working from home</w:t>
      </w:r>
    </w:p>
    <w:p w14:paraId="05824991" w14:textId="77777777" w:rsidR="00DB75FC" w:rsidRPr="007E11BA" w:rsidRDefault="00DB75FC" w:rsidP="00DF1820">
      <w:pPr>
        <w:pStyle w:val="TexterapportLger"/>
      </w:pPr>
      <w:r w:rsidRPr="007E11BA">
        <w:t>[r18] Physical distancing (i.e., staying at least 2 meters from others)</w:t>
      </w:r>
    </w:p>
    <w:p w14:paraId="724CE390" w14:textId="77777777" w:rsidR="00DB75FC" w:rsidRPr="007E11BA" w:rsidRDefault="00DB75FC" w:rsidP="00DF1820">
      <w:pPr>
        <w:pStyle w:val="TexterapportLger"/>
      </w:pPr>
      <w:r w:rsidRPr="007E11BA">
        <w:t>[r19] Self-quarantine (i.e., not leaving your home)</w:t>
      </w:r>
    </w:p>
    <w:p w14:paraId="0AC30BBE" w14:textId="77777777" w:rsidR="00DB75FC" w:rsidRPr="007E11BA" w:rsidRDefault="00DB75FC" w:rsidP="00DF1820">
      <w:pPr>
        <w:pStyle w:val="TexterapportLger"/>
      </w:pPr>
      <w:r w:rsidRPr="007E11BA">
        <w:t>[r20] Wearing a face mask while out in public prevents against the spread of COVID-19</w:t>
      </w:r>
    </w:p>
    <w:p w14:paraId="3ECE08EE" w14:textId="77777777" w:rsidR="00DB75FC" w:rsidRPr="007E11BA" w:rsidRDefault="00DB75FC" w:rsidP="00DF1820">
      <w:pPr>
        <w:pStyle w:val="TexterapportLger"/>
      </w:pPr>
      <w:r w:rsidRPr="007E11BA">
        <w:t>[r21] Wearing a face mask when out in public and physical distancing is not possible</w:t>
      </w:r>
    </w:p>
    <w:p w14:paraId="013959B9" w14:textId="77777777" w:rsidR="00DB75FC" w:rsidRPr="007E11BA" w:rsidRDefault="00DB75FC" w:rsidP="00DF1820">
      <w:pPr>
        <w:pStyle w:val="TexterapportLger"/>
      </w:pPr>
      <w:r w:rsidRPr="007E11BA">
        <w:t>[r22] Supplementing with vitamin D</w:t>
      </w:r>
    </w:p>
    <w:p w14:paraId="1033B7B8" w14:textId="77777777" w:rsidR="00DB75FC" w:rsidRPr="007E11BA" w:rsidRDefault="00DB75FC" w:rsidP="00DF1820">
      <w:pPr>
        <w:pStyle w:val="TexterapportLger"/>
      </w:pPr>
      <w:r w:rsidRPr="007E11BA">
        <w:t>[r96] Another preventive measure, please specify</w:t>
      </w:r>
    </w:p>
    <w:p w14:paraId="6671DA51" w14:textId="77777777" w:rsidR="00DB75FC" w:rsidRPr="007E11BA" w:rsidRDefault="00DB75FC" w:rsidP="00DF1820">
      <w:pPr>
        <w:pStyle w:val="TexterapportLger"/>
      </w:pPr>
      <w:r w:rsidRPr="007E11BA">
        <w:rPr>
          <w:rStyle w:val="rststyle-strong"/>
          <w:rFonts w:asciiTheme="minorHAnsi" w:hAnsiTheme="minorHAnsi" w:cstheme="minorHAnsi"/>
          <w:b w:val="0"/>
          <w:sz w:val="22"/>
          <w:szCs w:val="22"/>
        </w:rPr>
        <w:t>Choice:</w:t>
      </w:r>
    </w:p>
    <w:p w14:paraId="38D14D33" w14:textId="77777777" w:rsidR="00DB75FC" w:rsidRPr="007E11BA" w:rsidRDefault="00DB75FC" w:rsidP="00DF1820">
      <w:pPr>
        <w:pStyle w:val="TexterapportLger"/>
      </w:pPr>
      <w:r w:rsidRPr="007E11BA">
        <w:t>[ch1] 1Never</w:t>
      </w:r>
    </w:p>
    <w:p w14:paraId="508B71BF" w14:textId="77777777" w:rsidR="00DB75FC" w:rsidRPr="007E11BA" w:rsidRDefault="00DB75FC" w:rsidP="00DF1820">
      <w:pPr>
        <w:pStyle w:val="TexterapportLger"/>
      </w:pPr>
      <w:r w:rsidRPr="007E11BA">
        <w:t>[ch2] 2</w:t>
      </w:r>
    </w:p>
    <w:p w14:paraId="10978C86" w14:textId="77777777" w:rsidR="00DB75FC" w:rsidRPr="007E11BA" w:rsidRDefault="00DB75FC" w:rsidP="00DF1820">
      <w:pPr>
        <w:pStyle w:val="TexterapportLger"/>
      </w:pPr>
      <w:r w:rsidRPr="007E11BA">
        <w:lastRenderedPageBreak/>
        <w:t>[ch3] 3</w:t>
      </w:r>
    </w:p>
    <w:p w14:paraId="20F6A5E2" w14:textId="77777777" w:rsidR="00DB75FC" w:rsidRPr="007E11BA" w:rsidRDefault="00DB75FC" w:rsidP="00DF1820">
      <w:pPr>
        <w:pStyle w:val="TexterapportLger"/>
      </w:pPr>
      <w:r w:rsidRPr="007E11BA">
        <w:t>[ch4] 4</w:t>
      </w:r>
    </w:p>
    <w:p w14:paraId="3146813B" w14:textId="77777777" w:rsidR="00DB75FC" w:rsidRPr="007E11BA" w:rsidRDefault="00DB75FC" w:rsidP="00DF1820">
      <w:pPr>
        <w:pStyle w:val="TexterapportLger"/>
      </w:pPr>
      <w:r w:rsidRPr="007E11BA">
        <w:t>[ch5] 5</w:t>
      </w:r>
    </w:p>
    <w:p w14:paraId="78D87BC3" w14:textId="77777777" w:rsidR="00DB75FC" w:rsidRPr="007E11BA" w:rsidRDefault="00DB75FC" w:rsidP="00DF1820">
      <w:pPr>
        <w:pStyle w:val="TexterapportLger"/>
      </w:pPr>
      <w:r w:rsidRPr="007E11BA">
        <w:t>[ch6] 6</w:t>
      </w:r>
    </w:p>
    <w:p w14:paraId="2410E50C" w14:textId="77777777" w:rsidR="00DB75FC" w:rsidRPr="007E11BA" w:rsidRDefault="00DB75FC" w:rsidP="00DF1820">
      <w:pPr>
        <w:pStyle w:val="TexterapportLger"/>
      </w:pPr>
      <w:r w:rsidRPr="007E11BA">
        <w:t>[ch7] 7Always</w:t>
      </w:r>
    </w:p>
    <w:p w14:paraId="372FC4EB" w14:textId="77777777" w:rsidR="00DB75FC" w:rsidRPr="007E11BA" w:rsidRDefault="00DB75FC" w:rsidP="00DF1820">
      <w:pPr>
        <w:pStyle w:val="TexterapportLger"/>
      </w:pPr>
      <w:r w:rsidRPr="007E11BA">
        <w:t>[ch95] Does not apply</w:t>
      </w:r>
    </w:p>
    <w:p w14:paraId="6888D61E" w14:textId="408EFC2D" w:rsidR="00760A3D" w:rsidRPr="00EB1F0F" w:rsidRDefault="00760A3D" w:rsidP="00DF1820">
      <w:pPr>
        <w:pStyle w:val="TexterapportLger"/>
        <w:sectPr w:rsidR="00760A3D" w:rsidRPr="00EB1F0F">
          <w:type w:val="continuous"/>
          <w:pgSz w:w="12240" w:h="15840"/>
          <w:pgMar w:top="1440" w:right="1800" w:bottom="1440" w:left="1800" w:header="0" w:footer="0" w:gutter="0"/>
          <w:cols w:space="720"/>
          <w:formProt w:val="0"/>
        </w:sectPr>
      </w:pPr>
    </w:p>
    <w:p w14:paraId="329EFEE1" w14:textId="77777777" w:rsidR="00A57B3D" w:rsidRDefault="00A57B3D" w:rsidP="00DF1820">
      <w:pPr>
        <w:pStyle w:val="TexterapportLger"/>
        <w:rPr>
          <w:b/>
          <w:bCs/>
        </w:rPr>
      </w:pPr>
      <w:r w:rsidRPr="002D6F29">
        <w:t>[</w:t>
      </w:r>
      <w:r>
        <w:t>Wave 16</w:t>
      </w:r>
      <w:r w:rsidRPr="002D6F29">
        <w:t>]</w:t>
      </w:r>
    </w:p>
    <w:p w14:paraId="648B3E4C" w14:textId="77777777" w:rsidR="00DB75FC" w:rsidRPr="007E11BA" w:rsidRDefault="00DB75FC" w:rsidP="00DF1820">
      <w:pPr>
        <w:pStyle w:val="TexterapportLger"/>
        <w:rPr>
          <w:b/>
          <w:bCs/>
        </w:rPr>
      </w:pPr>
      <w:r w:rsidRPr="007E11BA">
        <w:t>[Masks1] How effective do you believe face masks are at reducing the spread of respiratory illnesses, such as the cold and flu?</w:t>
      </w:r>
    </w:p>
    <w:p w14:paraId="4CE1DE0C" w14:textId="77777777" w:rsidR="00DB75FC" w:rsidRPr="007E11BA" w:rsidRDefault="00DB75FC" w:rsidP="00DF1820">
      <w:pPr>
        <w:pStyle w:val="TexterapportLger"/>
      </w:pPr>
      <w:r w:rsidRPr="007E11BA">
        <w:t>Drag the slider to a point on the scale.</w:t>
      </w:r>
    </w:p>
    <w:p w14:paraId="1010568B" w14:textId="77777777" w:rsidR="00DB75FC" w:rsidRPr="007E11BA" w:rsidRDefault="00DB75FC" w:rsidP="00DF1820">
      <w:pPr>
        <w:pStyle w:val="TexterapportLger"/>
      </w:pPr>
      <w:r w:rsidRPr="007E11BA">
        <w:rPr>
          <w:rStyle w:val="rststyle-strong"/>
          <w:rFonts w:asciiTheme="minorHAnsi" w:hAnsiTheme="minorHAnsi" w:cstheme="minorHAnsi"/>
          <w:b w:val="0"/>
          <w:sz w:val="22"/>
          <w:szCs w:val="22"/>
        </w:rPr>
        <w:t>Choice:</w:t>
      </w:r>
    </w:p>
    <w:p w14:paraId="5DD4C05A" w14:textId="77777777" w:rsidR="00DB75FC" w:rsidRPr="007E11BA" w:rsidRDefault="00DB75FC" w:rsidP="00DF1820">
      <w:pPr>
        <w:pStyle w:val="TexterapportLger"/>
      </w:pPr>
      <w:r w:rsidRPr="007E11BA">
        <w:t>[ch1] 1Not effective</w:t>
      </w:r>
    </w:p>
    <w:p w14:paraId="45E41CD4" w14:textId="77777777" w:rsidR="00DB75FC" w:rsidRPr="007E11BA" w:rsidRDefault="00DB75FC" w:rsidP="00DF1820">
      <w:pPr>
        <w:pStyle w:val="TexterapportLger"/>
      </w:pPr>
      <w:r w:rsidRPr="007E11BA">
        <w:t>[ch2] 2</w:t>
      </w:r>
    </w:p>
    <w:p w14:paraId="5B32CC94" w14:textId="77777777" w:rsidR="00DB75FC" w:rsidRPr="007E11BA" w:rsidRDefault="00DB75FC" w:rsidP="00DF1820">
      <w:pPr>
        <w:pStyle w:val="TexterapportLger"/>
      </w:pPr>
      <w:r w:rsidRPr="007E11BA">
        <w:t>[ch3] 3</w:t>
      </w:r>
    </w:p>
    <w:p w14:paraId="46DF2241" w14:textId="77777777" w:rsidR="00DB75FC" w:rsidRPr="007E11BA" w:rsidRDefault="00DB75FC" w:rsidP="00DF1820">
      <w:pPr>
        <w:pStyle w:val="TexterapportLger"/>
      </w:pPr>
      <w:r w:rsidRPr="007E11BA">
        <w:t>[ch4] 4</w:t>
      </w:r>
    </w:p>
    <w:p w14:paraId="7932054E" w14:textId="77777777" w:rsidR="00DB75FC" w:rsidRPr="007E11BA" w:rsidRDefault="00DB75FC" w:rsidP="00DF1820">
      <w:pPr>
        <w:pStyle w:val="TexterapportLger"/>
      </w:pPr>
      <w:r w:rsidRPr="007E11BA">
        <w:t>[ch5] 5</w:t>
      </w:r>
    </w:p>
    <w:p w14:paraId="0F027E8B" w14:textId="77777777" w:rsidR="00DB75FC" w:rsidRPr="007E11BA" w:rsidRDefault="00DB75FC" w:rsidP="00DF1820">
      <w:pPr>
        <w:pStyle w:val="TexterapportLger"/>
      </w:pPr>
      <w:r w:rsidRPr="007E11BA">
        <w:t>[ch6] 6</w:t>
      </w:r>
    </w:p>
    <w:p w14:paraId="6DBD620D" w14:textId="77777777" w:rsidR="00DB75FC" w:rsidRPr="007E11BA" w:rsidRDefault="00DB75FC" w:rsidP="00DF1820">
      <w:pPr>
        <w:pStyle w:val="TexterapportLger"/>
      </w:pPr>
      <w:r w:rsidRPr="007E11BA">
        <w:t>[ch7] 7Very effective</w:t>
      </w:r>
    </w:p>
    <w:p w14:paraId="15677879" w14:textId="77777777" w:rsidR="00DB75FC" w:rsidRPr="007E11BA" w:rsidRDefault="00DB75FC" w:rsidP="00DF1820">
      <w:pPr>
        <w:pStyle w:val="TexterapportLger"/>
      </w:pPr>
      <w:r w:rsidRPr="007E11BA">
        <w:t>[ch98] Don't know</w:t>
      </w:r>
    </w:p>
    <w:p w14:paraId="43EEFF8C" w14:textId="77777777" w:rsidR="00DB75FC" w:rsidRPr="007E11BA" w:rsidRDefault="00DB75FC" w:rsidP="00DF1820">
      <w:pPr>
        <w:pStyle w:val="TexterapportLger"/>
        <w:sectPr w:rsidR="00DB75FC" w:rsidRPr="007E11BA">
          <w:type w:val="continuous"/>
          <w:pgSz w:w="12240" w:h="15840"/>
          <w:pgMar w:top="1440" w:right="1800" w:bottom="1440" w:left="1800" w:header="0" w:footer="0" w:gutter="0"/>
          <w:cols w:space="720"/>
          <w:formProt w:val="0"/>
        </w:sectPr>
      </w:pPr>
    </w:p>
    <w:p w14:paraId="07B291A6" w14:textId="77777777" w:rsidR="00A57B3D" w:rsidRDefault="00A57B3D" w:rsidP="00DF1820">
      <w:pPr>
        <w:pStyle w:val="TexterapportLger"/>
        <w:rPr>
          <w:b/>
          <w:bCs/>
        </w:rPr>
      </w:pPr>
      <w:r w:rsidRPr="002D6F29">
        <w:t>[</w:t>
      </w:r>
      <w:r>
        <w:t>Wave 16</w:t>
      </w:r>
      <w:r w:rsidRPr="002D6F29">
        <w:t>]</w:t>
      </w:r>
    </w:p>
    <w:p w14:paraId="42CE70A8" w14:textId="77777777" w:rsidR="00DB75FC" w:rsidRPr="007E11BA" w:rsidRDefault="00DB75FC" w:rsidP="00DF1820">
      <w:pPr>
        <w:pStyle w:val="TexterapportLger"/>
        <w:rPr>
          <w:b/>
          <w:bCs/>
        </w:rPr>
      </w:pPr>
      <w:r w:rsidRPr="007E11BA">
        <w:t>[Masks2] When the COVID-19 pandemic is over, I will continue to wear a face mask to reduce the spread of other respiratory illnesses, such as the cold and flu.</w:t>
      </w:r>
    </w:p>
    <w:p w14:paraId="0801CDB3" w14:textId="77777777" w:rsidR="00DB75FC" w:rsidRPr="007E11BA" w:rsidRDefault="00DB75FC" w:rsidP="00DF1820">
      <w:pPr>
        <w:pStyle w:val="TexterapportLger"/>
      </w:pPr>
      <w:r w:rsidRPr="007E11BA">
        <w:t>Drag the slider to a point on the scale.</w:t>
      </w:r>
    </w:p>
    <w:p w14:paraId="483CF709" w14:textId="77777777" w:rsidR="00DB75FC" w:rsidRPr="007E11BA" w:rsidRDefault="00DB75FC" w:rsidP="00DF1820">
      <w:pPr>
        <w:pStyle w:val="TexterapportLger"/>
      </w:pPr>
      <w:r w:rsidRPr="007E11BA">
        <w:rPr>
          <w:rStyle w:val="rststyle-strong"/>
          <w:rFonts w:asciiTheme="minorHAnsi" w:hAnsiTheme="minorHAnsi" w:cstheme="minorHAnsi"/>
          <w:b w:val="0"/>
          <w:sz w:val="22"/>
          <w:szCs w:val="22"/>
        </w:rPr>
        <w:t>Choice:</w:t>
      </w:r>
    </w:p>
    <w:p w14:paraId="65DDF826" w14:textId="77777777" w:rsidR="00DB75FC" w:rsidRPr="007E11BA" w:rsidRDefault="00DB75FC" w:rsidP="00DF1820">
      <w:pPr>
        <w:pStyle w:val="TexterapportLger"/>
      </w:pPr>
      <w:r w:rsidRPr="007E11BA">
        <w:t>[ch1] 1Strongly disagree</w:t>
      </w:r>
    </w:p>
    <w:p w14:paraId="0F85A884" w14:textId="77777777" w:rsidR="00DB75FC" w:rsidRPr="007E11BA" w:rsidRDefault="00DB75FC" w:rsidP="00DF1820">
      <w:pPr>
        <w:pStyle w:val="TexterapportLger"/>
      </w:pPr>
      <w:r w:rsidRPr="007E11BA">
        <w:t>[ch2] 2</w:t>
      </w:r>
    </w:p>
    <w:p w14:paraId="159E9A36" w14:textId="77777777" w:rsidR="00DB75FC" w:rsidRPr="007E11BA" w:rsidRDefault="00DB75FC" w:rsidP="00DF1820">
      <w:pPr>
        <w:pStyle w:val="TexterapportLger"/>
      </w:pPr>
      <w:r w:rsidRPr="007E11BA">
        <w:lastRenderedPageBreak/>
        <w:t>[ch3] 3</w:t>
      </w:r>
    </w:p>
    <w:p w14:paraId="008EBD52" w14:textId="77777777" w:rsidR="00DB75FC" w:rsidRPr="007E11BA" w:rsidRDefault="00DB75FC" w:rsidP="00DF1820">
      <w:pPr>
        <w:pStyle w:val="TexterapportLger"/>
      </w:pPr>
      <w:r w:rsidRPr="007E11BA">
        <w:t>[ch4] 4</w:t>
      </w:r>
    </w:p>
    <w:p w14:paraId="7F01B300" w14:textId="77777777" w:rsidR="00DB75FC" w:rsidRPr="007E11BA" w:rsidRDefault="00DB75FC" w:rsidP="00DF1820">
      <w:pPr>
        <w:pStyle w:val="TexterapportLger"/>
      </w:pPr>
      <w:r w:rsidRPr="007E11BA">
        <w:t>[ch5] 5</w:t>
      </w:r>
    </w:p>
    <w:p w14:paraId="7F3CFA63" w14:textId="77777777" w:rsidR="00DB75FC" w:rsidRPr="007E11BA" w:rsidRDefault="00DB75FC" w:rsidP="00DF1820">
      <w:pPr>
        <w:pStyle w:val="TexterapportLger"/>
      </w:pPr>
      <w:r w:rsidRPr="007E11BA">
        <w:t>[ch6] 6</w:t>
      </w:r>
    </w:p>
    <w:p w14:paraId="615EA937" w14:textId="77777777" w:rsidR="00DB75FC" w:rsidRPr="007E11BA" w:rsidRDefault="00DB75FC" w:rsidP="00DF1820">
      <w:pPr>
        <w:pStyle w:val="TexterapportLger"/>
      </w:pPr>
      <w:r w:rsidRPr="007E11BA">
        <w:t>[ch7] 7Strongly agree</w:t>
      </w:r>
    </w:p>
    <w:p w14:paraId="023FFFFB" w14:textId="77777777" w:rsidR="00DB75FC" w:rsidRPr="007E11BA" w:rsidRDefault="00DB75FC" w:rsidP="00DF1820">
      <w:pPr>
        <w:pStyle w:val="TexterapportLger"/>
        <w:sectPr w:rsidR="00DB75FC" w:rsidRPr="007E11BA">
          <w:type w:val="continuous"/>
          <w:pgSz w:w="12240" w:h="15840"/>
          <w:pgMar w:top="1440" w:right="1800" w:bottom="1440" w:left="1800" w:header="0" w:footer="0" w:gutter="0"/>
          <w:cols w:space="720"/>
          <w:formProt w:val="0"/>
        </w:sectPr>
      </w:pPr>
    </w:p>
    <w:p w14:paraId="19125F48" w14:textId="77777777" w:rsidR="00A57B3D" w:rsidRDefault="00A57B3D" w:rsidP="00DF1820">
      <w:pPr>
        <w:pStyle w:val="TexterapportLger"/>
        <w:rPr>
          <w:b/>
          <w:bCs/>
        </w:rPr>
      </w:pPr>
      <w:r w:rsidRPr="002D6F29">
        <w:t>[</w:t>
      </w:r>
      <w:r>
        <w:t>Wave 16</w:t>
      </w:r>
      <w:r w:rsidRPr="002D6F29">
        <w:t>]</w:t>
      </w:r>
    </w:p>
    <w:p w14:paraId="6C4BE92B" w14:textId="77777777" w:rsidR="00DB75FC" w:rsidRPr="007E11BA" w:rsidRDefault="00DB75FC" w:rsidP="00DF1820">
      <w:pPr>
        <w:pStyle w:val="TexterapportLger"/>
        <w:rPr>
          <w:b/>
          <w:bCs/>
        </w:rPr>
      </w:pPr>
      <w:r w:rsidRPr="007E11BA">
        <w:t>[Masks3] When the COVID-19 pandemic is over, people will continue to wear a face mask to reduce the spread of other respiratory illnesses, such as the cold and flu.</w:t>
      </w:r>
    </w:p>
    <w:p w14:paraId="39EFCFF3" w14:textId="77777777" w:rsidR="00DB75FC" w:rsidRPr="007E11BA" w:rsidRDefault="00DB75FC" w:rsidP="00DF1820">
      <w:pPr>
        <w:pStyle w:val="TexterapportLger"/>
      </w:pPr>
      <w:r w:rsidRPr="007E11BA">
        <w:t>Drag the slider to a point on the scale.</w:t>
      </w:r>
    </w:p>
    <w:p w14:paraId="400981AE" w14:textId="77777777" w:rsidR="00DB75FC" w:rsidRPr="007E11BA" w:rsidRDefault="00DB75FC" w:rsidP="00DF1820">
      <w:pPr>
        <w:pStyle w:val="TexterapportLger"/>
      </w:pPr>
      <w:r w:rsidRPr="007E11BA">
        <w:rPr>
          <w:rStyle w:val="rststyle-strong"/>
          <w:rFonts w:asciiTheme="minorHAnsi" w:hAnsiTheme="minorHAnsi" w:cstheme="minorHAnsi"/>
          <w:b w:val="0"/>
          <w:sz w:val="22"/>
          <w:szCs w:val="22"/>
        </w:rPr>
        <w:t>Choice:</w:t>
      </w:r>
    </w:p>
    <w:p w14:paraId="47C0D956" w14:textId="77777777" w:rsidR="00DB75FC" w:rsidRPr="007E11BA" w:rsidRDefault="00DB75FC" w:rsidP="00DF1820">
      <w:pPr>
        <w:pStyle w:val="TexterapportLger"/>
      </w:pPr>
      <w:r w:rsidRPr="007E11BA">
        <w:t>[ch1] 1Strongly disagree</w:t>
      </w:r>
    </w:p>
    <w:p w14:paraId="4C5E8C03" w14:textId="77777777" w:rsidR="00DB75FC" w:rsidRPr="007E11BA" w:rsidRDefault="00DB75FC" w:rsidP="00DF1820">
      <w:pPr>
        <w:pStyle w:val="TexterapportLger"/>
      </w:pPr>
      <w:r w:rsidRPr="007E11BA">
        <w:t>[ch2] 2</w:t>
      </w:r>
    </w:p>
    <w:p w14:paraId="622E2BC6" w14:textId="77777777" w:rsidR="00DB75FC" w:rsidRPr="007E11BA" w:rsidRDefault="00DB75FC" w:rsidP="00DF1820">
      <w:pPr>
        <w:pStyle w:val="TexterapportLger"/>
      </w:pPr>
      <w:r w:rsidRPr="007E11BA">
        <w:t>[ch3] 3</w:t>
      </w:r>
    </w:p>
    <w:p w14:paraId="20523F38" w14:textId="77777777" w:rsidR="00DB75FC" w:rsidRPr="007E11BA" w:rsidRDefault="00DB75FC" w:rsidP="00DF1820">
      <w:pPr>
        <w:pStyle w:val="TexterapportLger"/>
      </w:pPr>
      <w:r w:rsidRPr="007E11BA">
        <w:t>[ch4] 4</w:t>
      </w:r>
    </w:p>
    <w:p w14:paraId="0E501D97" w14:textId="77777777" w:rsidR="00DB75FC" w:rsidRPr="007E11BA" w:rsidRDefault="00DB75FC" w:rsidP="00DF1820">
      <w:pPr>
        <w:pStyle w:val="TexterapportLger"/>
      </w:pPr>
      <w:r w:rsidRPr="007E11BA">
        <w:t>[ch5] 5</w:t>
      </w:r>
    </w:p>
    <w:p w14:paraId="328BDFF4" w14:textId="77777777" w:rsidR="00DB75FC" w:rsidRPr="007E11BA" w:rsidRDefault="00DB75FC" w:rsidP="00DF1820">
      <w:pPr>
        <w:pStyle w:val="TexterapportLger"/>
      </w:pPr>
      <w:r w:rsidRPr="007E11BA">
        <w:t>[ch6] 6</w:t>
      </w:r>
    </w:p>
    <w:p w14:paraId="3B1B7306" w14:textId="77777777" w:rsidR="00DB75FC" w:rsidRPr="007E11BA" w:rsidRDefault="00DB75FC" w:rsidP="00DF1820">
      <w:pPr>
        <w:pStyle w:val="TexterapportLger"/>
      </w:pPr>
      <w:r w:rsidRPr="007E11BA">
        <w:t>[ch7] 7Strongly agree</w:t>
      </w:r>
    </w:p>
    <w:p w14:paraId="7450ED5B" w14:textId="77777777" w:rsidR="00DB75FC" w:rsidRPr="007E11BA" w:rsidRDefault="00DB75FC" w:rsidP="00DF1820">
      <w:pPr>
        <w:pStyle w:val="TexterapportLger"/>
        <w:sectPr w:rsidR="00DB75FC" w:rsidRPr="007E11BA">
          <w:type w:val="continuous"/>
          <w:pgSz w:w="12240" w:h="15840"/>
          <w:pgMar w:top="1440" w:right="1800" w:bottom="1440" w:left="1800" w:header="0" w:footer="0" w:gutter="0"/>
          <w:cols w:space="720"/>
          <w:formProt w:val="0"/>
        </w:sectPr>
      </w:pPr>
    </w:p>
    <w:p w14:paraId="47ED2469" w14:textId="54970684" w:rsidR="00E874A3" w:rsidRDefault="00E874A3" w:rsidP="00DF1820">
      <w:pPr>
        <w:pStyle w:val="TexterapportLger"/>
        <w:rPr>
          <w:b/>
          <w:bCs/>
        </w:rPr>
      </w:pPr>
      <w:r w:rsidRPr="002D6F29">
        <w:t>[</w:t>
      </w:r>
      <w:r>
        <w:t>Wave 11</w:t>
      </w:r>
      <w:r w:rsidRPr="002D6F29">
        <w:t>]</w:t>
      </w:r>
    </w:p>
    <w:p w14:paraId="5FAEA601" w14:textId="77777777" w:rsidR="00DB75FC" w:rsidRPr="007E11BA" w:rsidRDefault="00DB75FC" w:rsidP="00DF1820">
      <w:pPr>
        <w:pStyle w:val="TexterapportLger"/>
        <w:rPr>
          <w:b/>
          <w:bCs/>
        </w:rPr>
      </w:pPr>
      <w:r w:rsidRPr="007E11BA">
        <w:t xml:space="preserve">[Motivation] You’ve indicated that you regularly practice one or more of the measures that are considered highly effective in preventing the spread of the virus, including </w:t>
      </w:r>
      <w:proofErr w:type="gramStart"/>
      <w:r w:rsidRPr="007E11BA">
        <w:t>washing</w:t>
      </w:r>
      <w:proofErr w:type="gramEnd"/>
      <w:r w:rsidRPr="007E11BA">
        <w:t xml:space="preserve"> or sanitizing your hands, staying home, physically distancing, and/or wearing a mask. We are interested in what continues to motivate you to follow this/these measure(s). Please select up to three reasons from the options below.</w:t>
      </w:r>
    </w:p>
    <w:p w14:paraId="4C55BAB1" w14:textId="77777777" w:rsidR="00DB75FC" w:rsidRPr="007E11BA" w:rsidRDefault="00DB75FC" w:rsidP="00DF1820">
      <w:pPr>
        <w:pStyle w:val="TexterapportLger"/>
      </w:pPr>
      <w:r w:rsidRPr="007E11BA">
        <w:rPr>
          <w:rStyle w:val="rststyle-strong"/>
          <w:rFonts w:asciiTheme="minorHAnsi" w:hAnsiTheme="minorHAnsi" w:cstheme="minorHAnsi"/>
          <w:b w:val="0"/>
          <w:sz w:val="22"/>
          <w:szCs w:val="22"/>
        </w:rPr>
        <w:t>Row:</w:t>
      </w:r>
    </w:p>
    <w:p w14:paraId="0FE80879" w14:textId="77777777" w:rsidR="00DB75FC" w:rsidRPr="007E11BA" w:rsidRDefault="00DB75FC" w:rsidP="00DF1820">
      <w:pPr>
        <w:pStyle w:val="TexterapportLger"/>
      </w:pPr>
      <w:r w:rsidRPr="007E11BA">
        <w:t>[r1] To follow the recommendations of public health experts, scientists, and/or the government</w:t>
      </w:r>
    </w:p>
    <w:p w14:paraId="5399BA36" w14:textId="77777777" w:rsidR="00DB75FC" w:rsidRPr="007E11BA" w:rsidRDefault="00DB75FC" w:rsidP="00DF1820">
      <w:pPr>
        <w:pStyle w:val="TexterapportLger"/>
      </w:pPr>
      <w:r w:rsidRPr="007E11BA">
        <w:t>[r2] To follow the recommendations of my friends, family, and/or other trusted peers</w:t>
      </w:r>
    </w:p>
    <w:p w14:paraId="4B89828F" w14:textId="77777777" w:rsidR="00DB75FC" w:rsidRPr="007E11BA" w:rsidRDefault="00DB75FC" w:rsidP="00DF1820">
      <w:pPr>
        <w:pStyle w:val="TexterapportLger"/>
      </w:pPr>
      <w:r w:rsidRPr="007E11BA">
        <w:t>[r3] To avoid penalties for breaking the rules</w:t>
      </w:r>
    </w:p>
    <w:p w14:paraId="756272BA" w14:textId="77777777" w:rsidR="00DB75FC" w:rsidRPr="007E11BA" w:rsidRDefault="00DB75FC" w:rsidP="00DF1820">
      <w:pPr>
        <w:pStyle w:val="TexterapportLger"/>
      </w:pPr>
      <w:r w:rsidRPr="007E11BA">
        <w:lastRenderedPageBreak/>
        <w:t>[r4] To avoid judgement from others</w:t>
      </w:r>
    </w:p>
    <w:p w14:paraId="5CD82E0C" w14:textId="77777777" w:rsidR="00DB75FC" w:rsidRPr="007E11BA" w:rsidRDefault="00DB75FC" w:rsidP="00DF1820">
      <w:pPr>
        <w:pStyle w:val="TexterapportLger"/>
      </w:pPr>
      <w:r w:rsidRPr="007E11BA">
        <w:t>[r5] To be recognized as a caring and responsible person by those in my community</w:t>
      </w:r>
    </w:p>
    <w:p w14:paraId="6C6B7286" w14:textId="77777777" w:rsidR="00DB75FC" w:rsidRPr="007E11BA" w:rsidRDefault="00DB75FC" w:rsidP="00DF1820">
      <w:pPr>
        <w:pStyle w:val="TexterapportLger"/>
      </w:pPr>
      <w:r w:rsidRPr="007E11BA">
        <w:t xml:space="preserve">[r6] To protect myself from catching COVID-19 - I am concerned about my health outcomes and/or </w:t>
      </w:r>
      <w:proofErr w:type="gramStart"/>
      <w:r w:rsidRPr="007E11BA">
        <w:t>am scared of</w:t>
      </w:r>
      <w:proofErr w:type="gramEnd"/>
      <w:r w:rsidRPr="007E11BA">
        <w:t xml:space="preserve"> the virus</w:t>
      </w:r>
    </w:p>
    <w:p w14:paraId="71157BA8" w14:textId="77777777" w:rsidR="00DB75FC" w:rsidRPr="007E11BA" w:rsidRDefault="00DB75FC" w:rsidP="00DF1820">
      <w:pPr>
        <w:pStyle w:val="TexterapportLger"/>
      </w:pPr>
      <w:r w:rsidRPr="007E11BA">
        <w:t>[r7] To protect my household, my loved ones, and/or my community from catching COVID-19</w:t>
      </w:r>
    </w:p>
    <w:p w14:paraId="6035DB55" w14:textId="77777777" w:rsidR="00DB75FC" w:rsidRPr="007E11BA" w:rsidRDefault="00DB75FC" w:rsidP="00DF1820">
      <w:pPr>
        <w:pStyle w:val="TexterapportLger"/>
      </w:pPr>
      <w:r w:rsidRPr="007E11BA">
        <w:t>[r8] To help reopen the economy and/or get back to ‘normal’ life</w:t>
      </w:r>
    </w:p>
    <w:p w14:paraId="0D2C3D19" w14:textId="77777777" w:rsidR="00DB75FC" w:rsidRPr="007E11BA" w:rsidRDefault="00DB75FC" w:rsidP="00DF1820">
      <w:pPr>
        <w:pStyle w:val="TexterapportLger"/>
      </w:pPr>
      <w:r w:rsidRPr="007E11BA">
        <w:t>[r9] To help reduce the load on the healthcare system and/or to save lives</w:t>
      </w:r>
    </w:p>
    <w:p w14:paraId="7530AD2A" w14:textId="77777777" w:rsidR="00DB75FC" w:rsidRPr="007E11BA" w:rsidRDefault="00DB75FC" w:rsidP="00DF1820">
      <w:pPr>
        <w:pStyle w:val="TexterapportLger"/>
      </w:pPr>
      <w:r w:rsidRPr="007E11BA">
        <w:t>[r96] Other (please specify)</w:t>
      </w:r>
    </w:p>
    <w:p w14:paraId="6770103A" w14:textId="77777777" w:rsidR="00DB75FC" w:rsidRPr="007E11BA" w:rsidRDefault="00DB75FC" w:rsidP="00DF1820">
      <w:pPr>
        <w:pStyle w:val="TexterapportLger"/>
      </w:pPr>
      <w:r w:rsidRPr="007E11BA">
        <w:t>[r98] Don’t know</w:t>
      </w:r>
    </w:p>
    <w:p w14:paraId="55143DE9" w14:textId="16E5B4F8" w:rsidR="00D81F44" w:rsidRDefault="00D81F44" w:rsidP="00DF1820">
      <w:pPr>
        <w:pStyle w:val="TexterapportLger"/>
        <w:rPr>
          <w:b/>
          <w:bCs/>
        </w:rPr>
      </w:pPr>
      <w:r w:rsidRPr="002D6F29">
        <w:t>[</w:t>
      </w:r>
      <w:r>
        <w:t xml:space="preserve">Wave </w:t>
      </w:r>
      <w:r w:rsidR="004F3272">
        <w:t>9</w:t>
      </w:r>
      <w:r w:rsidR="00AE3828">
        <w:t>-10</w:t>
      </w:r>
      <w:r w:rsidR="000C0810">
        <w:t>-11-12</w:t>
      </w:r>
      <w:r w:rsidR="00612BAA">
        <w:t>-13</w:t>
      </w:r>
      <w:r w:rsidR="007C2A9C">
        <w:t>-14</w:t>
      </w:r>
      <w:r w:rsidR="006934D5">
        <w:t>-15</w:t>
      </w:r>
      <w:r w:rsidR="00A57B3D">
        <w:t>-16</w:t>
      </w:r>
      <w:r w:rsidRPr="002D6F29">
        <w:t>]</w:t>
      </w:r>
    </w:p>
    <w:p w14:paraId="5AE0F3B4" w14:textId="5666A355" w:rsidR="00DB75FC" w:rsidRPr="007E11BA" w:rsidRDefault="00DB75FC" w:rsidP="00DF1820">
      <w:pPr>
        <w:pStyle w:val="TexterapportLger"/>
        <w:rPr>
          <w:b/>
          <w:bCs/>
        </w:rPr>
      </w:pPr>
      <w:r w:rsidRPr="007E11BA">
        <w:t>[B11] In the past two weeks, have you...</w:t>
      </w:r>
    </w:p>
    <w:p w14:paraId="02F228FF" w14:textId="77777777" w:rsidR="00DB75FC" w:rsidRPr="007E11BA" w:rsidRDefault="00DB75FC" w:rsidP="00DF1820">
      <w:pPr>
        <w:pStyle w:val="TexterapportLger"/>
      </w:pPr>
      <w:r w:rsidRPr="007E11BA">
        <w:rPr>
          <w:rStyle w:val="rststyle-strong"/>
          <w:rFonts w:asciiTheme="minorHAnsi" w:hAnsiTheme="minorHAnsi" w:cstheme="minorHAnsi"/>
          <w:b w:val="0"/>
          <w:sz w:val="22"/>
          <w:szCs w:val="22"/>
        </w:rPr>
        <w:t>Column:</w:t>
      </w:r>
    </w:p>
    <w:p w14:paraId="1F1B61A1" w14:textId="77777777" w:rsidR="00DB75FC" w:rsidRPr="007E11BA" w:rsidRDefault="00DB75FC" w:rsidP="00DF1820">
      <w:pPr>
        <w:pStyle w:val="TexterapportLger"/>
      </w:pPr>
      <w:r w:rsidRPr="007E11BA">
        <w:t>[c1] Yes</w:t>
      </w:r>
    </w:p>
    <w:p w14:paraId="787D30A8" w14:textId="77777777" w:rsidR="00DB75FC" w:rsidRPr="007E11BA" w:rsidRDefault="00DB75FC" w:rsidP="00DF1820">
      <w:pPr>
        <w:pStyle w:val="TexterapportLger"/>
      </w:pPr>
      <w:r w:rsidRPr="007E11BA">
        <w:t>[c2] No</w:t>
      </w:r>
    </w:p>
    <w:p w14:paraId="75C0A5B3" w14:textId="77777777" w:rsidR="00DB75FC" w:rsidRPr="007E11BA" w:rsidRDefault="00DB75FC" w:rsidP="00DF1820">
      <w:pPr>
        <w:pStyle w:val="TexterapportLger"/>
      </w:pPr>
      <w:r w:rsidRPr="007E11BA">
        <w:t>[c8] Don’t know</w:t>
      </w:r>
    </w:p>
    <w:p w14:paraId="7AA1A9DA" w14:textId="77777777" w:rsidR="00DB75FC" w:rsidRPr="007E11BA" w:rsidRDefault="00DB75FC" w:rsidP="00DF1820">
      <w:pPr>
        <w:pStyle w:val="TexterapportLger"/>
      </w:pPr>
      <w:r w:rsidRPr="007E11BA">
        <w:t>[c95] Does not apply</w:t>
      </w:r>
    </w:p>
    <w:p w14:paraId="26FE0AB4" w14:textId="77777777" w:rsidR="00DB75FC" w:rsidRPr="007E11BA" w:rsidRDefault="00DB75FC" w:rsidP="00DF1820">
      <w:pPr>
        <w:pStyle w:val="TexterapportLger"/>
      </w:pPr>
      <w:r w:rsidRPr="007E11BA">
        <w:rPr>
          <w:rStyle w:val="rststyle-strong"/>
          <w:rFonts w:asciiTheme="minorHAnsi" w:hAnsiTheme="minorHAnsi" w:cstheme="minorHAnsi"/>
          <w:b w:val="0"/>
          <w:sz w:val="22"/>
          <w:szCs w:val="22"/>
        </w:rPr>
        <w:t>Row:</w:t>
      </w:r>
    </w:p>
    <w:p w14:paraId="7AED74A0" w14:textId="77777777" w:rsidR="00DB75FC" w:rsidRPr="007E11BA" w:rsidRDefault="00DB75FC" w:rsidP="00DF1820">
      <w:pPr>
        <w:pStyle w:val="TexterapportLger"/>
      </w:pPr>
      <w:r w:rsidRPr="007E11BA">
        <w:t>[r1] Chosen not to go to work</w:t>
      </w:r>
    </w:p>
    <w:p w14:paraId="02A02B25" w14:textId="77777777" w:rsidR="00DB75FC" w:rsidRPr="007E11BA" w:rsidRDefault="00DB75FC" w:rsidP="00DF1820">
      <w:pPr>
        <w:pStyle w:val="TexterapportLger"/>
      </w:pPr>
      <w:r w:rsidRPr="007E11BA">
        <w:t>[r2] Had difficulty booking a medical appointment</w:t>
      </w:r>
    </w:p>
    <w:p w14:paraId="55A3D839" w14:textId="77777777" w:rsidR="00DB75FC" w:rsidRPr="007E11BA" w:rsidRDefault="00DB75FC" w:rsidP="00DF1820">
      <w:pPr>
        <w:pStyle w:val="TexterapportLger"/>
      </w:pPr>
      <w:r w:rsidRPr="007E11BA">
        <w:t>[r3] Had to begin homeschooling my child(ren)</w:t>
      </w:r>
    </w:p>
    <w:p w14:paraId="7AC1F0B2" w14:textId="77777777" w:rsidR="00DB75FC" w:rsidRPr="007E11BA" w:rsidRDefault="00DB75FC" w:rsidP="00DF1820">
      <w:pPr>
        <w:pStyle w:val="TexterapportLger"/>
      </w:pPr>
      <w:r w:rsidRPr="007E11BA">
        <w:t>[r4] Had to start caring for an elderly family member or friend</w:t>
      </w:r>
    </w:p>
    <w:p w14:paraId="7AF71504" w14:textId="77777777" w:rsidR="00DB75FC" w:rsidRPr="007E11BA" w:rsidRDefault="00DB75FC" w:rsidP="00DF1820">
      <w:pPr>
        <w:pStyle w:val="TexterapportLger"/>
      </w:pPr>
      <w:r w:rsidRPr="007E11BA">
        <w:t>[r5] Had a hard time finding essential food items (for example, milk and flour)</w:t>
      </w:r>
    </w:p>
    <w:p w14:paraId="73EE2CDE" w14:textId="77777777" w:rsidR="00DB75FC" w:rsidRPr="007E11BA" w:rsidRDefault="00DB75FC" w:rsidP="00DF1820">
      <w:pPr>
        <w:pStyle w:val="TexterapportLger"/>
      </w:pPr>
      <w:r w:rsidRPr="007E11BA">
        <w:t>[r6] Been unable to do your work from home</w:t>
      </w:r>
    </w:p>
    <w:p w14:paraId="133C2894" w14:textId="77777777" w:rsidR="00DB75FC" w:rsidRPr="007E11BA" w:rsidRDefault="00DB75FC" w:rsidP="00DF1820">
      <w:pPr>
        <w:pStyle w:val="TexterapportLger"/>
      </w:pPr>
      <w:r w:rsidRPr="007E11BA">
        <w:t>[r7] Visited friends or family more often</w:t>
      </w:r>
    </w:p>
    <w:p w14:paraId="7F8F4555" w14:textId="77777777" w:rsidR="00DB75FC" w:rsidRPr="007E11BA" w:rsidRDefault="00DB75FC" w:rsidP="00DF1820">
      <w:pPr>
        <w:pStyle w:val="TexterapportLger"/>
      </w:pPr>
      <w:r w:rsidRPr="007E11BA">
        <w:t>[r8] Had a backyard gathering with friends or family</w:t>
      </w:r>
    </w:p>
    <w:p w14:paraId="3663B80E" w14:textId="77777777" w:rsidR="00DB75FC" w:rsidRPr="007E11BA" w:rsidRDefault="00DB75FC" w:rsidP="00DF1820">
      <w:pPr>
        <w:pStyle w:val="TexterapportLger"/>
      </w:pPr>
      <w:r w:rsidRPr="007E11BA">
        <w:lastRenderedPageBreak/>
        <w:t>[r9] Let your kids play with their friends</w:t>
      </w:r>
    </w:p>
    <w:p w14:paraId="2A98B366" w14:textId="77777777" w:rsidR="00DB75FC" w:rsidRPr="007E11BA" w:rsidRDefault="00DB75FC" w:rsidP="00DF1820">
      <w:pPr>
        <w:pStyle w:val="TexterapportLger"/>
      </w:pPr>
      <w:r w:rsidRPr="007E11BA">
        <w:t>[r10] Visited indoors with friends and family that are not part of your household</w:t>
      </w:r>
    </w:p>
    <w:p w14:paraId="3F272061" w14:textId="77777777" w:rsidR="00DB75FC" w:rsidRPr="007E11BA" w:rsidRDefault="00DB75FC" w:rsidP="00DF1820">
      <w:pPr>
        <w:pStyle w:val="TexterapportLger"/>
      </w:pPr>
      <w:r w:rsidRPr="007E11BA">
        <w:t>[r11] Sat on a restaurant patio</w:t>
      </w:r>
    </w:p>
    <w:p w14:paraId="5B11F849" w14:textId="77777777" w:rsidR="00DB75FC" w:rsidRPr="007E11BA" w:rsidRDefault="00DB75FC" w:rsidP="00DF1820">
      <w:pPr>
        <w:pStyle w:val="TexterapportLger"/>
      </w:pPr>
      <w:r w:rsidRPr="007E11BA">
        <w:t>[r12] Shopped at a mall</w:t>
      </w:r>
    </w:p>
    <w:p w14:paraId="5B6EFA8F" w14:textId="77777777" w:rsidR="00DB75FC" w:rsidRPr="007E11BA" w:rsidRDefault="00DB75FC" w:rsidP="00DF1820">
      <w:pPr>
        <w:pStyle w:val="TexterapportLger"/>
      </w:pPr>
      <w:r w:rsidRPr="007E11BA">
        <w:t>[r13] Had a haircut or other salon/spa service</w:t>
      </w:r>
    </w:p>
    <w:p w14:paraId="4B8F2B52" w14:textId="77777777" w:rsidR="00DB75FC" w:rsidRPr="007E11BA" w:rsidRDefault="00DB75FC" w:rsidP="00DF1820">
      <w:pPr>
        <w:pStyle w:val="TexterapportLger"/>
      </w:pPr>
      <w:r w:rsidRPr="007E11BA">
        <w:t>[r14] Travelled to another province or territory</w:t>
      </w:r>
    </w:p>
    <w:p w14:paraId="4E7DCDCB" w14:textId="77777777" w:rsidR="00DB75FC" w:rsidRPr="007E11BA" w:rsidRDefault="00DB75FC" w:rsidP="00DF1820">
      <w:pPr>
        <w:pStyle w:val="TexterapportLger"/>
      </w:pPr>
      <w:r w:rsidRPr="007E11BA">
        <w:t>[r15] Travelled to another country</w:t>
      </w:r>
    </w:p>
    <w:p w14:paraId="4B4CB8E4" w14:textId="77777777" w:rsidR="00DB75FC" w:rsidRPr="007E11BA" w:rsidRDefault="00DB75FC" w:rsidP="00DF1820">
      <w:pPr>
        <w:pStyle w:val="TexterapportLger"/>
      </w:pPr>
      <w:r w:rsidRPr="007E11BA">
        <w:t>[r16] Let your kids play with their friends indoors</w:t>
      </w:r>
    </w:p>
    <w:p w14:paraId="595DDBFE" w14:textId="77777777" w:rsidR="00DB75FC" w:rsidRPr="007E11BA" w:rsidRDefault="00DB75FC" w:rsidP="00DF1820">
      <w:pPr>
        <w:pStyle w:val="TexterapportLger"/>
      </w:pPr>
      <w:r w:rsidRPr="007E11BA">
        <w:t>[r17] Let your kids play with their friends outdoors</w:t>
      </w:r>
    </w:p>
    <w:p w14:paraId="00CD7EF6" w14:textId="77777777" w:rsidR="00DB75FC" w:rsidRPr="007E11BA" w:rsidRDefault="00DB75FC" w:rsidP="00DF1820">
      <w:pPr>
        <w:pStyle w:val="TexterapportLger"/>
      </w:pPr>
      <w:r w:rsidRPr="007E11BA">
        <w:t>[r18] Sat inside a bar or restaurant</w:t>
      </w:r>
    </w:p>
    <w:p w14:paraId="668C551E" w14:textId="77777777" w:rsidR="00DB75FC" w:rsidRPr="007E11BA" w:rsidRDefault="00DB75FC" w:rsidP="00DF1820">
      <w:pPr>
        <w:pStyle w:val="TexterapportLger"/>
      </w:pPr>
      <w:r w:rsidRPr="007E11BA">
        <w:t>[r19] Had a difficult time finding or buying a non-medical mask or face covering</w:t>
      </w:r>
    </w:p>
    <w:p w14:paraId="30AA511E" w14:textId="77777777" w:rsidR="00DB75FC" w:rsidRPr="007E11BA" w:rsidRDefault="00DB75FC" w:rsidP="00DF1820">
      <w:pPr>
        <w:pStyle w:val="TexterapportLger"/>
      </w:pPr>
      <w:r w:rsidRPr="007E11BA">
        <w:t>[r20] Visited with friends or family outdoors</w:t>
      </w:r>
    </w:p>
    <w:p w14:paraId="10F6BC73" w14:textId="77777777" w:rsidR="00DB75FC" w:rsidRPr="007E11BA" w:rsidRDefault="00DB75FC" w:rsidP="00DF1820">
      <w:pPr>
        <w:pStyle w:val="TexterapportLger"/>
      </w:pPr>
      <w:r w:rsidRPr="007E11BA">
        <w:t>[r21] Travelled to another region within your province or territory</w:t>
      </w:r>
    </w:p>
    <w:p w14:paraId="267A0CD4" w14:textId="77777777" w:rsidR="00DB75FC" w:rsidRPr="007E11BA" w:rsidRDefault="00DB75FC" w:rsidP="00DF1820">
      <w:pPr>
        <w:pStyle w:val="TexterapportLger"/>
        <w:sectPr w:rsidR="00DB75FC" w:rsidRPr="007E11BA">
          <w:type w:val="continuous"/>
          <w:pgSz w:w="12240" w:h="15840"/>
          <w:pgMar w:top="1440" w:right="1800" w:bottom="1440" w:left="1800" w:header="0" w:footer="0" w:gutter="0"/>
          <w:cols w:space="720"/>
          <w:formProt w:val="0"/>
        </w:sectPr>
      </w:pPr>
    </w:p>
    <w:p w14:paraId="5BE89189" w14:textId="33A685B2" w:rsidR="00C0529B" w:rsidRDefault="00C0529B" w:rsidP="00DF1820">
      <w:pPr>
        <w:pStyle w:val="TexterapportLger"/>
        <w:rPr>
          <w:b/>
          <w:bCs/>
        </w:rPr>
      </w:pPr>
      <w:r w:rsidRPr="002D6F29">
        <w:t>[</w:t>
      </w:r>
      <w:r>
        <w:t>Wave 15</w:t>
      </w:r>
      <w:r w:rsidR="00A57B3D">
        <w:t>-16</w:t>
      </w:r>
      <w:r w:rsidRPr="002D6F29">
        <w:t>]</w:t>
      </w:r>
    </w:p>
    <w:p w14:paraId="334AE726" w14:textId="77777777" w:rsidR="00DB75FC" w:rsidRPr="007E11BA" w:rsidRDefault="00DB75FC" w:rsidP="00DF1820">
      <w:pPr>
        <w:pStyle w:val="TexterapportLger"/>
        <w:rPr>
          <w:b/>
          <w:bCs/>
        </w:rPr>
      </w:pPr>
      <w:r w:rsidRPr="007E11BA">
        <w:t>[Fatigue7] In the future, if some public health measures (</w:t>
      </w:r>
      <w:proofErr w:type="gramStart"/>
      <w:r w:rsidRPr="007E11BA">
        <w:t>e.g.</w:t>
      </w:r>
      <w:proofErr w:type="gramEnd"/>
      <w:r w:rsidRPr="007E11BA">
        <w:t xml:space="preserve"> gathering limits) had to be reintroduced to prevent a widespread outbreak, I would be willing to follow them.</w:t>
      </w:r>
    </w:p>
    <w:p w14:paraId="5B92773E" w14:textId="77777777" w:rsidR="00DB75FC" w:rsidRPr="007E11BA" w:rsidRDefault="00DB75FC" w:rsidP="00DF1820">
      <w:pPr>
        <w:pStyle w:val="TexterapportLger"/>
      </w:pPr>
      <w:r w:rsidRPr="007E11BA">
        <w:t>Drag the slider to a point on the scale.</w:t>
      </w:r>
    </w:p>
    <w:p w14:paraId="1CF56895" w14:textId="77777777" w:rsidR="00DB75FC" w:rsidRPr="007E11BA" w:rsidRDefault="00DB75FC" w:rsidP="00DF1820">
      <w:pPr>
        <w:pStyle w:val="TexterapportLger"/>
      </w:pPr>
      <w:r w:rsidRPr="007E11BA">
        <w:rPr>
          <w:rStyle w:val="rststyle-strong"/>
          <w:rFonts w:asciiTheme="minorHAnsi" w:hAnsiTheme="minorHAnsi" w:cstheme="minorHAnsi"/>
          <w:b w:val="0"/>
          <w:sz w:val="22"/>
          <w:szCs w:val="22"/>
        </w:rPr>
        <w:t>Choice:</w:t>
      </w:r>
    </w:p>
    <w:p w14:paraId="0DB9D48E" w14:textId="77777777" w:rsidR="00DB75FC" w:rsidRPr="007E11BA" w:rsidRDefault="00DB75FC" w:rsidP="00DF1820">
      <w:pPr>
        <w:pStyle w:val="TexterapportLger"/>
      </w:pPr>
      <w:r w:rsidRPr="007E11BA">
        <w:t>[ch1] 1Strongly disagree</w:t>
      </w:r>
    </w:p>
    <w:p w14:paraId="2D1BF672" w14:textId="77777777" w:rsidR="00DB75FC" w:rsidRPr="007E11BA" w:rsidRDefault="00DB75FC" w:rsidP="00DF1820">
      <w:pPr>
        <w:pStyle w:val="TexterapportLger"/>
      </w:pPr>
      <w:r w:rsidRPr="007E11BA">
        <w:t>[ch2] 2</w:t>
      </w:r>
    </w:p>
    <w:p w14:paraId="24CA495C" w14:textId="77777777" w:rsidR="00DB75FC" w:rsidRPr="007E11BA" w:rsidRDefault="00DB75FC" w:rsidP="00DF1820">
      <w:pPr>
        <w:pStyle w:val="TexterapportLger"/>
      </w:pPr>
      <w:r w:rsidRPr="007E11BA">
        <w:t>[ch3] 3</w:t>
      </w:r>
    </w:p>
    <w:p w14:paraId="7F6D0F02" w14:textId="77777777" w:rsidR="00DB75FC" w:rsidRPr="007E11BA" w:rsidRDefault="00DB75FC" w:rsidP="00DF1820">
      <w:pPr>
        <w:pStyle w:val="TexterapportLger"/>
      </w:pPr>
      <w:r w:rsidRPr="007E11BA">
        <w:t>[ch4] 4</w:t>
      </w:r>
    </w:p>
    <w:p w14:paraId="15E5AF99" w14:textId="77777777" w:rsidR="00DB75FC" w:rsidRPr="007E11BA" w:rsidRDefault="00DB75FC" w:rsidP="00DF1820">
      <w:pPr>
        <w:pStyle w:val="TexterapportLger"/>
      </w:pPr>
      <w:r w:rsidRPr="007E11BA">
        <w:t>[ch5] 5</w:t>
      </w:r>
    </w:p>
    <w:p w14:paraId="278E3B67" w14:textId="77777777" w:rsidR="00DB75FC" w:rsidRPr="007E11BA" w:rsidRDefault="00DB75FC" w:rsidP="00DF1820">
      <w:pPr>
        <w:pStyle w:val="TexterapportLger"/>
      </w:pPr>
      <w:r w:rsidRPr="007E11BA">
        <w:t>[ch6] 6</w:t>
      </w:r>
    </w:p>
    <w:p w14:paraId="1689A873" w14:textId="77777777" w:rsidR="00DB75FC" w:rsidRPr="007E11BA" w:rsidRDefault="00DB75FC" w:rsidP="00DF1820">
      <w:pPr>
        <w:pStyle w:val="TexterapportLger"/>
      </w:pPr>
      <w:r w:rsidRPr="007E11BA">
        <w:t>[ch7] 7Strongly agree</w:t>
      </w:r>
    </w:p>
    <w:p w14:paraId="1433ABC4" w14:textId="77777777" w:rsidR="00DB75FC" w:rsidRPr="007E11BA" w:rsidRDefault="00DB75FC" w:rsidP="00DF1820">
      <w:pPr>
        <w:pStyle w:val="TexterapportLger"/>
        <w:sectPr w:rsidR="00DB75FC" w:rsidRPr="007E11BA">
          <w:type w:val="continuous"/>
          <w:pgSz w:w="12240" w:h="15840"/>
          <w:pgMar w:top="1440" w:right="1800" w:bottom="1440" w:left="1800" w:header="0" w:footer="0" w:gutter="0"/>
          <w:cols w:space="720"/>
          <w:formProt w:val="0"/>
        </w:sectPr>
      </w:pPr>
    </w:p>
    <w:p w14:paraId="59DE69A5" w14:textId="4731ECB5" w:rsidR="0030419C" w:rsidRDefault="0030419C" w:rsidP="00DF1820">
      <w:pPr>
        <w:pStyle w:val="TexterapportLger"/>
        <w:rPr>
          <w:b/>
          <w:bCs/>
        </w:rPr>
      </w:pPr>
      <w:r w:rsidRPr="002D6F29">
        <w:t>[</w:t>
      </w:r>
      <w:r>
        <w:t>Wave 10</w:t>
      </w:r>
      <w:r w:rsidR="003A2AA7">
        <w:t>-13</w:t>
      </w:r>
      <w:r w:rsidR="007C2A9C">
        <w:t>-14</w:t>
      </w:r>
      <w:r w:rsidR="00A57B3D">
        <w:t>-16</w:t>
      </w:r>
      <w:r w:rsidRPr="002D6F29">
        <w:t>]</w:t>
      </w:r>
    </w:p>
    <w:p w14:paraId="1D514A1C" w14:textId="77777777" w:rsidR="00DB75FC" w:rsidRPr="007E11BA" w:rsidRDefault="00DB75FC" w:rsidP="00DF1820">
      <w:pPr>
        <w:pStyle w:val="TexterapportLger"/>
        <w:rPr>
          <w:b/>
          <w:bCs/>
        </w:rPr>
      </w:pPr>
      <w:r w:rsidRPr="007E11BA">
        <w:lastRenderedPageBreak/>
        <w:t>[Fatigue1] To what extent are you getting tired of performing each of the following measures recommended by public health officials to avoid getting/spreading COVID-19?</w:t>
      </w:r>
    </w:p>
    <w:p w14:paraId="5294C7B9" w14:textId="77777777" w:rsidR="00DB75FC" w:rsidRPr="007E11BA" w:rsidRDefault="00DB75FC" w:rsidP="00DF1820">
      <w:pPr>
        <w:pStyle w:val="TexterapportLger"/>
      </w:pPr>
      <w:r w:rsidRPr="007E11BA">
        <w:t>Drag the slider to a point on the scale.</w:t>
      </w:r>
    </w:p>
    <w:p w14:paraId="30BEDCD9" w14:textId="77777777" w:rsidR="00DB75FC" w:rsidRPr="007E11BA" w:rsidRDefault="00DB75FC" w:rsidP="00DF1820">
      <w:pPr>
        <w:pStyle w:val="TexterapportLger"/>
      </w:pPr>
      <w:r w:rsidRPr="007E11BA">
        <w:rPr>
          <w:rStyle w:val="rststyle-strong"/>
          <w:rFonts w:asciiTheme="minorHAnsi" w:hAnsiTheme="minorHAnsi" w:cstheme="minorHAnsi"/>
          <w:b w:val="0"/>
          <w:sz w:val="22"/>
          <w:szCs w:val="22"/>
        </w:rPr>
        <w:t>Row:</w:t>
      </w:r>
    </w:p>
    <w:p w14:paraId="252B461A" w14:textId="77777777" w:rsidR="00DB75FC" w:rsidRPr="007E11BA" w:rsidRDefault="00DB75FC" w:rsidP="00DF1820">
      <w:pPr>
        <w:pStyle w:val="TexterapportLger"/>
      </w:pPr>
      <w:r w:rsidRPr="007E11BA">
        <w:t>[r1] Frequent hand washing or sanitizing</w:t>
      </w:r>
    </w:p>
    <w:p w14:paraId="082D220C" w14:textId="77777777" w:rsidR="00DB75FC" w:rsidRPr="007E11BA" w:rsidRDefault="00DB75FC" w:rsidP="00DF1820">
      <w:pPr>
        <w:pStyle w:val="TexterapportLger"/>
      </w:pPr>
      <w:r w:rsidRPr="007E11BA">
        <w:t>[r2] Physical distancing</w:t>
      </w:r>
    </w:p>
    <w:p w14:paraId="467FEE97" w14:textId="77777777" w:rsidR="00DB75FC" w:rsidRPr="007E11BA" w:rsidRDefault="00DB75FC" w:rsidP="00DF1820">
      <w:pPr>
        <w:pStyle w:val="TexterapportLger"/>
      </w:pPr>
      <w:r w:rsidRPr="007E11BA">
        <w:t>[r3] Wearing a mask</w:t>
      </w:r>
    </w:p>
    <w:p w14:paraId="34F0F497" w14:textId="77777777" w:rsidR="00DB75FC" w:rsidRPr="007E11BA" w:rsidRDefault="00DB75FC" w:rsidP="00DF1820">
      <w:pPr>
        <w:pStyle w:val="TexterapportLger"/>
      </w:pPr>
      <w:r w:rsidRPr="007E11BA">
        <w:t>[r4] Avoiding indoor gatherings with loved ones</w:t>
      </w:r>
    </w:p>
    <w:p w14:paraId="1AE4279D" w14:textId="77777777" w:rsidR="00DB75FC" w:rsidRPr="007E11BA" w:rsidRDefault="00DB75FC" w:rsidP="00DF1820">
      <w:pPr>
        <w:pStyle w:val="TexterapportLger"/>
      </w:pPr>
      <w:r w:rsidRPr="007E11BA">
        <w:t>[r5] Limiting social gatherings</w:t>
      </w:r>
    </w:p>
    <w:p w14:paraId="3DD074F2" w14:textId="77777777" w:rsidR="00DB75FC" w:rsidRPr="007E11BA" w:rsidRDefault="00DB75FC" w:rsidP="00DF1820">
      <w:pPr>
        <w:pStyle w:val="TexterapportLger"/>
      </w:pPr>
      <w:r w:rsidRPr="007E11BA">
        <w:rPr>
          <w:rStyle w:val="rststyle-strong"/>
          <w:rFonts w:asciiTheme="minorHAnsi" w:hAnsiTheme="minorHAnsi" w:cstheme="minorHAnsi"/>
          <w:b w:val="0"/>
          <w:sz w:val="22"/>
          <w:szCs w:val="22"/>
        </w:rPr>
        <w:t>Choice:</w:t>
      </w:r>
    </w:p>
    <w:p w14:paraId="012349A0" w14:textId="77777777" w:rsidR="00DB75FC" w:rsidRPr="007E11BA" w:rsidRDefault="00DB75FC" w:rsidP="00DF1820">
      <w:pPr>
        <w:pStyle w:val="TexterapportLger"/>
      </w:pPr>
      <w:r w:rsidRPr="007E11BA">
        <w:t>[ch1] 1I’m getting very tired of doing this</w:t>
      </w:r>
    </w:p>
    <w:p w14:paraId="41CC2D35" w14:textId="77777777" w:rsidR="00DB75FC" w:rsidRPr="007E11BA" w:rsidRDefault="00DB75FC" w:rsidP="00DF1820">
      <w:pPr>
        <w:pStyle w:val="TexterapportLger"/>
      </w:pPr>
      <w:r w:rsidRPr="007E11BA">
        <w:t>[ch2] 2</w:t>
      </w:r>
    </w:p>
    <w:p w14:paraId="50EF18EE" w14:textId="77777777" w:rsidR="00DB75FC" w:rsidRPr="007E11BA" w:rsidRDefault="00DB75FC" w:rsidP="00DF1820">
      <w:pPr>
        <w:pStyle w:val="TexterapportLger"/>
      </w:pPr>
      <w:r w:rsidRPr="007E11BA">
        <w:t>[ch3] 3</w:t>
      </w:r>
    </w:p>
    <w:p w14:paraId="7F9C3D1F" w14:textId="77777777" w:rsidR="00DB75FC" w:rsidRPr="007E11BA" w:rsidRDefault="00DB75FC" w:rsidP="00DF1820">
      <w:pPr>
        <w:pStyle w:val="TexterapportLger"/>
      </w:pPr>
      <w:r w:rsidRPr="007E11BA">
        <w:t>[ch4] 4</w:t>
      </w:r>
    </w:p>
    <w:p w14:paraId="27E1C639" w14:textId="77777777" w:rsidR="00DB75FC" w:rsidRPr="007E11BA" w:rsidRDefault="00DB75FC" w:rsidP="00DF1820">
      <w:pPr>
        <w:pStyle w:val="TexterapportLger"/>
      </w:pPr>
      <w:r w:rsidRPr="007E11BA">
        <w:t>[ch5] 5</w:t>
      </w:r>
    </w:p>
    <w:p w14:paraId="1B7E4B35" w14:textId="77777777" w:rsidR="00DB75FC" w:rsidRPr="007E11BA" w:rsidRDefault="00DB75FC" w:rsidP="00DF1820">
      <w:pPr>
        <w:pStyle w:val="TexterapportLger"/>
      </w:pPr>
      <w:r w:rsidRPr="007E11BA">
        <w:t>[ch6] 6</w:t>
      </w:r>
    </w:p>
    <w:p w14:paraId="5717E334" w14:textId="77777777" w:rsidR="00DB75FC" w:rsidRPr="007E11BA" w:rsidRDefault="00DB75FC" w:rsidP="00DF1820">
      <w:pPr>
        <w:pStyle w:val="TexterapportLger"/>
      </w:pPr>
      <w:r w:rsidRPr="007E11BA">
        <w:t>[ch7] 7I’m not at all tired of doing this</w:t>
      </w:r>
    </w:p>
    <w:p w14:paraId="4A742F83" w14:textId="078CD459" w:rsidR="00DB75FC" w:rsidRPr="007E11BA" w:rsidRDefault="00DB75FC" w:rsidP="00DF1820">
      <w:pPr>
        <w:pStyle w:val="TexterapportLger"/>
      </w:pPr>
      <w:r w:rsidRPr="007E11BA">
        <w:t>[ch97] Does not apply -I have not been</w:t>
      </w:r>
      <w:r w:rsidR="003F3606">
        <w:t xml:space="preserve"> </w:t>
      </w:r>
      <w:r w:rsidRPr="007E11BA">
        <w:t>performing this behaviour</w:t>
      </w:r>
    </w:p>
    <w:p w14:paraId="139994D6" w14:textId="77777777" w:rsidR="00DB75FC" w:rsidRPr="007E11BA" w:rsidRDefault="00DB75FC" w:rsidP="00DF1820">
      <w:pPr>
        <w:pStyle w:val="TexterapportLger"/>
        <w:sectPr w:rsidR="00DB75FC" w:rsidRPr="007E11BA">
          <w:type w:val="continuous"/>
          <w:pgSz w:w="12240" w:h="15840"/>
          <w:pgMar w:top="1440" w:right="1800" w:bottom="1440" w:left="1800" w:header="0" w:footer="0" w:gutter="0"/>
          <w:cols w:space="720"/>
          <w:formProt w:val="0"/>
        </w:sectPr>
      </w:pPr>
    </w:p>
    <w:p w14:paraId="4AC9801D" w14:textId="24FB801E" w:rsidR="007C2A9C" w:rsidRDefault="007C2A9C" w:rsidP="00DF1820">
      <w:pPr>
        <w:pStyle w:val="TexterapportLger"/>
        <w:rPr>
          <w:b/>
          <w:bCs/>
        </w:rPr>
      </w:pPr>
      <w:r w:rsidRPr="002D6F29">
        <w:t>[</w:t>
      </w:r>
      <w:r>
        <w:t>Wave 14</w:t>
      </w:r>
      <w:r w:rsidRPr="002D6F29">
        <w:t>]</w:t>
      </w:r>
    </w:p>
    <w:p w14:paraId="05EF93C9" w14:textId="77777777" w:rsidR="00DB75FC" w:rsidRPr="007E11BA" w:rsidRDefault="00DB75FC" w:rsidP="00DF1820">
      <w:pPr>
        <w:pStyle w:val="TexterapportLger"/>
        <w:rPr>
          <w:b/>
          <w:bCs/>
        </w:rPr>
      </w:pPr>
      <w:r w:rsidRPr="007E11BA">
        <w:t xml:space="preserve">[Fatigue6] You have indicated you are somewhat or very tired in performing various health measures. Does this fatigue mean that you intend to stop engaging in the following </w:t>
      </w:r>
      <w:proofErr w:type="gramStart"/>
      <w:r w:rsidRPr="007E11BA">
        <w:t>behaviours:</w:t>
      </w:r>
      <w:proofErr w:type="gramEnd"/>
    </w:p>
    <w:p w14:paraId="0CC5F46E" w14:textId="77777777" w:rsidR="00DB75FC" w:rsidRPr="007E11BA" w:rsidRDefault="00DB75FC" w:rsidP="00DF1820">
      <w:pPr>
        <w:pStyle w:val="TexterapportLger"/>
      </w:pPr>
      <w:r w:rsidRPr="007E11BA">
        <w:rPr>
          <w:rStyle w:val="rststyle-strong"/>
          <w:rFonts w:asciiTheme="minorHAnsi" w:hAnsiTheme="minorHAnsi" w:cstheme="minorHAnsi"/>
          <w:b w:val="0"/>
          <w:sz w:val="22"/>
          <w:szCs w:val="22"/>
        </w:rPr>
        <w:t>Column:</w:t>
      </w:r>
    </w:p>
    <w:p w14:paraId="213ED649" w14:textId="77777777" w:rsidR="00DB75FC" w:rsidRPr="007E11BA" w:rsidRDefault="00DB75FC" w:rsidP="00DF1820">
      <w:pPr>
        <w:pStyle w:val="TexterapportLger"/>
      </w:pPr>
      <w:r w:rsidRPr="007E11BA">
        <w:t>[c1] I intend to stop immediately</w:t>
      </w:r>
    </w:p>
    <w:p w14:paraId="02AF7C73" w14:textId="77777777" w:rsidR="00DB75FC" w:rsidRPr="007E11BA" w:rsidRDefault="00DB75FC" w:rsidP="00DF1820">
      <w:pPr>
        <w:pStyle w:val="TexterapportLger"/>
      </w:pPr>
      <w:r w:rsidRPr="007E11BA">
        <w:t>[c2] I intend to stop soon</w:t>
      </w:r>
    </w:p>
    <w:p w14:paraId="2145F7A9" w14:textId="77777777" w:rsidR="00DB75FC" w:rsidRPr="007E11BA" w:rsidRDefault="00DB75FC" w:rsidP="00DF1820">
      <w:pPr>
        <w:pStyle w:val="TexterapportLger"/>
      </w:pPr>
      <w:r w:rsidRPr="007E11BA">
        <w:t>[c3] I have already stopped doing this</w:t>
      </w:r>
    </w:p>
    <w:p w14:paraId="143AC480" w14:textId="77777777" w:rsidR="00DB75FC" w:rsidRPr="007E11BA" w:rsidRDefault="00DB75FC" w:rsidP="00DF1820">
      <w:pPr>
        <w:pStyle w:val="TexterapportLger"/>
      </w:pPr>
      <w:r w:rsidRPr="007E11BA">
        <w:t>[c4] I never performed this behaviour</w:t>
      </w:r>
    </w:p>
    <w:p w14:paraId="2D910C29" w14:textId="77777777" w:rsidR="00DB75FC" w:rsidRPr="007E11BA" w:rsidRDefault="00DB75FC" w:rsidP="00DF1820">
      <w:pPr>
        <w:pStyle w:val="TexterapportLger"/>
      </w:pPr>
      <w:r w:rsidRPr="007E11BA">
        <w:lastRenderedPageBreak/>
        <w:t>[c5] I do not intend to stop while it is still a recommended behaviour</w:t>
      </w:r>
    </w:p>
    <w:p w14:paraId="308C5A6F" w14:textId="77777777" w:rsidR="00DB75FC" w:rsidRPr="007E11BA" w:rsidRDefault="00DB75FC" w:rsidP="00DF1820">
      <w:pPr>
        <w:pStyle w:val="TexterapportLger"/>
      </w:pPr>
      <w:r w:rsidRPr="007E11BA">
        <w:rPr>
          <w:rStyle w:val="rststyle-strong"/>
          <w:rFonts w:asciiTheme="minorHAnsi" w:hAnsiTheme="minorHAnsi" w:cstheme="minorHAnsi"/>
          <w:b w:val="0"/>
          <w:sz w:val="22"/>
          <w:szCs w:val="22"/>
        </w:rPr>
        <w:t>Row:</w:t>
      </w:r>
    </w:p>
    <w:p w14:paraId="1376307D" w14:textId="77777777" w:rsidR="00DB75FC" w:rsidRPr="007E11BA" w:rsidRDefault="00DB75FC" w:rsidP="00DF1820">
      <w:pPr>
        <w:pStyle w:val="TexterapportLger"/>
      </w:pPr>
      <w:r w:rsidRPr="007E11BA">
        <w:t>[r1] Frequent hand washing or sanitizing</w:t>
      </w:r>
    </w:p>
    <w:p w14:paraId="7B90A075" w14:textId="77777777" w:rsidR="00DB75FC" w:rsidRPr="007E11BA" w:rsidRDefault="00DB75FC" w:rsidP="00DF1820">
      <w:pPr>
        <w:pStyle w:val="TexterapportLger"/>
      </w:pPr>
      <w:r w:rsidRPr="007E11BA">
        <w:t>[r2] Physical distancing</w:t>
      </w:r>
    </w:p>
    <w:p w14:paraId="281CF981" w14:textId="77777777" w:rsidR="00DB75FC" w:rsidRPr="007E11BA" w:rsidRDefault="00DB75FC" w:rsidP="00DF1820">
      <w:pPr>
        <w:pStyle w:val="TexterapportLger"/>
      </w:pPr>
      <w:r w:rsidRPr="007E11BA">
        <w:t>[r3] Wearing a mask</w:t>
      </w:r>
    </w:p>
    <w:p w14:paraId="617E38E5" w14:textId="77777777" w:rsidR="00DB75FC" w:rsidRPr="007E11BA" w:rsidRDefault="00DB75FC" w:rsidP="00DF1820">
      <w:pPr>
        <w:pStyle w:val="TexterapportLger"/>
      </w:pPr>
      <w:r w:rsidRPr="007E11BA">
        <w:t>[r4] Avoiding indoor gatherings with loved ones</w:t>
      </w:r>
    </w:p>
    <w:p w14:paraId="52BB7FFA" w14:textId="77777777" w:rsidR="00DB75FC" w:rsidRPr="00EB1F0F" w:rsidRDefault="00DB75FC" w:rsidP="00DF1820">
      <w:pPr>
        <w:pStyle w:val="TexterapportLger"/>
        <w:sectPr w:rsidR="00DB75FC" w:rsidRPr="00EB1F0F">
          <w:type w:val="continuous"/>
          <w:pgSz w:w="12240" w:h="15840"/>
          <w:pgMar w:top="1440" w:right="1800" w:bottom="1440" w:left="1800" w:header="0" w:footer="0" w:gutter="0"/>
          <w:cols w:space="720"/>
          <w:formProt w:val="0"/>
        </w:sectPr>
      </w:pPr>
    </w:p>
    <w:p w14:paraId="12101B7D" w14:textId="183CEDE6" w:rsidR="00AE3828" w:rsidRDefault="00AE3828" w:rsidP="00DF1820">
      <w:pPr>
        <w:pStyle w:val="TexterapportLger"/>
        <w:rPr>
          <w:b/>
          <w:bCs/>
        </w:rPr>
      </w:pPr>
      <w:r w:rsidRPr="002D6F29">
        <w:t>[</w:t>
      </w:r>
      <w:r>
        <w:t>Wave 10</w:t>
      </w:r>
      <w:r w:rsidRPr="002D6F29">
        <w:t>]</w:t>
      </w:r>
    </w:p>
    <w:p w14:paraId="7E2982B8" w14:textId="77777777" w:rsidR="00DB75FC" w:rsidRPr="007E11BA" w:rsidRDefault="00DB75FC" w:rsidP="00DF1820">
      <w:pPr>
        <w:pStyle w:val="TexterapportLger"/>
        <w:rPr>
          <w:b/>
          <w:bCs/>
        </w:rPr>
      </w:pPr>
      <w:r w:rsidRPr="007E11BA">
        <w:t>[Fatigue2] And realistically, how much longer do you feel you can continue to adhere to each of the following measures, if they remain recommended by public health officials to avoid getting/spreading COVID-19?</w:t>
      </w:r>
    </w:p>
    <w:p w14:paraId="2F96BE09" w14:textId="77777777" w:rsidR="00DB75FC" w:rsidRPr="007E11BA" w:rsidRDefault="00DB75FC" w:rsidP="00DF1820">
      <w:pPr>
        <w:pStyle w:val="TexterapportLger"/>
      </w:pPr>
      <w:r w:rsidRPr="007E11BA">
        <w:rPr>
          <w:rStyle w:val="rststyle-strong"/>
          <w:rFonts w:asciiTheme="minorHAnsi" w:hAnsiTheme="minorHAnsi" w:cstheme="minorHAnsi"/>
          <w:b w:val="0"/>
          <w:sz w:val="22"/>
          <w:szCs w:val="22"/>
        </w:rPr>
        <w:t>Column:</w:t>
      </w:r>
    </w:p>
    <w:p w14:paraId="45053AD5" w14:textId="77777777" w:rsidR="00DB75FC" w:rsidRPr="007E11BA" w:rsidRDefault="00DB75FC" w:rsidP="00DF1820">
      <w:pPr>
        <w:pStyle w:val="TexterapportLger"/>
      </w:pPr>
      <w:r w:rsidRPr="007E11BA">
        <w:t>[c1] A month (or less)</w:t>
      </w:r>
    </w:p>
    <w:p w14:paraId="74AED5DE" w14:textId="77777777" w:rsidR="00DB75FC" w:rsidRPr="007E11BA" w:rsidRDefault="00DB75FC" w:rsidP="00DF1820">
      <w:pPr>
        <w:pStyle w:val="TexterapportLger"/>
      </w:pPr>
      <w:r w:rsidRPr="007E11BA">
        <w:t>[c2] A few months</w:t>
      </w:r>
    </w:p>
    <w:p w14:paraId="724F9357" w14:textId="77777777" w:rsidR="00DB75FC" w:rsidRPr="007E11BA" w:rsidRDefault="00DB75FC" w:rsidP="00DF1820">
      <w:pPr>
        <w:pStyle w:val="TexterapportLger"/>
      </w:pPr>
      <w:r w:rsidRPr="007E11BA">
        <w:t>[c3] 6 months</w:t>
      </w:r>
    </w:p>
    <w:p w14:paraId="71D46DCF" w14:textId="77777777" w:rsidR="00DB75FC" w:rsidRPr="007E11BA" w:rsidRDefault="00DB75FC" w:rsidP="00DF1820">
      <w:pPr>
        <w:pStyle w:val="TexterapportLger"/>
      </w:pPr>
      <w:r w:rsidRPr="007E11BA">
        <w:t>[c4] 12 months (or more)</w:t>
      </w:r>
    </w:p>
    <w:p w14:paraId="7D858C1E" w14:textId="77777777" w:rsidR="00DB75FC" w:rsidRPr="007E11BA" w:rsidRDefault="00DB75FC" w:rsidP="00DF1820">
      <w:pPr>
        <w:pStyle w:val="TexterapportLger"/>
      </w:pPr>
      <w:r w:rsidRPr="007E11BA">
        <w:t>[c97] Does not apply - I have not been performing this behaviour</w:t>
      </w:r>
    </w:p>
    <w:p w14:paraId="075D46B9" w14:textId="77777777" w:rsidR="00DB75FC" w:rsidRPr="007E11BA" w:rsidRDefault="00DB75FC" w:rsidP="00DF1820">
      <w:pPr>
        <w:pStyle w:val="TexterapportLger"/>
      </w:pPr>
      <w:r w:rsidRPr="007E11BA">
        <w:rPr>
          <w:rStyle w:val="rststyle-strong"/>
          <w:rFonts w:asciiTheme="minorHAnsi" w:hAnsiTheme="minorHAnsi" w:cstheme="minorHAnsi"/>
          <w:b w:val="0"/>
          <w:sz w:val="22"/>
          <w:szCs w:val="22"/>
        </w:rPr>
        <w:t>Row:</w:t>
      </w:r>
    </w:p>
    <w:p w14:paraId="206EE95F" w14:textId="77777777" w:rsidR="00DB75FC" w:rsidRPr="007E11BA" w:rsidRDefault="00DB75FC" w:rsidP="00DF1820">
      <w:pPr>
        <w:pStyle w:val="TexterapportLger"/>
      </w:pPr>
      <w:r w:rsidRPr="007E11BA">
        <w:t>[r1] Frequent hand washing or sanitizing</w:t>
      </w:r>
    </w:p>
    <w:p w14:paraId="25CB85D9" w14:textId="77777777" w:rsidR="00DB75FC" w:rsidRPr="007E11BA" w:rsidRDefault="00DB75FC" w:rsidP="00DF1820">
      <w:pPr>
        <w:pStyle w:val="TexterapportLger"/>
      </w:pPr>
      <w:r w:rsidRPr="007E11BA">
        <w:t>[r2] Physical distancing</w:t>
      </w:r>
    </w:p>
    <w:p w14:paraId="5D5624E4" w14:textId="77777777" w:rsidR="00DB75FC" w:rsidRPr="007E11BA" w:rsidRDefault="00DB75FC" w:rsidP="00DF1820">
      <w:pPr>
        <w:pStyle w:val="TexterapportLger"/>
      </w:pPr>
      <w:r w:rsidRPr="007E11BA">
        <w:t>[r3] Wearing a mask</w:t>
      </w:r>
    </w:p>
    <w:p w14:paraId="3522B19C" w14:textId="77777777" w:rsidR="00DB75FC" w:rsidRPr="007E11BA" w:rsidRDefault="00DB75FC" w:rsidP="00DF1820">
      <w:pPr>
        <w:pStyle w:val="TexterapportLger"/>
      </w:pPr>
      <w:r w:rsidRPr="007E11BA">
        <w:t>[r4] Avoiding gatherings with loved ones</w:t>
      </w:r>
    </w:p>
    <w:p w14:paraId="2A24914F" w14:textId="77777777" w:rsidR="00DB75FC" w:rsidRPr="007E11BA" w:rsidRDefault="00DB75FC" w:rsidP="00DF1820">
      <w:pPr>
        <w:pStyle w:val="TexterapportLger"/>
        <w:rPr>
          <w:lang w:val="en-US"/>
        </w:rPr>
        <w:sectPr w:rsidR="00DB75FC" w:rsidRPr="007E11BA">
          <w:type w:val="continuous"/>
          <w:pgSz w:w="12240" w:h="15840"/>
          <w:pgMar w:top="1440" w:right="1800" w:bottom="1440" w:left="1800" w:header="0" w:footer="0" w:gutter="0"/>
          <w:cols w:space="720"/>
          <w:formProt w:val="0"/>
        </w:sectPr>
      </w:pPr>
    </w:p>
    <w:p w14:paraId="747F3FD5" w14:textId="32F62DFB" w:rsidR="00AE3828" w:rsidRDefault="00AE3828" w:rsidP="00DF1820">
      <w:pPr>
        <w:pStyle w:val="TexterapportLger"/>
        <w:rPr>
          <w:b/>
          <w:bCs/>
        </w:rPr>
      </w:pPr>
      <w:r w:rsidRPr="002D6F29">
        <w:t>[</w:t>
      </w:r>
      <w:r>
        <w:t>Wave 10</w:t>
      </w:r>
      <w:r w:rsidRPr="002D6F29">
        <w:t>]</w:t>
      </w:r>
    </w:p>
    <w:p w14:paraId="57E73ED1" w14:textId="77777777" w:rsidR="00DB75FC" w:rsidRPr="007E11BA" w:rsidRDefault="00DB75FC" w:rsidP="00DF1820">
      <w:pPr>
        <w:pStyle w:val="TexterapportLger"/>
        <w:rPr>
          <w:b/>
          <w:bCs/>
        </w:rPr>
      </w:pPr>
      <w:r w:rsidRPr="007E11BA">
        <w:t xml:space="preserve">[Fatigue3] I feel as though it is hard to follow these recommended measures (i.e., hand washing, physical distancing, mask wearing, avoiding gatherings) because they do not </w:t>
      </w:r>
      <w:proofErr w:type="gramStart"/>
      <w:r w:rsidRPr="007E11BA">
        <w:t>take into account</w:t>
      </w:r>
      <w:proofErr w:type="gramEnd"/>
      <w:r w:rsidRPr="007E11BA">
        <w:t xml:space="preserve"> my individual needs and reality.</w:t>
      </w:r>
    </w:p>
    <w:p w14:paraId="09BC490F" w14:textId="77777777" w:rsidR="00DB75FC" w:rsidRPr="007E11BA" w:rsidRDefault="00DB75FC" w:rsidP="00DF1820">
      <w:pPr>
        <w:pStyle w:val="TexterapportLger"/>
      </w:pPr>
      <w:r w:rsidRPr="007E11BA">
        <w:t>Drag the slider to a point on the scale.</w:t>
      </w:r>
    </w:p>
    <w:p w14:paraId="174B6C2A" w14:textId="77777777" w:rsidR="00DB75FC" w:rsidRPr="007E11BA" w:rsidRDefault="00DB75FC" w:rsidP="00DF1820">
      <w:pPr>
        <w:pStyle w:val="TexterapportLger"/>
      </w:pPr>
      <w:r w:rsidRPr="007E11BA">
        <w:rPr>
          <w:rStyle w:val="rststyle-strong"/>
          <w:rFonts w:asciiTheme="minorHAnsi" w:hAnsiTheme="minorHAnsi" w:cstheme="minorHAnsi"/>
          <w:b w:val="0"/>
          <w:sz w:val="22"/>
          <w:szCs w:val="22"/>
        </w:rPr>
        <w:t>Choice:</w:t>
      </w:r>
    </w:p>
    <w:p w14:paraId="43814513" w14:textId="77777777" w:rsidR="00DB75FC" w:rsidRPr="007E11BA" w:rsidRDefault="00DB75FC" w:rsidP="00DF1820">
      <w:pPr>
        <w:pStyle w:val="TexterapportLger"/>
      </w:pPr>
      <w:r w:rsidRPr="007E11BA">
        <w:lastRenderedPageBreak/>
        <w:t>[ch1] 1Strongly disagree</w:t>
      </w:r>
    </w:p>
    <w:p w14:paraId="5143BE1F" w14:textId="77777777" w:rsidR="00DB75FC" w:rsidRPr="007E11BA" w:rsidRDefault="00DB75FC" w:rsidP="00DF1820">
      <w:pPr>
        <w:pStyle w:val="TexterapportLger"/>
      </w:pPr>
      <w:r w:rsidRPr="007E11BA">
        <w:t>[ch2] 2</w:t>
      </w:r>
    </w:p>
    <w:p w14:paraId="2EE18B65" w14:textId="77777777" w:rsidR="00DB75FC" w:rsidRPr="007E11BA" w:rsidRDefault="00DB75FC" w:rsidP="00DF1820">
      <w:pPr>
        <w:pStyle w:val="TexterapportLger"/>
      </w:pPr>
      <w:r w:rsidRPr="007E11BA">
        <w:t>[ch3] 3</w:t>
      </w:r>
    </w:p>
    <w:p w14:paraId="1DAD7D42" w14:textId="77777777" w:rsidR="00DB75FC" w:rsidRPr="007E11BA" w:rsidRDefault="00DB75FC" w:rsidP="00DF1820">
      <w:pPr>
        <w:pStyle w:val="TexterapportLger"/>
      </w:pPr>
      <w:r w:rsidRPr="007E11BA">
        <w:t>[ch4] 4</w:t>
      </w:r>
    </w:p>
    <w:p w14:paraId="23AAFF1B" w14:textId="77777777" w:rsidR="00DB75FC" w:rsidRPr="007E11BA" w:rsidRDefault="00DB75FC" w:rsidP="00DF1820">
      <w:pPr>
        <w:pStyle w:val="TexterapportLger"/>
      </w:pPr>
      <w:r w:rsidRPr="007E11BA">
        <w:t>[ch5] 5</w:t>
      </w:r>
    </w:p>
    <w:p w14:paraId="72097623" w14:textId="77777777" w:rsidR="00DB75FC" w:rsidRPr="007E11BA" w:rsidRDefault="00DB75FC" w:rsidP="00DF1820">
      <w:pPr>
        <w:pStyle w:val="TexterapportLger"/>
      </w:pPr>
      <w:r w:rsidRPr="007E11BA">
        <w:t>[ch6] 6</w:t>
      </w:r>
    </w:p>
    <w:p w14:paraId="32DBFADD" w14:textId="717AC01B" w:rsidR="00DB75FC" w:rsidRPr="007E11BA" w:rsidRDefault="00DB75FC" w:rsidP="00DF1820">
      <w:pPr>
        <w:pStyle w:val="TexterapportLger"/>
      </w:pPr>
      <w:r w:rsidRPr="007E11BA">
        <w:t>[ch7] 7Strongly agree</w:t>
      </w:r>
    </w:p>
    <w:p w14:paraId="3C33AC27" w14:textId="77777777" w:rsidR="00DB75FC" w:rsidRPr="007E11BA" w:rsidRDefault="00DB75FC" w:rsidP="00DF1820">
      <w:pPr>
        <w:pStyle w:val="TexterapportLger"/>
        <w:sectPr w:rsidR="00DB75FC" w:rsidRPr="007E11BA">
          <w:type w:val="continuous"/>
          <w:pgSz w:w="12240" w:h="15840"/>
          <w:pgMar w:top="1440" w:right="1800" w:bottom="1440" w:left="1800" w:header="0" w:footer="0" w:gutter="0"/>
          <w:cols w:space="720"/>
          <w:formProt w:val="0"/>
        </w:sectPr>
      </w:pPr>
    </w:p>
    <w:p w14:paraId="4790E0BB" w14:textId="65C7D204" w:rsidR="00567560" w:rsidRDefault="00567560" w:rsidP="00DF1820">
      <w:pPr>
        <w:pStyle w:val="TexterapportLger"/>
        <w:rPr>
          <w:b/>
          <w:bCs/>
        </w:rPr>
      </w:pPr>
      <w:r w:rsidRPr="002D6F29">
        <w:t>[</w:t>
      </w:r>
      <w:r>
        <w:t>Wave 9</w:t>
      </w:r>
      <w:r w:rsidRPr="002D6F29">
        <w:t>]</w:t>
      </w:r>
    </w:p>
    <w:p w14:paraId="25603307" w14:textId="77777777" w:rsidR="00DB75FC" w:rsidRPr="007E11BA" w:rsidRDefault="00DB75FC" w:rsidP="00DF1820">
      <w:pPr>
        <w:pStyle w:val="TexterapportLger"/>
        <w:rPr>
          <w:b/>
          <w:bCs/>
        </w:rPr>
      </w:pPr>
      <w:r w:rsidRPr="007E11BA">
        <w:t>[Thksgvg1] Do you typically celebrate Thanksgiving by gathering in-person with family and/or friends (in addition to those living in your household)?</w:t>
      </w:r>
    </w:p>
    <w:p w14:paraId="76926BBB" w14:textId="77777777" w:rsidR="00DB75FC" w:rsidRPr="007E11BA" w:rsidRDefault="00DB75FC" w:rsidP="00DF1820">
      <w:pPr>
        <w:pStyle w:val="TexterapportLger"/>
      </w:pPr>
      <w:r w:rsidRPr="007E11BA">
        <w:rPr>
          <w:rStyle w:val="rststyle-strong"/>
          <w:rFonts w:asciiTheme="minorHAnsi" w:hAnsiTheme="minorHAnsi" w:cstheme="minorHAnsi"/>
          <w:b w:val="0"/>
          <w:sz w:val="22"/>
          <w:szCs w:val="22"/>
        </w:rPr>
        <w:t>Row:</w:t>
      </w:r>
    </w:p>
    <w:p w14:paraId="6A3BDD1E" w14:textId="77777777" w:rsidR="00DB75FC" w:rsidRPr="007E11BA" w:rsidRDefault="00DB75FC" w:rsidP="00DF1820">
      <w:pPr>
        <w:pStyle w:val="TexterapportLger"/>
      </w:pPr>
      <w:r w:rsidRPr="007E11BA">
        <w:t>[r1] Yes</w:t>
      </w:r>
    </w:p>
    <w:p w14:paraId="159EAF3A" w14:textId="77777777" w:rsidR="00DB75FC" w:rsidRPr="007E11BA" w:rsidRDefault="00DB75FC" w:rsidP="00DF1820">
      <w:pPr>
        <w:pStyle w:val="TexterapportLger"/>
      </w:pPr>
      <w:r w:rsidRPr="007E11BA">
        <w:t>[r2] No</w:t>
      </w:r>
    </w:p>
    <w:p w14:paraId="03B50A0F" w14:textId="77777777" w:rsidR="00DB75FC" w:rsidRPr="007E11BA" w:rsidRDefault="00DB75FC" w:rsidP="00DF1820">
      <w:pPr>
        <w:pStyle w:val="TexterapportLger"/>
      </w:pPr>
      <w:r w:rsidRPr="007E11BA">
        <w:t>[r3] Sometimes</w:t>
      </w:r>
    </w:p>
    <w:p w14:paraId="2D1170CA" w14:textId="77777777" w:rsidR="00DB75FC" w:rsidRPr="007E11BA" w:rsidRDefault="00DB75FC" w:rsidP="00DF1820">
      <w:pPr>
        <w:pStyle w:val="TexterapportLger"/>
        <w:sectPr w:rsidR="00DB75FC" w:rsidRPr="007E11BA">
          <w:type w:val="continuous"/>
          <w:pgSz w:w="12240" w:h="15840"/>
          <w:pgMar w:top="1440" w:right="1800" w:bottom="1440" w:left="1800" w:header="0" w:footer="0" w:gutter="0"/>
          <w:cols w:space="720"/>
          <w:formProt w:val="0"/>
        </w:sectPr>
      </w:pPr>
    </w:p>
    <w:p w14:paraId="5209CF66" w14:textId="77777777" w:rsidR="00567560" w:rsidRDefault="00567560" w:rsidP="00DF1820">
      <w:pPr>
        <w:pStyle w:val="TexterapportLger"/>
        <w:rPr>
          <w:b/>
          <w:bCs/>
        </w:rPr>
      </w:pPr>
      <w:r w:rsidRPr="002D6F29">
        <w:t>[</w:t>
      </w:r>
      <w:r>
        <w:t>Wave 9</w:t>
      </w:r>
      <w:r w:rsidRPr="002D6F29">
        <w:t>]</w:t>
      </w:r>
    </w:p>
    <w:p w14:paraId="1120D36C" w14:textId="77777777" w:rsidR="00DB75FC" w:rsidRPr="007E11BA" w:rsidRDefault="00DB75FC" w:rsidP="00DF1820">
      <w:pPr>
        <w:pStyle w:val="TexterapportLger"/>
        <w:rPr>
          <w:b/>
          <w:bCs/>
        </w:rPr>
      </w:pPr>
      <w:r w:rsidRPr="007E11BA">
        <w:t>[Thksgvg4] How difficult or easy was your experience finding clear information about the gathering limits for your area?</w:t>
      </w:r>
    </w:p>
    <w:p w14:paraId="335B8823" w14:textId="77777777" w:rsidR="00DB75FC" w:rsidRPr="007E11BA" w:rsidRDefault="00DB75FC" w:rsidP="00DF1820">
      <w:pPr>
        <w:pStyle w:val="TexterapportLger"/>
      </w:pPr>
      <w:r w:rsidRPr="007E11BA">
        <w:rPr>
          <w:rStyle w:val="rststyle-strong"/>
          <w:rFonts w:asciiTheme="minorHAnsi" w:hAnsiTheme="minorHAnsi" w:cstheme="minorHAnsi"/>
          <w:b w:val="0"/>
          <w:sz w:val="22"/>
          <w:szCs w:val="22"/>
        </w:rPr>
        <w:t>Column:</w:t>
      </w:r>
    </w:p>
    <w:p w14:paraId="59827F81" w14:textId="77777777" w:rsidR="00DB75FC" w:rsidRPr="007E11BA" w:rsidRDefault="00DB75FC" w:rsidP="00DF1820">
      <w:pPr>
        <w:pStyle w:val="TexterapportLger"/>
      </w:pPr>
      <w:r w:rsidRPr="007E11BA">
        <w:t>[c1] 1Extremely difficult</w:t>
      </w:r>
    </w:p>
    <w:p w14:paraId="7E625B11" w14:textId="77777777" w:rsidR="00DB75FC" w:rsidRPr="007E11BA" w:rsidRDefault="00DB75FC" w:rsidP="00DF1820">
      <w:pPr>
        <w:pStyle w:val="TexterapportLger"/>
      </w:pPr>
      <w:r w:rsidRPr="007E11BA">
        <w:t>[c2] 2</w:t>
      </w:r>
    </w:p>
    <w:p w14:paraId="1E4C87E6" w14:textId="77777777" w:rsidR="00DB75FC" w:rsidRPr="007E11BA" w:rsidRDefault="00DB75FC" w:rsidP="00DF1820">
      <w:pPr>
        <w:pStyle w:val="TexterapportLger"/>
      </w:pPr>
      <w:r w:rsidRPr="007E11BA">
        <w:t>[c3] 3</w:t>
      </w:r>
    </w:p>
    <w:p w14:paraId="79064B9B" w14:textId="77777777" w:rsidR="00DB75FC" w:rsidRPr="007E11BA" w:rsidRDefault="00DB75FC" w:rsidP="00DF1820">
      <w:pPr>
        <w:pStyle w:val="TexterapportLger"/>
      </w:pPr>
      <w:r w:rsidRPr="007E11BA">
        <w:t>[c4] 4</w:t>
      </w:r>
    </w:p>
    <w:p w14:paraId="018F7D56" w14:textId="77777777" w:rsidR="00DB75FC" w:rsidRPr="007E11BA" w:rsidRDefault="00DB75FC" w:rsidP="00DF1820">
      <w:pPr>
        <w:pStyle w:val="TexterapportLger"/>
      </w:pPr>
      <w:r w:rsidRPr="007E11BA">
        <w:t>[c5] 5</w:t>
      </w:r>
    </w:p>
    <w:p w14:paraId="78C801D0" w14:textId="77777777" w:rsidR="00DB75FC" w:rsidRPr="007E11BA" w:rsidRDefault="00DB75FC" w:rsidP="00DF1820">
      <w:pPr>
        <w:pStyle w:val="TexterapportLger"/>
      </w:pPr>
      <w:r w:rsidRPr="007E11BA">
        <w:t>[c6] 6</w:t>
      </w:r>
    </w:p>
    <w:p w14:paraId="2BFA83E6" w14:textId="77777777" w:rsidR="00DB75FC" w:rsidRPr="007E11BA" w:rsidRDefault="00DB75FC" w:rsidP="00DF1820">
      <w:pPr>
        <w:pStyle w:val="TexterapportLger"/>
      </w:pPr>
      <w:r w:rsidRPr="007E11BA">
        <w:t>[c7] 7Extremely easy</w:t>
      </w:r>
    </w:p>
    <w:p w14:paraId="34986BF5" w14:textId="77777777" w:rsidR="00DB75FC" w:rsidRPr="007E11BA" w:rsidRDefault="00DB75FC" w:rsidP="00DF1820">
      <w:pPr>
        <w:pStyle w:val="TexterapportLger"/>
        <w:sectPr w:rsidR="00DB75FC" w:rsidRPr="007E11BA">
          <w:type w:val="continuous"/>
          <w:pgSz w:w="12240" w:h="15840"/>
          <w:pgMar w:top="1440" w:right="1800" w:bottom="1440" w:left="1800" w:header="0" w:footer="0" w:gutter="0"/>
          <w:cols w:space="720"/>
          <w:formProt w:val="0"/>
        </w:sectPr>
      </w:pPr>
    </w:p>
    <w:p w14:paraId="3BAC1056" w14:textId="77777777" w:rsidR="00567560" w:rsidRDefault="00567560" w:rsidP="00DF1820">
      <w:pPr>
        <w:pStyle w:val="TexterapportLger"/>
        <w:rPr>
          <w:b/>
          <w:bCs/>
        </w:rPr>
      </w:pPr>
      <w:r w:rsidRPr="002D6F29">
        <w:t>[</w:t>
      </w:r>
      <w:r>
        <w:t>Wave 9</w:t>
      </w:r>
      <w:r w:rsidRPr="002D6F29">
        <w:t>]</w:t>
      </w:r>
    </w:p>
    <w:p w14:paraId="56725D69" w14:textId="77777777" w:rsidR="00DB75FC" w:rsidRPr="007E11BA" w:rsidRDefault="00DB75FC" w:rsidP="00DF1820">
      <w:pPr>
        <w:pStyle w:val="TexterapportLger"/>
        <w:rPr>
          <w:b/>
          <w:bCs/>
        </w:rPr>
      </w:pPr>
      <w:r w:rsidRPr="007E11BA">
        <w:lastRenderedPageBreak/>
        <w:t>[Thksgvg5] To what extent was physical distancing practiced at your in-person gathering? (i.e., all guests maintaining at least 2m apart)</w:t>
      </w:r>
    </w:p>
    <w:p w14:paraId="64BF145D" w14:textId="77777777" w:rsidR="00DB75FC" w:rsidRPr="007E11BA" w:rsidRDefault="00DB75FC" w:rsidP="00DF1820">
      <w:pPr>
        <w:pStyle w:val="TexterapportLger"/>
      </w:pPr>
      <w:r w:rsidRPr="007E11BA">
        <w:t>Drag the slider to a point on the scale.</w:t>
      </w:r>
    </w:p>
    <w:p w14:paraId="117D1904" w14:textId="77777777" w:rsidR="00DB75FC" w:rsidRPr="007E11BA" w:rsidRDefault="00DB75FC" w:rsidP="00DF1820">
      <w:pPr>
        <w:pStyle w:val="TexterapportLger"/>
      </w:pPr>
      <w:r w:rsidRPr="007E11BA">
        <w:rPr>
          <w:rStyle w:val="rststyle-strong"/>
          <w:rFonts w:asciiTheme="minorHAnsi" w:hAnsiTheme="minorHAnsi" w:cstheme="minorHAnsi"/>
          <w:b w:val="0"/>
          <w:sz w:val="22"/>
          <w:szCs w:val="22"/>
        </w:rPr>
        <w:t>Choice:</w:t>
      </w:r>
    </w:p>
    <w:p w14:paraId="07357125" w14:textId="77777777" w:rsidR="00DB75FC" w:rsidRPr="007E11BA" w:rsidRDefault="00DB75FC" w:rsidP="00DF1820">
      <w:pPr>
        <w:pStyle w:val="TexterapportLger"/>
      </w:pPr>
      <w:r w:rsidRPr="007E11BA">
        <w:t>[ch1] 1Never</w:t>
      </w:r>
    </w:p>
    <w:p w14:paraId="28423EE2" w14:textId="77777777" w:rsidR="00DB75FC" w:rsidRPr="007E11BA" w:rsidRDefault="00DB75FC" w:rsidP="00DF1820">
      <w:pPr>
        <w:pStyle w:val="TexterapportLger"/>
      </w:pPr>
      <w:r w:rsidRPr="007E11BA">
        <w:t>[ch2] 2</w:t>
      </w:r>
    </w:p>
    <w:p w14:paraId="10731E8D" w14:textId="77777777" w:rsidR="00DB75FC" w:rsidRPr="007E11BA" w:rsidRDefault="00DB75FC" w:rsidP="00DF1820">
      <w:pPr>
        <w:pStyle w:val="TexterapportLger"/>
      </w:pPr>
      <w:r w:rsidRPr="007E11BA">
        <w:t>[ch3] 3</w:t>
      </w:r>
    </w:p>
    <w:p w14:paraId="2B67AE69" w14:textId="77777777" w:rsidR="00DB75FC" w:rsidRPr="007E11BA" w:rsidRDefault="00DB75FC" w:rsidP="00DF1820">
      <w:pPr>
        <w:pStyle w:val="TexterapportLger"/>
      </w:pPr>
      <w:r w:rsidRPr="007E11BA">
        <w:t>[ch4] 4</w:t>
      </w:r>
    </w:p>
    <w:p w14:paraId="439ACBE9" w14:textId="77777777" w:rsidR="00DB75FC" w:rsidRPr="007E11BA" w:rsidRDefault="00DB75FC" w:rsidP="00DF1820">
      <w:pPr>
        <w:pStyle w:val="TexterapportLger"/>
      </w:pPr>
      <w:r w:rsidRPr="007E11BA">
        <w:t>[ch5] 5</w:t>
      </w:r>
    </w:p>
    <w:p w14:paraId="248D745A" w14:textId="77777777" w:rsidR="00DB75FC" w:rsidRPr="007E11BA" w:rsidRDefault="00DB75FC" w:rsidP="00DF1820">
      <w:pPr>
        <w:pStyle w:val="TexterapportLger"/>
      </w:pPr>
      <w:r w:rsidRPr="007E11BA">
        <w:t>[ch6] 6</w:t>
      </w:r>
    </w:p>
    <w:p w14:paraId="61B557D7" w14:textId="77777777" w:rsidR="00DB75FC" w:rsidRPr="007E11BA" w:rsidRDefault="00DB75FC" w:rsidP="00DF1820">
      <w:pPr>
        <w:pStyle w:val="TexterapportLger"/>
      </w:pPr>
      <w:r w:rsidRPr="007E11BA">
        <w:t>[ch7] 7The entire time</w:t>
      </w:r>
    </w:p>
    <w:p w14:paraId="30A66411" w14:textId="77777777" w:rsidR="00DB75FC" w:rsidRPr="007E11BA" w:rsidRDefault="00DB75FC" w:rsidP="00DF1820">
      <w:pPr>
        <w:pStyle w:val="TexterapportLger"/>
        <w:sectPr w:rsidR="00DB75FC" w:rsidRPr="007E11BA">
          <w:type w:val="continuous"/>
          <w:pgSz w:w="12240" w:h="15840"/>
          <w:pgMar w:top="1440" w:right="1800" w:bottom="1440" w:left="1800" w:header="0" w:footer="0" w:gutter="0"/>
          <w:cols w:space="720"/>
          <w:formProt w:val="0"/>
        </w:sectPr>
      </w:pPr>
    </w:p>
    <w:p w14:paraId="041E1C3C" w14:textId="15FEE26F" w:rsidR="008E7D3E" w:rsidRDefault="008E7D3E" w:rsidP="00DF1820">
      <w:pPr>
        <w:pStyle w:val="TexterapportLger"/>
        <w:rPr>
          <w:b/>
          <w:bCs/>
        </w:rPr>
      </w:pPr>
      <w:r w:rsidRPr="002D6F29">
        <w:t>[</w:t>
      </w:r>
      <w:r>
        <w:t>Wave 9</w:t>
      </w:r>
      <w:r w:rsidR="00E36252">
        <w:t>-10</w:t>
      </w:r>
      <w:r w:rsidRPr="002D6F29">
        <w:t>]</w:t>
      </w:r>
    </w:p>
    <w:p w14:paraId="7A599A64" w14:textId="77777777" w:rsidR="00DB75FC" w:rsidRPr="007E11BA" w:rsidRDefault="00DB75FC" w:rsidP="00DF1820">
      <w:pPr>
        <w:pStyle w:val="TexterapportLger"/>
        <w:rPr>
          <w:b/>
          <w:bCs/>
        </w:rPr>
      </w:pPr>
      <w:r w:rsidRPr="007E11BA">
        <w:t>[Thksgvg7] Would you be prepared to cancel your in-person December holiday gathering(s) this year if recommended by public health officials in response to COVID-19?</w:t>
      </w:r>
    </w:p>
    <w:p w14:paraId="39860028" w14:textId="77777777" w:rsidR="00DB75FC" w:rsidRPr="007E11BA" w:rsidRDefault="00DB75FC" w:rsidP="00DF1820">
      <w:pPr>
        <w:pStyle w:val="TexterapportLger"/>
      </w:pPr>
      <w:r w:rsidRPr="007E11BA">
        <w:rPr>
          <w:rStyle w:val="rststyle-strong"/>
          <w:rFonts w:asciiTheme="minorHAnsi" w:hAnsiTheme="minorHAnsi" w:cstheme="minorHAnsi"/>
          <w:b w:val="0"/>
          <w:sz w:val="22"/>
          <w:szCs w:val="22"/>
        </w:rPr>
        <w:t>Row:</w:t>
      </w:r>
    </w:p>
    <w:p w14:paraId="64C0C81C" w14:textId="77777777" w:rsidR="00DB75FC" w:rsidRPr="007E11BA" w:rsidRDefault="00DB75FC" w:rsidP="00DF1820">
      <w:pPr>
        <w:pStyle w:val="TexterapportLger"/>
      </w:pPr>
      <w:r w:rsidRPr="007E11BA">
        <w:t>[r1] Yes</w:t>
      </w:r>
    </w:p>
    <w:p w14:paraId="52C9C23F" w14:textId="77777777" w:rsidR="00DB75FC" w:rsidRPr="007E11BA" w:rsidRDefault="00DB75FC" w:rsidP="00DF1820">
      <w:pPr>
        <w:pStyle w:val="TexterapportLger"/>
      </w:pPr>
      <w:r w:rsidRPr="007E11BA">
        <w:t>[r2] No</w:t>
      </w:r>
    </w:p>
    <w:p w14:paraId="212DD031" w14:textId="77777777" w:rsidR="00DB75FC" w:rsidRPr="007E11BA" w:rsidRDefault="00DB75FC" w:rsidP="00DF1820">
      <w:pPr>
        <w:pStyle w:val="TexterapportLger"/>
      </w:pPr>
      <w:r w:rsidRPr="007E11BA">
        <w:t>[r3] Maybe</w:t>
      </w:r>
    </w:p>
    <w:p w14:paraId="7598B174" w14:textId="77777777" w:rsidR="00DB75FC" w:rsidRPr="007E11BA" w:rsidRDefault="00DB75FC" w:rsidP="00DF1820">
      <w:pPr>
        <w:pStyle w:val="TexterapportLger"/>
      </w:pPr>
      <w:r w:rsidRPr="007E11BA">
        <w:t>[r98] Don’t Know</w:t>
      </w:r>
    </w:p>
    <w:p w14:paraId="13AD5269" w14:textId="77777777" w:rsidR="00DB75FC" w:rsidRPr="007E11BA" w:rsidRDefault="00DB75FC" w:rsidP="00DF1820">
      <w:pPr>
        <w:pStyle w:val="TexterapportLger"/>
        <w:sectPr w:rsidR="00DB75FC" w:rsidRPr="007E11BA">
          <w:type w:val="continuous"/>
          <w:pgSz w:w="12240" w:h="15840"/>
          <w:pgMar w:top="1440" w:right="1800" w:bottom="1440" w:left="1800" w:header="0" w:footer="0" w:gutter="0"/>
          <w:cols w:space="720"/>
          <w:formProt w:val="0"/>
        </w:sectPr>
      </w:pPr>
    </w:p>
    <w:p w14:paraId="6E4187B3" w14:textId="431AB139" w:rsidR="00E36252" w:rsidRDefault="00E36252" w:rsidP="00DF1820">
      <w:pPr>
        <w:pStyle w:val="TexterapportLger"/>
        <w:rPr>
          <w:b/>
          <w:bCs/>
        </w:rPr>
      </w:pPr>
      <w:r w:rsidRPr="002D6F29">
        <w:t>[</w:t>
      </w:r>
      <w:r>
        <w:t>Wave 10</w:t>
      </w:r>
      <w:r w:rsidRPr="002D6F29">
        <w:t>]</w:t>
      </w:r>
    </w:p>
    <w:p w14:paraId="7B3F37D2" w14:textId="77777777" w:rsidR="00DB75FC" w:rsidRPr="007E11BA" w:rsidRDefault="00DB75FC" w:rsidP="00DF1820">
      <w:pPr>
        <w:pStyle w:val="TexterapportLger"/>
        <w:rPr>
          <w:b/>
          <w:bCs/>
        </w:rPr>
      </w:pPr>
      <w:r w:rsidRPr="007E11BA">
        <w:t>[December1] Will you (or any of your guests from outside your household, if you are the host) need to travel to attend your December holiday gathering(s) this year? Please read the options carefully.</w:t>
      </w:r>
    </w:p>
    <w:p w14:paraId="0A0A407E" w14:textId="77777777" w:rsidR="00DB75FC" w:rsidRPr="007E11BA" w:rsidRDefault="00DB75FC" w:rsidP="00DF1820">
      <w:pPr>
        <w:pStyle w:val="TexterapportLger"/>
      </w:pPr>
      <w:r w:rsidRPr="007E11BA">
        <w:rPr>
          <w:rStyle w:val="rststyle-strong"/>
          <w:rFonts w:asciiTheme="minorHAnsi" w:hAnsiTheme="minorHAnsi" w:cstheme="minorHAnsi"/>
          <w:b w:val="0"/>
          <w:sz w:val="22"/>
          <w:szCs w:val="22"/>
        </w:rPr>
        <w:t>Row:</w:t>
      </w:r>
    </w:p>
    <w:p w14:paraId="4658CE95" w14:textId="77777777" w:rsidR="00DB75FC" w:rsidRPr="007E11BA" w:rsidRDefault="00DB75FC" w:rsidP="00DF1820">
      <w:pPr>
        <w:pStyle w:val="TexterapportLger"/>
      </w:pPr>
      <w:r w:rsidRPr="007E11BA">
        <w:t>[r1] No major travel, myself and my guest(s) live in the same town/city.</w:t>
      </w:r>
    </w:p>
    <w:p w14:paraId="57F9F56E" w14:textId="77777777" w:rsidR="00DB75FC" w:rsidRPr="007E11BA" w:rsidRDefault="00DB75FC" w:rsidP="00DF1820">
      <w:pPr>
        <w:pStyle w:val="TexterapportLger"/>
      </w:pPr>
      <w:r w:rsidRPr="007E11BA">
        <w:t>[r2] Yes, myself or my guest(s) will be travelling within the same province/territory.</w:t>
      </w:r>
    </w:p>
    <w:p w14:paraId="2B496BDB" w14:textId="77777777" w:rsidR="00DB75FC" w:rsidRPr="007E11BA" w:rsidRDefault="00DB75FC" w:rsidP="00DF1820">
      <w:pPr>
        <w:pStyle w:val="TexterapportLger"/>
      </w:pPr>
      <w:r w:rsidRPr="007E11BA">
        <w:t>[r3] Yes, myself or my guest(s) will be travelling across provincial/territorial borders.</w:t>
      </w:r>
    </w:p>
    <w:p w14:paraId="3ABB83CE" w14:textId="77777777" w:rsidR="00DB75FC" w:rsidRPr="007E11BA" w:rsidRDefault="00DB75FC" w:rsidP="00DF1820">
      <w:pPr>
        <w:pStyle w:val="TexterapportLger"/>
      </w:pPr>
      <w:r w:rsidRPr="007E11BA">
        <w:lastRenderedPageBreak/>
        <w:t>[r4] Yes, myself or my guest(s) will be travelling to a different country.</w:t>
      </w:r>
    </w:p>
    <w:p w14:paraId="46BC481B" w14:textId="77777777" w:rsidR="00DB75FC" w:rsidRPr="007E11BA" w:rsidRDefault="00DB75FC" w:rsidP="00DF1820">
      <w:pPr>
        <w:pStyle w:val="TexterapportLger"/>
      </w:pPr>
      <w:r w:rsidRPr="007E11BA">
        <w:t>[r97] Does not apply</w:t>
      </w:r>
    </w:p>
    <w:p w14:paraId="37CD0DC0" w14:textId="2E039E5E" w:rsidR="00D969D4" w:rsidRPr="007E11BA" w:rsidRDefault="00D969D4" w:rsidP="00DF1820">
      <w:pPr>
        <w:pStyle w:val="TexterapportLger"/>
        <w:sectPr w:rsidR="00D969D4" w:rsidRPr="007E11BA">
          <w:type w:val="continuous"/>
          <w:pgSz w:w="12240" w:h="15840"/>
          <w:pgMar w:top="1440" w:right="1800" w:bottom="1440" w:left="1800" w:header="0" w:footer="0" w:gutter="0"/>
          <w:cols w:space="720"/>
          <w:formProt w:val="0"/>
        </w:sectPr>
      </w:pPr>
    </w:p>
    <w:p w14:paraId="1183C37E" w14:textId="77777777" w:rsidR="00E36252" w:rsidRDefault="00E36252" w:rsidP="00DF1820">
      <w:pPr>
        <w:pStyle w:val="TexterapportLger"/>
        <w:rPr>
          <w:b/>
          <w:bCs/>
        </w:rPr>
      </w:pPr>
      <w:r w:rsidRPr="002D6F29">
        <w:t>[</w:t>
      </w:r>
      <w:r>
        <w:t>Wave 10</w:t>
      </w:r>
      <w:r w:rsidRPr="002D6F29">
        <w:t>]</w:t>
      </w:r>
    </w:p>
    <w:p w14:paraId="50954D80" w14:textId="77777777" w:rsidR="00DB75FC" w:rsidRPr="007E11BA" w:rsidRDefault="00DB75FC" w:rsidP="00DF1820">
      <w:pPr>
        <w:pStyle w:val="TexterapportLger"/>
        <w:rPr>
          <w:b/>
          <w:bCs/>
        </w:rPr>
      </w:pPr>
      <w:r w:rsidRPr="007E11BA">
        <w:t>[December2] On average, to what extent do you expect the following measures will be practiced at your in-person December holiday gathering(s) this year?</w:t>
      </w:r>
    </w:p>
    <w:p w14:paraId="28725E9E" w14:textId="77777777" w:rsidR="00DB75FC" w:rsidRPr="007E11BA" w:rsidRDefault="00DB75FC" w:rsidP="00DF1820">
      <w:pPr>
        <w:pStyle w:val="TexterapportLger"/>
      </w:pPr>
      <w:r w:rsidRPr="007E11BA">
        <w:t>Drag the slider to a point on the scale.</w:t>
      </w:r>
    </w:p>
    <w:p w14:paraId="46A4908A" w14:textId="77777777" w:rsidR="00DB75FC" w:rsidRPr="007E11BA" w:rsidRDefault="00DB75FC" w:rsidP="00DF1820">
      <w:pPr>
        <w:pStyle w:val="TexterapportLger"/>
      </w:pPr>
      <w:r w:rsidRPr="007E11BA">
        <w:rPr>
          <w:rStyle w:val="rststyle-strong"/>
          <w:rFonts w:asciiTheme="minorHAnsi" w:hAnsiTheme="minorHAnsi" w:cstheme="minorHAnsi"/>
          <w:b w:val="0"/>
          <w:sz w:val="22"/>
          <w:szCs w:val="22"/>
        </w:rPr>
        <w:t>Row:</w:t>
      </w:r>
    </w:p>
    <w:p w14:paraId="3249E05D" w14:textId="77777777" w:rsidR="00DB75FC" w:rsidRPr="007E11BA" w:rsidRDefault="00DB75FC" w:rsidP="00DF1820">
      <w:pPr>
        <w:pStyle w:val="TexterapportLger"/>
      </w:pPr>
      <w:r w:rsidRPr="007E11BA">
        <w:t>[r1] Physical distancing (all guests maintaining at least 2m apart)</w:t>
      </w:r>
    </w:p>
    <w:p w14:paraId="57312EA5" w14:textId="77777777" w:rsidR="00DB75FC" w:rsidRPr="007E11BA" w:rsidRDefault="00DB75FC" w:rsidP="00DF1820">
      <w:pPr>
        <w:pStyle w:val="TexterapportLger"/>
      </w:pPr>
      <w:r w:rsidRPr="007E11BA">
        <w:t>[r2] Mask wearing (if/when physical distancing is difficult)</w:t>
      </w:r>
    </w:p>
    <w:p w14:paraId="14D74823" w14:textId="77777777" w:rsidR="00DB75FC" w:rsidRPr="007E11BA" w:rsidRDefault="00DB75FC" w:rsidP="00DF1820">
      <w:pPr>
        <w:pStyle w:val="TexterapportLger"/>
      </w:pPr>
      <w:r w:rsidRPr="007E11BA">
        <w:t>[r3] Gathering only in spaces with good ventilation</w:t>
      </w:r>
    </w:p>
    <w:p w14:paraId="21F7122D" w14:textId="77777777" w:rsidR="00DB75FC" w:rsidRPr="007E11BA" w:rsidRDefault="00DB75FC" w:rsidP="00DF1820">
      <w:pPr>
        <w:pStyle w:val="TexterapportLger"/>
      </w:pPr>
      <w:r w:rsidRPr="007E11BA">
        <w:rPr>
          <w:rStyle w:val="rststyle-strong"/>
          <w:rFonts w:asciiTheme="minorHAnsi" w:hAnsiTheme="minorHAnsi" w:cstheme="minorHAnsi"/>
          <w:b w:val="0"/>
          <w:sz w:val="22"/>
          <w:szCs w:val="22"/>
        </w:rPr>
        <w:t>Choice:</w:t>
      </w:r>
    </w:p>
    <w:p w14:paraId="1E810950" w14:textId="77777777" w:rsidR="00DB75FC" w:rsidRPr="007E11BA" w:rsidRDefault="00DB75FC" w:rsidP="00DF1820">
      <w:pPr>
        <w:pStyle w:val="TexterapportLger"/>
      </w:pPr>
      <w:r w:rsidRPr="007E11BA">
        <w:t>[ch1] 1Never</w:t>
      </w:r>
    </w:p>
    <w:p w14:paraId="574F080B" w14:textId="77777777" w:rsidR="00DB75FC" w:rsidRPr="007E11BA" w:rsidRDefault="00DB75FC" w:rsidP="00DF1820">
      <w:pPr>
        <w:pStyle w:val="TexterapportLger"/>
      </w:pPr>
      <w:r w:rsidRPr="007E11BA">
        <w:t>[ch2] 2</w:t>
      </w:r>
    </w:p>
    <w:p w14:paraId="0DF480DD" w14:textId="77777777" w:rsidR="00DB75FC" w:rsidRPr="007E11BA" w:rsidRDefault="00DB75FC" w:rsidP="00DF1820">
      <w:pPr>
        <w:pStyle w:val="TexterapportLger"/>
      </w:pPr>
      <w:r w:rsidRPr="007E11BA">
        <w:t>[ch3] 3</w:t>
      </w:r>
    </w:p>
    <w:p w14:paraId="78006337" w14:textId="77777777" w:rsidR="00DB75FC" w:rsidRPr="007E11BA" w:rsidRDefault="00DB75FC" w:rsidP="00DF1820">
      <w:pPr>
        <w:pStyle w:val="TexterapportLger"/>
      </w:pPr>
      <w:r w:rsidRPr="007E11BA">
        <w:t>[ch4] 4</w:t>
      </w:r>
    </w:p>
    <w:p w14:paraId="41EB3961" w14:textId="77777777" w:rsidR="00DB75FC" w:rsidRPr="007E11BA" w:rsidRDefault="00DB75FC" w:rsidP="00DF1820">
      <w:pPr>
        <w:pStyle w:val="TexterapportLger"/>
      </w:pPr>
      <w:r w:rsidRPr="007E11BA">
        <w:t>[ch5] 5</w:t>
      </w:r>
    </w:p>
    <w:p w14:paraId="78051693" w14:textId="77777777" w:rsidR="00DB75FC" w:rsidRPr="007E11BA" w:rsidRDefault="00DB75FC" w:rsidP="00DF1820">
      <w:pPr>
        <w:pStyle w:val="TexterapportLger"/>
      </w:pPr>
      <w:r w:rsidRPr="007E11BA">
        <w:t>[ch6] 6</w:t>
      </w:r>
    </w:p>
    <w:p w14:paraId="76400B85" w14:textId="77777777" w:rsidR="00DB75FC" w:rsidRPr="007E11BA" w:rsidRDefault="00DB75FC" w:rsidP="00DF1820">
      <w:pPr>
        <w:pStyle w:val="TexterapportLger"/>
      </w:pPr>
      <w:r w:rsidRPr="007E11BA">
        <w:t>[ch7] 7The entire time</w:t>
      </w:r>
    </w:p>
    <w:p w14:paraId="1206F2EB" w14:textId="77777777" w:rsidR="00DB75FC" w:rsidRPr="007E11BA" w:rsidRDefault="00DB75FC" w:rsidP="00DF1820">
      <w:pPr>
        <w:pStyle w:val="TexterapportLger"/>
      </w:pPr>
      <w:r w:rsidRPr="007E11BA">
        <w:t>[ch97] Does not apply</w:t>
      </w:r>
    </w:p>
    <w:p w14:paraId="6DABE34C" w14:textId="77777777" w:rsidR="00DB75FC" w:rsidRPr="007E11BA" w:rsidRDefault="00DB75FC" w:rsidP="00DF1820">
      <w:pPr>
        <w:pStyle w:val="TexterapportLger"/>
        <w:sectPr w:rsidR="00DB75FC" w:rsidRPr="007E11BA">
          <w:type w:val="continuous"/>
          <w:pgSz w:w="12240" w:h="15840"/>
          <w:pgMar w:top="1440" w:right="1800" w:bottom="1440" w:left="1800" w:header="0" w:footer="0" w:gutter="0"/>
          <w:cols w:space="720"/>
          <w:formProt w:val="0"/>
        </w:sectPr>
      </w:pPr>
    </w:p>
    <w:p w14:paraId="2B99D398" w14:textId="77777777" w:rsidR="00E36252" w:rsidRDefault="00E36252" w:rsidP="00DF1820">
      <w:pPr>
        <w:pStyle w:val="TexterapportLger"/>
        <w:rPr>
          <w:b/>
          <w:bCs/>
        </w:rPr>
      </w:pPr>
      <w:r w:rsidRPr="002D6F29">
        <w:t>[</w:t>
      </w:r>
      <w:r>
        <w:t>Wave 10</w:t>
      </w:r>
      <w:r w:rsidRPr="002D6F29">
        <w:t>]</w:t>
      </w:r>
    </w:p>
    <w:p w14:paraId="763BBFAF" w14:textId="77777777" w:rsidR="00DB75FC" w:rsidRPr="007E11BA" w:rsidRDefault="00DB75FC" w:rsidP="00DF1820">
      <w:pPr>
        <w:pStyle w:val="TexterapportLger"/>
        <w:rPr>
          <w:b/>
          <w:bCs/>
        </w:rPr>
      </w:pPr>
      <w:r w:rsidRPr="007E11BA">
        <w:t>[NewYears1] Do you typically celebrate New Year’s Eve by gathering in-person with family and/or friends (in addition to those living in your household)?</w:t>
      </w:r>
    </w:p>
    <w:p w14:paraId="3D000DB6" w14:textId="77777777" w:rsidR="00DB75FC" w:rsidRPr="007E11BA" w:rsidRDefault="00DB75FC" w:rsidP="00DF1820">
      <w:pPr>
        <w:pStyle w:val="TexterapportLger"/>
      </w:pPr>
      <w:r w:rsidRPr="007E11BA">
        <w:rPr>
          <w:rStyle w:val="rststyle-strong"/>
          <w:rFonts w:asciiTheme="minorHAnsi" w:hAnsiTheme="minorHAnsi" w:cstheme="minorHAnsi"/>
          <w:b w:val="0"/>
          <w:sz w:val="22"/>
          <w:szCs w:val="22"/>
        </w:rPr>
        <w:t>Row:</w:t>
      </w:r>
    </w:p>
    <w:p w14:paraId="461AE219" w14:textId="77777777" w:rsidR="00DB75FC" w:rsidRPr="007E11BA" w:rsidRDefault="00DB75FC" w:rsidP="00DF1820">
      <w:pPr>
        <w:pStyle w:val="TexterapportLger"/>
      </w:pPr>
      <w:r w:rsidRPr="007E11BA">
        <w:t>[r1] Yes</w:t>
      </w:r>
    </w:p>
    <w:p w14:paraId="1060B0E7" w14:textId="77777777" w:rsidR="00DB75FC" w:rsidRPr="007E11BA" w:rsidRDefault="00DB75FC" w:rsidP="00DF1820">
      <w:pPr>
        <w:pStyle w:val="TexterapportLger"/>
      </w:pPr>
      <w:r w:rsidRPr="007E11BA">
        <w:t>[r2] No</w:t>
      </w:r>
    </w:p>
    <w:p w14:paraId="686F3CE5" w14:textId="77777777" w:rsidR="00DB75FC" w:rsidRPr="007E11BA" w:rsidRDefault="00DB75FC" w:rsidP="00DF1820">
      <w:pPr>
        <w:pStyle w:val="TexterapportLger"/>
      </w:pPr>
      <w:r w:rsidRPr="007E11BA">
        <w:t>[r3] Sometimes</w:t>
      </w:r>
    </w:p>
    <w:p w14:paraId="6350A4BC" w14:textId="0989B2D4" w:rsidR="00D969D4" w:rsidRPr="00EB1F0F" w:rsidRDefault="00D969D4" w:rsidP="00DF1820">
      <w:pPr>
        <w:pStyle w:val="TexterapportLger"/>
        <w:sectPr w:rsidR="00D969D4" w:rsidRPr="00EB1F0F">
          <w:type w:val="continuous"/>
          <w:pgSz w:w="12240" w:h="15840"/>
          <w:pgMar w:top="1440" w:right="1800" w:bottom="1440" w:left="1800" w:header="0" w:footer="0" w:gutter="0"/>
          <w:cols w:space="720"/>
          <w:formProt w:val="0"/>
        </w:sectPr>
      </w:pPr>
    </w:p>
    <w:p w14:paraId="60797D09" w14:textId="77777777" w:rsidR="00CA7BFD" w:rsidRDefault="00CA7BFD" w:rsidP="00DF1820">
      <w:pPr>
        <w:pStyle w:val="TexterapportLger"/>
        <w:rPr>
          <w:b/>
          <w:bCs/>
        </w:rPr>
      </w:pPr>
      <w:r w:rsidRPr="002D6F29">
        <w:lastRenderedPageBreak/>
        <w:t>[</w:t>
      </w:r>
      <w:r>
        <w:t>Wave 10</w:t>
      </w:r>
      <w:r w:rsidRPr="002D6F29">
        <w:t>]</w:t>
      </w:r>
    </w:p>
    <w:p w14:paraId="27CC9E69" w14:textId="77777777" w:rsidR="00DB75FC" w:rsidRPr="007E11BA" w:rsidRDefault="00DB75FC" w:rsidP="00DF1820">
      <w:pPr>
        <w:pStyle w:val="TexterapportLger"/>
        <w:rPr>
          <w:b/>
          <w:bCs/>
        </w:rPr>
      </w:pPr>
      <w:r w:rsidRPr="007E11BA">
        <w:t>[NewYears2] Would you be prepared to cancel your in-person New Year’s Eve gathering(s) this year if recommended or prohibited by public health officials in response to COVID-19?</w:t>
      </w:r>
    </w:p>
    <w:p w14:paraId="600FFD1F" w14:textId="77777777" w:rsidR="00DB75FC" w:rsidRPr="007E11BA" w:rsidRDefault="00DB75FC" w:rsidP="00DF1820">
      <w:pPr>
        <w:pStyle w:val="TexterapportLger"/>
      </w:pPr>
      <w:r w:rsidRPr="007E11BA">
        <w:rPr>
          <w:rStyle w:val="rststyle-strong"/>
          <w:rFonts w:asciiTheme="minorHAnsi" w:hAnsiTheme="minorHAnsi" w:cstheme="minorHAnsi"/>
          <w:b w:val="0"/>
          <w:sz w:val="22"/>
          <w:szCs w:val="22"/>
        </w:rPr>
        <w:t>Row:</w:t>
      </w:r>
    </w:p>
    <w:p w14:paraId="606E71FD" w14:textId="77777777" w:rsidR="00DB75FC" w:rsidRPr="007E11BA" w:rsidRDefault="00DB75FC" w:rsidP="00DF1820">
      <w:pPr>
        <w:pStyle w:val="TexterapportLger"/>
      </w:pPr>
      <w:r w:rsidRPr="007E11BA">
        <w:t>[r1] Yes</w:t>
      </w:r>
    </w:p>
    <w:p w14:paraId="0817EE0D" w14:textId="77777777" w:rsidR="00DB75FC" w:rsidRPr="007E11BA" w:rsidRDefault="00DB75FC" w:rsidP="00DF1820">
      <w:pPr>
        <w:pStyle w:val="TexterapportLger"/>
      </w:pPr>
      <w:r w:rsidRPr="007E11BA">
        <w:t>[r2] No</w:t>
      </w:r>
    </w:p>
    <w:p w14:paraId="191414DC" w14:textId="77777777" w:rsidR="00DB75FC" w:rsidRPr="007E11BA" w:rsidRDefault="00DB75FC" w:rsidP="00DF1820">
      <w:pPr>
        <w:pStyle w:val="TexterapportLger"/>
      </w:pPr>
      <w:r w:rsidRPr="007E11BA">
        <w:t>[r3] Maybe</w:t>
      </w:r>
    </w:p>
    <w:p w14:paraId="3270EEE0" w14:textId="77777777" w:rsidR="00DB75FC" w:rsidRPr="007E11BA" w:rsidRDefault="00DB75FC" w:rsidP="00DF1820">
      <w:pPr>
        <w:pStyle w:val="TexterapportLger"/>
      </w:pPr>
      <w:r w:rsidRPr="007E11BA">
        <w:t>[r98] Don't know</w:t>
      </w:r>
    </w:p>
    <w:p w14:paraId="411E1153" w14:textId="77777777" w:rsidR="00CA7BFD" w:rsidRDefault="00CA7BFD" w:rsidP="00DF1820">
      <w:pPr>
        <w:pStyle w:val="TexterapportLger"/>
        <w:rPr>
          <w:b/>
          <w:bCs/>
        </w:rPr>
      </w:pPr>
      <w:r w:rsidRPr="002D6F29">
        <w:t>[</w:t>
      </w:r>
      <w:r>
        <w:t>Wave 10</w:t>
      </w:r>
      <w:r w:rsidRPr="002D6F29">
        <w:t>]</w:t>
      </w:r>
    </w:p>
    <w:p w14:paraId="0F65672D" w14:textId="77777777" w:rsidR="00DB75FC" w:rsidRPr="007E11BA" w:rsidRDefault="00DB75FC" w:rsidP="00DF1820">
      <w:pPr>
        <w:pStyle w:val="TexterapportLger"/>
        <w:rPr>
          <w:b/>
          <w:bCs/>
        </w:rPr>
      </w:pPr>
      <w:r w:rsidRPr="007E11BA">
        <w:t>[NewYears3] Will you (or any of your guests from outside your household, if you are the host) need to travel to attend your New Year’s Eve holiday gathering(s) this year? Please read the options carefully</w:t>
      </w:r>
    </w:p>
    <w:p w14:paraId="2240AA17" w14:textId="77777777" w:rsidR="00DB75FC" w:rsidRPr="007E11BA" w:rsidRDefault="00DB75FC" w:rsidP="00DF1820">
      <w:pPr>
        <w:pStyle w:val="TexterapportLger"/>
      </w:pPr>
      <w:r w:rsidRPr="007E11BA">
        <w:rPr>
          <w:rStyle w:val="rststyle-strong"/>
          <w:rFonts w:asciiTheme="minorHAnsi" w:hAnsiTheme="minorHAnsi" w:cstheme="minorHAnsi"/>
          <w:b w:val="0"/>
          <w:sz w:val="22"/>
          <w:szCs w:val="22"/>
        </w:rPr>
        <w:t>Row:</w:t>
      </w:r>
    </w:p>
    <w:p w14:paraId="25CA0821" w14:textId="77777777" w:rsidR="00DB75FC" w:rsidRPr="007E11BA" w:rsidRDefault="00DB75FC" w:rsidP="00DF1820">
      <w:pPr>
        <w:pStyle w:val="TexterapportLger"/>
      </w:pPr>
      <w:r w:rsidRPr="007E11BA">
        <w:t>[r1] No major travel, myself and my guest(s) live in the same town/city.</w:t>
      </w:r>
    </w:p>
    <w:p w14:paraId="52A6904F" w14:textId="77777777" w:rsidR="00DB75FC" w:rsidRPr="007E11BA" w:rsidRDefault="00DB75FC" w:rsidP="00DF1820">
      <w:pPr>
        <w:pStyle w:val="TexterapportLger"/>
      </w:pPr>
      <w:r w:rsidRPr="007E11BA">
        <w:t>[r2] Yes, myself or my guest(s) will be travelling within the same province/territory.</w:t>
      </w:r>
    </w:p>
    <w:p w14:paraId="5AFB1AFD" w14:textId="77777777" w:rsidR="00DB75FC" w:rsidRPr="007E11BA" w:rsidRDefault="00DB75FC" w:rsidP="00DF1820">
      <w:pPr>
        <w:pStyle w:val="TexterapportLger"/>
      </w:pPr>
      <w:r w:rsidRPr="007E11BA">
        <w:t>[r3] Yes, myself or my guest(s) will be travelling across provincial/territorial borders.</w:t>
      </w:r>
    </w:p>
    <w:p w14:paraId="6E473226" w14:textId="77777777" w:rsidR="00DB75FC" w:rsidRPr="007E11BA" w:rsidRDefault="00DB75FC" w:rsidP="00DF1820">
      <w:pPr>
        <w:pStyle w:val="TexterapportLger"/>
      </w:pPr>
      <w:r w:rsidRPr="007E11BA">
        <w:t>[r4] Yes, myself or my guest(s) will be travelling to a different country.</w:t>
      </w:r>
    </w:p>
    <w:p w14:paraId="3C5BDEA1" w14:textId="77777777" w:rsidR="00DB75FC" w:rsidRPr="007E11BA" w:rsidRDefault="00DB75FC" w:rsidP="00DF1820">
      <w:pPr>
        <w:pStyle w:val="TexterapportLger"/>
      </w:pPr>
      <w:r w:rsidRPr="007E11BA">
        <w:t>[r97] Does not apply</w:t>
      </w:r>
    </w:p>
    <w:p w14:paraId="4E85FE5C" w14:textId="77777777" w:rsidR="00DB75FC" w:rsidRPr="007E11BA" w:rsidRDefault="00DB75FC" w:rsidP="00DF1820">
      <w:pPr>
        <w:pStyle w:val="TexterapportLger"/>
        <w:sectPr w:rsidR="00DB75FC" w:rsidRPr="007E11BA">
          <w:type w:val="continuous"/>
          <w:pgSz w:w="12240" w:h="15840"/>
          <w:pgMar w:top="1440" w:right="1800" w:bottom="1440" w:left="1800" w:header="0" w:footer="0" w:gutter="0"/>
          <w:cols w:space="720"/>
          <w:formProt w:val="0"/>
        </w:sectPr>
      </w:pPr>
    </w:p>
    <w:p w14:paraId="344A1800" w14:textId="77777777" w:rsidR="00CA7BFD" w:rsidRDefault="00CA7BFD" w:rsidP="00DF1820">
      <w:pPr>
        <w:pStyle w:val="TexterapportLger"/>
        <w:rPr>
          <w:b/>
          <w:bCs/>
        </w:rPr>
      </w:pPr>
      <w:r w:rsidRPr="002D6F29">
        <w:t>[</w:t>
      </w:r>
      <w:r>
        <w:t>Wave 10</w:t>
      </w:r>
      <w:r w:rsidRPr="002D6F29">
        <w:t>]</w:t>
      </w:r>
    </w:p>
    <w:p w14:paraId="057BE285" w14:textId="77777777" w:rsidR="00DB75FC" w:rsidRPr="007E11BA" w:rsidRDefault="00DB75FC" w:rsidP="00DF1820">
      <w:pPr>
        <w:pStyle w:val="TexterapportLger"/>
        <w:rPr>
          <w:b/>
          <w:bCs/>
        </w:rPr>
      </w:pPr>
      <w:r w:rsidRPr="007E11BA">
        <w:t>[NewYears4] On average, to what extent do you expect the following measures will be practiced at your in-person New Year’s Eve gathering(s) this year?</w:t>
      </w:r>
    </w:p>
    <w:p w14:paraId="3290EF52" w14:textId="77777777" w:rsidR="00DB75FC" w:rsidRPr="007E11BA" w:rsidRDefault="00DB75FC" w:rsidP="00DF1820">
      <w:pPr>
        <w:pStyle w:val="TexterapportLger"/>
      </w:pPr>
      <w:r w:rsidRPr="007E11BA">
        <w:t>Drag the slider to a point on the scale.</w:t>
      </w:r>
    </w:p>
    <w:p w14:paraId="7D39EFBB" w14:textId="77777777" w:rsidR="00DB75FC" w:rsidRPr="007E11BA" w:rsidRDefault="00DB75FC" w:rsidP="00DF1820">
      <w:pPr>
        <w:pStyle w:val="TexterapportLger"/>
      </w:pPr>
      <w:r w:rsidRPr="007E11BA">
        <w:rPr>
          <w:rStyle w:val="rststyle-strong"/>
          <w:rFonts w:asciiTheme="minorHAnsi" w:hAnsiTheme="minorHAnsi" w:cstheme="minorHAnsi"/>
          <w:b w:val="0"/>
          <w:sz w:val="22"/>
          <w:szCs w:val="22"/>
        </w:rPr>
        <w:t>Row:</w:t>
      </w:r>
    </w:p>
    <w:p w14:paraId="32AEDC0F" w14:textId="77777777" w:rsidR="00DB75FC" w:rsidRPr="007E11BA" w:rsidRDefault="00DB75FC" w:rsidP="00DF1820">
      <w:pPr>
        <w:pStyle w:val="TexterapportLger"/>
      </w:pPr>
      <w:r w:rsidRPr="007E11BA">
        <w:t>[r1] Physical distancing (all guests maintaining at least 2m apart)</w:t>
      </w:r>
    </w:p>
    <w:p w14:paraId="793D007D" w14:textId="77777777" w:rsidR="00DB75FC" w:rsidRPr="007E11BA" w:rsidRDefault="00DB75FC" w:rsidP="00DF1820">
      <w:pPr>
        <w:pStyle w:val="TexterapportLger"/>
      </w:pPr>
      <w:r w:rsidRPr="007E11BA">
        <w:t>[r2] Mask wearing (if/when physical distancing is difficult)</w:t>
      </w:r>
    </w:p>
    <w:p w14:paraId="3448C1D5" w14:textId="77777777" w:rsidR="00DB75FC" w:rsidRPr="007E11BA" w:rsidRDefault="00DB75FC" w:rsidP="00DF1820">
      <w:pPr>
        <w:pStyle w:val="TexterapportLger"/>
      </w:pPr>
      <w:r w:rsidRPr="007E11BA">
        <w:t>[r3] Gathering only in spaces with good ventilation</w:t>
      </w:r>
    </w:p>
    <w:p w14:paraId="6640DD1F" w14:textId="77777777" w:rsidR="00DB75FC" w:rsidRPr="007E11BA" w:rsidRDefault="00DB75FC" w:rsidP="00DF1820">
      <w:pPr>
        <w:pStyle w:val="TexterapportLger"/>
      </w:pPr>
      <w:r w:rsidRPr="007E11BA">
        <w:rPr>
          <w:rStyle w:val="rststyle-strong"/>
          <w:rFonts w:asciiTheme="minorHAnsi" w:hAnsiTheme="minorHAnsi" w:cstheme="minorHAnsi"/>
          <w:b w:val="0"/>
          <w:sz w:val="22"/>
          <w:szCs w:val="22"/>
        </w:rPr>
        <w:t>Choice:</w:t>
      </w:r>
    </w:p>
    <w:p w14:paraId="616FD8CF" w14:textId="77777777" w:rsidR="00DB75FC" w:rsidRPr="007E11BA" w:rsidRDefault="00DB75FC" w:rsidP="00DF1820">
      <w:pPr>
        <w:pStyle w:val="TexterapportLger"/>
      </w:pPr>
      <w:r w:rsidRPr="007E11BA">
        <w:lastRenderedPageBreak/>
        <w:t>[ch1] 1Never</w:t>
      </w:r>
    </w:p>
    <w:p w14:paraId="1ADD6248" w14:textId="77777777" w:rsidR="00DB75FC" w:rsidRPr="007E11BA" w:rsidRDefault="00DB75FC" w:rsidP="00DF1820">
      <w:pPr>
        <w:pStyle w:val="TexterapportLger"/>
      </w:pPr>
      <w:r w:rsidRPr="007E11BA">
        <w:t>[ch2] 2</w:t>
      </w:r>
    </w:p>
    <w:p w14:paraId="3A1018E8" w14:textId="77777777" w:rsidR="00DB75FC" w:rsidRPr="007E11BA" w:rsidRDefault="00DB75FC" w:rsidP="00DF1820">
      <w:pPr>
        <w:pStyle w:val="TexterapportLger"/>
      </w:pPr>
      <w:r w:rsidRPr="007E11BA">
        <w:t>[ch3] 3</w:t>
      </w:r>
    </w:p>
    <w:p w14:paraId="16985154" w14:textId="77777777" w:rsidR="00DB75FC" w:rsidRPr="007E11BA" w:rsidRDefault="00DB75FC" w:rsidP="00DF1820">
      <w:pPr>
        <w:pStyle w:val="TexterapportLger"/>
      </w:pPr>
      <w:r w:rsidRPr="007E11BA">
        <w:t>[ch4] 4</w:t>
      </w:r>
    </w:p>
    <w:p w14:paraId="6C74BD35" w14:textId="77777777" w:rsidR="00DB75FC" w:rsidRPr="007E11BA" w:rsidRDefault="00DB75FC" w:rsidP="00DF1820">
      <w:pPr>
        <w:pStyle w:val="TexterapportLger"/>
      </w:pPr>
      <w:r w:rsidRPr="007E11BA">
        <w:t>[ch5] 5</w:t>
      </w:r>
    </w:p>
    <w:p w14:paraId="558B9536" w14:textId="77777777" w:rsidR="00DB75FC" w:rsidRPr="007E11BA" w:rsidRDefault="00DB75FC" w:rsidP="00DF1820">
      <w:pPr>
        <w:pStyle w:val="TexterapportLger"/>
      </w:pPr>
      <w:r w:rsidRPr="007E11BA">
        <w:t>[ch6] 6</w:t>
      </w:r>
    </w:p>
    <w:p w14:paraId="66E8154D" w14:textId="77777777" w:rsidR="00DB75FC" w:rsidRPr="007E11BA" w:rsidRDefault="00DB75FC" w:rsidP="00DF1820">
      <w:pPr>
        <w:pStyle w:val="TexterapportLger"/>
      </w:pPr>
      <w:r w:rsidRPr="007E11BA">
        <w:t>[ch7] 7The entire time</w:t>
      </w:r>
    </w:p>
    <w:p w14:paraId="70861F42" w14:textId="77777777" w:rsidR="00DB75FC" w:rsidRPr="007E11BA" w:rsidRDefault="00DB75FC" w:rsidP="00DF1820">
      <w:pPr>
        <w:pStyle w:val="TexterapportLger"/>
      </w:pPr>
      <w:r w:rsidRPr="007E11BA">
        <w:t>[ch97] Does not apply</w:t>
      </w:r>
    </w:p>
    <w:p w14:paraId="56E3E7AA" w14:textId="77777777" w:rsidR="00DB75FC" w:rsidRPr="007E11BA" w:rsidRDefault="00DB75FC" w:rsidP="00DF1820">
      <w:pPr>
        <w:pStyle w:val="TexterapportLger"/>
        <w:sectPr w:rsidR="00DB75FC" w:rsidRPr="007E11BA">
          <w:type w:val="continuous"/>
          <w:pgSz w:w="12240" w:h="15840"/>
          <w:pgMar w:top="1440" w:right="1800" w:bottom="1440" w:left="1800" w:header="0" w:footer="0" w:gutter="0"/>
          <w:cols w:space="720"/>
          <w:formProt w:val="0"/>
        </w:sectPr>
      </w:pPr>
    </w:p>
    <w:p w14:paraId="69A6A4CA" w14:textId="77777777" w:rsidR="000C68D8" w:rsidRDefault="000C68D8" w:rsidP="00DF1820">
      <w:pPr>
        <w:pStyle w:val="TexterapportLger"/>
        <w:rPr>
          <w:b/>
          <w:bCs/>
        </w:rPr>
      </w:pPr>
      <w:r w:rsidRPr="002D6F29">
        <w:t>[</w:t>
      </w:r>
      <w:r>
        <w:t>Wave 11</w:t>
      </w:r>
      <w:r w:rsidRPr="002D6F29">
        <w:t>]</w:t>
      </w:r>
    </w:p>
    <w:p w14:paraId="003B4B1D" w14:textId="77777777" w:rsidR="00DB75FC" w:rsidRPr="007E11BA" w:rsidRDefault="00DB75FC" w:rsidP="00DF1820">
      <w:pPr>
        <w:pStyle w:val="TexterapportLger"/>
        <w:rPr>
          <w:b/>
          <w:bCs/>
        </w:rPr>
      </w:pPr>
      <w:r w:rsidRPr="007E11BA">
        <w:t>[</w:t>
      </w:r>
      <w:proofErr w:type="spellStart"/>
      <w:r w:rsidRPr="007E11BA">
        <w:t>DecemberRev</w:t>
      </w:r>
      <w:proofErr w:type="spellEnd"/>
      <w:r w:rsidRPr="007E11BA">
        <w:t>] Did you gather in-person with family and/or friends (in addition to those living in your household) this past December?</w:t>
      </w:r>
    </w:p>
    <w:p w14:paraId="62A5BBBE" w14:textId="77777777" w:rsidR="00DB75FC" w:rsidRPr="007E11BA" w:rsidRDefault="00DB75FC" w:rsidP="00DF1820">
      <w:pPr>
        <w:pStyle w:val="TexterapportLger"/>
      </w:pPr>
      <w:r w:rsidRPr="007E11BA">
        <w:rPr>
          <w:rStyle w:val="rststyle-strong"/>
          <w:rFonts w:asciiTheme="minorHAnsi" w:hAnsiTheme="minorHAnsi" w:cstheme="minorHAnsi"/>
          <w:b w:val="0"/>
          <w:sz w:val="22"/>
          <w:szCs w:val="22"/>
        </w:rPr>
        <w:t>Row:</w:t>
      </w:r>
    </w:p>
    <w:p w14:paraId="0B205CD7" w14:textId="77777777" w:rsidR="00DB75FC" w:rsidRPr="007E11BA" w:rsidRDefault="00DB75FC" w:rsidP="00DF1820">
      <w:pPr>
        <w:pStyle w:val="TexterapportLger"/>
      </w:pPr>
      <w:r w:rsidRPr="007E11BA">
        <w:t>[r1] Yes, my in-person gathering took place indoors</w:t>
      </w:r>
    </w:p>
    <w:p w14:paraId="73965E66" w14:textId="77777777" w:rsidR="00DB75FC" w:rsidRPr="007E11BA" w:rsidRDefault="00DB75FC" w:rsidP="00DF1820">
      <w:pPr>
        <w:pStyle w:val="TexterapportLger"/>
      </w:pPr>
      <w:r w:rsidRPr="007E11BA">
        <w:t>[r2] Yes, my in-person gathering took place outdoors</w:t>
      </w:r>
    </w:p>
    <w:p w14:paraId="6AB05508" w14:textId="77777777" w:rsidR="00DB75FC" w:rsidRPr="007E11BA" w:rsidRDefault="00DB75FC" w:rsidP="00DF1820">
      <w:pPr>
        <w:pStyle w:val="TexterapportLger"/>
      </w:pPr>
      <w:r w:rsidRPr="007E11BA">
        <w:t>[r3] No, my in-person gathering was cancelled this year for reasons related to COVID-19</w:t>
      </w:r>
    </w:p>
    <w:p w14:paraId="09BAF5FE" w14:textId="77777777" w:rsidR="00DB75FC" w:rsidRPr="007E11BA" w:rsidRDefault="00DB75FC" w:rsidP="00DF1820">
      <w:pPr>
        <w:pStyle w:val="TexterapportLger"/>
      </w:pPr>
      <w:r w:rsidRPr="007E11BA">
        <w:t>[r4] No, my in-person gathering was cancelled this year for reasons unrelated to COVID-19</w:t>
      </w:r>
    </w:p>
    <w:p w14:paraId="79E1BACF" w14:textId="77777777" w:rsidR="00DB75FC" w:rsidRPr="007E11BA" w:rsidRDefault="00DB75FC" w:rsidP="00DF1820">
      <w:pPr>
        <w:pStyle w:val="TexterapportLger"/>
        <w:sectPr w:rsidR="00DB75FC" w:rsidRPr="007E11BA">
          <w:type w:val="continuous"/>
          <w:pgSz w:w="12240" w:h="15840"/>
          <w:pgMar w:top="1440" w:right="1800" w:bottom="1440" w:left="1800" w:header="0" w:footer="0" w:gutter="0"/>
          <w:cols w:space="720"/>
          <w:formProt w:val="0"/>
        </w:sectPr>
      </w:pPr>
    </w:p>
    <w:p w14:paraId="3D184042" w14:textId="77777777" w:rsidR="000C68D8" w:rsidRDefault="000C68D8" w:rsidP="00DF1820">
      <w:pPr>
        <w:pStyle w:val="TexterapportLger"/>
        <w:rPr>
          <w:b/>
          <w:bCs/>
        </w:rPr>
      </w:pPr>
      <w:r w:rsidRPr="002D6F29">
        <w:t>[</w:t>
      </w:r>
      <w:r>
        <w:t>Wave 11</w:t>
      </w:r>
      <w:r w:rsidRPr="002D6F29">
        <w:t>]</w:t>
      </w:r>
    </w:p>
    <w:p w14:paraId="63C88EA2" w14:textId="77777777" w:rsidR="00DB75FC" w:rsidRPr="007E11BA" w:rsidRDefault="00DB75FC" w:rsidP="00DF1820">
      <w:pPr>
        <w:pStyle w:val="TexterapportLger"/>
        <w:rPr>
          <w:b/>
          <w:bCs/>
        </w:rPr>
      </w:pPr>
      <w:r w:rsidRPr="007E11BA">
        <w:t>[December1Rev] Did you (or any of your guests from outside your household, if you are the host) travel to attend your December holiday gathering(s)? Please read the options carefully.</w:t>
      </w:r>
    </w:p>
    <w:p w14:paraId="58CAD247" w14:textId="77777777" w:rsidR="00DB75FC" w:rsidRPr="007E11BA" w:rsidRDefault="00DB75FC" w:rsidP="00DF1820">
      <w:pPr>
        <w:pStyle w:val="TexterapportLger"/>
      </w:pPr>
      <w:r w:rsidRPr="007E11BA">
        <w:rPr>
          <w:rStyle w:val="rststyle-strong"/>
          <w:rFonts w:asciiTheme="minorHAnsi" w:hAnsiTheme="minorHAnsi" w:cstheme="minorHAnsi"/>
          <w:b w:val="0"/>
          <w:sz w:val="22"/>
          <w:szCs w:val="22"/>
        </w:rPr>
        <w:t>Row:</w:t>
      </w:r>
    </w:p>
    <w:p w14:paraId="77F1D4AB" w14:textId="77777777" w:rsidR="00DB75FC" w:rsidRPr="007E11BA" w:rsidRDefault="00DB75FC" w:rsidP="00DF1820">
      <w:pPr>
        <w:pStyle w:val="TexterapportLger"/>
      </w:pPr>
      <w:r w:rsidRPr="007E11BA">
        <w:t>[r1] No major travel, myself and my guest(s) live in the same town/city</w:t>
      </w:r>
    </w:p>
    <w:p w14:paraId="13788D06" w14:textId="77777777" w:rsidR="00DB75FC" w:rsidRPr="007E11BA" w:rsidRDefault="00DB75FC" w:rsidP="00DF1820">
      <w:pPr>
        <w:pStyle w:val="TexterapportLger"/>
      </w:pPr>
      <w:r w:rsidRPr="007E11BA">
        <w:t>[r2] Yes, myself or my guest(s) travelled within the same province/territory</w:t>
      </w:r>
    </w:p>
    <w:p w14:paraId="12C6DE0C" w14:textId="77777777" w:rsidR="00DB75FC" w:rsidRPr="007E11BA" w:rsidRDefault="00DB75FC" w:rsidP="00DF1820">
      <w:pPr>
        <w:pStyle w:val="TexterapportLger"/>
      </w:pPr>
      <w:r w:rsidRPr="007E11BA">
        <w:t>[r3] Yes, myself or my guest(s) travelled across provincial/territorial borders</w:t>
      </w:r>
    </w:p>
    <w:p w14:paraId="7241350B" w14:textId="77777777" w:rsidR="00DB75FC" w:rsidRPr="007E11BA" w:rsidRDefault="00DB75FC" w:rsidP="00DF1820">
      <w:pPr>
        <w:pStyle w:val="TexterapportLger"/>
      </w:pPr>
      <w:r w:rsidRPr="007E11BA">
        <w:t>[r4] Yes, myself or my guest(s) travelled to a different country</w:t>
      </w:r>
    </w:p>
    <w:p w14:paraId="39EA84C9" w14:textId="77777777" w:rsidR="00D969D4" w:rsidRDefault="00DB75FC" w:rsidP="00DF1820">
      <w:pPr>
        <w:pStyle w:val="TexterapportLger"/>
      </w:pPr>
      <w:r w:rsidRPr="007E11BA">
        <w:t>[r97] Does not apply</w:t>
      </w:r>
    </w:p>
    <w:p w14:paraId="7322DCF2" w14:textId="42BBCE6A" w:rsidR="000C68D8" w:rsidRPr="00D969D4" w:rsidRDefault="000C68D8" w:rsidP="00DF1820">
      <w:pPr>
        <w:pStyle w:val="TexterapportLger"/>
      </w:pPr>
      <w:r w:rsidRPr="002D6F29">
        <w:lastRenderedPageBreak/>
        <w:t>[</w:t>
      </w:r>
      <w:r>
        <w:t>Wave 11</w:t>
      </w:r>
      <w:r w:rsidRPr="002D6F29">
        <w:t>]</w:t>
      </w:r>
    </w:p>
    <w:p w14:paraId="034E7E36" w14:textId="77777777" w:rsidR="00DB75FC" w:rsidRPr="007E11BA" w:rsidRDefault="00DB75FC" w:rsidP="00DF1820">
      <w:pPr>
        <w:pStyle w:val="TexterapportLger"/>
        <w:rPr>
          <w:b/>
          <w:bCs/>
        </w:rPr>
      </w:pPr>
      <w:r w:rsidRPr="007E11BA">
        <w:t>[December2Rev] On average, to what extent were the following measures practiced at your in-person December holiday gathering(s) last year?</w:t>
      </w:r>
    </w:p>
    <w:p w14:paraId="1330D0E0" w14:textId="77777777" w:rsidR="00DB75FC" w:rsidRPr="007E11BA" w:rsidRDefault="00DB75FC" w:rsidP="00DF1820">
      <w:pPr>
        <w:pStyle w:val="TexterapportLger"/>
      </w:pPr>
      <w:r w:rsidRPr="007E11BA">
        <w:rPr>
          <w:rStyle w:val="rststyle-strong"/>
          <w:rFonts w:asciiTheme="minorHAnsi" w:hAnsiTheme="minorHAnsi" w:cstheme="minorHAnsi"/>
          <w:b w:val="0"/>
          <w:sz w:val="22"/>
          <w:szCs w:val="22"/>
        </w:rPr>
        <w:t>Row:</w:t>
      </w:r>
    </w:p>
    <w:p w14:paraId="52C9CB42" w14:textId="77777777" w:rsidR="00DB75FC" w:rsidRPr="007E11BA" w:rsidRDefault="00DB75FC" w:rsidP="00DF1820">
      <w:pPr>
        <w:pStyle w:val="TexterapportLger"/>
      </w:pPr>
      <w:r w:rsidRPr="007E11BA">
        <w:t>[r1] Physical distancing (all guests maintaining at least 2 metres apart)</w:t>
      </w:r>
    </w:p>
    <w:p w14:paraId="2287916C" w14:textId="77777777" w:rsidR="00DB75FC" w:rsidRPr="007E11BA" w:rsidRDefault="00DB75FC" w:rsidP="00DF1820">
      <w:pPr>
        <w:pStyle w:val="TexterapportLger"/>
      </w:pPr>
      <w:r w:rsidRPr="007E11BA">
        <w:t>[r2] Mask wearing (if/when physical distancing was difficult)</w:t>
      </w:r>
    </w:p>
    <w:p w14:paraId="45E2AC08" w14:textId="77777777" w:rsidR="00DB75FC" w:rsidRPr="007E11BA" w:rsidRDefault="00DB75FC" w:rsidP="00DF1820">
      <w:pPr>
        <w:pStyle w:val="TexterapportLger"/>
      </w:pPr>
      <w:r w:rsidRPr="007E11BA">
        <w:t>[r3] Gathering only in spaces with good ventilation</w:t>
      </w:r>
    </w:p>
    <w:p w14:paraId="23EE99E8" w14:textId="77777777" w:rsidR="00DB75FC" w:rsidRPr="007E11BA" w:rsidRDefault="00DB75FC" w:rsidP="00DF1820">
      <w:pPr>
        <w:pStyle w:val="TexterapportLger"/>
      </w:pPr>
      <w:r w:rsidRPr="007E11BA">
        <w:rPr>
          <w:rStyle w:val="rststyle-strong"/>
          <w:rFonts w:asciiTheme="minorHAnsi" w:hAnsiTheme="minorHAnsi" w:cstheme="minorHAnsi"/>
          <w:b w:val="0"/>
          <w:sz w:val="22"/>
          <w:szCs w:val="22"/>
        </w:rPr>
        <w:t>Choice:</w:t>
      </w:r>
    </w:p>
    <w:p w14:paraId="13931B72" w14:textId="77777777" w:rsidR="00DB75FC" w:rsidRPr="007E11BA" w:rsidRDefault="00DB75FC" w:rsidP="00DF1820">
      <w:pPr>
        <w:pStyle w:val="TexterapportLger"/>
      </w:pPr>
      <w:r w:rsidRPr="007E11BA">
        <w:t>[ch1] 1Never</w:t>
      </w:r>
    </w:p>
    <w:p w14:paraId="0D90A6CE" w14:textId="77777777" w:rsidR="00DB75FC" w:rsidRPr="007E11BA" w:rsidRDefault="00DB75FC" w:rsidP="00DF1820">
      <w:pPr>
        <w:pStyle w:val="TexterapportLger"/>
      </w:pPr>
      <w:r w:rsidRPr="007E11BA">
        <w:t>[ch2] 2</w:t>
      </w:r>
    </w:p>
    <w:p w14:paraId="015BDDC5" w14:textId="77777777" w:rsidR="00DB75FC" w:rsidRPr="007E11BA" w:rsidRDefault="00DB75FC" w:rsidP="00DF1820">
      <w:pPr>
        <w:pStyle w:val="TexterapportLger"/>
      </w:pPr>
      <w:r w:rsidRPr="007E11BA">
        <w:t>[ch3] 3</w:t>
      </w:r>
    </w:p>
    <w:p w14:paraId="3C577322" w14:textId="77777777" w:rsidR="00DB75FC" w:rsidRPr="007E11BA" w:rsidRDefault="00DB75FC" w:rsidP="00DF1820">
      <w:pPr>
        <w:pStyle w:val="TexterapportLger"/>
      </w:pPr>
      <w:r w:rsidRPr="007E11BA">
        <w:t>[ch4] 4</w:t>
      </w:r>
    </w:p>
    <w:p w14:paraId="01E8AB69" w14:textId="77777777" w:rsidR="00DB75FC" w:rsidRPr="007E11BA" w:rsidRDefault="00DB75FC" w:rsidP="00DF1820">
      <w:pPr>
        <w:pStyle w:val="TexterapportLger"/>
      </w:pPr>
      <w:r w:rsidRPr="007E11BA">
        <w:t>[ch5] 5</w:t>
      </w:r>
    </w:p>
    <w:p w14:paraId="560481BB" w14:textId="77777777" w:rsidR="00DB75FC" w:rsidRPr="007E11BA" w:rsidRDefault="00DB75FC" w:rsidP="00DF1820">
      <w:pPr>
        <w:pStyle w:val="TexterapportLger"/>
      </w:pPr>
      <w:r w:rsidRPr="007E11BA">
        <w:t>[ch6] 6</w:t>
      </w:r>
    </w:p>
    <w:p w14:paraId="05F1D1AF" w14:textId="77777777" w:rsidR="00DB75FC" w:rsidRPr="007E11BA" w:rsidRDefault="00DB75FC" w:rsidP="00DF1820">
      <w:pPr>
        <w:pStyle w:val="TexterapportLger"/>
      </w:pPr>
      <w:r w:rsidRPr="007E11BA">
        <w:t>[ch7] 7The entire time</w:t>
      </w:r>
    </w:p>
    <w:p w14:paraId="2905DC86" w14:textId="77777777" w:rsidR="00DB75FC" w:rsidRDefault="00DB75FC" w:rsidP="00DF1820">
      <w:pPr>
        <w:pStyle w:val="TexterapportLger"/>
      </w:pPr>
      <w:r w:rsidRPr="007E11BA">
        <w:t>[ch97] Does not apply</w:t>
      </w:r>
    </w:p>
    <w:p w14:paraId="052F007A" w14:textId="77777777" w:rsidR="00DB75FC" w:rsidRPr="007E11BA" w:rsidRDefault="00DB75FC" w:rsidP="00DF1820">
      <w:pPr>
        <w:pStyle w:val="TexterapportLger"/>
        <w:sectPr w:rsidR="00DB75FC" w:rsidRPr="007E11BA">
          <w:type w:val="continuous"/>
          <w:pgSz w:w="12240" w:h="15840"/>
          <w:pgMar w:top="1440" w:right="1800" w:bottom="1440" w:left="1800" w:header="0" w:footer="0" w:gutter="0"/>
          <w:cols w:space="720"/>
          <w:formProt w:val="0"/>
        </w:sectPr>
      </w:pPr>
    </w:p>
    <w:p w14:paraId="12CB615F" w14:textId="77777777" w:rsidR="000C68D8" w:rsidRDefault="000C68D8" w:rsidP="00DF1820">
      <w:pPr>
        <w:pStyle w:val="TexterapportLger"/>
        <w:rPr>
          <w:b/>
          <w:bCs/>
        </w:rPr>
      </w:pPr>
      <w:r w:rsidRPr="002D6F29">
        <w:t>[</w:t>
      </w:r>
      <w:r>
        <w:t>Wave 11</w:t>
      </w:r>
      <w:r w:rsidRPr="002D6F29">
        <w:t>]</w:t>
      </w:r>
    </w:p>
    <w:p w14:paraId="7731FC8B" w14:textId="77777777" w:rsidR="00DB75FC" w:rsidRPr="007E11BA" w:rsidRDefault="00DB75FC" w:rsidP="00DF1820">
      <w:pPr>
        <w:pStyle w:val="TexterapportLger"/>
        <w:rPr>
          <w:b/>
          <w:bCs/>
        </w:rPr>
      </w:pPr>
      <w:r w:rsidRPr="007E11BA">
        <w:t>[SpringTravel1] Are you planning to take an overnight trip(s) for March/Spring break this year?</w:t>
      </w:r>
    </w:p>
    <w:p w14:paraId="53B2517D" w14:textId="77777777" w:rsidR="00DB75FC" w:rsidRPr="007E11BA" w:rsidRDefault="00DB75FC" w:rsidP="00DF1820">
      <w:pPr>
        <w:pStyle w:val="TexterapportLger"/>
      </w:pPr>
      <w:r w:rsidRPr="007E11BA">
        <w:rPr>
          <w:rStyle w:val="rststyle-strong"/>
          <w:rFonts w:asciiTheme="minorHAnsi" w:hAnsiTheme="minorHAnsi" w:cstheme="minorHAnsi"/>
          <w:b w:val="0"/>
          <w:sz w:val="22"/>
          <w:szCs w:val="22"/>
        </w:rPr>
        <w:t>Row:</w:t>
      </w:r>
    </w:p>
    <w:p w14:paraId="7AECFEF3" w14:textId="77777777" w:rsidR="00DB75FC" w:rsidRPr="007E11BA" w:rsidRDefault="00DB75FC" w:rsidP="00DF1820">
      <w:pPr>
        <w:pStyle w:val="TexterapportLger"/>
      </w:pPr>
      <w:r w:rsidRPr="007E11BA">
        <w:t>[r1] Yes</w:t>
      </w:r>
    </w:p>
    <w:p w14:paraId="70FDA89C" w14:textId="77777777" w:rsidR="00DB75FC" w:rsidRPr="007E11BA" w:rsidRDefault="00DB75FC" w:rsidP="00DF1820">
      <w:pPr>
        <w:pStyle w:val="TexterapportLger"/>
      </w:pPr>
      <w:r w:rsidRPr="007E11BA">
        <w:t>[r2] No</w:t>
      </w:r>
    </w:p>
    <w:p w14:paraId="30383DBF" w14:textId="2FFCDA74" w:rsidR="00DB75FC" w:rsidRPr="007E11BA" w:rsidRDefault="00DB75FC" w:rsidP="00DF1820">
      <w:pPr>
        <w:pStyle w:val="TexterapportLger"/>
      </w:pPr>
      <w:r w:rsidRPr="007E11BA">
        <w:t>[r3] Uncertain</w:t>
      </w:r>
    </w:p>
    <w:p w14:paraId="78A5945C" w14:textId="77777777" w:rsidR="00DB75FC" w:rsidRPr="007E11BA" w:rsidRDefault="00DB75FC" w:rsidP="00DF1820">
      <w:pPr>
        <w:pStyle w:val="TexterapportLger"/>
        <w:sectPr w:rsidR="00DB75FC" w:rsidRPr="007E11BA">
          <w:type w:val="continuous"/>
          <w:pgSz w:w="12240" w:h="15840"/>
          <w:pgMar w:top="1440" w:right="1800" w:bottom="1440" w:left="1800" w:header="0" w:footer="0" w:gutter="0"/>
          <w:cols w:space="720"/>
          <w:formProt w:val="0"/>
        </w:sectPr>
      </w:pPr>
    </w:p>
    <w:p w14:paraId="3A1DDEF4" w14:textId="77777777" w:rsidR="000C68D8" w:rsidRDefault="000C68D8" w:rsidP="00DF1820">
      <w:pPr>
        <w:pStyle w:val="TexterapportLger"/>
        <w:rPr>
          <w:b/>
          <w:bCs/>
        </w:rPr>
      </w:pPr>
      <w:r w:rsidRPr="002D6F29">
        <w:t>[</w:t>
      </w:r>
      <w:r>
        <w:t>Wave 11</w:t>
      </w:r>
      <w:r w:rsidRPr="002D6F29">
        <w:t>]</w:t>
      </w:r>
    </w:p>
    <w:p w14:paraId="033994AC" w14:textId="77777777" w:rsidR="00DB75FC" w:rsidRPr="007E11BA" w:rsidRDefault="00DB75FC" w:rsidP="00DF1820">
      <w:pPr>
        <w:pStyle w:val="TexterapportLger"/>
        <w:rPr>
          <w:b/>
          <w:bCs/>
        </w:rPr>
      </w:pPr>
      <w:r w:rsidRPr="007E11BA">
        <w:t>[SpringTravel2] Where do you plan to travel for this trip(s)?</w:t>
      </w:r>
    </w:p>
    <w:p w14:paraId="23D1A119" w14:textId="77777777" w:rsidR="00DB75FC" w:rsidRPr="007E11BA" w:rsidRDefault="00DB75FC" w:rsidP="00DF1820">
      <w:pPr>
        <w:pStyle w:val="TexterapportLger"/>
      </w:pPr>
      <w:r w:rsidRPr="007E11BA">
        <w:t>Select all that apply.</w:t>
      </w:r>
    </w:p>
    <w:p w14:paraId="3C1DF3AE" w14:textId="77777777" w:rsidR="00DB75FC" w:rsidRPr="007E11BA" w:rsidRDefault="00DB75FC" w:rsidP="00DF1820">
      <w:pPr>
        <w:pStyle w:val="TexterapportLger"/>
      </w:pPr>
      <w:r w:rsidRPr="007E11BA">
        <w:rPr>
          <w:rStyle w:val="rststyle-strong"/>
          <w:rFonts w:asciiTheme="minorHAnsi" w:hAnsiTheme="minorHAnsi" w:cstheme="minorHAnsi"/>
          <w:b w:val="0"/>
          <w:sz w:val="22"/>
          <w:szCs w:val="22"/>
        </w:rPr>
        <w:lastRenderedPageBreak/>
        <w:t>Row:</w:t>
      </w:r>
    </w:p>
    <w:p w14:paraId="641A2B82" w14:textId="77777777" w:rsidR="00DB75FC" w:rsidRPr="007E11BA" w:rsidRDefault="00DB75FC" w:rsidP="00DF1820">
      <w:pPr>
        <w:pStyle w:val="TexterapportLger"/>
      </w:pPr>
      <w:r w:rsidRPr="007E11BA">
        <w:t>[r1] In Canada within my current province/territory</w:t>
      </w:r>
    </w:p>
    <w:p w14:paraId="5B03F723" w14:textId="77777777" w:rsidR="00DB75FC" w:rsidRPr="007E11BA" w:rsidRDefault="00DB75FC" w:rsidP="00DF1820">
      <w:pPr>
        <w:pStyle w:val="TexterapportLger"/>
      </w:pPr>
      <w:r w:rsidRPr="007E11BA">
        <w:t>[r2] In Canada across provincial/territorial borders</w:t>
      </w:r>
    </w:p>
    <w:p w14:paraId="422CDC8C" w14:textId="77777777" w:rsidR="00DB75FC" w:rsidRPr="007E11BA" w:rsidRDefault="00DB75FC" w:rsidP="00DF1820">
      <w:pPr>
        <w:pStyle w:val="TexterapportLger"/>
      </w:pPr>
      <w:r w:rsidRPr="007E11BA">
        <w:t>[r3] To a different country</w:t>
      </w:r>
    </w:p>
    <w:p w14:paraId="4E15B0BD" w14:textId="77777777" w:rsidR="00DB75FC" w:rsidRPr="007E11BA" w:rsidRDefault="00DB75FC" w:rsidP="00DF1820">
      <w:pPr>
        <w:pStyle w:val="TexterapportLger"/>
      </w:pPr>
      <w:r w:rsidRPr="007E11BA">
        <w:t>[r98] Don’t know</w:t>
      </w:r>
    </w:p>
    <w:p w14:paraId="3823E5B5" w14:textId="77777777" w:rsidR="00DB75FC" w:rsidRPr="007E11BA" w:rsidRDefault="00DB75FC" w:rsidP="00DF1820">
      <w:pPr>
        <w:pStyle w:val="TexterapportLger"/>
        <w:sectPr w:rsidR="00DB75FC" w:rsidRPr="007E11BA">
          <w:type w:val="continuous"/>
          <w:pgSz w:w="12240" w:h="15840"/>
          <w:pgMar w:top="1440" w:right="1800" w:bottom="1440" w:left="1800" w:header="0" w:footer="0" w:gutter="0"/>
          <w:cols w:space="720"/>
          <w:formProt w:val="0"/>
        </w:sectPr>
      </w:pPr>
    </w:p>
    <w:p w14:paraId="22CBE8FC" w14:textId="77777777" w:rsidR="000C68D8" w:rsidRDefault="000C68D8" w:rsidP="00DF1820">
      <w:pPr>
        <w:pStyle w:val="TexterapportLger"/>
        <w:rPr>
          <w:b/>
          <w:bCs/>
        </w:rPr>
      </w:pPr>
      <w:r w:rsidRPr="002D6F29">
        <w:t>[</w:t>
      </w:r>
      <w:r>
        <w:t>Wave 11</w:t>
      </w:r>
      <w:r w:rsidRPr="002D6F29">
        <w:t>]</w:t>
      </w:r>
    </w:p>
    <w:p w14:paraId="54301BE8" w14:textId="77777777" w:rsidR="00DB75FC" w:rsidRPr="007E11BA" w:rsidRDefault="00DB75FC" w:rsidP="00DF1820">
      <w:pPr>
        <w:pStyle w:val="TexterapportLger"/>
        <w:rPr>
          <w:b/>
          <w:bCs/>
        </w:rPr>
      </w:pPr>
      <w:r w:rsidRPr="007E11BA">
        <w:t>[SpringTravel3] Do you plan to take this trip(s) with other people?</w:t>
      </w:r>
    </w:p>
    <w:p w14:paraId="509723A6" w14:textId="77777777" w:rsidR="00DB75FC" w:rsidRPr="007E11BA" w:rsidRDefault="00DB75FC" w:rsidP="00DF1820">
      <w:pPr>
        <w:pStyle w:val="TexterapportLger"/>
      </w:pPr>
      <w:r w:rsidRPr="007E11BA">
        <w:t>Select all that apply.</w:t>
      </w:r>
    </w:p>
    <w:p w14:paraId="513F68D3" w14:textId="77777777" w:rsidR="00DB75FC" w:rsidRPr="007E11BA" w:rsidRDefault="00DB75FC" w:rsidP="00DF1820">
      <w:pPr>
        <w:pStyle w:val="TexterapportLger"/>
      </w:pPr>
      <w:r w:rsidRPr="007E11BA">
        <w:rPr>
          <w:rStyle w:val="rststyle-strong"/>
          <w:rFonts w:asciiTheme="minorHAnsi" w:hAnsiTheme="minorHAnsi" w:cstheme="minorHAnsi"/>
          <w:b w:val="0"/>
          <w:sz w:val="22"/>
          <w:szCs w:val="22"/>
        </w:rPr>
        <w:t>Row:</w:t>
      </w:r>
    </w:p>
    <w:p w14:paraId="08A55879" w14:textId="77777777" w:rsidR="00DB75FC" w:rsidRPr="007E11BA" w:rsidRDefault="00DB75FC" w:rsidP="00DF1820">
      <w:pPr>
        <w:pStyle w:val="TexterapportLger"/>
      </w:pPr>
      <w:r w:rsidRPr="007E11BA">
        <w:t>[r1] I plan to travel alone</w:t>
      </w:r>
    </w:p>
    <w:p w14:paraId="4A3FCA10" w14:textId="77777777" w:rsidR="00DB75FC" w:rsidRPr="007E11BA" w:rsidRDefault="00DB75FC" w:rsidP="00DF1820">
      <w:pPr>
        <w:pStyle w:val="TexterapportLger"/>
      </w:pPr>
      <w:r w:rsidRPr="007E11BA">
        <w:t>[r2] I plan to travel with other people that live in my household</w:t>
      </w:r>
    </w:p>
    <w:p w14:paraId="0C3792D2" w14:textId="77777777" w:rsidR="00DB75FC" w:rsidRPr="007E11BA" w:rsidRDefault="00DB75FC" w:rsidP="00DF1820">
      <w:pPr>
        <w:pStyle w:val="TexterapportLger"/>
      </w:pPr>
      <w:r w:rsidRPr="007E11BA">
        <w:t>[r3] I plan to travel with others including people who live outside my household</w:t>
      </w:r>
    </w:p>
    <w:p w14:paraId="4B082EF2" w14:textId="77777777" w:rsidR="00DB75FC" w:rsidRPr="007E11BA" w:rsidRDefault="00DB75FC" w:rsidP="00DF1820">
      <w:pPr>
        <w:pStyle w:val="TexterapportLger"/>
      </w:pPr>
      <w:r w:rsidRPr="007E11BA">
        <w:t>[r98] Don’t know</w:t>
      </w:r>
    </w:p>
    <w:p w14:paraId="0BC2E5FB" w14:textId="77777777" w:rsidR="00DB75FC" w:rsidRPr="007E11BA" w:rsidRDefault="00DB75FC" w:rsidP="00DF1820">
      <w:pPr>
        <w:pStyle w:val="TexterapportLger"/>
      </w:pPr>
      <w:r w:rsidRPr="007E11BA">
        <w:t>The next question(s) are about ‘COVID Alert’, a free app for smartphones that is designed to inform users if they have been exposed to COVID-19.</w:t>
      </w:r>
    </w:p>
    <w:p w14:paraId="0341271B" w14:textId="77777777" w:rsidR="008E7D3E" w:rsidRDefault="008E7D3E" w:rsidP="00DF1820">
      <w:pPr>
        <w:pStyle w:val="TexterapportLger"/>
        <w:rPr>
          <w:b/>
          <w:bCs/>
        </w:rPr>
      </w:pPr>
      <w:r w:rsidRPr="002D6F29">
        <w:t>[</w:t>
      </w:r>
      <w:r>
        <w:t>Wave 9</w:t>
      </w:r>
      <w:r w:rsidRPr="002D6F29">
        <w:t>]</w:t>
      </w:r>
    </w:p>
    <w:p w14:paraId="21A19AA2" w14:textId="77777777" w:rsidR="00DB75FC" w:rsidRPr="007E11BA" w:rsidRDefault="00DB75FC" w:rsidP="00DF1820">
      <w:pPr>
        <w:pStyle w:val="TexterapportLger"/>
        <w:rPr>
          <w:b/>
          <w:bCs/>
        </w:rPr>
      </w:pPr>
      <w:r w:rsidRPr="007E11BA">
        <w:t>[Alert1] Had you heard about the COVID Alert app before?</w:t>
      </w:r>
    </w:p>
    <w:p w14:paraId="4FB604D4" w14:textId="77777777" w:rsidR="00DB75FC" w:rsidRPr="007E11BA" w:rsidRDefault="00DB75FC" w:rsidP="00DF1820">
      <w:pPr>
        <w:pStyle w:val="TexterapportLger"/>
      </w:pPr>
      <w:r w:rsidRPr="007E11BA">
        <w:rPr>
          <w:rStyle w:val="rststyle-strong"/>
          <w:rFonts w:asciiTheme="minorHAnsi" w:hAnsiTheme="minorHAnsi" w:cstheme="minorHAnsi"/>
          <w:b w:val="0"/>
          <w:sz w:val="22"/>
          <w:szCs w:val="22"/>
        </w:rPr>
        <w:t>Row:</w:t>
      </w:r>
    </w:p>
    <w:p w14:paraId="14E419E7" w14:textId="77777777" w:rsidR="00DB75FC" w:rsidRPr="007E11BA" w:rsidRDefault="00DB75FC" w:rsidP="00DF1820">
      <w:pPr>
        <w:pStyle w:val="TexterapportLger"/>
      </w:pPr>
      <w:r w:rsidRPr="007E11BA">
        <w:t>[r1] Yes</w:t>
      </w:r>
    </w:p>
    <w:p w14:paraId="0DC26114" w14:textId="77777777" w:rsidR="00DB75FC" w:rsidRPr="007E11BA" w:rsidRDefault="00DB75FC" w:rsidP="00DF1820">
      <w:pPr>
        <w:pStyle w:val="TexterapportLger"/>
      </w:pPr>
      <w:r w:rsidRPr="007E11BA">
        <w:t>[r2] No</w:t>
      </w:r>
    </w:p>
    <w:p w14:paraId="71E324EF" w14:textId="77777777" w:rsidR="00DB75FC" w:rsidRPr="007E11BA" w:rsidRDefault="00DB75FC" w:rsidP="00DF1820">
      <w:pPr>
        <w:pStyle w:val="TexterapportLger"/>
        <w:sectPr w:rsidR="00DB75FC" w:rsidRPr="007E11BA">
          <w:type w:val="continuous"/>
          <w:pgSz w:w="12240" w:h="15840"/>
          <w:pgMar w:top="1440" w:right="1800" w:bottom="1440" w:left="1800" w:header="0" w:footer="0" w:gutter="0"/>
          <w:cols w:space="720"/>
          <w:formProt w:val="0"/>
        </w:sectPr>
      </w:pPr>
    </w:p>
    <w:p w14:paraId="300EE673" w14:textId="77777777" w:rsidR="008E7D3E" w:rsidRDefault="008E7D3E" w:rsidP="00DF1820">
      <w:pPr>
        <w:pStyle w:val="TexterapportLger"/>
        <w:rPr>
          <w:b/>
          <w:bCs/>
        </w:rPr>
      </w:pPr>
      <w:r w:rsidRPr="002D6F29">
        <w:t>[</w:t>
      </w:r>
      <w:r>
        <w:t>Wave 9</w:t>
      </w:r>
      <w:r w:rsidRPr="002D6F29">
        <w:t>]</w:t>
      </w:r>
    </w:p>
    <w:p w14:paraId="320CE554" w14:textId="77777777" w:rsidR="00DB75FC" w:rsidRPr="007E11BA" w:rsidRDefault="00DB75FC" w:rsidP="00DF1820">
      <w:pPr>
        <w:pStyle w:val="TexterapportLger"/>
        <w:rPr>
          <w:b/>
          <w:bCs/>
        </w:rPr>
      </w:pPr>
      <w:r w:rsidRPr="007E11BA">
        <w:t>[Alert2] Have you downloaded COVID Alert? Please read the options carefully.</w:t>
      </w:r>
    </w:p>
    <w:p w14:paraId="636011CD" w14:textId="77777777" w:rsidR="00DB75FC" w:rsidRPr="007E11BA" w:rsidRDefault="00DB75FC" w:rsidP="00DF1820">
      <w:pPr>
        <w:pStyle w:val="TexterapportLger"/>
      </w:pPr>
      <w:r w:rsidRPr="007E11BA">
        <w:rPr>
          <w:rStyle w:val="rststyle-strong"/>
          <w:rFonts w:asciiTheme="minorHAnsi" w:hAnsiTheme="minorHAnsi" w:cstheme="minorHAnsi"/>
          <w:b w:val="0"/>
          <w:sz w:val="22"/>
          <w:szCs w:val="22"/>
        </w:rPr>
        <w:t>Row:</w:t>
      </w:r>
    </w:p>
    <w:p w14:paraId="7797D76F" w14:textId="77777777" w:rsidR="00DB75FC" w:rsidRPr="007E11BA" w:rsidRDefault="00DB75FC" w:rsidP="00DF1820">
      <w:pPr>
        <w:pStyle w:val="TexterapportLger"/>
      </w:pPr>
      <w:r w:rsidRPr="007E11BA">
        <w:t>[r1] No, and I do not intend to</w:t>
      </w:r>
    </w:p>
    <w:p w14:paraId="1730C818" w14:textId="77777777" w:rsidR="00DB75FC" w:rsidRPr="007E11BA" w:rsidRDefault="00DB75FC" w:rsidP="00DF1820">
      <w:pPr>
        <w:pStyle w:val="TexterapportLger"/>
      </w:pPr>
      <w:r w:rsidRPr="007E11BA">
        <w:t>[r2] Not yet, but I intend to</w:t>
      </w:r>
    </w:p>
    <w:p w14:paraId="4579037B" w14:textId="77777777" w:rsidR="00DB75FC" w:rsidRPr="007E11BA" w:rsidRDefault="00DB75FC" w:rsidP="00DF1820">
      <w:pPr>
        <w:pStyle w:val="TexterapportLger"/>
      </w:pPr>
      <w:r w:rsidRPr="007E11BA">
        <w:t>[r3] Not yet, but I may after learning more</w:t>
      </w:r>
    </w:p>
    <w:p w14:paraId="4E875974" w14:textId="77777777" w:rsidR="00DB75FC" w:rsidRPr="007E11BA" w:rsidRDefault="00DB75FC" w:rsidP="00DF1820">
      <w:pPr>
        <w:pStyle w:val="TexterapportLger"/>
      </w:pPr>
      <w:r w:rsidRPr="007E11BA">
        <w:lastRenderedPageBreak/>
        <w:t>[r4] I tried, but was not able to</w:t>
      </w:r>
    </w:p>
    <w:p w14:paraId="397F93D4" w14:textId="77777777" w:rsidR="00DB75FC" w:rsidRPr="007E11BA" w:rsidRDefault="00DB75FC" w:rsidP="00DF1820">
      <w:pPr>
        <w:pStyle w:val="TexterapportLger"/>
      </w:pPr>
      <w:r w:rsidRPr="007E11BA">
        <w:t>[r5] Yes, and I am using it (i.e., exposure logging and notifications are on)</w:t>
      </w:r>
    </w:p>
    <w:p w14:paraId="6E56F9F0" w14:textId="77777777" w:rsidR="00DB75FC" w:rsidRPr="007E11BA" w:rsidRDefault="00DB75FC" w:rsidP="00DF1820">
      <w:pPr>
        <w:pStyle w:val="TexterapportLger"/>
      </w:pPr>
      <w:r w:rsidRPr="007E11BA">
        <w:t>[r6] Yes, but I am not using it (e.g., didn’t complete profile, or exposure logging and notifications are off)</w:t>
      </w:r>
    </w:p>
    <w:p w14:paraId="19BF68CC" w14:textId="77777777" w:rsidR="00DB75FC" w:rsidRPr="007E11BA" w:rsidRDefault="00DB75FC" w:rsidP="00DF1820">
      <w:pPr>
        <w:pStyle w:val="TexterapportLger"/>
      </w:pPr>
      <w:r w:rsidRPr="007E11BA">
        <w:t>[r7] I did, but then I deleted it</w:t>
      </w:r>
    </w:p>
    <w:p w14:paraId="5F241048" w14:textId="77777777" w:rsidR="00DB75FC" w:rsidRPr="007E11BA" w:rsidRDefault="00DB75FC" w:rsidP="00DF1820">
      <w:pPr>
        <w:pStyle w:val="TexterapportLger"/>
      </w:pPr>
      <w:r w:rsidRPr="007E11BA">
        <w:t>[r97] Does not apply, I do not have a smartphone</w:t>
      </w:r>
    </w:p>
    <w:p w14:paraId="39FBD9B6" w14:textId="77777777" w:rsidR="00DB75FC" w:rsidRPr="007E11BA" w:rsidRDefault="00DB75FC" w:rsidP="00DF1820">
      <w:pPr>
        <w:pStyle w:val="TexterapportLger"/>
        <w:sectPr w:rsidR="00DB75FC" w:rsidRPr="007E11BA">
          <w:type w:val="continuous"/>
          <w:pgSz w:w="12240" w:h="15840"/>
          <w:pgMar w:top="1440" w:right="1800" w:bottom="1440" w:left="1800" w:header="0" w:footer="0" w:gutter="0"/>
          <w:cols w:space="720"/>
          <w:formProt w:val="0"/>
        </w:sectPr>
      </w:pPr>
    </w:p>
    <w:p w14:paraId="41043DD5" w14:textId="77777777" w:rsidR="008E7D3E" w:rsidRDefault="008E7D3E" w:rsidP="00DF1820">
      <w:pPr>
        <w:pStyle w:val="TexterapportLger"/>
        <w:rPr>
          <w:b/>
          <w:bCs/>
        </w:rPr>
      </w:pPr>
      <w:r w:rsidRPr="002D6F29">
        <w:t>[</w:t>
      </w:r>
      <w:r>
        <w:t>Wave 9</w:t>
      </w:r>
      <w:r w:rsidRPr="002D6F29">
        <w:t>]</w:t>
      </w:r>
    </w:p>
    <w:p w14:paraId="0DDBF6D5" w14:textId="77777777" w:rsidR="00DB75FC" w:rsidRPr="007E11BA" w:rsidRDefault="00DB75FC" w:rsidP="00DF1820">
      <w:pPr>
        <w:pStyle w:val="TexterapportLger"/>
        <w:rPr>
          <w:b/>
          <w:bCs/>
        </w:rPr>
      </w:pPr>
      <w:r w:rsidRPr="007E11BA">
        <w:t>[Alert3] How come you are not interested in - or not using - COVID Alert?</w:t>
      </w:r>
    </w:p>
    <w:p w14:paraId="273B4175" w14:textId="77777777" w:rsidR="00DB75FC" w:rsidRPr="007E11BA" w:rsidRDefault="00DB75FC" w:rsidP="00DF1820">
      <w:pPr>
        <w:pStyle w:val="TexterapportLger"/>
        <w:sectPr w:rsidR="00DB75FC" w:rsidRPr="007E11BA">
          <w:type w:val="continuous"/>
          <w:pgSz w:w="12240" w:h="15840"/>
          <w:pgMar w:top="1440" w:right="1800" w:bottom="1440" w:left="1800" w:header="0" w:footer="0" w:gutter="0"/>
          <w:cols w:space="720"/>
          <w:formProt w:val="0"/>
        </w:sectPr>
      </w:pPr>
    </w:p>
    <w:p w14:paraId="4CB21185" w14:textId="77777777" w:rsidR="008E7D3E" w:rsidRDefault="008E7D3E" w:rsidP="00DF1820">
      <w:pPr>
        <w:pStyle w:val="TexterapportLger"/>
        <w:rPr>
          <w:b/>
          <w:bCs/>
        </w:rPr>
      </w:pPr>
      <w:r w:rsidRPr="002D6F29">
        <w:t>[</w:t>
      </w:r>
      <w:r>
        <w:t>Wave 9</w:t>
      </w:r>
      <w:r w:rsidRPr="002D6F29">
        <w:t>]</w:t>
      </w:r>
    </w:p>
    <w:p w14:paraId="274AE605" w14:textId="77777777" w:rsidR="00DB75FC" w:rsidRPr="007E11BA" w:rsidRDefault="00DB75FC" w:rsidP="00DF1820">
      <w:pPr>
        <w:pStyle w:val="TexterapportLger"/>
        <w:rPr>
          <w:b/>
          <w:bCs/>
        </w:rPr>
      </w:pPr>
      <w:r w:rsidRPr="007E11BA">
        <w:t>[Alert4] Below are some statements about the COVID Alert app. Please indicate whether you think the statements are true or not.</w:t>
      </w:r>
    </w:p>
    <w:p w14:paraId="2FEB31ED" w14:textId="77777777" w:rsidR="00DB75FC" w:rsidRPr="007E11BA" w:rsidRDefault="00DB75FC" w:rsidP="00DF1820">
      <w:pPr>
        <w:pStyle w:val="TexterapportLger"/>
      </w:pPr>
      <w:r w:rsidRPr="007E11BA">
        <w:rPr>
          <w:rStyle w:val="rststyle-strong"/>
          <w:rFonts w:asciiTheme="minorHAnsi" w:hAnsiTheme="minorHAnsi" w:cstheme="minorHAnsi"/>
          <w:b w:val="0"/>
          <w:sz w:val="22"/>
          <w:szCs w:val="22"/>
        </w:rPr>
        <w:t>Column:</w:t>
      </w:r>
    </w:p>
    <w:p w14:paraId="6CE713DB" w14:textId="77777777" w:rsidR="00DB75FC" w:rsidRPr="007E11BA" w:rsidRDefault="00DB75FC" w:rsidP="00DF1820">
      <w:pPr>
        <w:pStyle w:val="TexterapportLger"/>
      </w:pPr>
      <w:r w:rsidRPr="007E11BA">
        <w:t>[c1] Definitely false</w:t>
      </w:r>
    </w:p>
    <w:p w14:paraId="77F1B2B0" w14:textId="77777777" w:rsidR="00DB75FC" w:rsidRPr="007E11BA" w:rsidRDefault="00DB75FC" w:rsidP="00DF1820">
      <w:pPr>
        <w:pStyle w:val="TexterapportLger"/>
      </w:pPr>
      <w:r w:rsidRPr="007E11BA">
        <w:t>[c2] Probably false</w:t>
      </w:r>
    </w:p>
    <w:p w14:paraId="0E610D24" w14:textId="77777777" w:rsidR="00DB75FC" w:rsidRPr="007E11BA" w:rsidRDefault="00DB75FC" w:rsidP="00DF1820">
      <w:pPr>
        <w:pStyle w:val="TexterapportLger"/>
      </w:pPr>
      <w:r w:rsidRPr="007E11BA">
        <w:t>[c3] Probably true</w:t>
      </w:r>
    </w:p>
    <w:p w14:paraId="3C41D3A7" w14:textId="77777777" w:rsidR="00DB75FC" w:rsidRPr="007E11BA" w:rsidRDefault="00DB75FC" w:rsidP="00DF1820">
      <w:pPr>
        <w:pStyle w:val="TexterapportLger"/>
      </w:pPr>
      <w:r w:rsidRPr="007E11BA">
        <w:t>[c4] Definitely true</w:t>
      </w:r>
    </w:p>
    <w:p w14:paraId="446182A3" w14:textId="77777777" w:rsidR="00DB75FC" w:rsidRPr="007E11BA" w:rsidRDefault="00DB75FC" w:rsidP="00DF1820">
      <w:pPr>
        <w:pStyle w:val="TexterapportLger"/>
      </w:pPr>
      <w:r w:rsidRPr="007E11BA">
        <w:t>[c98] Don’t know</w:t>
      </w:r>
    </w:p>
    <w:p w14:paraId="6BDD804D" w14:textId="77777777" w:rsidR="00DB75FC" w:rsidRPr="007E11BA" w:rsidRDefault="00DB75FC" w:rsidP="00DF1820">
      <w:pPr>
        <w:pStyle w:val="TexterapportLger"/>
      </w:pPr>
      <w:r w:rsidRPr="007E11BA">
        <w:rPr>
          <w:rStyle w:val="rststyle-strong"/>
          <w:rFonts w:asciiTheme="minorHAnsi" w:hAnsiTheme="minorHAnsi" w:cstheme="minorHAnsi"/>
          <w:b w:val="0"/>
          <w:sz w:val="22"/>
          <w:szCs w:val="22"/>
        </w:rPr>
        <w:t>Row:</w:t>
      </w:r>
    </w:p>
    <w:p w14:paraId="2B90090D" w14:textId="77777777" w:rsidR="00DB75FC" w:rsidRPr="007E11BA" w:rsidRDefault="00DB75FC" w:rsidP="00DF1820">
      <w:pPr>
        <w:pStyle w:val="TexterapportLger"/>
      </w:pPr>
      <w:r w:rsidRPr="007E11BA">
        <w:t>[r1] The app tracks users’ location with GPS</w:t>
      </w:r>
    </w:p>
    <w:p w14:paraId="4FB813F5" w14:textId="77777777" w:rsidR="00DB75FC" w:rsidRPr="007E11BA" w:rsidRDefault="00DB75FC" w:rsidP="00DF1820">
      <w:pPr>
        <w:pStyle w:val="TexterapportLger"/>
      </w:pPr>
      <w:r w:rsidRPr="007E11BA">
        <w:t>[r2] The app collects personal information about users (e.g., name, phone number)</w:t>
      </w:r>
    </w:p>
    <w:p w14:paraId="63E28ED8" w14:textId="77777777" w:rsidR="00DB75FC" w:rsidRPr="007E11BA" w:rsidRDefault="00DB75FC" w:rsidP="00DF1820">
      <w:pPr>
        <w:pStyle w:val="TexterapportLger"/>
      </w:pPr>
      <w:r w:rsidRPr="007E11BA">
        <w:t>[r3] The app will make a significant contribution to stopping the spread of COVID-19 in Canada</w:t>
      </w:r>
    </w:p>
    <w:p w14:paraId="058EE371" w14:textId="77777777" w:rsidR="00DB75FC" w:rsidRPr="007E11BA" w:rsidRDefault="00DB75FC" w:rsidP="00DF1820">
      <w:pPr>
        <w:pStyle w:val="TexterapportLger"/>
      </w:pPr>
      <w:r w:rsidRPr="007E11BA">
        <w:t>[r4] The app is easy for me to install</w:t>
      </w:r>
    </w:p>
    <w:p w14:paraId="55B819E6" w14:textId="77777777" w:rsidR="00DB75FC" w:rsidRPr="007E11BA" w:rsidRDefault="00DB75FC" w:rsidP="00DF1820">
      <w:pPr>
        <w:pStyle w:val="TexterapportLger"/>
      </w:pPr>
      <w:r w:rsidRPr="007E11BA">
        <w:t>[r5] The app causes performance issues on some phones (e.g., drains battery quickly)</w:t>
      </w:r>
    </w:p>
    <w:p w14:paraId="12C68112" w14:textId="77777777" w:rsidR="00DB75FC" w:rsidRPr="007E11BA" w:rsidRDefault="00DB75FC" w:rsidP="00DF1820">
      <w:pPr>
        <w:pStyle w:val="TexterapportLger"/>
      </w:pPr>
      <w:r w:rsidRPr="007E11BA">
        <w:t xml:space="preserve">[r6] Installing the app allows me to </w:t>
      </w:r>
      <w:r w:rsidRPr="007E11BA">
        <w:rPr>
          <w:rStyle w:val="rststyle-strong"/>
          <w:rFonts w:asciiTheme="minorHAnsi" w:hAnsiTheme="minorHAnsi" w:cstheme="minorHAnsi"/>
          <w:b w:val="0"/>
          <w:sz w:val="22"/>
          <w:szCs w:val="22"/>
        </w:rPr>
        <w:t>protect myself</w:t>
      </w:r>
      <w:r w:rsidRPr="007E11BA">
        <w:t xml:space="preserve"> from COVID-19</w:t>
      </w:r>
    </w:p>
    <w:p w14:paraId="64525452" w14:textId="77777777" w:rsidR="00DB75FC" w:rsidRPr="007E11BA" w:rsidRDefault="00DB75FC" w:rsidP="00DF1820">
      <w:pPr>
        <w:pStyle w:val="TexterapportLger"/>
      </w:pPr>
      <w:r w:rsidRPr="007E11BA">
        <w:t xml:space="preserve">[r7] Installing the app allows me to </w:t>
      </w:r>
      <w:r w:rsidRPr="007E11BA">
        <w:rPr>
          <w:rStyle w:val="rststyle-strong"/>
          <w:rFonts w:asciiTheme="minorHAnsi" w:hAnsiTheme="minorHAnsi" w:cstheme="minorHAnsi"/>
          <w:b w:val="0"/>
          <w:sz w:val="22"/>
          <w:szCs w:val="22"/>
        </w:rPr>
        <w:t>protect others</w:t>
      </w:r>
      <w:r w:rsidRPr="007E11BA">
        <w:t xml:space="preserve"> from COVID-19</w:t>
      </w:r>
    </w:p>
    <w:p w14:paraId="4579C440" w14:textId="77777777" w:rsidR="00DB75FC" w:rsidRPr="007E11BA" w:rsidRDefault="00DB75FC" w:rsidP="00DF1820">
      <w:pPr>
        <w:pStyle w:val="TexterapportLger"/>
      </w:pPr>
      <w:r w:rsidRPr="007E11BA">
        <w:t>[r8] Exposure notifications from the app have helped people avoid spreading COVID-19</w:t>
      </w:r>
    </w:p>
    <w:p w14:paraId="6B6AABC1" w14:textId="77777777" w:rsidR="00DB75FC" w:rsidRPr="007E11BA" w:rsidRDefault="00DB75FC" w:rsidP="00DF1820">
      <w:pPr>
        <w:pStyle w:val="TexterapportLger"/>
      </w:pPr>
      <w:r w:rsidRPr="007E11BA">
        <w:lastRenderedPageBreak/>
        <w:t>[r9] The app doesn’t work on buses and trains</w:t>
      </w:r>
    </w:p>
    <w:p w14:paraId="764C0984" w14:textId="77777777" w:rsidR="00DB75FC" w:rsidRPr="007E11BA" w:rsidRDefault="00DB75FC" w:rsidP="00DF1820">
      <w:pPr>
        <w:pStyle w:val="TexterapportLger"/>
      </w:pPr>
      <w:r w:rsidRPr="007E11BA">
        <w:t>[r10] The more Canadians that use the app, the more effective it is</w:t>
      </w:r>
    </w:p>
    <w:p w14:paraId="6480C8E3" w14:textId="77777777" w:rsidR="0054141A" w:rsidRDefault="0054141A" w:rsidP="00DF1820">
      <w:pPr>
        <w:pStyle w:val="TexterapportLger"/>
        <w:rPr>
          <w:b/>
          <w:bCs/>
        </w:rPr>
      </w:pPr>
      <w:r w:rsidRPr="002D6F29">
        <w:t>[</w:t>
      </w:r>
      <w:r>
        <w:t>Wave 9</w:t>
      </w:r>
      <w:r w:rsidRPr="002D6F29">
        <w:t>]</w:t>
      </w:r>
    </w:p>
    <w:p w14:paraId="0BBC2F0B" w14:textId="77777777" w:rsidR="00DB75FC" w:rsidRPr="007E11BA" w:rsidRDefault="00DB75FC" w:rsidP="00DF1820">
      <w:pPr>
        <w:pStyle w:val="TexterapportLger"/>
      </w:pPr>
      <w:r w:rsidRPr="007E11BA">
        <w:t>[Alert6] Here is a bit more information about COVID Alert from the Government of Canada’s website for your awareness.</w:t>
      </w:r>
    </w:p>
    <w:p w14:paraId="4A15AC10" w14:textId="77777777" w:rsidR="00DB75FC" w:rsidRPr="007E11BA" w:rsidRDefault="00DB75FC" w:rsidP="00DF1820">
      <w:pPr>
        <w:pStyle w:val="TexterapportLger"/>
      </w:pPr>
      <w:r w:rsidRPr="007E11BA">
        <w:t xml:space="preserve">The new COVID Alert app is designed to help limit the spread of COVID-19 by letting Canadians know whether they may have been exposed to COVID-19. The app uses Bluetooth signals to exchange random codes with nearby phones. Your privacy is protected, and has no way of knowing your name, address, location, the </w:t>
      </w:r>
      <w:proofErr w:type="gramStart"/>
      <w:r w:rsidRPr="007E11BA">
        <w:t>place</w:t>
      </w:r>
      <w:proofErr w:type="gramEnd"/>
      <w:r w:rsidRPr="007E11BA">
        <w:t xml:space="preserve"> or time you were near someone, or your health information.</w:t>
      </w:r>
    </w:p>
    <w:p w14:paraId="349C09BA" w14:textId="77777777" w:rsidR="00DB75FC" w:rsidRPr="007E11BA" w:rsidRDefault="00DB75FC" w:rsidP="00DF1820">
      <w:pPr>
        <w:pStyle w:val="TexterapportLger"/>
      </w:pPr>
      <w:r w:rsidRPr="007E11BA">
        <w:t>If someone you’ve come in close contact with later tests positive for COVID-19, the app notifies you about this potential exposure.</w:t>
      </w:r>
    </w:p>
    <w:p w14:paraId="39021C4C" w14:textId="77777777" w:rsidR="00DB75FC" w:rsidRPr="007E11BA" w:rsidRDefault="00DB75FC" w:rsidP="00DF1820">
      <w:pPr>
        <w:pStyle w:val="TexterapportLger"/>
      </w:pPr>
      <w:r w:rsidRPr="007E11BA">
        <w:t xml:space="preserve">If you test positive, you will receive a one-time key to </w:t>
      </w:r>
      <w:proofErr w:type="gramStart"/>
      <w:r w:rsidRPr="007E11BA">
        <w:t>enter into</w:t>
      </w:r>
      <w:proofErr w:type="gramEnd"/>
      <w:r w:rsidRPr="007E11BA">
        <w:t xml:space="preserve"> the app, which then notifies other app users that they have been exposed. Your identity is not revealed.</w:t>
      </w:r>
    </w:p>
    <w:p w14:paraId="3F122C2F" w14:textId="77777777" w:rsidR="00DB75FC" w:rsidRPr="007E11BA" w:rsidRDefault="00DB75FC" w:rsidP="00DF1820">
      <w:pPr>
        <w:pStyle w:val="TexterapportLger"/>
        <w:sectPr w:rsidR="00DB75FC" w:rsidRPr="007E11BA">
          <w:type w:val="continuous"/>
          <w:pgSz w:w="12240" w:h="15840"/>
          <w:pgMar w:top="1440" w:right="1800" w:bottom="1440" w:left="1800" w:header="0" w:footer="0" w:gutter="0"/>
          <w:cols w:space="720"/>
          <w:formProt w:val="0"/>
        </w:sectPr>
      </w:pPr>
    </w:p>
    <w:p w14:paraId="3735EEED" w14:textId="77777777" w:rsidR="00DB75FC" w:rsidRPr="007E11BA" w:rsidRDefault="00DB75FC" w:rsidP="00DF1820">
      <w:pPr>
        <w:pStyle w:val="TexterapportLger"/>
        <w:rPr>
          <w:b/>
          <w:bCs/>
        </w:rPr>
      </w:pPr>
      <w:r w:rsidRPr="007E11BA">
        <w:t>Based on the information you just read, how likely is it that you will download COVID Alert?</w:t>
      </w:r>
    </w:p>
    <w:p w14:paraId="64344027" w14:textId="77777777" w:rsidR="00DB75FC" w:rsidRPr="007E11BA" w:rsidRDefault="00DB75FC" w:rsidP="00DF1820">
      <w:pPr>
        <w:pStyle w:val="TexterapportLger"/>
      </w:pPr>
      <w:r w:rsidRPr="007E11BA">
        <w:rPr>
          <w:rStyle w:val="rststyle-strong"/>
          <w:rFonts w:asciiTheme="minorHAnsi" w:hAnsiTheme="minorHAnsi" w:cstheme="minorHAnsi"/>
          <w:b w:val="0"/>
          <w:sz w:val="22"/>
          <w:szCs w:val="22"/>
        </w:rPr>
        <w:t>Column:</w:t>
      </w:r>
    </w:p>
    <w:p w14:paraId="438E0616" w14:textId="77777777" w:rsidR="00DB75FC" w:rsidRPr="007E11BA" w:rsidRDefault="00DB75FC" w:rsidP="00DF1820">
      <w:pPr>
        <w:pStyle w:val="TexterapportLger"/>
      </w:pPr>
      <w:r w:rsidRPr="007E11BA">
        <w:t>[c1] 1Extremely Unlikely</w:t>
      </w:r>
    </w:p>
    <w:p w14:paraId="3A8C65BD" w14:textId="77777777" w:rsidR="00DB75FC" w:rsidRPr="007E11BA" w:rsidRDefault="00DB75FC" w:rsidP="00DF1820">
      <w:pPr>
        <w:pStyle w:val="TexterapportLger"/>
      </w:pPr>
      <w:r w:rsidRPr="007E11BA">
        <w:t>[c2] 2</w:t>
      </w:r>
    </w:p>
    <w:p w14:paraId="3727E525" w14:textId="77777777" w:rsidR="00DB75FC" w:rsidRPr="007E11BA" w:rsidRDefault="00DB75FC" w:rsidP="00DF1820">
      <w:pPr>
        <w:pStyle w:val="TexterapportLger"/>
      </w:pPr>
      <w:r w:rsidRPr="007E11BA">
        <w:t>[c3] 3</w:t>
      </w:r>
    </w:p>
    <w:p w14:paraId="108E7BFC" w14:textId="77777777" w:rsidR="00DB75FC" w:rsidRPr="007E11BA" w:rsidRDefault="00DB75FC" w:rsidP="00DF1820">
      <w:pPr>
        <w:pStyle w:val="TexterapportLger"/>
      </w:pPr>
      <w:r w:rsidRPr="007E11BA">
        <w:t>[c4] 4</w:t>
      </w:r>
    </w:p>
    <w:p w14:paraId="45372739" w14:textId="77777777" w:rsidR="00DB75FC" w:rsidRPr="007E11BA" w:rsidRDefault="00DB75FC" w:rsidP="00DF1820">
      <w:pPr>
        <w:pStyle w:val="TexterapportLger"/>
      </w:pPr>
      <w:r w:rsidRPr="007E11BA">
        <w:t>[c5] 5</w:t>
      </w:r>
    </w:p>
    <w:p w14:paraId="6FE883C8" w14:textId="77777777" w:rsidR="00DB75FC" w:rsidRPr="007E11BA" w:rsidRDefault="00DB75FC" w:rsidP="00DF1820">
      <w:pPr>
        <w:pStyle w:val="TexterapportLger"/>
      </w:pPr>
      <w:r w:rsidRPr="007E11BA">
        <w:t>[c6] 6</w:t>
      </w:r>
    </w:p>
    <w:p w14:paraId="461473D6" w14:textId="77777777" w:rsidR="00DB75FC" w:rsidRPr="007E11BA" w:rsidRDefault="00DB75FC" w:rsidP="00DF1820">
      <w:pPr>
        <w:pStyle w:val="TexterapportLger"/>
      </w:pPr>
      <w:r w:rsidRPr="007E11BA">
        <w:t>[c7] 7Extremely Likely</w:t>
      </w:r>
    </w:p>
    <w:p w14:paraId="10771960" w14:textId="77777777" w:rsidR="00DB75FC" w:rsidRPr="007E11BA" w:rsidRDefault="00DB75FC" w:rsidP="00DF1820">
      <w:pPr>
        <w:pStyle w:val="TexterapportLger"/>
        <w:sectPr w:rsidR="00DB75FC" w:rsidRPr="007E11BA">
          <w:type w:val="continuous"/>
          <w:pgSz w:w="12240" w:h="15840"/>
          <w:pgMar w:top="1440" w:right="1800" w:bottom="1440" w:left="1800" w:header="0" w:footer="0" w:gutter="0"/>
          <w:cols w:space="720"/>
          <w:formProt w:val="0"/>
        </w:sectPr>
      </w:pPr>
    </w:p>
    <w:p w14:paraId="522C0324" w14:textId="77777777" w:rsidR="0054141A" w:rsidRDefault="0054141A" w:rsidP="00DF1820">
      <w:pPr>
        <w:pStyle w:val="TexterapportLger"/>
        <w:rPr>
          <w:b/>
          <w:bCs/>
        </w:rPr>
      </w:pPr>
      <w:r w:rsidRPr="002D6F29">
        <w:t>[</w:t>
      </w:r>
      <w:r>
        <w:t>Wave 9</w:t>
      </w:r>
      <w:r w:rsidRPr="002D6F29">
        <w:t>]</w:t>
      </w:r>
    </w:p>
    <w:p w14:paraId="441528F4" w14:textId="77777777" w:rsidR="00DB75FC" w:rsidRPr="007E11BA" w:rsidRDefault="00DB75FC" w:rsidP="00DF1820">
      <w:pPr>
        <w:pStyle w:val="TexterapportLger"/>
        <w:rPr>
          <w:b/>
          <w:bCs/>
        </w:rPr>
      </w:pPr>
      <w:r w:rsidRPr="007E11BA">
        <w:t>[Alert5] How likely are you to engage in the following behaviours?</w:t>
      </w:r>
    </w:p>
    <w:p w14:paraId="3CCDCC0A" w14:textId="77777777" w:rsidR="00DB75FC" w:rsidRPr="007E11BA" w:rsidRDefault="00DB75FC" w:rsidP="00DF1820">
      <w:pPr>
        <w:pStyle w:val="TexterapportLger"/>
      </w:pPr>
      <w:r w:rsidRPr="007E11BA">
        <w:t>Drag the slider to a point on the scale.</w:t>
      </w:r>
    </w:p>
    <w:p w14:paraId="3E195DF2" w14:textId="77777777" w:rsidR="00DB75FC" w:rsidRPr="007E11BA" w:rsidRDefault="00DB75FC" w:rsidP="00DF1820">
      <w:pPr>
        <w:pStyle w:val="TexterapportLger"/>
      </w:pPr>
      <w:r w:rsidRPr="007E11BA">
        <w:rPr>
          <w:rStyle w:val="rststyle-strong"/>
          <w:rFonts w:asciiTheme="minorHAnsi" w:hAnsiTheme="minorHAnsi" w:cstheme="minorHAnsi"/>
          <w:b w:val="0"/>
          <w:sz w:val="22"/>
          <w:szCs w:val="22"/>
        </w:rPr>
        <w:t>Row:</w:t>
      </w:r>
    </w:p>
    <w:p w14:paraId="6E35DD3C" w14:textId="77777777" w:rsidR="00DB75FC" w:rsidRPr="007E11BA" w:rsidRDefault="00DB75FC" w:rsidP="00DF1820">
      <w:pPr>
        <w:pStyle w:val="TexterapportLger"/>
      </w:pPr>
      <w:r w:rsidRPr="007E11BA">
        <w:t>[r1] Directly encourage friends and family to install the app</w:t>
      </w:r>
    </w:p>
    <w:p w14:paraId="23753C36" w14:textId="77777777" w:rsidR="00DB75FC" w:rsidRPr="007E11BA" w:rsidRDefault="00DB75FC" w:rsidP="00DF1820">
      <w:pPr>
        <w:pStyle w:val="TexterapportLger"/>
      </w:pPr>
      <w:r w:rsidRPr="007E11BA">
        <w:lastRenderedPageBreak/>
        <w:t>[r2] Share messages on social media encouraging people to install the app</w:t>
      </w:r>
    </w:p>
    <w:p w14:paraId="6393AF5E" w14:textId="77777777" w:rsidR="00DB75FC" w:rsidRPr="007E11BA" w:rsidRDefault="00DB75FC" w:rsidP="00DF1820">
      <w:pPr>
        <w:pStyle w:val="TexterapportLger"/>
      </w:pPr>
      <w:r w:rsidRPr="007E11BA">
        <w:t>[r3] Share messages on social media discouraging people to install the app</w:t>
      </w:r>
    </w:p>
    <w:p w14:paraId="33BB9B7D" w14:textId="77777777" w:rsidR="00DB75FC" w:rsidRPr="007E11BA" w:rsidRDefault="00DB75FC" w:rsidP="00DF1820">
      <w:pPr>
        <w:pStyle w:val="TexterapportLger"/>
      </w:pPr>
      <w:r w:rsidRPr="007E11BA">
        <w:t>[r4] Share my unique code into the app if I test positive for COVID-19</w:t>
      </w:r>
    </w:p>
    <w:p w14:paraId="6B7770C3" w14:textId="77777777" w:rsidR="00DB75FC" w:rsidRPr="007E11BA" w:rsidRDefault="00DB75FC" w:rsidP="00DF1820">
      <w:pPr>
        <w:pStyle w:val="TexterapportLger"/>
      </w:pPr>
      <w:r w:rsidRPr="007E11BA">
        <w:t>[r5] Use the app to notify others if I test positive for COVID-19 by entering a unique code received from public health</w:t>
      </w:r>
    </w:p>
    <w:p w14:paraId="5BB123FC" w14:textId="77777777" w:rsidR="00DB75FC" w:rsidRPr="007E11BA" w:rsidRDefault="00DB75FC" w:rsidP="00DF1820">
      <w:pPr>
        <w:pStyle w:val="TexterapportLger"/>
      </w:pPr>
      <w:r w:rsidRPr="007E11BA">
        <w:rPr>
          <w:rStyle w:val="rststyle-strong"/>
          <w:rFonts w:asciiTheme="minorHAnsi" w:hAnsiTheme="minorHAnsi" w:cstheme="minorHAnsi"/>
          <w:b w:val="0"/>
          <w:sz w:val="22"/>
          <w:szCs w:val="22"/>
        </w:rPr>
        <w:t>Choice:</w:t>
      </w:r>
    </w:p>
    <w:p w14:paraId="35BE5B81" w14:textId="77777777" w:rsidR="00DB75FC" w:rsidRPr="007E11BA" w:rsidRDefault="00DB75FC" w:rsidP="00DF1820">
      <w:pPr>
        <w:pStyle w:val="TexterapportLger"/>
      </w:pPr>
      <w:r w:rsidRPr="007E11BA">
        <w:t>[ch1] 1Extremely Unlikely</w:t>
      </w:r>
    </w:p>
    <w:p w14:paraId="62C93F59" w14:textId="77777777" w:rsidR="00DB75FC" w:rsidRPr="007E11BA" w:rsidRDefault="00DB75FC" w:rsidP="00DF1820">
      <w:pPr>
        <w:pStyle w:val="TexterapportLger"/>
      </w:pPr>
      <w:r w:rsidRPr="007E11BA">
        <w:t>[ch2] 2</w:t>
      </w:r>
    </w:p>
    <w:p w14:paraId="5D903137" w14:textId="77777777" w:rsidR="00DB75FC" w:rsidRPr="007E11BA" w:rsidRDefault="00DB75FC" w:rsidP="00DF1820">
      <w:pPr>
        <w:pStyle w:val="TexterapportLger"/>
      </w:pPr>
      <w:r w:rsidRPr="007E11BA">
        <w:t>[ch3] 3</w:t>
      </w:r>
    </w:p>
    <w:p w14:paraId="7FBCFCCB" w14:textId="77777777" w:rsidR="00DB75FC" w:rsidRPr="007E11BA" w:rsidRDefault="00DB75FC" w:rsidP="00DF1820">
      <w:pPr>
        <w:pStyle w:val="TexterapportLger"/>
      </w:pPr>
      <w:r w:rsidRPr="007E11BA">
        <w:t>[ch4] 4</w:t>
      </w:r>
    </w:p>
    <w:p w14:paraId="103AF494" w14:textId="77777777" w:rsidR="00DB75FC" w:rsidRPr="007E11BA" w:rsidRDefault="00DB75FC" w:rsidP="00DF1820">
      <w:pPr>
        <w:pStyle w:val="TexterapportLger"/>
      </w:pPr>
      <w:r w:rsidRPr="007E11BA">
        <w:t>[ch5] 5</w:t>
      </w:r>
    </w:p>
    <w:p w14:paraId="40C59CEB" w14:textId="77777777" w:rsidR="00DB75FC" w:rsidRPr="007E11BA" w:rsidRDefault="00DB75FC" w:rsidP="00DF1820">
      <w:pPr>
        <w:pStyle w:val="TexterapportLger"/>
      </w:pPr>
      <w:r w:rsidRPr="007E11BA">
        <w:t>[ch6] 6</w:t>
      </w:r>
    </w:p>
    <w:p w14:paraId="7821C453" w14:textId="77777777" w:rsidR="00DB75FC" w:rsidRPr="007E11BA" w:rsidRDefault="00DB75FC" w:rsidP="00DF1820">
      <w:pPr>
        <w:pStyle w:val="TexterapportLger"/>
      </w:pPr>
      <w:r w:rsidRPr="007E11BA">
        <w:t>[ch7] 7Extremely likely</w:t>
      </w:r>
    </w:p>
    <w:p w14:paraId="3F7EC0CA" w14:textId="77777777" w:rsidR="00DB75FC" w:rsidRPr="007E11BA" w:rsidRDefault="00DB75FC" w:rsidP="00DF1820">
      <w:pPr>
        <w:pStyle w:val="TexterapportLger"/>
        <w:sectPr w:rsidR="00DB75FC" w:rsidRPr="007E11BA">
          <w:type w:val="continuous"/>
          <w:pgSz w:w="12240" w:h="15840"/>
          <w:pgMar w:top="1440" w:right="1800" w:bottom="1440" w:left="1800" w:header="0" w:footer="0" w:gutter="0"/>
          <w:cols w:space="720"/>
          <w:formProt w:val="0"/>
        </w:sectPr>
      </w:pPr>
    </w:p>
    <w:p w14:paraId="6152A81B" w14:textId="77777777" w:rsidR="00A57B3D" w:rsidRDefault="00A57B3D" w:rsidP="00DF1820">
      <w:pPr>
        <w:pStyle w:val="TexterapportLger"/>
        <w:rPr>
          <w:b/>
          <w:bCs/>
        </w:rPr>
      </w:pPr>
      <w:r w:rsidRPr="002D6F29">
        <w:t>[</w:t>
      </w:r>
      <w:r>
        <w:t>Wave 16</w:t>
      </w:r>
      <w:r w:rsidRPr="002D6F29">
        <w:t>]</w:t>
      </w:r>
    </w:p>
    <w:p w14:paraId="7CB6D7BA" w14:textId="77777777" w:rsidR="00DB75FC" w:rsidRPr="007E11BA" w:rsidRDefault="00DB75FC" w:rsidP="00DF1820">
      <w:pPr>
        <w:pStyle w:val="TexterapportLger"/>
        <w:rPr>
          <w:b/>
          <w:bCs/>
        </w:rPr>
      </w:pPr>
      <w:r w:rsidRPr="007E11BA">
        <w:t>[</w:t>
      </w:r>
      <w:proofErr w:type="spellStart"/>
      <w:r w:rsidRPr="007E11BA">
        <w:t>FluShot</w:t>
      </w:r>
      <w:proofErr w:type="spellEnd"/>
      <w:r w:rsidRPr="007E11BA">
        <w:t>] Do you usually get an annual flu shot?</w:t>
      </w:r>
    </w:p>
    <w:p w14:paraId="0D7EEC51" w14:textId="77777777" w:rsidR="00DB75FC" w:rsidRPr="007E11BA" w:rsidRDefault="00DB75FC" w:rsidP="00DF1820">
      <w:pPr>
        <w:pStyle w:val="TexterapportLger"/>
      </w:pPr>
      <w:r w:rsidRPr="007E11BA">
        <w:rPr>
          <w:rStyle w:val="rststyle-strong"/>
          <w:rFonts w:asciiTheme="minorHAnsi" w:hAnsiTheme="minorHAnsi" w:cstheme="minorHAnsi"/>
          <w:b w:val="0"/>
          <w:sz w:val="22"/>
          <w:szCs w:val="22"/>
        </w:rPr>
        <w:t>Row:</w:t>
      </w:r>
    </w:p>
    <w:p w14:paraId="593C88B6" w14:textId="77777777" w:rsidR="00DB75FC" w:rsidRPr="007E11BA" w:rsidRDefault="00DB75FC" w:rsidP="00DF1820">
      <w:pPr>
        <w:pStyle w:val="TexterapportLger"/>
      </w:pPr>
      <w:r w:rsidRPr="007E11BA">
        <w:t>[r1] Yes</w:t>
      </w:r>
    </w:p>
    <w:p w14:paraId="02558B2F" w14:textId="77777777" w:rsidR="00DB75FC" w:rsidRPr="007E11BA" w:rsidRDefault="00DB75FC" w:rsidP="00DF1820">
      <w:pPr>
        <w:pStyle w:val="TexterapportLger"/>
      </w:pPr>
      <w:r w:rsidRPr="007E11BA">
        <w:t>[r2] No</w:t>
      </w:r>
    </w:p>
    <w:p w14:paraId="26C92E1E" w14:textId="77777777" w:rsidR="00DB75FC" w:rsidRPr="007E11BA" w:rsidRDefault="00DB75FC" w:rsidP="00DF1820">
      <w:pPr>
        <w:pStyle w:val="TexterapportLger"/>
      </w:pPr>
      <w:r w:rsidRPr="007E11BA">
        <w:t>[r8] Sometimes</w:t>
      </w:r>
    </w:p>
    <w:p w14:paraId="4CD0DB1B" w14:textId="77777777" w:rsidR="00DB75FC" w:rsidRPr="007E11BA" w:rsidRDefault="00DB75FC" w:rsidP="00DF1820">
      <w:pPr>
        <w:pStyle w:val="TexterapportLger"/>
        <w:sectPr w:rsidR="00DB75FC" w:rsidRPr="007E11BA">
          <w:type w:val="continuous"/>
          <w:pgSz w:w="12240" w:h="15840"/>
          <w:pgMar w:top="1440" w:right="1800" w:bottom="1440" w:left="1800" w:header="0" w:footer="0" w:gutter="0"/>
          <w:cols w:space="720"/>
          <w:formProt w:val="0"/>
        </w:sectPr>
      </w:pPr>
    </w:p>
    <w:p w14:paraId="3ABBE4E6" w14:textId="77777777" w:rsidR="00A57B3D" w:rsidRDefault="00A57B3D" w:rsidP="00DF1820">
      <w:pPr>
        <w:pStyle w:val="TexterapportLger"/>
        <w:rPr>
          <w:b/>
          <w:bCs/>
        </w:rPr>
      </w:pPr>
      <w:r w:rsidRPr="002D6F29">
        <w:t>[</w:t>
      </w:r>
      <w:r>
        <w:t>Wave 16</w:t>
      </w:r>
      <w:r w:rsidRPr="002D6F29">
        <w:t>]</w:t>
      </w:r>
    </w:p>
    <w:p w14:paraId="037285E3" w14:textId="77777777" w:rsidR="00DB75FC" w:rsidRPr="007E11BA" w:rsidRDefault="00DB75FC" w:rsidP="00DF1820">
      <w:pPr>
        <w:pStyle w:val="TexterapportLger"/>
        <w:rPr>
          <w:b/>
          <w:bCs/>
        </w:rPr>
      </w:pPr>
      <w:r w:rsidRPr="007E11BA">
        <w:t>[FluShot2] Are you planning to get a flu shot this year?</w:t>
      </w:r>
    </w:p>
    <w:p w14:paraId="5B86F83B" w14:textId="77777777" w:rsidR="00DB75FC" w:rsidRPr="007E11BA" w:rsidRDefault="00DB75FC" w:rsidP="00DF1820">
      <w:pPr>
        <w:pStyle w:val="TexterapportLger"/>
      </w:pPr>
      <w:r w:rsidRPr="007E11BA">
        <w:rPr>
          <w:rStyle w:val="rststyle-strong"/>
          <w:rFonts w:asciiTheme="minorHAnsi" w:hAnsiTheme="minorHAnsi" w:cstheme="minorHAnsi"/>
          <w:b w:val="0"/>
          <w:sz w:val="22"/>
          <w:szCs w:val="22"/>
        </w:rPr>
        <w:t>Row:</w:t>
      </w:r>
    </w:p>
    <w:p w14:paraId="63EDD40F" w14:textId="77777777" w:rsidR="00DB75FC" w:rsidRPr="007E11BA" w:rsidRDefault="00DB75FC" w:rsidP="00DF1820">
      <w:pPr>
        <w:pStyle w:val="TexterapportLger"/>
      </w:pPr>
      <w:r w:rsidRPr="007E11BA">
        <w:t>[r1] Yes</w:t>
      </w:r>
    </w:p>
    <w:p w14:paraId="35ED417B" w14:textId="77777777" w:rsidR="00DB75FC" w:rsidRPr="007E11BA" w:rsidRDefault="00DB75FC" w:rsidP="00DF1820">
      <w:pPr>
        <w:pStyle w:val="TexterapportLger"/>
      </w:pPr>
      <w:r w:rsidRPr="007E11BA">
        <w:t>[r2] No</w:t>
      </w:r>
    </w:p>
    <w:p w14:paraId="69F5D317" w14:textId="77777777" w:rsidR="00DB75FC" w:rsidRPr="007E11BA" w:rsidRDefault="00DB75FC" w:rsidP="00DF1820">
      <w:pPr>
        <w:pStyle w:val="TexterapportLger"/>
      </w:pPr>
      <w:r w:rsidRPr="007E11BA">
        <w:t>[r3] I already got a flu shot this year</w:t>
      </w:r>
    </w:p>
    <w:p w14:paraId="16AFF72B" w14:textId="77777777" w:rsidR="00DB75FC" w:rsidRPr="007E11BA" w:rsidRDefault="00DB75FC" w:rsidP="00DF1820">
      <w:pPr>
        <w:pStyle w:val="TexterapportLger"/>
      </w:pPr>
      <w:r w:rsidRPr="007E11BA">
        <w:t>[r8] Don’t know</w:t>
      </w:r>
    </w:p>
    <w:p w14:paraId="4D685556" w14:textId="77777777" w:rsidR="00DB75FC" w:rsidRPr="007E11BA" w:rsidRDefault="00DB75FC" w:rsidP="00DF1820">
      <w:pPr>
        <w:pStyle w:val="TexterapportLger"/>
        <w:sectPr w:rsidR="00DB75FC" w:rsidRPr="007E11BA">
          <w:type w:val="continuous"/>
          <w:pgSz w:w="12240" w:h="15840"/>
          <w:pgMar w:top="1440" w:right="1800" w:bottom="1440" w:left="1800" w:header="0" w:footer="0" w:gutter="0"/>
          <w:cols w:space="720"/>
          <w:formProt w:val="0"/>
        </w:sectPr>
      </w:pPr>
    </w:p>
    <w:p w14:paraId="7367818F" w14:textId="4DD32870" w:rsidR="000C68D8" w:rsidRDefault="000C68D8" w:rsidP="00DF1820">
      <w:pPr>
        <w:pStyle w:val="TexterapportLger"/>
        <w:rPr>
          <w:b/>
          <w:bCs/>
        </w:rPr>
      </w:pPr>
      <w:r w:rsidRPr="002D6F29">
        <w:lastRenderedPageBreak/>
        <w:t>[</w:t>
      </w:r>
      <w:r>
        <w:t>Wave 11</w:t>
      </w:r>
      <w:r w:rsidR="009677BF">
        <w:t>-12</w:t>
      </w:r>
      <w:r w:rsidR="003A2AA7">
        <w:t>-13</w:t>
      </w:r>
      <w:r w:rsidR="007C2A9C">
        <w:t>-14</w:t>
      </w:r>
      <w:r w:rsidR="00C0529B">
        <w:t>-15</w:t>
      </w:r>
      <w:r w:rsidR="00A57B3D">
        <w:t>-16</w:t>
      </w:r>
      <w:r w:rsidRPr="002D6F29">
        <w:t>]</w:t>
      </w:r>
    </w:p>
    <w:p w14:paraId="369EA679" w14:textId="77777777" w:rsidR="00DB75FC" w:rsidRPr="007E11BA" w:rsidRDefault="00DB75FC" w:rsidP="00DF1820">
      <w:pPr>
        <w:pStyle w:val="TexterapportLger"/>
        <w:rPr>
          <w:b/>
          <w:bCs/>
        </w:rPr>
      </w:pPr>
      <w:r w:rsidRPr="007E11BA">
        <w:t>[VaxStatus1] Have you received a COVID-19 vaccine?</w:t>
      </w:r>
    </w:p>
    <w:p w14:paraId="7F654ED0" w14:textId="77777777" w:rsidR="00DB75FC" w:rsidRPr="007E11BA" w:rsidRDefault="00DB75FC" w:rsidP="00DF1820">
      <w:pPr>
        <w:pStyle w:val="TexterapportLger"/>
      </w:pPr>
      <w:r w:rsidRPr="007E11BA">
        <w:rPr>
          <w:rStyle w:val="rststyle-strong"/>
          <w:rFonts w:asciiTheme="minorHAnsi" w:hAnsiTheme="minorHAnsi" w:cstheme="minorHAnsi"/>
          <w:b w:val="0"/>
          <w:sz w:val="22"/>
          <w:szCs w:val="22"/>
        </w:rPr>
        <w:t>Row:</w:t>
      </w:r>
    </w:p>
    <w:p w14:paraId="6C8D801D" w14:textId="77777777" w:rsidR="00DB75FC" w:rsidRPr="007E11BA" w:rsidRDefault="00DB75FC" w:rsidP="00DF1820">
      <w:pPr>
        <w:pStyle w:val="TexterapportLger"/>
      </w:pPr>
      <w:r w:rsidRPr="007E11BA">
        <w:t>[r1] Yes, one dose</w:t>
      </w:r>
    </w:p>
    <w:p w14:paraId="0B78D0CC" w14:textId="77777777" w:rsidR="00DB75FC" w:rsidRPr="007E11BA" w:rsidRDefault="00DB75FC" w:rsidP="00DF1820">
      <w:pPr>
        <w:pStyle w:val="TexterapportLger"/>
      </w:pPr>
      <w:r w:rsidRPr="007E11BA">
        <w:t>[r2] Yes, two doses</w:t>
      </w:r>
    </w:p>
    <w:p w14:paraId="34EEEA1E" w14:textId="77777777" w:rsidR="00DB75FC" w:rsidRPr="007E11BA" w:rsidRDefault="00DB75FC" w:rsidP="00DF1820">
      <w:pPr>
        <w:pStyle w:val="TexterapportLger"/>
      </w:pPr>
      <w:r w:rsidRPr="007E11BA">
        <w:t>[r3] Yes, three doses</w:t>
      </w:r>
    </w:p>
    <w:p w14:paraId="4C9849BA" w14:textId="77777777" w:rsidR="00DB75FC" w:rsidRPr="007E11BA" w:rsidRDefault="00DB75FC" w:rsidP="00DF1820">
      <w:pPr>
        <w:pStyle w:val="TexterapportLger"/>
      </w:pPr>
      <w:r w:rsidRPr="007E11BA">
        <w:t>[r4] No</w:t>
      </w:r>
    </w:p>
    <w:p w14:paraId="10046F17" w14:textId="77777777" w:rsidR="00DB75FC" w:rsidRPr="007E11BA" w:rsidRDefault="00DB75FC" w:rsidP="00DF1820">
      <w:pPr>
        <w:pStyle w:val="TexterapportLger"/>
        <w:sectPr w:rsidR="00DB75FC" w:rsidRPr="007E11BA">
          <w:type w:val="continuous"/>
          <w:pgSz w:w="12240" w:h="15840"/>
          <w:pgMar w:top="1440" w:right="1800" w:bottom="1440" w:left="1800" w:header="0" w:footer="0" w:gutter="0"/>
          <w:cols w:space="720"/>
          <w:formProt w:val="0"/>
        </w:sectPr>
      </w:pPr>
    </w:p>
    <w:p w14:paraId="06545ADB" w14:textId="77AF16CD" w:rsidR="00831C4A" w:rsidRDefault="00831C4A" w:rsidP="00DF1820">
      <w:pPr>
        <w:pStyle w:val="TexterapportLger"/>
        <w:rPr>
          <w:b/>
          <w:bCs/>
        </w:rPr>
      </w:pPr>
      <w:r w:rsidRPr="002D6F29">
        <w:t>[</w:t>
      </w:r>
      <w:r>
        <w:t>Wave 11</w:t>
      </w:r>
      <w:r w:rsidR="009677BF">
        <w:t>-12</w:t>
      </w:r>
      <w:r w:rsidR="003A2AA7">
        <w:t>-13</w:t>
      </w:r>
      <w:r w:rsidR="007C2A9C">
        <w:t>-14</w:t>
      </w:r>
      <w:r w:rsidR="000E5CFD">
        <w:t>-15</w:t>
      </w:r>
      <w:r w:rsidRPr="002D6F29">
        <w:t>]</w:t>
      </w:r>
    </w:p>
    <w:p w14:paraId="15268B44" w14:textId="77777777" w:rsidR="00DB75FC" w:rsidRPr="007E11BA" w:rsidRDefault="00DB75FC" w:rsidP="00DF1820">
      <w:pPr>
        <w:pStyle w:val="TexterapportLger"/>
        <w:rPr>
          <w:b/>
          <w:bCs/>
        </w:rPr>
      </w:pPr>
      <w:r w:rsidRPr="007E11BA">
        <w:t>[VaxStatus2] Which COVID-19 vaccine(s) have you received?</w:t>
      </w:r>
    </w:p>
    <w:p w14:paraId="1FD36E38" w14:textId="77777777" w:rsidR="00DB75FC" w:rsidRPr="007E11BA" w:rsidRDefault="00DB75FC" w:rsidP="00DF1820">
      <w:pPr>
        <w:pStyle w:val="TexterapportLger"/>
      </w:pPr>
      <w:r w:rsidRPr="007E11BA">
        <w:rPr>
          <w:rStyle w:val="rststyle-strong"/>
          <w:rFonts w:asciiTheme="minorHAnsi" w:hAnsiTheme="minorHAnsi" w:cstheme="minorHAnsi"/>
          <w:b w:val="0"/>
          <w:sz w:val="22"/>
          <w:szCs w:val="22"/>
        </w:rPr>
        <w:t>Row:</w:t>
      </w:r>
    </w:p>
    <w:p w14:paraId="0D3811A6" w14:textId="77777777" w:rsidR="00DB75FC" w:rsidRPr="007E11BA" w:rsidRDefault="00DB75FC" w:rsidP="00DF1820">
      <w:pPr>
        <w:pStyle w:val="TexterapportLger"/>
      </w:pPr>
      <w:r w:rsidRPr="007E11BA">
        <w:t>[r1] Pfizer-BioNTech vaccine - one dose</w:t>
      </w:r>
    </w:p>
    <w:p w14:paraId="3B09B35E" w14:textId="77777777" w:rsidR="00DB75FC" w:rsidRPr="007E11BA" w:rsidRDefault="00DB75FC" w:rsidP="00DF1820">
      <w:pPr>
        <w:pStyle w:val="TexterapportLger"/>
      </w:pPr>
      <w:r w:rsidRPr="007E11BA">
        <w:t>[r2] Pfizer-BioNTech vaccine - both doses</w:t>
      </w:r>
    </w:p>
    <w:p w14:paraId="7E330179" w14:textId="77777777" w:rsidR="00DB75FC" w:rsidRPr="007E11BA" w:rsidRDefault="00DB75FC" w:rsidP="00DF1820">
      <w:pPr>
        <w:pStyle w:val="TexterapportLger"/>
      </w:pPr>
      <w:r w:rsidRPr="007E11BA">
        <w:t>[r3] Moderna vaccine - one dose</w:t>
      </w:r>
    </w:p>
    <w:p w14:paraId="05CC877B" w14:textId="77777777" w:rsidR="00DB75FC" w:rsidRPr="007E11BA" w:rsidRDefault="00DB75FC" w:rsidP="00DF1820">
      <w:pPr>
        <w:pStyle w:val="TexterapportLger"/>
      </w:pPr>
      <w:r w:rsidRPr="007E11BA">
        <w:t>[r4] Moderna vaccine - both doses</w:t>
      </w:r>
    </w:p>
    <w:p w14:paraId="12762B5D" w14:textId="77777777" w:rsidR="00DB75FC" w:rsidRPr="007E11BA" w:rsidRDefault="00DB75FC" w:rsidP="00DF1820">
      <w:pPr>
        <w:pStyle w:val="TexterapportLger"/>
      </w:pPr>
      <w:r w:rsidRPr="007E11BA">
        <w:t>[r5] AstraZeneca vaccine (COVISHIELD) - one dose</w:t>
      </w:r>
    </w:p>
    <w:p w14:paraId="5A6A52AB" w14:textId="77777777" w:rsidR="00DB75FC" w:rsidRPr="007E11BA" w:rsidRDefault="00DB75FC" w:rsidP="00DF1820">
      <w:pPr>
        <w:pStyle w:val="TexterapportLger"/>
      </w:pPr>
      <w:r w:rsidRPr="007E11BA">
        <w:t>[r6] AstraZeneca vaccine (COVISHIELD) - both doses</w:t>
      </w:r>
    </w:p>
    <w:p w14:paraId="3BF259B1" w14:textId="77777777" w:rsidR="00DB75FC" w:rsidRPr="007E11BA" w:rsidRDefault="00DB75FC" w:rsidP="00DF1820">
      <w:pPr>
        <w:pStyle w:val="TexterapportLger"/>
      </w:pPr>
      <w:r w:rsidRPr="007E11BA">
        <w:t>[r9] I received two doses, but not the same brand</w:t>
      </w:r>
    </w:p>
    <w:p w14:paraId="5B67A088" w14:textId="77777777" w:rsidR="00DB75FC" w:rsidRPr="007E11BA" w:rsidRDefault="00DB75FC" w:rsidP="00DF1820">
      <w:pPr>
        <w:pStyle w:val="TexterapportLger"/>
      </w:pPr>
      <w:r w:rsidRPr="007E11BA">
        <w:t>[r7] Don’t know - one dose</w:t>
      </w:r>
    </w:p>
    <w:p w14:paraId="31867B51" w14:textId="77777777" w:rsidR="00DB75FC" w:rsidRPr="007E11BA" w:rsidRDefault="00DB75FC" w:rsidP="00DF1820">
      <w:pPr>
        <w:pStyle w:val="TexterapportLger"/>
      </w:pPr>
      <w:r w:rsidRPr="007E11BA">
        <w:t>[r8] Don’t know - two doses</w:t>
      </w:r>
    </w:p>
    <w:p w14:paraId="0F359A36" w14:textId="77777777" w:rsidR="00DB75FC" w:rsidRPr="007E11BA" w:rsidRDefault="00DB75FC" w:rsidP="00DF1820">
      <w:pPr>
        <w:pStyle w:val="TexterapportLger"/>
      </w:pPr>
      <w:r w:rsidRPr="007E11BA">
        <w:t>[r98] Don’t know</w:t>
      </w:r>
    </w:p>
    <w:p w14:paraId="1669BD8C" w14:textId="77777777" w:rsidR="00DB75FC" w:rsidRPr="007E11BA" w:rsidRDefault="00DB75FC" w:rsidP="00DF1820">
      <w:pPr>
        <w:pStyle w:val="TexterapportLger"/>
      </w:pPr>
      <w:r w:rsidRPr="007E11BA">
        <w:t>[r97] Does not apply - I have not received a vaccine</w:t>
      </w:r>
    </w:p>
    <w:p w14:paraId="22033810" w14:textId="77777777" w:rsidR="00DB75FC" w:rsidRPr="007E11BA" w:rsidRDefault="00DB75FC" w:rsidP="00DF1820">
      <w:pPr>
        <w:pStyle w:val="TexterapportLger"/>
        <w:sectPr w:rsidR="00DB75FC" w:rsidRPr="007E11BA">
          <w:type w:val="continuous"/>
          <w:pgSz w:w="12240" w:h="15840"/>
          <w:pgMar w:top="1440" w:right="1800" w:bottom="1440" w:left="1800" w:header="0" w:footer="0" w:gutter="0"/>
          <w:cols w:space="720"/>
          <w:formProt w:val="0"/>
        </w:sectPr>
      </w:pPr>
    </w:p>
    <w:p w14:paraId="27F3A6F5" w14:textId="77777777" w:rsidR="007C2A9C" w:rsidRDefault="007C2A9C" w:rsidP="00DF1820">
      <w:pPr>
        <w:pStyle w:val="TexterapportLger"/>
        <w:rPr>
          <w:b/>
          <w:bCs/>
        </w:rPr>
      </w:pPr>
      <w:r w:rsidRPr="002D6F29">
        <w:t>[</w:t>
      </w:r>
      <w:r>
        <w:t>Wave 14</w:t>
      </w:r>
      <w:r w:rsidRPr="002D6F29">
        <w:t>]</w:t>
      </w:r>
    </w:p>
    <w:p w14:paraId="708A8E5C" w14:textId="77777777" w:rsidR="00DB75FC" w:rsidRPr="007E11BA" w:rsidRDefault="00DB75FC" w:rsidP="00DF1820">
      <w:pPr>
        <w:pStyle w:val="TexterapportLger"/>
        <w:rPr>
          <w:b/>
          <w:bCs/>
        </w:rPr>
      </w:pPr>
      <w:r w:rsidRPr="007E11BA">
        <w:t>[VaxStatus2b] You claim you received two different vaccines. Which ones did you receive?</w:t>
      </w:r>
    </w:p>
    <w:p w14:paraId="03199FB5" w14:textId="77777777" w:rsidR="00DB75FC" w:rsidRPr="007E11BA" w:rsidRDefault="00DB75FC" w:rsidP="00DF1820">
      <w:pPr>
        <w:pStyle w:val="TexterapportLger"/>
      </w:pPr>
      <w:r w:rsidRPr="007E11BA">
        <w:rPr>
          <w:rStyle w:val="rststyle-strong"/>
          <w:rFonts w:asciiTheme="minorHAnsi" w:hAnsiTheme="minorHAnsi" w:cstheme="minorHAnsi"/>
          <w:b w:val="0"/>
          <w:sz w:val="22"/>
          <w:szCs w:val="22"/>
        </w:rPr>
        <w:t>Row:</w:t>
      </w:r>
    </w:p>
    <w:p w14:paraId="09109077" w14:textId="77777777" w:rsidR="00DB75FC" w:rsidRPr="007E11BA" w:rsidRDefault="00DB75FC" w:rsidP="00DF1820">
      <w:pPr>
        <w:pStyle w:val="TexterapportLger"/>
      </w:pPr>
      <w:r w:rsidRPr="007E11BA">
        <w:t>[r1] Pfizer first dose, Moderna second dose</w:t>
      </w:r>
    </w:p>
    <w:p w14:paraId="5B82D111" w14:textId="77777777" w:rsidR="00DB75FC" w:rsidRPr="007E11BA" w:rsidRDefault="00DB75FC" w:rsidP="00DF1820">
      <w:pPr>
        <w:pStyle w:val="TexterapportLger"/>
      </w:pPr>
      <w:r w:rsidRPr="007E11BA">
        <w:t>[r2] Moderna first dose, Pfizer second dose</w:t>
      </w:r>
    </w:p>
    <w:p w14:paraId="449B4D9C" w14:textId="77777777" w:rsidR="00DB75FC" w:rsidRPr="007E11BA" w:rsidRDefault="00DB75FC" w:rsidP="00DF1820">
      <w:pPr>
        <w:pStyle w:val="TexterapportLger"/>
      </w:pPr>
      <w:r w:rsidRPr="007E11BA">
        <w:lastRenderedPageBreak/>
        <w:t>[r3] AstraZeneca first dose, Pfizer second dose</w:t>
      </w:r>
    </w:p>
    <w:p w14:paraId="14FD3F6D" w14:textId="77777777" w:rsidR="00DB75FC" w:rsidRPr="007E11BA" w:rsidRDefault="00DB75FC" w:rsidP="00DF1820">
      <w:pPr>
        <w:pStyle w:val="TexterapportLger"/>
      </w:pPr>
      <w:r w:rsidRPr="007E11BA">
        <w:t>[r4] AstraZeneca first dose, Moderna second dose</w:t>
      </w:r>
    </w:p>
    <w:p w14:paraId="527705B3" w14:textId="77777777" w:rsidR="00DB75FC" w:rsidRPr="007E11BA" w:rsidRDefault="00DB75FC" w:rsidP="00DF1820">
      <w:pPr>
        <w:pStyle w:val="TexterapportLger"/>
      </w:pPr>
      <w:r w:rsidRPr="007E11BA">
        <w:t>[r5] Another combination</w:t>
      </w:r>
    </w:p>
    <w:p w14:paraId="3B227A58" w14:textId="77777777" w:rsidR="00DB75FC" w:rsidRPr="007E11BA" w:rsidRDefault="00DB75FC" w:rsidP="00DF1820">
      <w:pPr>
        <w:pStyle w:val="TexterapportLger"/>
      </w:pPr>
      <w:r w:rsidRPr="007E11BA">
        <w:t>[r98] Don’t know</w:t>
      </w:r>
    </w:p>
    <w:p w14:paraId="3A8AD551" w14:textId="77777777" w:rsidR="00DB75FC" w:rsidRPr="007E11BA" w:rsidRDefault="00DB75FC" w:rsidP="00DF1820">
      <w:pPr>
        <w:pStyle w:val="TexterapportLger"/>
        <w:sectPr w:rsidR="00DB75FC" w:rsidRPr="007E11BA">
          <w:type w:val="continuous"/>
          <w:pgSz w:w="12240" w:h="15840"/>
          <w:pgMar w:top="1440" w:right="1800" w:bottom="1440" w:left="1800" w:header="0" w:footer="0" w:gutter="0"/>
          <w:cols w:space="720"/>
          <w:formProt w:val="0"/>
        </w:sectPr>
      </w:pPr>
    </w:p>
    <w:p w14:paraId="220F760D" w14:textId="76E81AB9" w:rsidR="00C23FBE" w:rsidRDefault="00C23FBE" w:rsidP="00DF1820">
      <w:pPr>
        <w:pStyle w:val="TexterapportLger"/>
        <w:rPr>
          <w:b/>
          <w:bCs/>
        </w:rPr>
      </w:pPr>
      <w:r w:rsidRPr="002D6F29">
        <w:t>[</w:t>
      </w:r>
      <w:r>
        <w:t>Wave 14</w:t>
      </w:r>
      <w:r w:rsidR="00A57B3D">
        <w:t>-16</w:t>
      </w:r>
      <w:r w:rsidRPr="002D6F29">
        <w:t>]</w:t>
      </w:r>
    </w:p>
    <w:p w14:paraId="7B266767" w14:textId="77777777" w:rsidR="00DB75FC" w:rsidRPr="007E11BA" w:rsidRDefault="00DB75FC" w:rsidP="00DF1820">
      <w:pPr>
        <w:pStyle w:val="TexterapportLger"/>
        <w:rPr>
          <w:b/>
          <w:bCs/>
        </w:rPr>
      </w:pPr>
      <w:r w:rsidRPr="007E11BA">
        <w:t>[E1DV_2] What was your top reason for getting a COVID-19 vaccine? Please select 1 option from the list below.</w:t>
      </w:r>
    </w:p>
    <w:p w14:paraId="10D73AEE" w14:textId="77777777" w:rsidR="00DB75FC" w:rsidRPr="007E11BA" w:rsidRDefault="00DB75FC" w:rsidP="00DF1820">
      <w:pPr>
        <w:pStyle w:val="TexterapportLger"/>
      </w:pPr>
      <w:r w:rsidRPr="007E11BA">
        <w:rPr>
          <w:rStyle w:val="rststyle-strong"/>
          <w:rFonts w:asciiTheme="minorHAnsi" w:hAnsiTheme="minorHAnsi" w:cstheme="minorHAnsi"/>
          <w:b w:val="0"/>
          <w:sz w:val="22"/>
          <w:szCs w:val="22"/>
        </w:rPr>
        <w:t>Row:</w:t>
      </w:r>
    </w:p>
    <w:p w14:paraId="2BFC6BAB" w14:textId="77777777" w:rsidR="00DB75FC" w:rsidRPr="007E11BA" w:rsidRDefault="00DB75FC" w:rsidP="00DF1820">
      <w:pPr>
        <w:pStyle w:val="TexterapportLger"/>
      </w:pPr>
      <w:r w:rsidRPr="007E11BA">
        <w:t>[r1] To follow the recommendations of public health experts, scientists, and/or the government</w:t>
      </w:r>
    </w:p>
    <w:p w14:paraId="0DBB433C" w14:textId="77777777" w:rsidR="00DB75FC" w:rsidRPr="007E11BA" w:rsidRDefault="00DB75FC" w:rsidP="00DF1820">
      <w:pPr>
        <w:pStyle w:val="TexterapportLger"/>
      </w:pPr>
      <w:r w:rsidRPr="007E11BA">
        <w:t>[r2] To follow the recommendations of my friends, family, and/or other trusted peers</w:t>
      </w:r>
    </w:p>
    <w:p w14:paraId="640F0C8B" w14:textId="77777777" w:rsidR="00DB75FC" w:rsidRPr="007E11BA" w:rsidRDefault="00DB75FC" w:rsidP="00DF1820">
      <w:pPr>
        <w:pStyle w:val="TexterapportLger"/>
      </w:pPr>
      <w:r w:rsidRPr="007E11BA">
        <w:t>[r3] To be allowed to take part in something that requires (or may require) proof of vaccination (</w:t>
      </w:r>
      <w:proofErr w:type="gramStart"/>
      <w:r w:rsidRPr="007E11BA">
        <w:t>e.g.</w:t>
      </w:r>
      <w:proofErr w:type="gramEnd"/>
      <w:r w:rsidRPr="007E11BA">
        <w:t xml:space="preserve"> going to work, travelling, dining indoors at a restaurant)</w:t>
      </w:r>
    </w:p>
    <w:p w14:paraId="30610FBB" w14:textId="77777777" w:rsidR="00DB75FC" w:rsidRPr="007E11BA" w:rsidRDefault="00DB75FC" w:rsidP="00DF1820">
      <w:pPr>
        <w:pStyle w:val="TexterapportLger"/>
      </w:pPr>
      <w:r w:rsidRPr="007E11BA">
        <w:t>[r4] To avoid judgement from others</w:t>
      </w:r>
    </w:p>
    <w:p w14:paraId="16A54D9B" w14:textId="77777777" w:rsidR="00DB75FC" w:rsidRPr="007E11BA" w:rsidRDefault="00DB75FC" w:rsidP="00DF1820">
      <w:pPr>
        <w:pStyle w:val="TexterapportLger"/>
      </w:pPr>
      <w:r w:rsidRPr="007E11BA">
        <w:t>[r5] Most of my friends/family got vaccinated</w:t>
      </w:r>
    </w:p>
    <w:p w14:paraId="5E9EF086" w14:textId="77777777" w:rsidR="00DB75FC" w:rsidRPr="007E11BA" w:rsidRDefault="00DB75FC" w:rsidP="00DF1820">
      <w:pPr>
        <w:pStyle w:val="TexterapportLger"/>
      </w:pPr>
      <w:r w:rsidRPr="007E11BA">
        <w:t>[r6] To protect myself from catching COVID-19</w:t>
      </w:r>
    </w:p>
    <w:p w14:paraId="127E2DE2" w14:textId="77777777" w:rsidR="00DB75FC" w:rsidRPr="007E11BA" w:rsidRDefault="00DB75FC" w:rsidP="00DF1820">
      <w:pPr>
        <w:pStyle w:val="TexterapportLger"/>
      </w:pPr>
      <w:r w:rsidRPr="007E11BA">
        <w:t>[r7] To protect my household, my loved ones, and/or my community from catching COVID-19</w:t>
      </w:r>
    </w:p>
    <w:p w14:paraId="0DB2EB7B" w14:textId="77777777" w:rsidR="00DB75FC" w:rsidRPr="007E11BA" w:rsidRDefault="00DB75FC" w:rsidP="00DF1820">
      <w:pPr>
        <w:pStyle w:val="TexterapportLger"/>
      </w:pPr>
      <w:r w:rsidRPr="007E11BA">
        <w:t>[r8] To help reopen the economy and/or get back to ‘normal’ life</w:t>
      </w:r>
    </w:p>
    <w:p w14:paraId="24007FE3" w14:textId="77777777" w:rsidR="00DB75FC" w:rsidRPr="007E11BA" w:rsidRDefault="00DB75FC" w:rsidP="00DF1820">
      <w:pPr>
        <w:pStyle w:val="TexterapportLger"/>
      </w:pPr>
      <w:r w:rsidRPr="007E11BA">
        <w:t>[r9] To help reduce the load on the healthcare system and/or to save lives</w:t>
      </w:r>
    </w:p>
    <w:p w14:paraId="4236F5C4" w14:textId="77777777" w:rsidR="00DB75FC" w:rsidRPr="007E11BA" w:rsidRDefault="00DB75FC" w:rsidP="00DF1820">
      <w:pPr>
        <w:pStyle w:val="TexterapportLger"/>
      </w:pPr>
      <w:r w:rsidRPr="007E11BA">
        <w:t>[r10] To be more comfortable seeing friends and loved ones</w:t>
      </w:r>
    </w:p>
    <w:p w14:paraId="517F32EC" w14:textId="77777777" w:rsidR="00DB75FC" w:rsidRPr="007E11BA" w:rsidRDefault="00DB75FC" w:rsidP="00DF1820">
      <w:pPr>
        <w:pStyle w:val="TexterapportLger"/>
      </w:pPr>
      <w:r w:rsidRPr="007E11BA">
        <w:t>[r98] Don’t know</w:t>
      </w:r>
    </w:p>
    <w:p w14:paraId="59A6F2E5" w14:textId="77777777" w:rsidR="00DB75FC" w:rsidRPr="007E11BA" w:rsidRDefault="00DB75FC" w:rsidP="00DF1820">
      <w:pPr>
        <w:pStyle w:val="TexterapportLger"/>
        <w:sectPr w:rsidR="00DB75FC" w:rsidRPr="007E11BA">
          <w:type w:val="continuous"/>
          <w:pgSz w:w="12240" w:h="15840"/>
          <w:pgMar w:top="1440" w:right="1800" w:bottom="1440" w:left="1800" w:header="0" w:footer="0" w:gutter="0"/>
          <w:cols w:space="720"/>
          <w:formProt w:val="0"/>
        </w:sectPr>
      </w:pPr>
    </w:p>
    <w:p w14:paraId="415627D0" w14:textId="77777777" w:rsidR="00A57B3D" w:rsidRDefault="00A57B3D" w:rsidP="00DF1820">
      <w:pPr>
        <w:pStyle w:val="TexterapportLger"/>
        <w:rPr>
          <w:b/>
          <w:bCs/>
        </w:rPr>
      </w:pPr>
      <w:r w:rsidRPr="002D6F29">
        <w:t>[</w:t>
      </w:r>
      <w:r>
        <w:t>Wave 16</w:t>
      </w:r>
      <w:r w:rsidRPr="002D6F29">
        <w:t>]</w:t>
      </w:r>
    </w:p>
    <w:p w14:paraId="74C1328D" w14:textId="77777777" w:rsidR="00DB75FC" w:rsidRPr="007E11BA" w:rsidRDefault="00DB75FC" w:rsidP="00DF1820">
      <w:pPr>
        <w:pStyle w:val="TexterapportLger"/>
        <w:rPr>
          <w:b/>
          <w:bCs/>
        </w:rPr>
      </w:pPr>
      <w:r w:rsidRPr="007E11BA">
        <w:t>[VaxMotivation1] Did the introduction of vaccine requirements to engage in certain activities (</w:t>
      </w:r>
      <w:proofErr w:type="gramStart"/>
      <w:r w:rsidRPr="007E11BA">
        <w:t>e.g.</w:t>
      </w:r>
      <w:proofErr w:type="gramEnd"/>
      <w:r w:rsidRPr="007E11BA">
        <w:t xml:space="preserve"> indoor dining, going to the gym, flying on a plane, going to work, etc.) motivate you to get a COVID-19 vaccine?</w:t>
      </w:r>
    </w:p>
    <w:p w14:paraId="1F4BF114" w14:textId="77777777" w:rsidR="00DB75FC" w:rsidRPr="007E11BA" w:rsidRDefault="00DB75FC" w:rsidP="00DF1820">
      <w:pPr>
        <w:pStyle w:val="TexterapportLger"/>
      </w:pPr>
      <w:r w:rsidRPr="007E11BA">
        <w:rPr>
          <w:rStyle w:val="rststyle-strong"/>
          <w:rFonts w:asciiTheme="minorHAnsi" w:hAnsiTheme="minorHAnsi" w:cstheme="minorHAnsi"/>
          <w:b w:val="0"/>
          <w:sz w:val="22"/>
          <w:szCs w:val="22"/>
        </w:rPr>
        <w:t>Row:</w:t>
      </w:r>
    </w:p>
    <w:p w14:paraId="3F6C54A6" w14:textId="77777777" w:rsidR="00DB75FC" w:rsidRPr="007E11BA" w:rsidRDefault="00DB75FC" w:rsidP="00DF1820">
      <w:pPr>
        <w:pStyle w:val="TexterapportLger"/>
      </w:pPr>
      <w:r w:rsidRPr="007E11BA">
        <w:t>[r1] Yes</w:t>
      </w:r>
    </w:p>
    <w:p w14:paraId="39F8299D" w14:textId="77777777" w:rsidR="00DB75FC" w:rsidRPr="007E11BA" w:rsidRDefault="00DB75FC" w:rsidP="00DF1820">
      <w:pPr>
        <w:pStyle w:val="TexterapportLger"/>
      </w:pPr>
      <w:r w:rsidRPr="007E11BA">
        <w:lastRenderedPageBreak/>
        <w:t>[r2] No, I was already vaccinated or planned to be vaccinated when the requirements were introduced</w:t>
      </w:r>
    </w:p>
    <w:p w14:paraId="0061468E" w14:textId="77777777" w:rsidR="00DB75FC" w:rsidRPr="007E11BA" w:rsidRDefault="00DB75FC" w:rsidP="00DF1820">
      <w:pPr>
        <w:pStyle w:val="TexterapportLger"/>
      </w:pPr>
      <w:r w:rsidRPr="007E11BA">
        <w:t>[r8] Don’t know</w:t>
      </w:r>
    </w:p>
    <w:p w14:paraId="556482C4" w14:textId="77777777" w:rsidR="00DB75FC" w:rsidRPr="007E11BA" w:rsidRDefault="00DB75FC" w:rsidP="00DF1820">
      <w:pPr>
        <w:pStyle w:val="TexterapportLger"/>
        <w:sectPr w:rsidR="00DB75FC" w:rsidRPr="007E11BA">
          <w:type w:val="continuous"/>
          <w:pgSz w:w="12240" w:h="15840"/>
          <w:pgMar w:top="1440" w:right="1800" w:bottom="1440" w:left="1800" w:header="0" w:footer="0" w:gutter="0"/>
          <w:cols w:space="720"/>
          <w:formProt w:val="0"/>
        </w:sectPr>
      </w:pPr>
    </w:p>
    <w:p w14:paraId="5CD59302" w14:textId="4E8D11FA" w:rsidR="009677BF" w:rsidRPr="00986393" w:rsidRDefault="009677BF" w:rsidP="00DF1820">
      <w:pPr>
        <w:pStyle w:val="TexterapportLger"/>
        <w:rPr>
          <w:b/>
          <w:bCs/>
        </w:rPr>
      </w:pPr>
      <w:r w:rsidRPr="002D6F29">
        <w:t>[</w:t>
      </w:r>
      <w:r>
        <w:t>Wave 12</w:t>
      </w:r>
      <w:r w:rsidRPr="00986393">
        <w:t>]</w:t>
      </w:r>
    </w:p>
    <w:p w14:paraId="0BF97931" w14:textId="77777777" w:rsidR="00DB75FC" w:rsidRPr="007E11BA" w:rsidRDefault="00DB75FC" w:rsidP="00DF1820">
      <w:pPr>
        <w:pStyle w:val="TexterapportLger"/>
        <w:rPr>
          <w:b/>
          <w:bCs/>
        </w:rPr>
      </w:pPr>
      <w:r w:rsidRPr="007E11BA">
        <w:t>[Vaccinated1] What made you eligible to receive a vaccine?</w:t>
      </w:r>
    </w:p>
    <w:p w14:paraId="4561EA8C" w14:textId="77777777" w:rsidR="00DB75FC" w:rsidRPr="007E11BA" w:rsidRDefault="00DB75FC" w:rsidP="00DF1820">
      <w:pPr>
        <w:pStyle w:val="TexterapportLger"/>
      </w:pPr>
      <w:r w:rsidRPr="007E11BA">
        <w:rPr>
          <w:rStyle w:val="rststyle-strong"/>
          <w:rFonts w:asciiTheme="minorHAnsi" w:hAnsiTheme="minorHAnsi" w:cstheme="minorHAnsi"/>
          <w:b w:val="0"/>
          <w:sz w:val="22"/>
          <w:szCs w:val="22"/>
        </w:rPr>
        <w:t>Row:</w:t>
      </w:r>
    </w:p>
    <w:p w14:paraId="586FC384" w14:textId="77777777" w:rsidR="00DB75FC" w:rsidRPr="007E11BA" w:rsidRDefault="00DB75FC" w:rsidP="00DF1820">
      <w:pPr>
        <w:pStyle w:val="TexterapportLger"/>
      </w:pPr>
      <w:r w:rsidRPr="007E11BA">
        <w:t>[r1] My age</w:t>
      </w:r>
    </w:p>
    <w:p w14:paraId="52AC83CE" w14:textId="77777777" w:rsidR="00DB75FC" w:rsidRPr="007E11BA" w:rsidRDefault="00DB75FC" w:rsidP="00DF1820">
      <w:pPr>
        <w:pStyle w:val="TexterapportLger"/>
      </w:pPr>
      <w:r w:rsidRPr="007E11BA">
        <w:t>[r2] I have a health condition(s) that puts me at high risk of severe illness or mortality from COVID-19</w:t>
      </w:r>
    </w:p>
    <w:p w14:paraId="3F496268" w14:textId="77777777" w:rsidR="00DB75FC" w:rsidRPr="007E11BA" w:rsidRDefault="00DB75FC" w:rsidP="00DF1820">
      <w:pPr>
        <w:pStyle w:val="TexterapportLger"/>
      </w:pPr>
      <w:r w:rsidRPr="007E11BA">
        <w:t>[r3] I share a household with (or provide care to) someone with a health condition(s) that puts them at high risk of severe illness or mortality from COVID-19</w:t>
      </w:r>
    </w:p>
    <w:p w14:paraId="7D51112F" w14:textId="77777777" w:rsidR="00DB75FC" w:rsidRPr="007E11BA" w:rsidRDefault="00DB75FC" w:rsidP="00DF1820">
      <w:pPr>
        <w:pStyle w:val="TexterapportLger"/>
      </w:pPr>
      <w:r w:rsidRPr="007E11BA">
        <w:t>[r4] I am a healthcare worker</w:t>
      </w:r>
    </w:p>
    <w:p w14:paraId="2A0D3D60" w14:textId="77777777" w:rsidR="00DB75FC" w:rsidRPr="007E11BA" w:rsidRDefault="00DB75FC" w:rsidP="00DF1820">
      <w:pPr>
        <w:pStyle w:val="TexterapportLger"/>
      </w:pPr>
      <w:r w:rsidRPr="007E11BA">
        <w:t>[r5] I am a frontline essential worker (outside of healthcare)</w:t>
      </w:r>
    </w:p>
    <w:p w14:paraId="58F844BF" w14:textId="77777777" w:rsidR="00DB75FC" w:rsidRPr="007E11BA" w:rsidRDefault="00DB75FC" w:rsidP="00DF1820">
      <w:pPr>
        <w:pStyle w:val="TexterapportLger"/>
      </w:pPr>
      <w:r w:rsidRPr="007E11BA">
        <w:t>[r6] I am an Indigenous (First Nations, Métis, Inuit) person</w:t>
      </w:r>
    </w:p>
    <w:p w14:paraId="4772280E" w14:textId="77777777" w:rsidR="00DB75FC" w:rsidRPr="007E11BA" w:rsidRDefault="00DB75FC" w:rsidP="00DF1820">
      <w:pPr>
        <w:pStyle w:val="TexterapportLger"/>
      </w:pPr>
      <w:r w:rsidRPr="007E11BA">
        <w:t>[r7] I live in an area with high COVID-19 rates</w:t>
      </w:r>
    </w:p>
    <w:p w14:paraId="017784AB" w14:textId="77777777" w:rsidR="00DB75FC" w:rsidRPr="007E11BA" w:rsidRDefault="00DB75FC" w:rsidP="00DF1820">
      <w:pPr>
        <w:pStyle w:val="TexterapportLger"/>
      </w:pPr>
      <w:r w:rsidRPr="007E11BA">
        <w:t>[r96] Other (please specify)</w:t>
      </w:r>
    </w:p>
    <w:p w14:paraId="612956F5" w14:textId="77777777" w:rsidR="00DB75FC" w:rsidRPr="007E11BA" w:rsidRDefault="00DB75FC" w:rsidP="00DF1820">
      <w:pPr>
        <w:pStyle w:val="TexterapportLger"/>
      </w:pPr>
      <w:r w:rsidRPr="007E11BA">
        <w:t>[r98] Don’t know</w:t>
      </w:r>
    </w:p>
    <w:p w14:paraId="14F7727F" w14:textId="61E8ECE9" w:rsidR="009677BF" w:rsidRPr="00986393" w:rsidRDefault="009677BF" w:rsidP="00DF1820">
      <w:pPr>
        <w:pStyle w:val="TexterapportLger"/>
        <w:rPr>
          <w:b/>
          <w:bCs/>
        </w:rPr>
      </w:pPr>
      <w:r w:rsidRPr="002D6F29">
        <w:t>[</w:t>
      </w:r>
      <w:r>
        <w:t>Wave 12</w:t>
      </w:r>
      <w:r w:rsidR="003A2AA7">
        <w:t>-13</w:t>
      </w:r>
      <w:r w:rsidR="007C2A9C">
        <w:t>-14</w:t>
      </w:r>
      <w:r w:rsidR="000E5CFD">
        <w:t>-15</w:t>
      </w:r>
      <w:r w:rsidR="00A57B3D">
        <w:t>-16</w:t>
      </w:r>
      <w:r w:rsidRPr="00986393">
        <w:t>]</w:t>
      </w:r>
    </w:p>
    <w:p w14:paraId="50DA2F5E" w14:textId="77777777" w:rsidR="00DB75FC" w:rsidRPr="007E11BA" w:rsidRDefault="00DB75FC" w:rsidP="00DF1820">
      <w:pPr>
        <w:pStyle w:val="TexterapportLger"/>
        <w:rPr>
          <w:b/>
          <w:bCs/>
        </w:rPr>
      </w:pPr>
      <w:r w:rsidRPr="007E11BA">
        <w:t>[Vaccinated2] Please indicate the extent to which you agree with the following statements:</w:t>
      </w:r>
    </w:p>
    <w:p w14:paraId="16A51C7F" w14:textId="77777777" w:rsidR="00DB75FC" w:rsidRPr="007E11BA" w:rsidRDefault="00DB75FC" w:rsidP="00DF1820">
      <w:pPr>
        <w:pStyle w:val="TexterapportLger"/>
      </w:pPr>
      <w:r w:rsidRPr="007E11BA">
        <w:t>Drag the slider to a point on the scale.</w:t>
      </w:r>
    </w:p>
    <w:p w14:paraId="5742ED4E" w14:textId="77777777" w:rsidR="00DB75FC" w:rsidRPr="007E11BA" w:rsidRDefault="00DB75FC" w:rsidP="00DF1820">
      <w:pPr>
        <w:pStyle w:val="TexterapportLger"/>
      </w:pPr>
      <w:r w:rsidRPr="007E11BA">
        <w:rPr>
          <w:rStyle w:val="rststyle-strong"/>
          <w:rFonts w:asciiTheme="minorHAnsi" w:hAnsiTheme="minorHAnsi" w:cstheme="minorHAnsi"/>
          <w:b w:val="0"/>
          <w:sz w:val="22"/>
          <w:szCs w:val="22"/>
        </w:rPr>
        <w:t>Row:</w:t>
      </w:r>
    </w:p>
    <w:p w14:paraId="3D96B9E1" w14:textId="77777777" w:rsidR="00DB75FC" w:rsidRPr="007E11BA" w:rsidRDefault="00DB75FC" w:rsidP="00DF1820">
      <w:pPr>
        <w:pStyle w:val="TexterapportLger"/>
      </w:pPr>
      <w:r w:rsidRPr="007E11BA">
        <w:t>[r1] I've felt a sense of relief since getting the vaccine</w:t>
      </w:r>
    </w:p>
    <w:p w14:paraId="5A65BFD5" w14:textId="77777777" w:rsidR="00DB75FC" w:rsidRPr="007E11BA" w:rsidRDefault="00DB75FC" w:rsidP="00DF1820">
      <w:pPr>
        <w:pStyle w:val="TexterapportLger"/>
      </w:pPr>
      <w:r w:rsidRPr="007E11BA">
        <w:t>[r2] I feel guilty for getting vaccinated before other people who may need it more than me</w:t>
      </w:r>
    </w:p>
    <w:p w14:paraId="0C7D3915" w14:textId="77777777" w:rsidR="00DB75FC" w:rsidRPr="007E11BA" w:rsidRDefault="00DB75FC" w:rsidP="00DF1820">
      <w:pPr>
        <w:pStyle w:val="TexterapportLger"/>
      </w:pPr>
      <w:r w:rsidRPr="007E11BA">
        <w:t>[r3] I feel more comfortable going out in public (</w:t>
      </w:r>
      <w:proofErr w:type="gramStart"/>
      <w:r w:rsidRPr="007E11BA">
        <w:t>e.g.</w:t>
      </w:r>
      <w:proofErr w:type="gramEnd"/>
      <w:r w:rsidRPr="007E11BA">
        <w:t xml:space="preserve"> to stores, eating in restaurants) since getting the vaccine</w:t>
      </w:r>
    </w:p>
    <w:p w14:paraId="3B0380EB" w14:textId="77777777" w:rsidR="00DB75FC" w:rsidRPr="007E11BA" w:rsidRDefault="00DB75FC" w:rsidP="00DF1820">
      <w:pPr>
        <w:pStyle w:val="TexterapportLger"/>
      </w:pPr>
      <w:r w:rsidRPr="007E11BA">
        <w:t>[r4] I feel concerned that I might develop long-term side effects from the vaccine</w:t>
      </w:r>
    </w:p>
    <w:p w14:paraId="10758A3F" w14:textId="77777777" w:rsidR="00DB75FC" w:rsidRPr="007E11BA" w:rsidRDefault="00DB75FC" w:rsidP="00DF1820">
      <w:pPr>
        <w:pStyle w:val="TexterapportLger"/>
      </w:pPr>
      <w:r w:rsidRPr="007E11BA">
        <w:lastRenderedPageBreak/>
        <w:t>[r5] I regret getting the vaccine</w:t>
      </w:r>
    </w:p>
    <w:p w14:paraId="08454252" w14:textId="77777777" w:rsidR="00DB75FC" w:rsidRPr="007E11BA" w:rsidRDefault="00DB75FC" w:rsidP="00DF1820">
      <w:pPr>
        <w:pStyle w:val="TexterapportLger"/>
      </w:pPr>
      <w:r w:rsidRPr="007E11BA">
        <w:t>[r6] I would recommend that others get the vaccine when it is available to them</w:t>
      </w:r>
    </w:p>
    <w:p w14:paraId="640DF670" w14:textId="77777777" w:rsidR="00DB75FC" w:rsidRPr="007E11BA" w:rsidRDefault="00DB75FC" w:rsidP="00DF1820">
      <w:pPr>
        <w:pStyle w:val="TexterapportLger"/>
      </w:pPr>
      <w:r w:rsidRPr="007E11BA">
        <w:t>[r7] I experienced unpleasant side effects after receiving the vaccine</w:t>
      </w:r>
    </w:p>
    <w:p w14:paraId="06B41ECD" w14:textId="77777777" w:rsidR="00DB75FC" w:rsidRPr="007E11BA" w:rsidRDefault="00DB75FC" w:rsidP="00DF1820">
      <w:pPr>
        <w:pStyle w:val="TexterapportLger"/>
      </w:pPr>
      <w:r w:rsidRPr="007E11BA">
        <w:t>[r8] Getting vaccinated was a simple and easy experience</w:t>
      </w:r>
    </w:p>
    <w:p w14:paraId="470E5878" w14:textId="77777777" w:rsidR="00DB75FC" w:rsidRPr="007E11BA" w:rsidRDefault="00DB75FC" w:rsidP="00DF1820">
      <w:pPr>
        <w:pStyle w:val="TexterapportLger"/>
      </w:pPr>
      <w:r w:rsidRPr="007E11BA">
        <w:t>[r9] I have a clear understanding of what I should or should not do now that I have received a vaccine</w:t>
      </w:r>
    </w:p>
    <w:p w14:paraId="0C64BDB4" w14:textId="77777777" w:rsidR="00DB75FC" w:rsidRPr="007E11BA" w:rsidRDefault="00DB75FC" w:rsidP="00DF1820">
      <w:pPr>
        <w:pStyle w:val="TexterapportLger"/>
      </w:pPr>
      <w:r w:rsidRPr="007E11BA">
        <w:t>[r10] I encountered obstacles or had concerns during the process to get vaccinated</w:t>
      </w:r>
    </w:p>
    <w:p w14:paraId="0FCE4828" w14:textId="77777777" w:rsidR="00DB75FC" w:rsidRPr="007E11BA" w:rsidRDefault="00DB75FC" w:rsidP="00DF1820">
      <w:pPr>
        <w:pStyle w:val="TexterapportLger"/>
      </w:pPr>
      <w:r w:rsidRPr="007E11BA">
        <w:t>[r11] I feel more comfortable gathering with family and friends like we did before COVID-19</w:t>
      </w:r>
    </w:p>
    <w:p w14:paraId="77B2EEFC" w14:textId="77777777" w:rsidR="00DB75FC" w:rsidRPr="007E11BA" w:rsidRDefault="00DB75FC" w:rsidP="00DF1820">
      <w:pPr>
        <w:pStyle w:val="TexterapportLger"/>
      </w:pPr>
      <w:r w:rsidRPr="007E11BA">
        <w:t>[r12] I do not have to adhere to public health measures now that I have been vaccinated</w:t>
      </w:r>
    </w:p>
    <w:p w14:paraId="26872C30" w14:textId="77777777" w:rsidR="00DB75FC" w:rsidRPr="007E11BA" w:rsidRDefault="00DB75FC" w:rsidP="00DF1820">
      <w:pPr>
        <w:pStyle w:val="TexterapportLger"/>
      </w:pPr>
      <w:r w:rsidRPr="007E11BA">
        <w:t>[r13] I feel like I got an inferior vaccine</w:t>
      </w:r>
    </w:p>
    <w:p w14:paraId="2AB703FB" w14:textId="77777777" w:rsidR="00DB75FC" w:rsidRPr="007E11BA" w:rsidRDefault="00DB75FC" w:rsidP="00DF1820">
      <w:pPr>
        <w:pStyle w:val="TexterapportLger"/>
      </w:pPr>
      <w:r w:rsidRPr="007E11BA">
        <w:t>[r14] I believe that the best vaccine is the first one that was available to me</w:t>
      </w:r>
    </w:p>
    <w:p w14:paraId="4A208628" w14:textId="77777777" w:rsidR="00DB75FC" w:rsidRPr="007E11BA" w:rsidRDefault="00DB75FC" w:rsidP="00DF1820">
      <w:pPr>
        <w:pStyle w:val="TexterapportLger"/>
      </w:pPr>
      <w:r w:rsidRPr="007E11BA">
        <w:rPr>
          <w:rStyle w:val="rststyle-strong"/>
          <w:rFonts w:asciiTheme="minorHAnsi" w:hAnsiTheme="minorHAnsi" w:cstheme="minorHAnsi"/>
          <w:b w:val="0"/>
          <w:sz w:val="22"/>
          <w:szCs w:val="22"/>
        </w:rPr>
        <w:t>Choice:</w:t>
      </w:r>
    </w:p>
    <w:p w14:paraId="5CC77B6E" w14:textId="77777777" w:rsidR="00DB75FC" w:rsidRPr="007E11BA" w:rsidRDefault="00DB75FC" w:rsidP="00DF1820">
      <w:pPr>
        <w:pStyle w:val="TexterapportLger"/>
      </w:pPr>
      <w:r w:rsidRPr="007E11BA">
        <w:t>[ch1] 1Strongly disagree</w:t>
      </w:r>
    </w:p>
    <w:p w14:paraId="6BD70F10" w14:textId="77777777" w:rsidR="00DB75FC" w:rsidRPr="007E11BA" w:rsidRDefault="00DB75FC" w:rsidP="00DF1820">
      <w:pPr>
        <w:pStyle w:val="TexterapportLger"/>
      </w:pPr>
      <w:r w:rsidRPr="007E11BA">
        <w:t>[ch2] 2</w:t>
      </w:r>
    </w:p>
    <w:p w14:paraId="3469CC6E" w14:textId="77777777" w:rsidR="00DB75FC" w:rsidRPr="007E11BA" w:rsidRDefault="00DB75FC" w:rsidP="00DF1820">
      <w:pPr>
        <w:pStyle w:val="TexterapportLger"/>
      </w:pPr>
      <w:r w:rsidRPr="007E11BA">
        <w:t>[ch3] 3</w:t>
      </w:r>
    </w:p>
    <w:p w14:paraId="59D455ED" w14:textId="77777777" w:rsidR="00DB75FC" w:rsidRPr="007E11BA" w:rsidRDefault="00DB75FC" w:rsidP="00DF1820">
      <w:pPr>
        <w:pStyle w:val="TexterapportLger"/>
      </w:pPr>
      <w:r w:rsidRPr="007E11BA">
        <w:t>[ch4] 4</w:t>
      </w:r>
    </w:p>
    <w:p w14:paraId="41F14741" w14:textId="77777777" w:rsidR="00DB75FC" w:rsidRPr="007E11BA" w:rsidRDefault="00DB75FC" w:rsidP="00DF1820">
      <w:pPr>
        <w:pStyle w:val="TexterapportLger"/>
      </w:pPr>
      <w:r w:rsidRPr="007E11BA">
        <w:t>[ch5] 5</w:t>
      </w:r>
    </w:p>
    <w:p w14:paraId="60476081" w14:textId="77777777" w:rsidR="00DB75FC" w:rsidRPr="007E11BA" w:rsidRDefault="00DB75FC" w:rsidP="00DF1820">
      <w:pPr>
        <w:pStyle w:val="TexterapportLger"/>
      </w:pPr>
      <w:r w:rsidRPr="007E11BA">
        <w:t>[ch6] 6</w:t>
      </w:r>
    </w:p>
    <w:p w14:paraId="2D4E112D" w14:textId="77777777" w:rsidR="00DB75FC" w:rsidRPr="007E11BA" w:rsidRDefault="00DB75FC" w:rsidP="00DF1820">
      <w:pPr>
        <w:pStyle w:val="TexterapportLger"/>
      </w:pPr>
      <w:r w:rsidRPr="007E11BA">
        <w:t>[ch7] 7Strongly agree</w:t>
      </w:r>
    </w:p>
    <w:p w14:paraId="26F5BCCC" w14:textId="77777777" w:rsidR="00DB75FC" w:rsidRPr="007E11BA" w:rsidRDefault="00DB75FC" w:rsidP="00DF1820">
      <w:pPr>
        <w:pStyle w:val="TexterapportLger"/>
      </w:pPr>
      <w:r w:rsidRPr="007E11BA">
        <w:t>[ch98] Don't know</w:t>
      </w:r>
    </w:p>
    <w:p w14:paraId="2F627BCF" w14:textId="77777777" w:rsidR="00DB75FC" w:rsidRPr="007E11BA" w:rsidRDefault="00DB75FC" w:rsidP="00DF1820">
      <w:pPr>
        <w:pStyle w:val="TexterapportLger"/>
        <w:sectPr w:rsidR="00DB75FC" w:rsidRPr="007E11BA">
          <w:type w:val="continuous"/>
          <w:pgSz w:w="12240" w:h="15840"/>
          <w:pgMar w:top="1440" w:right="1800" w:bottom="1440" w:left="1800" w:header="0" w:footer="0" w:gutter="0"/>
          <w:cols w:space="720"/>
          <w:formProt w:val="0"/>
        </w:sectPr>
      </w:pPr>
    </w:p>
    <w:p w14:paraId="5DEA6899" w14:textId="3B0B77DE" w:rsidR="007C2A9C" w:rsidRDefault="007C2A9C" w:rsidP="00DF1820">
      <w:pPr>
        <w:pStyle w:val="TexterapportLger"/>
        <w:rPr>
          <w:b/>
          <w:bCs/>
        </w:rPr>
      </w:pPr>
      <w:r w:rsidRPr="002D6F29">
        <w:t>[</w:t>
      </w:r>
      <w:r>
        <w:t>Wave 14</w:t>
      </w:r>
      <w:r w:rsidR="00812E54">
        <w:t>-15</w:t>
      </w:r>
      <w:r w:rsidR="00A57B3D">
        <w:t>-16</w:t>
      </w:r>
      <w:r w:rsidRPr="002D6F29">
        <w:t>]</w:t>
      </w:r>
    </w:p>
    <w:p w14:paraId="70347ED3" w14:textId="77777777" w:rsidR="00DB75FC" w:rsidRPr="007E11BA" w:rsidRDefault="00DB75FC" w:rsidP="00DF1820">
      <w:pPr>
        <w:pStyle w:val="TexterapportLger"/>
        <w:rPr>
          <w:b/>
          <w:bCs/>
        </w:rPr>
      </w:pPr>
      <w:r w:rsidRPr="007E11BA">
        <w:t>[Vaccinated8] Do you currently have a second vaccine dose appointment booked?</w:t>
      </w:r>
    </w:p>
    <w:p w14:paraId="75957CFE" w14:textId="77777777" w:rsidR="00DB75FC" w:rsidRPr="007E11BA" w:rsidRDefault="00DB75FC" w:rsidP="00DF1820">
      <w:pPr>
        <w:pStyle w:val="TexterapportLger"/>
      </w:pPr>
      <w:r w:rsidRPr="007E11BA">
        <w:rPr>
          <w:rStyle w:val="rststyle-strong"/>
          <w:rFonts w:asciiTheme="minorHAnsi" w:hAnsiTheme="minorHAnsi" w:cstheme="minorHAnsi"/>
          <w:b w:val="0"/>
          <w:sz w:val="22"/>
          <w:szCs w:val="22"/>
        </w:rPr>
        <w:t>Row:</w:t>
      </w:r>
    </w:p>
    <w:p w14:paraId="02E91882" w14:textId="77777777" w:rsidR="00DB75FC" w:rsidRPr="007E11BA" w:rsidRDefault="00DB75FC" w:rsidP="00DF1820">
      <w:pPr>
        <w:pStyle w:val="TexterapportLger"/>
      </w:pPr>
      <w:r w:rsidRPr="007E11BA">
        <w:t>[r1] Yes, my appointment is booked</w:t>
      </w:r>
    </w:p>
    <w:p w14:paraId="435DECFF" w14:textId="77777777" w:rsidR="00DB75FC" w:rsidRPr="007E11BA" w:rsidRDefault="00DB75FC" w:rsidP="00DF1820">
      <w:pPr>
        <w:pStyle w:val="TexterapportLger"/>
      </w:pPr>
      <w:r w:rsidRPr="007E11BA">
        <w:t>[r2] No, but I plan to book a second dose appointment</w:t>
      </w:r>
    </w:p>
    <w:p w14:paraId="0559CE35" w14:textId="77777777" w:rsidR="00DB75FC" w:rsidRPr="007E11BA" w:rsidRDefault="00DB75FC" w:rsidP="00DF1820">
      <w:pPr>
        <w:pStyle w:val="TexterapportLger"/>
      </w:pPr>
      <w:r w:rsidRPr="007E11BA">
        <w:lastRenderedPageBreak/>
        <w:t>[r3] No, I don’t plan to book a second dose appointment</w:t>
      </w:r>
    </w:p>
    <w:p w14:paraId="61486A05" w14:textId="77777777" w:rsidR="00DB75FC" w:rsidRPr="007E11BA" w:rsidRDefault="00DB75FC" w:rsidP="00DF1820">
      <w:pPr>
        <w:pStyle w:val="TexterapportLger"/>
      </w:pPr>
      <w:r w:rsidRPr="007E11BA">
        <w:t>[r98] Don’t know</w:t>
      </w:r>
    </w:p>
    <w:p w14:paraId="6387BB14" w14:textId="77777777" w:rsidR="00DB75FC" w:rsidRPr="007E11BA" w:rsidRDefault="00DB75FC" w:rsidP="00DF1820">
      <w:pPr>
        <w:pStyle w:val="TexterapportLger"/>
        <w:sectPr w:rsidR="00DB75FC" w:rsidRPr="007E11BA">
          <w:type w:val="continuous"/>
          <w:pgSz w:w="12240" w:h="15840"/>
          <w:pgMar w:top="1440" w:right="1800" w:bottom="1440" w:left="1800" w:header="0" w:footer="0" w:gutter="0"/>
          <w:cols w:space="720"/>
          <w:formProt w:val="0"/>
        </w:sectPr>
      </w:pPr>
    </w:p>
    <w:p w14:paraId="10337656" w14:textId="76B5D6E4" w:rsidR="007E68CE" w:rsidRPr="007E68CE" w:rsidRDefault="007E68CE" w:rsidP="00DF1820">
      <w:pPr>
        <w:pStyle w:val="TexterapportLger"/>
      </w:pPr>
      <w:r w:rsidRPr="007E68CE">
        <w:t>[Wave 14-16]</w:t>
      </w:r>
    </w:p>
    <w:p w14:paraId="6920DC09" w14:textId="7513B5D4" w:rsidR="00DB75FC" w:rsidRPr="007E11BA" w:rsidRDefault="00DB75FC" w:rsidP="00DF1820">
      <w:pPr>
        <w:pStyle w:val="TexterapportLger"/>
        <w:rPr>
          <w:b/>
          <w:bCs/>
        </w:rPr>
      </w:pPr>
      <w:r w:rsidRPr="007E11BA">
        <w:t>[Vaccinated9n] What has prevented you from getting a second dose so far?</w:t>
      </w:r>
    </w:p>
    <w:p w14:paraId="7C9C9FFC" w14:textId="77777777" w:rsidR="00DB75FC" w:rsidRPr="007E11BA" w:rsidRDefault="00DB75FC" w:rsidP="00DF1820">
      <w:pPr>
        <w:pStyle w:val="TexterapportLger"/>
      </w:pPr>
      <w:r w:rsidRPr="007E11BA">
        <w:t>Please select all that apply</w:t>
      </w:r>
    </w:p>
    <w:p w14:paraId="1FB29211" w14:textId="77777777" w:rsidR="00DB75FC" w:rsidRPr="007E11BA" w:rsidRDefault="00DB75FC" w:rsidP="00DF1820">
      <w:pPr>
        <w:pStyle w:val="TexterapportLger"/>
      </w:pPr>
      <w:r w:rsidRPr="007E11BA">
        <w:rPr>
          <w:rStyle w:val="rststyle-strong"/>
          <w:rFonts w:asciiTheme="minorHAnsi" w:hAnsiTheme="minorHAnsi" w:cstheme="minorHAnsi"/>
          <w:b w:val="0"/>
          <w:sz w:val="22"/>
          <w:szCs w:val="22"/>
        </w:rPr>
        <w:t>Row:</w:t>
      </w:r>
    </w:p>
    <w:p w14:paraId="209A520C" w14:textId="77777777" w:rsidR="00DB75FC" w:rsidRPr="007E11BA" w:rsidRDefault="00DB75FC" w:rsidP="00DF1820">
      <w:pPr>
        <w:pStyle w:val="TexterapportLger"/>
      </w:pPr>
      <w:r w:rsidRPr="007E11BA">
        <w:t>[r1] I don’t believe it will be safe</w:t>
      </w:r>
    </w:p>
    <w:p w14:paraId="5B4A4EDB" w14:textId="77777777" w:rsidR="00DB75FC" w:rsidRPr="007E11BA" w:rsidRDefault="00DB75FC" w:rsidP="00DF1820">
      <w:pPr>
        <w:pStyle w:val="TexterapportLger"/>
      </w:pPr>
      <w:r w:rsidRPr="007E11BA">
        <w:t>[r2] I don’t want to have side effects or feel sick</w:t>
      </w:r>
    </w:p>
    <w:p w14:paraId="4CBFFFC0" w14:textId="77777777" w:rsidR="00DB75FC" w:rsidRPr="007E11BA" w:rsidRDefault="00DB75FC" w:rsidP="00DF1820">
      <w:pPr>
        <w:pStyle w:val="TexterapportLger"/>
      </w:pPr>
      <w:r w:rsidRPr="007E11BA">
        <w:t>[r3] It is unethical to get a second dose when there are not enough vaccines globally</w:t>
      </w:r>
    </w:p>
    <w:p w14:paraId="7CC33A91" w14:textId="77777777" w:rsidR="00DB75FC" w:rsidRPr="007E11BA" w:rsidRDefault="00DB75FC" w:rsidP="00DF1820">
      <w:pPr>
        <w:pStyle w:val="TexterapportLger"/>
      </w:pPr>
      <w:r w:rsidRPr="007E11BA">
        <w:t>[r4] Religious reasons</w:t>
      </w:r>
    </w:p>
    <w:p w14:paraId="68AADA5D" w14:textId="77777777" w:rsidR="00DB75FC" w:rsidRPr="007E11BA" w:rsidRDefault="00DB75FC" w:rsidP="00DF1820">
      <w:pPr>
        <w:pStyle w:val="TexterapportLger"/>
      </w:pPr>
      <w:r w:rsidRPr="007E11BA">
        <w:t>[r5] I don’t feel that I need it</w:t>
      </w:r>
    </w:p>
    <w:p w14:paraId="7D880E34" w14:textId="77777777" w:rsidR="00DB75FC" w:rsidRPr="007E11BA" w:rsidRDefault="00DB75FC" w:rsidP="00DF1820">
      <w:pPr>
        <w:pStyle w:val="TexterapportLger"/>
      </w:pPr>
      <w:r w:rsidRPr="007E11BA">
        <w:t>[r6] I don’t trust the government</w:t>
      </w:r>
    </w:p>
    <w:p w14:paraId="6795DAB9" w14:textId="77777777" w:rsidR="00DB75FC" w:rsidRPr="007E11BA" w:rsidRDefault="00DB75FC" w:rsidP="00DF1820">
      <w:pPr>
        <w:pStyle w:val="TexterapportLger"/>
      </w:pPr>
      <w:r w:rsidRPr="007E11BA">
        <w:t>[r7] Not enough testing or research has been done</w:t>
      </w:r>
    </w:p>
    <w:p w14:paraId="7AF4D288" w14:textId="77777777" w:rsidR="00DB75FC" w:rsidRPr="007E11BA" w:rsidRDefault="00DB75FC" w:rsidP="00DF1820">
      <w:pPr>
        <w:pStyle w:val="TexterapportLger"/>
      </w:pPr>
      <w:r w:rsidRPr="007E11BA">
        <w:t>[r8] I do not have time to be vaccinated</w:t>
      </w:r>
    </w:p>
    <w:p w14:paraId="1D3D97C1" w14:textId="77777777" w:rsidR="00DB75FC" w:rsidRPr="007E11BA" w:rsidRDefault="00DB75FC" w:rsidP="00DF1820">
      <w:pPr>
        <w:pStyle w:val="TexterapportLger"/>
      </w:pPr>
      <w:r w:rsidRPr="007E11BA">
        <w:t>[r9] I was advised against getting a second dose by a health professional</w:t>
      </w:r>
    </w:p>
    <w:p w14:paraId="5EF393C3" w14:textId="77777777" w:rsidR="00DB75FC" w:rsidRPr="007E11BA" w:rsidRDefault="00DB75FC" w:rsidP="00DF1820">
      <w:pPr>
        <w:pStyle w:val="TexterapportLger"/>
      </w:pPr>
      <w:r w:rsidRPr="007E11BA">
        <w:t>[r10] I was advised against getting a second dose by friends and/or family</w:t>
      </w:r>
    </w:p>
    <w:p w14:paraId="41789913" w14:textId="77777777" w:rsidR="00DB75FC" w:rsidRPr="007E11BA" w:rsidRDefault="00DB75FC" w:rsidP="00DF1820">
      <w:pPr>
        <w:pStyle w:val="TexterapportLger"/>
      </w:pPr>
      <w:r w:rsidRPr="007E11BA">
        <w:t>[r11] I received the Janssen/Johnson &amp; Johnson vaccine</w:t>
      </w:r>
    </w:p>
    <w:p w14:paraId="4A9543B2" w14:textId="77777777" w:rsidR="00DB75FC" w:rsidRPr="007E11BA" w:rsidRDefault="00DB75FC" w:rsidP="00DF1820">
      <w:pPr>
        <w:pStyle w:val="TexterapportLger"/>
      </w:pPr>
      <w:r w:rsidRPr="007E11BA">
        <w:t>[r96] Other (please specify)</w:t>
      </w:r>
    </w:p>
    <w:p w14:paraId="5B52DCAD" w14:textId="77777777" w:rsidR="00DB75FC" w:rsidRPr="007E11BA" w:rsidRDefault="00DB75FC" w:rsidP="00DF1820">
      <w:pPr>
        <w:pStyle w:val="TexterapportLger"/>
      </w:pPr>
      <w:r w:rsidRPr="007E11BA">
        <w:t>[r98] Don’t know</w:t>
      </w:r>
    </w:p>
    <w:p w14:paraId="42A5275D" w14:textId="77777777" w:rsidR="00DB75FC" w:rsidRPr="007E11BA" w:rsidRDefault="00DB75FC" w:rsidP="00DF1820">
      <w:pPr>
        <w:pStyle w:val="TexterapportLger"/>
        <w:sectPr w:rsidR="00DB75FC" w:rsidRPr="007E11BA">
          <w:type w:val="continuous"/>
          <w:pgSz w:w="12240" w:h="15840"/>
          <w:pgMar w:top="1440" w:right="1800" w:bottom="1440" w:left="1800" w:header="0" w:footer="0" w:gutter="0"/>
          <w:cols w:space="720"/>
          <w:formProt w:val="0"/>
        </w:sectPr>
      </w:pPr>
    </w:p>
    <w:p w14:paraId="3637D389" w14:textId="1A78C43F" w:rsidR="007C2A9C" w:rsidRDefault="007C2A9C" w:rsidP="00DF1820">
      <w:pPr>
        <w:pStyle w:val="TexterapportLger"/>
        <w:rPr>
          <w:b/>
          <w:bCs/>
        </w:rPr>
      </w:pPr>
      <w:r w:rsidRPr="002D6F29">
        <w:t>[</w:t>
      </w:r>
      <w:r>
        <w:t>Wave 14</w:t>
      </w:r>
      <w:r w:rsidR="0025488A">
        <w:t>-15</w:t>
      </w:r>
      <w:r w:rsidR="00A57B3D">
        <w:t>-16</w:t>
      </w:r>
      <w:r w:rsidRPr="002D6F29">
        <w:t>]</w:t>
      </w:r>
    </w:p>
    <w:p w14:paraId="54E3E4E3" w14:textId="77777777" w:rsidR="00DB75FC" w:rsidRPr="007E11BA" w:rsidRDefault="00DB75FC" w:rsidP="00DF1820">
      <w:pPr>
        <w:pStyle w:val="TexterapportLger"/>
        <w:rPr>
          <w:b/>
          <w:bCs/>
        </w:rPr>
      </w:pPr>
      <w:r w:rsidRPr="007E11BA">
        <w:t>[Vaccinated6] How likely are you to get the second dose of the COVID-19 vaccine?</w:t>
      </w:r>
    </w:p>
    <w:p w14:paraId="7606E175" w14:textId="77777777" w:rsidR="00DB75FC" w:rsidRPr="007E11BA" w:rsidRDefault="00DB75FC" w:rsidP="00DF1820">
      <w:pPr>
        <w:pStyle w:val="TexterapportLger"/>
      </w:pPr>
      <w:r w:rsidRPr="007E11BA">
        <w:t>Drag the slider to a point on the scale.</w:t>
      </w:r>
    </w:p>
    <w:p w14:paraId="01043826" w14:textId="77777777" w:rsidR="00DB75FC" w:rsidRPr="007E11BA" w:rsidRDefault="00DB75FC" w:rsidP="00DF1820">
      <w:pPr>
        <w:pStyle w:val="TexterapportLger"/>
      </w:pPr>
      <w:r w:rsidRPr="007E11BA">
        <w:rPr>
          <w:rStyle w:val="rststyle-strong"/>
          <w:rFonts w:asciiTheme="minorHAnsi" w:hAnsiTheme="minorHAnsi" w:cstheme="minorHAnsi"/>
          <w:b w:val="0"/>
          <w:sz w:val="22"/>
          <w:szCs w:val="22"/>
        </w:rPr>
        <w:t>Choice:</w:t>
      </w:r>
    </w:p>
    <w:p w14:paraId="19EAB9FC" w14:textId="77777777" w:rsidR="00DB75FC" w:rsidRPr="007E11BA" w:rsidRDefault="00DB75FC" w:rsidP="00DF1820">
      <w:pPr>
        <w:pStyle w:val="TexterapportLger"/>
      </w:pPr>
      <w:r w:rsidRPr="007E11BA">
        <w:t>[ch1] 1Extremely unlikely</w:t>
      </w:r>
    </w:p>
    <w:p w14:paraId="5CEDCA85" w14:textId="77777777" w:rsidR="00DB75FC" w:rsidRPr="007E11BA" w:rsidRDefault="00DB75FC" w:rsidP="00DF1820">
      <w:pPr>
        <w:pStyle w:val="TexterapportLger"/>
      </w:pPr>
      <w:r w:rsidRPr="007E11BA">
        <w:t>[ch2] 2</w:t>
      </w:r>
    </w:p>
    <w:p w14:paraId="297F2AB8" w14:textId="77777777" w:rsidR="00DB75FC" w:rsidRPr="007E11BA" w:rsidRDefault="00DB75FC" w:rsidP="00DF1820">
      <w:pPr>
        <w:pStyle w:val="TexterapportLger"/>
      </w:pPr>
      <w:r w:rsidRPr="007E11BA">
        <w:lastRenderedPageBreak/>
        <w:t>[ch3] 3</w:t>
      </w:r>
    </w:p>
    <w:p w14:paraId="0E96A146" w14:textId="77777777" w:rsidR="00DB75FC" w:rsidRPr="007E11BA" w:rsidRDefault="00DB75FC" w:rsidP="00DF1820">
      <w:pPr>
        <w:pStyle w:val="TexterapportLger"/>
      </w:pPr>
      <w:r w:rsidRPr="007E11BA">
        <w:t>[ch4] 4</w:t>
      </w:r>
    </w:p>
    <w:p w14:paraId="43B5B865" w14:textId="77777777" w:rsidR="00DB75FC" w:rsidRPr="007E11BA" w:rsidRDefault="00DB75FC" w:rsidP="00DF1820">
      <w:pPr>
        <w:pStyle w:val="TexterapportLger"/>
      </w:pPr>
      <w:r w:rsidRPr="007E11BA">
        <w:t>[ch5] 5</w:t>
      </w:r>
    </w:p>
    <w:p w14:paraId="2D6FDCD9" w14:textId="77777777" w:rsidR="00DB75FC" w:rsidRPr="007E11BA" w:rsidRDefault="00DB75FC" w:rsidP="00DF1820">
      <w:pPr>
        <w:pStyle w:val="TexterapportLger"/>
      </w:pPr>
      <w:r w:rsidRPr="007E11BA">
        <w:t>[ch6] 6</w:t>
      </w:r>
    </w:p>
    <w:p w14:paraId="377848B9" w14:textId="77777777" w:rsidR="00DB75FC" w:rsidRPr="007E11BA" w:rsidRDefault="00DB75FC" w:rsidP="00DF1820">
      <w:pPr>
        <w:pStyle w:val="TexterapportLger"/>
      </w:pPr>
      <w:r w:rsidRPr="007E11BA">
        <w:t>[ch7] 7Extremely likely</w:t>
      </w:r>
    </w:p>
    <w:p w14:paraId="119568C4" w14:textId="77777777" w:rsidR="00DB75FC" w:rsidRPr="007E11BA" w:rsidRDefault="00DB75FC" w:rsidP="00DF1820">
      <w:pPr>
        <w:pStyle w:val="TexterapportLger"/>
        <w:sectPr w:rsidR="00DB75FC" w:rsidRPr="007E11BA">
          <w:type w:val="continuous"/>
          <w:pgSz w:w="12240" w:h="15840"/>
          <w:pgMar w:top="1440" w:right="1800" w:bottom="1440" w:left="1800" w:header="0" w:footer="0" w:gutter="0"/>
          <w:cols w:space="720"/>
          <w:formProt w:val="0"/>
        </w:sectPr>
      </w:pPr>
    </w:p>
    <w:p w14:paraId="2764FDBB" w14:textId="4F9D434E" w:rsidR="009677BF" w:rsidRPr="00986393" w:rsidRDefault="009677BF" w:rsidP="00DF1820">
      <w:pPr>
        <w:pStyle w:val="TexterapportLger"/>
        <w:rPr>
          <w:b/>
          <w:bCs/>
        </w:rPr>
      </w:pPr>
      <w:r w:rsidRPr="002D6F29">
        <w:t>[</w:t>
      </w:r>
      <w:r>
        <w:t>Wave 12</w:t>
      </w:r>
      <w:r w:rsidRPr="00986393">
        <w:t>]</w:t>
      </w:r>
    </w:p>
    <w:p w14:paraId="2BE0EBB0" w14:textId="77777777" w:rsidR="00DB75FC" w:rsidRPr="007E11BA" w:rsidRDefault="00DB75FC" w:rsidP="00DF1820">
      <w:pPr>
        <w:pStyle w:val="TexterapportLger"/>
        <w:rPr>
          <w:b/>
          <w:bCs/>
        </w:rPr>
      </w:pPr>
      <w:r w:rsidRPr="007E11BA">
        <w:t>[Vaccinated3] In previous rounds of this survey, I said I intended to get a COVID-19 vaccine once it became available to me.</w:t>
      </w:r>
    </w:p>
    <w:p w14:paraId="21149AAC" w14:textId="77777777" w:rsidR="00DB75FC" w:rsidRPr="007E11BA" w:rsidRDefault="00DB75FC" w:rsidP="00DF1820">
      <w:pPr>
        <w:pStyle w:val="TexterapportLger"/>
      </w:pPr>
      <w:r w:rsidRPr="007E11BA">
        <w:rPr>
          <w:rStyle w:val="rststyle-strong"/>
          <w:rFonts w:asciiTheme="minorHAnsi" w:hAnsiTheme="minorHAnsi" w:cstheme="minorHAnsi"/>
          <w:b w:val="0"/>
          <w:sz w:val="22"/>
          <w:szCs w:val="22"/>
        </w:rPr>
        <w:t>Row:</w:t>
      </w:r>
    </w:p>
    <w:p w14:paraId="2E7E8F07" w14:textId="77777777" w:rsidR="00DB75FC" w:rsidRPr="007E11BA" w:rsidRDefault="00DB75FC" w:rsidP="00DF1820">
      <w:pPr>
        <w:pStyle w:val="TexterapportLger"/>
      </w:pPr>
      <w:r w:rsidRPr="007E11BA">
        <w:t>[r1] Yes</w:t>
      </w:r>
    </w:p>
    <w:p w14:paraId="4841D184" w14:textId="77777777" w:rsidR="00DB75FC" w:rsidRPr="007E11BA" w:rsidRDefault="00DB75FC" w:rsidP="00DF1820">
      <w:pPr>
        <w:pStyle w:val="TexterapportLger"/>
      </w:pPr>
      <w:r w:rsidRPr="007E11BA">
        <w:t>[r2] No</w:t>
      </w:r>
    </w:p>
    <w:p w14:paraId="200F83DB" w14:textId="77777777" w:rsidR="00DB75FC" w:rsidRPr="007E11BA" w:rsidRDefault="00DB75FC" w:rsidP="00DF1820">
      <w:pPr>
        <w:pStyle w:val="TexterapportLger"/>
      </w:pPr>
      <w:r w:rsidRPr="007E11BA">
        <w:t>[r98] Don’t Remember</w:t>
      </w:r>
    </w:p>
    <w:p w14:paraId="1AC4253A" w14:textId="77777777" w:rsidR="00DB75FC" w:rsidRPr="00EB1F0F" w:rsidRDefault="00DB75FC" w:rsidP="00DF1820">
      <w:pPr>
        <w:pStyle w:val="TexterapportLger"/>
        <w:sectPr w:rsidR="00DB75FC" w:rsidRPr="00EB1F0F">
          <w:type w:val="continuous"/>
          <w:pgSz w:w="12240" w:h="15840"/>
          <w:pgMar w:top="1440" w:right="1800" w:bottom="1440" w:left="1800" w:header="0" w:footer="0" w:gutter="0"/>
          <w:cols w:space="720"/>
          <w:formProt w:val="0"/>
        </w:sectPr>
      </w:pPr>
    </w:p>
    <w:p w14:paraId="6DF177BB" w14:textId="77777777" w:rsidR="003A2AA7" w:rsidRDefault="003A2AA7" w:rsidP="00DF1820">
      <w:pPr>
        <w:pStyle w:val="TexterapportLger"/>
        <w:rPr>
          <w:b/>
          <w:bCs/>
        </w:rPr>
      </w:pPr>
      <w:r w:rsidRPr="002D6F29">
        <w:t>[</w:t>
      </w:r>
      <w:r>
        <w:t>Wave 13</w:t>
      </w:r>
      <w:r w:rsidRPr="002D6F29">
        <w:t>]</w:t>
      </w:r>
    </w:p>
    <w:p w14:paraId="71D4DFF5" w14:textId="77777777" w:rsidR="00DB75FC" w:rsidRPr="007E11BA" w:rsidRDefault="00DB75FC" w:rsidP="00DF1820">
      <w:pPr>
        <w:pStyle w:val="TexterapportLger"/>
        <w:rPr>
          <w:b/>
          <w:bCs/>
        </w:rPr>
      </w:pPr>
      <w:r w:rsidRPr="007E11BA">
        <w:t>[Vaccinated4] At your vaccination appointment, were you given guidance on safe behaviours post-vaccination (</w:t>
      </w:r>
      <w:proofErr w:type="gramStart"/>
      <w:r w:rsidRPr="007E11BA">
        <w:t>e.g.</w:t>
      </w:r>
      <w:proofErr w:type="gramEnd"/>
      <w:r w:rsidRPr="007E11BA">
        <w:t xml:space="preserve"> continuing to wear a mask in indoor public settings)?</w:t>
      </w:r>
    </w:p>
    <w:p w14:paraId="474812AC" w14:textId="77777777" w:rsidR="00DB75FC" w:rsidRPr="007E11BA" w:rsidRDefault="00DB75FC" w:rsidP="00DF1820">
      <w:pPr>
        <w:pStyle w:val="TexterapportLger"/>
      </w:pPr>
      <w:r w:rsidRPr="007E11BA">
        <w:rPr>
          <w:rStyle w:val="rststyle-strong"/>
          <w:rFonts w:asciiTheme="minorHAnsi" w:hAnsiTheme="minorHAnsi" w:cstheme="minorHAnsi"/>
          <w:b w:val="0"/>
          <w:sz w:val="22"/>
          <w:szCs w:val="22"/>
        </w:rPr>
        <w:t>Row:</w:t>
      </w:r>
    </w:p>
    <w:p w14:paraId="33013364" w14:textId="77777777" w:rsidR="00DB75FC" w:rsidRPr="007E11BA" w:rsidRDefault="00DB75FC" w:rsidP="00DF1820">
      <w:pPr>
        <w:pStyle w:val="TexterapportLger"/>
      </w:pPr>
      <w:r w:rsidRPr="007E11BA">
        <w:t>[r1] Yes, verbal guidance only (</w:t>
      </w:r>
      <w:proofErr w:type="gramStart"/>
      <w:r w:rsidRPr="007E11BA">
        <w:t>e.g.</w:t>
      </w:r>
      <w:proofErr w:type="gramEnd"/>
      <w:r w:rsidRPr="007E11BA">
        <w:t xml:space="preserve"> in-person)</w:t>
      </w:r>
    </w:p>
    <w:p w14:paraId="501D542D" w14:textId="77777777" w:rsidR="00DB75FC" w:rsidRPr="007E11BA" w:rsidRDefault="00DB75FC" w:rsidP="00DF1820">
      <w:pPr>
        <w:pStyle w:val="TexterapportLger"/>
      </w:pPr>
      <w:r w:rsidRPr="007E11BA">
        <w:t>[r2] Yes, written guidance only (</w:t>
      </w:r>
      <w:proofErr w:type="gramStart"/>
      <w:r w:rsidRPr="007E11BA">
        <w:t>e.g.</w:t>
      </w:r>
      <w:proofErr w:type="gramEnd"/>
      <w:r w:rsidRPr="007E11BA">
        <w:t xml:space="preserve"> pamphlet, link to a website)</w:t>
      </w:r>
    </w:p>
    <w:p w14:paraId="10331BD1" w14:textId="77777777" w:rsidR="00DB75FC" w:rsidRPr="007E11BA" w:rsidRDefault="00DB75FC" w:rsidP="00DF1820">
      <w:pPr>
        <w:pStyle w:val="TexterapportLger"/>
      </w:pPr>
      <w:r w:rsidRPr="007E11BA">
        <w:t>[r3] Yes, both verbal and written guidance were provided</w:t>
      </w:r>
    </w:p>
    <w:p w14:paraId="13BECFC2" w14:textId="77777777" w:rsidR="00DB75FC" w:rsidRPr="007E11BA" w:rsidRDefault="00DB75FC" w:rsidP="00DF1820">
      <w:pPr>
        <w:pStyle w:val="TexterapportLger"/>
      </w:pPr>
      <w:r w:rsidRPr="007E11BA">
        <w:t>[r4] No</w:t>
      </w:r>
    </w:p>
    <w:p w14:paraId="1A350D1C" w14:textId="77777777" w:rsidR="00DB75FC" w:rsidRPr="007E11BA" w:rsidRDefault="00DB75FC" w:rsidP="00DF1820">
      <w:pPr>
        <w:pStyle w:val="TexterapportLger"/>
      </w:pPr>
      <w:r w:rsidRPr="007E11BA">
        <w:t>[r98] Don’t know</w:t>
      </w:r>
    </w:p>
    <w:p w14:paraId="67416D0A" w14:textId="77777777" w:rsidR="00DB75FC" w:rsidRPr="007E11BA" w:rsidRDefault="00DB75FC" w:rsidP="00DF1820">
      <w:pPr>
        <w:pStyle w:val="TexterapportLger"/>
        <w:sectPr w:rsidR="00DB75FC" w:rsidRPr="007E11BA">
          <w:type w:val="continuous"/>
          <w:pgSz w:w="12240" w:h="15840"/>
          <w:pgMar w:top="1440" w:right="1800" w:bottom="1440" w:left="1800" w:header="0" w:footer="0" w:gutter="0"/>
          <w:cols w:space="720"/>
          <w:formProt w:val="0"/>
        </w:sectPr>
      </w:pPr>
    </w:p>
    <w:p w14:paraId="6BF07FD8" w14:textId="77777777" w:rsidR="003A2AA7" w:rsidRDefault="003A2AA7" w:rsidP="00DF1820">
      <w:pPr>
        <w:pStyle w:val="TexterapportLger"/>
        <w:rPr>
          <w:b/>
          <w:bCs/>
        </w:rPr>
      </w:pPr>
      <w:r w:rsidRPr="002D6F29">
        <w:t>[</w:t>
      </w:r>
      <w:r>
        <w:t>Wave 13</w:t>
      </w:r>
      <w:r w:rsidRPr="002D6F29">
        <w:t>]</w:t>
      </w:r>
    </w:p>
    <w:p w14:paraId="5400FEE9" w14:textId="77777777" w:rsidR="00DB75FC" w:rsidRPr="007E11BA" w:rsidRDefault="00DB75FC" w:rsidP="00DF1820">
      <w:pPr>
        <w:pStyle w:val="TexterapportLger"/>
        <w:rPr>
          <w:b/>
          <w:bCs/>
        </w:rPr>
      </w:pPr>
      <w:r w:rsidRPr="007E11BA">
        <w:t>[Vaccinated5] Are you planning to get the second dose of the COVID-19 vaccine?</w:t>
      </w:r>
    </w:p>
    <w:p w14:paraId="46ADD3E6" w14:textId="77777777" w:rsidR="00DB75FC" w:rsidRPr="007E11BA" w:rsidRDefault="00DB75FC" w:rsidP="00DF1820">
      <w:pPr>
        <w:pStyle w:val="TexterapportLger"/>
      </w:pPr>
      <w:r w:rsidRPr="007E11BA">
        <w:rPr>
          <w:rStyle w:val="rststyle-strong"/>
          <w:rFonts w:asciiTheme="minorHAnsi" w:hAnsiTheme="minorHAnsi" w:cstheme="minorHAnsi"/>
          <w:b w:val="0"/>
          <w:sz w:val="22"/>
          <w:szCs w:val="22"/>
        </w:rPr>
        <w:t>Row:</w:t>
      </w:r>
    </w:p>
    <w:p w14:paraId="15A6ECA2" w14:textId="77777777" w:rsidR="00DB75FC" w:rsidRPr="007E11BA" w:rsidRDefault="00DB75FC" w:rsidP="00DF1820">
      <w:pPr>
        <w:pStyle w:val="TexterapportLger"/>
      </w:pPr>
      <w:r w:rsidRPr="007E11BA">
        <w:t>[r1] Yes</w:t>
      </w:r>
    </w:p>
    <w:p w14:paraId="3FD0C0AB" w14:textId="77777777" w:rsidR="00DB75FC" w:rsidRPr="007E11BA" w:rsidRDefault="00DB75FC" w:rsidP="00DF1820">
      <w:pPr>
        <w:pStyle w:val="TexterapportLger"/>
      </w:pPr>
      <w:r w:rsidRPr="007E11BA">
        <w:t>[r2] No</w:t>
      </w:r>
    </w:p>
    <w:p w14:paraId="467C3457" w14:textId="77777777" w:rsidR="00DB75FC" w:rsidRPr="007E11BA" w:rsidRDefault="00DB75FC" w:rsidP="00DF1820">
      <w:pPr>
        <w:pStyle w:val="TexterapportLger"/>
      </w:pPr>
      <w:r w:rsidRPr="007E11BA">
        <w:lastRenderedPageBreak/>
        <w:t>[r98] Don’t know</w:t>
      </w:r>
    </w:p>
    <w:p w14:paraId="2211A73A" w14:textId="77777777" w:rsidR="00DB75FC" w:rsidRPr="00EB1F0F" w:rsidRDefault="00DB75FC" w:rsidP="00DF1820">
      <w:pPr>
        <w:pStyle w:val="TexterapportLger"/>
        <w:sectPr w:rsidR="00DB75FC" w:rsidRPr="00EB1F0F">
          <w:type w:val="continuous"/>
          <w:pgSz w:w="12240" w:h="15840"/>
          <w:pgMar w:top="1440" w:right="1800" w:bottom="1440" w:left="1800" w:header="0" w:footer="0" w:gutter="0"/>
          <w:cols w:space="720"/>
          <w:formProt w:val="0"/>
        </w:sectPr>
      </w:pPr>
    </w:p>
    <w:p w14:paraId="1CD681EB" w14:textId="665AEFF4" w:rsidR="007C2A9C" w:rsidRDefault="007C2A9C" w:rsidP="00DF1820">
      <w:pPr>
        <w:pStyle w:val="TexterapportLger"/>
        <w:rPr>
          <w:b/>
          <w:bCs/>
        </w:rPr>
      </w:pPr>
      <w:r w:rsidRPr="002D6F29">
        <w:t>[</w:t>
      </w:r>
      <w:r>
        <w:t>Wave 14</w:t>
      </w:r>
      <w:r w:rsidR="0025488A">
        <w:t>-15</w:t>
      </w:r>
      <w:r w:rsidRPr="002D6F29">
        <w:t>]</w:t>
      </w:r>
    </w:p>
    <w:p w14:paraId="1A490E33" w14:textId="77777777" w:rsidR="00DB75FC" w:rsidRPr="007E11BA" w:rsidRDefault="00DB75FC" w:rsidP="00DF1820">
      <w:pPr>
        <w:pStyle w:val="TexterapportLger"/>
        <w:rPr>
          <w:b/>
          <w:bCs/>
        </w:rPr>
      </w:pPr>
      <w:r w:rsidRPr="007E11BA">
        <w:t>[Vaccinated7] What is your top/main reason for feeling unsure about receiving the second vaccine dose?</w:t>
      </w:r>
    </w:p>
    <w:p w14:paraId="7E2CABC3" w14:textId="77777777" w:rsidR="00DB75FC" w:rsidRPr="007E11BA" w:rsidRDefault="00DB75FC" w:rsidP="00DF1820">
      <w:pPr>
        <w:pStyle w:val="TexterapportLger"/>
      </w:pPr>
      <w:r w:rsidRPr="007E11BA">
        <w:rPr>
          <w:rStyle w:val="rststyle-strong"/>
          <w:rFonts w:asciiTheme="minorHAnsi" w:hAnsiTheme="minorHAnsi" w:cstheme="minorHAnsi"/>
          <w:b w:val="0"/>
          <w:sz w:val="22"/>
          <w:szCs w:val="22"/>
        </w:rPr>
        <w:t>Row:</w:t>
      </w:r>
    </w:p>
    <w:p w14:paraId="12C645C3" w14:textId="77777777" w:rsidR="00DB75FC" w:rsidRPr="007E11BA" w:rsidRDefault="00DB75FC" w:rsidP="00DF1820">
      <w:pPr>
        <w:pStyle w:val="TexterapportLger"/>
      </w:pPr>
      <w:r w:rsidRPr="007E11BA">
        <w:t>[r1] I don’t want to have side effects or feel sick</w:t>
      </w:r>
    </w:p>
    <w:p w14:paraId="5B6F0F4C" w14:textId="77777777" w:rsidR="00DB75FC" w:rsidRPr="007E11BA" w:rsidRDefault="00DB75FC" w:rsidP="00DF1820">
      <w:pPr>
        <w:pStyle w:val="TexterapportLger"/>
      </w:pPr>
      <w:r w:rsidRPr="007E11BA">
        <w:t>[r2] I don’t feel that I need it</w:t>
      </w:r>
    </w:p>
    <w:p w14:paraId="4EAABF0F" w14:textId="77777777" w:rsidR="00DB75FC" w:rsidRPr="007E11BA" w:rsidRDefault="00DB75FC" w:rsidP="00DF1820">
      <w:pPr>
        <w:pStyle w:val="TexterapportLger"/>
      </w:pPr>
      <w:r w:rsidRPr="007E11BA">
        <w:t>[r3] I anticipate it will be difficult or complicated to access</w:t>
      </w:r>
    </w:p>
    <w:p w14:paraId="0770843C" w14:textId="77777777" w:rsidR="00DB75FC" w:rsidRPr="007E11BA" w:rsidRDefault="00DB75FC" w:rsidP="00DF1820">
      <w:pPr>
        <w:pStyle w:val="TexterapportLger"/>
      </w:pPr>
      <w:r w:rsidRPr="007E11BA">
        <w:t>[r4] Changing or conflicting guidelines for vaccine eligibility</w:t>
      </w:r>
    </w:p>
    <w:p w14:paraId="028DA6DA" w14:textId="77777777" w:rsidR="00DB75FC" w:rsidRPr="007E11BA" w:rsidRDefault="00DB75FC" w:rsidP="00DF1820">
      <w:pPr>
        <w:pStyle w:val="TexterapportLger"/>
      </w:pPr>
      <w:r w:rsidRPr="007E11BA">
        <w:t>[r96] Other (please specify)</w:t>
      </w:r>
    </w:p>
    <w:p w14:paraId="0F469D64" w14:textId="77777777" w:rsidR="00DB75FC" w:rsidRPr="007E11BA" w:rsidRDefault="00DB75FC" w:rsidP="00DF1820">
      <w:pPr>
        <w:pStyle w:val="TexterapportLger"/>
      </w:pPr>
      <w:r w:rsidRPr="007E11BA">
        <w:t>[r98] Don’t know</w:t>
      </w:r>
    </w:p>
    <w:p w14:paraId="5204D13A" w14:textId="77777777" w:rsidR="00DB75FC" w:rsidRPr="007E11BA" w:rsidRDefault="00DB75FC" w:rsidP="00DF1820">
      <w:pPr>
        <w:pStyle w:val="TexterapportLger"/>
        <w:sectPr w:rsidR="00DB75FC" w:rsidRPr="007E11BA">
          <w:type w:val="continuous"/>
          <w:pgSz w:w="12240" w:h="15840"/>
          <w:pgMar w:top="1440" w:right="1800" w:bottom="1440" w:left="1800" w:header="0" w:footer="0" w:gutter="0"/>
          <w:cols w:space="720"/>
          <w:formProt w:val="0"/>
        </w:sectPr>
      </w:pPr>
    </w:p>
    <w:p w14:paraId="008D0425" w14:textId="020949FA" w:rsidR="007C2A9C" w:rsidRDefault="007C2A9C" w:rsidP="00DF1820">
      <w:pPr>
        <w:pStyle w:val="TexterapportLger"/>
        <w:rPr>
          <w:b/>
          <w:bCs/>
        </w:rPr>
      </w:pPr>
      <w:r w:rsidRPr="002D6F29">
        <w:t>[</w:t>
      </w:r>
      <w:r>
        <w:t>Wave 14</w:t>
      </w:r>
      <w:r w:rsidR="00A57B3D">
        <w:t>-16</w:t>
      </w:r>
      <w:r w:rsidRPr="002D6F29">
        <w:t>]</w:t>
      </w:r>
    </w:p>
    <w:p w14:paraId="1DDB89E5" w14:textId="77777777" w:rsidR="00DB75FC" w:rsidRPr="007E11BA" w:rsidRDefault="00DB75FC" w:rsidP="00DF1820">
      <w:pPr>
        <w:pStyle w:val="TexterapportLger"/>
        <w:rPr>
          <w:b/>
          <w:bCs/>
        </w:rPr>
      </w:pPr>
      <w:r w:rsidRPr="007E11BA">
        <w:t>[Vaccinated9] There has been a lot of changing guidance about the AstraZeneca vaccine. As a recipient of at least one dose of AstraZeneca please indicate the extent to which you agree with the following statements:</w:t>
      </w:r>
    </w:p>
    <w:p w14:paraId="3486FD93" w14:textId="77777777" w:rsidR="00DB75FC" w:rsidRPr="007E11BA" w:rsidRDefault="00DB75FC" w:rsidP="00DF1820">
      <w:pPr>
        <w:pStyle w:val="TexterapportLger"/>
      </w:pPr>
      <w:r w:rsidRPr="007E11BA">
        <w:t>Drag the slider to a point on the scale.</w:t>
      </w:r>
    </w:p>
    <w:p w14:paraId="39BACBD1" w14:textId="77777777" w:rsidR="00DB75FC" w:rsidRPr="007E11BA" w:rsidRDefault="00DB75FC" w:rsidP="00DF1820">
      <w:pPr>
        <w:pStyle w:val="TexterapportLger"/>
      </w:pPr>
      <w:r w:rsidRPr="007E11BA">
        <w:rPr>
          <w:rStyle w:val="rststyle-strong"/>
          <w:rFonts w:asciiTheme="minorHAnsi" w:hAnsiTheme="minorHAnsi" w:cstheme="minorHAnsi"/>
          <w:b w:val="0"/>
          <w:sz w:val="22"/>
          <w:szCs w:val="22"/>
        </w:rPr>
        <w:t>Row:</w:t>
      </w:r>
    </w:p>
    <w:p w14:paraId="4E29DB7B" w14:textId="77777777" w:rsidR="00DB75FC" w:rsidRPr="007E11BA" w:rsidRDefault="00DB75FC" w:rsidP="00DF1820">
      <w:pPr>
        <w:pStyle w:val="TexterapportLger"/>
      </w:pPr>
      <w:r w:rsidRPr="007E11BA">
        <w:t>[r1] I feel like I should have waited for a different vaccine</w:t>
      </w:r>
    </w:p>
    <w:p w14:paraId="36D5CD42" w14:textId="77777777" w:rsidR="00DB75FC" w:rsidRPr="007E11BA" w:rsidRDefault="00DB75FC" w:rsidP="00DF1820">
      <w:pPr>
        <w:pStyle w:val="TexterapportLger"/>
      </w:pPr>
      <w:r w:rsidRPr="007E11BA">
        <w:t>[r2] I am worried about getting a second dose of AstraZeneca</w:t>
      </w:r>
    </w:p>
    <w:p w14:paraId="43303312" w14:textId="77777777" w:rsidR="00DB75FC" w:rsidRPr="007E11BA" w:rsidRDefault="00DB75FC" w:rsidP="00DF1820">
      <w:pPr>
        <w:pStyle w:val="TexterapportLger"/>
      </w:pPr>
      <w:r w:rsidRPr="007E11BA">
        <w:t>[r3] I am worried about mixing different COVID-19 vaccines</w:t>
      </w:r>
    </w:p>
    <w:p w14:paraId="2B240811" w14:textId="77777777" w:rsidR="00DB75FC" w:rsidRPr="007E11BA" w:rsidRDefault="00DB75FC" w:rsidP="00DF1820">
      <w:pPr>
        <w:pStyle w:val="TexterapportLger"/>
      </w:pPr>
      <w:r w:rsidRPr="007E11BA">
        <w:t>[r4] I am unsure about which vaccine I should get for the second dose</w:t>
      </w:r>
    </w:p>
    <w:p w14:paraId="20563571" w14:textId="77777777" w:rsidR="00DB75FC" w:rsidRPr="007E11BA" w:rsidRDefault="00DB75FC" w:rsidP="00DF1820">
      <w:pPr>
        <w:pStyle w:val="TexterapportLger"/>
      </w:pPr>
      <w:r w:rsidRPr="007E11BA">
        <w:rPr>
          <w:rStyle w:val="rststyle-strong"/>
          <w:rFonts w:asciiTheme="minorHAnsi" w:hAnsiTheme="minorHAnsi" w:cstheme="minorHAnsi"/>
          <w:b w:val="0"/>
          <w:sz w:val="22"/>
          <w:szCs w:val="22"/>
        </w:rPr>
        <w:t>Choice:</w:t>
      </w:r>
    </w:p>
    <w:p w14:paraId="264CEB8C" w14:textId="77777777" w:rsidR="00DB75FC" w:rsidRPr="007E11BA" w:rsidRDefault="00DB75FC" w:rsidP="00DF1820">
      <w:pPr>
        <w:pStyle w:val="TexterapportLger"/>
      </w:pPr>
      <w:r w:rsidRPr="007E11BA">
        <w:t>[ch1] 1Strongly disagree</w:t>
      </w:r>
    </w:p>
    <w:p w14:paraId="6FF515E0" w14:textId="77777777" w:rsidR="00DB75FC" w:rsidRPr="007E11BA" w:rsidRDefault="00DB75FC" w:rsidP="00DF1820">
      <w:pPr>
        <w:pStyle w:val="TexterapportLger"/>
      </w:pPr>
      <w:r w:rsidRPr="007E11BA">
        <w:t>[ch2] 2</w:t>
      </w:r>
    </w:p>
    <w:p w14:paraId="28551F2C" w14:textId="77777777" w:rsidR="00DB75FC" w:rsidRPr="007E11BA" w:rsidRDefault="00DB75FC" w:rsidP="00DF1820">
      <w:pPr>
        <w:pStyle w:val="TexterapportLger"/>
      </w:pPr>
      <w:r w:rsidRPr="007E11BA">
        <w:t>[ch3] 3</w:t>
      </w:r>
    </w:p>
    <w:p w14:paraId="6499AAEE" w14:textId="77777777" w:rsidR="00DB75FC" w:rsidRPr="007E11BA" w:rsidRDefault="00DB75FC" w:rsidP="00DF1820">
      <w:pPr>
        <w:pStyle w:val="TexterapportLger"/>
      </w:pPr>
      <w:r w:rsidRPr="007E11BA">
        <w:t>[ch4] 4</w:t>
      </w:r>
    </w:p>
    <w:p w14:paraId="763F6564" w14:textId="77777777" w:rsidR="00DB75FC" w:rsidRPr="007E11BA" w:rsidRDefault="00DB75FC" w:rsidP="00DF1820">
      <w:pPr>
        <w:pStyle w:val="TexterapportLger"/>
      </w:pPr>
      <w:r w:rsidRPr="007E11BA">
        <w:t>[ch5] 5</w:t>
      </w:r>
    </w:p>
    <w:p w14:paraId="7921B3F9" w14:textId="77777777" w:rsidR="00DB75FC" w:rsidRPr="007E11BA" w:rsidRDefault="00DB75FC" w:rsidP="00DF1820">
      <w:pPr>
        <w:pStyle w:val="TexterapportLger"/>
      </w:pPr>
      <w:r w:rsidRPr="007E11BA">
        <w:lastRenderedPageBreak/>
        <w:t>[ch6] 6</w:t>
      </w:r>
    </w:p>
    <w:p w14:paraId="1D024109" w14:textId="77777777" w:rsidR="00DB75FC" w:rsidRPr="007E11BA" w:rsidRDefault="00DB75FC" w:rsidP="00DF1820">
      <w:pPr>
        <w:pStyle w:val="TexterapportLger"/>
      </w:pPr>
      <w:r w:rsidRPr="007E11BA">
        <w:t>[ch7] 7Strongly agree</w:t>
      </w:r>
    </w:p>
    <w:p w14:paraId="723FC68E" w14:textId="77777777" w:rsidR="00DB75FC" w:rsidRPr="007E11BA" w:rsidRDefault="00DB75FC" w:rsidP="00DF1820">
      <w:pPr>
        <w:pStyle w:val="TexterapportLger"/>
        <w:sectPr w:rsidR="00DB75FC" w:rsidRPr="007E11BA">
          <w:type w:val="continuous"/>
          <w:pgSz w:w="12240" w:h="15840"/>
          <w:pgMar w:top="1440" w:right="1800" w:bottom="1440" w:left="1800" w:header="0" w:footer="0" w:gutter="0"/>
          <w:cols w:space="720"/>
          <w:formProt w:val="0"/>
        </w:sectPr>
      </w:pPr>
    </w:p>
    <w:p w14:paraId="260D69BF" w14:textId="77777777" w:rsidR="00A57B3D" w:rsidRDefault="00A57B3D" w:rsidP="00DF1820">
      <w:pPr>
        <w:pStyle w:val="TexterapportLger"/>
        <w:rPr>
          <w:b/>
          <w:bCs/>
        </w:rPr>
      </w:pPr>
      <w:r w:rsidRPr="002D6F29">
        <w:t>[</w:t>
      </w:r>
      <w:r>
        <w:t>Wave 16</w:t>
      </w:r>
      <w:r w:rsidRPr="002D6F29">
        <w:t>]</w:t>
      </w:r>
    </w:p>
    <w:p w14:paraId="13B11D84" w14:textId="77777777" w:rsidR="00DB75FC" w:rsidRPr="007E11BA" w:rsidRDefault="00DB75FC" w:rsidP="00DF1820">
      <w:pPr>
        <w:pStyle w:val="TexterapportLger"/>
        <w:rPr>
          <w:b/>
          <w:bCs/>
        </w:rPr>
      </w:pPr>
      <w:r w:rsidRPr="007E11BA">
        <w:t>[Booster1] If a third dose of a COVID-19 vaccine was available and recommended for you, how likely are you to get it?</w:t>
      </w:r>
    </w:p>
    <w:p w14:paraId="2348C5C6" w14:textId="77777777" w:rsidR="00DB75FC" w:rsidRPr="007E11BA" w:rsidRDefault="00DB75FC" w:rsidP="00DF1820">
      <w:pPr>
        <w:pStyle w:val="TexterapportLger"/>
      </w:pPr>
      <w:r w:rsidRPr="007E11BA">
        <w:t>Drag the slider to a point on the scale.</w:t>
      </w:r>
    </w:p>
    <w:p w14:paraId="39D800BE" w14:textId="77777777" w:rsidR="00DB75FC" w:rsidRPr="007E11BA" w:rsidRDefault="00DB75FC" w:rsidP="00DF1820">
      <w:pPr>
        <w:pStyle w:val="TexterapportLger"/>
      </w:pPr>
      <w:r w:rsidRPr="007E11BA">
        <w:rPr>
          <w:rStyle w:val="rststyle-strong"/>
          <w:rFonts w:asciiTheme="minorHAnsi" w:hAnsiTheme="minorHAnsi" w:cstheme="minorHAnsi"/>
          <w:b w:val="0"/>
          <w:sz w:val="22"/>
          <w:szCs w:val="22"/>
        </w:rPr>
        <w:t>Choice:</w:t>
      </w:r>
    </w:p>
    <w:p w14:paraId="2EA13B43" w14:textId="77777777" w:rsidR="00DB75FC" w:rsidRPr="007E11BA" w:rsidRDefault="00DB75FC" w:rsidP="00DF1820">
      <w:pPr>
        <w:pStyle w:val="TexterapportLger"/>
      </w:pPr>
      <w:r w:rsidRPr="007E11BA">
        <w:t>[ch1] 1Extremely unlikely</w:t>
      </w:r>
    </w:p>
    <w:p w14:paraId="7A6B42B1" w14:textId="77777777" w:rsidR="00DB75FC" w:rsidRPr="007E11BA" w:rsidRDefault="00DB75FC" w:rsidP="00DF1820">
      <w:pPr>
        <w:pStyle w:val="TexterapportLger"/>
      </w:pPr>
      <w:r w:rsidRPr="007E11BA">
        <w:t>[ch2] 2</w:t>
      </w:r>
    </w:p>
    <w:p w14:paraId="7FEA79D5" w14:textId="77777777" w:rsidR="00DB75FC" w:rsidRPr="007E11BA" w:rsidRDefault="00DB75FC" w:rsidP="00DF1820">
      <w:pPr>
        <w:pStyle w:val="TexterapportLger"/>
      </w:pPr>
      <w:r w:rsidRPr="007E11BA">
        <w:t>[ch3] 3</w:t>
      </w:r>
    </w:p>
    <w:p w14:paraId="6150D231" w14:textId="77777777" w:rsidR="00DB75FC" w:rsidRPr="007E11BA" w:rsidRDefault="00DB75FC" w:rsidP="00DF1820">
      <w:pPr>
        <w:pStyle w:val="TexterapportLger"/>
      </w:pPr>
      <w:r w:rsidRPr="007E11BA">
        <w:t>[ch4] 4</w:t>
      </w:r>
    </w:p>
    <w:p w14:paraId="749C9EB4" w14:textId="77777777" w:rsidR="00DB75FC" w:rsidRPr="007E11BA" w:rsidRDefault="00DB75FC" w:rsidP="00DF1820">
      <w:pPr>
        <w:pStyle w:val="TexterapportLger"/>
      </w:pPr>
      <w:r w:rsidRPr="007E11BA">
        <w:t>[ch5] 5</w:t>
      </w:r>
    </w:p>
    <w:p w14:paraId="378157BA" w14:textId="77777777" w:rsidR="00DB75FC" w:rsidRPr="007E11BA" w:rsidRDefault="00DB75FC" w:rsidP="00DF1820">
      <w:pPr>
        <w:pStyle w:val="TexterapportLger"/>
      </w:pPr>
      <w:r w:rsidRPr="007E11BA">
        <w:t>[ch6] 6</w:t>
      </w:r>
    </w:p>
    <w:p w14:paraId="780F499E" w14:textId="77777777" w:rsidR="00DB75FC" w:rsidRPr="007E11BA" w:rsidRDefault="00DB75FC" w:rsidP="00DF1820">
      <w:pPr>
        <w:pStyle w:val="TexterapportLger"/>
      </w:pPr>
      <w:r w:rsidRPr="007E11BA">
        <w:t>[ch7] 7Extremely likely</w:t>
      </w:r>
    </w:p>
    <w:p w14:paraId="6AEAC835" w14:textId="77777777" w:rsidR="00DB75FC" w:rsidRPr="007E11BA" w:rsidRDefault="00DB75FC" w:rsidP="00DF1820">
      <w:pPr>
        <w:pStyle w:val="TexterapportLger"/>
        <w:sectPr w:rsidR="00DB75FC" w:rsidRPr="007E11BA">
          <w:type w:val="continuous"/>
          <w:pgSz w:w="12240" w:h="15840"/>
          <w:pgMar w:top="1440" w:right="1800" w:bottom="1440" w:left="1800" w:header="0" w:footer="0" w:gutter="0"/>
          <w:cols w:space="720"/>
          <w:formProt w:val="0"/>
        </w:sectPr>
      </w:pPr>
    </w:p>
    <w:p w14:paraId="3EBE8D87" w14:textId="77777777" w:rsidR="00A57B3D" w:rsidRDefault="00A57B3D" w:rsidP="00DF1820">
      <w:pPr>
        <w:pStyle w:val="TexterapportLger"/>
        <w:rPr>
          <w:b/>
          <w:bCs/>
        </w:rPr>
      </w:pPr>
      <w:r w:rsidRPr="002D6F29">
        <w:t>[</w:t>
      </w:r>
      <w:r>
        <w:t>Wave 16</w:t>
      </w:r>
      <w:r w:rsidRPr="002D6F29">
        <w:t>]</w:t>
      </w:r>
    </w:p>
    <w:p w14:paraId="0B850604" w14:textId="69D0B9CC" w:rsidR="00DB75FC" w:rsidRPr="00B24BD5" w:rsidRDefault="00DB75FC" w:rsidP="00DF1820">
      <w:pPr>
        <w:pStyle w:val="TexterapportLger"/>
        <w:rPr>
          <w:b/>
          <w:bCs/>
        </w:rPr>
      </w:pPr>
      <w:r w:rsidRPr="007E11BA">
        <w:t>[Booster2] If a booster dose of a COVID-19 vaccine was available and recommended for you, how likely are you to get it?</w:t>
      </w:r>
    </w:p>
    <w:p w14:paraId="09447DDB" w14:textId="77777777" w:rsidR="00DB75FC" w:rsidRPr="007E11BA" w:rsidRDefault="00DB75FC" w:rsidP="00DF1820">
      <w:pPr>
        <w:pStyle w:val="TexterapportLger"/>
      </w:pPr>
      <w:r w:rsidRPr="007E11BA">
        <w:t>Drag the slider to a point on the scale.</w:t>
      </w:r>
    </w:p>
    <w:p w14:paraId="239CE917" w14:textId="77777777" w:rsidR="00DB75FC" w:rsidRPr="007E11BA" w:rsidRDefault="00DB75FC" w:rsidP="00DF1820">
      <w:pPr>
        <w:pStyle w:val="TexterapportLger"/>
      </w:pPr>
      <w:r w:rsidRPr="007E11BA">
        <w:rPr>
          <w:rStyle w:val="rststyle-strong"/>
          <w:rFonts w:asciiTheme="minorHAnsi" w:hAnsiTheme="minorHAnsi" w:cstheme="minorHAnsi"/>
          <w:b w:val="0"/>
          <w:sz w:val="22"/>
          <w:szCs w:val="22"/>
        </w:rPr>
        <w:t>Choice:</w:t>
      </w:r>
    </w:p>
    <w:p w14:paraId="55A6E97A" w14:textId="77777777" w:rsidR="00DB75FC" w:rsidRPr="007E11BA" w:rsidRDefault="00DB75FC" w:rsidP="00DF1820">
      <w:pPr>
        <w:pStyle w:val="TexterapportLger"/>
      </w:pPr>
      <w:r w:rsidRPr="007E11BA">
        <w:t>[ch1] 1Extremely unlikely</w:t>
      </w:r>
    </w:p>
    <w:p w14:paraId="7F57CA27" w14:textId="77777777" w:rsidR="00DB75FC" w:rsidRPr="007E11BA" w:rsidRDefault="00DB75FC" w:rsidP="00DF1820">
      <w:pPr>
        <w:pStyle w:val="TexterapportLger"/>
      </w:pPr>
      <w:r w:rsidRPr="007E11BA">
        <w:t>[ch2] 2</w:t>
      </w:r>
    </w:p>
    <w:p w14:paraId="65F33C64" w14:textId="77777777" w:rsidR="00DB75FC" w:rsidRPr="007E11BA" w:rsidRDefault="00DB75FC" w:rsidP="00DF1820">
      <w:pPr>
        <w:pStyle w:val="TexterapportLger"/>
      </w:pPr>
      <w:r w:rsidRPr="007E11BA">
        <w:t>[ch3] 3</w:t>
      </w:r>
    </w:p>
    <w:p w14:paraId="3F60BCD8" w14:textId="77777777" w:rsidR="00DB75FC" w:rsidRPr="007E11BA" w:rsidRDefault="00DB75FC" w:rsidP="00DF1820">
      <w:pPr>
        <w:pStyle w:val="TexterapportLger"/>
      </w:pPr>
      <w:r w:rsidRPr="007E11BA">
        <w:t>[ch4] 4</w:t>
      </w:r>
    </w:p>
    <w:p w14:paraId="7D396F40" w14:textId="77777777" w:rsidR="00DB75FC" w:rsidRPr="007E11BA" w:rsidRDefault="00DB75FC" w:rsidP="00DF1820">
      <w:pPr>
        <w:pStyle w:val="TexterapportLger"/>
      </w:pPr>
      <w:r w:rsidRPr="007E11BA">
        <w:t>[ch5] 5</w:t>
      </w:r>
    </w:p>
    <w:p w14:paraId="1F6DE0B7" w14:textId="77777777" w:rsidR="00DB75FC" w:rsidRPr="007E11BA" w:rsidRDefault="00DB75FC" w:rsidP="00DF1820">
      <w:pPr>
        <w:pStyle w:val="TexterapportLger"/>
      </w:pPr>
      <w:r w:rsidRPr="007E11BA">
        <w:t>[ch6] 6</w:t>
      </w:r>
    </w:p>
    <w:p w14:paraId="555286B3" w14:textId="77777777" w:rsidR="00DB75FC" w:rsidRPr="007E11BA" w:rsidRDefault="00DB75FC" w:rsidP="00DF1820">
      <w:pPr>
        <w:pStyle w:val="TexterapportLger"/>
      </w:pPr>
      <w:r w:rsidRPr="007E11BA">
        <w:t>[ch7] 7Extremely likely</w:t>
      </w:r>
    </w:p>
    <w:p w14:paraId="419F1F66" w14:textId="77777777" w:rsidR="00DB75FC" w:rsidRPr="007E11BA" w:rsidRDefault="00DB75FC" w:rsidP="00DF1820">
      <w:pPr>
        <w:pStyle w:val="TexterapportLger"/>
        <w:sectPr w:rsidR="00DB75FC" w:rsidRPr="007E11BA">
          <w:type w:val="continuous"/>
          <w:pgSz w:w="12240" w:h="15840"/>
          <w:pgMar w:top="1440" w:right="1800" w:bottom="1440" w:left="1800" w:header="0" w:footer="0" w:gutter="0"/>
          <w:cols w:space="720"/>
          <w:formProt w:val="0"/>
        </w:sectPr>
      </w:pPr>
    </w:p>
    <w:p w14:paraId="03ACEB1B" w14:textId="77777777" w:rsidR="00A57B3D" w:rsidRDefault="00A57B3D" w:rsidP="00DF1820">
      <w:pPr>
        <w:pStyle w:val="TexterapportLger"/>
        <w:rPr>
          <w:b/>
          <w:bCs/>
        </w:rPr>
      </w:pPr>
      <w:r w:rsidRPr="002D6F29">
        <w:lastRenderedPageBreak/>
        <w:t>[</w:t>
      </w:r>
      <w:r>
        <w:t>Wave 16</w:t>
      </w:r>
      <w:r w:rsidRPr="002D6F29">
        <w:t>]</w:t>
      </w:r>
    </w:p>
    <w:p w14:paraId="108455A3" w14:textId="77777777" w:rsidR="00DB75FC" w:rsidRPr="007E11BA" w:rsidRDefault="00DB75FC" w:rsidP="00DF1820">
      <w:pPr>
        <w:pStyle w:val="TexterapportLger"/>
        <w:rPr>
          <w:b/>
          <w:bCs/>
        </w:rPr>
      </w:pPr>
      <w:r w:rsidRPr="007E11BA">
        <w:t>[Booster3] Would you be comfortable receiving a booster dose that was a different brand than the doses you had previously received?</w:t>
      </w:r>
    </w:p>
    <w:p w14:paraId="122DDC67" w14:textId="77777777" w:rsidR="00DB75FC" w:rsidRPr="007E11BA" w:rsidRDefault="00DB75FC" w:rsidP="00DF1820">
      <w:pPr>
        <w:pStyle w:val="TexterapportLger"/>
      </w:pPr>
      <w:r w:rsidRPr="007E11BA">
        <w:t>Drag the slider to a point on the scale.</w:t>
      </w:r>
    </w:p>
    <w:p w14:paraId="046D2514" w14:textId="77777777" w:rsidR="00DB75FC" w:rsidRPr="007E11BA" w:rsidRDefault="00DB75FC" w:rsidP="00DF1820">
      <w:pPr>
        <w:pStyle w:val="TexterapportLger"/>
      </w:pPr>
      <w:r w:rsidRPr="007E11BA">
        <w:rPr>
          <w:rStyle w:val="rststyle-strong"/>
          <w:rFonts w:asciiTheme="minorHAnsi" w:hAnsiTheme="minorHAnsi" w:cstheme="minorHAnsi"/>
          <w:b w:val="0"/>
          <w:sz w:val="22"/>
          <w:szCs w:val="22"/>
        </w:rPr>
        <w:t>Choice:</w:t>
      </w:r>
    </w:p>
    <w:p w14:paraId="6A341295" w14:textId="77777777" w:rsidR="00DB75FC" w:rsidRPr="007E11BA" w:rsidRDefault="00DB75FC" w:rsidP="00DF1820">
      <w:pPr>
        <w:pStyle w:val="TexterapportLger"/>
      </w:pPr>
      <w:r w:rsidRPr="007E11BA">
        <w:t>[ch1] 1Not at all comfortable</w:t>
      </w:r>
    </w:p>
    <w:p w14:paraId="6AB9BF4F" w14:textId="77777777" w:rsidR="00DB75FC" w:rsidRPr="007E11BA" w:rsidRDefault="00DB75FC" w:rsidP="00DF1820">
      <w:pPr>
        <w:pStyle w:val="TexterapportLger"/>
      </w:pPr>
      <w:r w:rsidRPr="007E11BA">
        <w:t>[ch2] 2</w:t>
      </w:r>
    </w:p>
    <w:p w14:paraId="72ED2A17" w14:textId="77777777" w:rsidR="00DB75FC" w:rsidRPr="007E11BA" w:rsidRDefault="00DB75FC" w:rsidP="00DF1820">
      <w:pPr>
        <w:pStyle w:val="TexterapportLger"/>
      </w:pPr>
      <w:r w:rsidRPr="007E11BA">
        <w:t>[ch3] 3</w:t>
      </w:r>
    </w:p>
    <w:p w14:paraId="0F749FE2" w14:textId="77777777" w:rsidR="00DB75FC" w:rsidRPr="007E11BA" w:rsidRDefault="00DB75FC" w:rsidP="00DF1820">
      <w:pPr>
        <w:pStyle w:val="TexterapportLger"/>
      </w:pPr>
      <w:r w:rsidRPr="007E11BA">
        <w:t>[ch4] 4</w:t>
      </w:r>
    </w:p>
    <w:p w14:paraId="08264765" w14:textId="77777777" w:rsidR="00DB75FC" w:rsidRPr="007E11BA" w:rsidRDefault="00DB75FC" w:rsidP="00DF1820">
      <w:pPr>
        <w:pStyle w:val="TexterapportLger"/>
      </w:pPr>
      <w:r w:rsidRPr="007E11BA">
        <w:t>[ch5] 5</w:t>
      </w:r>
    </w:p>
    <w:p w14:paraId="3F8D9A33" w14:textId="77777777" w:rsidR="00DB75FC" w:rsidRPr="007E11BA" w:rsidRDefault="00DB75FC" w:rsidP="00DF1820">
      <w:pPr>
        <w:pStyle w:val="TexterapportLger"/>
      </w:pPr>
      <w:r w:rsidRPr="007E11BA">
        <w:t>[ch6] 6</w:t>
      </w:r>
    </w:p>
    <w:p w14:paraId="36616C52" w14:textId="77777777" w:rsidR="00DB75FC" w:rsidRPr="007E11BA" w:rsidRDefault="00DB75FC" w:rsidP="00DF1820">
      <w:pPr>
        <w:pStyle w:val="TexterapportLger"/>
      </w:pPr>
      <w:r w:rsidRPr="007E11BA">
        <w:t>[ch7] 7Very comfortable</w:t>
      </w:r>
    </w:p>
    <w:p w14:paraId="6192D695" w14:textId="77777777" w:rsidR="00DB75FC" w:rsidRPr="007E11BA" w:rsidRDefault="00DB75FC" w:rsidP="00DF1820">
      <w:pPr>
        <w:pStyle w:val="TexterapportLger"/>
        <w:sectPr w:rsidR="00DB75FC" w:rsidRPr="007E11BA">
          <w:type w:val="continuous"/>
          <w:pgSz w:w="12240" w:h="15840"/>
          <w:pgMar w:top="1440" w:right="1800" w:bottom="1440" w:left="1800" w:header="0" w:footer="0" w:gutter="0"/>
          <w:cols w:space="720"/>
          <w:formProt w:val="0"/>
        </w:sectPr>
      </w:pPr>
    </w:p>
    <w:p w14:paraId="4D57AD5D" w14:textId="77777777" w:rsidR="00A57B3D" w:rsidRDefault="00A57B3D" w:rsidP="00DF1820">
      <w:pPr>
        <w:pStyle w:val="TexterapportLger"/>
        <w:rPr>
          <w:b/>
          <w:bCs/>
        </w:rPr>
      </w:pPr>
      <w:r w:rsidRPr="002D6F29">
        <w:t>[</w:t>
      </w:r>
      <w:r>
        <w:t>Wave 16</w:t>
      </w:r>
      <w:r w:rsidRPr="002D6F29">
        <w:t>]</w:t>
      </w:r>
    </w:p>
    <w:p w14:paraId="593EF27C" w14:textId="77777777" w:rsidR="00DB75FC" w:rsidRPr="007E11BA" w:rsidRDefault="00DB75FC" w:rsidP="00DF1820">
      <w:pPr>
        <w:pStyle w:val="TexterapportLger"/>
        <w:rPr>
          <w:b/>
          <w:bCs/>
        </w:rPr>
      </w:pPr>
      <w:r w:rsidRPr="007E11BA">
        <w:t>[Booster4] What are your main reasons for feeling unsure about receiving a third dose/booster of a COVID-19 vaccine?</w:t>
      </w:r>
    </w:p>
    <w:p w14:paraId="3C67E715" w14:textId="77777777" w:rsidR="00DB75FC" w:rsidRPr="007E11BA" w:rsidRDefault="00DB75FC" w:rsidP="00DF1820">
      <w:pPr>
        <w:pStyle w:val="TexterapportLger"/>
      </w:pPr>
      <w:r w:rsidRPr="007E11BA">
        <w:t>Please select all that apply</w:t>
      </w:r>
    </w:p>
    <w:p w14:paraId="7918D915" w14:textId="77777777" w:rsidR="00DB75FC" w:rsidRPr="007E11BA" w:rsidRDefault="00DB75FC" w:rsidP="00DF1820">
      <w:pPr>
        <w:pStyle w:val="TexterapportLger"/>
      </w:pPr>
      <w:r w:rsidRPr="007E11BA">
        <w:rPr>
          <w:rStyle w:val="rststyle-strong"/>
          <w:rFonts w:asciiTheme="minorHAnsi" w:hAnsiTheme="minorHAnsi" w:cstheme="minorHAnsi"/>
          <w:b w:val="0"/>
          <w:sz w:val="22"/>
          <w:szCs w:val="22"/>
        </w:rPr>
        <w:t>Row:</w:t>
      </w:r>
    </w:p>
    <w:p w14:paraId="494CED45" w14:textId="77777777" w:rsidR="00DB75FC" w:rsidRPr="007E11BA" w:rsidRDefault="00DB75FC" w:rsidP="00DF1820">
      <w:pPr>
        <w:pStyle w:val="TexterapportLger"/>
      </w:pPr>
      <w:r w:rsidRPr="007E11BA">
        <w:t>[r1] Do not believe it will be safe</w:t>
      </w:r>
    </w:p>
    <w:p w14:paraId="2737469C" w14:textId="77777777" w:rsidR="00DB75FC" w:rsidRPr="007E11BA" w:rsidRDefault="00DB75FC" w:rsidP="00DF1820">
      <w:pPr>
        <w:pStyle w:val="TexterapportLger"/>
      </w:pPr>
      <w:r w:rsidRPr="007E11BA">
        <w:t>[r2] Do not believe it will be effective</w:t>
      </w:r>
    </w:p>
    <w:p w14:paraId="0E9CA0A6" w14:textId="77777777" w:rsidR="00DB75FC" w:rsidRPr="007E11BA" w:rsidRDefault="00DB75FC" w:rsidP="00DF1820">
      <w:pPr>
        <w:pStyle w:val="TexterapportLger"/>
      </w:pPr>
      <w:r w:rsidRPr="007E11BA">
        <w:t>[r3] I don’t want to have side effects or feel sick</w:t>
      </w:r>
    </w:p>
    <w:p w14:paraId="29CBA8D8" w14:textId="77777777" w:rsidR="00DB75FC" w:rsidRPr="007E11BA" w:rsidRDefault="00DB75FC" w:rsidP="00DF1820">
      <w:pPr>
        <w:pStyle w:val="TexterapportLger"/>
      </w:pPr>
      <w:r w:rsidRPr="007E11BA">
        <w:t>[r4] It is unethical to get a booster/third dose when there are not enough vaccines globally</w:t>
      </w:r>
    </w:p>
    <w:p w14:paraId="05192437" w14:textId="77777777" w:rsidR="00DB75FC" w:rsidRPr="007E11BA" w:rsidRDefault="00DB75FC" w:rsidP="00DF1820">
      <w:pPr>
        <w:pStyle w:val="TexterapportLger"/>
      </w:pPr>
      <w:r w:rsidRPr="007E11BA">
        <w:t>[r5] Religious reasons</w:t>
      </w:r>
    </w:p>
    <w:p w14:paraId="308EF8DF" w14:textId="77777777" w:rsidR="00DB75FC" w:rsidRPr="007E11BA" w:rsidRDefault="00DB75FC" w:rsidP="00DF1820">
      <w:pPr>
        <w:pStyle w:val="TexterapportLger"/>
      </w:pPr>
      <w:r w:rsidRPr="007E11BA">
        <w:t>[r6] I don’t feel that I need it</w:t>
      </w:r>
    </w:p>
    <w:p w14:paraId="77EE40E6" w14:textId="77777777" w:rsidR="00DB75FC" w:rsidRPr="007E11BA" w:rsidRDefault="00DB75FC" w:rsidP="00DF1820">
      <w:pPr>
        <w:pStyle w:val="TexterapportLger"/>
      </w:pPr>
      <w:r w:rsidRPr="007E11BA">
        <w:t>[r7] I want to wait a bit</w:t>
      </w:r>
    </w:p>
    <w:p w14:paraId="0A3CB91C" w14:textId="77777777" w:rsidR="00DB75FC" w:rsidRPr="007E11BA" w:rsidRDefault="00DB75FC" w:rsidP="00DF1820">
      <w:pPr>
        <w:pStyle w:val="TexterapportLger"/>
      </w:pPr>
      <w:r w:rsidRPr="007E11BA">
        <w:t>[r8] Don’t trust the government</w:t>
      </w:r>
    </w:p>
    <w:p w14:paraId="56961CE5" w14:textId="77777777" w:rsidR="00DB75FC" w:rsidRPr="007E11BA" w:rsidRDefault="00DB75FC" w:rsidP="00DF1820">
      <w:pPr>
        <w:pStyle w:val="TexterapportLger"/>
      </w:pPr>
      <w:r w:rsidRPr="007E11BA">
        <w:t>[r9] Not enough testing or research has been done</w:t>
      </w:r>
    </w:p>
    <w:p w14:paraId="57DF6018" w14:textId="77777777" w:rsidR="00DB75FC" w:rsidRPr="007E11BA" w:rsidRDefault="00DB75FC" w:rsidP="00DF1820">
      <w:pPr>
        <w:pStyle w:val="TexterapportLger"/>
      </w:pPr>
      <w:r w:rsidRPr="007E11BA">
        <w:lastRenderedPageBreak/>
        <w:t>[r10] It is difficult or complicated to access</w:t>
      </w:r>
    </w:p>
    <w:p w14:paraId="2F766FEE" w14:textId="77777777" w:rsidR="00DB75FC" w:rsidRPr="007E11BA" w:rsidRDefault="00DB75FC" w:rsidP="00DF1820">
      <w:pPr>
        <w:pStyle w:val="TexterapportLger"/>
      </w:pPr>
      <w:r w:rsidRPr="007E11BA">
        <w:t>[r11] I do not have time to be vaccinated</w:t>
      </w:r>
    </w:p>
    <w:p w14:paraId="6DB0D6EC" w14:textId="77777777" w:rsidR="00DB75FC" w:rsidRPr="007E11BA" w:rsidRDefault="00DB75FC" w:rsidP="00DF1820">
      <w:pPr>
        <w:pStyle w:val="TexterapportLger"/>
      </w:pPr>
      <w:r w:rsidRPr="007E11BA">
        <w:t>[r96] Other (please specify)</w:t>
      </w:r>
    </w:p>
    <w:p w14:paraId="3432174B" w14:textId="77777777" w:rsidR="00DB75FC" w:rsidRPr="007E11BA" w:rsidRDefault="00DB75FC" w:rsidP="00DF1820">
      <w:pPr>
        <w:pStyle w:val="TexterapportLger"/>
      </w:pPr>
      <w:r w:rsidRPr="007E11BA">
        <w:t>[r98] Don’t know</w:t>
      </w:r>
    </w:p>
    <w:p w14:paraId="22D1E6F7" w14:textId="77777777" w:rsidR="00DB75FC" w:rsidRPr="007E11BA" w:rsidRDefault="00DB75FC" w:rsidP="00DF1820">
      <w:pPr>
        <w:pStyle w:val="TexterapportLger"/>
        <w:sectPr w:rsidR="00DB75FC" w:rsidRPr="007E11BA">
          <w:type w:val="continuous"/>
          <w:pgSz w:w="12240" w:h="15840"/>
          <w:pgMar w:top="1440" w:right="1800" w:bottom="1440" w:left="1800" w:header="0" w:footer="0" w:gutter="0"/>
          <w:cols w:space="720"/>
          <w:formProt w:val="0"/>
        </w:sectPr>
      </w:pPr>
    </w:p>
    <w:p w14:paraId="76E952EA" w14:textId="77777777" w:rsidR="00A57B3D" w:rsidRDefault="00A57B3D" w:rsidP="00DF1820">
      <w:pPr>
        <w:pStyle w:val="TexterapportLger"/>
        <w:rPr>
          <w:b/>
          <w:bCs/>
        </w:rPr>
      </w:pPr>
      <w:r w:rsidRPr="002D6F29">
        <w:t>[</w:t>
      </w:r>
      <w:r>
        <w:t>Wave 16</w:t>
      </w:r>
      <w:r w:rsidRPr="002D6F29">
        <w:t>]</w:t>
      </w:r>
    </w:p>
    <w:p w14:paraId="6996449B" w14:textId="77777777" w:rsidR="00DB75FC" w:rsidRPr="007E11BA" w:rsidRDefault="00DB75FC" w:rsidP="00DF1820">
      <w:pPr>
        <w:pStyle w:val="TexterapportLger"/>
        <w:rPr>
          <w:b/>
          <w:bCs/>
        </w:rPr>
      </w:pPr>
      <w:r w:rsidRPr="007E11BA">
        <w:t>[FluShot3] If a COVID-19 vaccine booster dose became available to you this fall/winter, would it affect your decision to get the flu shot this year?</w:t>
      </w:r>
    </w:p>
    <w:p w14:paraId="68F9F178" w14:textId="77777777" w:rsidR="00DB75FC" w:rsidRPr="007E11BA" w:rsidRDefault="00DB75FC" w:rsidP="00DF1820">
      <w:pPr>
        <w:pStyle w:val="TexterapportLger"/>
      </w:pPr>
      <w:r w:rsidRPr="007E11BA">
        <w:t>Drag the slider to a point on the scale.</w:t>
      </w:r>
    </w:p>
    <w:p w14:paraId="57B18A4B" w14:textId="77777777" w:rsidR="00DB75FC" w:rsidRPr="007E11BA" w:rsidRDefault="00DB75FC" w:rsidP="00DF1820">
      <w:pPr>
        <w:pStyle w:val="TexterapportLger"/>
      </w:pPr>
      <w:r w:rsidRPr="007E11BA">
        <w:rPr>
          <w:rStyle w:val="rststyle-strong"/>
          <w:rFonts w:asciiTheme="minorHAnsi" w:hAnsiTheme="minorHAnsi" w:cstheme="minorHAnsi"/>
          <w:b w:val="0"/>
          <w:sz w:val="22"/>
          <w:szCs w:val="22"/>
        </w:rPr>
        <w:t>Choice:</w:t>
      </w:r>
    </w:p>
    <w:p w14:paraId="51134932" w14:textId="77777777" w:rsidR="00DB75FC" w:rsidRPr="007E11BA" w:rsidRDefault="00DB75FC" w:rsidP="00DF1820">
      <w:pPr>
        <w:pStyle w:val="TexterapportLger"/>
      </w:pPr>
      <w:r w:rsidRPr="007E11BA">
        <w:t>[ch1] 1It would make me less likely</w:t>
      </w:r>
    </w:p>
    <w:p w14:paraId="6BEBD6DB" w14:textId="77777777" w:rsidR="00DB75FC" w:rsidRPr="007E11BA" w:rsidRDefault="00DB75FC" w:rsidP="00DF1820">
      <w:pPr>
        <w:pStyle w:val="TexterapportLger"/>
      </w:pPr>
      <w:r w:rsidRPr="007E11BA">
        <w:t>[ch2] 2</w:t>
      </w:r>
    </w:p>
    <w:p w14:paraId="519E8BA4" w14:textId="77777777" w:rsidR="00DB75FC" w:rsidRPr="007E11BA" w:rsidRDefault="00DB75FC" w:rsidP="00DF1820">
      <w:pPr>
        <w:pStyle w:val="TexterapportLger"/>
      </w:pPr>
      <w:r w:rsidRPr="007E11BA">
        <w:t>[ch3] 3</w:t>
      </w:r>
    </w:p>
    <w:p w14:paraId="4A5FE4A0" w14:textId="77777777" w:rsidR="00DB75FC" w:rsidRPr="007E11BA" w:rsidRDefault="00DB75FC" w:rsidP="00DF1820">
      <w:pPr>
        <w:pStyle w:val="TexterapportLger"/>
      </w:pPr>
      <w:r w:rsidRPr="007E11BA">
        <w:t>[ch4] 4</w:t>
      </w:r>
    </w:p>
    <w:p w14:paraId="5BD2A3FE" w14:textId="77777777" w:rsidR="00DB75FC" w:rsidRPr="007E11BA" w:rsidRDefault="00DB75FC" w:rsidP="00DF1820">
      <w:pPr>
        <w:pStyle w:val="TexterapportLger"/>
      </w:pPr>
      <w:r w:rsidRPr="007E11BA">
        <w:t>[ch5] 5</w:t>
      </w:r>
    </w:p>
    <w:p w14:paraId="3AEA2742" w14:textId="77777777" w:rsidR="00DB75FC" w:rsidRPr="007E11BA" w:rsidRDefault="00DB75FC" w:rsidP="00DF1820">
      <w:pPr>
        <w:pStyle w:val="TexterapportLger"/>
      </w:pPr>
      <w:r w:rsidRPr="007E11BA">
        <w:t>[ch6] 6</w:t>
      </w:r>
    </w:p>
    <w:p w14:paraId="43F0DC9A" w14:textId="77777777" w:rsidR="00DB75FC" w:rsidRPr="007E11BA" w:rsidRDefault="00DB75FC" w:rsidP="00DF1820">
      <w:pPr>
        <w:pStyle w:val="TexterapportLger"/>
      </w:pPr>
      <w:r w:rsidRPr="007E11BA">
        <w:t>[ch7] 7It would make me more likely</w:t>
      </w:r>
    </w:p>
    <w:p w14:paraId="0A4BE0AE" w14:textId="77777777" w:rsidR="00DB75FC" w:rsidRPr="007E11BA" w:rsidRDefault="00DB75FC" w:rsidP="00DF1820">
      <w:pPr>
        <w:pStyle w:val="TexterapportLger"/>
      </w:pPr>
      <w:r w:rsidRPr="007E11BA">
        <w:t>[ch8] Don't know</w:t>
      </w:r>
    </w:p>
    <w:p w14:paraId="7670FEA1" w14:textId="77777777" w:rsidR="00DB75FC" w:rsidRPr="007E11BA" w:rsidRDefault="00DB75FC" w:rsidP="00DF1820">
      <w:pPr>
        <w:pStyle w:val="TexterapportLger"/>
        <w:sectPr w:rsidR="00DB75FC" w:rsidRPr="007E11BA">
          <w:type w:val="continuous"/>
          <w:pgSz w:w="12240" w:h="15840"/>
          <w:pgMar w:top="1440" w:right="1800" w:bottom="1440" w:left="1800" w:header="0" w:footer="0" w:gutter="0"/>
          <w:cols w:space="720"/>
          <w:formProt w:val="0"/>
        </w:sectPr>
      </w:pPr>
    </w:p>
    <w:p w14:paraId="151E62CA" w14:textId="2FB5753C" w:rsidR="00421E7B" w:rsidRDefault="00421E7B" w:rsidP="00DF1820">
      <w:pPr>
        <w:pStyle w:val="TexterapportLger"/>
        <w:rPr>
          <w:b/>
          <w:bCs/>
        </w:rPr>
      </w:pPr>
      <w:r w:rsidRPr="002D6F29">
        <w:t>[</w:t>
      </w:r>
      <w:r>
        <w:t>Wave 14</w:t>
      </w:r>
      <w:r w:rsidR="00812E54">
        <w:t>-15</w:t>
      </w:r>
      <w:r w:rsidR="00A57B3D">
        <w:t>-16</w:t>
      </w:r>
      <w:r w:rsidRPr="002D6F29">
        <w:t>]</w:t>
      </w:r>
    </w:p>
    <w:p w14:paraId="67E5572E" w14:textId="77777777" w:rsidR="00DB75FC" w:rsidRPr="007E11BA" w:rsidRDefault="00DB75FC" w:rsidP="00DF1820">
      <w:pPr>
        <w:pStyle w:val="TexterapportLger"/>
        <w:rPr>
          <w:b/>
          <w:bCs/>
        </w:rPr>
      </w:pPr>
      <w:r w:rsidRPr="007E11BA">
        <w:t>[VaxAppointment1] Have you already booked a COVID-19 vaccine appointment?</w:t>
      </w:r>
    </w:p>
    <w:p w14:paraId="2DE23B7B" w14:textId="77777777" w:rsidR="00DB75FC" w:rsidRPr="007E11BA" w:rsidRDefault="00DB75FC" w:rsidP="00DF1820">
      <w:pPr>
        <w:pStyle w:val="TexterapportLger"/>
      </w:pPr>
      <w:r w:rsidRPr="007E11BA">
        <w:rPr>
          <w:rStyle w:val="rststyle-strong"/>
          <w:rFonts w:asciiTheme="minorHAnsi" w:hAnsiTheme="minorHAnsi" w:cstheme="minorHAnsi"/>
          <w:b w:val="0"/>
          <w:sz w:val="22"/>
          <w:szCs w:val="22"/>
        </w:rPr>
        <w:t>Row:</w:t>
      </w:r>
    </w:p>
    <w:p w14:paraId="5B10AB15" w14:textId="77777777" w:rsidR="00DB75FC" w:rsidRPr="007E11BA" w:rsidRDefault="00DB75FC" w:rsidP="00DF1820">
      <w:pPr>
        <w:pStyle w:val="TexterapportLger"/>
      </w:pPr>
      <w:r w:rsidRPr="007E11BA">
        <w:t>[r1] Yes</w:t>
      </w:r>
    </w:p>
    <w:p w14:paraId="298036D2" w14:textId="77777777" w:rsidR="00DB75FC" w:rsidRPr="007E11BA" w:rsidRDefault="00DB75FC" w:rsidP="00DF1820">
      <w:pPr>
        <w:pStyle w:val="TexterapportLger"/>
      </w:pPr>
      <w:r w:rsidRPr="007E11BA">
        <w:t>[r2] No</w:t>
      </w:r>
    </w:p>
    <w:p w14:paraId="14D77F90" w14:textId="77777777" w:rsidR="00DB75FC" w:rsidRPr="007E11BA" w:rsidRDefault="00DB75FC" w:rsidP="00DF1820">
      <w:pPr>
        <w:pStyle w:val="TexterapportLger"/>
        <w:sectPr w:rsidR="00DB75FC" w:rsidRPr="007E11BA">
          <w:type w:val="continuous"/>
          <w:pgSz w:w="12240" w:h="15840"/>
          <w:pgMar w:top="1440" w:right="1800" w:bottom="1440" w:left="1800" w:header="0" w:footer="0" w:gutter="0"/>
          <w:cols w:space="720"/>
          <w:formProt w:val="0"/>
        </w:sectPr>
      </w:pPr>
    </w:p>
    <w:p w14:paraId="21B17E0E" w14:textId="5851CE52" w:rsidR="00831C4A" w:rsidRDefault="00831C4A" w:rsidP="00DF1820">
      <w:pPr>
        <w:pStyle w:val="TexterapportLger"/>
        <w:rPr>
          <w:b/>
          <w:bCs/>
        </w:rPr>
      </w:pPr>
      <w:r w:rsidRPr="002D6F29">
        <w:t>[</w:t>
      </w:r>
      <w:r>
        <w:t>Wave 11</w:t>
      </w:r>
      <w:r w:rsidR="002026BA">
        <w:t>-12</w:t>
      </w:r>
      <w:r w:rsidR="003A2AA7">
        <w:t>-13</w:t>
      </w:r>
      <w:r w:rsidRPr="002D6F29">
        <w:t>]</w:t>
      </w:r>
    </w:p>
    <w:p w14:paraId="4360E197" w14:textId="1B59C1DB" w:rsidR="00DB75FC" w:rsidRPr="00962A36" w:rsidRDefault="00DB75FC" w:rsidP="00DF1820">
      <w:pPr>
        <w:pStyle w:val="TexterapportLger"/>
        <w:rPr>
          <w:b/>
          <w:bCs/>
        </w:rPr>
      </w:pPr>
      <w:r w:rsidRPr="007E11BA">
        <w:t>[VaxStatus3] Is a COVID-19 vaccine currently available for you to receive?</w:t>
      </w:r>
    </w:p>
    <w:p w14:paraId="76BB3AB0" w14:textId="77777777" w:rsidR="00DB75FC" w:rsidRPr="007E11BA" w:rsidRDefault="00DB75FC" w:rsidP="00DF1820">
      <w:pPr>
        <w:pStyle w:val="TexterapportLger"/>
      </w:pPr>
      <w:r w:rsidRPr="007E11BA">
        <w:rPr>
          <w:rStyle w:val="rststyle-strong"/>
          <w:rFonts w:asciiTheme="minorHAnsi" w:hAnsiTheme="minorHAnsi" w:cstheme="minorHAnsi"/>
          <w:b w:val="0"/>
          <w:sz w:val="22"/>
          <w:szCs w:val="22"/>
        </w:rPr>
        <w:t>Row:</w:t>
      </w:r>
    </w:p>
    <w:p w14:paraId="07C7742B" w14:textId="77777777" w:rsidR="00DB75FC" w:rsidRPr="007E11BA" w:rsidRDefault="00DB75FC" w:rsidP="00DF1820">
      <w:pPr>
        <w:pStyle w:val="TexterapportLger"/>
      </w:pPr>
      <w:r w:rsidRPr="007E11BA">
        <w:lastRenderedPageBreak/>
        <w:t>[r1] Yes, I am currently eligible to receive a vaccine (i.e., I am part of a priority group in my region)</w:t>
      </w:r>
    </w:p>
    <w:p w14:paraId="09C03D69" w14:textId="77777777" w:rsidR="00DB75FC" w:rsidRPr="007E11BA" w:rsidRDefault="00DB75FC" w:rsidP="00DF1820">
      <w:pPr>
        <w:pStyle w:val="TexterapportLger"/>
      </w:pPr>
      <w:r w:rsidRPr="007E11BA">
        <w:t>[r2] No, I am not currently eligible to receive a vaccine</w:t>
      </w:r>
    </w:p>
    <w:p w14:paraId="2F00A9EE" w14:textId="77777777" w:rsidR="00DB75FC" w:rsidRPr="007E11BA" w:rsidRDefault="00DB75FC" w:rsidP="00DF1820">
      <w:pPr>
        <w:pStyle w:val="TexterapportLger"/>
      </w:pPr>
      <w:r w:rsidRPr="007E11BA">
        <w:t>[r98] Don’t know</w:t>
      </w:r>
    </w:p>
    <w:p w14:paraId="29245175" w14:textId="77777777" w:rsidR="00DB75FC" w:rsidRPr="007E11BA" w:rsidRDefault="00DB75FC" w:rsidP="00DF1820">
      <w:pPr>
        <w:pStyle w:val="TexterapportLger"/>
        <w:sectPr w:rsidR="00DB75FC" w:rsidRPr="007E11BA">
          <w:type w:val="continuous"/>
          <w:pgSz w:w="12240" w:h="15840"/>
          <w:pgMar w:top="1440" w:right="1800" w:bottom="1440" w:left="1800" w:header="0" w:footer="0" w:gutter="0"/>
          <w:cols w:space="720"/>
          <w:formProt w:val="0"/>
        </w:sectPr>
      </w:pPr>
    </w:p>
    <w:p w14:paraId="24B05304" w14:textId="422C33CF" w:rsidR="00831C4A" w:rsidRDefault="00831C4A" w:rsidP="00DF1820">
      <w:pPr>
        <w:pStyle w:val="TexterapportLger"/>
        <w:rPr>
          <w:b/>
          <w:bCs/>
        </w:rPr>
      </w:pPr>
      <w:r w:rsidRPr="002D6F29">
        <w:t>[</w:t>
      </w:r>
      <w:r>
        <w:t>Wave 11</w:t>
      </w:r>
      <w:r w:rsidR="002026BA">
        <w:t>-12</w:t>
      </w:r>
      <w:r w:rsidR="003A2AA7">
        <w:t>-13</w:t>
      </w:r>
      <w:r w:rsidR="00421E7B">
        <w:t>-14</w:t>
      </w:r>
      <w:r w:rsidR="00272CE6">
        <w:t>-15</w:t>
      </w:r>
      <w:r w:rsidR="00A57B3D">
        <w:t>-16</w:t>
      </w:r>
      <w:r w:rsidRPr="002D6F29">
        <w:t>]</w:t>
      </w:r>
    </w:p>
    <w:p w14:paraId="7155CD8B" w14:textId="77777777" w:rsidR="00DB75FC" w:rsidRPr="007E11BA" w:rsidRDefault="00DB75FC" w:rsidP="00DF1820">
      <w:pPr>
        <w:pStyle w:val="TexterapportLger"/>
        <w:rPr>
          <w:b/>
          <w:bCs/>
        </w:rPr>
      </w:pPr>
      <w:r w:rsidRPr="007E11BA">
        <w:t>[E1V] Please give your opinion on the following statement.</w:t>
      </w:r>
    </w:p>
    <w:p w14:paraId="405663BE" w14:textId="77777777" w:rsidR="00DB75FC" w:rsidRPr="007E11BA" w:rsidRDefault="00DB75FC" w:rsidP="00DF1820">
      <w:pPr>
        <w:pStyle w:val="TexterapportLger"/>
      </w:pPr>
      <w:r w:rsidRPr="007E11BA">
        <w:t>Drag the slider to a point on the scale.</w:t>
      </w:r>
    </w:p>
    <w:p w14:paraId="4D3D4332" w14:textId="77777777" w:rsidR="00DB75FC" w:rsidRPr="007E11BA" w:rsidRDefault="00DB75FC" w:rsidP="00DF1820">
      <w:pPr>
        <w:pStyle w:val="TexterapportLger"/>
      </w:pPr>
      <w:r w:rsidRPr="007E11BA">
        <w:rPr>
          <w:rStyle w:val="rststyle-strong"/>
          <w:rFonts w:asciiTheme="minorHAnsi" w:hAnsiTheme="minorHAnsi" w:cstheme="minorHAnsi"/>
          <w:b w:val="0"/>
          <w:sz w:val="22"/>
          <w:szCs w:val="22"/>
        </w:rPr>
        <w:t>Row:</w:t>
      </w:r>
    </w:p>
    <w:p w14:paraId="50E3E420" w14:textId="67F84375" w:rsidR="00DB75FC" w:rsidRPr="007E11BA" w:rsidRDefault="00DB75FC" w:rsidP="00DF1820">
      <w:pPr>
        <w:pStyle w:val="TexterapportLger"/>
      </w:pPr>
      <w:r w:rsidRPr="007E11BA">
        <w:t>[r1] When an effective COVID-19 vaccine becomes available and is recommended for me, I intend to get it</w:t>
      </w:r>
    </w:p>
    <w:p w14:paraId="51B372DF" w14:textId="77777777" w:rsidR="00DB75FC" w:rsidRPr="007E11BA" w:rsidRDefault="00DB75FC" w:rsidP="00DF1820">
      <w:pPr>
        <w:pStyle w:val="TexterapportLger"/>
      </w:pPr>
      <w:r w:rsidRPr="007E11BA">
        <w:t>[r2] Now that a safe COVID-19 vaccine is available, I intend to get it</w:t>
      </w:r>
    </w:p>
    <w:p w14:paraId="6C4AA748" w14:textId="77777777" w:rsidR="00DB75FC" w:rsidRPr="007E11BA" w:rsidRDefault="00DB75FC" w:rsidP="00DF1820">
      <w:pPr>
        <w:pStyle w:val="TexterapportLger"/>
      </w:pPr>
      <w:r w:rsidRPr="007E11BA">
        <w:rPr>
          <w:rStyle w:val="rststyle-strong"/>
          <w:rFonts w:asciiTheme="minorHAnsi" w:hAnsiTheme="minorHAnsi" w:cstheme="minorHAnsi"/>
          <w:b w:val="0"/>
          <w:sz w:val="22"/>
          <w:szCs w:val="22"/>
        </w:rPr>
        <w:t>Choice:</w:t>
      </w:r>
    </w:p>
    <w:p w14:paraId="07005FEF" w14:textId="77777777" w:rsidR="00DB75FC" w:rsidRPr="007E11BA" w:rsidRDefault="00DB75FC" w:rsidP="00DF1820">
      <w:pPr>
        <w:pStyle w:val="TexterapportLger"/>
      </w:pPr>
      <w:r w:rsidRPr="007E11BA">
        <w:t>[ch1] 1Strongly disagree</w:t>
      </w:r>
    </w:p>
    <w:p w14:paraId="346D0128" w14:textId="77777777" w:rsidR="00DB75FC" w:rsidRPr="007E11BA" w:rsidRDefault="00DB75FC" w:rsidP="00DF1820">
      <w:pPr>
        <w:pStyle w:val="TexterapportLger"/>
      </w:pPr>
      <w:r w:rsidRPr="007E11BA">
        <w:t>[ch2] 2</w:t>
      </w:r>
    </w:p>
    <w:p w14:paraId="54D23140" w14:textId="77777777" w:rsidR="00DB75FC" w:rsidRPr="007E11BA" w:rsidRDefault="00DB75FC" w:rsidP="00DF1820">
      <w:pPr>
        <w:pStyle w:val="TexterapportLger"/>
      </w:pPr>
      <w:r w:rsidRPr="007E11BA">
        <w:t>[ch3] 3</w:t>
      </w:r>
    </w:p>
    <w:p w14:paraId="1EB8364D" w14:textId="77777777" w:rsidR="00DB75FC" w:rsidRPr="007E11BA" w:rsidRDefault="00DB75FC" w:rsidP="00DF1820">
      <w:pPr>
        <w:pStyle w:val="TexterapportLger"/>
      </w:pPr>
      <w:r w:rsidRPr="007E11BA">
        <w:t>[ch4] 4</w:t>
      </w:r>
    </w:p>
    <w:p w14:paraId="1C07D77B" w14:textId="77777777" w:rsidR="00DB75FC" w:rsidRPr="007E11BA" w:rsidRDefault="00DB75FC" w:rsidP="00DF1820">
      <w:pPr>
        <w:pStyle w:val="TexterapportLger"/>
      </w:pPr>
      <w:r w:rsidRPr="007E11BA">
        <w:t>[ch5] 5</w:t>
      </w:r>
    </w:p>
    <w:p w14:paraId="73E2434D" w14:textId="77777777" w:rsidR="00DB75FC" w:rsidRPr="007E11BA" w:rsidRDefault="00DB75FC" w:rsidP="00DF1820">
      <w:pPr>
        <w:pStyle w:val="TexterapportLger"/>
      </w:pPr>
      <w:r w:rsidRPr="007E11BA">
        <w:t>[ch6] 6</w:t>
      </w:r>
    </w:p>
    <w:p w14:paraId="4A3CD4F6" w14:textId="77777777" w:rsidR="00DB75FC" w:rsidRPr="007E11BA" w:rsidRDefault="00DB75FC" w:rsidP="00DF1820">
      <w:pPr>
        <w:pStyle w:val="TexterapportLger"/>
      </w:pPr>
      <w:r w:rsidRPr="007E11BA">
        <w:t>[ch7] 7Strongly agree</w:t>
      </w:r>
    </w:p>
    <w:p w14:paraId="3C9D2607" w14:textId="6744F6AA" w:rsidR="00DB75FC" w:rsidRPr="007E11BA" w:rsidRDefault="00DB75FC" w:rsidP="00DF1820">
      <w:pPr>
        <w:pStyle w:val="TexterapportLger"/>
      </w:pPr>
      <w:r w:rsidRPr="007E11BA">
        <w:t>[ch98] Don't know</w:t>
      </w:r>
    </w:p>
    <w:p w14:paraId="3258EF5C" w14:textId="77777777" w:rsidR="00831C4A" w:rsidRDefault="00831C4A" w:rsidP="00DF1820">
      <w:pPr>
        <w:pStyle w:val="TexterapportLger"/>
        <w:rPr>
          <w:b/>
          <w:bCs/>
        </w:rPr>
      </w:pPr>
      <w:r w:rsidRPr="002D6F29">
        <w:t>[</w:t>
      </w:r>
      <w:r>
        <w:t>Wave 11</w:t>
      </w:r>
      <w:r w:rsidRPr="002D6F29">
        <w:t>]</w:t>
      </w:r>
    </w:p>
    <w:p w14:paraId="73C8B86D" w14:textId="77777777" w:rsidR="00DB75FC" w:rsidRPr="007E11BA" w:rsidRDefault="00DB75FC" w:rsidP="00DF1820">
      <w:pPr>
        <w:pStyle w:val="TexterapportLger"/>
      </w:pPr>
      <w:r w:rsidRPr="007E11BA">
        <w:t>[E1CV] The first two COVID-19 vaccines authorized by Health Canada for use are highly effective at preventing COVID-19 (up to 95%). Additional COVID-19 vaccines that may be authorized for use in Canada in the coming weeks to months could be less effective in preventing COVID-19 (possibly by 10-20%</w:t>
      </w:r>
      <w:proofErr w:type="gramStart"/>
      <w:r w:rsidRPr="007E11BA">
        <w:t>), but</w:t>
      </w:r>
      <w:proofErr w:type="gramEnd"/>
      <w:r w:rsidRPr="007E11BA">
        <w:t xml:space="preserve"> would also increase the number and variety of vaccines available.</w:t>
      </w:r>
    </w:p>
    <w:p w14:paraId="2D8EDDEB" w14:textId="77777777" w:rsidR="00DB75FC" w:rsidRPr="007E11BA" w:rsidRDefault="00DB75FC" w:rsidP="00DF1820">
      <w:pPr>
        <w:pStyle w:val="TexterapportLger"/>
        <w:sectPr w:rsidR="00DB75FC" w:rsidRPr="007E11BA">
          <w:type w:val="continuous"/>
          <w:pgSz w:w="12240" w:h="15840"/>
          <w:pgMar w:top="1440" w:right="1800" w:bottom="1440" w:left="1800" w:header="0" w:footer="0" w:gutter="0"/>
          <w:cols w:space="720"/>
          <w:formProt w:val="0"/>
        </w:sectPr>
      </w:pPr>
    </w:p>
    <w:p w14:paraId="1C66FC68" w14:textId="1207566D" w:rsidR="00A3754B" w:rsidRPr="00962A36" w:rsidRDefault="00DB75FC" w:rsidP="00DF1820">
      <w:pPr>
        <w:pStyle w:val="TexterapportLger"/>
        <w:rPr>
          <w:b/>
          <w:bCs/>
        </w:rPr>
      </w:pPr>
      <w:r w:rsidRPr="007E11BA">
        <w:t xml:space="preserve">What is most important for you with respect to selecting a COVID-19 vaccine to receive, if any? Please read </w:t>
      </w:r>
      <w:proofErr w:type="gramStart"/>
      <w:r w:rsidRPr="007E11BA">
        <w:t>all of</w:t>
      </w:r>
      <w:proofErr w:type="gramEnd"/>
      <w:r w:rsidRPr="007E11BA">
        <w:t xml:space="preserve"> the options carefully before making one selection.</w:t>
      </w:r>
    </w:p>
    <w:p w14:paraId="23177292" w14:textId="421435F6" w:rsidR="00DB75FC" w:rsidRPr="007E11BA" w:rsidRDefault="00DB75FC" w:rsidP="00DF1820">
      <w:pPr>
        <w:pStyle w:val="TexterapportLger"/>
      </w:pPr>
      <w:r w:rsidRPr="007E11BA">
        <w:rPr>
          <w:rStyle w:val="rststyle-strong"/>
          <w:rFonts w:asciiTheme="minorHAnsi" w:hAnsiTheme="minorHAnsi" w:cstheme="minorHAnsi"/>
          <w:b w:val="0"/>
          <w:sz w:val="22"/>
          <w:szCs w:val="22"/>
        </w:rPr>
        <w:lastRenderedPageBreak/>
        <w:t>Row:</w:t>
      </w:r>
    </w:p>
    <w:p w14:paraId="55931E5C" w14:textId="77777777" w:rsidR="00DB75FC" w:rsidRPr="007E11BA" w:rsidRDefault="00DB75FC" w:rsidP="00DF1820">
      <w:pPr>
        <w:pStyle w:val="TexterapportLger"/>
      </w:pPr>
      <w:r w:rsidRPr="007E11BA">
        <w:t>[r1] Receiving the most effective vaccine</w:t>
      </w:r>
    </w:p>
    <w:p w14:paraId="080088AA" w14:textId="77777777" w:rsidR="00DB75FC" w:rsidRPr="007E11BA" w:rsidRDefault="00DB75FC" w:rsidP="00DF1820">
      <w:pPr>
        <w:pStyle w:val="TexterapportLger"/>
      </w:pPr>
      <w:r w:rsidRPr="007E11BA">
        <w:t>[r2] Receiving the vaccine with the fewest reported side effects</w:t>
      </w:r>
    </w:p>
    <w:p w14:paraId="1787A20D" w14:textId="77777777" w:rsidR="00DB75FC" w:rsidRPr="007E11BA" w:rsidRDefault="00DB75FC" w:rsidP="00DF1820">
      <w:pPr>
        <w:pStyle w:val="TexterapportLger"/>
      </w:pPr>
      <w:r w:rsidRPr="007E11BA">
        <w:t>[r3] Receiving any vaccine as soon as possible</w:t>
      </w:r>
    </w:p>
    <w:p w14:paraId="49607A5B" w14:textId="77777777" w:rsidR="00DB75FC" w:rsidRPr="007E11BA" w:rsidRDefault="00DB75FC" w:rsidP="00DF1820">
      <w:pPr>
        <w:pStyle w:val="TexterapportLger"/>
      </w:pPr>
      <w:r w:rsidRPr="007E11BA">
        <w:t xml:space="preserve">[r4] Receiving a vaccine that </w:t>
      </w:r>
      <w:r w:rsidRPr="007E11BA">
        <w:rPr>
          <w:rStyle w:val="rststyle-strong"/>
          <w:rFonts w:asciiTheme="minorHAnsi" w:hAnsiTheme="minorHAnsi" w:cstheme="minorHAnsi"/>
          <w:b w:val="0"/>
          <w:sz w:val="22"/>
          <w:szCs w:val="22"/>
        </w:rPr>
        <w:t>uses</w:t>
      </w:r>
      <w:r w:rsidRPr="007E11BA">
        <w:t xml:space="preserve"> mRNA </w:t>
      </w:r>
      <w:proofErr w:type="spellStart"/>
      <w:r w:rsidRPr="007E11BA">
        <w:t>mRNA</w:t>
      </w:r>
      <w:proofErr w:type="spellEnd"/>
      <w:r w:rsidRPr="007E11BA">
        <w:t xml:space="preserve"> vaccines are a new type of vaccine. Many types of vaccines use a weakened or inactivated virus or part of a virus to trigger an immune response inside our body. However, instead of using the live virus that causes COVID-19, mRNA vaccines teach our cells how to make a protein that will trigger an immune response. Once triggered, our body then makes antibodies. These antibodies help us fight the infection if the real virus does enter our body in the future. technology</w:t>
      </w:r>
    </w:p>
    <w:p w14:paraId="1542C04A" w14:textId="77777777" w:rsidR="00DB75FC" w:rsidRPr="007E11BA" w:rsidRDefault="00DB75FC" w:rsidP="00DF1820">
      <w:pPr>
        <w:pStyle w:val="TexterapportLger"/>
      </w:pPr>
      <w:r w:rsidRPr="007E11BA">
        <w:t xml:space="preserve">[r5] Receiving a vaccine that </w:t>
      </w:r>
      <w:r w:rsidRPr="007E11BA">
        <w:rPr>
          <w:rStyle w:val="rststyle-strong"/>
          <w:rFonts w:asciiTheme="minorHAnsi" w:hAnsiTheme="minorHAnsi" w:cstheme="minorHAnsi"/>
          <w:b w:val="0"/>
          <w:sz w:val="22"/>
          <w:szCs w:val="22"/>
        </w:rPr>
        <w:t>does not use</w:t>
      </w:r>
      <w:r w:rsidRPr="007E11BA">
        <w:t xml:space="preserve"> mRNA </w:t>
      </w:r>
      <w:proofErr w:type="spellStart"/>
      <w:r w:rsidRPr="007E11BA">
        <w:t>mRNA</w:t>
      </w:r>
      <w:proofErr w:type="spellEnd"/>
      <w:r w:rsidRPr="007E11BA">
        <w:t xml:space="preserve"> vaccines are a new type of vaccine. Many types of vaccines use a weakened or inactivated virus or part of a virus to trigger an immune response inside our body. However, instead of using the live virus that causes COVID-19, mRNA vaccines teach our cells how to make a protein that will trigger an immune response. Once triggered, our body then makes antibodies. These antibodies help us fight the infection if the real virus does enter our body in the future. technology</w:t>
      </w:r>
    </w:p>
    <w:p w14:paraId="3CD79872" w14:textId="77777777" w:rsidR="00DB75FC" w:rsidRPr="007E11BA" w:rsidRDefault="00DB75FC" w:rsidP="00DF1820">
      <w:pPr>
        <w:pStyle w:val="TexterapportLger"/>
      </w:pPr>
      <w:r w:rsidRPr="007E11BA">
        <w:t xml:space="preserve">[r6] Receiving a vaccine that requires </w:t>
      </w:r>
      <w:r w:rsidRPr="007E11BA">
        <w:rPr>
          <w:rStyle w:val="rststyle-strong"/>
          <w:rFonts w:asciiTheme="minorHAnsi" w:hAnsiTheme="minorHAnsi" w:cstheme="minorHAnsi"/>
          <w:b w:val="0"/>
          <w:sz w:val="22"/>
          <w:szCs w:val="22"/>
        </w:rPr>
        <w:t>two</w:t>
      </w:r>
      <w:r w:rsidRPr="007E11BA">
        <w:t xml:space="preserve"> doses</w:t>
      </w:r>
    </w:p>
    <w:p w14:paraId="360024C8" w14:textId="77777777" w:rsidR="00DB75FC" w:rsidRPr="007E11BA" w:rsidRDefault="00DB75FC" w:rsidP="00DF1820">
      <w:pPr>
        <w:pStyle w:val="TexterapportLger"/>
      </w:pPr>
      <w:r w:rsidRPr="007E11BA">
        <w:t xml:space="preserve">[r7] Receiving a vaccine that requires </w:t>
      </w:r>
      <w:r w:rsidRPr="007E11BA">
        <w:rPr>
          <w:rStyle w:val="rststyle-strong"/>
          <w:rFonts w:asciiTheme="minorHAnsi" w:hAnsiTheme="minorHAnsi" w:cstheme="minorHAnsi"/>
          <w:b w:val="0"/>
          <w:sz w:val="22"/>
          <w:szCs w:val="22"/>
        </w:rPr>
        <w:t>one</w:t>
      </w:r>
      <w:r w:rsidRPr="007E11BA">
        <w:t xml:space="preserve"> dose</w:t>
      </w:r>
    </w:p>
    <w:p w14:paraId="3E8FDE8E" w14:textId="77777777" w:rsidR="00DB75FC" w:rsidRPr="007E11BA" w:rsidRDefault="00DB75FC" w:rsidP="00DF1820">
      <w:pPr>
        <w:pStyle w:val="TexterapportLger"/>
      </w:pPr>
      <w:r w:rsidRPr="007E11BA">
        <w:t>[r96] Other (please specify)</w:t>
      </w:r>
    </w:p>
    <w:p w14:paraId="3059B585" w14:textId="77777777" w:rsidR="00DB75FC" w:rsidRPr="007E11BA" w:rsidRDefault="00DB75FC" w:rsidP="00DF1820">
      <w:pPr>
        <w:pStyle w:val="TexterapportLger"/>
      </w:pPr>
      <w:r w:rsidRPr="007E11BA">
        <w:t>[r97] None of the above - I do not have a strong preference on what COVID-19 vaccine I get</w:t>
      </w:r>
    </w:p>
    <w:p w14:paraId="7C95712D" w14:textId="77777777" w:rsidR="00DB75FC" w:rsidRPr="007E11BA" w:rsidRDefault="00DB75FC" w:rsidP="00DF1820">
      <w:pPr>
        <w:pStyle w:val="TexterapportLger"/>
      </w:pPr>
      <w:r w:rsidRPr="007E11BA">
        <w:t>[r98] Don’t know</w:t>
      </w:r>
    </w:p>
    <w:p w14:paraId="5253686B" w14:textId="77777777" w:rsidR="00DB75FC" w:rsidRPr="007E11BA" w:rsidRDefault="00DB75FC" w:rsidP="00DF1820">
      <w:pPr>
        <w:pStyle w:val="TexterapportLger"/>
        <w:sectPr w:rsidR="00DB75FC" w:rsidRPr="007E11BA">
          <w:type w:val="continuous"/>
          <w:pgSz w:w="12240" w:h="15840"/>
          <w:pgMar w:top="1440" w:right="1800" w:bottom="1440" w:left="1800" w:header="0" w:footer="0" w:gutter="0"/>
          <w:cols w:space="720"/>
          <w:formProt w:val="0"/>
        </w:sectPr>
      </w:pPr>
    </w:p>
    <w:p w14:paraId="265F60B8" w14:textId="169E32DD" w:rsidR="00587E1B" w:rsidRPr="00986393" w:rsidRDefault="00587E1B" w:rsidP="00DF1820">
      <w:pPr>
        <w:pStyle w:val="TexterapportLger"/>
        <w:rPr>
          <w:b/>
          <w:bCs/>
        </w:rPr>
      </w:pPr>
      <w:r w:rsidRPr="002D6F29">
        <w:t>[</w:t>
      </w:r>
      <w:r>
        <w:t>Wave 12</w:t>
      </w:r>
      <w:r w:rsidR="00E5230F">
        <w:t>-13</w:t>
      </w:r>
      <w:r w:rsidRPr="00986393">
        <w:t>]</w:t>
      </w:r>
    </w:p>
    <w:p w14:paraId="64D9A83C" w14:textId="77777777" w:rsidR="00DB75FC" w:rsidRPr="007E11BA" w:rsidRDefault="00DB75FC" w:rsidP="00DF1820">
      <w:pPr>
        <w:pStyle w:val="TexterapportLger"/>
        <w:rPr>
          <w:b/>
          <w:bCs/>
        </w:rPr>
      </w:pPr>
      <w:r w:rsidRPr="007E11BA">
        <w:t>[E1DV] What is your top/main reason for planning to get a COVID-19 vaccine when it becomes available and is recommended? Please select only one reason after reading all options.</w:t>
      </w:r>
    </w:p>
    <w:p w14:paraId="2AF76A77" w14:textId="77777777" w:rsidR="00DB75FC" w:rsidRPr="007E11BA" w:rsidRDefault="00DB75FC" w:rsidP="00DF1820">
      <w:pPr>
        <w:pStyle w:val="TexterapportLger"/>
      </w:pPr>
      <w:r w:rsidRPr="007E11BA">
        <w:t>[r1] To follow the recommendations of public health experts, scientists, and/or the government</w:t>
      </w:r>
    </w:p>
    <w:p w14:paraId="70BC242E" w14:textId="77777777" w:rsidR="00DB75FC" w:rsidRPr="007E11BA" w:rsidRDefault="00DB75FC" w:rsidP="00DF1820">
      <w:pPr>
        <w:pStyle w:val="TexterapportLger"/>
      </w:pPr>
      <w:r w:rsidRPr="007E11BA">
        <w:t>[r2] To follow the recommendations of my friends, family, and/or other trusted peers</w:t>
      </w:r>
    </w:p>
    <w:p w14:paraId="7CC4E774" w14:textId="77777777" w:rsidR="00DB75FC" w:rsidRPr="007E11BA" w:rsidRDefault="00DB75FC" w:rsidP="00DF1820">
      <w:pPr>
        <w:pStyle w:val="TexterapportLger"/>
      </w:pPr>
      <w:r w:rsidRPr="007E11BA">
        <w:t>[r3] To be allowed to take part in something that requires (or may require) proof of vaccination (e.g., going to work, travelling)</w:t>
      </w:r>
    </w:p>
    <w:p w14:paraId="28F038F7" w14:textId="77777777" w:rsidR="00DB75FC" w:rsidRPr="007E11BA" w:rsidRDefault="00DB75FC" w:rsidP="00DF1820">
      <w:pPr>
        <w:pStyle w:val="TexterapportLger"/>
      </w:pPr>
      <w:r w:rsidRPr="007E11BA">
        <w:t>[r4] To avoid judgement from others</w:t>
      </w:r>
    </w:p>
    <w:p w14:paraId="22C61DE5" w14:textId="77777777" w:rsidR="00DB75FC" w:rsidRPr="007E11BA" w:rsidRDefault="00DB75FC" w:rsidP="00DF1820">
      <w:pPr>
        <w:pStyle w:val="TexterapportLger"/>
      </w:pPr>
      <w:r w:rsidRPr="007E11BA">
        <w:lastRenderedPageBreak/>
        <w:t>[r5] To be recognized as a caring and responsible person by those in my community</w:t>
      </w:r>
    </w:p>
    <w:p w14:paraId="25759C94" w14:textId="77777777" w:rsidR="00DB75FC" w:rsidRPr="007E11BA" w:rsidRDefault="00DB75FC" w:rsidP="00DF1820">
      <w:pPr>
        <w:pStyle w:val="TexterapportLger"/>
      </w:pPr>
      <w:r w:rsidRPr="007E11BA">
        <w:t xml:space="preserve">[r6] To protect myself from catching COVID-19 - I am concerned about my health outcomes and/or </w:t>
      </w:r>
      <w:proofErr w:type="gramStart"/>
      <w:r w:rsidRPr="007E11BA">
        <w:t>am scared of</w:t>
      </w:r>
      <w:proofErr w:type="gramEnd"/>
      <w:r w:rsidRPr="007E11BA">
        <w:t xml:space="preserve"> the virus</w:t>
      </w:r>
    </w:p>
    <w:p w14:paraId="2C04B10F" w14:textId="77777777" w:rsidR="00DB75FC" w:rsidRPr="007E11BA" w:rsidRDefault="00DB75FC" w:rsidP="00DF1820">
      <w:pPr>
        <w:pStyle w:val="TexterapportLger"/>
      </w:pPr>
      <w:r w:rsidRPr="007E11BA">
        <w:t>[r7] To protect my household, my loved ones, and/or my community from catching COVID-19</w:t>
      </w:r>
    </w:p>
    <w:p w14:paraId="4B095761" w14:textId="77777777" w:rsidR="00DB75FC" w:rsidRPr="007E11BA" w:rsidRDefault="00DB75FC" w:rsidP="00DF1820">
      <w:pPr>
        <w:pStyle w:val="TexterapportLger"/>
      </w:pPr>
      <w:r w:rsidRPr="007E11BA">
        <w:t>[r8] To help reopen the economy and/or get back to ‘normal’ life</w:t>
      </w:r>
    </w:p>
    <w:p w14:paraId="4069F04A" w14:textId="77777777" w:rsidR="00DB75FC" w:rsidRPr="007E11BA" w:rsidRDefault="00DB75FC" w:rsidP="00DF1820">
      <w:pPr>
        <w:pStyle w:val="TexterapportLger"/>
      </w:pPr>
      <w:r w:rsidRPr="007E11BA">
        <w:t>[r9] To help reduce the load on the healthcare system and/or to save lives</w:t>
      </w:r>
    </w:p>
    <w:p w14:paraId="3B342EBC" w14:textId="77777777" w:rsidR="00DB75FC" w:rsidRPr="007E11BA" w:rsidRDefault="00DB75FC" w:rsidP="00DF1820">
      <w:pPr>
        <w:pStyle w:val="TexterapportLger"/>
      </w:pPr>
      <w:r w:rsidRPr="007E11BA">
        <w:t>[r10] To be more comfortable seeing friends and loved ones</w:t>
      </w:r>
    </w:p>
    <w:p w14:paraId="5BF1B2B2" w14:textId="77777777" w:rsidR="00DB75FC" w:rsidRPr="007E11BA" w:rsidRDefault="00DB75FC" w:rsidP="00DF1820">
      <w:pPr>
        <w:pStyle w:val="TexterapportLger"/>
      </w:pPr>
      <w:r w:rsidRPr="007E11BA">
        <w:t>[r96] Other (please specify)</w:t>
      </w:r>
    </w:p>
    <w:p w14:paraId="62612CAE" w14:textId="77777777" w:rsidR="00DB75FC" w:rsidRPr="007E11BA" w:rsidRDefault="00DB75FC" w:rsidP="00DF1820">
      <w:pPr>
        <w:pStyle w:val="TexterapportLger"/>
      </w:pPr>
      <w:r w:rsidRPr="007E11BA">
        <w:t>[r98] Don’t know</w:t>
      </w:r>
    </w:p>
    <w:p w14:paraId="38F82C3B" w14:textId="41993FEA" w:rsidR="00DF3360" w:rsidRPr="00986393" w:rsidRDefault="00DF3360" w:rsidP="00DF1820">
      <w:pPr>
        <w:pStyle w:val="TexterapportLger"/>
        <w:rPr>
          <w:b/>
          <w:bCs/>
        </w:rPr>
      </w:pPr>
      <w:r w:rsidRPr="002D6F29">
        <w:t>[</w:t>
      </w:r>
      <w:r>
        <w:t>Wave 12</w:t>
      </w:r>
      <w:r w:rsidR="00E5230F">
        <w:t>-13</w:t>
      </w:r>
      <w:r w:rsidR="006047D2">
        <w:t>-14</w:t>
      </w:r>
      <w:r w:rsidRPr="00986393">
        <w:t>]</w:t>
      </w:r>
    </w:p>
    <w:p w14:paraId="0E16FBC8" w14:textId="77777777" w:rsidR="00DB75FC" w:rsidRPr="007E11BA" w:rsidRDefault="00DB75FC" w:rsidP="00DF1820">
      <w:pPr>
        <w:pStyle w:val="TexterapportLger"/>
        <w:rPr>
          <w:b/>
          <w:bCs/>
        </w:rPr>
      </w:pPr>
      <w:r w:rsidRPr="007E11BA">
        <w:t xml:space="preserve">[VaxPref1] Do you </w:t>
      </w:r>
      <w:proofErr w:type="gramStart"/>
      <w:r w:rsidRPr="007E11BA">
        <w:t>have a preference for</w:t>
      </w:r>
      <w:proofErr w:type="gramEnd"/>
      <w:r w:rsidRPr="007E11BA">
        <w:t xml:space="preserve"> which COVID-19 vaccine you want to receive among the four vaccines that have currently been approved? (Pfizer-BioNTech, Moderna, AstraZeneca, Johnson &amp; Johnson)</w:t>
      </w:r>
    </w:p>
    <w:p w14:paraId="1D434434" w14:textId="77777777" w:rsidR="00DB75FC" w:rsidRPr="007E11BA" w:rsidRDefault="00DB75FC" w:rsidP="00DF1820">
      <w:pPr>
        <w:pStyle w:val="TexterapportLger"/>
      </w:pPr>
      <w:r w:rsidRPr="007E11BA">
        <w:rPr>
          <w:rStyle w:val="rststyle-strong"/>
          <w:rFonts w:asciiTheme="minorHAnsi" w:hAnsiTheme="minorHAnsi" w:cstheme="minorHAnsi"/>
          <w:b w:val="0"/>
          <w:sz w:val="22"/>
          <w:szCs w:val="22"/>
        </w:rPr>
        <w:t>Row:</w:t>
      </w:r>
    </w:p>
    <w:p w14:paraId="389C4CF7" w14:textId="77777777" w:rsidR="00DB75FC" w:rsidRPr="007E11BA" w:rsidRDefault="00DB75FC" w:rsidP="00DF1820">
      <w:pPr>
        <w:pStyle w:val="TexterapportLger"/>
      </w:pPr>
      <w:r w:rsidRPr="007E11BA">
        <w:t>[r1] Yes, I have a preference on which COVID-19 vaccine I get</w:t>
      </w:r>
    </w:p>
    <w:p w14:paraId="5F4183E8" w14:textId="77777777" w:rsidR="00DB75FC" w:rsidRPr="007E11BA" w:rsidRDefault="00DB75FC" w:rsidP="00DF1820">
      <w:pPr>
        <w:pStyle w:val="TexterapportLger"/>
      </w:pPr>
      <w:r w:rsidRPr="007E11BA">
        <w:t>[r2] No, I do not have a preference on which COVID-19 vaccine I get</w:t>
      </w:r>
    </w:p>
    <w:p w14:paraId="6F6E55DD" w14:textId="77777777" w:rsidR="00DB75FC" w:rsidRPr="007E11BA" w:rsidRDefault="00DB75FC" w:rsidP="00DF1820">
      <w:pPr>
        <w:pStyle w:val="TexterapportLger"/>
      </w:pPr>
      <w:r w:rsidRPr="007E11BA">
        <w:t>[r98] Don’t know</w:t>
      </w:r>
    </w:p>
    <w:p w14:paraId="2BE7E783" w14:textId="77777777" w:rsidR="00DB75FC" w:rsidRPr="007E11BA" w:rsidRDefault="00DB75FC" w:rsidP="00DF1820">
      <w:pPr>
        <w:pStyle w:val="TexterapportLger"/>
        <w:sectPr w:rsidR="00DB75FC" w:rsidRPr="007E11BA">
          <w:type w:val="continuous"/>
          <w:pgSz w:w="12240" w:h="15840"/>
          <w:pgMar w:top="1440" w:right="1800" w:bottom="1440" w:left="1800" w:header="0" w:footer="0" w:gutter="0"/>
          <w:cols w:space="720"/>
          <w:formProt w:val="0"/>
        </w:sectPr>
      </w:pPr>
    </w:p>
    <w:p w14:paraId="7908E4D0" w14:textId="6BD65E79" w:rsidR="001B0D2C" w:rsidRPr="00986393" w:rsidRDefault="001B0D2C" w:rsidP="00DF1820">
      <w:pPr>
        <w:pStyle w:val="TexterapportLger"/>
        <w:rPr>
          <w:b/>
          <w:bCs/>
        </w:rPr>
      </w:pPr>
      <w:r w:rsidRPr="002D6F29">
        <w:t>[</w:t>
      </w:r>
      <w:r>
        <w:t>Wave 12</w:t>
      </w:r>
      <w:r w:rsidR="00E5230F">
        <w:t>-13</w:t>
      </w:r>
      <w:r w:rsidRPr="00986393">
        <w:t>]</w:t>
      </w:r>
    </w:p>
    <w:p w14:paraId="7AA945C2" w14:textId="77777777" w:rsidR="00DB75FC" w:rsidRPr="007E11BA" w:rsidRDefault="00DB75FC" w:rsidP="00DF1820">
      <w:pPr>
        <w:pStyle w:val="TexterapportLger"/>
        <w:rPr>
          <w:b/>
          <w:bCs/>
        </w:rPr>
      </w:pPr>
      <w:r w:rsidRPr="007E11BA">
        <w:t>[VaxPref2] If the AstraZeneca or Johnson &amp; Johnson vaccine were available and recommended for you, would you be willing to receive them? Please select the statement that you agree with most.</w:t>
      </w:r>
    </w:p>
    <w:p w14:paraId="779AD70F" w14:textId="77777777" w:rsidR="00DB75FC" w:rsidRPr="007E11BA" w:rsidRDefault="00DB75FC" w:rsidP="00DF1820">
      <w:pPr>
        <w:pStyle w:val="TexterapportLger"/>
      </w:pPr>
      <w:r w:rsidRPr="007E11BA">
        <w:rPr>
          <w:rStyle w:val="rststyle-strong"/>
          <w:rFonts w:asciiTheme="minorHAnsi" w:hAnsiTheme="minorHAnsi" w:cstheme="minorHAnsi"/>
          <w:b w:val="0"/>
          <w:sz w:val="22"/>
          <w:szCs w:val="22"/>
        </w:rPr>
        <w:t>Row:</w:t>
      </w:r>
    </w:p>
    <w:p w14:paraId="0A395316" w14:textId="77777777" w:rsidR="00DB75FC" w:rsidRPr="007E11BA" w:rsidRDefault="00DB75FC" w:rsidP="00DF1820">
      <w:pPr>
        <w:pStyle w:val="TexterapportLger"/>
      </w:pPr>
      <w:r w:rsidRPr="007E11BA">
        <w:t xml:space="preserve">[r1] Yes, I would be </w:t>
      </w:r>
      <w:r w:rsidRPr="007E11BA">
        <w:rPr>
          <w:rStyle w:val="rststyle-strong"/>
          <w:rFonts w:asciiTheme="minorHAnsi" w:hAnsiTheme="minorHAnsi" w:cstheme="minorHAnsi"/>
          <w:b w:val="0"/>
          <w:sz w:val="22"/>
          <w:szCs w:val="22"/>
        </w:rPr>
        <w:t>willing to receive either</w:t>
      </w:r>
      <w:r w:rsidRPr="007E11BA">
        <w:t xml:space="preserve"> of these vaccines</w:t>
      </w:r>
    </w:p>
    <w:p w14:paraId="5435378D" w14:textId="77777777" w:rsidR="00DB75FC" w:rsidRPr="007E11BA" w:rsidRDefault="00DB75FC" w:rsidP="00DF1820">
      <w:pPr>
        <w:pStyle w:val="TexterapportLger"/>
      </w:pPr>
      <w:r w:rsidRPr="007E11BA">
        <w:t xml:space="preserve">[r2] I would be </w:t>
      </w:r>
      <w:r w:rsidRPr="007E11BA">
        <w:rPr>
          <w:rStyle w:val="rststyle-strong"/>
          <w:rFonts w:asciiTheme="minorHAnsi" w:hAnsiTheme="minorHAnsi" w:cstheme="minorHAnsi"/>
          <w:b w:val="0"/>
          <w:sz w:val="22"/>
          <w:szCs w:val="22"/>
        </w:rPr>
        <w:t>willing to receive the AstraZeneca vaccine</w:t>
      </w:r>
      <w:r w:rsidRPr="007E11BA">
        <w:t>, but not willing to receive the Johnson &amp; Johnson vaccine</w:t>
      </w:r>
    </w:p>
    <w:p w14:paraId="18A0FDC8" w14:textId="77777777" w:rsidR="00DB75FC" w:rsidRPr="007E11BA" w:rsidRDefault="00DB75FC" w:rsidP="00DF1820">
      <w:pPr>
        <w:pStyle w:val="TexterapportLger"/>
      </w:pPr>
      <w:r w:rsidRPr="007E11BA">
        <w:t xml:space="preserve">[r3] I would be </w:t>
      </w:r>
      <w:r w:rsidRPr="007E11BA">
        <w:rPr>
          <w:rStyle w:val="rststyle-strong"/>
          <w:rFonts w:asciiTheme="minorHAnsi" w:hAnsiTheme="minorHAnsi" w:cstheme="minorHAnsi"/>
          <w:b w:val="0"/>
          <w:sz w:val="22"/>
          <w:szCs w:val="22"/>
        </w:rPr>
        <w:t>willing to receive the Johnson &amp; Johnson vaccine</w:t>
      </w:r>
      <w:r w:rsidRPr="007E11BA">
        <w:t>, but not willing to receive the AstraZeneca vaccine</w:t>
      </w:r>
    </w:p>
    <w:p w14:paraId="7334A829" w14:textId="77777777" w:rsidR="00DB75FC" w:rsidRPr="007E11BA" w:rsidRDefault="00DB75FC" w:rsidP="00DF1820">
      <w:pPr>
        <w:pStyle w:val="TexterapportLger"/>
      </w:pPr>
      <w:r w:rsidRPr="007E11BA">
        <w:t xml:space="preserve">[r4] No, I would </w:t>
      </w:r>
      <w:r w:rsidRPr="007E11BA">
        <w:rPr>
          <w:rStyle w:val="rststyle-strong"/>
          <w:rFonts w:asciiTheme="minorHAnsi" w:hAnsiTheme="minorHAnsi" w:cstheme="minorHAnsi"/>
          <w:b w:val="0"/>
          <w:sz w:val="22"/>
          <w:szCs w:val="22"/>
        </w:rPr>
        <w:t>not be willing to receive either</w:t>
      </w:r>
      <w:r w:rsidRPr="007E11BA">
        <w:t xml:space="preserve"> of these vaccines</w:t>
      </w:r>
    </w:p>
    <w:p w14:paraId="46242A2D" w14:textId="77777777" w:rsidR="00DB75FC" w:rsidRPr="007E11BA" w:rsidRDefault="00DB75FC" w:rsidP="00DF1820">
      <w:pPr>
        <w:pStyle w:val="TexterapportLger"/>
      </w:pPr>
      <w:r w:rsidRPr="007E11BA">
        <w:lastRenderedPageBreak/>
        <w:t>[r98] Don’t know</w:t>
      </w:r>
    </w:p>
    <w:p w14:paraId="737448C4" w14:textId="77777777" w:rsidR="00DB75FC" w:rsidRPr="007E11BA" w:rsidRDefault="00DB75FC" w:rsidP="00DF1820">
      <w:pPr>
        <w:pStyle w:val="TexterapportLger"/>
        <w:sectPr w:rsidR="00DB75FC" w:rsidRPr="007E11BA">
          <w:type w:val="continuous"/>
          <w:pgSz w:w="12240" w:h="15840"/>
          <w:pgMar w:top="1440" w:right="1800" w:bottom="1440" w:left="1800" w:header="0" w:footer="0" w:gutter="0"/>
          <w:cols w:space="720"/>
          <w:formProt w:val="0"/>
        </w:sectPr>
      </w:pPr>
    </w:p>
    <w:p w14:paraId="2F1B4D27" w14:textId="174D718A" w:rsidR="001213B1" w:rsidRDefault="001213B1" w:rsidP="00DF1820">
      <w:pPr>
        <w:pStyle w:val="TexterapportLger"/>
        <w:rPr>
          <w:b/>
          <w:bCs/>
        </w:rPr>
      </w:pPr>
      <w:r w:rsidRPr="002D6F29">
        <w:t>[</w:t>
      </w:r>
      <w:r>
        <w:t>Wave 13</w:t>
      </w:r>
      <w:r w:rsidR="006047D2">
        <w:t>-14</w:t>
      </w:r>
      <w:r w:rsidRPr="002D6F29">
        <w:t>]</w:t>
      </w:r>
    </w:p>
    <w:p w14:paraId="4F186D54" w14:textId="77777777" w:rsidR="00DB75FC" w:rsidRPr="007E11BA" w:rsidRDefault="00DB75FC" w:rsidP="00DF1820">
      <w:pPr>
        <w:pStyle w:val="TexterapportLger"/>
        <w:rPr>
          <w:b/>
          <w:bCs/>
        </w:rPr>
      </w:pPr>
      <w:r w:rsidRPr="007E11BA">
        <w:t>[VaxPref3] If the following vaccine was recommended for me and offered to me, I would be willing to receive it.</w:t>
      </w:r>
    </w:p>
    <w:p w14:paraId="32F19373" w14:textId="77777777" w:rsidR="00DB75FC" w:rsidRPr="007E11BA" w:rsidRDefault="00DB75FC" w:rsidP="00DF1820">
      <w:pPr>
        <w:pStyle w:val="TexterapportLger"/>
      </w:pPr>
      <w:r w:rsidRPr="007E11BA">
        <w:t>Select all that apply.</w:t>
      </w:r>
    </w:p>
    <w:p w14:paraId="78B2841B" w14:textId="77777777" w:rsidR="00DB75FC" w:rsidRPr="007E11BA" w:rsidRDefault="00DB75FC" w:rsidP="00DF1820">
      <w:pPr>
        <w:pStyle w:val="TexterapportLger"/>
      </w:pPr>
      <w:r w:rsidRPr="007E11BA">
        <w:rPr>
          <w:rStyle w:val="rststyle-strong"/>
          <w:rFonts w:asciiTheme="minorHAnsi" w:hAnsiTheme="minorHAnsi" w:cstheme="minorHAnsi"/>
          <w:b w:val="0"/>
          <w:sz w:val="22"/>
          <w:szCs w:val="22"/>
        </w:rPr>
        <w:t>Row:</w:t>
      </w:r>
    </w:p>
    <w:p w14:paraId="7382FE23" w14:textId="77777777" w:rsidR="00DB75FC" w:rsidRPr="007E11BA" w:rsidRDefault="00DB75FC" w:rsidP="00DF1820">
      <w:pPr>
        <w:pStyle w:val="TexterapportLger"/>
      </w:pPr>
      <w:r w:rsidRPr="007E11BA">
        <w:t>[r1] AstraZeneca (COVISHIELD)</w:t>
      </w:r>
    </w:p>
    <w:p w14:paraId="035C6826" w14:textId="77777777" w:rsidR="00DB75FC" w:rsidRPr="007E11BA" w:rsidRDefault="00DB75FC" w:rsidP="00DF1820">
      <w:pPr>
        <w:pStyle w:val="TexterapportLger"/>
      </w:pPr>
      <w:r w:rsidRPr="007E11BA">
        <w:t>[r2] Johnson &amp; Johnson (Janssen)</w:t>
      </w:r>
    </w:p>
    <w:p w14:paraId="0B142EC8" w14:textId="77777777" w:rsidR="00DB75FC" w:rsidRPr="007E11BA" w:rsidRDefault="00DB75FC" w:rsidP="00DF1820">
      <w:pPr>
        <w:pStyle w:val="TexterapportLger"/>
      </w:pPr>
      <w:r w:rsidRPr="007E11BA">
        <w:t>[r3] Pfizer</w:t>
      </w:r>
    </w:p>
    <w:p w14:paraId="2053723E" w14:textId="77777777" w:rsidR="00DB75FC" w:rsidRPr="007E11BA" w:rsidRDefault="00DB75FC" w:rsidP="00DF1820">
      <w:pPr>
        <w:pStyle w:val="TexterapportLger"/>
      </w:pPr>
      <w:r w:rsidRPr="007E11BA">
        <w:t>[r4] Moderna</w:t>
      </w:r>
    </w:p>
    <w:p w14:paraId="3C528838" w14:textId="77777777" w:rsidR="00DB75FC" w:rsidRPr="007E11BA" w:rsidRDefault="00DB75FC" w:rsidP="00DF1820">
      <w:pPr>
        <w:pStyle w:val="TexterapportLger"/>
      </w:pPr>
      <w:r w:rsidRPr="007E11BA">
        <w:t>[r98] Don’t know</w:t>
      </w:r>
    </w:p>
    <w:p w14:paraId="5B9611DC" w14:textId="77777777" w:rsidR="00DB75FC" w:rsidRPr="007E11BA" w:rsidRDefault="00DB75FC" w:rsidP="00DF1820">
      <w:pPr>
        <w:pStyle w:val="TexterapportLger"/>
      </w:pPr>
      <w:r w:rsidRPr="007E11BA">
        <w:t xml:space="preserve">This next question also asks about your intentions to get a COVID-19 </w:t>
      </w:r>
      <w:proofErr w:type="gramStart"/>
      <w:r w:rsidRPr="007E11BA">
        <w:t>vaccine, but</w:t>
      </w:r>
      <w:proofErr w:type="gramEnd"/>
      <w:r w:rsidRPr="007E11BA">
        <w:t xml:space="preserve"> introduces some different options to consider.</w:t>
      </w:r>
    </w:p>
    <w:p w14:paraId="270B96A9" w14:textId="5984710D" w:rsidR="0054141A" w:rsidRDefault="0054141A" w:rsidP="00DF1820">
      <w:pPr>
        <w:pStyle w:val="TexterapportLger"/>
        <w:rPr>
          <w:b/>
          <w:bCs/>
        </w:rPr>
      </w:pPr>
      <w:r w:rsidRPr="002D6F29">
        <w:t>[</w:t>
      </w:r>
      <w:r>
        <w:t>Wave 9</w:t>
      </w:r>
      <w:r w:rsidR="00CA7BFD">
        <w:t>-10</w:t>
      </w:r>
      <w:r w:rsidR="001B0D2C">
        <w:t>-11-12</w:t>
      </w:r>
      <w:r w:rsidR="001213B1">
        <w:t>-13</w:t>
      </w:r>
      <w:r w:rsidR="00BF11DB">
        <w:t>-14</w:t>
      </w:r>
      <w:r w:rsidR="00272CE6">
        <w:t>-15</w:t>
      </w:r>
      <w:r w:rsidR="009E3E8F">
        <w:t>-16</w:t>
      </w:r>
      <w:r w:rsidRPr="002D6F29">
        <w:t>]</w:t>
      </w:r>
    </w:p>
    <w:p w14:paraId="4939F2A9" w14:textId="77777777" w:rsidR="00DB75FC" w:rsidRPr="007E11BA" w:rsidRDefault="00DB75FC" w:rsidP="00DF1820">
      <w:pPr>
        <w:pStyle w:val="TexterapportLger"/>
        <w:rPr>
          <w:b/>
          <w:bCs/>
        </w:rPr>
      </w:pPr>
      <w:r w:rsidRPr="007E11BA">
        <w:t>[Vax1] Now that a COVID-19 vaccine is available to you, will you get vaccinated, or not?</w:t>
      </w:r>
    </w:p>
    <w:p w14:paraId="79A8297D" w14:textId="77777777" w:rsidR="00DB75FC" w:rsidRPr="007E11BA" w:rsidRDefault="00DB75FC" w:rsidP="00DF1820">
      <w:pPr>
        <w:pStyle w:val="TexterapportLger"/>
      </w:pPr>
      <w:r w:rsidRPr="007E11BA">
        <w:rPr>
          <w:rStyle w:val="rststyle-strong"/>
          <w:rFonts w:asciiTheme="minorHAnsi" w:hAnsiTheme="minorHAnsi" w:cstheme="minorHAnsi"/>
          <w:b w:val="0"/>
          <w:sz w:val="22"/>
          <w:szCs w:val="22"/>
        </w:rPr>
        <w:t>Row:</w:t>
      </w:r>
    </w:p>
    <w:p w14:paraId="434C911A" w14:textId="77777777" w:rsidR="00DB75FC" w:rsidRPr="007E11BA" w:rsidRDefault="00DB75FC" w:rsidP="00DF1820">
      <w:pPr>
        <w:pStyle w:val="TexterapportLger"/>
      </w:pPr>
      <w:r w:rsidRPr="007E11BA">
        <w:t>[r1] Yes, I will get a COVID-19 vaccine as soon as possible</w:t>
      </w:r>
    </w:p>
    <w:p w14:paraId="6B67737A" w14:textId="77777777" w:rsidR="00DB75FC" w:rsidRPr="007E11BA" w:rsidRDefault="00DB75FC" w:rsidP="00DF1820">
      <w:pPr>
        <w:pStyle w:val="TexterapportLger"/>
      </w:pPr>
      <w:r w:rsidRPr="007E11BA">
        <w:t>[r2] Yes, I will get a COVID-19 vaccine, but want to wait a bit longer</w:t>
      </w:r>
    </w:p>
    <w:p w14:paraId="7AC5F1C6" w14:textId="77777777" w:rsidR="00DB75FC" w:rsidRPr="007E11BA" w:rsidRDefault="00DB75FC" w:rsidP="00DF1820">
      <w:pPr>
        <w:pStyle w:val="TexterapportLger"/>
      </w:pPr>
      <w:r w:rsidRPr="007E11BA">
        <w:t>[r3] No, I will not get a COVID-19 vaccine</w:t>
      </w:r>
    </w:p>
    <w:p w14:paraId="16D92CD9" w14:textId="77777777" w:rsidR="00DB75FC" w:rsidRPr="007E11BA" w:rsidRDefault="00DB75FC" w:rsidP="00DF1820">
      <w:pPr>
        <w:pStyle w:val="TexterapportLger"/>
      </w:pPr>
      <w:r w:rsidRPr="007E11BA">
        <w:t>[r4] Not sure</w:t>
      </w:r>
    </w:p>
    <w:p w14:paraId="4AD58C5F" w14:textId="77777777" w:rsidR="00DB75FC" w:rsidRPr="007E11BA" w:rsidRDefault="00DB75FC" w:rsidP="00DF1820">
      <w:pPr>
        <w:pStyle w:val="TexterapportLger"/>
        <w:sectPr w:rsidR="00DB75FC" w:rsidRPr="007E11BA">
          <w:type w:val="continuous"/>
          <w:pgSz w:w="12240" w:h="15840"/>
          <w:pgMar w:top="1440" w:right="1800" w:bottom="1440" w:left="1800" w:header="0" w:footer="0" w:gutter="0"/>
          <w:cols w:space="720"/>
          <w:formProt w:val="0"/>
        </w:sectPr>
      </w:pPr>
    </w:p>
    <w:p w14:paraId="5657C5D5" w14:textId="3585A20F" w:rsidR="00831C4A" w:rsidRDefault="00831C4A" w:rsidP="00DF1820">
      <w:pPr>
        <w:pStyle w:val="TexterapportLger"/>
        <w:rPr>
          <w:b/>
          <w:bCs/>
        </w:rPr>
      </w:pPr>
      <w:r w:rsidRPr="002D6F29">
        <w:t>[</w:t>
      </w:r>
      <w:r>
        <w:t>Wave 11</w:t>
      </w:r>
      <w:r w:rsidR="007A3E65">
        <w:t>-12</w:t>
      </w:r>
      <w:r w:rsidR="001213B1">
        <w:t>-13</w:t>
      </w:r>
      <w:r w:rsidR="006047D2">
        <w:t>-14</w:t>
      </w:r>
      <w:r w:rsidR="009E3E8F">
        <w:t>-16</w:t>
      </w:r>
      <w:r w:rsidRPr="002D6F29">
        <w:t>]</w:t>
      </w:r>
    </w:p>
    <w:p w14:paraId="7D76F1E6" w14:textId="77777777" w:rsidR="00DB75FC" w:rsidRPr="007E11BA" w:rsidRDefault="00DB75FC" w:rsidP="00DF1820">
      <w:pPr>
        <w:pStyle w:val="TexterapportLger"/>
        <w:rPr>
          <w:b/>
          <w:bCs/>
        </w:rPr>
      </w:pPr>
      <w:r w:rsidRPr="007E11BA">
        <w:t>[E1BV] What is your top/main reason for feeling against or uncertain about getting a COVID-19 vaccine when it becomes available and is recommended? Please select only one reason after reading all options.</w:t>
      </w:r>
    </w:p>
    <w:p w14:paraId="26A4CC32" w14:textId="77777777" w:rsidR="00DB75FC" w:rsidRPr="007E11BA" w:rsidRDefault="00DB75FC" w:rsidP="00DF1820">
      <w:pPr>
        <w:pStyle w:val="TexterapportLger"/>
      </w:pPr>
      <w:r w:rsidRPr="007E11BA">
        <w:rPr>
          <w:rStyle w:val="rststyle-strong"/>
          <w:rFonts w:asciiTheme="minorHAnsi" w:hAnsiTheme="minorHAnsi" w:cstheme="minorHAnsi"/>
          <w:b w:val="0"/>
          <w:sz w:val="22"/>
          <w:szCs w:val="22"/>
        </w:rPr>
        <w:t>Row:</w:t>
      </w:r>
    </w:p>
    <w:p w14:paraId="1B3A6625" w14:textId="77777777" w:rsidR="00DB75FC" w:rsidRPr="007E11BA" w:rsidRDefault="00DB75FC" w:rsidP="00DF1820">
      <w:pPr>
        <w:pStyle w:val="TexterapportLger"/>
      </w:pPr>
      <w:r w:rsidRPr="007E11BA">
        <w:t>[r13] Religious reasons</w:t>
      </w:r>
    </w:p>
    <w:p w14:paraId="2A6D53F6" w14:textId="77777777" w:rsidR="00DB75FC" w:rsidRPr="007E11BA" w:rsidRDefault="00DB75FC" w:rsidP="00DF1820">
      <w:pPr>
        <w:pStyle w:val="TexterapportLger"/>
      </w:pPr>
      <w:r w:rsidRPr="007E11BA">
        <w:t>[r14] To protect my personal freedoms</w:t>
      </w:r>
    </w:p>
    <w:p w14:paraId="3F3AD8E3" w14:textId="77777777" w:rsidR="00DB75FC" w:rsidRPr="007E11BA" w:rsidRDefault="00DB75FC" w:rsidP="00DF1820">
      <w:pPr>
        <w:pStyle w:val="TexterapportLger"/>
      </w:pPr>
      <w:r w:rsidRPr="007E11BA">
        <w:lastRenderedPageBreak/>
        <w:t>[r1] Do not believe it will be safe</w:t>
      </w:r>
    </w:p>
    <w:p w14:paraId="4F9F521B" w14:textId="77777777" w:rsidR="00DB75FC" w:rsidRPr="007E11BA" w:rsidRDefault="00DB75FC" w:rsidP="00DF1820">
      <w:pPr>
        <w:pStyle w:val="TexterapportLger"/>
      </w:pPr>
      <w:r w:rsidRPr="007E11BA">
        <w:t>[r2] Do not believe it will be effective</w:t>
      </w:r>
    </w:p>
    <w:p w14:paraId="2E1DC740" w14:textId="77777777" w:rsidR="00DB75FC" w:rsidRPr="007E11BA" w:rsidRDefault="00DB75FC" w:rsidP="00DF1820">
      <w:pPr>
        <w:pStyle w:val="TexterapportLger"/>
      </w:pPr>
      <w:r w:rsidRPr="007E11BA">
        <w:t>[r3] Will have side effects or make me sick</w:t>
      </w:r>
    </w:p>
    <w:p w14:paraId="4771BC3D" w14:textId="77777777" w:rsidR="00DB75FC" w:rsidRPr="007E11BA" w:rsidRDefault="00DB75FC" w:rsidP="00DF1820">
      <w:pPr>
        <w:pStyle w:val="TexterapportLger"/>
      </w:pPr>
      <w:r w:rsidRPr="007E11BA">
        <w:t>[r4] Not enough testing or research has been done</w:t>
      </w:r>
    </w:p>
    <w:p w14:paraId="714F4FC4" w14:textId="77777777" w:rsidR="00DB75FC" w:rsidRPr="007E11BA" w:rsidRDefault="00DB75FC" w:rsidP="00DF1820">
      <w:pPr>
        <w:pStyle w:val="TexterapportLger"/>
      </w:pPr>
      <w:r w:rsidRPr="007E11BA">
        <w:t>[r5] Do not trust the newness of the vaccine</w:t>
      </w:r>
    </w:p>
    <w:p w14:paraId="0AB409B8" w14:textId="77777777" w:rsidR="00DB75FC" w:rsidRPr="007E11BA" w:rsidRDefault="00DB75FC" w:rsidP="00DF1820">
      <w:pPr>
        <w:pStyle w:val="TexterapportLger"/>
      </w:pPr>
      <w:r w:rsidRPr="007E11BA">
        <w:t>[r6] Do not believe in vaccines</w:t>
      </w:r>
    </w:p>
    <w:p w14:paraId="37E58088" w14:textId="77777777" w:rsidR="00DB75FC" w:rsidRPr="007E11BA" w:rsidRDefault="00DB75FC" w:rsidP="00DF1820">
      <w:pPr>
        <w:pStyle w:val="TexterapportLger"/>
      </w:pPr>
      <w:r w:rsidRPr="007E11BA">
        <w:t>[r7] Do not trust government</w:t>
      </w:r>
    </w:p>
    <w:p w14:paraId="7A80AD15" w14:textId="77777777" w:rsidR="00DB75FC" w:rsidRPr="007E11BA" w:rsidRDefault="00DB75FC" w:rsidP="00DF1820">
      <w:pPr>
        <w:pStyle w:val="TexterapportLger"/>
      </w:pPr>
      <w:r w:rsidRPr="007E11BA">
        <w:t>[r8] Not felt welcomed by the health system in the past</w:t>
      </w:r>
    </w:p>
    <w:p w14:paraId="357CEA01" w14:textId="77777777" w:rsidR="00DB75FC" w:rsidRPr="007E11BA" w:rsidRDefault="00DB75FC" w:rsidP="00DF1820">
      <w:pPr>
        <w:pStyle w:val="TexterapportLger"/>
      </w:pPr>
      <w:r w:rsidRPr="007E11BA">
        <w:t>[r9] Anticipate it will be difficult or complicated to access</w:t>
      </w:r>
    </w:p>
    <w:p w14:paraId="1429E715" w14:textId="77777777" w:rsidR="00DB75FC" w:rsidRPr="007E11BA" w:rsidRDefault="00DB75FC" w:rsidP="00DF1820">
      <w:pPr>
        <w:pStyle w:val="TexterapportLger"/>
      </w:pPr>
      <w:r w:rsidRPr="007E11BA">
        <w:t>[r10] Need more information</w:t>
      </w:r>
    </w:p>
    <w:p w14:paraId="2692C561" w14:textId="77777777" w:rsidR="00DB75FC" w:rsidRPr="007E11BA" w:rsidRDefault="00DB75FC" w:rsidP="00DF1820">
      <w:pPr>
        <w:pStyle w:val="TexterapportLger"/>
      </w:pPr>
      <w:r w:rsidRPr="007E11BA">
        <w:t>[r11] Not needed</w:t>
      </w:r>
    </w:p>
    <w:p w14:paraId="67AAEF48" w14:textId="77777777" w:rsidR="00DB75FC" w:rsidRPr="007E11BA" w:rsidRDefault="00DB75FC" w:rsidP="00DF1820">
      <w:pPr>
        <w:pStyle w:val="TexterapportLger"/>
      </w:pPr>
      <w:r w:rsidRPr="007E11BA">
        <w:t>[r12] Want to get a specific vaccine brand</w:t>
      </w:r>
    </w:p>
    <w:p w14:paraId="23AA7D37" w14:textId="77777777" w:rsidR="00DB75FC" w:rsidRPr="007E11BA" w:rsidRDefault="00DB75FC" w:rsidP="00DF1820">
      <w:pPr>
        <w:pStyle w:val="TexterapportLger"/>
      </w:pPr>
      <w:r w:rsidRPr="007E11BA">
        <w:t>[r96] Other (please specify)</w:t>
      </w:r>
    </w:p>
    <w:p w14:paraId="5E927B93" w14:textId="77777777" w:rsidR="00DB75FC" w:rsidRPr="007E11BA" w:rsidRDefault="00DB75FC" w:rsidP="00DF1820">
      <w:pPr>
        <w:pStyle w:val="TexterapportLger"/>
      </w:pPr>
      <w:r w:rsidRPr="007E11BA">
        <w:t>[r98] Don’t know</w:t>
      </w:r>
    </w:p>
    <w:p w14:paraId="4F63C769" w14:textId="77777777" w:rsidR="00DB75FC" w:rsidRPr="007E11BA" w:rsidRDefault="00DB75FC" w:rsidP="00DF1820">
      <w:pPr>
        <w:pStyle w:val="TexterapportLger"/>
        <w:sectPr w:rsidR="00DB75FC" w:rsidRPr="007E11BA">
          <w:type w:val="continuous"/>
          <w:pgSz w:w="12240" w:h="15840"/>
          <w:pgMar w:top="1440" w:right="1800" w:bottom="1440" w:left="1800" w:header="0" w:footer="0" w:gutter="0"/>
          <w:cols w:space="720"/>
          <w:formProt w:val="0"/>
        </w:sectPr>
      </w:pPr>
    </w:p>
    <w:p w14:paraId="421732DE" w14:textId="444358D2" w:rsidR="0054141A" w:rsidRDefault="0054141A" w:rsidP="00DF1820">
      <w:pPr>
        <w:pStyle w:val="TexterapportLger"/>
        <w:rPr>
          <w:b/>
          <w:bCs/>
        </w:rPr>
      </w:pPr>
      <w:r w:rsidRPr="002D6F29">
        <w:t>[</w:t>
      </w:r>
      <w:r>
        <w:t>Wave 9</w:t>
      </w:r>
      <w:r w:rsidR="00CA7BFD">
        <w:t>-10</w:t>
      </w:r>
      <w:r w:rsidR="008D44D0">
        <w:t>-11-12</w:t>
      </w:r>
      <w:r w:rsidR="001213B1">
        <w:t>-13</w:t>
      </w:r>
      <w:r w:rsidR="00BF11DB">
        <w:t>-14</w:t>
      </w:r>
      <w:r w:rsidR="00272CE6">
        <w:t>-15</w:t>
      </w:r>
      <w:r w:rsidRPr="002D6F29">
        <w:t>]</w:t>
      </w:r>
    </w:p>
    <w:p w14:paraId="41E5E182" w14:textId="77777777" w:rsidR="00DB75FC" w:rsidRPr="007E11BA" w:rsidRDefault="00DB75FC" w:rsidP="00DF1820">
      <w:pPr>
        <w:pStyle w:val="TexterapportLger"/>
        <w:rPr>
          <w:b/>
          <w:bCs/>
        </w:rPr>
      </w:pPr>
      <w:r w:rsidRPr="007E11BA">
        <w:t>[Vax2A] How long will you wait?</w:t>
      </w:r>
    </w:p>
    <w:p w14:paraId="165D23F9" w14:textId="77777777" w:rsidR="00DB75FC" w:rsidRPr="007E11BA" w:rsidRDefault="00DB75FC" w:rsidP="00DF1820">
      <w:pPr>
        <w:pStyle w:val="TexterapportLger"/>
      </w:pPr>
      <w:r w:rsidRPr="007E11BA">
        <w:rPr>
          <w:rStyle w:val="rststyle-strong"/>
          <w:rFonts w:asciiTheme="minorHAnsi" w:hAnsiTheme="minorHAnsi" w:cstheme="minorHAnsi"/>
          <w:b w:val="0"/>
          <w:sz w:val="22"/>
          <w:szCs w:val="22"/>
        </w:rPr>
        <w:t>Row:</w:t>
      </w:r>
    </w:p>
    <w:p w14:paraId="0E39B1F2" w14:textId="77777777" w:rsidR="00DB75FC" w:rsidRPr="007E11BA" w:rsidRDefault="00DB75FC" w:rsidP="00DF1820">
      <w:pPr>
        <w:pStyle w:val="TexterapportLger"/>
      </w:pPr>
      <w:r w:rsidRPr="007E11BA">
        <w:t>[r1] A few weeks</w:t>
      </w:r>
    </w:p>
    <w:p w14:paraId="566C4404" w14:textId="77777777" w:rsidR="00DB75FC" w:rsidRPr="007E11BA" w:rsidRDefault="00DB75FC" w:rsidP="00DF1820">
      <w:pPr>
        <w:pStyle w:val="TexterapportLger"/>
      </w:pPr>
      <w:r w:rsidRPr="007E11BA">
        <w:t>[r2] A month or two</w:t>
      </w:r>
    </w:p>
    <w:p w14:paraId="127A22A6" w14:textId="77777777" w:rsidR="00DB75FC" w:rsidRPr="007E11BA" w:rsidRDefault="00DB75FC" w:rsidP="00DF1820">
      <w:pPr>
        <w:pStyle w:val="TexterapportLger"/>
      </w:pPr>
      <w:r w:rsidRPr="007E11BA">
        <w:t>[r3] Several months</w:t>
      </w:r>
    </w:p>
    <w:p w14:paraId="729001EF" w14:textId="77777777" w:rsidR="00DB75FC" w:rsidRPr="007E11BA" w:rsidRDefault="00DB75FC" w:rsidP="00DF1820">
      <w:pPr>
        <w:pStyle w:val="TexterapportLger"/>
      </w:pPr>
      <w:r w:rsidRPr="007E11BA">
        <w:t>[r4] A year or more</w:t>
      </w:r>
    </w:p>
    <w:p w14:paraId="19A7208B" w14:textId="77777777" w:rsidR="00DB75FC" w:rsidRPr="007E11BA" w:rsidRDefault="00DB75FC" w:rsidP="00DF1820">
      <w:pPr>
        <w:pStyle w:val="TexterapportLger"/>
      </w:pPr>
      <w:r w:rsidRPr="007E11BA">
        <w:t>[r5] Not sure</w:t>
      </w:r>
    </w:p>
    <w:p w14:paraId="2363E3E2" w14:textId="5749F4DF" w:rsidR="0054141A" w:rsidRDefault="0054141A" w:rsidP="00DF1820">
      <w:pPr>
        <w:pStyle w:val="TexterapportLger"/>
        <w:rPr>
          <w:b/>
          <w:bCs/>
        </w:rPr>
      </w:pPr>
      <w:r w:rsidRPr="002D6F29">
        <w:t>[</w:t>
      </w:r>
      <w:r>
        <w:t>Wave 9</w:t>
      </w:r>
      <w:r w:rsidR="00CA7BFD">
        <w:t>-10</w:t>
      </w:r>
      <w:r w:rsidRPr="002D6F29">
        <w:t>]</w:t>
      </w:r>
    </w:p>
    <w:p w14:paraId="52C99F21" w14:textId="77777777" w:rsidR="00DB75FC" w:rsidRPr="007E11BA" w:rsidRDefault="00DB75FC" w:rsidP="00DF1820">
      <w:pPr>
        <w:pStyle w:val="TexterapportLger"/>
        <w:rPr>
          <w:b/>
          <w:bCs/>
        </w:rPr>
      </w:pPr>
      <w:r w:rsidRPr="007E11BA">
        <w:t>[Vax2B] Please explain why you would wait by selecting all that apply.</w:t>
      </w:r>
    </w:p>
    <w:p w14:paraId="116A81B3" w14:textId="77777777" w:rsidR="00DB75FC" w:rsidRPr="007E11BA" w:rsidRDefault="00DB75FC" w:rsidP="00DF1820">
      <w:pPr>
        <w:pStyle w:val="TexterapportLger"/>
      </w:pPr>
      <w:r w:rsidRPr="007E11BA">
        <w:rPr>
          <w:rStyle w:val="rststyle-strong"/>
          <w:rFonts w:asciiTheme="minorHAnsi" w:hAnsiTheme="minorHAnsi" w:cstheme="minorHAnsi"/>
          <w:b w:val="0"/>
          <w:sz w:val="22"/>
          <w:szCs w:val="22"/>
        </w:rPr>
        <w:t>Row:</w:t>
      </w:r>
    </w:p>
    <w:p w14:paraId="3DFE5E09" w14:textId="77777777" w:rsidR="00DB75FC" w:rsidRPr="007E11BA" w:rsidRDefault="00DB75FC" w:rsidP="00DF1820">
      <w:pPr>
        <w:pStyle w:val="TexterapportLger"/>
      </w:pPr>
      <w:r w:rsidRPr="007E11BA">
        <w:lastRenderedPageBreak/>
        <w:t>[r1] To ensure the safety of the vaccine (e.g., no negative side effects)</w:t>
      </w:r>
    </w:p>
    <w:p w14:paraId="626A46F9" w14:textId="77777777" w:rsidR="00DB75FC" w:rsidRPr="007E11BA" w:rsidRDefault="00DB75FC" w:rsidP="00DF1820">
      <w:pPr>
        <w:pStyle w:val="TexterapportLger"/>
      </w:pPr>
      <w:r w:rsidRPr="007E11BA">
        <w:t>[r2] To ensure the effectiveness of the vaccine</w:t>
      </w:r>
    </w:p>
    <w:p w14:paraId="2231B825" w14:textId="77777777" w:rsidR="00DB75FC" w:rsidRPr="007E11BA" w:rsidRDefault="00DB75FC" w:rsidP="00DF1820">
      <w:pPr>
        <w:pStyle w:val="TexterapportLger"/>
      </w:pPr>
      <w:r w:rsidRPr="007E11BA">
        <w:t>[r3] To enable priority groups to get vaccinated first (e.g., frontline workers and vulnerable populations)</w:t>
      </w:r>
    </w:p>
    <w:p w14:paraId="68721651" w14:textId="77777777" w:rsidR="00DB75FC" w:rsidRPr="007E11BA" w:rsidRDefault="00DB75FC" w:rsidP="00DF1820">
      <w:pPr>
        <w:pStyle w:val="TexterapportLger"/>
      </w:pPr>
      <w:r w:rsidRPr="007E11BA">
        <w:t>[r4] General fear/unease about being first</w:t>
      </w:r>
    </w:p>
    <w:p w14:paraId="7BCF0813" w14:textId="77777777" w:rsidR="00DB75FC" w:rsidRPr="007E11BA" w:rsidRDefault="00DB75FC" w:rsidP="00DF1820">
      <w:pPr>
        <w:pStyle w:val="TexterapportLger"/>
      </w:pPr>
      <w:r w:rsidRPr="007E11BA">
        <w:t>[r5] Need for more information</w:t>
      </w:r>
    </w:p>
    <w:p w14:paraId="5075BB42" w14:textId="77777777" w:rsidR="00DB75FC" w:rsidRPr="007E11BA" w:rsidRDefault="00DB75FC" w:rsidP="00DF1820">
      <w:pPr>
        <w:pStyle w:val="TexterapportLger"/>
      </w:pPr>
      <w:r w:rsidRPr="007E11BA">
        <w:t>[r6] I don’t feel I want or need the vaccine</w:t>
      </w:r>
    </w:p>
    <w:p w14:paraId="4F9DC4A4" w14:textId="77777777" w:rsidR="00DB75FC" w:rsidRPr="007E11BA" w:rsidRDefault="00DB75FC" w:rsidP="00DF1820">
      <w:pPr>
        <w:pStyle w:val="TexterapportLger"/>
      </w:pPr>
      <w:r w:rsidRPr="007E11BA">
        <w:t>[r7] To avoid crowds or long wait times</w:t>
      </w:r>
    </w:p>
    <w:p w14:paraId="728DB678" w14:textId="77777777" w:rsidR="00DB75FC" w:rsidRPr="007E11BA" w:rsidRDefault="00DB75FC" w:rsidP="00DF1820">
      <w:pPr>
        <w:pStyle w:val="TexterapportLger"/>
      </w:pPr>
      <w:r w:rsidRPr="007E11BA">
        <w:t>[r8] I want to select which vaccine I get among several approved options</w:t>
      </w:r>
    </w:p>
    <w:p w14:paraId="419E1334" w14:textId="77777777" w:rsidR="00DB75FC" w:rsidRPr="007E11BA" w:rsidRDefault="00DB75FC" w:rsidP="00DF1820">
      <w:pPr>
        <w:pStyle w:val="TexterapportLger"/>
      </w:pPr>
      <w:r w:rsidRPr="007E11BA">
        <w:t>[r96] Other (please specify)</w:t>
      </w:r>
    </w:p>
    <w:p w14:paraId="6704E389" w14:textId="77777777" w:rsidR="00DB75FC" w:rsidRPr="007E11BA" w:rsidRDefault="00DB75FC" w:rsidP="00DF1820">
      <w:pPr>
        <w:pStyle w:val="TexterapportLger"/>
        <w:sectPr w:rsidR="00DB75FC" w:rsidRPr="007E11BA">
          <w:type w:val="continuous"/>
          <w:pgSz w:w="12240" w:h="15840"/>
          <w:pgMar w:top="1440" w:right="1800" w:bottom="1440" w:left="1800" w:header="0" w:footer="0" w:gutter="0"/>
          <w:cols w:space="720"/>
          <w:formProt w:val="0"/>
        </w:sectPr>
      </w:pPr>
    </w:p>
    <w:p w14:paraId="4C91A52A" w14:textId="74F2DE5F" w:rsidR="0054141A" w:rsidRDefault="0054141A" w:rsidP="00DF1820">
      <w:pPr>
        <w:pStyle w:val="TexterapportLger"/>
        <w:rPr>
          <w:b/>
          <w:bCs/>
        </w:rPr>
      </w:pPr>
      <w:r w:rsidRPr="002D6F29">
        <w:t>[</w:t>
      </w:r>
      <w:r>
        <w:t>Wave 9</w:t>
      </w:r>
      <w:r w:rsidR="00CA7BFD">
        <w:t>-10</w:t>
      </w:r>
      <w:r w:rsidR="008D44D0">
        <w:t>-11-12</w:t>
      </w:r>
      <w:r w:rsidR="001213B1">
        <w:t>-13</w:t>
      </w:r>
      <w:r w:rsidR="00BF11DB">
        <w:t>-14</w:t>
      </w:r>
      <w:r w:rsidRPr="002D6F29">
        <w:t>]</w:t>
      </w:r>
    </w:p>
    <w:p w14:paraId="4199F4A2" w14:textId="77777777" w:rsidR="00DB75FC" w:rsidRPr="007E11BA" w:rsidRDefault="00DB75FC" w:rsidP="00DF1820">
      <w:pPr>
        <w:pStyle w:val="TexterapportLger"/>
        <w:rPr>
          <w:b/>
          <w:bCs/>
        </w:rPr>
      </w:pPr>
      <w:r w:rsidRPr="007E11BA">
        <w:t>[Vax3] Please indicate the extent to which you agree or disagree with the following statements:</w:t>
      </w:r>
    </w:p>
    <w:p w14:paraId="2FCD7E78" w14:textId="77777777" w:rsidR="00DB75FC" w:rsidRPr="007E11BA" w:rsidRDefault="00DB75FC" w:rsidP="00DF1820">
      <w:pPr>
        <w:pStyle w:val="TexterapportLger"/>
      </w:pPr>
      <w:r w:rsidRPr="007E11BA">
        <w:t>Drag the slider to a point on the scale.</w:t>
      </w:r>
    </w:p>
    <w:p w14:paraId="458F8E10" w14:textId="77777777" w:rsidR="00DB75FC" w:rsidRPr="007E11BA" w:rsidRDefault="00DB75FC" w:rsidP="00DF1820">
      <w:pPr>
        <w:pStyle w:val="TexterapportLger"/>
      </w:pPr>
      <w:r w:rsidRPr="007E11BA">
        <w:t xml:space="preserve">[r1] I have given a lot of thought to </w:t>
      </w:r>
      <w:proofErr w:type="gramStart"/>
      <w:r w:rsidRPr="007E11BA">
        <w:t>whether or not</w:t>
      </w:r>
      <w:proofErr w:type="gramEnd"/>
      <w:r w:rsidRPr="007E11BA">
        <w:t xml:space="preserve"> I will get a COVID-19 vaccine.</w:t>
      </w:r>
    </w:p>
    <w:p w14:paraId="2F49CC83" w14:textId="77777777" w:rsidR="00DB75FC" w:rsidRPr="007E11BA" w:rsidRDefault="00DB75FC" w:rsidP="00DF1820">
      <w:pPr>
        <w:pStyle w:val="TexterapportLger"/>
      </w:pPr>
      <w:r w:rsidRPr="007E11BA">
        <w:t xml:space="preserve">[r2] My mind is made up about </w:t>
      </w:r>
      <w:proofErr w:type="gramStart"/>
      <w:r w:rsidRPr="007E11BA">
        <w:t>whether or not</w:t>
      </w:r>
      <w:proofErr w:type="gramEnd"/>
      <w:r w:rsidRPr="007E11BA">
        <w:t xml:space="preserve"> I will get a COVID-19 vaccine.</w:t>
      </w:r>
    </w:p>
    <w:p w14:paraId="3D37891E" w14:textId="77777777" w:rsidR="00DB75FC" w:rsidRPr="007E11BA" w:rsidRDefault="00DB75FC" w:rsidP="00DF1820">
      <w:pPr>
        <w:pStyle w:val="TexterapportLger"/>
      </w:pPr>
      <w:r w:rsidRPr="007E11BA">
        <w:t xml:space="preserve">[r3] I need more information before I can decide </w:t>
      </w:r>
      <w:proofErr w:type="gramStart"/>
      <w:r w:rsidRPr="007E11BA">
        <w:t>whether or not</w:t>
      </w:r>
      <w:proofErr w:type="gramEnd"/>
      <w:r w:rsidRPr="007E11BA">
        <w:t xml:space="preserve"> I will get a COVID-19 vaccine.</w:t>
      </w:r>
    </w:p>
    <w:p w14:paraId="16942156" w14:textId="77777777" w:rsidR="00DB75FC" w:rsidRPr="007E11BA" w:rsidRDefault="00DB75FC" w:rsidP="00DF1820">
      <w:pPr>
        <w:pStyle w:val="TexterapportLger"/>
      </w:pPr>
      <w:r w:rsidRPr="007E11BA">
        <w:rPr>
          <w:rStyle w:val="rststyle-strong"/>
          <w:rFonts w:asciiTheme="minorHAnsi" w:hAnsiTheme="minorHAnsi" w:cstheme="minorHAnsi"/>
          <w:b w:val="0"/>
          <w:sz w:val="22"/>
          <w:szCs w:val="22"/>
        </w:rPr>
        <w:t>Choice:</w:t>
      </w:r>
    </w:p>
    <w:p w14:paraId="4BCFA720" w14:textId="77777777" w:rsidR="00DB75FC" w:rsidRPr="007E11BA" w:rsidRDefault="00DB75FC" w:rsidP="00DF1820">
      <w:pPr>
        <w:pStyle w:val="TexterapportLger"/>
      </w:pPr>
      <w:r w:rsidRPr="007E11BA">
        <w:t>[ch1] 1Strongly disagree</w:t>
      </w:r>
    </w:p>
    <w:p w14:paraId="784B4A04" w14:textId="77777777" w:rsidR="00DB75FC" w:rsidRPr="007E11BA" w:rsidRDefault="00DB75FC" w:rsidP="00DF1820">
      <w:pPr>
        <w:pStyle w:val="TexterapportLger"/>
      </w:pPr>
      <w:r w:rsidRPr="007E11BA">
        <w:t>[ch2] 2</w:t>
      </w:r>
    </w:p>
    <w:p w14:paraId="7B638205" w14:textId="77777777" w:rsidR="00DB75FC" w:rsidRPr="007E11BA" w:rsidRDefault="00DB75FC" w:rsidP="00DF1820">
      <w:pPr>
        <w:pStyle w:val="TexterapportLger"/>
      </w:pPr>
      <w:r w:rsidRPr="007E11BA">
        <w:t>[ch3] 3</w:t>
      </w:r>
    </w:p>
    <w:p w14:paraId="338002B6" w14:textId="77777777" w:rsidR="00DB75FC" w:rsidRPr="007E11BA" w:rsidRDefault="00DB75FC" w:rsidP="00DF1820">
      <w:pPr>
        <w:pStyle w:val="TexterapportLger"/>
      </w:pPr>
      <w:r w:rsidRPr="007E11BA">
        <w:t>[ch4] 4</w:t>
      </w:r>
    </w:p>
    <w:p w14:paraId="50F4D490" w14:textId="77777777" w:rsidR="00DB75FC" w:rsidRPr="007E11BA" w:rsidRDefault="00DB75FC" w:rsidP="00DF1820">
      <w:pPr>
        <w:pStyle w:val="TexterapportLger"/>
      </w:pPr>
      <w:r w:rsidRPr="007E11BA">
        <w:t>[ch5] 5</w:t>
      </w:r>
    </w:p>
    <w:p w14:paraId="5B8B66FC" w14:textId="77777777" w:rsidR="00DB75FC" w:rsidRPr="007E11BA" w:rsidRDefault="00DB75FC" w:rsidP="00DF1820">
      <w:pPr>
        <w:pStyle w:val="TexterapportLger"/>
      </w:pPr>
      <w:r w:rsidRPr="007E11BA">
        <w:t>[ch6] 6</w:t>
      </w:r>
    </w:p>
    <w:p w14:paraId="0DFAC71D" w14:textId="77777777" w:rsidR="00DB75FC" w:rsidRPr="007E11BA" w:rsidRDefault="00DB75FC" w:rsidP="00DF1820">
      <w:pPr>
        <w:pStyle w:val="TexterapportLger"/>
      </w:pPr>
      <w:r w:rsidRPr="007E11BA">
        <w:t>[ch7] 7Strongly agree</w:t>
      </w:r>
    </w:p>
    <w:p w14:paraId="0FCF4027" w14:textId="77777777" w:rsidR="00DB75FC" w:rsidRPr="007E11BA" w:rsidRDefault="00DB75FC" w:rsidP="00DF1820">
      <w:pPr>
        <w:pStyle w:val="TexterapportLger"/>
        <w:sectPr w:rsidR="00DB75FC" w:rsidRPr="007E11BA">
          <w:type w:val="continuous"/>
          <w:pgSz w:w="12240" w:h="15840"/>
          <w:pgMar w:top="1440" w:right="1800" w:bottom="1440" w:left="1800" w:header="0" w:footer="0" w:gutter="0"/>
          <w:cols w:space="720"/>
          <w:formProt w:val="0"/>
        </w:sectPr>
      </w:pPr>
    </w:p>
    <w:p w14:paraId="1FAC4F09" w14:textId="77777777" w:rsidR="001213B1" w:rsidRDefault="001213B1" w:rsidP="00DF1820">
      <w:pPr>
        <w:pStyle w:val="TexterapportLger"/>
        <w:rPr>
          <w:b/>
          <w:bCs/>
        </w:rPr>
      </w:pPr>
      <w:r w:rsidRPr="002D6F29">
        <w:t>[</w:t>
      </w:r>
      <w:r>
        <w:t>Wave 13</w:t>
      </w:r>
      <w:r w:rsidRPr="002D6F29">
        <w:t>]</w:t>
      </w:r>
    </w:p>
    <w:p w14:paraId="1CDCD78F" w14:textId="77777777" w:rsidR="00DB75FC" w:rsidRPr="007E11BA" w:rsidRDefault="00DB75FC" w:rsidP="00DF1820">
      <w:pPr>
        <w:pStyle w:val="TexterapportLger"/>
        <w:rPr>
          <w:b/>
          <w:bCs/>
        </w:rPr>
      </w:pPr>
      <w:r w:rsidRPr="007E11BA">
        <w:lastRenderedPageBreak/>
        <w:t>[VaxIncentives1] Once a COVID-19 vaccine is available to you, to what extent would each of the following hypothetical measures make you more or less likely to get the vaccine right away?</w:t>
      </w:r>
    </w:p>
    <w:p w14:paraId="2860070B" w14:textId="77777777" w:rsidR="00DB75FC" w:rsidRPr="007E11BA" w:rsidRDefault="00DB75FC" w:rsidP="00DF1820">
      <w:pPr>
        <w:pStyle w:val="TexterapportLger"/>
      </w:pPr>
      <w:r w:rsidRPr="007E11BA">
        <w:t>Drag the slider to a point on the scale.</w:t>
      </w:r>
    </w:p>
    <w:p w14:paraId="06FAEE11" w14:textId="77777777" w:rsidR="00DB75FC" w:rsidRPr="007E11BA" w:rsidRDefault="00DB75FC" w:rsidP="00DF1820">
      <w:pPr>
        <w:pStyle w:val="TexterapportLger"/>
      </w:pPr>
      <w:r w:rsidRPr="007E11BA">
        <w:rPr>
          <w:rStyle w:val="rststyle-strong"/>
          <w:rFonts w:asciiTheme="minorHAnsi" w:hAnsiTheme="minorHAnsi" w:cstheme="minorHAnsi"/>
          <w:b w:val="0"/>
          <w:sz w:val="22"/>
          <w:szCs w:val="22"/>
        </w:rPr>
        <w:t>Row:</w:t>
      </w:r>
    </w:p>
    <w:p w14:paraId="638BB713" w14:textId="77777777" w:rsidR="00DB75FC" w:rsidRPr="007E11BA" w:rsidRDefault="00DB75FC" w:rsidP="00DF1820">
      <w:pPr>
        <w:pStyle w:val="TexterapportLger"/>
      </w:pPr>
      <w:r w:rsidRPr="007E11BA">
        <w:t>[r1] You could get the vaccine at a convenient location</w:t>
      </w:r>
    </w:p>
    <w:p w14:paraId="01FB36E3" w14:textId="77777777" w:rsidR="00DB75FC" w:rsidRPr="007E11BA" w:rsidRDefault="00DB75FC" w:rsidP="00DF1820">
      <w:pPr>
        <w:pStyle w:val="TexterapportLger"/>
      </w:pPr>
      <w:r w:rsidRPr="007E11BA">
        <w:t>[r2] You could set-up an appointment to get a vaccine on a day and time that is most convenient to you</w:t>
      </w:r>
    </w:p>
    <w:p w14:paraId="1D7553EC" w14:textId="77777777" w:rsidR="00DB75FC" w:rsidRPr="007E11BA" w:rsidRDefault="00DB75FC" w:rsidP="00DF1820">
      <w:pPr>
        <w:pStyle w:val="TexterapportLger"/>
      </w:pPr>
      <w:r w:rsidRPr="007E11BA">
        <w:t>[r3] You were assured that the process of getting vaccinated would take less than 30 minutes</w:t>
      </w:r>
    </w:p>
    <w:p w14:paraId="392133B8" w14:textId="77777777" w:rsidR="00DB75FC" w:rsidRPr="007E11BA" w:rsidRDefault="00DB75FC" w:rsidP="00DF1820">
      <w:pPr>
        <w:pStyle w:val="TexterapportLger"/>
      </w:pPr>
      <w:r w:rsidRPr="007E11BA">
        <w:t>[r4] You received a financial reward from the Government upon receiving the vaccine (such as money or a tax break)</w:t>
      </w:r>
    </w:p>
    <w:p w14:paraId="49C9E00D" w14:textId="77777777" w:rsidR="00DB75FC" w:rsidRPr="007E11BA" w:rsidRDefault="00DB75FC" w:rsidP="00DF1820">
      <w:pPr>
        <w:pStyle w:val="TexterapportLger"/>
      </w:pPr>
      <w:r w:rsidRPr="007E11BA">
        <w:t>[r5] You received a financial reward from your employer upon receiving the vaccine (such as money or a gift card)</w:t>
      </w:r>
    </w:p>
    <w:p w14:paraId="60A53421" w14:textId="77777777" w:rsidR="00DB75FC" w:rsidRPr="007E11BA" w:rsidRDefault="00DB75FC" w:rsidP="00DF1820">
      <w:pPr>
        <w:pStyle w:val="TexterapportLger"/>
      </w:pPr>
      <w:r w:rsidRPr="007E11BA">
        <w:t>[r6] You received paid time off work to get the vaccine</w:t>
      </w:r>
    </w:p>
    <w:p w14:paraId="3CCDB4EC" w14:textId="77777777" w:rsidR="00DB75FC" w:rsidRPr="007E11BA" w:rsidRDefault="00DB75FC" w:rsidP="00DF1820">
      <w:pPr>
        <w:pStyle w:val="TexterapportLger"/>
      </w:pPr>
      <w:r w:rsidRPr="007E11BA">
        <w:t>[r7] You received paid sick time off work if you experience side effects from the vaccine</w:t>
      </w:r>
    </w:p>
    <w:p w14:paraId="3AA2A0E5" w14:textId="77777777" w:rsidR="00DB75FC" w:rsidRPr="007E11BA" w:rsidRDefault="00DB75FC" w:rsidP="00DF1820">
      <w:pPr>
        <w:pStyle w:val="TexterapportLger"/>
      </w:pPr>
      <w:r w:rsidRPr="007E11BA">
        <w:t>[r8] You learned that getting the vaccine was mandatory to engage in certain activities, such as travelling abroad or participating in large gatherings</w:t>
      </w:r>
    </w:p>
    <w:p w14:paraId="0C033EE5" w14:textId="77777777" w:rsidR="00DB75FC" w:rsidRPr="007E11BA" w:rsidRDefault="00DB75FC" w:rsidP="00DF1820">
      <w:pPr>
        <w:pStyle w:val="TexterapportLger"/>
      </w:pPr>
      <w:r w:rsidRPr="007E11BA">
        <w:t>[r9] You were assured that, when getting vaccinated, there would be very low risk of exposure to COVID-19 (i.e., location is sanitized and ventilated, the nurse/doctor wore full protective equipment, etc.)</w:t>
      </w:r>
    </w:p>
    <w:p w14:paraId="73909887" w14:textId="77777777" w:rsidR="00DB75FC" w:rsidRPr="007E11BA" w:rsidRDefault="00DB75FC" w:rsidP="00DF1820">
      <w:pPr>
        <w:pStyle w:val="TexterapportLger"/>
      </w:pPr>
      <w:r w:rsidRPr="007E11BA">
        <w:rPr>
          <w:rStyle w:val="rststyle-strong"/>
          <w:rFonts w:asciiTheme="minorHAnsi" w:hAnsiTheme="minorHAnsi" w:cstheme="minorHAnsi"/>
          <w:b w:val="0"/>
          <w:sz w:val="22"/>
          <w:szCs w:val="22"/>
        </w:rPr>
        <w:t>Choice:</w:t>
      </w:r>
    </w:p>
    <w:p w14:paraId="0D385BDF" w14:textId="77777777" w:rsidR="00DB75FC" w:rsidRPr="007E11BA" w:rsidRDefault="00DB75FC" w:rsidP="00DF1820">
      <w:pPr>
        <w:pStyle w:val="TexterapportLger"/>
      </w:pPr>
      <w:r w:rsidRPr="007E11BA">
        <w:t>[ch1] 1 Much less likely</w:t>
      </w:r>
    </w:p>
    <w:p w14:paraId="462931FC" w14:textId="77777777" w:rsidR="00DB75FC" w:rsidRPr="007E11BA" w:rsidRDefault="00DB75FC" w:rsidP="00DF1820">
      <w:pPr>
        <w:pStyle w:val="TexterapportLger"/>
      </w:pPr>
      <w:r w:rsidRPr="007E11BA">
        <w:t>[ch2] 2</w:t>
      </w:r>
    </w:p>
    <w:p w14:paraId="356F5E53" w14:textId="77777777" w:rsidR="00DB75FC" w:rsidRPr="007E11BA" w:rsidRDefault="00DB75FC" w:rsidP="00DF1820">
      <w:pPr>
        <w:pStyle w:val="TexterapportLger"/>
      </w:pPr>
      <w:r w:rsidRPr="007E11BA">
        <w:t>[ch3] 3</w:t>
      </w:r>
    </w:p>
    <w:p w14:paraId="0C825E76" w14:textId="77777777" w:rsidR="00DB75FC" w:rsidRPr="007E11BA" w:rsidRDefault="00DB75FC" w:rsidP="00DF1820">
      <w:pPr>
        <w:pStyle w:val="TexterapportLger"/>
      </w:pPr>
      <w:r w:rsidRPr="007E11BA">
        <w:t>[ch4] 4</w:t>
      </w:r>
    </w:p>
    <w:p w14:paraId="006E9336" w14:textId="77777777" w:rsidR="00DB75FC" w:rsidRPr="007E11BA" w:rsidRDefault="00DB75FC" w:rsidP="00DF1820">
      <w:pPr>
        <w:pStyle w:val="TexterapportLger"/>
      </w:pPr>
      <w:r w:rsidRPr="007E11BA">
        <w:t>[ch5] 5</w:t>
      </w:r>
    </w:p>
    <w:p w14:paraId="2D1236E4" w14:textId="77777777" w:rsidR="00DB75FC" w:rsidRPr="007E11BA" w:rsidRDefault="00DB75FC" w:rsidP="00DF1820">
      <w:pPr>
        <w:pStyle w:val="TexterapportLger"/>
      </w:pPr>
      <w:r w:rsidRPr="007E11BA">
        <w:t>[ch6] 6</w:t>
      </w:r>
    </w:p>
    <w:p w14:paraId="2ED08C1E" w14:textId="77777777" w:rsidR="00DB75FC" w:rsidRPr="007E11BA" w:rsidRDefault="00DB75FC" w:rsidP="00DF1820">
      <w:pPr>
        <w:pStyle w:val="TexterapportLger"/>
      </w:pPr>
      <w:r w:rsidRPr="007E11BA">
        <w:t>[ch7] 7Much more likely</w:t>
      </w:r>
    </w:p>
    <w:p w14:paraId="119C1E3A" w14:textId="77777777" w:rsidR="00DB75FC" w:rsidRPr="007E11BA" w:rsidRDefault="00DB75FC" w:rsidP="00DF1820">
      <w:pPr>
        <w:pStyle w:val="TexterapportLger"/>
      </w:pPr>
      <w:r w:rsidRPr="007E11BA">
        <w:lastRenderedPageBreak/>
        <w:t>[ch97] Not applicable</w:t>
      </w:r>
    </w:p>
    <w:p w14:paraId="14C53221" w14:textId="77777777" w:rsidR="00DB75FC" w:rsidRPr="007E11BA" w:rsidRDefault="00DB75FC" w:rsidP="00DF1820">
      <w:pPr>
        <w:pStyle w:val="TexterapportLger"/>
        <w:sectPr w:rsidR="00DB75FC" w:rsidRPr="007E11BA">
          <w:type w:val="continuous"/>
          <w:pgSz w:w="12240" w:h="15840"/>
          <w:pgMar w:top="1440" w:right="1800" w:bottom="1440" w:left="1800" w:header="0" w:footer="0" w:gutter="0"/>
          <w:cols w:space="720"/>
          <w:formProt w:val="0"/>
        </w:sectPr>
      </w:pPr>
    </w:p>
    <w:p w14:paraId="0BAE0C3A" w14:textId="1446BB62" w:rsidR="0054141A" w:rsidRDefault="0054141A" w:rsidP="00DF1820">
      <w:pPr>
        <w:pStyle w:val="TexterapportLger"/>
        <w:rPr>
          <w:b/>
          <w:bCs/>
        </w:rPr>
      </w:pPr>
      <w:r w:rsidRPr="002D6F29">
        <w:t>[</w:t>
      </w:r>
      <w:r>
        <w:t>Wave 9</w:t>
      </w:r>
      <w:r w:rsidR="00CA7BFD">
        <w:t>-10</w:t>
      </w:r>
      <w:r w:rsidRPr="002D6F29">
        <w:t>]</w:t>
      </w:r>
    </w:p>
    <w:p w14:paraId="6C20C65C" w14:textId="77777777" w:rsidR="00DB75FC" w:rsidRPr="007E11BA" w:rsidRDefault="00DB75FC" w:rsidP="00DF1820">
      <w:pPr>
        <w:pStyle w:val="TexterapportLger"/>
        <w:rPr>
          <w:b/>
          <w:bCs/>
        </w:rPr>
      </w:pPr>
      <w:r w:rsidRPr="007E11BA">
        <w:t xml:space="preserve">[Vax4] Please explain what additional information you need to decide </w:t>
      </w:r>
      <w:proofErr w:type="gramStart"/>
      <w:r w:rsidRPr="007E11BA">
        <w:t>whether or not</w:t>
      </w:r>
      <w:proofErr w:type="gramEnd"/>
      <w:r w:rsidRPr="007E11BA">
        <w:t xml:space="preserve"> you will get a COVID-19 vaccine.</w:t>
      </w:r>
    </w:p>
    <w:p w14:paraId="3B200AB4" w14:textId="77777777" w:rsidR="00DB75FC" w:rsidRPr="007E11BA" w:rsidRDefault="00DB75FC" w:rsidP="00DF1820">
      <w:pPr>
        <w:pStyle w:val="TexterapportLger"/>
      </w:pPr>
      <w:r w:rsidRPr="007E11BA">
        <w:rPr>
          <w:rStyle w:val="rststyle-strong"/>
          <w:rFonts w:asciiTheme="minorHAnsi" w:hAnsiTheme="minorHAnsi" w:cstheme="minorHAnsi"/>
          <w:b w:val="0"/>
          <w:sz w:val="22"/>
          <w:szCs w:val="22"/>
        </w:rPr>
        <w:t>Row:</w:t>
      </w:r>
    </w:p>
    <w:p w14:paraId="57478018" w14:textId="77777777" w:rsidR="00DB75FC" w:rsidRPr="007E11BA" w:rsidRDefault="00DB75FC" w:rsidP="00DF1820">
      <w:pPr>
        <w:pStyle w:val="TexterapportLger"/>
      </w:pPr>
      <w:r w:rsidRPr="007E11BA">
        <w:t>[r1] More information about the safety of the vaccine, such as potential side-effects</w:t>
      </w:r>
    </w:p>
    <w:p w14:paraId="6D09F75A" w14:textId="77777777" w:rsidR="00DB75FC" w:rsidRPr="007E11BA" w:rsidRDefault="00DB75FC" w:rsidP="00DF1820">
      <w:pPr>
        <w:pStyle w:val="TexterapportLger"/>
      </w:pPr>
      <w:r w:rsidRPr="007E11BA">
        <w:t>[r2] More information about the effectiveness of the vaccine, such as how well it works and how long effectiveness will last</w:t>
      </w:r>
    </w:p>
    <w:p w14:paraId="32632158" w14:textId="77777777" w:rsidR="00DB75FC" w:rsidRPr="007E11BA" w:rsidRDefault="00DB75FC" w:rsidP="00DF1820">
      <w:pPr>
        <w:pStyle w:val="TexterapportLger"/>
      </w:pPr>
      <w:r w:rsidRPr="007E11BA">
        <w:t>[r3] More information about how those who received the vaccine first are faring</w:t>
      </w:r>
    </w:p>
    <w:p w14:paraId="20030B4E" w14:textId="77777777" w:rsidR="00DB75FC" w:rsidRPr="007E11BA" w:rsidRDefault="00DB75FC" w:rsidP="00DF1820">
      <w:pPr>
        <w:pStyle w:val="TexterapportLger"/>
      </w:pPr>
      <w:r w:rsidRPr="007E11BA">
        <w:t>[r4] More details about the specifics of the vaccine, such as its origin and/or its ingredients</w:t>
      </w:r>
    </w:p>
    <w:p w14:paraId="2FD57D1D" w14:textId="77777777" w:rsidR="00DB75FC" w:rsidRPr="007E11BA" w:rsidRDefault="00DB75FC" w:rsidP="00DF1820">
      <w:pPr>
        <w:pStyle w:val="TexterapportLger"/>
      </w:pPr>
      <w:r w:rsidRPr="007E11BA">
        <w:t>[r5] More assurance/endorsement from trusted authorities, such as Health Canada or doctors</w:t>
      </w:r>
    </w:p>
    <w:p w14:paraId="2C2D89D8" w14:textId="77777777" w:rsidR="00DB75FC" w:rsidRPr="007E11BA" w:rsidRDefault="00DB75FC" w:rsidP="00DF1820">
      <w:pPr>
        <w:pStyle w:val="TexterapportLger"/>
      </w:pPr>
      <w:r w:rsidRPr="007E11BA">
        <w:t>[r6] More insight about supply, demand, and availability, and/or assurance that vulnerable populations will get vaccinated first</w:t>
      </w:r>
    </w:p>
    <w:p w14:paraId="6A0DE1CF" w14:textId="77777777" w:rsidR="00DB75FC" w:rsidRPr="007E11BA" w:rsidRDefault="00DB75FC" w:rsidP="00DF1820">
      <w:pPr>
        <w:pStyle w:val="TexterapportLger"/>
      </w:pPr>
      <w:r w:rsidRPr="007E11BA">
        <w:t>[r7] Multiple approved vaccines, so I can select the best among several options</w:t>
      </w:r>
    </w:p>
    <w:p w14:paraId="319CA0D6" w14:textId="77777777" w:rsidR="00DB75FC" w:rsidRPr="007E11BA" w:rsidRDefault="00DB75FC" w:rsidP="00DF1820">
      <w:pPr>
        <w:pStyle w:val="TexterapportLger"/>
      </w:pPr>
      <w:r w:rsidRPr="007E11BA">
        <w:t>[r96</w:t>
      </w:r>
      <w:proofErr w:type="gramStart"/>
      <w:r w:rsidRPr="007E11BA">
        <w:t>]  Please</w:t>
      </w:r>
      <w:proofErr w:type="gramEnd"/>
      <w:r w:rsidRPr="007E11BA">
        <w:t xml:space="preserve"> specify:</w:t>
      </w:r>
    </w:p>
    <w:p w14:paraId="4462FEBF" w14:textId="1C2AFF72" w:rsidR="002039EA" w:rsidRPr="007E11BA" w:rsidRDefault="002039EA" w:rsidP="00DF1820">
      <w:pPr>
        <w:pStyle w:val="TexterapportLger"/>
        <w:sectPr w:rsidR="002039EA" w:rsidRPr="007E11BA">
          <w:type w:val="continuous"/>
          <w:pgSz w:w="12240" w:h="15840"/>
          <w:pgMar w:top="1440" w:right="1800" w:bottom="1440" w:left="1800" w:header="0" w:footer="0" w:gutter="0"/>
          <w:cols w:space="720"/>
          <w:formProt w:val="0"/>
        </w:sectPr>
      </w:pPr>
    </w:p>
    <w:p w14:paraId="571AE6B9" w14:textId="77777777" w:rsidR="00C7645F" w:rsidRDefault="00C7645F" w:rsidP="00DF1820">
      <w:pPr>
        <w:pStyle w:val="TexterapportLger"/>
        <w:rPr>
          <w:b/>
          <w:bCs/>
        </w:rPr>
      </w:pPr>
      <w:r w:rsidRPr="002D6F29">
        <w:t>[</w:t>
      </w:r>
      <w:r>
        <w:t>Wave 10</w:t>
      </w:r>
      <w:r w:rsidRPr="002D6F29">
        <w:t>]</w:t>
      </w:r>
    </w:p>
    <w:p w14:paraId="24D3ADEB" w14:textId="77777777" w:rsidR="00DB75FC" w:rsidRPr="007E11BA" w:rsidRDefault="00DB75FC" w:rsidP="00DF1820">
      <w:pPr>
        <w:pStyle w:val="TexterapportLger"/>
        <w:rPr>
          <w:b/>
          <w:bCs/>
        </w:rPr>
      </w:pPr>
      <w:r w:rsidRPr="007E11BA">
        <w:t>[Vax5] Once a COVID-19 is available to you, to what extent would each of the following scenarios make you more or less likely to get the vaccine right away?</w:t>
      </w:r>
    </w:p>
    <w:p w14:paraId="60FFF6AB" w14:textId="77777777" w:rsidR="00DB75FC" w:rsidRPr="007E11BA" w:rsidRDefault="00DB75FC" w:rsidP="00DF1820">
      <w:pPr>
        <w:pStyle w:val="TexterapportLger"/>
      </w:pPr>
      <w:r w:rsidRPr="007E11BA">
        <w:t>Drag the slider to a point on the scale.</w:t>
      </w:r>
    </w:p>
    <w:p w14:paraId="56A6E8E5" w14:textId="77777777" w:rsidR="00DB75FC" w:rsidRPr="007E11BA" w:rsidRDefault="00DB75FC" w:rsidP="00DF1820">
      <w:pPr>
        <w:pStyle w:val="TexterapportLger"/>
      </w:pPr>
      <w:r w:rsidRPr="007E11BA">
        <w:rPr>
          <w:rStyle w:val="rststyle-strong"/>
          <w:rFonts w:asciiTheme="minorHAnsi" w:hAnsiTheme="minorHAnsi" w:cstheme="minorHAnsi"/>
          <w:b w:val="0"/>
          <w:sz w:val="22"/>
          <w:szCs w:val="22"/>
        </w:rPr>
        <w:t>Row:</w:t>
      </w:r>
    </w:p>
    <w:p w14:paraId="5C416CCF" w14:textId="77777777" w:rsidR="00DB75FC" w:rsidRPr="007E11BA" w:rsidRDefault="00DB75FC" w:rsidP="00DF1820">
      <w:pPr>
        <w:pStyle w:val="TexterapportLger"/>
      </w:pPr>
      <w:r w:rsidRPr="007E11BA">
        <w:t>[r1] You could get the vaccine at a pop-up clinic in a convenient location (e.g., workplace, school, in your neighbourhood)</w:t>
      </w:r>
    </w:p>
    <w:p w14:paraId="54F83650" w14:textId="77777777" w:rsidR="00DB75FC" w:rsidRPr="007E11BA" w:rsidRDefault="00DB75FC" w:rsidP="00DF1820">
      <w:pPr>
        <w:pStyle w:val="TexterapportLger"/>
      </w:pPr>
      <w:r w:rsidRPr="007E11BA">
        <w:t>[r2] You could set-up an appointment online to get a vaccine on a day and time that is most convenient to you</w:t>
      </w:r>
    </w:p>
    <w:p w14:paraId="5148713B" w14:textId="77777777" w:rsidR="00DB75FC" w:rsidRPr="007E11BA" w:rsidRDefault="00DB75FC" w:rsidP="00DF1820">
      <w:pPr>
        <w:pStyle w:val="TexterapportLger"/>
      </w:pPr>
      <w:r w:rsidRPr="007E11BA">
        <w:t>[r3] You were assured that the process of getting vaccinated would take less than 30 minutes</w:t>
      </w:r>
    </w:p>
    <w:p w14:paraId="632CB9ED" w14:textId="77777777" w:rsidR="00DB75FC" w:rsidRPr="007E11BA" w:rsidRDefault="00DB75FC" w:rsidP="00DF1820">
      <w:pPr>
        <w:pStyle w:val="TexterapportLger"/>
      </w:pPr>
      <w:r w:rsidRPr="007E11BA">
        <w:t>[r4] You were assured that the process of getting vaccinated would be a simple and easy experience</w:t>
      </w:r>
    </w:p>
    <w:p w14:paraId="45E59C9A" w14:textId="77777777" w:rsidR="00DB75FC" w:rsidRPr="007E11BA" w:rsidRDefault="00DB75FC" w:rsidP="00DF1820">
      <w:pPr>
        <w:pStyle w:val="TexterapportLger"/>
      </w:pPr>
      <w:r w:rsidRPr="007E11BA">
        <w:lastRenderedPageBreak/>
        <w:t>[r5] You were assured that most people did not experience much pain when receiving the vaccine</w:t>
      </w:r>
    </w:p>
    <w:p w14:paraId="14B5A22E" w14:textId="77777777" w:rsidR="00DB75FC" w:rsidRPr="007E11BA" w:rsidRDefault="00DB75FC" w:rsidP="00DF1820">
      <w:pPr>
        <w:pStyle w:val="TexterapportLger"/>
      </w:pPr>
      <w:r w:rsidRPr="007E11BA">
        <w:t>[r6] You received a financial reward upon receiving the vaccine</w:t>
      </w:r>
    </w:p>
    <w:p w14:paraId="171B7736" w14:textId="77777777" w:rsidR="00DB75FC" w:rsidRPr="007E11BA" w:rsidRDefault="00DB75FC" w:rsidP="00DF1820">
      <w:pPr>
        <w:pStyle w:val="TexterapportLger"/>
      </w:pPr>
      <w:r w:rsidRPr="007E11BA">
        <w:t>[r7] You received a special tax break/credit upon receiving the vaccine</w:t>
      </w:r>
    </w:p>
    <w:p w14:paraId="13B90473" w14:textId="77777777" w:rsidR="00DB75FC" w:rsidRPr="007E11BA" w:rsidRDefault="00DB75FC" w:rsidP="00DF1820">
      <w:pPr>
        <w:pStyle w:val="TexterapportLger"/>
      </w:pPr>
      <w:r w:rsidRPr="007E11BA">
        <w:t>[r8] You were automatically entered into a lottery with a chance to win a large prize upon receiving the vaccine</w:t>
      </w:r>
    </w:p>
    <w:p w14:paraId="3BEC5B3D" w14:textId="77777777" w:rsidR="00DB75FC" w:rsidRPr="007E11BA" w:rsidRDefault="00DB75FC" w:rsidP="00DF1820">
      <w:pPr>
        <w:pStyle w:val="TexterapportLger"/>
      </w:pPr>
      <w:r w:rsidRPr="007E11BA">
        <w:t>[r9] You learned that getting the vaccine was mandatory to engage in certain activities, such as travelling abroad or returning to work.</w:t>
      </w:r>
    </w:p>
    <w:p w14:paraId="7574F41F" w14:textId="77777777" w:rsidR="00DB75FC" w:rsidRPr="007E11BA" w:rsidRDefault="00DB75FC" w:rsidP="00DF1820">
      <w:pPr>
        <w:pStyle w:val="TexterapportLger"/>
      </w:pPr>
      <w:r w:rsidRPr="007E11BA">
        <w:t>[r10] You were assured that, when getting vaccinated, there would be nearly zero risk of exposure to COVID-19 (i.e., location is sanitized and ventilated, the nurse/doctor in full protective equipment, etc.)</w:t>
      </w:r>
    </w:p>
    <w:p w14:paraId="22C6359C" w14:textId="77777777" w:rsidR="00DB75FC" w:rsidRPr="007E11BA" w:rsidRDefault="00DB75FC" w:rsidP="00DF1820">
      <w:pPr>
        <w:pStyle w:val="TexterapportLger"/>
      </w:pPr>
      <w:r w:rsidRPr="007E11BA">
        <w:t>[r11] Your healthcare provider (</w:t>
      </w:r>
      <w:proofErr w:type="gramStart"/>
      <w:r w:rsidRPr="007E11BA">
        <w:t>e.g.</w:t>
      </w:r>
      <w:proofErr w:type="gramEnd"/>
      <w:r w:rsidRPr="007E11BA">
        <w:t xml:space="preserve"> your family doctor or nurse practitioner) received the vaccine, and recommended getting vaccinated</w:t>
      </w:r>
    </w:p>
    <w:p w14:paraId="29036E53" w14:textId="77777777" w:rsidR="00DB75FC" w:rsidRPr="007E11BA" w:rsidRDefault="00DB75FC" w:rsidP="00DF1820">
      <w:pPr>
        <w:pStyle w:val="TexterapportLger"/>
      </w:pPr>
      <w:r w:rsidRPr="007E11BA">
        <w:t xml:space="preserve">[r12] A celebrity figure that you trust (e.g., actor, </w:t>
      </w:r>
      <w:proofErr w:type="gramStart"/>
      <w:r w:rsidRPr="007E11BA">
        <w:t>singer</w:t>
      </w:r>
      <w:proofErr w:type="gramEnd"/>
      <w:r w:rsidRPr="007E11BA">
        <w:t xml:space="preserve"> or athlete) received the vaccine, and recommended getting vaccinated</w:t>
      </w:r>
    </w:p>
    <w:p w14:paraId="03AC3907" w14:textId="77777777" w:rsidR="00DB75FC" w:rsidRPr="007E11BA" w:rsidRDefault="00DB75FC" w:rsidP="00DF1820">
      <w:pPr>
        <w:pStyle w:val="TexterapportLger"/>
      </w:pPr>
      <w:r w:rsidRPr="007E11BA">
        <w:t>[r13] A friend or family member received the vaccine, and recommended getting vaccinated</w:t>
      </w:r>
    </w:p>
    <w:p w14:paraId="011470FA" w14:textId="77777777" w:rsidR="00DB75FC" w:rsidRPr="007E11BA" w:rsidRDefault="00DB75FC" w:rsidP="00DF1820">
      <w:pPr>
        <w:pStyle w:val="TexterapportLger"/>
      </w:pPr>
      <w:r w:rsidRPr="007E11BA">
        <w:t xml:space="preserve">[r14] A community figure that you trust (e.g., religious leader, </w:t>
      </w:r>
      <w:proofErr w:type="gramStart"/>
      <w:r w:rsidRPr="007E11BA">
        <w:t>business person</w:t>
      </w:r>
      <w:proofErr w:type="gramEnd"/>
      <w:r w:rsidRPr="007E11BA">
        <w:t xml:space="preserve"> or local political leader) received the vaccine, and recommended getting vaccinated</w:t>
      </w:r>
    </w:p>
    <w:p w14:paraId="083ED97A" w14:textId="77777777" w:rsidR="00DB75FC" w:rsidRPr="007E11BA" w:rsidRDefault="00DB75FC" w:rsidP="00DF1820">
      <w:pPr>
        <w:pStyle w:val="TexterapportLger"/>
      </w:pPr>
      <w:r w:rsidRPr="007E11BA">
        <w:t>[r15] A prominent Public Health leader in the federal government received the vaccine, and recommended getting vaccinated</w:t>
      </w:r>
    </w:p>
    <w:p w14:paraId="6E29C8B4" w14:textId="77777777" w:rsidR="00DB75FC" w:rsidRPr="007E11BA" w:rsidRDefault="00DB75FC" w:rsidP="00DF1820">
      <w:pPr>
        <w:pStyle w:val="TexterapportLger"/>
      </w:pPr>
      <w:r w:rsidRPr="007E11BA">
        <w:t>[r16] A prominent Public Health leader in your provincial/territorial government in [pipe: QS7a] received the vaccine, and recommended getting vaccinated</w:t>
      </w:r>
    </w:p>
    <w:p w14:paraId="54058D40" w14:textId="77777777" w:rsidR="00DB75FC" w:rsidRPr="007E11BA" w:rsidRDefault="00DB75FC" w:rsidP="00DF1820">
      <w:pPr>
        <w:pStyle w:val="TexterapportLger"/>
      </w:pPr>
      <w:r w:rsidRPr="007E11BA">
        <w:rPr>
          <w:rStyle w:val="rststyle-strong"/>
          <w:rFonts w:asciiTheme="minorHAnsi" w:hAnsiTheme="minorHAnsi" w:cstheme="minorHAnsi"/>
          <w:b w:val="0"/>
          <w:sz w:val="22"/>
          <w:szCs w:val="22"/>
        </w:rPr>
        <w:t>Choice:</w:t>
      </w:r>
    </w:p>
    <w:p w14:paraId="7408A90A" w14:textId="77777777" w:rsidR="00DB75FC" w:rsidRPr="007E11BA" w:rsidRDefault="00DB75FC" w:rsidP="00DF1820">
      <w:pPr>
        <w:pStyle w:val="TexterapportLger"/>
      </w:pPr>
      <w:r w:rsidRPr="007E11BA">
        <w:t>[ch1] 1Much less likely</w:t>
      </w:r>
    </w:p>
    <w:p w14:paraId="0B49C7D7" w14:textId="77777777" w:rsidR="00DB75FC" w:rsidRPr="007E11BA" w:rsidRDefault="00DB75FC" w:rsidP="00DF1820">
      <w:pPr>
        <w:pStyle w:val="TexterapportLger"/>
      </w:pPr>
      <w:r w:rsidRPr="007E11BA">
        <w:t>[ch2] 2</w:t>
      </w:r>
    </w:p>
    <w:p w14:paraId="28844977" w14:textId="77777777" w:rsidR="00DB75FC" w:rsidRPr="007E11BA" w:rsidRDefault="00DB75FC" w:rsidP="00DF1820">
      <w:pPr>
        <w:pStyle w:val="TexterapportLger"/>
      </w:pPr>
      <w:r w:rsidRPr="007E11BA">
        <w:t>[ch3] 3</w:t>
      </w:r>
    </w:p>
    <w:p w14:paraId="76032335" w14:textId="77777777" w:rsidR="00DB75FC" w:rsidRPr="007E11BA" w:rsidRDefault="00DB75FC" w:rsidP="00DF1820">
      <w:pPr>
        <w:pStyle w:val="TexterapportLger"/>
      </w:pPr>
      <w:r w:rsidRPr="007E11BA">
        <w:t>[ch4] 4</w:t>
      </w:r>
    </w:p>
    <w:p w14:paraId="716AA54E" w14:textId="77777777" w:rsidR="00DB75FC" w:rsidRPr="007E11BA" w:rsidRDefault="00DB75FC" w:rsidP="00DF1820">
      <w:pPr>
        <w:pStyle w:val="TexterapportLger"/>
      </w:pPr>
      <w:r w:rsidRPr="007E11BA">
        <w:t>[ch5] 5</w:t>
      </w:r>
    </w:p>
    <w:p w14:paraId="2354A7AF" w14:textId="77777777" w:rsidR="00DB75FC" w:rsidRPr="007E11BA" w:rsidRDefault="00DB75FC" w:rsidP="00DF1820">
      <w:pPr>
        <w:pStyle w:val="TexterapportLger"/>
      </w:pPr>
      <w:r w:rsidRPr="007E11BA">
        <w:t>[ch6] 6</w:t>
      </w:r>
    </w:p>
    <w:p w14:paraId="01B1B247" w14:textId="77777777" w:rsidR="00DB75FC" w:rsidRPr="007E11BA" w:rsidRDefault="00DB75FC" w:rsidP="00DF1820">
      <w:pPr>
        <w:pStyle w:val="TexterapportLger"/>
      </w:pPr>
      <w:r w:rsidRPr="007E11BA">
        <w:lastRenderedPageBreak/>
        <w:t>[ch7] 7Much more likely</w:t>
      </w:r>
    </w:p>
    <w:p w14:paraId="19110F22" w14:textId="77777777" w:rsidR="00DB75FC" w:rsidRPr="007E11BA" w:rsidRDefault="00DB75FC" w:rsidP="00DF1820">
      <w:pPr>
        <w:pStyle w:val="TexterapportLger"/>
      </w:pPr>
      <w:r w:rsidRPr="007E11BA">
        <w:t>[ch97] Not applicable to my situation</w:t>
      </w:r>
    </w:p>
    <w:p w14:paraId="0E7C19D4" w14:textId="77777777" w:rsidR="00DB75FC" w:rsidRPr="007E11BA" w:rsidRDefault="00DB75FC" w:rsidP="00DF1820">
      <w:pPr>
        <w:pStyle w:val="TexterapportLger"/>
        <w:sectPr w:rsidR="00DB75FC" w:rsidRPr="007E11BA">
          <w:type w:val="continuous"/>
          <w:pgSz w:w="12240" w:h="15840"/>
          <w:pgMar w:top="1440" w:right="1800" w:bottom="1440" w:left="1800" w:header="0" w:footer="0" w:gutter="0"/>
          <w:cols w:space="720"/>
          <w:formProt w:val="0"/>
        </w:sectPr>
      </w:pPr>
    </w:p>
    <w:p w14:paraId="55AFA02F" w14:textId="31B4E647" w:rsidR="00083693" w:rsidRDefault="00083693" w:rsidP="00DF1820">
      <w:pPr>
        <w:pStyle w:val="TexterapportLger"/>
        <w:rPr>
          <w:b/>
          <w:bCs/>
        </w:rPr>
      </w:pPr>
      <w:r w:rsidRPr="002D6F29">
        <w:t>[</w:t>
      </w:r>
      <w:r>
        <w:t>Wave 11</w:t>
      </w:r>
      <w:r w:rsidR="008D44D0">
        <w:t>-12</w:t>
      </w:r>
      <w:r w:rsidR="001213B1">
        <w:t>-13</w:t>
      </w:r>
      <w:r w:rsidRPr="002D6F29">
        <w:t>]</w:t>
      </w:r>
    </w:p>
    <w:p w14:paraId="49F797C2" w14:textId="77777777" w:rsidR="00DB75FC" w:rsidRPr="007E11BA" w:rsidRDefault="00DB75FC" w:rsidP="00DF1820">
      <w:pPr>
        <w:pStyle w:val="TexterapportLger"/>
        <w:rPr>
          <w:b/>
          <w:bCs/>
        </w:rPr>
      </w:pPr>
      <w:r w:rsidRPr="007E11BA">
        <w:t>[Vax6] Do you know anyone from within your social circle (not including yourself) who has received a COVID-19 vaccine, either one dose or both?</w:t>
      </w:r>
    </w:p>
    <w:p w14:paraId="375955D3" w14:textId="77777777" w:rsidR="00DB75FC" w:rsidRPr="007E11BA" w:rsidRDefault="00DB75FC" w:rsidP="00DF1820">
      <w:pPr>
        <w:pStyle w:val="TexterapportLger"/>
      </w:pPr>
      <w:r w:rsidRPr="007E11BA">
        <w:t>Select all that apply</w:t>
      </w:r>
    </w:p>
    <w:p w14:paraId="793E5AD6" w14:textId="77777777" w:rsidR="00DB75FC" w:rsidRPr="007E11BA" w:rsidRDefault="00DB75FC" w:rsidP="00DF1820">
      <w:pPr>
        <w:pStyle w:val="TexterapportLger"/>
      </w:pPr>
      <w:r w:rsidRPr="007E11BA">
        <w:rPr>
          <w:rStyle w:val="rststyle-strong"/>
          <w:rFonts w:asciiTheme="minorHAnsi" w:hAnsiTheme="minorHAnsi" w:cstheme="minorHAnsi"/>
          <w:b w:val="0"/>
          <w:sz w:val="22"/>
          <w:szCs w:val="22"/>
        </w:rPr>
        <w:t>Row:</w:t>
      </w:r>
    </w:p>
    <w:p w14:paraId="682FC61E" w14:textId="77777777" w:rsidR="00DB75FC" w:rsidRPr="007E11BA" w:rsidRDefault="00DB75FC" w:rsidP="00DF1820">
      <w:pPr>
        <w:pStyle w:val="TexterapportLger"/>
      </w:pPr>
      <w:r w:rsidRPr="007E11BA">
        <w:t>[r1] Yes, a family member</w:t>
      </w:r>
    </w:p>
    <w:p w14:paraId="0BD048D7" w14:textId="77777777" w:rsidR="00DB75FC" w:rsidRPr="007E11BA" w:rsidRDefault="00DB75FC" w:rsidP="00DF1820">
      <w:pPr>
        <w:pStyle w:val="TexterapportLger"/>
      </w:pPr>
      <w:r w:rsidRPr="007E11BA">
        <w:t>[r2] Yes, a friend/ work colleague</w:t>
      </w:r>
    </w:p>
    <w:p w14:paraId="50870EB6" w14:textId="77777777" w:rsidR="00DB75FC" w:rsidRPr="007E11BA" w:rsidRDefault="00DB75FC" w:rsidP="00DF1820">
      <w:pPr>
        <w:pStyle w:val="TexterapportLger"/>
      </w:pPr>
      <w:r w:rsidRPr="007E11BA">
        <w:t>[r3] Yes, an acquaintance</w:t>
      </w:r>
    </w:p>
    <w:p w14:paraId="684C3534" w14:textId="77777777" w:rsidR="00DB75FC" w:rsidRPr="007E11BA" w:rsidRDefault="00DB75FC" w:rsidP="00DF1820">
      <w:pPr>
        <w:pStyle w:val="TexterapportLger"/>
      </w:pPr>
      <w:r w:rsidRPr="007E11BA">
        <w:t>[r4] Yes, a health care provider that I know personally</w:t>
      </w:r>
    </w:p>
    <w:p w14:paraId="4EA20AF8" w14:textId="77777777" w:rsidR="00DB75FC" w:rsidRPr="007E11BA" w:rsidRDefault="00DB75FC" w:rsidP="00DF1820">
      <w:pPr>
        <w:pStyle w:val="TexterapportLger"/>
      </w:pPr>
      <w:r w:rsidRPr="007E11BA">
        <w:t>[r5] No, I don’t personally know anyone who has received a COVID-19 vaccine</w:t>
      </w:r>
    </w:p>
    <w:p w14:paraId="398BA855" w14:textId="77777777" w:rsidR="00DB75FC" w:rsidRDefault="00DB75FC" w:rsidP="00DF1820">
      <w:pPr>
        <w:pStyle w:val="TexterapportLger"/>
      </w:pPr>
      <w:r w:rsidRPr="007E11BA">
        <w:t>[r98] Don’t know</w:t>
      </w:r>
    </w:p>
    <w:p w14:paraId="5F198507" w14:textId="77777777" w:rsidR="00DB75FC" w:rsidRPr="007E11BA" w:rsidRDefault="00DB75FC" w:rsidP="00DF1820">
      <w:pPr>
        <w:pStyle w:val="TexterapportLger"/>
        <w:sectPr w:rsidR="00DB75FC" w:rsidRPr="007E11BA">
          <w:type w:val="continuous"/>
          <w:pgSz w:w="12240" w:h="15840"/>
          <w:pgMar w:top="1440" w:right="1800" w:bottom="1440" w:left="1800" w:header="0" w:footer="0" w:gutter="0"/>
          <w:cols w:space="720"/>
          <w:formProt w:val="0"/>
        </w:sectPr>
      </w:pPr>
    </w:p>
    <w:p w14:paraId="347A3FDD" w14:textId="1722D5C8" w:rsidR="00083693" w:rsidRDefault="00083693" w:rsidP="00DF1820">
      <w:pPr>
        <w:pStyle w:val="TexterapportLger"/>
        <w:rPr>
          <w:b/>
          <w:bCs/>
        </w:rPr>
      </w:pPr>
      <w:r w:rsidRPr="002D6F29">
        <w:t>[</w:t>
      </w:r>
      <w:r>
        <w:t>Wave 11</w:t>
      </w:r>
      <w:r w:rsidR="008D44D0">
        <w:t>-12</w:t>
      </w:r>
      <w:r w:rsidRPr="002D6F29">
        <w:t>]</w:t>
      </w:r>
    </w:p>
    <w:p w14:paraId="711137C1" w14:textId="77777777" w:rsidR="00DB75FC" w:rsidRPr="007E11BA" w:rsidRDefault="00DB75FC" w:rsidP="00DF1820">
      <w:pPr>
        <w:pStyle w:val="TexterapportLger"/>
        <w:rPr>
          <w:b/>
          <w:bCs/>
        </w:rPr>
      </w:pPr>
      <w:r w:rsidRPr="007E11BA">
        <w:t>[Vax6B] Approximately how many people within your social circle (not including yourself) have received a COVID-19 vaccine?</w:t>
      </w:r>
    </w:p>
    <w:p w14:paraId="35BA7459" w14:textId="77777777" w:rsidR="00DB75FC" w:rsidRPr="007E11BA" w:rsidRDefault="00DB75FC" w:rsidP="00DF1820">
      <w:pPr>
        <w:pStyle w:val="TexterapportLger"/>
      </w:pPr>
      <w:r w:rsidRPr="007E11BA">
        <w:rPr>
          <w:rStyle w:val="rststyle-strong"/>
          <w:rFonts w:asciiTheme="minorHAnsi" w:hAnsiTheme="minorHAnsi" w:cstheme="minorHAnsi"/>
          <w:b w:val="0"/>
          <w:sz w:val="22"/>
          <w:szCs w:val="22"/>
        </w:rPr>
        <w:t>Row:</w:t>
      </w:r>
    </w:p>
    <w:p w14:paraId="4D0E5166" w14:textId="77777777" w:rsidR="00DB75FC" w:rsidRPr="007E11BA" w:rsidRDefault="00DB75FC" w:rsidP="00DF1820">
      <w:pPr>
        <w:pStyle w:val="TexterapportLger"/>
      </w:pPr>
      <w:r w:rsidRPr="007E11BA">
        <w:t>[r1] 1-4</w:t>
      </w:r>
    </w:p>
    <w:p w14:paraId="39559271" w14:textId="77777777" w:rsidR="00DB75FC" w:rsidRPr="007E11BA" w:rsidRDefault="00DB75FC" w:rsidP="00DF1820">
      <w:pPr>
        <w:pStyle w:val="TexterapportLger"/>
      </w:pPr>
      <w:r w:rsidRPr="007E11BA">
        <w:t>[r2] 5-9</w:t>
      </w:r>
    </w:p>
    <w:p w14:paraId="22DFD178" w14:textId="77777777" w:rsidR="00DB75FC" w:rsidRPr="007E11BA" w:rsidRDefault="00DB75FC" w:rsidP="00DF1820">
      <w:pPr>
        <w:pStyle w:val="TexterapportLger"/>
      </w:pPr>
      <w:r w:rsidRPr="007E11BA">
        <w:t>[r3] 10-19</w:t>
      </w:r>
    </w:p>
    <w:p w14:paraId="7F73A8F4" w14:textId="77777777" w:rsidR="00DB75FC" w:rsidRPr="007E11BA" w:rsidRDefault="00DB75FC" w:rsidP="00DF1820">
      <w:pPr>
        <w:pStyle w:val="TexterapportLger"/>
      </w:pPr>
      <w:r w:rsidRPr="007E11BA">
        <w:t>[r4] 20+</w:t>
      </w:r>
    </w:p>
    <w:p w14:paraId="132599F8" w14:textId="77777777" w:rsidR="00DB75FC" w:rsidRPr="007E11BA" w:rsidRDefault="00DB75FC" w:rsidP="00DF1820">
      <w:pPr>
        <w:pStyle w:val="TexterapportLger"/>
      </w:pPr>
      <w:r w:rsidRPr="007E11BA">
        <w:t>[r98] Don’t know</w:t>
      </w:r>
    </w:p>
    <w:p w14:paraId="577EFA91" w14:textId="77777777" w:rsidR="00DB75FC" w:rsidRPr="007E11BA" w:rsidRDefault="00DB75FC" w:rsidP="00DF1820">
      <w:pPr>
        <w:pStyle w:val="TexterapportLger"/>
        <w:sectPr w:rsidR="00DB75FC" w:rsidRPr="007E11BA">
          <w:type w:val="continuous"/>
          <w:pgSz w:w="12240" w:h="15840"/>
          <w:pgMar w:top="1440" w:right="1800" w:bottom="1440" w:left="1800" w:header="0" w:footer="0" w:gutter="0"/>
          <w:cols w:space="720"/>
          <w:formProt w:val="0"/>
        </w:sectPr>
      </w:pPr>
    </w:p>
    <w:p w14:paraId="03F2FD66" w14:textId="77777777" w:rsidR="001213B1" w:rsidRDefault="001213B1" w:rsidP="00DF1820">
      <w:pPr>
        <w:pStyle w:val="TexterapportLger"/>
        <w:rPr>
          <w:b/>
          <w:bCs/>
        </w:rPr>
      </w:pPr>
      <w:r w:rsidRPr="002D6F29">
        <w:t>[</w:t>
      </w:r>
      <w:r>
        <w:t>Wave 13</w:t>
      </w:r>
      <w:r w:rsidRPr="002D6F29">
        <w:t>]</w:t>
      </w:r>
    </w:p>
    <w:p w14:paraId="3D5F7EA4" w14:textId="77777777" w:rsidR="00DB75FC" w:rsidRPr="007E11BA" w:rsidRDefault="00DB75FC" w:rsidP="00DF1820">
      <w:pPr>
        <w:pStyle w:val="TexterapportLger"/>
        <w:rPr>
          <w:b/>
          <w:bCs/>
        </w:rPr>
      </w:pPr>
      <w:r w:rsidRPr="007E11BA">
        <w:t>[VaxKnowledge4] For a two-dose vaccine, at what point do you believe you are sufficiently protected from serious illness due to COVID-19?</w:t>
      </w:r>
    </w:p>
    <w:p w14:paraId="3978AF4F" w14:textId="77777777" w:rsidR="00DB75FC" w:rsidRPr="007E11BA" w:rsidRDefault="00DB75FC" w:rsidP="00DF1820">
      <w:pPr>
        <w:pStyle w:val="TexterapportLger"/>
      </w:pPr>
      <w:r w:rsidRPr="007E11BA">
        <w:t>Please choose one option.</w:t>
      </w:r>
    </w:p>
    <w:p w14:paraId="65EA3D78" w14:textId="77777777" w:rsidR="00DB75FC" w:rsidRPr="007E11BA" w:rsidRDefault="00DB75FC" w:rsidP="00DF1820">
      <w:pPr>
        <w:pStyle w:val="TexterapportLger"/>
      </w:pPr>
      <w:r w:rsidRPr="007E11BA">
        <w:rPr>
          <w:rStyle w:val="rststyle-strong"/>
          <w:rFonts w:asciiTheme="minorHAnsi" w:hAnsiTheme="minorHAnsi" w:cstheme="minorHAnsi"/>
          <w:b w:val="0"/>
          <w:sz w:val="22"/>
          <w:szCs w:val="22"/>
        </w:rPr>
        <w:t>Row:</w:t>
      </w:r>
    </w:p>
    <w:p w14:paraId="66450147" w14:textId="77777777" w:rsidR="00DB75FC" w:rsidRPr="007E11BA" w:rsidRDefault="00DB75FC" w:rsidP="00DF1820">
      <w:pPr>
        <w:pStyle w:val="TexterapportLger"/>
      </w:pPr>
      <w:r w:rsidRPr="007E11BA">
        <w:lastRenderedPageBreak/>
        <w:t>[r1] 1 to 2 days after receiving the first dose</w:t>
      </w:r>
    </w:p>
    <w:p w14:paraId="004EF516" w14:textId="77777777" w:rsidR="00DB75FC" w:rsidRPr="007E11BA" w:rsidRDefault="00DB75FC" w:rsidP="00DF1820">
      <w:pPr>
        <w:pStyle w:val="TexterapportLger"/>
      </w:pPr>
      <w:r w:rsidRPr="007E11BA">
        <w:t>[r2] About a week after receiving the first dose</w:t>
      </w:r>
    </w:p>
    <w:p w14:paraId="701CFCDE" w14:textId="77777777" w:rsidR="00DB75FC" w:rsidRPr="007E11BA" w:rsidRDefault="00DB75FC" w:rsidP="00DF1820">
      <w:pPr>
        <w:pStyle w:val="TexterapportLger"/>
      </w:pPr>
      <w:r w:rsidRPr="007E11BA">
        <w:t>[r3] Two or more weeks after receiving the first dose</w:t>
      </w:r>
    </w:p>
    <w:p w14:paraId="231DD37A" w14:textId="77777777" w:rsidR="00DB75FC" w:rsidRPr="007E11BA" w:rsidRDefault="00DB75FC" w:rsidP="00DF1820">
      <w:pPr>
        <w:pStyle w:val="TexterapportLger"/>
      </w:pPr>
      <w:r w:rsidRPr="007E11BA">
        <w:t>[r4] 1 to 2 days after receiving the second dose</w:t>
      </w:r>
    </w:p>
    <w:p w14:paraId="4A46B6BA" w14:textId="77777777" w:rsidR="00DB75FC" w:rsidRPr="007E11BA" w:rsidRDefault="00DB75FC" w:rsidP="00DF1820">
      <w:pPr>
        <w:pStyle w:val="TexterapportLger"/>
      </w:pPr>
      <w:r w:rsidRPr="007E11BA">
        <w:t>[r5] About a week after receiving the second dose</w:t>
      </w:r>
    </w:p>
    <w:p w14:paraId="15DCDB62" w14:textId="77777777" w:rsidR="00DB75FC" w:rsidRPr="007E11BA" w:rsidRDefault="00DB75FC" w:rsidP="00DF1820">
      <w:pPr>
        <w:pStyle w:val="TexterapportLger"/>
      </w:pPr>
      <w:r w:rsidRPr="007E11BA">
        <w:t>[r6] Two or more weeks after receiving the second dose</w:t>
      </w:r>
    </w:p>
    <w:p w14:paraId="54D901F6" w14:textId="77777777" w:rsidR="00DB75FC" w:rsidRPr="007E11BA" w:rsidRDefault="00DB75FC" w:rsidP="00DF1820">
      <w:pPr>
        <w:pStyle w:val="TexterapportLger"/>
      </w:pPr>
      <w:r w:rsidRPr="007E11BA">
        <w:t>[r98] Unsure</w:t>
      </w:r>
    </w:p>
    <w:p w14:paraId="721F1365" w14:textId="77777777" w:rsidR="00DB75FC" w:rsidRPr="007E11BA" w:rsidRDefault="00DB75FC" w:rsidP="00DF1820">
      <w:pPr>
        <w:pStyle w:val="TexterapportLger"/>
        <w:sectPr w:rsidR="00DB75FC" w:rsidRPr="007E11BA">
          <w:type w:val="continuous"/>
          <w:pgSz w:w="12240" w:h="15840"/>
          <w:pgMar w:top="1440" w:right="1800" w:bottom="1440" w:left="1800" w:header="0" w:footer="0" w:gutter="0"/>
          <w:cols w:space="720"/>
          <w:formProt w:val="0"/>
        </w:sectPr>
      </w:pPr>
    </w:p>
    <w:p w14:paraId="57F241E2" w14:textId="77777777" w:rsidR="00C7645F" w:rsidRDefault="00C7645F" w:rsidP="00DF1820">
      <w:pPr>
        <w:pStyle w:val="TexterapportLger"/>
        <w:rPr>
          <w:b/>
          <w:bCs/>
        </w:rPr>
      </w:pPr>
      <w:r w:rsidRPr="002D6F29">
        <w:t>[</w:t>
      </w:r>
      <w:r>
        <w:t>Wave 10</w:t>
      </w:r>
      <w:r w:rsidRPr="002D6F29">
        <w:t>]</w:t>
      </w:r>
    </w:p>
    <w:p w14:paraId="2D3800FB" w14:textId="77777777" w:rsidR="00DB75FC" w:rsidRPr="007E11BA" w:rsidRDefault="00DB75FC" w:rsidP="00DF1820">
      <w:pPr>
        <w:pStyle w:val="TexterapportLger"/>
        <w:rPr>
          <w:b/>
          <w:bCs/>
        </w:rPr>
      </w:pPr>
      <w:r w:rsidRPr="007E11BA">
        <w:t>[</w:t>
      </w:r>
      <w:proofErr w:type="spellStart"/>
      <w:r w:rsidRPr="007E11BA">
        <w:t>PrimaryVaxFactor</w:t>
      </w:r>
      <w:proofErr w:type="spellEnd"/>
      <w:r w:rsidRPr="007E11BA">
        <w:t xml:space="preserve">] Please select </w:t>
      </w:r>
      <w:proofErr w:type="gramStart"/>
      <w:r w:rsidRPr="007E11BA">
        <w:t>all of</w:t>
      </w:r>
      <w:proofErr w:type="gramEnd"/>
      <w:r w:rsidRPr="007E11BA">
        <w:t xml:space="preserve"> the statements that apply to you:</w:t>
      </w:r>
    </w:p>
    <w:p w14:paraId="4E4229AF" w14:textId="77777777" w:rsidR="00DB75FC" w:rsidRPr="007E11BA" w:rsidRDefault="00DB75FC" w:rsidP="00DF1820">
      <w:pPr>
        <w:pStyle w:val="TexterapportLger"/>
      </w:pPr>
      <w:r w:rsidRPr="007E11BA">
        <w:rPr>
          <w:rStyle w:val="rststyle-strong"/>
          <w:rFonts w:asciiTheme="minorHAnsi" w:hAnsiTheme="minorHAnsi" w:cstheme="minorHAnsi"/>
          <w:b w:val="0"/>
          <w:sz w:val="22"/>
          <w:szCs w:val="22"/>
        </w:rPr>
        <w:t>Row:</w:t>
      </w:r>
    </w:p>
    <w:p w14:paraId="5B460CF1" w14:textId="77777777" w:rsidR="00DB75FC" w:rsidRPr="007E11BA" w:rsidRDefault="00DB75FC" w:rsidP="00DF1820">
      <w:pPr>
        <w:pStyle w:val="TexterapportLger"/>
      </w:pPr>
      <w:r w:rsidRPr="007E11BA">
        <w:t>[r1] I am over 70 years of age</w:t>
      </w:r>
    </w:p>
    <w:p w14:paraId="296B68BF" w14:textId="77777777" w:rsidR="00DB75FC" w:rsidRPr="007E11BA" w:rsidRDefault="00DB75FC" w:rsidP="00DF1820">
      <w:pPr>
        <w:pStyle w:val="TexterapportLger"/>
      </w:pPr>
      <w:r w:rsidRPr="007E11BA">
        <w:t>[r2] I have health condition(s) that puts me at high risk of severe illness or mortality from COVID-19</w:t>
      </w:r>
    </w:p>
    <w:p w14:paraId="189E3025" w14:textId="77777777" w:rsidR="00DB75FC" w:rsidRPr="007E11BA" w:rsidRDefault="00DB75FC" w:rsidP="00DF1820">
      <w:pPr>
        <w:pStyle w:val="TexterapportLger"/>
      </w:pPr>
      <w:r w:rsidRPr="007E11BA">
        <w:t>[r3] I share a household with someone with health condition(s) that puts them at high risk of severe illness or mortality from COVID-19</w:t>
      </w:r>
    </w:p>
    <w:p w14:paraId="07A9BD3B" w14:textId="77777777" w:rsidR="00DB75FC" w:rsidRPr="007E11BA" w:rsidRDefault="00DB75FC" w:rsidP="00DF1820">
      <w:pPr>
        <w:pStyle w:val="TexterapportLger"/>
      </w:pPr>
      <w:r w:rsidRPr="007E11BA">
        <w:t>[r4] I am a frontline healthcare provider, providing care that is essential in managing the COVID-19 pandemic or exposes me to those at high risk of severe illness or mortality from COVID-19 (including seniors in long-term care facilities)</w:t>
      </w:r>
    </w:p>
    <w:p w14:paraId="15CD4658" w14:textId="77777777" w:rsidR="00DB75FC" w:rsidRPr="007E11BA" w:rsidRDefault="00DB75FC" w:rsidP="00DF1820">
      <w:pPr>
        <w:pStyle w:val="TexterapportLger"/>
      </w:pPr>
      <w:r w:rsidRPr="007E11BA">
        <w:t xml:space="preserve">[r5] I am a frontline worker outside of healthcare, contributing to the maintenance of other essential services for the functioning of society (and unable to do my job </w:t>
      </w:r>
      <w:proofErr w:type="gramStart"/>
      <w:r w:rsidRPr="007E11BA">
        <w:t>virtually;</w:t>
      </w:r>
      <w:proofErr w:type="gramEnd"/>
      <w:r w:rsidRPr="007E11BA">
        <w:t xml:space="preserve"> e.g., police, firefighters, grocery store staff, food production)</w:t>
      </w:r>
    </w:p>
    <w:p w14:paraId="7F106380" w14:textId="77777777" w:rsidR="00DB75FC" w:rsidRPr="007E11BA" w:rsidRDefault="00DB75FC" w:rsidP="00DF1820">
      <w:pPr>
        <w:pStyle w:val="TexterapportLger"/>
      </w:pPr>
      <w:r w:rsidRPr="007E11BA">
        <w:t>[r6] I live or work somewhere where infection could have disproportionate (i.e., particularly negative) consequences, such as an Indigenous community.</w:t>
      </w:r>
    </w:p>
    <w:p w14:paraId="32C614EB" w14:textId="77777777" w:rsidR="00DB75FC" w:rsidRPr="007E11BA" w:rsidRDefault="00DB75FC" w:rsidP="00DF1820">
      <w:pPr>
        <w:pStyle w:val="TexterapportLger"/>
      </w:pPr>
      <w:r w:rsidRPr="007E11BA">
        <w:t>[r7] None of these statements apply to me.</w:t>
      </w:r>
    </w:p>
    <w:p w14:paraId="1E977426" w14:textId="165138C1" w:rsidR="008D44D0" w:rsidRPr="00986393" w:rsidRDefault="008D44D0" w:rsidP="00DF1820">
      <w:pPr>
        <w:pStyle w:val="TexterapportLger"/>
        <w:rPr>
          <w:b/>
          <w:bCs/>
        </w:rPr>
      </w:pPr>
      <w:r w:rsidRPr="002D6F29">
        <w:t>[</w:t>
      </w:r>
      <w:r>
        <w:t>Wave 12</w:t>
      </w:r>
      <w:r w:rsidR="00BF11DB">
        <w:t>-14</w:t>
      </w:r>
      <w:r w:rsidRPr="00986393">
        <w:t>]</w:t>
      </w:r>
    </w:p>
    <w:p w14:paraId="305CD4BD" w14:textId="77777777" w:rsidR="00DB75FC" w:rsidRPr="007E11BA" w:rsidRDefault="00DB75FC" w:rsidP="00DF1820">
      <w:pPr>
        <w:pStyle w:val="TexterapportLger"/>
        <w:rPr>
          <w:b/>
          <w:bCs/>
        </w:rPr>
      </w:pPr>
      <w:r w:rsidRPr="007E11BA">
        <w:t>[VaxKnowledge2] Approximately what percentage of Canadians do you think will get fully vaccinated (i.e., get both doses) against COVID-19?</w:t>
      </w:r>
    </w:p>
    <w:p w14:paraId="40882CC1" w14:textId="77777777" w:rsidR="00DB75FC" w:rsidRPr="007E11BA" w:rsidRDefault="00DB75FC" w:rsidP="00DF1820">
      <w:pPr>
        <w:pStyle w:val="TexterapportLger"/>
      </w:pPr>
      <w:r w:rsidRPr="007E11BA">
        <w:t>Drag the slider to a point on the scale.</w:t>
      </w:r>
    </w:p>
    <w:p w14:paraId="3275D129" w14:textId="77777777" w:rsidR="00DB75FC" w:rsidRPr="007E11BA" w:rsidRDefault="00DB75FC" w:rsidP="00DF1820">
      <w:pPr>
        <w:pStyle w:val="TexterapportLger"/>
        <w:sectPr w:rsidR="00DB75FC" w:rsidRPr="007E11BA">
          <w:type w:val="continuous"/>
          <w:pgSz w:w="12240" w:h="15840"/>
          <w:pgMar w:top="1440" w:right="1800" w:bottom="1440" w:left="1800" w:header="0" w:footer="0" w:gutter="0"/>
          <w:cols w:space="720"/>
          <w:formProt w:val="0"/>
        </w:sectPr>
      </w:pPr>
    </w:p>
    <w:p w14:paraId="44FAFB09" w14:textId="77777777" w:rsidR="00BF11DB" w:rsidRDefault="00BF11DB" w:rsidP="00DF1820">
      <w:pPr>
        <w:pStyle w:val="TexterapportLger"/>
        <w:rPr>
          <w:b/>
          <w:bCs/>
        </w:rPr>
      </w:pPr>
      <w:r w:rsidRPr="002D6F29">
        <w:t>[</w:t>
      </w:r>
      <w:r>
        <w:t>Wave 14</w:t>
      </w:r>
      <w:r w:rsidRPr="002D6F29">
        <w:t>]</w:t>
      </w:r>
    </w:p>
    <w:p w14:paraId="6CE5E48A" w14:textId="77777777" w:rsidR="00DB75FC" w:rsidRPr="007E11BA" w:rsidRDefault="00DB75FC" w:rsidP="00DF1820">
      <w:pPr>
        <w:pStyle w:val="TexterapportLger"/>
        <w:rPr>
          <w:b/>
          <w:bCs/>
        </w:rPr>
      </w:pPr>
      <w:r w:rsidRPr="007E11BA">
        <w:lastRenderedPageBreak/>
        <w:t>[VaxIncentives2] To what extent would each of the following hypothetical measures make you more or less likely to get the first or second dose of a vaccine?</w:t>
      </w:r>
    </w:p>
    <w:p w14:paraId="4840BA21" w14:textId="77777777" w:rsidR="00DB75FC" w:rsidRPr="007E11BA" w:rsidRDefault="00DB75FC" w:rsidP="00DF1820">
      <w:pPr>
        <w:pStyle w:val="TexterapportLger"/>
      </w:pPr>
      <w:r w:rsidRPr="007E11BA">
        <w:t>Drag the slider to a point on the scale.</w:t>
      </w:r>
    </w:p>
    <w:p w14:paraId="7631628B" w14:textId="77777777" w:rsidR="00DB75FC" w:rsidRPr="007E11BA" w:rsidRDefault="00DB75FC" w:rsidP="00DF1820">
      <w:pPr>
        <w:pStyle w:val="TexterapportLger"/>
      </w:pPr>
      <w:r w:rsidRPr="007E11BA">
        <w:rPr>
          <w:rStyle w:val="rststyle-strong"/>
          <w:rFonts w:asciiTheme="minorHAnsi" w:hAnsiTheme="minorHAnsi" w:cstheme="minorHAnsi"/>
          <w:b w:val="0"/>
          <w:sz w:val="22"/>
          <w:szCs w:val="22"/>
        </w:rPr>
        <w:t>Row:</w:t>
      </w:r>
    </w:p>
    <w:p w14:paraId="5F9E778A" w14:textId="77777777" w:rsidR="00DB75FC" w:rsidRPr="007E11BA" w:rsidRDefault="00DB75FC" w:rsidP="00DF1820">
      <w:pPr>
        <w:pStyle w:val="TexterapportLger"/>
      </w:pPr>
      <w:r w:rsidRPr="007E11BA">
        <w:t>[r1] You could get the vaccine at a convenient location</w:t>
      </w:r>
    </w:p>
    <w:p w14:paraId="5D5CCB83" w14:textId="77777777" w:rsidR="00DB75FC" w:rsidRPr="007E11BA" w:rsidRDefault="00DB75FC" w:rsidP="00DF1820">
      <w:pPr>
        <w:pStyle w:val="TexterapportLger"/>
      </w:pPr>
      <w:r w:rsidRPr="007E11BA">
        <w:t>[r2] You could set-up an appointment to get a vaccine on a convenient day/time</w:t>
      </w:r>
    </w:p>
    <w:p w14:paraId="4BF84D63" w14:textId="77777777" w:rsidR="00DB75FC" w:rsidRPr="007E11BA" w:rsidRDefault="00DB75FC" w:rsidP="00DF1820">
      <w:pPr>
        <w:pStyle w:val="TexterapportLger"/>
      </w:pPr>
      <w:r w:rsidRPr="007E11BA">
        <w:t>[r3] You received a financial reward from the Government upon receiving the vaccine (such as money or a tax break)</w:t>
      </w:r>
    </w:p>
    <w:p w14:paraId="0FBD9EEB" w14:textId="77777777" w:rsidR="00DB75FC" w:rsidRPr="007E11BA" w:rsidRDefault="00DB75FC" w:rsidP="00DF1820">
      <w:pPr>
        <w:pStyle w:val="TexterapportLger"/>
      </w:pPr>
      <w:r w:rsidRPr="007E11BA">
        <w:t>[r4] You received a financial reward from your employer upon receiving the vaccine (such as money or a gift card)</w:t>
      </w:r>
    </w:p>
    <w:p w14:paraId="78864993" w14:textId="77777777" w:rsidR="00DB75FC" w:rsidRPr="007E11BA" w:rsidRDefault="00DB75FC" w:rsidP="00DF1820">
      <w:pPr>
        <w:pStyle w:val="TexterapportLger"/>
      </w:pPr>
      <w:r w:rsidRPr="007E11BA">
        <w:t>[r5] You received paid time off work to get the vaccine</w:t>
      </w:r>
    </w:p>
    <w:p w14:paraId="52C1930C" w14:textId="77777777" w:rsidR="00DB75FC" w:rsidRPr="007E11BA" w:rsidRDefault="00DB75FC" w:rsidP="00DF1820">
      <w:pPr>
        <w:pStyle w:val="TexterapportLger"/>
      </w:pPr>
      <w:r w:rsidRPr="007E11BA">
        <w:t>[r6] You received paid sick time off work if you experience side effects from the vaccine</w:t>
      </w:r>
    </w:p>
    <w:p w14:paraId="67331CEE" w14:textId="77777777" w:rsidR="00DB75FC" w:rsidRPr="007E11BA" w:rsidRDefault="00DB75FC" w:rsidP="00DF1820">
      <w:pPr>
        <w:pStyle w:val="TexterapportLger"/>
      </w:pPr>
      <w:r w:rsidRPr="007E11BA">
        <w:t>[r7] Proof of vaccination was required to engage in certain activities, such as travelling abroad or participating in large gatherings</w:t>
      </w:r>
    </w:p>
    <w:p w14:paraId="2EE9D40B" w14:textId="77777777" w:rsidR="00DB75FC" w:rsidRPr="007E11BA" w:rsidRDefault="00DB75FC" w:rsidP="00DF1820">
      <w:pPr>
        <w:pStyle w:val="TexterapportLger"/>
      </w:pPr>
      <w:r w:rsidRPr="007E11BA">
        <w:t>[r8] You were assured that, when getting vaccinated, there would be very low risk of exposure to COVID-19 (i.e., location is sanitized and ventilated, the nurse/doctor wore full protective equipment, etc.)</w:t>
      </w:r>
    </w:p>
    <w:p w14:paraId="5B786DF4" w14:textId="77777777" w:rsidR="00DB75FC" w:rsidRPr="007E11BA" w:rsidRDefault="00DB75FC" w:rsidP="00DF1820">
      <w:pPr>
        <w:pStyle w:val="TexterapportLger"/>
      </w:pPr>
      <w:r w:rsidRPr="007E11BA">
        <w:t>[r9] You were entered into a lottery to win a prize</w:t>
      </w:r>
    </w:p>
    <w:p w14:paraId="361F202E" w14:textId="77777777" w:rsidR="00DB75FC" w:rsidRPr="007E11BA" w:rsidRDefault="00DB75FC" w:rsidP="00DF1820">
      <w:pPr>
        <w:pStyle w:val="TexterapportLger"/>
      </w:pPr>
      <w:r w:rsidRPr="007E11BA">
        <w:rPr>
          <w:rStyle w:val="rststyle-strong"/>
          <w:rFonts w:asciiTheme="minorHAnsi" w:hAnsiTheme="minorHAnsi" w:cstheme="minorHAnsi"/>
          <w:b w:val="0"/>
          <w:sz w:val="22"/>
          <w:szCs w:val="22"/>
        </w:rPr>
        <w:t>Choice:</w:t>
      </w:r>
    </w:p>
    <w:p w14:paraId="632245D2" w14:textId="77777777" w:rsidR="00DB75FC" w:rsidRPr="007E11BA" w:rsidRDefault="00DB75FC" w:rsidP="00DF1820">
      <w:pPr>
        <w:pStyle w:val="TexterapportLger"/>
      </w:pPr>
      <w:r w:rsidRPr="007E11BA">
        <w:t>[ch1] 1 Much less likely</w:t>
      </w:r>
    </w:p>
    <w:p w14:paraId="34DD8393" w14:textId="77777777" w:rsidR="00DB75FC" w:rsidRPr="007E11BA" w:rsidRDefault="00DB75FC" w:rsidP="00DF1820">
      <w:pPr>
        <w:pStyle w:val="TexterapportLger"/>
      </w:pPr>
      <w:r w:rsidRPr="007E11BA">
        <w:t>[ch2] 2</w:t>
      </w:r>
    </w:p>
    <w:p w14:paraId="310D62AA" w14:textId="77777777" w:rsidR="00DB75FC" w:rsidRPr="007E11BA" w:rsidRDefault="00DB75FC" w:rsidP="00DF1820">
      <w:pPr>
        <w:pStyle w:val="TexterapportLger"/>
      </w:pPr>
      <w:r w:rsidRPr="007E11BA">
        <w:t>[ch3] 3</w:t>
      </w:r>
    </w:p>
    <w:p w14:paraId="698ED970" w14:textId="77777777" w:rsidR="00DB75FC" w:rsidRPr="007E11BA" w:rsidRDefault="00DB75FC" w:rsidP="00DF1820">
      <w:pPr>
        <w:pStyle w:val="TexterapportLger"/>
      </w:pPr>
      <w:r w:rsidRPr="007E11BA">
        <w:t>[ch4] 4</w:t>
      </w:r>
    </w:p>
    <w:p w14:paraId="28389B0B" w14:textId="77777777" w:rsidR="00DB75FC" w:rsidRPr="007E11BA" w:rsidRDefault="00DB75FC" w:rsidP="00DF1820">
      <w:pPr>
        <w:pStyle w:val="TexterapportLger"/>
      </w:pPr>
      <w:r w:rsidRPr="007E11BA">
        <w:t>[ch5] 5</w:t>
      </w:r>
    </w:p>
    <w:p w14:paraId="1EA0CA6B" w14:textId="77777777" w:rsidR="00DB75FC" w:rsidRPr="007E11BA" w:rsidRDefault="00DB75FC" w:rsidP="00DF1820">
      <w:pPr>
        <w:pStyle w:val="TexterapportLger"/>
      </w:pPr>
      <w:r w:rsidRPr="007E11BA">
        <w:t>[ch6] 6</w:t>
      </w:r>
    </w:p>
    <w:p w14:paraId="1982210C" w14:textId="77777777" w:rsidR="00DB75FC" w:rsidRPr="007E11BA" w:rsidRDefault="00DB75FC" w:rsidP="00DF1820">
      <w:pPr>
        <w:pStyle w:val="TexterapportLger"/>
      </w:pPr>
      <w:r w:rsidRPr="007E11BA">
        <w:t>[ch7] 7Much more likely</w:t>
      </w:r>
    </w:p>
    <w:p w14:paraId="303A8959" w14:textId="77777777" w:rsidR="00DB75FC" w:rsidRPr="007E11BA" w:rsidRDefault="00DB75FC" w:rsidP="00DF1820">
      <w:pPr>
        <w:pStyle w:val="TexterapportLger"/>
      </w:pPr>
      <w:r w:rsidRPr="007E11BA">
        <w:t>[ch97] Not applicable</w:t>
      </w:r>
    </w:p>
    <w:p w14:paraId="2383A2A4" w14:textId="77777777" w:rsidR="00DB75FC" w:rsidRPr="007E11BA" w:rsidRDefault="00DB75FC" w:rsidP="00DF1820">
      <w:pPr>
        <w:pStyle w:val="TexterapportLger"/>
        <w:sectPr w:rsidR="00DB75FC" w:rsidRPr="007E11BA">
          <w:type w:val="continuous"/>
          <w:pgSz w:w="12240" w:h="15840"/>
          <w:pgMar w:top="1440" w:right="1800" w:bottom="1440" w:left="1800" w:header="0" w:footer="0" w:gutter="0"/>
          <w:cols w:space="720"/>
          <w:formProt w:val="0"/>
        </w:sectPr>
      </w:pPr>
    </w:p>
    <w:p w14:paraId="0EC32749" w14:textId="77777777" w:rsidR="00904BAA" w:rsidRDefault="00904BAA" w:rsidP="00DF1820">
      <w:pPr>
        <w:pStyle w:val="TexterapportLger"/>
        <w:rPr>
          <w:b/>
          <w:bCs/>
        </w:rPr>
      </w:pPr>
      <w:r w:rsidRPr="002D6F29">
        <w:t>[</w:t>
      </w:r>
      <w:r>
        <w:t>Wave 14</w:t>
      </w:r>
      <w:r w:rsidRPr="002D6F29">
        <w:t>]</w:t>
      </w:r>
    </w:p>
    <w:p w14:paraId="0C032DA5" w14:textId="77777777" w:rsidR="00DB75FC" w:rsidRPr="007E11BA" w:rsidRDefault="00DB75FC" w:rsidP="00DF1820">
      <w:pPr>
        <w:pStyle w:val="TexterapportLger"/>
        <w:rPr>
          <w:b/>
          <w:bCs/>
        </w:rPr>
      </w:pPr>
      <w:r w:rsidRPr="007E11BA">
        <w:lastRenderedPageBreak/>
        <w:t>[VaxIncentives3] To what extent would each of the following hypothetical measures make Canadians more likely to get the first or second dose of a vaccine</w:t>
      </w:r>
    </w:p>
    <w:p w14:paraId="6158547F" w14:textId="77777777" w:rsidR="00DB75FC" w:rsidRPr="007E11BA" w:rsidRDefault="00DB75FC" w:rsidP="00DF1820">
      <w:pPr>
        <w:pStyle w:val="TexterapportLger"/>
      </w:pPr>
      <w:r w:rsidRPr="007E11BA">
        <w:t>Drag the slider to a point on the scale.</w:t>
      </w:r>
    </w:p>
    <w:p w14:paraId="14AE7304" w14:textId="77777777" w:rsidR="00DB75FC" w:rsidRPr="007E11BA" w:rsidRDefault="00DB75FC" w:rsidP="00DF1820">
      <w:pPr>
        <w:pStyle w:val="TexterapportLger"/>
      </w:pPr>
      <w:r w:rsidRPr="007E11BA">
        <w:rPr>
          <w:rStyle w:val="rststyle-strong"/>
          <w:rFonts w:asciiTheme="minorHAnsi" w:hAnsiTheme="minorHAnsi" w:cstheme="minorHAnsi"/>
          <w:b w:val="0"/>
          <w:sz w:val="22"/>
          <w:szCs w:val="22"/>
        </w:rPr>
        <w:t>Row:</w:t>
      </w:r>
    </w:p>
    <w:p w14:paraId="037F22FE" w14:textId="77777777" w:rsidR="00DB75FC" w:rsidRPr="007E11BA" w:rsidRDefault="00DB75FC" w:rsidP="00DF1820">
      <w:pPr>
        <w:pStyle w:val="TexterapportLger"/>
      </w:pPr>
      <w:r w:rsidRPr="007E11BA">
        <w:t>[r1] They could get the vaccine at a convenient location</w:t>
      </w:r>
    </w:p>
    <w:p w14:paraId="3F6E2923" w14:textId="77777777" w:rsidR="00DB75FC" w:rsidRPr="007E11BA" w:rsidRDefault="00DB75FC" w:rsidP="00DF1820">
      <w:pPr>
        <w:pStyle w:val="TexterapportLger"/>
      </w:pPr>
      <w:r w:rsidRPr="007E11BA">
        <w:t>[r2] They could set-up an appointment to get a vaccine on a convenient day/time</w:t>
      </w:r>
    </w:p>
    <w:p w14:paraId="002D0CC5" w14:textId="77777777" w:rsidR="00DB75FC" w:rsidRPr="007E11BA" w:rsidRDefault="00DB75FC" w:rsidP="00DF1820">
      <w:pPr>
        <w:pStyle w:val="TexterapportLger"/>
      </w:pPr>
      <w:r w:rsidRPr="007E11BA">
        <w:t>[r3] They received a financial reward from the Government upon receiving the vaccine (such as money or a tax break)</w:t>
      </w:r>
    </w:p>
    <w:p w14:paraId="5B4F8801" w14:textId="77777777" w:rsidR="00DB75FC" w:rsidRPr="007E11BA" w:rsidRDefault="00DB75FC" w:rsidP="00DF1820">
      <w:pPr>
        <w:pStyle w:val="TexterapportLger"/>
      </w:pPr>
      <w:r w:rsidRPr="007E11BA">
        <w:t>[r4] They received a financial reward from their employer upon receiving the vaccine (such as money or a gift card)</w:t>
      </w:r>
    </w:p>
    <w:p w14:paraId="15216F2D" w14:textId="77777777" w:rsidR="00DB75FC" w:rsidRPr="007E11BA" w:rsidRDefault="00DB75FC" w:rsidP="00DF1820">
      <w:pPr>
        <w:pStyle w:val="TexterapportLger"/>
      </w:pPr>
      <w:r w:rsidRPr="007E11BA">
        <w:t>[r5] They received paid time off work to get the vaccine</w:t>
      </w:r>
    </w:p>
    <w:p w14:paraId="3EB2C6EC" w14:textId="77777777" w:rsidR="00DB75FC" w:rsidRPr="007E11BA" w:rsidRDefault="00DB75FC" w:rsidP="00DF1820">
      <w:pPr>
        <w:pStyle w:val="TexterapportLger"/>
      </w:pPr>
      <w:r w:rsidRPr="007E11BA">
        <w:t>[r6] They received paid sick time off work if they experience side effects from the vaccine</w:t>
      </w:r>
    </w:p>
    <w:p w14:paraId="6B8620B3" w14:textId="77777777" w:rsidR="00DB75FC" w:rsidRPr="007E11BA" w:rsidRDefault="00DB75FC" w:rsidP="00DF1820">
      <w:pPr>
        <w:pStyle w:val="TexterapportLger"/>
      </w:pPr>
      <w:r w:rsidRPr="007E11BA">
        <w:t>[r7] Proof of vaccination was required to engage in certain activities, such as travelling abroad or participating in large gatherings</w:t>
      </w:r>
    </w:p>
    <w:p w14:paraId="13A1727C" w14:textId="77777777" w:rsidR="00DB75FC" w:rsidRPr="007E11BA" w:rsidRDefault="00DB75FC" w:rsidP="00DF1820">
      <w:pPr>
        <w:pStyle w:val="TexterapportLger"/>
      </w:pPr>
      <w:r w:rsidRPr="007E11BA">
        <w:t>[r8] They were assured that, when getting vaccinated, there would be very low risk of exposure to COVID-19(i.e., location is sanitized and ventilated, the nurse/doctor wore full protective equipment, etc.)</w:t>
      </w:r>
    </w:p>
    <w:p w14:paraId="33B1B17A" w14:textId="77777777" w:rsidR="00DB75FC" w:rsidRPr="007E11BA" w:rsidRDefault="00DB75FC" w:rsidP="00DF1820">
      <w:pPr>
        <w:pStyle w:val="TexterapportLger"/>
      </w:pPr>
      <w:r w:rsidRPr="007E11BA">
        <w:t>[r9] They were entered into a lottery to win a prize</w:t>
      </w:r>
    </w:p>
    <w:p w14:paraId="42F2522A" w14:textId="77777777" w:rsidR="00DB75FC" w:rsidRPr="007E11BA" w:rsidRDefault="00DB75FC" w:rsidP="00DF1820">
      <w:pPr>
        <w:pStyle w:val="TexterapportLger"/>
      </w:pPr>
      <w:r w:rsidRPr="007E11BA">
        <w:rPr>
          <w:rStyle w:val="rststyle-strong"/>
          <w:rFonts w:asciiTheme="minorHAnsi" w:hAnsiTheme="minorHAnsi" w:cstheme="minorHAnsi"/>
          <w:b w:val="0"/>
          <w:sz w:val="22"/>
          <w:szCs w:val="22"/>
        </w:rPr>
        <w:t>Choice:</w:t>
      </w:r>
    </w:p>
    <w:p w14:paraId="6546DB9D" w14:textId="77777777" w:rsidR="00DB75FC" w:rsidRPr="007E11BA" w:rsidRDefault="00DB75FC" w:rsidP="00DF1820">
      <w:pPr>
        <w:pStyle w:val="TexterapportLger"/>
      </w:pPr>
      <w:r w:rsidRPr="007E11BA">
        <w:t>[ch1] 1 Much less likely</w:t>
      </w:r>
    </w:p>
    <w:p w14:paraId="6A640560" w14:textId="77777777" w:rsidR="00DB75FC" w:rsidRPr="007E11BA" w:rsidRDefault="00DB75FC" w:rsidP="00DF1820">
      <w:pPr>
        <w:pStyle w:val="TexterapportLger"/>
      </w:pPr>
      <w:r w:rsidRPr="007E11BA">
        <w:t>[ch2] 2</w:t>
      </w:r>
    </w:p>
    <w:p w14:paraId="1A2F30EF" w14:textId="77777777" w:rsidR="00DB75FC" w:rsidRPr="007E11BA" w:rsidRDefault="00DB75FC" w:rsidP="00DF1820">
      <w:pPr>
        <w:pStyle w:val="TexterapportLger"/>
      </w:pPr>
      <w:r w:rsidRPr="007E11BA">
        <w:t>[ch3] 3</w:t>
      </w:r>
    </w:p>
    <w:p w14:paraId="1F74FA5F" w14:textId="77777777" w:rsidR="00DB75FC" w:rsidRPr="007E11BA" w:rsidRDefault="00DB75FC" w:rsidP="00DF1820">
      <w:pPr>
        <w:pStyle w:val="TexterapportLger"/>
      </w:pPr>
      <w:r w:rsidRPr="007E11BA">
        <w:t>[ch4] 4</w:t>
      </w:r>
    </w:p>
    <w:p w14:paraId="65B5D52B" w14:textId="77777777" w:rsidR="00DB75FC" w:rsidRPr="007E11BA" w:rsidRDefault="00DB75FC" w:rsidP="00DF1820">
      <w:pPr>
        <w:pStyle w:val="TexterapportLger"/>
      </w:pPr>
      <w:r w:rsidRPr="007E11BA">
        <w:t>[ch5] 5</w:t>
      </w:r>
    </w:p>
    <w:p w14:paraId="0BBFB77A" w14:textId="77777777" w:rsidR="00DB75FC" w:rsidRPr="007E11BA" w:rsidRDefault="00DB75FC" w:rsidP="00DF1820">
      <w:pPr>
        <w:pStyle w:val="TexterapportLger"/>
      </w:pPr>
      <w:r w:rsidRPr="007E11BA">
        <w:t>[ch6] 6</w:t>
      </w:r>
    </w:p>
    <w:p w14:paraId="54EE8987" w14:textId="77777777" w:rsidR="00DB75FC" w:rsidRPr="007E11BA" w:rsidRDefault="00DB75FC" w:rsidP="00DF1820">
      <w:pPr>
        <w:pStyle w:val="TexterapportLger"/>
      </w:pPr>
      <w:r w:rsidRPr="007E11BA">
        <w:t>[ch7] 7Much more likely</w:t>
      </w:r>
    </w:p>
    <w:p w14:paraId="61BBD7B6" w14:textId="77777777" w:rsidR="00DB75FC" w:rsidRPr="007E11BA" w:rsidRDefault="00DB75FC" w:rsidP="00DF1820">
      <w:pPr>
        <w:pStyle w:val="TexterapportLger"/>
        <w:sectPr w:rsidR="00DB75FC" w:rsidRPr="007E11BA">
          <w:type w:val="continuous"/>
          <w:pgSz w:w="12240" w:h="15840"/>
          <w:pgMar w:top="1440" w:right="1800" w:bottom="1440" w:left="1800" w:header="0" w:footer="0" w:gutter="0"/>
          <w:cols w:space="720"/>
          <w:formProt w:val="0"/>
        </w:sectPr>
      </w:pPr>
    </w:p>
    <w:p w14:paraId="66B33AFE" w14:textId="28557E79" w:rsidR="00272CE6" w:rsidRDefault="00272CE6" w:rsidP="00DF1820">
      <w:pPr>
        <w:pStyle w:val="TexterapportLger"/>
        <w:rPr>
          <w:b/>
          <w:bCs/>
        </w:rPr>
      </w:pPr>
      <w:r w:rsidRPr="002D6F29">
        <w:t>[</w:t>
      </w:r>
      <w:r>
        <w:t>Wave 15</w:t>
      </w:r>
      <w:r w:rsidR="009E3E8F">
        <w:t>-16</w:t>
      </w:r>
      <w:r w:rsidRPr="002D6F29">
        <w:t>]</w:t>
      </w:r>
    </w:p>
    <w:p w14:paraId="7E4F4046" w14:textId="77777777" w:rsidR="00DB75FC" w:rsidRPr="007E11BA" w:rsidRDefault="00DB75FC" w:rsidP="00DF1820">
      <w:pPr>
        <w:pStyle w:val="TexterapportLger"/>
        <w:rPr>
          <w:b/>
          <w:bCs/>
        </w:rPr>
      </w:pPr>
      <w:r w:rsidRPr="007E11BA">
        <w:lastRenderedPageBreak/>
        <w:t>[VaxIncentives4] To what extent would each of the following hypothetical measures make Canadians more likely to get a COVID-19 vaccine?</w:t>
      </w:r>
    </w:p>
    <w:p w14:paraId="4161B17E" w14:textId="77777777" w:rsidR="00DB75FC" w:rsidRPr="007E11BA" w:rsidRDefault="00DB75FC" w:rsidP="00DF1820">
      <w:pPr>
        <w:pStyle w:val="TexterapportLger"/>
      </w:pPr>
      <w:r w:rsidRPr="007E11BA">
        <w:t>Drag the slider to a point on the scale.</w:t>
      </w:r>
    </w:p>
    <w:p w14:paraId="5BE3168C" w14:textId="77777777" w:rsidR="00DB75FC" w:rsidRPr="007E11BA" w:rsidRDefault="00DB75FC" w:rsidP="00DF1820">
      <w:pPr>
        <w:pStyle w:val="TexterapportLger"/>
      </w:pPr>
      <w:r w:rsidRPr="007E11BA">
        <w:rPr>
          <w:rStyle w:val="rststyle-strong"/>
          <w:rFonts w:asciiTheme="minorHAnsi" w:hAnsiTheme="minorHAnsi" w:cstheme="minorHAnsi"/>
          <w:b w:val="0"/>
          <w:sz w:val="22"/>
          <w:szCs w:val="22"/>
        </w:rPr>
        <w:t>Row:</w:t>
      </w:r>
    </w:p>
    <w:p w14:paraId="31E4E8A7" w14:textId="77777777" w:rsidR="00DB75FC" w:rsidRPr="007E11BA" w:rsidRDefault="00DB75FC" w:rsidP="00DF1820">
      <w:pPr>
        <w:pStyle w:val="TexterapportLger"/>
      </w:pPr>
      <w:r w:rsidRPr="007E11BA">
        <w:t>[r1] They could get the vaccine at a convenient location</w:t>
      </w:r>
    </w:p>
    <w:p w14:paraId="35BE28CF" w14:textId="77777777" w:rsidR="00DB75FC" w:rsidRPr="007E11BA" w:rsidRDefault="00DB75FC" w:rsidP="00DF1820">
      <w:pPr>
        <w:pStyle w:val="TexterapportLger"/>
      </w:pPr>
      <w:r w:rsidRPr="007E11BA">
        <w:t>[r2] They received an instant cash reward</w:t>
      </w:r>
    </w:p>
    <w:p w14:paraId="5B305461" w14:textId="77777777" w:rsidR="00DB75FC" w:rsidRPr="007E11BA" w:rsidRDefault="00DB75FC" w:rsidP="00DF1820">
      <w:pPr>
        <w:pStyle w:val="TexterapportLger"/>
      </w:pPr>
      <w:r w:rsidRPr="007E11BA">
        <w:t>[r3] They received paid time off work to get the vaccine</w:t>
      </w:r>
    </w:p>
    <w:p w14:paraId="6821FC81" w14:textId="77777777" w:rsidR="00DB75FC" w:rsidRPr="007E11BA" w:rsidRDefault="00DB75FC" w:rsidP="00DF1820">
      <w:pPr>
        <w:pStyle w:val="TexterapportLger"/>
      </w:pPr>
      <w:r w:rsidRPr="007E11BA">
        <w:t>[r4] Proof of vaccination was required to engage in activities like travelling abroad or participating in large gatherings like concerts or sporting events</w:t>
      </w:r>
    </w:p>
    <w:p w14:paraId="7AE0D6F2" w14:textId="77777777" w:rsidR="00DB75FC" w:rsidRPr="007E11BA" w:rsidRDefault="00DB75FC" w:rsidP="00DF1820">
      <w:pPr>
        <w:pStyle w:val="TexterapportLger"/>
      </w:pPr>
      <w:r w:rsidRPr="007E11BA">
        <w:t>[r5] They were entered into a lottery to win a prize</w:t>
      </w:r>
    </w:p>
    <w:p w14:paraId="1EA30C4F" w14:textId="77777777" w:rsidR="00DB75FC" w:rsidRPr="007E11BA" w:rsidRDefault="00DB75FC" w:rsidP="00DF1820">
      <w:pPr>
        <w:pStyle w:val="TexterapportLger"/>
      </w:pPr>
      <w:r w:rsidRPr="007E11BA">
        <w:t>[r6] They could get the vaccine in a private location (</w:t>
      </w:r>
      <w:proofErr w:type="gramStart"/>
      <w:r w:rsidRPr="007E11BA">
        <w:t>e.g.</w:t>
      </w:r>
      <w:proofErr w:type="gramEnd"/>
      <w:r w:rsidRPr="007E11BA">
        <w:t xml:space="preserve"> family doctor's office, in their home)</w:t>
      </w:r>
    </w:p>
    <w:p w14:paraId="701BF90E" w14:textId="77777777" w:rsidR="00DB75FC" w:rsidRPr="007E11BA" w:rsidRDefault="00DB75FC" w:rsidP="00DF1820">
      <w:pPr>
        <w:pStyle w:val="TexterapportLger"/>
      </w:pPr>
      <w:r w:rsidRPr="007E11BA">
        <w:t>[r7] They could set-up an appointment to get a vaccine on a convenient day/time</w:t>
      </w:r>
    </w:p>
    <w:p w14:paraId="7C2E7D6D" w14:textId="77777777" w:rsidR="00DB75FC" w:rsidRPr="007E11BA" w:rsidRDefault="00DB75FC" w:rsidP="00DF1820">
      <w:pPr>
        <w:pStyle w:val="TexterapportLger"/>
      </w:pPr>
      <w:r w:rsidRPr="007E11BA">
        <w:t>[r8] They received paid sick time off work if they experience side effects from the vaccine</w:t>
      </w:r>
    </w:p>
    <w:p w14:paraId="1E8EBBCE" w14:textId="77777777" w:rsidR="00DB75FC" w:rsidRPr="007E11BA" w:rsidRDefault="00DB75FC" w:rsidP="00DF1820">
      <w:pPr>
        <w:pStyle w:val="TexterapportLger"/>
      </w:pPr>
      <w:r w:rsidRPr="007E11BA">
        <w:t>[r9] Proof of vaccination was required to engage in activities like going to work or attending school</w:t>
      </w:r>
    </w:p>
    <w:p w14:paraId="64C79564" w14:textId="77777777" w:rsidR="00DB75FC" w:rsidRPr="007E11BA" w:rsidRDefault="00DB75FC" w:rsidP="00DF1820">
      <w:pPr>
        <w:pStyle w:val="TexterapportLger"/>
      </w:pPr>
      <w:r w:rsidRPr="007E11BA">
        <w:t>[r10] A vaccine that did not require a needle (</w:t>
      </w:r>
      <w:proofErr w:type="gramStart"/>
      <w:r w:rsidRPr="007E11BA">
        <w:t>e.g.</w:t>
      </w:r>
      <w:proofErr w:type="gramEnd"/>
      <w:r w:rsidRPr="007E11BA">
        <w:t xml:space="preserve"> inhaled, nasal spray) was approved and became available</w:t>
      </w:r>
    </w:p>
    <w:p w14:paraId="57BB0913" w14:textId="77777777" w:rsidR="00DB75FC" w:rsidRPr="007E11BA" w:rsidRDefault="00DB75FC" w:rsidP="00DF1820">
      <w:pPr>
        <w:pStyle w:val="TexterapportLger"/>
      </w:pPr>
      <w:r w:rsidRPr="007E11BA">
        <w:rPr>
          <w:rStyle w:val="rststyle-strong"/>
          <w:rFonts w:asciiTheme="minorHAnsi" w:hAnsiTheme="minorHAnsi" w:cstheme="minorHAnsi"/>
          <w:b w:val="0"/>
          <w:sz w:val="22"/>
          <w:szCs w:val="22"/>
        </w:rPr>
        <w:t>Choice:</w:t>
      </w:r>
    </w:p>
    <w:p w14:paraId="3D57FF62" w14:textId="77777777" w:rsidR="00DB75FC" w:rsidRPr="007E11BA" w:rsidRDefault="00DB75FC" w:rsidP="00DF1820">
      <w:pPr>
        <w:pStyle w:val="TexterapportLger"/>
      </w:pPr>
      <w:r w:rsidRPr="007E11BA">
        <w:t>[ch1] 1 Much less likely</w:t>
      </w:r>
    </w:p>
    <w:p w14:paraId="73ED3880" w14:textId="77777777" w:rsidR="00DB75FC" w:rsidRPr="007E11BA" w:rsidRDefault="00DB75FC" w:rsidP="00DF1820">
      <w:pPr>
        <w:pStyle w:val="TexterapportLger"/>
      </w:pPr>
      <w:r w:rsidRPr="007E11BA">
        <w:t>[ch2] 2</w:t>
      </w:r>
    </w:p>
    <w:p w14:paraId="6E9D87E6" w14:textId="77777777" w:rsidR="00DB75FC" w:rsidRPr="007E11BA" w:rsidRDefault="00DB75FC" w:rsidP="00DF1820">
      <w:pPr>
        <w:pStyle w:val="TexterapportLger"/>
      </w:pPr>
      <w:r w:rsidRPr="007E11BA">
        <w:t>[ch3] 3</w:t>
      </w:r>
    </w:p>
    <w:p w14:paraId="2C737712" w14:textId="77777777" w:rsidR="00DB75FC" w:rsidRPr="007E11BA" w:rsidRDefault="00DB75FC" w:rsidP="00DF1820">
      <w:pPr>
        <w:pStyle w:val="TexterapportLger"/>
      </w:pPr>
      <w:r w:rsidRPr="007E11BA">
        <w:t>[ch4] 4</w:t>
      </w:r>
    </w:p>
    <w:p w14:paraId="64ABB265" w14:textId="77777777" w:rsidR="00DB75FC" w:rsidRPr="007E11BA" w:rsidRDefault="00DB75FC" w:rsidP="00DF1820">
      <w:pPr>
        <w:pStyle w:val="TexterapportLger"/>
      </w:pPr>
      <w:r w:rsidRPr="007E11BA">
        <w:t>[ch5] 5</w:t>
      </w:r>
    </w:p>
    <w:p w14:paraId="29E7CA1F" w14:textId="77777777" w:rsidR="00DB75FC" w:rsidRPr="007E11BA" w:rsidRDefault="00DB75FC" w:rsidP="00DF1820">
      <w:pPr>
        <w:pStyle w:val="TexterapportLger"/>
      </w:pPr>
      <w:r w:rsidRPr="007E11BA">
        <w:t>[ch6] 6</w:t>
      </w:r>
    </w:p>
    <w:p w14:paraId="3C41E3A6" w14:textId="77777777" w:rsidR="00DB75FC" w:rsidRPr="007E11BA" w:rsidRDefault="00DB75FC" w:rsidP="00DF1820">
      <w:pPr>
        <w:pStyle w:val="TexterapportLger"/>
      </w:pPr>
      <w:r w:rsidRPr="007E11BA">
        <w:t>[ch7] 7Much more likely</w:t>
      </w:r>
    </w:p>
    <w:p w14:paraId="46C72FB8" w14:textId="77777777" w:rsidR="00DB75FC" w:rsidRPr="007E11BA" w:rsidRDefault="00DB75FC" w:rsidP="00DF1820">
      <w:pPr>
        <w:pStyle w:val="TexterapportLger"/>
      </w:pPr>
      <w:r w:rsidRPr="007E11BA">
        <w:t>[ch97] Not applicable</w:t>
      </w:r>
    </w:p>
    <w:p w14:paraId="2BE39801" w14:textId="77777777" w:rsidR="00DB75FC" w:rsidRPr="007E11BA" w:rsidRDefault="00DB75FC" w:rsidP="00DF1820">
      <w:pPr>
        <w:pStyle w:val="TexterapportLger"/>
        <w:sectPr w:rsidR="00DB75FC" w:rsidRPr="007E11BA">
          <w:type w:val="continuous"/>
          <w:pgSz w:w="12240" w:h="15840"/>
          <w:pgMar w:top="1440" w:right="1800" w:bottom="1440" w:left="1800" w:header="0" w:footer="0" w:gutter="0"/>
          <w:cols w:space="720"/>
          <w:formProt w:val="0"/>
        </w:sectPr>
      </w:pPr>
    </w:p>
    <w:p w14:paraId="193EAAB1" w14:textId="77777777" w:rsidR="007E68CE" w:rsidRDefault="007E68CE" w:rsidP="00DF1820">
      <w:pPr>
        <w:pStyle w:val="TexterapportLger"/>
        <w:rPr>
          <w:b/>
          <w:bCs/>
        </w:rPr>
      </w:pPr>
      <w:r w:rsidRPr="002D6F29">
        <w:t>[</w:t>
      </w:r>
      <w:r>
        <w:t>Wave 15-16</w:t>
      </w:r>
      <w:r w:rsidRPr="002D6F29">
        <w:t>]</w:t>
      </w:r>
    </w:p>
    <w:p w14:paraId="554B2578" w14:textId="77777777" w:rsidR="00DB75FC" w:rsidRPr="007E11BA" w:rsidRDefault="00DB75FC" w:rsidP="00DF1820">
      <w:pPr>
        <w:pStyle w:val="TexterapportLger"/>
        <w:rPr>
          <w:b/>
          <w:bCs/>
        </w:rPr>
      </w:pPr>
      <w:r w:rsidRPr="007E11BA">
        <w:lastRenderedPageBreak/>
        <w:t>[VaxIncentives5] To what extent would each of the following hypothetical measures make Canadians more likely to get the first or second dose of a vaccine?</w:t>
      </w:r>
    </w:p>
    <w:p w14:paraId="186AA90A" w14:textId="77777777" w:rsidR="00DB75FC" w:rsidRPr="007E11BA" w:rsidRDefault="00DB75FC" w:rsidP="00DF1820">
      <w:pPr>
        <w:pStyle w:val="TexterapportLger"/>
      </w:pPr>
      <w:r w:rsidRPr="007E11BA">
        <w:t>Drag the slider to a point on the scale.</w:t>
      </w:r>
    </w:p>
    <w:p w14:paraId="4EE3A1EC" w14:textId="77777777" w:rsidR="00DB75FC" w:rsidRPr="007E11BA" w:rsidRDefault="00DB75FC" w:rsidP="00DF1820">
      <w:pPr>
        <w:pStyle w:val="TexterapportLger"/>
      </w:pPr>
      <w:r w:rsidRPr="007E11BA">
        <w:rPr>
          <w:rStyle w:val="rststyle-strong"/>
          <w:rFonts w:asciiTheme="minorHAnsi" w:hAnsiTheme="minorHAnsi" w:cstheme="minorHAnsi"/>
          <w:b w:val="0"/>
          <w:sz w:val="22"/>
          <w:szCs w:val="22"/>
        </w:rPr>
        <w:t>Row:</w:t>
      </w:r>
    </w:p>
    <w:p w14:paraId="0DC7CAE8" w14:textId="77777777" w:rsidR="00DB75FC" w:rsidRPr="007E11BA" w:rsidRDefault="00DB75FC" w:rsidP="00DF1820">
      <w:pPr>
        <w:pStyle w:val="TexterapportLger"/>
      </w:pPr>
      <w:r w:rsidRPr="007E11BA">
        <w:t>[r1] They could set-up an appointment to get a vaccine on a convenient day/time</w:t>
      </w:r>
    </w:p>
    <w:p w14:paraId="44BFD689" w14:textId="77777777" w:rsidR="00DB75FC" w:rsidRPr="007E11BA" w:rsidRDefault="00DB75FC" w:rsidP="00DF1820">
      <w:pPr>
        <w:pStyle w:val="TexterapportLger"/>
      </w:pPr>
      <w:r w:rsidRPr="007E11BA">
        <w:t>[r2] They received an instant cash reward of $200</w:t>
      </w:r>
    </w:p>
    <w:p w14:paraId="0E961EB6" w14:textId="77777777" w:rsidR="00DB75FC" w:rsidRPr="007E11BA" w:rsidRDefault="00DB75FC" w:rsidP="00DF1820">
      <w:pPr>
        <w:pStyle w:val="TexterapportLger"/>
      </w:pPr>
      <w:r w:rsidRPr="007E11BA">
        <w:t>[r3] They received paid sick time off work if they experience side effects from the vaccine</w:t>
      </w:r>
    </w:p>
    <w:p w14:paraId="3024F6E6" w14:textId="77777777" w:rsidR="00DB75FC" w:rsidRPr="007E11BA" w:rsidRDefault="00DB75FC" w:rsidP="00DF1820">
      <w:pPr>
        <w:pStyle w:val="TexterapportLger"/>
      </w:pPr>
      <w:r w:rsidRPr="007E11BA">
        <w:t>[r4] Proof of vaccination was required to engage in activities like going to work or attending school</w:t>
      </w:r>
    </w:p>
    <w:p w14:paraId="152093AC" w14:textId="77777777" w:rsidR="00DB75FC" w:rsidRPr="007E11BA" w:rsidRDefault="00DB75FC" w:rsidP="00DF1820">
      <w:pPr>
        <w:pStyle w:val="TexterapportLger"/>
      </w:pPr>
      <w:r w:rsidRPr="007E11BA">
        <w:t>[r5] They were entered into a lottery to win a prize of $50,000</w:t>
      </w:r>
    </w:p>
    <w:p w14:paraId="1DCDF737" w14:textId="77777777" w:rsidR="00DB75FC" w:rsidRPr="007E11BA" w:rsidRDefault="00DB75FC" w:rsidP="00DF1820">
      <w:pPr>
        <w:pStyle w:val="TexterapportLger"/>
      </w:pPr>
      <w:r w:rsidRPr="007E11BA">
        <w:t>[r6] A vaccine that did not require a needle (</w:t>
      </w:r>
      <w:proofErr w:type="gramStart"/>
      <w:r w:rsidRPr="007E11BA">
        <w:t>e.g.</w:t>
      </w:r>
      <w:proofErr w:type="gramEnd"/>
      <w:r w:rsidRPr="007E11BA">
        <w:t xml:space="preserve"> inhaled, nasal spray) was approved and became available</w:t>
      </w:r>
    </w:p>
    <w:p w14:paraId="0191C8A2" w14:textId="77777777" w:rsidR="00DB75FC" w:rsidRPr="007E11BA" w:rsidRDefault="00DB75FC" w:rsidP="00DF1820">
      <w:pPr>
        <w:pStyle w:val="TexterapportLger"/>
      </w:pPr>
      <w:r w:rsidRPr="007E11BA">
        <w:rPr>
          <w:rStyle w:val="rststyle-strong"/>
          <w:rFonts w:asciiTheme="minorHAnsi" w:hAnsiTheme="minorHAnsi" w:cstheme="minorHAnsi"/>
          <w:b w:val="0"/>
          <w:sz w:val="22"/>
          <w:szCs w:val="22"/>
        </w:rPr>
        <w:t>Choice:</w:t>
      </w:r>
    </w:p>
    <w:p w14:paraId="50CAA58C" w14:textId="77777777" w:rsidR="00DB75FC" w:rsidRPr="007E11BA" w:rsidRDefault="00DB75FC" w:rsidP="00DF1820">
      <w:pPr>
        <w:pStyle w:val="TexterapportLger"/>
      </w:pPr>
      <w:r w:rsidRPr="007E11BA">
        <w:t>[ch1] 1 Much less likely</w:t>
      </w:r>
    </w:p>
    <w:p w14:paraId="093DDCA2" w14:textId="77777777" w:rsidR="00DB75FC" w:rsidRPr="007E11BA" w:rsidRDefault="00DB75FC" w:rsidP="00DF1820">
      <w:pPr>
        <w:pStyle w:val="TexterapportLger"/>
      </w:pPr>
      <w:r w:rsidRPr="007E11BA">
        <w:t>[ch2] 2</w:t>
      </w:r>
    </w:p>
    <w:p w14:paraId="2545D997" w14:textId="77777777" w:rsidR="00DB75FC" w:rsidRPr="007E11BA" w:rsidRDefault="00DB75FC" w:rsidP="00DF1820">
      <w:pPr>
        <w:pStyle w:val="TexterapportLger"/>
      </w:pPr>
      <w:r w:rsidRPr="007E11BA">
        <w:t>[ch3] 3</w:t>
      </w:r>
    </w:p>
    <w:p w14:paraId="03B94C2D" w14:textId="77777777" w:rsidR="00DB75FC" w:rsidRPr="007E11BA" w:rsidRDefault="00DB75FC" w:rsidP="00DF1820">
      <w:pPr>
        <w:pStyle w:val="TexterapportLger"/>
      </w:pPr>
      <w:r w:rsidRPr="007E11BA">
        <w:t>[ch4] 4</w:t>
      </w:r>
    </w:p>
    <w:p w14:paraId="76AC1769" w14:textId="77777777" w:rsidR="00DB75FC" w:rsidRPr="007E11BA" w:rsidRDefault="00DB75FC" w:rsidP="00DF1820">
      <w:pPr>
        <w:pStyle w:val="TexterapportLger"/>
      </w:pPr>
      <w:r w:rsidRPr="007E11BA">
        <w:t>[ch5] 5</w:t>
      </w:r>
    </w:p>
    <w:p w14:paraId="430B18C5" w14:textId="77777777" w:rsidR="00DB75FC" w:rsidRPr="007E11BA" w:rsidRDefault="00DB75FC" w:rsidP="00DF1820">
      <w:pPr>
        <w:pStyle w:val="TexterapportLger"/>
      </w:pPr>
      <w:r w:rsidRPr="007E11BA">
        <w:t>[ch6] 6</w:t>
      </w:r>
    </w:p>
    <w:p w14:paraId="1BC220B3" w14:textId="77777777" w:rsidR="00DB75FC" w:rsidRPr="007E11BA" w:rsidRDefault="00DB75FC" w:rsidP="00DF1820">
      <w:pPr>
        <w:pStyle w:val="TexterapportLger"/>
      </w:pPr>
      <w:r w:rsidRPr="007E11BA">
        <w:t>[ch7] 7Much more likely</w:t>
      </w:r>
    </w:p>
    <w:p w14:paraId="5533FFF9" w14:textId="77777777" w:rsidR="00DB75FC" w:rsidRPr="007E11BA" w:rsidRDefault="00DB75FC" w:rsidP="00DF1820">
      <w:pPr>
        <w:pStyle w:val="TexterapportLger"/>
        <w:sectPr w:rsidR="00DB75FC" w:rsidRPr="007E11BA">
          <w:type w:val="continuous"/>
          <w:pgSz w:w="12240" w:h="15840"/>
          <w:pgMar w:top="1440" w:right="1800" w:bottom="1440" w:left="1800" w:header="0" w:footer="0" w:gutter="0"/>
          <w:cols w:space="720"/>
          <w:formProt w:val="0"/>
        </w:sectPr>
      </w:pPr>
    </w:p>
    <w:p w14:paraId="3B9DA02D" w14:textId="77777777" w:rsidR="00904BAA" w:rsidRDefault="00904BAA" w:rsidP="00DF1820">
      <w:pPr>
        <w:pStyle w:val="TexterapportLger"/>
        <w:rPr>
          <w:b/>
          <w:bCs/>
        </w:rPr>
      </w:pPr>
      <w:r w:rsidRPr="002D6F29">
        <w:t>[</w:t>
      </w:r>
      <w:r>
        <w:t>Wave 14</w:t>
      </w:r>
      <w:r w:rsidRPr="002D6F29">
        <w:t>]</w:t>
      </w:r>
    </w:p>
    <w:p w14:paraId="46EFC9C7" w14:textId="77777777" w:rsidR="00DB75FC" w:rsidRPr="007E11BA" w:rsidRDefault="00DB75FC" w:rsidP="00DF1820">
      <w:pPr>
        <w:pStyle w:val="TexterapportLger"/>
        <w:rPr>
          <w:b/>
          <w:bCs/>
        </w:rPr>
      </w:pPr>
      <w:r w:rsidRPr="007E11BA">
        <w:t>[</w:t>
      </w:r>
      <w:proofErr w:type="spellStart"/>
      <w:r w:rsidRPr="007E11BA">
        <w:t>SocialCircle</w:t>
      </w:r>
      <w:proofErr w:type="spellEnd"/>
      <w:r w:rsidRPr="007E11BA">
        <w:t>] Has at least one close friend or family member recommended that you get a COVID-19 vaccine?</w:t>
      </w:r>
    </w:p>
    <w:p w14:paraId="7D2C34E5" w14:textId="77777777" w:rsidR="00DB75FC" w:rsidRPr="007E11BA" w:rsidRDefault="00DB75FC" w:rsidP="00DF1820">
      <w:pPr>
        <w:pStyle w:val="TexterapportLger"/>
      </w:pPr>
      <w:r w:rsidRPr="007E11BA">
        <w:rPr>
          <w:rStyle w:val="rststyle-strong"/>
          <w:rFonts w:asciiTheme="minorHAnsi" w:hAnsiTheme="minorHAnsi" w:cstheme="minorHAnsi"/>
          <w:b w:val="0"/>
          <w:sz w:val="22"/>
          <w:szCs w:val="22"/>
        </w:rPr>
        <w:t>Row:</w:t>
      </w:r>
    </w:p>
    <w:p w14:paraId="23F62DE7" w14:textId="77777777" w:rsidR="00DB75FC" w:rsidRPr="007E11BA" w:rsidRDefault="00DB75FC" w:rsidP="00DF1820">
      <w:pPr>
        <w:pStyle w:val="TexterapportLger"/>
      </w:pPr>
      <w:r w:rsidRPr="007E11BA">
        <w:t>[r1] Yes</w:t>
      </w:r>
    </w:p>
    <w:p w14:paraId="364BC25F" w14:textId="77777777" w:rsidR="00DB75FC" w:rsidRPr="007E11BA" w:rsidRDefault="00DB75FC" w:rsidP="00DF1820">
      <w:pPr>
        <w:pStyle w:val="TexterapportLger"/>
      </w:pPr>
      <w:r w:rsidRPr="007E11BA">
        <w:t>[r2] No</w:t>
      </w:r>
    </w:p>
    <w:p w14:paraId="136C8CFB" w14:textId="77777777" w:rsidR="00DB75FC" w:rsidRPr="007E11BA" w:rsidRDefault="00DB75FC" w:rsidP="00DF1820">
      <w:pPr>
        <w:pStyle w:val="TexterapportLger"/>
      </w:pPr>
      <w:r w:rsidRPr="007E11BA">
        <w:t>[r98] Don’t know</w:t>
      </w:r>
    </w:p>
    <w:p w14:paraId="4F69B875" w14:textId="77777777" w:rsidR="00DB75FC" w:rsidRPr="00EB1F0F" w:rsidRDefault="00DB75FC" w:rsidP="00DF1820">
      <w:pPr>
        <w:pStyle w:val="TexterapportLger"/>
        <w:sectPr w:rsidR="00DB75FC" w:rsidRPr="00EB1F0F">
          <w:type w:val="continuous"/>
          <w:pgSz w:w="12240" w:h="15840"/>
          <w:pgMar w:top="1440" w:right="1800" w:bottom="1440" w:left="1800" w:header="0" w:footer="0" w:gutter="0"/>
          <w:cols w:space="720"/>
          <w:formProt w:val="0"/>
        </w:sectPr>
      </w:pPr>
    </w:p>
    <w:p w14:paraId="2E702A35" w14:textId="41090330" w:rsidR="008D44D0" w:rsidRPr="00986393" w:rsidRDefault="008D44D0" w:rsidP="00DF1820">
      <w:pPr>
        <w:pStyle w:val="TexterapportLger"/>
        <w:rPr>
          <w:b/>
          <w:bCs/>
        </w:rPr>
      </w:pPr>
      <w:r w:rsidRPr="002D6F29">
        <w:lastRenderedPageBreak/>
        <w:t>[</w:t>
      </w:r>
      <w:r>
        <w:t>Wave 12</w:t>
      </w:r>
      <w:r w:rsidR="001213B1">
        <w:t>-13</w:t>
      </w:r>
      <w:r w:rsidR="006A622A">
        <w:t>-14</w:t>
      </w:r>
      <w:r w:rsidRPr="00986393">
        <w:t>]</w:t>
      </w:r>
    </w:p>
    <w:p w14:paraId="25D6443C" w14:textId="77777777" w:rsidR="00DB75FC" w:rsidRPr="007E11BA" w:rsidRDefault="00DB75FC" w:rsidP="00DF1820">
      <w:pPr>
        <w:pStyle w:val="TexterapportLger"/>
        <w:rPr>
          <w:b/>
          <w:bCs/>
        </w:rPr>
      </w:pPr>
      <w:r w:rsidRPr="007E11BA">
        <w:t>[VaxKnowledge1] After a person is fully vaccinated against COVID-19 (i.e., 14 days after someone has received the second dose of a two-dose vaccine or one dose of a single-dose vaccine), how important do you think it is for them to continue to adhere to each of the following public health measures?</w:t>
      </w:r>
    </w:p>
    <w:p w14:paraId="5011ED89" w14:textId="77777777" w:rsidR="00DB75FC" w:rsidRPr="007E11BA" w:rsidRDefault="00DB75FC" w:rsidP="00DF1820">
      <w:pPr>
        <w:pStyle w:val="TexterapportLger"/>
      </w:pPr>
      <w:r w:rsidRPr="007E11BA">
        <w:rPr>
          <w:rStyle w:val="rststyle-strong"/>
          <w:rFonts w:asciiTheme="minorHAnsi" w:hAnsiTheme="minorHAnsi" w:cstheme="minorHAnsi"/>
          <w:b w:val="0"/>
          <w:sz w:val="22"/>
          <w:szCs w:val="22"/>
        </w:rPr>
        <w:t>Row:</w:t>
      </w:r>
    </w:p>
    <w:p w14:paraId="5AD27A15" w14:textId="77777777" w:rsidR="00DB75FC" w:rsidRPr="007E11BA" w:rsidRDefault="00DB75FC" w:rsidP="00DF1820">
      <w:pPr>
        <w:pStyle w:val="TexterapportLger"/>
      </w:pPr>
      <w:r w:rsidRPr="007E11BA">
        <w:t>[r1] Practicing good hand hygiene (e.g., frequently washing your hands with soap and water, or if not available using hand sanitizer)</w:t>
      </w:r>
    </w:p>
    <w:p w14:paraId="57A2653F" w14:textId="77777777" w:rsidR="00DB75FC" w:rsidRPr="007E11BA" w:rsidRDefault="00DB75FC" w:rsidP="00DF1820">
      <w:pPr>
        <w:pStyle w:val="TexterapportLger"/>
      </w:pPr>
      <w:r w:rsidRPr="007E11BA">
        <w:t>[r2] Staying at home and away from others if you are feeling sick</w:t>
      </w:r>
    </w:p>
    <w:p w14:paraId="0C131821" w14:textId="77777777" w:rsidR="00DB75FC" w:rsidRPr="007E11BA" w:rsidRDefault="00DB75FC" w:rsidP="00DF1820">
      <w:pPr>
        <w:pStyle w:val="TexterapportLger"/>
      </w:pPr>
      <w:r w:rsidRPr="007E11BA">
        <w:t>[r3] Wearing a face mask when out in public</w:t>
      </w:r>
    </w:p>
    <w:p w14:paraId="53914F3A" w14:textId="77777777" w:rsidR="00DB75FC" w:rsidRPr="007E11BA" w:rsidRDefault="00DB75FC" w:rsidP="00DF1820">
      <w:pPr>
        <w:pStyle w:val="TexterapportLger"/>
      </w:pPr>
      <w:r w:rsidRPr="007E11BA">
        <w:t>[r4] Practicing physical distancing during interactions with people from outside of your immediate household</w:t>
      </w:r>
    </w:p>
    <w:p w14:paraId="0899487A" w14:textId="77777777" w:rsidR="00DB75FC" w:rsidRPr="007E11BA" w:rsidRDefault="00DB75FC" w:rsidP="00DF1820">
      <w:pPr>
        <w:pStyle w:val="TexterapportLger"/>
      </w:pPr>
      <w:r w:rsidRPr="007E11BA">
        <w:t>[r5] Staying at home as much as possible</w:t>
      </w:r>
    </w:p>
    <w:p w14:paraId="7B7E3314" w14:textId="77777777" w:rsidR="00DB75FC" w:rsidRPr="007E11BA" w:rsidRDefault="00DB75FC" w:rsidP="00DF1820">
      <w:pPr>
        <w:pStyle w:val="TexterapportLger"/>
      </w:pPr>
      <w:r w:rsidRPr="007E11BA">
        <w:t>[r6] Wearing a face mask while out in public</w:t>
      </w:r>
    </w:p>
    <w:p w14:paraId="337A8066" w14:textId="77777777" w:rsidR="00DB75FC" w:rsidRPr="007E11BA" w:rsidRDefault="00DB75FC" w:rsidP="00DF1820">
      <w:pPr>
        <w:pStyle w:val="TexterapportLger"/>
      </w:pPr>
      <w:r w:rsidRPr="007E11BA">
        <w:t>[r7] Continuing to self-monitor for symptoms of COVID-19 and getting tested if you have any symptoms</w:t>
      </w:r>
    </w:p>
    <w:p w14:paraId="7D9CA5E3" w14:textId="77777777" w:rsidR="00DB75FC" w:rsidRPr="007E11BA" w:rsidRDefault="00DB75FC" w:rsidP="00DF1820">
      <w:pPr>
        <w:pStyle w:val="TexterapportLger"/>
      </w:pPr>
      <w:r w:rsidRPr="007E11BA">
        <w:t>[r8] Isolating away from others if you have any symptoms of COVID-19, even if mild</w:t>
      </w:r>
    </w:p>
    <w:p w14:paraId="7D94F7B0" w14:textId="77777777" w:rsidR="00DB75FC" w:rsidRPr="007E11BA" w:rsidRDefault="00DB75FC" w:rsidP="00DF1820">
      <w:pPr>
        <w:pStyle w:val="TexterapportLger"/>
      </w:pPr>
      <w:r w:rsidRPr="007E11BA">
        <w:t>[r9] Quarantining away from others if you have been exposed to COVID-19 or if you have any symptoms of COVID-19, even if mild</w:t>
      </w:r>
    </w:p>
    <w:p w14:paraId="56EF0F73" w14:textId="77777777" w:rsidR="00DB75FC" w:rsidRPr="007E11BA" w:rsidRDefault="00DB75FC" w:rsidP="00DF1820">
      <w:pPr>
        <w:pStyle w:val="TexterapportLger"/>
      </w:pPr>
      <w:r w:rsidRPr="007E11BA">
        <w:t>[r10] Limiting personal non-essential travel locally (i.e., trips out of your home within your community)</w:t>
      </w:r>
    </w:p>
    <w:p w14:paraId="2C309A00" w14:textId="77777777" w:rsidR="00DB75FC" w:rsidRPr="007E11BA" w:rsidRDefault="00DB75FC" w:rsidP="00DF1820">
      <w:pPr>
        <w:pStyle w:val="TexterapportLger"/>
      </w:pPr>
      <w:r w:rsidRPr="007E11BA">
        <w:t>[r11] Limiting personal non-essential travel domestically (i.e., within or to other provinces or territories within Canada)</w:t>
      </w:r>
    </w:p>
    <w:p w14:paraId="5F90C911" w14:textId="77777777" w:rsidR="00DB75FC" w:rsidRPr="007E11BA" w:rsidRDefault="00DB75FC" w:rsidP="00DF1820">
      <w:pPr>
        <w:pStyle w:val="TexterapportLger"/>
      </w:pPr>
      <w:r w:rsidRPr="007E11BA">
        <w:t>[r12] Limiting personal non-essential travel internationally (i.e., to other countries outside of Canada)</w:t>
      </w:r>
    </w:p>
    <w:p w14:paraId="507E6D90" w14:textId="77777777" w:rsidR="00DB75FC" w:rsidRPr="007E11BA" w:rsidRDefault="00DB75FC" w:rsidP="00DF1820">
      <w:pPr>
        <w:pStyle w:val="TexterapportLger"/>
      </w:pPr>
      <w:r w:rsidRPr="007E11BA">
        <w:t>[r13] Limiting close interaction indoors without the use of masks with people from outside of my household</w:t>
      </w:r>
    </w:p>
    <w:p w14:paraId="1D3E05BB" w14:textId="77777777" w:rsidR="00DB75FC" w:rsidRPr="007E11BA" w:rsidRDefault="00DB75FC" w:rsidP="00DF1820">
      <w:pPr>
        <w:pStyle w:val="TexterapportLger"/>
      </w:pPr>
      <w:r w:rsidRPr="007E11BA">
        <w:rPr>
          <w:rStyle w:val="rststyle-strong"/>
          <w:rFonts w:asciiTheme="minorHAnsi" w:hAnsiTheme="minorHAnsi" w:cstheme="minorHAnsi"/>
          <w:b w:val="0"/>
          <w:sz w:val="22"/>
          <w:szCs w:val="22"/>
        </w:rPr>
        <w:t>Choice:</w:t>
      </w:r>
    </w:p>
    <w:p w14:paraId="6F6E974B" w14:textId="77777777" w:rsidR="00DB75FC" w:rsidRPr="007E11BA" w:rsidRDefault="00DB75FC" w:rsidP="00DF1820">
      <w:pPr>
        <w:pStyle w:val="TexterapportLger"/>
      </w:pPr>
      <w:r w:rsidRPr="007E11BA">
        <w:t>[ch1] 1Not at all important</w:t>
      </w:r>
    </w:p>
    <w:p w14:paraId="00AF1994" w14:textId="77777777" w:rsidR="00DB75FC" w:rsidRPr="007E11BA" w:rsidRDefault="00DB75FC" w:rsidP="00DF1820">
      <w:pPr>
        <w:pStyle w:val="TexterapportLger"/>
      </w:pPr>
      <w:r w:rsidRPr="007E11BA">
        <w:t>[ch2] 2</w:t>
      </w:r>
    </w:p>
    <w:p w14:paraId="5874E3A8" w14:textId="77777777" w:rsidR="00DB75FC" w:rsidRPr="007E11BA" w:rsidRDefault="00DB75FC" w:rsidP="00DF1820">
      <w:pPr>
        <w:pStyle w:val="TexterapportLger"/>
      </w:pPr>
      <w:r w:rsidRPr="007E11BA">
        <w:lastRenderedPageBreak/>
        <w:t>[ch3] 3</w:t>
      </w:r>
    </w:p>
    <w:p w14:paraId="174E9A46" w14:textId="77777777" w:rsidR="00DB75FC" w:rsidRPr="007E11BA" w:rsidRDefault="00DB75FC" w:rsidP="00DF1820">
      <w:pPr>
        <w:pStyle w:val="TexterapportLger"/>
      </w:pPr>
      <w:r w:rsidRPr="007E11BA">
        <w:t>[ch4] 4</w:t>
      </w:r>
    </w:p>
    <w:p w14:paraId="3D812022" w14:textId="77777777" w:rsidR="00DB75FC" w:rsidRPr="007E11BA" w:rsidRDefault="00DB75FC" w:rsidP="00DF1820">
      <w:pPr>
        <w:pStyle w:val="TexterapportLger"/>
      </w:pPr>
      <w:r w:rsidRPr="007E11BA">
        <w:t>[ch5] 5</w:t>
      </w:r>
    </w:p>
    <w:p w14:paraId="1DBA94BE" w14:textId="77777777" w:rsidR="00DB75FC" w:rsidRPr="007E11BA" w:rsidRDefault="00DB75FC" w:rsidP="00DF1820">
      <w:pPr>
        <w:pStyle w:val="TexterapportLger"/>
      </w:pPr>
      <w:r w:rsidRPr="007E11BA">
        <w:t>[ch6] 6</w:t>
      </w:r>
    </w:p>
    <w:p w14:paraId="19E8EF14" w14:textId="77777777" w:rsidR="00DB75FC" w:rsidRPr="007E11BA" w:rsidRDefault="00DB75FC" w:rsidP="00DF1820">
      <w:pPr>
        <w:pStyle w:val="TexterapportLger"/>
      </w:pPr>
      <w:r w:rsidRPr="007E11BA">
        <w:t>[ch7] 7Extremely important</w:t>
      </w:r>
    </w:p>
    <w:p w14:paraId="678E0573" w14:textId="77777777" w:rsidR="00DB75FC" w:rsidRPr="007E11BA" w:rsidRDefault="00DB75FC" w:rsidP="00DF1820">
      <w:pPr>
        <w:pStyle w:val="TexterapportLger"/>
        <w:sectPr w:rsidR="00DB75FC" w:rsidRPr="007E11BA">
          <w:type w:val="continuous"/>
          <w:pgSz w:w="12240" w:h="15840"/>
          <w:pgMar w:top="1440" w:right="1800" w:bottom="1440" w:left="1800" w:header="0" w:footer="0" w:gutter="0"/>
          <w:cols w:space="720"/>
          <w:formProt w:val="0"/>
        </w:sectPr>
      </w:pPr>
    </w:p>
    <w:p w14:paraId="34351D59" w14:textId="11BAFD2D" w:rsidR="000F03F6" w:rsidRDefault="000F03F6" w:rsidP="00DF1820">
      <w:pPr>
        <w:pStyle w:val="TexterapportLger"/>
        <w:rPr>
          <w:b/>
          <w:bCs/>
        </w:rPr>
      </w:pPr>
      <w:r w:rsidRPr="002D6F29">
        <w:t>[</w:t>
      </w:r>
      <w:r>
        <w:t>Wave 13</w:t>
      </w:r>
      <w:r w:rsidR="005C69D7">
        <w:t>-14</w:t>
      </w:r>
      <w:r w:rsidRPr="002D6F29">
        <w:t>]</w:t>
      </w:r>
    </w:p>
    <w:p w14:paraId="4E73FA3F" w14:textId="77777777" w:rsidR="00DB75FC" w:rsidRPr="007E11BA" w:rsidRDefault="00DB75FC" w:rsidP="00DF1820">
      <w:pPr>
        <w:pStyle w:val="TexterapportLger"/>
        <w:rPr>
          <w:b/>
          <w:bCs/>
        </w:rPr>
      </w:pPr>
      <w:r w:rsidRPr="007E11BA">
        <w:t>[VaxKnowledge5] After a person is partially vaccinated against COVID-19 (i.e., 14 days after receiving the 1st dose of a two-dose vaccine), how important do you think it is for them to continue to adhere to each of the following public health measures?</w:t>
      </w:r>
    </w:p>
    <w:p w14:paraId="0209A449" w14:textId="77777777" w:rsidR="00DB75FC" w:rsidRPr="007E11BA" w:rsidRDefault="00DB75FC" w:rsidP="00DF1820">
      <w:pPr>
        <w:pStyle w:val="TexterapportLger"/>
      </w:pPr>
      <w:r w:rsidRPr="007E11BA">
        <w:rPr>
          <w:rStyle w:val="rststyle-strong"/>
          <w:rFonts w:asciiTheme="minorHAnsi" w:hAnsiTheme="minorHAnsi" w:cstheme="minorHAnsi"/>
          <w:b w:val="0"/>
          <w:sz w:val="22"/>
          <w:szCs w:val="22"/>
        </w:rPr>
        <w:t>Row:</w:t>
      </w:r>
    </w:p>
    <w:p w14:paraId="46F041D0" w14:textId="77777777" w:rsidR="00DB75FC" w:rsidRPr="007E11BA" w:rsidRDefault="00DB75FC" w:rsidP="00DF1820">
      <w:pPr>
        <w:pStyle w:val="TexterapportLger"/>
      </w:pPr>
      <w:r w:rsidRPr="007E11BA">
        <w:t>[r1] Practicing good hand hygiene (e.g., frequently washing your hands with soap and water, or if not available using hand sanitizer)</w:t>
      </w:r>
    </w:p>
    <w:p w14:paraId="0A19925F" w14:textId="77777777" w:rsidR="00DB75FC" w:rsidRPr="007E11BA" w:rsidRDefault="00DB75FC" w:rsidP="00DF1820">
      <w:pPr>
        <w:pStyle w:val="TexterapportLger"/>
      </w:pPr>
      <w:r w:rsidRPr="007E11BA">
        <w:t>[r2] Staying at home and away from others if you are feeling sick</w:t>
      </w:r>
    </w:p>
    <w:p w14:paraId="12110DC6" w14:textId="77777777" w:rsidR="00DB75FC" w:rsidRPr="007E11BA" w:rsidRDefault="00DB75FC" w:rsidP="00DF1820">
      <w:pPr>
        <w:pStyle w:val="TexterapportLger"/>
      </w:pPr>
      <w:r w:rsidRPr="007E11BA">
        <w:t>[r3] Wearing a face mask when out in public</w:t>
      </w:r>
    </w:p>
    <w:p w14:paraId="334A0E71" w14:textId="77777777" w:rsidR="00DB75FC" w:rsidRPr="007E11BA" w:rsidRDefault="00DB75FC" w:rsidP="00DF1820">
      <w:pPr>
        <w:pStyle w:val="TexterapportLger"/>
      </w:pPr>
      <w:r w:rsidRPr="007E11BA">
        <w:t>[r4] Practicing physical distancing during interactions with people from outside of your immediate household</w:t>
      </w:r>
    </w:p>
    <w:p w14:paraId="3B18D0A7" w14:textId="77777777" w:rsidR="00DB75FC" w:rsidRPr="007E11BA" w:rsidRDefault="00DB75FC" w:rsidP="00DF1820">
      <w:pPr>
        <w:pStyle w:val="TexterapportLger"/>
      </w:pPr>
      <w:r w:rsidRPr="007E11BA">
        <w:t>[r5] Staying at home as much as possible</w:t>
      </w:r>
    </w:p>
    <w:p w14:paraId="42097B12" w14:textId="77777777" w:rsidR="00DB75FC" w:rsidRPr="007E11BA" w:rsidRDefault="00DB75FC" w:rsidP="00DF1820">
      <w:pPr>
        <w:pStyle w:val="TexterapportLger"/>
      </w:pPr>
      <w:r w:rsidRPr="007E11BA">
        <w:t>[r6] Wearing a face mask while out in public</w:t>
      </w:r>
    </w:p>
    <w:p w14:paraId="00C34AAB" w14:textId="77777777" w:rsidR="00DB75FC" w:rsidRPr="007E11BA" w:rsidRDefault="00DB75FC" w:rsidP="00DF1820">
      <w:pPr>
        <w:pStyle w:val="TexterapportLger"/>
      </w:pPr>
      <w:r w:rsidRPr="007E11BA">
        <w:t>[r7] Continuing to self-monitor for symptoms of COVID-19 and getting tested if you have any symptoms</w:t>
      </w:r>
    </w:p>
    <w:p w14:paraId="5F142F87" w14:textId="77777777" w:rsidR="00DB75FC" w:rsidRPr="007E11BA" w:rsidRDefault="00DB75FC" w:rsidP="00DF1820">
      <w:pPr>
        <w:pStyle w:val="TexterapportLger"/>
      </w:pPr>
      <w:r w:rsidRPr="007E11BA">
        <w:t>[r8] Isolating away from others if you have any symptoms of COVID-19, even if mild</w:t>
      </w:r>
    </w:p>
    <w:p w14:paraId="24702ABC" w14:textId="77777777" w:rsidR="00DB75FC" w:rsidRPr="007E11BA" w:rsidRDefault="00DB75FC" w:rsidP="00DF1820">
      <w:pPr>
        <w:pStyle w:val="TexterapportLger"/>
      </w:pPr>
      <w:r w:rsidRPr="007E11BA">
        <w:t>[r9] Quarantining away from others if you have been exposed to COVID-19 or if you have any symptoms of COVID-19, even if mild</w:t>
      </w:r>
    </w:p>
    <w:p w14:paraId="7E242152" w14:textId="77777777" w:rsidR="00DB75FC" w:rsidRPr="007E11BA" w:rsidRDefault="00DB75FC" w:rsidP="00DF1820">
      <w:pPr>
        <w:pStyle w:val="TexterapportLger"/>
      </w:pPr>
      <w:r w:rsidRPr="007E11BA">
        <w:t>[r10] Limiting personal non-essential travel locally (i.e., trips out of your home within your community)</w:t>
      </w:r>
    </w:p>
    <w:p w14:paraId="4B1F3B61" w14:textId="77777777" w:rsidR="00DB75FC" w:rsidRPr="007E11BA" w:rsidRDefault="00DB75FC" w:rsidP="00DF1820">
      <w:pPr>
        <w:pStyle w:val="TexterapportLger"/>
      </w:pPr>
      <w:r w:rsidRPr="007E11BA">
        <w:t>[r11] Limiting personal non-essential travel domestically (i.e., within or to other provinces or territories within Canada)</w:t>
      </w:r>
    </w:p>
    <w:p w14:paraId="0835C3FF" w14:textId="77777777" w:rsidR="00DB75FC" w:rsidRPr="007E11BA" w:rsidRDefault="00DB75FC" w:rsidP="00DF1820">
      <w:pPr>
        <w:pStyle w:val="TexterapportLger"/>
      </w:pPr>
      <w:r w:rsidRPr="007E11BA">
        <w:t>[r12] Limiting personal non-essential travel internationally (i.e., to other countries outside of Canada)</w:t>
      </w:r>
    </w:p>
    <w:p w14:paraId="11ACB341" w14:textId="77777777" w:rsidR="00DB75FC" w:rsidRPr="007E11BA" w:rsidRDefault="00DB75FC" w:rsidP="00DF1820">
      <w:pPr>
        <w:pStyle w:val="TexterapportLger"/>
      </w:pPr>
      <w:r w:rsidRPr="007E11BA">
        <w:lastRenderedPageBreak/>
        <w:t>[r13] Limiting close interaction indoors without the use of masks with people from outside of my household</w:t>
      </w:r>
    </w:p>
    <w:p w14:paraId="29657F22" w14:textId="77777777" w:rsidR="00DB75FC" w:rsidRPr="007E11BA" w:rsidRDefault="00DB75FC" w:rsidP="00DF1820">
      <w:pPr>
        <w:pStyle w:val="TexterapportLger"/>
      </w:pPr>
      <w:r w:rsidRPr="007E11BA">
        <w:rPr>
          <w:rStyle w:val="rststyle-strong"/>
          <w:rFonts w:asciiTheme="minorHAnsi" w:hAnsiTheme="minorHAnsi" w:cstheme="minorHAnsi"/>
          <w:b w:val="0"/>
          <w:sz w:val="22"/>
          <w:szCs w:val="22"/>
        </w:rPr>
        <w:t>Choice:</w:t>
      </w:r>
    </w:p>
    <w:p w14:paraId="35CB0FDF" w14:textId="77777777" w:rsidR="00DB75FC" w:rsidRPr="007E11BA" w:rsidRDefault="00DB75FC" w:rsidP="00DF1820">
      <w:pPr>
        <w:pStyle w:val="TexterapportLger"/>
      </w:pPr>
      <w:r w:rsidRPr="007E11BA">
        <w:t>[ch1] 1Not at all important</w:t>
      </w:r>
    </w:p>
    <w:p w14:paraId="4A2CB3A8" w14:textId="77777777" w:rsidR="00DB75FC" w:rsidRPr="007E11BA" w:rsidRDefault="00DB75FC" w:rsidP="00DF1820">
      <w:pPr>
        <w:pStyle w:val="TexterapportLger"/>
      </w:pPr>
      <w:r w:rsidRPr="007E11BA">
        <w:t>[ch2] 2</w:t>
      </w:r>
    </w:p>
    <w:p w14:paraId="2FF4FF1C" w14:textId="77777777" w:rsidR="00DB75FC" w:rsidRPr="007E11BA" w:rsidRDefault="00DB75FC" w:rsidP="00DF1820">
      <w:pPr>
        <w:pStyle w:val="TexterapportLger"/>
      </w:pPr>
      <w:r w:rsidRPr="007E11BA">
        <w:t>[ch3] 3</w:t>
      </w:r>
    </w:p>
    <w:p w14:paraId="64EBAF29" w14:textId="77777777" w:rsidR="00DB75FC" w:rsidRPr="007E11BA" w:rsidRDefault="00DB75FC" w:rsidP="00DF1820">
      <w:pPr>
        <w:pStyle w:val="TexterapportLger"/>
      </w:pPr>
      <w:r w:rsidRPr="007E11BA">
        <w:t>[ch4] 4</w:t>
      </w:r>
    </w:p>
    <w:p w14:paraId="40AB9781" w14:textId="77777777" w:rsidR="00DB75FC" w:rsidRPr="007E11BA" w:rsidRDefault="00DB75FC" w:rsidP="00DF1820">
      <w:pPr>
        <w:pStyle w:val="TexterapportLger"/>
      </w:pPr>
      <w:r w:rsidRPr="007E11BA">
        <w:t>[ch5] 5</w:t>
      </w:r>
    </w:p>
    <w:p w14:paraId="11E00104" w14:textId="77777777" w:rsidR="00DB75FC" w:rsidRPr="007E11BA" w:rsidRDefault="00DB75FC" w:rsidP="00DF1820">
      <w:pPr>
        <w:pStyle w:val="TexterapportLger"/>
      </w:pPr>
      <w:r w:rsidRPr="007E11BA">
        <w:t>[ch6] 6</w:t>
      </w:r>
    </w:p>
    <w:p w14:paraId="59939F10" w14:textId="77777777" w:rsidR="00DB75FC" w:rsidRPr="007E11BA" w:rsidRDefault="00DB75FC" w:rsidP="00DF1820">
      <w:pPr>
        <w:pStyle w:val="TexterapportLger"/>
      </w:pPr>
      <w:r w:rsidRPr="007E11BA">
        <w:t>[ch7] 7Extremely important</w:t>
      </w:r>
    </w:p>
    <w:p w14:paraId="27E9B499" w14:textId="77777777" w:rsidR="00DB75FC" w:rsidRPr="007E11BA" w:rsidRDefault="00DB75FC" w:rsidP="00DF1820">
      <w:pPr>
        <w:pStyle w:val="TexterapportLger"/>
        <w:sectPr w:rsidR="00DB75FC" w:rsidRPr="007E11BA">
          <w:type w:val="continuous"/>
          <w:pgSz w:w="12240" w:h="15840"/>
          <w:pgMar w:top="1440" w:right="1800" w:bottom="1440" w:left="1800" w:header="0" w:footer="0" w:gutter="0"/>
          <w:cols w:space="720"/>
          <w:formProt w:val="0"/>
        </w:sectPr>
      </w:pPr>
    </w:p>
    <w:p w14:paraId="0641BB47" w14:textId="77777777" w:rsidR="00662E3D" w:rsidRDefault="00662E3D" w:rsidP="00DF1820">
      <w:pPr>
        <w:pStyle w:val="TexterapportLger"/>
        <w:rPr>
          <w:b/>
          <w:bCs/>
        </w:rPr>
      </w:pPr>
      <w:r w:rsidRPr="002D6F29">
        <w:t>[</w:t>
      </w:r>
      <w:r>
        <w:t>Wave 13</w:t>
      </w:r>
      <w:r w:rsidRPr="002D6F29">
        <w:t>]</w:t>
      </w:r>
    </w:p>
    <w:p w14:paraId="4BC20FD9" w14:textId="77777777" w:rsidR="00DB75FC" w:rsidRPr="007E11BA" w:rsidRDefault="00DB75FC" w:rsidP="00DF1820">
      <w:pPr>
        <w:pStyle w:val="TexterapportLger"/>
        <w:rPr>
          <w:b/>
          <w:bCs/>
        </w:rPr>
      </w:pPr>
      <w:r w:rsidRPr="007E11BA">
        <w:t>[VaxKnowledge3A] In your opinion, with the AstraZeneca COVID-19 vaccine, the benefits outweigh the risks for people who are:</w:t>
      </w:r>
    </w:p>
    <w:p w14:paraId="27B328E9" w14:textId="77777777" w:rsidR="00DB75FC" w:rsidRPr="007E11BA" w:rsidRDefault="00DB75FC" w:rsidP="00DF1820">
      <w:pPr>
        <w:pStyle w:val="TexterapportLger"/>
      </w:pPr>
      <w:r w:rsidRPr="007E11BA">
        <w:t>Drag the slider to a point on the scale.</w:t>
      </w:r>
    </w:p>
    <w:p w14:paraId="1F352A2B" w14:textId="77777777" w:rsidR="00DB75FC" w:rsidRPr="007E11BA" w:rsidRDefault="00DB75FC" w:rsidP="00DF1820">
      <w:pPr>
        <w:pStyle w:val="TexterapportLger"/>
      </w:pPr>
      <w:r w:rsidRPr="007E11BA">
        <w:rPr>
          <w:rStyle w:val="rststyle-strong"/>
          <w:rFonts w:asciiTheme="minorHAnsi" w:hAnsiTheme="minorHAnsi" w:cstheme="minorHAnsi"/>
          <w:b w:val="0"/>
          <w:sz w:val="22"/>
          <w:szCs w:val="22"/>
        </w:rPr>
        <w:t>Row:</w:t>
      </w:r>
    </w:p>
    <w:p w14:paraId="559F7DF3" w14:textId="77777777" w:rsidR="00DB75FC" w:rsidRPr="007E11BA" w:rsidRDefault="00DB75FC" w:rsidP="00DF1820">
      <w:pPr>
        <w:pStyle w:val="TexterapportLger"/>
      </w:pPr>
      <w:r w:rsidRPr="007E11BA">
        <w:t>[r1] aged 75+</w:t>
      </w:r>
    </w:p>
    <w:p w14:paraId="62AFB44F" w14:textId="77777777" w:rsidR="00DB75FC" w:rsidRPr="007E11BA" w:rsidRDefault="00DB75FC" w:rsidP="00DF1820">
      <w:pPr>
        <w:pStyle w:val="TexterapportLger"/>
      </w:pPr>
      <w:r w:rsidRPr="007E11BA">
        <w:t>[r2] aged 55-74</w:t>
      </w:r>
    </w:p>
    <w:p w14:paraId="09A51D29" w14:textId="77777777" w:rsidR="00DB75FC" w:rsidRPr="007E11BA" w:rsidRDefault="00DB75FC" w:rsidP="00DF1820">
      <w:pPr>
        <w:pStyle w:val="TexterapportLger"/>
      </w:pPr>
      <w:r w:rsidRPr="007E11BA">
        <w:t>[r3] aged 35-54</w:t>
      </w:r>
    </w:p>
    <w:p w14:paraId="1E5C54EF" w14:textId="77777777" w:rsidR="00DB75FC" w:rsidRPr="007E11BA" w:rsidRDefault="00DB75FC" w:rsidP="00DF1820">
      <w:pPr>
        <w:pStyle w:val="TexterapportLger"/>
      </w:pPr>
      <w:r w:rsidRPr="007E11BA">
        <w:t>[r4] aged 19-34</w:t>
      </w:r>
    </w:p>
    <w:p w14:paraId="573320A7" w14:textId="77777777" w:rsidR="00DB75FC" w:rsidRPr="007E11BA" w:rsidRDefault="00DB75FC" w:rsidP="00DF1820">
      <w:pPr>
        <w:pStyle w:val="TexterapportLger"/>
      </w:pPr>
      <w:r w:rsidRPr="007E11BA">
        <w:t>[r5] aged 18 or under</w:t>
      </w:r>
    </w:p>
    <w:p w14:paraId="5F78799D" w14:textId="77777777" w:rsidR="00DB75FC" w:rsidRPr="007E11BA" w:rsidRDefault="00DB75FC" w:rsidP="00DF1820">
      <w:pPr>
        <w:pStyle w:val="TexterapportLger"/>
      </w:pPr>
      <w:r w:rsidRPr="007E11BA">
        <w:rPr>
          <w:rStyle w:val="rststyle-strong"/>
          <w:rFonts w:asciiTheme="minorHAnsi" w:hAnsiTheme="minorHAnsi" w:cstheme="minorHAnsi"/>
          <w:b w:val="0"/>
          <w:sz w:val="22"/>
          <w:szCs w:val="22"/>
        </w:rPr>
        <w:t>Choice:</w:t>
      </w:r>
    </w:p>
    <w:p w14:paraId="2BDE58CC" w14:textId="77777777" w:rsidR="00DB75FC" w:rsidRPr="007E11BA" w:rsidRDefault="00DB75FC" w:rsidP="00DF1820">
      <w:pPr>
        <w:pStyle w:val="TexterapportLger"/>
      </w:pPr>
      <w:r w:rsidRPr="007E11BA">
        <w:t>[ch1] 1Strongly disagree</w:t>
      </w:r>
    </w:p>
    <w:p w14:paraId="0C015F02" w14:textId="77777777" w:rsidR="00DB75FC" w:rsidRPr="007E11BA" w:rsidRDefault="00DB75FC" w:rsidP="00DF1820">
      <w:pPr>
        <w:pStyle w:val="TexterapportLger"/>
      </w:pPr>
      <w:r w:rsidRPr="007E11BA">
        <w:t>[ch2] 2</w:t>
      </w:r>
    </w:p>
    <w:p w14:paraId="2BA67B7C" w14:textId="77777777" w:rsidR="00DB75FC" w:rsidRPr="007E11BA" w:rsidRDefault="00DB75FC" w:rsidP="00DF1820">
      <w:pPr>
        <w:pStyle w:val="TexterapportLger"/>
      </w:pPr>
      <w:r w:rsidRPr="007E11BA">
        <w:t>[ch3] 3</w:t>
      </w:r>
    </w:p>
    <w:p w14:paraId="2CDC20E2" w14:textId="77777777" w:rsidR="00DB75FC" w:rsidRPr="007E11BA" w:rsidRDefault="00DB75FC" w:rsidP="00DF1820">
      <w:pPr>
        <w:pStyle w:val="TexterapportLger"/>
      </w:pPr>
      <w:r w:rsidRPr="007E11BA">
        <w:t>[ch4] 4</w:t>
      </w:r>
    </w:p>
    <w:p w14:paraId="13E659F7" w14:textId="77777777" w:rsidR="00DB75FC" w:rsidRPr="007E11BA" w:rsidRDefault="00DB75FC" w:rsidP="00DF1820">
      <w:pPr>
        <w:pStyle w:val="TexterapportLger"/>
      </w:pPr>
      <w:r w:rsidRPr="007E11BA">
        <w:t>[ch5] 5</w:t>
      </w:r>
    </w:p>
    <w:p w14:paraId="071626BC" w14:textId="77777777" w:rsidR="00DB75FC" w:rsidRPr="007E11BA" w:rsidRDefault="00DB75FC" w:rsidP="00DF1820">
      <w:pPr>
        <w:pStyle w:val="TexterapportLger"/>
      </w:pPr>
      <w:r w:rsidRPr="007E11BA">
        <w:lastRenderedPageBreak/>
        <w:t>[ch6] 6</w:t>
      </w:r>
    </w:p>
    <w:p w14:paraId="77D8B124" w14:textId="77777777" w:rsidR="00DB75FC" w:rsidRPr="007E11BA" w:rsidRDefault="00DB75FC" w:rsidP="00DF1820">
      <w:pPr>
        <w:pStyle w:val="TexterapportLger"/>
      </w:pPr>
      <w:r w:rsidRPr="007E11BA">
        <w:t>[ch7] 7Strongly agree</w:t>
      </w:r>
    </w:p>
    <w:p w14:paraId="4F10B0C8" w14:textId="77777777" w:rsidR="00DB75FC" w:rsidRPr="007E11BA" w:rsidRDefault="00DB75FC" w:rsidP="00DF1820">
      <w:pPr>
        <w:pStyle w:val="TexterapportLger"/>
      </w:pPr>
      <w:r w:rsidRPr="007E11BA">
        <w:t>[ch98] Don't know</w:t>
      </w:r>
    </w:p>
    <w:p w14:paraId="0BCA4977" w14:textId="77777777" w:rsidR="00DB75FC" w:rsidRPr="007E11BA" w:rsidRDefault="00DB75FC" w:rsidP="00DF1820">
      <w:pPr>
        <w:pStyle w:val="TexterapportLger"/>
        <w:sectPr w:rsidR="00DB75FC" w:rsidRPr="007E11BA">
          <w:type w:val="continuous"/>
          <w:pgSz w:w="12240" w:h="15840"/>
          <w:pgMar w:top="1440" w:right="1800" w:bottom="1440" w:left="1800" w:header="0" w:footer="0" w:gutter="0"/>
          <w:cols w:space="720"/>
          <w:formProt w:val="0"/>
        </w:sectPr>
      </w:pPr>
    </w:p>
    <w:p w14:paraId="17F5397B" w14:textId="77777777" w:rsidR="00662E3D" w:rsidRDefault="00662E3D" w:rsidP="00DF1820">
      <w:pPr>
        <w:pStyle w:val="TexterapportLger"/>
        <w:rPr>
          <w:b/>
          <w:bCs/>
        </w:rPr>
      </w:pPr>
      <w:r w:rsidRPr="002D6F29">
        <w:t>[</w:t>
      </w:r>
      <w:r>
        <w:t>Wave 13</w:t>
      </w:r>
      <w:r w:rsidRPr="002D6F29">
        <w:t>]</w:t>
      </w:r>
    </w:p>
    <w:p w14:paraId="6A711CD7" w14:textId="77777777" w:rsidR="00DB75FC" w:rsidRPr="007E11BA" w:rsidRDefault="00DB75FC" w:rsidP="00DF1820">
      <w:pPr>
        <w:pStyle w:val="TexterapportLger"/>
        <w:rPr>
          <w:b/>
          <w:bCs/>
        </w:rPr>
      </w:pPr>
      <w:r w:rsidRPr="007E11BA">
        <w:t>[VaxKnowlege3B] In your opinion, with the Pfizer COVID-19 vaccine, the benefits outweigh the risks for people who are:</w:t>
      </w:r>
    </w:p>
    <w:p w14:paraId="26517EE7" w14:textId="77777777" w:rsidR="00DB75FC" w:rsidRPr="007E11BA" w:rsidRDefault="00DB75FC" w:rsidP="00DF1820">
      <w:pPr>
        <w:pStyle w:val="TexterapportLger"/>
      </w:pPr>
      <w:r w:rsidRPr="007E11BA">
        <w:t>Drag the slider to a point on the scale.</w:t>
      </w:r>
    </w:p>
    <w:p w14:paraId="1F7E3119" w14:textId="77777777" w:rsidR="00DB75FC" w:rsidRPr="007E11BA" w:rsidRDefault="00DB75FC" w:rsidP="00DF1820">
      <w:pPr>
        <w:pStyle w:val="TexterapportLger"/>
      </w:pPr>
      <w:r w:rsidRPr="007E11BA">
        <w:rPr>
          <w:rStyle w:val="rststyle-strong"/>
          <w:rFonts w:asciiTheme="minorHAnsi" w:hAnsiTheme="minorHAnsi" w:cstheme="minorHAnsi"/>
          <w:b w:val="0"/>
          <w:sz w:val="22"/>
          <w:szCs w:val="22"/>
        </w:rPr>
        <w:t>Row:</w:t>
      </w:r>
    </w:p>
    <w:p w14:paraId="472E4301" w14:textId="77777777" w:rsidR="00DB75FC" w:rsidRPr="007E11BA" w:rsidRDefault="00DB75FC" w:rsidP="00DF1820">
      <w:pPr>
        <w:pStyle w:val="TexterapportLger"/>
      </w:pPr>
      <w:r w:rsidRPr="007E11BA">
        <w:t>[r1] aged 75+</w:t>
      </w:r>
    </w:p>
    <w:p w14:paraId="54CD5CAC" w14:textId="77777777" w:rsidR="00DB75FC" w:rsidRPr="007E11BA" w:rsidRDefault="00DB75FC" w:rsidP="00DF1820">
      <w:pPr>
        <w:pStyle w:val="TexterapportLger"/>
      </w:pPr>
      <w:r w:rsidRPr="007E11BA">
        <w:t>[r2] aged 55-74</w:t>
      </w:r>
    </w:p>
    <w:p w14:paraId="65690E1F" w14:textId="77777777" w:rsidR="00DB75FC" w:rsidRPr="007E11BA" w:rsidRDefault="00DB75FC" w:rsidP="00DF1820">
      <w:pPr>
        <w:pStyle w:val="TexterapportLger"/>
      </w:pPr>
      <w:r w:rsidRPr="007E11BA">
        <w:t>[r3] aged 35-54</w:t>
      </w:r>
    </w:p>
    <w:p w14:paraId="0A4F9AB9" w14:textId="77777777" w:rsidR="00DB75FC" w:rsidRPr="007E11BA" w:rsidRDefault="00DB75FC" w:rsidP="00DF1820">
      <w:pPr>
        <w:pStyle w:val="TexterapportLger"/>
      </w:pPr>
      <w:r w:rsidRPr="007E11BA">
        <w:t>[r4] aged 19-34</w:t>
      </w:r>
    </w:p>
    <w:p w14:paraId="2AEF6E6B" w14:textId="77777777" w:rsidR="00DB75FC" w:rsidRPr="007E11BA" w:rsidRDefault="00DB75FC" w:rsidP="00DF1820">
      <w:pPr>
        <w:pStyle w:val="TexterapportLger"/>
      </w:pPr>
      <w:r w:rsidRPr="007E11BA">
        <w:t>[r5] aged 18 or under</w:t>
      </w:r>
    </w:p>
    <w:p w14:paraId="3E6BD617" w14:textId="77777777" w:rsidR="00DB75FC" w:rsidRPr="007E11BA" w:rsidRDefault="00DB75FC" w:rsidP="00DF1820">
      <w:pPr>
        <w:pStyle w:val="TexterapportLger"/>
      </w:pPr>
      <w:r w:rsidRPr="007E11BA">
        <w:rPr>
          <w:rStyle w:val="rststyle-strong"/>
          <w:rFonts w:asciiTheme="minorHAnsi" w:hAnsiTheme="minorHAnsi" w:cstheme="minorHAnsi"/>
          <w:b w:val="0"/>
          <w:sz w:val="22"/>
          <w:szCs w:val="22"/>
        </w:rPr>
        <w:t>Choice:</w:t>
      </w:r>
    </w:p>
    <w:p w14:paraId="4A00F451" w14:textId="77777777" w:rsidR="00DB75FC" w:rsidRPr="007E11BA" w:rsidRDefault="00DB75FC" w:rsidP="00DF1820">
      <w:pPr>
        <w:pStyle w:val="TexterapportLger"/>
      </w:pPr>
      <w:r w:rsidRPr="007E11BA">
        <w:t>[ch1] 1Strongly disagree</w:t>
      </w:r>
    </w:p>
    <w:p w14:paraId="21A9979A" w14:textId="77777777" w:rsidR="00DB75FC" w:rsidRPr="007E11BA" w:rsidRDefault="00DB75FC" w:rsidP="00DF1820">
      <w:pPr>
        <w:pStyle w:val="TexterapportLger"/>
      </w:pPr>
      <w:r w:rsidRPr="007E11BA">
        <w:t>[ch2] 2</w:t>
      </w:r>
    </w:p>
    <w:p w14:paraId="0229B010" w14:textId="77777777" w:rsidR="00DB75FC" w:rsidRPr="007E11BA" w:rsidRDefault="00DB75FC" w:rsidP="00DF1820">
      <w:pPr>
        <w:pStyle w:val="TexterapportLger"/>
      </w:pPr>
      <w:r w:rsidRPr="007E11BA">
        <w:t>[ch3] 3</w:t>
      </w:r>
    </w:p>
    <w:p w14:paraId="1454035F" w14:textId="77777777" w:rsidR="00DB75FC" w:rsidRPr="007E11BA" w:rsidRDefault="00DB75FC" w:rsidP="00DF1820">
      <w:pPr>
        <w:pStyle w:val="TexterapportLger"/>
      </w:pPr>
      <w:r w:rsidRPr="007E11BA">
        <w:t>[ch4] 4</w:t>
      </w:r>
    </w:p>
    <w:p w14:paraId="761217C5" w14:textId="77777777" w:rsidR="00DB75FC" w:rsidRPr="007E11BA" w:rsidRDefault="00DB75FC" w:rsidP="00DF1820">
      <w:pPr>
        <w:pStyle w:val="TexterapportLger"/>
      </w:pPr>
      <w:r w:rsidRPr="007E11BA">
        <w:t>[ch5] 5</w:t>
      </w:r>
    </w:p>
    <w:p w14:paraId="2F26E39E" w14:textId="77777777" w:rsidR="00DB75FC" w:rsidRPr="007E11BA" w:rsidRDefault="00DB75FC" w:rsidP="00DF1820">
      <w:pPr>
        <w:pStyle w:val="TexterapportLger"/>
      </w:pPr>
      <w:r w:rsidRPr="007E11BA">
        <w:t>[ch6] 6</w:t>
      </w:r>
    </w:p>
    <w:p w14:paraId="01F6F267" w14:textId="77777777" w:rsidR="00DB75FC" w:rsidRPr="007E11BA" w:rsidRDefault="00DB75FC" w:rsidP="00DF1820">
      <w:pPr>
        <w:pStyle w:val="TexterapportLger"/>
      </w:pPr>
      <w:r w:rsidRPr="007E11BA">
        <w:t>[ch7] 7Strongly agree</w:t>
      </w:r>
    </w:p>
    <w:p w14:paraId="79BE1043" w14:textId="77777777" w:rsidR="00DB75FC" w:rsidRPr="007E11BA" w:rsidRDefault="00DB75FC" w:rsidP="00DF1820">
      <w:pPr>
        <w:pStyle w:val="TexterapportLger"/>
      </w:pPr>
      <w:r w:rsidRPr="007E11BA">
        <w:t>[ch98] Don't know</w:t>
      </w:r>
    </w:p>
    <w:p w14:paraId="35CD71C2" w14:textId="77777777" w:rsidR="00DB75FC" w:rsidRPr="007E11BA" w:rsidRDefault="00DB75FC" w:rsidP="00DF1820">
      <w:pPr>
        <w:pStyle w:val="TexterapportLger"/>
        <w:sectPr w:rsidR="00DB75FC" w:rsidRPr="007E11BA">
          <w:type w:val="continuous"/>
          <w:pgSz w:w="12240" w:h="15840"/>
          <w:pgMar w:top="1440" w:right="1800" w:bottom="1440" w:left="1800" w:header="0" w:footer="0" w:gutter="0"/>
          <w:cols w:space="720"/>
          <w:formProt w:val="0"/>
        </w:sectPr>
      </w:pPr>
    </w:p>
    <w:p w14:paraId="7740A3BA" w14:textId="77777777" w:rsidR="00662E3D" w:rsidRDefault="00662E3D" w:rsidP="00DF1820">
      <w:pPr>
        <w:pStyle w:val="TexterapportLger"/>
        <w:rPr>
          <w:b/>
          <w:bCs/>
        </w:rPr>
      </w:pPr>
      <w:r w:rsidRPr="002D6F29">
        <w:t>[</w:t>
      </w:r>
      <w:r>
        <w:t>Wave 13</w:t>
      </w:r>
      <w:r w:rsidRPr="002D6F29">
        <w:t>]</w:t>
      </w:r>
    </w:p>
    <w:p w14:paraId="2591F57F" w14:textId="77777777" w:rsidR="00DB75FC" w:rsidRPr="007E11BA" w:rsidRDefault="00DB75FC" w:rsidP="00DF1820">
      <w:pPr>
        <w:pStyle w:val="TexterapportLger"/>
        <w:rPr>
          <w:b/>
          <w:bCs/>
        </w:rPr>
      </w:pPr>
      <w:r w:rsidRPr="007E11BA">
        <w:t>[</w:t>
      </w:r>
      <w:proofErr w:type="spellStart"/>
      <w:r w:rsidRPr="007E11BA">
        <w:t>VaxChildren</w:t>
      </w:r>
      <w:proofErr w:type="spellEnd"/>
      <w:r w:rsidRPr="007E11BA">
        <w:t>] If a COVID-19 vaccine were recommended and available for my child(ren), I would get them vaccinated.</w:t>
      </w:r>
    </w:p>
    <w:p w14:paraId="3AEA020C" w14:textId="77777777" w:rsidR="00DB75FC" w:rsidRPr="007E11BA" w:rsidRDefault="00DB75FC" w:rsidP="00DF1820">
      <w:pPr>
        <w:pStyle w:val="TexterapportLger"/>
      </w:pPr>
      <w:r w:rsidRPr="007E11BA">
        <w:t>Drag the slider to a point on the scale.</w:t>
      </w:r>
    </w:p>
    <w:p w14:paraId="3E5D67FE" w14:textId="77777777" w:rsidR="00DB75FC" w:rsidRPr="007E11BA" w:rsidRDefault="00DB75FC" w:rsidP="00DF1820">
      <w:pPr>
        <w:pStyle w:val="TexterapportLger"/>
      </w:pPr>
      <w:r w:rsidRPr="007E11BA">
        <w:rPr>
          <w:rStyle w:val="rststyle-strong"/>
          <w:rFonts w:asciiTheme="minorHAnsi" w:hAnsiTheme="minorHAnsi" w:cstheme="minorHAnsi"/>
          <w:b w:val="0"/>
          <w:sz w:val="22"/>
          <w:szCs w:val="22"/>
        </w:rPr>
        <w:lastRenderedPageBreak/>
        <w:t>Choice:</w:t>
      </w:r>
    </w:p>
    <w:p w14:paraId="206B48C0" w14:textId="77777777" w:rsidR="00DB75FC" w:rsidRPr="007E11BA" w:rsidRDefault="00DB75FC" w:rsidP="00DF1820">
      <w:pPr>
        <w:pStyle w:val="TexterapportLger"/>
      </w:pPr>
      <w:r w:rsidRPr="007E11BA">
        <w:t>[ch1] 1Strongly disagree</w:t>
      </w:r>
    </w:p>
    <w:p w14:paraId="4ED2C08C" w14:textId="77777777" w:rsidR="00DB75FC" w:rsidRPr="007E11BA" w:rsidRDefault="00DB75FC" w:rsidP="00DF1820">
      <w:pPr>
        <w:pStyle w:val="TexterapportLger"/>
      </w:pPr>
      <w:r w:rsidRPr="007E11BA">
        <w:t>[ch2] 2</w:t>
      </w:r>
    </w:p>
    <w:p w14:paraId="063189B0" w14:textId="77777777" w:rsidR="00DB75FC" w:rsidRPr="007E11BA" w:rsidRDefault="00DB75FC" w:rsidP="00DF1820">
      <w:pPr>
        <w:pStyle w:val="TexterapportLger"/>
      </w:pPr>
      <w:r w:rsidRPr="007E11BA">
        <w:t>[ch3] 3</w:t>
      </w:r>
    </w:p>
    <w:p w14:paraId="357BDBB6" w14:textId="77777777" w:rsidR="00DB75FC" w:rsidRPr="007E11BA" w:rsidRDefault="00DB75FC" w:rsidP="00DF1820">
      <w:pPr>
        <w:pStyle w:val="TexterapportLger"/>
      </w:pPr>
      <w:r w:rsidRPr="007E11BA">
        <w:t>[ch4] 4</w:t>
      </w:r>
    </w:p>
    <w:p w14:paraId="6BA8A67D" w14:textId="77777777" w:rsidR="00DB75FC" w:rsidRPr="007E11BA" w:rsidRDefault="00DB75FC" w:rsidP="00DF1820">
      <w:pPr>
        <w:pStyle w:val="TexterapportLger"/>
      </w:pPr>
      <w:r w:rsidRPr="007E11BA">
        <w:t>[ch5] 5</w:t>
      </w:r>
    </w:p>
    <w:p w14:paraId="4007ED4A" w14:textId="77777777" w:rsidR="00DB75FC" w:rsidRPr="007E11BA" w:rsidRDefault="00DB75FC" w:rsidP="00DF1820">
      <w:pPr>
        <w:pStyle w:val="TexterapportLger"/>
      </w:pPr>
      <w:r w:rsidRPr="007E11BA">
        <w:t>[ch6] 6</w:t>
      </w:r>
    </w:p>
    <w:p w14:paraId="0B270EAC" w14:textId="77777777" w:rsidR="00DB75FC" w:rsidRPr="007E11BA" w:rsidRDefault="00DB75FC" w:rsidP="00DF1820">
      <w:pPr>
        <w:pStyle w:val="TexterapportLger"/>
      </w:pPr>
      <w:r w:rsidRPr="007E11BA">
        <w:t>[ch7] 7Strongly agree</w:t>
      </w:r>
    </w:p>
    <w:p w14:paraId="746A8757" w14:textId="77777777" w:rsidR="00DB75FC" w:rsidRPr="007E11BA" w:rsidRDefault="00DB75FC" w:rsidP="00DF1820">
      <w:pPr>
        <w:pStyle w:val="TexterapportLger"/>
      </w:pPr>
      <w:r w:rsidRPr="007E11BA">
        <w:t>[ch98] Don't know</w:t>
      </w:r>
    </w:p>
    <w:p w14:paraId="16B0A1AC" w14:textId="77777777" w:rsidR="00DB75FC" w:rsidRPr="007E11BA" w:rsidRDefault="00DB75FC" w:rsidP="00DF1820">
      <w:pPr>
        <w:pStyle w:val="TexterapportLger"/>
        <w:sectPr w:rsidR="00DB75FC" w:rsidRPr="007E11BA">
          <w:type w:val="continuous"/>
          <w:pgSz w:w="12240" w:h="15840"/>
          <w:pgMar w:top="1440" w:right="1800" w:bottom="1440" w:left="1800" w:header="0" w:footer="0" w:gutter="0"/>
          <w:cols w:space="720"/>
          <w:formProt w:val="0"/>
        </w:sectPr>
      </w:pPr>
    </w:p>
    <w:p w14:paraId="3806CBA5" w14:textId="4D3D2A1A" w:rsidR="00F475B3" w:rsidRDefault="00F475B3" w:rsidP="00DF1820">
      <w:pPr>
        <w:pStyle w:val="TexterapportLger"/>
        <w:rPr>
          <w:b/>
          <w:bCs/>
        </w:rPr>
      </w:pPr>
      <w:r w:rsidRPr="002D6F29">
        <w:t>[</w:t>
      </w:r>
      <w:r>
        <w:t>Wave 14</w:t>
      </w:r>
      <w:r w:rsidR="00272CE6">
        <w:t>-15</w:t>
      </w:r>
      <w:r w:rsidRPr="002D6F29">
        <w:t>]</w:t>
      </w:r>
    </w:p>
    <w:p w14:paraId="113713F6" w14:textId="77777777" w:rsidR="00DB75FC" w:rsidRPr="007E11BA" w:rsidRDefault="00DB75FC" w:rsidP="00DF1820">
      <w:pPr>
        <w:pStyle w:val="TexterapportLger"/>
        <w:rPr>
          <w:b/>
          <w:bCs/>
        </w:rPr>
      </w:pPr>
      <w:r w:rsidRPr="007E11BA">
        <w:t>[VaxChildren2] Health Canada has approved the Pfizer vaccine for children aged 12 and older. If a COVID-19 vaccine were recommended and available for your child(ren), would you get them vaccinated?</w:t>
      </w:r>
    </w:p>
    <w:p w14:paraId="324C25B6" w14:textId="77777777" w:rsidR="00DB75FC" w:rsidRPr="007E11BA" w:rsidRDefault="00DB75FC" w:rsidP="00DF1820">
      <w:pPr>
        <w:pStyle w:val="TexterapportLger"/>
      </w:pPr>
      <w:r w:rsidRPr="007E11BA">
        <w:rPr>
          <w:rStyle w:val="rststyle-strong"/>
          <w:rFonts w:asciiTheme="minorHAnsi" w:hAnsiTheme="minorHAnsi" w:cstheme="minorHAnsi"/>
          <w:b w:val="0"/>
          <w:sz w:val="22"/>
          <w:szCs w:val="22"/>
        </w:rPr>
        <w:t>Row:</w:t>
      </w:r>
    </w:p>
    <w:p w14:paraId="2E4F7CE0" w14:textId="77777777" w:rsidR="00DB75FC" w:rsidRPr="007E11BA" w:rsidRDefault="00DB75FC" w:rsidP="00DF1820">
      <w:pPr>
        <w:pStyle w:val="TexterapportLger"/>
      </w:pPr>
      <w:r w:rsidRPr="007E11BA">
        <w:t>[r1] At least one of my children has already received a vaccine or has an appointment booked</w:t>
      </w:r>
    </w:p>
    <w:p w14:paraId="3A767B56" w14:textId="77777777" w:rsidR="00DB75FC" w:rsidRPr="007E11BA" w:rsidRDefault="00DB75FC" w:rsidP="00DF1820">
      <w:pPr>
        <w:pStyle w:val="TexterapportLger"/>
      </w:pPr>
      <w:r w:rsidRPr="007E11BA">
        <w:t>[r2] Yes, I would get my child(ren) a COVID-19 vaccine as soon as possible</w:t>
      </w:r>
    </w:p>
    <w:p w14:paraId="6E666389" w14:textId="77777777" w:rsidR="00DB75FC" w:rsidRPr="007E11BA" w:rsidRDefault="00DB75FC" w:rsidP="00DF1820">
      <w:pPr>
        <w:pStyle w:val="TexterapportLger"/>
      </w:pPr>
      <w:r w:rsidRPr="007E11BA">
        <w:t>[r3] Yes, I would eventually get my child a COVID-19 vaccine, but would want to wait a bit</w:t>
      </w:r>
    </w:p>
    <w:p w14:paraId="6905820B" w14:textId="77777777" w:rsidR="00DB75FC" w:rsidRPr="007E11BA" w:rsidRDefault="00DB75FC" w:rsidP="00DF1820">
      <w:pPr>
        <w:pStyle w:val="TexterapportLger"/>
      </w:pPr>
      <w:r w:rsidRPr="007E11BA">
        <w:t>[r4] No, I would not get my child(ren) a COVID-19 vaccine</w:t>
      </w:r>
    </w:p>
    <w:p w14:paraId="135AC2D4" w14:textId="77777777" w:rsidR="00DB75FC" w:rsidRPr="007E11BA" w:rsidRDefault="00DB75FC" w:rsidP="00DF1820">
      <w:pPr>
        <w:pStyle w:val="TexterapportLger"/>
      </w:pPr>
      <w:r w:rsidRPr="007E11BA">
        <w:t>[r98] Don’t know</w:t>
      </w:r>
    </w:p>
    <w:p w14:paraId="1BF108E6" w14:textId="77777777" w:rsidR="00DB75FC" w:rsidRPr="007E11BA" w:rsidRDefault="00DB75FC" w:rsidP="00DF1820">
      <w:pPr>
        <w:pStyle w:val="TexterapportLger"/>
      </w:pPr>
      <w:r w:rsidRPr="007E11BA">
        <w:t>[r5] I do not make these decisions</w:t>
      </w:r>
    </w:p>
    <w:p w14:paraId="72E1B894" w14:textId="77777777" w:rsidR="009E3E8F" w:rsidRDefault="009E3E8F" w:rsidP="00DF1820">
      <w:pPr>
        <w:pStyle w:val="TexterapportLger"/>
        <w:rPr>
          <w:b/>
          <w:bCs/>
        </w:rPr>
      </w:pPr>
      <w:r w:rsidRPr="002D6F29">
        <w:t>[</w:t>
      </w:r>
      <w:r>
        <w:t>Wave 16</w:t>
      </w:r>
      <w:r w:rsidRPr="002D6F29">
        <w:t>]</w:t>
      </w:r>
    </w:p>
    <w:p w14:paraId="5749A51C" w14:textId="77777777" w:rsidR="00DB75FC" w:rsidRPr="007E11BA" w:rsidRDefault="00DB75FC" w:rsidP="00DF1820">
      <w:pPr>
        <w:pStyle w:val="TexterapportLger"/>
      </w:pPr>
      <w:r w:rsidRPr="007E11BA">
        <w:t>[Booster5] To what extent to you agree or disagree with the following statement:</w:t>
      </w:r>
    </w:p>
    <w:p w14:paraId="3F5014B0" w14:textId="77777777" w:rsidR="00DB75FC" w:rsidRPr="007E11BA" w:rsidRDefault="00DB75FC" w:rsidP="00DF1820">
      <w:pPr>
        <w:pStyle w:val="TexterapportLger"/>
        <w:sectPr w:rsidR="00DB75FC" w:rsidRPr="007E11BA">
          <w:type w:val="continuous"/>
          <w:pgSz w:w="12240" w:h="15840"/>
          <w:pgMar w:top="1440" w:right="1800" w:bottom="1440" w:left="1800" w:header="0" w:footer="0" w:gutter="0"/>
          <w:cols w:space="720"/>
          <w:formProt w:val="0"/>
        </w:sectPr>
      </w:pPr>
    </w:p>
    <w:p w14:paraId="7E3684E4" w14:textId="77777777" w:rsidR="00DB75FC" w:rsidRPr="007E11BA" w:rsidRDefault="00DB75FC" w:rsidP="00DF1820">
      <w:pPr>
        <w:pStyle w:val="TexterapportLger"/>
        <w:rPr>
          <w:b/>
          <w:bCs/>
        </w:rPr>
      </w:pPr>
      <w:r w:rsidRPr="007E11BA">
        <w:t>A third dose/booster of the COVID-19 vaccine should be offered to anyone who wants it.</w:t>
      </w:r>
    </w:p>
    <w:p w14:paraId="0C9520AF" w14:textId="77777777" w:rsidR="00DB75FC" w:rsidRPr="007E11BA" w:rsidRDefault="00DB75FC" w:rsidP="00DF1820">
      <w:pPr>
        <w:pStyle w:val="TexterapportLger"/>
      </w:pPr>
      <w:r w:rsidRPr="007E11BA">
        <w:t>Drag the slider to a point on the scale.</w:t>
      </w:r>
    </w:p>
    <w:p w14:paraId="501384CF" w14:textId="77777777" w:rsidR="00DB75FC" w:rsidRPr="007E11BA" w:rsidRDefault="00DB75FC" w:rsidP="00DF1820">
      <w:pPr>
        <w:pStyle w:val="TexterapportLger"/>
      </w:pPr>
      <w:r w:rsidRPr="007E11BA">
        <w:rPr>
          <w:rStyle w:val="rststyle-strong"/>
          <w:rFonts w:asciiTheme="minorHAnsi" w:hAnsiTheme="minorHAnsi" w:cstheme="minorHAnsi"/>
          <w:b w:val="0"/>
          <w:sz w:val="22"/>
          <w:szCs w:val="22"/>
        </w:rPr>
        <w:t>Choice:</w:t>
      </w:r>
    </w:p>
    <w:p w14:paraId="17DACBA0" w14:textId="77777777" w:rsidR="00DB75FC" w:rsidRPr="007E11BA" w:rsidRDefault="00DB75FC" w:rsidP="00DF1820">
      <w:pPr>
        <w:pStyle w:val="TexterapportLger"/>
      </w:pPr>
      <w:r w:rsidRPr="007E11BA">
        <w:t>[ch1] 1Strongly disagree</w:t>
      </w:r>
    </w:p>
    <w:p w14:paraId="3FC2651C" w14:textId="77777777" w:rsidR="00DB75FC" w:rsidRPr="007E11BA" w:rsidRDefault="00DB75FC" w:rsidP="00DF1820">
      <w:pPr>
        <w:pStyle w:val="TexterapportLger"/>
      </w:pPr>
      <w:r w:rsidRPr="007E11BA">
        <w:lastRenderedPageBreak/>
        <w:t>[ch2] 2</w:t>
      </w:r>
    </w:p>
    <w:p w14:paraId="1FADAE8D" w14:textId="77777777" w:rsidR="00DB75FC" w:rsidRPr="007E11BA" w:rsidRDefault="00DB75FC" w:rsidP="00DF1820">
      <w:pPr>
        <w:pStyle w:val="TexterapportLger"/>
      </w:pPr>
      <w:r w:rsidRPr="007E11BA">
        <w:t>[ch3] 3</w:t>
      </w:r>
    </w:p>
    <w:p w14:paraId="650E26B8" w14:textId="77777777" w:rsidR="00DB75FC" w:rsidRPr="007E11BA" w:rsidRDefault="00DB75FC" w:rsidP="00DF1820">
      <w:pPr>
        <w:pStyle w:val="TexterapportLger"/>
      </w:pPr>
      <w:r w:rsidRPr="007E11BA">
        <w:t>[ch4] 4</w:t>
      </w:r>
    </w:p>
    <w:p w14:paraId="6AF05654" w14:textId="77777777" w:rsidR="00DB75FC" w:rsidRPr="007E11BA" w:rsidRDefault="00DB75FC" w:rsidP="00DF1820">
      <w:pPr>
        <w:pStyle w:val="TexterapportLger"/>
      </w:pPr>
      <w:r w:rsidRPr="007E11BA">
        <w:t>[ch5] 5</w:t>
      </w:r>
    </w:p>
    <w:p w14:paraId="212CCD87" w14:textId="77777777" w:rsidR="00DB75FC" w:rsidRPr="007E11BA" w:rsidRDefault="00DB75FC" w:rsidP="00DF1820">
      <w:pPr>
        <w:pStyle w:val="TexterapportLger"/>
      </w:pPr>
      <w:r w:rsidRPr="007E11BA">
        <w:t>[ch6] 6</w:t>
      </w:r>
    </w:p>
    <w:p w14:paraId="4ED57501" w14:textId="77777777" w:rsidR="00DB75FC" w:rsidRPr="007E11BA" w:rsidRDefault="00DB75FC" w:rsidP="00DF1820">
      <w:pPr>
        <w:pStyle w:val="TexterapportLger"/>
      </w:pPr>
      <w:r w:rsidRPr="007E11BA">
        <w:t>[ch7] 7Strongly agree</w:t>
      </w:r>
    </w:p>
    <w:p w14:paraId="278D799F" w14:textId="77777777" w:rsidR="00DB75FC" w:rsidRPr="007E11BA" w:rsidRDefault="00DB75FC" w:rsidP="00DF1820">
      <w:pPr>
        <w:pStyle w:val="TexterapportLger"/>
        <w:sectPr w:rsidR="00DB75FC" w:rsidRPr="007E11BA">
          <w:type w:val="continuous"/>
          <w:pgSz w:w="12240" w:h="15840"/>
          <w:pgMar w:top="1440" w:right="1800" w:bottom="1440" w:left="1800" w:header="0" w:footer="0" w:gutter="0"/>
          <w:cols w:space="720"/>
          <w:formProt w:val="0"/>
        </w:sectPr>
      </w:pPr>
    </w:p>
    <w:p w14:paraId="4C887192" w14:textId="77777777" w:rsidR="009E3E8F" w:rsidRDefault="009E3E8F" w:rsidP="00DF1820">
      <w:pPr>
        <w:pStyle w:val="TexterapportLger"/>
        <w:rPr>
          <w:b/>
          <w:bCs/>
        </w:rPr>
      </w:pPr>
      <w:r w:rsidRPr="002D6F29">
        <w:t>[</w:t>
      </w:r>
      <w:r>
        <w:t>Wave 16</w:t>
      </w:r>
      <w:r w:rsidRPr="002D6F29">
        <w:t>]</w:t>
      </w:r>
    </w:p>
    <w:p w14:paraId="797F8DC4" w14:textId="77777777" w:rsidR="00DB75FC" w:rsidRPr="007E11BA" w:rsidRDefault="00DB75FC" w:rsidP="00DF1820">
      <w:pPr>
        <w:pStyle w:val="TexterapportLger"/>
        <w:rPr>
          <w:b/>
          <w:bCs/>
        </w:rPr>
      </w:pPr>
      <w:r w:rsidRPr="007E11BA">
        <w:t>[VaxChildren6] Has your child(ren) aged 12 to 17 received a COVID-19 vaccine (either one dose or both)?</w:t>
      </w:r>
    </w:p>
    <w:p w14:paraId="0885EC30" w14:textId="77777777" w:rsidR="00DB75FC" w:rsidRPr="007E11BA" w:rsidRDefault="00DB75FC" w:rsidP="00DF1820">
      <w:pPr>
        <w:pStyle w:val="TexterapportLger"/>
      </w:pPr>
      <w:r w:rsidRPr="007E11BA">
        <w:rPr>
          <w:rStyle w:val="rststyle-strong"/>
          <w:rFonts w:asciiTheme="minorHAnsi" w:hAnsiTheme="minorHAnsi" w:cstheme="minorHAnsi"/>
          <w:b w:val="0"/>
          <w:sz w:val="22"/>
          <w:szCs w:val="22"/>
        </w:rPr>
        <w:t>Row:</w:t>
      </w:r>
    </w:p>
    <w:p w14:paraId="14C2A03E" w14:textId="77777777" w:rsidR="00DB75FC" w:rsidRPr="007E11BA" w:rsidRDefault="00DB75FC" w:rsidP="00DF1820">
      <w:pPr>
        <w:pStyle w:val="TexterapportLger"/>
      </w:pPr>
      <w:r w:rsidRPr="007E11BA">
        <w:t>[r1] Yes, one dose</w:t>
      </w:r>
    </w:p>
    <w:p w14:paraId="098A23D9" w14:textId="77777777" w:rsidR="00DB75FC" w:rsidRPr="007E11BA" w:rsidRDefault="00DB75FC" w:rsidP="00DF1820">
      <w:pPr>
        <w:pStyle w:val="TexterapportLger"/>
      </w:pPr>
      <w:r w:rsidRPr="007E11BA">
        <w:t>[r2] Yes, two doses</w:t>
      </w:r>
    </w:p>
    <w:p w14:paraId="138DED96" w14:textId="77777777" w:rsidR="00DB75FC" w:rsidRPr="007E11BA" w:rsidRDefault="00DB75FC" w:rsidP="00DF1820">
      <w:pPr>
        <w:pStyle w:val="TexterapportLger"/>
      </w:pPr>
      <w:r w:rsidRPr="007E11BA">
        <w:t>[r3] No</w:t>
      </w:r>
    </w:p>
    <w:p w14:paraId="2890416B" w14:textId="77777777" w:rsidR="00DB75FC" w:rsidRPr="007E11BA" w:rsidRDefault="00DB75FC" w:rsidP="00DF1820">
      <w:pPr>
        <w:pStyle w:val="TexterapportLger"/>
        <w:sectPr w:rsidR="00DB75FC" w:rsidRPr="007E11BA">
          <w:type w:val="continuous"/>
          <w:pgSz w:w="12240" w:h="15840"/>
          <w:pgMar w:top="1440" w:right="1800" w:bottom="1440" w:left="1800" w:header="0" w:footer="0" w:gutter="0"/>
          <w:cols w:space="720"/>
          <w:formProt w:val="0"/>
        </w:sectPr>
      </w:pPr>
    </w:p>
    <w:p w14:paraId="647A0BE3" w14:textId="4B3A8763" w:rsidR="009D6E68" w:rsidRDefault="009D6E68" w:rsidP="00DF1820">
      <w:pPr>
        <w:pStyle w:val="TexterapportLger"/>
        <w:rPr>
          <w:b/>
          <w:bCs/>
        </w:rPr>
      </w:pPr>
      <w:r w:rsidRPr="002D6F29">
        <w:t>[</w:t>
      </w:r>
      <w:r>
        <w:t>Wave 15</w:t>
      </w:r>
      <w:r w:rsidR="00CA6F76">
        <w:t>-16</w:t>
      </w:r>
      <w:r w:rsidRPr="002D6F29">
        <w:t>]</w:t>
      </w:r>
    </w:p>
    <w:p w14:paraId="412A6B7B" w14:textId="77777777" w:rsidR="00DB75FC" w:rsidRPr="007E11BA" w:rsidRDefault="00DB75FC" w:rsidP="00DF1820">
      <w:pPr>
        <w:pStyle w:val="TexterapportLger"/>
        <w:rPr>
          <w:b/>
          <w:bCs/>
        </w:rPr>
      </w:pPr>
      <w:r w:rsidRPr="007E11BA">
        <w:t>[VaxChildren4] You have indicated that your child(ren) aged 12 to 17 already received one dose of a COVID-19 vaccine. Will they get the second dose of the COVID-19 vaccine?</w:t>
      </w:r>
    </w:p>
    <w:p w14:paraId="6902824B" w14:textId="77777777" w:rsidR="00DB75FC" w:rsidRPr="007E11BA" w:rsidRDefault="00DB75FC" w:rsidP="00DF1820">
      <w:pPr>
        <w:pStyle w:val="TexterapportLger"/>
      </w:pPr>
      <w:r w:rsidRPr="007E11BA">
        <w:rPr>
          <w:rStyle w:val="rststyle-strong"/>
          <w:rFonts w:asciiTheme="minorHAnsi" w:hAnsiTheme="minorHAnsi" w:cstheme="minorHAnsi"/>
          <w:b w:val="0"/>
          <w:sz w:val="22"/>
          <w:szCs w:val="22"/>
        </w:rPr>
        <w:t>Row:</w:t>
      </w:r>
    </w:p>
    <w:p w14:paraId="204D5369" w14:textId="77777777" w:rsidR="00DB75FC" w:rsidRPr="007E11BA" w:rsidRDefault="00DB75FC" w:rsidP="00DF1820">
      <w:pPr>
        <w:pStyle w:val="TexterapportLger"/>
      </w:pPr>
      <w:r w:rsidRPr="007E11BA">
        <w:t>[r1] At least one of my children has already received a second dose</w:t>
      </w:r>
    </w:p>
    <w:p w14:paraId="5185A6A7" w14:textId="77777777" w:rsidR="00DB75FC" w:rsidRPr="007E11BA" w:rsidRDefault="00DB75FC" w:rsidP="00DF1820">
      <w:pPr>
        <w:pStyle w:val="TexterapportLger"/>
      </w:pPr>
      <w:r w:rsidRPr="007E11BA">
        <w:t>[r2] Yes, they will get a second dose</w:t>
      </w:r>
    </w:p>
    <w:p w14:paraId="0F5747C3" w14:textId="77777777" w:rsidR="00DB75FC" w:rsidRPr="007E11BA" w:rsidRDefault="00DB75FC" w:rsidP="00DF1820">
      <w:pPr>
        <w:pStyle w:val="TexterapportLger"/>
      </w:pPr>
      <w:r w:rsidRPr="007E11BA">
        <w:t>[r3] No, they will not get a second dose</w:t>
      </w:r>
    </w:p>
    <w:p w14:paraId="2268B751" w14:textId="77777777" w:rsidR="00DB75FC" w:rsidRPr="007E11BA" w:rsidRDefault="00DB75FC" w:rsidP="00DF1820">
      <w:pPr>
        <w:pStyle w:val="TexterapportLger"/>
      </w:pPr>
      <w:r w:rsidRPr="007E11BA">
        <w:t>[r98] Unsure</w:t>
      </w:r>
    </w:p>
    <w:p w14:paraId="03D2487A" w14:textId="77777777" w:rsidR="00DB75FC" w:rsidRPr="007E11BA" w:rsidRDefault="00DB75FC" w:rsidP="00DF1820">
      <w:pPr>
        <w:pStyle w:val="TexterapportLger"/>
        <w:sectPr w:rsidR="00DB75FC" w:rsidRPr="007E11BA">
          <w:type w:val="continuous"/>
          <w:pgSz w:w="12240" w:h="15840"/>
          <w:pgMar w:top="1440" w:right="1800" w:bottom="1440" w:left="1800" w:header="0" w:footer="0" w:gutter="0"/>
          <w:cols w:space="720"/>
          <w:formProt w:val="0"/>
        </w:sectPr>
      </w:pPr>
    </w:p>
    <w:p w14:paraId="1F68B590" w14:textId="77777777" w:rsidR="00CA6F76" w:rsidRDefault="00CA6F76" w:rsidP="00DF1820">
      <w:pPr>
        <w:pStyle w:val="TexterapportLger"/>
        <w:rPr>
          <w:b/>
          <w:bCs/>
        </w:rPr>
      </w:pPr>
      <w:r w:rsidRPr="002D6F29">
        <w:t>[</w:t>
      </w:r>
      <w:r>
        <w:t>Wave 16</w:t>
      </w:r>
      <w:r w:rsidRPr="002D6F29">
        <w:t>]</w:t>
      </w:r>
    </w:p>
    <w:p w14:paraId="3533182F" w14:textId="77777777" w:rsidR="00DB75FC" w:rsidRPr="007E11BA" w:rsidRDefault="00DB75FC" w:rsidP="00DF1820">
      <w:pPr>
        <w:pStyle w:val="TexterapportLger"/>
        <w:rPr>
          <w:b/>
          <w:bCs/>
        </w:rPr>
      </w:pPr>
      <w:r w:rsidRPr="007E11BA">
        <w:t>[VaxChildren7] Now that a COVID-19 vaccine is recommended and available for my child(ren) aged 12 to 17, I will get them vaccinated.</w:t>
      </w:r>
    </w:p>
    <w:p w14:paraId="48FB26FE" w14:textId="77777777" w:rsidR="00DB75FC" w:rsidRPr="007E11BA" w:rsidRDefault="00DB75FC" w:rsidP="00DF1820">
      <w:pPr>
        <w:pStyle w:val="TexterapportLger"/>
      </w:pPr>
      <w:r w:rsidRPr="007E11BA">
        <w:rPr>
          <w:rStyle w:val="rststyle-strong"/>
          <w:rFonts w:asciiTheme="minorHAnsi" w:hAnsiTheme="minorHAnsi" w:cstheme="minorHAnsi"/>
          <w:b w:val="0"/>
          <w:sz w:val="22"/>
          <w:szCs w:val="22"/>
        </w:rPr>
        <w:t>Row:</w:t>
      </w:r>
    </w:p>
    <w:p w14:paraId="6613BF27" w14:textId="77777777" w:rsidR="00DB75FC" w:rsidRPr="007E11BA" w:rsidRDefault="00DB75FC" w:rsidP="00DF1820">
      <w:pPr>
        <w:pStyle w:val="TexterapportLger"/>
      </w:pPr>
      <w:r w:rsidRPr="007E11BA">
        <w:t>[r1] Yes, I will get my child(ren) a COVID-19 vaccine as soon as possible</w:t>
      </w:r>
    </w:p>
    <w:p w14:paraId="1E99360D" w14:textId="77777777" w:rsidR="00DB75FC" w:rsidRPr="007E11BA" w:rsidRDefault="00DB75FC" w:rsidP="00DF1820">
      <w:pPr>
        <w:pStyle w:val="TexterapportLger"/>
      </w:pPr>
      <w:r w:rsidRPr="007E11BA">
        <w:lastRenderedPageBreak/>
        <w:t>[r2] Yes, I will eventually get my child(ren) a COVID-19 vaccine, but would want to wait a bit</w:t>
      </w:r>
    </w:p>
    <w:p w14:paraId="76BB665D" w14:textId="77777777" w:rsidR="00DB75FC" w:rsidRPr="007E11BA" w:rsidRDefault="00DB75FC" w:rsidP="00DF1820">
      <w:pPr>
        <w:pStyle w:val="TexterapportLger"/>
      </w:pPr>
      <w:r w:rsidRPr="007E11BA">
        <w:t>[r3] No, I will not get my child(ren) a COVID-19 vaccine</w:t>
      </w:r>
    </w:p>
    <w:p w14:paraId="0E52EF3B" w14:textId="77777777" w:rsidR="00DB75FC" w:rsidRPr="007E11BA" w:rsidRDefault="00DB75FC" w:rsidP="00DF1820">
      <w:pPr>
        <w:pStyle w:val="TexterapportLger"/>
      </w:pPr>
      <w:r w:rsidRPr="007E11BA">
        <w:t>[r98] Don’t know</w:t>
      </w:r>
    </w:p>
    <w:p w14:paraId="1EB05E36" w14:textId="77777777" w:rsidR="00DB75FC" w:rsidRPr="007E11BA" w:rsidRDefault="00DB75FC" w:rsidP="00DF1820">
      <w:pPr>
        <w:pStyle w:val="TexterapportLger"/>
      </w:pPr>
      <w:r w:rsidRPr="007E11BA">
        <w:t>[r4] I do not make these decisions</w:t>
      </w:r>
    </w:p>
    <w:p w14:paraId="7A93F560" w14:textId="77777777" w:rsidR="00DB75FC" w:rsidRPr="007E11BA" w:rsidRDefault="00DB75FC" w:rsidP="00DF1820">
      <w:pPr>
        <w:pStyle w:val="TexterapportLger"/>
        <w:sectPr w:rsidR="00DB75FC" w:rsidRPr="007E11BA">
          <w:type w:val="continuous"/>
          <w:pgSz w:w="12240" w:h="15840"/>
          <w:pgMar w:top="1440" w:right="1800" w:bottom="1440" w:left="1800" w:header="0" w:footer="0" w:gutter="0"/>
          <w:cols w:space="720"/>
          <w:formProt w:val="0"/>
        </w:sectPr>
      </w:pPr>
    </w:p>
    <w:p w14:paraId="0F6A5A46" w14:textId="77777777" w:rsidR="00CA6F76" w:rsidRDefault="00CA6F76" w:rsidP="00DF1820">
      <w:pPr>
        <w:pStyle w:val="TexterapportLger"/>
        <w:rPr>
          <w:b/>
          <w:bCs/>
        </w:rPr>
      </w:pPr>
      <w:r w:rsidRPr="002D6F29">
        <w:t>[</w:t>
      </w:r>
      <w:r>
        <w:t>Wave 16</w:t>
      </w:r>
      <w:r w:rsidRPr="002D6F29">
        <w:t>]</w:t>
      </w:r>
    </w:p>
    <w:p w14:paraId="19395A0A" w14:textId="77777777" w:rsidR="00DB75FC" w:rsidRPr="007E11BA" w:rsidRDefault="00DB75FC" w:rsidP="00DF1820">
      <w:pPr>
        <w:pStyle w:val="TexterapportLger"/>
        <w:rPr>
          <w:b/>
          <w:bCs/>
        </w:rPr>
      </w:pPr>
      <w:r w:rsidRPr="007E11BA">
        <w:t>[VaxChildren8] If a COVID-19 vaccine is recommended and available for my child/children aged 5 to 11, I would get them vaccinated.</w:t>
      </w:r>
    </w:p>
    <w:p w14:paraId="58DA5719" w14:textId="77777777" w:rsidR="00DB75FC" w:rsidRPr="007E11BA" w:rsidRDefault="00DB75FC" w:rsidP="00DF1820">
      <w:pPr>
        <w:pStyle w:val="TexterapportLger"/>
      </w:pPr>
      <w:r w:rsidRPr="007E11BA">
        <w:rPr>
          <w:rStyle w:val="rststyle-strong"/>
          <w:rFonts w:asciiTheme="minorHAnsi" w:hAnsiTheme="minorHAnsi" w:cstheme="minorHAnsi"/>
          <w:b w:val="0"/>
          <w:sz w:val="22"/>
          <w:szCs w:val="22"/>
        </w:rPr>
        <w:t>Row:</w:t>
      </w:r>
    </w:p>
    <w:p w14:paraId="4B4C3EB6" w14:textId="77777777" w:rsidR="00DB75FC" w:rsidRPr="007E11BA" w:rsidRDefault="00DB75FC" w:rsidP="00DF1820">
      <w:pPr>
        <w:pStyle w:val="TexterapportLger"/>
      </w:pPr>
      <w:r w:rsidRPr="007E11BA">
        <w:t>[r1] Yes, I would get my child(ren) a COVID-19 vaccine as soon as possible</w:t>
      </w:r>
    </w:p>
    <w:p w14:paraId="470EA3C8" w14:textId="77777777" w:rsidR="00DB75FC" w:rsidRPr="007E11BA" w:rsidRDefault="00DB75FC" w:rsidP="00DF1820">
      <w:pPr>
        <w:pStyle w:val="TexterapportLger"/>
      </w:pPr>
      <w:r w:rsidRPr="007E11BA">
        <w:t>[r2] Yes, I would eventually get my child(ren) a COVID-19 vaccine, but would want to wait a bit</w:t>
      </w:r>
    </w:p>
    <w:p w14:paraId="17AE1D6E" w14:textId="77777777" w:rsidR="00DB75FC" w:rsidRPr="007E11BA" w:rsidRDefault="00DB75FC" w:rsidP="00DF1820">
      <w:pPr>
        <w:pStyle w:val="TexterapportLger"/>
      </w:pPr>
      <w:r w:rsidRPr="007E11BA">
        <w:t>[r3] No, I would not get my child(ren) a COVID-19 vaccine</w:t>
      </w:r>
    </w:p>
    <w:p w14:paraId="0DABBC69" w14:textId="77777777" w:rsidR="00DB75FC" w:rsidRPr="007E11BA" w:rsidRDefault="00DB75FC" w:rsidP="00DF1820">
      <w:pPr>
        <w:pStyle w:val="TexterapportLger"/>
      </w:pPr>
      <w:r w:rsidRPr="007E11BA">
        <w:t>[r98] Don’t know</w:t>
      </w:r>
    </w:p>
    <w:p w14:paraId="78F6F903" w14:textId="404CA3B1" w:rsidR="00DB75FC" w:rsidRPr="007E11BA" w:rsidRDefault="00DB75FC" w:rsidP="00DF1820">
      <w:pPr>
        <w:pStyle w:val="TexterapportLger"/>
      </w:pPr>
      <w:r w:rsidRPr="007E11BA">
        <w:t>[r4] I do not make these decisions</w:t>
      </w:r>
    </w:p>
    <w:p w14:paraId="35BBF089" w14:textId="77777777" w:rsidR="00DB75FC" w:rsidRPr="007E11BA" w:rsidRDefault="00DB75FC" w:rsidP="00DF1820">
      <w:pPr>
        <w:pStyle w:val="TexterapportLger"/>
        <w:sectPr w:rsidR="00DB75FC" w:rsidRPr="007E11BA">
          <w:type w:val="continuous"/>
          <w:pgSz w:w="12240" w:h="15840"/>
          <w:pgMar w:top="1440" w:right="1800" w:bottom="1440" w:left="1800" w:header="0" w:footer="0" w:gutter="0"/>
          <w:cols w:space="720"/>
          <w:formProt w:val="0"/>
        </w:sectPr>
      </w:pPr>
    </w:p>
    <w:p w14:paraId="28C2CF0D" w14:textId="77777777" w:rsidR="00CA6F76" w:rsidRDefault="00CA6F76" w:rsidP="00DF1820">
      <w:pPr>
        <w:pStyle w:val="TexterapportLger"/>
        <w:rPr>
          <w:b/>
          <w:bCs/>
        </w:rPr>
      </w:pPr>
      <w:r w:rsidRPr="002D6F29">
        <w:t>[</w:t>
      </w:r>
      <w:r>
        <w:t>Wave 16</w:t>
      </w:r>
      <w:r w:rsidRPr="002D6F29">
        <w:t>]</w:t>
      </w:r>
    </w:p>
    <w:p w14:paraId="060788C5" w14:textId="77777777" w:rsidR="00DB75FC" w:rsidRPr="007E11BA" w:rsidRDefault="00DB75FC" w:rsidP="00DF1820">
      <w:pPr>
        <w:pStyle w:val="TexterapportLger"/>
        <w:rPr>
          <w:b/>
          <w:bCs/>
        </w:rPr>
      </w:pPr>
      <w:r w:rsidRPr="007E11BA">
        <w:t>[VaxChildren9] If a COVID-19 vaccine is recommended and available for my child/children aged 4 and under, I would get them vaccinated.</w:t>
      </w:r>
    </w:p>
    <w:p w14:paraId="03353D44" w14:textId="77777777" w:rsidR="00DB75FC" w:rsidRPr="007E11BA" w:rsidRDefault="00DB75FC" w:rsidP="00DF1820">
      <w:pPr>
        <w:pStyle w:val="TexterapportLger"/>
      </w:pPr>
      <w:r w:rsidRPr="007E11BA">
        <w:rPr>
          <w:rStyle w:val="rststyle-strong"/>
          <w:rFonts w:asciiTheme="minorHAnsi" w:hAnsiTheme="minorHAnsi" w:cstheme="minorHAnsi"/>
          <w:b w:val="0"/>
          <w:sz w:val="22"/>
          <w:szCs w:val="22"/>
        </w:rPr>
        <w:t>Row:</w:t>
      </w:r>
    </w:p>
    <w:p w14:paraId="2C7BFBB9" w14:textId="77777777" w:rsidR="00DB75FC" w:rsidRPr="007E11BA" w:rsidRDefault="00DB75FC" w:rsidP="00DF1820">
      <w:pPr>
        <w:pStyle w:val="TexterapportLger"/>
      </w:pPr>
      <w:r w:rsidRPr="007E11BA">
        <w:t>[r1] Yes, I would get my child(ren) a COVID-19 vaccine as soon as possible</w:t>
      </w:r>
    </w:p>
    <w:p w14:paraId="2B74AD85" w14:textId="77777777" w:rsidR="00DB75FC" w:rsidRPr="007E11BA" w:rsidRDefault="00DB75FC" w:rsidP="00DF1820">
      <w:pPr>
        <w:pStyle w:val="TexterapportLger"/>
      </w:pPr>
      <w:r w:rsidRPr="007E11BA">
        <w:t>[r2] Yes, I would eventually get my child(ren) a COVID-19 vaccine, but would want to wait a bit</w:t>
      </w:r>
    </w:p>
    <w:p w14:paraId="36319278" w14:textId="77777777" w:rsidR="00DB75FC" w:rsidRPr="007E11BA" w:rsidRDefault="00DB75FC" w:rsidP="00DF1820">
      <w:pPr>
        <w:pStyle w:val="TexterapportLger"/>
      </w:pPr>
      <w:r w:rsidRPr="007E11BA">
        <w:t>[r3] No, I would not get my child(ren) a COVID-19 vaccine</w:t>
      </w:r>
    </w:p>
    <w:p w14:paraId="26CCE68E" w14:textId="77777777" w:rsidR="00DB75FC" w:rsidRPr="007E11BA" w:rsidRDefault="00DB75FC" w:rsidP="00DF1820">
      <w:pPr>
        <w:pStyle w:val="TexterapportLger"/>
      </w:pPr>
      <w:r w:rsidRPr="007E11BA">
        <w:t>[r98] Don’t know</w:t>
      </w:r>
    </w:p>
    <w:p w14:paraId="589739A3" w14:textId="43E72070" w:rsidR="00DB75FC" w:rsidRPr="007E11BA" w:rsidRDefault="00DB75FC" w:rsidP="00DF1820">
      <w:pPr>
        <w:pStyle w:val="TexterapportLger"/>
      </w:pPr>
      <w:r w:rsidRPr="007E11BA">
        <w:t>[r4] I do not make these decisions</w:t>
      </w:r>
    </w:p>
    <w:p w14:paraId="3C8B1408" w14:textId="77777777" w:rsidR="00DB75FC" w:rsidRPr="007E11BA" w:rsidRDefault="00DB75FC" w:rsidP="00DF1820">
      <w:pPr>
        <w:pStyle w:val="TexterapportLger"/>
        <w:sectPr w:rsidR="00DB75FC" w:rsidRPr="007E11BA">
          <w:type w:val="continuous"/>
          <w:pgSz w:w="12240" w:h="15840"/>
          <w:pgMar w:top="1440" w:right="1800" w:bottom="1440" w:left="1800" w:header="0" w:footer="0" w:gutter="0"/>
          <w:cols w:space="720"/>
          <w:formProt w:val="0"/>
        </w:sectPr>
      </w:pPr>
    </w:p>
    <w:p w14:paraId="6230FB6B" w14:textId="77777777" w:rsidR="00CA6F76" w:rsidRDefault="00CA6F76" w:rsidP="00DF1820">
      <w:pPr>
        <w:pStyle w:val="TexterapportLger"/>
        <w:rPr>
          <w:b/>
          <w:bCs/>
        </w:rPr>
      </w:pPr>
      <w:r w:rsidRPr="002D6F29">
        <w:t>[</w:t>
      </w:r>
      <w:r>
        <w:t>Wave 16</w:t>
      </w:r>
      <w:r w:rsidRPr="002D6F29">
        <w:t>]</w:t>
      </w:r>
    </w:p>
    <w:p w14:paraId="3E8C4D60" w14:textId="77777777" w:rsidR="00DB75FC" w:rsidRPr="007E11BA" w:rsidRDefault="00DB75FC" w:rsidP="00DF1820">
      <w:pPr>
        <w:pStyle w:val="TexterapportLger"/>
        <w:rPr>
          <w:b/>
          <w:bCs/>
        </w:rPr>
      </w:pPr>
      <w:r w:rsidRPr="007E11BA">
        <w:t>[FluChild1] Are you planning to get a flu shot for your child(ren) this year?</w:t>
      </w:r>
    </w:p>
    <w:p w14:paraId="20BD58C3" w14:textId="77777777" w:rsidR="00DB75FC" w:rsidRPr="007E11BA" w:rsidRDefault="00DB75FC" w:rsidP="00DF1820">
      <w:pPr>
        <w:pStyle w:val="TexterapportLger"/>
      </w:pPr>
      <w:r w:rsidRPr="007E11BA">
        <w:rPr>
          <w:rStyle w:val="rststyle-strong"/>
          <w:rFonts w:asciiTheme="minorHAnsi" w:hAnsiTheme="minorHAnsi" w:cstheme="minorHAnsi"/>
          <w:b w:val="0"/>
          <w:sz w:val="22"/>
          <w:szCs w:val="22"/>
        </w:rPr>
        <w:t>Row:</w:t>
      </w:r>
    </w:p>
    <w:p w14:paraId="1B02EE35" w14:textId="77777777" w:rsidR="00DB75FC" w:rsidRPr="007E11BA" w:rsidRDefault="00DB75FC" w:rsidP="00DF1820">
      <w:pPr>
        <w:pStyle w:val="TexterapportLger"/>
      </w:pPr>
      <w:r w:rsidRPr="007E11BA">
        <w:lastRenderedPageBreak/>
        <w:t>[r1] Yes</w:t>
      </w:r>
    </w:p>
    <w:p w14:paraId="5A793806" w14:textId="77777777" w:rsidR="00DB75FC" w:rsidRPr="007E11BA" w:rsidRDefault="00DB75FC" w:rsidP="00DF1820">
      <w:pPr>
        <w:pStyle w:val="TexterapportLger"/>
      </w:pPr>
      <w:r w:rsidRPr="007E11BA">
        <w:t>[r2] No</w:t>
      </w:r>
    </w:p>
    <w:p w14:paraId="77673709" w14:textId="77777777" w:rsidR="00DB75FC" w:rsidRPr="007E11BA" w:rsidRDefault="00DB75FC" w:rsidP="00DF1820">
      <w:pPr>
        <w:pStyle w:val="TexterapportLger"/>
      </w:pPr>
      <w:r w:rsidRPr="007E11BA">
        <w:t>[r8] Don’t know</w:t>
      </w:r>
    </w:p>
    <w:p w14:paraId="0D1C588A" w14:textId="77777777" w:rsidR="00DB75FC" w:rsidRPr="00EB1F0F" w:rsidRDefault="00DB75FC" w:rsidP="00DF1820">
      <w:pPr>
        <w:pStyle w:val="TexterapportLger"/>
        <w:sectPr w:rsidR="00DB75FC" w:rsidRPr="00EB1F0F">
          <w:type w:val="continuous"/>
          <w:pgSz w:w="12240" w:h="15840"/>
          <w:pgMar w:top="1440" w:right="1800" w:bottom="1440" w:left="1800" w:header="0" w:footer="0" w:gutter="0"/>
          <w:cols w:space="720"/>
          <w:formProt w:val="0"/>
        </w:sectPr>
      </w:pPr>
    </w:p>
    <w:p w14:paraId="4A098A55" w14:textId="77777777" w:rsidR="00CA6F76" w:rsidRDefault="00CA6F76" w:rsidP="00DF1820">
      <w:pPr>
        <w:pStyle w:val="TexterapportLger"/>
        <w:rPr>
          <w:b/>
          <w:bCs/>
        </w:rPr>
      </w:pPr>
      <w:r w:rsidRPr="002D6F29">
        <w:t>[</w:t>
      </w:r>
      <w:r>
        <w:t>Wave 16</w:t>
      </w:r>
      <w:r w:rsidRPr="002D6F29">
        <w:t>]</w:t>
      </w:r>
    </w:p>
    <w:p w14:paraId="137D4FA5" w14:textId="77777777" w:rsidR="00DB75FC" w:rsidRPr="007E11BA" w:rsidRDefault="00DB75FC" w:rsidP="00DF1820">
      <w:pPr>
        <w:pStyle w:val="TexterapportLger"/>
        <w:rPr>
          <w:b/>
          <w:bCs/>
        </w:rPr>
      </w:pPr>
      <w:r w:rsidRPr="007E11BA">
        <w:t>[FluChild2] If a COVID-19 vaccine became available to child(ren) in the fall/winter, how likely would you be to get your child(ren) the flu shot this year?</w:t>
      </w:r>
    </w:p>
    <w:p w14:paraId="4B3710E6" w14:textId="77777777" w:rsidR="00DB75FC" w:rsidRPr="007E11BA" w:rsidRDefault="00DB75FC" w:rsidP="00DF1820">
      <w:pPr>
        <w:pStyle w:val="TexterapportLger"/>
      </w:pPr>
      <w:r w:rsidRPr="007E11BA">
        <w:t>Drag the slider to a point on the scale.</w:t>
      </w:r>
    </w:p>
    <w:p w14:paraId="1A9030AF" w14:textId="77777777" w:rsidR="00DB75FC" w:rsidRPr="007E11BA" w:rsidRDefault="00DB75FC" w:rsidP="00DF1820">
      <w:pPr>
        <w:pStyle w:val="TexterapportLger"/>
      </w:pPr>
      <w:r w:rsidRPr="007E11BA">
        <w:rPr>
          <w:rStyle w:val="rststyle-strong"/>
          <w:rFonts w:asciiTheme="minorHAnsi" w:hAnsiTheme="minorHAnsi" w:cstheme="minorHAnsi"/>
          <w:b w:val="0"/>
          <w:sz w:val="22"/>
          <w:szCs w:val="22"/>
        </w:rPr>
        <w:t>Choice:</w:t>
      </w:r>
    </w:p>
    <w:p w14:paraId="28A856FC" w14:textId="77777777" w:rsidR="00DB75FC" w:rsidRPr="007E11BA" w:rsidRDefault="00DB75FC" w:rsidP="00DF1820">
      <w:pPr>
        <w:pStyle w:val="TexterapportLger"/>
      </w:pPr>
      <w:r w:rsidRPr="007E11BA">
        <w:t>[ch1] 1Very unlikely</w:t>
      </w:r>
    </w:p>
    <w:p w14:paraId="5D1DB7DE" w14:textId="77777777" w:rsidR="00DB75FC" w:rsidRPr="007E11BA" w:rsidRDefault="00DB75FC" w:rsidP="00DF1820">
      <w:pPr>
        <w:pStyle w:val="TexterapportLger"/>
      </w:pPr>
      <w:r w:rsidRPr="007E11BA">
        <w:t>[ch2] 2</w:t>
      </w:r>
    </w:p>
    <w:p w14:paraId="5823B3F0" w14:textId="77777777" w:rsidR="00DB75FC" w:rsidRPr="007E11BA" w:rsidRDefault="00DB75FC" w:rsidP="00DF1820">
      <w:pPr>
        <w:pStyle w:val="TexterapportLger"/>
      </w:pPr>
      <w:r w:rsidRPr="007E11BA">
        <w:t>[ch3] 3</w:t>
      </w:r>
    </w:p>
    <w:p w14:paraId="6CBAD46D" w14:textId="77777777" w:rsidR="00DB75FC" w:rsidRPr="007E11BA" w:rsidRDefault="00DB75FC" w:rsidP="00DF1820">
      <w:pPr>
        <w:pStyle w:val="TexterapportLger"/>
      </w:pPr>
      <w:r w:rsidRPr="007E11BA">
        <w:t>[ch4] 4</w:t>
      </w:r>
    </w:p>
    <w:p w14:paraId="56745C6C" w14:textId="77777777" w:rsidR="00DB75FC" w:rsidRPr="007E11BA" w:rsidRDefault="00DB75FC" w:rsidP="00DF1820">
      <w:pPr>
        <w:pStyle w:val="TexterapportLger"/>
      </w:pPr>
      <w:r w:rsidRPr="007E11BA">
        <w:t>[ch5] 5</w:t>
      </w:r>
    </w:p>
    <w:p w14:paraId="490A7AC5" w14:textId="77777777" w:rsidR="00DB75FC" w:rsidRPr="007E11BA" w:rsidRDefault="00DB75FC" w:rsidP="00DF1820">
      <w:pPr>
        <w:pStyle w:val="TexterapportLger"/>
      </w:pPr>
      <w:r w:rsidRPr="007E11BA">
        <w:t>[ch6] 6</w:t>
      </w:r>
    </w:p>
    <w:p w14:paraId="3214A1BF" w14:textId="77777777" w:rsidR="00DB75FC" w:rsidRPr="007E11BA" w:rsidRDefault="00DB75FC" w:rsidP="00DF1820">
      <w:pPr>
        <w:pStyle w:val="TexterapportLger"/>
      </w:pPr>
      <w:r w:rsidRPr="007E11BA">
        <w:t>[ch7] 7Very likely</w:t>
      </w:r>
    </w:p>
    <w:p w14:paraId="5C8DEF7B" w14:textId="77777777" w:rsidR="00DB75FC" w:rsidRPr="007E11BA" w:rsidRDefault="00DB75FC" w:rsidP="00DF1820">
      <w:pPr>
        <w:pStyle w:val="TexterapportLger"/>
      </w:pPr>
      <w:r w:rsidRPr="007E11BA">
        <w:t>[ch8] Don't know</w:t>
      </w:r>
    </w:p>
    <w:p w14:paraId="62987840" w14:textId="77777777" w:rsidR="00DB75FC" w:rsidRPr="007E11BA" w:rsidRDefault="00DB75FC" w:rsidP="00DF1820">
      <w:pPr>
        <w:pStyle w:val="TexterapportLger"/>
        <w:sectPr w:rsidR="00DB75FC" w:rsidRPr="007E11BA">
          <w:type w:val="continuous"/>
          <w:pgSz w:w="12240" w:h="15840"/>
          <w:pgMar w:top="1440" w:right="1800" w:bottom="1440" w:left="1800" w:header="0" w:footer="0" w:gutter="0"/>
          <w:cols w:space="720"/>
          <w:formProt w:val="0"/>
        </w:sectPr>
      </w:pPr>
    </w:p>
    <w:p w14:paraId="7F2B731B" w14:textId="734B1020" w:rsidR="00F475B3" w:rsidRDefault="00F475B3" w:rsidP="00DF1820">
      <w:pPr>
        <w:pStyle w:val="TexterapportLger"/>
        <w:rPr>
          <w:b/>
          <w:bCs/>
        </w:rPr>
      </w:pPr>
      <w:r w:rsidRPr="002D6F29">
        <w:t>[</w:t>
      </w:r>
      <w:r>
        <w:t>Wave 14</w:t>
      </w:r>
      <w:r w:rsidR="00272CE6">
        <w:t>-15</w:t>
      </w:r>
      <w:r w:rsidR="006F45B8">
        <w:t>-16</w:t>
      </w:r>
      <w:r w:rsidRPr="002D6F29">
        <w:t>]</w:t>
      </w:r>
    </w:p>
    <w:p w14:paraId="0E4A287D" w14:textId="77777777" w:rsidR="00DB75FC" w:rsidRPr="007E11BA" w:rsidRDefault="00DB75FC" w:rsidP="00DF1820">
      <w:pPr>
        <w:pStyle w:val="TexterapportLger"/>
        <w:rPr>
          <w:b/>
          <w:bCs/>
        </w:rPr>
      </w:pPr>
      <w:r w:rsidRPr="007E11BA">
        <w:t>[VaxChildren3] What is your top/main reason for feeling against or uncertain about getting a COVID-19 vaccine for your child(ren) when it becomes available and recommended?</w:t>
      </w:r>
    </w:p>
    <w:p w14:paraId="6F13FB1E" w14:textId="77777777" w:rsidR="00DB75FC" w:rsidRPr="007E11BA" w:rsidRDefault="00DB75FC" w:rsidP="00DF1820">
      <w:pPr>
        <w:pStyle w:val="TexterapportLger"/>
      </w:pPr>
      <w:r w:rsidRPr="007E11BA">
        <w:rPr>
          <w:rStyle w:val="rststyle-strong"/>
          <w:rFonts w:asciiTheme="minorHAnsi" w:hAnsiTheme="minorHAnsi" w:cstheme="minorHAnsi"/>
          <w:b w:val="0"/>
          <w:sz w:val="22"/>
          <w:szCs w:val="22"/>
        </w:rPr>
        <w:t>Row:</w:t>
      </w:r>
    </w:p>
    <w:p w14:paraId="6C95A602" w14:textId="77777777" w:rsidR="00DB75FC" w:rsidRPr="007E11BA" w:rsidRDefault="00DB75FC" w:rsidP="00DF1820">
      <w:pPr>
        <w:pStyle w:val="TexterapportLger"/>
      </w:pPr>
      <w:r w:rsidRPr="007E11BA">
        <w:t>[r1] Do not believe it will be safe</w:t>
      </w:r>
    </w:p>
    <w:p w14:paraId="440E7B29" w14:textId="77777777" w:rsidR="00DB75FC" w:rsidRPr="007E11BA" w:rsidRDefault="00DB75FC" w:rsidP="00DF1820">
      <w:pPr>
        <w:pStyle w:val="TexterapportLger"/>
      </w:pPr>
      <w:r w:rsidRPr="007E11BA">
        <w:t>[r2] Do not believe it will be effective</w:t>
      </w:r>
    </w:p>
    <w:p w14:paraId="7A97A50A" w14:textId="77777777" w:rsidR="00DB75FC" w:rsidRPr="007E11BA" w:rsidRDefault="00DB75FC" w:rsidP="00DF1820">
      <w:pPr>
        <w:pStyle w:val="TexterapportLger"/>
      </w:pPr>
      <w:r w:rsidRPr="007E11BA">
        <w:t>[r3] Will have side effects or make them sick</w:t>
      </w:r>
    </w:p>
    <w:p w14:paraId="26A365F9" w14:textId="77777777" w:rsidR="00DB75FC" w:rsidRPr="007E11BA" w:rsidRDefault="00DB75FC" w:rsidP="00DF1820">
      <w:pPr>
        <w:pStyle w:val="TexterapportLger"/>
      </w:pPr>
      <w:r w:rsidRPr="007E11BA">
        <w:t>[r4] Not enough testing or research has been done</w:t>
      </w:r>
    </w:p>
    <w:p w14:paraId="658BC650" w14:textId="77777777" w:rsidR="00DB75FC" w:rsidRPr="007E11BA" w:rsidRDefault="00DB75FC" w:rsidP="00DF1820">
      <w:pPr>
        <w:pStyle w:val="TexterapportLger"/>
      </w:pPr>
      <w:r w:rsidRPr="007E11BA">
        <w:t>[r5] Do not believe in vaccines</w:t>
      </w:r>
    </w:p>
    <w:p w14:paraId="3E43E87E" w14:textId="77777777" w:rsidR="00DB75FC" w:rsidRPr="007E11BA" w:rsidRDefault="00DB75FC" w:rsidP="00DF1820">
      <w:pPr>
        <w:pStyle w:val="TexterapportLger"/>
      </w:pPr>
      <w:r w:rsidRPr="007E11BA">
        <w:t>[r6] Do not trust government</w:t>
      </w:r>
    </w:p>
    <w:p w14:paraId="4E3B0629" w14:textId="77777777" w:rsidR="00DB75FC" w:rsidRPr="007E11BA" w:rsidRDefault="00DB75FC" w:rsidP="00DF1820">
      <w:pPr>
        <w:pStyle w:val="TexterapportLger"/>
      </w:pPr>
      <w:r w:rsidRPr="007E11BA">
        <w:lastRenderedPageBreak/>
        <w:t>[r7] It will be difficult or complicated to access</w:t>
      </w:r>
    </w:p>
    <w:p w14:paraId="49682B4F" w14:textId="77777777" w:rsidR="00DB75FC" w:rsidRPr="007E11BA" w:rsidRDefault="00DB75FC" w:rsidP="00DF1820">
      <w:pPr>
        <w:pStyle w:val="TexterapportLger"/>
      </w:pPr>
      <w:r w:rsidRPr="007E11BA">
        <w:t>[r8] Need more information</w:t>
      </w:r>
    </w:p>
    <w:p w14:paraId="3C525C6D" w14:textId="77777777" w:rsidR="00DB75FC" w:rsidRPr="007E11BA" w:rsidRDefault="00DB75FC" w:rsidP="00DF1820">
      <w:pPr>
        <w:pStyle w:val="TexterapportLger"/>
      </w:pPr>
      <w:r w:rsidRPr="007E11BA">
        <w:t>[r9] Not needed</w:t>
      </w:r>
    </w:p>
    <w:p w14:paraId="3EB09C90" w14:textId="77777777" w:rsidR="00DB75FC" w:rsidRPr="007E11BA" w:rsidRDefault="00DB75FC" w:rsidP="00DF1820">
      <w:pPr>
        <w:pStyle w:val="TexterapportLger"/>
      </w:pPr>
      <w:r w:rsidRPr="007E11BA">
        <w:t>[r96] Please specify:</w:t>
      </w:r>
    </w:p>
    <w:p w14:paraId="1873076C" w14:textId="77777777" w:rsidR="00DB75FC" w:rsidRPr="007E11BA" w:rsidRDefault="00DB75FC" w:rsidP="00DF1820">
      <w:pPr>
        <w:pStyle w:val="TexterapportLger"/>
      </w:pPr>
      <w:r w:rsidRPr="007E11BA">
        <w:t>[r98] Don’t know</w:t>
      </w:r>
    </w:p>
    <w:p w14:paraId="17D877D5" w14:textId="77777777" w:rsidR="00DB75FC" w:rsidRPr="007E11BA" w:rsidRDefault="00DB75FC" w:rsidP="00DF1820">
      <w:pPr>
        <w:pStyle w:val="TexterapportLger"/>
        <w:sectPr w:rsidR="00DB75FC" w:rsidRPr="007E11BA">
          <w:type w:val="continuous"/>
          <w:pgSz w:w="12240" w:h="15840"/>
          <w:pgMar w:top="1440" w:right="1800" w:bottom="1440" w:left="1800" w:header="0" w:footer="0" w:gutter="0"/>
          <w:cols w:space="720"/>
          <w:formProt w:val="0"/>
        </w:sectPr>
      </w:pPr>
    </w:p>
    <w:p w14:paraId="7E4BFD18" w14:textId="77777777" w:rsidR="00662E3D" w:rsidRDefault="00662E3D" w:rsidP="00DF1820">
      <w:pPr>
        <w:pStyle w:val="TexterapportLger"/>
        <w:rPr>
          <w:b/>
          <w:bCs/>
        </w:rPr>
      </w:pPr>
      <w:r w:rsidRPr="002D6F29">
        <w:t>[</w:t>
      </w:r>
      <w:r>
        <w:t>Wave 13</w:t>
      </w:r>
      <w:r w:rsidRPr="002D6F29">
        <w:t>]</w:t>
      </w:r>
    </w:p>
    <w:p w14:paraId="6679E3AB" w14:textId="77777777" w:rsidR="00DB75FC" w:rsidRPr="007E11BA" w:rsidRDefault="00DB75FC" w:rsidP="00DF1820">
      <w:pPr>
        <w:pStyle w:val="TexterapportLger"/>
        <w:rPr>
          <w:b/>
          <w:bCs/>
        </w:rPr>
      </w:pPr>
      <w:r w:rsidRPr="007E11BA">
        <w:t>[VaxKnowledge6A] Once I am partially vaccinated against COVID-19 (</w:t>
      </w:r>
      <w:proofErr w:type="gramStart"/>
      <w:r w:rsidRPr="007E11BA">
        <w:t>i.e.</w:t>
      </w:r>
      <w:proofErr w:type="gramEnd"/>
      <w:r w:rsidRPr="007E11BA">
        <w:t xml:space="preserve"> after I have received one dose of a two-dose vaccine), I will feel safe having close interaction indoors with people from outside of my household without the use of masks.</w:t>
      </w:r>
    </w:p>
    <w:p w14:paraId="00C47881" w14:textId="77777777" w:rsidR="00DB75FC" w:rsidRPr="007E11BA" w:rsidRDefault="00DB75FC" w:rsidP="00DF1820">
      <w:pPr>
        <w:pStyle w:val="TexterapportLger"/>
      </w:pPr>
      <w:r w:rsidRPr="007E11BA">
        <w:t>Drag the slider to a point on the scale.</w:t>
      </w:r>
    </w:p>
    <w:p w14:paraId="0C4F9F72" w14:textId="77777777" w:rsidR="00DB75FC" w:rsidRPr="007E11BA" w:rsidRDefault="00DB75FC" w:rsidP="00DF1820">
      <w:pPr>
        <w:pStyle w:val="TexterapportLger"/>
      </w:pPr>
      <w:r w:rsidRPr="007E11BA">
        <w:rPr>
          <w:rStyle w:val="rststyle-strong"/>
          <w:rFonts w:asciiTheme="minorHAnsi" w:hAnsiTheme="minorHAnsi" w:cstheme="minorHAnsi"/>
          <w:b w:val="0"/>
          <w:sz w:val="22"/>
          <w:szCs w:val="22"/>
        </w:rPr>
        <w:t>Choice:</w:t>
      </w:r>
    </w:p>
    <w:p w14:paraId="65A47CD4" w14:textId="77777777" w:rsidR="00DB75FC" w:rsidRPr="007E11BA" w:rsidRDefault="00DB75FC" w:rsidP="00DF1820">
      <w:pPr>
        <w:pStyle w:val="TexterapportLger"/>
      </w:pPr>
      <w:r w:rsidRPr="007E11BA">
        <w:t>[ch1] 1Strongly disagree</w:t>
      </w:r>
    </w:p>
    <w:p w14:paraId="7255C0FE" w14:textId="77777777" w:rsidR="00DB75FC" w:rsidRPr="007E11BA" w:rsidRDefault="00DB75FC" w:rsidP="00DF1820">
      <w:pPr>
        <w:pStyle w:val="TexterapportLger"/>
      </w:pPr>
      <w:r w:rsidRPr="007E11BA">
        <w:t>[ch2] 2</w:t>
      </w:r>
    </w:p>
    <w:p w14:paraId="5ED9CF0D" w14:textId="77777777" w:rsidR="00DB75FC" w:rsidRPr="007E11BA" w:rsidRDefault="00DB75FC" w:rsidP="00DF1820">
      <w:pPr>
        <w:pStyle w:val="TexterapportLger"/>
      </w:pPr>
      <w:r w:rsidRPr="007E11BA">
        <w:t>[ch3] 3</w:t>
      </w:r>
    </w:p>
    <w:p w14:paraId="64E90C73" w14:textId="77777777" w:rsidR="00DB75FC" w:rsidRPr="007E11BA" w:rsidRDefault="00DB75FC" w:rsidP="00DF1820">
      <w:pPr>
        <w:pStyle w:val="TexterapportLger"/>
      </w:pPr>
      <w:r w:rsidRPr="007E11BA">
        <w:t>[ch4] 4</w:t>
      </w:r>
    </w:p>
    <w:p w14:paraId="5B8F72BD" w14:textId="77777777" w:rsidR="00DB75FC" w:rsidRPr="007E11BA" w:rsidRDefault="00DB75FC" w:rsidP="00DF1820">
      <w:pPr>
        <w:pStyle w:val="TexterapportLger"/>
      </w:pPr>
      <w:r w:rsidRPr="007E11BA">
        <w:t>[ch5] 5</w:t>
      </w:r>
    </w:p>
    <w:p w14:paraId="2931AA22" w14:textId="77777777" w:rsidR="00DB75FC" w:rsidRPr="007E11BA" w:rsidRDefault="00DB75FC" w:rsidP="00DF1820">
      <w:pPr>
        <w:pStyle w:val="TexterapportLger"/>
      </w:pPr>
      <w:r w:rsidRPr="007E11BA">
        <w:t>[ch6] 6</w:t>
      </w:r>
    </w:p>
    <w:p w14:paraId="4A0ED1D6" w14:textId="77777777" w:rsidR="00662E3D" w:rsidRPr="007E11BA" w:rsidRDefault="00DB75FC" w:rsidP="00DF1820">
      <w:pPr>
        <w:pStyle w:val="TexterapportLger"/>
      </w:pPr>
      <w:r w:rsidRPr="007E11BA">
        <w:t>[ch7] 7Strongly agree</w:t>
      </w:r>
    </w:p>
    <w:p w14:paraId="6F7096BA" w14:textId="2D6F4B31" w:rsidR="00BE77C8" w:rsidRPr="007E11BA" w:rsidRDefault="00BE77C8" w:rsidP="00DF1820">
      <w:pPr>
        <w:pStyle w:val="TexterapportLger"/>
        <w:sectPr w:rsidR="00BE77C8" w:rsidRPr="007E11BA">
          <w:type w:val="continuous"/>
          <w:pgSz w:w="12240" w:h="15840"/>
          <w:pgMar w:top="1440" w:right="1800" w:bottom="1440" w:left="1800" w:header="0" w:footer="0" w:gutter="0"/>
          <w:cols w:space="720"/>
          <w:formProt w:val="0"/>
        </w:sectPr>
      </w:pPr>
    </w:p>
    <w:p w14:paraId="6C233919" w14:textId="77777777" w:rsidR="00662E3D" w:rsidRDefault="00662E3D" w:rsidP="00DF1820">
      <w:pPr>
        <w:pStyle w:val="TexterapportLger"/>
        <w:rPr>
          <w:b/>
          <w:bCs/>
        </w:rPr>
      </w:pPr>
      <w:r w:rsidRPr="002D6F29">
        <w:t>[</w:t>
      </w:r>
      <w:r>
        <w:t>Wave 13</w:t>
      </w:r>
      <w:r w:rsidRPr="002D6F29">
        <w:t>]</w:t>
      </w:r>
    </w:p>
    <w:p w14:paraId="4D53414D" w14:textId="77777777" w:rsidR="00DB75FC" w:rsidRPr="007E11BA" w:rsidRDefault="00DB75FC" w:rsidP="00DF1820">
      <w:pPr>
        <w:pStyle w:val="TexterapportLger"/>
        <w:rPr>
          <w:b/>
          <w:bCs/>
        </w:rPr>
      </w:pPr>
      <w:r w:rsidRPr="007E11BA">
        <w:t>[VaxKnowledge6B] Once I am fully vaccinated against COVID-19 (i.e., 14 days after I have received the second dose of a two-dose vaccine or one dose of a single-dose vaccine) I will feel safe having close interaction indoors with people from outside of my household without the use of masks.</w:t>
      </w:r>
    </w:p>
    <w:p w14:paraId="3CBC0CC1" w14:textId="77777777" w:rsidR="00DB75FC" w:rsidRPr="007E11BA" w:rsidRDefault="00DB75FC" w:rsidP="00DF1820">
      <w:pPr>
        <w:pStyle w:val="TexterapportLger"/>
      </w:pPr>
      <w:r w:rsidRPr="007E11BA">
        <w:t>Drag the slider to a point on the scale.</w:t>
      </w:r>
    </w:p>
    <w:p w14:paraId="15421D4F" w14:textId="77777777" w:rsidR="00DB75FC" w:rsidRPr="007E11BA" w:rsidRDefault="00DB75FC" w:rsidP="00DF1820">
      <w:pPr>
        <w:pStyle w:val="TexterapportLger"/>
      </w:pPr>
      <w:r w:rsidRPr="007E11BA">
        <w:rPr>
          <w:rStyle w:val="rststyle-strong"/>
          <w:rFonts w:asciiTheme="minorHAnsi" w:hAnsiTheme="minorHAnsi" w:cstheme="minorHAnsi"/>
          <w:b w:val="0"/>
          <w:sz w:val="22"/>
          <w:szCs w:val="22"/>
        </w:rPr>
        <w:t>Choice:</w:t>
      </w:r>
    </w:p>
    <w:p w14:paraId="246B2755" w14:textId="77777777" w:rsidR="00DB75FC" w:rsidRPr="007E11BA" w:rsidRDefault="00DB75FC" w:rsidP="00DF1820">
      <w:pPr>
        <w:pStyle w:val="TexterapportLger"/>
      </w:pPr>
      <w:r w:rsidRPr="007E11BA">
        <w:t>[ch1] 1Strongly disagree</w:t>
      </w:r>
    </w:p>
    <w:p w14:paraId="3DD0B43B" w14:textId="77777777" w:rsidR="00DB75FC" w:rsidRPr="007E11BA" w:rsidRDefault="00DB75FC" w:rsidP="00DF1820">
      <w:pPr>
        <w:pStyle w:val="TexterapportLger"/>
      </w:pPr>
      <w:r w:rsidRPr="007E11BA">
        <w:t>[ch2] 2</w:t>
      </w:r>
    </w:p>
    <w:p w14:paraId="0A9F18CC" w14:textId="77777777" w:rsidR="00DB75FC" w:rsidRPr="007E11BA" w:rsidRDefault="00DB75FC" w:rsidP="00DF1820">
      <w:pPr>
        <w:pStyle w:val="TexterapportLger"/>
      </w:pPr>
      <w:r w:rsidRPr="007E11BA">
        <w:t>[ch3] 3</w:t>
      </w:r>
    </w:p>
    <w:p w14:paraId="14870A07" w14:textId="77777777" w:rsidR="00DB75FC" w:rsidRPr="007E11BA" w:rsidRDefault="00DB75FC" w:rsidP="00DF1820">
      <w:pPr>
        <w:pStyle w:val="TexterapportLger"/>
      </w:pPr>
      <w:r w:rsidRPr="007E11BA">
        <w:lastRenderedPageBreak/>
        <w:t>[ch4] 4</w:t>
      </w:r>
    </w:p>
    <w:p w14:paraId="1B985FB3" w14:textId="77777777" w:rsidR="00DB75FC" w:rsidRPr="007E11BA" w:rsidRDefault="00DB75FC" w:rsidP="00DF1820">
      <w:pPr>
        <w:pStyle w:val="TexterapportLger"/>
      </w:pPr>
      <w:r w:rsidRPr="007E11BA">
        <w:t>[ch5] 5</w:t>
      </w:r>
    </w:p>
    <w:p w14:paraId="3F9C0F7F" w14:textId="77777777" w:rsidR="00DB75FC" w:rsidRPr="007E11BA" w:rsidRDefault="00DB75FC" w:rsidP="00DF1820">
      <w:pPr>
        <w:pStyle w:val="TexterapportLger"/>
      </w:pPr>
      <w:r w:rsidRPr="007E11BA">
        <w:t>[ch6] 6</w:t>
      </w:r>
    </w:p>
    <w:p w14:paraId="610B6130" w14:textId="77777777" w:rsidR="00DB75FC" w:rsidRPr="007E11BA" w:rsidRDefault="00DB75FC" w:rsidP="00DF1820">
      <w:pPr>
        <w:pStyle w:val="TexterapportLger"/>
      </w:pPr>
      <w:r w:rsidRPr="007E11BA">
        <w:t>[ch7] 7Strongly agree</w:t>
      </w:r>
    </w:p>
    <w:p w14:paraId="64D24357" w14:textId="77777777" w:rsidR="00DB75FC" w:rsidRPr="007E11BA" w:rsidRDefault="00DB75FC" w:rsidP="00DF1820">
      <w:pPr>
        <w:pStyle w:val="TexterapportLger"/>
        <w:sectPr w:rsidR="00DB75FC" w:rsidRPr="007E11BA">
          <w:type w:val="continuous"/>
          <w:pgSz w:w="12240" w:h="15840"/>
          <w:pgMar w:top="1440" w:right="1800" w:bottom="1440" w:left="1800" w:header="0" w:footer="0" w:gutter="0"/>
          <w:cols w:space="720"/>
          <w:formProt w:val="0"/>
        </w:sectPr>
      </w:pPr>
    </w:p>
    <w:p w14:paraId="25F02963" w14:textId="77777777" w:rsidR="009D6E68" w:rsidRDefault="009D6E68" w:rsidP="00DF1820">
      <w:pPr>
        <w:pStyle w:val="TexterapportLger"/>
        <w:rPr>
          <w:b/>
          <w:bCs/>
        </w:rPr>
      </w:pPr>
      <w:r w:rsidRPr="002D6F29">
        <w:t>[</w:t>
      </w:r>
      <w:r>
        <w:t>Wave 15</w:t>
      </w:r>
      <w:r w:rsidRPr="002D6F29">
        <w:t>]</w:t>
      </w:r>
    </w:p>
    <w:p w14:paraId="716E4588" w14:textId="77777777" w:rsidR="00DB75FC" w:rsidRPr="007E11BA" w:rsidRDefault="00DB75FC" w:rsidP="00DF1820">
      <w:pPr>
        <w:pStyle w:val="TexterapportLger"/>
        <w:rPr>
          <w:b/>
          <w:bCs/>
        </w:rPr>
      </w:pPr>
      <w:r w:rsidRPr="007E11BA">
        <w:t>[Vaxknowledge7] How much does getting vaccinated protect others that you live, work, or socialize with?</w:t>
      </w:r>
    </w:p>
    <w:p w14:paraId="5C49D259" w14:textId="77777777" w:rsidR="00DB75FC" w:rsidRPr="007E11BA" w:rsidRDefault="00DB75FC" w:rsidP="00DF1820">
      <w:pPr>
        <w:pStyle w:val="TexterapportLger"/>
      </w:pPr>
      <w:r w:rsidRPr="007E11BA">
        <w:t>Drag the slider to a point on the scale.</w:t>
      </w:r>
    </w:p>
    <w:p w14:paraId="17178D95" w14:textId="77777777" w:rsidR="00DB75FC" w:rsidRPr="007E11BA" w:rsidRDefault="00DB75FC" w:rsidP="00DF1820">
      <w:pPr>
        <w:pStyle w:val="TexterapportLger"/>
      </w:pPr>
      <w:r w:rsidRPr="007E11BA">
        <w:rPr>
          <w:rStyle w:val="rststyle-strong"/>
          <w:rFonts w:asciiTheme="minorHAnsi" w:hAnsiTheme="minorHAnsi" w:cstheme="minorHAnsi"/>
          <w:b w:val="0"/>
          <w:sz w:val="22"/>
          <w:szCs w:val="22"/>
        </w:rPr>
        <w:t>Choice:</w:t>
      </w:r>
    </w:p>
    <w:p w14:paraId="7D9F3A28" w14:textId="77777777" w:rsidR="00DB75FC" w:rsidRPr="007E11BA" w:rsidRDefault="00DB75FC" w:rsidP="00DF1820">
      <w:pPr>
        <w:pStyle w:val="TexterapportLger"/>
      </w:pPr>
      <w:r w:rsidRPr="007E11BA">
        <w:t>[ch1] 1No protection at all</w:t>
      </w:r>
    </w:p>
    <w:p w14:paraId="6087171A" w14:textId="77777777" w:rsidR="00DB75FC" w:rsidRPr="007E11BA" w:rsidRDefault="00DB75FC" w:rsidP="00DF1820">
      <w:pPr>
        <w:pStyle w:val="TexterapportLger"/>
      </w:pPr>
      <w:r w:rsidRPr="007E11BA">
        <w:t>[ch2] 2</w:t>
      </w:r>
    </w:p>
    <w:p w14:paraId="398E22FA" w14:textId="77777777" w:rsidR="00DB75FC" w:rsidRPr="007E11BA" w:rsidRDefault="00DB75FC" w:rsidP="00DF1820">
      <w:pPr>
        <w:pStyle w:val="TexterapportLger"/>
      </w:pPr>
      <w:r w:rsidRPr="007E11BA">
        <w:t>[ch3] 3</w:t>
      </w:r>
    </w:p>
    <w:p w14:paraId="1CE0A531" w14:textId="77777777" w:rsidR="00DB75FC" w:rsidRPr="007E11BA" w:rsidRDefault="00DB75FC" w:rsidP="00DF1820">
      <w:pPr>
        <w:pStyle w:val="TexterapportLger"/>
      </w:pPr>
      <w:r w:rsidRPr="007E11BA">
        <w:t>[ch4] 4</w:t>
      </w:r>
    </w:p>
    <w:p w14:paraId="712E1081" w14:textId="77777777" w:rsidR="00DB75FC" w:rsidRPr="007E11BA" w:rsidRDefault="00DB75FC" w:rsidP="00DF1820">
      <w:pPr>
        <w:pStyle w:val="TexterapportLger"/>
      </w:pPr>
      <w:r w:rsidRPr="007E11BA">
        <w:t>[ch5] 5</w:t>
      </w:r>
    </w:p>
    <w:p w14:paraId="0F3C1E8D" w14:textId="77777777" w:rsidR="00DB75FC" w:rsidRPr="007E11BA" w:rsidRDefault="00DB75FC" w:rsidP="00DF1820">
      <w:pPr>
        <w:pStyle w:val="TexterapportLger"/>
      </w:pPr>
      <w:r w:rsidRPr="007E11BA">
        <w:t>[ch6] 6</w:t>
      </w:r>
    </w:p>
    <w:p w14:paraId="106CBA1A" w14:textId="77777777" w:rsidR="00DB75FC" w:rsidRPr="007E11BA" w:rsidRDefault="00DB75FC" w:rsidP="00DF1820">
      <w:pPr>
        <w:pStyle w:val="TexterapportLger"/>
      </w:pPr>
      <w:r w:rsidRPr="007E11BA">
        <w:t>[ch7] 7A great deal of protection</w:t>
      </w:r>
    </w:p>
    <w:p w14:paraId="362C37BC" w14:textId="77777777" w:rsidR="00DB75FC" w:rsidRPr="007E11BA" w:rsidRDefault="00DB75FC" w:rsidP="00DF1820">
      <w:pPr>
        <w:pStyle w:val="TexterapportLger"/>
      </w:pPr>
      <w:r w:rsidRPr="007E11BA">
        <w:t>[ch98] Don't know</w:t>
      </w:r>
    </w:p>
    <w:p w14:paraId="699A7F34" w14:textId="1FA3BCCD" w:rsidR="006D34DB" w:rsidRDefault="006D34DB" w:rsidP="00DF1820">
      <w:pPr>
        <w:pStyle w:val="TexterapportLger"/>
        <w:rPr>
          <w:b/>
          <w:bCs/>
        </w:rPr>
      </w:pPr>
      <w:r w:rsidRPr="002D6F29">
        <w:t>[</w:t>
      </w:r>
      <w:r>
        <w:t>Wave 15</w:t>
      </w:r>
      <w:r w:rsidR="00514363">
        <w:t>-16</w:t>
      </w:r>
      <w:r w:rsidRPr="002D6F29">
        <w:t>]</w:t>
      </w:r>
    </w:p>
    <w:p w14:paraId="0B1004E3" w14:textId="77777777" w:rsidR="00DB75FC" w:rsidRPr="007E11BA" w:rsidRDefault="00DB75FC" w:rsidP="00DF1820">
      <w:pPr>
        <w:pStyle w:val="TexterapportLger"/>
        <w:rPr>
          <w:b/>
          <w:bCs/>
        </w:rPr>
      </w:pPr>
      <w:r w:rsidRPr="007E11BA">
        <w:t>[</w:t>
      </w:r>
      <w:proofErr w:type="spellStart"/>
      <w:r w:rsidRPr="007E11BA">
        <w:t>VaxPassport</w:t>
      </w:r>
      <w:proofErr w:type="spellEnd"/>
      <w:r w:rsidRPr="007E11BA">
        <w:t>] Please give your opinion on the following statements.</w:t>
      </w:r>
    </w:p>
    <w:p w14:paraId="00982979" w14:textId="77777777" w:rsidR="00DB75FC" w:rsidRPr="007E11BA" w:rsidRDefault="00DB75FC" w:rsidP="00DF1820">
      <w:pPr>
        <w:pStyle w:val="TexterapportLger"/>
      </w:pPr>
      <w:r w:rsidRPr="007E11BA">
        <w:t>Drag the slider to a point on the scale.</w:t>
      </w:r>
    </w:p>
    <w:p w14:paraId="687BB27D" w14:textId="77777777" w:rsidR="00DB75FC" w:rsidRPr="007E11BA" w:rsidRDefault="00DB75FC" w:rsidP="00DF1820">
      <w:pPr>
        <w:pStyle w:val="TexterapportLger"/>
      </w:pPr>
      <w:r w:rsidRPr="007E11BA">
        <w:rPr>
          <w:rStyle w:val="rststyle-strong"/>
          <w:rFonts w:asciiTheme="minorHAnsi" w:hAnsiTheme="minorHAnsi" w:cstheme="minorHAnsi"/>
          <w:b w:val="0"/>
          <w:sz w:val="22"/>
          <w:szCs w:val="22"/>
        </w:rPr>
        <w:t>Row:</w:t>
      </w:r>
    </w:p>
    <w:p w14:paraId="6C7B53B4" w14:textId="77777777" w:rsidR="00DB75FC" w:rsidRPr="007E11BA" w:rsidRDefault="00DB75FC" w:rsidP="00DF1820">
      <w:pPr>
        <w:pStyle w:val="TexterapportLger"/>
      </w:pPr>
      <w:r w:rsidRPr="007E11BA">
        <w:t>[r1] Proof of vaccination should be required for certain professionals (</w:t>
      </w:r>
      <w:proofErr w:type="gramStart"/>
      <w:r w:rsidRPr="007E11BA">
        <w:t>e.g.</w:t>
      </w:r>
      <w:proofErr w:type="gramEnd"/>
      <w:r w:rsidRPr="007E11BA">
        <w:t xml:space="preserve"> healthcare workers and teachers).</w:t>
      </w:r>
    </w:p>
    <w:p w14:paraId="52471414" w14:textId="77777777" w:rsidR="00DB75FC" w:rsidRPr="007E11BA" w:rsidRDefault="00DB75FC" w:rsidP="00DF1820">
      <w:pPr>
        <w:pStyle w:val="TexterapportLger"/>
      </w:pPr>
      <w:r w:rsidRPr="007E11BA">
        <w:t>[r2] Proof of vaccination should be required to participate in certain activities (</w:t>
      </w:r>
      <w:proofErr w:type="gramStart"/>
      <w:r w:rsidRPr="007E11BA">
        <w:t>e.g.</w:t>
      </w:r>
      <w:proofErr w:type="gramEnd"/>
      <w:r w:rsidRPr="007E11BA">
        <w:t xml:space="preserve"> flying on a plane and going to the gym).</w:t>
      </w:r>
    </w:p>
    <w:p w14:paraId="0BDA2E7E" w14:textId="77777777" w:rsidR="00DB75FC" w:rsidRPr="007E11BA" w:rsidRDefault="00DB75FC" w:rsidP="00DF1820">
      <w:pPr>
        <w:pStyle w:val="TexterapportLger"/>
      </w:pPr>
      <w:r w:rsidRPr="007E11BA">
        <w:t>[r3] Once vaccines are approved and available for children, they should be required to show proof of vaccination to engage in certain activities.</w:t>
      </w:r>
    </w:p>
    <w:p w14:paraId="4C36487A" w14:textId="77777777" w:rsidR="00DB75FC" w:rsidRPr="007E11BA" w:rsidRDefault="00DB75FC" w:rsidP="00DF1820">
      <w:pPr>
        <w:pStyle w:val="TexterapportLger"/>
      </w:pPr>
      <w:r w:rsidRPr="007E11BA">
        <w:rPr>
          <w:rStyle w:val="rststyle-strong"/>
          <w:rFonts w:asciiTheme="minorHAnsi" w:hAnsiTheme="minorHAnsi" w:cstheme="minorHAnsi"/>
          <w:b w:val="0"/>
          <w:sz w:val="22"/>
          <w:szCs w:val="22"/>
        </w:rPr>
        <w:lastRenderedPageBreak/>
        <w:t>Choice:</w:t>
      </w:r>
    </w:p>
    <w:p w14:paraId="59874CB5" w14:textId="77777777" w:rsidR="00DB75FC" w:rsidRPr="007E11BA" w:rsidRDefault="00DB75FC" w:rsidP="00DF1820">
      <w:pPr>
        <w:pStyle w:val="TexterapportLger"/>
      </w:pPr>
      <w:r w:rsidRPr="007E11BA">
        <w:t>[ch1] 1Strongly disagree</w:t>
      </w:r>
    </w:p>
    <w:p w14:paraId="3696942C" w14:textId="77777777" w:rsidR="00DB75FC" w:rsidRPr="007E11BA" w:rsidRDefault="00DB75FC" w:rsidP="00DF1820">
      <w:pPr>
        <w:pStyle w:val="TexterapportLger"/>
      </w:pPr>
      <w:r w:rsidRPr="007E11BA">
        <w:t>[ch2] 2</w:t>
      </w:r>
    </w:p>
    <w:p w14:paraId="49BF1C59" w14:textId="77777777" w:rsidR="00DB75FC" w:rsidRPr="007E11BA" w:rsidRDefault="00DB75FC" w:rsidP="00DF1820">
      <w:pPr>
        <w:pStyle w:val="TexterapportLger"/>
      </w:pPr>
      <w:r w:rsidRPr="007E11BA">
        <w:t>[ch3] 3</w:t>
      </w:r>
    </w:p>
    <w:p w14:paraId="43AF5D4C" w14:textId="77777777" w:rsidR="00DB75FC" w:rsidRPr="007E11BA" w:rsidRDefault="00DB75FC" w:rsidP="00DF1820">
      <w:pPr>
        <w:pStyle w:val="TexterapportLger"/>
      </w:pPr>
      <w:r w:rsidRPr="007E11BA">
        <w:t>[ch4] 4</w:t>
      </w:r>
    </w:p>
    <w:p w14:paraId="399AF3B8" w14:textId="77777777" w:rsidR="00DB75FC" w:rsidRPr="007E11BA" w:rsidRDefault="00DB75FC" w:rsidP="00DF1820">
      <w:pPr>
        <w:pStyle w:val="TexterapportLger"/>
      </w:pPr>
      <w:r w:rsidRPr="007E11BA">
        <w:t>[ch5] 5</w:t>
      </w:r>
    </w:p>
    <w:p w14:paraId="08849BC9" w14:textId="77777777" w:rsidR="00DB75FC" w:rsidRPr="007E11BA" w:rsidRDefault="00DB75FC" w:rsidP="00DF1820">
      <w:pPr>
        <w:pStyle w:val="TexterapportLger"/>
      </w:pPr>
      <w:r w:rsidRPr="007E11BA">
        <w:t>[ch6] 6</w:t>
      </w:r>
    </w:p>
    <w:p w14:paraId="62591B80" w14:textId="77777777" w:rsidR="00DB75FC" w:rsidRPr="007E11BA" w:rsidRDefault="00DB75FC" w:rsidP="00DF1820">
      <w:pPr>
        <w:pStyle w:val="TexterapportLger"/>
      </w:pPr>
      <w:r w:rsidRPr="007E11BA">
        <w:t>[ch7] 7Strongly agree</w:t>
      </w:r>
    </w:p>
    <w:p w14:paraId="0F80E128" w14:textId="77777777" w:rsidR="00DB75FC" w:rsidRPr="007E11BA" w:rsidRDefault="00DB75FC" w:rsidP="00DF1820">
      <w:pPr>
        <w:pStyle w:val="TexterapportLger"/>
      </w:pPr>
      <w:r w:rsidRPr="007E11BA">
        <w:t>[ch98] Don’t know</w:t>
      </w:r>
    </w:p>
    <w:p w14:paraId="6BEA0ADB" w14:textId="77777777" w:rsidR="00DB75FC" w:rsidRPr="007E11BA" w:rsidRDefault="00DB75FC" w:rsidP="00DF1820">
      <w:pPr>
        <w:pStyle w:val="TexterapportLger"/>
        <w:sectPr w:rsidR="00DB75FC" w:rsidRPr="007E11BA">
          <w:type w:val="continuous"/>
          <w:pgSz w:w="12240" w:h="15840"/>
          <w:pgMar w:top="1440" w:right="1800" w:bottom="1440" w:left="1800" w:header="0" w:footer="0" w:gutter="0"/>
          <w:cols w:space="720"/>
          <w:formProt w:val="0"/>
        </w:sectPr>
      </w:pPr>
    </w:p>
    <w:p w14:paraId="678ECF8C" w14:textId="77777777" w:rsidR="00514363" w:rsidRDefault="00514363" w:rsidP="00DF1820">
      <w:pPr>
        <w:pStyle w:val="TexterapportLger"/>
        <w:rPr>
          <w:b/>
          <w:bCs/>
        </w:rPr>
      </w:pPr>
      <w:r w:rsidRPr="002D6F29">
        <w:t>[</w:t>
      </w:r>
      <w:r>
        <w:t>Wave 16</w:t>
      </w:r>
      <w:r w:rsidRPr="002D6F29">
        <w:t>]</w:t>
      </w:r>
    </w:p>
    <w:p w14:paraId="0CAF72DD" w14:textId="77777777" w:rsidR="00DB75FC" w:rsidRPr="007E11BA" w:rsidRDefault="00DB75FC" w:rsidP="00DF1820">
      <w:pPr>
        <w:pStyle w:val="TexterapportLger"/>
        <w:rPr>
          <w:b/>
          <w:bCs/>
        </w:rPr>
      </w:pPr>
      <w:r w:rsidRPr="007E11BA">
        <w:t>[VaxPassport2] Many provinces/territories have implemented proof of vaccination to engage in certain activities (e.g., dine inside in a restaurant). How safe or unsafe do these (or would these) measures make you feel when you are out in public?</w:t>
      </w:r>
    </w:p>
    <w:p w14:paraId="41D65324" w14:textId="77777777" w:rsidR="00DB75FC" w:rsidRPr="007E11BA" w:rsidRDefault="00DB75FC" w:rsidP="00DF1820">
      <w:pPr>
        <w:pStyle w:val="TexterapportLger"/>
      </w:pPr>
      <w:r w:rsidRPr="007E11BA">
        <w:rPr>
          <w:rStyle w:val="rststyle-strong"/>
          <w:rFonts w:asciiTheme="minorHAnsi" w:hAnsiTheme="minorHAnsi" w:cstheme="minorHAnsi"/>
          <w:b w:val="0"/>
          <w:sz w:val="22"/>
          <w:szCs w:val="22"/>
        </w:rPr>
        <w:t>Row:</w:t>
      </w:r>
    </w:p>
    <w:p w14:paraId="56405129" w14:textId="77777777" w:rsidR="00DB75FC" w:rsidRPr="007E11BA" w:rsidRDefault="00DB75FC" w:rsidP="00DF1820">
      <w:pPr>
        <w:pStyle w:val="TexterapportLger"/>
      </w:pPr>
      <w:r w:rsidRPr="007E11BA">
        <w:t>[r1] A lot more safe</w:t>
      </w:r>
    </w:p>
    <w:p w14:paraId="7C767DDD" w14:textId="77777777" w:rsidR="00DB75FC" w:rsidRPr="007E11BA" w:rsidRDefault="00DB75FC" w:rsidP="00DF1820">
      <w:pPr>
        <w:pStyle w:val="TexterapportLger"/>
      </w:pPr>
      <w:r w:rsidRPr="007E11BA">
        <w:t>[r2] Somewhat more safe</w:t>
      </w:r>
    </w:p>
    <w:p w14:paraId="68C77DAB" w14:textId="77777777" w:rsidR="00DB75FC" w:rsidRPr="007E11BA" w:rsidRDefault="00DB75FC" w:rsidP="00DF1820">
      <w:pPr>
        <w:pStyle w:val="TexterapportLger"/>
      </w:pPr>
      <w:r w:rsidRPr="007E11BA">
        <w:t>[r3] About the same as before</w:t>
      </w:r>
    </w:p>
    <w:p w14:paraId="482D0906" w14:textId="77777777" w:rsidR="00DB75FC" w:rsidRPr="007E11BA" w:rsidRDefault="00DB75FC" w:rsidP="00DF1820">
      <w:pPr>
        <w:pStyle w:val="TexterapportLger"/>
      </w:pPr>
      <w:r w:rsidRPr="007E11BA">
        <w:t>[r4] Somewhat less safe</w:t>
      </w:r>
    </w:p>
    <w:p w14:paraId="02C00758" w14:textId="77777777" w:rsidR="00DB75FC" w:rsidRPr="007E11BA" w:rsidRDefault="00DB75FC" w:rsidP="00DF1820">
      <w:pPr>
        <w:pStyle w:val="TexterapportLger"/>
      </w:pPr>
      <w:r w:rsidRPr="007E11BA">
        <w:t>[r5] A lot less safe</w:t>
      </w:r>
    </w:p>
    <w:p w14:paraId="0D29F7AB" w14:textId="77777777" w:rsidR="00DB75FC" w:rsidRPr="007E11BA" w:rsidRDefault="00DB75FC" w:rsidP="00DF1820">
      <w:pPr>
        <w:pStyle w:val="TexterapportLger"/>
      </w:pPr>
      <w:r w:rsidRPr="007E11BA">
        <w:t>Now, we have a few questions about some COVID-19 information, what kinds of sources (if any) you’ve been turning to for information during the pandemic.</w:t>
      </w:r>
    </w:p>
    <w:p w14:paraId="351DF91F" w14:textId="77777777" w:rsidR="00DB75FC" w:rsidRPr="007E11BA" w:rsidRDefault="00DB75FC" w:rsidP="00DF1820">
      <w:pPr>
        <w:pStyle w:val="TexterapportLger"/>
        <w:sectPr w:rsidR="00DB75FC" w:rsidRPr="007E11BA">
          <w:type w:val="continuous"/>
          <w:pgSz w:w="12240" w:h="15840"/>
          <w:pgMar w:top="1440" w:right="1800" w:bottom="1440" w:left="1800" w:header="0" w:footer="0" w:gutter="0"/>
          <w:cols w:space="720"/>
          <w:formProt w:val="0"/>
        </w:sectPr>
      </w:pPr>
    </w:p>
    <w:p w14:paraId="1063F5E1" w14:textId="29E5D267" w:rsidR="00315983" w:rsidRDefault="00315983" w:rsidP="00DF1820">
      <w:pPr>
        <w:pStyle w:val="TexterapportLger"/>
        <w:rPr>
          <w:b/>
          <w:bCs/>
        </w:rPr>
      </w:pPr>
      <w:r w:rsidRPr="002D6F29">
        <w:t>[</w:t>
      </w:r>
      <w:r>
        <w:t xml:space="preserve">Wave </w:t>
      </w:r>
      <w:r w:rsidR="00C13238">
        <w:t>9</w:t>
      </w:r>
      <w:r w:rsidR="003E63C7">
        <w:t>-10</w:t>
      </w:r>
      <w:r w:rsidR="008D44D0">
        <w:t>-11-12</w:t>
      </w:r>
      <w:r w:rsidR="001C743F">
        <w:t>-13</w:t>
      </w:r>
      <w:r w:rsidR="00F475B3">
        <w:t>-14</w:t>
      </w:r>
      <w:r w:rsidR="006D34DB">
        <w:t>-15</w:t>
      </w:r>
      <w:r w:rsidR="00011821">
        <w:t>-16</w:t>
      </w:r>
      <w:r w:rsidRPr="002D6F29">
        <w:t>]</w:t>
      </w:r>
    </w:p>
    <w:p w14:paraId="59EAE351" w14:textId="7D6A0BD3" w:rsidR="00DB75FC" w:rsidRPr="007E11BA" w:rsidRDefault="00DB75FC" w:rsidP="00DF1820">
      <w:pPr>
        <w:pStyle w:val="TexterapportLger"/>
        <w:rPr>
          <w:b/>
          <w:bCs/>
        </w:rPr>
      </w:pPr>
      <w:r w:rsidRPr="007E11BA">
        <w:t>[A5] How would you rate your level of knowledge on COVID-19?</w:t>
      </w:r>
    </w:p>
    <w:p w14:paraId="231F7817" w14:textId="77777777" w:rsidR="00DB75FC" w:rsidRPr="007E11BA" w:rsidRDefault="00DB75FC" w:rsidP="00DF1820">
      <w:pPr>
        <w:pStyle w:val="TexterapportLger"/>
      </w:pPr>
      <w:r w:rsidRPr="007E11BA">
        <w:t>Drag the slider to a point on the scale.</w:t>
      </w:r>
    </w:p>
    <w:p w14:paraId="094EBFC8" w14:textId="77777777" w:rsidR="00DB75FC" w:rsidRPr="007E11BA" w:rsidRDefault="00DB75FC" w:rsidP="00DF1820">
      <w:pPr>
        <w:pStyle w:val="TexterapportLger"/>
      </w:pPr>
      <w:r w:rsidRPr="007E11BA">
        <w:rPr>
          <w:rStyle w:val="rststyle-strong"/>
          <w:rFonts w:asciiTheme="minorHAnsi" w:hAnsiTheme="minorHAnsi" w:cstheme="minorHAnsi"/>
          <w:b w:val="0"/>
          <w:sz w:val="22"/>
          <w:szCs w:val="22"/>
        </w:rPr>
        <w:t>Choice:</w:t>
      </w:r>
    </w:p>
    <w:p w14:paraId="2D2022B1" w14:textId="77777777" w:rsidR="00DB75FC" w:rsidRPr="007E11BA" w:rsidRDefault="00DB75FC" w:rsidP="00DF1820">
      <w:pPr>
        <w:pStyle w:val="TexterapportLger"/>
      </w:pPr>
      <w:r w:rsidRPr="007E11BA">
        <w:t>[ch1] 1Very poor</w:t>
      </w:r>
    </w:p>
    <w:p w14:paraId="44DF9B45" w14:textId="77777777" w:rsidR="00DB75FC" w:rsidRPr="007E11BA" w:rsidRDefault="00DB75FC" w:rsidP="00DF1820">
      <w:pPr>
        <w:pStyle w:val="TexterapportLger"/>
      </w:pPr>
      <w:r w:rsidRPr="007E11BA">
        <w:t>[ch2] 2</w:t>
      </w:r>
    </w:p>
    <w:p w14:paraId="51547E08" w14:textId="77777777" w:rsidR="00DB75FC" w:rsidRPr="007E11BA" w:rsidRDefault="00DB75FC" w:rsidP="00DF1820">
      <w:pPr>
        <w:pStyle w:val="TexterapportLger"/>
      </w:pPr>
      <w:r w:rsidRPr="007E11BA">
        <w:lastRenderedPageBreak/>
        <w:t>[ch3] 3</w:t>
      </w:r>
    </w:p>
    <w:p w14:paraId="3173DC30" w14:textId="77777777" w:rsidR="00DB75FC" w:rsidRPr="007E11BA" w:rsidRDefault="00DB75FC" w:rsidP="00DF1820">
      <w:pPr>
        <w:pStyle w:val="TexterapportLger"/>
      </w:pPr>
      <w:r w:rsidRPr="007E11BA">
        <w:t>[ch4] 4</w:t>
      </w:r>
    </w:p>
    <w:p w14:paraId="44D2EAC3" w14:textId="77777777" w:rsidR="00DB75FC" w:rsidRPr="007E11BA" w:rsidRDefault="00DB75FC" w:rsidP="00DF1820">
      <w:pPr>
        <w:pStyle w:val="TexterapportLger"/>
      </w:pPr>
      <w:r w:rsidRPr="007E11BA">
        <w:t>[ch5] 5</w:t>
      </w:r>
    </w:p>
    <w:p w14:paraId="6A85260F" w14:textId="77777777" w:rsidR="00DB75FC" w:rsidRPr="007E11BA" w:rsidRDefault="00DB75FC" w:rsidP="00DF1820">
      <w:pPr>
        <w:pStyle w:val="TexterapportLger"/>
      </w:pPr>
      <w:r w:rsidRPr="007E11BA">
        <w:t>[ch6] 6</w:t>
      </w:r>
    </w:p>
    <w:p w14:paraId="11120AE2" w14:textId="77777777" w:rsidR="00DB75FC" w:rsidRPr="007E11BA" w:rsidRDefault="00DB75FC" w:rsidP="00DF1820">
      <w:pPr>
        <w:pStyle w:val="TexterapportLger"/>
      </w:pPr>
      <w:r w:rsidRPr="007E11BA">
        <w:t>[ch7] 7Excellent</w:t>
      </w:r>
    </w:p>
    <w:p w14:paraId="1381420B" w14:textId="77777777" w:rsidR="00DB75FC" w:rsidRPr="007E11BA" w:rsidRDefault="00DB75FC" w:rsidP="00DF1820">
      <w:pPr>
        <w:pStyle w:val="TexterapportLger"/>
        <w:sectPr w:rsidR="00DB75FC" w:rsidRPr="007E11BA">
          <w:type w:val="continuous"/>
          <w:pgSz w:w="12240" w:h="15840"/>
          <w:pgMar w:top="1440" w:right="1800" w:bottom="1440" w:left="1800" w:header="0" w:footer="0" w:gutter="0"/>
          <w:cols w:space="720"/>
          <w:formProt w:val="0"/>
        </w:sectPr>
      </w:pPr>
    </w:p>
    <w:p w14:paraId="72A25BD5" w14:textId="59ACE73D" w:rsidR="00C13238" w:rsidRDefault="00C13238" w:rsidP="00DF1820">
      <w:pPr>
        <w:pStyle w:val="TexterapportLger"/>
        <w:rPr>
          <w:b/>
          <w:bCs/>
        </w:rPr>
      </w:pPr>
      <w:r w:rsidRPr="002D6F29">
        <w:t>[</w:t>
      </w:r>
      <w:r>
        <w:t>Wave 9</w:t>
      </w:r>
      <w:r w:rsidR="003E63C7">
        <w:t>-10</w:t>
      </w:r>
      <w:r w:rsidR="00E2214E">
        <w:t>-13</w:t>
      </w:r>
      <w:r w:rsidR="006E0295">
        <w:t>-14</w:t>
      </w:r>
      <w:r w:rsidR="00011821">
        <w:t>-15-16</w:t>
      </w:r>
      <w:r w:rsidRPr="002D6F29">
        <w:t>]</w:t>
      </w:r>
    </w:p>
    <w:p w14:paraId="60CF605C" w14:textId="77777777" w:rsidR="00DB75FC" w:rsidRPr="007E11BA" w:rsidRDefault="00DB75FC" w:rsidP="00DF1820">
      <w:pPr>
        <w:pStyle w:val="TexterapportLger"/>
        <w:rPr>
          <w:b/>
          <w:bCs/>
        </w:rPr>
      </w:pPr>
      <w:r w:rsidRPr="007E11BA">
        <w:t>[Mis1] How would you rate your ability to accurately identify false information (‘fake news’) related to COVID-19?</w:t>
      </w:r>
    </w:p>
    <w:p w14:paraId="0EB08463" w14:textId="77777777" w:rsidR="00DB75FC" w:rsidRPr="007E11BA" w:rsidRDefault="00DB75FC" w:rsidP="00DF1820">
      <w:pPr>
        <w:pStyle w:val="TexterapportLger"/>
      </w:pPr>
      <w:r w:rsidRPr="007E11BA">
        <w:t>Drag the slider to a point on the scale.</w:t>
      </w:r>
    </w:p>
    <w:p w14:paraId="24D39113" w14:textId="77777777" w:rsidR="00DB75FC" w:rsidRPr="007E11BA" w:rsidRDefault="00DB75FC" w:rsidP="00DF1820">
      <w:pPr>
        <w:pStyle w:val="TexterapportLger"/>
      </w:pPr>
      <w:r w:rsidRPr="007E11BA">
        <w:rPr>
          <w:rStyle w:val="rststyle-strong"/>
          <w:rFonts w:asciiTheme="minorHAnsi" w:hAnsiTheme="minorHAnsi" w:cstheme="minorHAnsi"/>
          <w:b w:val="0"/>
          <w:sz w:val="22"/>
          <w:szCs w:val="22"/>
        </w:rPr>
        <w:t>Choice:</w:t>
      </w:r>
    </w:p>
    <w:p w14:paraId="637147D6" w14:textId="77777777" w:rsidR="00DB75FC" w:rsidRPr="007E11BA" w:rsidRDefault="00DB75FC" w:rsidP="00DF1820">
      <w:pPr>
        <w:pStyle w:val="TexterapportLger"/>
      </w:pPr>
      <w:r w:rsidRPr="007E11BA">
        <w:t>[ch1] 1Very poor</w:t>
      </w:r>
    </w:p>
    <w:p w14:paraId="0BDDD6F4" w14:textId="77777777" w:rsidR="00DB75FC" w:rsidRPr="007E11BA" w:rsidRDefault="00DB75FC" w:rsidP="00DF1820">
      <w:pPr>
        <w:pStyle w:val="TexterapportLger"/>
      </w:pPr>
      <w:r w:rsidRPr="007E11BA">
        <w:t>[ch2] 2</w:t>
      </w:r>
    </w:p>
    <w:p w14:paraId="588C0BEE" w14:textId="77777777" w:rsidR="00DB75FC" w:rsidRPr="007E11BA" w:rsidRDefault="00DB75FC" w:rsidP="00DF1820">
      <w:pPr>
        <w:pStyle w:val="TexterapportLger"/>
      </w:pPr>
      <w:r w:rsidRPr="007E11BA">
        <w:t>[ch3] 3</w:t>
      </w:r>
    </w:p>
    <w:p w14:paraId="0FB299A2" w14:textId="77777777" w:rsidR="00DB75FC" w:rsidRPr="007E11BA" w:rsidRDefault="00DB75FC" w:rsidP="00DF1820">
      <w:pPr>
        <w:pStyle w:val="TexterapportLger"/>
      </w:pPr>
      <w:r w:rsidRPr="007E11BA">
        <w:t>[ch4] 4</w:t>
      </w:r>
    </w:p>
    <w:p w14:paraId="51BC8C1B" w14:textId="77777777" w:rsidR="00DB75FC" w:rsidRPr="007E11BA" w:rsidRDefault="00DB75FC" w:rsidP="00DF1820">
      <w:pPr>
        <w:pStyle w:val="TexterapportLger"/>
      </w:pPr>
      <w:r w:rsidRPr="007E11BA">
        <w:t>[ch5] 5</w:t>
      </w:r>
    </w:p>
    <w:p w14:paraId="4957C0C0" w14:textId="77777777" w:rsidR="00DB75FC" w:rsidRPr="007E11BA" w:rsidRDefault="00DB75FC" w:rsidP="00DF1820">
      <w:pPr>
        <w:pStyle w:val="TexterapportLger"/>
      </w:pPr>
      <w:r w:rsidRPr="007E11BA">
        <w:t>[ch6] 6</w:t>
      </w:r>
    </w:p>
    <w:p w14:paraId="468A5087" w14:textId="77777777" w:rsidR="00DB75FC" w:rsidRPr="007E11BA" w:rsidRDefault="00DB75FC" w:rsidP="00DF1820">
      <w:pPr>
        <w:pStyle w:val="TexterapportLger"/>
      </w:pPr>
      <w:r w:rsidRPr="007E11BA">
        <w:t>[ch7] 7Excellent</w:t>
      </w:r>
    </w:p>
    <w:p w14:paraId="106BF16A" w14:textId="77777777" w:rsidR="00DB75FC" w:rsidRPr="007E11BA" w:rsidRDefault="00DB75FC" w:rsidP="00DF1820">
      <w:pPr>
        <w:pStyle w:val="TexterapportLger"/>
        <w:sectPr w:rsidR="00DB75FC" w:rsidRPr="007E11BA">
          <w:type w:val="continuous"/>
          <w:pgSz w:w="12240" w:h="15840"/>
          <w:pgMar w:top="1440" w:right="1800" w:bottom="1440" w:left="1800" w:header="0" w:footer="0" w:gutter="0"/>
          <w:cols w:space="720"/>
          <w:formProt w:val="0"/>
        </w:sectPr>
      </w:pPr>
    </w:p>
    <w:p w14:paraId="6456F4BA" w14:textId="1D84D03A" w:rsidR="0014711D" w:rsidRDefault="0014711D" w:rsidP="00DF1820">
      <w:pPr>
        <w:pStyle w:val="TexterapportLger"/>
        <w:rPr>
          <w:b/>
          <w:bCs/>
        </w:rPr>
      </w:pPr>
      <w:r w:rsidRPr="002D6F29">
        <w:t>[</w:t>
      </w:r>
      <w:r>
        <w:t xml:space="preserve">Wave </w:t>
      </w:r>
      <w:r w:rsidR="0054141A">
        <w:t>9</w:t>
      </w:r>
      <w:r w:rsidR="00BD534F">
        <w:t>-10</w:t>
      </w:r>
      <w:r w:rsidR="00083693">
        <w:t>-11</w:t>
      </w:r>
      <w:r w:rsidR="008D44D0">
        <w:t>-12</w:t>
      </w:r>
      <w:r w:rsidR="00E2214E">
        <w:t>-13</w:t>
      </w:r>
      <w:r w:rsidR="006E0295">
        <w:t>-14</w:t>
      </w:r>
      <w:r w:rsidR="006D34DB">
        <w:t>-15</w:t>
      </w:r>
      <w:r w:rsidR="00011821">
        <w:t>-16</w:t>
      </w:r>
      <w:r w:rsidRPr="002D6F29">
        <w:t>]</w:t>
      </w:r>
    </w:p>
    <w:p w14:paraId="181918CC" w14:textId="77777777" w:rsidR="00DB75FC" w:rsidRPr="007E11BA" w:rsidRDefault="00DB75FC" w:rsidP="00DF1820">
      <w:pPr>
        <w:pStyle w:val="TexterapportLger"/>
        <w:rPr>
          <w:b/>
          <w:bCs/>
        </w:rPr>
      </w:pPr>
      <w:r w:rsidRPr="007E11BA">
        <w:t>[C1] How much do you trust the following sources of information in their reporting about COVID-19?</w:t>
      </w:r>
    </w:p>
    <w:p w14:paraId="15D900CF" w14:textId="77777777" w:rsidR="00DB75FC" w:rsidRPr="007E11BA" w:rsidRDefault="00DB75FC" w:rsidP="00DF1820">
      <w:pPr>
        <w:pStyle w:val="TexterapportLger"/>
      </w:pPr>
      <w:r w:rsidRPr="007E11BA">
        <w:rPr>
          <w:rStyle w:val="rststyle-strong"/>
          <w:rFonts w:asciiTheme="minorHAnsi" w:hAnsiTheme="minorHAnsi" w:cstheme="minorHAnsi"/>
          <w:b w:val="0"/>
          <w:sz w:val="22"/>
          <w:szCs w:val="22"/>
        </w:rPr>
        <w:t>Row:</w:t>
      </w:r>
    </w:p>
    <w:p w14:paraId="4100CF9A" w14:textId="77777777" w:rsidR="00DB75FC" w:rsidRPr="007E11BA" w:rsidRDefault="00DB75FC" w:rsidP="00DF1820">
      <w:pPr>
        <w:pStyle w:val="TexterapportLger"/>
      </w:pPr>
      <w:r w:rsidRPr="007E11BA">
        <w:t>[r1] Public news channels (e.g., CBC, Radio-Canada)</w:t>
      </w:r>
    </w:p>
    <w:p w14:paraId="57292EF2" w14:textId="77777777" w:rsidR="00DB75FC" w:rsidRPr="007E11BA" w:rsidRDefault="00DB75FC" w:rsidP="00DF1820">
      <w:pPr>
        <w:pStyle w:val="TexterapportLger"/>
      </w:pPr>
      <w:r w:rsidRPr="007E11BA">
        <w:t>[r2] Daily newspapers</w:t>
      </w:r>
    </w:p>
    <w:p w14:paraId="61FAD83F" w14:textId="77777777" w:rsidR="00DB75FC" w:rsidRPr="007E11BA" w:rsidRDefault="00DB75FC" w:rsidP="00DF1820">
      <w:pPr>
        <w:pStyle w:val="TexterapportLger"/>
      </w:pPr>
      <w:r w:rsidRPr="007E11BA">
        <w:t>[r3] Weekly newspapers</w:t>
      </w:r>
    </w:p>
    <w:p w14:paraId="6F46DD06" w14:textId="77777777" w:rsidR="00DB75FC" w:rsidRPr="007E11BA" w:rsidRDefault="00DB75FC" w:rsidP="00DF1820">
      <w:pPr>
        <w:pStyle w:val="TexterapportLger"/>
      </w:pPr>
      <w:r w:rsidRPr="007E11BA">
        <w:t>[r23] Newspapers</w:t>
      </w:r>
    </w:p>
    <w:p w14:paraId="0C9A1DDA" w14:textId="77777777" w:rsidR="00DB75FC" w:rsidRPr="007E11BA" w:rsidRDefault="00DB75FC" w:rsidP="00DF1820">
      <w:pPr>
        <w:pStyle w:val="TexterapportLger"/>
      </w:pPr>
      <w:r w:rsidRPr="007E11BA">
        <w:t>[r4] Conversations with family</w:t>
      </w:r>
    </w:p>
    <w:p w14:paraId="0F77F29D" w14:textId="77777777" w:rsidR="00DB75FC" w:rsidRPr="007E11BA" w:rsidRDefault="00DB75FC" w:rsidP="00DF1820">
      <w:pPr>
        <w:pStyle w:val="TexterapportLger"/>
      </w:pPr>
      <w:r w:rsidRPr="007E11BA">
        <w:lastRenderedPageBreak/>
        <w:t>[r5] Conversations with friends</w:t>
      </w:r>
    </w:p>
    <w:p w14:paraId="07A33047" w14:textId="77777777" w:rsidR="00DB75FC" w:rsidRPr="007E11BA" w:rsidRDefault="00DB75FC" w:rsidP="00DF1820">
      <w:pPr>
        <w:pStyle w:val="TexterapportLger"/>
      </w:pPr>
      <w:r w:rsidRPr="007E11BA">
        <w:t>[r6] Conversations with work colleagues</w:t>
      </w:r>
    </w:p>
    <w:p w14:paraId="1A7FD2F6" w14:textId="77777777" w:rsidR="00DB75FC" w:rsidRPr="007E11BA" w:rsidRDefault="00DB75FC" w:rsidP="00DF1820">
      <w:pPr>
        <w:pStyle w:val="TexterapportLger"/>
      </w:pPr>
      <w:r w:rsidRPr="007E11BA">
        <w:t>[r7] Consultation with health care workers</w:t>
      </w:r>
    </w:p>
    <w:p w14:paraId="34CCDF90" w14:textId="77777777" w:rsidR="00DB75FC" w:rsidRPr="007E11BA" w:rsidRDefault="00DB75FC" w:rsidP="00DF1820">
      <w:pPr>
        <w:pStyle w:val="TexterapportLger"/>
      </w:pPr>
      <w:r w:rsidRPr="007E11BA">
        <w:t>[r8] Private news channels (e.g., Global, CTV)</w:t>
      </w:r>
    </w:p>
    <w:p w14:paraId="32A979FF" w14:textId="77777777" w:rsidR="00DB75FC" w:rsidRPr="007E11BA" w:rsidRDefault="00DB75FC" w:rsidP="00DF1820">
      <w:pPr>
        <w:pStyle w:val="TexterapportLger"/>
      </w:pPr>
      <w:r w:rsidRPr="007E11BA">
        <w:t>[r9] Government of Canada websites</w:t>
      </w:r>
    </w:p>
    <w:p w14:paraId="2AB9E795" w14:textId="77777777" w:rsidR="00DB75FC" w:rsidRPr="007E11BA" w:rsidRDefault="00DB75FC" w:rsidP="00DF1820">
      <w:pPr>
        <w:pStyle w:val="TexterapportLger"/>
      </w:pPr>
      <w:r w:rsidRPr="007E11BA">
        <w:t>[r10] Provincial websites</w:t>
      </w:r>
    </w:p>
    <w:p w14:paraId="38F5FE98" w14:textId="77777777" w:rsidR="00DB75FC" w:rsidRPr="007E11BA" w:rsidRDefault="00DB75FC" w:rsidP="00DF1820">
      <w:pPr>
        <w:pStyle w:val="TexterapportLger"/>
      </w:pPr>
      <w:r w:rsidRPr="007E11BA">
        <w:t>[r11] Online news sources</w:t>
      </w:r>
    </w:p>
    <w:p w14:paraId="5034E14A" w14:textId="77777777" w:rsidR="00DB75FC" w:rsidRPr="007E11BA" w:rsidRDefault="00DB75FC" w:rsidP="00DF1820">
      <w:pPr>
        <w:pStyle w:val="TexterapportLger"/>
      </w:pPr>
      <w:r w:rsidRPr="007E11BA">
        <w:t>[r12] Local radio stations</w:t>
      </w:r>
    </w:p>
    <w:p w14:paraId="17B3A615" w14:textId="77777777" w:rsidR="00DB75FC" w:rsidRPr="007E11BA" w:rsidRDefault="00DB75FC" w:rsidP="00DF1820">
      <w:pPr>
        <w:pStyle w:val="TexterapportLger"/>
      </w:pPr>
      <w:r w:rsidRPr="007E11BA">
        <w:t>[r13] National radio stations</w:t>
      </w:r>
    </w:p>
    <w:p w14:paraId="61F73112" w14:textId="77777777" w:rsidR="00DB75FC" w:rsidRPr="007E11BA" w:rsidRDefault="00DB75FC" w:rsidP="00DF1820">
      <w:pPr>
        <w:pStyle w:val="TexterapportLger"/>
      </w:pPr>
      <w:r w:rsidRPr="007E11BA">
        <w:t>[r14] Daily press conferences</w:t>
      </w:r>
    </w:p>
    <w:p w14:paraId="63225747" w14:textId="77777777" w:rsidR="00DB75FC" w:rsidRPr="007E11BA" w:rsidRDefault="00DB75FC" w:rsidP="00DF1820">
      <w:pPr>
        <w:pStyle w:val="TexterapportLger"/>
      </w:pPr>
      <w:r w:rsidRPr="007E11BA">
        <w:t>[r15] Government Health agencies</w:t>
      </w:r>
    </w:p>
    <w:p w14:paraId="377B3388" w14:textId="77777777" w:rsidR="00DB75FC" w:rsidRPr="007E11BA" w:rsidRDefault="00DB75FC" w:rsidP="00DF1820">
      <w:pPr>
        <w:pStyle w:val="TexterapportLger"/>
      </w:pPr>
      <w:r w:rsidRPr="007E11BA">
        <w:t>[r16] Federal public health leaders</w:t>
      </w:r>
    </w:p>
    <w:p w14:paraId="0C74C219" w14:textId="77777777" w:rsidR="00DB75FC" w:rsidRPr="007E11BA" w:rsidRDefault="00DB75FC" w:rsidP="00DF1820">
      <w:pPr>
        <w:pStyle w:val="TexterapportLger"/>
      </w:pPr>
      <w:r w:rsidRPr="007E11BA">
        <w:t>[r21] Provincial public health leaders</w:t>
      </w:r>
    </w:p>
    <w:p w14:paraId="7646FCD0" w14:textId="77777777" w:rsidR="00DB75FC" w:rsidRPr="007E11BA" w:rsidRDefault="00DB75FC" w:rsidP="00DF1820">
      <w:pPr>
        <w:pStyle w:val="TexterapportLger"/>
      </w:pPr>
      <w:r w:rsidRPr="007E11BA">
        <w:t>[r17] Facebook</w:t>
      </w:r>
    </w:p>
    <w:p w14:paraId="538A9E80" w14:textId="77777777" w:rsidR="00DB75FC" w:rsidRPr="007E11BA" w:rsidRDefault="00DB75FC" w:rsidP="00DF1820">
      <w:pPr>
        <w:pStyle w:val="TexterapportLger"/>
      </w:pPr>
      <w:r w:rsidRPr="007E11BA">
        <w:t>[r18] Instagram</w:t>
      </w:r>
    </w:p>
    <w:p w14:paraId="0765F169" w14:textId="77777777" w:rsidR="00DB75FC" w:rsidRPr="007E11BA" w:rsidRDefault="00DB75FC" w:rsidP="00DF1820">
      <w:pPr>
        <w:pStyle w:val="TexterapportLger"/>
      </w:pPr>
      <w:r w:rsidRPr="007E11BA">
        <w:t>[r19] Twitter</w:t>
      </w:r>
    </w:p>
    <w:p w14:paraId="0E770B1A" w14:textId="77777777" w:rsidR="00DB75FC" w:rsidRPr="007E11BA" w:rsidRDefault="00DB75FC" w:rsidP="00DF1820">
      <w:pPr>
        <w:pStyle w:val="TexterapportLger"/>
      </w:pPr>
      <w:r w:rsidRPr="007E11BA">
        <w:t>[r20] YouTube</w:t>
      </w:r>
    </w:p>
    <w:p w14:paraId="58CB9C83" w14:textId="77777777" w:rsidR="00DB75FC" w:rsidRPr="007E11BA" w:rsidRDefault="00DB75FC" w:rsidP="00DF1820">
      <w:pPr>
        <w:pStyle w:val="TexterapportLger"/>
      </w:pPr>
      <w:r w:rsidRPr="007E11BA">
        <w:t xml:space="preserve">[r22] </w:t>
      </w:r>
      <w:proofErr w:type="gramStart"/>
      <w:r w:rsidRPr="007E11BA">
        <w:t>Social media</w:t>
      </w:r>
      <w:proofErr w:type="gramEnd"/>
      <w:r w:rsidRPr="007E11BA">
        <w:t xml:space="preserve"> (e.g. Facebook, Instagram, Twitter, YouTube)</w:t>
      </w:r>
    </w:p>
    <w:p w14:paraId="1640287B" w14:textId="77777777" w:rsidR="00DB75FC" w:rsidRPr="007E11BA" w:rsidRDefault="00DB75FC" w:rsidP="00DF1820">
      <w:pPr>
        <w:pStyle w:val="TexterapportLger"/>
      </w:pPr>
      <w:r w:rsidRPr="007E11BA">
        <w:t xml:space="preserve">[r24] </w:t>
      </w:r>
      <w:proofErr w:type="gramStart"/>
      <w:r w:rsidRPr="007E11BA">
        <w:t>Non-Canadian</w:t>
      </w:r>
      <w:proofErr w:type="gramEnd"/>
      <w:r w:rsidRPr="007E11BA">
        <w:t xml:space="preserve"> sources</w:t>
      </w:r>
    </w:p>
    <w:p w14:paraId="365DB6D3" w14:textId="77777777" w:rsidR="00DB75FC" w:rsidRPr="007E11BA" w:rsidRDefault="00DB75FC" w:rsidP="00DF1820">
      <w:pPr>
        <w:pStyle w:val="TexterapportLger"/>
      </w:pPr>
      <w:r w:rsidRPr="007E11BA">
        <w:t>[r25] National Advisory Committee on Immunization (NACI)</w:t>
      </w:r>
    </w:p>
    <w:p w14:paraId="3A125397" w14:textId="77777777" w:rsidR="00DB75FC" w:rsidRPr="007E11BA" w:rsidRDefault="00DB75FC" w:rsidP="00DF1820">
      <w:pPr>
        <w:pStyle w:val="TexterapportLger"/>
      </w:pPr>
      <w:r w:rsidRPr="007E11BA">
        <w:t>[r26] Radio stations</w:t>
      </w:r>
    </w:p>
    <w:p w14:paraId="6C1D88AB" w14:textId="77777777" w:rsidR="00DB75FC" w:rsidRPr="007E11BA" w:rsidRDefault="00DB75FC" w:rsidP="00DF1820">
      <w:pPr>
        <w:pStyle w:val="TexterapportLger"/>
      </w:pPr>
      <w:r w:rsidRPr="007E11BA">
        <w:t>[r96] Other sources not listed (please specify)</w:t>
      </w:r>
    </w:p>
    <w:p w14:paraId="5768C426" w14:textId="77777777" w:rsidR="00DB75FC" w:rsidRPr="007E11BA" w:rsidRDefault="00DB75FC" w:rsidP="00DF1820">
      <w:pPr>
        <w:pStyle w:val="TexterapportLger"/>
      </w:pPr>
      <w:r w:rsidRPr="007E11BA">
        <w:rPr>
          <w:rStyle w:val="rststyle-strong"/>
          <w:rFonts w:asciiTheme="minorHAnsi" w:hAnsiTheme="minorHAnsi" w:cstheme="minorHAnsi"/>
          <w:b w:val="0"/>
          <w:sz w:val="22"/>
          <w:szCs w:val="22"/>
        </w:rPr>
        <w:t>Choice:</w:t>
      </w:r>
    </w:p>
    <w:p w14:paraId="6939D05A" w14:textId="77777777" w:rsidR="00DB75FC" w:rsidRPr="007E11BA" w:rsidRDefault="00DB75FC" w:rsidP="00DF1820">
      <w:pPr>
        <w:pStyle w:val="TexterapportLger"/>
      </w:pPr>
      <w:r w:rsidRPr="007E11BA">
        <w:t>[ch1] 1Very little trust</w:t>
      </w:r>
    </w:p>
    <w:p w14:paraId="69FAF1C5" w14:textId="77777777" w:rsidR="00DB75FC" w:rsidRPr="007E11BA" w:rsidRDefault="00DB75FC" w:rsidP="00DF1820">
      <w:pPr>
        <w:pStyle w:val="TexterapportLger"/>
      </w:pPr>
      <w:r w:rsidRPr="007E11BA">
        <w:t>[ch2] 2</w:t>
      </w:r>
    </w:p>
    <w:p w14:paraId="5B1A140B" w14:textId="77777777" w:rsidR="00DB75FC" w:rsidRPr="007E11BA" w:rsidRDefault="00DB75FC" w:rsidP="00DF1820">
      <w:pPr>
        <w:pStyle w:val="TexterapportLger"/>
      </w:pPr>
      <w:r w:rsidRPr="007E11BA">
        <w:lastRenderedPageBreak/>
        <w:t>[ch3] 3</w:t>
      </w:r>
    </w:p>
    <w:p w14:paraId="127FBF0B" w14:textId="77777777" w:rsidR="00DB75FC" w:rsidRPr="007E11BA" w:rsidRDefault="00DB75FC" w:rsidP="00DF1820">
      <w:pPr>
        <w:pStyle w:val="TexterapportLger"/>
      </w:pPr>
      <w:r w:rsidRPr="007E11BA">
        <w:t>[ch4] 4</w:t>
      </w:r>
    </w:p>
    <w:p w14:paraId="49D0C2B1" w14:textId="77777777" w:rsidR="00DB75FC" w:rsidRPr="007E11BA" w:rsidRDefault="00DB75FC" w:rsidP="00DF1820">
      <w:pPr>
        <w:pStyle w:val="TexterapportLger"/>
      </w:pPr>
      <w:r w:rsidRPr="007E11BA">
        <w:t>[ch5] 5</w:t>
      </w:r>
    </w:p>
    <w:p w14:paraId="68C9D4E5" w14:textId="77777777" w:rsidR="00DB75FC" w:rsidRPr="007E11BA" w:rsidRDefault="00DB75FC" w:rsidP="00DF1820">
      <w:pPr>
        <w:pStyle w:val="TexterapportLger"/>
      </w:pPr>
      <w:r w:rsidRPr="007E11BA">
        <w:t>[ch6] 6</w:t>
      </w:r>
    </w:p>
    <w:p w14:paraId="21F931CE" w14:textId="77777777" w:rsidR="00DB75FC" w:rsidRPr="007E11BA" w:rsidRDefault="00DB75FC" w:rsidP="00DF1820">
      <w:pPr>
        <w:pStyle w:val="TexterapportLger"/>
      </w:pPr>
      <w:r w:rsidRPr="007E11BA">
        <w:t>[ch7] 7A great deal of trust</w:t>
      </w:r>
    </w:p>
    <w:p w14:paraId="6FF872CA" w14:textId="77777777" w:rsidR="00DB75FC" w:rsidRPr="007E11BA" w:rsidRDefault="00DB75FC" w:rsidP="00DF1820">
      <w:pPr>
        <w:pStyle w:val="TexterapportLger"/>
      </w:pPr>
      <w:r w:rsidRPr="007E11BA">
        <w:t>[ch8] Don't know</w:t>
      </w:r>
    </w:p>
    <w:p w14:paraId="4A68FE69" w14:textId="77777777" w:rsidR="00DB75FC" w:rsidRPr="007E11BA" w:rsidRDefault="00DB75FC" w:rsidP="00DF1820">
      <w:pPr>
        <w:pStyle w:val="TexterapportLger"/>
        <w:sectPr w:rsidR="00DB75FC" w:rsidRPr="007E11BA">
          <w:type w:val="continuous"/>
          <w:pgSz w:w="12240" w:h="15840"/>
          <w:pgMar w:top="1440" w:right="1800" w:bottom="1440" w:left="1800" w:header="0" w:footer="0" w:gutter="0"/>
          <w:cols w:space="720"/>
          <w:formProt w:val="0"/>
        </w:sectPr>
      </w:pPr>
    </w:p>
    <w:p w14:paraId="19428E2C" w14:textId="2C64288D" w:rsidR="0054141A" w:rsidRDefault="0054141A" w:rsidP="00DF1820">
      <w:pPr>
        <w:pStyle w:val="TexterapportLger"/>
        <w:rPr>
          <w:b/>
          <w:bCs/>
        </w:rPr>
      </w:pPr>
      <w:r w:rsidRPr="002D6F29">
        <w:t>[</w:t>
      </w:r>
      <w:r>
        <w:t>Wave 9</w:t>
      </w:r>
      <w:r w:rsidRPr="002D6F29">
        <w:t>]</w:t>
      </w:r>
    </w:p>
    <w:p w14:paraId="38F4CCA0" w14:textId="77777777" w:rsidR="00DB75FC" w:rsidRPr="007E11BA" w:rsidRDefault="00DB75FC" w:rsidP="00DF1820">
      <w:pPr>
        <w:pStyle w:val="TexterapportLger"/>
        <w:rPr>
          <w:b/>
          <w:bCs/>
        </w:rPr>
      </w:pPr>
      <w:r w:rsidRPr="007E11BA">
        <w:t>[C1a] Who is your most-trusted source for information on COVID-19? This may or may not be a person or organization not included in the sources just listed.</w:t>
      </w:r>
    </w:p>
    <w:p w14:paraId="3B6A2DF5" w14:textId="77777777" w:rsidR="00DB75FC" w:rsidRPr="00EB1F0F" w:rsidRDefault="00DB75FC" w:rsidP="00DF1820">
      <w:pPr>
        <w:pStyle w:val="TexterapportLger"/>
        <w:sectPr w:rsidR="00DB75FC" w:rsidRPr="00EB1F0F">
          <w:type w:val="continuous"/>
          <w:pgSz w:w="12240" w:h="15840"/>
          <w:pgMar w:top="1440" w:right="1800" w:bottom="1440" w:left="1800" w:header="0" w:footer="0" w:gutter="0"/>
          <w:cols w:space="720"/>
          <w:formProt w:val="0"/>
        </w:sectPr>
      </w:pPr>
    </w:p>
    <w:p w14:paraId="0EFD7F74" w14:textId="6D7A693D" w:rsidR="005B4156" w:rsidRDefault="005B4156" w:rsidP="00DF1820">
      <w:pPr>
        <w:pStyle w:val="TexterapportLger"/>
        <w:rPr>
          <w:b/>
          <w:bCs/>
        </w:rPr>
      </w:pPr>
      <w:r w:rsidRPr="002D6F29">
        <w:t>[</w:t>
      </w:r>
      <w:r>
        <w:t xml:space="preserve">Wave </w:t>
      </w:r>
      <w:r w:rsidR="0054141A">
        <w:t>9</w:t>
      </w:r>
      <w:r w:rsidR="003E63C7">
        <w:t>-10</w:t>
      </w:r>
      <w:r w:rsidR="009740C9">
        <w:t>-11</w:t>
      </w:r>
      <w:r w:rsidR="00E401C4">
        <w:t>-12</w:t>
      </w:r>
      <w:r w:rsidR="00E2214E">
        <w:t>-13</w:t>
      </w:r>
      <w:r w:rsidR="006E0295">
        <w:t>-14</w:t>
      </w:r>
      <w:r w:rsidR="006D34DB">
        <w:t>-15</w:t>
      </w:r>
      <w:r w:rsidR="00EE50EA">
        <w:t>-16</w:t>
      </w:r>
      <w:r w:rsidRPr="002D6F29">
        <w:t>]</w:t>
      </w:r>
    </w:p>
    <w:p w14:paraId="7371D4C9" w14:textId="77777777" w:rsidR="00DB75FC" w:rsidRPr="007E11BA" w:rsidRDefault="00DB75FC" w:rsidP="00DF1820">
      <w:pPr>
        <w:pStyle w:val="TexterapportLger"/>
        <w:rPr>
          <w:b/>
          <w:bCs/>
        </w:rPr>
      </w:pPr>
      <w:r w:rsidRPr="007E11BA">
        <w:t>[C2] How often do you use the following sources of information to stay informed about COVID-19?</w:t>
      </w:r>
    </w:p>
    <w:p w14:paraId="70FD197A" w14:textId="77777777" w:rsidR="00DB75FC" w:rsidRPr="007E11BA" w:rsidRDefault="00DB75FC" w:rsidP="00DF1820">
      <w:pPr>
        <w:pStyle w:val="TexterapportLger"/>
      </w:pPr>
      <w:r w:rsidRPr="007E11BA">
        <w:rPr>
          <w:rStyle w:val="rststyle-strong"/>
          <w:rFonts w:asciiTheme="minorHAnsi" w:hAnsiTheme="minorHAnsi" w:cstheme="minorHAnsi"/>
          <w:b w:val="0"/>
          <w:sz w:val="22"/>
          <w:szCs w:val="22"/>
        </w:rPr>
        <w:t>Row:</w:t>
      </w:r>
    </w:p>
    <w:p w14:paraId="38C76444" w14:textId="77777777" w:rsidR="00DB75FC" w:rsidRPr="007E11BA" w:rsidRDefault="00DB75FC" w:rsidP="00DF1820">
      <w:pPr>
        <w:pStyle w:val="TexterapportLger"/>
      </w:pPr>
      <w:r w:rsidRPr="007E11BA">
        <w:t>[r1] Public news channels (e.g., CBC, Radio-Canada)</w:t>
      </w:r>
    </w:p>
    <w:p w14:paraId="545E63C9" w14:textId="77777777" w:rsidR="00DB75FC" w:rsidRPr="007E11BA" w:rsidRDefault="00DB75FC" w:rsidP="00DF1820">
      <w:pPr>
        <w:pStyle w:val="TexterapportLger"/>
      </w:pPr>
      <w:r w:rsidRPr="007E11BA">
        <w:t>[r2] Daily newspapers</w:t>
      </w:r>
    </w:p>
    <w:p w14:paraId="4427031D" w14:textId="77777777" w:rsidR="00DB75FC" w:rsidRPr="007E11BA" w:rsidRDefault="00DB75FC" w:rsidP="00DF1820">
      <w:pPr>
        <w:pStyle w:val="TexterapportLger"/>
      </w:pPr>
      <w:r w:rsidRPr="007E11BA">
        <w:t>[r3] Weekly newspapers</w:t>
      </w:r>
    </w:p>
    <w:p w14:paraId="27AF5B5C" w14:textId="77777777" w:rsidR="00DB75FC" w:rsidRPr="007E11BA" w:rsidRDefault="00DB75FC" w:rsidP="00DF1820">
      <w:pPr>
        <w:pStyle w:val="TexterapportLger"/>
      </w:pPr>
      <w:r w:rsidRPr="007E11BA">
        <w:t>[r23] Newspapers</w:t>
      </w:r>
    </w:p>
    <w:p w14:paraId="0D509A83" w14:textId="77777777" w:rsidR="00DB75FC" w:rsidRPr="007E11BA" w:rsidRDefault="00DB75FC" w:rsidP="00DF1820">
      <w:pPr>
        <w:pStyle w:val="TexterapportLger"/>
      </w:pPr>
      <w:r w:rsidRPr="007E11BA">
        <w:t>[r4] Conversations with family</w:t>
      </w:r>
    </w:p>
    <w:p w14:paraId="68444F01" w14:textId="77777777" w:rsidR="00DB75FC" w:rsidRPr="007E11BA" w:rsidRDefault="00DB75FC" w:rsidP="00DF1820">
      <w:pPr>
        <w:pStyle w:val="TexterapportLger"/>
      </w:pPr>
      <w:r w:rsidRPr="007E11BA">
        <w:t>[r5] Conversations with friends</w:t>
      </w:r>
    </w:p>
    <w:p w14:paraId="1F97DB24" w14:textId="77777777" w:rsidR="00DB75FC" w:rsidRPr="007E11BA" w:rsidRDefault="00DB75FC" w:rsidP="00DF1820">
      <w:pPr>
        <w:pStyle w:val="TexterapportLger"/>
      </w:pPr>
      <w:r w:rsidRPr="007E11BA">
        <w:t>[r6] Conversations with work colleagues</w:t>
      </w:r>
    </w:p>
    <w:p w14:paraId="1FBEBEA2" w14:textId="77777777" w:rsidR="00DB75FC" w:rsidRPr="007E11BA" w:rsidRDefault="00DB75FC" w:rsidP="00DF1820">
      <w:pPr>
        <w:pStyle w:val="TexterapportLger"/>
      </w:pPr>
      <w:r w:rsidRPr="007E11BA">
        <w:t>[r7] Consultation with health care workers</w:t>
      </w:r>
    </w:p>
    <w:p w14:paraId="73A41C6C" w14:textId="77777777" w:rsidR="00DB75FC" w:rsidRPr="007E11BA" w:rsidRDefault="00DB75FC" w:rsidP="00DF1820">
      <w:pPr>
        <w:pStyle w:val="TexterapportLger"/>
      </w:pPr>
      <w:r w:rsidRPr="007E11BA">
        <w:t>[r8] Private news channels (e.g., Global, CTV)</w:t>
      </w:r>
    </w:p>
    <w:p w14:paraId="79E357B0" w14:textId="77777777" w:rsidR="00DB75FC" w:rsidRPr="007E11BA" w:rsidRDefault="00DB75FC" w:rsidP="00DF1820">
      <w:pPr>
        <w:pStyle w:val="TexterapportLger"/>
      </w:pPr>
      <w:r w:rsidRPr="007E11BA">
        <w:t>[r9] Government of Canada websites</w:t>
      </w:r>
    </w:p>
    <w:p w14:paraId="21A7EFE7" w14:textId="77777777" w:rsidR="00DB75FC" w:rsidRPr="007E11BA" w:rsidRDefault="00DB75FC" w:rsidP="00DF1820">
      <w:pPr>
        <w:pStyle w:val="TexterapportLger"/>
      </w:pPr>
      <w:r w:rsidRPr="007E11BA">
        <w:t>[r10] Provincial websites</w:t>
      </w:r>
    </w:p>
    <w:p w14:paraId="42AB3939" w14:textId="77777777" w:rsidR="00DB75FC" w:rsidRPr="007E11BA" w:rsidRDefault="00DB75FC" w:rsidP="00DF1820">
      <w:pPr>
        <w:pStyle w:val="TexterapportLger"/>
      </w:pPr>
      <w:r w:rsidRPr="007E11BA">
        <w:t>[r11] Online news sources</w:t>
      </w:r>
    </w:p>
    <w:p w14:paraId="3DBF2469" w14:textId="77777777" w:rsidR="00DB75FC" w:rsidRPr="007E11BA" w:rsidRDefault="00DB75FC" w:rsidP="00DF1820">
      <w:pPr>
        <w:pStyle w:val="TexterapportLger"/>
      </w:pPr>
      <w:r w:rsidRPr="007E11BA">
        <w:t>[r12] Local radio stations</w:t>
      </w:r>
    </w:p>
    <w:p w14:paraId="68E4AEC7" w14:textId="77777777" w:rsidR="00DB75FC" w:rsidRPr="007E11BA" w:rsidRDefault="00DB75FC" w:rsidP="00DF1820">
      <w:pPr>
        <w:pStyle w:val="TexterapportLger"/>
      </w:pPr>
      <w:r w:rsidRPr="007E11BA">
        <w:lastRenderedPageBreak/>
        <w:t>[r13] National radio stations</w:t>
      </w:r>
    </w:p>
    <w:p w14:paraId="2811F1F2" w14:textId="77777777" w:rsidR="00DB75FC" w:rsidRPr="007E11BA" w:rsidRDefault="00DB75FC" w:rsidP="00DF1820">
      <w:pPr>
        <w:pStyle w:val="TexterapportLger"/>
      </w:pPr>
      <w:r w:rsidRPr="007E11BA">
        <w:t>[r14] Daily press conferences</w:t>
      </w:r>
    </w:p>
    <w:p w14:paraId="537B88BC" w14:textId="77777777" w:rsidR="00DB75FC" w:rsidRPr="007E11BA" w:rsidRDefault="00DB75FC" w:rsidP="00DF1820">
      <w:pPr>
        <w:pStyle w:val="TexterapportLger"/>
      </w:pPr>
      <w:r w:rsidRPr="007E11BA">
        <w:t>[r15] Government Health agencies</w:t>
      </w:r>
    </w:p>
    <w:p w14:paraId="45397A80" w14:textId="77777777" w:rsidR="00DB75FC" w:rsidRPr="007E11BA" w:rsidRDefault="00DB75FC" w:rsidP="00DF1820">
      <w:pPr>
        <w:pStyle w:val="TexterapportLger"/>
      </w:pPr>
      <w:r w:rsidRPr="007E11BA">
        <w:t>[r16] Federal public health leaders</w:t>
      </w:r>
    </w:p>
    <w:p w14:paraId="491D510C" w14:textId="77777777" w:rsidR="00DB75FC" w:rsidRPr="007E11BA" w:rsidRDefault="00DB75FC" w:rsidP="00DF1820">
      <w:pPr>
        <w:pStyle w:val="TexterapportLger"/>
      </w:pPr>
      <w:r w:rsidRPr="007E11BA">
        <w:t>[r21] Provincial public health leaders</w:t>
      </w:r>
    </w:p>
    <w:p w14:paraId="04BB1D51" w14:textId="77777777" w:rsidR="00DB75FC" w:rsidRPr="007E11BA" w:rsidRDefault="00DB75FC" w:rsidP="00DF1820">
      <w:pPr>
        <w:pStyle w:val="TexterapportLger"/>
      </w:pPr>
      <w:r w:rsidRPr="007E11BA">
        <w:t>[r17] Facebook</w:t>
      </w:r>
    </w:p>
    <w:p w14:paraId="23121E29" w14:textId="77777777" w:rsidR="00DB75FC" w:rsidRPr="007E11BA" w:rsidRDefault="00DB75FC" w:rsidP="00DF1820">
      <w:pPr>
        <w:pStyle w:val="TexterapportLger"/>
      </w:pPr>
      <w:r w:rsidRPr="007E11BA">
        <w:t>[r18] Instagram</w:t>
      </w:r>
    </w:p>
    <w:p w14:paraId="087A1327" w14:textId="77777777" w:rsidR="00DB75FC" w:rsidRPr="007E11BA" w:rsidRDefault="00DB75FC" w:rsidP="00DF1820">
      <w:pPr>
        <w:pStyle w:val="TexterapportLger"/>
      </w:pPr>
      <w:r w:rsidRPr="007E11BA">
        <w:t>[r19] Twitter</w:t>
      </w:r>
    </w:p>
    <w:p w14:paraId="2721AD14" w14:textId="77777777" w:rsidR="00DB75FC" w:rsidRPr="007E11BA" w:rsidRDefault="00DB75FC" w:rsidP="00DF1820">
      <w:pPr>
        <w:pStyle w:val="TexterapportLger"/>
      </w:pPr>
      <w:r w:rsidRPr="007E11BA">
        <w:t>[r20] YouTube</w:t>
      </w:r>
    </w:p>
    <w:p w14:paraId="729D0E34" w14:textId="77777777" w:rsidR="00DB75FC" w:rsidRPr="007E11BA" w:rsidRDefault="00DB75FC" w:rsidP="00DF1820">
      <w:pPr>
        <w:pStyle w:val="TexterapportLger"/>
      </w:pPr>
      <w:r w:rsidRPr="007E11BA">
        <w:t xml:space="preserve">[r22] </w:t>
      </w:r>
      <w:proofErr w:type="gramStart"/>
      <w:r w:rsidRPr="007E11BA">
        <w:t>Social media</w:t>
      </w:r>
      <w:proofErr w:type="gramEnd"/>
      <w:r w:rsidRPr="007E11BA">
        <w:t xml:space="preserve"> (e.g. Facebook, Instagram, Twitter, YouTube)</w:t>
      </w:r>
    </w:p>
    <w:p w14:paraId="0E36D0C3" w14:textId="77777777" w:rsidR="00DB75FC" w:rsidRPr="007E11BA" w:rsidRDefault="00DB75FC" w:rsidP="00DF1820">
      <w:pPr>
        <w:pStyle w:val="TexterapportLger"/>
      </w:pPr>
      <w:r w:rsidRPr="007E11BA">
        <w:t xml:space="preserve">[r24] </w:t>
      </w:r>
      <w:proofErr w:type="gramStart"/>
      <w:r w:rsidRPr="007E11BA">
        <w:t>Non-Canadian</w:t>
      </w:r>
      <w:proofErr w:type="gramEnd"/>
      <w:r w:rsidRPr="007E11BA">
        <w:t xml:space="preserve"> sources</w:t>
      </w:r>
    </w:p>
    <w:p w14:paraId="67F383A8" w14:textId="77777777" w:rsidR="00DB75FC" w:rsidRPr="007E11BA" w:rsidRDefault="00DB75FC" w:rsidP="00DF1820">
      <w:pPr>
        <w:pStyle w:val="TexterapportLger"/>
      </w:pPr>
      <w:r w:rsidRPr="007E11BA">
        <w:t>[r25] National Advisory Committee on Immunization (NACI)</w:t>
      </w:r>
    </w:p>
    <w:p w14:paraId="040EB46D" w14:textId="77777777" w:rsidR="00DB75FC" w:rsidRPr="007E11BA" w:rsidRDefault="00DB75FC" w:rsidP="00DF1820">
      <w:pPr>
        <w:pStyle w:val="TexterapportLger"/>
      </w:pPr>
      <w:r w:rsidRPr="007E11BA">
        <w:t>[r27] Radio stations</w:t>
      </w:r>
    </w:p>
    <w:p w14:paraId="1D07A50E" w14:textId="1B47FD78" w:rsidR="00DB75FC" w:rsidRPr="007E11BA" w:rsidRDefault="00DB75FC" w:rsidP="00DF1820">
      <w:pPr>
        <w:pStyle w:val="TexterapportLger"/>
      </w:pPr>
      <w:r w:rsidRPr="007E11BA">
        <w:t>[r96] Other sources not listed (please specify)</w:t>
      </w:r>
    </w:p>
    <w:p w14:paraId="4953D5FD" w14:textId="77777777" w:rsidR="00DB75FC" w:rsidRPr="007E11BA" w:rsidRDefault="00DB75FC" w:rsidP="00DF1820">
      <w:pPr>
        <w:pStyle w:val="TexterapportLger"/>
      </w:pPr>
      <w:r w:rsidRPr="007E11BA">
        <w:rPr>
          <w:rStyle w:val="rststyle-strong"/>
          <w:rFonts w:asciiTheme="minorHAnsi" w:hAnsiTheme="minorHAnsi" w:cstheme="minorHAnsi"/>
          <w:b w:val="0"/>
          <w:sz w:val="22"/>
          <w:szCs w:val="22"/>
        </w:rPr>
        <w:t>Choice:</w:t>
      </w:r>
    </w:p>
    <w:p w14:paraId="304524D3" w14:textId="77777777" w:rsidR="00DB75FC" w:rsidRPr="007E11BA" w:rsidRDefault="00DB75FC" w:rsidP="00DF1820">
      <w:pPr>
        <w:pStyle w:val="TexterapportLger"/>
      </w:pPr>
      <w:r w:rsidRPr="007E11BA">
        <w:t>[ch1] 1Never</w:t>
      </w:r>
    </w:p>
    <w:p w14:paraId="67A28B4A" w14:textId="77777777" w:rsidR="00DB75FC" w:rsidRPr="007E11BA" w:rsidRDefault="00DB75FC" w:rsidP="00DF1820">
      <w:pPr>
        <w:pStyle w:val="TexterapportLger"/>
      </w:pPr>
      <w:r w:rsidRPr="007E11BA">
        <w:t>[ch2] 2</w:t>
      </w:r>
    </w:p>
    <w:p w14:paraId="61C69183" w14:textId="77777777" w:rsidR="00DB75FC" w:rsidRPr="007E11BA" w:rsidRDefault="00DB75FC" w:rsidP="00DF1820">
      <w:pPr>
        <w:pStyle w:val="TexterapportLger"/>
      </w:pPr>
      <w:r w:rsidRPr="007E11BA">
        <w:t>[ch3] 3</w:t>
      </w:r>
    </w:p>
    <w:p w14:paraId="19C9438E" w14:textId="77777777" w:rsidR="00DB75FC" w:rsidRPr="007E11BA" w:rsidRDefault="00DB75FC" w:rsidP="00DF1820">
      <w:pPr>
        <w:pStyle w:val="TexterapportLger"/>
      </w:pPr>
      <w:r w:rsidRPr="007E11BA">
        <w:t>[ch4] 4</w:t>
      </w:r>
    </w:p>
    <w:p w14:paraId="593166D1" w14:textId="77777777" w:rsidR="00DB75FC" w:rsidRPr="007E11BA" w:rsidRDefault="00DB75FC" w:rsidP="00DF1820">
      <w:pPr>
        <w:pStyle w:val="TexterapportLger"/>
      </w:pPr>
      <w:r w:rsidRPr="007E11BA">
        <w:t>[ch5] 5</w:t>
      </w:r>
    </w:p>
    <w:p w14:paraId="57423DA9" w14:textId="77777777" w:rsidR="00DB75FC" w:rsidRPr="007E11BA" w:rsidRDefault="00DB75FC" w:rsidP="00DF1820">
      <w:pPr>
        <w:pStyle w:val="TexterapportLger"/>
      </w:pPr>
      <w:r w:rsidRPr="007E11BA">
        <w:t>[ch6] 6</w:t>
      </w:r>
    </w:p>
    <w:p w14:paraId="23445F27" w14:textId="77777777" w:rsidR="00DB75FC" w:rsidRPr="007E11BA" w:rsidRDefault="00DB75FC" w:rsidP="00DF1820">
      <w:pPr>
        <w:pStyle w:val="TexterapportLger"/>
      </w:pPr>
      <w:r w:rsidRPr="007E11BA">
        <w:t>[ch7] 7Always</w:t>
      </w:r>
    </w:p>
    <w:p w14:paraId="11031E15" w14:textId="77777777" w:rsidR="00DB75FC" w:rsidRPr="007E11BA" w:rsidRDefault="00DB75FC" w:rsidP="00DF1820">
      <w:pPr>
        <w:pStyle w:val="TexterapportLger"/>
      </w:pPr>
      <w:r w:rsidRPr="007E11BA">
        <w:t>[ch8] Don't know</w:t>
      </w:r>
    </w:p>
    <w:p w14:paraId="0414F699" w14:textId="77777777" w:rsidR="00DB75FC" w:rsidRPr="00EB1F0F" w:rsidRDefault="00DB75FC" w:rsidP="00DF1820">
      <w:pPr>
        <w:pStyle w:val="TexterapportLger"/>
        <w:sectPr w:rsidR="00DB75FC" w:rsidRPr="00EB1F0F">
          <w:type w:val="continuous"/>
          <w:pgSz w:w="12240" w:h="15840"/>
          <w:pgMar w:top="1440" w:right="1800" w:bottom="1440" w:left="1800" w:header="0" w:footer="0" w:gutter="0"/>
          <w:cols w:space="720"/>
          <w:formProt w:val="0"/>
        </w:sectPr>
      </w:pPr>
    </w:p>
    <w:p w14:paraId="2FA2F590" w14:textId="77777777" w:rsidR="00EE50EA" w:rsidRDefault="00EE50EA" w:rsidP="00DF1820">
      <w:pPr>
        <w:pStyle w:val="TexterapportLger"/>
        <w:rPr>
          <w:b/>
          <w:bCs/>
        </w:rPr>
      </w:pPr>
      <w:r w:rsidRPr="002D6F29">
        <w:t>[</w:t>
      </w:r>
      <w:r>
        <w:t>Wave 16</w:t>
      </w:r>
      <w:r w:rsidRPr="002D6F29">
        <w:t>]</w:t>
      </w:r>
    </w:p>
    <w:p w14:paraId="3344F46B" w14:textId="77777777" w:rsidR="00DB75FC" w:rsidRPr="007E11BA" w:rsidRDefault="00DB75FC" w:rsidP="00DF1820">
      <w:pPr>
        <w:pStyle w:val="TexterapportLger"/>
        <w:rPr>
          <w:b/>
          <w:bCs/>
        </w:rPr>
      </w:pPr>
      <w:r w:rsidRPr="007E11BA">
        <w:t>[Mis9] To the best of your knowledge, how accurate are the claims in each of the following news headlines?</w:t>
      </w:r>
    </w:p>
    <w:p w14:paraId="7371262D" w14:textId="77777777" w:rsidR="00DB75FC" w:rsidRPr="007E11BA" w:rsidRDefault="00DB75FC" w:rsidP="00DF1820">
      <w:pPr>
        <w:pStyle w:val="TexterapportLger"/>
      </w:pPr>
      <w:r w:rsidRPr="007E11BA">
        <w:rPr>
          <w:rStyle w:val="rststyle-strong"/>
          <w:rFonts w:asciiTheme="minorHAnsi" w:hAnsiTheme="minorHAnsi" w:cstheme="minorHAnsi"/>
          <w:b w:val="0"/>
          <w:sz w:val="22"/>
          <w:szCs w:val="22"/>
        </w:rPr>
        <w:lastRenderedPageBreak/>
        <w:t>Column:</w:t>
      </w:r>
    </w:p>
    <w:p w14:paraId="56D2722D" w14:textId="77777777" w:rsidR="00DB75FC" w:rsidRPr="007E11BA" w:rsidRDefault="00DB75FC" w:rsidP="00DF1820">
      <w:pPr>
        <w:pStyle w:val="TexterapportLger"/>
      </w:pPr>
      <w:r w:rsidRPr="007E11BA">
        <w:t>[c1] Very inaccurate</w:t>
      </w:r>
    </w:p>
    <w:p w14:paraId="6272FC7E" w14:textId="77777777" w:rsidR="00DB75FC" w:rsidRPr="007E11BA" w:rsidRDefault="00DB75FC" w:rsidP="00DF1820">
      <w:pPr>
        <w:pStyle w:val="TexterapportLger"/>
      </w:pPr>
      <w:r w:rsidRPr="007E11BA">
        <w:t>[c2] Somewhat inaccurate</w:t>
      </w:r>
    </w:p>
    <w:p w14:paraId="704D46EF" w14:textId="77777777" w:rsidR="00DB75FC" w:rsidRPr="007E11BA" w:rsidRDefault="00DB75FC" w:rsidP="00DF1820">
      <w:pPr>
        <w:pStyle w:val="TexterapportLger"/>
      </w:pPr>
      <w:r w:rsidRPr="007E11BA">
        <w:t>[c3] Somewhat accurate</w:t>
      </w:r>
    </w:p>
    <w:p w14:paraId="5FA744DF" w14:textId="77777777" w:rsidR="00DB75FC" w:rsidRPr="007E11BA" w:rsidRDefault="00DB75FC" w:rsidP="00DF1820">
      <w:pPr>
        <w:pStyle w:val="TexterapportLger"/>
      </w:pPr>
      <w:r w:rsidRPr="007E11BA">
        <w:t>[c4] Very accurate</w:t>
      </w:r>
    </w:p>
    <w:p w14:paraId="2F09F734" w14:textId="77777777" w:rsidR="00DB75FC" w:rsidRPr="007E11BA" w:rsidRDefault="00DB75FC" w:rsidP="00DF1820">
      <w:pPr>
        <w:pStyle w:val="TexterapportLger"/>
      </w:pPr>
      <w:r w:rsidRPr="007E11BA">
        <w:rPr>
          <w:rStyle w:val="rststyle-strong"/>
          <w:rFonts w:asciiTheme="minorHAnsi" w:hAnsiTheme="minorHAnsi" w:cstheme="minorHAnsi"/>
          <w:b w:val="0"/>
          <w:sz w:val="22"/>
          <w:szCs w:val="22"/>
        </w:rPr>
        <w:t>Row:</w:t>
      </w:r>
    </w:p>
    <w:p w14:paraId="2C5D57B7" w14:textId="77777777" w:rsidR="00DB75FC" w:rsidRPr="007E11BA" w:rsidRDefault="00DB75FC" w:rsidP="00DF1820">
      <w:pPr>
        <w:pStyle w:val="TexterapportLger"/>
      </w:pPr>
      <w:r w:rsidRPr="007E11BA">
        <w:t>[r1] Alcohol-based hand sanitizers can create antibiotic resistance and should be used sparingly.</w:t>
      </w:r>
    </w:p>
    <w:p w14:paraId="13FAC872" w14:textId="77777777" w:rsidR="00DB75FC" w:rsidRPr="007E11BA" w:rsidRDefault="00DB75FC" w:rsidP="00DF1820">
      <w:pPr>
        <w:pStyle w:val="TexterapportLger"/>
      </w:pPr>
      <w:r w:rsidRPr="007E11BA">
        <w:t>[r2] Individuals that have been infected with COVID-19 will have it for life.</w:t>
      </w:r>
    </w:p>
    <w:p w14:paraId="16E88366" w14:textId="77777777" w:rsidR="00DB75FC" w:rsidRPr="007E11BA" w:rsidRDefault="00DB75FC" w:rsidP="00DF1820">
      <w:pPr>
        <w:pStyle w:val="TexterapportLger"/>
      </w:pPr>
      <w:r w:rsidRPr="007E11BA">
        <w:t>[r3] The COVID-19 virus can be spread through mosquito bites.</w:t>
      </w:r>
    </w:p>
    <w:p w14:paraId="7105AC8E" w14:textId="77777777" w:rsidR="00DB75FC" w:rsidRPr="007E11BA" w:rsidRDefault="00DB75FC" w:rsidP="00DF1820">
      <w:pPr>
        <w:pStyle w:val="TexterapportLger"/>
      </w:pPr>
      <w:r w:rsidRPr="007E11BA">
        <w:t>[r4] Rinsing your nose with saline regularly can prevent a COVID-19 infection.</w:t>
      </w:r>
    </w:p>
    <w:p w14:paraId="01B9AEE3" w14:textId="77777777" w:rsidR="00DB75FC" w:rsidRPr="007E11BA" w:rsidRDefault="00DB75FC" w:rsidP="00DF1820">
      <w:pPr>
        <w:pStyle w:val="TexterapportLger"/>
      </w:pPr>
      <w:r w:rsidRPr="007E11BA">
        <w:t>[r5] Herd immunity through natural infection will end the pandemic, so vaccinations are not necessary.</w:t>
      </w:r>
    </w:p>
    <w:p w14:paraId="4B76F223" w14:textId="77777777" w:rsidR="00DB75FC" w:rsidRPr="007E11BA" w:rsidRDefault="00DB75FC" w:rsidP="00DF1820">
      <w:pPr>
        <w:pStyle w:val="TexterapportLger"/>
      </w:pPr>
      <w:r w:rsidRPr="007E11BA">
        <w:t>[r6] Many world leaders received fake COVID-19 vaccines to trick the public into thinking vaccines are safe.</w:t>
      </w:r>
    </w:p>
    <w:p w14:paraId="2D3400FC" w14:textId="77777777" w:rsidR="00DB75FC" w:rsidRPr="007E11BA" w:rsidRDefault="00DB75FC" w:rsidP="00DF1820">
      <w:pPr>
        <w:pStyle w:val="TexterapportLger"/>
      </w:pPr>
      <w:r w:rsidRPr="007E11BA">
        <w:t>[r7] The Canadian news media is censoring information about COVID-19 vaccination risks.</w:t>
      </w:r>
    </w:p>
    <w:p w14:paraId="3F168CFA" w14:textId="77777777" w:rsidR="00DB75FC" w:rsidRPr="007E11BA" w:rsidRDefault="00DB75FC" w:rsidP="00DF1820">
      <w:pPr>
        <w:pStyle w:val="TexterapportLger"/>
      </w:pPr>
      <w:r w:rsidRPr="007E11BA">
        <w:t>[r8] Ivermectin has not been approved for use in preventing and treating COVID-19 in Canada.</w:t>
      </w:r>
    </w:p>
    <w:p w14:paraId="5F2B2CF5" w14:textId="77777777" w:rsidR="00DB75FC" w:rsidRPr="007E11BA" w:rsidRDefault="00DB75FC" w:rsidP="00DF1820">
      <w:pPr>
        <w:pStyle w:val="TexterapportLger"/>
      </w:pPr>
      <w:r w:rsidRPr="007E11BA">
        <w:t>[r9] The Delta variant spreads more easily than early forms of the virus.</w:t>
      </w:r>
    </w:p>
    <w:p w14:paraId="1668A08D" w14:textId="77777777" w:rsidR="00DB75FC" w:rsidRPr="007E11BA" w:rsidRDefault="00DB75FC" w:rsidP="00DF1820">
      <w:pPr>
        <w:pStyle w:val="TexterapportLger"/>
      </w:pPr>
      <w:r w:rsidRPr="007E11BA">
        <w:t>[r10] Clinical trials confirm that hydroxychloroquine does not prevent illness or death from COVID-19.</w:t>
      </w:r>
    </w:p>
    <w:p w14:paraId="46E40A21" w14:textId="77777777" w:rsidR="00DB75FC" w:rsidRPr="007E11BA" w:rsidRDefault="00DB75FC" w:rsidP="00DF1820">
      <w:pPr>
        <w:pStyle w:val="TexterapportLger"/>
      </w:pPr>
      <w:r w:rsidRPr="007E11BA">
        <w:t>[r11] Evidence suggests young children can be infected with COVID-19.</w:t>
      </w:r>
    </w:p>
    <w:p w14:paraId="356563B7" w14:textId="77777777" w:rsidR="00DB75FC" w:rsidRPr="007E11BA" w:rsidRDefault="00DB75FC" w:rsidP="00DF1820">
      <w:pPr>
        <w:pStyle w:val="TexterapportLger"/>
      </w:pPr>
      <w:r w:rsidRPr="007E11BA">
        <w:t>[r12] COVID-19 symptoms can appear more than 10 days after infection.</w:t>
      </w:r>
    </w:p>
    <w:p w14:paraId="0DAF2126" w14:textId="77777777" w:rsidR="00DB75FC" w:rsidRPr="007E11BA" w:rsidRDefault="00DB75FC" w:rsidP="00DF1820">
      <w:pPr>
        <w:pStyle w:val="TexterapportLger"/>
      </w:pPr>
      <w:r w:rsidRPr="007E11BA">
        <w:t>[r13] People who have been infected with COVID-19 may get infected again in the future.</w:t>
      </w:r>
    </w:p>
    <w:p w14:paraId="12977517" w14:textId="77777777" w:rsidR="00DB75FC" w:rsidRPr="007E11BA" w:rsidRDefault="00DB75FC" w:rsidP="00DF1820">
      <w:pPr>
        <w:pStyle w:val="TexterapportLger"/>
      </w:pPr>
      <w:r w:rsidRPr="007E11BA">
        <w:t>[r14] Vaccinated people who get COVID-19 are less likely to end up in hospital than are unvaccinated people who get COVID-19.</w:t>
      </w:r>
    </w:p>
    <w:p w14:paraId="5773B55E" w14:textId="77777777" w:rsidR="00DB75FC" w:rsidRPr="007E11BA" w:rsidRDefault="00DB75FC" w:rsidP="00DF1820">
      <w:pPr>
        <w:pStyle w:val="TexterapportLger"/>
        <w:sectPr w:rsidR="00DB75FC" w:rsidRPr="007E11BA">
          <w:type w:val="continuous"/>
          <w:pgSz w:w="12240" w:h="15840"/>
          <w:pgMar w:top="1440" w:right="1800" w:bottom="1440" w:left="1800" w:header="0" w:footer="0" w:gutter="0"/>
          <w:cols w:space="720"/>
          <w:formProt w:val="0"/>
        </w:sectPr>
      </w:pPr>
    </w:p>
    <w:p w14:paraId="108301F6" w14:textId="77777777" w:rsidR="00EE50EA" w:rsidRDefault="00EE50EA" w:rsidP="00DF1820">
      <w:pPr>
        <w:pStyle w:val="TexterapportLger"/>
        <w:rPr>
          <w:b/>
          <w:bCs/>
        </w:rPr>
      </w:pPr>
      <w:r w:rsidRPr="002D6F29">
        <w:t>[</w:t>
      </w:r>
      <w:r>
        <w:t>Wave 16</w:t>
      </w:r>
      <w:r w:rsidRPr="002D6F29">
        <w:t>]</w:t>
      </w:r>
    </w:p>
    <w:p w14:paraId="0D01B1F7" w14:textId="77777777" w:rsidR="00DB75FC" w:rsidRPr="007E11BA" w:rsidRDefault="00DB75FC" w:rsidP="00DF1820">
      <w:pPr>
        <w:pStyle w:val="TexterapportLger"/>
        <w:rPr>
          <w:b/>
          <w:bCs/>
        </w:rPr>
      </w:pPr>
      <w:r w:rsidRPr="007E11BA">
        <w:lastRenderedPageBreak/>
        <w:t>[Mis10] If you were to see the following news stories online (for example, through Facebook or Twitter), how likely would you be to share them?</w:t>
      </w:r>
    </w:p>
    <w:p w14:paraId="6329AD18" w14:textId="77777777" w:rsidR="00DB75FC" w:rsidRPr="007E11BA" w:rsidRDefault="00DB75FC" w:rsidP="00DF1820">
      <w:pPr>
        <w:pStyle w:val="TexterapportLger"/>
      </w:pPr>
      <w:r w:rsidRPr="007E11BA">
        <w:rPr>
          <w:rStyle w:val="rststyle-strong"/>
          <w:rFonts w:asciiTheme="minorHAnsi" w:hAnsiTheme="minorHAnsi" w:cstheme="minorHAnsi"/>
          <w:b w:val="0"/>
          <w:sz w:val="22"/>
          <w:szCs w:val="22"/>
        </w:rPr>
        <w:t>Column:</w:t>
      </w:r>
    </w:p>
    <w:p w14:paraId="50E26B2D" w14:textId="77777777" w:rsidR="00DB75FC" w:rsidRPr="007E11BA" w:rsidRDefault="00DB75FC" w:rsidP="00DF1820">
      <w:pPr>
        <w:pStyle w:val="TexterapportLger"/>
      </w:pPr>
      <w:r w:rsidRPr="007E11BA">
        <w:t>[c1] Extremely unlikely</w:t>
      </w:r>
    </w:p>
    <w:p w14:paraId="1936880C" w14:textId="77777777" w:rsidR="00DB75FC" w:rsidRPr="007E11BA" w:rsidRDefault="00DB75FC" w:rsidP="00DF1820">
      <w:pPr>
        <w:pStyle w:val="TexterapportLger"/>
      </w:pPr>
      <w:r w:rsidRPr="007E11BA">
        <w:t>[c2] Moderately unlikely</w:t>
      </w:r>
    </w:p>
    <w:p w14:paraId="5C0E0102" w14:textId="77777777" w:rsidR="00DB75FC" w:rsidRPr="007E11BA" w:rsidRDefault="00DB75FC" w:rsidP="00DF1820">
      <w:pPr>
        <w:pStyle w:val="TexterapportLger"/>
      </w:pPr>
      <w:r w:rsidRPr="007E11BA">
        <w:t>[c3] Slightly unlikely</w:t>
      </w:r>
    </w:p>
    <w:p w14:paraId="2049A2F6" w14:textId="77777777" w:rsidR="00DB75FC" w:rsidRPr="007E11BA" w:rsidRDefault="00DB75FC" w:rsidP="00DF1820">
      <w:pPr>
        <w:pStyle w:val="TexterapportLger"/>
      </w:pPr>
      <w:r w:rsidRPr="007E11BA">
        <w:t>[c4] Slightly likely</w:t>
      </w:r>
    </w:p>
    <w:p w14:paraId="43FD8D29" w14:textId="77777777" w:rsidR="00DB75FC" w:rsidRPr="007E11BA" w:rsidRDefault="00DB75FC" w:rsidP="00DF1820">
      <w:pPr>
        <w:pStyle w:val="TexterapportLger"/>
      </w:pPr>
      <w:r w:rsidRPr="007E11BA">
        <w:t>[c5] Moderately likely</w:t>
      </w:r>
    </w:p>
    <w:p w14:paraId="711D36E8" w14:textId="77777777" w:rsidR="00DB75FC" w:rsidRPr="007E11BA" w:rsidRDefault="00DB75FC" w:rsidP="00DF1820">
      <w:pPr>
        <w:pStyle w:val="TexterapportLger"/>
      </w:pPr>
      <w:r w:rsidRPr="007E11BA">
        <w:t>[c6] Extremely likely</w:t>
      </w:r>
    </w:p>
    <w:p w14:paraId="08D05A65" w14:textId="77777777" w:rsidR="00DB75FC" w:rsidRPr="007E11BA" w:rsidRDefault="00DB75FC" w:rsidP="00DF1820">
      <w:pPr>
        <w:pStyle w:val="TexterapportLger"/>
      </w:pPr>
      <w:r w:rsidRPr="007E11BA">
        <w:rPr>
          <w:rStyle w:val="rststyle-strong"/>
          <w:rFonts w:asciiTheme="minorHAnsi" w:hAnsiTheme="minorHAnsi" w:cstheme="minorHAnsi"/>
          <w:b w:val="0"/>
          <w:sz w:val="22"/>
          <w:szCs w:val="22"/>
        </w:rPr>
        <w:t>Row:</w:t>
      </w:r>
    </w:p>
    <w:p w14:paraId="3C288EC3" w14:textId="77777777" w:rsidR="00DB75FC" w:rsidRPr="007E11BA" w:rsidRDefault="00DB75FC" w:rsidP="00DF1820">
      <w:pPr>
        <w:pStyle w:val="TexterapportLger"/>
      </w:pPr>
      <w:r w:rsidRPr="007E11BA">
        <w:t>[r1] Alcohol-based hand sanitizers can create antibiotic resistance and should be used sparingly.</w:t>
      </w:r>
    </w:p>
    <w:p w14:paraId="7AF99FE9" w14:textId="77777777" w:rsidR="00DB75FC" w:rsidRPr="007E11BA" w:rsidRDefault="00DB75FC" w:rsidP="00DF1820">
      <w:pPr>
        <w:pStyle w:val="TexterapportLger"/>
      </w:pPr>
      <w:r w:rsidRPr="007E11BA">
        <w:t>[r2] Individuals that have been infected with COVID-19 will have it for life.</w:t>
      </w:r>
    </w:p>
    <w:p w14:paraId="55789C03" w14:textId="77777777" w:rsidR="00DB75FC" w:rsidRPr="007E11BA" w:rsidRDefault="00DB75FC" w:rsidP="00DF1820">
      <w:pPr>
        <w:pStyle w:val="TexterapportLger"/>
      </w:pPr>
      <w:r w:rsidRPr="007E11BA">
        <w:t>[r3] The COVID-19 virus can be spread through mosquito bites.</w:t>
      </w:r>
    </w:p>
    <w:p w14:paraId="0F060E5D" w14:textId="77777777" w:rsidR="00DB75FC" w:rsidRPr="007E11BA" w:rsidRDefault="00DB75FC" w:rsidP="00DF1820">
      <w:pPr>
        <w:pStyle w:val="TexterapportLger"/>
      </w:pPr>
      <w:r w:rsidRPr="007E11BA">
        <w:t>[r4] Rinsing your nose with saline regularly can prevent a COVID-19 infection.</w:t>
      </w:r>
    </w:p>
    <w:p w14:paraId="7661AF25" w14:textId="77777777" w:rsidR="00DB75FC" w:rsidRPr="007E11BA" w:rsidRDefault="00DB75FC" w:rsidP="00DF1820">
      <w:pPr>
        <w:pStyle w:val="TexterapportLger"/>
      </w:pPr>
      <w:r w:rsidRPr="007E11BA">
        <w:t>[r5] Herd immunity through natural infection will end the pandemic, so vaccinations are not necessary.</w:t>
      </w:r>
    </w:p>
    <w:p w14:paraId="1C890279" w14:textId="77777777" w:rsidR="00DB75FC" w:rsidRPr="007E11BA" w:rsidRDefault="00DB75FC" w:rsidP="00DF1820">
      <w:pPr>
        <w:pStyle w:val="TexterapportLger"/>
      </w:pPr>
      <w:r w:rsidRPr="007E11BA">
        <w:t>[r6] Many world leaders received fake COVID-19 vaccines to trick the public into thinking vaccines are safe.</w:t>
      </w:r>
    </w:p>
    <w:p w14:paraId="4F30A250" w14:textId="77777777" w:rsidR="00DB75FC" w:rsidRPr="007E11BA" w:rsidRDefault="00DB75FC" w:rsidP="00DF1820">
      <w:pPr>
        <w:pStyle w:val="TexterapportLger"/>
      </w:pPr>
      <w:r w:rsidRPr="007E11BA">
        <w:t>[r7] The Canadian news media is censoring information about COVID-19 vaccination risks.</w:t>
      </w:r>
    </w:p>
    <w:p w14:paraId="17CFC669" w14:textId="77777777" w:rsidR="00DB75FC" w:rsidRPr="007E11BA" w:rsidRDefault="00DB75FC" w:rsidP="00DF1820">
      <w:pPr>
        <w:pStyle w:val="TexterapportLger"/>
      </w:pPr>
      <w:r w:rsidRPr="007E11BA">
        <w:t>[r8] Ivermectin has not been approved for use in preventing and treating COVID-19 in Canada.</w:t>
      </w:r>
    </w:p>
    <w:p w14:paraId="18FB5A7A" w14:textId="77777777" w:rsidR="00DB75FC" w:rsidRPr="007E11BA" w:rsidRDefault="00DB75FC" w:rsidP="00DF1820">
      <w:pPr>
        <w:pStyle w:val="TexterapportLger"/>
      </w:pPr>
      <w:r w:rsidRPr="007E11BA">
        <w:t>[r9] The Delta variant spreads more easily than early forms of the virus.</w:t>
      </w:r>
    </w:p>
    <w:p w14:paraId="7DCAB3DD" w14:textId="77777777" w:rsidR="00DB75FC" w:rsidRPr="007E11BA" w:rsidRDefault="00DB75FC" w:rsidP="00DF1820">
      <w:pPr>
        <w:pStyle w:val="TexterapportLger"/>
      </w:pPr>
      <w:r w:rsidRPr="007E11BA">
        <w:t>[r10] Clinical trials confirm that hydroxychloroquine does not prevent illness or death from COVID-19.</w:t>
      </w:r>
    </w:p>
    <w:p w14:paraId="6463124E" w14:textId="77777777" w:rsidR="00DB75FC" w:rsidRPr="007E11BA" w:rsidRDefault="00DB75FC" w:rsidP="00DF1820">
      <w:pPr>
        <w:pStyle w:val="TexterapportLger"/>
      </w:pPr>
      <w:r w:rsidRPr="007E11BA">
        <w:t>[r11] Evidence suggests young children can be infected with COVID-19.</w:t>
      </w:r>
    </w:p>
    <w:p w14:paraId="47C21F44" w14:textId="77777777" w:rsidR="00DB75FC" w:rsidRPr="007E11BA" w:rsidRDefault="00DB75FC" w:rsidP="00DF1820">
      <w:pPr>
        <w:pStyle w:val="TexterapportLger"/>
      </w:pPr>
      <w:r w:rsidRPr="007E11BA">
        <w:t>[r12] COVID-19 symptoms can appear more than 10 days after infection.</w:t>
      </w:r>
    </w:p>
    <w:p w14:paraId="7D3640E0" w14:textId="77777777" w:rsidR="00DB75FC" w:rsidRPr="007E11BA" w:rsidRDefault="00DB75FC" w:rsidP="00DF1820">
      <w:pPr>
        <w:pStyle w:val="TexterapportLger"/>
      </w:pPr>
      <w:r w:rsidRPr="007E11BA">
        <w:t>[r13] People who have been infected with COVID-19 may get infected again in the future.</w:t>
      </w:r>
    </w:p>
    <w:p w14:paraId="2563D507" w14:textId="77777777" w:rsidR="00DB75FC" w:rsidRPr="007E11BA" w:rsidRDefault="00DB75FC" w:rsidP="00DF1820">
      <w:pPr>
        <w:pStyle w:val="TexterapportLger"/>
      </w:pPr>
      <w:r w:rsidRPr="007E11BA">
        <w:lastRenderedPageBreak/>
        <w:t>[r14] Vaccinated people who get COVID-19 are less likely to end up in hospital than are unvaccinated people who get COVID-19.</w:t>
      </w:r>
    </w:p>
    <w:p w14:paraId="750444EA" w14:textId="77777777" w:rsidR="00DB75FC" w:rsidRPr="007E11BA" w:rsidRDefault="00DB75FC" w:rsidP="00DF1820">
      <w:pPr>
        <w:pStyle w:val="TexterapportLger"/>
        <w:sectPr w:rsidR="00DB75FC" w:rsidRPr="007E11BA">
          <w:type w:val="continuous"/>
          <w:pgSz w:w="12240" w:h="15840"/>
          <w:pgMar w:top="1440" w:right="1800" w:bottom="1440" w:left="1800" w:header="0" w:footer="0" w:gutter="0"/>
          <w:cols w:space="720"/>
          <w:formProt w:val="0"/>
        </w:sectPr>
      </w:pPr>
    </w:p>
    <w:p w14:paraId="165A9A9D" w14:textId="6A8E70B2" w:rsidR="000749D5" w:rsidRDefault="000749D5" w:rsidP="00DF1820">
      <w:pPr>
        <w:pStyle w:val="TexterapportLger"/>
        <w:rPr>
          <w:b/>
          <w:bCs/>
        </w:rPr>
      </w:pPr>
      <w:r w:rsidRPr="002D6F29">
        <w:t>[</w:t>
      </w:r>
      <w:r>
        <w:t>Wave 9</w:t>
      </w:r>
      <w:r w:rsidR="00E92380">
        <w:t>-10</w:t>
      </w:r>
      <w:r w:rsidR="009740C9">
        <w:t>-11</w:t>
      </w:r>
      <w:r w:rsidR="00E401C4">
        <w:t>-12</w:t>
      </w:r>
      <w:r w:rsidR="00E2214E">
        <w:t>-13</w:t>
      </w:r>
      <w:r w:rsidR="00446CC3">
        <w:t>-14</w:t>
      </w:r>
      <w:r w:rsidRPr="002D6F29">
        <w:t>]</w:t>
      </w:r>
    </w:p>
    <w:p w14:paraId="3FD4C6B6" w14:textId="77777777" w:rsidR="00DB75FC" w:rsidRPr="007E11BA" w:rsidRDefault="00DB75FC" w:rsidP="00DF1820">
      <w:pPr>
        <w:pStyle w:val="TexterapportLger"/>
        <w:rPr>
          <w:b/>
          <w:bCs/>
        </w:rPr>
      </w:pPr>
      <w:r w:rsidRPr="007E11BA">
        <w:t>[Mis2] Thinking about COVID-19… As far as you know, are each of the following statements true or false?</w:t>
      </w:r>
    </w:p>
    <w:p w14:paraId="5BB90062" w14:textId="77777777" w:rsidR="00DB75FC" w:rsidRPr="007E11BA" w:rsidRDefault="00DB75FC" w:rsidP="00DF1820">
      <w:pPr>
        <w:pStyle w:val="TexterapportLger"/>
      </w:pPr>
      <w:r w:rsidRPr="007E11BA">
        <w:rPr>
          <w:rStyle w:val="rststyle-strong"/>
          <w:rFonts w:asciiTheme="minorHAnsi" w:hAnsiTheme="minorHAnsi" w:cstheme="minorHAnsi"/>
          <w:b w:val="0"/>
          <w:sz w:val="22"/>
          <w:szCs w:val="22"/>
        </w:rPr>
        <w:t>Column:</w:t>
      </w:r>
    </w:p>
    <w:p w14:paraId="63508624" w14:textId="77777777" w:rsidR="00DB75FC" w:rsidRPr="007E11BA" w:rsidRDefault="00DB75FC" w:rsidP="00DF1820">
      <w:pPr>
        <w:pStyle w:val="TexterapportLger"/>
      </w:pPr>
      <w:r w:rsidRPr="007E11BA">
        <w:t>[c4] Definitely true</w:t>
      </w:r>
    </w:p>
    <w:p w14:paraId="23370B6A" w14:textId="77777777" w:rsidR="00DB75FC" w:rsidRPr="007E11BA" w:rsidRDefault="00DB75FC" w:rsidP="00DF1820">
      <w:pPr>
        <w:pStyle w:val="TexterapportLger"/>
      </w:pPr>
      <w:r w:rsidRPr="007E11BA">
        <w:t>[c3] Probably true</w:t>
      </w:r>
    </w:p>
    <w:p w14:paraId="11BDB069" w14:textId="77777777" w:rsidR="00DB75FC" w:rsidRPr="007E11BA" w:rsidRDefault="00DB75FC" w:rsidP="00DF1820">
      <w:pPr>
        <w:pStyle w:val="TexterapportLger"/>
      </w:pPr>
      <w:r w:rsidRPr="007E11BA">
        <w:t>[c2] Probably false</w:t>
      </w:r>
    </w:p>
    <w:p w14:paraId="352569E3" w14:textId="77777777" w:rsidR="00DB75FC" w:rsidRPr="007E11BA" w:rsidRDefault="00DB75FC" w:rsidP="00DF1820">
      <w:pPr>
        <w:pStyle w:val="TexterapportLger"/>
      </w:pPr>
      <w:r w:rsidRPr="007E11BA">
        <w:t>[c1] Definitely false</w:t>
      </w:r>
    </w:p>
    <w:p w14:paraId="775BF6B6" w14:textId="77777777" w:rsidR="00DB75FC" w:rsidRPr="007E11BA" w:rsidRDefault="00DB75FC" w:rsidP="00DF1820">
      <w:pPr>
        <w:pStyle w:val="TexterapportLger"/>
      </w:pPr>
      <w:r w:rsidRPr="007E11BA">
        <w:t>[c98] Don’t know</w:t>
      </w:r>
    </w:p>
    <w:p w14:paraId="1E14AEBD" w14:textId="77777777" w:rsidR="00DB75FC" w:rsidRPr="007E11BA" w:rsidRDefault="00DB75FC" w:rsidP="00DF1820">
      <w:pPr>
        <w:pStyle w:val="TexterapportLger"/>
      </w:pPr>
      <w:r w:rsidRPr="007E11BA">
        <w:rPr>
          <w:rStyle w:val="rststyle-strong"/>
          <w:rFonts w:asciiTheme="minorHAnsi" w:hAnsiTheme="minorHAnsi" w:cstheme="minorHAnsi"/>
          <w:b w:val="0"/>
          <w:sz w:val="22"/>
          <w:szCs w:val="22"/>
        </w:rPr>
        <w:t>Row:</w:t>
      </w:r>
    </w:p>
    <w:p w14:paraId="1A803DA3" w14:textId="77777777" w:rsidR="00DB75FC" w:rsidRPr="007E11BA" w:rsidRDefault="00DB75FC" w:rsidP="00DF1820">
      <w:pPr>
        <w:pStyle w:val="TexterapportLger"/>
      </w:pPr>
      <w:r w:rsidRPr="007E11BA">
        <w:t>[r1] People can help to prevent the spread of COVID-19 by washing their hands regularly</w:t>
      </w:r>
    </w:p>
    <w:p w14:paraId="44C959CD" w14:textId="77777777" w:rsidR="00DB75FC" w:rsidRPr="007E11BA" w:rsidRDefault="00DB75FC" w:rsidP="00DF1820">
      <w:pPr>
        <w:pStyle w:val="TexterapportLger"/>
      </w:pPr>
      <w:r w:rsidRPr="007E11BA">
        <w:t>[r2] Foreign officials punished the doctors who first reported the outbreak of COVID-19</w:t>
      </w:r>
    </w:p>
    <w:p w14:paraId="7B86E12A" w14:textId="77777777" w:rsidR="00DB75FC" w:rsidRPr="007E11BA" w:rsidRDefault="00DB75FC" w:rsidP="00DF1820">
      <w:pPr>
        <w:pStyle w:val="TexterapportLger"/>
      </w:pPr>
      <w:r w:rsidRPr="007E11BA">
        <w:t>[r3] COVID-19 is a myth created by some powerful forces, and the virus does not really exist</w:t>
      </w:r>
    </w:p>
    <w:p w14:paraId="00790458" w14:textId="77777777" w:rsidR="00DB75FC" w:rsidRPr="007E11BA" w:rsidRDefault="00DB75FC" w:rsidP="00DF1820">
      <w:pPr>
        <w:pStyle w:val="TexterapportLger"/>
      </w:pPr>
      <w:r w:rsidRPr="007E11BA">
        <w:t>[r4] The fatality rate of COVID-19 has been deliberately and greatly exaggerated</w:t>
      </w:r>
    </w:p>
    <w:p w14:paraId="3DA84FA7" w14:textId="77777777" w:rsidR="00DB75FC" w:rsidRPr="007E11BA" w:rsidRDefault="00DB75FC" w:rsidP="00DF1820">
      <w:pPr>
        <w:pStyle w:val="TexterapportLger"/>
      </w:pPr>
      <w:r w:rsidRPr="007E11BA">
        <w:t>[r5] COVID-19 was deliberately created and spread by some powerful forces in the business world</w:t>
      </w:r>
    </w:p>
    <w:p w14:paraId="7D048F89" w14:textId="77777777" w:rsidR="00DB75FC" w:rsidRPr="007E11BA" w:rsidRDefault="00DB75FC" w:rsidP="00DF1820">
      <w:pPr>
        <w:pStyle w:val="TexterapportLger"/>
      </w:pPr>
      <w:r w:rsidRPr="007E11BA">
        <w:t>[r6] COVID-19 was deliberately created and spread by foreign officials</w:t>
      </w:r>
    </w:p>
    <w:p w14:paraId="33036638" w14:textId="77777777" w:rsidR="00DB75FC" w:rsidRPr="007E11BA" w:rsidRDefault="00DB75FC" w:rsidP="00DF1820">
      <w:pPr>
        <w:pStyle w:val="TexterapportLger"/>
      </w:pPr>
      <w:r w:rsidRPr="007E11BA">
        <w:t xml:space="preserve">[r7] The world's largest pharmaceutical companies are deliberately delaying or hiding the development of a vaccine that could end the COVID-19 pandemic, </w:t>
      </w:r>
      <w:proofErr w:type="gramStart"/>
      <w:r w:rsidRPr="007E11BA">
        <w:t>in order to</w:t>
      </w:r>
      <w:proofErr w:type="gramEnd"/>
      <w:r w:rsidRPr="007E11BA">
        <w:t xml:space="preserve"> drive up the price of the vaccine</w:t>
      </w:r>
    </w:p>
    <w:p w14:paraId="2475381B" w14:textId="77777777" w:rsidR="00DB75FC" w:rsidRPr="007E11BA" w:rsidRDefault="00DB75FC" w:rsidP="00DF1820">
      <w:pPr>
        <w:pStyle w:val="TexterapportLger"/>
      </w:pPr>
      <w:r w:rsidRPr="007E11BA">
        <w:t>[r8] COVID-19 can be cured by drinking water to flush the virus down the throat and into the stomach, where it will be killed by stomach acid</w:t>
      </w:r>
    </w:p>
    <w:p w14:paraId="3FF61B68" w14:textId="77777777" w:rsidR="00DB75FC" w:rsidRPr="007E11BA" w:rsidRDefault="00DB75FC" w:rsidP="00DF1820">
      <w:pPr>
        <w:pStyle w:val="TexterapportLger"/>
      </w:pPr>
      <w:r w:rsidRPr="007E11BA">
        <w:t>[r9] The symptoms of COVID-19 are caused or enhanced by the direct, physical effects on the human body of "fifth generation" wireless communications networks, also known as "5G"</w:t>
      </w:r>
    </w:p>
    <w:p w14:paraId="5F863614" w14:textId="77777777" w:rsidR="00DB75FC" w:rsidRPr="007E11BA" w:rsidRDefault="00DB75FC" w:rsidP="00DF1820">
      <w:pPr>
        <w:pStyle w:val="TexterapportLger"/>
      </w:pPr>
      <w:r w:rsidRPr="007E11BA">
        <w:t>[r10] New vaccine technologies for COVID-19 build immunity by altering your DNA</w:t>
      </w:r>
    </w:p>
    <w:p w14:paraId="3AD57A2D" w14:textId="77777777" w:rsidR="00DB75FC" w:rsidRPr="007E11BA" w:rsidRDefault="00DB75FC" w:rsidP="00DF1820">
      <w:pPr>
        <w:pStyle w:val="TexterapportLger"/>
      </w:pPr>
      <w:r w:rsidRPr="007E11BA">
        <w:lastRenderedPageBreak/>
        <w:t>[r11] New vaccine technologies for COVID-19 can cause some people to become infected with the virus</w:t>
      </w:r>
    </w:p>
    <w:p w14:paraId="2ABCF32E" w14:textId="77777777" w:rsidR="00DB75FC" w:rsidRPr="007E11BA" w:rsidRDefault="00DB75FC" w:rsidP="00DF1820">
      <w:pPr>
        <w:pStyle w:val="TexterapportLger"/>
      </w:pPr>
      <w:r w:rsidRPr="007E11BA">
        <w:t>[r12] The COVID-19 vaccine causes infertility</w:t>
      </w:r>
    </w:p>
    <w:p w14:paraId="2DC9F597" w14:textId="77777777" w:rsidR="00DB75FC" w:rsidRPr="007E11BA" w:rsidRDefault="00DB75FC" w:rsidP="00DF1820">
      <w:pPr>
        <w:pStyle w:val="TexterapportLger"/>
      </w:pPr>
      <w:r w:rsidRPr="007E11BA">
        <w:t>[r13] The prolonged use of face masks can cause harmful health effects such as CO</w:t>
      </w:r>
      <w:r w:rsidRPr="007E11BA">
        <w:rPr>
          <w:rStyle w:val="rststyle-subscript"/>
          <w:rFonts w:asciiTheme="minorHAnsi" w:hAnsiTheme="minorHAnsi" w:cstheme="minorHAnsi"/>
          <w:sz w:val="22"/>
          <w:szCs w:val="22"/>
        </w:rPr>
        <w:t>2</w:t>
      </w:r>
      <w:r w:rsidRPr="007E11BA">
        <w:t xml:space="preserve"> intoxication and oxygen deficiency</w:t>
      </w:r>
    </w:p>
    <w:p w14:paraId="37DF7F71" w14:textId="77777777" w:rsidR="00DB75FC" w:rsidRPr="007E11BA" w:rsidRDefault="00DB75FC" w:rsidP="00DF1820">
      <w:pPr>
        <w:pStyle w:val="TexterapportLger"/>
      </w:pPr>
      <w:r w:rsidRPr="007E11BA">
        <w:t>[r14] To rush COVID-19 vaccines to the market, pharmaceutical companies took shortcuts that compromise their safety</w:t>
      </w:r>
    </w:p>
    <w:p w14:paraId="1428E6DF" w14:textId="77777777" w:rsidR="00DB75FC" w:rsidRPr="007E11BA" w:rsidRDefault="00DB75FC" w:rsidP="00DF1820">
      <w:pPr>
        <w:pStyle w:val="TexterapportLger"/>
      </w:pPr>
      <w:r w:rsidRPr="007E11BA">
        <w:t>[r15] Governments are planning to make the COVID-19 vaccine mandatory for everyone</w:t>
      </w:r>
    </w:p>
    <w:p w14:paraId="002DC42B" w14:textId="77777777" w:rsidR="00DB75FC" w:rsidRPr="007E11BA" w:rsidRDefault="00DB75FC" w:rsidP="00DF1820">
      <w:pPr>
        <w:pStyle w:val="TexterapportLger"/>
      </w:pPr>
      <w:r w:rsidRPr="007E11BA">
        <w:t>[r16] Large numbers of senior citizens in North America and Europe who have received the COVID-19 vaccine have died because of its side effects</w:t>
      </w:r>
    </w:p>
    <w:p w14:paraId="76CB6036" w14:textId="77777777" w:rsidR="00DB75FC" w:rsidRPr="007E11BA" w:rsidRDefault="00DB75FC" w:rsidP="00DF1820">
      <w:pPr>
        <w:pStyle w:val="TexterapportLger"/>
      </w:pPr>
      <w:r w:rsidRPr="007E11BA">
        <w:t>[r17] Getting a COVID-19 vaccine is more dangerous than contracting COVID-19 because it can make you more susceptible to other illnesses</w:t>
      </w:r>
    </w:p>
    <w:p w14:paraId="7336F977" w14:textId="77777777" w:rsidR="00DB75FC" w:rsidRPr="007E11BA" w:rsidRDefault="00DB75FC" w:rsidP="00DF1820">
      <w:pPr>
        <w:pStyle w:val="TexterapportLger"/>
      </w:pPr>
      <w:r w:rsidRPr="007E11BA">
        <w:t>[r18] People should not be getting a COVID-19 vaccine because it is better to have natural immunity against the virus than artificial immunity</w:t>
      </w:r>
    </w:p>
    <w:p w14:paraId="1F0D5094" w14:textId="77777777" w:rsidR="00DB75FC" w:rsidRPr="007E11BA" w:rsidRDefault="00DB75FC" w:rsidP="00DF1820">
      <w:pPr>
        <w:pStyle w:val="TexterapportLger"/>
      </w:pPr>
      <w:r w:rsidRPr="007E11BA">
        <w:t>[r19] There are vitamin and mineral supplements that can make you immune to COVID-19</w:t>
      </w:r>
    </w:p>
    <w:p w14:paraId="5CD90B77" w14:textId="77777777" w:rsidR="00DB75FC" w:rsidRPr="007E11BA" w:rsidRDefault="00DB75FC" w:rsidP="00DF1820">
      <w:pPr>
        <w:pStyle w:val="TexterapportLger"/>
      </w:pPr>
      <w:r w:rsidRPr="007E11BA">
        <w:t>[r20] The rates of reported COVID-19 cases include a high number of false positives due to the use of inaccurate tests</w:t>
      </w:r>
    </w:p>
    <w:p w14:paraId="0D99BBEF" w14:textId="77777777" w:rsidR="00DB75FC" w:rsidRPr="007E11BA" w:rsidRDefault="00DB75FC" w:rsidP="00DF1820">
      <w:pPr>
        <w:pStyle w:val="TexterapportLger"/>
      </w:pPr>
      <w:r w:rsidRPr="007E11BA">
        <w:t xml:space="preserve">[r21] “COVID-19 lockdowns and restrictions” implemented by governments are </w:t>
      </w:r>
      <w:proofErr w:type="gramStart"/>
      <w:r w:rsidRPr="007E11BA">
        <w:t>actually intended</w:t>
      </w:r>
      <w:proofErr w:type="gramEnd"/>
      <w:r w:rsidRPr="007E11BA">
        <w:t xml:space="preserve"> to strip away people’s rights and freedoms</w:t>
      </w:r>
    </w:p>
    <w:p w14:paraId="5DCB8249" w14:textId="77777777" w:rsidR="00DB75FC" w:rsidRPr="007E11BA" w:rsidRDefault="00DB75FC" w:rsidP="00DF1820">
      <w:pPr>
        <w:pStyle w:val="TexterapportLger"/>
      </w:pPr>
      <w:r w:rsidRPr="007E11BA">
        <w:t>[r22] A group of world leaders orchestrated the pandemic to take control of the global economy through a “Great Reset”</w:t>
      </w:r>
    </w:p>
    <w:p w14:paraId="635208C7" w14:textId="77777777" w:rsidR="00DB75FC" w:rsidRPr="007E11BA" w:rsidRDefault="00DB75FC" w:rsidP="00DF1820">
      <w:pPr>
        <w:pStyle w:val="TexterapportLger"/>
      </w:pPr>
      <w:r w:rsidRPr="007E11BA">
        <w:t>[r23] People should hold off on getting a COVID-19 vaccine until one is developed that protects against multiple strains of the virus</w:t>
      </w:r>
    </w:p>
    <w:p w14:paraId="5D27A776" w14:textId="77777777" w:rsidR="00DB75FC" w:rsidRPr="007E11BA" w:rsidRDefault="00DB75FC" w:rsidP="00DF1820">
      <w:pPr>
        <w:pStyle w:val="TexterapportLger"/>
      </w:pPr>
      <w:r w:rsidRPr="007E11BA">
        <w:t>[r24] There is compelling evidence to suggest that masks can help prevent the spread of COVID-19</w:t>
      </w:r>
    </w:p>
    <w:p w14:paraId="55504CA8" w14:textId="77777777" w:rsidR="00DB75FC" w:rsidRPr="007E11BA" w:rsidRDefault="00DB75FC" w:rsidP="00DF1820">
      <w:pPr>
        <w:pStyle w:val="TexterapportLger"/>
      </w:pPr>
      <w:r w:rsidRPr="007E11BA">
        <w:t>[r25] The Government of Canada released an exposure notification app that can alert you to possible exposures to COVID-19 without tracking your location</w:t>
      </w:r>
    </w:p>
    <w:p w14:paraId="0499AD5D" w14:textId="77777777" w:rsidR="00DB75FC" w:rsidRPr="007E11BA" w:rsidRDefault="00DB75FC" w:rsidP="00DF1820">
      <w:pPr>
        <w:pStyle w:val="TexterapportLger"/>
      </w:pPr>
      <w:r w:rsidRPr="007E11BA">
        <w:t>[r26] The COVID-19 variant first identified in the UK is more infectious than the current strain that is predominant in Canada</w:t>
      </w:r>
    </w:p>
    <w:p w14:paraId="169C8495" w14:textId="77777777" w:rsidR="00DB75FC" w:rsidRPr="007E11BA" w:rsidRDefault="00DB75FC" w:rsidP="00DF1820">
      <w:pPr>
        <w:pStyle w:val="TexterapportLger"/>
      </w:pPr>
      <w:r w:rsidRPr="007E11BA">
        <w:t>[r27] A small number of people have had allergic reactions to the COVID-19 vaccine</w:t>
      </w:r>
    </w:p>
    <w:p w14:paraId="0D96F9A9" w14:textId="77777777" w:rsidR="00DB75FC" w:rsidRPr="007E11BA" w:rsidRDefault="00DB75FC" w:rsidP="00DF1820">
      <w:pPr>
        <w:pStyle w:val="TexterapportLger"/>
      </w:pPr>
      <w:r w:rsidRPr="007E11BA">
        <w:lastRenderedPageBreak/>
        <w:t>[r28] Eating a vegetarian diet is one of the best ways to avoid becoming infected with COVID-19</w:t>
      </w:r>
    </w:p>
    <w:p w14:paraId="73F47E57" w14:textId="77777777" w:rsidR="00DB75FC" w:rsidRPr="007E11BA" w:rsidRDefault="00DB75FC" w:rsidP="00DF1820">
      <w:pPr>
        <w:pStyle w:val="TexterapportLger"/>
      </w:pPr>
      <w:r w:rsidRPr="007E11BA">
        <w:t>[r29] The COVID-19 vaccines contain dangerous chemicals</w:t>
      </w:r>
    </w:p>
    <w:p w14:paraId="059FC76B" w14:textId="77777777" w:rsidR="00DB75FC" w:rsidRPr="007E11BA" w:rsidRDefault="00DB75FC" w:rsidP="00DF1820">
      <w:pPr>
        <w:pStyle w:val="TexterapportLger"/>
      </w:pPr>
      <w:r w:rsidRPr="007E11BA">
        <w:t>[r30] Climate change is natural and not the result of human activity</w:t>
      </w:r>
    </w:p>
    <w:p w14:paraId="5DB2186E" w14:textId="77777777" w:rsidR="00DB75FC" w:rsidRPr="007E11BA" w:rsidRDefault="00DB75FC" w:rsidP="00DF1820">
      <w:pPr>
        <w:pStyle w:val="TexterapportLger"/>
      </w:pPr>
      <w:r w:rsidRPr="007E11BA">
        <w:t>[r31] Individuals that have experienced negative reactions to a COVID-19 vaccine have been bribed and silenced by government officials</w:t>
      </w:r>
    </w:p>
    <w:p w14:paraId="14601585" w14:textId="77777777" w:rsidR="00DB75FC" w:rsidRPr="007E11BA" w:rsidRDefault="00DB75FC" w:rsidP="00DF1820">
      <w:pPr>
        <w:pStyle w:val="TexterapportLger"/>
      </w:pPr>
      <w:r w:rsidRPr="007E11BA">
        <w:t>[r32] Many individuals that have received a COVID-19 vaccine are reporting lasting side effects that could become permanent</w:t>
      </w:r>
    </w:p>
    <w:p w14:paraId="452655D3" w14:textId="77777777" w:rsidR="00DB75FC" w:rsidRPr="007E11BA" w:rsidRDefault="00DB75FC" w:rsidP="00DF1820">
      <w:pPr>
        <w:pStyle w:val="TexterapportLger"/>
      </w:pPr>
      <w:r w:rsidRPr="007E11BA">
        <w:t>[r33] The COVID-19 vaccines that use new vaccine technologies (for example, mRNA) are the most unsafe because they can alter your genetic make-up</w:t>
      </w:r>
    </w:p>
    <w:p w14:paraId="6AB75691" w14:textId="77777777" w:rsidR="00DB75FC" w:rsidRPr="007E11BA" w:rsidRDefault="00DB75FC" w:rsidP="00DF1820">
      <w:pPr>
        <w:pStyle w:val="TexterapportLger"/>
      </w:pPr>
      <w:r w:rsidRPr="007E11BA">
        <w:t>[r34] It has been proven that all the vaccines currently on the market have no effectiveness against new variants of COVID-19</w:t>
      </w:r>
    </w:p>
    <w:p w14:paraId="1680ED7E" w14:textId="77777777" w:rsidR="00DB75FC" w:rsidRPr="007E11BA" w:rsidRDefault="00DB75FC" w:rsidP="00DF1820">
      <w:pPr>
        <w:pStyle w:val="TexterapportLger"/>
      </w:pPr>
      <w:r w:rsidRPr="007E11BA">
        <w:t>[r35] The COVID-19 vaccines contain levels of mercury that causes brain damage in some recipients</w:t>
      </w:r>
    </w:p>
    <w:p w14:paraId="6B23B511" w14:textId="77777777" w:rsidR="00DB75FC" w:rsidRPr="007E11BA" w:rsidRDefault="00DB75FC" w:rsidP="00DF1820">
      <w:pPr>
        <w:pStyle w:val="TexterapportLger"/>
      </w:pPr>
      <w:r w:rsidRPr="007E11BA">
        <w:t>[r36] Some seniors who received the COVID-19 vaccine developed Alzheimer's disease as a side effect of the vaccine within days of receiving it</w:t>
      </w:r>
    </w:p>
    <w:p w14:paraId="53E63327" w14:textId="77777777" w:rsidR="00DB75FC" w:rsidRPr="007E11BA" w:rsidRDefault="00DB75FC" w:rsidP="00DF1820">
      <w:pPr>
        <w:pStyle w:val="TexterapportLger"/>
      </w:pPr>
      <w:r w:rsidRPr="007E11BA">
        <w:t>[r37] COVID-19 is transmitted in multiple ways, including direct contact transmission, droplet transmission, and airborne transmission</w:t>
      </w:r>
    </w:p>
    <w:p w14:paraId="41454140" w14:textId="77777777" w:rsidR="00DB75FC" w:rsidRPr="007E11BA" w:rsidRDefault="00DB75FC" w:rsidP="00DF1820">
      <w:pPr>
        <w:pStyle w:val="TexterapportLger"/>
      </w:pPr>
      <w:r w:rsidRPr="007E11BA">
        <w:t>[r38] The side effects observed during the clinical trials for the COVID-19 vaccines that have been approved in Canada were mild or moderate</w:t>
      </w:r>
    </w:p>
    <w:p w14:paraId="18E5052D" w14:textId="77777777" w:rsidR="00DB75FC" w:rsidRPr="007E11BA" w:rsidRDefault="00DB75FC" w:rsidP="00DF1820">
      <w:pPr>
        <w:pStyle w:val="TexterapportLger"/>
      </w:pPr>
      <w:r w:rsidRPr="007E11BA">
        <w:t>[r39] Health Canada makes decisions about which vaccines are approved independently and without being influenced by politicians</w:t>
      </w:r>
    </w:p>
    <w:p w14:paraId="2504496B" w14:textId="77777777" w:rsidR="00DB75FC" w:rsidRPr="007E11BA" w:rsidRDefault="00DB75FC" w:rsidP="00DF1820">
      <w:pPr>
        <w:pStyle w:val="TexterapportLger"/>
      </w:pPr>
      <w:r w:rsidRPr="007E11BA">
        <w:t>[r40] The COVID-19 pandemic is a depopulation plan orchestrated by the United Nations (UN)</w:t>
      </w:r>
    </w:p>
    <w:p w14:paraId="30815EF2" w14:textId="77777777" w:rsidR="00DB75FC" w:rsidRPr="007E11BA" w:rsidRDefault="00DB75FC" w:rsidP="00DF1820">
      <w:pPr>
        <w:pStyle w:val="TexterapportLger"/>
      </w:pPr>
      <w:r w:rsidRPr="007E11BA">
        <w:t>[r41] mRNA vaccines will cause the body to attack its own cells and tissues rather than fight the virus when an immunized person faces a live variant of COVID-19 (known as a “cytokine storm”)</w:t>
      </w:r>
    </w:p>
    <w:p w14:paraId="6E2431EB" w14:textId="77777777" w:rsidR="00DB75FC" w:rsidRPr="007E11BA" w:rsidRDefault="00DB75FC" w:rsidP="00DF1820">
      <w:pPr>
        <w:pStyle w:val="TexterapportLger"/>
      </w:pPr>
      <w:r w:rsidRPr="007E11BA">
        <w:t>[r42] Vaccines are particularly dangerous for racialized Canadians</w:t>
      </w:r>
    </w:p>
    <w:p w14:paraId="7D9BF390" w14:textId="77777777" w:rsidR="00DB75FC" w:rsidRPr="007E11BA" w:rsidRDefault="00DB75FC" w:rsidP="00DF1820">
      <w:pPr>
        <w:pStyle w:val="TexterapportLger"/>
      </w:pPr>
      <w:r w:rsidRPr="007E11BA">
        <w:t>[r43] COVID-19 isn’t any more dangerous than the seasonal flu</w:t>
      </w:r>
    </w:p>
    <w:p w14:paraId="62DBCA6E" w14:textId="77777777" w:rsidR="00DB75FC" w:rsidRPr="007E11BA" w:rsidRDefault="00DB75FC" w:rsidP="00DF1820">
      <w:pPr>
        <w:pStyle w:val="TexterapportLger"/>
      </w:pPr>
      <w:r w:rsidRPr="007E11BA">
        <w:t>[r44] Business and political elites are encouraging regular people to get the vaccines first as guinea pigs</w:t>
      </w:r>
    </w:p>
    <w:p w14:paraId="24F1C630" w14:textId="77777777" w:rsidR="00DB75FC" w:rsidRPr="007E11BA" w:rsidRDefault="00DB75FC" w:rsidP="00DF1820">
      <w:pPr>
        <w:pStyle w:val="TexterapportLger"/>
      </w:pPr>
      <w:r w:rsidRPr="007E11BA">
        <w:lastRenderedPageBreak/>
        <w:t>[r45] Contrary to media hysteria, Canadian hospitals were never at risk of being overwhelmed</w:t>
      </w:r>
    </w:p>
    <w:p w14:paraId="6A4CEC50" w14:textId="77777777" w:rsidR="00DB75FC" w:rsidRPr="007E11BA" w:rsidRDefault="00DB75FC" w:rsidP="00DF1820">
      <w:pPr>
        <w:pStyle w:val="TexterapportLger"/>
      </w:pPr>
      <w:r w:rsidRPr="007E11BA">
        <w:t>[r46] Only individuals at risk of dying from COVID-19 need to get vaccinated</w:t>
      </w:r>
    </w:p>
    <w:p w14:paraId="2412A0D7" w14:textId="77777777" w:rsidR="00DB75FC" w:rsidRPr="007E11BA" w:rsidRDefault="00DB75FC" w:rsidP="00DF1820">
      <w:pPr>
        <w:pStyle w:val="TexterapportLger"/>
      </w:pPr>
      <w:r w:rsidRPr="007E11BA">
        <w:t>[r47] The pharmaceutical companies that are manufacturing COVID-19 vaccines lied about the efficacy of their vaccines</w:t>
      </w:r>
    </w:p>
    <w:p w14:paraId="79B12188" w14:textId="77777777" w:rsidR="00DB75FC" w:rsidRPr="007E11BA" w:rsidRDefault="00DB75FC" w:rsidP="00DF1820">
      <w:pPr>
        <w:pStyle w:val="TexterapportLger"/>
      </w:pPr>
      <w:r w:rsidRPr="007E11BA">
        <w:t>[r48] mRNA vaccines, like the Pfizer-</w:t>
      </w:r>
      <w:proofErr w:type="spellStart"/>
      <w:r w:rsidRPr="007E11BA">
        <w:t>BioNtech</w:t>
      </w:r>
      <w:proofErr w:type="spellEnd"/>
      <w:r w:rsidRPr="007E11BA">
        <w:t xml:space="preserve"> one, dangerously suppress your immune system, possibly causing severe illness and even death</w:t>
      </w:r>
    </w:p>
    <w:p w14:paraId="1B605EE9" w14:textId="77777777" w:rsidR="00DB75FC" w:rsidRPr="007E11BA" w:rsidRDefault="00DB75FC" w:rsidP="00DF1820">
      <w:pPr>
        <w:pStyle w:val="TexterapportLger"/>
      </w:pPr>
      <w:r w:rsidRPr="007E11BA">
        <w:t>[r49] Scientists have been studying pandemic coronaviruses and vaccines to protect against them for over a decade</w:t>
      </w:r>
    </w:p>
    <w:p w14:paraId="5B25D7E6" w14:textId="77777777" w:rsidR="00DB75FC" w:rsidRPr="007E11BA" w:rsidRDefault="00DB75FC" w:rsidP="00DF1820">
      <w:pPr>
        <w:pStyle w:val="TexterapportLger"/>
      </w:pPr>
      <w:r w:rsidRPr="007E11BA">
        <w:t>[r50] The COVID-19 vaccine works by training the immune system to recognize and attack the coronavirus</w:t>
      </w:r>
    </w:p>
    <w:p w14:paraId="55D888CA" w14:textId="77777777" w:rsidR="00DB75FC" w:rsidRPr="007E11BA" w:rsidRDefault="00DB75FC" w:rsidP="00DF1820">
      <w:pPr>
        <w:pStyle w:val="TexterapportLger"/>
      </w:pPr>
      <w:r w:rsidRPr="007E11BA">
        <w:t>[r51] The COVID-19 vaccines are basically experimental drugs</w:t>
      </w:r>
    </w:p>
    <w:p w14:paraId="6F049F59" w14:textId="77777777" w:rsidR="00DB75FC" w:rsidRPr="007E11BA" w:rsidRDefault="00DB75FC" w:rsidP="00DF1820">
      <w:pPr>
        <w:pStyle w:val="TexterapportLger"/>
      </w:pPr>
      <w:r w:rsidRPr="007E11BA">
        <w:t>[r52] Receiving a COVID-19 vaccine can cause you to become magnetic at the site of vaccination</w:t>
      </w:r>
    </w:p>
    <w:p w14:paraId="1F61FDBD" w14:textId="77777777" w:rsidR="00DB75FC" w:rsidRPr="007E11BA" w:rsidRDefault="00DB75FC" w:rsidP="00DF1820">
      <w:pPr>
        <w:pStyle w:val="TexterapportLger"/>
      </w:pPr>
      <w:r w:rsidRPr="007E11BA">
        <w:t>[r53] Health Canada authorized the use of expired AstraZeneca vaccines to save money</w:t>
      </w:r>
    </w:p>
    <w:p w14:paraId="0D4FFE6D" w14:textId="77777777" w:rsidR="00DB75FC" w:rsidRPr="007E11BA" w:rsidRDefault="00DB75FC" w:rsidP="00DF1820">
      <w:pPr>
        <w:pStyle w:val="TexterapportLger"/>
      </w:pPr>
      <w:r w:rsidRPr="007E11BA">
        <w:t>[r54] If women come into close contact with someone who has received a COVID-19 vaccine, their menstrual cycles can be affected</w:t>
      </w:r>
    </w:p>
    <w:p w14:paraId="50E04901" w14:textId="77777777" w:rsidR="00DB75FC" w:rsidRPr="007E11BA" w:rsidRDefault="00DB75FC" w:rsidP="00DF1820">
      <w:pPr>
        <w:pStyle w:val="TexterapportLger"/>
      </w:pPr>
      <w:r w:rsidRPr="007E11BA">
        <w:t>[r55] The new coronavirus variants are a ploy by the pharmaceutical companies to justify more vaccinations</w:t>
      </w:r>
    </w:p>
    <w:p w14:paraId="475D880D" w14:textId="77777777" w:rsidR="00DB75FC" w:rsidRPr="007E11BA" w:rsidRDefault="00DB75FC" w:rsidP="00DF1820">
      <w:pPr>
        <w:pStyle w:val="TexterapportLger"/>
      </w:pPr>
      <w:r w:rsidRPr="007E11BA">
        <w:t>[r56] COVID-19 vaccines are resulting in new variants of the virus</w:t>
      </w:r>
    </w:p>
    <w:p w14:paraId="6A3928A5" w14:textId="77777777" w:rsidR="00DB75FC" w:rsidRPr="007E11BA" w:rsidRDefault="00DB75FC" w:rsidP="00DF1820">
      <w:pPr>
        <w:pStyle w:val="TexterapportLger"/>
      </w:pPr>
      <w:r w:rsidRPr="007E11BA">
        <w:t>[r57] Getting a COVID-19 vaccine will not make you test positive for COVID-19 on a viral test</w:t>
      </w:r>
    </w:p>
    <w:p w14:paraId="2DD93E8C" w14:textId="77777777" w:rsidR="00DB75FC" w:rsidRPr="007E11BA" w:rsidRDefault="00DB75FC" w:rsidP="00DF1820">
      <w:pPr>
        <w:pStyle w:val="TexterapportLger"/>
      </w:pPr>
      <w:r w:rsidRPr="007E11BA">
        <w:t>[r58] There is currently no evidence that COVID-19 vaccination causes any problems with pregnancy, including the development of the placenta</w:t>
      </w:r>
    </w:p>
    <w:p w14:paraId="02415D53" w14:textId="77777777" w:rsidR="00DB75FC" w:rsidRPr="007E11BA" w:rsidRDefault="00DB75FC" w:rsidP="00DF1820">
      <w:pPr>
        <w:pStyle w:val="TexterapportLger"/>
      </w:pPr>
      <w:r w:rsidRPr="007E11BA">
        <w:t>[r59] It is still possible to become infected with COVID-19 even if you have been vaccinated</w:t>
      </w:r>
    </w:p>
    <w:p w14:paraId="20A5F22D" w14:textId="77777777" w:rsidR="00DB75FC" w:rsidRPr="007E11BA" w:rsidRDefault="00DB75FC" w:rsidP="00DF1820">
      <w:pPr>
        <w:pStyle w:val="TexterapportLger"/>
      </w:pPr>
      <w:r w:rsidRPr="007E11BA">
        <w:t>[r60] None of the COVID-19 vaccines authorized for use in Canada contain the live SARS-CoV-2 virus</w:t>
      </w:r>
    </w:p>
    <w:p w14:paraId="0947E733" w14:textId="77777777" w:rsidR="00DB75FC" w:rsidRPr="007E11BA" w:rsidRDefault="00DB75FC" w:rsidP="00DF1820">
      <w:pPr>
        <w:pStyle w:val="TexterapportLger"/>
        <w:sectPr w:rsidR="00DB75FC" w:rsidRPr="007E11BA">
          <w:type w:val="continuous"/>
          <w:pgSz w:w="12240" w:h="15840"/>
          <w:pgMar w:top="1440" w:right="1800" w:bottom="1440" w:left="1800" w:header="0" w:footer="0" w:gutter="0"/>
          <w:cols w:space="720"/>
          <w:formProt w:val="0"/>
        </w:sectPr>
      </w:pPr>
    </w:p>
    <w:p w14:paraId="4185EBE1" w14:textId="77777777" w:rsidR="009740C9" w:rsidRDefault="009740C9" w:rsidP="00DF1820">
      <w:pPr>
        <w:pStyle w:val="TexterapportLger"/>
        <w:rPr>
          <w:b/>
          <w:bCs/>
        </w:rPr>
      </w:pPr>
      <w:r w:rsidRPr="002D6F29">
        <w:t>[</w:t>
      </w:r>
      <w:r>
        <w:t>Wave 11</w:t>
      </w:r>
      <w:r w:rsidRPr="002D6F29">
        <w:t>]</w:t>
      </w:r>
    </w:p>
    <w:p w14:paraId="267D4A0C" w14:textId="77777777" w:rsidR="00DB75FC" w:rsidRPr="007E11BA" w:rsidRDefault="00DB75FC" w:rsidP="00DF1820">
      <w:pPr>
        <w:pStyle w:val="TexterapportLger"/>
        <w:rPr>
          <w:b/>
          <w:bCs/>
        </w:rPr>
      </w:pPr>
      <w:r w:rsidRPr="007E11BA">
        <w:t>[Mis7] Do you ever share information related to COVID-19 with your social media network (e.g., a news article)?</w:t>
      </w:r>
    </w:p>
    <w:p w14:paraId="093FC763" w14:textId="77777777" w:rsidR="00DB75FC" w:rsidRPr="007E11BA" w:rsidRDefault="00DB75FC" w:rsidP="00DF1820">
      <w:pPr>
        <w:pStyle w:val="TexterapportLger"/>
      </w:pPr>
      <w:r w:rsidRPr="007E11BA">
        <w:rPr>
          <w:rStyle w:val="rststyle-strong"/>
          <w:rFonts w:asciiTheme="minorHAnsi" w:hAnsiTheme="minorHAnsi" w:cstheme="minorHAnsi"/>
          <w:b w:val="0"/>
          <w:sz w:val="22"/>
          <w:szCs w:val="22"/>
        </w:rPr>
        <w:lastRenderedPageBreak/>
        <w:t>Row:</w:t>
      </w:r>
    </w:p>
    <w:p w14:paraId="6ED0C5AD" w14:textId="77777777" w:rsidR="00DB75FC" w:rsidRPr="007E11BA" w:rsidRDefault="00DB75FC" w:rsidP="00DF1820">
      <w:pPr>
        <w:pStyle w:val="TexterapportLger"/>
      </w:pPr>
      <w:r w:rsidRPr="007E11BA">
        <w:t>[r1] Yes</w:t>
      </w:r>
    </w:p>
    <w:p w14:paraId="5A3C7E33" w14:textId="77777777" w:rsidR="00DB75FC" w:rsidRPr="007E11BA" w:rsidRDefault="00DB75FC" w:rsidP="00DF1820">
      <w:pPr>
        <w:pStyle w:val="TexterapportLger"/>
      </w:pPr>
      <w:r w:rsidRPr="007E11BA">
        <w:t>[r2] No</w:t>
      </w:r>
    </w:p>
    <w:p w14:paraId="5DC24A36" w14:textId="77777777" w:rsidR="00DB75FC" w:rsidRPr="007E11BA" w:rsidRDefault="00DB75FC" w:rsidP="00DF1820">
      <w:pPr>
        <w:pStyle w:val="TexterapportLger"/>
      </w:pPr>
      <w:r w:rsidRPr="007E11BA">
        <w:t xml:space="preserve">[r97] Does not apply - </w:t>
      </w:r>
      <w:r w:rsidRPr="007E11BA">
        <w:rPr>
          <w:rStyle w:val="rststyle-strong"/>
          <w:rFonts w:asciiTheme="minorHAnsi" w:hAnsiTheme="minorHAnsi" w:cstheme="minorHAnsi"/>
          <w:b w:val="0"/>
          <w:sz w:val="22"/>
          <w:szCs w:val="22"/>
        </w:rPr>
        <w:t>I do not</w:t>
      </w:r>
      <w:r w:rsidRPr="007E11BA">
        <w:t xml:space="preserve"> have an active account on a social media network</w:t>
      </w:r>
    </w:p>
    <w:p w14:paraId="516BE426" w14:textId="77777777" w:rsidR="00DB75FC" w:rsidRPr="007E11BA" w:rsidRDefault="00DB75FC" w:rsidP="00DF1820">
      <w:pPr>
        <w:pStyle w:val="TexterapportLger"/>
        <w:sectPr w:rsidR="00DB75FC" w:rsidRPr="007E11BA">
          <w:type w:val="continuous"/>
          <w:pgSz w:w="12240" w:h="15840"/>
          <w:pgMar w:top="1440" w:right="1800" w:bottom="1440" w:left="1800" w:header="0" w:footer="0" w:gutter="0"/>
          <w:cols w:space="720"/>
          <w:formProt w:val="0"/>
        </w:sectPr>
      </w:pPr>
    </w:p>
    <w:p w14:paraId="074CD111" w14:textId="77777777" w:rsidR="009740C9" w:rsidRDefault="009740C9" w:rsidP="00DF1820">
      <w:pPr>
        <w:pStyle w:val="TexterapportLger"/>
        <w:rPr>
          <w:b/>
          <w:bCs/>
        </w:rPr>
      </w:pPr>
      <w:r w:rsidRPr="002D6F29">
        <w:t>[</w:t>
      </w:r>
      <w:r>
        <w:t>Wave 11</w:t>
      </w:r>
      <w:r w:rsidRPr="002D6F29">
        <w:t>]</w:t>
      </w:r>
    </w:p>
    <w:p w14:paraId="331C7141" w14:textId="77777777" w:rsidR="00DB75FC" w:rsidRPr="007E11BA" w:rsidRDefault="00DB75FC" w:rsidP="00DF1820">
      <w:pPr>
        <w:pStyle w:val="TexterapportLger"/>
        <w:rPr>
          <w:b/>
          <w:bCs/>
        </w:rPr>
      </w:pPr>
      <w:r w:rsidRPr="007E11BA">
        <w:t>[Mis7A] Imagine you are about to share a news article related to COVID-19 with your social network. How likely is it that you perform the following behaviours before sharing?</w:t>
      </w:r>
    </w:p>
    <w:p w14:paraId="3B2E76F2" w14:textId="77777777" w:rsidR="00DB75FC" w:rsidRPr="007E11BA" w:rsidRDefault="00DB75FC" w:rsidP="00DF1820">
      <w:pPr>
        <w:pStyle w:val="TexterapportLger"/>
      </w:pPr>
      <w:r w:rsidRPr="007E11BA">
        <w:t>Drag the slider to a point on the scale.</w:t>
      </w:r>
    </w:p>
    <w:p w14:paraId="0095EAC0" w14:textId="77777777" w:rsidR="00DB75FC" w:rsidRPr="007E11BA" w:rsidRDefault="00DB75FC" w:rsidP="00DF1820">
      <w:pPr>
        <w:pStyle w:val="TexterapportLger"/>
      </w:pPr>
      <w:r w:rsidRPr="007E11BA">
        <w:rPr>
          <w:rStyle w:val="rststyle-strong"/>
          <w:rFonts w:asciiTheme="minorHAnsi" w:hAnsiTheme="minorHAnsi" w:cstheme="minorHAnsi"/>
          <w:b w:val="0"/>
          <w:sz w:val="22"/>
          <w:szCs w:val="22"/>
        </w:rPr>
        <w:t>Row:</w:t>
      </w:r>
    </w:p>
    <w:p w14:paraId="125B6A25" w14:textId="77777777" w:rsidR="00DB75FC" w:rsidRPr="007E11BA" w:rsidRDefault="00DB75FC" w:rsidP="00DF1820">
      <w:pPr>
        <w:pStyle w:val="TexterapportLger"/>
      </w:pPr>
      <w:r w:rsidRPr="007E11BA">
        <w:t>[r1] Look into the source of the article to verify its authenticity</w:t>
      </w:r>
    </w:p>
    <w:p w14:paraId="5803CF3A" w14:textId="77777777" w:rsidR="00DB75FC" w:rsidRPr="007E11BA" w:rsidRDefault="00DB75FC" w:rsidP="00DF1820">
      <w:pPr>
        <w:pStyle w:val="TexterapportLger"/>
      </w:pPr>
      <w:r w:rsidRPr="007E11BA">
        <w:t>[r2] Consider the credibility of the author of the article</w:t>
      </w:r>
    </w:p>
    <w:p w14:paraId="2531DBD8" w14:textId="77777777" w:rsidR="00DB75FC" w:rsidRPr="007E11BA" w:rsidRDefault="00DB75FC" w:rsidP="00DF1820">
      <w:pPr>
        <w:pStyle w:val="TexterapportLger"/>
      </w:pPr>
      <w:r w:rsidRPr="007E11BA">
        <w:t>[r3] Read the article fully (i.e., beyond the headline)</w:t>
      </w:r>
    </w:p>
    <w:p w14:paraId="04CBC1B1" w14:textId="77777777" w:rsidR="00DB75FC" w:rsidRPr="007E11BA" w:rsidRDefault="00DB75FC" w:rsidP="00DF1820">
      <w:pPr>
        <w:pStyle w:val="TexterapportLger"/>
      </w:pPr>
      <w:r w:rsidRPr="007E11BA">
        <w:t>[r4] Check the date of publication to ensure it is relevant to current events</w:t>
      </w:r>
    </w:p>
    <w:p w14:paraId="17D25D13" w14:textId="77777777" w:rsidR="00DB75FC" w:rsidRPr="007E11BA" w:rsidRDefault="00DB75FC" w:rsidP="00DF1820">
      <w:pPr>
        <w:pStyle w:val="TexterapportLger"/>
      </w:pPr>
      <w:r w:rsidRPr="007E11BA">
        <w:t>[r5] Examine the evidence behind claims presented</w:t>
      </w:r>
    </w:p>
    <w:p w14:paraId="7C495719" w14:textId="77777777" w:rsidR="00DB75FC" w:rsidRPr="007E11BA" w:rsidRDefault="00DB75FC" w:rsidP="00DF1820">
      <w:pPr>
        <w:pStyle w:val="TexterapportLger"/>
      </w:pPr>
      <w:r w:rsidRPr="007E11BA">
        <w:t>[r6] Consult fact-checkers</w:t>
      </w:r>
    </w:p>
    <w:p w14:paraId="249F58F0" w14:textId="77777777" w:rsidR="00DB75FC" w:rsidRPr="007E11BA" w:rsidRDefault="00DB75FC" w:rsidP="00DF1820">
      <w:pPr>
        <w:pStyle w:val="TexterapportLger"/>
      </w:pPr>
      <w:r w:rsidRPr="007E11BA">
        <w:rPr>
          <w:rStyle w:val="rststyle-strong"/>
          <w:rFonts w:asciiTheme="minorHAnsi" w:hAnsiTheme="minorHAnsi" w:cstheme="minorHAnsi"/>
          <w:b w:val="0"/>
          <w:sz w:val="22"/>
          <w:szCs w:val="22"/>
        </w:rPr>
        <w:t>Choice:</w:t>
      </w:r>
    </w:p>
    <w:p w14:paraId="1023B699" w14:textId="77777777" w:rsidR="00DB75FC" w:rsidRPr="007E11BA" w:rsidRDefault="00DB75FC" w:rsidP="00DF1820">
      <w:pPr>
        <w:pStyle w:val="TexterapportLger"/>
      </w:pPr>
      <w:r w:rsidRPr="007E11BA">
        <w:t>[ch1] 1Extremely unlikely</w:t>
      </w:r>
    </w:p>
    <w:p w14:paraId="4520C307" w14:textId="77777777" w:rsidR="00DB75FC" w:rsidRPr="007E11BA" w:rsidRDefault="00DB75FC" w:rsidP="00DF1820">
      <w:pPr>
        <w:pStyle w:val="TexterapportLger"/>
      </w:pPr>
      <w:r w:rsidRPr="007E11BA">
        <w:t>[ch2] 2</w:t>
      </w:r>
    </w:p>
    <w:p w14:paraId="14E6CD45" w14:textId="77777777" w:rsidR="00DB75FC" w:rsidRPr="007E11BA" w:rsidRDefault="00DB75FC" w:rsidP="00DF1820">
      <w:pPr>
        <w:pStyle w:val="TexterapportLger"/>
      </w:pPr>
      <w:r w:rsidRPr="007E11BA">
        <w:t>[ch3] 3</w:t>
      </w:r>
    </w:p>
    <w:p w14:paraId="755D8EDA" w14:textId="77777777" w:rsidR="00DB75FC" w:rsidRPr="007E11BA" w:rsidRDefault="00DB75FC" w:rsidP="00DF1820">
      <w:pPr>
        <w:pStyle w:val="TexterapportLger"/>
      </w:pPr>
      <w:r w:rsidRPr="007E11BA">
        <w:t>[ch4] 4</w:t>
      </w:r>
    </w:p>
    <w:p w14:paraId="213E49A4" w14:textId="77777777" w:rsidR="00DB75FC" w:rsidRPr="007E11BA" w:rsidRDefault="00DB75FC" w:rsidP="00DF1820">
      <w:pPr>
        <w:pStyle w:val="TexterapportLger"/>
      </w:pPr>
      <w:r w:rsidRPr="007E11BA">
        <w:t>[ch5] 5</w:t>
      </w:r>
    </w:p>
    <w:p w14:paraId="6D9BE993" w14:textId="77777777" w:rsidR="00DB75FC" w:rsidRPr="007E11BA" w:rsidRDefault="00DB75FC" w:rsidP="00DF1820">
      <w:pPr>
        <w:pStyle w:val="TexterapportLger"/>
      </w:pPr>
      <w:r w:rsidRPr="007E11BA">
        <w:t>[ch6] 6</w:t>
      </w:r>
    </w:p>
    <w:p w14:paraId="115C93CE" w14:textId="77777777" w:rsidR="00DB75FC" w:rsidRPr="007E11BA" w:rsidRDefault="00DB75FC" w:rsidP="00DF1820">
      <w:pPr>
        <w:pStyle w:val="TexterapportLger"/>
      </w:pPr>
      <w:r w:rsidRPr="007E11BA">
        <w:t>[ch7] 7Extremely likely</w:t>
      </w:r>
    </w:p>
    <w:p w14:paraId="13C4D99F" w14:textId="77777777" w:rsidR="00DB75FC" w:rsidRPr="00EB1F0F" w:rsidRDefault="00DB75FC" w:rsidP="00DF1820">
      <w:pPr>
        <w:pStyle w:val="TexterapportLger"/>
        <w:sectPr w:rsidR="00DB75FC" w:rsidRPr="00EB1F0F">
          <w:type w:val="continuous"/>
          <w:pgSz w:w="12240" w:h="15840"/>
          <w:pgMar w:top="1440" w:right="1800" w:bottom="1440" w:left="1800" w:header="0" w:footer="0" w:gutter="0"/>
          <w:cols w:space="720"/>
          <w:formProt w:val="0"/>
        </w:sectPr>
      </w:pPr>
    </w:p>
    <w:p w14:paraId="08A8BCDE" w14:textId="77777777" w:rsidR="009C625B" w:rsidRDefault="009C625B" w:rsidP="00DF1820">
      <w:pPr>
        <w:pStyle w:val="TexterapportLger"/>
        <w:rPr>
          <w:b/>
          <w:bCs/>
        </w:rPr>
      </w:pPr>
      <w:r w:rsidRPr="002D6F29">
        <w:t>[</w:t>
      </w:r>
      <w:r>
        <w:t>Wave 11</w:t>
      </w:r>
      <w:r w:rsidRPr="002D6F29">
        <w:t>]</w:t>
      </w:r>
    </w:p>
    <w:p w14:paraId="01DD5F8A" w14:textId="77777777" w:rsidR="00DB75FC" w:rsidRPr="007E11BA" w:rsidRDefault="00DB75FC" w:rsidP="00DF1820">
      <w:pPr>
        <w:pStyle w:val="TexterapportLger"/>
        <w:rPr>
          <w:b/>
          <w:bCs/>
        </w:rPr>
      </w:pPr>
      <w:r w:rsidRPr="007E11BA">
        <w:t>[Mis6A] When you see friends or family spreading false information (‘fake news’) related to COVID-19 online, how often do you attempt to correct them?</w:t>
      </w:r>
    </w:p>
    <w:p w14:paraId="305834F6" w14:textId="77777777" w:rsidR="00DB75FC" w:rsidRPr="007E11BA" w:rsidRDefault="00DB75FC" w:rsidP="00DF1820">
      <w:pPr>
        <w:pStyle w:val="TexterapportLger"/>
      </w:pPr>
      <w:r w:rsidRPr="007E11BA">
        <w:rPr>
          <w:rStyle w:val="rststyle-strong"/>
          <w:rFonts w:asciiTheme="minorHAnsi" w:hAnsiTheme="minorHAnsi" w:cstheme="minorHAnsi"/>
          <w:b w:val="0"/>
          <w:sz w:val="22"/>
          <w:szCs w:val="22"/>
        </w:rPr>
        <w:lastRenderedPageBreak/>
        <w:t>Choice:</w:t>
      </w:r>
    </w:p>
    <w:p w14:paraId="42F490B7" w14:textId="77777777" w:rsidR="00DB75FC" w:rsidRPr="007E11BA" w:rsidRDefault="00DB75FC" w:rsidP="00DF1820">
      <w:pPr>
        <w:pStyle w:val="TexterapportLger"/>
      </w:pPr>
      <w:r w:rsidRPr="007E11BA">
        <w:t>[ch1] 1Never</w:t>
      </w:r>
    </w:p>
    <w:p w14:paraId="3B60A408" w14:textId="77777777" w:rsidR="00DB75FC" w:rsidRPr="007E11BA" w:rsidRDefault="00DB75FC" w:rsidP="00DF1820">
      <w:pPr>
        <w:pStyle w:val="TexterapportLger"/>
      </w:pPr>
      <w:r w:rsidRPr="007E11BA">
        <w:t>[ch2] 2</w:t>
      </w:r>
    </w:p>
    <w:p w14:paraId="0581A1CC" w14:textId="77777777" w:rsidR="00DB75FC" w:rsidRPr="007E11BA" w:rsidRDefault="00DB75FC" w:rsidP="00DF1820">
      <w:pPr>
        <w:pStyle w:val="TexterapportLger"/>
      </w:pPr>
      <w:r w:rsidRPr="007E11BA">
        <w:t>[ch3] 3</w:t>
      </w:r>
    </w:p>
    <w:p w14:paraId="5928CF3F" w14:textId="77777777" w:rsidR="00DB75FC" w:rsidRPr="007E11BA" w:rsidRDefault="00DB75FC" w:rsidP="00DF1820">
      <w:pPr>
        <w:pStyle w:val="TexterapportLger"/>
      </w:pPr>
      <w:r w:rsidRPr="007E11BA">
        <w:t>[ch4] 4</w:t>
      </w:r>
    </w:p>
    <w:p w14:paraId="0DA39050" w14:textId="77777777" w:rsidR="00DB75FC" w:rsidRPr="007E11BA" w:rsidRDefault="00DB75FC" w:rsidP="00DF1820">
      <w:pPr>
        <w:pStyle w:val="TexterapportLger"/>
      </w:pPr>
      <w:r w:rsidRPr="007E11BA">
        <w:t>[ch5] 5</w:t>
      </w:r>
    </w:p>
    <w:p w14:paraId="56E3FA2B" w14:textId="77777777" w:rsidR="00DB75FC" w:rsidRPr="007E11BA" w:rsidRDefault="00DB75FC" w:rsidP="00DF1820">
      <w:pPr>
        <w:pStyle w:val="TexterapportLger"/>
      </w:pPr>
      <w:r w:rsidRPr="007E11BA">
        <w:t>[ch6] 6</w:t>
      </w:r>
    </w:p>
    <w:p w14:paraId="03012ACD" w14:textId="77777777" w:rsidR="00DB75FC" w:rsidRPr="007E11BA" w:rsidRDefault="00DB75FC" w:rsidP="00DF1820">
      <w:pPr>
        <w:pStyle w:val="TexterapportLger"/>
      </w:pPr>
      <w:r w:rsidRPr="007E11BA">
        <w:t>[ch7] 7Always</w:t>
      </w:r>
    </w:p>
    <w:p w14:paraId="5ED3B284" w14:textId="77777777" w:rsidR="00DB75FC" w:rsidRPr="007E11BA" w:rsidRDefault="00DB75FC" w:rsidP="00DF1820">
      <w:pPr>
        <w:pStyle w:val="TexterapportLger"/>
      </w:pPr>
      <w:r w:rsidRPr="007E11BA">
        <w:t>[ch95] Does not apply - I have never seen this happen</w:t>
      </w:r>
    </w:p>
    <w:p w14:paraId="5F88DA00" w14:textId="77777777" w:rsidR="00DB75FC" w:rsidRPr="007E11BA" w:rsidRDefault="00DB75FC" w:rsidP="00DF1820">
      <w:pPr>
        <w:pStyle w:val="TexterapportLger"/>
        <w:sectPr w:rsidR="00DB75FC" w:rsidRPr="007E11BA">
          <w:type w:val="continuous"/>
          <w:pgSz w:w="12240" w:h="15840"/>
          <w:pgMar w:top="1440" w:right="1800" w:bottom="1440" w:left="1800" w:header="0" w:footer="0" w:gutter="0"/>
          <w:cols w:space="720"/>
          <w:formProt w:val="0"/>
        </w:sectPr>
      </w:pPr>
    </w:p>
    <w:p w14:paraId="71F6049F" w14:textId="77777777" w:rsidR="009C625B" w:rsidRDefault="009C625B" w:rsidP="00DF1820">
      <w:pPr>
        <w:pStyle w:val="TexterapportLger"/>
        <w:rPr>
          <w:b/>
          <w:bCs/>
        </w:rPr>
      </w:pPr>
      <w:r w:rsidRPr="002D6F29">
        <w:t>[</w:t>
      </w:r>
      <w:r>
        <w:t>Wave 11</w:t>
      </w:r>
      <w:r w:rsidRPr="002D6F29">
        <w:t>]</w:t>
      </w:r>
    </w:p>
    <w:p w14:paraId="20200E17" w14:textId="77777777" w:rsidR="00DB75FC" w:rsidRPr="007E11BA" w:rsidRDefault="00DB75FC" w:rsidP="00DF1820">
      <w:pPr>
        <w:pStyle w:val="TexterapportLger"/>
        <w:rPr>
          <w:b/>
          <w:bCs/>
        </w:rPr>
      </w:pPr>
      <w:r w:rsidRPr="007E11BA">
        <w:t>[Mis6B] When you hear friends or family spreading false information (‘fake news’) related to COVID-19 in conversation, how often do you attempt to correct them?</w:t>
      </w:r>
    </w:p>
    <w:p w14:paraId="2C64FC67" w14:textId="77777777" w:rsidR="00DB75FC" w:rsidRPr="007E11BA" w:rsidRDefault="00DB75FC" w:rsidP="00DF1820">
      <w:pPr>
        <w:pStyle w:val="TexterapportLger"/>
      </w:pPr>
      <w:r w:rsidRPr="007E11BA">
        <w:rPr>
          <w:rStyle w:val="rststyle-strong"/>
          <w:rFonts w:asciiTheme="minorHAnsi" w:hAnsiTheme="minorHAnsi" w:cstheme="minorHAnsi"/>
          <w:b w:val="0"/>
          <w:sz w:val="22"/>
          <w:szCs w:val="22"/>
        </w:rPr>
        <w:t>Choice:</w:t>
      </w:r>
    </w:p>
    <w:p w14:paraId="3933D4E2" w14:textId="77777777" w:rsidR="00DB75FC" w:rsidRPr="007E11BA" w:rsidRDefault="00DB75FC" w:rsidP="00DF1820">
      <w:pPr>
        <w:pStyle w:val="TexterapportLger"/>
      </w:pPr>
      <w:r w:rsidRPr="007E11BA">
        <w:t>[ch1] 1Never</w:t>
      </w:r>
    </w:p>
    <w:p w14:paraId="147AB74C" w14:textId="77777777" w:rsidR="00DB75FC" w:rsidRPr="007E11BA" w:rsidRDefault="00DB75FC" w:rsidP="00DF1820">
      <w:pPr>
        <w:pStyle w:val="TexterapportLger"/>
      </w:pPr>
      <w:r w:rsidRPr="007E11BA">
        <w:t>[ch2] 2</w:t>
      </w:r>
    </w:p>
    <w:p w14:paraId="42D6A63E" w14:textId="77777777" w:rsidR="00DB75FC" w:rsidRPr="007E11BA" w:rsidRDefault="00DB75FC" w:rsidP="00DF1820">
      <w:pPr>
        <w:pStyle w:val="TexterapportLger"/>
      </w:pPr>
      <w:r w:rsidRPr="007E11BA">
        <w:t>[ch3] 3</w:t>
      </w:r>
    </w:p>
    <w:p w14:paraId="3FB464E0" w14:textId="77777777" w:rsidR="00DB75FC" w:rsidRPr="007E11BA" w:rsidRDefault="00DB75FC" w:rsidP="00DF1820">
      <w:pPr>
        <w:pStyle w:val="TexterapportLger"/>
      </w:pPr>
      <w:r w:rsidRPr="007E11BA">
        <w:t>[ch4] 4</w:t>
      </w:r>
    </w:p>
    <w:p w14:paraId="068EC2BD" w14:textId="77777777" w:rsidR="00DB75FC" w:rsidRPr="007E11BA" w:rsidRDefault="00DB75FC" w:rsidP="00DF1820">
      <w:pPr>
        <w:pStyle w:val="TexterapportLger"/>
      </w:pPr>
      <w:r w:rsidRPr="007E11BA">
        <w:t>[ch5] 5</w:t>
      </w:r>
    </w:p>
    <w:p w14:paraId="2DD18C93" w14:textId="77777777" w:rsidR="00DB75FC" w:rsidRPr="007E11BA" w:rsidRDefault="00DB75FC" w:rsidP="00DF1820">
      <w:pPr>
        <w:pStyle w:val="TexterapportLger"/>
      </w:pPr>
      <w:r w:rsidRPr="007E11BA">
        <w:t>[ch6] 6</w:t>
      </w:r>
    </w:p>
    <w:p w14:paraId="5B0ABAEB" w14:textId="77777777" w:rsidR="00DB75FC" w:rsidRPr="007E11BA" w:rsidRDefault="00DB75FC" w:rsidP="00DF1820">
      <w:pPr>
        <w:pStyle w:val="TexterapportLger"/>
      </w:pPr>
      <w:r w:rsidRPr="007E11BA">
        <w:t>[ch7] 7Always</w:t>
      </w:r>
    </w:p>
    <w:p w14:paraId="45B1A934" w14:textId="77777777" w:rsidR="00DB75FC" w:rsidRPr="007E11BA" w:rsidRDefault="00DB75FC" w:rsidP="00DF1820">
      <w:pPr>
        <w:pStyle w:val="TexterapportLger"/>
      </w:pPr>
      <w:r w:rsidRPr="007E11BA">
        <w:t>[ch95] Does not apply - I have never seen this happen</w:t>
      </w:r>
    </w:p>
    <w:p w14:paraId="7D17A786" w14:textId="77777777" w:rsidR="00DB75FC" w:rsidRPr="007E11BA" w:rsidRDefault="00DB75FC" w:rsidP="00DF1820">
      <w:pPr>
        <w:pStyle w:val="TexterapportLger"/>
        <w:sectPr w:rsidR="00DB75FC" w:rsidRPr="007E11BA">
          <w:type w:val="continuous"/>
          <w:pgSz w:w="12240" w:h="15840"/>
          <w:pgMar w:top="1440" w:right="1800" w:bottom="1440" w:left="1800" w:header="0" w:footer="0" w:gutter="0"/>
          <w:cols w:space="720"/>
          <w:formProt w:val="0"/>
        </w:sectPr>
      </w:pPr>
    </w:p>
    <w:p w14:paraId="309C82A6" w14:textId="77777777" w:rsidR="00E92380" w:rsidRDefault="00E92380" w:rsidP="00DF1820">
      <w:pPr>
        <w:pStyle w:val="TexterapportLger"/>
        <w:rPr>
          <w:b/>
          <w:bCs/>
        </w:rPr>
      </w:pPr>
      <w:r w:rsidRPr="002D6F29">
        <w:t>[</w:t>
      </w:r>
      <w:r>
        <w:t>Wave 10</w:t>
      </w:r>
      <w:r w:rsidRPr="002D6F29">
        <w:t>]</w:t>
      </w:r>
    </w:p>
    <w:p w14:paraId="0F82ABE1" w14:textId="77777777" w:rsidR="00DB75FC" w:rsidRPr="007E11BA" w:rsidRDefault="00DB75FC" w:rsidP="00DF1820">
      <w:pPr>
        <w:pStyle w:val="TexterapportLger"/>
        <w:rPr>
          <w:b/>
          <w:bCs/>
        </w:rPr>
      </w:pPr>
      <w:r w:rsidRPr="007E11BA">
        <w:t>[Mis4] How often do you feel you have encountered false or misleading information (‘fake news’) related to COVID-19 in the past four weeks, if at all?</w:t>
      </w:r>
    </w:p>
    <w:p w14:paraId="1B549E84" w14:textId="77777777" w:rsidR="00DB75FC" w:rsidRPr="007E11BA" w:rsidRDefault="00DB75FC" w:rsidP="00DF1820">
      <w:pPr>
        <w:pStyle w:val="TexterapportLger"/>
      </w:pPr>
      <w:r w:rsidRPr="007E11BA">
        <w:t>Drag the slider to a point on the scale.</w:t>
      </w:r>
    </w:p>
    <w:p w14:paraId="1851E4E1" w14:textId="77777777" w:rsidR="00DB75FC" w:rsidRPr="007E11BA" w:rsidRDefault="00DB75FC" w:rsidP="00DF1820">
      <w:pPr>
        <w:pStyle w:val="TexterapportLger"/>
      </w:pPr>
      <w:r w:rsidRPr="007E11BA">
        <w:rPr>
          <w:rStyle w:val="rststyle-strong"/>
          <w:rFonts w:asciiTheme="minorHAnsi" w:hAnsiTheme="minorHAnsi" w:cstheme="minorHAnsi"/>
          <w:b w:val="0"/>
          <w:sz w:val="22"/>
          <w:szCs w:val="22"/>
        </w:rPr>
        <w:t>Choice:</w:t>
      </w:r>
    </w:p>
    <w:p w14:paraId="18C644B0" w14:textId="77777777" w:rsidR="00DB75FC" w:rsidRPr="007E11BA" w:rsidRDefault="00DB75FC" w:rsidP="00DF1820">
      <w:pPr>
        <w:pStyle w:val="TexterapportLger"/>
      </w:pPr>
      <w:r w:rsidRPr="007E11BA">
        <w:lastRenderedPageBreak/>
        <w:t>[ch1] 1Never</w:t>
      </w:r>
    </w:p>
    <w:p w14:paraId="0945C937" w14:textId="77777777" w:rsidR="00DB75FC" w:rsidRPr="007E11BA" w:rsidRDefault="00DB75FC" w:rsidP="00DF1820">
      <w:pPr>
        <w:pStyle w:val="TexterapportLger"/>
      </w:pPr>
      <w:r w:rsidRPr="007E11BA">
        <w:t>[ch2] 2</w:t>
      </w:r>
    </w:p>
    <w:p w14:paraId="5544FC13" w14:textId="77777777" w:rsidR="00DB75FC" w:rsidRPr="007E11BA" w:rsidRDefault="00DB75FC" w:rsidP="00DF1820">
      <w:pPr>
        <w:pStyle w:val="TexterapportLger"/>
      </w:pPr>
      <w:r w:rsidRPr="007E11BA">
        <w:t>[ch3] 3</w:t>
      </w:r>
    </w:p>
    <w:p w14:paraId="52874E7A" w14:textId="77777777" w:rsidR="00DB75FC" w:rsidRPr="007E11BA" w:rsidRDefault="00DB75FC" w:rsidP="00DF1820">
      <w:pPr>
        <w:pStyle w:val="TexterapportLger"/>
      </w:pPr>
      <w:r w:rsidRPr="007E11BA">
        <w:t>[ch4] 4</w:t>
      </w:r>
    </w:p>
    <w:p w14:paraId="2BDA758A" w14:textId="77777777" w:rsidR="00DB75FC" w:rsidRPr="007E11BA" w:rsidRDefault="00DB75FC" w:rsidP="00DF1820">
      <w:pPr>
        <w:pStyle w:val="TexterapportLger"/>
      </w:pPr>
      <w:r w:rsidRPr="007E11BA">
        <w:t>[ch5] 5</w:t>
      </w:r>
    </w:p>
    <w:p w14:paraId="76DBF317" w14:textId="77777777" w:rsidR="00DB75FC" w:rsidRPr="007E11BA" w:rsidRDefault="00DB75FC" w:rsidP="00DF1820">
      <w:pPr>
        <w:pStyle w:val="TexterapportLger"/>
      </w:pPr>
      <w:r w:rsidRPr="007E11BA">
        <w:t>[ch6] 6</w:t>
      </w:r>
    </w:p>
    <w:p w14:paraId="6F09AFE4" w14:textId="77777777" w:rsidR="00DB75FC" w:rsidRPr="007E11BA" w:rsidRDefault="00DB75FC" w:rsidP="00DF1820">
      <w:pPr>
        <w:pStyle w:val="TexterapportLger"/>
      </w:pPr>
      <w:r w:rsidRPr="007E11BA">
        <w:t>[ch7] 7Often</w:t>
      </w:r>
    </w:p>
    <w:p w14:paraId="5DB13512" w14:textId="77777777" w:rsidR="00DB75FC" w:rsidRPr="007E11BA" w:rsidRDefault="00DB75FC" w:rsidP="00DF1820">
      <w:pPr>
        <w:pStyle w:val="TexterapportLger"/>
        <w:sectPr w:rsidR="00DB75FC" w:rsidRPr="007E11BA">
          <w:type w:val="continuous"/>
          <w:pgSz w:w="12240" w:h="15840"/>
          <w:pgMar w:top="1440" w:right="1800" w:bottom="1440" w:left="1800" w:header="0" w:footer="0" w:gutter="0"/>
          <w:cols w:space="720"/>
          <w:formProt w:val="0"/>
        </w:sectPr>
      </w:pPr>
    </w:p>
    <w:p w14:paraId="4598489D" w14:textId="77777777" w:rsidR="00E92380" w:rsidRDefault="00E92380" w:rsidP="00DF1820">
      <w:pPr>
        <w:pStyle w:val="TexterapportLger"/>
        <w:rPr>
          <w:b/>
          <w:bCs/>
        </w:rPr>
      </w:pPr>
      <w:r w:rsidRPr="002D6F29">
        <w:t>[</w:t>
      </w:r>
      <w:r>
        <w:t>Wave 10</w:t>
      </w:r>
      <w:r w:rsidRPr="002D6F29">
        <w:t>]</w:t>
      </w:r>
    </w:p>
    <w:p w14:paraId="724DDCE3" w14:textId="77777777" w:rsidR="00DB75FC" w:rsidRPr="007E11BA" w:rsidRDefault="00DB75FC" w:rsidP="00DF1820">
      <w:pPr>
        <w:pStyle w:val="TexterapportLger"/>
        <w:rPr>
          <w:b/>
          <w:bCs/>
        </w:rPr>
      </w:pPr>
      <w:r w:rsidRPr="007E11BA">
        <w:t>[Mis5] From which sources can you recall encountering false or misleading information (‘fake news’) related to COVID-19?</w:t>
      </w:r>
    </w:p>
    <w:p w14:paraId="50DA0A7A" w14:textId="77777777" w:rsidR="00DB75FC" w:rsidRPr="007E11BA" w:rsidRDefault="00DB75FC" w:rsidP="00DF1820">
      <w:pPr>
        <w:pStyle w:val="TexterapportLger"/>
      </w:pPr>
      <w:r w:rsidRPr="007E11BA">
        <w:t>Select all that apply.</w:t>
      </w:r>
    </w:p>
    <w:p w14:paraId="57D0C056" w14:textId="77777777" w:rsidR="00DB75FC" w:rsidRPr="007E11BA" w:rsidRDefault="00DB75FC" w:rsidP="00DF1820">
      <w:pPr>
        <w:pStyle w:val="TexterapportLger"/>
      </w:pPr>
      <w:r w:rsidRPr="007E11BA">
        <w:rPr>
          <w:rStyle w:val="rststyle-strong"/>
          <w:rFonts w:asciiTheme="minorHAnsi" w:hAnsiTheme="minorHAnsi" w:cstheme="minorHAnsi"/>
          <w:b w:val="0"/>
          <w:sz w:val="22"/>
          <w:szCs w:val="22"/>
        </w:rPr>
        <w:t>Row:</w:t>
      </w:r>
    </w:p>
    <w:p w14:paraId="7E6F9129" w14:textId="77777777" w:rsidR="00DB75FC" w:rsidRPr="007E11BA" w:rsidRDefault="00DB75FC" w:rsidP="00DF1820">
      <w:pPr>
        <w:pStyle w:val="TexterapportLger"/>
      </w:pPr>
      <w:r w:rsidRPr="007E11BA">
        <w:t>[r1] Public news channels (e.g., CBC, Radio-Canada)</w:t>
      </w:r>
    </w:p>
    <w:p w14:paraId="1920BDA5" w14:textId="77777777" w:rsidR="00DB75FC" w:rsidRPr="007E11BA" w:rsidRDefault="00DB75FC" w:rsidP="00DF1820">
      <w:pPr>
        <w:pStyle w:val="TexterapportLger"/>
      </w:pPr>
      <w:r w:rsidRPr="007E11BA">
        <w:t>[r2] Newspapers</w:t>
      </w:r>
    </w:p>
    <w:p w14:paraId="18181E36" w14:textId="77777777" w:rsidR="00DB75FC" w:rsidRPr="007E11BA" w:rsidRDefault="00DB75FC" w:rsidP="00DF1820">
      <w:pPr>
        <w:pStyle w:val="TexterapportLger"/>
      </w:pPr>
      <w:r w:rsidRPr="007E11BA">
        <w:t>[r3] Conversations with family, family, or colleagues</w:t>
      </w:r>
    </w:p>
    <w:p w14:paraId="704BCB17" w14:textId="77777777" w:rsidR="00DB75FC" w:rsidRPr="007E11BA" w:rsidRDefault="00DB75FC" w:rsidP="00DF1820">
      <w:pPr>
        <w:pStyle w:val="TexterapportLger"/>
      </w:pPr>
      <w:r w:rsidRPr="007E11BA">
        <w:t>[r4] Private news channels (e.g., Global, CTV)</w:t>
      </w:r>
    </w:p>
    <w:p w14:paraId="26BB2A84" w14:textId="77777777" w:rsidR="00DB75FC" w:rsidRPr="007E11BA" w:rsidRDefault="00DB75FC" w:rsidP="00DF1820">
      <w:pPr>
        <w:pStyle w:val="TexterapportLger"/>
      </w:pPr>
      <w:r w:rsidRPr="007E11BA">
        <w:t>[r5] Government resources or guidance</w:t>
      </w:r>
    </w:p>
    <w:p w14:paraId="755AD8DA" w14:textId="77777777" w:rsidR="00DB75FC" w:rsidRPr="007E11BA" w:rsidRDefault="00DB75FC" w:rsidP="00DF1820">
      <w:pPr>
        <w:pStyle w:val="TexterapportLger"/>
      </w:pPr>
      <w:r w:rsidRPr="007E11BA">
        <w:t>[r6] Political leaders</w:t>
      </w:r>
    </w:p>
    <w:p w14:paraId="393E074D" w14:textId="77777777" w:rsidR="00DB75FC" w:rsidRPr="007E11BA" w:rsidRDefault="00DB75FC" w:rsidP="00DF1820">
      <w:pPr>
        <w:pStyle w:val="TexterapportLger"/>
      </w:pPr>
      <w:r w:rsidRPr="007E11BA">
        <w:t>[r7] Online news sources</w:t>
      </w:r>
    </w:p>
    <w:p w14:paraId="1BAAE23A" w14:textId="77777777" w:rsidR="00DB75FC" w:rsidRPr="007E11BA" w:rsidRDefault="00DB75FC" w:rsidP="00DF1820">
      <w:pPr>
        <w:pStyle w:val="TexterapportLger"/>
      </w:pPr>
      <w:r w:rsidRPr="007E11BA">
        <w:t>[r8] Local radio stations</w:t>
      </w:r>
    </w:p>
    <w:p w14:paraId="05B588F7" w14:textId="77777777" w:rsidR="00DB75FC" w:rsidRPr="007E11BA" w:rsidRDefault="00DB75FC" w:rsidP="00DF1820">
      <w:pPr>
        <w:pStyle w:val="TexterapportLger"/>
      </w:pPr>
      <w:r w:rsidRPr="007E11BA">
        <w:t>[r9] National radio stations</w:t>
      </w:r>
    </w:p>
    <w:p w14:paraId="2054208F" w14:textId="77777777" w:rsidR="00DB75FC" w:rsidRPr="007E11BA" w:rsidRDefault="00DB75FC" w:rsidP="00DF1820">
      <w:pPr>
        <w:pStyle w:val="TexterapportLger"/>
      </w:pPr>
      <w:r w:rsidRPr="007E11BA">
        <w:t xml:space="preserve">[r10] </w:t>
      </w:r>
      <w:proofErr w:type="gramStart"/>
      <w:r w:rsidRPr="007E11BA">
        <w:t>Social media</w:t>
      </w:r>
      <w:proofErr w:type="gramEnd"/>
      <w:r w:rsidRPr="007E11BA">
        <w:t xml:space="preserve"> (e.g. Facebook, Instagram, Twitter, YouTube)</w:t>
      </w:r>
    </w:p>
    <w:p w14:paraId="5671C399" w14:textId="77777777" w:rsidR="00DB75FC" w:rsidRPr="007E11BA" w:rsidRDefault="00DB75FC" w:rsidP="00DF1820">
      <w:pPr>
        <w:pStyle w:val="TexterapportLger"/>
      </w:pPr>
      <w:r w:rsidRPr="007E11BA">
        <w:t>[r97] Other (please specify)</w:t>
      </w:r>
    </w:p>
    <w:p w14:paraId="203FE34A" w14:textId="77777777" w:rsidR="00DB75FC" w:rsidRPr="007E11BA" w:rsidRDefault="00DB75FC" w:rsidP="00DF1820">
      <w:pPr>
        <w:pStyle w:val="TexterapportLger"/>
        <w:sectPr w:rsidR="00DB75FC" w:rsidRPr="007E11BA">
          <w:type w:val="continuous"/>
          <w:pgSz w:w="12240" w:h="15840"/>
          <w:pgMar w:top="1440" w:right="1800" w:bottom="1440" w:left="1800" w:header="0" w:footer="0" w:gutter="0"/>
          <w:cols w:space="720"/>
          <w:formProt w:val="0"/>
        </w:sectPr>
      </w:pPr>
    </w:p>
    <w:p w14:paraId="69E1873A" w14:textId="0A8B2FAF" w:rsidR="00E2214E" w:rsidRDefault="00E2214E" w:rsidP="00DF1820">
      <w:pPr>
        <w:pStyle w:val="TexterapportLger"/>
        <w:rPr>
          <w:b/>
          <w:bCs/>
        </w:rPr>
      </w:pPr>
      <w:r w:rsidRPr="002D6F29">
        <w:t>[</w:t>
      </w:r>
      <w:r>
        <w:t>Wave 13</w:t>
      </w:r>
      <w:r w:rsidRPr="002D6F29">
        <w:t>]</w:t>
      </w:r>
    </w:p>
    <w:p w14:paraId="4DFF409C" w14:textId="77777777" w:rsidR="00DB75FC" w:rsidRPr="007E11BA" w:rsidRDefault="00DB75FC" w:rsidP="00DF1820">
      <w:pPr>
        <w:pStyle w:val="TexterapportLger"/>
        <w:rPr>
          <w:b/>
          <w:bCs/>
        </w:rPr>
      </w:pPr>
      <w:r w:rsidRPr="007E11BA">
        <w:t>[Mis8] Over the past four weeks, have you seen anti-vaccination content on social media (</w:t>
      </w:r>
      <w:proofErr w:type="gramStart"/>
      <w:r w:rsidRPr="007E11BA">
        <w:t>i.e.</w:t>
      </w:r>
      <w:proofErr w:type="gramEnd"/>
      <w:r w:rsidRPr="007E11BA">
        <w:t xml:space="preserve"> posts that doubt or challenge the safety of vaccines, and/or discourage getting vaccinated)?</w:t>
      </w:r>
    </w:p>
    <w:p w14:paraId="4763A734" w14:textId="77777777" w:rsidR="00DB75FC" w:rsidRPr="007E11BA" w:rsidRDefault="00DB75FC" w:rsidP="00DF1820">
      <w:pPr>
        <w:pStyle w:val="TexterapportLger"/>
      </w:pPr>
      <w:r w:rsidRPr="007E11BA">
        <w:rPr>
          <w:rStyle w:val="rststyle-strong"/>
          <w:rFonts w:asciiTheme="minorHAnsi" w:hAnsiTheme="minorHAnsi" w:cstheme="minorHAnsi"/>
          <w:b w:val="0"/>
          <w:sz w:val="22"/>
          <w:szCs w:val="22"/>
        </w:rPr>
        <w:lastRenderedPageBreak/>
        <w:t>Row:</w:t>
      </w:r>
    </w:p>
    <w:p w14:paraId="5512405E" w14:textId="77777777" w:rsidR="00DB75FC" w:rsidRPr="007E11BA" w:rsidRDefault="00DB75FC" w:rsidP="00DF1820">
      <w:pPr>
        <w:pStyle w:val="TexterapportLger"/>
      </w:pPr>
      <w:r w:rsidRPr="007E11BA">
        <w:t>[r1] Yes</w:t>
      </w:r>
    </w:p>
    <w:p w14:paraId="383C451E" w14:textId="77777777" w:rsidR="00DB75FC" w:rsidRPr="007E11BA" w:rsidRDefault="00DB75FC" w:rsidP="00DF1820">
      <w:pPr>
        <w:pStyle w:val="TexterapportLger"/>
      </w:pPr>
      <w:r w:rsidRPr="007E11BA">
        <w:t>[r2] No</w:t>
      </w:r>
    </w:p>
    <w:p w14:paraId="7B346A1C" w14:textId="77777777" w:rsidR="00DB75FC" w:rsidRPr="007E11BA" w:rsidRDefault="00DB75FC" w:rsidP="00DF1820">
      <w:pPr>
        <w:pStyle w:val="TexterapportLger"/>
      </w:pPr>
      <w:r w:rsidRPr="007E11BA">
        <w:t>[r98] Don’t know</w:t>
      </w:r>
    </w:p>
    <w:p w14:paraId="24D7A8B0" w14:textId="77777777" w:rsidR="00DB75FC" w:rsidRPr="007E11BA" w:rsidRDefault="00DB75FC" w:rsidP="00DF1820">
      <w:pPr>
        <w:pStyle w:val="TexterapportLger"/>
      </w:pPr>
      <w:r w:rsidRPr="007E11BA">
        <w:t>[r97] Does not apply, I don’t use social media</w:t>
      </w:r>
    </w:p>
    <w:p w14:paraId="61D953C4" w14:textId="77777777" w:rsidR="00DB75FC" w:rsidRPr="007E11BA" w:rsidRDefault="00DB75FC" w:rsidP="00DF1820">
      <w:pPr>
        <w:pStyle w:val="TexterapportLger"/>
        <w:sectPr w:rsidR="00DB75FC" w:rsidRPr="007E11BA">
          <w:type w:val="continuous"/>
          <w:pgSz w:w="12240" w:h="15840"/>
          <w:pgMar w:top="1440" w:right="1800" w:bottom="1440" w:left="1800" w:header="0" w:footer="0" w:gutter="0"/>
          <w:cols w:space="720"/>
          <w:formProt w:val="0"/>
        </w:sectPr>
      </w:pPr>
    </w:p>
    <w:p w14:paraId="544B0FD8" w14:textId="7B6F2CFA" w:rsidR="00FB679C" w:rsidRDefault="00FB679C" w:rsidP="00DF1820">
      <w:pPr>
        <w:pStyle w:val="TexterapportLger"/>
        <w:rPr>
          <w:b/>
          <w:bCs/>
        </w:rPr>
      </w:pPr>
      <w:r w:rsidRPr="002D6F29">
        <w:t>[</w:t>
      </w:r>
      <w:r>
        <w:t xml:space="preserve">Wave </w:t>
      </w:r>
      <w:r w:rsidR="000749D5">
        <w:t>9</w:t>
      </w:r>
      <w:r w:rsidR="00386958">
        <w:t>-10</w:t>
      </w:r>
      <w:r w:rsidR="009C625B">
        <w:t>-11</w:t>
      </w:r>
      <w:r w:rsidR="0039783E">
        <w:t>-12</w:t>
      </w:r>
      <w:r w:rsidR="00E2214E">
        <w:t>-13</w:t>
      </w:r>
      <w:r w:rsidR="00446CC3">
        <w:t>-14</w:t>
      </w:r>
      <w:r w:rsidR="00943C49">
        <w:t>-15</w:t>
      </w:r>
      <w:r w:rsidR="00EE50EA">
        <w:t>-16</w:t>
      </w:r>
      <w:r w:rsidRPr="002D6F29">
        <w:t>]</w:t>
      </w:r>
    </w:p>
    <w:p w14:paraId="696F6057" w14:textId="0AC57158" w:rsidR="00DB75FC" w:rsidRPr="007E11BA" w:rsidRDefault="00DB75FC" w:rsidP="00DF1820">
      <w:pPr>
        <w:pStyle w:val="TexterapportLger"/>
        <w:rPr>
          <w:b/>
          <w:bCs/>
        </w:rPr>
      </w:pPr>
      <w:r w:rsidRPr="007E11BA">
        <w:t>[E1] Please give your opinion on the following statements.</w:t>
      </w:r>
    </w:p>
    <w:p w14:paraId="70CFD726" w14:textId="77777777" w:rsidR="00DB75FC" w:rsidRPr="007E11BA" w:rsidRDefault="00DB75FC" w:rsidP="00DF1820">
      <w:pPr>
        <w:pStyle w:val="TexterapportLger"/>
      </w:pPr>
      <w:r w:rsidRPr="007E11BA">
        <w:t>Drag the slider to a point on the scale.</w:t>
      </w:r>
    </w:p>
    <w:p w14:paraId="707DBC12" w14:textId="77777777" w:rsidR="00DB75FC" w:rsidRPr="007E11BA" w:rsidRDefault="00DB75FC" w:rsidP="00DF1820">
      <w:pPr>
        <w:pStyle w:val="TexterapportLger"/>
      </w:pPr>
      <w:r w:rsidRPr="007E11BA">
        <w:rPr>
          <w:rStyle w:val="rststyle-strong"/>
          <w:rFonts w:asciiTheme="minorHAnsi" w:hAnsiTheme="minorHAnsi" w:cstheme="minorHAnsi"/>
          <w:b w:val="0"/>
          <w:sz w:val="22"/>
          <w:szCs w:val="22"/>
        </w:rPr>
        <w:t>Row:</w:t>
      </w:r>
    </w:p>
    <w:p w14:paraId="22A4F4B4" w14:textId="77777777" w:rsidR="00DB75FC" w:rsidRPr="007E11BA" w:rsidRDefault="00DB75FC" w:rsidP="00DF1820">
      <w:pPr>
        <w:pStyle w:val="TexterapportLger"/>
      </w:pPr>
      <w:r w:rsidRPr="007E11BA">
        <w:t>[r1] If an effective COVID-19 vaccine becomes available and is recommended for me, I would get it.</w:t>
      </w:r>
    </w:p>
    <w:p w14:paraId="2D4C621A" w14:textId="77777777" w:rsidR="00DB75FC" w:rsidRPr="007E11BA" w:rsidRDefault="00DB75FC" w:rsidP="00DF1820">
      <w:pPr>
        <w:pStyle w:val="TexterapportLger"/>
      </w:pPr>
      <w:r w:rsidRPr="007E11BA">
        <w:t>[r2] If a safe COVID-19 vaccine becomes available and is recommended for me, I would get it.</w:t>
      </w:r>
    </w:p>
    <w:p w14:paraId="665C4893" w14:textId="77777777" w:rsidR="00DB75FC" w:rsidRPr="007E11BA" w:rsidRDefault="00DB75FC" w:rsidP="00DF1820">
      <w:pPr>
        <w:pStyle w:val="TexterapportLger"/>
      </w:pPr>
      <w:r w:rsidRPr="007E11BA">
        <w:t>[r3] People who come from countries where there have been cases of COVID-19 should be quarantined, whether they are sick or not.</w:t>
      </w:r>
    </w:p>
    <w:p w14:paraId="5D624E92" w14:textId="77777777" w:rsidR="00DB75FC" w:rsidRPr="007E11BA" w:rsidRDefault="00DB75FC" w:rsidP="00DF1820">
      <w:pPr>
        <w:pStyle w:val="TexterapportLger"/>
      </w:pPr>
      <w:r w:rsidRPr="007E11BA">
        <w:t xml:space="preserve">[r4] It is appropriate to avoid certain people </w:t>
      </w:r>
      <w:proofErr w:type="gramStart"/>
      <w:r w:rsidRPr="007E11BA">
        <w:t>on the basis of</w:t>
      </w:r>
      <w:proofErr w:type="gramEnd"/>
      <w:r w:rsidRPr="007E11BA">
        <w:t xml:space="preserve"> their country of origin.</w:t>
      </w:r>
    </w:p>
    <w:p w14:paraId="1F6D24F6" w14:textId="77777777" w:rsidR="00DB75FC" w:rsidRPr="007E11BA" w:rsidRDefault="00DB75FC" w:rsidP="00DF1820">
      <w:pPr>
        <w:pStyle w:val="TexterapportLger"/>
      </w:pPr>
      <w:r w:rsidRPr="007E11BA">
        <w:t>[r5] The government should restrict access to the Internet and social media to combat the spread of misinformation about COVID-19.</w:t>
      </w:r>
    </w:p>
    <w:p w14:paraId="392FB6C0" w14:textId="77777777" w:rsidR="00DB75FC" w:rsidRPr="007E11BA" w:rsidRDefault="00DB75FC" w:rsidP="00DF1820">
      <w:pPr>
        <w:pStyle w:val="TexterapportLger"/>
      </w:pPr>
      <w:r w:rsidRPr="007E11BA">
        <w:t>[r6] Community facilities such as schools and community centres should be closed.</w:t>
      </w:r>
    </w:p>
    <w:p w14:paraId="11D54E57" w14:textId="77777777" w:rsidR="00DB75FC" w:rsidRPr="007E11BA" w:rsidRDefault="00DB75FC" w:rsidP="00DF1820">
      <w:pPr>
        <w:pStyle w:val="TexterapportLger"/>
      </w:pPr>
      <w:r w:rsidRPr="007E11BA">
        <w:t>[r7] Major events should be cancelled by the organizers.</w:t>
      </w:r>
    </w:p>
    <w:p w14:paraId="72B5DC3B" w14:textId="77777777" w:rsidR="00DB75FC" w:rsidRPr="007E11BA" w:rsidRDefault="00DB75FC" w:rsidP="00DF1820">
      <w:pPr>
        <w:pStyle w:val="TexterapportLger"/>
      </w:pPr>
      <w:r w:rsidRPr="007E11BA">
        <w:t>[r8] I think that the measures currently being taken in response to COVID-19 have gone too far</w:t>
      </w:r>
    </w:p>
    <w:p w14:paraId="45CEA79D" w14:textId="77777777" w:rsidR="00DB75FC" w:rsidRPr="007E11BA" w:rsidRDefault="00DB75FC" w:rsidP="00DF1820">
      <w:pPr>
        <w:pStyle w:val="TexterapportLger"/>
      </w:pPr>
      <w:r w:rsidRPr="007E11BA">
        <w:t>[r9] Due to the current state of the pandemic, people should only be allowed to leave their house for professional, health or urgent reasons</w:t>
      </w:r>
    </w:p>
    <w:p w14:paraId="24010655" w14:textId="77777777" w:rsidR="00DB75FC" w:rsidRPr="007E11BA" w:rsidRDefault="00DB75FC" w:rsidP="00DF1820">
      <w:pPr>
        <w:pStyle w:val="TexterapportLger"/>
      </w:pPr>
      <w:r w:rsidRPr="007E11BA">
        <w:t>[r10] I would accept a vaccine if preliminary studies showed it was safe and effective, even if it wasn’t fully approved yet.</w:t>
      </w:r>
    </w:p>
    <w:p w14:paraId="3C30A3D7" w14:textId="77777777" w:rsidR="00DB75FC" w:rsidRPr="007E11BA" w:rsidRDefault="00DB75FC" w:rsidP="00DF1820">
      <w:pPr>
        <w:pStyle w:val="TexterapportLger"/>
      </w:pPr>
      <w:r w:rsidRPr="007E11BA">
        <w:t>[r11] Daycares and preschools should reopen</w:t>
      </w:r>
    </w:p>
    <w:p w14:paraId="310A47F9" w14:textId="77777777" w:rsidR="00DB75FC" w:rsidRPr="007E11BA" w:rsidRDefault="00DB75FC" w:rsidP="00DF1820">
      <w:pPr>
        <w:pStyle w:val="TexterapportLger"/>
      </w:pPr>
      <w:r w:rsidRPr="007E11BA">
        <w:t>[r12] Universities and colleges should reopen</w:t>
      </w:r>
    </w:p>
    <w:p w14:paraId="7277DF44" w14:textId="77777777" w:rsidR="00DB75FC" w:rsidRPr="007E11BA" w:rsidRDefault="00DB75FC" w:rsidP="00DF1820">
      <w:pPr>
        <w:pStyle w:val="TexterapportLger"/>
      </w:pPr>
      <w:r w:rsidRPr="007E11BA">
        <w:lastRenderedPageBreak/>
        <w:t xml:space="preserve">[r13] </w:t>
      </w:r>
      <w:proofErr w:type="gramStart"/>
      <w:r w:rsidRPr="007E11BA">
        <w:t>Non-essential</w:t>
      </w:r>
      <w:proofErr w:type="gramEnd"/>
      <w:r w:rsidRPr="007E11BA">
        <w:t xml:space="preserve"> services (e.g., hair salons, barber shops, etc.) should reopen</w:t>
      </w:r>
    </w:p>
    <w:p w14:paraId="7BBD1C4D" w14:textId="77777777" w:rsidR="00DB75FC" w:rsidRPr="007E11BA" w:rsidRDefault="00DB75FC" w:rsidP="00DF1820">
      <w:pPr>
        <w:pStyle w:val="TexterapportLger"/>
      </w:pPr>
      <w:r w:rsidRPr="007E11BA">
        <w:t>[r14] The federal government should use cell phone data to monitor the movement of Canadians who are supposed to be self-isolating</w:t>
      </w:r>
    </w:p>
    <w:p w14:paraId="20F3A5B1" w14:textId="77777777" w:rsidR="00DB75FC" w:rsidRPr="007E11BA" w:rsidRDefault="00DB75FC" w:rsidP="00DF1820">
      <w:pPr>
        <w:pStyle w:val="TexterapportLger"/>
      </w:pPr>
      <w:r w:rsidRPr="007E11BA">
        <w:t>[r15] Travel restrictions between Canada and the U.S. should be lifted</w:t>
      </w:r>
    </w:p>
    <w:p w14:paraId="3E284A8C" w14:textId="77777777" w:rsidR="00DB75FC" w:rsidRPr="007E11BA" w:rsidRDefault="00DB75FC" w:rsidP="00DF1820">
      <w:pPr>
        <w:pStyle w:val="TexterapportLger"/>
      </w:pPr>
      <w:r w:rsidRPr="007E11BA">
        <w:t xml:space="preserve">[r16] I would be willing to get a COVID-19 vaccine </w:t>
      </w:r>
      <w:proofErr w:type="gramStart"/>
      <w:r w:rsidRPr="007E11BA">
        <w:t>in order to</w:t>
      </w:r>
      <w:proofErr w:type="gramEnd"/>
      <w:r w:rsidRPr="007E11BA">
        <w:t xml:space="preserve"> return to work, travel, or attend large gatherings</w:t>
      </w:r>
    </w:p>
    <w:p w14:paraId="2AC0AF22" w14:textId="77777777" w:rsidR="00DB75FC" w:rsidRPr="007E11BA" w:rsidRDefault="00DB75FC" w:rsidP="00DF1820">
      <w:pPr>
        <w:pStyle w:val="TexterapportLger"/>
      </w:pPr>
      <w:r w:rsidRPr="007E11BA">
        <w:t>[r17] International travel (not including the U.S.) should be allowed to resume</w:t>
      </w:r>
    </w:p>
    <w:p w14:paraId="3D0B6FC3" w14:textId="77777777" w:rsidR="00DB75FC" w:rsidRPr="007E11BA" w:rsidRDefault="00DB75FC" w:rsidP="00DF1820">
      <w:pPr>
        <w:pStyle w:val="TexterapportLger"/>
      </w:pPr>
      <w:r w:rsidRPr="007E11BA">
        <w:t>[r18] Customers should be wearing a mask while grocery shopping</w:t>
      </w:r>
    </w:p>
    <w:p w14:paraId="7ACB5F75" w14:textId="77777777" w:rsidR="00DB75FC" w:rsidRPr="007E11BA" w:rsidRDefault="00DB75FC" w:rsidP="00DF1820">
      <w:pPr>
        <w:pStyle w:val="TexterapportLger"/>
      </w:pPr>
      <w:r w:rsidRPr="007E11BA">
        <w:t>[r19] A person infected with COVID-19 can transmit the virus, even if they aren't showing any symptoms</w:t>
      </w:r>
    </w:p>
    <w:p w14:paraId="671A009D" w14:textId="77777777" w:rsidR="00DB75FC" w:rsidRPr="007E11BA" w:rsidRDefault="00DB75FC" w:rsidP="00DF1820">
      <w:pPr>
        <w:pStyle w:val="TexterapportLger"/>
      </w:pPr>
      <w:r w:rsidRPr="007E11BA">
        <w:t>[r20] When a COVID-19 vaccine becomes available, it should be mandatory for all Canadians</w:t>
      </w:r>
    </w:p>
    <w:p w14:paraId="6B9683A3" w14:textId="77777777" w:rsidR="00DB75FC" w:rsidRPr="007E11BA" w:rsidRDefault="00DB75FC" w:rsidP="00DF1820">
      <w:pPr>
        <w:pStyle w:val="TexterapportLger"/>
      </w:pPr>
      <w:r w:rsidRPr="007E11BA">
        <w:t>[r21] I am optimistic about my financial situation</w:t>
      </w:r>
    </w:p>
    <w:p w14:paraId="0845070B" w14:textId="77777777" w:rsidR="00DB75FC" w:rsidRPr="007E11BA" w:rsidRDefault="00DB75FC" w:rsidP="00DF1820">
      <w:pPr>
        <w:pStyle w:val="TexterapportLger"/>
      </w:pPr>
      <w:r w:rsidRPr="007E11BA">
        <w:t>[r22] If I am at a high risk of getting the seasonal flu, I am also at high risk of getting COVID-19</w:t>
      </w:r>
    </w:p>
    <w:p w14:paraId="5B2BEA2A" w14:textId="77777777" w:rsidR="00DB75FC" w:rsidRPr="007E11BA" w:rsidRDefault="00DB75FC" w:rsidP="00DF1820">
      <w:pPr>
        <w:pStyle w:val="TexterapportLger"/>
      </w:pPr>
      <w:r w:rsidRPr="007E11BA">
        <w:t>[r23] I plan on getting, or have already received, this year’s seasonal flu vaccine</w:t>
      </w:r>
    </w:p>
    <w:p w14:paraId="3EC33DCD" w14:textId="77777777" w:rsidR="00DB75FC" w:rsidRPr="007E11BA" w:rsidRDefault="00DB75FC" w:rsidP="00DF1820">
      <w:pPr>
        <w:pStyle w:val="TexterapportLger"/>
      </w:pPr>
      <w:r w:rsidRPr="007E11BA">
        <w:t xml:space="preserve">[r24] When I wear a mask and others around me wear a mask, I am likely to run more </w:t>
      </w:r>
      <w:r w:rsidRPr="007E11BA">
        <w:rPr>
          <w:rStyle w:val="rststyle-strong"/>
          <w:rFonts w:asciiTheme="minorHAnsi" w:hAnsiTheme="minorHAnsi" w:cstheme="minorHAnsi"/>
          <w:b w:val="0"/>
          <w:sz w:val="22"/>
          <w:szCs w:val="22"/>
        </w:rPr>
        <w:t>non-essential</w:t>
      </w:r>
      <w:r w:rsidRPr="007E11BA">
        <w:t xml:space="preserve"> errands (e.g., entering a liquor store or coffee shop) than I would otherwise</w:t>
      </w:r>
    </w:p>
    <w:p w14:paraId="6326B491" w14:textId="77777777" w:rsidR="00DB75FC" w:rsidRPr="007E11BA" w:rsidRDefault="00DB75FC" w:rsidP="00DF1820">
      <w:pPr>
        <w:pStyle w:val="TexterapportLger"/>
      </w:pPr>
      <w:r w:rsidRPr="007E11BA">
        <w:t xml:space="preserve">[r25] When I wear a mask and others around me wear a mask, I am likely to run more </w:t>
      </w:r>
      <w:r w:rsidRPr="007E11BA">
        <w:rPr>
          <w:rStyle w:val="rststyle-strong"/>
          <w:rFonts w:asciiTheme="minorHAnsi" w:hAnsiTheme="minorHAnsi" w:cstheme="minorHAnsi"/>
          <w:b w:val="0"/>
          <w:sz w:val="22"/>
          <w:szCs w:val="22"/>
        </w:rPr>
        <w:t>essential</w:t>
      </w:r>
      <w:r w:rsidRPr="007E11BA">
        <w:t xml:space="preserve"> errands (e.g., grocery shopping) than I would otherwise</w:t>
      </w:r>
    </w:p>
    <w:p w14:paraId="5EEA095F" w14:textId="77777777" w:rsidR="00DB75FC" w:rsidRPr="007E11BA" w:rsidRDefault="00DB75FC" w:rsidP="00DF1820">
      <w:pPr>
        <w:pStyle w:val="TexterapportLger"/>
      </w:pPr>
      <w:r w:rsidRPr="007E11BA">
        <w:t xml:space="preserve">[r26] When I wear a mask and others around me wear a mask, I am likely to go out for more </w:t>
      </w:r>
      <w:r w:rsidRPr="007E11BA">
        <w:rPr>
          <w:rStyle w:val="rststyle-strong"/>
          <w:rFonts w:asciiTheme="minorHAnsi" w:hAnsiTheme="minorHAnsi" w:cstheme="minorHAnsi"/>
          <w:b w:val="0"/>
          <w:sz w:val="22"/>
          <w:szCs w:val="22"/>
        </w:rPr>
        <w:t>non-essential social activities</w:t>
      </w:r>
      <w:r w:rsidRPr="007E11BA">
        <w:t xml:space="preserve"> than I would otherwise</w:t>
      </w:r>
    </w:p>
    <w:p w14:paraId="53767487" w14:textId="77777777" w:rsidR="00DB75FC" w:rsidRPr="007E11BA" w:rsidRDefault="00DB75FC" w:rsidP="00DF1820">
      <w:pPr>
        <w:pStyle w:val="TexterapportLger"/>
      </w:pPr>
      <w:r w:rsidRPr="007E11BA">
        <w:t>[r27] Public health recommendations from the federal government (i.e., the Government of Canada) are clear and easy to understand</w:t>
      </w:r>
    </w:p>
    <w:p w14:paraId="026131EB" w14:textId="77777777" w:rsidR="00DB75FC" w:rsidRPr="007E11BA" w:rsidRDefault="00DB75FC" w:rsidP="00DF1820">
      <w:pPr>
        <w:pStyle w:val="TexterapportLger"/>
      </w:pPr>
      <w:r w:rsidRPr="007E11BA">
        <w:t>[r28] Public health recommendations from my provincial/territorial government are clear and easy to understand</w:t>
      </w:r>
    </w:p>
    <w:p w14:paraId="65C4B3CC" w14:textId="77777777" w:rsidR="00DB75FC" w:rsidRPr="007E11BA" w:rsidRDefault="00DB75FC" w:rsidP="00DF1820">
      <w:pPr>
        <w:pStyle w:val="TexterapportLger"/>
      </w:pPr>
      <w:r w:rsidRPr="007E11BA">
        <w:t>[r29] It is possible to have long-lasting health difficulties if infected with COVID-19</w:t>
      </w:r>
    </w:p>
    <w:p w14:paraId="4632987D" w14:textId="77777777" w:rsidR="00DB75FC" w:rsidRPr="007E11BA" w:rsidRDefault="00DB75FC" w:rsidP="00DF1820">
      <w:pPr>
        <w:pStyle w:val="TexterapportLger"/>
      </w:pPr>
      <w:r w:rsidRPr="007E11BA">
        <w:t>[r30] Coping with the pandemic through the winter will be harder than it was through the spring and summer</w:t>
      </w:r>
    </w:p>
    <w:p w14:paraId="1E10DC2A" w14:textId="77777777" w:rsidR="00DB75FC" w:rsidRPr="007E11BA" w:rsidRDefault="00DB75FC" w:rsidP="00DF1820">
      <w:pPr>
        <w:pStyle w:val="TexterapportLger"/>
      </w:pPr>
      <w:r w:rsidRPr="007E11BA">
        <w:lastRenderedPageBreak/>
        <w:t>[r31] It is unrealistic for the government to expect that people will not gather indoors during the winter</w:t>
      </w:r>
    </w:p>
    <w:p w14:paraId="07DAE831" w14:textId="77777777" w:rsidR="00DB75FC" w:rsidRPr="007E11BA" w:rsidRDefault="00DB75FC" w:rsidP="00DF1820">
      <w:pPr>
        <w:pStyle w:val="TexterapportLger"/>
      </w:pPr>
      <w:r w:rsidRPr="007E11BA">
        <w:t xml:space="preserve">[r32] Once the COVID-19 vaccine becomes available to the </w:t>
      </w:r>
      <w:proofErr w:type="gramStart"/>
      <w:r w:rsidRPr="007E11BA">
        <w:t>general public</w:t>
      </w:r>
      <w:proofErr w:type="gramEnd"/>
      <w:r w:rsidRPr="007E11BA">
        <w:t>, healthy people who choose to get vaccinated are protecting themselves and protecting others, including vulnerable Canadians.</w:t>
      </w:r>
    </w:p>
    <w:p w14:paraId="740A445D" w14:textId="77777777" w:rsidR="00DB75FC" w:rsidRPr="007E11BA" w:rsidRDefault="00DB75FC" w:rsidP="00DF1820">
      <w:pPr>
        <w:pStyle w:val="TexterapportLger"/>
      </w:pPr>
      <w:r w:rsidRPr="007E11BA">
        <w:t>[r33] People that have already had COVID-19 and recovered still need to get vaccinated</w:t>
      </w:r>
    </w:p>
    <w:p w14:paraId="48ED9633" w14:textId="77777777" w:rsidR="00DB75FC" w:rsidRPr="007E11BA" w:rsidRDefault="00DB75FC" w:rsidP="00DF1820">
      <w:pPr>
        <w:pStyle w:val="TexterapportLger"/>
      </w:pPr>
      <w:r w:rsidRPr="007E11BA">
        <w:t>[r34] I plan to or already have received the seasonal flu vaccine.</w:t>
      </w:r>
    </w:p>
    <w:p w14:paraId="5DA80A74" w14:textId="77777777" w:rsidR="00DB75FC" w:rsidRPr="007E11BA" w:rsidRDefault="00DB75FC" w:rsidP="00DF1820">
      <w:pPr>
        <w:pStyle w:val="TexterapportLger"/>
      </w:pPr>
      <w:r w:rsidRPr="007E11BA">
        <w:t>[r35] I plan on getting the seasonal flu vaccine when it is available in the Fall</w:t>
      </w:r>
    </w:p>
    <w:p w14:paraId="12A5DB83" w14:textId="77777777" w:rsidR="00DB75FC" w:rsidRPr="007E11BA" w:rsidRDefault="00DB75FC" w:rsidP="00DF1820">
      <w:pPr>
        <w:pStyle w:val="TexterapportLger"/>
      </w:pPr>
      <w:r w:rsidRPr="007E11BA">
        <w:t>[r36] COVID-19 makes me feel angry</w:t>
      </w:r>
    </w:p>
    <w:p w14:paraId="7FE2DC1F" w14:textId="77777777" w:rsidR="00DB75FC" w:rsidRPr="007E11BA" w:rsidRDefault="00DB75FC" w:rsidP="00DF1820">
      <w:pPr>
        <w:pStyle w:val="TexterapportLger"/>
      </w:pPr>
      <w:r w:rsidRPr="007E11BA">
        <w:t>[r37] COVID-19 makes me feel afraid</w:t>
      </w:r>
    </w:p>
    <w:p w14:paraId="3D237F8F" w14:textId="77777777" w:rsidR="00DB75FC" w:rsidRPr="007E11BA" w:rsidRDefault="00DB75FC" w:rsidP="00DF1820">
      <w:pPr>
        <w:pStyle w:val="TexterapportLger"/>
      </w:pPr>
      <w:r w:rsidRPr="007E11BA">
        <w:t>[r38] Even after getting a COVID-19 vaccine, complying with public health guidelines (e.g., wearing a mask, physical distancing) will still be important</w:t>
      </w:r>
    </w:p>
    <w:p w14:paraId="15E152D0" w14:textId="77777777" w:rsidR="00DB75FC" w:rsidRPr="007E11BA" w:rsidRDefault="00DB75FC" w:rsidP="00DF1820">
      <w:pPr>
        <w:pStyle w:val="TexterapportLger"/>
      </w:pPr>
      <w:r w:rsidRPr="007E11BA">
        <w:t>[r39] I approve of the Government of Canada’s handling of the pandemic so far</w:t>
      </w:r>
    </w:p>
    <w:p w14:paraId="0032C271" w14:textId="77777777" w:rsidR="00DB75FC" w:rsidRPr="007E11BA" w:rsidRDefault="00DB75FC" w:rsidP="00DF1820">
      <w:pPr>
        <w:pStyle w:val="TexterapportLger"/>
      </w:pPr>
      <w:r w:rsidRPr="007E11BA">
        <w:t>[r40] I approve of my provincial/territorial government’s handling of the pandemic so far</w:t>
      </w:r>
    </w:p>
    <w:p w14:paraId="365A2A77" w14:textId="77777777" w:rsidR="00DB75FC" w:rsidRPr="007E11BA" w:rsidRDefault="00DB75FC" w:rsidP="00DF1820">
      <w:pPr>
        <w:pStyle w:val="TexterapportLger"/>
      </w:pPr>
      <w:r w:rsidRPr="007E11BA">
        <w:t>[r41] Public health recommendations from the Government of Canada are clear and easy to understand</w:t>
      </w:r>
    </w:p>
    <w:p w14:paraId="3C1BE0AA" w14:textId="77777777" w:rsidR="00DB75FC" w:rsidRPr="007E11BA" w:rsidRDefault="00DB75FC" w:rsidP="00DF1820">
      <w:pPr>
        <w:pStyle w:val="TexterapportLger"/>
      </w:pPr>
      <w:r w:rsidRPr="007E11BA">
        <w:t>[r42] Public health recommendations from my provincial/territorial government are clear and easy to understand</w:t>
      </w:r>
    </w:p>
    <w:p w14:paraId="14869BEC" w14:textId="77777777" w:rsidR="00DB75FC" w:rsidRPr="007E11BA" w:rsidRDefault="00DB75FC" w:rsidP="00DF1820">
      <w:pPr>
        <w:pStyle w:val="TexterapportLger"/>
      </w:pPr>
      <w:r w:rsidRPr="007E11BA">
        <w:t>[r43] Public health recommendations at my local level (e.g., regional/city/town government bodies and local public health authorities) are clear and easy to understand</w:t>
      </w:r>
    </w:p>
    <w:p w14:paraId="0B186F20" w14:textId="77777777" w:rsidR="00DB75FC" w:rsidRPr="007E11BA" w:rsidRDefault="00DB75FC" w:rsidP="00DF1820">
      <w:pPr>
        <w:pStyle w:val="TexterapportLger"/>
      </w:pPr>
      <w:r w:rsidRPr="007E11BA">
        <w:t>[r44] COVID-19 is transmitted in multiple ways, including direct contact transmission, droplet transmission, and airborne transmission</w:t>
      </w:r>
    </w:p>
    <w:p w14:paraId="436BCF8E" w14:textId="77777777" w:rsidR="00DB75FC" w:rsidRPr="007E11BA" w:rsidRDefault="00DB75FC" w:rsidP="00DF1820">
      <w:pPr>
        <w:pStyle w:val="TexterapportLger"/>
      </w:pPr>
      <w:r w:rsidRPr="007E11BA">
        <w:t>[r45] Public health recommendations have been consistent across levels of government (</w:t>
      </w:r>
      <w:proofErr w:type="spellStart"/>
      <w:proofErr w:type="gramStart"/>
      <w:r w:rsidRPr="007E11BA">
        <w:t>i.e</w:t>
      </w:r>
      <w:proofErr w:type="spellEnd"/>
      <w:r w:rsidRPr="007E11BA">
        <w:t>,.</w:t>
      </w:r>
      <w:proofErr w:type="gramEnd"/>
      <w:r w:rsidRPr="007E11BA">
        <w:t xml:space="preserve"> federal, provincial, local)</w:t>
      </w:r>
    </w:p>
    <w:p w14:paraId="1A064584" w14:textId="77777777" w:rsidR="00DB75FC" w:rsidRPr="007E11BA" w:rsidRDefault="00DB75FC" w:rsidP="00DF1820">
      <w:pPr>
        <w:pStyle w:val="TexterapportLger"/>
      </w:pPr>
      <w:r w:rsidRPr="007E11BA">
        <w:t>[r46] Fully vaccinated people should not be required to follow public health behaviours (</w:t>
      </w:r>
      <w:proofErr w:type="gramStart"/>
      <w:r w:rsidRPr="007E11BA">
        <w:t>e.g.</w:t>
      </w:r>
      <w:proofErr w:type="gramEnd"/>
      <w:r w:rsidRPr="007E11BA">
        <w:t xml:space="preserve"> wearing a mask, physical distancing, quarantining after travel)</w:t>
      </w:r>
    </w:p>
    <w:p w14:paraId="7DA5A500" w14:textId="77777777" w:rsidR="00DB75FC" w:rsidRPr="007E11BA" w:rsidRDefault="00DB75FC" w:rsidP="00DF1820">
      <w:pPr>
        <w:pStyle w:val="TexterapportLger"/>
      </w:pPr>
      <w:r w:rsidRPr="007E11BA">
        <w:t>[r47] I approve of how the Government of Canada has handled the pandemic so far.</w:t>
      </w:r>
    </w:p>
    <w:p w14:paraId="56B7FF36" w14:textId="77777777" w:rsidR="00DB75FC" w:rsidRPr="007E11BA" w:rsidRDefault="00DB75FC" w:rsidP="00DF1820">
      <w:pPr>
        <w:pStyle w:val="TexterapportLger"/>
      </w:pPr>
      <w:r w:rsidRPr="007E11BA">
        <w:t>[r48] I approve of how my provincial/territorial government has handled the pandemic so far.</w:t>
      </w:r>
    </w:p>
    <w:p w14:paraId="6BC6B187" w14:textId="77777777" w:rsidR="00DB75FC" w:rsidRPr="007E11BA" w:rsidRDefault="00DB75FC" w:rsidP="00DF1820">
      <w:pPr>
        <w:pStyle w:val="TexterapportLger"/>
      </w:pPr>
      <w:r w:rsidRPr="007E11BA">
        <w:t>[r49] The COVID-19 virus may become endemic like the seasonal flu</w:t>
      </w:r>
    </w:p>
    <w:p w14:paraId="40956BFF" w14:textId="77777777" w:rsidR="00DB75FC" w:rsidRPr="007E11BA" w:rsidRDefault="00DB75FC" w:rsidP="00DF1820">
      <w:pPr>
        <w:pStyle w:val="TexterapportLger"/>
      </w:pPr>
      <w:r w:rsidRPr="007E11BA">
        <w:lastRenderedPageBreak/>
        <w:t>[r50] Most of the new COVID-19 cases in Canada are among unvaccinated Canadians</w:t>
      </w:r>
    </w:p>
    <w:p w14:paraId="3F5CFB77" w14:textId="77777777" w:rsidR="00DB75FC" w:rsidRPr="007E11BA" w:rsidRDefault="00DB75FC" w:rsidP="00DF1820">
      <w:pPr>
        <w:pStyle w:val="TexterapportLger"/>
      </w:pPr>
      <w:r w:rsidRPr="007E11BA">
        <w:rPr>
          <w:rStyle w:val="rststyle-strong"/>
          <w:rFonts w:asciiTheme="minorHAnsi" w:hAnsiTheme="minorHAnsi" w:cstheme="minorHAnsi"/>
          <w:b w:val="0"/>
          <w:sz w:val="22"/>
          <w:szCs w:val="22"/>
        </w:rPr>
        <w:t>Choice:</w:t>
      </w:r>
    </w:p>
    <w:p w14:paraId="6D27D84C" w14:textId="77777777" w:rsidR="00DB75FC" w:rsidRPr="007E11BA" w:rsidRDefault="00DB75FC" w:rsidP="00DF1820">
      <w:pPr>
        <w:pStyle w:val="TexterapportLger"/>
      </w:pPr>
      <w:r w:rsidRPr="007E11BA">
        <w:t>[ch1] 1Strongly disagree</w:t>
      </w:r>
    </w:p>
    <w:p w14:paraId="2CA1D42C" w14:textId="77777777" w:rsidR="00DB75FC" w:rsidRPr="007E11BA" w:rsidRDefault="00DB75FC" w:rsidP="00DF1820">
      <w:pPr>
        <w:pStyle w:val="TexterapportLger"/>
      </w:pPr>
      <w:r w:rsidRPr="007E11BA">
        <w:t>[ch2] 2</w:t>
      </w:r>
    </w:p>
    <w:p w14:paraId="57555980" w14:textId="77777777" w:rsidR="00DB75FC" w:rsidRPr="007E11BA" w:rsidRDefault="00DB75FC" w:rsidP="00DF1820">
      <w:pPr>
        <w:pStyle w:val="TexterapportLger"/>
      </w:pPr>
      <w:r w:rsidRPr="007E11BA">
        <w:t>[ch3] 3</w:t>
      </w:r>
    </w:p>
    <w:p w14:paraId="00576237" w14:textId="77777777" w:rsidR="00DB75FC" w:rsidRPr="007E11BA" w:rsidRDefault="00DB75FC" w:rsidP="00DF1820">
      <w:pPr>
        <w:pStyle w:val="TexterapportLger"/>
      </w:pPr>
      <w:r w:rsidRPr="007E11BA">
        <w:t>[ch4] 4</w:t>
      </w:r>
    </w:p>
    <w:p w14:paraId="335F7BDF" w14:textId="77777777" w:rsidR="00DB75FC" w:rsidRPr="007E11BA" w:rsidRDefault="00DB75FC" w:rsidP="00DF1820">
      <w:pPr>
        <w:pStyle w:val="TexterapportLger"/>
      </w:pPr>
      <w:r w:rsidRPr="007E11BA">
        <w:t>[ch5] 5</w:t>
      </w:r>
    </w:p>
    <w:p w14:paraId="711FF413" w14:textId="77777777" w:rsidR="00DB75FC" w:rsidRPr="007E11BA" w:rsidRDefault="00DB75FC" w:rsidP="00DF1820">
      <w:pPr>
        <w:pStyle w:val="TexterapportLger"/>
      </w:pPr>
      <w:r w:rsidRPr="007E11BA">
        <w:t>[ch6] 6</w:t>
      </w:r>
    </w:p>
    <w:p w14:paraId="71E371DD" w14:textId="77777777" w:rsidR="00DB75FC" w:rsidRPr="007E11BA" w:rsidRDefault="00DB75FC" w:rsidP="00DF1820">
      <w:pPr>
        <w:pStyle w:val="TexterapportLger"/>
      </w:pPr>
      <w:r w:rsidRPr="007E11BA">
        <w:t>[ch7] 7Strongly agree</w:t>
      </w:r>
    </w:p>
    <w:p w14:paraId="3D9419F4" w14:textId="77777777" w:rsidR="00DB75FC" w:rsidRPr="007E11BA" w:rsidRDefault="00DB75FC" w:rsidP="00DF1820">
      <w:pPr>
        <w:pStyle w:val="TexterapportLger"/>
      </w:pPr>
      <w:r w:rsidRPr="007E11BA">
        <w:t>[ch8] Don't know</w:t>
      </w:r>
    </w:p>
    <w:p w14:paraId="2A2F107A" w14:textId="77777777" w:rsidR="00DB75FC" w:rsidRPr="007E11BA" w:rsidRDefault="00DB75FC" w:rsidP="00DF1820">
      <w:pPr>
        <w:pStyle w:val="TexterapportLger"/>
        <w:sectPr w:rsidR="00DB75FC" w:rsidRPr="007E11BA">
          <w:type w:val="continuous"/>
          <w:pgSz w:w="12240" w:h="15840"/>
          <w:pgMar w:top="1440" w:right="1800" w:bottom="1440" w:left="1800" w:header="0" w:footer="0" w:gutter="0"/>
          <w:cols w:space="720"/>
          <w:formProt w:val="0"/>
        </w:sectPr>
      </w:pPr>
    </w:p>
    <w:p w14:paraId="1AFBEFF0" w14:textId="77777777" w:rsidR="00751B3D" w:rsidRDefault="00751B3D" w:rsidP="00DF1820">
      <w:pPr>
        <w:pStyle w:val="TexterapportLger"/>
        <w:rPr>
          <w:b/>
          <w:bCs/>
        </w:rPr>
      </w:pPr>
      <w:r w:rsidRPr="002D6F29">
        <w:t>[</w:t>
      </w:r>
      <w:r>
        <w:t>Wave 16</w:t>
      </w:r>
      <w:r w:rsidRPr="002D6F29">
        <w:t>]</w:t>
      </w:r>
    </w:p>
    <w:p w14:paraId="6A97D77C" w14:textId="77777777" w:rsidR="00DB75FC" w:rsidRPr="007E11BA" w:rsidRDefault="00DB75FC" w:rsidP="00DF1820">
      <w:pPr>
        <w:pStyle w:val="TexterapportLger"/>
        <w:rPr>
          <w:b/>
          <w:bCs/>
        </w:rPr>
      </w:pPr>
      <w:r w:rsidRPr="007E11BA">
        <w:t>[Transmission1] Based on what you know, what is the most common way that the virus that causes COVID-19 spreads from an infected person to others?</w:t>
      </w:r>
    </w:p>
    <w:p w14:paraId="5E328E9B" w14:textId="77777777" w:rsidR="00DB75FC" w:rsidRPr="007E11BA" w:rsidRDefault="00DB75FC" w:rsidP="00DF1820">
      <w:pPr>
        <w:pStyle w:val="TexterapportLger"/>
      </w:pPr>
      <w:r w:rsidRPr="007E11BA">
        <w:t>Select one</w:t>
      </w:r>
    </w:p>
    <w:p w14:paraId="5495B2FD" w14:textId="77777777" w:rsidR="00DB75FC" w:rsidRPr="007E11BA" w:rsidRDefault="00DB75FC" w:rsidP="00DF1820">
      <w:pPr>
        <w:pStyle w:val="TexterapportLger"/>
      </w:pPr>
      <w:r w:rsidRPr="007E11BA">
        <w:rPr>
          <w:rStyle w:val="rststyle-strong"/>
          <w:rFonts w:asciiTheme="minorHAnsi" w:hAnsiTheme="minorHAnsi" w:cstheme="minorHAnsi"/>
          <w:b w:val="0"/>
          <w:sz w:val="22"/>
          <w:szCs w:val="22"/>
        </w:rPr>
        <w:t>Row:</w:t>
      </w:r>
    </w:p>
    <w:p w14:paraId="0E007638" w14:textId="77777777" w:rsidR="00DB75FC" w:rsidRPr="007E11BA" w:rsidRDefault="00DB75FC" w:rsidP="00DF1820">
      <w:pPr>
        <w:pStyle w:val="TexterapportLger"/>
      </w:pPr>
      <w:r w:rsidRPr="007E11BA">
        <w:t>[r1] From surfaces or an object that has the virus on it (</w:t>
      </w:r>
      <w:proofErr w:type="gramStart"/>
      <w:r w:rsidRPr="007E11BA">
        <w:t>i.e.</w:t>
      </w:r>
      <w:proofErr w:type="gramEnd"/>
      <w:r w:rsidRPr="007E11BA">
        <w:t xml:space="preserve"> fomites)</w:t>
      </w:r>
    </w:p>
    <w:p w14:paraId="42C401CF" w14:textId="77777777" w:rsidR="00DB75FC" w:rsidRPr="007E11BA" w:rsidRDefault="00DB75FC" w:rsidP="00DF1820">
      <w:pPr>
        <w:pStyle w:val="TexterapportLger"/>
      </w:pPr>
      <w:r w:rsidRPr="007E11BA">
        <w:t>[r2] From smaller sized respiratory droplets that linger in the air (</w:t>
      </w:r>
      <w:proofErr w:type="gramStart"/>
      <w:r w:rsidRPr="007E11BA">
        <w:t>i.e.</w:t>
      </w:r>
      <w:proofErr w:type="gramEnd"/>
      <w:r w:rsidRPr="007E11BA">
        <w:t xml:space="preserve"> aerosols)</w:t>
      </w:r>
    </w:p>
    <w:p w14:paraId="74863644" w14:textId="77777777" w:rsidR="00DB75FC" w:rsidRPr="007E11BA" w:rsidRDefault="00DB75FC" w:rsidP="00DF1820">
      <w:pPr>
        <w:pStyle w:val="TexterapportLger"/>
      </w:pPr>
      <w:r w:rsidRPr="007E11BA">
        <w:t>[r3] From larger sized respiratory droplets that fall to the ground within seconds or minutes (</w:t>
      </w:r>
      <w:proofErr w:type="gramStart"/>
      <w:r w:rsidRPr="007E11BA">
        <w:t>i.e.</w:t>
      </w:r>
      <w:proofErr w:type="gramEnd"/>
      <w:r w:rsidRPr="007E11BA">
        <w:t xml:space="preserve"> large droplets)</w:t>
      </w:r>
    </w:p>
    <w:p w14:paraId="5BDCC743" w14:textId="77777777" w:rsidR="00DB75FC" w:rsidRPr="007E11BA" w:rsidRDefault="00DB75FC" w:rsidP="00DF1820">
      <w:pPr>
        <w:pStyle w:val="TexterapportLger"/>
      </w:pPr>
      <w:r w:rsidRPr="007E11BA">
        <w:t>[r96] Other</w:t>
      </w:r>
    </w:p>
    <w:p w14:paraId="43821D19" w14:textId="7B1BB47A" w:rsidR="00DB75FC" w:rsidRPr="00BD7523" w:rsidRDefault="00DB75FC" w:rsidP="00DF1820">
      <w:pPr>
        <w:pStyle w:val="TexterapportLger"/>
        <w:sectPr w:rsidR="00DB75FC" w:rsidRPr="00BD7523">
          <w:type w:val="continuous"/>
          <w:pgSz w:w="12240" w:h="15840"/>
          <w:pgMar w:top="1440" w:right="1800" w:bottom="1440" w:left="1800" w:header="0" w:footer="0" w:gutter="0"/>
          <w:cols w:space="720"/>
          <w:formProt w:val="0"/>
        </w:sectPr>
      </w:pPr>
      <w:r w:rsidRPr="007E11BA">
        <w:t>[r98] Don’t Know</w:t>
      </w:r>
    </w:p>
    <w:p w14:paraId="3418944A" w14:textId="4D92A366" w:rsidR="00BD7523" w:rsidRDefault="00BD7523" w:rsidP="00DF1820">
      <w:pPr>
        <w:pStyle w:val="TexterapportLger"/>
        <w:rPr>
          <w:b/>
          <w:bCs/>
        </w:rPr>
      </w:pPr>
      <w:r w:rsidRPr="002D6F29">
        <w:t>[</w:t>
      </w:r>
      <w:r>
        <w:t xml:space="preserve">Wave </w:t>
      </w:r>
      <w:r w:rsidR="000F257F">
        <w:t>9</w:t>
      </w:r>
      <w:r w:rsidR="005E220D">
        <w:t>-10</w:t>
      </w:r>
      <w:r w:rsidR="009C625B">
        <w:t>-11</w:t>
      </w:r>
      <w:r w:rsidR="0039783E">
        <w:t>-12</w:t>
      </w:r>
      <w:r w:rsidR="00E2214E">
        <w:t>-13</w:t>
      </w:r>
      <w:r w:rsidR="00446CC3">
        <w:t>-14</w:t>
      </w:r>
      <w:r w:rsidR="00943C49">
        <w:t>-15</w:t>
      </w:r>
      <w:r w:rsidR="00751B3D">
        <w:t>-16</w:t>
      </w:r>
      <w:r w:rsidRPr="002D6F29">
        <w:t>]</w:t>
      </w:r>
    </w:p>
    <w:p w14:paraId="71A31B53" w14:textId="77777777" w:rsidR="00DB75FC" w:rsidRPr="007E11BA" w:rsidRDefault="00DB75FC" w:rsidP="00DF1820">
      <w:pPr>
        <w:pStyle w:val="TexterapportLger"/>
        <w:rPr>
          <w:b/>
          <w:bCs/>
        </w:rPr>
      </w:pPr>
      <w:r w:rsidRPr="007E11BA">
        <w:t>[E23] Please indicate whether COVID-19 has impacted your financial situation in the following ways:</w:t>
      </w:r>
    </w:p>
    <w:p w14:paraId="195C37CA" w14:textId="77777777" w:rsidR="00DB75FC" w:rsidRPr="007E11BA" w:rsidRDefault="00DB75FC" w:rsidP="00DF1820">
      <w:pPr>
        <w:pStyle w:val="TexterapportLger"/>
      </w:pPr>
      <w:r w:rsidRPr="007E11BA">
        <w:t>Drag the slider to a point on the scale.</w:t>
      </w:r>
    </w:p>
    <w:p w14:paraId="01D504F2" w14:textId="77777777" w:rsidR="00DB75FC" w:rsidRPr="007E11BA" w:rsidRDefault="00DB75FC" w:rsidP="00DF1820">
      <w:pPr>
        <w:pStyle w:val="TexterapportLger"/>
      </w:pPr>
      <w:r w:rsidRPr="007E11BA">
        <w:rPr>
          <w:rStyle w:val="rststyle-strong"/>
          <w:rFonts w:asciiTheme="minorHAnsi" w:hAnsiTheme="minorHAnsi" w:cstheme="minorHAnsi"/>
          <w:b w:val="0"/>
          <w:sz w:val="22"/>
          <w:szCs w:val="22"/>
        </w:rPr>
        <w:t>Row:</w:t>
      </w:r>
    </w:p>
    <w:p w14:paraId="642B731B" w14:textId="77777777" w:rsidR="00DB75FC" w:rsidRPr="007E11BA" w:rsidRDefault="00DB75FC" w:rsidP="00DF1820">
      <w:pPr>
        <w:pStyle w:val="TexterapportLger"/>
      </w:pPr>
      <w:r w:rsidRPr="007E11BA">
        <w:t>[r1] I have struggled to pay my rent or mortgage</w:t>
      </w:r>
    </w:p>
    <w:p w14:paraId="71EBBFAE" w14:textId="77777777" w:rsidR="00DB75FC" w:rsidRPr="007E11BA" w:rsidRDefault="00DB75FC" w:rsidP="00DF1820">
      <w:pPr>
        <w:pStyle w:val="TexterapportLger"/>
      </w:pPr>
      <w:r w:rsidRPr="007E11BA">
        <w:lastRenderedPageBreak/>
        <w:t>[r2] I have struggled to pay for basics and monthly bills</w:t>
      </w:r>
    </w:p>
    <w:p w14:paraId="7C256421" w14:textId="77777777" w:rsidR="00DB75FC" w:rsidRPr="007E11BA" w:rsidRDefault="00DB75FC" w:rsidP="00DF1820">
      <w:pPr>
        <w:pStyle w:val="TexterapportLger"/>
      </w:pPr>
      <w:r w:rsidRPr="007E11BA">
        <w:t>[r3] I have delayed or cancelled my retirement plans</w:t>
      </w:r>
    </w:p>
    <w:p w14:paraId="417F31CF" w14:textId="77777777" w:rsidR="00DB75FC" w:rsidRPr="007E11BA" w:rsidRDefault="00DB75FC" w:rsidP="00DF1820">
      <w:pPr>
        <w:pStyle w:val="TexterapportLger"/>
      </w:pPr>
      <w:r w:rsidRPr="007E11BA">
        <w:t>[r4] I have struggled to save for the future</w:t>
      </w:r>
    </w:p>
    <w:p w14:paraId="47A6BAB9" w14:textId="77777777" w:rsidR="00DB75FC" w:rsidRPr="007E11BA" w:rsidRDefault="00DB75FC" w:rsidP="00DF1820">
      <w:pPr>
        <w:pStyle w:val="TexterapportLger"/>
      </w:pPr>
      <w:r w:rsidRPr="007E11BA">
        <w:t>[r5] I have struggled to pay for non-essential things such as entertainment, hobbies, or other leisure activities</w:t>
      </w:r>
    </w:p>
    <w:p w14:paraId="625633F4" w14:textId="77777777" w:rsidR="00DB75FC" w:rsidRPr="007E11BA" w:rsidRDefault="00DB75FC" w:rsidP="00DF1820">
      <w:pPr>
        <w:pStyle w:val="TexterapportLger"/>
      </w:pPr>
      <w:r w:rsidRPr="007E11BA">
        <w:t>[r6] My adult children have returned home</w:t>
      </w:r>
    </w:p>
    <w:p w14:paraId="2014154C" w14:textId="77777777" w:rsidR="00DB75FC" w:rsidRPr="007E11BA" w:rsidRDefault="00DB75FC" w:rsidP="00DF1820">
      <w:pPr>
        <w:pStyle w:val="TexterapportLger"/>
      </w:pPr>
      <w:r w:rsidRPr="007E11BA">
        <w:t>[r7] I have struggled to pay for expenses related to prevention or protection (e.g., masks, gloves, sanitizer, soap)</w:t>
      </w:r>
    </w:p>
    <w:p w14:paraId="3D81CF8A" w14:textId="77777777" w:rsidR="00DB75FC" w:rsidRPr="007E11BA" w:rsidRDefault="00DB75FC" w:rsidP="00DF1820">
      <w:pPr>
        <w:pStyle w:val="TexterapportLger"/>
      </w:pPr>
      <w:r w:rsidRPr="007E11BA">
        <w:t>[r8] I have struggled to adapt my living space to make it possible to work or learn from home.</w:t>
      </w:r>
    </w:p>
    <w:p w14:paraId="3803AD30" w14:textId="77777777" w:rsidR="00DB75FC" w:rsidRPr="007E11BA" w:rsidRDefault="00DB75FC" w:rsidP="00DF1820">
      <w:pPr>
        <w:pStyle w:val="TexterapportLger"/>
      </w:pPr>
      <w:r w:rsidRPr="007E11BA">
        <w:t>[r9] My children/dependants have been attending school online from home.</w:t>
      </w:r>
    </w:p>
    <w:p w14:paraId="0017CBEE" w14:textId="77777777" w:rsidR="00DB75FC" w:rsidRPr="007E11BA" w:rsidRDefault="00DB75FC" w:rsidP="00DF1820">
      <w:pPr>
        <w:pStyle w:val="TexterapportLger"/>
      </w:pPr>
      <w:r w:rsidRPr="007E11BA">
        <w:rPr>
          <w:rStyle w:val="rststyle-strong"/>
          <w:rFonts w:asciiTheme="minorHAnsi" w:hAnsiTheme="minorHAnsi" w:cstheme="minorHAnsi"/>
          <w:b w:val="0"/>
          <w:sz w:val="22"/>
          <w:szCs w:val="22"/>
        </w:rPr>
        <w:t>Choice:</w:t>
      </w:r>
    </w:p>
    <w:p w14:paraId="2BF7137F" w14:textId="77777777" w:rsidR="00DB75FC" w:rsidRPr="007E11BA" w:rsidRDefault="00DB75FC" w:rsidP="00DF1820">
      <w:pPr>
        <w:pStyle w:val="TexterapportLger"/>
      </w:pPr>
      <w:r w:rsidRPr="007E11BA">
        <w:t>[ch1] 1Strongly disagree</w:t>
      </w:r>
    </w:p>
    <w:p w14:paraId="40B3C528" w14:textId="77777777" w:rsidR="00DB75FC" w:rsidRPr="007E11BA" w:rsidRDefault="00DB75FC" w:rsidP="00DF1820">
      <w:pPr>
        <w:pStyle w:val="TexterapportLger"/>
      </w:pPr>
      <w:r w:rsidRPr="007E11BA">
        <w:t>[ch2] 2</w:t>
      </w:r>
    </w:p>
    <w:p w14:paraId="4B9F64B9" w14:textId="77777777" w:rsidR="00DB75FC" w:rsidRPr="007E11BA" w:rsidRDefault="00DB75FC" w:rsidP="00DF1820">
      <w:pPr>
        <w:pStyle w:val="TexterapportLger"/>
      </w:pPr>
      <w:r w:rsidRPr="007E11BA">
        <w:t>[ch3] 3</w:t>
      </w:r>
    </w:p>
    <w:p w14:paraId="3CE7FB34" w14:textId="77777777" w:rsidR="00DB75FC" w:rsidRPr="007E11BA" w:rsidRDefault="00DB75FC" w:rsidP="00DF1820">
      <w:pPr>
        <w:pStyle w:val="TexterapportLger"/>
      </w:pPr>
      <w:r w:rsidRPr="007E11BA">
        <w:t>[ch4] 4</w:t>
      </w:r>
    </w:p>
    <w:p w14:paraId="2A9CC63F" w14:textId="77777777" w:rsidR="00DB75FC" w:rsidRPr="007E11BA" w:rsidRDefault="00DB75FC" w:rsidP="00DF1820">
      <w:pPr>
        <w:pStyle w:val="TexterapportLger"/>
      </w:pPr>
      <w:r w:rsidRPr="007E11BA">
        <w:t>[ch5] 5</w:t>
      </w:r>
    </w:p>
    <w:p w14:paraId="5B6E15E2" w14:textId="77777777" w:rsidR="00DB75FC" w:rsidRPr="007E11BA" w:rsidRDefault="00DB75FC" w:rsidP="00DF1820">
      <w:pPr>
        <w:pStyle w:val="TexterapportLger"/>
      </w:pPr>
      <w:r w:rsidRPr="007E11BA">
        <w:t>[ch6] 6</w:t>
      </w:r>
    </w:p>
    <w:p w14:paraId="294A6561" w14:textId="77777777" w:rsidR="00DB75FC" w:rsidRPr="007E11BA" w:rsidRDefault="00DB75FC" w:rsidP="00DF1820">
      <w:pPr>
        <w:pStyle w:val="TexterapportLger"/>
      </w:pPr>
      <w:r w:rsidRPr="007E11BA">
        <w:t>[ch7] 7Strongly agree</w:t>
      </w:r>
    </w:p>
    <w:p w14:paraId="262011C2" w14:textId="77777777" w:rsidR="00DB75FC" w:rsidRPr="007E11BA" w:rsidRDefault="00DB75FC" w:rsidP="00DF1820">
      <w:pPr>
        <w:pStyle w:val="TexterapportLger"/>
      </w:pPr>
      <w:r w:rsidRPr="007E11BA">
        <w:t>[ch8] Doesn’t apply</w:t>
      </w:r>
    </w:p>
    <w:p w14:paraId="783C41F7" w14:textId="77777777" w:rsidR="00DB75FC" w:rsidRPr="007E11BA" w:rsidRDefault="00DB75FC" w:rsidP="00DF1820">
      <w:pPr>
        <w:pStyle w:val="TexterapportLger"/>
        <w:sectPr w:rsidR="00DB75FC" w:rsidRPr="007E11BA">
          <w:type w:val="continuous"/>
          <w:pgSz w:w="12240" w:h="15840"/>
          <w:pgMar w:top="1440" w:right="1800" w:bottom="1440" w:left="1800" w:header="0" w:footer="0" w:gutter="0"/>
          <w:cols w:space="720"/>
          <w:formProt w:val="0"/>
        </w:sectPr>
      </w:pPr>
    </w:p>
    <w:p w14:paraId="456E8204" w14:textId="2677A9AB" w:rsidR="000C22BF" w:rsidRDefault="000C22BF" w:rsidP="00DF1820">
      <w:pPr>
        <w:pStyle w:val="TexterapportLger"/>
        <w:rPr>
          <w:b/>
          <w:bCs/>
        </w:rPr>
      </w:pPr>
      <w:r w:rsidRPr="002D6F29">
        <w:t>[</w:t>
      </w:r>
      <w:r>
        <w:t xml:space="preserve">Wave </w:t>
      </w:r>
      <w:r w:rsidR="00821F0D">
        <w:t>9</w:t>
      </w:r>
      <w:r w:rsidR="005E220D">
        <w:t>-10</w:t>
      </w:r>
      <w:r w:rsidR="00222C46">
        <w:t>-11</w:t>
      </w:r>
      <w:r w:rsidR="0039783E">
        <w:t>-12</w:t>
      </w:r>
      <w:r w:rsidR="00E2214E">
        <w:t>-13</w:t>
      </w:r>
      <w:r w:rsidR="00446CC3">
        <w:t>-14</w:t>
      </w:r>
      <w:r w:rsidRPr="002D6F29">
        <w:t>]</w:t>
      </w:r>
    </w:p>
    <w:p w14:paraId="3ABB89B5" w14:textId="2FDB188F" w:rsidR="00DB75FC" w:rsidRPr="007E11BA" w:rsidRDefault="00DB75FC" w:rsidP="00DF1820">
      <w:pPr>
        <w:pStyle w:val="TexterapportLger"/>
        <w:rPr>
          <w:b/>
          <w:bCs/>
        </w:rPr>
      </w:pPr>
      <w:r w:rsidRPr="007E11BA">
        <w:t>[E7] When it comes to travel restrictions introduced by the government in response to COVID-19, do you think:</w:t>
      </w:r>
    </w:p>
    <w:p w14:paraId="2D06014B" w14:textId="77777777" w:rsidR="00DB75FC" w:rsidRPr="007E11BA" w:rsidRDefault="00DB75FC" w:rsidP="00DF1820">
      <w:pPr>
        <w:pStyle w:val="TexterapportLger"/>
      </w:pPr>
      <w:r w:rsidRPr="007E11BA">
        <w:rPr>
          <w:rStyle w:val="rststyle-strong"/>
          <w:rFonts w:asciiTheme="minorHAnsi" w:hAnsiTheme="minorHAnsi" w:cstheme="minorHAnsi"/>
          <w:b w:val="0"/>
          <w:sz w:val="22"/>
          <w:szCs w:val="22"/>
        </w:rPr>
        <w:t>Column:</w:t>
      </w:r>
    </w:p>
    <w:p w14:paraId="5A6C634D" w14:textId="77777777" w:rsidR="00DB75FC" w:rsidRPr="007E11BA" w:rsidRDefault="00DB75FC" w:rsidP="00DF1820">
      <w:pPr>
        <w:pStyle w:val="TexterapportLger"/>
      </w:pPr>
      <w:r w:rsidRPr="007E11BA">
        <w:t>[c5] Should end now</w:t>
      </w:r>
    </w:p>
    <w:p w14:paraId="0B2A5EA3" w14:textId="77777777" w:rsidR="00DB75FC" w:rsidRPr="007E11BA" w:rsidRDefault="00DB75FC" w:rsidP="00DF1820">
      <w:pPr>
        <w:pStyle w:val="TexterapportLger"/>
      </w:pPr>
      <w:r w:rsidRPr="007E11BA">
        <w:t xml:space="preserve">[c1] Should </w:t>
      </w:r>
      <w:proofErr w:type="gramStart"/>
      <w:r w:rsidRPr="007E11BA">
        <w:t>actually end</w:t>
      </w:r>
      <w:proofErr w:type="gramEnd"/>
      <w:r w:rsidRPr="007E11BA">
        <w:t xml:space="preserve"> in 30 days or sooner</w:t>
      </w:r>
    </w:p>
    <w:p w14:paraId="737D48A3" w14:textId="77777777" w:rsidR="00DB75FC" w:rsidRPr="007E11BA" w:rsidRDefault="00DB75FC" w:rsidP="00DF1820">
      <w:pPr>
        <w:pStyle w:val="TexterapportLger"/>
      </w:pPr>
      <w:r w:rsidRPr="007E11BA">
        <w:t>[c2] Should be extended for a few additional weeks (1 to 3 weeks)</w:t>
      </w:r>
    </w:p>
    <w:p w14:paraId="2858829D" w14:textId="77777777" w:rsidR="00DB75FC" w:rsidRPr="007E11BA" w:rsidRDefault="00DB75FC" w:rsidP="00DF1820">
      <w:pPr>
        <w:pStyle w:val="TexterapportLger"/>
      </w:pPr>
      <w:r w:rsidRPr="007E11BA">
        <w:lastRenderedPageBreak/>
        <w:t>[c3] Should be extended for a few extra months (1 to 6 months more)</w:t>
      </w:r>
    </w:p>
    <w:p w14:paraId="66977C00" w14:textId="77777777" w:rsidR="00DB75FC" w:rsidRPr="007E11BA" w:rsidRDefault="00DB75FC" w:rsidP="00DF1820">
      <w:pPr>
        <w:pStyle w:val="TexterapportLger"/>
      </w:pPr>
      <w:r w:rsidRPr="007E11BA">
        <w:t>[c4] Should be extended for several additional months (more than 6 months)</w:t>
      </w:r>
    </w:p>
    <w:p w14:paraId="5C7D0A54" w14:textId="77777777" w:rsidR="00DB75FC" w:rsidRPr="007E11BA" w:rsidRDefault="00DB75FC" w:rsidP="00DF1820">
      <w:pPr>
        <w:pStyle w:val="TexterapportLger"/>
      </w:pPr>
      <w:r w:rsidRPr="007E11BA">
        <w:t>[c6] This measure has already ended</w:t>
      </w:r>
    </w:p>
    <w:p w14:paraId="44021BCC" w14:textId="77777777" w:rsidR="00DB75FC" w:rsidRPr="007E11BA" w:rsidRDefault="00DB75FC" w:rsidP="00DF1820">
      <w:pPr>
        <w:pStyle w:val="TexterapportLger"/>
      </w:pPr>
      <w:r w:rsidRPr="007E11BA">
        <w:t>[c98] Don't know</w:t>
      </w:r>
    </w:p>
    <w:p w14:paraId="1FF12E70" w14:textId="77777777" w:rsidR="00DB75FC" w:rsidRPr="007E11BA" w:rsidRDefault="00DB75FC" w:rsidP="00DF1820">
      <w:pPr>
        <w:pStyle w:val="TexterapportLger"/>
      </w:pPr>
      <w:r w:rsidRPr="007E11BA">
        <w:rPr>
          <w:rStyle w:val="rststyle-strong"/>
          <w:rFonts w:asciiTheme="minorHAnsi" w:hAnsiTheme="minorHAnsi" w:cstheme="minorHAnsi"/>
          <w:b w:val="0"/>
          <w:sz w:val="22"/>
          <w:szCs w:val="22"/>
        </w:rPr>
        <w:t>Row:</w:t>
      </w:r>
    </w:p>
    <w:p w14:paraId="028F438D" w14:textId="77777777" w:rsidR="00DB75FC" w:rsidRPr="007E11BA" w:rsidRDefault="00DB75FC" w:rsidP="00DF1820">
      <w:pPr>
        <w:pStyle w:val="TexterapportLger"/>
      </w:pPr>
      <w:r w:rsidRPr="007E11BA">
        <w:t>[r1] Closing of schools and daycare centres</w:t>
      </w:r>
    </w:p>
    <w:p w14:paraId="4D1F28ED" w14:textId="77777777" w:rsidR="00DB75FC" w:rsidRPr="007E11BA" w:rsidRDefault="00DB75FC" w:rsidP="00DF1820">
      <w:pPr>
        <w:pStyle w:val="TexterapportLger"/>
      </w:pPr>
      <w:r w:rsidRPr="007E11BA">
        <w:t>[r2] Closing of non-essential services</w:t>
      </w:r>
    </w:p>
    <w:p w14:paraId="3F71E87D" w14:textId="77777777" w:rsidR="00DB75FC" w:rsidRPr="007E11BA" w:rsidRDefault="00DB75FC" w:rsidP="00DF1820">
      <w:pPr>
        <w:pStyle w:val="TexterapportLger"/>
      </w:pPr>
      <w:r w:rsidRPr="007E11BA">
        <w:t>[r3] Physical distancing (staying 2 meters away from others)</w:t>
      </w:r>
    </w:p>
    <w:p w14:paraId="0FF0CC78" w14:textId="77777777" w:rsidR="00DB75FC" w:rsidRPr="007E11BA" w:rsidRDefault="00DB75FC" w:rsidP="00DF1820">
      <w:pPr>
        <w:pStyle w:val="TexterapportLger"/>
      </w:pPr>
      <w:r w:rsidRPr="007E11BA">
        <w:t>[r4] Restricting access to long-term care facilities</w:t>
      </w:r>
    </w:p>
    <w:p w14:paraId="23E0CEE5" w14:textId="77777777" w:rsidR="00DB75FC" w:rsidRPr="007E11BA" w:rsidRDefault="00DB75FC" w:rsidP="00DF1820">
      <w:pPr>
        <w:pStyle w:val="TexterapportLger"/>
      </w:pPr>
      <w:r w:rsidRPr="007E11BA">
        <w:t>[r5] Closing of outdoor spaces (e.g., parks and beaches)</w:t>
      </w:r>
    </w:p>
    <w:p w14:paraId="026DDC9F" w14:textId="77777777" w:rsidR="00DB75FC" w:rsidRPr="007E11BA" w:rsidRDefault="00DB75FC" w:rsidP="00DF1820">
      <w:pPr>
        <w:pStyle w:val="TexterapportLger"/>
      </w:pPr>
      <w:r w:rsidRPr="007E11BA">
        <w:t>[r6] Cancelling large gatherings (e.g., festivals, conferences, sporting events)</w:t>
      </w:r>
    </w:p>
    <w:p w14:paraId="4BB5606E" w14:textId="77777777" w:rsidR="00DB75FC" w:rsidRPr="007E11BA" w:rsidRDefault="00DB75FC" w:rsidP="00DF1820">
      <w:pPr>
        <w:pStyle w:val="TexterapportLger"/>
      </w:pPr>
      <w:r w:rsidRPr="007E11BA">
        <w:t>[r7] International travel restrictions (not including the US)</w:t>
      </w:r>
    </w:p>
    <w:p w14:paraId="08413D4D" w14:textId="77777777" w:rsidR="00DB75FC" w:rsidRPr="007E11BA" w:rsidRDefault="00DB75FC" w:rsidP="00DF1820">
      <w:pPr>
        <w:pStyle w:val="TexterapportLger"/>
      </w:pPr>
      <w:r w:rsidRPr="007E11BA">
        <w:t>[r8] The closure of the Canada/U.S. border</w:t>
      </w:r>
    </w:p>
    <w:p w14:paraId="49D95537" w14:textId="77777777" w:rsidR="00DB75FC" w:rsidRPr="007E11BA" w:rsidRDefault="00DB75FC" w:rsidP="00DF1820">
      <w:pPr>
        <w:pStyle w:val="TexterapportLger"/>
      </w:pPr>
      <w:r w:rsidRPr="007E11BA">
        <w:t>[r9] Restricting travel abroad (i.e., outside of North America)</w:t>
      </w:r>
    </w:p>
    <w:p w14:paraId="31A6F932" w14:textId="77777777" w:rsidR="00DB75FC" w:rsidRPr="007E11BA" w:rsidRDefault="00DB75FC" w:rsidP="00DF1820">
      <w:pPr>
        <w:pStyle w:val="TexterapportLger"/>
      </w:pPr>
      <w:r w:rsidRPr="007E11BA">
        <w:t>[r10] Restricting domestic travel (i.e., inter-provincial/territorial)</w:t>
      </w:r>
    </w:p>
    <w:p w14:paraId="7DAF0535" w14:textId="77777777" w:rsidR="00DB75FC" w:rsidRPr="007E11BA" w:rsidRDefault="00DB75FC" w:rsidP="00DF1820">
      <w:pPr>
        <w:pStyle w:val="TexterapportLger"/>
        <w:sectPr w:rsidR="00DB75FC" w:rsidRPr="007E11BA">
          <w:type w:val="continuous"/>
          <w:pgSz w:w="12240" w:h="15840"/>
          <w:pgMar w:top="1440" w:right="1800" w:bottom="1440" w:left="1800" w:header="0" w:footer="0" w:gutter="0"/>
          <w:cols w:space="720"/>
          <w:formProt w:val="0"/>
        </w:sectPr>
      </w:pPr>
    </w:p>
    <w:p w14:paraId="2651D8D9" w14:textId="609D7CFF" w:rsidR="00821F0D" w:rsidRDefault="00821F0D" w:rsidP="00DF1820">
      <w:pPr>
        <w:pStyle w:val="TexterapportLger"/>
        <w:rPr>
          <w:b/>
          <w:bCs/>
        </w:rPr>
      </w:pPr>
      <w:r w:rsidRPr="002D6F29">
        <w:t>[</w:t>
      </w:r>
      <w:r>
        <w:t>Wave 9</w:t>
      </w:r>
      <w:r w:rsidR="00002188">
        <w:t>-10</w:t>
      </w:r>
      <w:r w:rsidR="003B11CF">
        <w:t>-11</w:t>
      </w:r>
      <w:r w:rsidR="0039783E">
        <w:t>-12</w:t>
      </w:r>
      <w:r w:rsidR="00E2214E">
        <w:t>-13</w:t>
      </w:r>
      <w:r w:rsidR="00446CC3">
        <w:t>-14</w:t>
      </w:r>
      <w:r w:rsidRPr="002D6F29">
        <w:t>]</w:t>
      </w:r>
    </w:p>
    <w:p w14:paraId="3E67B8DE" w14:textId="77777777" w:rsidR="00DB75FC" w:rsidRPr="007E11BA" w:rsidRDefault="00DB75FC" w:rsidP="00DF1820">
      <w:pPr>
        <w:pStyle w:val="TexterapportLger"/>
        <w:rPr>
          <w:b/>
          <w:bCs/>
        </w:rPr>
      </w:pPr>
      <w:r w:rsidRPr="007E11BA">
        <w:t>[E34] How comfortable would you be if Canada started allowing more travel from the following countries?</w:t>
      </w:r>
    </w:p>
    <w:p w14:paraId="2AF5899B" w14:textId="77777777" w:rsidR="00DB75FC" w:rsidRPr="007E11BA" w:rsidRDefault="00DB75FC" w:rsidP="00DF1820">
      <w:pPr>
        <w:pStyle w:val="TexterapportLger"/>
      </w:pPr>
      <w:r w:rsidRPr="007E11BA">
        <w:t>Drag the slider to a point on the scale.</w:t>
      </w:r>
    </w:p>
    <w:p w14:paraId="28ACBFD3" w14:textId="77777777" w:rsidR="00DB75FC" w:rsidRPr="007E11BA" w:rsidRDefault="00DB75FC" w:rsidP="00DF1820">
      <w:pPr>
        <w:pStyle w:val="TexterapportLger"/>
      </w:pPr>
      <w:r w:rsidRPr="007E11BA">
        <w:rPr>
          <w:rStyle w:val="rststyle-strong"/>
          <w:rFonts w:asciiTheme="minorHAnsi" w:hAnsiTheme="minorHAnsi" w:cstheme="minorHAnsi"/>
          <w:b w:val="0"/>
          <w:sz w:val="22"/>
          <w:szCs w:val="22"/>
        </w:rPr>
        <w:t>Row:</w:t>
      </w:r>
    </w:p>
    <w:p w14:paraId="0647C431" w14:textId="77777777" w:rsidR="00DB75FC" w:rsidRPr="007E11BA" w:rsidRDefault="00DB75FC" w:rsidP="00DF1820">
      <w:pPr>
        <w:pStyle w:val="TexterapportLger"/>
      </w:pPr>
      <w:r w:rsidRPr="007E11BA">
        <w:t>[r1] England/United Kingdom</w:t>
      </w:r>
    </w:p>
    <w:p w14:paraId="0A3E4AAB" w14:textId="77777777" w:rsidR="00DB75FC" w:rsidRPr="007E11BA" w:rsidRDefault="00DB75FC" w:rsidP="00DF1820">
      <w:pPr>
        <w:pStyle w:val="TexterapportLger"/>
      </w:pPr>
      <w:r w:rsidRPr="007E11BA">
        <w:t>[r2] Germany</w:t>
      </w:r>
    </w:p>
    <w:p w14:paraId="12C344CF" w14:textId="77777777" w:rsidR="00DB75FC" w:rsidRPr="007E11BA" w:rsidRDefault="00DB75FC" w:rsidP="00DF1820">
      <w:pPr>
        <w:pStyle w:val="TexterapportLger"/>
        <w:rPr>
          <w:lang w:val="fr-CA"/>
        </w:rPr>
      </w:pPr>
      <w:r w:rsidRPr="007E11BA">
        <w:rPr>
          <w:lang w:val="fr-CA"/>
        </w:rPr>
        <w:t>[</w:t>
      </w:r>
      <w:proofErr w:type="gramStart"/>
      <w:r w:rsidRPr="007E11BA">
        <w:rPr>
          <w:lang w:val="fr-CA"/>
        </w:rPr>
        <w:t>r</w:t>
      </w:r>
      <w:proofErr w:type="gramEnd"/>
      <w:r w:rsidRPr="007E11BA">
        <w:rPr>
          <w:lang w:val="fr-CA"/>
        </w:rPr>
        <w:t xml:space="preserve">3] </w:t>
      </w:r>
      <w:proofErr w:type="spellStart"/>
      <w:r w:rsidRPr="007E11BA">
        <w:rPr>
          <w:lang w:val="fr-CA"/>
        </w:rPr>
        <w:t>Australia</w:t>
      </w:r>
      <w:proofErr w:type="spellEnd"/>
    </w:p>
    <w:p w14:paraId="68338600" w14:textId="77777777" w:rsidR="00DB75FC" w:rsidRPr="007E11BA" w:rsidRDefault="00DB75FC" w:rsidP="00DF1820">
      <w:pPr>
        <w:pStyle w:val="TexterapportLger"/>
        <w:rPr>
          <w:lang w:val="fr-CA"/>
        </w:rPr>
      </w:pPr>
      <w:r w:rsidRPr="007E11BA">
        <w:rPr>
          <w:lang w:val="fr-CA"/>
        </w:rPr>
        <w:t>[</w:t>
      </w:r>
      <w:proofErr w:type="gramStart"/>
      <w:r w:rsidRPr="007E11BA">
        <w:rPr>
          <w:lang w:val="fr-CA"/>
        </w:rPr>
        <w:t>r</w:t>
      </w:r>
      <w:proofErr w:type="gramEnd"/>
      <w:r w:rsidRPr="007E11BA">
        <w:rPr>
          <w:lang w:val="fr-CA"/>
        </w:rPr>
        <w:t>4] Japan</w:t>
      </w:r>
    </w:p>
    <w:p w14:paraId="1BA88ECF" w14:textId="77777777" w:rsidR="00DB75FC" w:rsidRPr="007E11BA" w:rsidRDefault="00DB75FC" w:rsidP="00DF1820">
      <w:pPr>
        <w:pStyle w:val="TexterapportLger"/>
        <w:rPr>
          <w:lang w:val="fr-CA"/>
        </w:rPr>
      </w:pPr>
      <w:r w:rsidRPr="007E11BA">
        <w:rPr>
          <w:lang w:val="fr-CA"/>
        </w:rPr>
        <w:t>[</w:t>
      </w:r>
      <w:proofErr w:type="gramStart"/>
      <w:r w:rsidRPr="007E11BA">
        <w:rPr>
          <w:lang w:val="fr-CA"/>
        </w:rPr>
        <w:t>r</w:t>
      </w:r>
      <w:proofErr w:type="gramEnd"/>
      <w:r w:rsidRPr="007E11BA">
        <w:rPr>
          <w:lang w:val="fr-CA"/>
        </w:rPr>
        <w:t>5] France</w:t>
      </w:r>
    </w:p>
    <w:p w14:paraId="2C7B68C0" w14:textId="77777777" w:rsidR="00DB75FC" w:rsidRPr="007E11BA" w:rsidRDefault="00DB75FC" w:rsidP="00DF1820">
      <w:pPr>
        <w:pStyle w:val="TexterapportLger"/>
      </w:pPr>
      <w:r w:rsidRPr="007E11BA">
        <w:t>[r6] China</w:t>
      </w:r>
    </w:p>
    <w:p w14:paraId="156E6784" w14:textId="77777777" w:rsidR="00DB75FC" w:rsidRPr="007E11BA" w:rsidRDefault="00DB75FC" w:rsidP="00DF1820">
      <w:pPr>
        <w:pStyle w:val="TexterapportLger"/>
      </w:pPr>
      <w:r w:rsidRPr="007E11BA">
        <w:lastRenderedPageBreak/>
        <w:t>[r7] South Korea</w:t>
      </w:r>
    </w:p>
    <w:p w14:paraId="4785FDA8" w14:textId="77777777" w:rsidR="00DB75FC" w:rsidRPr="007E11BA" w:rsidRDefault="00DB75FC" w:rsidP="00DF1820">
      <w:pPr>
        <w:pStyle w:val="TexterapportLger"/>
      </w:pPr>
      <w:r w:rsidRPr="007E11BA">
        <w:t>[r8] India</w:t>
      </w:r>
    </w:p>
    <w:p w14:paraId="7A60F38A" w14:textId="77777777" w:rsidR="00DB75FC" w:rsidRPr="007E11BA" w:rsidRDefault="00DB75FC" w:rsidP="00DF1820">
      <w:pPr>
        <w:pStyle w:val="TexterapportLger"/>
      </w:pPr>
      <w:r w:rsidRPr="007E11BA">
        <w:t>[r9] Mexico</w:t>
      </w:r>
    </w:p>
    <w:p w14:paraId="746BE958" w14:textId="77777777" w:rsidR="00DB75FC" w:rsidRPr="007E11BA" w:rsidRDefault="00DB75FC" w:rsidP="00DF1820">
      <w:pPr>
        <w:pStyle w:val="TexterapportLger"/>
      </w:pPr>
      <w:r w:rsidRPr="007E11BA">
        <w:t>[r10] Brazil</w:t>
      </w:r>
    </w:p>
    <w:p w14:paraId="6AE3CAAE" w14:textId="77777777" w:rsidR="00DB75FC" w:rsidRPr="007E11BA" w:rsidRDefault="00DB75FC" w:rsidP="00DF1820">
      <w:pPr>
        <w:pStyle w:val="TexterapportLger"/>
      </w:pPr>
      <w:r w:rsidRPr="007E11BA">
        <w:t>[r11] United States</w:t>
      </w:r>
    </w:p>
    <w:p w14:paraId="3FE35CD6" w14:textId="77777777" w:rsidR="00DB75FC" w:rsidRPr="007E11BA" w:rsidRDefault="00DB75FC" w:rsidP="00DF1820">
      <w:pPr>
        <w:pStyle w:val="TexterapportLger"/>
      </w:pPr>
      <w:r w:rsidRPr="007E11BA">
        <w:rPr>
          <w:rStyle w:val="rststyle-strong"/>
          <w:rFonts w:asciiTheme="minorHAnsi" w:hAnsiTheme="minorHAnsi" w:cstheme="minorHAnsi"/>
          <w:b w:val="0"/>
          <w:sz w:val="22"/>
          <w:szCs w:val="22"/>
        </w:rPr>
        <w:t>Choice:</w:t>
      </w:r>
    </w:p>
    <w:p w14:paraId="106D5FAD" w14:textId="77777777" w:rsidR="00DB75FC" w:rsidRPr="007E11BA" w:rsidRDefault="00DB75FC" w:rsidP="00DF1820">
      <w:pPr>
        <w:pStyle w:val="TexterapportLger"/>
      </w:pPr>
      <w:r w:rsidRPr="007E11BA">
        <w:t>[ch1] 1Not at all comfortable</w:t>
      </w:r>
    </w:p>
    <w:p w14:paraId="4EFC32D5" w14:textId="77777777" w:rsidR="00DB75FC" w:rsidRPr="007E11BA" w:rsidRDefault="00DB75FC" w:rsidP="00DF1820">
      <w:pPr>
        <w:pStyle w:val="TexterapportLger"/>
      </w:pPr>
      <w:r w:rsidRPr="007E11BA">
        <w:t>[ch2] 2</w:t>
      </w:r>
    </w:p>
    <w:p w14:paraId="3C36FE0E" w14:textId="77777777" w:rsidR="00DB75FC" w:rsidRPr="007E11BA" w:rsidRDefault="00DB75FC" w:rsidP="00DF1820">
      <w:pPr>
        <w:pStyle w:val="TexterapportLger"/>
      </w:pPr>
      <w:r w:rsidRPr="007E11BA">
        <w:t>[ch3] 3</w:t>
      </w:r>
    </w:p>
    <w:p w14:paraId="24BD2F69" w14:textId="77777777" w:rsidR="00DB75FC" w:rsidRPr="007E11BA" w:rsidRDefault="00DB75FC" w:rsidP="00DF1820">
      <w:pPr>
        <w:pStyle w:val="TexterapportLger"/>
      </w:pPr>
      <w:r w:rsidRPr="007E11BA">
        <w:t>[ch4] 4</w:t>
      </w:r>
    </w:p>
    <w:p w14:paraId="08D09E33" w14:textId="77777777" w:rsidR="00DB75FC" w:rsidRPr="007E11BA" w:rsidRDefault="00DB75FC" w:rsidP="00DF1820">
      <w:pPr>
        <w:pStyle w:val="TexterapportLger"/>
      </w:pPr>
      <w:r w:rsidRPr="007E11BA">
        <w:t>[ch5] 5</w:t>
      </w:r>
    </w:p>
    <w:p w14:paraId="4651AFD7" w14:textId="77777777" w:rsidR="00DB75FC" w:rsidRPr="007E11BA" w:rsidRDefault="00DB75FC" w:rsidP="00DF1820">
      <w:pPr>
        <w:pStyle w:val="TexterapportLger"/>
      </w:pPr>
      <w:r w:rsidRPr="007E11BA">
        <w:t>[ch6] 6</w:t>
      </w:r>
    </w:p>
    <w:p w14:paraId="46D3B67A" w14:textId="77777777" w:rsidR="00DB75FC" w:rsidRPr="007E11BA" w:rsidRDefault="00DB75FC" w:rsidP="00DF1820">
      <w:pPr>
        <w:pStyle w:val="TexterapportLger"/>
      </w:pPr>
      <w:r w:rsidRPr="007E11BA">
        <w:t>[ch7] 7Very comfortable</w:t>
      </w:r>
    </w:p>
    <w:p w14:paraId="49B2834C" w14:textId="77777777" w:rsidR="00DB75FC" w:rsidRPr="007E11BA" w:rsidRDefault="00DB75FC" w:rsidP="00DF1820">
      <w:pPr>
        <w:pStyle w:val="TexterapportLger"/>
        <w:sectPr w:rsidR="00DB75FC" w:rsidRPr="007E11BA">
          <w:type w:val="continuous"/>
          <w:pgSz w:w="12240" w:h="15840"/>
          <w:pgMar w:top="1440" w:right="1800" w:bottom="1440" w:left="1800" w:header="0" w:footer="0" w:gutter="0"/>
          <w:cols w:space="720"/>
          <w:formProt w:val="0"/>
        </w:sectPr>
      </w:pPr>
    </w:p>
    <w:p w14:paraId="2F908F26" w14:textId="68F5B9DF" w:rsidR="00002188" w:rsidRDefault="00002188" w:rsidP="00DF1820">
      <w:pPr>
        <w:pStyle w:val="TexterapportLger"/>
        <w:rPr>
          <w:b/>
          <w:bCs/>
        </w:rPr>
      </w:pPr>
      <w:r w:rsidRPr="002D6F29">
        <w:t>[</w:t>
      </w:r>
      <w:r>
        <w:t>Wave 10</w:t>
      </w:r>
      <w:r w:rsidR="004502FB">
        <w:t>-11</w:t>
      </w:r>
      <w:r w:rsidRPr="002D6F29">
        <w:t>]</w:t>
      </w:r>
    </w:p>
    <w:p w14:paraId="6063D3C6" w14:textId="77777777" w:rsidR="00DB75FC" w:rsidRPr="007E11BA" w:rsidRDefault="00DB75FC" w:rsidP="00DF1820">
      <w:pPr>
        <w:pStyle w:val="TexterapportLger"/>
        <w:rPr>
          <w:b/>
          <w:bCs/>
        </w:rPr>
      </w:pPr>
      <w:r w:rsidRPr="007E11BA">
        <w:t xml:space="preserve">[E34b] In general, how comfortable </w:t>
      </w:r>
      <w:proofErr w:type="gramStart"/>
      <w:r w:rsidRPr="007E11BA">
        <w:t>would you</w:t>
      </w:r>
      <w:proofErr w:type="gramEnd"/>
      <w:r w:rsidRPr="007E11BA">
        <w:t xml:space="preserve"> be if Canada started allowing more travellers into Canada where the trip was primarily for:</w:t>
      </w:r>
    </w:p>
    <w:p w14:paraId="18628927" w14:textId="77777777" w:rsidR="00DB75FC" w:rsidRPr="007E11BA" w:rsidRDefault="00DB75FC" w:rsidP="00DF1820">
      <w:pPr>
        <w:pStyle w:val="TexterapportLger"/>
      </w:pPr>
      <w:r w:rsidRPr="007E11BA">
        <w:t>Drag the slider to a point on the scale.</w:t>
      </w:r>
    </w:p>
    <w:p w14:paraId="17346806" w14:textId="77777777" w:rsidR="00DB75FC" w:rsidRPr="007E11BA" w:rsidRDefault="00DB75FC" w:rsidP="00DF1820">
      <w:pPr>
        <w:pStyle w:val="TexterapportLger"/>
      </w:pPr>
      <w:r w:rsidRPr="007E11BA">
        <w:rPr>
          <w:rStyle w:val="rststyle-strong"/>
          <w:rFonts w:asciiTheme="minorHAnsi" w:hAnsiTheme="minorHAnsi" w:cstheme="minorHAnsi"/>
          <w:b w:val="0"/>
          <w:sz w:val="22"/>
          <w:szCs w:val="22"/>
        </w:rPr>
        <w:t>Row:</w:t>
      </w:r>
    </w:p>
    <w:p w14:paraId="50877343" w14:textId="77777777" w:rsidR="00DB75FC" w:rsidRPr="007E11BA" w:rsidRDefault="00DB75FC" w:rsidP="00DF1820">
      <w:pPr>
        <w:pStyle w:val="TexterapportLger"/>
      </w:pPr>
      <w:r w:rsidRPr="007E11BA">
        <w:t>[r1] Study purposes</w:t>
      </w:r>
    </w:p>
    <w:p w14:paraId="775DBD4F" w14:textId="77777777" w:rsidR="00DB75FC" w:rsidRPr="007E11BA" w:rsidRDefault="00DB75FC" w:rsidP="00DF1820">
      <w:pPr>
        <w:pStyle w:val="TexterapportLger"/>
      </w:pPr>
      <w:r w:rsidRPr="007E11BA">
        <w:t>[r2] Business purposes</w:t>
      </w:r>
    </w:p>
    <w:p w14:paraId="62347616" w14:textId="77777777" w:rsidR="00DB75FC" w:rsidRPr="007E11BA" w:rsidRDefault="00DB75FC" w:rsidP="00DF1820">
      <w:pPr>
        <w:pStyle w:val="TexterapportLger"/>
      </w:pPr>
      <w:r w:rsidRPr="007E11BA">
        <w:t>[r3] Personal purposes (e.g., visiting friends and family, tourism, etc.)</w:t>
      </w:r>
    </w:p>
    <w:p w14:paraId="11A30389" w14:textId="77777777" w:rsidR="00DB75FC" w:rsidRPr="007E11BA" w:rsidRDefault="00DB75FC" w:rsidP="00DF1820">
      <w:pPr>
        <w:pStyle w:val="TexterapportLger"/>
      </w:pPr>
      <w:r w:rsidRPr="007E11BA">
        <w:rPr>
          <w:rStyle w:val="rststyle-strong"/>
          <w:rFonts w:asciiTheme="minorHAnsi" w:hAnsiTheme="minorHAnsi" w:cstheme="minorHAnsi"/>
          <w:b w:val="0"/>
          <w:sz w:val="22"/>
          <w:szCs w:val="22"/>
        </w:rPr>
        <w:t>Choice:</w:t>
      </w:r>
    </w:p>
    <w:p w14:paraId="35CB5492" w14:textId="77777777" w:rsidR="00DB75FC" w:rsidRPr="007E11BA" w:rsidRDefault="00DB75FC" w:rsidP="00DF1820">
      <w:pPr>
        <w:pStyle w:val="TexterapportLger"/>
      </w:pPr>
      <w:r w:rsidRPr="007E11BA">
        <w:t>[ch1] 1Not at all comfortable</w:t>
      </w:r>
    </w:p>
    <w:p w14:paraId="5478288C" w14:textId="77777777" w:rsidR="00DB75FC" w:rsidRPr="007E11BA" w:rsidRDefault="00DB75FC" w:rsidP="00DF1820">
      <w:pPr>
        <w:pStyle w:val="TexterapportLger"/>
      </w:pPr>
      <w:r w:rsidRPr="007E11BA">
        <w:t>[ch2] 2</w:t>
      </w:r>
    </w:p>
    <w:p w14:paraId="20B875F4" w14:textId="77777777" w:rsidR="00DB75FC" w:rsidRPr="007E11BA" w:rsidRDefault="00DB75FC" w:rsidP="00DF1820">
      <w:pPr>
        <w:pStyle w:val="TexterapportLger"/>
      </w:pPr>
      <w:r w:rsidRPr="007E11BA">
        <w:t>[ch3] 3</w:t>
      </w:r>
    </w:p>
    <w:p w14:paraId="5F91C51D" w14:textId="77777777" w:rsidR="00DB75FC" w:rsidRPr="007E11BA" w:rsidRDefault="00DB75FC" w:rsidP="00DF1820">
      <w:pPr>
        <w:pStyle w:val="TexterapportLger"/>
      </w:pPr>
      <w:r w:rsidRPr="007E11BA">
        <w:t>[ch4] 4</w:t>
      </w:r>
    </w:p>
    <w:p w14:paraId="7643E191" w14:textId="77777777" w:rsidR="00DB75FC" w:rsidRPr="007E11BA" w:rsidRDefault="00DB75FC" w:rsidP="00DF1820">
      <w:pPr>
        <w:pStyle w:val="TexterapportLger"/>
      </w:pPr>
      <w:r w:rsidRPr="007E11BA">
        <w:lastRenderedPageBreak/>
        <w:t>[ch5] 5</w:t>
      </w:r>
    </w:p>
    <w:p w14:paraId="2531776E" w14:textId="77777777" w:rsidR="00DB75FC" w:rsidRPr="007E11BA" w:rsidRDefault="00DB75FC" w:rsidP="00DF1820">
      <w:pPr>
        <w:pStyle w:val="TexterapportLger"/>
      </w:pPr>
      <w:r w:rsidRPr="007E11BA">
        <w:t>[ch6] 6</w:t>
      </w:r>
    </w:p>
    <w:p w14:paraId="75BF8542" w14:textId="77777777" w:rsidR="00DB75FC" w:rsidRPr="007E11BA" w:rsidRDefault="00DB75FC" w:rsidP="00DF1820">
      <w:pPr>
        <w:pStyle w:val="TexterapportLger"/>
      </w:pPr>
      <w:r w:rsidRPr="007E11BA">
        <w:t>[ch7] 7Very comfortable</w:t>
      </w:r>
    </w:p>
    <w:p w14:paraId="6ABBE3AB" w14:textId="77777777" w:rsidR="00DB75FC" w:rsidRPr="007E11BA" w:rsidRDefault="00DB75FC" w:rsidP="00DF1820">
      <w:pPr>
        <w:pStyle w:val="TexterapportLger"/>
        <w:sectPr w:rsidR="00DB75FC" w:rsidRPr="007E11BA">
          <w:type w:val="continuous"/>
          <w:pgSz w:w="12240" w:h="15840"/>
          <w:pgMar w:top="1440" w:right="1800" w:bottom="1440" w:left="1800" w:header="0" w:footer="0" w:gutter="0"/>
          <w:cols w:space="720"/>
          <w:formProt w:val="0"/>
        </w:sectPr>
      </w:pPr>
    </w:p>
    <w:p w14:paraId="7BA4BA4A" w14:textId="4ABCDD21" w:rsidR="00F9745A" w:rsidRDefault="00F9745A" w:rsidP="00DF1820">
      <w:pPr>
        <w:pStyle w:val="TexterapportLger"/>
        <w:rPr>
          <w:b/>
          <w:bCs/>
        </w:rPr>
      </w:pPr>
      <w:r w:rsidRPr="002D6F29">
        <w:t>[</w:t>
      </w:r>
      <w:r>
        <w:t xml:space="preserve">Wave </w:t>
      </w:r>
      <w:r w:rsidR="000F257F">
        <w:t>9</w:t>
      </w:r>
      <w:r w:rsidR="005E220D">
        <w:t>-10</w:t>
      </w:r>
      <w:r w:rsidRPr="002D6F29">
        <w:t>]</w:t>
      </w:r>
    </w:p>
    <w:p w14:paraId="4519F861" w14:textId="77777777" w:rsidR="00DB75FC" w:rsidRPr="007E11BA" w:rsidRDefault="00DB75FC" w:rsidP="00DF1820">
      <w:pPr>
        <w:pStyle w:val="TexterapportLger"/>
        <w:rPr>
          <w:b/>
          <w:bCs/>
        </w:rPr>
      </w:pPr>
      <w:r w:rsidRPr="007E11BA">
        <w:t>[E1B] What is your top/main reason for not wanting to get a safe and/or effective COVID-19 vaccine when it becomes available and recommended?</w:t>
      </w:r>
    </w:p>
    <w:p w14:paraId="78DD4F32" w14:textId="77777777" w:rsidR="00DB75FC" w:rsidRPr="007E11BA" w:rsidRDefault="00DB75FC" w:rsidP="00DF1820">
      <w:pPr>
        <w:pStyle w:val="TexterapportLger"/>
      </w:pPr>
      <w:r w:rsidRPr="007E11BA">
        <w:rPr>
          <w:rStyle w:val="rststyle-strong"/>
          <w:rFonts w:asciiTheme="minorHAnsi" w:hAnsiTheme="minorHAnsi" w:cstheme="minorHAnsi"/>
          <w:b w:val="0"/>
          <w:sz w:val="22"/>
          <w:szCs w:val="22"/>
        </w:rPr>
        <w:t>Row:</w:t>
      </w:r>
    </w:p>
    <w:p w14:paraId="5D34247A" w14:textId="77777777" w:rsidR="00DB75FC" w:rsidRPr="007E11BA" w:rsidRDefault="00DB75FC" w:rsidP="00DF1820">
      <w:pPr>
        <w:pStyle w:val="TexterapportLger"/>
      </w:pPr>
      <w:r w:rsidRPr="007E11BA">
        <w:t>[r1] Do not believe it will be safe and/or effective (e.g., will have side effects or make me sick)</w:t>
      </w:r>
    </w:p>
    <w:p w14:paraId="34684B24" w14:textId="77777777" w:rsidR="00DB75FC" w:rsidRPr="007E11BA" w:rsidRDefault="00DB75FC" w:rsidP="00DF1820">
      <w:pPr>
        <w:pStyle w:val="TexterapportLger"/>
      </w:pPr>
      <w:r w:rsidRPr="007E11BA">
        <w:t>[r7] Do not believe it will be safe</w:t>
      </w:r>
    </w:p>
    <w:p w14:paraId="2017705B" w14:textId="77777777" w:rsidR="00DB75FC" w:rsidRPr="007E11BA" w:rsidRDefault="00DB75FC" w:rsidP="00DF1820">
      <w:pPr>
        <w:pStyle w:val="TexterapportLger"/>
      </w:pPr>
      <w:r w:rsidRPr="007E11BA">
        <w:t>[r8] Do not believe it will be effective</w:t>
      </w:r>
    </w:p>
    <w:p w14:paraId="3E3E2974" w14:textId="77777777" w:rsidR="00DB75FC" w:rsidRPr="007E11BA" w:rsidRDefault="00DB75FC" w:rsidP="00DF1820">
      <w:pPr>
        <w:pStyle w:val="TexterapportLger"/>
      </w:pPr>
      <w:r w:rsidRPr="007E11BA">
        <w:t>[r9] Will have side effects or make me sick</w:t>
      </w:r>
    </w:p>
    <w:p w14:paraId="71C90B2C" w14:textId="77777777" w:rsidR="00DB75FC" w:rsidRPr="007E11BA" w:rsidRDefault="00DB75FC" w:rsidP="00DF1820">
      <w:pPr>
        <w:pStyle w:val="TexterapportLger"/>
      </w:pPr>
      <w:r w:rsidRPr="007E11BA">
        <w:t>[r2] Not enough testing or research has been done</w:t>
      </w:r>
    </w:p>
    <w:p w14:paraId="48BE947D" w14:textId="77777777" w:rsidR="00DB75FC" w:rsidRPr="007E11BA" w:rsidRDefault="00DB75FC" w:rsidP="00DF1820">
      <w:pPr>
        <w:pStyle w:val="TexterapportLger"/>
      </w:pPr>
      <w:r w:rsidRPr="007E11BA">
        <w:t>[r3] Do not trust the newness of the vaccine</w:t>
      </w:r>
    </w:p>
    <w:p w14:paraId="525362D7" w14:textId="77777777" w:rsidR="00DB75FC" w:rsidRPr="007E11BA" w:rsidRDefault="00DB75FC" w:rsidP="00DF1820">
      <w:pPr>
        <w:pStyle w:val="TexterapportLger"/>
      </w:pPr>
      <w:r w:rsidRPr="007E11BA">
        <w:t>[r4] Do not believe in vaccines</w:t>
      </w:r>
    </w:p>
    <w:p w14:paraId="6403AD5E" w14:textId="77777777" w:rsidR="00DB75FC" w:rsidRPr="007E11BA" w:rsidRDefault="00DB75FC" w:rsidP="00DF1820">
      <w:pPr>
        <w:pStyle w:val="TexterapportLger"/>
      </w:pPr>
      <w:r w:rsidRPr="007E11BA">
        <w:t>[r5] Do not trust the government</w:t>
      </w:r>
    </w:p>
    <w:p w14:paraId="7C1ED220" w14:textId="77777777" w:rsidR="00DB75FC" w:rsidRPr="007E11BA" w:rsidRDefault="00DB75FC" w:rsidP="00DF1820">
      <w:pPr>
        <w:pStyle w:val="TexterapportLger"/>
      </w:pPr>
      <w:r w:rsidRPr="007E11BA">
        <w:t>[r6] Not needed (e.g., virus will naturally disappear)</w:t>
      </w:r>
    </w:p>
    <w:p w14:paraId="457013CE" w14:textId="77777777" w:rsidR="00DB75FC" w:rsidRPr="007E11BA" w:rsidRDefault="00DB75FC" w:rsidP="00DF1820">
      <w:pPr>
        <w:pStyle w:val="TexterapportLger"/>
      </w:pPr>
      <w:r w:rsidRPr="007E11BA">
        <w:t>[r96] Other</w:t>
      </w:r>
    </w:p>
    <w:p w14:paraId="77B49B2D" w14:textId="77777777" w:rsidR="00DB75FC" w:rsidRPr="007E11BA" w:rsidRDefault="00DB75FC" w:rsidP="00DF1820">
      <w:pPr>
        <w:pStyle w:val="TexterapportLger"/>
      </w:pPr>
      <w:r w:rsidRPr="007E11BA">
        <w:t>[r98] Don’t know</w:t>
      </w:r>
    </w:p>
    <w:p w14:paraId="571AD36A" w14:textId="77777777" w:rsidR="00DB75FC" w:rsidRPr="007E11BA" w:rsidRDefault="00DB75FC" w:rsidP="00DF1820">
      <w:pPr>
        <w:pStyle w:val="TexterapportLger"/>
        <w:sectPr w:rsidR="00DB75FC" w:rsidRPr="007E11BA">
          <w:type w:val="continuous"/>
          <w:pgSz w:w="12240" w:h="15840"/>
          <w:pgMar w:top="1440" w:right="1800" w:bottom="1440" w:left="1800" w:header="0" w:footer="0" w:gutter="0"/>
          <w:cols w:space="720"/>
          <w:formProt w:val="0"/>
        </w:sectPr>
      </w:pPr>
    </w:p>
    <w:p w14:paraId="6D039A74" w14:textId="77777777" w:rsidR="005E220D" w:rsidRDefault="005E220D" w:rsidP="00DF1820">
      <w:pPr>
        <w:pStyle w:val="TexterapportLger"/>
        <w:rPr>
          <w:b/>
          <w:bCs/>
        </w:rPr>
      </w:pPr>
      <w:r w:rsidRPr="002D6F29">
        <w:t>[</w:t>
      </w:r>
      <w:r>
        <w:t>Wave 10</w:t>
      </w:r>
      <w:r w:rsidRPr="002D6F29">
        <w:t>]</w:t>
      </w:r>
    </w:p>
    <w:p w14:paraId="3B2D758E" w14:textId="77777777" w:rsidR="00DB75FC" w:rsidRPr="007E11BA" w:rsidRDefault="00DB75FC" w:rsidP="00DF1820">
      <w:pPr>
        <w:pStyle w:val="TexterapportLger"/>
        <w:rPr>
          <w:b/>
          <w:bCs/>
        </w:rPr>
      </w:pPr>
      <w:r w:rsidRPr="007E11BA">
        <w:t>[</w:t>
      </w:r>
      <w:proofErr w:type="spellStart"/>
      <w:r w:rsidRPr="007E11BA">
        <w:t>RiskPerception</w:t>
      </w:r>
      <w:proofErr w:type="spellEnd"/>
      <w:r w:rsidRPr="007E11BA">
        <w:t>] How likely do you think it is that you catch/spread COVID-19 in this situation?</w:t>
      </w:r>
    </w:p>
    <w:p w14:paraId="580DC62F" w14:textId="77777777" w:rsidR="00DB75FC" w:rsidRPr="007E11BA" w:rsidRDefault="00DB75FC" w:rsidP="00DF1820">
      <w:pPr>
        <w:pStyle w:val="TexterapportLger"/>
      </w:pPr>
      <w:r w:rsidRPr="007E11BA">
        <w:rPr>
          <w:rStyle w:val="rststyle-strong"/>
          <w:rFonts w:asciiTheme="minorHAnsi" w:hAnsiTheme="minorHAnsi" w:cstheme="minorHAnsi"/>
          <w:b w:val="0"/>
          <w:sz w:val="22"/>
          <w:szCs w:val="22"/>
        </w:rPr>
        <w:t>Column:</w:t>
      </w:r>
    </w:p>
    <w:p w14:paraId="2378D59D" w14:textId="77777777" w:rsidR="00DB75FC" w:rsidRPr="007E11BA" w:rsidRDefault="00DB75FC" w:rsidP="00DF1820">
      <w:pPr>
        <w:pStyle w:val="TexterapportLger"/>
      </w:pPr>
      <w:r w:rsidRPr="007E11BA">
        <w:t>[c1] Almost certain</w:t>
      </w:r>
    </w:p>
    <w:p w14:paraId="6DA7A805" w14:textId="77777777" w:rsidR="00DB75FC" w:rsidRPr="007E11BA" w:rsidRDefault="00DB75FC" w:rsidP="00DF1820">
      <w:pPr>
        <w:pStyle w:val="TexterapportLger"/>
      </w:pPr>
      <w:r w:rsidRPr="007E11BA">
        <w:t>[c2] Likely</w:t>
      </w:r>
    </w:p>
    <w:p w14:paraId="53E5CCAA" w14:textId="77777777" w:rsidR="00DB75FC" w:rsidRPr="007E11BA" w:rsidRDefault="00DB75FC" w:rsidP="00DF1820">
      <w:pPr>
        <w:pStyle w:val="TexterapportLger"/>
      </w:pPr>
      <w:r w:rsidRPr="007E11BA">
        <w:t>[c3] Somewhat likely</w:t>
      </w:r>
    </w:p>
    <w:p w14:paraId="31E9718C" w14:textId="77777777" w:rsidR="00DB75FC" w:rsidRPr="007E11BA" w:rsidRDefault="00DB75FC" w:rsidP="00DF1820">
      <w:pPr>
        <w:pStyle w:val="TexterapportLger"/>
      </w:pPr>
      <w:r w:rsidRPr="007E11BA">
        <w:t>[c4] Somewhat unlikely</w:t>
      </w:r>
    </w:p>
    <w:p w14:paraId="63B5CEE4" w14:textId="77777777" w:rsidR="00DB75FC" w:rsidRPr="007E11BA" w:rsidRDefault="00DB75FC" w:rsidP="00DF1820">
      <w:pPr>
        <w:pStyle w:val="TexterapportLger"/>
      </w:pPr>
      <w:r w:rsidRPr="007E11BA">
        <w:lastRenderedPageBreak/>
        <w:t>[c5] Unlikely</w:t>
      </w:r>
    </w:p>
    <w:p w14:paraId="50CEE229" w14:textId="77777777" w:rsidR="00DB75FC" w:rsidRPr="007E11BA" w:rsidRDefault="00DB75FC" w:rsidP="00DF1820">
      <w:pPr>
        <w:pStyle w:val="TexterapportLger"/>
      </w:pPr>
      <w:r w:rsidRPr="007E11BA">
        <w:t>[c6] Almost no chance</w:t>
      </w:r>
    </w:p>
    <w:p w14:paraId="2BC716DD" w14:textId="77777777" w:rsidR="00DB75FC" w:rsidRPr="007E11BA" w:rsidRDefault="00DB75FC" w:rsidP="00DF1820">
      <w:pPr>
        <w:pStyle w:val="TexterapportLger"/>
      </w:pPr>
      <w:r w:rsidRPr="007E11BA">
        <w:rPr>
          <w:rStyle w:val="rststyle-strong"/>
          <w:rFonts w:asciiTheme="minorHAnsi" w:hAnsiTheme="minorHAnsi" w:cstheme="minorHAnsi"/>
          <w:b w:val="0"/>
          <w:sz w:val="22"/>
          <w:szCs w:val="22"/>
        </w:rPr>
        <w:t>Row:</w:t>
      </w:r>
    </w:p>
    <w:p w14:paraId="0FC4D935" w14:textId="77777777" w:rsidR="00DB75FC" w:rsidRPr="007E11BA" w:rsidRDefault="00DB75FC" w:rsidP="00DF1820">
      <w:pPr>
        <w:pStyle w:val="TexterapportLger"/>
      </w:pPr>
      <w:r w:rsidRPr="007E11BA">
        <w:t xml:space="preserve">[r1] Attending my typical gathering(s) for December holiday(s) (i.e., </w:t>
      </w:r>
      <w:r w:rsidRPr="007E11BA">
        <w:rPr>
          <w:rStyle w:val="rststyle-strong"/>
          <w:rFonts w:asciiTheme="minorHAnsi" w:hAnsiTheme="minorHAnsi" w:cstheme="minorHAnsi"/>
          <w:b w:val="0"/>
          <w:sz w:val="22"/>
          <w:szCs w:val="22"/>
        </w:rPr>
        <w:t>imagine</w:t>
      </w:r>
      <w:r w:rsidRPr="007E11BA">
        <w:t xml:space="preserve"> if you celebrated this year like you usually do, in-person)</w:t>
      </w:r>
    </w:p>
    <w:p w14:paraId="1CE3C235" w14:textId="77777777" w:rsidR="00DB75FC" w:rsidRPr="007E11BA" w:rsidRDefault="00DB75FC" w:rsidP="00DF1820">
      <w:pPr>
        <w:pStyle w:val="TexterapportLger"/>
      </w:pPr>
      <w:r w:rsidRPr="007E11BA">
        <w:t xml:space="preserve">[r2] Attending my typical gathering(s) for New Years Eve (i.e., </w:t>
      </w:r>
      <w:r w:rsidRPr="007E11BA">
        <w:rPr>
          <w:rStyle w:val="rststyle-strong"/>
          <w:rFonts w:asciiTheme="minorHAnsi" w:hAnsiTheme="minorHAnsi" w:cstheme="minorHAnsi"/>
          <w:b w:val="0"/>
          <w:sz w:val="22"/>
          <w:szCs w:val="22"/>
        </w:rPr>
        <w:t>imagine</w:t>
      </w:r>
      <w:r w:rsidRPr="007E11BA">
        <w:t xml:space="preserve"> if you celebrated this year like you usually do, in-person)</w:t>
      </w:r>
    </w:p>
    <w:p w14:paraId="14A36265" w14:textId="77777777" w:rsidR="00DB75FC" w:rsidRPr="007E11BA" w:rsidRDefault="00DB75FC" w:rsidP="00DF1820">
      <w:pPr>
        <w:pStyle w:val="TexterapportLger"/>
      </w:pPr>
      <w:r w:rsidRPr="007E11BA">
        <w:t>[r3] Travelling by airplane</w:t>
      </w:r>
    </w:p>
    <w:p w14:paraId="5B026EBE" w14:textId="77777777" w:rsidR="00DB75FC" w:rsidRPr="007E11BA" w:rsidRDefault="00DB75FC" w:rsidP="00DF1820">
      <w:pPr>
        <w:pStyle w:val="TexterapportLger"/>
      </w:pPr>
      <w:r w:rsidRPr="007E11BA">
        <w:t>[r4] Travelling by public transportation (i.e., bus, metro, train)</w:t>
      </w:r>
    </w:p>
    <w:p w14:paraId="075F55C1" w14:textId="77777777" w:rsidR="00DB75FC" w:rsidRPr="007E11BA" w:rsidRDefault="00DB75FC" w:rsidP="00DF1820">
      <w:pPr>
        <w:pStyle w:val="TexterapportLger"/>
      </w:pPr>
      <w:r w:rsidRPr="007E11BA">
        <w:t>[r5] Sitting inside a bar or restaurant</w:t>
      </w:r>
    </w:p>
    <w:p w14:paraId="6F6981B6" w14:textId="77777777" w:rsidR="00DB75FC" w:rsidRPr="007E11BA" w:rsidRDefault="00DB75FC" w:rsidP="00DF1820">
      <w:pPr>
        <w:pStyle w:val="TexterapportLger"/>
      </w:pPr>
      <w:r w:rsidRPr="007E11BA">
        <w:t>[r6] Shopping at a small, local shop</w:t>
      </w:r>
    </w:p>
    <w:p w14:paraId="3DA21097" w14:textId="77777777" w:rsidR="00DB75FC" w:rsidRPr="007E11BA" w:rsidRDefault="00DB75FC" w:rsidP="00DF1820">
      <w:pPr>
        <w:pStyle w:val="TexterapportLger"/>
      </w:pPr>
      <w:r w:rsidRPr="007E11BA">
        <w:t>[r7] Shopping at a department store</w:t>
      </w:r>
    </w:p>
    <w:p w14:paraId="0D6332DF" w14:textId="77777777" w:rsidR="00DB75FC" w:rsidRPr="007E11BA" w:rsidRDefault="00DB75FC" w:rsidP="00DF1820">
      <w:pPr>
        <w:pStyle w:val="TexterapportLger"/>
      </w:pPr>
      <w:r w:rsidRPr="007E11BA">
        <w:t>[r8] Visiting a friend or family member’s house for an indoor, one-on-one visit</w:t>
      </w:r>
    </w:p>
    <w:p w14:paraId="31A34976" w14:textId="77777777" w:rsidR="00DB75FC" w:rsidRPr="007E11BA" w:rsidRDefault="00DB75FC" w:rsidP="00DF1820">
      <w:pPr>
        <w:pStyle w:val="TexterapportLger"/>
      </w:pPr>
      <w:r w:rsidRPr="007E11BA">
        <w:t>[r9] Attending an indoor social gathering with 10 people from outside your household</w:t>
      </w:r>
    </w:p>
    <w:p w14:paraId="60461366" w14:textId="77777777" w:rsidR="00DB75FC" w:rsidRPr="007E11BA" w:rsidRDefault="00DB75FC" w:rsidP="00DF1820">
      <w:pPr>
        <w:pStyle w:val="TexterapportLger"/>
      </w:pPr>
      <w:r w:rsidRPr="007E11BA">
        <w:t>[r10] Attending an outdoor social gathering with 10 people from outside your household</w:t>
      </w:r>
    </w:p>
    <w:p w14:paraId="7B632098" w14:textId="77777777" w:rsidR="00DB75FC" w:rsidRPr="007E11BA" w:rsidRDefault="00DB75FC" w:rsidP="00DF1820">
      <w:pPr>
        <w:pStyle w:val="TexterapportLger"/>
      </w:pPr>
      <w:r w:rsidRPr="007E11BA">
        <w:t>[r11] Going to a non-essential, non-medical appointment (e.g., spa/salon service)</w:t>
      </w:r>
    </w:p>
    <w:p w14:paraId="24E660AE" w14:textId="77777777" w:rsidR="00DB75FC" w:rsidRPr="007E11BA" w:rsidRDefault="00DB75FC" w:rsidP="00DF1820">
      <w:pPr>
        <w:pStyle w:val="TexterapportLger"/>
      </w:pPr>
      <w:r w:rsidRPr="007E11BA">
        <w:t>[r12] Going to an in-person medical appointment for non-urgent reasons (e.g., dentist, optometrist, physical check-up)</w:t>
      </w:r>
    </w:p>
    <w:p w14:paraId="3517B79F" w14:textId="77777777" w:rsidR="00DB75FC" w:rsidRPr="007E11BA" w:rsidRDefault="00DB75FC" w:rsidP="00DF1820">
      <w:pPr>
        <w:pStyle w:val="TexterapportLger"/>
      </w:pPr>
      <w:r w:rsidRPr="007E11BA">
        <w:t>[r13] Getting a flu shot</w:t>
      </w:r>
    </w:p>
    <w:p w14:paraId="69EC2261" w14:textId="77777777" w:rsidR="00DB75FC" w:rsidRPr="007E11BA" w:rsidRDefault="00DB75FC" w:rsidP="00DF1820">
      <w:pPr>
        <w:pStyle w:val="TexterapportLger"/>
      </w:pPr>
      <w:r w:rsidRPr="007E11BA">
        <w:t>[r14] Getting a COVID-19 vaccine (when ready/available)</w:t>
      </w:r>
    </w:p>
    <w:p w14:paraId="22EFD85A" w14:textId="77777777" w:rsidR="00DB75FC" w:rsidRPr="007E11BA" w:rsidRDefault="00DB75FC" w:rsidP="00DF1820">
      <w:pPr>
        <w:pStyle w:val="TexterapportLger"/>
      </w:pPr>
      <w:r w:rsidRPr="007E11BA">
        <w:t>[r15] Getting tested for COVID-19</w:t>
      </w:r>
    </w:p>
    <w:p w14:paraId="664BCADC" w14:textId="77777777" w:rsidR="00DB75FC" w:rsidRPr="007E11BA" w:rsidRDefault="00DB75FC" w:rsidP="00DF1820">
      <w:pPr>
        <w:pStyle w:val="TexterapportLger"/>
      </w:pPr>
      <w:r w:rsidRPr="007E11BA">
        <w:t>[r16] Going to a nightclub</w:t>
      </w:r>
    </w:p>
    <w:p w14:paraId="59BD12E7" w14:textId="77777777" w:rsidR="00DB75FC" w:rsidRPr="007E11BA" w:rsidRDefault="00DB75FC" w:rsidP="00DF1820">
      <w:pPr>
        <w:pStyle w:val="TexterapportLger"/>
        <w:sectPr w:rsidR="00DB75FC" w:rsidRPr="007E11BA">
          <w:type w:val="continuous"/>
          <w:pgSz w:w="12240" w:h="15840"/>
          <w:pgMar w:top="1440" w:right="1800" w:bottom="1440" w:left="1800" w:header="0" w:footer="0" w:gutter="0"/>
          <w:cols w:space="720"/>
          <w:formProt w:val="0"/>
        </w:sectPr>
      </w:pPr>
    </w:p>
    <w:p w14:paraId="262FD9B3" w14:textId="17616266" w:rsidR="007A1DBC" w:rsidRDefault="007A1DBC" w:rsidP="00DF1820">
      <w:pPr>
        <w:pStyle w:val="TexterapportLger"/>
        <w:rPr>
          <w:b/>
          <w:bCs/>
        </w:rPr>
      </w:pPr>
      <w:r w:rsidRPr="002D6F29">
        <w:t>[</w:t>
      </w:r>
      <w:r>
        <w:t xml:space="preserve">Wave </w:t>
      </w:r>
      <w:r w:rsidR="00821F0D">
        <w:t>9</w:t>
      </w:r>
      <w:r w:rsidR="00002188">
        <w:t>-10</w:t>
      </w:r>
      <w:r w:rsidR="00971D2F">
        <w:t>-11</w:t>
      </w:r>
      <w:r w:rsidR="0039783E">
        <w:t>-12</w:t>
      </w:r>
      <w:r w:rsidR="00E2214E">
        <w:t>-13</w:t>
      </w:r>
      <w:r w:rsidR="00446CC3">
        <w:t>-14</w:t>
      </w:r>
      <w:r w:rsidR="00943C49">
        <w:t>-15</w:t>
      </w:r>
      <w:r w:rsidR="00751B3D">
        <w:t>-16</w:t>
      </w:r>
      <w:r w:rsidRPr="002D6F29">
        <w:t>]</w:t>
      </w:r>
    </w:p>
    <w:p w14:paraId="458AFB8A" w14:textId="77777777" w:rsidR="00DB75FC" w:rsidRPr="007E11BA" w:rsidRDefault="00DB75FC" w:rsidP="00DF1820">
      <w:pPr>
        <w:pStyle w:val="TexterapportLger"/>
        <w:rPr>
          <w:b/>
          <w:bCs/>
        </w:rPr>
      </w:pPr>
      <w:r w:rsidRPr="007E11BA">
        <w:t>[B10] How do you feel about your life as a whole right now?</w:t>
      </w:r>
    </w:p>
    <w:p w14:paraId="7FE0ABE1" w14:textId="77777777" w:rsidR="00DB75FC" w:rsidRPr="007E11BA" w:rsidRDefault="00DB75FC" w:rsidP="00DF1820">
      <w:pPr>
        <w:pStyle w:val="TexterapportLger"/>
      </w:pPr>
      <w:r w:rsidRPr="007E11BA">
        <w:t>Drag the slider to a point on the scale.</w:t>
      </w:r>
    </w:p>
    <w:p w14:paraId="692ED344" w14:textId="77777777" w:rsidR="00DB75FC" w:rsidRPr="007E11BA" w:rsidRDefault="00DB75FC" w:rsidP="00DF1820">
      <w:pPr>
        <w:pStyle w:val="TexterapportLger"/>
      </w:pPr>
      <w:r w:rsidRPr="007E11BA">
        <w:rPr>
          <w:rStyle w:val="rststyle-strong"/>
          <w:rFonts w:asciiTheme="minorHAnsi" w:hAnsiTheme="minorHAnsi" w:cstheme="minorHAnsi"/>
          <w:b w:val="0"/>
          <w:sz w:val="22"/>
          <w:szCs w:val="22"/>
        </w:rPr>
        <w:t>Choice:</w:t>
      </w:r>
    </w:p>
    <w:p w14:paraId="446BD3B6" w14:textId="77777777" w:rsidR="00DB75FC" w:rsidRPr="007E11BA" w:rsidRDefault="00DB75FC" w:rsidP="00DF1820">
      <w:pPr>
        <w:pStyle w:val="TexterapportLger"/>
      </w:pPr>
      <w:r w:rsidRPr="007E11BA">
        <w:t>[ch1] 1Very dissatisfied</w:t>
      </w:r>
    </w:p>
    <w:p w14:paraId="77A5B831" w14:textId="77777777" w:rsidR="00DB75FC" w:rsidRPr="007E11BA" w:rsidRDefault="00DB75FC" w:rsidP="00DF1820">
      <w:pPr>
        <w:pStyle w:val="TexterapportLger"/>
      </w:pPr>
      <w:r w:rsidRPr="007E11BA">
        <w:lastRenderedPageBreak/>
        <w:t>[ch2] 2</w:t>
      </w:r>
    </w:p>
    <w:p w14:paraId="2B983028" w14:textId="77777777" w:rsidR="00DB75FC" w:rsidRPr="007E11BA" w:rsidRDefault="00DB75FC" w:rsidP="00DF1820">
      <w:pPr>
        <w:pStyle w:val="TexterapportLger"/>
      </w:pPr>
      <w:r w:rsidRPr="007E11BA">
        <w:t>[ch3] 3</w:t>
      </w:r>
    </w:p>
    <w:p w14:paraId="087C27DB" w14:textId="77777777" w:rsidR="00DB75FC" w:rsidRPr="007E11BA" w:rsidRDefault="00DB75FC" w:rsidP="00DF1820">
      <w:pPr>
        <w:pStyle w:val="TexterapportLger"/>
      </w:pPr>
      <w:r w:rsidRPr="007E11BA">
        <w:t>[ch4] 4</w:t>
      </w:r>
    </w:p>
    <w:p w14:paraId="1E11AE50" w14:textId="77777777" w:rsidR="00DB75FC" w:rsidRPr="007E11BA" w:rsidRDefault="00DB75FC" w:rsidP="00DF1820">
      <w:pPr>
        <w:pStyle w:val="TexterapportLger"/>
      </w:pPr>
      <w:r w:rsidRPr="007E11BA">
        <w:t>[ch5] 5</w:t>
      </w:r>
    </w:p>
    <w:p w14:paraId="2758FDEB" w14:textId="77777777" w:rsidR="00DB75FC" w:rsidRPr="007E11BA" w:rsidRDefault="00DB75FC" w:rsidP="00DF1820">
      <w:pPr>
        <w:pStyle w:val="TexterapportLger"/>
      </w:pPr>
      <w:r w:rsidRPr="007E11BA">
        <w:t>[ch6] 6</w:t>
      </w:r>
    </w:p>
    <w:p w14:paraId="1C11E575" w14:textId="77777777" w:rsidR="00DB75FC" w:rsidRPr="007E11BA" w:rsidRDefault="00DB75FC" w:rsidP="00DF1820">
      <w:pPr>
        <w:pStyle w:val="TexterapportLger"/>
      </w:pPr>
      <w:r w:rsidRPr="007E11BA">
        <w:t>[ch7] 7</w:t>
      </w:r>
    </w:p>
    <w:p w14:paraId="759C7F1C" w14:textId="77777777" w:rsidR="00DB75FC" w:rsidRPr="007E11BA" w:rsidRDefault="00DB75FC" w:rsidP="00DF1820">
      <w:pPr>
        <w:pStyle w:val="TexterapportLger"/>
      </w:pPr>
      <w:r w:rsidRPr="007E11BA">
        <w:t>[ch8] 8</w:t>
      </w:r>
    </w:p>
    <w:p w14:paraId="0FC54B90" w14:textId="77777777" w:rsidR="00DB75FC" w:rsidRPr="007E11BA" w:rsidRDefault="00DB75FC" w:rsidP="00DF1820">
      <w:pPr>
        <w:pStyle w:val="TexterapportLger"/>
      </w:pPr>
      <w:r w:rsidRPr="007E11BA">
        <w:t>[ch9] 9</w:t>
      </w:r>
    </w:p>
    <w:p w14:paraId="1EF0867E" w14:textId="77777777" w:rsidR="00DB75FC" w:rsidRPr="007E11BA" w:rsidRDefault="00DB75FC" w:rsidP="00DF1820">
      <w:pPr>
        <w:pStyle w:val="TexterapportLger"/>
      </w:pPr>
      <w:r w:rsidRPr="007E11BA">
        <w:t>[ch10] 10</w:t>
      </w:r>
    </w:p>
    <w:p w14:paraId="0C644593" w14:textId="77777777" w:rsidR="00DB75FC" w:rsidRPr="007E11BA" w:rsidRDefault="00DB75FC" w:rsidP="00DF1820">
      <w:pPr>
        <w:pStyle w:val="TexterapportLger"/>
      </w:pPr>
      <w:r w:rsidRPr="007E11BA">
        <w:t>[ch11] 11Very satisfied</w:t>
      </w:r>
    </w:p>
    <w:p w14:paraId="3594F6D9" w14:textId="51593DF7" w:rsidR="00215FB3" w:rsidRDefault="00215FB3" w:rsidP="00DF1820">
      <w:pPr>
        <w:pStyle w:val="TexterapportLger"/>
        <w:rPr>
          <w:b/>
          <w:bCs/>
        </w:rPr>
      </w:pPr>
      <w:r w:rsidRPr="002D6F29">
        <w:t>[</w:t>
      </w:r>
      <w:r>
        <w:t xml:space="preserve">Wave </w:t>
      </w:r>
      <w:r w:rsidR="0028695C">
        <w:t>9</w:t>
      </w:r>
      <w:r w:rsidR="00002188">
        <w:t>-10</w:t>
      </w:r>
      <w:r w:rsidR="00046B09">
        <w:t>-11</w:t>
      </w:r>
      <w:r w:rsidR="0039783E">
        <w:t>-12</w:t>
      </w:r>
      <w:r w:rsidR="00446CC3">
        <w:t>-13-14</w:t>
      </w:r>
      <w:r w:rsidR="00943C49">
        <w:t>-15</w:t>
      </w:r>
      <w:r w:rsidR="00751B3D">
        <w:t>-16</w:t>
      </w:r>
      <w:r w:rsidRPr="002D6F29">
        <w:t>]</w:t>
      </w:r>
    </w:p>
    <w:p w14:paraId="5D7A6CBC" w14:textId="77777777" w:rsidR="00DB75FC" w:rsidRPr="007E11BA" w:rsidRDefault="00DB75FC" w:rsidP="00DF1820">
      <w:pPr>
        <w:pStyle w:val="TexterapportLger"/>
      </w:pPr>
      <w:r w:rsidRPr="007E11BA">
        <w:t>[E4] Crises often involve fears and worries.</w:t>
      </w:r>
    </w:p>
    <w:p w14:paraId="6AB80A62" w14:textId="77777777" w:rsidR="00DB75FC" w:rsidRPr="007E11BA" w:rsidRDefault="00DB75FC" w:rsidP="00DF1820">
      <w:pPr>
        <w:pStyle w:val="TexterapportLger"/>
        <w:sectPr w:rsidR="00DB75FC" w:rsidRPr="007E11BA">
          <w:type w:val="continuous"/>
          <w:pgSz w:w="12240" w:h="15840"/>
          <w:pgMar w:top="1440" w:right="1800" w:bottom="1440" w:left="1800" w:header="0" w:footer="0" w:gutter="0"/>
          <w:cols w:space="720"/>
          <w:formProt w:val="0"/>
        </w:sectPr>
      </w:pPr>
    </w:p>
    <w:p w14:paraId="3173515B" w14:textId="77777777" w:rsidR="00DB75FC" w:rsidRPr="007E11BA" w:rsidRDefault="00DB75FC" w:rsidP="00DF1820">
      <w:pPr>
        <w:pStyle w:val="TexterapportLger"/>
        <w:rPr>
          <w:b/>
          <w:bCs/>
        </w:rPr>
      </w:pPr>
      <w:proofErr w:type="gramStart"/>
      <w:r w:rsidRPr="007E11BA">
        <w:t>At the moment</w:t>
      </w:r>
      <w:proofErr w:type="gramEnd"/>
      <w:r w:rsidRPr="007E11BA">
        <w:t>, how much do you worry about:</w:t>
      </w:r>
    </w:p>
    <w:p w14:paraId="3004DE49" w14:textId="77777777" w:rsidR="00DB75FC" w:rsidRPr="007E11BA" w:rsidRDefault="00DB75FC" w:rsidP="00DF1820">
      <w:pPr>
        <w:pStyle w:val="TexterapportLger"/>
      </w:pPr>
      <w:r w:rsidRPr="007E11BA">
        <w:t>Drag the slider to a point on the scale.</w:t>
      </w:r>
    </w:p>
    <w:p w14:paraId="45D06246" w14:textId="77777777" w:rsidR="00DB75FC" w:rsidRPr="007E11BA" w:rsidRDefault="00DB75FC" w:rsidP="00DF1820">
      <w:pPr>
        <w:pStyle w:val="TexterapportLger"/>
      </w:pPr>
      <w:r w:rsidRPr="007E11BA">
        <w:rPr>
          <w:rStyle w:val="rststyle-strong"/>
          <w:rFonts w:asciiTheme="minorHAnsi" w:hAnsiTheme="minorHAnsi" w:cstheme="minorHAnsi"/>
          <w:b w:val="0"/>
          <w:sz w:val="22"/>
          <w:szCs w:val="22"/>
        </w:rPr>
        <w:t>Row:</w:t>
      </w:r>
    </w:p>
    <w:p w14:paraId="6656E368" w14:textId="77777777" w:rsidR="00DB75FC" w:rsidRPr="007E11BA" w:rsidRDefault="00DB75FC" w:rsidP="00DF1820">
      <w:pPr>
        <w:pStyle w:val="TexterapportLger"/>
      </w:pPr>
      <w:r w:rsidRPr="007E11BA">
        <w:t>[r1] Losing someone you love to COVID-19</w:t>
      </w:r>
    </w:p>
    <w:p w14:paraId="2E5EEDAA" w14:textId="77777777" w:rsidR="00DB75FC" w:rsidRPr="007E11BA" w:rsidRDefault="00DB75FC" w:rsidP="00DF1820">
      <w:pPr>
        <w:pStyle w:val="TexterapportLger"/>
      </w:pPr>
      <w:r w:rsidRPr="007E11BA">
        <w:t>[r2] Health system being overloaded</w:t>
      </w:r>
    </w:p>
    <w:p w14:paraId="0AD06748" w14:textId="77777777" w:rsidR="00DB75FC" w:rsidRPr="007E11BA" w:rsidRDefault="00DB75FC" w:rsidP="00DF1820">
      <w:pPr>
        <w:pStyle w:val="TexterapportLger"/>
      </w:pPr>
      <w:r w:rsidRPr="007E11BA">
        <w:t xml:space="preserve">[r3] Schools closing for an extended </w:t>
      </w:r>
      <w:proofErr w:type="gramStart"/>
      <w:r w:rsidRPr="007E11BA">
        <w:t>period of time</w:t>
      </w:r>
      <w:proofErr w:type="gramEnd"/>
    </w:p>
    <w:p w14:paraId="7816E46F" w14:textId="77777777" w:rsidR="00DB75FC" w:rsidRPr="007E11BA" w:rsidRDefault="00DB75FC" w:rsidP="00DF1820">
      <w:pPr>
        <w:pStyle w:val="TexterapportLger"/>
      </w:pPr>
      <w:r w:rsidRPr="007E11BA">
        <w:t>[r4] Small companies going out of business</w:t>
      </w:r>
    </w:p>
    <w:p w14:paraId="214667C5" w14:textId="77777777" w:rsidR="00DB75FC" w:rsidRPr="007E11BA" w:rsidRDefault="00DB75FC" w:rsidP="00DF1820">
      <w:pPr>
        <w:pStyle w:val="TexterapportLger"/>
      </w:pPr>
      <w:r w:rsidRPr="007E11BA">
        <w:t>[r5] The impact on the economy</w:t>
      </w:r>
    </w:p>
    <w:p w14:paraId="2507A458" w14:textId="77777777" w:rsidR="00DB75FC" w:rsidRPr="007E11BA" w:rsidRDefault="00DB75FC" w:rsidP="00DF1820">
      <w:pPr>
        <w:pStyle w:val="TexterapportLger"/>
      </w:pPr>
      <w:r w:rsidRPr="007E11BA">
        <w:t>[r6] Limited access to food supplies</w:t>
      </w:r>
    </w:p>
    <w:p w14:paraId="31388B27" w14:textId="77777777" w:rsidR="00DB75FC" w:rsidRPr="007E11BA" w:rsidRDefault="00DB75FC" w:rsidP="00DF1820">
      <w:pPr>
        <w:pStyle w:val="TexterapportLger"/>
      </w:pPr>
      <w:r w:rsidRPr="007E11BA">
        <w:t>[r7] Blackouts</w:t>
      </w:r>
    </w:p>
    <w:p w14:paraId="4DBE48A0" w14:textId="77777777" w:rsidR="00DB75FC" w:rsidRPr="007E11BA" w:rsidRDefault="00DB75FC" w:rsidP="00DF1820">
      <w:pPr>
        <w:pStyle w:val="TexterapportLger"/>
      </w:pPr>
      <w:r w:rsidRPr="007E11BA">
        <w:t>[r8] People in my community becoming more selfish</w:t>
      </w:r>
    </w:p>
    <w:p w14:paraId="17F50628" w14:textId="77777777" w:rsidR="00DB75FC" w:rsidRPr="007E11BA" w:rsidRDefault="00DB75FC" w:rsidP="00DF1820">
      <w:pPr>
        <w:pStyle w:val="TexterapportLger"/>
      </w:pPr>
      <w:r w:rsidRPr="007E11BA">
        <w:t>[r9] Losing my job</w:t>
      </w:r>
    </w:p>
    <w:p w14:paraId="2DF9F2D1" w14:textId="77777777" w:rsidR="00DB75FC" w:rsidRPr="007E11BA" w:rsidRDefault="00DB75FC" w:rsidP="00DF1820">
      <w:pPr>
        <w:pStyle w:val="TexterapportLger"/>
      </w:pPr>
      <w:r w:rsidRPr="007E11BA">
        <w:t xml:space="preserve">[r10] Being unemployed for an extended </w:t>
      </w:r>
      <w:proofErr w:type="gramStart"/>
      <w:r w:rsidRPr="007E11BA">
        <w:t>period of time</w:t>
      </w:r>
      <w:proofErr w:type="gramEnd"/>
    </w:p>
    <w:p w14:paraId="68E4FDEF" w14:textId="77777777" w:rsidR="00DB75FC" w:rsidRPr="007E11BA" w:rsidRDefault="00DB75FC" w:rsidP="00DF1820">
      <w:pPr>
        <w:pStyle w:val="TexterapportLger"/>
      </w:pPr>
      <w:r w:rsidRPr="007E11BA">
        <w:lastRenderedPageBreak/>
        <w:t>[r11] Not being able to see a loved one before they died</w:t>
      </w:r>
    </w:p>
    <w:p w14:paraId="33EEBB00" w14:textId="77777777" w:rsidR="00DB75FC" w:rsidRPr="007E11BA" w:rsidRDefault="00DB75FC" w:rsidP="00DF1820">
      <w:pPr>
        <w:pStyle w:val="TexterapportLger"/>
      </w:pPr>
      <w:r w:rsidRPr="007E11BA">
        <w:t>[r12] The possibility of not being able to travel</w:t>
      </w:r>
    </w:p>
    <w:p w14:paraId="6888CE88" w14:textId="77777777" w:rsidR="00DB75FC" w:rsidRPr="007E11BA" w:rsidRDefault="00DB75FC" w:rsidP="00DF1820">
      <w:pPr>
        <w:pStyle w:val="TexterapportLger"/>
      </w:pPr>
      <w:r w:rsidRPr="007E11BA">
        <w:t>[r13] My child getting sick at daycare or summer camp</w:t>
      </w:r>
    </w:p>
    <w:p w14:paraId="636827F2" w14:textId="77777777" w:rsidR="00DB75FC" w:rsidRPr="007E11BA" w:rsidRDefault="00DB75FC" w:rsidP="00DF1820">
      <w:pPr>
        <w:pStyle w:val="TexterapportLger"/>
      </w:pPr>
      <w:r w:rsidRPr="007E11BA">
        <w:t xml:space="preserve">[r14] Increase in the number of cases of COVID-19, as more restrictive measures relax (e.g., as outdoor spaces </w:t>
      </w:r>
      <w:proofErr w:type="gramStart"/>
      <w:r w:rsidRPr="007E11BA">
        <w:t>open up</w:t>
      </w:r>
      <w:proofErr w:type="gramEnd"/>
      <w:r w:rsidRPr="007E11BA">
        <w:t>, or the number of people allowed to gather increases)</w:t>
      </w:r>
    </w:p>
    <w:p w14:paraId="2DD16860" w14:textId="77777777" w:rsidR="00DB75FC" w:rsidRPr="007E11BA" w:rsidRDefault="00DB75FC" w:rsidP="00DF1820">
      <w:pPr>
        <w:pStyle w:val="TexterapportLger"/>
      </w:pPr>
      <w:r w:rsidRPr="007E11BA">
        <w:t>[r15] Returning to my physical workplace</w:t>
      </w:r>
    </w:p>
    <w:p w14:paraId="559DEF35" w14:textId="77777777" w:rsidR="00DB75FC" w:rsidRPr="007E11BA" w:rsidRDefault="00DB75FC" w:rsidP="00DF1820">
      <w:pPr>
        <w:pStyle w:val="TexterapportLger"/>
      </w:pPr>
      <w:r w:rsidRPr="007E11BA">
        <w:t>[r16] Paying my bills</w:t>
      </w:r>
    </w:p>
    <w:p w14:paraId="26EEB745" w14:textId="77777777" w:rsidR="00DB75FC" w:rsidRPr="007E11BA" w:rsidRDefault="00DB75FC" w:rsidP="00DF1820">
      <w:pPr>
        <w:pStyle w:val="TexterapportLger"/>
      </w:pPr>
      <w:r w:rsidRPr="007E11BA">
        <w:t>[r17] Saving for the future</w:t>
      </w:r>
    </w:p>
    <w:p w14:paraId="2EF9A4F0" w14:textId="77777777" w:rsidR="00DB75FC" w:rsidRPr="007E11BA" w:rsidRDefault="00DB75FC" w:rsidP="00DF1820">
      <w:pPr>
        <w:pStyle w:val="TexterapportLger"/>
      </w:pPr>
      <w:r w:rsidRPr="007E11BA">
        <w:t>[r18] My household debt</w:t>
      </w:r>
    </w:p>
    <w:p w14:paraId="3A3960FB" w14:textId="77777777" w:rsidR="00DB75FC" w:rsidRPr="007E11BA" w:rsidRDefault="00DB75FC" w:rsidP="00DF1820">
      <w:pPr>
        <w:pStyle w:val="TexterapportLger"/>
      </w:pPr>
      <w:r w:rsidRPr="007E11BA">
        <w:t>[r19] Paying my rent or mortgage</w:t>
      </w:r>
    </w:p>
    <w:p w14:paraId="464A5633" w14:textId="77777777" w:rsidR="00DB75FC" w:rsidRPr="007E11BA" w:rsidRDefault="00DB75FC" w:rsidP="00DF1820">
      <w:pPr>
        <w:pStyle w:val="TexterapportLger"/>
      </w:pPr>
      <w:r w:rsidRPr="007E11BA">
        <w:t>[r20] Saving for my child’s education</w:t>
      </w:r>
    </w:p>
    <w:p w14:paraId="2CD9B447" w14:textId="77777777" w:rsidR="00DB75FC" w:rsidRPr="007E11BA" w:rsidRDefault="00DB75FC" w:rsidP="00DF1820">
      <w:pPr>
        <w:pStyle w:val="TexterapportLger"/>
      </w:pPr>
      <w:r w:rsidRPr="007E11BA">
        <w:t>[r21] My child getting sick at school</w:t>
      </w:r>
    </w:p>
    <w:p w14:paraId="36E5C1CA" w14:textId="77777777" w:rsidR="00DB75FC" w:rsidRPr="007E11BA" w:rsidRDefault="00DB75FC" w:rsidP="00DF1820">
      <w:pPr>
        <w:pStyle w:val="TexterapportLger"/>
      </w:pPr>
      <w:r w:rsidRPr="007E11BA">
        <w:t>[r96] Other (please specify)</w:t>
      </w:r>
    </w:p>
    <w:p w14:paraId="16DF838A" w14:textId="77777777" w:rsidR="00DB75FC" w:rsidRPr="007E11BA" w:rsidRDefault="00DB75FC" w:rsidP="00DF1820">
      <w:pPr>
        <w:pStyle w:val="TexterapportLger"/>
      </w:pPr>
      <w:r w:rsidRPr="007E11BA">
        <w:rPr>
          <w:rStyle w:val="rststyle-strong"/>
          <w:rFonts w:asciiTheme="minorHAnsi" w:hAnsiTheme="minorHAnsi" w:cstheme="minorHAnsi"/>
          <w:b w:val="0"/>
          <w:sz w:val="22"/>
          <w:szCs w:val="22"/>
        </w:rPr>
        <w:t>Choice:</w:t>
      </w:r>
    </w:p>
    <w:p w14:paraId="17C60D97" w14:textId="77777777" w:rsidR="00DB75FC" w:rsidRPr="007E11BA" w:rsidRDefault="00DB75FC" w:rsidP="00DF1820">
      <w:pPr>
        <w:pStyle w:val="TexterapportLger"/>
      </w:pPr>
      <w:r w:rsidRPr="007E11BA">
        <w:t>[ch1] 1Don’t worry at all</w:t>
      </w:r>
    </w:p>
    <w:p w14:paraId="24042622" w14:textId="77777777" w:rsidR="00DB75FC" w:rsidRPr="007E11BA" w:rsidRDefault="00DB75FC" w:rsidP="00DF1820">
      <w:pPr>
        <w:pStyle w:val="TexterapportLger"/>
      </w:pPr>
      <w:r w:rsidRPr="007E11BA">
        <w:t>[ch2] 2</w:t>
      </w:r>
    </w:p>
    <w:p w14:paraId="4E37BCBE" w14:textId="77777777" w:rsidR="00DB75FC" w:rsidRPr="007E11BA" w:rsidRDefault="00DB75FC" w:rsidP="00DF1820">
      <w:pPr>
        <w:pStyle w:val="TexterapportLger"/>
      </w:pPr>
      <w:r w:rsidRPr="007E11BA">
        <w:t>[ch3] 3</w:t>
      </w:r>
    </w:p>
    <w:p w14:paraId="4B50AF6C" w14:textId="77777777" w:rsidR="00DB75FC" w:rsidRPr="007E11BA" w:rsidRDefault="00DB75FC" w:rsidP="00DF1820">
      <w:pPr>
        <w:pStyle w:val="TexterapportLger"/>
      </w:pPr>
      <w:r w:rsidRPr="007E11BA">
        <w:t>[ch4] 4</w:t>
      </w:r>
    </w:p>
    <w:p w14:paraId="71669960" w14:textId="77777777" w:rsidR="00DB75FC" w:rsidRPr="007E11BA" w:rsidRDefault="00DB75FC" w:rsidP="00DF1820">
      <w:pPr>
        <w:pStyle w:val="TexterapportLger"/>
      </w:pPr>
      <w:r w:rsidRPr="007E11BA">
        <w:t>[ch5] 5</w:t>
      </w:r>
    </w:p>
    <w:p w14:paraId="0816DB3C" w14:textId="77777777" w:rsidR="00DB75FC" w:rsidRPr="007E11BA" w:rsidRDefault="00DB75FC" w:rsidP="00DF1820">
      <w:pPr>
        <w:pStyle w:val="TexterapportLger"/>
      </w:pPr>
      <w:r w:rsidRPr="007E11BA">
        <w:t>[ch6] 6</w:t>
      </w:r>
    </w:p>
    <w:p w14:paraId="6FE53AE0" w14:textId="77777777" w:rsidR="00DB75FC" w:rsidRPr="007E11BA" w:rsidRDefault="00DB75FC" w:rsidP="00DF1820">
      <w:pPr>
        <w:pStyle w:val="TexterapportLger"/>
      </w:pPr>
      <w:r w:rsidRPr="007E11BA">
        <w:t>[ch7] 7Worry a lot</w:t>
      </w:r>
    </w:p>
    <w:p w14:paraId="4810986A" w14:textId="77777777" w:rsidR="00DB75FC" w:rsidRPr="007E11BA" w:rsidRDefault="00DB75FC" w:rsidP="00DF1820">
      <w:pPr>
        <w:pStyle w:val="TexterapportLger"/>
      </w:pPr>
      <w:r w:rsidRPr="007E11BA">
        <w:t>[ch99] Does not apply</w:t>
      </w:r>
    </w:p>
    <w:p w14:paraId="741F5E1B" w14:textId="77777777" w:rsidR="00DB75FC" w:rsidRPr="007E11BA" w:rsidRDefault="00DB75FC" w:rsidP="00DF1820">
      <w:pPr>
        <w:pStyle w:val="TexterapportLger"/>
      </w:pPr>
      <w:r w:rsidRPr="007E11BA">
        <w:t>Crises often involve fears and worries.</w:t>
      </w:r>
    </w:p>
    <w:p w14:paraId="6F35AD06" w14:textId="77777777" w:rsidR="00DB75FC" w:rsidRPr="007E11BA" w:rsidRDefault="00DB75FC" w:rsidP="00DF1820">
      <w:pPr>
        <w:pStyle w:val="TexterapportLger"/>
      </w:pPr>
      <w:proofErr w:type="gramStart"/>
      <w:r w:rsidRPr="007E11BA">
        <w:t>At the moment</w:t>
      </w:r>
      <w:proofErr w:type="gramEnd"/>
      <w:r w:rsidRPr="007E11BA">
        <w:t>, how much do you worry about:</w:t>
      </w:r>
    </w:p>
    <w:p w14:paraId="02413A56" w14:textId="77777777" w:rsidR="00DB75FC" w:rsidRPr="007E11BA" w:rsidRDefault="00DB75FC" w:rsidP="00DF1820">
      <w:pPr>
        <w:pStyle w:val="TexterapportLger"/>
        <w:sectPr w:rsidR="00DB75FC" w:rsidRPr="007E11BA">
          <w:type w:val="continuous"/>
          <w:pgSz w:w="12240" w:h="15840"/>
          <w:pgMar w:top="1440" w:right="1800" w:bottom="1440" w:left="1800" w:header="0" w:footer="0" w:gutter="0"/>
          <w:cols w:space="720"/>
          <w:formProt w:val="0"/>
        </w:sectPr>
      </w:pPr>
    </w:p>
    <w:p w14:paraId="1B67B95B" w14:textId="77777777" w:rsidR="00DB75FC" w:rsidRPr="007E11BA" w:rsidRDefault="00DB75FC" w:rsidP="00DF1820">
      <w:pPr>
        <w:pStyle w:val="TexterapportLger"/>
        <w:rPr>
          <w:b/>
          <w:bCs/>
        </w:rPr>
      </w:pPr>
      <w:r w:rsidRPr="007E11BA">
        <w:t>You can turn your screen horizontally to see the full grid</w:t>
      </w:r>
    </w:p>
    <w:p w14:paraId="6A4B4CA7" w14:textId="77777777" w:rsidR="00DB75FC" w:rsidRPr="007E11BA" w:rsidRDefault="00DB75FC" w:rsidP="00DF1820">
      <w:pPr>
        <w:pStyle w:val="TexterapportLger"/>
        <w:rPr>
          <w:b/>
          <w:bCs/>
        </w:rPr>
      </w:pPr>
      <w:r w:rsidRPr="007E11BA">
        <w:t>[E4A1] Losing someone you love to COVID-19</w:t>
      </w:r>
    </w:p>
    <w:p w14:paraId="65C89515" w14:textId="77777777" w:rsidR="00DB75FC" w:rsidRPr="007E11BA" w:rsidRDefault="00DB75FC" w:rsidP="00DF1820">
      <w:pPr>
        <w:pStyle w:val="TexterapportLger"/>
      </w:pPr>
      <w:r w:rsidRPr="007E11BA">
        <w:rPr>
          <w:rStyle w:val="rststyle-strong"/>
          <w:rFonts w:asciiTheme="minorHAnsi" w:hAnsiTheme="minorHAnsi" w:cstheme="minorHAnsi"/>
          <w:b w:val="0"/>
          <w:sz w:val="22"/>
          <w:szCs w:val="22"/>
        </w:rPr>
        <w:lastRenderedPageBreak/>
        <w:t>Column:</w:t>
      </w:r>
    </w:p>
    <w:p w14:paraId="5B0C2E7A" w14:textId="77777777" w:rsidR="00DB75FC" w:rsidRPr="007E11BA" w:rsidRDefault="00DB75FC" w:rsidP="00DF1820">
      <w:pPr>
        <w:pStyle w:val="TexterapportLger"/>
      </w:pPr>
      <w:r w:rsidRPr="007E11BA">
        <w:t>[c1] 1Don’t worry at all</w:t>
      </w:r>
    </w:p>
    <w:p w14:paraId="7D5FF514" w14:textId="77777777" w:rsidR="00DB75FC" w:rsidRPr="007E11BA" w:rsidRDefault="00DB75FC" w:rsidP="00DF1820">
      <w:pPr>
        <w:pStyle w:val="TexterapportLger"/>
      </w:pPr>
      <w:r w:rsidRPr="007E11BA">
        <w:t>[c2] 2</w:t>
      </w:r>
    </w:p>
    <w:p w14:paraId="6549FCA5" w14:textId="77777777" w:rsidR="00DB75FC" w:rsidRPr="007E11BA" w:rsidRDefault="00DB75FC" w:rsidP="00DF1820">
      <w:pPr>
        <w:pStyle w:val="TexterapportLger"/>
      </w:pPr>
      <w:r w:rsidRPr="007E11BA">
        <w:t>[c3] 3</w:t>
      </w:r>
    </w:p>
    <w:p w14:paraId="626E33DC" w14:textId="77777777" w:rsidR="00DB75FC" w:rsidRPr="007E11BA" w:rsidRDefault="00DB75FC" w:rsidP="00DF1820">
      <w:pPr>
        <w:pStyle w:val="TexterapportLger"/>
      </w:pPr>
      <w:r w:rsidRPr="007E11BA">
        <w:t>[c4] 4</w:t>
      </w:r>
    </w:p>
    <w:p w14:paraId="38C86AAB" w14:textId="77777777" w:rsidR="00DB75FC" w:rsidRPr="007E11BA" w:rsidRDefault="00DB75FC" w:rsidP="00DF1820">
      <w:pPr>
        <w:pStyle w:val="TexterapportLger"/>
      </w:pPr>
      <w:r w:rsidRPr="007E11BA">
        <w:t>[c5] 5</w:t>
      </w:r>
    </w:p>
    <w:p w14:paraId="7BB10399" w14:textId="77777777" w:rsidR="00DB75FC" w:rsidRPr="007E11BA" w:rsidRDefault="00DB75FC" w:rsidP="00DF1820">
      <w:pPr>
        <w:pStyle w:val="TexterapportLger"/>
      </w:pPr>
      <w:r w:rsidRPr="007E11BA">
        <w:t>[c6] 6</w:t>
      </w:r>
    </w:p>
    <w:p w14:paraId="50E410D9" w14:textId="77777777" w:rsidR="00DB75FC" w:rsidRPr="007E11BA" w:rsidRDefault="00DB75FC" w:rsidP="00DF1820">
      <w:pPr>
        <w:pStyle w:val="TexterapportLger"/>
      </w:pPr>
      <w:r w:rsidRPr="007E11BA">
        <w:t>[c7] 7Worry a lot</w:t>
      </w:r>
    </w:p>
    <w:p w14:paraId="58672FDE" w14:textId="77777777" w:rsidR="00DB75FC" w:rsidRPr="007E11BA" w:rsidRDefault="00DB75FC" w:rsidP="00DF1820">
      <w:pPr>
        <w:pStyle w:val="TexterapportLger"/>
        <w:sectPr w:rsidR="00DB75FC" w:rsidRPr="007E11BA">
          <w:type w:val="continuous"/>
          <w:pgSz w:w="12240" w:h="15840"/>
          <w:pgMar w:top="1440" w:right="1800" w:bottom="1440" w:left="1800" w:header="0" w:footer="0" w:gutter="0"/>
          <w:cols w:space="720"/>
          <w:formProt w:val="0"/>
        </w:sectPr>
      </w:pPr>
    </w:p>
    <w:p w14:paraId="09A44C17" w14:textId="77777777" w:rsidR="00DB75FC" w:rsidRPr="007E11BA" w:rsidRDefault="00DB75FC" w:rsidP="00DF1820">
      <w:pPr>
        <w:pStyle w:val="TexterapportLger"/>
        <w:rPr>
          <w:b/>
          <w:bCs/>
        </w:rPr>
      </w:pPr>
      <w:r w:rsidRPr="007E11BA">
        <w:t>[E4A2] Health system being overloaded</w:t>
      </w:r>
    </w:p>
    <w:p w14:paraId="7F07CC2B" w14:textId="77777777" w:rsidR="00DB75FC" w:rsidRPr="007E11BA" w:rsidRDefault="00DB75FC" w:rsidP="00DF1820">
      <w:pPr>
        <w:pStyle w:val="TexterapportLger"/>
      </w:pPr>
      <w:r w:rsidRPr="007E11BA">
        <w:rPr>
          <w:rStyle w:val="rststyle-strong"/>
          <w:rFonts w:asciiTheme="minorHAnsi" w:hAnsiTheme="minorHAnsi" w:cstheme="minorHAnsi"/>
          <w:b w:val="0"/>
          <w:sz w:val="22"/>
          <w:szCs w:val="22"/>
        </w:rPr>
        <w:t>Column:</w:t>
      </w:r>
    </w:p>
    <w:p w14:paraId="69308834" w14:textId="77777777" w:rsidR="00DB75FC" w:rsidRPr="007E11BA" w:rsidRDefault="00DB75FC" w:rsidP="00DF1820">
      <w:pPr>
        <w:pStyle w:val="TexterapportLger"/>
      </w:pPr>
      <w:r w:rsidRPr="007E11BA">
        <w:t>[c1] 1Don’t worry at all</w:t>
      </w:r>
    </w:p>
    <w:p w14:paraId="05E61307" w14:textId="77777777" w:rsidR="00DB75FC" w:rsidRPr="007E11BA" w:rsidRDefault="00DB75FC" w:rsidP="00DF1820">
      <w:pPr>
        <w:pStyle w:val="TexterapportLger"/>
      </w:pPr>
      <w:r w:rsidRPr="007E11BA">
        <w:t>[c2] 2</w:t>
      </w:r>
    </w:p>
    <w:p w14:paraId="6674A8BD" w14:textId="77777777" w:rsidR="00DB75FC" w:rsidRPr="007E11BA" w:rsidRDefault="00DB75FC" w:rsidP="00DF1820">
      <w:pPr>
        <w:pStyle w:val="TexterapportLger"/>
      </w:pPr>
      <w:r w:rsidRPr="007E11BA">
        <w:t>[c3] 3</w:t>
      </w:r>
    </w:p>
    <w:p w14:paraId="247A5984" w14:textId="77777777" w:rsidR="00DB75FC" w:rsidRPr="007E11BA" w:rsidRDefault="00DB75FC" w:rsidP="00DF1820">
      <w:pPr>
        <w:pStyle w:val="TexterapportLger"/>
      </w:pPr>
      <w:r w:rsidRPr="007E11BA">
        <w:t>[c4] 4</w:t>
      </w:r>
    </w:p>
    <w:p w14:paraId="04C8E44A" w14:textId="77777777" w:rsidR="00DB75FC" w:rsidRPr="007E11BA" w:rsidRDefault="00DB75FC" w:rsidP="00DF1820">
      <w:pPr>
        <w:pStyle w:val="TexterapportLger"/>
      </w:pPr>
      <w:r w:rsidRPr="007E11BA">
        <w:t>[c5] 5</w:t>
      </w:r>
    </w:p>
    <w:p w14:paraId="29EA9B5D" w14:textId="77777777" w:rsidR="00DB75FC" w:rsidRPr="007E11BA" w:rsidRDefault="00DB75FC" w:rsidP="00DF1820">
      <w:pPr>
        <w:pStyle w:val="TexterapportLger"/>
      </w:pPr>
      <w:r w:rsidRPr="007E11BA">
        <w:t>[c6] 6</w:t>
      </w:r>
    </w:p>
    <w:p w14:paraId="28570645" w14:textId="77777777" w:rsidR="00DB75FC" w:rsidRPr="007E11BA" w:rsidRDefault="00DB75FC" w:rsidP="00DF1820">
      <w:pPr>
        <w:pStyle w:val="TexterapportLger"/>
      </w:pPr>
      <w:r w:rsidRPr="007E11BA">
        <w:t>[c7] 7Worry a lot</w:t>
      </w:r>
    </w:p>
    <w:p w14:paraId="2D98437C" w14:textId="76F15796" w:rsidR="00D82D4F" w:rsidRPr="007E11BA" w:rsidRDefault="00D82D4F" w:rsidP="00DF1820">
      <w:pPr>
        <w:pStyle w:val="TexterapportLger"/>
        <w:sectPr w:rsidR="00D82D4F" w:rsidRPr="007E11BA">
          <w:type w:val="continuous"/>
          <w:pgSz w:w="12240" w:h="15840"/>
          <w:pgMar w:top="1440" w:right="1800" w:bottom="1440" w:left="1800" w:header="0" w:footer="0" w:gutter="0"/>
          <w:cols w:space="720"/>
          <w:formProt w:val="0"/>
        </w:sectPr>
      </w:pPr>
    </w:p>
    <w:p w14:paraId="4561AB49" w14:textId="77777777" w:rsidR="00DB75FC" w:rsidRPr="007E11BA" w:rsidRDefault="00DB75FC" w:rsidP="00DF1820">
      <w:pPr>
        <w:pStyle w:val="TexterapportLger"/>
        <w:rPr>
          <w:b/>
          <w:bCs/>
        </w:rPr>
      </w:pPr>
      <w:r w:rsidRPr="007E11BA">
        <w:t xml:space="preserve">[E4A3] Schools closing for an extended </w:t>
      </w:r>
      <w:proofErr w:type="gramStart"/>
      <w:r w:rsidRPr="007E11BA">
        <w:t>period of time</w:t>
      </w:r>
      <w:proofErr w:type="gramEnd"/>
    </w:p>
    <w:p w14:paraId="2669ABEC" w14:textId="77777777" w:rsidR="00DB75FC" w:rsidRPr="007E11BA" w:rsidRDefault="00DB75FC" w:rsidP="00DF1820">
      <w:pPr>
        <w:pStyle w:val="TexterapportLger"/>
      </w:pPr>
      <w:r w:rsidRPr="007E11BA">
        <w:rPr>
          <w:rStyle w:val="rststyle-strong"/>
          <w:rFonts w:asciiTheme="minorHAnsi" w:hAnsiTheme="minorHAnsi" w:cstheme="minorHAnsi"/>
          <w:b w:val="0"/>
          <w:sz w:val="22"/>
          <w:szCs w:val="22"/>
        </w:rPr>
        <w:t>Column:</w:t>
      </w:r>
    </w:p>
    <w:p w14:paraId="3EF5390D" w14:textId="77777777" w:rsidR="00DB75FC" w:rsidRPr="007E11BA" w:rsidRDefault="00DB75FC" w:rsidP="00DF1820">
      <w:pPr>
        <w:pStyle w:val="TexterapportLger"/>
      </w:pPr>
      <w:r w:rsidRPr="007E11BA">
        <w:t>[c1] 1Don’t worry at all</w:t>
      </w:r>
    </w:p>
    <w:p w14:paraId="609A8A07" w14:textId="77777777" w:rsidR="00DB75FC" w:rsidRPr="007E11BA" w:rsidRDefault="00DB75FC" w:rsidP="00DF1820">
      <w:pPr>
        <w:pStyle w:val="TexterapportLger"/>
      </w:pPr>
      <w:r w:rsidRPr="007E11BA">
        <w:t>[c2] 2</w:t>
      </w:r>
    </w:p>
    <w:p w14:paraId="23AE145F" w14:textId="77777777" w:rsidR="00DB75FC" w:rsidRPr="007E11BA" w:rsidRDefault="00DB75FC" w:rsidP="00DF1820">
      <w:pPr>
        <w:pStyle w:val="TexterapportLger"/>
      </w:pPr>
      <w:r w:rsidRPr="007E11BA">
        <w:t>[c3] 3</w:t>
      </w:r>
    </w:p>
    <w:p w14:paraId="68505494" w14:textId="77777777" w:rsidR="00DB75FC" w:rsidRPr="007E11BA" w:rsidRDefault="00DB75FC" w:rsidP="00DF1820">
      <w:pPr>
        <w:pStyle w:val="TexterapportLger"/>
      </w:pPr>
      <w:r w:rsidRPr="007E11BA">
        <w:t>[c4] 4</w:t>
      </w:r>
    </w:p>
    <w:p w14:paraId="6CC9AA53" w14:textId="77777777" w:rsidR="00DB75FC" w:rsidRPr="007E11BA" w:rsidRDefault="00DB75FC" w:rsidP="00DF1820">
      <w:pPr>
        <w:pStyle w:val="TexterapportLger"/>
      </w:pPr>
      <w:r w:rsidRPr="007E11BA">
        <w:t>[c5] 5</w:t>
      </w:r>
    </w:p>
    <w:p w14:paraId="0F9815F6" w14:textId="77777777" w:rsidR="00DB75FC" w:rsidRPr="007E11BA" w:rsidRDefault="00DB75FC" w:rsidP="00DF1820">
      <w:pPr>
        <w:pStyle w:val="TexterapportLger"/>
      </w:pPr>
      <w:r w:rsidRPr="007E11BA">
        <w:t>[c6] 6</w:t>
      </w:r>
    </w:p>
    <w:p w14:paraId="588F2FBE" w14:textId="77777777" w:rsidR="00DB75FC" w:rsidRPr="007E11BA" w:rsidRDefault="00DB75FC" w:rsidP="00DF1820">
      <w:pPr>
        <w:pStyle w:val="TexterapportLger"/>
      </w:pPr>
      <w:r w:rsidRPr="007E11BA">
        <w:t>[c7] 7Worry a lot</w:t>
      </w:r>
    </w:p>
    <w:p w14:paraId="082780C4" w14:textId="77777777" w:rsidR="00DB75FC" w:rsidRPr="007E11BA" w:rsidRDefault="00DB75FC" w:rsidP="00DF1820">
      <w:pPr>
        <w:pStyle w:val="TexterapportLger"/>
        <w:sectPr w:rsidR="00DB75FC" w:rsidRPr="007E11BA">
          <w:type w:val="continuous"/>
          <w:pgSz w:w="12240" w:h="15840"/>
          <w:pgMar w:top="1440" w:right="1800" w:bottom="1440" w:left="1800" w:header="0" w:footer="0" w:gutter="0"/>
          <w:cols w:space="720"/>
          <w:formProt w:val="0"/>
        </w:sectPr>
      </w:pPr>
    </w:p>
    <w:p w14:paraId="6E839287" w14:textId="77777777" w:rsidR="00DB75FC" w:rsidRPr="007E11BA" w:rsidRDefault="00DB75FC" w:rsidP="00DF1820">
      <w:pPr>
        <w:pStyle w:val="TexterapportLger"/>
        <w:rPr>
          <w:b/>
          <w:bCs/>
        </w:rPr>
      </w:pPr>
      <w:r w:rsidRPr="007E11BA">
        <w:lastRenderedPageBreak/>
        <w:t>[E4A4] Small companies going out of business</w:t>
      </w:r>
    </w:p>
    <w:p w14:paraId="48992F24" w14:textId="77777777" w:rsidR="00DB75FC" w:rsidRPr="007E11BA" w:rsidRDefault="00DB75FC" w:rsidP="00DF1820">
      <w:pPr>
        <w:pStyle w:val="TexterapportLger"/>
      </w:pPr>
      <w:r w:rsidRPr="007E11BA">
        <w:rPr>
          <w:rStyle w:val="rststyle-strong"/>
          <w:rFonts w:asciiTheme="minorHAnsi" w:hAnsiTheme="minorHAnsi" w:cstheme="minorHAnsi"/>
          <w:b w:val="0"/>
          <w:sz w:val="22"/>
          <w:szCs w:val="22"/>
        </w:rPr>
        <w:t>Column:</w:t>
      </w:r>
    </w:p>
    <w:p w14:paraId="37B259B6" w14:textId="77777777" w:rsidR="00DB75FC" w:rsidRPr="007E11BA" w:rsidRDefault="00DB75FC" w:rsidP="00DF1820">
      <w:pPr>
        <w:pStyle w:val="TexterapportLger"/>
      </w:pPr>
      <w:r w:rsidRPr="007E11BA">
        <w:t>[c1] 1Don’t worry at all</w:t>
      </w:r>
    </w:p>
    <w:p w14:paraId="50286898" w14:textId="77777777" w:rsidR="00DB75FC" w:rsidRPr="007E11BA" w:rsidRDefault="00DB75FC" w:rsidP="00DF1820">
      <w:pPr>
        <w:pStyle w:val="TexterapportLger"/>
      </w:pPr>
      <w:r w:rsidRPr="007E11BA">
        <w:t>[c2] 2</w:t>
      </w:r>
    </w:p>
    <w:p w14:paraId="39416204" w14:textId="77777777" w:rsidR="00DB75FC" w:rsidRPr="007E11BA" w:rsidRDefault="00DB75FC" w:rsidP="00DF1820">
      <w:pPr>
        <w:pStyle w:val="TexterapportLger"/>
      </w:pPr>
      <w:r w:rsidRPr="007E11BA">
        <w:t>[c3] 3</w:t>
      </w:r>
    </w:p>
    <w:p w14:paraId="1C5A0248" w14:textId="77777777" w:rsidR="00DB75FC" w:rsidRPr="007E11BA" w:rsidRDefault="00DB75FC" w:rsidP="00DF1820">
      <w:pPr>
        <w:pStyle w:val="TexterapportLger"/>
      </w:pPr>
      <w:r w:rsidRPr="007E11BA">
        <w:t>[c4] 4</w:t>
      </w:r>
    </w:p>
    <w:p w14:paraId="44163AEE" w14:textId="77777777" w:rsidR="00DB75FC" w:rsidRPr="007E11BA" w:rsidRDefault="00DB75FC" w:rsidP="00DF1820">
      <w:pPr>
        <w:pStyle w:val="TexterapportLger"/>
      </w:pPr>
      <w:r w:rsidRPr="007E11BA">
        <w:t>[c5] 5</w:t>
      </w:r>
    </w:p>
    <w:p w14:paraId="23DF8DD6" w14:textId="77777777" w:rsidR="00DB75FC" w:rsidRPr="007E11BA" w:rsidRDefault="00DB75FC" w:rsidP="00DF1820">
      <w:pPr>
        <w:pStyle w:val="TexterapportLger"/>
      </w:pPr>
      <w:r w:rsidRPr="007E11BA">
        <w:t>[c6] 6</w:t>
      </w:r>
    </w:p>
    <w:p w14:paraId="52510842" w14:textId="77777777" w:rsidR="00DB75FC" w:rsidRPr="007E11BA" w:rsidRDefault="00DB75FC" w:rsidP="00DF1820">
      <w:pPr>
        <w:pStyle w:val="TexterapportLger"/>
      </w:pPr>
      <w:r w:rsidRPr="007E11BA">
        <w:t>[c7] 7Worry a lot</w:t>
      </w:r>
    </w:p>
    <w:p w14:paraId="09B6AAB1" w14:textId="77777777" w:rsidR="00DB75FC" w:rsidRPr="007E11BA" w:rsidRDefault="00DB75FC" w:rsidP="00DF1820">
      <w:pPr>
        <w:pStyle w:val="TexterapportLger"/>
        <w:sectPr w:rsidR="00DB75FC" w:rsidRPr="007E11BA">
          <w:type w:val="continuous"/>
          <w:pgSz w:w="12240" w:h="15840"/>
          <w:pgMar w:top="1440" w:right="1800" w:bottom="1440" w:left="1800" w:header="0" w:footer="0" w:gutter="0"/>
          <w:cols w:space="720"/>
          <w:formProt w:val="0"/>
        </w:sectPr>
      </w:pPr>
    </w:p>
    <w:p w14:paraId="3FBEEC31" w14:textId="77777777" w:rsidR="00DB75FC" w:rsidRPr="007E11BA" w:rsidRDefault="00DB75FC" w:rsidP="00DF1820">
      <w:pPr>
        <w:pStyle w:val="TexterapportLger"/>
        <w:rPr>
          <w:b/>
          <w:bCs/>
        </w:rPr>
      </w:pPr>
      <w:r w:rsidRPr="007E11BA">
        <w:t>[E4A5] The impact on the economy</w:t>
      </w:r>
    </w:p>
    <w:p w14:paraId="1A77EDDE" w14:textId="77777777" w:rsidR="00DB75FC" w:rsidRPr="007E11BA" w:rsidRDefault="00DB75FC" w:rsidP="00DF1820">
      <w:pPr>
        <w:pStyle w:val="TexterapportLger"/>
      </w:pPr>
      <w:r w:rsidRPr="007E11BA">
        <w:rPr>
          <w:rStyle w:val="rststyle-strong"/>
          <w:rFonts w:asciiTheme="minorHAnsi" w:hAnsiTheme="minorHAnsi" w:cstheme="minorHAnsi"/>
          <w:b w:val="0"/>
          <w:sz w:val="22"/>
          <w:szCs w:val="22"/>
        </w:rPr>
        <w:t>Column:</w:t>
      </w:r>
    </w:p>
    <w:p w14:paraId="05ED1DDE" w14:textId="77777777" w:rsidR="00DB75FC" w:rsidRPr="007E11BA" w:rsidRDefault="00DB75FC" w:rsidP="00DF1820">
      <w:pPr>
        <w:pStyle w:val="TexterapportLger"/>
      </w:pPr>
      <w:r w:rsidRPr="007E11BA">
        <w:t>[c1] 1Don’t worry at all</w:t>
      </w:r>
    </w:p>
    <w:p w14:paraId="749F744F" w14:textId="77777777" w:rsidR="00DB75FC" w:rsidRPr="007E11BA" w:rsidRDefault="00DB75FC" w:rsidP="00DF1820">
      <w:pPr>
        <w:pStyle w:val="TexterapportLger"/>
      </w:pPr>
      <w:r w:rsidRPr="007E11BA">
        <w:t>[c2] 2</w:t>
      </w:r>
    </w:p>
    <w:p w14:paraId="243DF06A" w14:textId="77777777" w:rsidR="00DB75FC" w:rsidRPr="007E11BA" w:rsidRDefault="00DB75FC" w:rsidP="00DF1820">
      <w:pPr>
        <w:pStyle w:val="TexterapportLger"/>
      </w:pPr>
      <w:r w:rsidRPr="007E11BA">
        <w:t>[c3] 3</w:t>
      </w:r>
    </w:p>
    <w:p w14:paraId="773CD3C4" w14:textId="77777777" w:rsidR="00DB75FC" w:rsidRPr="007E11BA" w:rsidRDefault="00DB75FC" w:rsidP="00DF1820">
      <w:pPr>
        <w:pStyle w:val="TexterapportLger"/>
      </w:pPr>
      <w:r w:rsidRPr="007E11BA">
        <w:t>[c4] 4</w:t>
      </w:r>
    </w:p>
    <w:p w14:paraId="73950E6C" w14:textId="77777777" w:rsidR="00DB75FC" w:rsidRPr="007E11BA" w:rsidRDefault="00DB75FC" w:rsidP="00DF1820">
      <w:pPr>
        <w:pStyle w:val="TexterapportLger"/>
      </w:pPr>
      <w:r w:rsidRPr="007E11BA">
        <w:t>[c5] 5</w:t>
      </w:r>
    </w:p>
    <w:p w14:paraId="385727C4" w14:textId="77777777" w:rsidR="00DB75FC" w:rsidRPr="007E11BA" w:rsidRDefault="00DB75FC" w:rsidP="00DF1820">
      <w:pPr>
        <w:pStyle w:val="TexterapportLger"/>
      </w:pPr>
      <w:r w:rsidRPr="007E11BA">
        <w:t>[c6] 6</w:t>
      </w:r>
    </w:p>
    <w:p w14:paraId="029D5EA7" w14:textId="77777777" w:rsidR="00DB75FC" w:rsidRPr="007E11BA" w:rsidRDefault="00DB75FC" w:rsidP="00DF1820">
      <w:pPr>
        <w:pStyle w:val="TexterapportLger"/>
      </w:pPr>
      <w:r w:rsidRPr="007E11BA">
        <w:t>[c7] 7Worry a lot</w:t>
      </w:r>
    </w:p>
    <w:p w14:paraId="6A44D4FA" w14:textId="77777777" w:rsidR="00DB75FC" w:rsidRPr="007E11BA" w:rsidRDefault="00DB75FC" w:rsidP="00DF1820">
      <w:pPr>
        <w:pStyle w:val="TexterapportLger"/>
        <w:sectPr w:rsidR="00DB75FC" w:rsidRPr="007E11BA">
          <w:type w:val="continuous"/>
          <w:pgSz w:w="12240" w:h="15840"/>
          <w:pgMar w:top="1440" w:right="1800" w:bottom="1440" w:left="1800" w:header="0" w:footer="0" w:gutter="0"/>
          <w:cols w:space="720"/>
          <w:formProt w:val="0"/>
        </w:sectPr>
      </w:pPr>
    </w:p>
    <w:p w14:paraId="6DAB7062" w14:textId="77777777" w:rsidR="00DB75FC" w:rsidRPr="007E11BA" w:rsidRDefault="00DB75FC" w:rsidP="00DF1820">
      <w:pPr>
        <w:pStyle w:val="TexterapportLger"/>
        <w:rPr>
          <w:b/>
          <w:bCs/>
        </w:rPr>
      </w:pPr>
      <w:r w:rsidRPr="007E11BA">
        <w:t>[E4A6] Limited access to food supplies</w:t>
      </w:r>
    </w:p>
    <w:p w14:paraId="4B294E7B" w14:textId="77777777" w:rsidR="00DB75FC" w:rsidRPr="007E11BA" w:rsidRDefault="00DB75FC" w:rsidP="00DF1820">
      <w:pPr>
        <w:pStyle w:val="TexterapportLger"/>
      </w:pPr>
      <w:r w:rsidRPr="007E11BA">
        <w:rPr>
          <w:rStyle w:val="rststyle-strong"/>
          <w:rFonts w:asciiTheme="minorHAnsi" w:hAnsiTheme="minorHAnsi" w:cstheme="minorHAnsi"/>
          <w:b w:val="0"/>
          <w:sz w:val="22"/>
          <w:szCs w:val="22"/>
        </w:rPr>
        <w:t>Column:</w:t>
      </w:r>
    </w:p>
    <w:p w14:paraId="0AB4B23B" w14:textId="77777777" w:rsidR="00DB75FC" w:rsidRPr="007E11BA" w:rsidRDefault="00DB75FC" w:rsidP="00DF1820">
      <w:pPr>
        <w:pStyle w:val="TexterapportLger"/>
      </w:pPr>
      <w:r w:rsidRPr="007E11BA">
        <w:t>[c1] 1Don’t worry at all</w:t>
      </w:r>
    </w:p>
    <w:p w14:paraId="51264A57" w14:textId="77777777" w:rsidR="00DB75FC" w:rsidRPr="007E11BA" w:rsidRDefault="00DB75FC" w:rsidP="00DF1820">
      <w:pPr>
        <w:pStyle w:val="TexterapportLger"/>
      </w:pPr>
      <w:r w:rsidRPr="007E11BA">
        <w:t>[c2] 2</w:t>
      </w:r>
    </w:p>
    <w:p w14:paraId="44FEBB54" w14:textId="77777777" w:rsidR="00DB75FC" w:rsidRPr="007E11BA" w:rsidRDefault="00DB75FC" w:rsidP="00DF1820">
      <w:pPr>
        <w:pStyle w:val="TexterapportLger"/>
      </w:pPr>
      <w:r w:rsidRPr="007E11BA">
        <w:t>[c3] 3</w:t>
      </w:r>
    </w:p>
    <w:p w14:paraId="7B65698B" w14:textId="77777777" w:rsidR="00DB75FC" w:rsidRPr="007E11BA" w:rsidRDefault="00DB75FC" w:rsidP="00DF1820">
      <w:pPr>
        <w:pStyle w:val="TexterapportLger"/>
      </w:pPr>
      <w:r w:rsidRPr="007E11BA">
        <w:t>[c4] 4</w:t>
      </w:r>
    </w:p>
    <w:p w14:paraId="7C8EE624" w14:textId="77777777" w:rsidR="00DB75FC" w:rsidRPr="007E11BA" w:rsidRDefault="00DB75FC" w:rsidP="00DF1820">
      <w:pPr>
        <w:pStyle w:val="TexterapportLger"/>
      </w:pPr>
      <w:r w:rsidRPr="007E11BA">
        <w:t>[c5] 5</w:t>
      </w:r>
    </w:p>
    <w:p w14:paraId="111FDB9B" w14:textId="77777777" w:rsidR="00DB75FC" w:rsidRPr="007E11BA" w:rsidRDefault="00DB75FC" w:rsidP="00DF1820">
      <w:pPr>
        <w:pStyle w:val="TexterapportLger"/>
      </w:pPr>
      <w:r w:rsidRPr="007E11BA">
        <w:t>[c6] 6</w:t>
      </w:r>
    </w:p>
    <w:p w14:paraId="0E388BC6" w14:textId="77777777" w:rsidR="00DB75FC" w:rsidRPr="007E11BA" w:rsidRDefault="00DB75FC" w:rsidP="00DF1820">
      <w:pPr>
        <w:pStyle w:val="TexterapportLger"/>
      </w:pPr>
      <w:r w:rsidRPr="007E11BA">
        <w:lastRenderedPageBreak/>
        <w:t>[c7] 7Worry a lot</w:t>
      </w:r>
    </w:p>
    <w:p w14:paraId="2A56E2D4" w14:textId="77777777" w:rsidR="00DB75FC" w:rsidRPr="007E11BA" w:rsidRDefault="00DB75FC" w:rsidP="00DF1820">
      <w:pPr>
        <w:pStyle w:val="TexterapportLger"/>
        <w:sectPr w:rsidR="00DB75FC" w:rsidRPr="007E11BA">
          <w:type w:val="continuous"/>
          <w:pgSz w:w="12240" w:h="15840"/>
          <w:pgMar w:top="1440" w:right="1800" w:bottom="1440" w:left="1800" w:header="0" w:footer="0" w:gutter="0"/>
          <w:cols w:space="720"/>
          <w:formProt w:val="0"/>
        </w:sectPr>
      </w:pPr>
    </w:p>
    <w:p w14:paraId="6248A5D2" w14:textId="77777777" w:rsidR="00DB75FC" w:rsidRPr="007E11BA" w:rsidRDefault="00DB75FC" w:rsidP="00DF1820">
      <w:pPr>
        <w:pStyle w:val="TexterapportLger"/>
        <w:rPr>
          <w:b/>
          <w:bCs/>
        </w:rPr>
      </w:pPr>
      <w:r w:rsidRPr="007E11BA">
        <w:t>[E4A8] People in my community becoming more selfish</w:t>
      </w:r>
    </w:p>
    <w:p w14:paraId="79EF4F97" w14:textId="77777777" w:rsidR="00DB75FC" w:rsidRPr="007E11BA" w:rsidRDefault="00DB75FC" w:rsidP="00DF1820">
      <w:pPr>
        <w:pStyle w:val="TexterapportLger"/>
      </w:pPr>
      <w:r w:rsidRPr="007E11BA">
        <w:rPr>
          <w:rStyle w:val="rststyle-strong"/>
          <w:rFonts w:asciiTheme="minorHAnsi" w:hAnsiTheme="minorHAnsi" w:cstheme="minorHAnsi"/>
          <w:b w:val="0"/>
          <w:sz w:val="22"/>
          <w:szCs w:val="22"/>
        </w:rPr>
        <w:t>Column:</w:t>
      </w:r>
    </w:p>
    <w:p w14:paraId="6CCD5C5F" w14:textId="77777777" w:rsidR="00DB75FC" w:rsidRPr="007E11BA" w:rsidRDefault="00DB75FC" w:rsidP="00DF1820">
      <w:pPr>
        <w:pStyle w:val="TexterapportLger"/>
      </w:pPr>
      <w:r w:rsidRPr="007E11BA">
        <w:t>[c1] 1Don’t worry at all</w:t>
      </w:r>
    </w:p>
    <w:p w14:paraId="1D5DA6EB" w14:textId="77777777" w:rsidR="00DB75FC" w:rsidRPr="007E11BA" w:rsidRDefault="00DB75FC" w:rsidP="00DF1820">
      <w:pPr>
        <w:pStyle w:val="TexterapportLger"/>
      </w:pPr>
      <w:r w:rsidRPr="007E11BA">
        <w:t>[c2] 2</w:t>
      </w:r>
    </w:p>
    <w:p w14:paraId="2CD94955" w14:textId="77777777" w:rsidR="00DB75FC" w:rsidRPr="007E11BA" w:rsidRDefault="00DB75FC" w:rsidP="00DF1820">
      <w:pPr>
        <w:pStyle w:val="TexterapportLger"/>
      </w:pPr>
      <w:r w:rsidRPr="007E11BA">
        <w:t>[c3] 3</w:t>
      </w:r>
    </w:p>
    <w:p w14:paraId="26DF120E" w14:textId="77777777" w:rsidR="00DB75FC" w:rsidRPr="007E11BA" w:rsidRDefault="00DB75FC" w:rsidP="00DF1820">
      <w:pPr>
        <w:pStyle w:val="TexterapportLger"/>
      </w:pPr>
      <w:r w:rsidRPr="007E11BA">
        <w:t>[c4] 4</w:t>
      </w:r>
    </w:p>
    <w:p w14:paraId="56C46433" w14:textId="77777777" w:rsidR="00DB75FC" w:rsidRPr="007E11BA" w:rsidRDefault="00DB75FC" w:rsidP="00DF1820">
      <w:pPr>
        <w:pStyle w:val="TexterapportLger"/>
      </w:pPr>
      <w:r w:rsidRPr="007E11BA">
        <w:t>[c5] 5</w:t>
      </w:r>
    </w:p>
    <w:p w14:paraId="4744CC72" w14:textId="77777777" w:rsidR="00DB75FC" w:rsidRPr="007E11BA" w:rsidRDefault="00DB75FC" w:rsidP="00DF1820">
      <w:pPr>
        <w:pStyle w:val="TexterapportLger"/>
      </w:pPr>
      <w:r w:rsidRPr="007E11BA">
        <w:t>[c6] 6</w:t>
      </w:r>
    </w:p>
    <w:p w14:paraId="35641C0A" w14:textId="77777777" w:rsidR="00DB75FC" w:rsidRPr="007E11BA" w:rsidRDefault="00DB75FC" w:rsidP="00DF1820">
      <w:pPr>
        <w:pStyle w:val="TexterapportLger"/>
      </w:pPr>
      <w:r w:rsidRPr="007E11BA">
        <w:t>[c7] 7Worry a lot</w:t>
      </w:r>
    </w:p>
    <w:p w14:paraId="5C947151" w14:textId="77777777" w:rsidR="00DB75FC" w:rsidRPr="007E11BA" w:rsidRDefault="00DB75FC" w:rsidP="00DF1820">
      <w:pPr>
        <w:pStyle w:val="TexterapportLger"/>
        <w:sectPr w:rsidR="00DB75FC" w:rsidRPr="007E11BA">
          <w:type w:val="continuous"/>
          <w:pgSz w:w="12240" w:h="15840"/>
          <w:pgMar w:top="1440" w:right="1800" w:bottom="1440" w:left="1800" w:header="0" w:footer="0" w:gutter="0"/>
          <w:cols w:space="720"/>
          <w:formProt w:val="0"/>
        </w:sectPr>
      </w:pPr>
    </w:p>
    <w:p w14:paraId="45CC076B" w14:textId="77777777" w:rsidR="00DB75FC" w:rsidRPr="007E11BA" w:rsidRDefault="00DB75FC" w:rsidP="00DF1820">
      <w:pPr>
        <w:pStyle w:val="TexterapportLger"/>
        <w:rPr>
          <w:b/>
          <w:bCs/>
        </w:rPr>
      </w:pPr>
      <w:r w:rsidRPr="007E11BA">
        <w:t>[E4A9] Losing my job</w:t>
      </w:r>
    </w:p>
    <w:p w14:paraId="3F45694A" w14:textId="77777777" w:rsidR="00DB75FC" w:rsidRPr="007E11BA" w:rsidRDefault="00DB75FC" w:rsidP="00DF1820">
      <w:pPr>
        <w:pStyle w:val="TexterapportLger"/>
      </w:pPr>
      <w:r w:rsidRPr="007E11BA">
        <w:rPr>
          <w:rStyle w:val="rststyle-strong"/>
          <w:rFonts w:asciiTheme="minorHAnsi" w:hAnsiTheme="minorHAnsi" w:cstheme="minorHAnsi"/>
          <w:b w:val="0"/>
          <w:sz w:val="22"/>
          <w:szCs w:val="22"/>
        </w:rPr>
        <w:t>Column:</w:t>
      </w:r>
    </w:p>
    <w:p w14:paraId="64E5186B" w14:textId="77777777" w:rsidR="00DB75FC" w:rsidRPr="007E11BA" w:rsidRDefault="00DB75FC" w:rsidP="00DF1820">
      <w:pPr>
        <w:pStyle w:val="TexterapportLger"/>
      </w:pPr>
      <w:r w:rsidRPr="007E11BA">
        <w:t>[c1] 1Don’t worry at all</w:t>
      </w:r>
    </w:p>
    <w:p w14:paraId="43E6A739" w14:textId="77777777" w:rsidR="00DB75FC" w:rsidRPr="007E11BA" w:rsidRDefault="00DB75FC" w:rsidP="00DF1820">
      <w:pPr>
        <w:pStyle w:val="TexterapportLger"/>
      </w:pPr>
      <w:r w:rsidRPr="007E11BA">
        <w:t>[c2] 2</w:t>
      </w:r>
    </w:p>
    <w:p w14:paraId="02AA1432" w14:textId="77777777" w:rsidR="00DB75FC" w:rsidRPr="007E11BA" w:rsidRDefault="00DB75FC" w:rsidP="00DF1820">
      <w:pPr>
        <w:pStyle w:val="TexterapportLger"/>
      </w:pPr>
      <w:r w:rsidRPr="007E11BA">
        <w:t>[c3] 3</w:t>
      </w:r>
    </w:p>
    <w:p w14:paraId="51D57783" w14:textId="77777777" w:rsidR="00DB75FC" w:rsidRPr="007E11BA" w:rsidRDefault="00DB75FC" w:rsidP="00DF1820">
      <w:pPr>
        <w:pStyle w:val="TexterapportLger"/>
      </w:pPr>
      <w:r w:rsidRPr="007E11BA">
        <w:t>[c4] 4</w:t>
      </w:r>
    </w:p>
    <w:p w14:paraId="0556C306" w14:textId="77777777" w:rsidR="00DB75FC" w:rsidRPr="007E11BA" w:rsidRDefault="00DB75FC" w:rsidP="00DF1820">
      <w:pPr>
        <w:pStyle w:val="TexterapportLger"/>
      </w:pPr>
      <w:r w:rsidRPr="007E11BA">
        <w:t>[c5] 5</w:t>
      </w:r>
    </w:p>
    <w:p w14:paraId="6C846CE8" w14:textId="77777777" w:rsidR="00DB75FC" w:rsidRPr="007E11BA" w:rsidRDefault="00DB75FC" w:rsidP="00DF1820">
      <w:pPr>
        <w:pStyle w:val="TexterapportLger"/>
      </w:pPr>
      <w:r w:rsidRPr="007E11BA">
        <w:t>[c6] 6</w:t>
      </w:r>
    </w:p>
    <w:p w14:paraId="2F52F52C" w14:textId="77777777" w:rsidR="00DB75FC" w:rsidRPr="007E11BA" w:rsidRDefault="00DB75FC" w:rsidP="00DF1820">
      <w:pPr>
        <w:pStyle w:val="TexterapportLger"/>
      </w:pPr>
      <w:r w:rsidRPr="007E11BA">
        <w:t>[c7] 7Worry a lot</w:t>
      </w:r>
    </w:p>
    <w:p w14:paraId="1C945A40" w14:textId="77777777" w:rsidR="00DB75FC" w:rsidRPr="007E11BA" w:rsidRDefault="00DB75FC" w:rsidP="00DF1820">
      <w:pPr>
        <w:pStyle w:val="TexterapportLger"/>
        <w:sectPr w:rsidR="00DB75FC" w:rsidRPr="007E11BA">
          <w:type w:val="continuous"/>
          <w:pgSz w:w="12240" w:h="15840"/>
          <w:pgMar w:top="1440" w:right="1800" w:bottom="1440" w:left="1800" w:header="0" w:footer="0" w:gutter="0"/>
          <w:cols w:space="720"/>
          <w:formProt w:val="0"/>
        </w:sectPr>
      </w:pPr>
    </w:p>
    <w:p w14:paraId="025704BF" w14:textId="77777777" w:rsidR="00DB75FC" w:rsidRPr="007E11BA" w:rsidRDefault="00DB75FC" w:rsidP="00DF1820">
      <w:pPr>
        <w:pStyle w:val="TexterapportLger"/>
        <w:rPr>
          <w:b/>
          <w:bCs/>
        </w:rPr>
      </w:pPr>
      <w:r w:rsidRPr="007E11BA">
        <w:t xml:space="preserve">[E4A10] Being unemployed for an extended </w:t>
      </w:r>
      <w:proofErr w:type="gramStart"/>
      <w:r w:rsidRPr="007E11BA">
        <w:t>period of time</w:t>
      </w:r>
      <w:proofErr w:type="gramEnd"/>
    </w:p>
    <w:p w14:paraId="5F5DCF67" w14:textId="77777777" w:rsidR="00DB75FC" w:rsidRPr="007E11BA" w:rsidRDefault="00DB75FC" w:rsidP="00DF1820">
      <w:pPr>
        <w:pStyle w:val="TexterapportLger"/>
      </w:pPr>
      <w:r w:rsidRPr="007E11BA">
        <w:rPr>
          <w:rStyle w:val="rststyle-strong"/>
          <w:rFonts w:asciiTheme="minorHAnsi" w:hAnsiTheme="minorHAnsi" w:cstheme="minorHAnsi"/>
          <w:b w:val="0"/>
          <w:sz w:val="22"/>
          <w:szCs w:val="22"/>
        </w:rPr>
        <w:t>Column:</w:t>
      </w:r>
    </w:p>
    <w:p w14:paraId="2CEA8F38" w14:textId="77777777" w:rsidR="00DB75FC" w:rsidRPr="007E11BA" w:rsidRDefault="00DB75FC" w:rsidP="00DF1820">
      <w:pPr>
        <w:pStyle w:val="TexterapportLger"/>
      </w:pPr>
      <w:r w:rsidRPr="007E11BA">
        <w:t>[c1] 1Don’t worry at all</w:t>
      </w:r>
    </w:p>
    <w:p w14:paraId="3D8517EF" w14:textId="77777777" w:rsidR="00DB75FC" w:rsidRPr="007E11BA" w:rsidRDefault="00DB75FC" w:rsidP="00DF1820">
      <w:pPr>
        <w:pStyle w:val="TexterapportLger"/>
      </w:pPr>
      <w:r w:rsidRPr="007E11BA">
        <w:t>[c2] 2</w:t>
      </w:r>
    </w:p>
    <w:p w14:paraId="35F3F554" w14:textId="77777777" w:rsidR="00DB75FC" w:rsidRPr="007E11BA" w:rsidRDefault="00DB75FC" w:rsidP="00DF1820">
      <w:pPr>
        <w:pStyle w:val="TexterapportLger"/>
      </w:pPr>
      <w:r w:rsidRPr="007E11BA">
        <w:t>[c3] 3</w:t>
      </w:r>
    </w:p>
    <w:p w14:paraId="6B17789F" w14:textId="77777777" w:rsidR="00DB75FC" w:rsidRPr="007E11BA" w:rsidRDefault="00DB75FC" w:rsidP="00DF1820">
      <w:pPr>
        <w:pStyle w:val="TexterapportLger"/>
      </w:pPr>
      <w:r w:rsidRPr="007E11BA">
        <w:t>[c4] 4</w:t>
      </w:r>
    </w:p>
    <w:p w14:paraId="7E7B552F" w14:textId="77777777" w:rsidR="00DB75FC" w:rsidRPr="007E11BA" w:rsidRDefault="00DB75FC" w:rsidP="00DF1820">
      <w:pPr>
        <w:pStyle w:val="TexterapportLger"/>
      </w:pPr>
      <w:r w:rsidRPr="007E11BA">
        <w:t>[c5] 5</w:t>
      </w:r>
    </w:p>
    <w:p w14:paraId="5C7FDBCA" w14:textId="77777777" w:rsidR="00DB75FC" w:rsidRPr="007E11BA" w:rsidRDefault="00DB75FC" w:rsidP="00DF1820">
      <w:pPr>
        <w:pStyle w:val="TexterapportLger"/>
      </w:pPr>
      <w:r w:rsidRPr="007E11BA">
        <w:lastRenderedPageBreak/>
        <w:t>[c6] 6</w:t>
      </w:r>
    </w:p>
    <w:p w14:paraId="301FCDFE" w14:textId="77777777" w:rsidR="00DB75FC" w:rsidRPr="007E11BA" w:rsidRDefault="00DB75FC" w:rsidP="00DF1820">
      <w:pPr>
        <w:pStyle w:val="TexterapportLger"/>
      </w:pPr>
      <w:r w:rsidRPr="007E11BA">
        <w:t>[c7] 7Worry a lot</w:t>
      </w:r>
    </w:p>
    <w:p w14:paraId="4F2E5B8B" w14:textId="77777777" w:rsidR="00DB75FC" w:rsidRPr="007E11BA" w:rsidRDefault="00DB75FC" w:rsidP="00DF1820">
      <w:pPr>
        <w:pStyle w:val="TexterapportLger"/>
        <w:sectPr w:rsidR="00DB75FC" w:rsidRPr="007E11BA">
          <w:type w:val="continuous"/>
          <w:pgSz w:w="12240" w:h="15840"/>
          <w:pgMar w:top="1440" w:right="1800" w:bottom="1440" w:left="1800" w:header="0" w:footer="0" w:gutter="0"/>
          <w:cols w:space="720"/>
          <w:formProt w:val="0"/>
        </w:sectPr>
      </w:pPr>
    </w:p>
    <w:p w14:paraId="407ACE45" w14:textId="77777777" w:rsidR="00DB75FC" w:rsidRPr="007E11BA" w:rsidRDefault="00DB75FC" w:rsidP="00DF1820">
      <w:pPr>
        <w:pStyle w:val="TexterapportLger"/>
        <w:rPr>
          <w:b/>
          <w:bCs/>
        </w:rPr>
      </w:pPr>
      <w:r w:rsidRPr="007E11BA">
        <w:t>[E4A11] Not being able to see a loved one before they died</w:t>
      </w:r>
    </w:p>
    <w:p w14:paraId="5F4F2EB0" w14:textId="77777777" w:rsidR="00DB75FC" w:rsidRPr="007E11BA" w:rsidRDefault="00DB75FC" w:rsidP="00DF1820">
      <w:pPr>
        <w:pStyle w:val="TexterapportLger"/>
      </w:pPr>
      <w:r w:rsidRPr="007E11BA">
        <w:rPr>
          <w:rStyle w:val="rststyle-strong"/>
          <w:rFonts w:asciiTheme="minorHAnsi" w:hAnsiTheme="minorHAnsi" w:cstheme="minorHAnsi"/>
          <w:b w:val="0"/>
          <w:sz w:val="22"/>
          <w:szCs w:val="22"/>
        </w:rPr>
        <w:t>Column:</w:t>
      </w:r>
    </w:p>
    <w:p w14:paraId="7BBEEC1A" w14:textId="77777777" w:rsidR="00DB75FC" w:rsidRPr="007E11BA" w:rsidRDefault="00DB75FC" w:rsidP="00DF1820">
      <w:pPr>
        <w:pStyle w:val="TexterapportLger"/>
      </w:pPr>
      <w:r w:rsidRPr="007E11BA">
        <w:t>[c1] 1Don’t worry at all</w:t>
      </w:r>
    </w:p>
    <w:p w14:paraId="66749D4D" w14:textId="77777777" w:rsidR="00DB75FC" w:rsidRPr="007E11BA" w:rsidRDefault="00DB75FC" w:rsidP="00DF1820">
      <w:pPr>
        <w:pStyle w:val="TexterapportLger"/>
      </w:pPr>
      <w:r w:rsidRPr="007E11BA">
        <w:t>[c2] 2</w:t>
      </w:r>
    </w:p>
    <w:p w14:paraId="22C3768E" w14:textId="77777777" w:rsidR="00DB75FC" w:rsidRPr="007E11BA" w:rsidRDefault="00DB75FC" w:rsidP="00DF1820">
      <w:pPr>
        <w:pStyle w:val="TexterapportLger"/>
      </w:pPr>
      <w:r w:rsidRPr="007E11BA">
        <w:t>[c3] 3</w:t>
      </w:r>
    </w:p>
    <w:p w14:paraId="3FA7E86C" w14:textId="77777777" w:rsidR="00DB75FC" w:rsidRPr="007E11BA" w:rsidRDefault="00DB75FC" w:rsidP="00DF1820">
      <w:pPr>
        <w:pStyle w:val="TexterapportLger"/>
      </w:pPr>
      <w:r w:rsidRPr="007E11BA">
        <w:t>[c4] 4</w:t>
      </w:r>
    </w:p>
    <w:p w14:paraId="278C51F9" w14:textId="77777777" w:rsidR="00DB75FC" w:rsidRPr="007E11BA" w:rsidRDefault="00DB75FC" w:rsidP="00DF1820">
      <w:pPr>
        <w:pStyle w:val="TexterapportLger"/>
      </w:pPr>
      <w:r w:rsidRPr="007E11BA">
        <w:t>[c5] 5</w:t>
      </w:r>
    </w:p>
    <w:p w14:paraId="4D319606" w14:textId="77777777" w:rsidR="00DB75FC" w:rsidRPr="007E11BA" w:rsidRDefault="00DB75FC" w:rsidP="00DF1820">
      <w:pPr>
        <w:pStyle w:val="TexterapportLger"/>
      </w:pPr>
      <w:r w:rsidRPr="007E11BA">
        <w:t>[c6] 6</w:t>
      </w:r>
    </w:p>
    <w:p w14:paraId="0255327C" w14:textId="77777777" w:rsidR="00DB75FC" w:rsidRPr="007E11BA" w:rsidRDefault="00DB75FC" w:rsidP="00DF1820">
      <w:pPr>
        <w:pStyle w:val="TexterapportLger"/>
      </w:pPr>
      <w:r w:rsidRPr="007E11BA">
        <w:t>[c7] 7Worry a lot</w:t>
      </w:r>
    </w:p>
    <w:p w14:paraId="197E6B68" w14:textId="77777777" w:rsidR="00DB75FC" w:rsidRPr="007E11BA" w:rsidRDefault="00DB75FC" w:rsidP="00DF1820">
      <w:pPr>
        <w:pStyle w:val="TexterapportLger"/>
        <w:sectPr w:rsidR="00DB75FC" w:rsidRPr="007E11BA">
          <w:type w:val="continuous"/>
          <w:pgSz w:w="12240" w:h="15840"/>
          <w:pgMar w:top="1440" w:right="1800" w:bottom="1440" w:left="1800" w:header="0" w:footer="0" w:gutter="0"/>
          <w:cols w:space="720"/>
          <w:formProt w:val="0"/>
        </w:sectPr>
      </w:pPr>
    </w:p>
    <w:p w14:paraId="21EB3CA4" w14:textId="77777777" w:rsidR="00DB75FC" w:rsidRPr="007E11BA" w:rsidRDefault="00DB75FC" w:rsidP="00DF1820">
      <w:pPr>
        <w:pStyle w:val="TexterapportLger"/>
        <w:rPr>
          <w:b/>
          <w:bCs/>
        </w:rPr>
      </w:pPr>
      <w:r w:rsidRPr="007E11BA">
        <w:t>[E4A12] The possibility of not being able to travel</w:t>
      </w:r>
    </w:p>
    <w:p w14:paraId="15B0DD41" w14:textId="77777777" w:rsidR="00DB75FC" w:rsidRPr="007E11BA" w:rsidRDefault="00DB75FC" w:rsidP="00DF1820">
      <w:pPr>
        <w:pStyle w:val="TexterapportLger"/>
      </w:pPr>
      <w:r w:rsidRPr="007E11BA">
        <w:rPr>
          <w:rStyle w:val="rststyle-strong"/>
          <w:rFonts w:asciiTheme="minorHAnsi" w:hAnsiTheme="minorHAnsi" w:cstheme="minorHAnsi"/>
          <w:b w:val="0"/>
          <w:sz w:val="22"/>
          <w:szCs w:val="22"/>
        </w:rPr>
        <w:t>Column:</w:t>
      </w:r>
    </w:p>
    <w:p w14:paraId="3D24C87A" w14:textId="77777777" w:rsidR="00DB75FC" w:rsidRPr="007E11BA" w:rsidRDefault="00DB75FC" w:rsidP="00DF1820">
      <w:pPr>
        <w:pStyle w:val="TexterapportLger"/>
      </w:pPr>
      <w:r w:rsidRPr="007E11BA">
        <w:t>[c1] 1Don’t worry at all</w:t>
      </w:r>
    </w:p>
    <w:p w14:paraId="472BBD32" w14:textId="77777777" w:rsidR="00DB75FC" w:rsidRPr="007E11BA" w:rsidRDefault="00DB75FC" w:rsidP="00DF1820">
      <w:pPr>
        <w:pStyle w:val="TexterapportLger"/>
      </w:pPr>
      <w:r w:rsidRPr="007E11BA">
        <w:t>[c2] 2</w:t>
      </w:r>
    </w:p>
    <w:p w14:paraId="74060EF0" w14:textId="77777777" w:rsidR="00DB75FC" w:rsidRPr="007E11BA" w:rsidRDefault="00DB75FC" w:rsidP="00DF1820">
      <w:pPr>
        <w:pStyle w:val="TexterapportLger"/>
      </w:pPr>
      <w:r w:rsidRPr="007E11BA">
        <w:t>[c3] 3</w:t>
      </w:r>
    </w:p>
    <w:p w14:paraId="2777FCFB" w14:textId="77777777" w:rsidR="00DB75FC" w:rsidRPr="007E11BA" w:rsidRDefault="00DB75FC" w:rsidP="00DF1820">
      <w:pPr>
        <w:pStyle w:val="TexterapportLger"/>
      </w:pPr>
      <w:r w:rsidRPr="007E11BA">
        <w:t>[c4] 4</w:t>
      </w:r>
    </w:p>
    <w:p w14:paraId="41310353" w14:textId="77777777" w:rsidR="00DB75FC" w:rsidRPr="007E11BA" w:rsidRDefault="00DB75FC" w:rsidP="00DF1820">
      <w:pPr>
        <w:pStyle w:val="TexterapportLger"/>
      </w:pPr>
      <w:r w:rsidRPr="007E11BA">
        <w:t>[c5] 5</w:t>
      </w:r>
    </w:p>
    <w:p w14:paraId="10594E56" w14:textId="77777777" w:rsidR="00DB75FC" w:rsidRPr="007E11BA" w:rsidRDefault="00DB75FC" w:rsidP="00DF1820">
      <w:pPr>
        <w:pStyle w:val="TexterapportLger"/>
      </w:pPr>
      <w:r w:rsidRPr="007E11BA">
        <w:t>[c6] 6</w:t>
      </w:r>
    </w:p>
    <w:p w14:paraId="4D1F0226" w14:textId="77777777" w:rsidR="00DB75FC" w:rsidRPr="007E11BA" w:rsidRDefault="00DB75FC" w:rsidP="00DF1820">
      <w:pPr>
        <w:pStyle w:val="TexterapportLger"/>
      </w:pPr>
      <w:r w:rsidRPr="007E11BA">
        <w:t>[c7] 7Worry a lot</w:t>
      </w:r>
    </w:p>
    <w:p w14:paraId="39A23B87" w14:textId="77777777" w:rsidR="00DB75FC" w:rsidRPr="007E11BA" w:rsidRDefault="00DB75FC" w:rsidP="00DF1820">
      <w:pPr>
        <w:pStyle w:val="TexterapportLger"/>
        <w:sectPr w:rsidR="00DB75FC" w:rsidRPr="007E11BA">
          <w:type w:val="continuous"/>
          <w:pgSz w:w="12240" w:h="15840"/>
          <w:pgMar w:top="1440" w:right="1800" w:bottom="1440" w:left="1800" w:header="0" w:footer="0" w:gutter="0"/>
          <w:cols w:space="720"/>
          <w:formProt w:val="0"/>
        </w:sectPr>
      </w:pPr>
    </w:p>
    <w:p w14:paraId="1FD28E13" w14:textId="77777777" w:rsidR="00DB75FC" w:rsidRPr="007E11BA" w:rsidRDefault="00DB75FC" w:rsidP="00DF1820">
      <w:pPr>
        <w:pStyle w:val="TexterapportLger"/>
        <w:rPr>
          <w:b/>
          <w:bCs/>
        </w:rPr>
      </w:pPr>
      <w:r w:rsidRPr="007E11BA">
        <w:t>[E4A13] My child getting sick at school</w:t>
      </w:r>
    </w:p>
    <w:p w14:paraId="6BA1352F" w14:textId="77777777" w:rsidR="00DB75FC" w:rsidRPr="007E11BA" w:rsidRDefault="00DB75FC" w:rsidP="00DF1820">
      <w:pPr>
        <w:pStyle w:val="TexterapportLger"/>
      </w:pPr>
      <w:r w:rsidRPr="007E11BA">
        <w:rPr>
          <w:rStyle w:val="rststyle-strong"/>
          <w:rFonts w:asciiTheme="minorHAnsi" w:hAnsiTheme="minorHAnsi" w:cstheme="minorHAnsi"/>
          <w:b w:val="0"/>
          <w:sz w:val="22"/>
          <w:szCs w:val="22"/>
        </w:rPr>
        <w:t>Column:</w:t>
      </w:r>
    </w:p>
    <w:p w14:paraId="22823474" w14:textId="77777777" w:rsidR="00DB75FC" w:rsidRPr="007E11BA" w:rsidRDefault="00DB75FC" w:rsidP="00DF1820">
      <w:pPr>
        <w:pStyle w:val="TexterapportLger"/>
      </w:pPr>
      <w:r w:rsidRPr="007E11BA">
        <w:t>[c1] 1Don’t worry at all</w:t>
      </w:r>
    </w:p>
    <w:p w14:paraId="7822FAAA" w14:textId="77777777" w:rsidR="00DB75FC" w:rsidRPr="007E11BA" w:rsidRDefault="00DB75FC" w:rsidP="00DF1820">
      <w:pPr>
        <w:pStyle w:val="TexterapportLger"/>
      </w:pPr>
      <w:r w:rsidRPr="007E11BA">
        <w:t>[c2] 2</w:t>
      </w:r>
    </w:p>
    <w:p w14:paraId="70F73242" w14:textId="77777777" w:rsidR="00DB75FC" w:rsidRPr="007E11BA" w:rsidRDefault="00DB75FC" w:rsidP="00DF1820">
      <w:pPr>
        <w:pStyle w:val="TexterapportLger"/>
      </w:pPr>
      <w:r w:rsidRPr="007E11BA">
        <w:t>[c3] 3</w:t>
      </w:r>
    </w:p>
    <w:p w14:paraId="564FFA66" w14:textId="77777777" w:rsidR="00DB75FC" w:rsidRPr="007E11BA" w:rsidRDefault="00DB75FC" w:rsidP="00DF1820">
      <w:pPr>
        <w:pStyle w:val="TexterapportLger"/>
      </w:pPr>
      <w:r w:rsidRPr="007E11BA">
        <w:t>[c4] 4</w:t>
      </w:r>
    </w:p>
    <w:p w14:paraId="5545EE99" w14:textId="77777777" w:rsidR="00DB75FC" w:rsidRPr="007E11BA" w:rsidRDefault="00DB75FC" w:rsidP="00DF1820">
      <w:pPr>
        <w:pStyle w:val="TexterapportLger"/>
      </w:pPr>
      <w:r w:rsidRPr="007E11BA">
        <w:lastRenderedPageBreak/>
        <w:t>[c5] 5</w:t>
      </w:r>
    </w:p>
    <w:p w14:paraId="76DF51B9" w14:textId="77777777" w:rsidR="00DB75FC" w:rsidRPr="007E11BA" w:rsidRDefault="00DB75FC" w:rsidP="00DF1820">
      <w:pPr>
        <w:pStyle w:val="TexterapportLger"/>
      </w:pPr>
      <w:r w:rsidRPr="007E11BA">
        <w:t>[c6] 6</w:t>
      </w:r>
    </w:p>
    <w:p w14:paraId="704F26DB" w14:textId="77777777" w:rsidR="00DB75FC" w:rsidRPr="007E11BA" w:rsidRDefault="00DB75FC" w:rsidP="00DF1820">
      <w:pPr>
        <w:pStyle w:val="TexterapportLger"/>
      </w:pPr>
      <w:r w:rsidRPr="007E11BA">
        <w:t>[c7] 7Worry a lot</w:t>
      </w:r>
    </w:p>
    <w:p w14:paraId="27929B1E" w14:textId="77777777" w:rsidR="00DB75FC" w:rsidRPr="007E11BA" w:rsidRDefault="00DB75FC" w:rsidP="00DF1820">
      <w:pPr>
        <w:pStyle w:val="TexterapportLger"/>
        <w:sectPr w:rsidR="00DB75FC" w:rsidRPr="007E11BA">
          <w:type w:val="continuous"/>
          <w:pgSz w:w="12240" w:h="15840"/>
          <w:pgMar w:top="1440" w:right="1800" w:bottom="1440" w:left="1800" w:header="0" w:footer="0" w:gutter="0"/>
          <w:cols w:space="720"/>
          <w:formProt w:val="0"/>
        </w:sectPr>
      </w:pPr>
    </w:p>
    <w:p w14:paraId="3E55959B" w14:textId="77777777" w:rsidR="00DB75FC" w:rsidRPr="007E11BA" w:rsidRDefault="00DB75FC" w:rsidP="00DF1820">
      <w:pPr>
        <w:pStyle w:val="TexterapportLger"/>
        <w:rPr>
          <w:b/>
          <w:bCs/>
        </w:rPr>
      </w:pPr>
      <w:r w:rsidRPr="007E11BA">
        <w:t xml:space="preserve">[E4A14] Increase in the number of cases of COVID-19, as more restrictive measures relax (e.g., as outdoor spaces </w:t>
      </w:r>
      <w:proofErr w:type="gramStart"/>
      <w:r w:rsidRPr="007E11BA">
        <w:t>open up</w:t>
      </w:r>
      <w:proofErr w:type="gramEnd"/>
      <w:r w:rsidRPr="007E11BA">
        <w:t>, or the number of people allowed to gather increases)</w:t>
      </w:r>
    </w:p>
    <w:p w14:paraId="1C5EAFBB" w14:textId="77777777" w:rsidR="00DB75FC" w:rsidRPr="007E11BA" w:rsidRDefault="00DB75FC" w:rsidP="00DF1820">
      <w:pPr>
        <w:pStyle w:val="TexterapportLger"/>
      </w:pPr>
      <w:r w:rsidRPr="007E11BA">
        <w:rPr>
          <w:rStyle w:val="rststyle-strong"/>
          <w:rFonts w:asciiTheme="minorHAnsi" w:hAnsiTheme="minorHAnsi" w:cstheme="minorHAnsi"/>
          <w:b w:val="0"/>
          <w:sz w:val="22"/>
          <w:szCs w:val="22"/>
        </w:rPr>
        <w:t>Column:</w:t>
      </w:r>
    </w:p>
    <w:p w14:paraId="7788594B" w14:textId="77777777" w:rsidR="00DB75FC" w:rsidRPr="007E11BA" w:rsidRDefault="00DB75FC" w:rsidP="00DF1820">
      <w:pPr>
        <w:pStyle w:val="TexterapportLger"/>
      </w:pPr>
      <w:r w:rsidRPr="007E11BA">
        <w:t>[c1] 1Don’t worry at all</w:t>
      </w:r>
    </w:p>
    <w:p w14:paraId="44D69393" w14:textId="77777777" w:rsidR="00DB75FC" w:rsidRPr="007E11BA" w:rsidRDefault="00DB75FC" w:rsidP="00DF1820">
      <w:pPr>
        <w:pStyle w:val="TexterapportLger"/>
      </w:pPr>
      <w:r w:rsidRPr="007E11BA">
        <w:t>[c2] 2</w:t>
      </w:r>
    </w:p>
    <w:p w14:paraId="76E835A8" w14:textId="77777777" w:rsidR="00DB75FC" w:rsidRPr="007E11BA" w:rsidRDefault="00DB75FC" w:rsidP="00DF1820">
      <w:pPr>
        <w:pStyle w:val="TexterapportLger"/>
      </w:pPr>
      <w:r w:rsidRPr="007E11BA">
        <w:t>[c3] 3</w:t>
      </w:r>
    </w:p>
    <w:p w14:paraId="455F6445" w14:textId="77777777" w:rsidR="00DB75FC" w:rsidRPr="007E11BA" w:rsidRDefault="00DB75FC" w:rsidP="00DF1820">
      <w:pPr>
        <w:pStyle w:val="TexterapportLger"/>
      </w:pPr>
      <w:r w:rsidRPr="007E11BA">
        <w:t>[c4] 4</w:t>
      </w:r>
    </w:p>
    <w:p w14:paraId="779676D1" w14:textId="77777777" w:rsidR="00DB75FC" w:rsidRPr="007E11BA" w:rsidRDefault="00DB75FC" w:rsidP="00DF1820">
      <w:pPr>
        <w:pStyle w:val="TexterapportLger"/>
      </w:pPr>
      <w:r w:rsidRPr="007E11BA">
        <w:t>[c5] 5</w:t>
      </w:r>
    </w:p>
    <w:p w14:paraId="62592244" w14:textId="77777777" w:rsidR="00DB75FC" w:rsidRPr="007E11BA" w:rsidRDefault="00DB75FC" w:rsidP="00DF1820">
      <w:pPr>
        <w:pStyle w:val="TexterapportLger"/>
      </w:pPr>
      <w:r w:rsidRPr="007E11BA">
        <w:t>[c6] 6</w:t>
      </w:r>
    </w:p>
    <w:p w14:paraId="10846BBD" w14:textId="77777777" w:rsidR="00DB75FC" w:rsidRPr="007E11BA" w:rsidRDefault="00DB75FC" w:rsidP="00DF1820">
      <w:pPr>
        <w:pStyle w:val="TexterapportLger"/>
      </w:pPr>
      <w:r w:rsidRPr="007E11BA">
        <w:t>[c7] 7Worry a lot</w:t>
      </w:r>
    </w:p>
    <w:p w14:paraId="4325EDC1" w14:textId="77777777" w:rsidR="00DB75FC" w:rsidRPr="007E11BA" w:rsidRDefault="00DB75FC" w:rsidP="00DF1820">
      <w:pPr>
        <w:pStyle w:val="TexterapportLger"/>
        <w:sectPr w:rsidR="00DB75FC" w:rsidRPr="007E11BA">
          <w:type w:val="continuous"/>
          <w:pgSz w:w="12240" w:h="15840"/>
          <w:pgMar w:top="1440" w:right="1800" w:bottom="1440" w:left="1800" w:header="0" w:footer="0" w:gutter="0"/>
          <w:cols w:space="720"/>
          <w:formProt w:val="0"/>
        </w:sectPr>
      </w:pPr>
    </w:p>
    <w:p w14:paraId="367EDDC8" w14:textId="289FC8F0" w:rsidR="00DB75FC" w:rsidRPr="00D82D4F" w:rsidRDefault="00DB75FC" w:rsidP="00DF1820">
      <w:pPr>
        <w:pStyle w:val="TexterapportLger"/>
        <w:rPr>
          <w:b/>
          <w:bCs/>
        </w:rPr>
      </w:pPr>
      <w:r w:rsidRPr="007E11BA">
        <w:t>[E4A15] Returning to my physical workplace</w:t>
      </w:r>
    </w:p>
    <w:p w14:paraId="3C0F149A" w14:textId="77777777" w:rsidR="00DB75FC" w:rsidRPr="007E11BA" w:rsidRDefault="00DB75FC" w:rsidP="00DF1820">
      <w:pPr>
        <w:pStyle w:val="TexterapportLger"/>
      </w:pPr>
      <w:r w:rsidRPr="007E11BA">
        <w:rPr>
          <w:rStyle w:val="rststyle-strong"/>
          <w:rFonts w:asciiTheme="minorHAnsi" w:hAnsiTheme="minorHAnsi" w:cstheme="minorHAnsi"/>
          <w:b w:val="0"/>
          <w:sz w:val="22"/>
          <w:szCs w:val="22"/>
        </w:rPr>
        <w:t>Column:</w:t>
      </w:r>
    </w:p>
    <w:p w14:paraId="299634B5" w14:textId="77777777" w:rsidR="00DB75FC" w:rsidRPr="007E11BA" w:rsidRDefault="00DB75FC" w:rsidP="00DF1820">
      <w:pPr>
        <w:pStyle w:val="TexterapportLger"/>
      </w:pPr>
      <w:r w:rsidRPr="007E11BA">
        <w:t>[c1] 1Don’t worry at all</w:t>
      </w:r>
    </w:p>
    <w:p w14:paraId="0270D8A7" w14:textId="77777777" w:rsidR="00DB75FC" w:rsidRPr="007E11BA" w:rsidRDefault="00DB75FC" w:rsidP="00DF1820">
      <w:pPr>
        <w:pStyle w:val="TexterapportLger"/>
      </w:pPr>
      <w:r w:rsidRPr="007E11BA">
        <w:t>[c2] 2</w:t>
      </w:r>
    </w:p>
    <w:p w14:paraId="3E342A6D" w14:textId="77777777" w:rsidR="00DB75FC" w:rsidRPr="007E11BA" w:rsidRDefault="00DB75FC" w:rsidP="00DF1820">
      <w:pPr>
        <w:pStyle w:val="TexterapportLger"/>
      </w:pPr>
      <w:r w:rsidRPr="007E11BA">
        <w:t>[c3] 3</w:t>
      </w:r>
    </w:p>
    <w:p w14:paraId="724C746F" w14:textId="77777777" w:rsidR="00DB75FC" w:rsidRPr="007E11BA" w:rsidRDefault="00DB75FC" w:rsidP="00DF1820">
      <w:pPr>
        <w:pStyle w:val="TexterapportLger"/>
      </w:pPr>
      <w:r w:rsidRPr="007E11BA">
        <w:t>[c4] 4</w:t>
      </w:r>
    </w:p>
    <w:p w14:paraId="7A1BB930" w14:textId="77777777" w:rsidR="00DB75FC" w:rsidRPr="007E11BA" w:rsidRDefault="00DB75FC" w:rsidP="00DF1820">
      <w:pPr>
        <w:pStyle w:val="TexterapportLger"/>
      </w:pPr>
      <w:r w:rsidRPr="007E11BA">
        <w:t>[c5] 5</w:t>
      </w:r>
    </w:p>
    <w:p w14:paraId="149C51D0" w14:textId="77777777" w:rsidR="00DB75FC" w:rsidRPr="007E11BA" w:rsidRDefault="00DB75FC" w:rsidP="00DF1820">
      <w:pPr>
        <w:pStyle w:val="TexterapportLger"/>
      </w:pPr>
      <w:r w:rsidRPr="007E11BA">
        <w:t>[c6] 6</w:t>
      </w:r>
    </w:p>
    <w:p w14:paraId="4BFB5747" w14:textId="77777777" w:rsidR="00DB75FC" w:rsidRPr="007E11BA" w:rsidRDefault="00DB75FC" w:rsidP="00DF1820">
      <w:pPr>
        <w:pStyle w:val="TexterapportLger"/>
      </w:pPr>
      <w:r w:rsidRPr="007E11BA">
        <w:t>[c7] 7Worry a lot</w:t>
      </w:r>
    </w:p>
    <w:p w14:paraId="045019E9" w14:textId="77777777" w:rsidR="00DB75FC" w:rsidRPr="007E11BA" w:rsidRDefault="00DB75FC" w:rsidP="00DF1820">
      <w:pPr>
        <w:pStyle w:val="TexterapportLger"/>
        <w:sectPr w:rsidR="00DB75FC" w:rsidRPr="007E11BA">
          <w:type w:val="continuous"/>
          <w:pgSz w:w="12240" w:h="15840"/>
          <w:pgMar w:top="1440" w:right="1800" w:bottom="1440" w:left="1800" w:header="0" w:footer="0" w:gutter="0"/>
          <w:cols w:space="720"/>
          <w:formProt w:val="0"/>
        </w:sectPr>
      </w:pPr>
    </w:p>
    <w:p w14:paraId="0FFEAE54" w14:textId="77777777" w:rsidR="00DB75FC" w:rsidRPr="007E11BA" w:rsidRDefault="00DB75FC" w:rsidP="00DF1820">
      <w:pPr>
        <w:pStyle w:val="TexterapportLger"/>
        <w:rPr>
          <w:b/>
          <w:bCs/>
        </w:rPr>
      </w:pPr>
      <w:r w:rsidRPr="007E11BA">
        <w:t>[E4A16] Paying my bills</w:t>
      </w:r>
    </w:p>
    <w:p w14:paraId="1C939A37" w14:textId="77777777" w:rsidR="00DB75FC" w:rsidRPr="007E11BA" w:rsidRDefault="00DB75FC" w:rsidP="00DF1820">
      <w:pPr>
        <w:pStyle w:val="TexterapportLger"/>
      </w:pPr>
      <w:r w:rsidRPr="007E11BA">
        <w:rPr>
          <w:rStyle w:val="rststyle-strong"/>
          <w:rFonts w:asciiTheme="minorHAnsi" w:hAnsiTheme="minorHAnsi" w:cstheme="minorHAnsi"/>
          <w:b w:val="0"/>
          <w:sz w:val="22"/>
          <w:szCs w:val="22"/>
        </w:rPr>
        <w:t>Column:</w:t>
      </w:r>
    </w:p>
    <w:p w14:paraId="658FE63A" w14:textId="77777777" w:rsidR="00DB75FC" w:rsidRPr="007E11BA" w:rsidRDefault="00DB75FC" w:rsidP="00DF1820">
      <w:pPr>
        <w:pStyle w:val="TexterapportLger"/>
      </w:pPr>
      <w:r w:rsidRPr="007E11BA">
        <w:t>[c1] 1Don’t worry at all</w:t>
      </w:r>
    </w:p>
    <w:p w14:paraId="5C802C64" w14:textId="77777777" w:rsidR="00DB75FC" w:rsidRPr="007E11BA" w:rsidRDefault="00DB75FC" w:rsidP="00DF1820">
      <w:pPr>
        <w:pStyle w:val="TexterapportLger"/>
      </w:pPr>
      <w:r w:rsidRPr="007E11BA">
        <w:t>[c2] 2</w:t>
      </w:r>
    </w:p>
    <w:p w14:paraId="3C33D2B1" w14:textId="77777777" w:rsidR="00DB75FC" w:rsidRPr="007E11BA" w:rsidRDefault="00DB75FC" w:rsidP="00DF1820">
      <w:pPr>
        <w:pStyle w:val="TexterapportLger"/>
      </w:pPr>
      <w:r w:rsidRPr="007E11BA">
        <w:lastRenderedPageBreak/>
        <w:t>[c3] 3</w:t>
      </w:r>
    </w:p>
    <w:p w14:paraId="2B26AC64" w14:textId="77777777" w:rsidR="00DB75FC" w:rsidRPr="007E11BA" w:rsidRDefault="00DB75FC" w:rsidP="00DF1820">
      <w:pPr>
        <w:pStyle w:val="TexterapportLger"/>
      </w:pPr>
      <w:r w:rsidRPr="007E11BA">
        <w:t>[c4] 4</w:t>
      </w:r>
    </w:p>
    <w:p w14:paraId="05B034E0" w14:textId="77777777" w:rsidR="00DB75FC" w:rsidRPr="007E11BA" w:rsidRDefault="00DB75FC" w:rsidP="00DF1820">
      <w:pPr>
        <w:pStyle w:val="TexterapportLger"/>
      </w:pPr>
      <w:r w:rsidRPr="007E11BA">
        <w:t>[c5] 5</w:t>
      </w:r>
    </w:p>
    <w:p w14:paraId="53E91FDC" w14:textId="77777777" w:rsidR="00DB75FC" w:rsidRPr="007E11BA" w:rsidRDefault="00DB75FC" w:rsidP="00DF1820">
      <w:pPr>
        <w:pStyle w:val="TexterapportLger"/>
      </w:pPr>
      <w:r w:rsidRPr="007E11BA">
        <w:t>[c6] 6</w:t>
      </w:r>
    </w:p>
    <w:p w14:paraId="31781463" w14:textId="77777777" w:rsidR="00DB75FC" w:rsidRPr="007E11BA" w:rsidRDefault="00DB75FC" w:rsidP="00DF1820">
      <w:pPr>
        <w:pStyle w:val="TexterapportLger"/>
      </w:pPr>
      <w:r w:rsidRPr="007E11BA">
        <w:t>[c7] 7Worry a lot</w:t>
      </w:r>
    </w:p>
    <w:p w14:paraId="66B2EF28" w14:textId="77777777" w:rsidR="00DB75FC" w:rsidRPr="007E11BA" w:rsidRDefault="00DB75FC" w:rsidP="00DF1820">
      <w:pPr>
        <w:pStyle w:val="TexterapportLger"/>
        <w:sectPr w:rsidR="00DB75FC" w:rsidRPr="007E11BA">
          <w:type w:val="continuous"/>
          <w:pgSz w:w="12240" w:h="15840"/>
          <w:pgMar w:top="1440" w:right="1800" w:bottom="1440" w:left="1800" w:header="0" w:footer="0" w:gutter="0"/>
          <w:cols w:space="720"/>
          <w:formProt w:val="0"/>
        </w:sectPr>
      </w:pPr>
    </w:p>
    <w:p w14:paraId="798DBF86" w14:textId="77777777" w:rsidR="00DB75FC" w:rsidRPr="007E11BA" w:rsidRDefault="00DB75FC" w:rsidP="00DF1820">
      <w:pPr>
        <w:pStyle w:val="TexterapportLger"/>
        <w:rPr>
          <w:b/>
          <w:bCs/>
        </w:rPr>
      </w:pPr>
      <w:r w:rsidRPr="007E11BA">
        <w:t>[E4A17] Saving for the future</w:t>
      </w:r>
    </w:p>
    <w:p w14:paraId="74738220" w14:textId="77777777" w:rsidR="00DB75FC" w:rsidRPr="007E11BA" w:rsidRDefault="00DB75FC" w:rsidP="00DF1820">
      <w:pPr>
        <w:pStyle w:val="TexterapportLger"/>
      </w:pPr>
      <w:r w:rsidRPr="007E11BA">
        <w:rPr>
          <w:rStyle w:val="rststyle-strong"/>
          <w:rFonts w:asciiTheme="minorHAnsi" w:hAnsiTheme="minorHAnsi" w:cstheme="minorHAnsi"/>
          <w:b w:val="0"/>
          <w:sz w:val="22"/>
          <w:szCs w:val="22"/>
        </w:rPr>
        <w:t>Column:</w:t>
      </w:r>
    </w:p>
    <w:p w14:paraId="0E53F2E0" w14:textId="77777777" w:rsidR="00DB75FC" w:rsidRPr="007E11BA" w:rsidRDefault="00DB75FC" w:rsidP="00DF1820">
      <w:pPr>
        <w:pStyle w:val="TexterapportLger"/>
      </w:pPr>
      <w:r w:rsidRPr="007E11BA">
        <w:t>[c1] 1Don’t worry at all</w:t>
      </w:r>
    </w:p>
    <w:p w14:paraId="4599288F" w14:textId="77777777" w:rsidR="00DB75FC" w:rsidRPr="007E11BA" w:rsidRDefault="00DB75FC" w:rsidP="00DF1820">
      <w:pPr>
        <w:pStyle w:val="TexterapportLger"/>
      </w:pPr>
      <w:r w:rsidRPr="007E11BA">
        <w:t>[c2] 2</w:t>
      </w:r>
    </w:p>
    <w:p w14:paraId="1FB5BDBC" w14:textId="77777777" w:rsidR="00DB75FC" w:rsidRPr="007E11BA" w:rsidRDefault="00DB75FC" w:rsidP="00DF1820">
      <w:pPr>
        <w:pStyle w:val="TexterapportLger"/>
      </w:pPr>
      <w:r w:rsidRPr="007E11BA">
        <w:t>[c3] 3</w:t>
      </w:r>
    </w:p>
    <w:p w14:paraId="1A3C893A" w14:textId="77777777" w:rsidR="00DB75FC" w:rsidRPr="007E11BA" w:rsidRDefault="00DB75FC" w:rsidP="00DF1820">
      <w:pPr>
        <w:pStyle w:val="TexterapportLger"/>
      </w:pPr>
      <w:r w:rsidRPr="007E11BA">
        <w:t>[c4] 4</w:t>
      </w:r>
    </w:p>
    <w:p w14:paraId="1F6924D4" w14:textId="77777777" w:rsidR="00DB75FC" w:rsidRPr="007E11BA" w:rsidRDefault="00DB75FC" w:rsidP="00DF1820">
      <w:pPr>
        <w:pStyle w:val="TexterapportLger"/>
      </w:pPr>
      <w:r w:rsidRPr="007E11BA">
        <w:t>[c5] 5</w:t>
      </w:r>
    </w:p>
    <w:p w14:paraId="1FB699AE" w14:textId="77777777" w:rsidR="00DB75FC" w:rsidRPr="007E11BA" w:rsidRDefault="00DB75FC" w:rsidP="00DF1820">
      <w:pPr>
        <w:pStyle w:val="TexterapportLger"/>
      </w:pPr>
      <w:r w:rsidRPr="007E11BA">
        <w:t>[c6] 6</w:t>
      </w:r>
    </w:p>
    <w:p w14:paraId="3B3278AF" w14:textId="77777777" w:rsidR="00DB75FC" w:rsidRPr="007E11BA" w:rsidRDefault="00DB75FC" w:rsidP="00DF1820">
      <w:pPr>
        <w:pStyle w:val="TexterapportLger"/>
      </w:pPr>
      <w:r w:rsidRPr="007E11BA">
        <w:t>[c7] 7Worry a lot</w:t>
      </w:r>
    </w:p>
    <w:p w14:paraId="1A4CAE90" w14:textId="77777777" w:rsidR="00DB75FC" w:rsidRPr="007E11BA" w:rsidRDefault="00DB75FC" w:rsidP="00DF1820">
      <w:pPr>
        <w:pStyle w:val="TexterapportLger"/>
        <w:sectPr w:rsidR="00DB75FC" w:rsidRPr="007E11BA">
          <w:type w:val="continuous"/>
          <w:pgSz w:w="12240" w:h="15840"/>
          <w:pgMar w:top="1440" w:right="1800" w:bottom="1440" w:left="1800" w:header="0" w:footer="0" w:gutter="0"/>
          <w:cols w:space="720"/>
          <w:formProt w:val="0"/>
        </w:sectPr>
      </w:pPr>
    </w:p>
    <w:p w14:paraId="0AD18DC0" w14:textId="77777777" w:rsidR="00DB75FC" w:rsidRPr="007E11BA" w:rsidRDefault="00DB75FC" w:rsidP="00DF1820">
      <w:pPr>
        <w:pStyle w:val="TexterapportLger"/>
        <w:rPr>
          <w:b/>
          <w:bCs/>
        </w:rPr>
      </w:pPr>
      <w:r w:rsidRPr="007E11BA">
        <w:t>[E4A18] My household debt</w:t>
      </w:r>
    </w:p>
    <w:p w14:paraId="0A7A8D31" w14:textId="77777777" w:rsidR="00DB75FC" w:rsidRPr="007E11BA" w:rsidRDefault="00DB75FC" w:rsidP="00DF1820">
      <w:pPr>
        <w:pStyle w:val="TexterapportLger"/>
      </w:pPr>
      <w:r w:rsidRPr="007E11BA">
        <w:rPr>
          <w:rStyle w:val="rststyle-strong"/>
          <w:rFonts w:asciiTheme="minorHAnsi" w:hAnsiTheme="minorHAnsi" w:cstheme="minorHAnsi"/>
          <w:b w:val="0"/>
          <w:sz w:val="22"/>
          <w:szCs w:val="22"/>
        </w:rPr>
        <w:t>Column:</w:t>
      </w:r>
    </w:p>
    <w:p w14:paraId="1A873BBD" w14:textId="77777777" w:rsidR="00DB75FC" w:rsidRPr="007E11BA" w:rsidRDefault="00DB75FC" w:rsidP="00DF1820">
      <w:pPr>
        <w:pStyle w:val="TexterapportLger"/>
      </w:pPr>
      <w:r w:rsidRPr="007E11BA">
        <w:t>[c1] 1Don’t worry at all</w:t>
      </w:r>
    </w:p>
    <w:p w14:paraId="510B7835" w14:textId="77777777" w:rsidR="00DB75FC" w:rsidRPr="007E11BA" w:rsidRDefault="00DB75FC" w:rsidP="00DF1820">
      <w:pPr>
        <w:pStyle w:val="TexterapportLger"/>
      </w:pPr>
      <w:r w:rsidRPr="007E11BA">
        <w:t>[c2] 2</w:t>
      </w:r>
    </w:p>
    <w:p w14:paraId="400F6C16" w14:textId="77777777" w:rsidR="00DB75FC" w:rsidRPr="007E11BA" w:rsidRDefault="00DB75FC" w:rsidP="00DF1820">
      <w:pPr>
        <w:pStyle w:val="TexterapportLger"/>
      </w:pPr>
      <w:r w:rsidRPr="007E11BA">
        <w:t>[c3] 3</w:t>
      </w:r>
    </w:p>
    <w:p w14:paraId="2AB251E0" w14:textId="77777777" w:rsidR="00DB75FC" w:rsidRPr="007E11BA" w:rsidRDefault="00DB75FC" w:rsidP="00DF1820">
      <w:pPr>
        <w:pStyle w:val="TexterapportLger"/>
      </w:pPr>
      <w:r w:rsidRPr="007E11BA">
        <w:t>[c4] 4</w:t>
      </w:r>
    </w:p>
    <w:p w14:paraId="15FBB59A" w14:textId="77777777" w:rsidR="00DB75FC" w:rsidRPr="007E11BA" w:rsidRDefault="00DB75FC" w:rsidP="00DF1820">
      <w:pPr>
        <w:pStyle w:val="TexterapportLger"/>
      </w:pPr>
      <w:r w:rsidRPr="007E11BA">
        <w:t>[c5] 5</w:t>
      </w:r>
    </w:p>
    <w:p w14:paraId="74728366" w14:textId="77777777" w:rsidR="00DB75FC" w:rsidRPr="007E11BA" w:rsidRDefault="00DB75FC" w:rsidP="00DF1820">
      <w:pPr>
        <w:pStyle w:val="TexterapportLger"/>
      </w:pPr>
      <w:r w:rsidRPr="007E11BA">
        <w:t>[c6] 6</w:t>
      </w:r>
    </w:p>
    <w:p w14:paraId="6827D192" w14:textId="77777777" w:rsidR="00DB75FC" w:rsidRPr="007E11BA" w:rsidRDefault="00DB75FC" w:rsidP="00DF1820">
      <w:pPr>
        <w:pStyle w:val="TexterapportLger"/>
      </w:pPr>
      <w:r w:rsidRPr="007E11BA">
        <w:t>[c7] 7Worry a lot</w:t>
      </w:r>
    </w:p>
    <w:p w14:paraId="5A9FAF12" w14:textId="77777777" w:rsidR="00DB75FC" w:rsidRPr="007E11BA" w:rsidRDefault="00DB75FC" w:rsidP="00DF1820">
      <w:pPr>
        <w:pStyle w:val="TexterapportLger"/>
        <w:sectPr w:rsidR="00DB75FC" w:rsidRPr="007E11BA">
          <w:type w:val="continuous"/>
          <w:pgSz w:w="12240" w:h="15840"/>
          <w:pgMar w:top="1440" w:right="1800" w:bottom="1440" w:left="1800" w:header="0" w:footer="0" w:gutter="0"/>
          <w:cols w:space="720"/>
          <w:formProt w:val="0"/>
        </w:sectPr>
      </w:pPr>
    </w:p>
    <w:p w14:paraId="3B0C27FF" w14:textId="77777777" w:rsidR="00DB75FC" w:rsidRPr="007E11BA" w:rsidRDefault="00DB75FC" w:rsidP="00DF1820">
      <w:pPr>
        <w:pStyle w:val="TexterapportLger"/>
        <w:rPr>
          <w:b/>
          <w:bCs/>
        </w:rPr>
      </w:pPr>
      <w:r w:rsidRPr="007E11BA">
        <w:t>[E4A19] Paying my rent or mortgage</w:t>
      </w:r>
    </w:p>
    <w:p w14:paraId="7D845E75" w14:textId="77777777" w:rsidR="00DB75FC" w:rsidRPr="007E11BA" w:rsidRDefault="00DB75FC" w:rsidP="00DF1820">
      <w:pPr>
        <w:pStyle w:val="TexterapportLger"/>
      </w:pPr>
      <w:r w:rsidRPr="007E11BA">
        <w:rPr>
          <w:rStyle w:val="rststyle-strong"/>
          <w:rFonts w:asciiTheme="minorHAnsi" w:hAnsiTheme="minorHAnsi" w:cstheme="minorHAnsi"/>
          <w:b w:val="0"/>
          <w:sz w:val="22"/>
          <w:szCs w:val="22"/>
        </w:rPr>
        <w:t>Column:</w:t>
      </w:r>
    </w:p>
    <w:p w14:paraId="5A28A7D0" w14:textId="77777777" w:rsidR="00DB75FC" w:rsidRPr="007E11BA" w:rsidRDefault="00DB75FC" w:rsidP="00DF1820">
      <w:pPr>
        <w:pStyle w:val="TexterapportLger"/>
      </w:pPr>
      <w:r w:rsidRPr="007E11BA">
        <w:t>[c1] 1Don’t worry at all</w:t>
      </w:r>
    </w:p>
    <w:p w14:paraId="64BAB366" w14:textId="77777777" w:rsidR="00DB75FC" w:rsidRPr="007E11BA" w:rsidRDefault="00DB75FC" w:rsidP="00DF1820">
      <w:pPr>
        <w:pStyle w:val="TexterapportLger"/>
      </w:pPr>
      <w:r w:rsidRPr="007E11BA">
        <w:lastRenderedPageBreak/>
        <w:t>[c2] 2</w:t>
      </w:r>
    </w:p>
    <w:p w14:paraId="69812BEA" w14:textId="77777777" w:rsidR="00DB75FC" w:rsidRPr="007E11BA" w:rsidRDefault="00DB75FC" w:rsidP="00DF1820">
      <w:pPr>
        <w:pStyle w:val="TexterapportLger"/>
      </w:pPr>
      <w:r w:rsidRPr="007E11BA">
        <w:t>[c3] 3</w:t>
      </w:r>
    </w:p>
    <w:p w14:paraId="1B7EA460" w14:textId="77777777" w:rsidR="00DB75FC" w:rsidRPr="007E11BA" w:rsidRDefault="00DB75FC" w:rsidP="00DF1820">
      <w:pPr>
        <w:pStyle w:val="TexterapportLger"/>
      </w:pPr>
      <w:r w:rsidRPr="007E11BA">
        <w:t>[c4] 4</w:t>
      </w:r>
    </w:p>
    <w:p w14:paraId="6474ADB8" w14:textId="77777777" w:rsidR="00DB75FC" w:rsidRPr="007E11BA" w:rsidRDefault="00DB75FC" w:rsidP="00DF1820">
      <w:pPr>
        <w:pStyle w:val="TexterapportLger"/>
      </w:pPr>
      <w:r w:rsidRPr="007E11BA">
        <w:t>[c5] 5</w:t>
      </w:r>
    </w:p>
    <w:p w14:paraId="6B396A8C" w14:textId="77777777" w:rsidR="00DB75FC" w:rsidRPr="007E11BA" w:rsidRDefault="00DB75FC" w:rsidP="00DF1820">
      <w:pPr>
        <w:pStyle w:val="TexterapportLger"/>
      </w:pPr>
      <w:r w:rsidRPr="007E11BA">
        <w:t>[c6] 6</w:t>
      </w:r>
    </w:p>
    <w:p w14:paraId="14B95C9F" w14:textId="77777777" w:rsidR="00DB75FC" w:rsidRPr="007E11BA" w:rsidRDefault="00DB75FC" w:rsidP="00DF1820">
      <w:pPr>
        <w:pStyle w:val="TexterapportLger"/>
      </w:pPr>
      <w:r w:rsidRPr="007E11BA">
        <w:t>[c7] 7Worry a lot</w:t>
      </w:r>
    </w:p>
    <w:p w14:paraId="2622F8A2" w14:textId="77777777" w:rsidR="00DB75FC" w:rsidRPr="007E11BA" w:rsidRDefault="00DB75FC" w:rsidP="00DF1820">
      <w:pPr>
        <w:pStyle w:val="TexterapportLger"/>
        <w:sectPr w:rsidR="00DB75FC" w:rsidRPr="007E11BA">
          <w:type w:val="continuous"/>
          <w:pgSz w:w="12240" w:h="15840"/>
          <w:pgMar w:top="1440" w:right="1800" w:bottom="1440" w:left="1800" w:header="0" w:footer="0" w:gutter="0"/>
          <w:cols w:space="720"/>
          <w:formProt w:val="0"/>
        </w:sectPr>
      </w:pPr>
    </w:p>
    <w:p w14:paraId="26A93386" w14:textId="77777777" w:rsidR="00DB75FC" w:rsidRPr="007E11BA" w:rsidRDefault="00DB75FC" w:rsidP="00DF1820">
      <w:pPr>
        <w:pStyle w:val="TexterapportLger"/>
        <w:rPr>
          <w:b/>
          <w:bCs/>
        </w:rPr>
      </w:pPr>
      <w:r w:rsidRPr="007E11BA">
        <w:t>[E4A20] Saving for my child’s education</w:t>
      </w:r>
    </w:p>
    <w:p w14:paraId="27A13264" w14:textId="77777777" w:rsidR="00DB75FC" w:rsidRPr="007E11BA" w:rsidRDefault="00DB75FC" w:rsidP="00DF1820">
      <w:pPr>
        <w:pStyle w:val="TexterapportLger"/>
      </w:pPr>
      <w:r w:rsidRPr="007E11BA">
        <w:rPr>
          <w:rStyle w:val="rststyle-strong"/>
          <w:rFonts w:asciiTheme="minorHAnsi" w:hAnsiTheme="minorHAnsi" w:cstheme="minorHAnsi"/>
          <w:b w:val="0"/>
          <w:sz w:val="22"/>
          <w:szCs w:val="22"/>
        </w:rPr>
        <w:t>Column:</w:t>
      </w:r>
    </w:p>
    <w:p w14:paraId="6E170110" w14:textId="77777777" w:rsidR="00DB75FC" w:rsidRPr="007E11BA" w:rsidRDefault="00DB75FC" w:rsidP="00DF1820">
      <w:pPr>
        <w:pStyle w:val="TexterapportLger"/>
      </w:pPr>
      <w:r w:rsidRPr="007E11BA">
        <w:t>[c1] 1Don’t worry at all</w:t>
      </w:r>
    </w:p>
    <w:p w14:paraId="0390C1BF" w14:textId="77777777" w:rsidR="00DB75FC" w:rsidRPr="007E11BA" w:rsidRDefault="00DB75FC" w:rsidP="00DF1820">
      <w:pPr>
        <w:pStyle w:val="TexterapportLger"/>
      </w:pPr>
      <w:r w:rsidRPr="007E11BA">
        <w:t>[c2] 2</w:t>
      </w:r>
    </w:p>
    <w:p w14:paraId="63656479" w14:textId="77777777" w:rsidR="00DB75FC" w:rsidRPr="007E11BA" w:rsidRDefault="00DB75FC" w:rsidP="00DF1820">
      <w:pPr>
        <w:pStyle w:val="TexterapportLger"/>
      </w:pPr>
      <w:r w:rsidRPr="007E11BA">
        <w:t>[c3] 3</w:t>
      </w:r>
    </w:p>
    <w:p w14:paraId="43CC569D" w14:textId="77777777" w:rsidR="00DB75FC" w:rsidRPr="007E11BA" w:rsidRDefault="00DB75FC" w:rsidP="00DF1820">
      <w:pPr>
        <w:pStyle w:val="TexterapportLger"/>
      </w:pPr>
      <w:r w:rsidRPr="007E11BA">
        <w:t>[c4] 4</w:t>
      </w:r>
    </w:p>
    <w:p w14:paraId="1123AB04" w14:textId="77777777" w:rsidR="00DB75FC" w:rsidRPr="007E11BA" w:rsidRDefault="00DB75FC" w:rsidP="00DF1820">
      <w:pPr>
        <w:pStyle w:val="TexterapportLger"/>
      </w:pPr>
      <w:r w:rsidRPr="007E11BA">
        <w:t>[c5] 5</w:t>
      </w:r>
    </w:p>
    <w:p w14:paraId="20647419" w14:textId="77777777" w:rsidR="00DB75FC" w:rsidRPr="007E11BA" w:rsidRDefault="00DB75FC" w:rsidP="00DF1820">
      <w:pPr>
        <w:pStyle w:val="TexterapportLger"/>
      </w:pPr>
      <w:r w:rsidRPr="007E11BA">
        <w:t>[c6] 6</w:t>
      </w:r>
    </w:p>
    <w:p w14:paraId="48C6AD09" w14:textId="77777777" w:rsidR="00DB75FC" w:rsidRPr="007E11BA" w:rsidRDefault="00DB75FC" w:rsidP="00DF1820">
      <w:pPr>
        <w:pStyle w:val="TexterapportLger"/>
      </w:pPr>
      <w:r w:rsidRPr="007E11BA">
        <w:t>[c7] 7Worry a lot</w:t>
      </w:r>
    </w:p>
    <w:p w14:paraId="08E916D4" w14:textId="77777777" w:rsidR="00DB75FC" w:rsidRPr="007E11BA" w:rsidRDefault="00DB75FC" w:rsidP="00DF1820">
      <w:pPr>
        <w:pStyle w:val="TexterapportLger"/>
        <w:sectPr w:rsidR="00DB75FC" w:rsidRPr="007E11BA">
          <w:type w:val="continuous"/>
          <w:pgSz w:w="12240" w:h="15840"/>
          <w:pgMar w:top="1440" w:right="1800" w:bottom="1440" w:left="1800" w:header="0" w:footer="0" w:gutter="0"/>
          <w:cols w:space="720"/>
          <w:formProt w:val="0"/>
        </w:sectPr>
      </w:pPr>
    </w:p>
    <w:p w14:paraId="711D6D59" w14:textId="77777777" w:rsidR="00DB75FC" w:rsidRPr="007E11BA" w:rsidRDefault="00DB75FC" w:rsidP="00DF1820">
      <w:pPr>
        <w:pStyle w:val="TexterapportLger"/>
        <w:rPr>
          <w:b/>
          <w:bCs/>
        </w:rPr>
      </w:pPr>
      <w:r w:rsidRPr="007E11BA">
        <w:t>[E4A21] Your mental health</w:t>
      </w:r>
    </w:p>
    <w:p w14:paraId="36E52525" w14:textId="77777777" w:rsidR="00DB75FC" w:rsidRPr="007E11BA" w:rsidRDefault="00DB75FC" w:rsidP="00DF1820">
      <w:pPr>
        <w:pStyle w:val="TexterapportLger"/>
      </w:pPr>
      <w:r w:rsidRPr="007E11BA">
        <w:rPr>
          <w:rStyle w:val="rststyle-strong"/>
          <w:rFonts w:asciiTheme="minorHAnsi" w:hAnsiTheme="minorHAnsi" w:cstheme="minorHAnsi"/>
          <w:b w:val="0"/>
          <w:sz w:val="22"/>
          <w:szCs w:val="22"/>
        </w:rPr>
        <w:t>Column:</w:t>
      </w:r>
    </w:p>
    <w:p w14:paraId="0FCEC354" w14:textId="77777777" w:rsidR="00DB75FC" w:rsidRPr="007E11BA" w:rsidRDefault="00DB75FC" w:rsidP="00DF1820">
      <w:pPr>
        <w:pStyle w:val="TexterapportLger"/>
      </w:pPr>
      <w:r w:rsidRPr="007E11BA">
        <w:t>[c1] 1Don’t worry at all</w:t>
      </w:r>
    </w:p>
    <w:p w14:paraId="0A281A8D" w14:textId="77777777" w:rsidR="00DB75FC" w:rsidRPr="007E11BA" w:rsidRDefault="00DB75FC" w:rsidP="00DF1820">
      <w:pPr>
        <w:pStyle w:val="TexterapportLger"/>
      </w:pPr>
      <w:r w:rsidRPr="007E11BA">
        <w:t>[c2] 2</w:t>
      </w:r>
    </w:p>
    <w:p w14:paraId="3F8F4D11" w14:textId="77777777" w:rsidR="00DB75FC" w:rsidRPr="007E11BA" w:rsidRDefault="00DB75FC" w:rsidP="00DF1820">
      <w:pPr>
        <w:pStyle w:val="TexterapportLger"/>
      </w:pPr>
      <w:r w:rsidRPr="007E11BA">
        <w:t>[c3] 3</w:t>
      </w:r>
    </w:p>
    <w:p w14:paraId="778C67B4" w14:textId="77777777" w:rsidR="00DB75FC" w:rsidRPr="007E11BA" w:rsidRDefault="00DB75FC" w:rsidP="00DF1820">
      <w:pPr>
        <w:pStyle w:val="TexterapportLger"/>
      </w:pPr>
      <w:r w:rsidRPr="007E11BA">
        <w:t>[c4] 4</w:t>
      </w:r>
    </w:p>
    <w:p w14:paraId="60735F1F" w14:textId="77777777" w:rsidR="00DB75FC" w:rsidRPr="007E11BA" w:rsidRDefault="00DB75FC" w:rsidP="00DF1820">
      <w:pPr>
        <w:pStyle w:val="TexterapportLger"/>
      </w:pPr>
      <w:r w:rsidRPr="007E11BA">
        <w:t>[c5] 5</w:t>
      </w:r>
    </w:p>
    <w:p w14:paraId="4515167B" w14:textId="77777777" w:rsidR="00DB75FC" w:rsidRPr="007E11BA" w:rsidRDefault="00DB75FC" w:rsidP="00DF1820">
      <w:pPr>
        <w:pStyle w:val="TexterapportLger"/>
      </w:pPr>
      <w:r w:rsidRPr="007E11BA">
        <w:t>[c6] 6</w:t>
      </w:r>
    </w:p>
    <w:p w14:paraId="550C4DF1" w14:textId="77777777" w:rsidR="00DB75FC" w:rsidRPr="007E11BA" w:rsidRDefault="00DB75FC" w:rsidP="00DF1820">
      <w:pPr>
        <w:pStyle w:val="TexterapportLger"/>
      </w:pPr>
      <w:r w:rsidRPr="007E11BA">
        <w:t>[c7] 7Worry a lot</w:t>
      </w:r>
    </w:p>
    <w:p w14:paraId="5416E78C" w14:textId="77777777" w:rsidR="00DB75FC" w:rsidRPr="007E11BA" w:rsidRDefault="00DB75FC" w:rsidP="00DF1820">
      <w:pPr>
        <w:pStyle w:val="TexterapportLger"/>
        <w:sectPr w:rsidR="00DB75FC" w:rsidRPr="007E11BA">
          <w:type w:val="continuous"/>
          <w:pgSz w:w="12240" w:h="15840"/>
          <w:pgMar w:top="1440" w:right="1800" w:bottom="1440" w:left="1800" w:header="0" w:footer="0" w:gutter="0"/>
          <w:cols w:space="720"/>
          <w:formProt w:val="0"/>
        </w:sectPr>
      </w:pPr>
    </w:p>
    <w:p w14:paraId="0DBDCD44" w14:textId="77777777" w:rsidR="00DB75FC" w:rsidRPr="007E11BA" w:rsidRDefault="00DB75FC" w:rsidP="00DF1820">
      <w:pPr>
        <w:pStyle w:val="TexterapportLger"/>
        <w:rPr>
          <w:b/>
          <w:bCs/>
        </w:rPr>
      </w:pPr>
      <w:r w:rsidRPr="007E11BA">
        <w:t>[E4A22] The mental health of Canadians</w:t>
      </w:r>
    </w:p>
    <w:p w14:paraId="33AD15A1" w14:textId="77777777" w:rsidR="00DB75FC" w:rsidRPr="007E11BA" w:rsidRDefault="00DB75FC" w:rsidP="00DF1820">
      <w:pPr>
        <w:pStyle w:val="TexterapportLger"/>
      </w:pPr>
      <w:r w:rsidRPr="007E11BA">
        <w:rPr>
          <w:rStyle w:val="rststyle-strong"/>
          <w:rFonts w:asciiTheme="minorHAnsi" w:hAnsiTheme="minorHAnsi" w:cstheme="minorHAnsi"/>
          <w:b w:val="0"/>
          <w:sz w:val="22"/>
          <w:szCs w:val="22"/>
        </w:rPr>
        <w:t>Column:</w:t>
      </w:r>
    </w:p>
    <w:p w14:paraId="122386CD" w14:textId="77777777" w:rsidR="00DB75FC" w:rsidRPr="007E11BA" w:rsidRDefault="00DB75FC" w:rsidP="00DF1820">
      <w:pPr>
        <w:pStyle w:val="TexterapportLger"/>
      </w:pPr>
      <w:r w:rsidRPr="007E11BA">
        <w:lastRenderedPageBreak/>
        <w:t>[c1] 1Don’t worry at all</w:t>
      </w:r>
    </w:p>
    <w:p w14:paraId="77F71A9F" w14:textId="77777777" w:rsidR="00DB75FC" w:rsidRPr="007E11BA" w:rsidRDefault="00DB75FC" w:rsidP="00DF1820">
      <w:pPr>
        <w:pStyle w:val="TexterapportLger"/>
      </w:pPr>
      <w:r w:rsidRPr="007E11BA">
        <w:t>[c2] 2</w:t>
      </w:r>
    </w:p>
    <w:p w14:paraId="5DC52FC9" w14:textId="77777777" w:rsidR="00DB75FC" w:rsidRPr="007E11BA" w:rsidRDefault="00DB75FC" w:rsidP="00DF1820">
      <w:pPr>
        <w:pStyle w:val="TexterapportLger"/>
      </w:pPr>
      <w:r w:rsidRPr="007E11BA">
        <w:t>[c3] 3</w:t>
      </w:r>
    </w:p>
    <w:p w14:paraId="70C70CC1" w14:textId="77777777" w:rsidR="00DB75FC" w:rsidRPr="007E11BA" w:rsidRDefault="00DB75FC" w:rsidP="00DF1820">
      <w:pPr>
        <w:pStyle w:val="TexterapportLger"/>
      </w:pPr>
      <w:r w:rsidRPr="007E11BA">
        <w:t>[c4] 4</w:t>
      </w:r>
    </w:p>
    <w:p w14:paraId="1F41470B" w14:textId="77777777" w:rsidR="00DB75FC" w:rsidRPr="007E11BA" w:rsidRDefault="00DB75FC" w:rsidP="00DF1820">
      <w:pPr>
        <w:pStyle w:val="TexterapportLger"/>
      </w:pPr>
      <w:r w:rsidRPr="007E11BA">
        <w:t>[c5] 5</w:t>
      </w:r>
    </w:p>
    <w:p w14:paraId="264F3F73" w14:textId="77777777" w:rsidR="00DB75FC" w:rsidRPr="007E11BA" w:rsidRDefault="00DB75FC" w:rsidP="00DF1820">
      <w:pPr>
        <w:pStyle w:val="TexterapportLger"/>
      </w:pPr>
      <w:r w:rsidRPr="007E11BA">
        <w:t>[c6] 6</w:t>
      </w:r>
    </w:p>
    <w:p w14:paraId="66B9D6FB" w14:textId="3563D69F" w:rsidR="00DB75FC" w:rsidRPr="00EB1F0F" w:rsidRDefault="00DB75FC" w:rsidP="00DF1820">
      <w:pPr>
        <w:pStyle w:val="TexterapportLger"/>
        <w:sectPr w:rsidR="00DB75FC" w:rsidRPr="00EB1F0F">
          <w:type w:val="continuous"/>
          <w:pgSz w:w="12240" w:h="15840"/>
          <w:pgMar w:top="1440" w:right="1800" w:bottom="1440" w:left="1800" w:header="0" w:footer="0" w:gutter="0"/>
          <w:cols w:space="720"/>
          <w:formProt w:val="0"/>
        </w:sectPr>
      </w:pPr>
      <w:r w:rsidRPr="007E11BA">
        <w:t>[c7] 7Worry a lot</w:t>
      </w:r>
    </w:p>
    <w:p w14:paraId="0058E803" w14:textId="633C8165" w:rsidR="006E0343" w:rsidRDefault="006E0343" w:rsidP="00DF1820">
      <w:pPr>
        <w:pStyle w:val="TexterapportLger"/>
        <w:rPr>
          <w:b/>
          <w:bCs/>
        </w:rPr>
      </w:pPr>
      <w:r w:rsidRPr="002D6F29">
        <w:t>[</w:t>
      </w:r>
      <w:r>
        <w:t xml:space="preserve">Wave </w:t>
      </w:r>
      <w:r w:rsidR="00B4201B">
        <w:t>9</w:t>
      </w:r>
      <w:r w:rsidRPr="002D6F29">
        <w:t>]</w:t>
      </w:r>
    </w:p>
    <w:p w14:paraId="02795B17" w14:textId="3B85BFFD" w:rsidR="00DB75FC" w:rsidRPr="007E11BA" w:rsidRDefault="00DB75FC" w:rsidP="00DF1820">
      <w:pPr>
        <w:pStyle w:val="TexterapportLger"/>
        <w:rPr>
          <w:b/>
          <w:bCs/>
        </w:rPr>
      </w:pPr>
      <w:r w:rsidRPr="007E11BA">
        <w:t>[E26] Compared to February, before COVID-19 restrictions were put in place, has the number of days you drink alcohol in a typical week changed?</w:t>
      </w:r>
    </w:p>
    <w:p w14:paraId="4458BD0B" w14:textId="77777777" w:rsidR="00DB75FC" w:rsidRPr="007E11BA" w:rsidRDefault="00DB75FC" w:rsidP="00DF1820">
      <w:pPr>
        <w:pStyle w:val="TexterapportLger"/>
      </w:pPr>
      <w:r w:rsidRPr="007E11BA">
        <w:rPr>
          <w:rStyle w:val="rststyle-strong"/>
          <w:rFonts w:asciiTheme="minorHAnsi" w:hAnsiTheme="minorHAnsi" w:cstheme="minorHAnsi"/>
          <w:b w:val="0"/>
          <w:sz w:val="22"/>
          <w:szCs w:val="22"/>
        </w:rPr>
        <w:t>Row:</w:t>
      </w:r>
    </w:p>
    <w:p w14:paraId="1B5932B8" w14:textId="77777777" w:rsidR="00DB75FC" w:rsidRPr="007E11BA" w:rsidRDefault="00DB75FC" w:rsidP="00DF1820">
      <w:pPr>
        <w:pStyle w:val="TexterapportLger"/>
      </w:pPr>
      <w:r w:rsidRPr="007E11BA">
        <w:t>[r1] Decreased a lot</w:t>
      </w:r>
    </w:p>
    <w:p w14:paraId="47FB7E55" w14:textId="77777777" w:rsidR="00DB75FC" w:rsidRPr="007E11BA" w:rsidRDefault="00DB75FC" w:rsidP="00DF1820">
      <w:pPr>
        <w:pStyle w:val="TexterapportLger"/>
      </w:pPr>
      <w:r w:rsidRPr="007E11BA">
        <w:t>[r2] Decreased a little</w:t>
      </w:r>
    </w:p>
    <w:p w14:paraId="162A5348" w14:textId="77777777" w:rsidR="00DB75FC" w:rsidRPr="007E11BA" w:rsidRDefault="00DB75FC" w:rsidP="00DF1820">
      <w:pPr>
        <w:pStyle w:val="TexterapportLger"/>
      </w:pPr>
      <w:r w:rsidRPr="007E11BA">
        <w:t>[r3] Stayed the same</w:t>
      </w:r>
    </w:p>
    <w:p w14:paraId="70C9A0CF" w14:textId="77777777" w:rsidR="00DB75FC" w:rsidRPr="007E11BA" w:rsidRDefault="00DB75FC" w:rsidP="00DF1820">
      <w:pPr>
        <w:pStyle w:val="TexterapportLger"/>
      </w:pPr>
      <w:r w:rsidRPr="007E11BA">
        <w:t>[r4] Increased a little</w:t>
      </w:r>
    </w:p>
    <w:p w14:paraId="022B1320" w14:textId="77777777" w:rsidR="00DB75FC" w:rsidRPr="007E11BA" w:rsidRDefault="00DB75FC" w:rsidP="00DF1820">
      <w:pPr>
        <w:pStyle w:val="TexterapportLger"/>
      </w:pPr>
      <w:r w:rsidRPr="007E11BA">
        <w:t>[r5] Increased a lot</w:t>
      </w:r>
    </w:p>
    <w:p w14:paraId="498951B8" w14:textId="77777777" w:rsidR="00DB75FC" w:rsidRPr="007E11BA" w:rsidRDefault="00DB75FC" w:rsidP="00DF1820">
      <w:pPr>
        <w:pStyle w:val="TexterapportLger"/>
      </w:pPr>
      <w:r w:rsidRPr="007E11BA">
        <w:t>[r98] Don’t know</w:t>
      </w:r>
    </w:p>
    <w:p w14:paraId="07AC7E09" w14:textId="77777777" w:rsidR="00DB75FC" w:rsidRPr="00EB1F0F" w:rsidRDefault="00DB75FC" w:rsidP="00DF1820">
      <w:pPr>
        <w:pStyle w:val="TexterapportLger"/>
        <w:sectPr w:rsidR="00DB75FC" w:rsidRPr="00EB1F0F">
          <w:type w:val="continuous"/>
          <w:pgSz w:w="12240" w:h="15840"/>
          <w:pgMar w:top="1440" w:right="1800" w:bottom="1440" w:left="1800" w:header="0" w:footer="0" w:gutter="0"/>
          <w:cols w:space="720"/>
          <w:formProt w:val="0"/>
        </w:sectPr>
      </w:pPr>
    </w:p>
    <w:p w14:paraId="5B4434C3" w14:textId="77777777" w:rsidR="00500405" w:rsidRDefault="00500405" w:rsidP="00DF1820">
      <w:pPr>
        <w:pStyle w:val="TexterapportLger"/>
        <w:rPr>
          <w:b/>
          <w:bCs/>
        </w:rPr>
      </w:pPr>
      <w:r w:rsidRPr="002D6F29">
        <w:t>[</w:t>
      </w:r>
      <w:r>
        <w:t>Wave 10</w:t>
      </w:r>
      <w:r w:rsidRPr="002D6F29">
        <w:t>]</w:t>
      </w:r>
    </w:p>
    <w:p w14:paraId="7F6BCB40" w14:textId="77777777" w:rsidR="00DB75FC" w:rsidRPr="007E11BA" w:rsidRDefault="00DB75FC" w:rsidP="00DF1820">
      <w:pPr>
        <w:pStyle w:val="TexterapportLger"/>
        <w:rPr>
          <w:b/>
          <w:bCs/>
        </w:rPr>
      </w:pPr>
      <w:r w:rsidRPr="007E11BA">
        <w:t>[E26b] Compared to February, before COVID-19 restrictions were put in place, has the amount of alcohol that you consume in a typical week changed?</w:t>
      </w:r>
    </w:p>
    <w:p w14:paraId="6013AAEC" w14:textId="77777777" w:rsidR="00DB75FC" w:rsidRPr="007E11BA" w:rsidRDefault="00DB75FC" w:rsidP="00DF1820">
      <w:pPr>
        <w:pStyle w:val="TexterapportLger"/>
      </w:pPr>
      <w:r w:rsidRPr="007E11BA">
        <w:rPr>
          <w:rStyle w:val="rststyle-strong"/>
          <w:rFonts w:asciiTheme="minorHAnsi" w:hAnsiTheme="minorHAnsi" w:cstheme="minorHAnsi"/>
          <w:b w:val="0"/>
          <w:sz w:val="22"/>
          <w:szCs w:val="22"/>
        </w:rPr>
        <w:t>Row:</w:t>
      </w:r>
    </w:p>
    <w:p w14:paraId="6D90FCCB" w14:textId="77777777" w:rsidR="00DB75FC" w:rsidRPr="007E11BA" w:rsidRDefault="00DB75FC" w:rsidP="00DF1820">
      <w:pPr>
        <w:pStyle w:val="TexterapportLger"/>
      </w:pPr>
      <w:r w:rsidRPr="007E11BA">
        <w:t>[r1] Decreased a lot</w:t>
      </w:r>
    </w:p>
    <w:p w14:paraId="6E3EE883" w14:textId="77777777" w:rsidR="00DB75FC" w:rsidRPr="007E11BA" w:rsidRDefault="00DB75FC" w:rsidP="00DF1820">
      <w:pPr>
        <w:pStyle w:val="TexterapportLger"/>
      </w:pPr>
      <w:r w:rsidRPr="007E11BA">
        <w:t>[r2] Decreased a little</w:t>
      </w:r>
    </w:p>
    <w:p w14:paraId="7E6AD1A9" w14:textId="77777777" w:rsidR="00DB75FC" w:rsidRPr="007E11BA" w:rsidRDefault="00DB75FC" w:rsidP="00DF1820">
      <w:pPr>
        <w:pStyle w:val="TexterapportLger"/>
      </w:pPr>
      <w:r w:rsidRPr="007E11BA">
        <w:t>[r3] Stayed the same</w:t>
      </w:r>
    </w:p>
    <w:p w14:paraId="62FA4C22" w14:textId="77777777" w:rsidR="00DB75FC" w:rsidRPr="007E11BA" w:rsidRDefault="00DB75FC" w:rsidP="00DF1820">
      <w:pPr>
        <w:pStyle w:val="TexterapportLger"/>
      </w:pPr>
      <w:r w:rsidRPr="007E11BA">
        <w:t>[r4] Increased a little</w:t>
      </w:r>
    </w:p>
    <w:p w14:paraId="3747AB6A" w14:textId="77777777" w:rsidR="00DB75FC" w:rsidRPr="007E11BA" w:rsidRDefault="00DB75FC" w:rsidP="00DF1820">
      <w:pPr>
        <w:pStyle w:val="TexterapportLger"/>
      </w:pPr>
      <w:r w:rsidRPr="007E11BA">
        <w:t>[r5] Increased a lot</w:t>
      </w:r>
    </w:p>
    <w:p w14:paraId="5387CD09" w14:textId="77777777" w:rsidR="00DB75FC" w:rsidRPr="007E11BA" w:rsidRDefault="00DB75FC" w:rsidP="00DF1820">
      <w:pPr>
        <w:pStyle w:val="TexterapportLger"/>
      </w:pPr>
      <w:r w:rsidRPr="007E11BA">
        <w:lastRenderedPageBreak/>
        <w:t>[r98] Don’t know</w:t>
      </w:r>
    </w:p>
    <w:p w14:paraId="1BD1AFB5" w14:textId="77777777" w:rsidR="00DB75FC" w:rsidRPr="007E11BA" w:rsidRDefault="00DB75FC" w:rsidP="00DF1820">
      <w:pPr>
        <w:pStyle w:val="TexterapportLger"/>
      </w:pPr>
      <w:r w:rsidRPr="007E11BA">
        <w:t>[r97] Does not apply - I do not typically consume alcohol at all</w:t>
      </w:r>
    </w:p>
    <w:p w14:paraId="1B9D359D" w14:textId="77777777" w:rsidR="00DB75FC" w:rsidRPr="007E11BA" w:rsidRDefault="00DB75FC" w:rsidP="00DF1820">
      <w:pPr>
        <w:pStyle w:val="TexterapportLger"/>
        <w:sectPr w:rsidR="00DB75FC" w:rsidRPr="007E11BA">
          <w:type w:val="continuous"/>
          <w:pgSz w:w="12240" w:h="15840"/>
          <w:pgMar w:top="1440" w:right="1800" w:bottom="1440" w:left="1800" w:header="0" w:footer="0" w:gutter="0"/>
          <w:cols w:space="720"/>
          <w:formProt w:val="0"/>
        </w:sectPr>
      </w:pPr>
    </w:p>
    <w:p w14:paraId="0B3F5285" w14:textId="77777777" w:rsidR="00500405" w:rsidRDefault="00500405" w:rsidP="00DF1820">
      <w:pPr>
        <w:pStyle w:val="TexterapportLger"/>
        <w:rPr>
          <w:b/>
          <w:bCs/>
        </w:rPr>
      </w:pPr>
      <w:r w:rsidRPr="002D6F29">
        <w:t>[</w:t>
      </w:r>
      <w:r>
        <w:t>Wave 10</w:t>
      </w:r>
      <w:r w:rsidRPr="002D6F29">
        <w:t>]</w:t>
      </w:r>
    </w:p>
    <w:p w14:paraId="791E81E0" w14:textId="77777777" w:rsidR="00DB75FC" w:rsidRPr="007E11BA" w:rsidRDefault="00DB75FC" w:rsidP="00DF1820">
      <w:pPr>
        <w:pStyle w:val="TexterapportLger"/>
        <w:rPr>
          <w:b/>
          <w:bCs/>
        </w:rPr>
      </w:pPr>
      <w:r w:rsidRPr="007E11BA">
        <w:t>[E26c] Compared to February, before COVID-19 restrictions were put in place, has the amount of cannabis that you consume in a typical week changed?</w:t>
      </w:r>
    </w:p>
    <w:p w14:paraId="43116683" w14:textId="77777777" w:rsidR="00DB75FC" w:rsidRPr="007E11BA" w:rsidRDefault="00DB75FC" w:rsidP="00DF1820">
      <w:pPr>
        <w:pStyle w:val="TexterapportLger"/>
      </w:pPr>
      <w:r w:rsidRPr="007E11BA">
        <w:rPr>
          <w:rStyle w:val="rststyle-strong"/>
          <w:rFonts w:asciiTheme="minorHAnsi" w:hAnsiTheme="minorHAnsi" w:cstheme="minorHAnsi"/>
          <w:b w:val="0"/>
          <w:sz w:val="22"/>
          <w:szCs w:val="22"/>
        </w:rPr>
        <w:t>Row:</w:t>
      </w:r>
    </w:p>
    <w:p w14:paraId="0D967E45" w14:textId="77777777" w:rsidR="00DB75FC" w:rsidRPr="007E11BA" w:rsidRDefault="00DB75FC" w:rsidP="00DF1820">
      <w:pPr>
        <w:pStyle w:val="TexterapportLger"/>
      </w:pPr>
      <w:r w:rsidRPr="007E11BA">
        <w:t>[r1] Decreased a lot</w:t>
      </w:r>
    </w:p>
    <w:p w14:paraId="6176C5E7" w14:textId="77777777" w:rsidR="00DB75FC" w:rsidRPr="007E11BA" w:rsidRDefault="00DB75FC" w:rsidP="00DF1820">
      <w:pPr>
        <w:pStyle w:val="TexterapportLger"/>
      </w:pPr>
      <w:r w:rsidRPr="007E11BA">
        <w:t>[r2] Decreased a little</w:t>
      </w:r>
    </w:p>
    <w:p w14:paraId="24930889" w14:textId="77777777" w:rsidR="00DB75FC" w:rsidRPr="007E11BA" w:rsidRDefault="00DB75FC" w:rsidP="00DF1820">
      <w:pPr>
        <w:pStyle w:val="TexterapportLger"/>
      </w:pPr>
      <w:r w:rsidRPr="007E11BA">
        <w:t>[r3] Stayed the same</w:t>
      </w:r>
    </w:p>
    <w:p w14:paraId="37BB2C8A" w14:textId="77777777" w:rsidR="00DB75FC" w:rsidRPr="007E11BA" w:rsidRDefault="00DB75FC" w:rsidP="00DF1820">
      <w:pPr>
        <w:pStyle w:val="TexterapportLger"/>
      </w:pPr>
      <w:r w:rsidRPr="007E11BA">
        <w:t>[r4] Increased a little</w:t>
      </w:r>
    </w:p>
    <w:p w14:paraId="22A86986" w14:textId="77777777" w:rsidR="00DB75FC" w:rsidRPr="007E11BA" w:rsidRDefault="00DB75FC" w:rsidP="00DF1820">
      <w:pPr>
        <w:pStyle w:val="TexterapportLger"/>
      </w:pPr>
      <w:r w:rsidRPr="007E11BA">
        <w:t>[r5] Increased a lot</w:t>
      </w:r>
    </w:p>
    <w:p w14:paraId="31E506C8" w14:textId="77777777" w:rsidR="00DB75FC" w:rsidRPr="007E11BA" w:rsidRDefault="00DB75FC" w:rsidP="00DF1820">
      <w:pPr>
        <w:pStyle w:val="TexterapportLger"/>
      </w:pPr>
      <w:r w:rsidRPr="007E11BA">
        <w:t>[r98] Don’t know</w:t>
      </w:r>
    </w:p>
    <w:p w14:paraId="3A41FCF9" w14:textId="77777777" w:rsidR="00DB75FC" w:rsidRPr="007E11BA" w:rsidRDefault="00DB75FC" w:rsidP="00DF1820">
      <w:pPr>
        <w:pStyle w:val="TexterapportLger"/>
      </w:pPr>
      <w:r w:rsidRPr="007E11BA">
        <w:t>[r97] Does not apply - I do not typically consume cannabis at all</w:t>
      </w:r>
    </w:p>
    <w:p w14:paraId="68D842BA" w14:textId="77777777" w:rsidR="00DB75FC" w:rsidRPr="007E11BA" w:rsidRDefault="00DB75FC" w:rsidP="00DF1820">
      <w:pPr>
        <w:pStyle w:val="TexterapportLger"/>
        <w:sectPr w:rsidR="00DB75FC" w:rsidRPr="007E11BA">
          <w:type w:val="continuous"/>
          <w:pgSz w:w="12240" w:h="15840"/>
          <w:pgMar w:top="1440" w:right="1800" w:bottom="1440" w:left="1800" w:header="0" w:footer="0" w:gutter="0"/>
          <w:cols w:space="720"/>
          <w:formProt w:val="0"/>
        </w:sectPr>
      </w:pPr>
    </w:p>
    <w:p w14:paraId="01C3A1BF" w14:textId="06741811" w:rsidR="00DF4290" w:rsidRDefault="00DF4290" w:rsidP="00DF1820">
      <w:pPr>
        <w:pStyle w:val="TexterapportLger"/>
        <w:rPr>
          <w:b/>
          <w:bCs/>
        </w:rPr>
      </w:pPr>
      <w:r w:rsidRPr="002D6F29">
        <w:t>[</w:t>
      </w:r>
      <w:r>
        <w:t xml:space="preserve">Wave </w:t>
      </w:r>
      <w:r w:rsidR="00866B2C">
        <w:t>9</w:t>
      </w:r>
      <w:r w:rsidR="00500405">
        <w:t>-10</w:t>
      </w:r>
      <w:r w:rsidR="00926E35">
        <w:t>-11</w:t>
      </w:r>
      <w:r w:rsidR="003E7D8C">
        <w:t>-12</w:t>
      </w:r>
      <w:r w:rsidR="005D0134">
        <w:t>-13</w:t>
      </w:r>
      <w:r w:rsidR="00446CC3">
        <w:t>-14</w:t>
      </w:r>
      <w:r w:rsidR="00943C49">
        <w:t>-15</w:t>
      </w:r>
      <w:r w:rsidR="00751B3D">
        <w:t>-16</w:t>
      </w:r>
      <w:r w:rsidRPr="002D6F29">
        <w:t>]</w:t>
      </w:r>
    </w:p>
    <w:p w14:paraId="4B84BC8D" w14:textId="77777777" w:rsidR="00DB75FC" w:rsidRPr="007E11BA" w:rsidRDefault="00DB75FC" w:rsidP="00DF1820">
      <w:pPr>
        <w:pStyle w:val="TexterapportLger"/>
        <w:rPr>
          <w:b/>
          <w:bCs/>
        </w:rPr>
      </w:pPr>
      <w:r w:rsidRPr="007E11BA">
        <w:t>[E9] In the past two weeks, how often have you...</w:t>
      </w:r>
    </w:p>
    <w:p w14:paraId="3E42450A" w14:textId="77777777" w:rsidR="00DB75FC" w:rsidRPr="007E11BA" w:rsidRDefault="00DB75FC" w:rsidP="00DF1820">
      <w:pPr>
        <w:pStyle w:val="TexterapportLger"/>
      </w:pPr>
      <w:r w:rsidRPr="007E11BA">
        <w:rPr>
          <w:rStyle w:val="rststyle-strong"/>
          <w:rFonts w:asciiTheme="minorHAnsi" w:hAnsiTheme="minorHAnsi" w:cstheme="minorHAnsi"/>
          <w:b w:val="0"/>
          <w:sz w:val="22"/>
          <w:szCs w:val="22"/>
        </w:rPr>
        <w:t>Column:</w:t>
      </w:r>
    </w:p>
    <w:p w14:paraId="0F5F65FB" w14:textId="77777777" w:rsidR="00DB75FC" w:rsidRPr="007E11BA" w:rsidRDefault="00DB75FC" w:rsidP="00DF1820">
      <w:pPr>
        <w:pStyle w:val="TexterapportLger"/>
      </w:pPr>
      <w:r w:rsidRPr="007E11BA">
        <w:t>[c1] Rarely/ None of the time</w:t>
      </w:r>
    </w:p>
    <w:p w14:paraId="59D7FD63" w14:textId="77777777" w:rsidR="00DB75FC" w:rsidRPr="007E11BA" w:rsidRDefault="00DB75FC" w:rsidP="00DF1820">
      <w:pPr>
        <w:pStyle w:val="TexterapportLger"/>
      </w:pPr>
      <w:r w:rsidRPr="007E11BA">
        <w:t>[c2] Some/ Little of the time</w:t>
      </w:r>
    </w:p>
    <w:p w14:paraId="4E20A970" w14:textId="77777777" w:rsidR="00DB75FC" w:rsidRPr="007E11BA" w:rsidRDefault="00DB75FC" w:rsidP="00DF1820">
      <w:pPr>
        <w:pStyle w:val="TexterapportLger"/>
      </w:pPr>
      <w:r w:rsidRPr="007E11BA">
        <w:t>[c3] Occasionally/ Moderate amount of time</w:t>
      </w:r>
    </w:p>
    <w:p w14:paraId="56110BCC" w14:textId="77777777" w:rsidR="00DB75FC" w:rsidRPr="007E11BA" w:rsidRDefault="00DB75FC" w:rsidP="00DF1820">
      <w:pPr>
        <w:pStyle w:val="TexterapportLger"/>
      </w:pPr>
      <w:r w:rsidRPr="007E11BA">
        <w:t>[c4] Most/ All of the time</w:t>
      </w:r>
    </w:p>
    <w:p w14:paraId="66FE7057" w14:textId="77777777" w:rsidR="00DB75FC" w:rsidRPr="007E11BA" w:rsidRDefault="00DB75FC" w:rsidP="00DF1820">
      <w:pPr>
        <w:pStyle w:val="TexterapportLger"/>
      </w:pPr>
      <w:r w:rsidRPr="007E11BA">
        <w:t>[c98] Don’t know</w:t>
      </w:r>
    </w:p>
    <w:p w14:paraId="4A28B4A3" w14:textId="77777777" w:rsidR="00DB75FC" w:rsidRPr="007E11BA" w:rsidRDefault="00DB75FC" w:rsidP="00DF1820">
      <w:pPr>
        <w:pStyle w:val="TexterapportLger"/>
      </w:pPr>
      <w:r w:rsidRPr="007E11BA">
        <w:t>[c95] Does not apply</w:t>
      </w:r>
    </w:p>
    <w:p w14:paraId="16A6B4CC" w14:textId="77777777" w:rsidR="00DB75FC" w:rsidRPr="007E11BA" w:rsidRDefault="00DB75FC" w:rsidP="00DF1820">
      <w:pPr>
        <w:pStyle w:val="TexterapportLger"/>
      </w:pPr>
      <w:r w:rsidRPr="007E11BA">
        <w:rPr>
          <w:rStyle w:val="rststyle-strong"/>
          <w:rFonts w:asciiTheme="minorHAnsi" w:hAnsiTheme="minorHAnsi" w:cstheme="minorHAnsi"/>
          <w:b w:val="0"/>
          <w:sz w:val="22"/>
          <w:szCs w:val="22"/>
        </w:rPr>
        <w:t>Row:</w:t>
      </w:r>
    </w:p>
    <w:p w14:paraId="1472B8F3" w14:textId="77777777" w:rsidR="00DB75FC" w:rsidRPr="007E11BA" w:rsidRDefault="00DB75FC" w:rsidP="00DF1820">
      <w:pPr>
        <w:pStyle w:val="TexterapportLger"/>
      </w:pPr>
      <w:r w:rsidRPr="007E11BA">
        <w:t>[r1] Felt hopeful about the future</w:t>
      </w:r>
    </w:p>
    <w:p w14:paraId="102DF6A8" w14:textId="77777777" w:rsidR="00DB75FC" w:rsidRPr="007E11BA" w:rsidRDefault="00DB75FC" w:rsidP="00DF1820">
      <w:pPr>
        <w:pStyle w:val="TexterapportLger"/>
      </w:pPr>
      <w:r w:rsidRPr="007E11BA">
        <w:t>[r2] Had trouble sleeping</w:t>
      </w:r>
    </w:p>
    <w:p w14:paraId="4E5C3D3C" w14:textId="77777777" w:rsidR="00DB75FC" w:rsidRPr="007E11BA" w:rsidRDefault="00DB75FC" w:rsidP="00DF1820">
      <w:pPr>
        <w:pStyle w:val="TexterapportLger"/>
      </w:pPr>
      <w:r w:rsidRPr="007E11BA">
        <w:t>[r3] Felt anxious, nervous or on edge</w:t>
      </w:r>
    </w:p>
    <w:p w14:paraId="43A5F519" w14:textId="77777777" w:rsidR="00DB75FC" w:rsidRPr="007E11BA" w:rsidRDefault="00DB75FC" w:rsidP="00DF1820">
      <w:pPr>
        <w:pStyle w:val="TexterapportLger"/>
      </w:pPr>
      <w:r w:rsidRPr="007E11BA">
        <w:lastRenderedPageBreak/>
        <w:t>[r4] Felt lonely</w:t>
      </w:r>
    </w:p>
    <w:p w14:paraId="50B892CD" w14:textId="77777777" w:rsidR="00DB75FC" w:rsidRPr="007E11BA" w:rsidRDefault="00DB75FC" w:rsidP="00DF1820">
      <w:pPr>
        <w:pStyle w:val="TexterapportLger"/>
      </w:pPr>
      <w:r w:rsidRPr="007E11BA">
        <w:t>[r5] Felt depressed</w:t>
      </w:r>
    </w:p>
    <w:p w14:paraId="53E4B0B1" w14:textId="77777777" w:rsidR="00DB75FC" w:rsidRPr="007E11BA" w:rsidRDefault="00DB75FC" w:rsidP="00DF1820">
      <w:pPr>
        <w:pStyle w:val="TexterapportLger"/>
      </w:pPr>
      <w:r w:rsidRPr="007E11BA">
        <w:t>[r6] Had physical reactions such as sweating, trouble breathing, nausea, or a pounding heart, when THINKING about your experience with the COVID-19</w:t>
      </w:r>
    </w:p>
    <w:p w14:paraId="075B5790" w14:textId="77777777" w:rsidR="00DB75FC" w:rsidRPr="007E11BA" w:rsidRDefault="00DB75FC" w:rsidP="00DF1820">
      <w:pPr>
        <w:pStyle w:val="TexterapportLger"/>
      </w:pPr>
      <w:r w:rsidRPr="007E11BA">
        <w:t>[r7] Experienced strain in my relationships with household members</w:t>
      </w:r>
    </w:p>
    <w:p w14:paraId="563AD9F2" w14:textId="77777777" w:rsidR="00DB75FC" w:rsidRPr="007E11BA" w:rsidRDefault="00DB75FC" w:rsidP="00DF1820">
      <w:pPr>
        <w:pStyle w:val="TexterapportLger"/>
      </w:pPr>
      <w:r w:rsidRPr="007E11BA">
        <w:t>[r8] Had difficulty working or being productive from home</w:t>
      </w:r>
    </w:p>
    <w:p w14:paraId="2AC80051" w14:textId="77777777" w:rsidR="00DB75FC" w:rsidRPr="007E11BA" w:rsidRDefault="00DB75FC" w:rsidP="00DF1820">
      <w:pPr>
        <w:pStyle w:val="TexterapportLger"/>
      </w:pPr>
      <w:r w:rsidRPr="007E11BA">
        <w:t>[r9] Felt fatigued</w:t>
      </w:r>
    </w:p>
    <w:p w14:paraId="55C0F060" w14:textId="77777777" w:rsidR="00DB75FC" w:rsidRPr="007E11BA" w:rsidRDefault="00DB75FC" w:rsidP="00DF1820">
      <w:pPr>
        <w:pStyle w:val="TexterapportLger"/>
      </w:pPr>
      <w:r w:rsidRPr="007E11BA">
        <w:t>[r10] Felt worried about my personal finances</w:t>
      </w:r>
    </w:p>
    <w:p w14:paraId="65D2819E" w14:textId="77777777" w:rsidR="00DB75FC" w:rsidRPr="007E11BA" w:rsidRDefault="00DB75FC" w:rsidP="00DF1820">
      <w:pPr>
        <w:pStyle w:val="TexterapportLger"/>
      </w:pPr>
      <w:r w:rsidRPr="007E11BA">
        <w:t>[r11] Felt burnt out</w:t>
      </w:r>
    </w:p>
    <w:p w14:paraId="57C37612" w14:textId="77777777" w:rsidR="00DB75FC" w:rsidRPr="007E11BA" w:rsidRDefault="00DB75FC" w:rsidP="00DF1820">
      <w:pPr>
        <w:pStyle w:val="TexterapportLger"/>
      </w:pPr>
      <w:r w:rsidRPr="007E11BA">
        <w:t>[r12] Felt uneasy about the pandemic persisting into winter</w:t>
      </w:r>
    </w:p>
    <w:p w14:paraId="7F38BBBE" w14:textId="77777777" w:rsidR="00DB75FC" w:rsidRPr="007E11BA" w:rsidRDefault="00DB75FC" w:rsidP="00DF1820">
      <w:pPr>
        <w:pStyle w:val="TexterapportLger"/>
        <w:sectPr w:rsidR="00DB75FC" w:rsidRPr="007E11BA">
          <w:type w:val="continuous"/>
          <w:pgSz w:w="12240" w:h="15840"/>
          <w:pgMar w:top="1440" w:right="1800" w:bottom="1440" w:left="1800" w:header="0" w:footer="0" w:gutter="0"/>
          <w:cols w:space="720"/>
          <w:formProt w:val="0"/>
        </w:sectPr>
      </w:pPr>
    </w:p>
    <w:p w14:paraId="5D934ED2" w14:textId="77777777" w:rsidR="006B2014" w:rsidRDefault="006B2014" w:rsidP="00DF1820">
      <w:pPr>
        <w:pStyle w:val="TexterapportLger"/>
        <w:rPr>
          <w:b/>
          <w:bCs/>
        </w:rPr>
      </w:pPr>
      <w:r w:rsidRPr="002D6F29">
        <w:t>[</w:t>
      </w:r>
      <w:r>
        <w:t>Wave 10</w:t>
      </w:r>
      <w:r w:rsidRPr="002D6F29">
        <w:t>]</w:t>
      </w:r>
    </w:p>
    <w:p w14:paraId="3E87690D" w14:textId="77777777" w:rsidR="00DB75FC" w:rsidRPr="007E11BA" w:rsidRDefault="00DB75FC" w:rsidP="00DF1820">
      <w:pPr>
        <w:pStyle w:val="TexterapportLger"/>
        <w:rPr>
          <w:b/>
          <w:bCs/>
        </w:rPr>
      </w:pPr>
      <w:r w:rsidRPr="007E11BA">
        <w:t>[Reflections] Please indicate the extent to which you agree or disagree with the following statements:</w:t>
      </w:r>
    </w:p>
    <w:p w14:paraId="0A1F6D4C" w14:textId="77777777" w:rsidR="00DB75FC" w:rsidRPr="007E11BA" w:rsidRDefault="00DB75FC" w:rsidP="00DF1820">
      <w:pPr>
        <w:pStyle w:val="TexterapportLger"/>
      </w:pPr>
      <w:r w:rsidRPr="007E11BA">
        <w:t>Drag the slider to a point on the scale.</w:t>
      </w:r>
    </w:p>
    <w:p w14:paraId="72B0BA46" w14:textId="77777777" w:rsidR="00DB75FC" w:rsidRPr="007E11BA" w:rsidRDefault="00DB75FC" w:rsidP="00DF1820">
      <w:pPr>
        <w:pStyle w:val="TexterapportLger"/>
      </w:pPr>
      <w:r w:rsidRPr="007E11BA">
        <w:rPr>
          <w:rStyle w:val="rststyle-strong"/>
          <w:rFonts w:asciiTheme="minorHAnsi" w:hAnsiTheme="minorHAnsi" w:cstheme="minorHAnsi"/>
          <w:b w:val="0"/>
          <w:sz w:val="22"/>
          <w:szCs w:val="22"/>
        </w:rPr>
        <w:t>Row:</w:t>
      </w:r>
    </w:p>
    <w:p w14:paraId="00E6FC14" w14:textId="77777777" w:rsidR="00DB75FC" w:rsidRPr="007E11BA" w:rsidRDefault="00DB75FC" w:rsidP="00DF1820">
      <w:pPr>
        <w:pStyle w:val="TexterapportLger"/>
      </w:pPr>
      <w:r w:rsidRPr="007E11BA">
        <w:t>[r1] 2020 was a hard year for me.</w:t>
      </w:r>
    </w:p>
    <w:p w14:paraId="38614D6E" w14:textId="77777777" w:rsidR="00DB75FC" w:rsidRPr="007E11BA" w:rsidRDefault="00DB75FC" w:rsidP="00DF1820">
      <w:pPr>
        <w:pStyle w:val="TexterapportLger"/>
      </w:pPr>
      <w:r w:rsidRPr="007E11BA">
        <w:t>[r2] I am hopeful that 2021 will be a good year for me.</w:t>
      </w:r>
    </w:p>
    <w:p w14:paraId="07E4375A" w14:textId="77777777" w:rsidR="00DB75FC" w:rsidRPr="007E11BA" w:rsidRDefault="00DB75FC" w:rsidP="00DF1820">
      <w:pPr>
        <w:pStyle w:val="TexterapportLger"/>
      </w:pPr>
      <w:r w:rsidRPr="007E11BA">
        <w:t>[r3] I am confident that, by summer 2021, I will be able to travel and socialize like I did before the COVID-19 pandemic started.</w:t>
      </w:r>
    </w:p>
    <w:p w14:paraId="592C3416" w14:textId="77777777" w:rsidR="00DB75FC" w:rsidRPr="007E11BA" w:rsidRDefault="00DB75FC" w:rsidP="00DF1820">
      <w:pPr>
        <w:pStyle w:val="TexterapportLger"/>
      </w:pPr>
      <w:r w:rsidRPr="007E11BA">
        <w:rPr>
          <w:rStyle w:val="rststyle-strong"/>
          <w:rFonts w:asciiTheme="minorHAnsi" w:hAnsiTheme="minorHAnsi" w:cstheme="minorHAnsi"/>
          <w:b w:val="0"/>
          <w:sz w:val="22"/>
          <w:szCs w:val="22"/>
        </w:rPr>
        <w:t>Choice:</w:t>
      </w:r>
    </w:p>
    <w:p w14:paraId="0FD71945" w14:textId="77777777" w:rsidR="00DB75FC" w:rsidRPr="007E11BA" w:rsidRDefault="00DB75FC" w:rsidP="00DF1820">
      <w:pPr>
        <w:pStyle w:val="TexterapportLger"/>
      </w:pPr>
      <w:r w:rsidRPr="007E11BA">
        <w:t>[ch1] 1Strongly disagree</w:t>
      </w:r>
    </w:p>
    <w:p w14:paraId="49F12769" w14:textId="77777777" w:rsidR="00DB75FC" w:rsidRPr="007E11BA" w:rsidRDefault="00DB75FC" w:rsidP="00DF1820">
      <w:pPr>
        <w:pStyle w:val="TexterapportLger"/>
      </w:pPr>
      <w:r w:rsidRPr="007E11BA">
        <w:t>[ch2] 2</w:t>
      </w:r>
    </w:p>
    <w:p w14:paraId="4381BB97" w14:textId="77777777" w:rsidR="00DB75FC" w:rsidRPr="007E11BA" w:rsidRDefault="00DB75FC" w:rsidP="00DF1820">
      <w:pPr>
        <w:pStyle w:val="TexterapportLger"/>
      </w:pPr>
      <w:r w:rsidRPr="007E11BA">
        <w:t>[ch3] 3</w:t>
      </w:r>
    </w:p>
    <w:p w14:paraId="63065E87" w14:textId="77777777" w:rsidR="00DB75FC" w:rsidRPr="007E11BA" w:rsidRDefault="00DB75FC" w:rsidP="00DF1820">
      <w:pPr>
        <w:pStyle w:val="TexterapportLger"/>
      </w:pPr>
      <w:r w:rsidRPr="007E11BA">
        <w:t>[ch4] 4</w:t>
      </w:r>
    </w:p>
    <w:p w14:paraId="0665569C" w14:textId="77777777" w:rsidR="00DB75FC" w:rsidRPr="007E11BA" w:rsidRDefault="00DB75FC" w:rsidP="00DF1820">
      <w:pPr>
        <w:pStyle w:val="TexterapportLger"/>
      </w:pPr>
      <w:r w:rsidRPr="007E11BA">
        <w:t>[ch5] 5</w:t>
      </w:r>
    </w:p>
    <w:p w14:paraId="78B851EB" w14:textId="77777777" w:rsidR="00DB75FC" w:rsidRPr="007E11BA" w:rsidRDefault="00DB75FC" w:rsidP="00DF1820">
      <w:pPr>
        <w:pStyle w:val="TexterapportLger"/>
      </w:pPr>
      <w:r w:rsidRPr="007E11BA">
        <w:t>[ch6] 6</w:t>
      </w:r>
    </w:p>
    <w:p w14:paraId="522BADDD" w14:textId="77777777" w:rsidR="00DB75FC" w:rsidRPr="007E11BA" w:rsidRDefault="00DB75FC" w:rsidP="00DF1820">
      <w:pPr>
        <w:pStyle w:val="TexterapportLger"/>
      </w:pPr>
      <w:r w:rsidRPr="007E11BA">
        <w:t>[ch7] 7Strongly agree</w:t>
      </w:r>
    </w:p>
    <w:p w14:paraId="2564759B" w14:textId="77777777" w:rsidR="00DB75FC" w:rsidRPr="007E11BA" w:rsidRDefault="00DB75FC" w:rsidP="00DF1820">
      <w:pPr>
        <w:pStyle w:val="TexterapportLger"/>
        <w:sectPr w:rsidR="00DB75FC" w:rsidRPr="007E11BA">
          <w:type w:val="continuous"/>
          <w:pgSz w:w="12240" w:h="15840"/>
          <w:pgMar w:top="1440" w:right="1800" w:bottom="1440" w:left="1800" w:header="0" w:footer="0" w:gutter="0"/>
          <w:cols w:space="720"/>
          <w:formProt w:val="0"/>
        </w:sectPr>
      </w:pPr>
    </w:p>
    <w:p w14:paraId="67A2E755" w14:textId="634215A8" w:rsidR="00F32E2E" w:rsidRDefault="00F32E2E" w:rsidP="00DF1820">
      <w:pPr>
        <w:pStyle w:val="TexterapportLger"/>
        <w:rPr>
          <w:b/>
          <w:bCs/>
        </w:rPr>
      </w:pPr>
      <w:r w:rsidRPr="002D6F29">
        <w:lastRenderedPageBreak/>
        <w:t>[</w:t>
      </w:r>
      <w:r>
        <w:t>Wave 11</w:t>
      </w:r>
      <w:r w:rsidRPr="002D6F29">
        <w:t>]</w:t>
      </w:r>
    </w:p>
    <w:p w14:paraId="1A008DA8" w14:textId="77777777" w:rsidR="00DB75FC" w:rsidRPr="007E11BA" w:rsidRDefault="00DB75FC" w:rsidP="00DF1820">
      <w:pPr>
        <w:pStyle w:val="TexterapportLger"/>
        <w:rPr>
          <w:b/>
          <w:bCs/>
        </w:rPr>
      </w:pPr>
      <w:r w:rsidRPr="007E11BA">
        <w:t>[Probability1] When things are uncertain, we sometimes estimate the chance of something happening. Considering the following list of odds, which scenario is most likely to happen?</w:t>
      </w:r>
    </w:p>
    <w:p w14:paraId="203F58A5" w14:textId="77777777" w:rsidR="00DB75FC" w:rsidRPr="007E11BA" w:rsidRDefault="00DB75FC" w:rsidP="00DF1820">
      <w:pPr>
        <w:pStyle w:val="TexterapportLger"/>
      </w:pPr>
      <w:r w:rsidRPr="007E11BA">
        <w:rPr>
          <w:rStyle w:val="rststyle-strong"/>
          <w:rFonts w:asciiTheme="minorHAnsi" w:hAnsiTheme="minorHAnsi" w:cstheme="minorHAnsi"/>
          <w:b w:val="0"/>
          <w:sz w:val="22"/>
          <w:szCs w:val="22"/>
        </w:rPr>
        <w:t>Row:</w:t>
      </w:r>
    </w:p>
    <w:p w14:paraId="39388111" w14:textId="77777777" w:rsidR="00DB75FC" w:rsidRPr="007E11BA" w:rsidRDefault="00DB75FC" w:rsidP="00DF1820">
      <w:pPr>
        <w:pStyle w:val="TexterapportLger"/>
      </w:pPr>
      <w:r w:rsidRPr="007E11BA">
        <w:t>[r1] Something that will happen one out of ten times</w:t>
      </w:r>
    </w:p>
    <w:p w14:paraId="47BC3BD2" w14:textId="77777777" w:rsidR="00DB75FC" w:rsidRPr="007E11BA" w:rsidRDefault="00DB75FC" w:rsidP="00DF1820">
      <w:pPr>
        <w:pStyle w:val="TexterapportLger"/>
      </w:pPr>
      <w:r w:rsidRPr="007E11BA">
        <w:t>[r2] Something that will happen one out of one hundred times</w:t>
      </w:r>
    </w:p>
    <w:p w14:paraId="1B4FCE8B" w14:textId="77777777" w:rsidR="00DB75FC" w:rsidRPr="007E11BA" w:rsidRDefault="00DB75FC" w:rsidP="00DF1820">
      <w:pPr>
        <w:pStyle w:val="TexterapportLger"/>
      </w:pPr>
      <w:r w:rsidRPr="007E11BA">
        <w:t>[r3] Something that will happen one out of one thousand times</w:t>
      </w:r>
    </w:p>
    <w:p w14:paraId="5FB36982" w14:textId="77777777" w:rsidR="00DB75FC" w:rsidRPr="007E11BA" w:rsidRDefault="00DB75FC" w:rsidP="00DF1820">
      <w:pPr>
        <w:pStyle w:val="TexterapportLger"/>
      </w:pPr>
      <w:r w:rsidRPr="007E11BA">
        <w:t>[r4] Each of these events has the same chance of happening</w:t>
      </w:r>
    </w:p>
    <w:p w14:paraId="00E39738" w14:textId="77777777" w:rsidR="00DB75FC" w:rsidRPr="007E11BA" w:rsidRDefault="00DB75FC" w:rsidP="00DF1820">
      <w:pPr>
        <w:pStyle w:val="TexterapportLger"/>
      </w:pPr>
      <w:r w:rsidRPr="007E11BA">
        <w:t>[r98] Don’t know</w:t>
      </w:r>
    </w:p>
    <w:p w14:paraId="723BD8B0" w14:textId="77777777" w:rsidR="00DB75FC" w:rsidRPr="007E11BA" w:rsidRDefault="00DB75FC" w:rsidP="00DF1820">
      <w:pPr>
        <w:pStyle w:val="TexterapportLger"/>
        <w:sectPr w:rsidR="00DB75FC" w:rsidRPr="007E11BA">
          <w:type w:val="continuous"/>
          <w:pgSz w:w="12240" w:h="15840"/>
          <w:pgMar w:top="1440" w:right="1800" w:bottom="1440" w:left="1800" w:header="0" w:footer="0" w:gutter="0"/>
          <w:cols w:space="720"/>
          <w:formProt w:val="0"/>
        </w:sectPr>
      </w:pPr>
    </w:p>
    <w:p w14:paraId="5CD78336" w14:textId="61B9F80D" w:rsidR="007F785D" w:rsidRDefault="007F785D" w:rsidP="00DF1820">
      <w:pPr>
        <w:pStyle w:val="TexterapportLger"/>
        <w:rPr>
          <w:b/>
          <w:bCs/>
        </w:rPr>
      </w:pPr>
      <w:r w:rsidRPr="002D6F29">
        <w:t>[</w:t>
      </w:r>
      <w:r>
        <w:t>Wave 13</w:t>
      </w:r>
      <w:r w:rsidR="00446CC3">
        <w:t>-14</w:t>
      </w:r>
      <w:r w:rsidRPr="002D6F29">
        <w:t>]</w:t>
      </w:r>
    </w:p>
    <w:p w14:paraId="7CF4D045" w14:textId="77777777" w:rsidR="00DB75FC" w:rsidRPr="007E11BA" w:rsidRDefault="00DB75FC" w:rsidP="00DF1820">
      <w:pPr>
        <w:pStyle w:val="TexterapportLger"/>
        <w:rPr>
          <w:b/>
          <w:bCs/>
        </w:rPr>
      </w:pPr>
      <w:r w:rsidRPr="007E11BA">
        <w:t>[Trust1] Below is a list of institutions. For each one, please indicate how much you trust that institution to do what is right.</w:t>
      </w:r>
    </w:p>
    <w:p w14:paraId="71A5266F" w14:textId="77777777" w:rsidR="00DB75FC" w:rsidRPr="007E11BA" w:rsidRDefault="00DB75FC" w:rsidP="00DF1820">
      <w:pPr>
        <w:pStyle w:val="TexterapportLger"/>
      </w:pPr>
      <w:r w:rsidRPr="007E11BA">
        <w:t>Drag the slider to a point on the scale.</w:t>
      </w:r>
    </w:p>
    <w:p w14:paraId="67C062AA" w14:textId="77777777" w:rsidR="00DB75FC" w:rsidRPr="007E11BA" w:rsidRDefault="00DB75FC" w:rsidP="00DF1820">
      <w:pPr>
        <w:pStyle w:val="TexterapportLger"/>
      </w:pPr>
      <w:r w:rsidRPr="007E11BA">
        <w:rPr>
          <w:rStyle w:val="rststyle-strong"/>
          <w:rFonts w:asciiTheme="minorHAnsi" w:hAnsiTheme="minorHAnsi" w:cstheme="minorHAnsi"/>
          <w:b w:val="0"/>
          <w:sz w:val="22"/>
          <w:szCs w:val="22"/>
        </w:rPr>
        <w:t>Row:</w:t>
      </w:r>
    </w:p>
    <w:p w14:paraId="5A95F4CA" w14:textId="77777777" w:rsidR="00DB75FC" w:rsidRPr="007E11BA" w:rsidRDefault="00DB75FC" w:rsidP="00DF1820">
      <w:pPr>
        <w:pStyle w:val="TexterapportLger"/>
      </w:pPr>
      <w:r w:rsidRPr="007E11BA">
        <w:t>[r1] Government of Canada</w:t>
      </w:r>
    </w:p>
    <w:p w14:paraId="45DCCBD7" w14:textId="77777777" w:rsidR="00DB75FC" w:rsidRPr="007E11BA" w:rsidRDefault="00DB75FC" w:rsidP="00DF1820">
      <w:pPr>
        <w:pStyle w:val="TexterapportLger"/>
      </w:pPr>
      <w:r w:rsidRPr="007E11BA">
        <w:t>[r2] Your provincial or territorial government</w:t>
      </w:r>
    </w:p>
    <w:p w14:paraId="4284C482" w14:textId="77777777" w:rsidR="00DB75FC" w:rsidRPr="007E11BA" w:rsidRDefault="00DB75FC" w:rsidP="00DF1820">
      <w:pPr>
        <w:pStyle w:val="TexterapportLger"/>
      </w:pPr>
      <w:r w:rsidRPr="007E11BA">
        <w:t>[r3] Your municipal/local government</w:t>
      </w:r>
    </w:p>
    <w:p w14:paraId="7A737B0D" w14:textId="77777777" w:rsidR="00DB75FC" w:rsidRPr="007E11BA" w:rsidRDefault="00DB75FC" w:rsidP="00DF1820">
      <w:pPr>
        <w:pStyle w:val="TexterapportLger"/>
      </w:pPr>
      <w:r w:rsidRPr="007E11BA">
        <w:rPr>
          <w:rStyle w:val="rststyle-strong"/>
          <w:rFonts w:asciiTheme="minorHAnsi" w:hAnsiTheme="minorHAnsi" w:cstheme="minorHAnsi"/>
          <w:b w:val="0"/>
          <w:sz w:val="22"/>
          <w:szCs w:val="22"/>
        </w:rPr>
        <w:t>Choice:</w:t>
      </w:r>
    </w:p>
    <w:p w14:paraId="3B449B08" w14:textId="77777777" w:rsidR="00DB75FC" w:rsidRPr="007E11BA" w:rsidRDefault="00DB75FC" w:rsidP="00DF1820">
      <w:pPr>
        <w:pStyle w:val="TexterapportLger"/>
      </w:pPr>
      <w:r w:rsidRPr="007E11BA">
        <w:t>[ch1] 1Very little trust</w:t>
      </w:r>
    </w:p>
    <w:p w14:paraId="51FC5EBE" w14:textId="77777777" w:rsidR="00DB75FC" w:rsidRPr="007E11BA" w:rsidRDefault="00DB75FC" w:rsidP="00DF1820">
      <w:pPr>
        <w:pStyle w:val="TexterapportLger"/>
      </w:pPr>
      <w:r w:rsidRPr="007E11BA">
        <w:t>[ch2] 2</w:t>
      </w:r>
    </w:p>
    <w:p w14:paraId="59CB7AE2" w14:textId="77777777" w:rsidR="00DB75FC" w:rsidRPr="007E11BA" w:rsidRDefault="00DB75FC" w:rsidP="00DF1820">
      <w:pPr>
        <w:pStyle w:val="TexterapportLger"/>
      </w:pPr>
      <w:r w:rsidRPr="007E11BA">
        <w:t>[ch3] 3</w:t>
      </w:r>
    </w:p>
    <w:p w14:paraId="6E362476" w14:textId="77777777" w:rsidR="00DB75FC" w:rsidRPr="007E11BA" w:rsidRDefault="00DB75FC" w:rsidP="00DF1820">
      <w:pPr>
        <w:pStyle w:val="TexterapportLger"/>
      </w:pPr>
      <w:r w:rsidRPr="007E11BA">
        <w:t>[ch4] 4</w:t>
      </w:r>
    </w:p>
    <w:p w14:paraId="2E21C671" w14:textId="77777777" w:rsidR="00DB75FC" w:rsidRPr="007E11BA" w:rsidRDefault="00DB75FC" w:rsidP="00DF1820">
      <w:pPr>
        <w:pStyle w:val="TexterapportLger"/>
      </w:pPr>
      <w:r w:rsidRPr="007E11BA">
        <w:t>[ch5] 5</w:t>
      </w:r>
    </w:p>
    <w:p w14:paraId="60C6B564" w14:textId="77777777" w:rsidR="00DB75FC" w:rsidRPr="007E11BA" w:rsidRDefault="00DB75FC" w:rsidP="00DF1820">
      <w:pPr>
        <w:pStyle w:val="TexterapportLger"/>
      </w:pPr>
      <w:r w:rsidRPr="007E11BA">
        <w:t>[ch6] 6</w:t>
      </w:r>
    </w:p>
    <w:p w14:paraId="42299D16" w14:textId="77777777" w:rsidR="00DB75FC" w:rsidRPr="007E11BA" w:rsidRDefault="00DB75FC" w:rsidP="00DF1820">
      <w:pPr>
        <w:pStyle w:val="TexterapportLger"/>
      </w:pPr>
      <w:r w:rsidRPr="007E11BA">
        <w:t>[ch7] 7A great deal of trust</w:t>
      </w:r>
    </w:p>
    <w:p w14:paraId="517C3413" w14:textId="77777777" w:rsidR="00DB75FC" w:rsidRPr="007E11BA" w:rsidRDefault="00DB75FC" w:rsidP="00DF1820">
      <w:pPr>
        <w:pStyle w:val="TexterapportLger"/>
      </w:pPr>
      <w:r w:rsidRPr="007E11BA">
        <w:t>[ch98] Don’t know</w:t>
      </w:r>
    </w:p>
    <w:p w14:paraId="40148775" w14:textId="77777777" w:rsidR="00DB75FC" w:rsidRPr="007E11BA" w:rsidRDefault="00DB75FC" w:rsidP="00DF1820">
      <w:pPr>
        <w:pStyle w:val="TexterapportLger"/>
        <w:sectPr w:rsidR="00DB75FC" w:rsidRPr="007E11BA">
          <w:type w:val="continuous"/>
          <w:pgSz w:w="12240" w:h="15840"/>
          <w:pgMar w:top="1440" w:right="1800" w:bottom="1440" w:left="1800" w:header="0" w:footer="0" w:gutter="0"/>
          <w:cols w:space="720"/>
          <w:formProt w:val="0"/>
        </w:sectPr>
      </w:pPr>
    </w:p>
    <w:p w14:paraId="4C0DBAEF" w14:textId="77777777" w:rsidR="007F785D" w:rsidRDefault="007F785D" w:rsidP="00DF1820">
      <w:pPr>
        <w:pStyle w:val="TexterapportLger"/>
        <w:rPr>
          <w:b/>
          <w:bCs/>
        </w:rPr>
      </w:pPr>
      <w:r w:rsidRPr="002D6F29">
        <w:lastRenderedPageBreak/>
        <w:t>[</w:t>
      </w:r>
      <w:r>
        <w:t>Wave 13</w:t>
      </w:r>
      <w:r w:rsidRPr="002D6F29">
        <w:t>]</w:t>
      </w:r>
    </w:p>
    <w:p w14:paraId="6E9D7BF4" w14:textId="77777777" w:rsidR="00DB75FC" w:rsidRPr="007E11BA" w:rsidRDefault="00DB75FC" w:rsidP="00DF1820">
      <w:pPr>
        <w:pStyle w:val="TexterapportLger"/>
        <w:rPr>
          <w:b/>
          <w:bCs/>
        </w:rPr>
      </w:pPr>
      <w:r w:rsidRPr="007E11BA">
        <w:t>[Trust2] Generally speaking, would you say that...</w:t>
      </w:r>
    </w:p>
    <w:p w14:paraId="357407B9" w14:textId="77777777" w:rsidR="00DB75FC" w:rsidRPr="007E11BA" w:rsidRDefault="00DB75FC" w:rsidP="00DF1820">
      <w:pPr>
        <w:pStyle w:val="TexterapportLger"/>
      </w:pPr>
      <w:r w:rsidRPr="007E11BA">
        <w:t>Drag the slider to a point on the scale.</w:t>
      </w:r>
    </w:p>
    <w:p w14:paraId="3F5915BB" w14:textId="77777777" w:rsidR="00DB75FC" w:rsidRPr="007E11BA" w:rsidRDefault="00DB75FC" w:rsidP="00DF1820">
      <w:pPr>
        <w:pStyle w:val="TexterapportLger"/>
      </w:pPr>
      <w:r w:rsidRPr="007E11BA">
        <w:rPr>
          <w:rStyle w:val="rststyle-strong"/>
          <w:rFonts w:asciiTheme="minorHAnsi" w:hAnsiTheme="minorHAnsi" w:cstheme="minorHAnsi"/>
          <w:b w:val="0"/>
          <w:sz w:val="22"/>
          <w:szCs w:val="22"/>
        </w:rPr>
        <w:t>Choice:</w:t>
      </w:r>
    </w:p>
    <w:p w14:paraId="57A37263" w14:textId="77777777" w:rsidR="00DB75FC" w:rsidRPr="007E11BA" w:rsidRDefault="00DB75FC" w:rsidP="00DF1820">
      <w:pPr>
        <w:pStyle w:val="TexterapportLger"/>
      </w:pPr>
      <w:r w:rsidRPr="007E11BA">
        <w:t>[ch1] 1Most people can’t be trusted</w:t>
      </w:r>
    </w:p>
    <w:p w14:paraId="3468166F" w14:textId="77777777" w:rsidR="00DB75FC" w:rsidRPr="007E11BA" w:rsidRDefault="00DB75FC" w:rsidP="00DF1820">
      <w:pPr>
        <w:pStyle w:val="TexterapportLger"/>
      </w:pPr>
      <w:r w:rsidRPr="007E11BA">
        <w:t>[ch2] 2</w:t>
      </w:r>
    </w:p>
    <w:p w14:paraId="18316B55" w14:textId="77777777" w:rsidR="00DB75FC" w:rsidRPr="007E11BA" w:rsidRDefault="00DB75FC" w:rsidP="00DF1820">
      <w:pPr>
        <w:pStyle w:val="TexterapportLger"/>
      </w:pPr>
      <w:r w:rsidRPr="007E11BA">
        <w:t>[ch3] 3</w:t>
      </w:r>
    </w:p>
    <w:p w14:paraId="3AEF4889" w14:textId="77777777" w:rsidR="00DB75FC" w:rsidRPr="007E11BA" w:rsidRDefault="00DB75FC" w:rsidP="00DF1820">
      <w:pPr>
        <w:pStyle w:val="TexterapportLger"/>
      </w:pPr>
      <w:r w:rsidRPr="007E11BA">
        <w:t>[ch4] 4</w:t>
      </w:r>
    </w:p>
    <w:p w14:paraId="08BE9381" w14:textId="77777777" w:rsidR="00DB75FC" w:rsidRPr="007E11BA" w:rsidRDefault="00DB75FC" w:rsidP="00DF1820">
      <w:pPr>
        <w:pStyle w:val="TexterapportLger"/>
      </w:pPr>
      <w:r w:rsidRPr="007E11BA">
        <w:t>[ch5] 5</w:t>
      </w:r>
    </w:p>
    <w:p w14:paraId="122D6647" w14:textId="77777777" w:rsidR="00DB75FC" w:rsidRPr="007E11BA" w:rsidRDefault="00DB75FC" w:rsidP="00DF1820">
      <w:pPr>
        <w:pStyle w:val="TexterapportLger"/>
      </w:pPr>
      <w:r w:rsidRPr="007E11BA">
        <w:t>[ch6] 6</w:t>
      </w:r>
    </w:p>
    <w:p w14:paraId="72B95DEC" w14:textId="77777777" w:rsidR="00DB75FC" w:rsidRPr="007E11BA" w:rsidRDefault="00DB75FC" w:rsidP="00DF1820">
      <w:pPr>
        <w:pStyle w:val="TexterapportLger"/>
      </w:pPr>
      <w:r w:rsidRPr="007E11BA">
        <w:t>[ch7] 7Most people can be trusted</w:t>
      </w:r>
    </w:p>
    <w:p w14:paraId="4C552669" w14:textId="77777777" w:rsidR="00DB75FC" w:rsidRPr="007E11BA" w:rsidRDefault="00DB75FC" w:rsidP="00DF1820">
      <w:pPr>
        <w:pStyle w:val="TexterapportLger"/>
      </w:pPr>
      <w:r w:rsidRPr="007E11BA">
        <w:t>[ch98] Don’t know</w:t>
      </w:r>
    </w:p>
    <w:p w14:paraId="5B926A13" w14:textId="77777777" w:rsidR="00DB75FC" w:rsidRPr="007E11BA" w:rsidRDefault="00DB75FC" w:rsidP="00DF1820">
      <w:pPr>
        <w:pStyle w:val="TexterapportLger"/>
        <w:sectPr w:rsidR="00DB75FC" w:rsidRPr="007E11BA">
          <w:type w:val="continuous"/>
          <w:pgSz w:w="12240" w:h="15840"/>
          <w:pgMar w:top="1440" w:right="1800" w:bottom="1440" w:left="1800" w:header="0" w:footer="0" w:gutter="0"/>
          <w:cols w:space="720"/>
          <w:formProt w:val="0"/>
        </w:sectPr>
      </w:pPr>
    </w:p>
    <w:p w14:paraId="61E987E7" w14:textId="77777777" w:rsidR="00943C49" w:rsidRDefault="00943C49" w:rsidP="00DF1820">
      <w:pPr>
        <w:pStyle w:val="TexterapportLger"/>
        <w:rPr>
          <w:b/>
          <w:bCs/>
        </w:rPr>
      </w:pPr>
      <w:r w:rsidRPr="002D6F29">
        <w:t>[</w:t>
      </w:r>
      <w:r>
        <w:t>Wave 15</w:t>
      </w:r>
      <w:r w:rsidRPr="002D6F29">
        <w:t>]</w:t>
      </w:r>
    </w:p>
    <w:p w14:paraId="1AFC4D05" w14:textId="77777777" w:rsidR="00DB75FC" w:rsidRPr="007E11BA" w:rsidRDefault="00DB75FC" w:rsidP="00DF1820">
      <w:pPr>
        <w:pStyle w:val="TexterapportLger"/>
        <w:rPr>
          <w:b/>
          <w:bCs/>
        </w:rPr>
      </w:pPr>
      <w:r w:rsidRPr="007E11BA">
        <w:t>[</w:t>
      </w:r>
      <w:proofErr w:type="spellStart"/>
      <w:r w:rsidRPr="007E11BA">
        <w:t>SocialMediaUsage</w:t>
      </w:r>
      <w:proofErr w:type="spellEnd"/>
      <w:r w:rsidRPr="007E11BA">
        <w:t xml:space="preserve">] In your day-to-day life, how often do you use social media platforms such as Facebook, Twitter, Reddit, </w:t>
      </w:r>
      <w:proofErr w:type="gramStart"/>
      <w:r w:rsidRPr="007E11BA">
        <w:t>Instagram</w:t>
      </w:r>
      <w:proofErr w:type="gramEnd"/>
      <w:r w:rsidRPr="007E11BA">
        <w:t xml:space="preserve"> or others?</w:t>
      </w:r>
    </w:p>
    <w:p w14:paraId="59AA40A1" w14:textId="77777777" w:rsidR="00DB75FC" w:rsidRPr="007E11BA" w:rsidRDefault="00DB75FC" w:rsidP="00DF1820">
      <w:pPr>
        <w:pStyle w:val="TexterapportLger"/>
      </w:pPr>
      <w:r w:rsidRPr="007E11BA">
        <w:t>Drag the slider to a point on the scale.</w:t>
      </w:r>
    </w:p>
    <w:p w14:paraId="737E3501" w14:textId="77777777" w:rsidR="00DB75FC" w:rsidRPr="007E11BA" w:rsidRDefault="00DB75FC" w:rsidP="00DF1820">
      <w:pPr>
        <w:pStyle w:val="TexterapportLger"/>
      </w:pPr>
      <w:r w:rsidRPr="007E11BA">
        <w:rPr>
          <w:rStyle w:val="rststyle-strong"/>
          <w:rFonts w:asciiTheme="minorHAnsi" w:hAnsiTheme="minorHAnsi" w:cstheme="minorHAnsi"/>
          <w:b w:val="0"/>
          <w:sz w:val="22"/>
          <w:szCs w:val="22"/>
        </w:rPr>
        <w:t>Choice:</w:t>
      </w:r>
    </w:p>
    <w:p w14:paraId="4BC4635F" w14:textId="77777777" w:rsidR="00DB75FC" w:rsidRPr="007E11BA" w:rsidRDefault="00DB75FC" w:rsidP="00DF1820">
      <w:pPr>
        <w:pStyle w:val="TexterapportLger"/>
      </w:pPr>
      <w:r w:rsidRPr="007E11BA">
        <w:t>[ch1] 1Never</w:t>
      </w:r>
    </w:p>
    <w:p w14:paraId="4824FEAA" w14:textId="77777777" w:rsidR="00DB75FC" w:rsidRPr="007E11BA" w:rsidRDefault="00DB75FC" w:rsidP="00DF1820">
      <w:pPr>
        <w:pStyle w:val="TexterapportLger"/>
      </w:pPr>
      <w:r w:rsidRPr="007E11BA">
        <w:t>[ch2] 2</w:t>
      </w:r>
    </w:p>
    <w:p w14:paraId="4E4AA0B7" w14:textId="77777777" w:rsidR="00DB75FC" w:rsidRPr="007E11BA" w:rsidRDefault="00DB75FC" w:rsidP="00DF1820">
      <w:pPr>
        <w:pStyle w:val="TexterapportLger"/>
      </w:pPr>
      <w:r w:rsidRPr="007E11BA">
        <w:t>[ch3] 3</w:t>
      </w:r>
    </w:p>
    <w:p w14:paraId="200467F8" w14:textId="77777777" w:rsidR="00DB75FC" w:rsidRPr="007E11BA" w:rsidRDefault="00DB75FC" w:rsidP="00DF1820">
      <w:pPr>
        <w:pStyle w:val="TexterapportLger"/>
      </w:pPr>
      <w:r w:rsidRPr="007E11BA">
        <w:t>[ch4] 4</w:t>
      </w:r>
    </w:p>
    <w:p w14:paraId="6415669D" w14:textId="77777777" w:rsidR="00DB75FC" w:rsidRPr="007E11BA" w:rsidRDefault="00DB75FC" w:rsidP="00DF1820">
      <w:pPr>
        <w:pStyle w:val="TexterapportLger"/>
      </w:pPr>
      <w:r w:rsidRPr="007E11BA">
        <w:t>[ch5] 5</w:t>
      </w:r>
    </w:p>
    <w:p w14:paraId="240E86DA" w14:textId="77777777" w:rsidR="00DB75FC" w:rsidRPr="007E11BA" w:rsidRDefault="00DB75FC" w:rsidP="00DF1820">
      <w:pPr>
        <w:pStyle w:val="TexterapportLger"/>
      </w:pPr>
      <w:r w:rsidRPr="007E11BA">
        <w:t>[ch6] 6</w:t>
      </w:r>
    </w:p>
    <w:p w14:paraId="5C582FA9" w14:textId="77777777" w:rsidR="00DB75FC" w:rsidRPr="007E11BA" w:rsidRDefault="00DB75FC" w:rsidP="00DF1820">
      <w:pPr>
        <w:pStyle w:val="TexterapportLger"/>
      </w:pPr>
      <w:r w:rsidRPr="007E11BA">
        <w:t>[ch7] 7Often</w:t>
      </w:r>
    </w:p>
    <w:p w14:paraId="5318A6DC" w14:textId="77777777" w:rsidR="00DB75FC" w:rsidRPr="007E11BA" w:rsidRDefault="00DB75FC" w:rsidP="00DF1820">
      <w:pPr>
        <w:pStyle w:val="TexterapportLger"/>
        <w:sectPr w:rsidR="00DB75FC" w:rsidRPr="007E11BA">
          <w:type w:val="continuous"/>
          <w:pgSz w:w="12240" w:h="15840"/>
          <w:pgMar w:top="1440" w:right="1800" w:bottom="1440" w:left="1800" w:header="0" w:footer="0" w:gutter="0"/>
          <w:cols w:space="720"/>
          <w:formProt w:val="0"/>
        </w:sectPr>
      </w:pPr>
    </w:p>
    <w:p w14:paraId="09BBF6C8" w14:textId="77777777" w:rsidR="00943C49" w:rsidRDefault="00943C49" w:rsidP="00DF1820">
      <w:pPr>
        <w:pStyle w:val="TexterapportLger"/>
        <w:rPr>
          <w:b/>
          <w:bCs/>
        </w:rPr>
      </w:pPr>
      <w:r w:rsidRPr="002D6F29">
        <w:t>[</w:t>
      </w:r>
      <w:r>
        <w:t>Wave 15</w:t>
      </w:r>
      <w:r w:rsidRPr="002D6F29">
        <w:t>]</w:t>
      </w:r>
    </w:p>
    <w:p w14:paraId="73C629A6" w14:textId="77777777" w:rsidR="00DB75FC" w:rsidRPr="007E11BA" w:rsidRDefault="00DB75FC" w:rsidP="00DF1820">
      <w:pPr>
        <w:pStyle w:val="TexterapportLger"/>
        <w:rPr>
          <w:b/>
          <w:bCs/>
        </w:rPr>
      </w:pPr>
      <w:r w:rsidRPr="007E11BA">
        <w:t>[SocialMediaUsage2] Do you ever share news stories on social media?</w:t>
      </w:r>
    </w:p>
    <w:p w14:paraId="5FA20DB2" w14:textId="77777777" w:rsidR="00DB75FC" w:rsidRPr="007E11BA" w:rsidRDefault="00DB75FC" w:rsidP="00DF1820">
      <w:pPr>
        <w:pStyle w:val="TexterapportLger"/>
      </w:pPr>
      <w:r w:rsidRPr="007E11BA">
        <w:rPr>
          <w:rStyle w:val="rststyle-strong"/>
          <w:rFonts w:asciiTheme="minorHAnsi" w:hAnsiTheme="minorHAnsi" w:cstheme="minorHAnsi"/>
          <w:b w:val="0"/>
          <w:sz w:val="22"/>
          <w:szCs w:val="22"/>
        </w:rPr>
        <w:lastRenderedPageBreak/>
        <w:t>Row:</w:t>
      </w:r>
    </w:p>
    <w:p w14:paraId="66F44CEA" w14:textId="77777777" w:rsidR="00DB75FC" w:rsidRPr="007E11BA" w:rsidRDefault="00DB75FC" w:rsidP="00DF1820">
      <w:pPr>
        <w:pStyle w:val="TexterapportLger"/>
      </w:pPr>
      <w:r w:rsidRPr="007E11BA">
        <w:t>[r1] Yes</w:t>
      </w:r>
    </w:p>
    <w:p w14:paraId="45379263" w14:textId="77777777" w:rsidR="00DB75FC" w:rsidRPr="007E11BA" w:rsidRDefault="00DB75FC" w:rsidP="00DF1820">
      <w:pPr>
        <w:pStyle w:val="TexterapportLger"/>
      </w:pPr>
      <w:r w:rsidRPr="007E11BA">
        <w:t>[r2] No</w:t>
      </w:r>
    </w:p>
    <w:p w14:paraId="5C3E556A" w14:textId="77777777" w:rsidR="00DB75FC" w:rsidRPr="007E11BA" w:rsidRDefault="00DB75FC" w:rsidP="00DF1820">
      <w:pPr>
        <w:pStyle w:val="TexterapportLger"/>
        <w:sectPr w:rsidR="00DB75FC" w:rsidRPr="007E11BA">
          <w:type w:val="continuous"/>
          <w:pgSz w:w="12240" w:h="15840"/>
          <w:pgMar w:top="1440" w:right="1800" w:bottom="1440" w:left="1800" w:header="0" w:footer="0" w:gutter="0"/>
          <w:cols w:space="720"/>
          <w:formProt w:val="0"/>
        </w:sectPr>
      </w:pPr>
    </w:p>
    <w:p w14:paraId="18718878" w14:textId="77777777" w:rsidR="00751B3D" w:rsidRDefault="00751B3D" w:rsidP="00DF1820">
      <w:pPr>
        <w:pStyle w:val="TexterapportLger"/>
        <w:rPr>
          <w:b/>
          <w:bCs/>
        </w:rPr>
      </w:pPr>
      <w:r w:rsidRPr="002D6F29">
        <w:t>[</w:t>
      </w:r>
      <w:r>
        <w:t>Wave 16</w:t>
      </w:r>
      <w:r w:rsidRPr="002D6F29">
        <w:t>]</w:t>
      </w:r>
    </w:p>
    <w:p w14:paraId="5E5FA523" w14:textId="77777777" w:rsidR="00DB75FC" w:rsidRPr="007E11BA" w:rsidRDefault="00DB75FC" w:rsidP="00DF1820">
      <w:pPr>
        <w:pStyle w:val="TexterapportLger"/>
        <w:rPr>
          <w:b/>
          <w:bCs/>
        </w:rPr>
      </w:pPr>
      <w:r w:rsidRPr="007E11BA">
        <w:t>[SocialMediaUsage3] Do you ever share news stories related to COVID-19 on social media?</w:t>
      </w:r>
    </w:p>
    <w:p w14:paraId="164F238F" w14:textId="77777777" w:rsidR="00DB75FC" w:rsidRPr="007E11BA" w:rsidRDefault="00DB75FC" w:rsidP="00DF1820">
      <w:pPr>
        <w:pStyle w:val="TexterapportLger"/>
      </w:pPr>
      <w:r w:rsidRPr="007E11BA">
        <w:rPr>
          <w:rStyle w:val="rststyle-strong"/>
          <w:rFonts w:asciiTheme="minorHAnsi" w:hAnsiTheme="minorHAnsi" w:cstheme="minorHAnsi"/>
          <w:b w:val="0"/>
          <w:sz w:val="22"/>
          <w:szCs w:val="22"/>
        </w:rPr>
        <w:t>Row:</w:t>
      </w:r>
    </w:p>
    <w:p w14:paraId="7513D161" w14:textId="77777777" w:rsidR="00DB75FC" w:rsidRPr="007E11BA" w:rsidRDefault="00DB75FC" w:rsidP="00DF1820">
      <w:pPr>
        <w:pStyle w:val="TexterapportLger"/>
      </w:pPr>
      <w:r w:rsidRPr="007E11BA">
        <w:t>[r1] Yes</w:t>
      </w:r>
    </w:p>
    <w:p w14:paraId="14546B6E" w14:textId="77777777" w:rsidR="00DB75FC" w:rsidRPr="007E11BA" w:rsidRDefault="00DB75FC" w:rsidP="00DF1820">
      <w:pPr>
        <w:pStyle w:val="TexterapportLger"/>
      </w:pPr>
      <w:r w:rsidRPr="007E11BA">
        <w:t>[r2] No</w:t>
      </w:r>
    </w:p>
    <w:p w14:paraId="68772AAB" w14:textId="77777777" w:rsidR="00DB75FC" w:rsidRPr="007E11BA" w:rsidRDefault="00DB75FC" w:rsidP="00DF1820">
      <w:pPr>
        <w:pStyle w:val="TexterapportLger"/>
        <w:sectPr w:rsidR="00DB75FC" w:rsidRPr="007E11BA">
          <w:type w:val="continuous"/>
          <w:pgSz w:w="12240" w:h="15840"/>
          <w:pgMar w:top="1440" w:right="1800" w:bottom="1440" w:left="1800" w:header="0" w:footer="0" w:gutter="0"/>
          <w:cols w:space="720"/>
          <w:formProt w:val="0"/>
        </w:sectPr>
      </w:pPr>
    </w:p>
    <w:p w14:paraId="7D8A0168" w14:textId="77777777" w:rsidR="00751B3D" w:rsidRDefault="00751B3D" w:rsidP="00DF1820">
      <w:pPr>
        <w:pStyle w:val="TexterapportLger"/>
        <w:rPr>
          <w:b/>
          <w:bCs/>
        </w:rPr>
      </w:pPr>
      <w:r w:rsidRPr="002D6F29">
        <w:t>[</w:t>
      </w:r>
      <w:r>
        <w:t>Wave 16</w:t>
      </w:r>
      <w:r w:rsidRPr="002D6F29">
        <w:t>]</w:t>
      </w:r>
    </w:p>
    <w:p w14:paraId="3EACC600" w14:textId="77777777" w:rsidR="00DB75FC" w:rsidRPr="007E11BA" w:rsidRDefault="00DB75FC" w:rsidP="00DF1820">
      <w:pPr>
        <w:pStyle w:val="TexterapportLger"/>
        <w:rPr>
          <w:b/>
          <w:bCs/>
        </w:rPr>
      </w:pPr>
      <w:r w:rsidRPr="007E11BA">
        <w:t>[Algorithms] How do you believe decisions are made about what stories are shown to people on Facebook and other social media sites?</w:t>
      </w:r>
    </w:p>
    <w:p w14:paraId="0534CCB7" w14:textId="77777777" w:rsidR="00DB75FC" w:rsidRPr="007E11BA" w:rsidRDefault="00DB75FC" w:rsidP="00DF1820">
      <w:pPr>
        <w:pStyle w:val="TexterapportLger"/>
      </w:pPr>
      <w:r w:rsidRPr="007E11BA">
        <w:rPr>
          <w:rStyle w:val="rststyle-strong"/>
          <w:rFonts w:asciiTheme="minorHAnsi" w:hAnsiTheme="minorHAnsi" w:cstheme="minorHAnsi"/>
          <w:b w:val="0"/>
          <w:sz w:val="22"/>
          <w:szCs w:val="22"/>
        </w:rPr>
        <w:t>Row:</w:t>
      </w:r>
    </w:p>
    <w:p w14:paraId="559E2C5F" w14:textId="77777777" w:rsidR="00DB75FC" w:rsidRPr="007E11BA" w:rsidRDefault="00DB75FC" w:rsidP="00DF1820">
      <w:pPr>
        <w:pStyle w:val="TexterapportLger"/>
      </w:pPr>
      <w:r w:rsidRPr="007E11BA">
        <w:t>[r1] At random</w:t>
      </w:r>
    </w:p>
    <w:p w14:paraId="30191294" w14:textId="77777777" w:rsidR="00DB75FC" w:rsidRPr="007E11BA" w:rsidRDefault="00DB75FC" w:rsidP="00DF1820">
      <w:pPr>
        <w:pStyle w:val="TexterapportLger"/>
      </w:pPr>
      <w:r w:rsidRPr="007E11BA">
        <w:t>[r2] By editors and journalists that work for news outlets</w:t>
      </w:r>
    </w:p>
    <w:p w14:paraId="4CEA77FB" w14:textId="77777777" w:rsidR="00DB75FC" w:rsidRPr="007E11BA" w:rsidRDefault="00DB75FC" w:rsidP="00DF1820">
      <w:pPr>
        <w:pStyle w:val="TexterapportLger"/>
      </w:pPr>
      <w:r w:rsidRPr="007E11BA">
        <w:t>[r3] By editors and journalists that work for Facebook</w:t>
      </w:r>
    </w:p>
    <w:p w14:paraId="5A09A535" w14:textId="77777777" w:rsidR="00DB75FC" w:rsidRPr="007E11BA" w:rsidRDefault="00DB75FC" w:rsidP="00DF1820">
      <w:pPr>
        <w:pStyle w:val="TexterapportLger"/>
      </w:pPr>
      <w:r w:rsidRPr="007E11BA">
        <w:t>[r4] By computer analysis of what stories might interest you</w:t>
      </w:r>
    </w:p>
    <w:p w14:paraId="3F13D7F7" w14:textId="77777777" w:rsidR="00DB75FC" w:rsidRPr="007E11BA" w:rsidRDefault="00DB75FC" w:rsidP="00DF1820">
      <w:pPr>
        <w:pStyle w:val="TexterapportLger"/>
      </w:pPr>
      <w:r w:rsidRPr="007E11BA">
        <w:t>[r98] I don't know</w:t>
      </w:r>
    </w:p>
    <w:p w14:paraId="7A6AD30B" w14:textId="77777777" w:rsidR="00DB75FC" w:rsidRPr="007E11BA" w:rsidRDefault="00DB75FC" w:rsidP="00DF1820">
      <w:pPr>
        <w:pStyle w:val="TexterapportLger"/>
        <w:sectPr w:rsidR="00DB75FC" w:rsidRPr="007E11BA">
          <w:type w:val="continuous"/>
          <w:pgSz w:w="12240" w:h="15840"/>
          <w:pgMar w:top="1440" w:right="1800" w:bottom="1440" w:left="1800" w:header="0" w:footer="0" w:gutter="0"/>
          <w:cols w:space="720"/>
          <w:formProt w:val="0"/>
        </w:sectPr>
      </w:pPr>
    </w:p>
    <w:p w14:paraId="64B96B81" w14:textId="77777777" w:rsidR="00751B3D" w:rsidRDefault="00751B3D" w:rsidP="00DF1820">
      <w:pPr>
        <w:pStyle w:val="TexterapportLger"/>
        <w:rPr>
          <w:b/>
          <w:bCs/>
        </w:rPr>
      </w:pPr>
      <w:r w:rsidRPr="002D6F29">
        <w:t>[</w:t>
      </w:r>
      <w:r>
        <w:t>Wave 16</w:t>
      </w:r>
      <w:r w:rsidRPr="002D6F29">
        <w:t>]</w:t>
      </w:r>
    </w:p>
    <w:p w14:paraId="6F2F3392" w14:textId="77777777" w:rsidR="00DB75FC" w:rsidRPr="007E11BA" w:rsidRDefault="00DB75FC" w:rsidP="00DF1820">
      <w:pPr>
        <w:pStyle w:val="TexterapportLger"/>
        <w:rPr>
          <w:b/>
          <w:bCs/>
        </w:rPr>
      </w:pPr>
      <w:r w:rsidRPr="007E11BA">
        <w:t>[</w:t>
      </w:r>
      <w:proofErr w:type="spellStart"/>
      <w:r w:rsidRPr="007E11BA">
        <w:t>TrustInGov</w:t>
      </w:r>
      <w:proofErr w:type="spellEnd"/>
      <w:r w:rsidRPr="007E11BA">
        <w:t>] Please indicate the extent to which you agree or disagree with the following statements:</w:t>
      </w:r>
    </w:p>
    <w:p w14:paraId="00DA5B82" w14:textId="77777777" w:rsidR="00DB75FC" w:rsidRPr="007E11BA" w:rsidRDefault="00DB75FC" w:rsidP="00DF1820">
      <w:pPr>
        <w:pStyle w:val="TexterapportLger"/>
      </w:pPr>
      <w:r w:rsidRPr="007E11BA">
        <w:t>Drag the slider to a point on the scale.</w:t>
      </w:r>
    </w:p>
    <w:p w14:paraId="53F53A41" w14:textId="77777777" w:rsidR="00DB75FC" w:rsidRPr="007E11BA" w:rsidRDefault="00DB75FC" w:rsidP="00DF1820">
      <w:pPr>
        <w:pStyle w:val="TexterapportLger"/>
      </w:pPr>
      <w:r w:rsidRPr="007E11BA">
        <w:rPr>
          <w:rStyle w:val="rststyle-strong"/>
          <w:rFonts w:asciiTheme="minorHAnsi" w:hAnsiTheme="minorHAnsi" w:cstheme="minorHAnsi"/>
          <w:b w:val="0"/>
          <w:sz w:val="22"/>
          <w:szCs w:val="22"/>
        </w:rPr>
        <w:t>Row:</w:t>
      </w:r>
    </w:p>
    <w:p w14:paraId="01C8BA04" w14:textId="77777777" w:rsidR="00DB75FC" w:rsidRPr="007E11BA" w:rsidRDefault="00DB75FC" w:rsidP="00DF1820">
      <w:pPr>
        <w:pStyle w:val="TexterapportLger"/>
      </w:pPr>
      <w:r w:rsidRPr="007E11BA">
        <w:t>[r1] In general, the government cares about the well-being of citizens</w:t>
      </w:r>
    </w:p>
    <w:p w14:paraId="0C94E7B3" w14:textId="77777777" w:rsidR="00DB75FC" w:rsidRPr="007E11BA" w:rsidRDefault="00DB75FC" w:rsidP="00DF1820">
      <w:pPr>
        <w:pStyle w:val="TexterapportLger"/>
      </w:pPr>
      <w:r w:rsidRPr="007E11BA">
        <w:t>[r2] In general, the government keeps its promises</w:t>
      </w:r>
    </w:p>
    <w:p w14:paraId="47897301" w14:textId="77777777" w:rsidR="00DB75FC" w:rsidRPr="007E11BA" w:rsidRDefault="00DB75FC" w:rsidP="00DF1820">
      <w:pPr>
        <w:pStyle w:val="TexterapportLger"/>
      </w:pPr>
      <w:r w:rsidRPr="007E11BA">
        <w:t>[r3] In general, the government carries out its duties effectively</w:t>
      </w:r>
    </w:p>
    <w:p w14:paraId="7F0DC7F0" w14:textId="77777777" w:rsidR="00DB75FC" w:rsidRPr="007E11BA" w:rsidRDefault="00DB75FC" w:rsidP="00DF1820">
      <w:pPr>
        <w:pStyle w:val="TexterapportLger"/>
      </w:pPr>
      <w:r w:rsidRPr="007E11BA">
        <w:rPr>
          <w:rStyle w:val="rststyle-strong"/>
          <w:rFonts w:asciiTheme="minorHAnsi" w:hAnsiTheme="minorHAnsi" w:cstheme="minorHAnsi"/>
          <w:b w:val="0"/>
          <w:sz w:val="22"/>
          <w:szCs w:val="22"/>
        </w:rPr>
        <w:t>Choice:</w:t>
      </w:r>
    </w:p>
    <w:p w14:paraId="4EBC4A42" w14:textId="77777777" w:rsidR="00DB75FC" w:rsidRPr="007E11BA" w:rsidRDefault="00DB75FC" w:rsidP="00DF1820">
      <w:pPr>
        <w:pStyle w:val="TexterapportLger"/>
      </w:pPr>
      <w:r w:rsidRPr="007E11BA">
        <w:lastRenderedPageBreak/>
        <w:t>[ch1] 1Strongly disagree</w:t>
      </w:r>
    </w:p>
    <w:p w14:paraId="28799A6C" w14:textId="77777777" w:rsidR="00DB75FC" w:rsidRPr="007E11BA" w:rsidRDefault="00DB75FC" w:rsidP="00DF1820">
      <w:pPr>
        <w:pStyle w:val="TexterapportLger"/>
      </w:pPr>
      <w:r w:rsidRPr="007E11BA">
        <w:t>[ch2] 2</w:t>
      </w:r>
    </w:p>
    <w:p w14:paraId="5C25EFE8" w14:textId="77777777" w:rsidR="00DB75FC" w:rsidRPr="007E11BA" w:rsidRDefault="00DB75FC" w:rsidP="00DF1820">
      <w:pPr>
        <w:pStyle w:val="TexterapportLger"/>
      </w:pPr>
      <w:r w:rsidRPr="007E11BA">
        <w:t>[ch3] 3</w:t>
      </w:r>
    </w:p>
    <w:p w14:paraId="36718CD8" w14:textId="77777777" w:rsidR="00DB75FC" w:rsidRPr="007E11BA" w:rsidRDefault="00DB75FC" w:rsidP="00DF1820">
      <w:pPr>
        <w:pStyle w:val="TexterapportLger"/>
      </w:pPr>
      <w:r w:rsidRPr="007E11BA">
        <w:t>[ch4] 4</w:t>
      </w:r>
    </w:p>
    <w:p w14:paraId="3D351415" w14:textId="77777777" w:rsidR="00DB75FC" w:rsidRPr="007E11BA" w:rsidRDefault="00DB75FC" w:rsidP="00DF1820">
      <w:pPr>
        <w:pStyle w:val="TexterapportLger"/>
      </w:pPr>
      <w:r w:rsidRPr="007E11BA">
        <w:t>[ch5] 5</w:t>
      </w:r>
    </w:p>
    <w:p w14:paraId="38504CC3" w14:textId="77777777" w:rsidR="00DB75FC" w:rsidRPr="007E11BA" w:rsidRDefault="00DB75FC" w:rsidP="00DF1820">
      <w:pPr>
        <w:pStyle w:val="TexterapportLger"/>
      </w:pPr>
      <w:r w:rsidRPr="007E11BA">
        <w:t>[ch6] 6</w:t>
      </w:r>
    </w:p>
    <w:p w14:paraId="7B9D943A" w14:textId="77777777" w:rsidR="00DB75FC" w:rsidRPr="007E11BA" w:rsidRDefault="00DB75FC" w:rsidP="00DF1820">
      <w:pPr>
        <w:pStyle w:val="TexterapportLger"/>
      </w:pPr>
      <w:r w:rsidRPr="007E11BA">
        <w:t>[ch7] 7Strongly agree</w:t>
      </w:r>
    </w:p>
    <w:p w14:paraId="79532629" w14:textId="77777777" w:rsidR="00DB75FC" w:rsidRPr="007E11BA" w:rsidRDefault="00DB75FC" w:rsidP="00DF1820">
      <w:pPr>
        <w:pStyle w:val="TexterapportLger"/>
        <w:sectPr w:rsidR="00DB75FC" w:rsidRPr="007E11BA">
          <w:type w:val="continuous"/>
          <w:pgSz w:w="12240" w:h="15840"/>
          <w:pgMar w:top="1440" w:right="1800" w:bottom="1440" w:left="1800" w:header="0" w:footer="0" w:gutter="0"/>
          <w:cols w:space="720"/>
          <w:formProt w:val="0"/>
        </w:sectPr>
      </w:pPr>
    </w:p>
    <w:p w14:paraId="7D13C370" w14:textId="1B5F6047" w:rsidR="006B2014" w:rsidRDefault="006B2014" w:rsidP="00DF1820">
      <w:pPr>
        <w:pStyle w:val="TexterapportLger"/>
        <w:rPr>
          <w:b/>
          <w:bCs/>
        </w:rPr>
      </w:pPr>
      <w:r w:rsidRPr="002D6F29">
        <w:t>[</w:t>
      </w:r>
      <w:r>
        <w:t>Wave 10</w:t>
      </w:r>
      <w:r w:rsidR="00F32E2E">
        <w:t>-11</w:t>
      </w:r>
      <w:r w:rsidR="00943C49">
        <w:t>-15</w:t>
      </w:r>
      <w:r w:rsidRPr="002D6F29">
        <w:t>]</w:t>
      </w:r>
    </w:p>
    <w:p w14:paraId="05EBDD4C" w14:textId="77777777" w:rsidR="00DB75FC" w:rsidRPr="007E11BA" w:rsidRDefault="00DB75FC" w:rsidP="00DF1820">
      <w:pPr>
        <w:pStyle w:val="TexterapportLger"/>
        <w:rPr>
          <w:b/>
          <w:bCs/>
        </w:rPr>
      </w:pPr>
      <w:r w:rsidRPr="007E11BA">
        <w:t>[</w:t>
      </w:r>
      <w:proofErr w:type="spellStart"/>
      <w:r w:rsidRPr="007E11BA">
        <w:t>ConspMent</w:t>
      </w:r>
      <w:proofErr w:type="spellEnd"/>
      <w:r w:rsidRPr="007E11BA">
        <w:t xml:space="preserve">] For each of the statements below, please use the scale (0%-100%) to indicate how likely it is that the statement is true. Remember that there are no “objectively” right or wrong answers. We are interested in your </w:t>
      </w:r>
      <w:proofErr w:type="gramStart"/>
      <w:r w:rsidRPr="007E11BA">
        <w:t>personal opinion</w:t>
      </w:r>
      <w:proofErr w:type="gramEnd"/>
      <w:r w:rsidRPr="007E11BA">
        <w:t>.</w:t>
      </w:r>
    </w:p>
    <w:p w14:paraId="312C8252" w14:textId="77777777" w:rsidR="00DB75FC" w:rsidRPr="007E11BA" w:rsidRDefault="00DB75FC" w:rsidP="00DF1820">
      <w:pPr>
        <w:pStyle w:val="TexterapportLger"/>
      </w:pPr>
      <w:r w:rsidRPr="007E11BA">
        <w:t>Drag the slider to a point on the scale.</w:t>
      </w:r>
    </w:p>
    <w:p w14:paraId="13905816" w14:textId="77777777" w:rsidR="00DB75FC" w:rsidRPr="007E11BA" w:rsidRDefault="00DB75FC" w:rsidP="00DF1820">
      <w:pPr>
        <w:pStyle w:val="TexterapportLger"/>
      </w:pPr>
      <w:r w:rsidRPr="007E11BA">
        <w:rPr>
          <w:rStyle w:val="rststyle-strong"/>
          <w:rFonts w:asciiTheme="minorHAnsi" w:hAnsiTheme="minorHAnsi" w:cstheme="minorHAnsi"/>
          <w:b w:val="0"/>
          <w:sz w:val="22"/>
          <w:szCs w:val="22"/>
        </w:rPr>
        <w:t>Row:</w:t>
      </w:r>
    </w:p>
    <w:p w14:paraId="239004BB" w14:textId="77777777" w:rsidR="00DB75FC" w:rsidRPr="007E11BA" w:rsidRDefault="00DB75FC" w:rsidP="00DF1820">
      <w:pPr>
        <w:pStyle w:val="TexterapportLger"/>
      </w:pPr>
      <w:r w:rsidRPr="007E11BA">
        <w:t>[r1] I think that many very important things happen in the world, which the public is never informed about.</w:t>
      </w:r>
    </w:p>
    <w:p w14:paraId="6712515F" w14:textId="77777777" w:rsidR="00DB75FC" w:rsidRPr="007E11BA" w:rsidRDefault="00DB75FC" w:rsidP="00DF1820">
      <w:pPr>
        <w:pStyle w:val="TexterapportLger"/>
      </w:pPr>
      <w:r w:rsidRPr="007E11BA">
        <w:t xml:space="preserve">[r2] I think that politicians usually do not tell </w:t>
      </w:r>
      <w:proofErr w:type="gramStart"/>
      <w:r w:rsidRPr="007E11BA">
        <w:t>us</w:t>
      </w:r>
      <w:proofErr w:type="gramEnd"/>
      <w:r w:rsidRPr="007E11BA">
        <w:t xml:space="preserve"> the true motives for their decisions.</w:t>
      </w:r>
    </w:p>
    <w:p w14:paraId="44C8A8BD" w14:textId="77777777" w:rsidR="00DB75FC" w:rsidRPr="007E11BA" w:rsidRDefault="00DB75FC" w:rsidP="00DF1820">
      <w:pPr>
        <w:pStyle w:val="TexterapportLger"/>
      </w:pPr>
      <w:r w:rsidRPr="007E11BA">
        <w:t>[r3] I think that government agencies closely monitor all citizens.</w:t>
      </w:r>
    </w:p>
    <w:p w14:paraId="60FE44D5" w14:textId="77777777" w:rsidR="00DB75FC" w:rsidRPr="007E11BA" w:rsidRDefault="00DB75FC" w:rsidP="00DF1820">
      <w:pPr>
        <w:pStyle w:val="TexterapportLger"/>
      </w:pPr>
      <w:r w:rsidRPr="007E11BA">
        <w:t>[r4] I think that events which superficially seem to lack a connection are often the result of secret activities.</w:t>
      </w:r>
    </w:p>
    <w:p w14:paraId="15A387FB" w14:textId="77777777" w:rsidR="00DB75FC" w:rsidRPr="007E11BA" w:rsidRDefault="00DB75FC" w:rsidP="00DF1820">
      <w:pPr>
        <w:pStyle w:val="TexterapportLger"/>
      </w:pPr>
      <w:r w:rsidRPr="007E11BA">
        <w:t>[r5] I think that there are secret organizations that greatly influence political decisions.</w:t>
      </w:r>
    </w:p>
    <w:p w14:paraId="3DA4718A" w14:textId="77777777" w:rsidR="00DB75FC" w:rsidRPr="007E11BA" w:rsidRDefault="00DB75FC" w:rsidP="00DF1820">
      <w:pPr>
        <w:pStyle w:val="TexterapportLger"/>
      </w:pPr>
      <w:r w:rsidRPr="007E11BA">
        <w:rPr>
          <w:rStyle w:val="rststyle-strong"/>
          <w:rFonts w:asciiTheme="minorHAnsi" w:hAnsiTheme="minorHAnsi" w:cstheme="minorHAnsi"/>
          <w:b w:val="0"/>
          <w:sz w:val="22"/>
          <w:szCs w:val="22"/>
        </w:rPr>
        <w:t>Choice:</w:t>
      </w:r>
    </w:p>
    <w:p w14:paraId="68A48E4D" w14:textId="77777777" w:rsidR="00DB75FC" w:rsidRPr="007E11BA" w:rsidRDefault="00DB75FC" w:rsidP="00DF1820">
      <w:pPr>
        <w:pStyle w:val="TexterapportLger"/>
      </w:pPr>
      <w:r w:rsidRPr="007E11BA">
        <w:t>[ch0] 0%Certainly not</w:t>
      </w:r>
    </w:p>
    <w:p w14:paraId="0BF411A4" w14:textId="77777777" w:rsidR="00DB75FC" w:rsidRPr="007E11BA" w:rsidRDefault="00DB75FC" w:rsidP="00DF1820">
      <w:pPr>
        <w:pStyle w:val="TexterapportLger"/>
      </w:pPr>
      <w:r w:rsidRPr="007E11BA">
        <w:t>[ch1] 10%</w:t>
      </w:r>
    </w:p>
    <w:p w14:paraId="2D55891C" w14:textId="77777777" w:rsidR="00DB75FC" w:rsidRPr="007E11BA" w:rsidRDefault="00DB75FC" w:rsidP="00DF1820">
      <w:pPr>
        <w:pStyle w:val="TexterapportLger"/>
      </w:pPr>
      <w:r w:rsidRPr="007E11BA">
        <w:t>[ch2] 20%</w:t>
      </w:r>
    </w:p>
    <w:p w14:paraId="4579CA6B" w14:textId="77777777" w:rsidR="00DB75FC" w:rsidRPr="007E11BA" w:rsidRDefault="00DB75FC" w:rsidP="00DF1820">
      <w:pPr>
        <w:pStyle w:val="TexterapportLger"/>
      </w:pPr>
      <w:r w:rsidRPr="007E11BA">
        <w:t>[ch3] 30%</w:t>
      </w:r>
    </w:p>
    <w:p w14:paraId="6C573D24" w14:textId="77777777" w:rsidR="00DB75FC" w:rsidRPr="007E11BA" w:rsidRDefault="00DB75FC" w:rsidP="00DF1820">
      <w:pPr>
        <w:pStyle w:val="TexterapportLger"/>
      </w:pPr>
      <w:r w:rsidRPr="007E11BA">
        <w:t>[ch4] 40%</w:t>
      </w:r>
    </w:p>
    <w:p w14:paraId="69D178D9" w14:textId="77777777" w:rsidR="00DB75FC" w:rsidRPr="007E11BA" w:rsidRDefault="00DB75FC" w:rsidP="00DF1820">
      <w:pPr>
        <w:pStyle w:val="TexterapportLger"/>
      </w:pPr>
      <w:r w:rsidRPr="007E11BA">
        <w:t>[ch5] 50%</w:t>
      </w:r>
    </w:p>
    <w:p w14:paraId="241616E4" w14:textId="77777777" w:rsidR="00DB75FC" w:rsidRPr="007E11BA" w:rsidRDefault="00DB75FC" w:rsidP="00DF1820">
      <w:pPr>
        <w:pStyle w:val="TexterapportLger"/>
      </w:pPr>
      <w:r w:rsidRPr="007E11BA">
        <w:lastRenderedPageBreak/>
        <w:t>[ch6] 60%</w:t>
      </w:r>
    </w:p>
    <w:p w14:paraId="7E78FE8B" w14:textId="77777777" w:rsidR="00DB75FC" w:rsidRPr="007E11BA" w:rsidRDefault="00DB75FC" w:rsidP="00DF1820">
      <w:pPr>
        <w:pStyle w:val="TexterapportLger"/>
      </w:pPr>
      <w:r w:rsidRPr="007E11BA">
        <w:t>[ch7] 70%</w:t>
      </w:r>
    </w:p>
    <w:p w14:paraId="02CA12E9" w14:textId="77777777" w:rsidR="00DB75FC" w:rsidRPr="007E11BA" w:rsidRDefault="00DB75FC" w:rsidP="00DF1820">
      <w:pPr>
        <w:pStyle w:val="TexterapportLger"/>
      </w:pPr>
      <w:r w:rsidRPr="007E11BA">
        <w:t>[ch8] 80%</w:t>
      </w:r>
    </w:p>
    <w:p w14:paraId="1D44243A" w14:textId="77777777" w:rsidR="00DB75FC" w:rsidRPr="007E11BA" w:rsidRDefault="00DB75FC" w:rsidP="00DF1820">
      <w:pPr>
        <w:pStyle w:val="TexterapportLger"/>
      </w:pPr>
      <w:r w:rsidRPr="007E11BA">
        <w:t>[ch9] 90%</w:t>
      </w:r>
    </w:p>
    <w:p w14:paraId="5A2E85A9" w14:textId="77777777" w:rsidR="00DB75FC" w:rsidRPr="007E11BA" w:rsidRDefault="00DB75FC" w:rsidP="00DF1820">
      <w:pPr>
        <w:pStyle w:val="TexterapportLger"/>
      </w:pPr>
      <w:r w:rsidRPr="007E11BA">
        <w:t>[ch10] 100%Certain</w:t>
      </w:r>
    </w:p>
    <w:p w14:paraId="055969F6" w14:textId="77777777" w:rsidR="00DB75FC" w:rsidRPr="007E11BA" w:rsidRDefault="00DB75FC" w:rsidP="00DF1820">
      <w:pPr>
        <w:pStyle w:val="TexterapportLger"/>
        <w:sectPr w:rsidR="00DB75FC" w:rsidRPr="007E11BA">
          <w:type w:val="continuous"/>
          <w:pgSz w:w="12240" w:h="15840"/>
          <w:pgMar w:top="1440" w:right="1800" w:bottom="1440" w:left="1800" w:header="0" w:footer="0" w:gutter="0"/>
          <w:cols w:space="720"/>
          <w:formProt w:val="0"/>
        </w:sectPr>
      </w:pPr>
    </w:p>
    <w:p w14:paraId="26C49B41" w14:textId="2150DD9F" w:rsidR="006B2014" w:rsidRDefault="006B2014" w:rsidP="00DF1820">
      <w:pPr>
        <w:pStyle w:val="TexterapportLger"/>
        <w:rPr>
          <w:b/>
          <w:bCs/>
        </w:rPr>
      </w:pPr>
      <w:r w:rsidRPr="002D6F29">
        <w:t>[</w:t>
      </w:r>
      <w:r>
        <w:t>Wave 10</w:t>
      </w:r>
      <w:r w:rsidR="009F55E5">
        <w:t>-11</w:t>
      </w:r>
      <w:r w:rsidR="00090AD5">
        <w:t>-15</w:t>
      </w:r>
      <w:r w:rsidRPr="002D6F29">
        <w:t>]</w:t>
      </w:r>
    </w:p>
    <w:p w14:paraId="5242C640" w14:textId="77777777" w:rsidR="00DB75FC" w:rsidRPr="007E11BA" w:rsidRDefault="00DB75FC" w:rsidP="00DF1820">
      <w:pPr>
        <w:pStyle w:val="TexterapportLger"/>
        <w:rPr>
          <w:b/>
          <w:bCs/>
        </w:rPr>
      </w:pPr>
      <w:r w:rsidRPr="007E11BA">
        <w:t>[</w:t>
      </w:r>
      <w:proofErr w:type="spellStart"/>
      <w:r w:rsidRPr="007E11BA">
        <w:t>AntiIntell</w:t>
      </w:r>
      <w:proofErr w:type="spellEnd"/>
      <w:r w:rsidRPr="007E11BA">
        <w:t>] Below is a list of groups in society. Please tell us the degree to which you trust or distrust members of these groups.</w:t>
      </w:r>
    </w:p>
    <w:p w14:paraId="66DA6185" w14:textId="77777777" w:rsidR="00DB75FC" w:rsidRPr="007E11BA" w:rsidRDefault="00DB75FC" w:rsidP="00DF1820">
      <w:pPr>
        <w:pStyle w:val="TexterapportLger"/>
      </w:pPr>
      <w:r w:rsidRPr="007E11BA">
        <w:t>Drag the slider to a point on the scale.</w:t>
      </w:r>
    </w:p>
    <w:p w14:paraId="62DC2539" w14:textId="77777777" w:rsidR="00DB75FC" w:rsidRPr="007E11BA" w:rsidRDefault="00DB75FC" w:rsidP="00DF1820">
      <w:pPr>
        <w:pStyle w:val="TexterapportLger"/>
      </w:pPr>
      <w:r w:rsidRPr="007E11BA">
        <w:rPr>
          <w:rStyle w:val="rststyle-strong"/>
          <w:rFonts w:asciiTheme="minorHAnsi" w:hAnsiTheme="minorHAnsi" w:cstheme="minorHAnsi"/>
          <w:b w:val="0"/>
          <w:sz w:val="22"/>
          <w:szCs w:val="22"/>
        </w:rPr>
        <w:t>Row:</w:t>
      </w:r>
    </w:p>
    <w:p w14:paraId="328CE9DA" w14:textId="77777777" w:rsidR="00DB75FC" w:rsidRPr="007E11BA" w:rsidRDefault="00DB75FC" w:rsidP="00DF1820">
      <w:pPr>
        <w:pStyle w:val="TexterapportLger"/>
      </w:pPr>
      <w:r w:rsidRPr="007E11BA">
        <w:t>[r1] Health experts</w:t>
      </w:r>
    </w:p>
    <w:p w14:paraId="62F42A7B" w14:textId="77777777" w:rsidR="00DB75FC" w:rsidRPr="007E11BA" w:rsidRDefault="00DB75FC" w:rsidP="00DF1820">
      <w:pPr>
        <w:pStyle w:val="TexterapportLger"/>
      </w:pPr>
      <w:r w:rsidRPr="007E11BA">
        <w:t>[r2] Economists</w:t>
      </w:r>
    </w:p>
    <w:p w14:paraId="4C0EAC2A" w14:textId="77777777" w:rsidR="00DB75FC" w:rsidRPr="007E11BA" w:rsidRDefault="00DB75FC" w:rsidP="00DF1820">
      <w:pPr>
        <w:pStyle w:val="TexterapportLger"/>
      </w:pPr>
      <w:r w:rsidRPr="007E11BA">
        <w:t>[r3] Scientists</w:t>
      </w:r>
    </w:p>
    <w:p w14:paraId="69EFAE48" w14:textId="77777777" w:rsidR="00DB75FC" w:rsidRPr="007E11BA" w:rsidRDefault="00DB75FC" w:rsidP="00DF1820">
      <w:pPr>
        <w:pStyle w:val="TexterapportLger"/>
      </w:pPr>
      <w:r w:rsidRPr="007E11BA">
        <w:t>[r4] Doctors</w:t>
      </w:r>
    </w:p>
    <w:p w14:paraId="2AFDF6FE" w14:textId="77777777" w:rsidR="00DB75FC" w:rsidRPr="007E11BA" w:rsidRDefault="00DB75FC" w:rsidP="00DF1820">
      <w:pPr>
        <w:pStyle w:val="TexterapportLger"/>
      </w:pPr>
      <w:r w:rsidRPr="007E11BA">
        <w:t>[r5] Legal professionals (e.g., lawyers, judges)</w:t>
      </w:r>
    </w:p>
    <w:p w14:paraId="6BF94B42" w14:textId="77777777" w:rsidR="00DB75FC" w:rsidRPr="007E11BA" w:rsidRDefault="00DB75FC" w:rsidP="00DF1820">
      <w:pPr>
        <w:pStyle w:val="TexterapportLger"/>
      </w:pPr>
      <w:r w:rsidRPr="007E11BA">
        <w:t>[r6] Professors</w:t>
      </w:r>
    </w:p>
    <w:p w14:paraId="55C90CC6" w14:textId="77777777" w:rsidR="00DB75FC" w:rsidRPr="007E11BA" w:rsidRDefault="00DB75FC" w:rsidP="00DF1820">
      <w:pPr>
        <w:pStyle w:val="TexterapportLger"/>
      </w:pPr>
      <w:r w:rsidRPr="007E11BA">
        <w:t>[r7] Financial experts</w:t>
      </w:r>
    </w:p>
    <w:p w14:paraId="1CFBF40E" w14:textId="77777777" w:rsidR="00DB75FC" w:rsidRPr="007E11BA" w:rsidRDefault="00DB75FC" w:rsidP="00DF1820">
      <w:pPr>
        <w:pStyle w:val="TexterapportLger"/>
      </w:pPr>
      <w:r w:rsidRPr="007E11BA">
        <w:t>[r8] Politicians</w:t>
      </w:r>
    </w:p>
    <w:p w14:paraId="08CE74B0" w14:textId="77777777" w:rsidR="00DB75FC" w:rsidRPr="007E11BA" w:rsidRDefault="00DB75FC" w:rsidP="00DF1820">
      <w:pPr>
        <w:pStyle w:val="TexterapportLger"/>
      </w:pPr>
      <w:r w:rsidRPr="007E11BA">
        <w:rPr>
          <w:rStyle w:val="rststyle-strong"/>
          <w:rFonts w:asciiTheme="minorHAnsi" w:hAnsiTheme="minorHAnsi" w:cstheme="minorHAnsi"/>
          <w:b w:val="0"/>
          <w:sz w:val="22"/>
          <w:szCs w:val="22"/>
        </w:rPr>
        <w:t>Choice:</w:t>
      </w:r>
    </w:p>
    <w:p w14:paraId="735F2EDE" w14:textId="77777777" w:rsidR="00DB75FC" w:rsidRPr="007E11BA" w:rsidRDefault="00DB75FC" w:rsidP="00DF1820">
      <w:pPr>
        <w:pStyle w:val="TexterapportLger"/>
      </w:pPr>
      <w:r w:rsidRPr="007E11BA">
        <w:t>[ch1] 1Distrust a lot</w:t>
      </w:r>
    </w:p>
    <w:p w14:paraId="2595FDED" w14:textId="77777777" w:rsidR="00DB75FC" w:rsidRPr="007E11BA" w:rsidRDefault="00DB75FC" w:rsidP="00DF1820">
      <w:pPr>
        <w:pStyle w:val="TexterapportLger"/>
      </w:pPr>
      <w:r w:rsidRPr="007E11BA">
        <w:t>[ch2] 2</w:t>
      </w:r>
    </w:p>
    <w:p w14:paraId="063B2992" w14:textId="77777777" w:rsidR="00DB75FC" w:rsidRPr="007E11BA" w:rsidRDefault="00DB75FC" w:rsidP="00DF1820">
      <w:pPr>
        <w:pStyle w:val="TexterapportLger"/>
      </w:pPr>
      <w:r w:rsidRPr="007E11BA">
        <w:t>[ch3] 3</w:t>
      </w:r>
    </w:p>
    <w:p w14:paraId="26B6698F" w14:textId="77777777" w:rsidR="00DB75FC" w:rsidRPr="007E11BA" w:rsidRDefault="00DB75FC" w:rsidP="00DF1820">
      <w:pPr>
        <w:pStyle w:val="TexterapportLger"/>
      </w:pPr>
      <w:r w:rsidRPr="007E11BA">
        <w:t>[ch4] 4</w:t>
      </w:r>
    </w:p>
    <w:p w14:paraId="3EFC4A2C" w14:textId="77777777" w:rsidR="00DB75FC" w:rsidRPr="007E11BA" w:rsidRDefault="00DB75FC" w:rsidP="00DF1820">
      <w:pPr>
        <w:pStyle w:val="TexterapportLger"/>
      </w:pPr>
      <w:r w:rsidRPr="007E11BA">
        <w:t>[ch5] 5</w:t>
      </w:r>
    </w:p>
    <w:p w14:paraId="6FB64ECD" w14:textId="77777777" w:rsidR="00DB75FC" w:rsidRPr="007E11BA" w:rsidRDefault="00DB75FC" w:rsidP="00DF1820">
      <w:pPr>
        <w:pStyle w:val="TexterapportLger"/>
      </w:pPr>
      <w:r w:rsidRPr="007E11BA">
        <w:t>[ch6] 6</w:t>
      </w:r>
    </w:p>
    <w:p w14:paraId="3FF9FFFD" w14:textId="77777777" w:rsidR="00DB75FC" w:rsidRPr="007E11BA" w:rsidRDefault="00DB75FC" w:rsidP="00DF1820">
      <w:pPr>
        <w:pStyle w:val="TexterapportLger"/>
      </w:pPr>
      <w:r w:rsidRPr="007E11BA">
        <w:t>[ch7] 7Trust a lot</w:t>
      </w:r>
    </w:p>
    <w:p w14:paraId="142C9902" w14:textId="77777777" w:rsidR="00DB75FC" w:rsidRPr="007E11BA" w:rsidRDefault="00DB75FC" w:rsidP="00DF1820">
      <w:pPr>
        <w:pStyle w:val="TexterapportLger"/>
        <w:sectPr w:rsidR="00DB75FC" w:rsidRPr="007E11BA">
          <w:type w:val="continuous"/>
          <w:pgSz w:w="12240" w:h="15840"/>
          <w:pgMar w:top="1440" w:right="1800" w:bottom="1440" w:left="1800" w:header="0" w:footer="0" w:gutter="0"/>
          <w:cols w:space="720"/>
          <w:formProt w:val="0"/>
        </w:sectPr>
      </w:pPr>
    </w:p>
    <w:p w14:paraId="03B5B96D" w14:textId="26E2F3FB" w:rsidR="006B2014" w:rsidRDefault="006B2014" w:rsidP="00DF1820">
      <w:pPr>
        <w:pStyle w:val="TexterapportLger"/>
        <w:rPr>
          <w:b/>
          <w:bCs/>
        </w:rPr>
      </w:pPr>
      <w:r w:rsidRPr="002D6F29">
        <w:lastRenderedPageBreak/>
        <w:t>[</w:t>
      </w:r>
      <w:r>
        <w:t>Wave 10</w:t>
      </w:r>
      <w:r w:rsidR="00B26601">
        <w:t>-11</w:t>
      </w:r>
      <w:r w:rsidR="00090AD5">
        <w:t>-15</w:t>
      </w:r>
      <w:r w:rsidRPr="002D6F29">
        <w:t>]</w:t>
      </w:r>
    </w:p>
    <w:p w14:paraId="0DF6AF48" w14:textId="77777777" w:rsidR="00DB75FC" w:rsidRPr="007E11BA" w:rsidRDefault="00DB75FC" w:rsidP="00DF1820">
      <w:pPr>
        <w:pStyle w:val="TexterapportLger"/>
        <w:rPr>
          <w:b/>
          <w:bCs/>
        </w:rPr>
      </w:pPr>
      <w:r w:rsidRPr="007E11BA">
        <w:t>[AOTE] Please indicate the extent to which you agree with the following statements.</w:t>
      </w:r>
    </w:p>
    <w:p w14:paraId="161B08A8" w14:textId="77777777" w:rsidR="00DB75FC" w:rsidRPr="007E11BA" w:rsidRDefault="00DB75FC" w:rsidP="00DF1820">
      <w:pPr>
        <w:pStyle w:val="TexterapportLger"/>
      </w:pPr>
      <w:r w:rsidRPr="007E11BA">
        <w:t>Drag the slider to a point on the scale.</w:t>
      </w:r>
    </w:p>
    <w:p w14:paraId="2627CC2E" w14:textId="77777777" w:rsidR="00DB75FC" w:rsidRPr="007E11BA" w:rsidRDefault="00DB75FC" w:rsidP="00DF1820">
      <w:pPr>
        <w:pStyle w:val="TexterapportLger"/>
      </w:pPr>
      <w:r w:rsidRPr="007E11BA">
        <w:rPr>
          <w:rStyle w:val="rststyle-strong"/>
          <w:rFonts w:asciiTheme="minorHAnsi" w:hAnsiTheme="minorHAnsi" w:cstheme="minorHAnsi"/>
          <w:b w:val="0"/>
          <w:sz w:val="22"/>
          <w:szCs w:val="22"/>
        </w:rPr>
        <w:t>Row:</w:t>
      </w:r>
    </w:p>
    <w:p w14:paraId="5FD0CE8F" w14:textId="77777777" w:rsidR="00DB75FC" w:rsidRPr="007E11BA" w:rsidRDefault="00DB75FC" w:rsidP="00DF1820">
      <w:pPr>
        <w:pStyle w:val="TexterapportLger"/>
      </w:pPr>
      <w:r w:rsidRPr="007E11BA">
        <w:t>[r1] A person should always consider new possibilities.</w:t>
      </w:r>
    </w:p>
    <w:p w14:paraId="68913996" w14:textId="77777777" w:rsidR="00DB75FC" w:rsidRPr="007E11BA" w:rsidRDefault="00DB75FC" w:rsidP="00DF1820">
      <w:pPr>
        <w:pStyle w:val="TexterapportLger"/>
      </w:pPr>
      <w:r w:rsidRPr="007E11BA">
        <w:t>[r2] People should always take into consideration evidence that goes against their beliefs.</w:t>
      </w:r>
    </w:p>
    <w:p w14:paraId="265B1014" w14:textId="77777777" w:rsidR="00DB75FC" w:rsidRPr="007E11BA" w:rsidRDefault="00DB75FC" w:rsidP="00DF1820">
      <w:pPr>
        <w:pStyle w:val="TexterapportLger"/>
      </w:pPr>
      <w:r w:rsidRPr="007E11BA">
        <w:t>[r3] It is important to persevere in your beliefs even when evidence is brought to bear against them.</w:t>
      </w:r>
    </w:p>
    <w:p w14:paraId="0E8487EA" w14:textId="77777777" w:rsidR="00DB75FC" w:rsidRPr="007E11BA" w:rsidRDefault="00DB75FC" w:rsidP="00DF1820">
      <w:pPr>
        <w:pStyle w:val="TexterapportLger"/>
      </w:pPr>
      <w:r w:rsidRPr="007E11BA">
        <w:t>[r4] Certain beliefs are just too important to abandon no matter how good a case can be made against them.</w:t>
      </w:r>
    </w:p>
    <w:p w14:paraId="0D5EDBC6" w14:textId="77777777" w:rsidR="00DB75FC" w:rsidRPr="007E11BA" w:rsidRDefault="00DB75FC" w:rsidP="00DF1820">
      <w:pPr>
        <w:pStyle w:val="TexterapportLger"/>
      </w:pPr>
      <w:r w:rsidRPr="007E11BA">
        <w:t>[r5] One should disregard evidence that conflicts with your established beliefs.</w:t>
      </w:r>
    </w:p>
    <w:p w14:paraId="0B220483" w14:textId="77777777" w:rsidR="00DB75FC" w:rsidRPr="007E11BA" w:rsidRDefault="00DB75FC" w:rsidP="00DF1820">
      <w:pPr>
        <w:pStyle w:val="TexterapportLger"/>
      </w:pPr>
      <w:r w:rsidRPr="007E11BA">
        <w:t>[r6] Beliefs should always be revised in response to new information or evidence.</w:t>
      </w:r>
    </w:p>
    <w:p w14:paraId="3313D74E" w14:textId="77777777" w:rsidR="00DB75FC" w:rsidRPr="007E11BA" w:rsidRDefault="00DB75FC" w:rsidP="00DF1820">
      <w:pPr>
        <w:pStyle w:val="TexterapportLger"/>
      </w:pPr>
      <w:r w:rsidRPr="007E11BA">
        <w:t>[r7] No one can talk me out of something I know is right.</w:t>
      </w:r>
    </w:p>
    <w:p w14:paraId="1B378A47" w14:textId="77777777" w:rsidR="00DB75FC" w:rsidRPr="007E11BA" w:rsidRDefault="00DB75FC" w:rsidP="00DF1820">
      <w:pPr>
        <w:pStyle w:val="TexterapportLger"/>
      </w:pPr>
      <w:r w:rsidRPr="007E11BA">
        <w:t>[r8] I believe that loyalty to one’s ideals and principles is more important than “open-mindedness”.</w:t>
      </w:r>
    </w:p>
    <w:p w14:paraId="3CC08F73" w14:textId="77777777" w:rsidR="00DB75FC" w:rsidRPr="007E11BA" w:rsidRDefault="00DB75FC" w:rsidP="00DF1820">
      <w:pPr>
        <w:pStyle w:val="TexterapportLger"/>
      </w:pPr>
      <w:r w:rsidRPr="007E11BA">
        <w:rPr>
          <w:rStyle w:val="rststyle-strong"/>
          <w:rFonts w:asciiTheme="minorHAnsi" w:hAnsiTheme="minorHAnsi" w:cstheme="minorHAnsi"/>
          <w:b w:val="0"/>
          <w:sz w:val="22"/>
          <w:szCs w:val="22"/>
        </w:rPr>
        <w:t>Choice:</w:t>
      </w:r>
    </w:p>
    <w:p w14:paraId="424BF775" w14:textId="77777777" w:rsidR="00DB75FC" w:rsidRPr="007E11BA" w:rsidRDefault="00DB75FC" w:rsidP="00DF1820">
      <w:pPr>
        <w:pStyle w:val="TexterapportLger"/>
      </w:pPr>
      <w:r w:rsidRPr="007E11BA">
        <w:t>[ch1] 1Strongly disagree</w:t>
      </w:r>
    </w:p>
    <w:p w14:paraId="776124AF" w14:textId="77777777" w:rsidR="00DB75FC" w:rsidRPr="007E11BA" w:rsidRDefault="00DB75FC" w:rsidP="00DF1820">
      <w:pPr>
        <w:pStyle w:val="TexterapportLger"/>
      </w:pPr>
      <w:r w:rsidRPr="007E11BA">
        <w:t>[ch2] 2</w:t>
      </w:r>
    </w:p>
    <w:p w14:paraId="64C93DF7" w14:textId="77777777" w:rsidR="00DB75FC" w:rsidRPr="007E11BA" w:rsidRDefault="00DB75FC" w:rsidP="00DF1820">
      <w:pPr>
        <w:pStyle w:val="TexterapportLger"/>
      </w:pPr>
      <w:r w:rsidRPr="007E11BA">
        <w:t>[ch3] 3</w:t>
      </w:r>
    </w:p>
    <w:p w14:paraId="175B1841" w14:textId="77777777" w:rsidR="00DB75FC" w:rsidRPr="007E11BA" w:rsidRDefault="00DB75FC" w:rsidP="00DF1820">
      <w:pPr>
        <w:pStyle w:val="TexterapportLger"/>
      </w:pPr>
      <w:r w:rsidRPr="007E11BA">
        <w:t>[ch4] 4</w:t>
      </w:r>
    </w:p>
    <w:p w14:paraId="1CBE4231" w14:textId="77777777" w:rsidR="00DB75FC" w:rsidRPr="007E11BA" w:rsidRDefault="00DB75FC" w:rsidP="00DF1820">
      <w:pPr>
        <w:pStyle w:val="TexterapportLger"/>
      </w:pPr>
      <w:r w:rsidRPr="007E11BA">
        <w:t>[ch5] 5</w:t>
      </w:r>
    </w:p>
    <w:p w14:paraId="49FE1DB4" w14:textId="77777777" w:rsidR="00DB75FC" w:rsidRPr="007E11BA" w:rsidRDefault="00DB75FC" w:rsidP="00DF1820">
      <w:pPr>
        <w:pStyle w:val="TexterapportLger"/>
      </w:pPr>
      <w:r w:rsidRPr="007E11BA">
        <w:t>[ch6] 6</w:t>
      </w:r>
    </w:p>
    <w:p w14:paraId="34C65C4E" w14:textId="77777777" w:rsidR="00DB75FC" w:rsidRPr="007E11BA" w:rsidRDefault="00DB75FC" w:rsidP="00DF1820">
      <w:pPr>
        <w:pStyle w:val="TexterapportLger"/>
      </w:pPr>
      <w:r w:rsidRPr="007E11BA">
        <w:t>[ch7] 7Strongly agree</w:t>
      </w:r>
    </w:p>
    <w:p w14:paraId="1CF5F017" w14:textId="77777777" w:rsidR="00DB75FC" w:rsidRPr="007E11BA" w:rsidRDefault="00DB75FC" w:rsidP="00DF1820">
      <w:pPr>
        <w:pStyle w:val="TexterapportLger"/>
        <w:sectPr w:rsidR="00DB75FC" w:rsidRPr="007E11BA">
          <w:type w:val="continuous"/>
          <w:pgSz w:w="12240" w:h="15840"/>
          <w:pgMar w:top="1440" w:right="1800" w:bottom="1440" w:left="1800" w:header="0" w:footer="0" w:gutter="0"/>
          <w:cols w:space="720"/>
          <w:formProt w:val="0"/>
        </w:sectPr>
      </w:pPr>
    </w:p>
    <w:p w14:paraId="165A04D3" w14:textId="2FB6D78B" w:rsidR="003E7D8C" w:rsidRPr="00986393" w:rsidRDefault="003E7D8C" w:rsidP="00DF1820">
      <w:pPr>
        <w:pStyle w:val="TexterapportLger"/>
        <w:rPr>
          <w:b/>
          <w:bCs/>
        </w:rPr>
      </w:pPr>
      <w:r w:rsidRPr="002D6F29">
        <w:t>[</w:t>
      </w:r>
      <w:r>
        <w:t>Wave 12</w:t>
      </w:r>
      <w:r w:rsidR="00090AD5">
        <w:t>-15</w:t>
      </w:r>
      <w:r w:rsidRPr="00986393">
        <w:t>]</w:t>
      </w:r>
    </w:p>
    <w:p w14:paraId="220870F5" w14:textId="77777777" w:rsidR="00DB75FC" w:rsidRPr="007E11BA" w:rsidRDefault="00DB75FC" w:rsidP="00DF1820">
      <w:pPr>
        <w:pStyle w:val="TexterapportLger"/>
        <w:rPr>
          <w:b/>
          <w:bCs/>
        </w:rPr>
      </w:pPr>
      <w:r w:rsidRPr="007E11BA">
        <w:t>[Numeracy] Several numerical outcomes are listed below. Which represents the highest risk of something happening?</w:t>
      </w:r>
    </w:p>
    <w:p w14:paraId="583AEE88" w14:textId="77777777" w:rsidR="00DB75FC" w:rsidRPr="007E11BA" w:rsidRDefault="00DB75FC" w:rsidP="00DF1820">
      <w:pPr>
        <w:pStyle w:val="TexterapportLger"/>
      </w:pPr>
      <w:r w:rsidRPr="007E11BA">
        <w:rPr>
          <w:rStyle w:val="rststyle-strong"/>
          <w:rFonts w:asciiTheme="minorHAnsi" w:hAnsiTheme="minorHAnsi" w:cstheme="minorHAnsi"/>
          <w:b w:val="0"/>
          <w:sz w:val="22"/>
          <w:szCs w:val="22"/>
        </w:rPr>
        <w:t>Row:</w:t>
      </w:r>
    </w:p>
    <w:p w14:paraId="67DDBA29" w14:textId="77777777" w:rsidR="00DB75FC" w:rsidRPr="007E11BA" w:rsidRDefault="00DB75FC" w:rsidP="00DF1820">
      <w:pPr>
        <w:pStyle w:val="TexterapportLger"/>
      </w:pPr>
      <w:r w:rsidRPr="007E11BA">
        <w:lastRenderedPageBreak/>
        <w:t>[r1] 1 in 10</w:t>
      </w:r>
    </w:p>
    <w:p w14:paraId="403BA02B" w14:textId="77777777" w:rsidR="00DB75FC" w:rsidRPr="007E11BA" w:rsidRDefault="00DB75FC" w:rsidP="00DF1820">
      <w:pPr>
        <w:pStyle w:val="TexterapportLger"/>
      </w:pPr>
      <w:r w:rsidRPr="007E11BA">
        <w:t>[r2] 1 in 100</w:t>
      </w:r>
    </w:p>
    <w:p w14:paraId="4A7C7354" w14:textId="77777777" w:rsidR="00DB75FC" w:rsidRPr="007E11BA" w:rsidRDefault="00DB75FC" w:rsidP="00DF1820">
      <w:pPr>
        <w:pStyle w:val="TexterapportLger"/>
      </w:pPr>
      <w:r w:rsidRPr="007E11BA">
        <w:t>[r3] 1 in 1000</w:t>
      </w:r>
    </w:p>
    <w:p w14:paraId="62C6790A" w14:textId="77777777" w:rsidR="00DB75FC" w:rsidRPr="00EB1F0F" w:rsidRDefault="00DB75FC" w:rsidP="00DF1820">
      <w:pPr>
        <w:pStyle w:val="TexterapportLger"/>
        <w:sectPr w:rsidR="00DB75FC" w:rsidRPr="00EB1F0F">
          <w:type w:val="continuous"/>
          <w:pgSz w:w="12240" w:h="15840"/>
          <w:pgMar w:top="1440" w:right="1800" w:bottom="1440" w:left="1800" w:header="0" w:footer="0" w:gutter="0"/>
          <w:cols w:space="720"/>
          <w:formProt w:val="0"/>
        </w:sectPr>
      </w:pPr>
    </w:p>
    <w:p w14:paraId="7657CE05" w14:textId="79B6AC31" w:rsidR="003E7D8C" w:rsidRPr="00986393" w:rsidRDefault="003E7D8C" w:rsidP="00DF1820">
      <w:pPr>
        <w:pStyle w:val="TexterapportLger"/>
        <w:rPr>
          <w:b/>
          <w:bCs/>
        </w:rPr>
      </w:pPr>
      <w:r w:rsidRPr="002D6F29">
        <w:t>[</w:t>
      </w:r>
      <w:r>
        <w:t>Wave 12</w:t>
      </w:r>
      <w:r w:rsidR="00090AD5">
        <w:t>-15</w:t>
      </w:r>
      <w:r w:rsidRPr="00986393">
        <w:t>]</w:t>
      </w:r>
    </w:p>
    <w:p w14:paraId="731E6A31" w14:textId="77777777" w:rsidR="00DB75FC" w:rsidRPr="007E11BA" w:rsidRDefault="00DB75FC" w:rsidP="00DF1820">
      <w:pPr>
        <w:pStyle w:val="TexterapportLger"/>
        <w:rPr>
          <w:b/>
          <w:bCs/>
        </w:rPr>
      </w:pPr>
      <w:r w:rsidRPr="007E11BA">
        <w:t>[</w:t>
      </w:r>
      <w:proofErr w:type="spellStart"/>
      <w:r w:rsidRPr="007E11BA">
        <w:t>PsychReactance</w:t>
      </w:r>
      <w:proofErr w:type="spellEnd"/>
      <w:r w:rsidRPr="007E11BA">
        <w:t>] Please indicate the extent to which you agree with the following statements.</w:t>
      </w:r>
    </w:p>
    <w:p w14:paraId="639B8A6C" w14:textId="77777777" w:rsidR="00DB75FC" w:rsidRPr="007E11BA" w:rsidRDefault="00DB75FC" w:rsidP="00DF1820">
      <w:pPr>
        <w:pStyle w:val="TexterapportLger"/>
      </w:pPr>
      <w:r w:rsidRPr="007E11BA">
        <w:t>Drag the slider to a point on the scale.</w:t>
      </w:r>
    </w:p>
    <w:p w14:paraId="611A370F" w14:textId="77777777" w:rsidR="00DB75FC" w:rsidRPr="007E11BA" w:rsidRDefault="00DB75FC" w:rsidP="00DF1820">
      <w:pPr>
        <w:pStyle w:val="TexterapportLger"/>
      </w:pPr>
      <w:r w:rsidRPr="007E11BA">
        <w:rPr>
          <w:rStyle w:val="rststyle-strong"/>
          <w:rFonts w:asciiTheme="minorHAnsi" w:hAnsiTheme="minorHAnsi" w:cstheme="minorHAnsi"/>
          <w:b w:val="0"/>
          <w:sz w:val="22"/>
          <w:szCs w:val="22"/>
        </w:rPr>
        <w:t>Row:</w:t>
      </w:r>
    </w:p>
    <w:p w14:paraId="45BF34E2" w14:textId="77777777" w:rsidR="00DB75FC" w:rsidRPr="007E11BA" w:rsidRDefault="00DB75FC" w:rsidP="00DF1820">
      <w:pPr>
        <w:pStyle w:val="TexterapportLger"/>
      </w:pPr>
      <w:r w:rsidRPr="007E11BA">
        <w:t>[r1] I become frustrated when I am unable to make free and independent decisions</w:t>
      </w:r>
    </w:p>
    <w:p w14:paraId="535C944C" w14:textId="77777777" w:rsidR="00DB75FC" w:rsidRPr="007E11BA" w:rsidRDefault="00DB75FC" w:rsidP="00DF1820">
      <w:pPr>
        <w:pStyle w:val="TexterapportLger"/>
      </w:pPr>
      <w:r w:rsidRPr="007E11BA">
        <w:t>[r2] Regulations trigger a sense of resistance in me</w:t>
      </w:r>
    </w:p>
    <w:p w14:paraId="21B20B6B" w14:textId="77777777" w:rsidR="00DB75FC" w:rsidRPr="007E11BA" w:rsidRDefault="00DB75FC" w:rsidP="00DF1820">
      <w:pPr>
        <w:pStyle w:val="TexterapportLger"/>
      </w:pPr>
      <w:r w:rsidRPr="007E11BA">
        <w:t>[r3] I resist the attempts of others to influence me</w:t>
      </w:r>
    </w:p>
    <w:p w14:paraId="466CB940" w14:textId="77777777" w:rsidR="00DB75FC" w:rsidRPr="007E11BA" w:rsidRDefault="00DB75FC" w:rsidP="00DF1820">
      <w:pPr>
        <w:pStyle w:val="TexterapportLger"/>
      </w:pPr>
      <w:r w:rsidRPr="007E11BA">
        <w:t>[r4] I consider advice from others to be an intrusion</w:t>
      </w:r>
    </w:p>
    <w:p w14:paraId="540B9AA0" w14:textId="77777777" w:rsidR="00DB75FC" w:rsidRPr="007E11BA" w:rsidRDefault="00DB75FC" w:rsidP="00DF1820">
      <w:pPr>
        <w:pStyle w:val="TexterapportLger"/>
      </w:pPr>
      <w:r w:rsidRPr="007E11BA">
        <w:rPr>
          <w:rStyle w:val="rststyle-strong"/>
          <w:rFonts w:asciiTheme="minorHAnsi" w:hAnsiTheme="minorHAnsi" w:cstheme="minorHAnsi"/>
          <w:b w:val="0"/>
          <w:sz w:val="22"/>
          <w:szCs w:val="22"/>
        </w:rPr>
        <w:t>Choice:</w:t>
      </w:r>
    </w:p>
    <w:p w14:paraId="5C37C5D0" w14:textId="77777777" w:rsidR="00DB75FC" w:rsidRPr="007E11BA" w:rsidRDefault="00DB75FC" w:rsidP="00DF1820">
      <w:pPr>
        <w:pStyle w:val="TexterapportLger"/>
      </w:pPr>
      <w:r w:rsidRPr="007E11BA">
        <w:t>[ch1] 1Strongly disagree</w:t>
      </w:r>
    </w:p>
    <w:p w14:paraId="62ACA6A9" w14:textId="77777777" w:rsidR="00DB75FC" w:rsidRPr="007E11BA" w:rsidRDefault="00DB75FC" w:rsidP="00DF1820">
      <w:pPr>
        <w:pStyle w:val="TexterapportLger"/>
      </w:pPr>
      <w:r w:rsidRPr="007E11BA">
        <w:t>[ch2] 2</w:t>
      </w:r>
    </w:p>
    <w:p w14:paraId="14828307" w14:textId="77777777" w:rsidR="00DB75FC" w:rsidRPr="007E11BA" w:rsidRDefault="00DB75FC" w:rsidP="00DF1820">
      <w:pPr>
        <w:pStyle w:val="TexterapportLger"/>
      </w:pPr>
      <w:r w:rsidRPr="007E11BA">
        <w:t>[ch3] 3</w:t>
      </w:r>
    </w:p>
    <w:p w14:paraId="6DE97104" w14:textId="77777777" w:rsidR="00DB75FC" w:rsidRPr="007E11BA" w:rsidRDefault="00DB75FC" w:rsidP="00DF1820">
      <w:pPr>
        <w:pStyle w:val="TexterapportLger"/>
      </w:pPr>
      <w:r w:rsidRPr="007E11BA">
        <w:t>[ch4] 4</w:t>
      </w:r>
    </w:p>
    <w:p w14:paraId="2FA19F9D" w14:textId="77777777" w:rsidR="00DB75FC" w:rsidRPr="007E11BA" w:rsidRDefault="00DB75FC" w:rsidP="00DF1820">
      <w:pPr>
        <w:pStyle w:val="TexterapportLger"/>
      </w:pPr>
      <w:r w:rsidRPr="007E11BA">
        <w:t>[ch5] 5</w:t>
      </w:r>
    </w:p>
    <w:p w14:paraId="667518EF" w14:textId="77777777" w:rsidR="00DB75FC" w:rsidRPr="007E11BA" w:rsidRDefault="00DB75FC" w:rsidP="00DF1820">
      <w:pPr>
        <w:pStyle w:val="TexterapportLger"/>
      </w:pPr>
      <w:r w:rsidRPr="007E11BA">
        <w:t>[ch6] 6</w:t>
      </w:r>
    </w:p>
    <w:p w14:paraId="354A6CEE" w14:textId="77777777" w:rsidR="00DB75FC" w:rsidRPr="007E11BA" w:rsidRDefault="00DB75FC" w:rsidP="00DF1820">
      <w:pPr>
        <w:pStyle w:val="TexterapportLger"/>
      </w:pPr>
      <w:r w:rsidRPr="007E11BA">
        <w:t>[ch7] 7Strongly agree</w:t>
      </w:r>
    </w:p>
    <w:p w14:paraId="0A983160" w14:textId="77777777" w:rsidR="00DB75FC" w:rsidRPr="007E11BA" w:rsidRDefault="00DB75FC" w:rsidP="00DF1820">
      <w:pPr>
        <w:pStyle w:val="TexterapportLger"/>
        <w:sectPr w:rsidR="00DB75FC" w:rsidRPr="007E11BA">
          <w:type w:val="continuous"/>
          <w:pgSz w:w="12240" w:h="15840"/>
          <w:pgMar w:top="1440" w:right="1800" w:bottom="1440" w:left="1800" w:header="0" w:footer="0" w:gutter="0"/>
          <w:cols w:space="720"/>
          <w:formProt w:val="0"/>
        </w:sectPr>
      </w:pPr>
    </w:p>
    <w:p w14:paraId="0D827FF2" w14:textId="12F8418B" w:rsidR="003E7D8C" w:rsidRPr="00986393" w:rsidRDefault="003E7D8C" w:rsidP="00DF1820">
      <w:pPr>
        <w:pStyle w:val="TexterapportLger"/>
        <w:rPr>
          <w:b/>
          <w:bCs/>
        </w:rPr>
      </w:pPr>
      <w:r w:rsidRPr="002D6F29">
        <w:t>[</w:t>
      </w:r>
      <w:r>
        <w:t>Wave 12</w:t>
      </w:r>
      <w:r w:rsidR="00090AD5">
        <w:t>-15</w:t>
      </w:r>
      <w:r w:rsidRPr="00986393">
        <w:t>]</w:t>
      </w:r>
    </w:p>
    <w:p w14:paraId="0BAAE4B5" w14:textId="77777777" w:rsidR="00DB75FC" w:rsidRPr="007E11BA" w:rsidRDefault="00DB75FC" w:rsidP="00DF1820">
      <w:pPr>
        <w:pStyle w:val="TexterapportLger"/>
        <w:rPr>
          <w:b/>
          <w:bCs/>
        </w:rPr>
      </w:pPr>
      <w:r w:rsidRPr="007E11BA">
        <w:t>[</w:t>
      </w:r>
      <w:proofErr w:type="spellStart"/>
      <w:r w:rsidRPr="007E11BA">
        <w:t>ScientificKnowledge</w:t>
      </w:r>
      <w:proofErr w:type="spellEnd"/>
      <w:r w:rsidRPr="007E11BA">
        <w:t>] You will be asked three True/False questions. Please answer the following questions to the best of your ability. Please do not consult any outside information or leave this survey window.</w:t>
      </w:r>
    </w:p>
    <w:p w14:paraId="4F660EE2" w14:textId="77777777" w:rsidR="00DB75FC" w:rsidRPr="007E11BA" w:rsidRDefault="00DB75FC" w:rsidP="00DF1820">
      <w:pPr>
        <w:pStyle w:val="TexterapportLger"/>
      </w:pPr>
      <w:r w:rsidRPr="007E11BA">
        <w:rPr>
          <w:rStyle w:val="rststyle-strong"/>
          <w:rFonts w:asciiTheme="minorHAnsi" w:hAnsiTheme="minorHAnsi" w:cstheme="minorHAnsi"/>
          <w:b w:val="0"/>
          <w:sz w:val="22"/>
          <w:szCs w:val="22"/>
        </w:rPr>
        <w:t>Column:</w:t>
      </w:r>
    </w:p>
    <w:p w14:paraId="1955CF38" w14:textId="77777777" w:rsidR="00DB75FC" w:rsidRPr="007E11BA" w:rsidRDefault="00DB75FC" w:rsidP="00DF1820">
      <w:pPr>
        <w:pStyle w:val="TexterapportLger"/>
      </w:pPr>
      <w:r w:rsidRPr="007E11BA">
        <w:t>[c1] True</w:t>
      </w:r>
    </w:p>
    <w:p w14:paraId="0BFB4607" w14:textId="77777777" w:rsidR="00DB75FC" w:rsidRPr="007E11BA" w:rsidRDefault="00DB75FC" w:rsidP="00DF1820">
      <w:pPr>
        <w:pStyle w:val="TexterapportLger"/>
      </w:pPr>
      <w:r w:rsidRPr="007E11BA">
        <w:t>[c2] False</w:t>
      </w:r>
    </w:p>
    <w:p w14:paraId="41BA343D" w14:textId="77777777" w:rsidR="00DB75FC" w:rsidRPr="007E11BA" w:rsidRDefault="00DB75FC" w:rsidP="00DF1820">
      <w:pPr>
        <w:pStyle w:val="TexterapportLger"/>
      </w:pPr>
      <w:r w:rsidRPr="007E11BA">
        <w:lastRenderedPageBreak/>
        <w:t>[c98] Don't know</w:t>
      </w:r>
    </w:p>
    <w:p w14:paraId="1F72DCC2" w14:textId="77777777" w:rsidR="00DB75FC" w:rsidRPr="007E11BA" w:rsidRDefault="00DB75FC" w:rsidP="00DF1820">
      <w:pPr>
        <w:pStyle w:val="TexterapportLger"/>
      </w:pPr>
      <w:r w:rsidRPr="007E11BA">
        <w:rPr>
          <w:rStyle w:val="rststyle-strong"/>
          <w:rFonts w:asciiTheme="minorHAnsi" w:hAnsiTheme="minorHAnsi" w:cstheme="minorHAnsi"/>
          <w:b w:val="0"/>
          <w:sz w:val="22"/>
          <w:szCs w:val="22"/>
        </w:rPr>
        <w:t>Row:</w:t>
      </w:r>
    </w:p>
    <w:p w14:paraId="148BB4BA" w14:textId="77777777" w:rsidR="00DB75FC" w:rsidRPr="007E11BA" w:rsidRDefault="00DB75FC" w:rsidP="00DF1820">
      <w:pPr>
        <w:pStyle w:val="TexterapportLger"/>
      </w:pPr>
      <w:r w:rsidRPr="007E11BA">
        <w:t>[r1] Electrons are smaller than atoms</w:t>
      </w:r>
    </w:p>
    <w:p w14:paraId="4EA10A87" w14:textId="77777777" w:rsidR="00DB75FC" w:rsidRPr="007E11BA" w:rsidRDefault="00DB75FC" w:rsidP="00DF1820">
      <w:pPr>
        <w:pStyle w:val="TexterapportLger"/>
      </w:pPr>
      <w:r w:rsidRPr="007E11BA">
        <w:t>[r2] Antibiotics kill viruses as well as bacteria</w:t>
      </w:r>
    </w:p>
    <w:p w14:paraId="131DB769" w14:textId="77777777" w:rsidR="00DB75FC" w:rsidRPr="007E11BA" w:rsidRDefault="00DB75FC" w:rsidP="00DF1820">
      <w:pPr>
        <w:pStyle w:val="TexterapportLger"/>
      </w:pPr>
      <w:r w:rsidRPr="007E11BA">
        <w:t>[r3] Human beings, as we know them today, developed from earlier species of animals</w:t>
      </w:r>
    </w:p>
    <w:p w14:paraId="28B8E38E" w14:textId="77777777" w:rsidR="00DB75FC" w:rsidRPr="007E11BA" w:rsidRDefault="00DB75FC" w:rsidP="00DF1820">
      <w:pPr>
        <w:pStyle w:val="TexterapportLger"/>
      </w:pPr>
      <w:r w:rsidRPr="007E11BA">
        <w:t>Lastly, we have a few final questions to learn more about you. We appreciate your continued participation.</w:t>
      </w:r>
    </w:p>
    <w:p w14:paraId="3F81134B" w14:textId="77777777" w:rsidR="00DB75FC" w:rsidRPr="007E11BA" w:rsidRDefault="00DB75FC" w:rsidP="00DF1820">
      <w:pPr>
        <w:pStyle w:val="TexterapportLger"/>
      </w:pPr>
      <w:r w:rsidRPr="007E11BA">
        <w:t>Within the next year, how likely do you think it will be that you would...</w:t>
      </w:r>
    </w:p>
    <w:p w14:paraId="55CDF28C" w14:textId="77777777" w:rsidR="00DB75FC" w:rsidRPr="007E11BA" w:rsidRDefault="00DB75FC" w:rsidP="00DF1820">
      <w:pPr>
        <w:pStyle w:val="TexterapportLger"/>
        <w:sectPr w:rsidR="00DB75FC" w:rsidRPr="007E11BA">
          <w:type w:val="continuous"/>
          <w:pgSz w:w="12240" w:h="15840"/>
          <w:pgMar w:top="1440" w:right="1800" w:bottom="1440" w:left="1800" w:header="0" w:footer="0" w:gutter="0"/>
          <w:cols w:space="720"/>
          <w:formProt w:val="0"/>
        </w:sectPr>
      </w:pPr>
    </w:p>
    <w:p w14:paraId="58DEB794" w14:textId="77777777" w:rsidR="00DB75FC" w:rsidRPr="007E11BA" w:rsidRDefault="00DB75FC" w:rsidP="00DF1820">
      <w:pPr>
        <w:pStyle w:val="TexterapportLger"/>
        <w:rPr>
          <w:b/>
          <w:bCs/>
        </w:rPr>
      </w:pPr>
      <w:r w:rsidRPr="007E11BA">
        <w:t>You can turn your screen horizontally to see the full grid</w:t>
      </w:r>
    </w:p>
    <w:p w14:paraId="69EE22CD" w14:textId="77777777" w:rsidR="00DB75FC" w:rsidRPr="007E11BA" w:rsidRDefault="00DB75FC" w:rsidP="00DF1820">
      <w:pPr>
        <w:pStyle w:val="TexterapportLger"/>
        <w:sectPr w:rsidR="00DB75FC" w:rsidRPr="007E11BA">
          <w:type w:val="continuous"/>
          <w:pgSz w:w="12240" w:h="15840"/>
          <w:pgMar w:top="1440" w:right="1800" w:bottom="1440" w:left="1800" w:header="0" w:footer="0" w:gutter="0"/>
          <w:cols w:space="720"/>
          <w:formProt w:val="0"/>
        </w:sectPr>
      </w:pPr>
    </w:p>
    <w:p w14:paraId="6FBA09FB" w14:textId="77777777" w:rsidR="00DB75FC" w:rsidRPr="007E11BA" w:rsidRDefault="00DB75FC" w:rsidP="00DF1820">
      <w:pPr>
        <w:pStyle w:val="TexterapportLger"/>
        <w:rPr>
          <w:b/>
          <w:bCs/>
        </w:rPr>
      </w:pPr>
      <w:r w:rsidRPr="007E11BA">
        <w:t>[E8A1] Eat in a restaurant</w:t>
      </w:r>
    </w:p>
    <w:p w14:paraId="4F1DD785" w14:textId="77777777" w:rsidR="00DB75FC" w:rsidRPr="007E11BA" w:rsidRDefault="00DB75FC" w:rsidP="00DF1820">
      <w:pPr>
        <w:pStyle w:val="TexterapportLger"/>
      </w:pPr>
      <w:r w:rsidRPr="007E11BA">
        <w:rPr>
          <w:rStyle w:val="rststyle-strong"/>
          <w:rFonts w:asciiTheme="minorHAnsi" w:hAnsiTheme="minorHAnsi" w:cstheme="minorHAnsi"/>
          <w:b w:val="0"/>
          <w:sz w:val="22"/>
          <w:szCs w:val="22"/>
        </w:rPr>
        <w:t>Column:</w:t>
      </w:r>
    </w:p>
    <w:p w14:paraId="46E1F48A" w14:textId="77777777" w:rsidR="00DB75FC" w:rsidRPr="007E11BA" w:rsidRDefault="00DB75FC" w:rsidP="00DF1820">
      <w:pPr>
        <w:pStyle w:val="TexterapportLger"/>
      </w:pPr>
      <w:r w:rsidRPr="007E11BA">
        <w:t>[c1] 1Extremely unlikely</w:t>
      </w:r>
    </w:p>
    <w:p w14:paraId="656F2933" w14:textId="77777777" w:rsidR="00DB75FC" w:rsidRPr="007E11BA" w:rsidRDefault="00DB75FC" w:rsidP="00DF1820">
      <w:pPr>
        <w:pStyle w:val="TexterapportLger"/>
      </w:pPr>
      <w:r w:rsidRPr="007E11BA">
        <w:t>[c2] 2</w:t>
      </w:r>
    </w:p>
    <w:p w14:paraId="748C65E9" w14:textId="77777777" w:rsidR="00DB75FC" w:rsidRPr="007E11BA" w:rsidRDefault="00DB75FC" w:rsidP="00DF1820">
      <w:pPr>
        <w:pStyle w:val="TexterapportLger"/>
      </w:pPr>
      <w:r w:rsidRPr="007E11BA">
        <w:t>[c3] 3</w:t>
      </w:r>
    </w:p>
    <w:p w14:paraId="492E9A6C" w14:textId="77777777" w:rsidR="00DB75FC" w:rsidRPr="007E11BA" w:rsidRDefault="00DB75FC" w:rsidP="00DF1820">
      <w:pPr>
        <w:pStyle w:val="TexterapportLger"/>
      </w:pPr>
      <w:r w:rsidRPr="007E11BA">
        <w:t>[c4] 4</w:t>
      </w:r>
    </w:p>
    <w:p w14:paraId="1BE707F7" w14:textId="77777777" w:rsidR="00DB75FC" w:rsidRPr="007E11BA" w:rsidRDefault="00DB75FC" w:rsidP="00DF1820">
      <w:pPr>
        <w:pStyle w:val="TexterapportLger"/>
      </w:pPr>
      <w:r w:rsidRPr="007E11BA">
        <w:t>[c5] 5</w:t>
      </w:r>
    </w:p>
    <w:p w14:paraId="09294355" w14:textId="77777777" w:rsidR="00DB75FC" w:rsidRPr="007E11BA" w:rsidRDefault="00DB75FC" w:rsidP="00DF1820">
      <w:pPr>
        <w:pStyle w:val="TexterapportLger"/>
      </w:pPr>
      <w:r w:rsidRPr="007E11BA">
        <w:t>[c6] 6</w:t>
      </w:r>
    </w:p>
    <w:p w14:paraId="0F08DAFD" w14:textId="77777777" w:rsidR="00DB75FC" w:rsidRPr="007E11BA" w:rsidRDefault="00DB75FC" w:rsidP="00DF1820">
      <w:pPr>
        <w:pStyle w:val="TexterapportLger"/>
      </w:pPr>
      <w:r w:rsidRPr="007E11BA">
        <w:t>[c7] 7Extremely likely</w:t>
      </w:r>
    </w:p>
    <w:p w14:paraId="61C5DDD8" w14:textId="77777777" w:rsidR="00DB75FC" w:rsidRPr="007E11BA" w:rsidRDefault="00DB75FC" w:rsidP="00DF1820">
      <w:pPr>
        <w:pStyle w:val="TexterapportLger"/>
        <w:sectPr w:rsidR="00DB75FC" w:rsidRPr="007E11BA">
          <w:type w:val="continuous"/>
          <w:pgSz w:w="12240" w:h="15840"/>
          <w:pgMar w:top="1440" w:right="1800" w:bottom="1440" w:left="1800" w:header="0" w:footer="0" w:gutter="0"/>
          <w:cols w:space="720"/>
          <w:formProt w:val="0"/>
        </w:sectPr>
      </w:pPr>
    </w:p>
    <w:p w14:paraId="7EDCA1AC" w14:textId="77777777" w:rsidR="00DB75FC" w:rsidRPr="007E11BA" w:rsidRDefault="00DB75FC" w:rsidP="00DF1820">
      <w:pPr>
        <w:pStyle w:val="TexterapportLger"/>
        <w:rPr>
          <w:b/>
          <w:bCs/>
        </w:rPr>
      </w:pPr>
      <w:r w:rsidRPr="007E11BA">
        <w:t>[E8A2] Take public transit</w:t>
      </w:r>
    </w:p>
    <w:p w14:paraId="71334D80" w14:textId="77777777" w:rsidR="00DB75FC" w:rsidRPr="007E11BA" w:rsidRDefault="00DB75FC" w:rsidP="00DF1820">
      <w:pPr>
        <w:pStyle w:val="TexterapportLger"/>
      </w:pPr>
      <w:r w:rsidRPr="007E11BA">
        <w:rPr>
          <w:rStyle w:val="rststyle-strong"/>
          <w:rFonts w:asciiTheme="minorHAnsi" w:hAnsiTheme="minorHAnsi" w:cstheme="minorHAnsi"/>
          <w:b w:val="0"/>
          <w:sz w:val="22"/>
          <w:szCs w:val="22"/>
        </w:rPr>
        <w:t>Column:</w:t>
      </w:r>
    </w:p>
    <w:p w14:paraId="583117D1" w14:textId="77777777" w:rsidR="00DB75FC" w:rsidRPr="007E11BA" w:rsidRDefault="00DB75FC" w:rsidP="00DF1820">
      <w:pPr>
        <w:pStyle w:val="TexterapportLger"/>
      </w:pPr>
      <w:r w:rsidRPr="007E11BA">
        <w:t>[c1] 1Extremely unlikely</w:t>
      </w:r>
    </w:p>
    <w:p w14:paraId="6E6B918D" w14:textId="77777777" w:rsidR="00DB75FC" w:rsidRPr="007E11BA" w:rsidRDefault="00DB75FC" w:rsidP="00DF1820">
      <w:pPr>
        <w:pStyle w:val="TexterapportLger"/>
      </w:pPr>
      <w:r w:rsidRPr="007E11BA">
        <w:t>[c2] 2</w:t>
      </w:r>
    </w:p>
    <w:p w14:paraId="2FBBCC41" w14:textId="77777777" w:rsidR="00DB75FC" w:rsidRPr="007E11BA" w:rsidRDefault="00DB75FC" w:rsidP="00DF1820">
      <w:pPr>
        <w:pStyle w:val="TexterapportLger"/>
      </w:pPr>
      <w:r w:rsidRPr="007E11BA">
        <w:t>[c3] 3</w:t>
      </w:r>
    </w:p>
    <w:p w14:paraId="5297A12B" w14:textId="77777777" w:rsidR="00DB75FC" w:rsidRPr="007E11BA" w:rsidRDefault="00DB75FC" w:rsidP="00DF1820">
      <w:pPr>
        <w:pStyle w:val="TexterapportLger"/>
      </w:pPr>
      <w:r w:rsidRPr="007E11BA">
        <w:t>[c4] 4</w:t>
      </w:r>
    </w:p>
    <w:p w14:paraId="1E0EDA5F" w14:textId="77777777" w:rsidR="00DB75FC" w:rsidRPr="007E11BA" w:rsidRDefault="00DB75FC" w:rsidP="00DF1820">
      <w:pPr>
        <w:pStyle w:val="TexterapportLger"/>
      </w:pPr>
      <w:r w:rsidRPr="007E11BA">
        <w:t>[c5] 5</w:t>
      </w:r>
    </w:p>
    <w:p w14:paraId="3ADC29A1" w14:textId="77777777" w:rsidR="00DB75FC" w:rsidRPr="007E11BA" w:rsidRDefault="00DB75FC" w:rsidP="00DF1820">
      <w:pPr>
        <w:pStyle w:val="TexterapportLger"/>
      </w:pPr>
      <w:r w:rsidRPr="007E11BA">
        <w:t>[c6] 6</w:t>
      </w:r>
    </w:p>
    <w:p w14:paraId="2B35EB64" w14:textId="77777777" w:rsidR="00DB75FC" w:rsidRPr="007E11BA" w:rsidRDefault="00DB75FC" w:rsidP="00DF1820">
      <w:pPr>
        <w:pStyle w:val="TexterapportLger"/>
      </w:pPr>
      <w:r w:rsidRPr="007E11BA">
        <w:lastRenderedPageBreak/>
        <w:t>[c7] 7Extremely likely</w:t>
      </w:r>
    </w:p>
    <w:p w14:paraId="4E94365E" w14:textId="77777777" w:rsidR="00DB75FC" w:rsidRPr="007E11BA" w:rsidRDefault="00DB75FC" w:rsidP="00DF1820">
      <w:pPr>
        <w:pStyle w:val="TexterapportLger"/>
        <w:sectPr w:rsidR="00DB75FC" w:rsidRPr="007E11BA">
          <w:type w:val="continuous"/>
          <w:pgSz w:w="12240" w:h="15840"/>
          <w:pgMar w:top="1440" w:right="1800" w:bottom="1440" w:left="1800" w:header="0" w:footer="0" w:gutter="0"/>
          <w:cols w:space="720"/>
          <w:formProt w:val="0"/>
        </w:sectPr>
      </w:pPr>
    </w:p>
    <w:p w14:paraId="26F6823A" w14:textId="77777777" w:rsidR="00DB75FC" w:rsidRPr="007E11BA" w:rsidRDefault="00DB75FC" w:rsidP="00DF1820">
      <w:pPr>
        <w:pStyle w:val="TexterapportLger"/>
        <w:rPr>
          <w:b/>
          <w:bCs/>
        </w:rPr>
      </w:pPr>
      <w:r w:rsidRPr="007E11BA">
        <w:t>[E8A3] Fly on a plane</w:t>
      </w:r>
    </w:p>
    <w:p w14:paraId="59EEA8E3" w14:textId="77777777" w:rsidR="00DB75FC" w:rsidRPr="007E11BA" w:rsidRDefault="00DB75FC" w:rsidP="00DF1820">
      <w:pPr>
        <w:pStyle w:val="TexterapportLger"/>
      </w:pPr>
      <w:r w:rsidRPr="007E11BA">
        <w:rPr>
          <w:rStyle w:val="rststyle-strong"/>
          <w:rFonts w:asciiTheme="minorHAnsi" w:hAnsiTheme="minorHAnsi" w:cstheme="minorHAnsi"/>
          <w:b w:val="0"/>
          <w:sz w:val="22"/>
          <w:szCs w:val="22"/>
        </w:rPr>
        <w:t>Column:</w:t>
      </w:r>
    </w:p>
    <w:p w14:paraId="33D1E0AF" w14:textId="77777777" w:rsidR="00DB75FC" w:rsidRPr="007E11BA" w:rsidRDefault="00DB75FC" w:rsidP="00DF1820">
      <w:pPr>
        <w:pStyle w:val="TexterapportLger"/>
      </w:pPr>
      <w:r w:rsidRPr="007E11BA">
        <w:t>[c1] 1Extremely unlikely</w:t>
      </w:r>
    </w:p>
    <w:p w14:paraId="15A579B6" w14:textId="77777777" w:rsidR="00DB75FC" w:rsidRPr="007E11BA" w:rsidRDefault="00DB75FC" w:rsidP="00DF1820">
      <w:pPr>
        <w:pStyle w:val="TexterapportLger"/>
      </w:pPr>
      <w:r w:rsidRPr="007E11BA">
        <w:t>[c2] 2</w:t>
      </w:r>
    </w:p>
    <w:p w14:paraId="083AF052" w14:textId="77777777" w:rsidR="00DB75FC" w:rsidRPr="007E11BA" w:rsidRDefault="00DB75FC" w:rsidP="00DF1820">
      <w:pPr>
        <w:pStyle w:val="TexterapportLger"/>
      </w:pPr>
      <w:r w:rsidRPr="007E11BA">
        <w:t>[c3] 3</w:t>
      </w:r>
    </w:p>
    <w:p w14:paraId="58222BEA" w14:textId="77777777" w:rsidR="00DB75FC" w:rsidRPr="007E11BA" w:rsidRDefault="00DB75FC" w:rsidP="00DF1820">
      <w:pPr>
        <w:pStyle w:val="TexterapportLger"/>
      </w:pPr>
      <w:r w:rsidRPr="007E11BA">
        <w:t>[c4] 4</w:t>
      </w:r>
    </w:p>
    <w:p w14:paraId="31FB9DB4" w14:textId="77777777" w:rsidR="00DB75FC" w:rsidRPr="007E11BA" w:rsidRDefault="00DB75FC" w:rsidP="00DF1820">
      <w:pPr>
        <w:pStyle w:val="TexterapportLger"/>
      </w:pPr>
      <w:r w:rsidRPr="007E11BA">
        <w:t>[c5] 5</w:t>
      </w:r>
    </w:p>
    <w:p w14:paraId="1CDDD93C" w14:textId="77777777" w:rsidR="00DB75FC" w:rsidRPr="007E11BA" w:rsidRDefault="00DB75FC" w:rsidP="00DF1820">
      <w:pPr>
        <w:pStyle w:val="TexterapportLger"/>
      </w:pPr>
      <w:r w:rsidRPr="007E11BA">
        <w:t>[c6] 6</w:t>
      </w:r>
    </w:p>
    <w:p w14:paraId="05E39A48" w14:textId="77777777" w:rsidR="00DB75FC" w:rsidRPr="007E11BA" w:rsidRDefault="00DB75FC" w:rsidP="00DF1820">
      <w:pPr>
        <w:pStyle w:val="TexterapportLger"/>
      </w:pPr>
      <w:r w:rsidRPr="007E11BA">
        <w:t>[c7] 7Extremely likely</w:t>
      </w:r>
    </w:p>
    <w:p w14:paraId="07A27A93" w14:textId="77777777" w:rsidR="00DB75FC" w:rsidRPr="007E11BA" w:rsidRDefault="00DB75FC" w:rsidP="00DF1820">
      <w:pPr>
        <w:pStyle w:val="TexterapportLger"/>
        <w:sectPr w:rsidR="00DB75FC" w:rsidRPr="007E11BA">
          <w:type w:val="continuous"/>
          <w:pgSz w:w="12240" w:h="15840"/>
          <w:pgMar w:top="1440" w:right="1800" w:bottom="1440" w:left="1800" w:header="0" w:footer="0" w:gutter="0"/>
          <w:cols w:space="720"/>
          <w:formProt w:val="0"/>
        </w:sectPr>
      </w:pPr>
    </w:p>
    <w:p w14:paraId="7F4518A3" w14:textId="77777777" w:rsidR="00DB75FC" w:rsidRPr="007E11BA" w:rsidRDefault="00DB75FC" w:rsidP="00DF1820">
      <w:pPr>
        <w:pStyle w:val="TexterapportLger"/>
        <w:rPr>
          <w:b/>
          <w:bCs/>
        </w:rPr>
      </w:pPr>
      <w:r w:rsidRPr="007E11BA">
        <w:t>[E8A4] Go to a birthday party</w:t>
      </w:r>
    </w:p>
    <w:p w14:paraId="18CF311C" w14:textId="77777777" w:rsidR="00DB75FC" w:rsidRPr="007E11BA" w:rsidRDefault="00DB75FC" w:rsidP="00DF1820">
      <w:pPr>
        <w:pStyle w:val="TexterapportLger"/>
      </w:pPr>
      <w:r w:rsidRPr="007E11BA">
        <w:t xml:space="preserve">Condition: </w:t>
      </w:r>
      <w:r w:rsidRPr="007E11BA">
        <w:rPr>
          <w:rStyle w:val="rststyle-strong"/>
          <w:rFonts w:asciiTheme="minorHAnsi" w:hAnsiTheme="minorHAnsi" w:cstheme="minorHAnsi"/>
          <w:b w:val="0"/>
          <w:sz w:val="22"/>
          <w:szCs w:val="22"/>
        </w:rPr>
        <w:t>0</w:t>
      </w:r>
    </w:p>
    <w:p w14:paraId="5F9BB771" w14:textId="77777777" w:rsidR="00DB75FC" w:rsidRPr="007E11BA" w:rsidRDefault="00DB75FC" w:rsidP="00DF1820">
      <w:pPr>
        <w:pStyle w:val="TexterapportLger"/>
      </w:pPr>
      <w:r w:rsidRPr="007E11BA">
        <w:rPr>
          <w:rStyle w:val="rststyle-strong"/>
          <w:rFonts w:asciiTheme="minorHAnsi" w:hAnsiTheme="minorHAnsi" w:cstheme="minorHAnsi"/>
          <w:b w:val="0"/>
          <w:sz w:val="22"/>
          <w:szCs w:val="22"/>
        </w:rPr>
        <w:t>Column:</w:t>
      </w:r>
    </w:p>
    <w:p w14:paraId="73D953B2" w14:textId="77777777" w:rsidR="00DB75FC" w:rsidRPr="007E11BA" w:rsidRDefault="00DB75FC" w:rsidP="00DF1820">
      <w:pPr>
        <w:pStyle w:val="TexterapportLger"/>
      </w:pPr>
      <w:r w:rsidRPr="007E11BA">
        <w:t>[c1] 1Extremely unlikely</w:t>
      </w:r>
    </w:p>
    <w:p w14:paraId="736CD836" w14:textId="77777777" w:rsidR="00DB75FC" w:rsidRPr="007E11BA" w:rsidRDefault="00DB75FC" w:rsidP="00DF1820">
      <w:pPr>
        <w:pStyle w:val="TexterapportLger"/>
      </w:pPr>
      <w:r w:rsidRPr="007E11BA">
        <w:t>[c2] 2</w:t>
      </w:r>
    </w:p>
    <w:p w14:paraId="31AF75E5" w14:textId="77777777" w:rsidR="00DB75FC" w:rsidRPr="007E11BA" w:rsidRDefault="00DB75FC" w:rsidP="00DF1820">
      <w:pPr>
        <w:pStyle w:val="TexterapportLger"/>
      </w:pPr>
      <w:r w:rsidRPr="007E11BA">
        <w:t>[c3] 3</w:t>
      </w:r>
    </w:p>
    <w:p w14:paraId="334AA9C9" w14:textId="77777777" w:rsidR="00DB75FC" w:rsidRPr="007E11BA" w:rsidRDefault="00DB75FC" w:rsidP="00DF1820">
      <w:pPr>
        <w:pStyle w:val="TexterapportLger"/>
      </w:pPr>
      <w:r w:rsidRPr="007E11BA">
        <w:t>[c4] 4</w:t>
      </w:r>
    </w:p>
    <w:p w14:paraId="52604475" w14:textId="77777777" w:rsidR="00DB75FC" w:rsidRPr="007E11BA" w:rsidRDefault="00DB75FC" w:rsidP="00DF1820">
      <w:pPr>
        <w:pStyle w:val="TexterapportLger"/>
      </w:pPr>
      <w:r w:rsidRPr="007E11BA">
        <w:t>[c5] 5</w:t>
      </w:r>
    </w:p>
    <w:p w14:paraId="522F1E6F" w14:textId="77777777" w:rsidR="00DB75FC" w:rsidRPr="007E11BA" w:rsidRDefault="00DB75FC" w:rsidP="00DF1820">
      <w:pPr>
        <w:pStyle w:val="TexterapportLger"/>
      </w:pPr>
      <w:r w:rsidRPr="007E11BA">
        <w:t>[c6] 6</w:t>
      </w:r>
    </w:p>
    <w:p w14:paraId="74AF71AC" w14:textId="77777777" w:rsidR="00DB75FC" w:rsidRPr="007E11BA" w:rsidRDefault="00DB75FC" w:rsidP="00DF1820">
      <w:pPr>
        <w:pStyle w:val="TexterapportLger"/>
      </w:pPr>
      <w:r w:rsidRPr="007E11BA">
        <w:t>[c7] 7Extremely likely</w:t>
      </w:r>
    </w:p>
    <w:p w14:paraId="09A8BC2A" w14:textId="77777777" w:rsidR="00DB75FC" w:rsidRPr="007E11BA" w:rsidRDefault="00DB75FC" w:rsidP="00DF1820">
      <w:pPr>
        <w:pStyle w:val="TexterapportLger"/>
        <w:sectPr w:rsidR="00DB75FC" w:rsidRPr="007E11BA">
          <w:type w:val="continuous"/>
          <w:pgSz w:w="12240" w:h="15840"/>
          <w:pgMar w:top="1440" w:right="1800" w:bottom="1440" w:left="1800" w:header="0" w:footer="0" w:gutter="0"/>
          <w:cols w:space="720"/>
          <w:formProt w:val="0"/>
        </w:sectPr>
      </w:pPr>
    </w:p>
    <w:p w14:paraId="2947414B" w14:textId="77777777" w:rsidR="00DB75FC" w:rsidRPr="007E11BA" w:rsidRDefault="00DB75FC" w:rsidP="00DF1820">
      <w:pPr>
        <w:pStyle w:val="TexterapportLger"/>
        <w:rPr>
          <w:b/>
          <w:bCs/>
        </w:rPr>
      </w:pPr>
      <w:r w:rsidRPr="007E11BA">
        <w:t>[E8A5] Go to a large gathering (e.g., sporting event, concert, outdoor festivals)</w:t>
      </w:r>
    </w:p>
    <w:p w14:paraId="2DA0B044" w14:textId="77777777" w:rsidR="00DB75FC" w:rsidRPr="007E11BA" w:rsidRDefault="00DB75FC" w:rsidP="00DF1820">
      <w:pPr>
        <w:pStyle w:val="TexterapportLger"/>
      </w:pPr>
      <w:r w:rsidRPr="007E11BA">
        <w:rPr>
          <w:rStyle w:val="rststyle-strong"/>
          <w:rFonts w:asciiTheme="minorHAnsi" w:hAnsiTheme="minorHAnsi" w:cstheme="minorHAnsi"/>
          <w:b w:val="0"/>
          <w:sz w:val="22"/>
          <w:szCs w:val="22"/>
        </w:rPr>
        <w:t>Column:</w:t>
      </w:r>
    </w:p>
    <w:p w14:paraId="0896E843" w14:textId="77777777" w:rsidR="00DB75FC" w:rsidRPr="007E11BA" w:rsidRDefault="00DB75FC" w:rsidP="00DF1820">
      <w:pPr>
        <w:pStyle w:val="TexterapportLger"/>
      </w:pPr>
      <w:r w:rsidRPr="007E11BA">
        <w:t>[c1] 1Extremely unlikely</w:t>
      </w:r>
    </w:p>
    <w:p w14:paraId="205917BA" w14:textId="77777777" w:rsidR="00DB75FC" w:rsidRPr="007E11BA" w:rsidRDefault="00DB75FC" w:rsidP="00DF1820">
      <w:pPr>
        <w:pStyle w:val="TexterapportLger"/>
      </w:pPr>
      <w:r w:rsidRPr="007E11BA">
        <w:t>[c2] 2</w:t>
      </w:r>
    </w:p>
    <w:p w14:paraId="14EFF5B1" w14:textId="77777777" w:rsidR="00DB75FC" w:rsidRPr="007E11BA" w:rsidRDefault="00DB75FC" w:rsidP="00DF1820">
      <w:pPr>
        <w:pStyle w:val="TexterapportLger"/>
      </w:pPr>
      <w:r w:rsidRPr="007E11BA">
        <w:t>[c3] 3</w:t>
      </w:r>
    </w:p>
    <w:p w14:paraId="54B146D7" w14:textId="77777777" w:rsidR="00DB75FC" w:rsidRPr="007E11BA" w:rsidRDefault="00DB75FC" w:rsidP="00DF1820">
      <w:pPr>
        <w:pStyle w:val="TexterapportLger"/>
      </w:pPr>
      <w:r w:rsidRPr="007E11BA">
        <w:t>[c4] 4</w:t>
      </w:r>
    </w:p>
    <w:p w14:paraId="2FF78125" w14:textId="77777777" w:rsidR="00DB75FC" w:rsidRPr="007E11BA" w:rsidRDefault="00DB75FC" w:rsidP="00DF1820">
      <w:pPr>
        <w:pStyle w:val="TexterapportLger"/>
      </w:pPr>
      <w:r w:rsidRPr="007E11BA">
        <w:lastRenderedPageBreak/>
        <w:t>[c5] 5</w:t>
      </w:r>
    </w:p>
    <w:p w14:paraId="45223684" w14:textId="77777777" w:rsidR="00DB75FC" w:rsidRPr="007E11BA" w:rsidRDefault="00DB75FC" w:rsidP="00DF1820">
      <w:pPr>
        <w:pStyle w:val="TexterapportLger"/>
      </w:pPr>
      <w:r w:rsidRPr="007E11BA">
        <w:t>[c6] 6</w:t>
      </w:r>
    </w:p>
    <w:p w14:paraId="4C924A22" w14:textId="77777777" w:rsidR="00DB75FC" w:rsidRPr="007E11BA" w:rsidRDefault="00DB75FC" w:rsidP="00DF1820">
      <w:pPr>
        <w:pStyle w:val="TexterapportLger"/>
      </w:pPr>
      <w:r w:rsidRPr="007E11BA">
        <w:t>[c7] 7Extremely likely</w:t>
      </w:r>
    </w:p>
    <w:p w14:paraId="2332CE93" w14:textId="77777777" w:rsidR="00DB75FC" w:rsidRPr="007E11BA" w:rsidRDefault="00DB75FC" w:rsidP="00DF1820">
      <w:pPr>
        <w:pStyle w:val="TexterapportLger"/>
        <w:sectPr w:rsidR="00DB75FC" w:rsidRPr="007E11BA">
          <w:type w:val="continuous"/>
          <w:pgSz w:w="12240" w:h="15840"/>
          <w:pgMar w:top="1440" w:right="1800" w:bottom="1440" w:left="1800" w:header="0" w:footer="0" w:gutter="0"/>
          <w:cols w:space="720"/>
          <w:formProt w:val="0"/>
        </w:sectPr>
      </w:pPr>
    </w:p>
    <w:p w14:paraId="6F2B972B" w14:textId="77777777" w:rsidR="00DB75FC" w:rsidRPr="007E11BA" w:rsidRDefault="00DB75FC" w:rsidP="00DF1820">
      <w:pPr>
        <w:pStyle w:val="TexterapportLger"/>
        <w:rPr>
          <w:b/>
          <w:bCs/>
        </w:rPr>
      </w:pPr>
      <w:r w:rsidRPr="007E11BA">
        <w:t>[E8A6] Allow in-home renovations</w:t>
      </w:r>
    </w:p>
    <w:p w14:paraId="76534E8B" w14:textId="77777777" w:rsidR="00DB75FC" w:rsidRPr="007E11BA" w:rsidRDefault="00DB75FC" w:rsidP="00DF1820">
      <w:pPr>
        <w:pStyle w:val="TexterapportLger"/>
      </w:pPr>
      <w:r w:rsidRPr="007E11BA">
        <w:rPr>
          <w:rStyle w:val="rststyle-strong"/>
          <w:rFonts w:asciiTheme="minorHAnsi" w:hAnsiTheme="minorHAnsi" w:cstheme="minorHAnsi"/>
          <w:b w:val="0"/>
          <w:sz w:val="22"/>
          <w:szCs w:val="22"/>
        </w:rPr>
        <w:t>Column:</w:t>
      </w:r>
    </w:p>
    <w:p w14:paraId="74F9297F" w14:textId="77777777" w:rsidR="00DB75FC" w:rsidRPr="007E11BA" w:rsidRDefault="00DB75FC" w:rsidP="00DF1820">
      <w:pPr>
        <w:pStyle w:val="TexterapportLger"/>
      </w:pPr>
      <w:r w:rsidRPr="007E11BA">
        <w:t>[c1] 1Extremely unlikely</w:t>
      </w:r>
    </w:p>
    <w:p w14:paraId="15B9E8D9" w14:textId="77777777" w:rsidR="00DB75FC" w:rsidRPr="007E11BA" w:rsidRDefault="00DB75FC" w:rsidP="00DF1820">
      <w:pPr>
        <w:pStyle w:val="TexterapportLger"/>
      </w:pPr>
      <w:r w:rsidRPr="007E11BA">
        <w:t>[c2] 2</w:t>
      </w:r>
    </w:p>
    <w:p w14:paraId="18267C1D" w14:textId="77777777" w:rsidR="00DB75FC" w:rsidRPr="007E11BA" w:rsidRDefault="00DB75FC" w:rsidP="00DF1820">
      <w:pPr>
        <w:pStyle w:val="TexterapportLger"/>
      </w:pPr>
      <w:r w:rsidRPr="007E11BA">
        <w:t>[c3] 3</w:t>
      </w:r>
    </w:p>
    <w:p w14:paraId="17742F9E" w14:textId="77777777" w:rsidR="00DB75FC" w:rsidRPr="007E11BA" w:rsidRDefault="00DB75FC" w:rsidP="00DF1820">
      <w:pPr>
        <w:pStyle w:val="TexterapportLger"/>
      </w:pPr>
      <w:r w:rsidRPr="007E11BA">
        <w:t>[c4] 4</w:t>
      </w:r>
    </w:p>
    <w:p w14:paraId="5F537406" w14:textId="77777777" w:rsidR="00DB75FC" w:rsidRPr="007E11BA" w:rsidRDefault="00DB75FC" w:rsidP="00DF1820">
      <w:pPr>
        <w:pStyle w:val="TexterapportLger"/>
      </w:pPr>
      <w:r w:rsidRPr="007E11BA">
        <w:t>[c5] 5</w:t>
      </w:r>
    </w:p>
    <w:p w14:paraId="1F96E9CA" w14:textId="77777777" w:rsidR="00DB75FC" w:rsidRPr="007E11BA" w:rsidRDefault="00DB75FC" w:rsidP="00DF1820">
      <w:pPr>
        <w:pStyle w:val="TexterapportLger"/>
      </w:pPr>
      <w:r w:rsidRPr="007E11BA">
        <w:t>[c6] 6</w:t>
      </w:r>
    </w:p>
    <w:p w14:paraId="7B93BB87" w14:textId="77777777" w:rsidR="00DB75FC" w:rsidRPr="007E11BA" w:rsidRDefault="00DB75FC" w:rsidP="00DF1820">
      <w:pPr>
        <w:pStyle w:val="TexterapportLger"/>
      </w:pPr>
      <w:r w:rsidRPr="007E11BA">
        <w:t>[c7] 7Extremely likely</w:t>
      </w:r>
    </w:p>
    <w:p w14:paraId="6D8E1F61" w14:textId="77777777" w:rsidR="00DB75FC" w:rsidRPr="007E11BA" w:rsidRDefault="00DB75FC" w:rsidP="00DF1820">
      <w:pPr>
        <w:pStyle w:val="TexterapportLger"/>
        <w:sectPr w:rsidR="00DB75FC" w:rsidRPr="007E11BA">
          <w:type w:val="continuous"/>
          <w:pgSz w:w="12240" w:h="15840"/>
          <w:pgMar w:top="1440" w:right="1800" w:bottom="1440" w:left="1800" w:header="0" w:footer="0" w:gutter="0"/>
          <w:cols w:space="720"/>
          <w:formProt w:val="0"/>
        </w:sectPr>
      </w:pPr>
    </w:p>
    <w:p w14:paraId="0056B777" w14:textId="77777777" w:rsidR="00DB75FC" w:rsidRPr="007E11BA" w:rsidRDefault="00DB75FC" w:rsidP="00DF1820">
      <w:pPr>
        <w:pStyle w:val="TexterapportLger"/>
        <w:rPr>
          <w:b/>
          <w:bCs/>
        </w:rPr>
      </w:pPr>
      <w:r w:rsidRPr="007E11BA">
        <w:t>[E8A7] Shop at the mall</w:t>
      </w:r>
    </w:p>
    <w:p w14:paraId="19C90103" w14:textId="77777777" w:rsidR="00DB75FC" w:rsidRPr="007E11BA" w:rsidRDefault="00DB75FC" w:rsidP="00DF1820">
      <w:pPr>
        <w:pStyle w:val="TexterapportLger"/>
      </w:pPr>
      <w:r w:rsidRPr="007E11BA">
        <w:rPr>
          <w:rStyle w:val="rststyle-strong"/>
          <w:rFonts w:asciiTheme="minorHAnsi" w:hAnsiTheme="minorHAnsi" w:cstheme="minorHAnsi"/>
          <w:b w:val="0"/>
          <w:sz w:val="22"/>
          <w:szCs w:val="22"/>
        </w:rPr>
        <w:t>Column:</w:t>
      </w:r>
    </w:p>
    <w:p w14:paraId="4F388D15" w14:textId="77777777" w:rsidR="00DB75FC" w:rsidRPr="007E11BA" w:rsidRDefault="00DB75FC" w:rsidP="00DF1820">
      <w:pPr>
        <w:pStyle w:val="TexterapportLger"/>
      </w:pPr>
      <w:r w:rsidRPr="007E11BA">
        <w:t>[c1] 1Extremely unlikely</w:t>
      </w:r>
    </w:p>
    <w:p w14:paraId="4789414A" w14:textId="77777777" w:rsidR="00DB75FC" w:rsidRPr="007E11BA" w:rsidRDefault="00DB75FC" w:rsidP="00DF1820">
      <w:pPr>
        <w:pStyle w:val="TexterapportLger"/>
      </w:pPr>
      <w:r w:rsidRPr="007E11BA">
        <w:t>[c2] 2</w:t>
      </w:r>
    </w:p>
    <w:p w14:paraId="779A9E0E" w14:textId="77777777" w:rsidR="00DB75FC" w:rsidRPr="007E11BA" w:rsidRDefault="00DB75FC" w:rsidP="00DF1820">
      <w:pPr>
        <w:pStyle w:val="TexterapportLger"/>
      </w:pPr>
      <w:r w:rsidRPr="007E11BA">
        <w:t>[c3] 3</w:t>
      </w:r>
    </w:p>
    <w:p w14:paraId="01AE67B1" w14:textId="77777777" w:rsidR="00DB75FC" w:rsidRPr="007E11BA" w:rsidRDefault="00DB75FC" w:rsidP="00DF1820">
      <w:pPr>
        <w:pStyle w:val="TexterapportLger"/>
      </w:pPr>
      <w:r w:rsidRPr="007E11BA">
        <w:t>[c4] 4</w:t>
      </w:r>
    </w:p>
    <w:p w14:paraId="1ACC944B" w14:textId="77777777" w:rsidR="00DB75FC" w:rsidRPr="007E11BA" w:rsidRDefault="00DB75FC" w:rsidP="00DF1820">
      <w:pPr>
        <w:pStyle w:val="TexterapportLger"/>
      </w:pPr>
      <w:r w:rsidRPr="007E11BA">
        <w:t>[c5] 5</w:t>
      </w:r>
    </w:p>
    <w:p w14:paraId="3561D46B" w14:textId="77777777" w:rsidR="00DB75FC" w:rsidRPr="007E11BA" w:rsidRDefault="00DB75FC" w:rsidP="00DF1820">
      <w:pPr>
        <w:pStyle w:val="TexterapportLger"/>
      </w:pPr>
      <w:r w:rsidRPr="007E11BA">
        <w:t>[c6] 6</w:t>
      </w:r>
    </w:p>
    <w:p w14:paraId="051EEF2E" w14:textId="77777777" w:rsidR="00DB75FC" w:rsidRPr="007E11BA" w:rsidRDefault="00DB75FC" w:rsidP="00DF1820">
      <w:pPr>
        <w:pStyle w:val="TexterapportLger"/>
      </w:pPr>
      <w:r w:rsidRPr="007E11BA">
        <w:t>[c7] 7Extremely likely</w:t>
      </w:r>
    </w:p>
    <w:p w14:paraId="0ECA772E" w14:textId="77777777" w:rsidR="00DB75FC" w:rsidRPr="007E11BA" w:rsidRDefault="00DB75FC" w:rsidP="00DF1820">
      <w:pPr>
        <w:pStyle w:val="TexterapportLger"/>
        <w:sectPr w:rsidR="00DB75FC" w:rsidRPr="007E11BA">
          <w:type w:val="continuous"/>
          <w:pgSz w:w="12240" w:h="15840"/>
          <w:pgMar w:top="1440" w:right="1800" w:bottom="1440" w:left="1800" w:header="0" w:footer="0" w:gutter="0"/>
          <w:cols w:space="720"/>
          <w:formProt w:val="0"/>
        </w:sectPr>
      </w:pPr>
    </w:p>
    <w:p w14:paraId="084ACD6C" w14:textId="77777777" w:rsidR="00DB75FC" w:rsidRPr="007E11BA" w:rsidRDefault="00DB75FC" w:rsidP="00DF1820">
      <w:pPr>
        <w:pStyle w:val="TexterapportLger"/>
        <w:rPr>
          <w:b/>
          <w:bCs/>
        </w:rPr>
      </w:pPr>
      <w:r w:rsidRPr="007E11BA">
        <w:t>[E8A8] Go to a bar, lounge, night club or pub</w:t>
      </w:r>
    </w:p>
    <w:p w14:paraId="38B75411" w14:textId="77777777" w:rsidR="00DB75FC" w:rsidRPr="007E11BA" w:rsidRDefault="00DB75FC" w:rsidP="00DF1820">
      <w:pPr>
        <w:pStyle w:val="TexterapportLger"/>
      </w:pPr>
      <w:r w:rsidRPr="007E11BA">
        <w:rPr>
          <w:rStyle w:val="rststyle-strong"/>
          <w:rFonts w:asciiTheme="minorHAnsi" w:hAnsiTheme="minorHAnsi" w:cstheme="minorHAnsi"/>
          <w:b w:val="0"/>
          <w:sz w:val="22"/>
          <w:szCs w:val="22"/>
        </w:rPr>
        <w:t>Column:</w:t>
      </w:r>
    </w:p>
    <w:p w14:paraId="6C20F3FA" w14:textId="77777777" w:rsidR="00DB75FC" w:rsidRPr="007E11BA" w:rsidRDefault="00DB75FC" w:rsidP="00DF1820">
      <w:pPr>
        <w:pStyle w:val="TexterapportLger"/>
      </w:pPr>
      <w:r w:rsidRPr="007E11BA">
        <w:t>[c1] 1Extremely unlikely</w:t>
      </w:r>
    </w:p>
    <w:p w14:paraId="473CBBED" w14:textId="77777777" w:rsidR="00DB75FC" w:rsidRPr="007E11BA" w:rsidRDefault="00DB75FC" w:rsidP="00DF1820">
      <w:pPr>
        <w:pStyle w:val="TexterapportLger"/>
      </w:pPr>
      <w:r w:rsidRPr="007E11BA">
        <w:t>[c2] 2</w:t>
      </w:r>
    </w:p>
    <w:p w14:paraId="0002418D" w14:textId="77777777" w:rsidR="00DB75FC" w:rsidRPr="007E11BA" w:rsidRDefault="00DB75FC" w:rsidP="00DF1820">
      <w:pPr>
        <w:pStyle w:val="TexterapportLger"/>
      </w:pPr>
      <w:r w:rsidRPr="007E11BA">
        <w:t>[c3] 3</w:t>
      </w:r>
    </w:p>
    <w:p w14:paraId="71997884" w14:textId="77777777" w:rsidR="00DB75FC" w:rsidRPr="007E11BA" w:rsidRDefault="00DB75FC" w:rsidP="00DF1820">
      <w:pPr>
        <w:pStyle w:val="TexterapportLger"/>
      </w:pPr>
      <w:r w:rsidRPr="007E11BA">
        <w:lastRenderedPageBreak/>
        <w:t>[c4] 4</w:t>
      </w:r>
    </w:p>
    <w:p w14:paraId="27B145EF" w14:textId="77777777" w:rsidR="00DB75FC" w:rsidRPr="007E11BA" w:rsidRDefault="00DB75FC" w:rsidP="00DF1820">
      <w:pPr>
        <w:pStyle w:val="TexterapportLger"/>
      </w:pPr>
      <w:r w:rsidRPr="007E11BA">
        <w:t>[c5] 5</w:t>
      </w:r>
    </w:p>
    <w:p w14:paraId="56D4AB54" w14:textId="77777777" w:rsidR="00DB75FC" w:rsidRPr="007E11BA" w:rsidRDefault="00DB75FC" w:rsidP="00DF1820">
      <w:pPr>
        <w:pStyle w:val="TexterapportLger"/>
      </w:pPr>
      <w:r w:rsidRPr="007E11BA">
        <w:t>[c6] 6</w:t>
      </w:r>
    </w:p>
    <w:p w14:paraId="37BD96A0" w14:textId="77777777" w:rsidR="00DB75FC" w:rsidRPr="007E11BA" w:rsidRDefault="00DB75FC" w:rsidP="00DF1820">
      <w:pPr>
        <w:pStyle w:val="TexterapportLger"/>
      </w:pPr>
      <w:r w:rsidRPr="007E11BA">
        <w:t>[c7] 7Extremely likely</w:t>
      </w:r>
    </w:p>
    <w:p w14:paraId="7F483B2F" w14:textId="77777777" w:rsidR="00DB75FC" w:rsidRPr="007E11BA" w:rsidRDefault="00DB75FC" w:rsidP="00DF1820">
      <w:pPr>
        <w:pStyle w:val="TexterapportLger"/>
        <w:sectPr w:rsidR="00DB75FC" w:rsidRPr="007E11BA">
          <w:type w:val="continuous"/>
          <w:pgSz w:w="12240" w:h="15840"/>
          <w:pgMar w:top="1440" w:right="1800" w:bottom="1440" w:left="1800" w:header="0" w:footer="0" w:gutter="0"/>
          <w:cols w:space="720"/>
          <w:formProt w:val="0"/>
        </w:sectPr>
      </w:pPr>
    </w:p>
    <w:p w14:paraId="111369B8" w14:textId="77777777" w:rsidR="00DB75FC" w:rsidRPr="007E11BA" w:rsidRDefault="00DB75FC" w:rsidP="00DF1820">
      <w:pPr>
        <w:pStyle w:val="TexterapportLger"/>
        <w:rPr>
          <w:b/>
          <w:bCs/>
        </w:rPr>
      </w:pPr>
      <w:r w:rsidRPr="007E11BA">
        <w:t>[E8A9] Go to the gym or other fitness facilities</w:t>
      </w:r>
    </w:p>
    <w:p w14:paraId="30CB8432" w14:textId="77777777" w:rsidR="00DB75FC" w:rsidRPr="007E11BA" w:rsidRDefault="00DB75FC" w:rsidP="00DF1820">
      <w:pPr>
        <w:pStyle w:val="TexterapportLger"/>
      </w:pPr>
      <w:r w:rsidRPr="007E11BA">
        <w:rPr>
          <w:rStyle w:val="rststyle-strong"/>
          <w:rFonts w:asciiTheme="minorHAnsi" w:hAnsiTheme="minorHAnsi" w:cstheme="minorHAnsi"/>
          <w:b w:val="0"/>
          <w:sz w:val="22"/>
          <w:szCs w:val="22"/>
        </w:rPr>
        <w:t>Column:</w:t>
      </w:r>
    </w:p>
    <w:p w14:paraId="0A9B4F87" w14:textId="77777777" w:rsidR="00DB75FC" w:rsidRPr="007E11BA" w:rsidRDefault="00DB75FC" w:rsidP="00DF1820">
      <w:pPr>
        <w:pStyle w:val="TexterapportLger"/>
      </w:pPr>
      <w:r w:rsidRPr="007E11BA">
        <w:t>[c1] 1Extremely unlikely</w:t>
      </w:r>
    </w:p>
    <w:p w14:paraId="0346ADF6" w14:textId="77777777" w:rsidR="00DB75FC" w:rsidRPr="007E11BA" w:rsidRDefault="00DB75FC" w:rsidP="00DF1820">
      <w:pPr>
        <w:pStyle w:val="TexterapportLger"/>
      </w:pPr>
      <w:r w:rsidRPr="007E11BA">
        <w:t>[c2] 2</w:t>
      </w:r>
    </w:p>
    <w:p w14:paraId="498C6785" w14:textId="77777777" w:rsidR="00DB75FC" w:rsidRPr="007E11BA" w:rsidRDefault="00DB75FC" w:rsidP="00DF1820">
      <w:pPr>
        <w:pStyle w:val="TexterapportLger"/>
      </w:pPr>
      <w:r w:rsidRPr="007E11BA">
        <w:t>[c3] 3</w:t>
      </w:r>
    </w:p>
    <w:p w14:paraId="2A6C3927" w14:textId="77777777" w:rsidR="00DB75FC" w:rsidRPr="007E11BA" w:rsidRDefault="00DB75FC" w:rsidP="00DF1820">
      <w:pPr>
        <w:pStyle w:val="TexterapportLger"/>
      </w:pPr>
      <w:r w:rsidRPr="007E11BA">
        <w:t>[c4] 4</w:t>
      </w:r>
    </w:p>
    <w:p w14:paraId="14D963DD" w14:textId="77777777" w:rsidR="00DB75FC" w:rsidRPr="007E11BA" w:rsidRDefault="00DB75FC" w:rsidP="00DF1820">
      <w:pPr>
        <w:pStyle w:val="TexterapportLger"/>
      </w:pPr>
      <w:r w:rsidRPr="007E11BA">
        <w:t>[c5] 5</w:t>
      </w:r>
    </w:p>
    <w:p w14:paraId="72D8CED4" w14:textId="77777777" w:rsidR="00DB75FC" w:rsidRPr="007E11BA" w:rsidRDefault="00DB75FC" w:rsidP="00DF1820">
      <w:pPr>
        <w:pStyle w:val="TexterapportLger"/>
      </w:pPr>
      <w:r w:rsidRPr="007E11BA">
        <w:t>[c6] 6</w:t>
      </w:r>
    </w:p>
    <w:p w14:paraId="0283880A" w14:textId="77777777" w:rsidR="00DB75FC" w:rsidRPr="007E11BA" w:rsidRDefault="00DB75FC" w:rsidP="00DF1820">
      <w:pPr>
        <w:pStyle w:val="TexterapportLger"/>
      </w:pPr>
      <w:r w:rsidRPr="007E11BA">
        <w:t>[c7] 7Extremely likely</w:t>
      </w:r>
    </w:p>
    <w:p w14:paraId="0B06A634" w14:textId="77777777" w:rsidR="00DB75FC" w:rsidRPr="007E11BA" w:rsidRDefault="00DB75FC" w:rsidP="00DF1820">
      <w:pPr>
        <w:pStyle w:val="TexterapportLger"/>
        <w:sectPr w:rsidR="00DB75FC" w:rsidRPr="007E11BA">
          <w:type w:val="continuous"/>
          <w:pgSz w:w="12240" w:h="15840"/>
          <w:pgMar w:top="1440" w:right="1800" w:bottom="1440" w:left="1800" w:header="0" w:footer="0" w:gutter="0"/>
          <w:cols w:space="720"/>
          <w:formProt w:val="0"/>
        </w:sectPr>
      </w:pPr>
    </w:p>
    <w:p w14:paraId="1922BFB5" w14:textId="77777777" w:rsidR="00DB75FC" w:rsidRPr="007E11BA" w:rsidRDefault="00DB75FC" w:rsidP="00DF1820">
      <w:pPr>
        <w:pStyle w:val="TexterapportLger"/>
        <w:rPr>
          <w:b/>
          <w:bCs/>
        </w:rPr>
      </w:pPr>
      <w:r w:rsidRPr="007E11BA">
        <w:t>[E8A10] Send my kids to school and/or daycare</w:t>
      </w:r>
    </w:p>
    <w:p w14:paraId="652150AB" w14:textId="77777777" w:rsidR="00DB75FC" w:rsidRPr="007E11BA" w:rsidRDefault="00DB75FC" w:rsidP="00DF1820">
      <w:pPr>
        <w:pStyle w:val="TexterapportLger"/>
      </w:pPr>
      <w:r w:rsidRPr="007E11BA">
        <w:rPr>
          <w:rStyle w:val="rststyle-strong"/>
          <w:rFonts w:asciiTheme="minorHAnsi" w:hAnsiTheme="minorHAnsi" w:cstheme="minorHAnsi"/>
          <w:b w:val="0"/>
          <w:sz w:val="22"/>
          <w:szCs w:val="22"/>
        </w:rPr>
        <w:t>Column:</w:t>
      </w:r>
    </w:p>
    <w:p w14:paraId="4A209D7B" w14:textId="77777777" w:rsidR="00DB75FC" w:rsidRPr="007E11BA" w:rsidRDefault="00DB75FC" w:rsidP="00DF1820">
      <w:pPr>
        <w:pStyle w:val="TexterapportLger"/>
      </w:pPr>
      <w:r w:rsidRPr="007E11BA">
        <w:t>[c1] 1Extremely unlikely</w:t>
      </w:r>
    </w:p>
    <w:p w14:paraId="6046424F" w14:textId="77777777" w:rsidR="00DB75FC" w:rsidRPr="007E11BA" w:rsidRDefault="00DB75FC" w:rsidP="00DF1820">
      <w:pPr>
        <w:pStyle w:val="TexterapportLger"/>
      </w:pPr>
      <w:r w:rsidRPr="007E11BA">
        <w:t>[c2] 2</w:t>
      </w:r>
    </w:p>
    <w:p w14:paraId="026ACD9C" w14:textId="77777777" w:rsidR="00DB75FC" w:rsidRPr="007E11BA" w:rsidRDefault="00DB75FC" w:rsidP="00DF1820">
      <w:pPr>
        <w:pStyle w:val="TexterapportLger"/>
      </w:pPr>
      <w:r w:rsidRPr="007E11BA">
        <w:t>[c3] 3</w:t>
      </w:r>
    </w:p>
    <w:p w14:paraId="565E8547" w14:textId="77777777" w:rsidR="00DB75FC" w:rsidRPr="007E11BA" w:rsidRDefault="00DB75FC" w:rsidP="00DF1820">
      <w:pPr>
        <w:pStyle w:val="TexterapportLger"/>
      </w:pPr>
      <w:r w:rsidRPr="007E11BA">
        <w:t>[c4] 4</w:t>
      </w:r>
    </w:p>
    <w:p w14:paraId="032BEA10" w14:textId="77777777" w:rsidR="00DB75FC" w:rsidRPr="007E11BA" w:rsidRDefault="00DB75FC" w:rsidP="00DF1820">
      <w:pPr>
        <w:pStyle w:val="TexterapportLger"/>
      </w:pPr>
      <w:r w:rsidRPr="007E11BA">
        <w:t>[c5] 5</w:t>
      </w:r>
    </w:p>
    <w:p w14:paraId="46BF1631" w14:textId="77777777" w:rsidR="00DB75FC" w:rsidRPr="007E11BA" w:rsidRDefault="00DB75FC" w:rsidP="00DF1820">
      <w:pPr>
        <w:pStyle w:val="TexterapportLger"/>
      </w:pPr>
      <w:r w:rsidRPr="007E11BA">
        <w:t>[c6] 6</w:t>
      </w:r>
    </w:p>
    <w:p w14:paraId="2BC3405A" w14:textId="77777777" w:rsidR="00DB75FC" w:rsidRPr="007E11BA" w:rsidRDefault="00DB75FC" w:rsidP="00DF1820">
      <w:pPr>
        <w:pStyle w:val="TexterapportLger"/>
      </w:pPr>
      <w:r w:rsidRPr="007E11BA">
        <w:t>[c7] 7Extremely likely</w:t>
      </w:r>
    </w:p>
    <w:p w14:paraId="7C889269" w14:textId="77777777" w:rsidR="00DB75FC" w:rsidRPr="007E11BA" w:rsidRDefault="00DB75FC" w:rsidP="00DF1820">
      <w:pPr>
        <w:pStyle w:val="TexterapportLger"/>
        <w:sectPr w:rsidR="00DB75FC" w:rsidRPr="007E11BA">
          <w:type w:val="continuous"/>
          <w:pgSz w:w="12240" w:h="15840"/>
          <w:pgMar w:top="1440" w:right="1800" w:bottom="1440" w:left="1800" w:header="0" w:footer="0" w:gutter="0"/>
          <w:cols w:space="720"/>
          <w:formProt w:val="0"/>
        </w:sectPr>
      </w:pPr>
    </w:p>
    <w:p w14:paraId="1E65BE8F" w14:textId="77777777" w:rsidR="00DB75FC" w:rsidRPr="007E11BA" w:rsidRDefault="00DB75FC" w:rsidP="00DF1820">
      <w:pPr>
        <w:pStyle w:val="TexterapportLger"/>
        <w:rPr>
          <w:b/>
          <w:bCs/>
        </w:rPr>
      </w:pPr>
      <w:r w:rsidRPr="007E11BA">
        <w:t>[E8A11] Go to my place of worship</w:t>
      </w:r>
    </w:p>
    <w:p w14:paraId="404C2387" w14:textId="77777777" w:rsidR="00DB75FC" w:rsidRPr="007E11BA" w:rsidRDefault="00DB75FC" w:rsidP="00DF1820">
      <w:pPr>
        <w:pStyle w:val="TexterapportLger"/>
      </w:pPr>
      <w:r w:rsidRPr="007E11BA">
        <w:rPr>
          <w:rStyle w:val="rststyle-strong"/>
          <w:rFonts w:asciiTheme="minorHAnsi" w:hAnsiTheme="minorHAnsi" w:cstheme="minorHAnsi"/>
          <w:b w:val="0"/>
          <w:sz w:val="22"/>
          <w:szCs w:val="22"/>
        </w:rPr>
        <w:t>Column:</w:t>
      </w:r>
    </w:p>
    <w:p w14:paraId="43FBD8FF" w14:textId="77777777" w:rsidR="00DB75FC" w:rsidRPr="007E11BA" w:rsidRDefault="00DB75FC" w:rsidP="00DF1820">
      <w:pPr>
        <w:pStyle w:val="TexterapportLger"/>
      </w:pPr>
      <w:r w:rsidRPr="007E11BA">
        <w:t>[c1] 1Extremely unlikely</w:t>
      </w:r>
    </w:p>
    <w:p w14:paraId="2FC07825" w14:textId="77777777" w:rsidR="00DB75FC" w:rsidRPr="007E11BA" w:rsidRDefault="00DB75FC" w:rsidP="00DF1820">
      <w:pPr>
        <w:pStyle w:val="TexterapportLger"/>
      </w:pPr>
      <w:r w:rsidRPr="007E11BA">
        <w:t>[c2] 2</w:t>
      </w:r>
    </w:p>
    <w:p w14:paraId="05CDDE30" w14:textId="77777777" w:rsidR="00DB75FC" w:rsidRPr="007E11BA" w:rsidRDefault="00DB75FC" w:rsidP="00DF1820">
      <w:pPr>
        <w:pStyle w:val="TexterapportLger"/>
      </w:pPr>
      <w:r w:rsidRPr="007E11BA">
        <w:lastRenderedPageBreak/>
        <w:t>[c3] 3</w:t>
      </w:r>
    </w:p>
    <w:p w14:paraId="45D19A80" w14:textId="77777777" w:rsidR="00DB75FC" w:rsidRPr="007E11BA" w:rsidRDefault="00DB75FC" w:rsidP="00DF1820">
      <w:pPr>
        <w:pStyle w:val="TexterapportLger"/>
      </w:pPr>
      <w:r w:rsidRPr="007E11BA">
        <w:t>[c4] 4</w:t>
      </w:r>
    </w:p>
    <w:p w14:paraId="1520E9C8" w14:textId="77777777" w:rsidR="00DB75FC" w:rsidRPr="007E11BA" w:rsidRDefault="00DB75FC" w:rsidP="00DF1820">
      <w:pPr>
        <w:pStyle w:val="TexterapportLger"/>
      </w:pPr>
      <w:r w:rsidRPr="007E11BA">
        <w:t>[c5] 5</w:t>
      </w:r>
    </w:p>
    <w:p w14:paraId="2AB569DC" w14:textId="77777777" w:rsidR="00DB75FC" w:rsidRPr="007E11BA" w:rsidRDefault="00DB75FC" w:rsidP="00DF1820">
      <w:pPr>
        <w:pStyle w:val="TexterapportLger"/>
      </w:pPr>
      <w:r w:rsidRPr="007E11BA">
        <w:t>[c6] 6</w:t>
      </w:r>
    </w:p>
    <w:p w14:paraId="0CAAEC59" w14:textId="77777777" w:rsidR="00DB75FC" w:rsidRPr="007E11BA" w:rsidRDefault="00DB75FC" w:rsidP="00DF1820">
      <w:pPr>
        <w:pStyle w:val="TexterapportLger"/>
      </w:pPr>
      <w:r w:rsidRPr="007E11BA">
        <w:t>[c7] 7Extremely likely</w:t>
      </w:r>
    </w:p>
    <w:p w14:paraId="1439DA7E" w14:textId="77777777" w:rsidR="00DB75FC" w:rsidRPr="007E11BA" w:rsidRDefault="00DB75FC" w:rsidP="00DF1820">
      <w:pPr>
        <w:pStyle w:val="TexterapportLger"/>
        <w:sectPr w:rsidR="00DB75FC" w:rsidRPr="007E11BA">
          <w:type w:val="continuous"/>
          <w:pgSz w:w="12240" w:h="15840"/>
          <w:pgMar w:top="1440" w:right="1800" w:bottom="1440" w:left="1800" w:header="0" w:footer="0" w:gutter="0"/>
          <w:cols w:space="720"/>
          <w:formProt w:val="0"/>
        </w:sectPr>
      </w:pPr>
    </w:p>
    <w:p w14:paraId="0A7FC42E" w14:textId="77777777" w:rsidR="00DB75FC" w:rsidRPr="007E11BA" w:rsidRDefault="00DB75FC" w:rsidP="00DF1820">
      <w:pPr>
        <w:pStyle w:val="TexterapportLger"/>
        <w:rPr>
          <w:b/>
          <w:bCs/>
        </w:rPr>
      </w:pPr>
      <w:r w:rsidRPr="007E11BA">
        <w:t>[E8A12] Stay in a hotel or resort</w:t>
      </w:r>
    </w:p>
    <w:p w14:paraId="6295D939" w14:textId="77777777" w:rsidR="00DB75FC" w:rsidRPr="007E11BA" w:rsidRDefault="00DB75FC" w:rsidP="00DF1820">
      <w:pPr>
        <w:pStyle w:val="TexterapportLger"/>
      </w:pPr>
      <w:r w:rsidRPr="007E11BA">
        <w:rPr>
          <w:rStyle w:val="rststyle-strong"/>
          <w:rFonts w:asciiTheme="minorHAnsi" w:hAnsiTheme="minorHAnsi" w:cstheme="minorHAnsi"/>
          <w:b w:val="0"/>
          <w:sz w:val="22"/>
          <w:szCs w:val="22"/>
        </w:rPr>
        <w:t>Column:</w:t>
      </w:r>
    </w:p>
    <w:p w14:paraId="29BB489C" w14:textId="77777777" w:rsidR="00DB75FC" w:rsidRPr="007E11BA" w:rsidRDefault="00DB75FC" w:rsidP="00DF1820">
      <w:pPr>
        <w:pStyle w:val="TexterapportLger"/>
      </w:pPr>
      <w:r w:rsidRPr="007E11BA">
        <w:t>[c1] 1Extremely unlikely</w:t>
      </w:r>
    </w:p>
    <w:p w14:paraId="10DD478A" w14:textId="77777777" w:rsidR="00DB75FC" w:rsidRPr="007E11BA" w:rsidRDefault="00DB75FC" w:rsidP="00DF1820">
      <w:pPr>
        <w:pStyle w:val="TexterapportLger"/>
      </w:pPr>
      <w:r w:rsidRPr="007E11BA">
        <w:t>[c2] 2</w:t>
      </w:r>
    </w:p>
    <w:p w14:paraId="140E3BD2" w14:textId="77777777" w:rsidR="00DB75FC" w:rsidRPr="007E11BA" w:rsidRDefault="00DB75FC" w:rsidP="00DF1820">
      <w:pPr>
        <w:pStyle w:val="TexterapportLger"/>
      </w:pPr>
      <w:r w:rsidRPr="007E11BA">
        <w:t>[c3] 3</w:t>
      </w:r>
    </w:p>
    <w:p w14:paraId="0119B418" w14:textId="77777777" w:rsidR="00DB75FC" w:rsidRPr="007E11BA" w:rsidRDefault="00DB75FC" w:rsidP="00DF1820">
      <w:pPr>
        <w:pStyle w:val="TexterapportLger"/>
      </w:pPr>
      <w:r w:rsidRPr="007E11BA">
        <w:t>[c4] 4</w:t>
      </w:r>
    </w:p>
    <w:p w14:paraId="521EB729" w14:textId="77777777" w:rsidR="00DB75FC" w:rsidRPr="007E11BA" w:rsidRDefault="00DB75FC" w:rsidP="00DF1820">
      <w:pPr>
        <w:pStyle w:val="TexterapportLger"/>
      </w:pPr>
      <w:r w:rsidRPr="007E11BA">
        <w:t>[c5] 5</w:t>
      </w:r>
    </w:p>
    <w:p w14:paraId="7F6593CE" w14:textId="77777777" w:rsidR="00DB75FC" w:rsidRPr="007E11BA" w:rsidRDefault="00DB75FC" w:rsidP="00DF1820">
      <w:pPr>
        <w:pStyle w:val="TexterapportLger"/>
      </w:pPr>
      <w:r w:rsidRPr="007E11BA">
        <w:t>[c6] 6</w:t>
      </w:r>
    </w:p>
    <w:p w14:paraId="76E4516D" w14:textId="77777777" w:rsidR="00DB75FC" w:rsidRPr="007E11BA" w:rsidRDefault="00DB75FC" w:rsidP="00DF1820">
      <w:pPr>
        <w:pStyle w:val="TexterapportLger"/>
      </w:pPr>
      <w:r w:rsidRPr="007E11BA">
        <w:t>[c7] 7Extremely likely</w:t>
      </w:r>
    </w:p>
    <w:p w14:paraId="3014ABB9" w14:textId="77777777" w:rsidR="00DB75FC" w:rsidRPr="007E11BA" w:rsidRDefault="00DB75FC" w:rsidP="00DF1820">
      <w:pPr>
        <w:pStyle w:val="TexterapportLger"/>
        <w:sectPr w:rsidR="00DB75FC" w:rsidRPr="007E11BA">
          <w:type w:val="continuous"/>
          <w:pgSz w:w="12240" w:h="15840"/>
          <w:pgMar w:top="1440" w:right="1800" w:bottom="1440" w:left="1800" w:header="0" w:footer="0" w:gutter="0"/>
          <w:cols w:space="720"/>
          <w:formProt w:val="0"/>
        </w:sectPr>
      </w:pPr>
    </w:p>
    <w:p w14:paraId="240CAC0E" w14:textId="77777777" w:rsidR="00DB75FC" w:rsidRPr="007E11BA" w:rsidRDefault="00DB75FC" w:rsidP="00DF1820">
      <w:pPr>
        <w:pStyle w:val="TexterapportLger"/>
        <w:rPr>
          <w:b/>
          <w:bCs/>
        </w:rPr>
      </w:pPr>
      <w:r w:rsidRPr="007E11BA">
        <w:t>[E8A13] Go to a museum or art gallery</w:t>
      </w:r>
    </w:p>
    <w:p w14:paraId="15315261" w14:textId="77777777" w:rsidR="00DB75FC" w:rsidRPr="007E11BA" w:rsidRDefault="00DB75FC" w:rsidP="00DF1820">
      <w:pPr>
        <w:pStyle w:val="TexterapportLger"/>
      </w:pPr>
      <w:r w:rsidRPr="007E11BA">
        <w:rPr>
          <w:rStyle w:val="rststyle-strong"/>
          <w:rFonts w:asciiTheme="minorHAnsi" w:hAnsiTheme="minorHAnsi" w:cstheme="minorHAnsi"/>
          <w:b w:val="0"/>
          <w:sz w:val="22"/>
          <w:szCs w:val="22"/>
        </w:rPr>
        <w:t>Column:</w:t>
      </w:r>
    </w:p>
    <w:p w14:paraId="20321D0B" w14:textId="77777777" w:rsidR="00DB75FC" w:rsidRPr="007E11BA" w:rsidRDefault="00DB75FC" w:rsidP="00DF1820">
      <w:pPr>
        <w:pStyle w:val="TexterapportLger"/>
      </w:pPr>
      <w:r w:rsidRPr="007E11BA">
        <w:t>[c1] 1Extremely unlikely</w:t>
      </w:r>
    </w:p>
    <w:p w14:paraId="3D91059D" w14:textId="77777777" w:rsidR="00DB75FC" w:rsidRPr="007E11BA" w:rsidRDefault="00DB75FC" w:rsidP="00DF1820">
      <w:pPr>
        <w:pStyle w:val="TexterapportLger"/>
      </w:pPr>
      <w:r w:rsidRPr="007E11BA">
        <w:t>[c2] 2</w:t>
      </w:r>
    </w:p>
    <w:p w14:paraId="7F9130F9" w14:textId="77777777" w:rsidR="00DB75FC" w:rsidRPr="007E11BA" w:rsidRDefault="00DB75FC" w:rsidP="00DF1820">
      <w:pPr>
        <w:pStyle w:val="TexterapportLger"/>
      </w:pPr>
      <w:r w:rsidRPr="007E11BA">
        <w:t>[c3] 3</w:t>
      </w:r>
    </w:p>
    <w:p w14:paraId="0010B19A" w14:textId="77777777" w:rsidR="00DB75FC" w:rsidRPr="007E11BA" w:rsidRDefault="00DB75FC" w:rsidP="00DF1820">
      <w:pPr>
        <w:pStyle w:val="TexterapportLger"/>
      </w:pPr>
      <w:r w:rsidRPr="007E11BA">
        <w:t>[c4] 4</w:t>
      </w:r>
    </w:p>
    <w:p w14:paraId="1B7A1F37" w14:textId="77777777" w:rsidR="00DB75FC" w:rsidRPr="007E11BA" w:rsidRDefault="00DB75FC" w:rsidP="00DF1820">
      <w:pPr>
        <w:pStyle w:val="TexterapportLger"/>
      </w:pPr>
      <w:r w:rsidRPr="007E11BA">
        <w:t>[c5] 5</w:t>
      </w:r>
    </w:p>
    <w:p w14:paraId="370C3249" w14:textId="77777777" w:rsidR="00DB75FC" w:rsidRPr="007E11BA" w:rsidRDefault="00DB75FC" w:rsidP="00DF1820">
      <w:pPr>
        <w:pStyle w:val="TexterapportLger"/>
      </w:pPr>
      <w:r w:rsidRPr="007E11BA">
        <w:t>[c6] 6</w:t>
      </w:r>
    </w:p>
    <w:p w14:paraId="69F1EF90" w14:textId="77777777" w:rsidR="00DB75FC" w:rsidRPr="007E11BA" w:rsidRDefault="00DB75FC" w:rsidP="00DF1820">
      <w:pPr>
        <w:pStyle w:val="TexterapportLger"/>
      </w:pPr>
      <w:r w:rsidRPr="007E11BA">
        <w:t>[c7] 7Extremely likely</w:t>
      </w:r>
    </w:p>
    <w:p w14:paraId="01804760" w14:textId="77777777" w:rsidR="00DB75FC" w:rsidRPr="007E11BA" w:rsidRDefault="00DB75FC" w:rsidP="00DF1820">
      <w:pPr>
        <w:pStyle w:val="TexterapportLger"/>
        <w:sectPr w:rsidR="00DB75FC" w:rsidRPr="007E11BA">
          <w:type w:val="continuous"/>
          <w:pgSz w:w="12240" w:h="15840"/>
          <w:pgMar w:top="1440" w:right="1800" w:bottom="1440" w:left="1800" w:header="0" w:footer="0" w:gutter="0"/>
          <w:cols w:space="720"/>
          <w:formProt w:val="0"/>
        </w:sectPr>
      </w:pPr>
    </w:p>
    <w:p w14:paraId="313EDC1B" w14:textId="77777777" w:rsidR="00DB75FC" w:rsidRPr="007E11BA" w:rsidRDefault="00DB75FC" w:rsidP="00DF1820">
      <w:pPr>
        <w:pStyle w:val="TexterapportLger"/>
        <w:rPr>
          <w:b/>
          <w:bCs/>
        </w:rPr>
      </w:pPr>
      <w:r w:rsidRPr="007E11BA">
        <w:t>[E8A14] Go to a farmer’s market</w:t>
      </w:r>
    </w:p>
    <w:p w14:paraId="538ED46C" w14:textId="77777777" w:rsidR="00DB75FC" w:rsidRPr="007E11BA" w:rsidRDefault="00DB75FC" w:rsidP="00DF1820">
      <w:pPr>
        <w:pStyle w:val="TexterapportLger"/>
      </w:pPr>
      <w:r w:rsidRPr="007E11BA">
        <w:rPr>
          <w:rStyle w:val="rststyle-strong"/>
          <w:rFonts w:asciiTheme="minorHAnsi" w:hAnsiTheme="minorHAnsi" w:cstheme="minorHAnsi"/>
          <w:b w:val="0"/>
          <w:sz w:val="22"/>
          <w:szCs w:val="22"/>
        </w:rPr>
        <w:t>Column:</w:t>
      </w:r>
    </w:p>
    <w:p w14:paraId="297805B2" w14:textId="77777777" w:rsidR="00DB75FC" w:rsidRPr="007E11BA" w:rsidRDefault="00DB75FC" w:rsidP="00DF1820">
      <w:pPr>
        <w:pStyle w:val="TexterapportLger"/>
      </w:pPr>
      <w:r w:rsidRPr="007E11BA">
        <w:t>[c1] 1Extremely unlikely</w:t>
      </w:r>
    </w:p>
    <w:p w14:paraId="7C7F4059" w14:textId="77777777" w:rsidR="00DB75FC" w:rsidRPr="007E11BA" w:rsidRDefault="00DB75FC" w:rsidP="00DF1820">
      <w:pPr>
        <w:pStyle w:val="TexterapportLger"/>
      </w:pPr>
      <w:r w:rsidRPr="007E11BA">
        <w:lastRenderedPageBreak/>
        <w:t>[c2] 2</w:t>
      </w:r>
    </w:p>
    <w:p w14:paraId="38D4897F" w14:textId="77777777" w:rsidR="00DB75FC" w:rsidRPr="007E11BA" w:rsidRDefault="00DB75FC" w:rsidP="00DF1820">
      <w:pPr>
        <w:pStyle w:val="TexterapportLger"/>
      </w:pPr>
      <w:r w:rsidRPr="007E11BA">
        <w:t>[c3] 3</w:t>
      </w:r>
    </w:p>
    <w:p w14:paraId="4CABAE05" w14:textId="77777777" w:rsidR="00DB75FC" w:rsidRPr="007E11BA" w:rsidRDefault="00DB75FC" w:rsidP="00DF1820">
      <w:pPr>
        <w:pStyle w:val="TexterapportLger"/>
      </w:pPr>
      <w:r w:rsidRPr="007E11BA">
        <w:t>[c4] 4</w:t>
      </w:r>
    </w:p>
    <w:p w14:paraId="713FCA55" w14:textId="77777777" w:rsidR="00DB75FC" w:rsidRPr="007E11BA" w:rsidRDefault="00DB75FC" w:rsidP="00DF1820">
      <w:pPr>
        <w:pStyle w:val="TexterapportLger"/>
      </w:pPr>
      <w:r w:rsidRPr="007E11BA">
        <w:t>[c5] 5</w:t>
      </w:r>
    </w:p>
    <w:p w14:paraId="37421AE3" w14:textId="77777777" w:rsidR="00DB75FC" w:rsidRPr="007E11BA" w:rsidRDefault="00DB75FC" w:rsidP="00DF1820">
      <w:pPr>
        <w:pStyle w:val="TexterapportLger"/>
      </w:pPr>
      <w:r w:rsidRPr="007E11BA">
        <w:t>[c6] 6</w:t>
      </w:r>
    </w:p>
    <w:p w14:paraId="7E0E419D" w14:textId="77777777" w:rsidR="00DB75FC" w:rsidRPr="007E11BA" w:rsidRDefault="00DB75FC" w:rsidP="00DF1820">
      <w:pPr>
        <w:pStyle w:val="TexterapportLger"/>
      </w:pPr>
      <w:r w:rsidRPr="007E11BA">
        <w:t>[c7] 7Extremely likely</w:t>
      </w:r>
    </w:p>
    <w:p w14:paraId="03F82B5C" w14:textId="77777777" w:rsidR="00DB75FC" w:rsidRPr="007E11BA" w:rsidRDefault="00DB75FC" w:rsidP="00DF1820">
      <w:pPr>
        <w:pStyle w:val="TexterapportLger"/>
        <w:sectPr w:rsidR="00DB75FC" w:rsidRPr="007E11BA">
          <w:type w:val="continuous"/>
          <w:pgSz w:w="12240" w:h="15840"/>
          <w:pgMar w:top="1440" w:right="1800" w:bottom="1440" w:left="1800" w:header="0" w:footer="0" w:gutter="0"/>
          <w:cols w:space="720"/>
          <w:formProt w:val="0"/>
        </w:sectPr>
      </w:pPr>
    </w:p>
    <w:p w14:paraId="62A41DB2" w14:textId="77777777" w:rsidR="00DB75FC" w:rsidRPr="007E11BA" w:rsidRDefault="00DB75FC" w:rsidP="00DF1820">
      <w:pPr>
        <w:pStyle w:val="TexterapportLger"/>
        <w:rPr>
          <w:b/>
          <w:bCs/>
        </w:rPr>
      </w:pPr>
      <w:r w:rsidRPr="007E11BA">
        <w:t>[E8A15] Travel to the U.S.</w:t>
      </w:r>
    </w:p>
    <w:p w14:paraId="4D14151F" w14:textId="77777777" w:rsidR="00DB75FC" w:rsidRPr="007E11BA" w:rsidRDefault="00DB75FC" w:rsidP="00DF1820">
      <w:pPr>
        <w:pStyle w:val="TexterapportLger"/>
      </w:pPr>
      <w:r w:rsidRPr="007E11BA">
        <w:rPr>
          <w:rStyle w:val="rststyle-strong"/>
          <w:rFonts w:asciiTheme="minorHAnsi" w:hAnsiTheme="minorHAnsi" w:cstheme="minorHAnsi"/>
          <w:b w:val="0"/>
          <w:sz w:val="22"/>
          <w:szCs w:val="22"/>
        </w:rPr>
        <w:t>Column:</w:t>
      </w:r>
    </w:p>
    <w:p w14:paraId="167B2FD7" w14:textId="77777777" w:rsidR="00DB75FC" w:rsidRPr="007E11BA" w:rsidRDefault="00DB75FC" w:rsidP="00DF1820">
      <w:pPr>
        <w:pStyle w:val="TexterapportLger"/>
      </w:pPr>
      <w:r w:rsidRPr="007E11BA">
        <w:t>[c1] 1Extremely unlikely</w:t>
      </w:r>
    </w:p>
    <w:p w14:paraId="0EE6FBF6" w14:textId="77777777" w:rsidR="00DB75FC" w:rsidRPr="007E11BA" w:rsidRDefault="00DB75FC" w:rsidP="00DF1820">
      <w:pPr>
        <w:pStyle w:val="TexterapportLger"/>
      </w:pPr>
      <w:r w:rsidRPr="007E11BA">
        <w:t>[c2] 2</w:t>
      </w:r>
    </w:p>
    <w:p w14:paraId="4E5CD054" w14:textId="77777777" w:rsidR="00DB75FC" w:rsidRPr="007E11BA" w:rsidRDefault="00DB75FC" w:rsidP="00DF1820">
      <w:pPr>
        <w:pStyle w:val="TexterapportLger"/>
      </w:pPr>
      <w:r w:rsidRPr="007E11BA">
        <w:t>[c3] 3</w:t>
      </w:r>
    </w:p>
    <w:p w14:paraId="59B0F6B0" w14:textId="77777777" w:rsidR="00DB75FC" w:rsidRPr="007E11BA" w:rsidRDefault="00DB75FC" w:rsidP="00DF1820">
      <w:pPr>
        <w:pStyle w:val="TexterapportLger"/>
      </w:pPr>
      <w:r w:rsidRPr="007E11BA">
        <w:t>[c4] 4</w:t>
      </w:r>
    </w:p>
    <w:p w14:paraId="74F4A569" w14:textId="77777777" w:rsidR="00DB75FC" w:rsidRPr="007E11BA" w:rsidRDefault="00DB75FC" w:rsidP="00DF1820">
      <w:pPr>
        <w:pStyle w:val="TexterapportLger"/>
      </w:pPr>
      <w:r w:rsidRPr="007E11BA">
        <w:t>[c5] 5</w:t>
      </w:r>
    </w:p>
    <w:p w14:paraId="687AA76D" w14:textId="77777777" w:rsidR="00DB75FC" w:rsidRPr="007E11BA" w:rsidRDefault="00DB75FC" w:rsidP="00DF1820">
      <w:pPr>
        <w:pStyle w:val="TexterapportLger"/>
      </w:pPr>
      <w:r w:rsidRPr="007E11BA">
        <w:t>[c6] 6</w:t>
      </w:r>
    </w:p>
    <w:p w14:paraId="4475EB38" w14:textId="77777777" w:rsidR="00DB75FC" w:rsidRPr="007E11BA" w:rsidRDefault="00DB75FC" w:rsidP="00DF1820">
      <w:pPr>
        <w:pStyle w:val="TexterapportLger"/>
      </w:pPr>
      <w:r w:rsidRPr="007E11BA">
        <w:t>[c7] 7Extremely likely</w:t>
      </w:r>
    </w:p>
    <w:p w14:paraId="7ACDAF63" w14:textId="77777777" w:rsidR="00DB75FC" w:rsidRPr="007E11BA" w:rsidRDefault="00DB75FC" w:rsidP="00DF1820">
      <w:pPr>
        <w:pStyle w:val="TexterapportLger"/>
        <w:sectPr w:rsidR="00DB75FC" w:rsidRPr="007E11BA">
          <w:type w:val="continuous"/>
          <w:pgSz w:w="12240" w:h="15840"/>
          <w:pgMar w:top="1440" w:right="1800" w:bottom="1440" w:left="1800" w:header="0" w:footer="0" w:gutter="0"/>
          <w:cols w:space="720"/>
          <w:formProt w:val="0"/>
        </w:sectPr>
      </w:pPr>
    </w:p>
    <w:p w14:paraId="3FCE6652" w14:textId="77777777" w:rsidR="00DB75FC" w:rsidRPr="007E11BA" w:rsidRDefault="00DB75FC" w:rsidP="00DF1820">
      <w:pPr>
        <w:pStyle w:val="TexterapportLger"/>
        <w:rPr>
          <w:b/>
          <w:bCs/>
        </w:rPr>
      </w:pPr>
      <w:r w:rsidRPr="007E11BA">
        <w:t>[E8A16] Go to a small outdoor gathering with friends/family</w:t>
      </w:r>
    </w:p>
    <w:p w14:paraId="6C382D48" w14:textId="77777777" w:rsidR="00DB75FC" w:rsidRPr="007E11BA" w:rsidRDefault="00DB75FC" w:rsidP="00DF1820">
      <w:pPr>
        <w:pStyle w:val="TexterapportLger"/>
      </w:pPr>
      <w:r w:rsidRPr="007E11BA">
        <w:rPr>
          <w:rStyle w:val="rststyle-strong"/>
          <w:rFonts w:asciiTheme="minorHAnsi" w:hAnsiTheme="minorHAnsi" w:cstheme="minorHAnsi"/>
          <w:b w:val="0"/>
          <w:sz w:val="22"/>
          <w:szCs w:val="22"/>
        </w:rPr>
        <w:t>Column:</w:t>
      </w:r>
    </w:p>
    <w:p w14:paraId="422E06A9" w14:textId="77777777" w:rsidR="00DB75FC" w:rsidRPr="007E11BA" w:rsidRDefault="00DB75FC" w:rsidP="00DF1820">
      <w:pPr>
        <w:pStyle w:val="TexterapportLger"/>
      </w:pPr>
      <w:r w:rsidRPr="007E11BA">
        <w:t>[c1] 1Extremely unlikely</w:t>
      </w:r>
    </w:p>
    <w:p w14:paraId="7AC2639F" w14:textId="77777777" w:rsidR="00DB75FC" w:rsidRPr="007E11BA" w:rsidRDefault="00DB75FC" w:rsidP="00DF1820">
      <w:pPr>
        <w:pStyle w:val="TexterapportLger"/>
      </w:pPr>
      <w:r w:rsidRPr="007E11BA">
        <w:t>[c2] 2</w:t>
      </w:r>
    </w:p>
    <w:p w14:paraId="0E74CFFD" w14:textId="77777777" w:rsidR="00DB75FC" w:rsidRPr="007E11BA" w:rsidRDefault="00DB75FC" w:rsidP="00DF1820">
      <w:pPr>
        <w:pStyle w:val="TexterapportLger"/>
      </w:pPr>
      <w:r w:rsidRPr="007E11BA">
        <w:t>[c3] 3</w:t>
      </w:r>
    </w:p>
    <w:p w14:paraId="325BCEE3" w14:textId="77777777" w:rsidR="00DB75FC" w:rsidRPr="007E11BA" w:rsidRDefault="00DB75FC" w:rsidP="00DF1820">
      <w:pPr>
        <w:pStyle w:val="TexterapportLger"/>
      </w:pPr>
      <w:r w:rsidRPr="007E11BA">
        <w:t>[c4] 4</w:t>
      </w:r>
    </w:p>
    <w:p w14:paraId="071CBA3A" w14:textId="77777777" w:rsidR="00DB75FC" w:rsidRPr="007E11BA" w:rsidRDefault="00DB75FC" w:rsidP="00DF1820">
      <w:pPr>
        <w:pStyle w:val="TexterapportLger"/>
      </w:pPr>
      <w:r w:rsidRPr="007E11BA">
        <w:t>[c5] 5</w:t>
      </w:r>
    </w:p>
    <w:p w14:paraId="7420FBCA" w14:textId="77777777" w:rsidR="00DB75FC" w:rsidRPr="007E11BA" w:rsidRDefault="00DB75FC" w:rsidP="00DF1820">
      <w:pPr>
        <w:pStyle w:val="TexterapportLger"/>
      </w:pPr>
      <w:r w:rsidRPr="007E11BA">
        <w:t>[c6] 6</w:t>
      </w:r>
    </w:p>
    <w:p w14:paraId="3068617B" w14:textId="77777777" w:rsidR="00DB75FC" w:rsidRPr="007E11BA" w:rsidRDefault="00DB75FC" w:rsidP="00DF1820">
      <w:pPr>
        <w:pStyle w:val="TexterapportLger"/>
      </w:pPr>
      <w:r w:rsidRPr="007E11BA">
        <w:t>[c7] 7Extremely likely</w:t>
      </w:r>
    </w:p>
    <w:p w14:paraId="2F707125" w14:textId="77777777" w:rsidR="00DB75FC" w:rsidRPr="007E11BA" w:rsidRDefault="00DB75FC" w:rsidP="00DF1820">
      <w:pPr>
        <w:pStyle w:val="TexterapportLger"/>
        <w:sectPr w:rsidR="00DB75FC" w:rsidRPr="007E11BA">
          <w:type w:val="continuous"/>
          <w:pgSz w:w="12240" w:h="15840"/>
          <w:pgMar w:top="1440" w:right="1800" w:bottom="1440" w:left="1800" w:header="0" w:footer="0" w:gutter="0"/>
          <w:cols w:space="720"/>
          <w:formProt w:val="0"/>
        </w:sectPr>
      </w:pPr>
    </w:p>
    <w:p w14:paraId="07B15A88" w14:textId="77777777" w:rsidR="00DB75FC" w:rsidRPr="007E11BA" w:rsidRDefault="00DB75FC" w:rsidP="00DF1820">
      <w:pPr>
        <w:pStyle w:val="TexterapportLger"/>
        <w:rPr>
          <w:b/>
          <w:bCs/>
        </w:rPr>
      </w:pPr>
      <w:r w:rsidRPr="007E11BA">
        <w:t>[E8A17] Go to a theatre</w:t>
      </w:r>
    </w:p>
    <w:p w14:paraId="39EACED3" w14:textId="77777777" w:rsidR="00DB75FC" w:rsidRPr="007E11BA" w:rsidRDefault="00DB75FC" w:rsidP="00DF1820">
      <w:pPr>
        <w:pStyle w:val="TexterapportLger"/>
      </w:pPr>
      <w:r w:rsidRPr="007E11BA">
        <w:rPr>
          <w:rStyle w:val="rststyle-strong"/>
          <w:rFonts w:asciiTheme="minorHAnsi" w:hAnsiTheme="minorHAnsi" w:cstheme="minorHAnsi"/>
          <w:b w:val="0"/>
          <w:sz w:val="22"/>
          <w:szCs w:val="22"/>
        </w:rPr>
        <w:t>Column:</w:t>
      </w:r>
    </w:p>
    <w:p w14:paraId="000D5012" w14:textId="77777777" w:rsidR="00DB75FC" w:rsidRPr="007E11BA" w:rsidRDefault="00DB75FC" w:rsidP="00DF1820">
      <w:pPr>
        <w:pStyle w:val="TexterapportLger"/>
      </w:pPr>
      <w:r w:rsidRPr="007E11BA">
        <w:lastRenderedPageBreak/>
        <w:t>[c1] 1Extremely unlikely</w:t>
      </w:r>
    </w:p>
    <w:p w14:paraId="19C566BB" w14:textId="77777777" w:rsidR="00DB75FC" w:rsidRPr="007E11BA" w:rsidRDefault="00DB75FC" w:rsidP="00DF1820">
      <w:pPr>
        <w:pStyle w:val="TexterapportLger"/>
      </w:pPr>
      <w:r w:rsidRPr="007E11BA">
        <w:t>[c2] 2</w:t>
      </w:r>
    </w:p>
    <w:p w14:paraId="4502E382" w14:textId="77777777" w:rsidR="00DB75FC" w:rsidRPr="007E11BA" w:rsidRDefault="00DB75FC" w:rsidP="00DF1820">
      <w:pPr>
        <w:pStyle w:val="TexterapportLger"/>
      </w:pPr>
      <w:r w:rsidRPr="007E11BA">
        <w:t>[c3] 3</w:t>
      </w:r>
    </w:p>
    <w:p w14:paraId="1ADED5FA" w14:textId="77777777" w:rsidR="00DB75FC" w:rsidRPr="007E11BA" w:rsidRDefault="00DB75FC" w:rsidP="00DF1820">
      <w:pPr>
        <w:pStyle w:val="TexterapportLger"/>
      </w:pPr>
      <w:r w:rsidRPr="007E11BA">
        <w:t>[c4] 4</w:t>
      </w:r>
    </w:p>
    <w:p w14:paraId="71C3A0B9" w14:textId="77777777" w:rsidR="00DB75FC" w:rsidRPr="007E11BA" w:rsidRDefault="00DB75FC" w:rsidP="00DF1820">
      <w:pPr>
        <w:pStyle w:val="TexterapportLger"/>
      </w:pPr>
      <w:r w:rsidRPr="007E11BA">
        <w:t>[c5] 5</w:t>
      </w:r>
    </w:p>
    <w:p w14:paraId="78F9CF4A" w14:textId="77777777" w:rsidR="00DB75FC" w:rsidRPr="007E11BA" w:rsidRDefault="00DB75FC" w:rsidP="00DF1820">
      <w:pPr>
        <w:pStyle w:val="TexterapportLger"/>
      </w:pPr>
      <w:r w:rsidRPr="007E11BA">
        <w:t>[c6] 6</w:t>
      </w:r>
    </w:p>
    <w:p w14:paraId="22925447" w14:textId="77777777" w:rsidR="00DB75FC" w:rsidRPr="007E11BA" w:rsidRDefault="00DB75FC" w:rsidP="00DF1820">
      <w:pPr>
        <w:pStyle w:val="TexterapportLger"/>
      </w:pPr>
      <w:r w:rsidRPr="007E11BA">
        <w:t>[c7] 7Extremely likely</w:t>
      </w:r>
    </w:p>
    <w:p w14:paraId="62B7EE26" w14:textId="77777777" w:rsidR="00DB75FC" w:rsidRPr="007E11BA" w:rsidRDefault="00DB75FC" w:rsidP="00DF1820">
      <w:pPr>
        <w:pStyle w:val="TexterapportLger"/>
        <w:sectPr w:rsidR="00DB75FC" w:rsidRPr="007E11BA">
          <w:type w:val="continuous"/>
          <w:pgSz w:w="12240" w:h="15840"/>
          <w:pgMar w:top="1440" w:right="1800" w:bottom="1440" w:left="1800" w:header="0" w:footer="0" w:gutter="0"/>
          <w:cols w:space="720"/>
          <w:formProt w:val="0"/>
        </w:sectPr>
      </w:pPr>
    </w:p>
    <w:p w14:paraId="45381726" w14:textId="77777777" w:rsidR="00DB75FC" w:rsidRPr="007E11BA" w:rsidRDefault="00DB75FC" w:rsidP="00DF1820">
      <w:pPr>
        <w:pStyle w:val="TexterapportLger"/>
        <w:rPr>
          <w:b/>
          <w:bCs/>
        </w:rPr>
      </w:pPr>
      <w:r w:rsidRPr="007E11BA">
        <w:t>[E8A18] Take a taxi or use a ride sharing service (like Uber or Lyft)</w:t>
      </w:r>
    </w:p>
    <w:p w14:paraId="13DCE380" w14:textId="77777777" w:rsidR="00DB75FC" w:rsidRPr="007E11BA" w:rsidRDefault="00DB75FC" w:rsidP="00DF1820">
      <w:pPr>
        <w:pStyle w:val="TexterapportLger"/>
      </w:pPr>
      <w:r w:rsidRPr="007E11BA">
        <w:rPr>
          <w:rStyle w:val="rststyle-strong"/>
          <w:rFonts w:asciiTheme="minorHAnsi" w:hAnsiTheme="minorHAnsi" w:cstheme="minorHAnsi"/>
          <w:b w:val="0"/>
          <w:sz w:val="22"/>
          <w:szCs w:val="22"/>
        </w:rPr>
        <w:t>Column:</w:t>
      </w:r>
    </w:p>
    <w:p w14:paraId="1C105F0C" w14:textId="77777777" w:rsidR="00DB75FC" w:rsidRPr="007E11BA" w:rsidRDefault="00DB75FC" w:rsidP="00DF1820">
      <w:pPr>
        <w:pStyle w:val="TexterapportLger"/>
      </w:pPr>
      <w:r w:rsidRPr="007E11BA">
        <w:t>[c1] 1Extremely unlikely</w:t>
      </w:r>
    </w:p>
    <w:p w14:paraId="3B1B1604" w14:textId="77777777" w:rsidR="00DB75FC" w:rsidRPr="007E11BA" w:rsidRDefault="00DB75FC" w:rsidP="00DF1820">
      <w:pPr>
        <w:pStyle w:val="TexterapportLger"/>
      </w:pPr>
      <w:r w:rsidRPr="007E11BA">
        <w:t>[c2] 2</w:t>
      </w:r>
    </w:p>
    <w:p w14:paraId="19287C4F" w14:textId="77777777" w:rsidR="00DB75FC" w:rsidRPr="007E11BA" w:rsidRDefault="00DB75FC" w:rsidP="00DF1820">
      <w:pPr>
        <w:pStyle w:val="TexterapportLger"/>
      </w:pPr>
      <w:r w:rsidRPr="007E11BA">
        <w:t>[c3] 3</w:t>
      </w:r>
    </w:p>
    <w:p w14:paraId="4135A8E8" w14:textId="77777777" w:rsidR="00DB75FC" w:rsidRPr="007E11BA" w:rsidRDefault="00DB75FC" w:rsidP="00DF1820">
      <w:pPr>
        <w:pStyle w:val="TexterapportLger"/>
      </w:pPr>
      <w:r w:rsidRPr="007E11BA">
        <w:t>[c4] 4</w:t>
      </w:r>
    </w:p>
    <w:p w14:paraId="429DADB0" w14:textId="77777777" w:rsidR="00DB75FC" w:rsidRPr="007E11BA" w:rsidRDefault="00DB75FC" w:rsidP="00DF1820">
      <w:pPr>
        <w:pStyle w:val="TexterapportLger"/>
      </w:pPr>
      <w:r w:rsidRPr="007E11BA">
        <w:t>[c5] 5</w:t>
      </w:r>
    </w:p>
    <w:p w14:paraId="361D17DF" w14:textId="77777777" w:rsidR="00DB75FC" w:rsidRPr="007E11BA" w:rsidRDefault="00DB75FC" w:rsidP="00DF1820">
      <w:pPr>
        <w:pStyle w:val="TexterapportLger"/>
      </w:pPr>
      <w:r w:rsidRPr="007E11BA">
        <w:t>[c6] 6</w:t>
      </w:r>
    </w:p>
    <w:p w14:paraId="1529A52C" w14:textId="77777777" w:rsidR="00DB75FC" w:rsidRPr="007E11BA" w:rsidRDefault="00DB75FC" w:rsidP="00DF1820">
      <w:pPr>
        <w:pStyle w:val="TexterapportLger"/>
      </w:pPr>
      <w:r w:rsidRPr="007E11BA">
        <w:t>[c7] 7Extremely likely</w:t>
      </w:r>
    </w:p>
    <w:p w14:paraId="79B256AF" w14:textId="77777777" w:rsidR="00DB75FC" w:rsidRPr="007E11BA" w:rsidRDefault="00DB75FC" w:rsidP="00DF1820">
      <w:pPr>
        <w:pStyle w:val="TexterapportLger"/>
        <w:sectPr w:rsidR="00DB75FC" w:rsidRPr="007E11BA">
          <w:type w:val="continuous"/>
          <w:pgSz w:w="12240" w:h="15840"/>
          <w:pgMar w:top="1440" w:right="1800" w:bottom="1440" w:left="1800" w:header="0" w:footer="0" w:gutter="0"/>
          <w:cols w:space="720"/>
          <w:formProt w:val="0"/>
        </w:sectPr>
      </w:pPr>
    </w:p>
    <w:p w14:paraId="49B45F46" w14:textId="77777777" w:rsidR="00DB75FC" w:rsidRPr="007E11BA" w:rsidRDefault="00DB75FC" w:rsidP="00DF1820">
      <w:pPr>
        <w:pStyle w:val="TexterapportLger"/>
        <w:rPr>
          <w:b/>
          <w:bCs/>
        </w:rPr>
      </w:pPr>
      <w:r w:rsidRPr="007E11BA">
        <w:t>[E8A19] Make a major purchase</w:t>
      </w:r>
    </w:p>
    <w:p w14:paraId="27B7E942" w14:textId="77777777" w:rsidR="00DB75FC" w:rsidRPr="007E11BA" w:rsidRDefault="00DB75FC" w:rsidP="00DF1820">
      <w:pPr>
        <w:pStyle w:val="TexterapportLger"/>
      </w:pPr>
      <w:r w:rsidRPr="007E11BA">
        <w:rPr>
          <w:rStyle w:val="rststyle-strong"/>
          <w:rFonts w:asciiTheme="minorHAnsi" w:hAnsiTheme="minorHAnsi" w:cstheme="minorHAnsi"/>
          <w:b w:val="0"/>
          <w:sz w:val="22"/>
          <w:szCs w:val="22"/>
        </w:rPr>
        <w:t>Column:</w:t>
      </w:r>
    </w:p>
    <w:p w14:paraId="557C40DF" w14:textId="77777777" w:rsidR="00DB75FC" w:rsidRPr="007E11BA" w:rsidRDefault="00DB75FC" w:rsidP="00DF1820">
      <w:pPr>
        <w:pStyle w:val="TexterapportLger"/>
      </w:pPr>
      <w:r w:rsidRPr="007E11BA">
        <w:t>[c1] 1Extremely unlikely</w:t>
      </w:r>
    </w:p>
    <w:p w14:paraId="1AD1982F" w14:textId="77777777" w:rsidR="00DB75FC" w:rsidRPr="007E11BA" w:rsidRDefault="00DB75FC" w:rsidP="00DF1820">
      <w:pPr>
        <w:pStyle w:val="TexterapportLger"/>
      </w:pPr>
      <w:r w:rsidRPr="007E11BA">
        <w:t>[c2] 2</w:t>
      </w:r>
    </w:p>
    <w:p w14:paraId="75C80F80" w14:textId="77777777" w:rsidR="00DB75FC" w:rsidRPr="007E11BA" w:rsidRDefault="00DB75FC" w:rsidP="00DF1820">
      <w:pPr>
        <w:pStyle w:val="TexterapportLger"/>
      </w:pPr>
      <w:r w:rsidRPr="007E11BA">
        <w:t>[c3] 3</w:t>
      </w:r>
    </w:p>
    <w:p w14:paraId="170785D5" w14:textId="77777777" w:rsidR="00DB75FC" w:rsidRPr="007E11BA" w:rsidRDefault="00DB75FC" w:rsidP="00DF1820">
      <w:pPr>
        <w:pStyle w:val="TexterapportLger"/>
      </w:pPr>
      <w:r w:rsidRPr="007E11BA">
        <w:t>[c4] 4</w:t>
      </w:r>
    </w:p>
    <w:p w14:paraId="16A5F840" w14:textId="77777777" w:rsidR="00DB75FC" w:rsidRPr="007E11BA" w:rsidRDefault="00DB75FC" w:rsidP="00DF1820">
      <w:pPr>
        <w:pStyle w:val="TexterapportLger"/>
      </w:pPr>
      <w:r w:rsidRPr="007E11BA">
        <w:t>[c5] 5</w:t>
      </w:r>
    </w:p>
    <w:p w14:paraId="783167BE" w14:textId="77777777" w:rsidR="00DB75FC" w:rsidRPr="007E11BA" w:rsidRDefault="00DB75FC" w:rsidP="00DF1820">
      <w:pPr>
        <w:pStyle w:val="TexterapportLger"/>
      </w:pPr>
      <w:r w:rsidRPr="007E11BA">
        <w:t>[c6] 6</w:t>
      </w:r>
    </w:p>
    <w:p w14:paraId="1A65E294" w14:textId="77777777" w:rsidR="00DB75FC" w:rsidRPr="007E11BA" w:rsidRDefault="00DB75FC" w:rsidP="00DF1820">
      <w:pPr>
        <w:pStyle w:val="TexterapportLger"/>
      </w:pPr>
      <w:r w:rsidRPr="007E11BA">
        <w:t>[c7] 7Extremely likely</w:t>
      </w:r>
    </w:p>
    <w:p w14:paraId="51B219A9" w14:textId="77777777" w:rsidR="00DB75FC" w:rsidRPr="007E11BA" w:rsidRDefault="00DB75FC" w:rsidP="00DF1820">
      <w:pPr>
        <w:pStyle w:val="TexterapportLger"/>
        <w:sectPr w:rsidR="00DB75FC" w:rsidRPr="007E11BA">
          <w:type w:val="continuous"/>
          <w:pgSz w:w="12240" w:h="15840"/>
          <w:pgMar w:top="1440" w:right="1800" w:bottom="1440" w:left="1800" w:header="0" w:footer="0" w:gutter="0"/>
          <w:cols w:space="720"/>
          <w:formProt w:val="0"/>
        </w:sectPr>
      </w:pPr>
    </w:p>
    <w:p w14:paraId="388F56B1" w14:textId="77777777" w:rsidR="00DB75FC" w:rsidRPr="007E11BA" w:rsidRDefault="00DB75FC" w:rsidP="00DF1820">
      <w:pPr>
        <w:pStyle w:val="TexterapportLger"/>
        <w:rPr>
          <w:b/>
          <w:bCs/>
        </w:rPr>
      </w:pPr>
      <w:r w:rsidRPr="007E11BA">
        <w:lastRenderedPageBreak/>
        <w:t>[E8A20] Go to a birthday party indoors</w:t>
      </w:r>
    </w:p>
    <w:p w14:paraId="6DFD8629" w14:textId="77777777" w:rsidR="00DB75FC" w:rsidRPr="007E11BA" w:rsidRDefault="00DB75FC" w:rsidP="00DF1820">
      <w:pPr>
        <w:pStyle w:val="TexterapportLger"/>
      </w:pPr>
      <w:r w:rsidRPr="007E11BA">
        <w:rPr>
          <w:rStyle w:val="rststyle-strong"/>
          <w:rFonts w:asciiTheme="minorHAnsi" w:hAnsiTheme="minorHAnsi" w:cstheme="minorHAnsi"/>
          <w:b w:val="0"/>
          <w:sz w:val="22"/>
          <w:szCs w:val="22"/>
        </w:rPr>
        <w:t>Column:</w:t>
      </w:r>
    </w:p>
    <w:p w14:paraId="3210C623" w14:textId="77777777" w:rsidR="00DB75FC" w:rsidRPr="007E11BA" w:rsidRDefault="00DB75FC" w:rsidP="00DF1820">
      <w:pPr>
        <w:pStyle w:val="TexterapportLger"/>
      </w:pPr>
      <w:r w:rsidRPr="007E11BA">
        <w:t>[c1] 1Extremely unlikely</w:t>
      </w:r>
    </w:p>
    <w:p w14:paraId="488DEE47" w14:textId="77777777" w:rsidR="00DB75FC" w:rsidRPr="007E11BA" w:rsidRDefault="00DB75FC" w:rsidP="00DF1820">
      <w:pPr>
        <w:pStyle w:val="TexterapportLger"/>
      </w:pPr>
      <w:r w:rsidRPr="007E11BA">
        <w:t>[c2] 2</w:t>
      </w:r>
    </w:p>
    <w:p w14:paraId="07FAF12A" w14:textId="77777777" w:rsidR="00DB75FC" w:rsidRPr="007E11BA" w:rsidRDefault="00DB75FC" w:rsidP="00DF1820">
      <w:pPr>
        <w:pStyle w:val="TexterapportLger"/>
      </w:pPr>
      <w:r w:rsidRPr="007E11BA">
        <w:t>[c3] 3</w:t>
      </w:r>
    </w:p>
    <w:p w14:paraId="410283CB" w14:textId="77777777" w:rsidR="00DB75FC" w:rsidRPr="007E11BA" w:rsidRDefault="00DB75FC" w:rsidP="00DF1820">
      <w:pPr>
        <w:pStyle w:val="TexterapportLger"/>
      </w:pPr>
      <w:r w:rsidRPr="007E11BA">
        <w:t>[c4] 4</w:t>
      </w:r>
    </w:p>
    <w:p w14:paraId="1886CAAE" w14:textId="77777777" w:rsidR="00DB75FC" w:rsidRPr="007E11BA" w:rsidRDefault="00DB75FC" w:rsidP="00DF1820">
      <w:pPr>
        <w:pStyle w:val="TexterapportLger"/>
      </w:pPr>
      <w:r w:rsidRPr="007E11BA">
        <w:t>[c5] 5</w:t>
      </w:r>
    </w:p>
    <w:p w14:paraId="061A3714" w14:textId="77777777" w:rsidR="00DB75FC" w:rsidRPr="007E11BA" w:rsidRDefault="00DB75FC" w:rsidP="00DF1820">
      <w:pPr>
        <w:pStyle w:val="TexterapportLger"/>
      </w:pPr>
      <w:r w:rsidRPr="007E11BA">
        <w:t>[c6] 6</w:t>
      </w:r>
    </w:p>
    <w:p w14:paraId="36BFA0C8" w14:textId="77777777" w:rsidR="00DB75FC" w:rsidRPr="007E11BA" w:rsidRDefault="00DB75FC" w:rsidP="00DF1820">
      <w:pPr>
        <w:pStyle w:val="TexterapportLger"/>
      </w:pPr>
      <w:r w:rsidRPr="007E11BA">
        <w:t>[c7] 7Extremely likely</w:t>
      </w:r>
    </w:p>
    <w:p w14:paraId="7087DA11" w14:textId="77777777" w:rsidR="00DB75FC" w:rsidRPr="007E11BA" w:rsidRDefault="00DB75FC" w:rsidP="00DF1820">
      <w:pPr>
        <w:pStyle w:val="TexterapportLger"/>
        <w:sectPr w:rsidR="00DB75FC" w:rsidRPr="007E11BA">
          <w:type w:val="continuous"/>
          <w:pgSz w:w="12240" w:h="15840"/>
          <w:pgMar w:top="1440" w:right="1800" w:bottom="1440" w:left="1800" w:header="0" w:footer="0" w:gutter="0"/>
          <w:cols w:space="720"/>
          <w:formProt w:val="0"/>
        </w:sectPr>
      </w:pPr>
    </w:p>
    <w:p w14:paraId="26C5ADF8" w14:textId="77777777" w:rsidR="00DB75FC" w:rsidRPr="007E11BA" w:rsidRDefault="00DB75FC" w:rsidP="00DF1820">
      <w:pPr>
        <w:pStyle w:val="TexterapportLger"/>
        <w:rPr>
          <w:b/>
          <w:bCs/>
        </w:rPr>
      </w:pPr>
      <w:r w:rsidRPr="007E11BA">
        <w:t>[E8A21] Start/continue saving for my child’s education</w:t>
      </w:r>
    </w:p>
    <w:p w14:paraId="08AFDD3C" w14:textId="77777777" w:rsidR="00DB75FC" w:rsidRPr="007E11BA" w:rsidRDefault="00DB75FC" w:rsidP="00DF1820">
      <w:pPr>
        <w:pStyle w:val="TexterapportLger"/>
      </w:pPr>
      <w:r w:rsidRPr="007E11BA">
        <w:rPr>
          <w:rStyle w:val="rststyle-strong"/>
          <w:rFonts w:asciiTheme="minorHAnsi" w:hAnsiTheme="minorHAnsi" w:cstheme="minorHAnsi"/>
          <w:b w:val="0"/>
          <w:sz w:val="22"/>
          <w:szCs w:val="22"/>
        </w:rPr>
        <w:t>Column:</w:t>
      </w:r>
    </w:p>
    <w:p w14:paraId="5DC70DFA" w14:textId="77777777" w:rsidR="00DB75FC" w:rsidRPr="007E11BA" w:rsidRDefault="00DB75FC" w:rsidP="00DF1820">
      <w:pPr>
        <w:pStyle w:val="TexterapportLger"/>
      </w:pPr>
      <w:r w:rsidRPr="007E11BA">
        <w:t>[c1] 1Extremely unlikely</w:t>
      </w:r>
    </w:p>
    <w:p w14:paraId="38701F17" w14:textId="77777777" w:rsidR="00DB75FC" w:rsidRPr="007E11BA" w:rsidRDefault="00DB75FC" w:rsidP="00DF1820">
      <w:pPr>
        <w:pStyle w:val="TexterapportLger"/>
      </w:pPr>
      <w:r w:rsidRPr="007E11BA">
        <w:t>[c2] 2</w:t>
      </w:r>
    </w:p>
    <w:p w14:paraId="40658514" w14:textId="77777777" w:rsidR="00DB75FC" w:rsidRPr="007E11BA" w:rsidRDefault="00DB75FC" w:rsidP="00DF1820">
      <w:pPr>
        <w:pStyle w:val="TexterapportLger"/>
      </w:pPr>
      <w:r w:rsidRPr="007E11BA">
        <w:t>[c3] 3</w:t>
      </w:r>
    </w:p>
    <w:p w14:paraId="11AF344C" w14:textId="77777777" w:rsidR="00DB75FC" w:rsidRPr="007E11BA" w:rsidRDefault="00DB75FC" w:rsidP="00DF1820">
      <w:pPr>
        <w:pStyle w:val="TexterapportLger"/>
      </w:pPr>
      <w:r w:rsidRPr="007E11BA">
        <w:t>[c4] 4</w:t>
      </w:r>
    </w:p>
    <w:p w14:paraId="09760DE5" w14:textId="77777777" w:rsidR="00DB75FC" w:rsidRPr="007E11BA" w:rsidRDefault="00DB75FC" w:rsidP="00DF1820">
      <w:pPr>
        <w:pStyle w:val="TexterapportLger"/>
      </w:pPr>
      <w:r w:rsidRPr="007E11BA">
        <w:t>[c5] 5</w:t>
      </w:r>
    </w:p>
    <w:p w14:paraId="10FFCC35" w14:textId="77777777" w:rsidR="00DB75FC" w:rsidRPr="007E11BA" w:rsidRDefault="00DB75FC" w:rsidP="00DF1820">
      <w:pPr>
        <w:pStyle w:val="TexterapportLger"/>
      </w:pPr>
      <w:r w:rsidRPr="007E11BA">
        <w:t>[c6] 6</w:t>
      </w:r>
    </w:p>
    <w:p w14:paraId="4049C1B4" w14:textId="77777777" w:rsidR="00DB75FC" w:rsidRPr="007E11BA" w:rsidRDefault="00DB75FC" w:rsidP="00DF1820">
      <w:pPr>
        <w:pStyle w:val="TexterapportLger"/>
      </w:pPr>
      <w:r w:rsidRPr="007E11BA">
        <w:t>[c7] 7Extremely likely</w:t>
      </w:r>
    </w:p>
    <w:p w14:paraId="6898F5EC" w14:textId="77777777" w:rsidR="00DB75FC" w:rsidRPr="007E11BA" w:rsidRDefault="00DB75FC" w:rsidP="00DF1820">
      <w:pPr>
        <w:pStyle w:val="TexterapportLger"/>
        <w:sectPr w:rsidR="00DB75FC" w:rsidRPr="007E11BA">
          <w:type w:val="continuous"/>
          <w:pgSz w:w="12240" w:h="15840"/>
          <w:pgMar w:top="1440" w:right="1800" w:bottom="1440" w:left="1800" w:header="0" w:footer="0" w:gutter="0"/>
          <w:cols w:space="720"/>
          <w:formProt w:val="0"/>
        </w:sectPr>
      </w:pPr>
    </w:p>
    <w:p w14:paraId="4F1F4F47" w14:textId="77777777" w:rsidR="00DB75FC" w:rsidRPr="007E11BA" w:rsidRDefault="00DB75FC" w:rsidP="00DF1820">
      <w:pPr>
        <w:pStyle w:val="TexterapportLger"/>
        <w:rPr>
          <w:b/>
          <w:bCs/>
        </w:rPr>
      </w:pPr>
      <w:r w:rsidRPr="007E11BA">
        <w:t>[E8A22] Start/continue saving for my retirement</w:t>
      </w:r>
    </w:p>
    <w:p w14:paraId="7F3129E3" w14:textId="77777777" w:rsidR="00DB75FC" w:rsidRPr="007E11BA" w:rsidRDefault="00DB75FC" w:rsidP="00DF1820">
      <w:pPr>
        <w:pStyle w:val="TexterapportLger"/>
      </w:pPr>
      <w:r w:rsidRPr="007E11BA">
        <w:rPr>
          <w:rStyle w:val="rststyle-strong"/>
          <w:rFonts w:asciiTheme="minorHAnsi" w:hAnsiTheme="minorHAnsi" w:cstheme="minorHAnsi"/>
          <w:b w:val="0"/>
          <w:sz w:val="22"/>
          <w:szCs w:val="22"/>
        </w:rPr>
        <w:t>Column:</w:t>
      </w:r>
    </w:p>
    <w:p w14:paraId="1C20D42A" w14:textId="77777777" w:rsidR="00DB75FC" w:rsidRPr="007E11BA" w:rsidRDefault="00DB75FC" w:rsidP="00DF1820">
      <w:pPr>
        <w:pStyle w:val="TexterapportLger"/>
      </w:pPr>
      <w:r w:rsidRPr="007E11BA">
        <w:t>[c1] 1Extremely unlikely</w:t>
      </w:r>
    </w:p>
    <w:p w14:paraId="32781BE9" w14:textId="77777777" w:rsidR="00DB75FC" w:rsidRPr="007E11BA" w:rsidRDefault="00DB75FC" w:rsidP="00DF1820">
      <w:pPr>
        <w:pStyle w:val="TexterapportLger"/>
      </w:pPr>
      <w:r w:rsidRPr="007E11BA">
        <w:t>[c2] 2</w:t>
      </w:r>
    </w:p>
    <w:p w14:paraId="44D38C84" w14:textId="77777777" w:rsidR="00DB75FC" w:rsidRPr="007E11BA" w:rsidRDefault="00DB75FC" w:rsidP="00DF1820">
      <w:pPr>
        <w:pStyle w:val="TexterapportLger"/>
      </w:pPr>
      <w:r w:rsidRPr="007E11BA">
        <w:t>[c3] 3</w:t>
      </w:r>
    </w:p>
    <w:p w14:paraId="02C279C0" w14:textId="77777777" w:rsidR="00DB75FC" w:rsidRPr="007E11BA" w:rsidRDefault="00DB75FC" w:rsidP="00DF1820">
      <w:pPr>
        <w:pStyle w:val="TexterapportLger"/>
      </w:pPr>
      <w:r w:rsidRPr="007E11BA">
        <w:t>[c4] 4</w:t>
      </w:r>
    </w:p>
    <w:p w14:paraId="79C56D66" w14:textId="77777777" w:rsidR="00DB75FC" w:rsidRPr="007E11BA" w:rsidRDefault="00DB75FC" w:rsidP="00DF1820">
      <w:pPr>
        <w:pStyle w:val="TexterapportLger"/>
      </w:pPr>
      <w:r w:rsidRPr="007E11BA">
        <w:t>[c5] 5</w:t>
      </w:r>
    </w:p>
    <w:p w14:paraId="2602DA2B" w14:textId="77777777" w:rsidR="00DB75FC" w:rsidRPr="007E11BA" w:rsidRDefault="00DB75FC" w:rsidP="00DF1820">
      <w:pPr>
        <w:pStyle w:val="TexterapportLger"/>
      </w:pPr>
      <w:r w:rsidRPr="007E11BA">
        <w:t>[c6] 6</w:t>
      </w:r>
    </w:p>
    <w:p w14:paraId="5678749E" w14:textId="77777777" w:rsidR="00DB75FC" w:rsidRPr="007E11BA" w:rsidRDefault="00DB75FC" w:rsidP="00DF1820">
      <w:pPr>
        <w:pStyle w:val="TexterapportLger"/>
      </w:pPr>
      <w:r w:rsidRPr="007E11BA">
        <w:lastRenderedPageBreak/>
        <w:t>[c7] 7Extremely likely</w:t>
      </w:r>
    </w:p>
    <w:p w14:paraId="582352B5" w14:textId="77777777" w:rsidR="00DB75FC" w:rsidRPr="00EB1F0F" w:rsidRDefault="00DB75FC" w:rsidP="00DF1820">
      <w:pPr>
        <w:pStyle w:val="TexterapportLger"/>
        <w:sectPr w:rsidR="00DB75FC" w:rsidRPr="00EB1F0F">
          <w:type w:val="continuous"/>
          <w:pgSz w:w="12240" w:h="15840"/>
          <w:pgMar w:top="1440" w:right="1800" w:bottom="1440" w:left="1800" w:header="0" w:footer="0" w:gutter="0"/>
          <w:cols w:space="720"/>
          <w:formProt w:val="0"/>
        </w:sectPr>
      </w:pPr>
    </w:p>
    <w:p w14:paraId="69105A5E" w14:textId="77777777" w:rsidR="00DB75FC" w:rsidRPr="007E11BA" w:rsidRDefault="00DB75FC" w:rsidP="00DF1820">
      <w:pPr>
        <w:pStyle w:val="TexterapportLger"/>
      </w:pPr>
    </w:p>
    <w:p w14:paraId="3367B53F" w14:textId="77777777" w:rsidR="00DB75FC" w:rsidRPr="007E11BA" w:rsidRDefault="00DB75FC" w:rsidP="00DF1820">
      <w:pPr>
        <w:pStyle w:val="TexterapportLger"/>
      </w:pPr>
      <w:r w:rsidRPr="007E11BA">
        <w:rPr>
          <w:rStyle w:val="rststyle-strong"/>
          <w:rFonts w:asciiTheme="minorHAnsi" w:hAnsiTheme="minorHAnsi" w:cstheme="minorHAnsi"/>
          <w:b w:val="0"/>
          <w:sz w:val="22"/>
          <w:szCs w:val="22"/>
        </w:rPr>
        <w:t>Thank you!</w:t>
      </w:r>
    </w:p>
    <w:p w14:paraId="363DD36B" w14:textId="77777777" w:rsidR="00DB75FC" w:rsidRPr="007E11BA" w:rsidRDefault="00DB75FC" w:rsidP="00DF1820">
      <w:pPr>
        <w:pStyle w:val="TexterapportLger"/>
      </w:pPr>
      <w:r w:rsidRPr="007E11BA">
        <w:t>Your participation provides valuable insights for all of us to react appropriately in the current COVID-19 situation and to reach all Canadians with useful information.</w:t>
      </w:r>
    </w:p>
    <w:p w14:paraId="67B48F14" w14:textId="77777777" w:rsidR="00DB75FC" w:rsidRPr="007E11BA" w:rsidRDefault="00DB75FC" w:rsidP="00DF1820">
      <w:pPr>
        <w:pStyle w:val="TexterapportLger"/>
      </w:pPr>
      <w:r w:rsidRPr="007E11BA">
        <w:t xml:space="preserve">For information about the </w:t>
      </w:r>
      <w:r w:rsidRPr="007E11BA">
        <w:rPr>
          <w:rStyle w:val="rststyle-strong"/>
          <w:rFonts w:asciiTheme="minorHAnsi" w:hAnsiTheme="minorHAnsi" w:cstheme="minorHAnsi"/>
          <w:b w:val="0"/>
          <w:sz w:val="22"/>
          <w:szCs w:val="22"/>
        </w:rPr>
        <w:t>coronavirus (COVID-19),</w:t>
      </w:r>
      <w:r w:rsidRPr="007E11BA">
        <w:t xml:space="preserve"> please visit the following websites: Canada.ca/coronavirus</w:t>
      </w:r>
    </w:p>
    <w:p w14:paraId="38D551A6" w14:textId="77777777" w:rsidR="00DB75FC" w:rsidRPr="007E11BA" w:rsidRDefault="00DB75FC" w:rsidP="00DF1820">
      <w:pPr>
        <w:pStyle w:val="TexterapportLger"/>
      </w:pPr>
      <w:r w:rsidRPr="007E11BA">
        <w:t xml:space="preserve">Some of the questions in this study presented statements that are false. </w:t>
      </w:r>
      <w:r w:rsidRPr="007E11BA">
        <w:rPr>
          <w:rStyle w:val="rststyle-strong"/>
          <w:rFonts w:asciiTheme="minorHAnsi" w:hAnsiTheme="minorHAnsi" w:cstheme="minorHAnsi"/>
          <w:b w:val="0"/>
          <w:sz w:val="22"/>
          <w:szCs w:val="22"/>
        </w:rPr>
        <w:t>The current evidence suggests that</w:t>
      </w:r>
      <w:r w:rsidRPr="007E11BA">
        <w:t>:</w:t>
      </w:r>
    </w:p>
    <w:p w14:paraId="5771E13E" w14:textId="41CC2923" w:rsidR="0075553B" w:rsidRPr="007E11BA" w:rsidRDefault="0075553B" w:rsidP="00DF1820">
      <w:pPr>
        <w:pStyle w:val="TexterapportLger"/>
      </w:pPr>
      <w:r>
        <w:rPr>
          <w:rFonts w:cs="Calibri"/>
        </w:rPr>
        <w:t>[A specific debrief for each wave was added]</w:t>
      </w:r>
    </w:p>
    <w:p w14:paraId="34AC3D2F" w14:textId="77777777" w:rsidR="00DB75FC" w:rsidRPr="007E11BA" w:rsidRDefault="00DB75FC" w:rsidP="00DF1820">
      <w:pPr>
        <w:pStyle w:val="TexterapportLger"/>
      </w:pPr>
      <w:r w:rsidRPr="007E11BA">
        <w:t>Crisis Services Canada and other resources: https://www.canada.ca/en/public-health/services/mental-health-services/mental-health-get-help.html</w:t>
      </w:r>
    </w:p>
    <w:p w14:paraId="6DCE4CEF" w14:textId="77777777" w:rsidR="00DB75FC" w:rsidRPr="007E11BA" w:rsidRDefault="00DB75FC" w:rsidP="00DF1820">
      <w:pPr>
        <w:pStyle w:val="TexterapportLger"/>
      </w:pPr>
      <w:r w:rsidRPr="007E11BA">
        <w:t xml:space="preserve">Provincial resources such as </w:t>
      </w:r>
      <w:proofErr w:type="spellStart"/>
      <w:r w:rsidRPr="007E11BA">
        <w:t>ConnexOntario</w:t>
      </w:r>
      <w:proofErr w:type="spellEnd"/>
      <w:r w:rsidRPr="007E11BA">
        <w:t xml:space="preserve"> (http://www.connexontario.ca/en-ca/covid-19)</w:t>
      </w:r>
    </w:p>
    <w:p w14:paraId="726A085C" w14:textId="038281FE" w:rsidR="00DB75FC" w:rsidRDefault="00DB75FC" w:rsidP="00DF1820">
      <w:pPr>
        <w:pStyle w:val="TexterapportLger"/>
      </w:pPr>
      <w:r w:rsidRPr="007E11BA">
        <w:t xml:space="preserve">If you have any questions about this survey, please contact </w:t>
      </w:r>
      <w:hyperlink r:id="rId40" w:history="1">
        <w:r w:rsidR="00166F37" w:rsidRPr="000A0B43">
          <w:rPr>
            <w:rStyle w:val="Lienhypertexte"/>
            <w:rFonts w:asciiTheme="minorHAnsi" w:hAnsiTheme="minorHAnsi" w:cstheme="minorHAnsi"/>
            <w:sz w:val="22"/>
            <w:szCs w:val="22"/>
          </w:rPr>
          <w:t>iiu-uii@pco-bcp.gc.ca</w:t>
        </w:r>
      </w:hyperlink>
      <w:r w:rsidRPr="007E11BA">
        <w:t>.</w:t>
      </w:r>
    </w:p>
    <w:p w14:paraId="18CB5CF0" w14:textId="73C042A1" w:rsidR="00A50EB7" w:rsidRPr="007E11BA" w:rsidRDefault="00DB75FC" w:rsidP="00D968F4">
      <w:pPr>
        <w:pStyle w:val="TexterapportLger"/>
        <w:rPr>
          <w:rFonts w:asciiTheme="minorHAnsi" w:hAnsiTheme="minorHAnsi" w:cstheme="minorHAnsi"/>
          <w:lang w:val="en-US"/>
        </w:rPr>
      </w:pPr>
      <w:r w:rsidRPr="007E11BA">
        <w:t>Thank you very much! We hope you are able and willing to complete the next version of the study. Your continued participation is greatly appreciated.</w:t>
      </w:r>
    </w:p>
    <w:sectPr w:rsidR="00A50EB7" w:rsidRPr="007E11BA" w:rsidSect="00713246">
      <w:headerReference w:type="default" r:id="rId41"/>
      <w:footerReference w:type="default" r:id="rId42"/>
      <w:type w:val="continuous"/>
      <w:pgSz w:w="12240" w:h="15840" w:code="213"/>
      <w:pgMar w:top="720" w:right="720" w:bottom="720" w:left="720" w:header="1440" w:footer="0" w:gutter="0"/>
      <w:cols w:space="720"/>
      <w:noEndnote/>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C14A31" w14:textId="77777777" w:rsidR="0087354E" w:rsidRDefault="0087354E" w:rsidP="00D8407C">
      <w:pPr>
        <w:spacing w:after="0" w:line="240" w:lineRule="auto"/>
      </w:pPr>
      <w:r>
        <w:separator/>
      </w:r>
    </w:p>
  </w:endnote>
  <w:endnote w:type="continuationSeparator" w:id="0">
    <w:p w14:paraId="2CA723FA" w14:textId="77777777" w:rsidR="0087354E" w:rsidRDefault="0087354E" w:rsidP="00D8407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tarSymbol">
    <w:altName w:val="Calibri"/>
    <w:charset w:val="01"/>
    <w:family w:val="auto"/>
    <w:pitch w:val="default"/>
  </w:font>
  <w:font w:name="Wingdings 2">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Reference Sans Serif">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inionPro-Regular">
    <w:altName w:val="Calibri"/>
    <w:panose1 w:val="00000000000000000000"/>
    <w:charset w:val="4D"/>
    <w:family w:val="auto"/>
    <w:notTrueType/>
    <w:pitch w:val="default"/>
    <w:sig w:usb0="00000003" w:usb1="00000000" w:usb2="00000000" w:usb3="00000000" w:csb0="00000001" w:csb1="00000000"/>
  </w:font>
  <w:font w:name="Oswald-Medium">
    <w:altName w:val="Cambria"/>
    <w:panose1 w:val="00000000000000000000"/>
    <w:charset w:val="4D"/>
    <w:family w:val="auto"/>
    <w:notTrueType/>
    <w:pitch w:val="default"/>
    <w:sig w:usb0="00000003" w:usb1="00000000" w:usb2="00000000" w:usb3="00000000" w:csb0="00000001" w:csb1="00000000"/>
  </w:font>
  <w:font w:name="Oswald-Regular">
    <w:panose1 w:val="00000000000000000000"/>
    <w:charset w:val="4D"/>
    <w:family w:val="auto"/>
    <w:notTrueType/>
    <w:pitch w:val="default"/>
    <w:sig w:usb0="00000003" w:usb1="00000000" w:usb2="00000000" w:usb3="00000000" w:csb0="00000001" w:csb1="00000000"/>
  </w:font>
  <w:font w:name="Calibri-Bold">
    <w:altName w:val="Calibri"/>
    <w:panose1 w:val="00000000000000000000"/>
    <w:charset w:val="4D"/>
    <w:family w:val="auto"/>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Arial Unicode MS">
    <w:panose1 w:val="020B0604020202020204"/>
    <w:charset w:val="80"/>
    <w:family w:val="swiss"/>
    <w:pitch w:val="variable"/>
    <w:sig w:usb0="F7FFAFFF" w:usb1="E9DFFFFF" w:usb2="0000003F" w:usb3="00000000" w:csb0="003F01FF" w:csb1="00000000"/>
  </w:font>
  <w:font w:name="Franklin Gothic Medium">
    <w:panose1 w:val="020B0603020102020204"/>
    <w:charset w:val="00"/>
    <w:family w:val="swiss"/>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Nimbus Roman No9 L">
    <w:altName w:val="Times New Roman"/>
    <w:charset w:val="01"/>
    <w:family w:val="roman"/>
    <w:pitch w:val="variable"/>
  </w:font>
  <w:font w:name="DejaVu Sans">
    <w:altName w:val="Verdana"/>
    <w:panose1 w:val="00000000000000000000"/>
    <w:charset w:val="00"/>
    <w:family w:val="roman"/>
    <w:notTrueType/>
    <w:pitch w:val="default"/>
  </w:font>
  <w:font w:name="Nimbus Sans L">
    <w:altName w:val="Arial"/>
    <w:charset w:val="01"/>
    <w:family w:val="swiss"/>
    <w:pitch w:val="variable"/>
  </w:font>
  <w:font w:name="Nimbus Mono L">
    <w:altName w:val="Courier New"/>
    <w:charset w:val="01"/>
    <w:family w:val="modern"/>
    <w:pitch w:val="fixed"/>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D098AE" w14:textId="77777777" w:rsidR="0005657F" w:rsidRDefault="0005657F">
    <w:pPr>
      <w:pStyle w:val="Pieddepag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2F831B" w14:textId="77777777" w:rsidR="0005657F" w:rsidRDefault="0005657F">
    <w:pPr>
      <w:pStyle w:val="Pieddepag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D819F5" w14:textId="77777777" w:rsidR="0005657F" w:rsidRDefault="0005657F">
    <w:pPr>
      <w:pStyle w:val="Pieddepage"/>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01029455"/>
      <w:docPartObj>
        <w:docPartGallery w:val="Page Numbers (Bottom of Page)"/>
        <w:docPartUnique/>
      </w:docPartObj>
    </w:sdtPr>
    <w:sdtEndPr/>
    <w:sdtContent>
      <w:p w14:paraId="2E6BE06A" w14:textId="06DF7E4F" w:rsidR="0005657F" w:rsidRDefault="0005657F">
        <w:pPr>
          <w:pStyle w:val="Pieddepage"/>
          <w:jc w:val="right"/>
        </w:pPr>
        <w:r>
          <w:fldChar w:fldCharType="begin"/>
        </w:r>
        <w:r>
          <w:instrText>PAGE   \* MERGEFORMAT</w:instrText>
        </w:r>
        <w:r>
          <w:fldChar w:fldCharType="separate"/>
        </w:r>
        <w:r w:rsidR="001C4F4B" w:rsidRPr="001C4F4B">
          <w:rPr>
            <w:noProof/>
            <w:lang w:val="fr-FR"/>
          </w:rPr>
          <w:t>172</w:t>
        </w:r>
        <w:r>
          <w:fldChar w:fldCharType="end"/>
        </w:r>
      </w:p>
    </w:sdtContent>
  </w:sdt>
  <w:p w14:paraId="7B8CFF0C" w14:textId="77777777" w:rsidR="0005657F" w:rsidRDefault="0005657F">
    <w:pPr>
      <w:pStyle w:val="Pieddepag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012BF8" w14:textId="77777777" w:rsidR="0087354E" w:rsidRDefault="0087354E" w:rsidP="00D8407C">
      <w:pPr>
        <w:spacing w:after="0" w:line="240" w:lineRule="auto"/>
      </w:pPr>
      <w:r>
        <w:separator/>
      </w:r>
    </w:p>
  </w:footnote>
  <w:footnote w:type="continuationSeparator" w:id="0">
    <w:p w14:paraId="3E4135F9" w14:textId="77777777" w:rsidR="0087354E" w:rsidRDefault="0087354E" w:rsidP="00D8407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CB9713" w14:textId="77777777" w:rsidR="0005657F" w:rsidRDefault="0005657F">
    <w:pPr>
      <w:pStyle w:val="En-tt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FD9000" w14:textId="77777777" w:rsidR="0005657F" w:rsidRDefault="0005657F">
    <w:pPr>
      <w:pStyle w:val="En-tte"/>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B3E75D" w14:textId="77777777" w:rsidR="0005657F" w:rsidRDefault="0005657F">
    <w:pPr>
      <w:pStyle w:val="En-tte"/>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C74B3A" w14:textId="77777777" w:rsidR="0005657F" w:rsidRDefault="0005657F" w:rsidP="002116B8">
    <w:pPr>
      <w:pStyle w:val="En-tte"/>
      <w:tabs>
        <w:tab w:val="clear" w:pos="4320"/>
        <w:tab w:val="clear" w:pos="8640"/>
        <w:tab w:val="left" w:pos="2776"/>
      </w:tabs>
    </w:pPr>
    <w:r>
      <w:rPr>
        <w:noProof/>
        <w:lang w:val="en-US"/>
      </w:rPr>
      <w:drawing>
        <wp:anchor distT="0" distB="0" distL="114300" distR="114300" simplePos="0" relativeHeight="251661312" behindDoc="1" locked="0" layoutInCell="1" allowOverlap="1" wp14:anchorId="7DE3B200" wp14:editId="23309AEB">
          <wp:simplePos x="0" y="0"/>
          <wp:positionH relativeFrom="column">
            <wp:align>center</wp:align>
          </wp:positionH>
          <wp:positionV relativeFrom="page">
            <wp:posOffset>457200</wp:posOffset>
          </wp:positionV>
          <wp:extent cx="7824470" cy="717550"/>
          <wp:effectExtent l="0" t="0" r="5080" b="6350"/>
          <wp:wrapNone/>
          <wp:docPr id="18" name="Image 18" descr="A8735_Gabarits_Word_rapports_clients_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A8735_Gabarits_Word_rapports_clients_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824470" cy="71755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1"/>
    <w:multiLevelType w:val="singleLevel"/>
    <w:tmpl w:val="F36E47A2"/>
    <w:lvl w:ilvl="0">
      <w:start w:val="1"/>
      <w:numFmt w:val="bullet"/>
      <w:pStyle w:val="Listepuces4"/>
      <w:lvlText w:val=""/>
      <w:lvlJc w:val="left"/>
      <w:pPr>
        <w:tabs>
          <w:tab w:val="num" w:pos="1209"/>
        </w:tabs>
        <w:ind w:left="1209" w:hanging="360"/>
      </w:pPr>
      <w:rPr>
        <w:rFonts w:ascii="Symbol" w:hAnsi="Symbol" w:hint="default"/>
      </w:rPr>
    </w:lvl>
  </w:abstractNum>
  <w:abstractNum w:abstractNumId="1" w15:restartNumberingAfterBreak="0">
    <w:nsid w:val="FFFFFF82"/>
    <w:multiLevelType w:val="singleLevel"/>
    <w:tmpl w:val="B43E53BA"/>
    <w:lvl w:ilvl="0">
      <w:start w:val="1"/>
      <w:numFmt w:val="bullet"/>
      <w:pStyle w:val="Listepuces3"/>
      <w:lvlText w:val="–"/>
      <w:lvlJc w:val="left"/>
      <w:pPr>
        <w:ind w:left="926" w:hanging="360"/>
      </w:pPr>
      <w:rPr>
        <w:rFonts w:ascii="Arial" w:hAnsi="Arial" w:hint="default"/>
      </w:rPr>
    </w:lvl>
  </w:abstractNum>
  <w:abstractNum w:abstractNumId="2" w15:restartNumberingAfterBreak="0">
    <w:nsid w:val="FFFFFF83"/>
    <w:multiLevelType w:val="singleLevel"/>
    <w:tmpl w:val="8C700978"/>
    <w:lvl w:ilvl="0">
      <w:start w:val="1"/>
      <w:numFmt w:val="bullet"/>
      <w:pStyle w:val="Listepuces2"/>
      <w:lvlText w:val=""/>
      <w:lvlJc w:val="left"/>
      <w:pPr>
        <w:ind w:left="643" w:hanging="360"/>
      </w:pPr>
      <w:rPr>
        <w:rFonts w:ascii="Symbol" w:hAnsi="Symbol" w:hint="default"/>
        <w:color w:val="auto"/>
      </w:rPr>
    </w:lvl>
  </w:abstractNum>
  <w:abstractNum w:abstractNumId="3" w15:restartNumberingAfterBreak="0">
    <w:nsid w:val="FFFFFF89"/>
    <w:multiLevelType w:val="singleLevel"/>
    <w:tmpl w:val="B2CA64AA"/>
    <w:lvl w:ilvl="0">
      <w:start w:val="1"/>
      <w:numFmt w:val="bullet"/>
      <w:pStyle w:val="Listepuces"/>
      <w:lvlText w:val="–"/>
      <w:lvlJc w:val="left"/>
      <w:pPr>
        <w:ind w:left="360" w:hanging="360"/>
      </w:pPr>
      <w:rPr>
        <w:rFonts w:ascii="Arial" w:hAnsi="Arial" w:hint="default"/>
      </w:rPr>
    </w:lvl>
  </w:abstractNum>
  <w:abstractNum w:abstractNumId="4" w15:restartNumberingAfterBreak="0">
    <w:nsid w:val="05E14005"/>
    <w:multiLevelType w:val="singleLevel"/>
    <w:tmpl w:val="77E8788C"/>
    <w:lvl w:ilvl="0">
      <w:start w:val="1"/>
      <w:numFmt w:val="bullet"/>
      <w:pStyle w:val="bullet1"/>
      <w:lvlText w:val=""/>
      <w:lvlJc w:val="left"/>
      <w:pPr>
        <w:tabs>
          <w:tab w:val="num" w:pos="360"/>
        </w:tabs>
        <w:ind w:left="360" w:hanging="360"/>
      </w:pPr>
      <w:rPr>
        <w:rFonts w:ascii="Symbol" w:hAnsi="Symbol" w:hint="default"/>
      </w:rPr>
    </w:lvl>
  </w:abstractNum>
  <w:abstractNum w:abstractNumId="5" w15:restartNumberingAfterBreak="0">
    <w:nsid w:val="07A57555"/>
    <w:multiLevelType w:val="hybridMultilevel"/>
    <w:tmpl w:val="6F8CD6B0"/>
    <w:lvl w:ilvl="0" w:tplc="9AB8F14A">
      <w:start w:val="1"/>
      <w:numFmt w:val="upperLetter"/>
      <w:pStyle w:val="SECTIONA"/>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08E9129F"/>
    <w:multiLevelType w:val="multilevel"/>
    <w:tmpl w:val="47C22DC6"/>
    <w:lvl w:ilvl="0">
      <w:start w:val="1"/>
      <w:numFmt w:val="bullet"/>
      <w:pStyle w:val="rststyle-bulletitem"/>
      <w:lvlText w:val=""/>
      <w:lvlJc w:val="left"/>
      <w:pPr>
        <w:tabs>
          <w:tab w:val="num" w:pos="720"/>
        </w:tabs>
        <w:ind w:left="720" w:hanging="360"/>
      </w:pPr>
      <w:rPr>
        <w:rFonts w:ascii="Wingdings" w:hAnsi="Wingdings" w:cs="StarSymbol" w:hint="default"/>
        <w:sz w:val="18"/>
        <w:szCs w:val="18"/>
      </w:rPr>
    </w:lvl>
    <w:lvl w:ilvl="1">
      <w:start w:val="1"/>
      <w:numFmt w:val="bullet"/>
      <w:lvlText w:val=""/>
      <w:lvlJc w:val="left"/>
      <w:pPr>
        <w:tabs>
          <w:tab w:val="num" w:pos="1080"/>
        </w:tabs>
        <w:ind w:left="1080" w:hanging="360"/>
      </w:pPr>
      <w:rPr>
        <w:rFonts w:ascii="Wingdings 2" w:hAnsi="Wingdings 2" w:cs="StarSymbol" w:hint="default"/>
        <w:sz w:val="18"/>
        <w:szCs w:val="18"/>
      </w:rPr>
    </w:lvl>
    <w:lvl w:ilvl="2">
      <w:start w:val="1"/>
      <w:numFmt w:val="bullet"/>
      <w:lvlText w:val="■"/>
      <w:lvlJc w:val="left"/>
      <w:pPr>
        <w:tabs>
          <w:tab w:val="num" w:pos="1440"/>
        </w:tabs>
        <w:ind w:left="1440" w:hanging="360"/>
      </w:pPr>
      <w:rPr>
        <w:rFonts w:ascii="StarSymbol" w:hAnsi="StarSymbol" w:cs="StarSymbol" w:hint="default"/>
        <w:sz w:val="18"/>
        <w:szCs w:val="18"/>
      </w:rPr>
    </w:lvl>
    <w:lvl w:ilvl="3">
      <w:start w:val="1"/>
      <w:numFmt w:val="bullet"/>
      <w:lvlText w:val=""/>
      <w:lvlJc w:val="left"/>
      <w:pPr>
        <w:tabs>
          <w:tab w:val="num" w:pos="1800"/>
        </w:tabs>
        <w:ind w:left="1800" w:hanging="360"/>
      </w:pPr>
      <w:rPr>
        <w:rFonts w:ascii="Wingdings" w:hAnsi="Wingdings" w:cs="StarSymbol" w:hint="default"/>
        <w:sz w:val="18"/>
        <w:szCs w:val="18"/>
      </w:rPr>
    </w:lvl>
    <w:lvl w:ilvl="4">
      <w:start w:val="1"/>
      <w:numFmt w:val="bullet"/>
      <w:lvlText w:val=""/>
      <w:lvlJc w:val="left"/>
      <w:pPr>
        <w:tabs>
          <w:tab w:val="num" w:pos="2160"/>
        </w:tabs>
        <w:ind w:left="2160" w:hanging="360"/>
      </w:pPr>
      <w:rPr>
        <w:rFonts w:ascii="Wingdings 2" w:hAnsi="Wingdings 2" w:cs="StarSymbol" w:hint="default"/>
        <w:sz w:val="18"/>
        <w:szCs w:val="18"/>
      </w:rPr>
    </w:lvl>
    <w:lvl w:ilvl="5">
      <w:start w:val="1"/>
      <w:numFmt w:val="bullet"/>
      <w:lvlText w:val="■"/>
      <w:lvlJc w:val="left"/>
      <w:pPr>
        <w:tabs>
          <w:tab w:val="num" w:pos="2520"/>
        </w:tabs>
        <w:ind w:left="2520" w:hanging="360"/>
      </w:pPr>
      <w:rPr>
        <w:rFonts w:ascii="StarSymbol" w:hAnsi="StarSymbol" w:cs="StarSymbol" w:hint="default"/>
        <w:sz w:val="18"/>
        <w:szCs w:val="18"/>
      </w:rPr>
    </w:lvl>
    <w:lvl w:ilvl="6">
      <w:start w:val="1"/>
      <w:numFmt w:val="bullet"/>
      <w:lvlText w:val=""/>
      <w:lvlJc w:val="left"/>
      <w:pPr>
        <w:tabs>
          <w:tab w:val="num" w:pos="2880"/>
        </w:tabs>
        <w:ind w:left="2880" w:hanging="360"/>
      </w:pPr>
      <w:rPr>
        <w:rFonts w:ascii="Wingdings" w:hAnsi="Wingdings" w:cs="StarSymbol" w:hint="default"/>
        <w:sz w:val="18"/>
        <w:szCs w:val="18"/>
      </w:rPr>
    </w:lvl>
    <w:lvl w:ilvl="7">
      <w:start w:val="1"/>
      <w:numFmt w:val="bullet"/>
      <w:lvlText w:val=""/>
      <w:lvlJc w:val="left"/>
      <w:pPr>
        <w:tabs>
          <w:tab w:val="num" w:pos="3240"/>
        </w:tabs>
        <w:ind w:left="3240" w:hanging="360"/>
      </w:pPr>
      <w:rPr>
        <w:rFonts w:ascii="Wingdings 2" w:hAnsi="Wingdings 2" w:cs="StarSymbol" w:hint="default"/>
        <w:sz w:val="18"/>
        <w:szCs w:val="18"/>
      </w:rPr>
    </w:lvl>
    <w:lvl w:ilvl="8">
      <w:start w:val="1"/>
      <w:numFmt w:val="bullet"/>
      <w:lvlText w:val="■"/>
      <w:lvlJc w:val="left"/>
      <w:pPr>
        <w:tabs>
          <w:tab w:val="num" w:pos="3600"/>
        </w:tabs>
        <w:ind w:left="3600" w:hanging="360"/>
      </w:pPr>
      <w:rPr>
        <w:rFonts w:ascii="StarSymbol" w:hAnsi="StarSymbol" w:cs="StarSymbol" w:hint="default"/>
        <w:sz w:val="18"/>
        <w:szCs w:val="18"/>
      </w:rPr>
    </w:lvl>
  </w:abstractNum>
  <w:abstractNum w:abstractNumId="7" w15:restartNumberingAfterBreak="0">
    <w:nsid w:val="0BA910DC"/>
    <w:multiLevelType w:val="hybridMultilevel"/>
    <w:tmpl w:val="FF168B08"/>
    <w:lvl w:ilvl="0" w:tplc="571C519C">
      <w:start w:val="1"/>
      <w:numFmt w:val="bullet"/>
      <w:pStyle w:val="ItemBank"/>
      <w:lvlText w:val=""/>
      <w:lvlJc w:val="left"/>
      <w:pPr>
        <w:tabs>
          <w:tab w:val="num" w:pos="1068"/>
        </w:tabs>
        <w:ind w:left="1068" w:hanging="360"/>
      </w:pPr>
      <w:rPr>
        <w:rFonts w:ascii="Wingdings" w:hAnsi="Wingdings" w:hint="default"/>
        <w:color w:val="000080"/>
        <w:sz w:val="20"/>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0C281247"/>
    <w:multiLevelType w:val="hybridMultilevel"/>
    <w:tmpl w:val="9F2A9C6E"/>
    <w:lvl w:ilvl="0" w:tplc="0C0C0001">
      <w:start w:val="1"/>
      <w:numFmt w:val="bullet"/>
      <w:lvlText w:val=""/>
      <w:lvlJc w:val="left"/>
      <w:pPr>
        <w:ind w:left="1440" w:hanging="360"/>
      </w:pPr>
      <w:rPr>
        <w:rFonts w:ascii="Symbol" w:hAnsi="Symbol" w:hint="default"/>
      </w:rPr>
    </w:lvl>
    <w:lvl w:ilvl="1" w:tplc="0C0C0003" w:tentative="1">
      <w:start w:val="1"/>
      <w:numFmt w:val="bullet"/>
      <w:lvlText w:val="o"/>
      <w:lvlJc w:val="left"/>
      <w:pPr>
        <w:ind w:left="2160" w:hanging="360"/>
      </w:pPr>
      <w:rPr>
        <w:rFonts w:ascii="Courier New" w:hAnsi="Courier New" w:cs="Courier New" w:hint="default"/>
      </w:rPr>
    </w:lvl>
    <w:lvl w:ilvl="2" w:tplc="0C0C0005" w:tentative="1">
      <w:start w:val="1"/>
      <w:numFmt w:val="bullet"/>
      <w:lvlText w:val=""/>
      <w:lvlJc w:val="left"/>
      <w:pPr>
        <w:ind w:left="2880" w:hanging="360"/>
      </w:pPr>
      <w:rPr>
        <w:rFonts w:ascii="Wingdings" w:hAnsi="Wingdings" w:hint="default"/>
      </w:rPr>
    </w:lvl>
    <w:lvl w:ilvl="3" w:tplc="0C0C0001" w:tentative="1">
      <w:start w:val="1"/>
      <w:numFmt w:val="bullet"/>
      <w:lvlText w:val=""/>
      <w:lvlJc w:val="left"/>
      <w:pPr>
        <w:ind w:left="3600" w:hanging="360"/>
      </w:pPr>
      <w:rPr>
        <w:rFonts w:ascii="Symbol" w:hAnsi="Symbol" w:hint="default"/>
      </w:rPr>
    </w:lvl>
    <w:lvl w:ilvl="4" w:tplc="0C0C0003" w:tentative="1">
      <w:start w:val="1"/>
      <w:numFmt w:val="bullet"/>
      <w:lvlText w:val="o"/>
      <w:lvlJc w:val="left"/>
      <w:pPr>
        <w:ind w:left="4320" w:hanging="360"/>
      </w:pPr>
      <w:rPr>
        <w:rFonts w:ascii="Courier New" w:hAnsi="Courier New" w:cs="Courier New" w:hint="default"/>
      </w:rPr>
    </w:lvl>
    <w:lvl w:ilvl="5" w:tplc="0C0C0005" w:tentative="1">
      <w:start w:val="1"/>
      <w:numFmt w:val="bullet"/>
      <w:lvlText w:val=""/>
      <w:lvlJc w:val="left"/>
      <w:pPr>
        <w:ind w:left="5040" w:hanging="360"/>
      </w:pPr>
      <w:rPr>
        <w:rFonts w:ascii="Wingdings" w:hAnsi="Wingdings" w:hint="default"/>
      </w:rPr>
    </w:lvl>
    <w:lvl w:ilvl="6" w:tplc="0C0C0001" w:tentative="1">
      <w:start w:val="1"/>
      <w:numFmt w:val="bullet"/>
      <w:lvlText w:val=""/>
      <w:lvlJc w:val="left"/>
      <w:pPr>
        <w:ind w:left="5760" w:hanging="360"/>
      </w:pPr>
      <w:rPr>
        <w:rFonts w:ascii="Symbol" w:hAnsi="Symbol" w:hint="default"/>
      </w:rPr>
    </w:lvl>
    <w:lvl w:ilvl="7" w:tplc="0C0C0003" w:tentative="1">
      <w:start w:val="1"/>
      <w:numFmt w:val="bullet"/>
      <w:lvlText w:val="o"/>
      <w:lvlJc w:val="left"/>
      <w:pPr>
        <w:ind w:left="6480" w:hanging="360"/>
      </w:pPr>
      <w:rPr>
        <w:rFonts w:ascii="Courier New" w:hAnsi="Courier New" w:cs="Courier New" w:hint="default"/>
      </w:rPr>
    </w:lvl>
    <w:lvl w:ilvl="8" w:tplc="0C0C0005" w:tentative="1">
      <w:start w:val="1"/>
      <w:numFmt w:val="bullet"/>
      <w:lvlText w:val=""/>
      <w:lvlJc w:val="left"/>
      <w:pPr>
        <w:ind w:left="7200" w:hanging="360"/>
      </w:pPr>
      <w:rPr>
        <w:rFonts w:ascii="Wingdings" w:hAnsi="Wingdings" w:hint="default"/>
      </w:rPr>
    </w:lvl>
  </w:abstractNum>
  <w:abstractNum w:abstractNumId="9" w15:restartNumberingAfterBreak="0">
    <w:nsid w:val="14FE147D"/>
    <w:multiLevelType w:val="hybridMultilevel"/>
    <w:tmpl w:val="5AD2AE50"/>
    <w:lvl w:ilvl="0" w:tplc="FFFFFFFF">
      <w:start w:val="1"/>
      <w:numFmt w:val="bullet"/>
      <w:pStyle w:val="StyleF9-Bullets2Arial"/>
      <w:lvlText w:val=""/>
      <w:lvlJc w:val="left"/>
      <w:pPr>
        <w:tabs>
          <w:tab w:val="num" w:pos="1080"/>
        </w:tabs>
        <w:ind w:left="1080"/>
      </w:pPr>
      <w:rPr>
        <w:rFonts w:ascii="Symbol" w:hAnsi="Symbol" w:hint="default"/>
        <w:b w:val="0"/>
        <w:color w:val="333399"/>
      </w:rPr>
    </w:lvl>
    <w:lvl w:ilvl="1" w:tplc="FFFFFFFF" w:tentative="1">
      <w:start w:val="1"/>
      <w:numFmt w:val="lowerLetter"/>
      <w:lvlText w:val="%2."/>
      <w:lvlJc w:val="left"/>
      <w:pPr>
        <w:tabs>
          <w:tab w:val="num" w:pos="2520"/>
        </w:tabs>
        <w:ind w:left="2520" w:hanging="360"/>
      </w:pPr>
      <w:rPr>
        <w:rFonts w:cs="Times New Roman"/>
      </w:rPr>
    </w:lvl>
    <w:lvl w:ilvl="2" w:tplc="FFFFFFFF" w:tentative="1">
      <w:start w:val="1"/>
      <w:numFmt w:val="lowerRoman"/>
      <w:lvlText w:val="%3."/>
      <w:lvlJc w:val="right"/>
      <w:pPr>
        <w:tabs>
          <w:tab w:val="num" w:pos="3240"/>
        </w:tabs>
        <w:ind w:left="3240" w:hanging="180"/>
      </w:pPr>
      <w:rPr>
        <w:rFonts w:cs="Times New Roman"/>
      </w:rPr>
    </w:lvl>
    <w:lvl w:ilvl="3" w:tplc="FFFFFFFF" w:tentative="1">
      <w:start w:val="1"/>
      <w:numFmt w:val="decimal"/>
      <w:lvlText w:val="%4."/>
      <w:lvlJc w:val="left"/>
      <w:pPr>
        <w:tabs>
          <w:tab w:val="num" w:pos="3960"/>
        </w:tabs>
        <w:ind w:left="3960" w:hanging="360"/>
      </w:pPr>
      <w:rPr>
        <w:rFonts w:cs="Times New Roman"/>
      </w:rPr>
    </w:lvl>
    <w:lvl w:ilvl="4" w:tplc="FFFFFFFF" w:tentative="1">
      <w:start w:val="1"/>
      <w:numFmt w:val="lowerLetter"/>
      <w:lvlText w:val="%5."/>
      <w:lvlJc w:val="left"/>
      <w:pPr>
        <w:tabs>
          <w:tab w:val="num" w:pos="4680"/>
        </w:tabs>
        <w:ind w:left="4680" w:hanging="360"/>
      </w:pPr>
      <w:rPr>
        <w:rFonts w:cs="Times New Roman"/>
      </w:rPr>
    </w:lvl>
    <w:lvl w:ilvl="5" w:tplc="FFFFFFFF" w:tentative="1">
      <w:start w:val="1"/>
      <w:numFmt w:val="lowerRoman"/>
      <w:lvlText w:val="%6."/>
      <w:lvlJc w:val="right"/>
      <w:pPr>
        <w:tabs>
          <w:tab w:val="num" w:pos="5400"/>
        </w:tabs>
        <w:ind w:left="5400" w:hanging="180"/>
      </w:pPr>
      <w:rPr>
        <w:rFonts w:cs="Times New Roman"/>
      </w:rPr>
    </w:lvl>
    <w:lvl w:ilvl="6" w:tplc="FFFFFFFF" w:tentative="1">
      <w:start w:val="1"/>
      <w:numFmt w:val="decimal"/>
      <w:lvlText w:val="%7."/>
      <w:lvlJc w:val="left"/>
      <w:pPr>
        <w:tabs>
          <w:tab w:val="num" w:pos="6120"/>
        </w:tabs>
        <w:ind w:left="6120" w:hanging="360"/>
      </w:pPr>
      <w:rPr>
        <w:rFonts w:cs="Times New Roman"/>
      </w:rPr>
    </w:lvl>
    <w:lvl w:ilvl="7" w:tplc="FFFFFFFF" w:tentative="1">
      <w:start w:val="1"/>
      <w:numFmt w:val="lowerLetter"/>
      <w:lvlText w:val="%8."/>
      <w:lvlJc w:val="left"/>
      <w:pPr>
        <w:tabs>
          <w:tab w:val="num" w:pos="6840"/>
        </w:tabs>
        <w:ind w:left="6840" w:hanging="360"/>
      </w:pPr>
      <w:rPr>
        <w:rFonts w:cs="Times New Roman"/>
      </w:rPr>
    </w:lvl>
    <w:lvl w:ilvl="8" w:tplc="FFFFFFFF" w:tentative="1">
      <w:start w:val="1"/>
      <w:numFmt w:val="lowerRoman"/>
      <w:lvlText w:val="%9."/>
      <w:lvlJc w:val="right"/>
      <w:pPr>
        <w:tabs>
          <w:tab w:val="num" w:pos="7560"/>
        </w:tabs>
        <w:ind w:left="7560" w:hanging="180"/>
      </w:pPr>
      <w:rPr>
        <w:rFonts w:cs="Times New Roman"/>
      </w:rPr>
    </w:lvl>
  </w:abstractNum>
  <w:abstractNum w:abstractNumId="10" w15:restartNumberingAfterBreak="0">
    <w:nsid w:val="1A9D1EA0"/>
    <w:multiLevelType w:val="multilevel"/>
    <w:tmpl w:val="1F1AA840"/>
    <w:lvl w:ilvl="0">
      <w:start w:val="1"/>
      <w:numFmt w:val="decimal"/>
      <w:pStyle w:val="rststyle-enumitem"/>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1" w15:restartNumberingAfterBreak="0">
    <w:nsid w:val="257E0070"/>
    <w:multiLevelType w:val="singleLevel"/>
    <w:tmpl w:val="CF72F66C"/>
    <w:lvl w:ilvl="0">
      <w:start w:val="1"/>
      <w:numFmt w:val="decimal"/>
      <w:pStyle w:val="Question"/>
      <w:lvlText w:val="%1."/>
      <w:lvlJc w:val="left"/>
      <w:pPr>
        <w:tabs>
          <w:tab w:val="num" w:pos="360"/>
        </w:tabs>
        <w:ind w:left="360" w:hanging="360"/>
      </w:pPr>
    </w:lvl>
  </w:abstractNum>
  <w:abstractNum w:abstractNumId="12" w15:restartNumberingAfterBreak="0">
    <w:nsid w:val="29026E4A"/>
    <w:multiLevelType w:val="hybridMultilevel"/>
    <w:tmpl w:val="A7142562"/>
    <w:lvl w:ilvl="0" w:tplc="0C0C0001">
      <w:start w:val="1"/>
      <w:numFmt w:val="bullet"/>
      <w:lvlText w:val=""/>
      <w:lvlJc w:val="left"/>
      <w:pPr>
        <w:ind w:left="360" w:hanging="360"/>
      </w:pPr>
      <w:rPr>
        <w:rFonts w:ascii="Symbol" w:hAnsi="Symbol" w:hint="default"/>
      </w:rPr>
    </w:lvl>
    <w:lvl w:ilvl="1" w:tplc="0C0C0003" w:tentative="1">
      <w:start w:val="1"/>
      <w:numFmt w:val="bullet"/>
      <w:lvlText w:val="o"/>
      <w:lvlJc w:val="left"/>
      <w:pPr>
        <w:ind w:left="1080" w:hanging="360"/>
      </w:pPr>
      <w:rPr>
        <w:rFonts w:ascii="Courier New" w:hAnsi="Courier New" w:cs="Courier New" w:hint="default"/>
      </w:rPr>
    </w:lvl>
    <w:lvl w:ilvl="2" w:tplc="0C0C0005" w:tentative="1">
      <w:start w:val="1"/>
      <w:numFmt w:val="bullet"/>
      <w:lvlText w:val=""/>
      <w:lvlJc w:val="left"/>
      <w:pPr>
        <w:ind w:left="1800" w:hanging="360"/>
      </w:pPr>
      <w:rPr>
        <w:rFonts w:ascii="Wingdings" w:hAnsi="Wingdings" w:hint="default"/>
      </w:rPr>
    </w:lvl>
    <w:lvl w:ilvl="3" w:tplc="0C0C0001" w:tentative="1">
      <w:start w:val="1"/>
      <w:numFmt w:val="bullet"/>
      <w:lvlText w:val=""/>
      <w:lvlJc w:val="left"/>
      <w:pPr>
        <w:ind w:left="2520" w:hanging="360"/>
      </w:pPr>
      <w:rPr>
        <w:rFonts w:ascii="Symbol" w:hAnsi="Symbol" w:hint="default"/>
      </w:rPr>
    </w:lvl>
    <w:lvl w:ilvl="4" w:tplc="0C0C0003" w:tentative="1">
      <w:start w:val="1"/>
      <w:numFmt w:val="bullet"/>
      <w:lvlText w:val="o"/>
      <w:lvlJc w:val="left"/>
      <w:pPr>
        <w:ind w:left="3240" w:hanging="360"/>
      </w:pPr>
      <w:rPr>
        <w:rFonts w:ascii="Courier New" w:hAnsi="Courier New" w:cs="Courier New" w:hint="default"/>
      </w:rPr>
    </w:lvl>
    <w:lvl w:ilvl="5" w:tplc="0C0C0005" w:tentative="1">
      <w:start w:val="1"/>
      <w:numFmt w:val="bullet"/>
      <w:lvlText w:val=""/>
      <w:lvlJc w:val="left"/>
      <w:pPr>
        <w:ind w:left="3960" w:hanging="360"/>
      </w:pPr>
      <w:rPr>
        <w:rFonts w:ascii="Wingdings" w:hAnsi="Wingdings" w:hint="default"/>
      </w:rPr>
    </w:lvl>
    <w:lvl w:ilvl="6" w:tplc="0C0C0001" w:tentative="1">
      <w:start w:val="1"/>
      <w:numFmt w:val="bullet"/>
      <w:lvlText w:val=""/>
      <w:lvlJc w:val="left"/>
      <w:pPr>
        <w:ind w:left="4680" w:hanging="360"/>
      </w:pPr>
      <w:rPr>
        <w:rFonts w:ascii="Symbol" w:hAnsi="Symbol" w:hint="default"/>
      </w:rPr>
    </w:lvl>
    <w:lvl w:ilvl="7" w:tplc="0C0C0003" w:tentative="1">
      <w:start w:val="1"/>
      <w:numFmt w:val="bullet"/>
      <w:lvlText w:val="o"/>
      <w:lvlJc w:val="left"/>
      <w:pPr>
        <w:ind w:left="5400" w:hanging="360"/>
      </w:pPr>
      <w:rPr>
        <w:rFonts w:ascii="Courier New" w:hAnsi="Courier New" w:cs="Courier New" w:hint="default"/>
      </w:rPr>
    </w:lvl>
    <w:lvl w:ilvl="8" w:tplc="0C0C0005" w:tentative="1">
      <w:start w:val="1"/>
      <w:numFmt w:val="bullet"/>
      <w:lvlText w:val=""/>
      <w:lvlJc w:val="left"/>
      <w:pPr>
        <w:ind w:left="6120" w:hanging="360"/>
      </w:pPr>
      <w:rPr>
        <w:rFonts w:ascii="Wingdings" w:hAnsi="Wingdings" w:hint="default"/>
      </w:rPr>
    </w:lvl>
  </w:abstractNum>
  <w:abstractNum w:abstractNumId="13" w15:restartNumberingAfterBreak="0">
    <w:nsid w:val="2D792469"/>
    <w:multiLevelType w:val="singleLevel"/>
    <w:tmpl w:val="AD68E524"/>
    <w:lvl w:ilvl="0">
      <w:start w:val="1"/>
      <w:numFmt w:val="bullet"/>
      <w:pStyle w:val="Table4"/>
      <w:lvlText w:val="□"/>
      <w:lvlJc w:val="left"/>
      <w:pPr>
        <w:tabs>
          <w:tab w:val="num" w:pos="1800"/>
        </w:tabs>
        <w:ind w:left="1800" w:hanging="360"/>
      </w:pPr>
      <w:rPr>
        <w:rFonts w:ascii="MS Reference Sans Serif" w:hAnsi="MS Reference Sans Serif" w:hint="default"/>
        <w:color w:val="auto"/>
        <w:sz w:val="40"/>
        <w:vertAlign w:val="baseline"/>
      </w:rPr>
    </w:lvl>
  </w:abstractNum>
  <w:abstractNum w:abstractNumId="14" w15:restartNumberingAfterBreak="0">
    <w:nsid w:val="33190D47"/>
    <w:multiLevelType w:val="multilevel"/>
    <w:tmpl w:val="0E8089AE"/>
    <w:lvl w:ilvl="0">
      <w:start w:val="1"/>
      <w:numFmt w:val="bullet"/>
      <w:lvlText w:val=""/>
      <w:lvlJc w:val="left"/>
      <w:pPr>
        <w:tabs>
          <w:tab w:val="num" w:pos="720"/>
        </w:tabs>
        <w:ind w:left="720" w:hanging="360"/>
      </w:pPr>
      <w:rPr>
        <w:rFonts w:ascii="Wingdings" w:hAnsi="Wingdings" w:cs="StarSymbol" w:hint="default"/>
        <w:sz w:val="18"/>
        <w:szCs w:val="18"/>
      </w:rPr>
    </w:lvl>
    <w:lvl w:ilvl="1">
      <w:start w:val="1"/>
      <w:numFmt w:val="bullet"/>
      <w:lvlText w:val=""/>
      <w:lvlJc w:val="left"/>
      <w:pPr>
        <w:tabs>
          <w:tab w:val="num" w:pos="1080"/>
        </w:tabs>
        <w:ind w:left="1080" w:hanging="360"/>
      </w:pPr>
      <w:rPr>
        <w:rFonts w:ascii="Wingdings 2" w:hAnsi="Wingdings 2" w:cs="StarSymbol" w:hint="default"/>
        <w:sz w:val="18"/>
        <w:szCs w:val="18"/>
      </w:rPr>
    </w:lvl>
    <w:lvl w:ilvl="2">
      <w:start w:val="1"/>
      <w:numFmt w:val="bullet"/>
      <w:lvlText w:val="■"/>
      <w:lvlJc w:val="left"/>
      <w:pPr>
        <w:tabs>
          <w:tab w:val="num" w:pos="1440"/>
        </w:tabs>
        <w:ind w:left="1440" w:hanging="360"/>
      </w:pPr>
      <w:rPr>
        <w:rFonts w:ascii="StarSymbol" w:hAnsi="StarSymbol" w:cs="StarSymbol" w:hint="default"/>
        <w:sz w:val="18"/>
        <w:szCs w:val="18"/>
      </w:rPr>
    </w:lvl>
    <w:lvl w:ilvl="3">
      <w:start w:val="1"/>
      <w:numFmt w:val="bullet"/>
      <w:lvlText w:val=""/>
      <w:lvlJc w:val="left"/>
      <w:pPr>
        <w:tabs>
          <w:tab w:val="num" w:pos="1800"/>
        </w:tabs>
        <w:ind w:left="1800" w:hanging="360"/>
      </w:pPr>
      <w:rPr>
        <w:rFonts w:ascii="Wingdings" w:hAnsi="Wingdings" w:cs="StarSymbol" w:hint="default"/>
        <w:sz w:val="18"/>
        <w:szCs w:val="18"/>
      </w:rPr>
    </w:lvl>
    <w:lvl w:ilvl="4">
      <w:start w:val="1"/>
      <w:numFmt w:val="bullet"/>
      <w:lvlText w:val=""/>
      <w:lvlJc w:val="left"/>
      <w:pPr>
        <w:tabs>
          <w:tab w:val="num" w:pos="2160"/>
        </w:tabs>
        <w:ind w:left="2160" w:hanging="360"/>
      </w:pPr>
      <w:rPr>
        <w:rFonts w:ascii="Wingdings 2" w:hAnsi="Wingdings 2" w:cs="StarSymbol" w:hint="default"/>
        <w:sz w:val="18"/>
        <w:szCs w:val="18"/>
      </w:rPr>
    </w:lvl>
    <w:lvl w:ilvl="5">
      <w:start w:val="1"/>
      <w:numFmt w:val="bullet"/>
      <w:lvlText w:val="■"/>
      <w:lvlJc w:val="left"/>
      <w:pPr>
        <w:tabs>
          <w:tab w:val="num" w:pos="2520"/>
        </w:tabs>
        <w:ind w:left="2520" w:hanging="360"/>
      </w:pPr>
      <w:rPr>
        <w:rFonts w:ascii="StarSymbol" w:hAnsi="StarSymbol" w:cs="StarSymbol" w:hint="default"/>
        <w:sz w:val="18"/>
        <w:szCs w:val="18"/>
      </w:rPr>
    </w:lvl>
    <w:lvl w:ilvl="6">
      <w:start w:val="1"/>
      <w:numFmt w:val="bullet"/>
      <w:lvlText w:val=""/>
      <w:lvlJc w:val="left"/>
      <w:pPr>
        <w:tabs>
          <w:tab w:val="num" w:pos="2880"/>
        </w:tabs>
        <w:ind w:left="2880" w:hanging="360"/>
      </w:pPr>
      <w:rPr>
        <w:rFonts w:ascii="Wingdings" w:hAnsi="Wingdings" w:cs="StarSymbol" w:hint="default"/>
        <w:sz w:val="18"/>
        <w:szCs w:val="18"/>
      </w:rPr>
    </w:lvl>
    <w:lvl w:ilvl="7">
      <w:start w:val="1"/>
      <w:numFmt w:val="bullet"/>
      <w:lvlText w:val=""/>
      <w:lvlJc w:val="left"/>
      <w:pPr>
        <w:tabs>
          <w:tab w:val="num" w:pos="3240"/>
        </w:tabs>
        <w:ind w:left="3240" w:hanging="360"/>
      </w:pPr>
      <w:rPr>
        <w:rFonts w:ascii="Wingdings 2" w:hAnsi="Wingdings 2" w:cs="StarSymbol" w:hint="default"/>
        <w:sz w:val="18"/>
        <w:szCs w:val="18"/>
      </w:rPr>
    </w:lvl>
    <w:lvl w:ilvl="8">
      <w:start w:val="1"/>
      <w:numFmt w:val="bullet"/>
      <w:lvlText w:val="■"/>
      <w:lvlJc w:val="left"/>
      <w:pPr>
        <w:tabs>
          <w:tab w:val="num" w:pos="3600"/>
        </w:tabs>
        <w:ind w:left="3600" w:hanging="360"/>
      </w:pPr>
      <w:rPr>
        <w:rFonts w:ascii="StarSymbol" w:hAnsi="StarSymbol" w:cs="StarSymbol" w:hint="default"/>
        <w:sz w:val="18"/>
        <w:szCs w:val="18"/>
      </w:rPr>
    </w:lvl>
  </w:abstractNum>
  <w:abstractNum w:abstractNumId="15" w15:restartNumberingAfterBreak="0">
    <w:nsid w:val="51347A65"/>
    <w:multiLevelType w:val="multilevel"/>
    <w:tmpl w:val="6A76D054"/>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16" w15:restartNumberingAfterBreak="0">
    <w:nsid w:val="599A3832"/>
    <w:multiLevelType w:val="hybridMultilevel"/>
    <w:tmpl w:val="4704C1A4"/>
    <w:lvl w:ilvl="0" w:tplc="2E6E8278">
      <w:start w:val="1"/>
      <w:numFmt w:val="decimal"/>
      <w:pStyle w:val="QTEXT"/>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DF67946"/>
    <w:multiLevelType w:val="multilevel"/>
    <w:tmpl w:val="8FC86CC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 w15:restartNumberingAfterBreak="0">
    <w:nsid w:val="63D815CA"/>
    <w:multiLevelType w:val="hybridMultilevel"/>
    <w:tmpl w:val="C8AC01E2"/>
    <w:lvl w:ilvl="0" w:tplc="6A3629F4">
      <w:start w:val="2"/>
      <w:numFmt w:val="bullet"/>
      <w:lvlText w:val="-"/>
      <w:lvlJc w:val="left"/>
      <w:pPr>
        <w:ind w:left="405" w:hanging="360"/>
      </w:pPr>
      <w:rPr>
        <w:rFonts w:ascii="Times New Roman" w:eastAsia="Times New Roman" w:hAnsi="Times New Roman" w:cs="Times New Roman" w:hint="default"/>
      </w:rPr>
    </w:lvl>
    <w:lvl w:ilvl="1" w:tplc="04090003" w:tentative="1">
      <w:start w:val="1"/>
      <w:numFmt w:val="bullet"/>
      <w:lvlText w:val="o"/>
      <w:lvlJc w:val="left"/>
      <w:pPr>
        <w:ind w:left="1125" w:hanging="360"/>
      </w:pPr>
      <w:rPr>
        <w:rFonts w:ascii="Courier New" w:hAnsi="Courier New" w:cs="Courier New" w:hint="default"/>
      </w:rPr>
    </w:lvl>
    <w:lvl w:ilvl="2" w:tplc="04090005" w:tentative="1">
      <w:start w:val="1"/>
      <w:numFmt w:val="bullet"/>
      <w:lvlText w:val=""/>
      <w:lvlJc w:val="left"/>
      <w:pPr>
        <w:ind w:left="1845" w:hanging="360"/>
      </w:pPr>
      <w:rPr>
        <w:rFonts w:ascii="Wingdings" w:hAnsi="Wingdings" w:hint="default"/>
      </w:rPr>
    </w:lvl>
    <w:lvl w:ilvl="3" w:tplc="04090001" w:tentative="1">
      <w:start w:val="1"/>
      <w:numFmt w:val="bullet"/>
      <w:lvlText w:val=""/>
      <w:lvlJc w:val="left"/>
      <w:pPr>
        <w:ind w:left="2565" w:hanging="360"/>
      </w:pPr>
      <w:rPr>
        <w:rFonts w:ascii="Symbol" w:hAnsi="Symbol" w:hint="default"/>
      </w:rPr>
    </w:lvl>
    <w:lvl w:ilvl="4" w:tplc="04090003" w:tentative="1">
      <w:start w:val="1"/>
      <w:numFmt w:val="bullet"/>
      <w:lvlText w:val="o"/>
      <w:lvlJc w:val="left"/>
      <w:pPr>
        <w:ind w:left="3285" w:hanging="360"/>
      </w:pPr>
      <w:rPr>
        <w:rFonts w:ascii="Courier New" w:hAnsi="Courier New" w:cs="Courier New" w:hint="default"/>
      </w:rPr>
    </w:lvl>
    <w:lvl w:ilvl="5" w:tplc="04090005" w:tentative="1">
      <w:start w:val="1"/>
      <w:numFmt w:val="bullet"/>
      <w:lvlText w:val=""/>
      <w:lvlJc w:val="left"/>
      <w:pPr>
        <w:ind w:left="4005" w:hanging="360"/>
      </w:pPr>
      <w:rPr>
        <w:rFonts w:ascii="Wingdings" w:hAnsi="Wingdings" w:hint="default"/>
      </w:rPr>
    </w:lvl>
    <w:lvl w:ilvl="6" w:tplc="04090001" w:tentative="1">
      <w:start w:val="1"/>
      <w:numFmt w:val="bullet"/>
      <w:lvlText w:val=""/>
      <w:lvlJc w:val="left"/>
      <w:pPr>
        <w:ind w:left="4725" w:hanging="360"/>
      </w:pPr>
      <w:rPr>
        <w:rFonts w:ascii="Symbol" w:hAnsi="Symbol" w:hint="default"/>
      </w:rPr>
    </w:lvl>
    <w:lvl w:ilvl="7" w:tplc="04090003" w:tentative="1">
      <w:start w:val="1"/>
      <w:numFmt w:val="bullet"/>
      <w:lvlText w:val="o"/>
      <w:lvlJc w:val="left"/>
      <w:pPr>
        <w:ind w:left="5445" w:hanging="360"/>
      </w:pPr>
      <w:rPr>
        <w:rFonts w:ascii="Courier New" w:hAnsi="Courier New" w:cs="Courier New" w:hint="default"/>
      </w:rPr>
    </w:lvl>
    <w:lvl w:ilvl="8" w:tplc="04090005" w:tentative="1">
      <w:start w:val="1"/>
      <w:numFmt w:val="bullet"/>
      <w:lvlText w:val=""/>
      <w:lvlJc w:val="left"/>
      <w:pPr>
        <w:ind w:left="6165" w:hanging="360"/>
      </w:pPr>
      <w:rPr>
        <w:rFonts w:ascii="Wingdings" w:hAnsi="Wingdings" w:hint="default"/>
      </w:rPr>
    </w:lvl>
  </w:abstractNum>
  <w:abstractNum w:abstractNumId="19" w15:restartNumberingAfterBreak="0">
    <w:nsid w:val="67811EAE"/>
    <w:multiLevelType w:val="multilevel"/>
    <w:tmpl w:val="5B94CAE6"/>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0" w15:restartNumberingAfterBreak="0">
    <w:nsid w:val="67B25346"/>
    <w:multiLevelType w:val="hybridMultilevel"/>
    <w:tmpl w:val="7FD69D70"/>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21" w15:restartNumberingAfterBreak="0">
    <w:nsid w:val="6D383D3B"/>
    <w:multiLevelType w:val="hybridMultilevel"/>
    <w:tmpl w:val="AF74A924"/>
    <w:lvl w:ilvl="0" w:tplc="D8085AA4">
      <w:start w:val="1"/>
      <w:numFmt w:val="bullet"/>
      <w:pStyle w:val="reportbullet"/>
      <w:lvlText w:val=""/>
      <w:lvlJc w:val="left"/>
      <w:pPr>
        <w:tabs>
          <w:tab w:val="num" w:pos="720"/>
        </w:tabs>
        <w:ind w:left="720" w:hanging="360"/>
      </w:pPr>
      <w:rPr>
        <w:rFonts w:ascii="Wingdings" w:hAnsi="Wingdings" w:hint="default"/>
        <w:color w:val="FF0000"/>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2"/>
  </w:num>
  <w:num w:numId="2">
    <w:abstractNumId w:val="1"/>
  </w:num>
  <w:num w:numId="3">
    <w:abstractNumId w:val="0"/>
  </w:num>
  <w:num w:numId="4">
    <w:abstractNumId w:val="3"/>
  </w:num>
  <w:num w:numId="5">
    <w:abstractNumId w:val="7"/>
  </w:num>
  <w:num w:numId="6">
    <w:abstractNumId w:val="9"/>
  </w:num>
  <w:num w:numId="7">
    <w:abstractNumId w:val="4"/>
  </w:num>
  <w:num w:numId="8">
    <w:abstractNumId w:val="21"/>
  </w:num>
  <w:num w:numId="9">
    <w:abstractNumId w:val="13"/>
  </w:num>
  <w:num w:numId="10">
    <w:abstractNumId w:val="16"/>
  </w:num>
  <w:num w:numId="11">
    <w:abstractNumId w:val="5"/>
  </w:num>
  <w:num w:numId="12">
    <w:abstractNumId w:val="11"/>
  </w:num>
  <w:num w:numId="13">
    <w:abstractNumId w:val="8"/>
  </w:num>
  <w:num w:numId="14">
    <w:abstractNumId w:val="12"/>
  </w:num>
  <w:num w:numId="15">
    <w:abstractNumId w:val="10"/>
  </w:num>
  <w:num w:numId="16">
    <w:abstractNumId w:val="6"/>
  </w:num>
  <w:num w:numId="17">
    <w:abstractNumId w:val="20"/>
  </w:num>
  <w:num w:numId="18">
    <w:abstractNumId w:val="19"/>
  </w:num>
  <w:num w:numId="19">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4"/>
  </w:num>
  <w:num w:numId="21">
    <w:abstractNumId w:val="14"/>
  </w:num>
  <w:num w:numId="22">
    <w:abstractNumId w:val="15"/>
  </w:num>
  <w:num w:numId="23">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8"/>
  </w:num>
  <w:num w:numId="25">
    <w:abstractNumId w:val="17"/>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hideSpellingErrors/>
  <w:hideGrammaticalErrors/>
  <w:activeWritingStyle w:appName="MSWord" w:lang="fr-CA" w:vendorID="64" w:dllVersion="6" w:nlCheck="1" w:checkStyle="0"/>
  <w:activeWritingStyle w:appName="MSWord" w:lang="en-CA" w:vendorID="64" w:dllVersion="6" w:nlCheck="1" w:checkStyle="1"/>
  <w:activeWritingStyle w:appName="MSWord" w:lang="en-US" w:vendorID="64" w:dllVersion="6" w:nlCheck="1" w:checkStyle="1"/>
  <w:activeWritingStyle w:appName="MSWord" w:lang="fr-FR" w:vendorID="64" w:dllVersion="6" w:nlCheck="1" w:checkStyle="0"/>
  <w:activeWritingStyle w:appName="MSWord" w:lang="en-CA" w:vendorID="64" w:dllVersion="0" w:nlCheck="1" w:checkStyle="0"/>
  <w:activeWritingStyle w:appName="MSWord" w:lang="fr-CA" w:vendorID="64" w:dllVersion="0" w:nlCheck="1" w:checkStyle="0"/>
  <w:activeWritingStyle w:appName="MSWord" w:lang="en-US" w:vendorID="64" w:dllVersion="0" w:nlCheck="1" w:checkStyle="0"/>
  <w:activeWritingStyle w:appName="MSWord" w:lang="fr-FR" w:vendorID="64" w:dllVersion="0" w:nlCheck="1" w:checkStyle="0"/>
  <w:activeWritingStyle w:appName="MSWord" w:lang="en-GB" w:vendorID="64" w:dllVersion="0" w:nlCheck="1" w:checkStyle="0"/>
  <w:activeWritingStyle w:appName="MSWord" w:lang="en-GB" w:vendorID="64" w:dllVersion="6" w:nlCheck="1" w:checkStyle="1"/>
  <w:proofState w:spelling="clean" w:grammar="clean"/>
  <w:documentProtection w:edit="readOnly" w:enforcement="0"/>
  <w:defaultTabStop w:val="708"/>
  <w:hyphenationZone w:val="425"/>
  <w:drawingGridHorizontalSpacing w:val="187"/>
  <w:drawingGridVerticalSpacing w:val="187"/>
  <w:characterSpacingControl w:val="doNotCompress"/>
  <w:hdrShapeDefaults>
    <o:shapedefaults v:ext="edit" spidmax="2050" fill="f" fillcolor="white" stroke="f">
      <v:fill color="white" on="f"/>
      <v:stroke on="f"/>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cxsLQwMzI1MjU3NLNU0lEKTi0uzszPAykwNKoFANtXDrEtAAAA"/>
  </w:docVars>
  <w:rsids>
    <w:rsidRoot w:val="00D8407C"/>
    <w:rsid w:val="0000056C"/>
    <w:rsid w:val="00001262"/>
    <w:rsid w:val="0000184A"/>
    <w:rsid w:val="000020F9"/>
    <w:rsid w:val="00002188"/>
    <w:rsid w:val="00002A9F"/>
    <w:rsid w:val="00003B11"/>
    <w:rsid w:val="00003C94"/>
    <w:rsid w:val="000040F4"/>
    <w:rsid w:val="00004FA7"/>
    <w:rsid w:val="00005392"/>
    <w:rsid w:val="00005D77"/>
    <w:rsid w:val="00007489"/>
    <w:rsid w:val="00007C34"/>
    <w:rsid w:val="0001036A"/>
    <w:rsid w:val="00010B14"/>
    <w:rsid w:val="00011409"/>
    <w:rsid w:val="0001173E"/>
    <w:rsid w:val="00011821"/>
    <w:rsid w:val="000122A4"/>
    <w:rsid w:val="00012405"/>
    <w:rsid w:val="00012458"/>
    <w:rsid w:val="000135F0"/>
    <w:rsid w:val="000139F5"/>
    <w:rsid w:val="00013AC0"/>
    <w:rsid w:val="00013CFB"/>
    <w:rsid w:val="000141FE"/>
    <w:rsid w:val="00014698"/>
    <w:rsid w:val="00014D68"/>
    <w:rsid w:val="00014DF2"/>
    <w:rsid w:val="00014E4F"/>
    <w:rsid w:val="00015F17"/>
    <w:rsid w:val="0001611B"/>
    <w:rsid w:val="00016648"/>
    <w:rsid w:val="000166E8"/>
    <w:rsid w:val="00016C7F"/>
    <w:rsid w:val="00016C80"/>
    <w:rsid w:val="00017D8D"/>
    <w:rsid w:val="00017FE8"/>
    <w:rsid w:val="000200B7"/>
    <w:rsid w:val="00020141"/>
    <w:rsid w:val="00020385"/>
    <w:rsid w:val="00020916"/>
    <w:rsid w:val="00021286"/>
    <w:rsid w:val="000213B7"/>
    <w:rsid w:val="00021590"/>
    <w:rsid w:val="0002196B"/>
    <w:rsid w:val="000220E8"/>
    <w:rsid w:val="00022638"/>
    <w:rsid w:val="000230F6"/>
    <w:rsid w:val="000238DE"/>
    <w:rsid w:val="000249C9"/>
    <w:rsid w:val="00024B8C"/>
    <w:rsid w:val="0002514E"/>
    <w:rsid w:val="00025371"/>
    <w:rsid w:val="00025BB7"/>
    <w:rsid w:val="00026588"/>
    <w:rsid w:val="00026E4C"/>
    <w:rsid w:val="00027649"/>
    <w:rsid w:val="00027952"/>
    <w:rsid w:val="00027E49"/>
    <w:rsid w:val="00030F3D"/>
    <w:rsid w:val="000310AA"/>
    <w:rsid w:val="000315F9"/>
    <w:rsid w:val="00031FBD"/>
    <w:rsid w:val="0003202E"/>
    <w:rsid w:val="000345B3"/>
    <w:rsid w:val="00035F1D"/>
    <w:rsid w:val="000362F5"/>
    <w:rsid w:val="00036B9A"/>
    <w:rsid w:val="00042359"/>
    <w:rsid w:val="0004332B"/>
    <w:rsid w:val="00043345"/>
    <w:rsid w:val="000438D7"/>
    <w:rsid w:val="00043D67"/>
    <w:rsid w:val="0004466B"/>
    <w:rsid w:val="00045337"/>
    <w:rsid w:val="00045C28"/>
    <w:rsid w:val="00045F6B"/>
    <w:rsid w:val="0004629A"/>
    <w:rsid w:val="00046907"/>
    <w:rsid w:val="00046B09"/>
    <w:rsid w:val="00047010"/>
    <w:rsid w:val="00047191"/>
    <w:rsid w:val="00047372"/>
    <w:rsid w:val="000473E4"/>
    <w:rsid w:val="000479AE"/>
    <w:rsid w:val="00050219"/>
    <w:rsid w:val="000509FA"/>
    <w:rsid w:val="00050D5D"/>
    <w:rsid w:val="00050E92"/>
    <w:rsid w:val="00051457"/>
    <w:rsid w:val="00052C58"/>
    <w:rsid w:val="00054868"/>
    <w:rsid w:val="00054DC6"/>
    <w:rsid w:val="0005657F"/>
    <w:rsid w:val="0005665B"/>
    <w:rsid w:val="00057225"/>
    <w:rsid w:val="000575B3"/>
    <w:rsid w:val="00057830"/>
    <w:rsid w:val="00057ACC"/>
    <w:rsid w:val="00060542"/>
    <w:rsid w:val="00060AD3"/>
    <w:rsid w:val="00060C57"/>
    <w:rsid w:val="000614F6"/>
    <w:rsid w:val="00061959"/>
    <w:rsid w:val="00061E62"/>
    <w:rsid w:val="000620FA"/>
    <w:rsid w:val="000629EC"/>
    <w:rsid w:val="00062D80"/>
    <w:rsid w:val="00063831"/>
    <w:rsid w:val="000640D8"/>
    <w:rsid w:val="00066187"/>
    <w:rsid w:val="00066982"/>
    <w:rsid w:val="000669D0"/>
    <w:rsid w:val="0007119E"/>
    <w:rsid w:val="0007164C"/>
    <w:rsid w:val="000730F1"/>
    <w:rsid w:val="000731B0"/>
    <w:rsid w:val="00074834"/>
    <w:rsid w:val="000749D5"/>
    <w:rsid w:val="00075AB6"/>
    <w:rsid w:val="00075B63"/>
    <w:rsid w:val="00075C37"/>
    <w:rsid w:val="00076259"/>
    <w:rsid w:val="000764C9"/>
    <w:rsid w:val="00076803"/>
    <w:rsid w:val="00076896"/>
    <w:rsid w:val="00076E24"/>
    <w:rsid w:val="00076F16"/>
    <w:rsid w:val="00077031"/>
    <w:rsid w:val="00077474"/>
    <w:rsid w:val="00080C42"/>
    <w:rsid w:val="000815FB"/>
    <w:rsid w:val="000816C5"/>
    <w:rsid w:val="000816EA"/>
    <w:rsid w:val="00081ED5"/>
    <w:rsid w:val="00082610"/>
    <w:rsid w:val="00082BD6"/>
    <w:rsid w:val="000833D7"/>
    <w:rsid w:val="0008364D"/>
    <w:rsid w:val="00083693"/>
    <w:rsid w:val="00083E4E"/>
    <w:rsid w:val="00083EEF"/>
    <w:rsid w:val="00084636"/>
    <w:rsid w:val="00084AEE"/>
    <w:rsid w:val="00085193"/>
    <w:rsid w:val="000855ED"/>
    <w:rsid w:val="00085C6A"/>
    <w:rsid w:val="00086945"/>
    <w:rsid w:val="0008715D"/>
    <w:rsid w:val="00087473"/>
    <w:rsid w:val="000875F5"/>
    <w:rsid w:val="00090AD5"/>
    <w:rsid w:val="000922E6"/>
    <w:rsid w:val="000925E9"/>
    <w:rsid w:val="00092F1A"/>
    <w:rsid w:val="00095148"/>
    <w:rsid w:val="00095DBF"/>
    <w:rsid w:val="00096ACD"/>
    <w:rsid w:val="00097028"/>
    <w:rsid w:val="0009755E"/>
    <w:rsid w:val="000A012D"/>
    <w:rsid w:val="000A04C2"/>
    <w:rsid w:val="000A17B3"/>
    <w:rsid w:val="000A1BDD"/>
    <w:rsid w:val="000A1E2E"/>
    <w:rsid w:val="000A3C7D"/>
    <w:rsid w:val="000A4097"/>
    <w:rsid w:val="000A4A18"/>
    <w:rsid w:val="000A5085"/>
    <w:rsid w:val="000A54F8"/>
    <w:rsid w:val="000A5D18"/>
    <w:rsid w:val="000A6457"/>
    <w:rsid w:val="000A6E5B"/>
    <w:rsid w:val="000A7066"/>
    <w:rsid w:val="000A7704"/>
    <w:rsid w:val="000B0646"/>
    <w:rsid w:val="000B06DE"/>
    <w:rsid w:val="000B0885"/>
    <w:rsid w:val="000B1CE8"/>
    <w:rsid w:val="000B240D"/>
    <w:rsid w:val="000B27EC"/>
    <w:rsid w:val="000B2C2F"/>
    <w:rsid w:val="000B3334"/>
    <w:rsid w:val="000B379A"/>
    <w:rsid w:val="000B3C7F"/>
    <w:rsid w:val="000B4DCA"/>
    <w:rsid w:val="000B567A"/>
    <w:rsid w:val="000B6047"/>
    <w:rsid w:val="000B6803"/>
    <w:rsid w:val="000B7440"/>
    <w:rsid w:val="000B7CE7"/>
    <w:rsid w:val="000B7DCA"/>
    <w:rsid w:val="000C03B2"/>
    <w:rsid w:val="000C0810"/>
    <w:rsid w:val="000C116E"/>
    <w:rsid w:val="000C1CC5"/>
    <w:rsid w:val="000C1DBA"/>
    <w:rsid w:val="000C22BF"/>
    <w:rsid w:val="000C2411"/>
    <w:rsid w:val="000C2707"/>
    <w:rsid w:val="000C2FB2"/>
    <w:rsid w:val="000C34F0"/>
    <w:rsid w:val="000C38B1"/>
    <w:rsid w:val="000C45E0"/>
    <w:rsid w:val="000C4718"/>
    <w:rsid w:val="000C4F45"/>
    <w:rsid w:val="000C52B6"/>
    <w:rsid w:val="000C5517"/>
    <w:rsid w:val="000C5AB0"/>
    <w:rsid w:val="000C5DE1"/>
    <w:rsid w:val="000C5F13"/>
    <w:rsid w:val="000C611E"/>
    <w:rsid w:val="000C6260"/>
    <w:rsid w:val="000C6717"/>
    <w:rsid w:val="000C68D8"/>
    <w:rsid w:val="000C71C9"/>
    <w:rsid w:val="000C7678"/>
    <w:rsid w:val="000C797D"/>
    <w:rsid w:val="000C7B25"/>
    <w:rsid w:val="000D10D9"/>
    <w:rsid w:val="000D1EAB"/>
    <w:rsid w:val="000D2927"/>
    <w:rsid w:val="000D3331"/>
    <w:rsid w:val="000D3F1A"/>
    <w:rsid w:val="000D4002"/>
    <w:rsid w:val="000D40B0"/>
    <w:rsid w:val="000D41B2"/>
    <w:rsid w:val="000D538A"/>
    <w:rsid w:val="000D5E26"/>
    <w:rsid w:val="000D6F35"/>
    <w:rsid w:val="000D70D9"/>
    <w:rsid w:val="000E0523"/>
    <w:rsid w:val="000E0D12"/>
    <w:rsid w:val="000E192A"/>
    <w:rsid w:val="000E25B2"/>
    <w:rsid w:val="000E33B8"/>
    <w:rsid w:val="000E37A3"/>
    <w:rsid w:val="000E391E"/>
    <w:rsid w:val="000E3CA3"/>
    <w:rsid w:val="000E4A10"/>
    <w:rsid w:val="000E4D05"/>
    <w:rsid w:val="000E5002"/>
    <w:rsid w:val="000E5CFD"/>
    <w:rsid w:val="000E6498"/>
    <w:rsid w:val="000E6EF1"/>
    <w:rsid w:val="000E74CF"/>
    <w:rsid w:val="000E7C0E"/>
    <w:rsid w:val="000F03F6"/>
    <w:rsid w:val="000F0760"/>
    <w:rsid w:val="000F0B8B"/>
    <w:rsid w:val="000F0C26"/>
    <w:rsid w:val="000F18DE"/>
    <w:rsid w:val="000F1BA9"/>
    <w:rsid w:val="000F257F"/>
    <w:rsid w:val="000F2BE3"/>
    <w:rsid w:val="000F32A3"/>
    <w:rsid w:val="000F359A"/>
    <w:rsid w:val="000F3622"/>
    <w:rsid w:val="000F385F"/>
    <w:rsid w:val="000F3F4E"/>
    <w:rsid w:val="000F6068"/>
    <w:rsid w:val="000F6661"/>
    <w:rsid w:val="000F6A3F"/>
    <w:rsid w:val="000F7736"/>
    <w:rsid w:val="00100C94"/>
    <w:rsid w:val="00101484"/>
    <w:rsid w:val="0010165C"/>
    <w:rsid w:val="001017A7"/>
    <w:rsid w:val="00101C5C"/>
    <w:rsid w:val="00101F87"/>
    <w:rsid w:val="0010212D"/>
    <w:rsid w:val="0010216B"/>
    <w:rsid w:val="00103453"/>
    <w:rsid w:val="001038A0"/>
    <w:rsid w:val="0010468F"/>
    <w:rsid w:val="00104800"/>
    <w:rsid w:val="00105707"/>
    <w:rsid w:val="00105C12"/>
    <w:rsid w:val="00106413"/>
    <w:rsid w:val="001070AA"/>
    <w:rsid w:val="00107274"/>
    <w:rsid w:val="00107A97"/>
    <w:rsid w:val="00107F84"/>
    <w:rsid w:val="001102E4"/>
    <w:rsid w:val="00110584"/>
    <w:rsid w:val="00110881"/>
    <w:rsid w:val="00110A66"/>
    <w:rsid w:val="00111066"/>
    <w:rsid w:val="001119C8"/>
    <w:rsid w:val="00112086"/>
    <w:rsid w:val="00112171"/>
    <w:rsid w:val="00112658"/>
    <w:rsid w:val="00112A11"/>
    <w:rsid w:val="00112D51"/>
    <w:rsid w:val="0011375C"/>
    <w:rsid w:val="001145EA"/>
    <w:rsid w:val="00114DCB"/>
    <w:rsid w:val="0011662A"/>
    <w:rsid w:val="0012003F"/>
    <w:rsid w:val="0012025B"/>
    <w:rsid w:val="00120631"/>
    <w:rsid w:val="001213B1"/>
    <w:rsid w:val="0012215F"/>
    <w:rsid w:val="00122289"/>
    <w:rsid w:val="001239A2"/>
    <w:rsid w:val="00124450"/>
    <w:rsid w:val="00125181"/>
    <w:rsid w:val="00125C1A"/>
    <w:rsid w:val="00125D7E"/>
    <w:rsid w:val="00125EFD"/>
    <w:rsid w:val="00126093"/>
    <w:rsid w:val="00126225"/>
    <w:rsid w:val="00127037"/>
    <w:rsid w:val="00127821"/>
    <w:rsid w:val="001304B9"/>
    <w:rsid w:val="00130D7F"/>
    <w:rsid w:val="0013151A"/>
    <w:rsid w:val="00131C08"/>
    <w:rsid w:val="00132B38"/>
    <w:rsid w:val="00133767"/>
    <w:rsid w:val="00133CB6"/>
    <w:rsid w:val="00135DB0"/>
    <w:rsid w:val="00136386"/>
    <w:rsid w:val="001365E1"/>
    <w:rsid w:val="00136BE9"/>
    <w:rsid w:val="00136F48"/>
    <w:rsid w:val="00136FE5"/>
    <w:rsid w:val="001409B2"/>
    <w:rsid w:val="00140D63"/>
    <w:rsid w:val="00140DB5"/>
    <w:rsid w:val="001410E9"/>
    <w:rsid w:val="001436FE"/>
    <w:rsid w:val="00143D3B"/>
    <w:rsid w:val="00143FD1"/>
    <w:rsid w:val="00144240"/>
    <w:rsid w:val="001442D6"/>
    <w:rsid w:val="00144A90"/>
    <w:rsid w:val="00145696"/>
    <w:rsid w:val="00145D56"/>
    <w:rsid w:val="0014630C"/>
    <w:rsid w:val="0014711D"/>
    <w:rsid w:val="0014720C"/>
    <w:rsid w:val="0014790E"/>
    <w:rsid w:val="00150C69"/>
    <w:rsid w:val="0015109C"/>
    <w:rsid w:val="001523F0"/>
    <w:rsid w:val="001524A3"/>
    <w:rsid w:val="001534FB"/>
    <w:rsid w:val="001535D7"/>
    <w:rsid w:val="00153A39"/>
    <w:rsid w:val="001544C1"/>
    <w:rsid w:val="00154530"/>
    <w:rsid w:val="001547F2"/>
    <w:rsid w:val="00154E2B"/>
    <w:rsid w:val="001552DC"/>
    <w:rsid w:val="00155DBE"/>
    <w:rsid w:val="00156BDA"/>
    <w:rsid w:val="00156EAA"/>
    <w:rsid w:val="001574C2"/>
    <w:rsid w:val="00160004"/>
    <w:rsid w:val="00161683"/>
    <w:rsid w:val="0016189C"/>
    <w:rsid w:val="00161AF1"/>
    <w:rsid w:val="00161E3A"/>
    <w:rsid w:val="00162251"/>
    <w:rsid w:val="00162D48"/>
    <w:rsid w:val="001631DA"/>
    <w:rsid w:val="00164107"/>
    <w:rsid w:val="001641F0"/>
    <w:rsid w:val="001652DA"/>
    <w:rsid w:val="00166F37"/>
    <w:rsid w:val="00167D12"/>
    <w:rsid w:val="00170BBA"/>
    <w:rsid w:val="0017118B"/>
    <w:rsid w:val="00171504"/>
    <w:rsid w:val="001720EE"/>
    <w:rsid w:val="00172296"/>
    <w:rsid w:val="001722C6"/>
    <w:rsid w:val="00172645"/>
    <w:rsid w:val="00172EF6"/>
    <w:rsid w:val="00173E12"/>
    <w:rsid w:val="00173FAD"/>
    <w:rsid w:val="00174AA7"/>
    <w:rsid w:val="00174E39"/>
    <w:rsid w:val="00176204"/>
    <w:rsid w:val="00177285"/>
    <w:rsid w:val="00180554"/>
    <w:rsid w:val="00180911"/>
    <w:rsid w:val="001809E6"/>
    <w:rsid w:val="0018275F"/>
    <w:rsid w:val="001829CF"/>
    <w:rsid w:val="001833A8"/>
    <w:rsid w:val="00184326"/>
    <w:rsid w:val="00184AC9"/>
    <w:rsid w:val="00185453"/>
    <w:rsid w:val="0018577B"/>
    <w:rsid w:val="0018586B"/>
    <w:rsid w:val="00185CCF"/>
    <w:rsid w:val="00186094"/>
    <w:rsid w:val="00186908"/>
    <w:rsid w:val="00186BD7"/>
    <w:rsid w:val="001938B0"/>
    <w:rsid w:val="00193DFF"/>
    <w:rsid w:val="00194CA6"/>
    <w:rsid w:val="001958A5"/>
    <w:rsid w:val="00195DEA"/>
    <w:rsid w:val="00195E4E"/>
    <w:rsid w:val="00195F80"/>
    <w:rsid w:val="00196143"/>
    <w:rsid w:val="0019614D"/>
    <w:rsid w:val="00196699"/>
    <w:rsid w:val="00196E48"/>
    <w:rsid w:val="0019703C"/>
    <w:rsid w:val="00197B24"/>
    <w:rsid w:val="001A003F"/>
    <w:rsid w:val="001A17DC"/>
    <w:rsid w:val="001A18E9"/>
    <w:rsid w:val="001A1A12"/>
    <w:rsid w:val="001A1FE1"/>
    <w:rsid w:val="001A34FE"/>
    <w:rsid w:val="001A4526"/>
    <w:rsid w:val="001A4BAD"/>
    <w:rsid w:val="001A51B5"/>
    <w:rsid w:val="001A562A"/>
    <w:rsid w:val="001A5C7D"/>
    <w:rsid w:val="001A6853"/>
    <w:rsid w:val="001A6EEF"/>
    <w:rsid w:val="001A72FD"/>
    <w:rsid w:val="001A7ACD"/>
    <w:rsid w:val="001A7F9D"/>
    <w:rsid w:val="001B0D2C"/>
    <w:rsid w:val="001B0E76"/>
    <w:rsid w:val="001B1030"/>
    <w:rsid w:val="001B13F7"/>
    <w:rsid w:val="001B159D"/>
    <w:rsid w:val="001B2726"/>
    <w:rsid w:val="001B2BC1"/>
    <w:rsid w:val="001B3AA7"/>
    <w:rsid w:val="001B4B2B"/>
    <w:rsid w:val="001B5251"/>
    <w:rsid w:val="001B52BB"/>
    <w:rsid w:val="001B5482"/>
    <w:rsid w:val="001B7397"/>
    <w:rsid w:val="001B79DB"/>
    <w:rsid w:val="001C011D"/>
    <w:rsid w:val="001C042F"/>
    <w:rsid w:val="001C0F28"/>
    <w:rsid w:val="001C1829"/>
    <w:rsid w:val="001C2937"/>
    <w:rsid w:val="001C3390"/>
    <w:rsid w:val="001C36F5"/>
    <w:rsid w:val="001C3852"/>
    <w:rsid w:val="001C3F5F"/>
    <w:rsid w:val="001C49F3"/>
    <w:rsid w:val="001C4F43"/>
    <w:rsid w:val="001C4F4B"/>
    <w:rsid w:val="001C5365"/>
    <w:rsid w:val="001C5B4B"/>
    <w:rsid w:val="001C6194"/>
    <w:rsid w:val="001C6262"/>
    <w:rsid w:val="001C724C"/>
    <w:rsid w:val="001C73B7"/>
    <w:rsid w:val="001C743F"/>
    <w:rsid w:val="001D0B25"/>
    <w:rsid w:val="001D0D9A"/>
    <w:rsid w:val="001D0E57"/>
    <w:rsid w:val="001D0F4F"/>
    <w:rsid w:val="001D1385"/>
    <w:rsid w:val="001D1AD7"/>
    <w:rsid w:val="001D2032"/>
    <w:rsid w:val="001D2F4B"/>
    <w:rsid w:val="001D3147"/>
    <w:rsid w:val="001D3A08"/>
    <w:rsid w:val="001D4AAD"/>
    <w:rsid w:val="001D4B3B"/>
    <w:rsid w:val="001D50D3"/>
    <w:rsid w:val="001D569B"/>
    <w:rsid w:val="001D5F7F"/>
    <w:rsid w:val="001D610B"/>
    <w:rsid w:val="001D6A59"/>
    <w:rsid w:val="001D7180"/>
    <w:rsid w:val="001D73D4"/>
    <w:rsid w:val="001D7E72"/>
    <w:rsid w:val="001E0C52"/>
    <w:rsid w:val="001E1981"/>
    <w:rsid w:val="001E2316"/>
    <w:rsid w:val="001E458A"/>
    <w:rsid w:val="001E4A8F"/>
    <w:rsid w:val="001E4D70"/>
    <w:rsid w:val="001E53D8"/>
    <w:rsid w:val="001E5A30"/>
    <w:rsid w:val="001E6BF6"/>
    <w:rsid w:val="001E6CA7"/>
    <w:rsid w:val="001E7192"/>
    <w:rsid w:val="001E72BF"/>
    <w:rsid w:val="001E7A25"/>
    <w:rsid w:val="001E7DA6"/>
    <w:rsid w:val="001F0B08"/>
    <w:rsid w:val="001F1036"/>
    <w:rsid w:val="001F11E4"/>
    <w:rsid w:val="001F1304"/>
    <w:rsid w:val="001F1704"/>
    <w:rsid w:val="001F2557"/>
    <w:rsid w:val="001F27E8"/>
    <w:rsid w:val="001F2E55"/>
    <w:rsid w:val="001F3391"/>
    <w:rsid w:val="001F3B8E"/>
    <w:rsid w:val="001F3BCF"/>
    <w:rsid w:val="001F4528"/>
    <w:rsid w:val="001F4C1C"/>
    <w:rsid w:val="001F515D"/>
    <w:rsid w:val="001F5577"/>
    <w:rsid w:val="002009CF"/>
    <w:rsid w:val="0020155A"/>
    <w:rsid w:val="002024CB"/>
    <w:rsid w:val="002026BA"/>
    <w:rsid w:val="00202846"/>
    <w:rsid w:val="00203445"/>
    <w:rsid w:val="002039EA"/>
    <w:rsid w:val="002040AC"/>
    <w:rsid w:val="002042E4"/>
    <w:rsid w:val="0020445F"/>
    <w:rsid w:val="00204650"/>
    <w:rsid w:val="0020472C"/>
    <w:rsid w:val="002051D7"/>
    <w:rsid w:val="0020569D"/>
    <w:rsid w:val="0020588F"/>
    <w:rsid w:val="00205D64"/>
    <w:rsid w:val="00205E94"/>
    <w:rsid w:val="0020603D"/>
    <w:rsid w:val="00206A73"/>
    <w:rsid w:val="00206EF4"/>
    <w:rsid w:val="002076B0"/>
    <w:rsid w:val="002102C1"/>
    <w:rsid w:val="002116B8"/>
    <w:rsid w:val="00211C1F"/>
    <w:rsid w:val="00211F00"/>
    <w:rsid w:val="002130CF"/>
    <w:rsid w:val="0021422E"/>
    <w:rsid w:val="00214FEB"/>
    <w:rsid w:val="00215FB3"/>
    <w:rsid w:val="0021638D"/>
    <w:rsid w:val="0021640A"/>
    <w:rsid w:val="00216F17"/>
    <w:rsid w:val="002174E0"/>
    <w:rsid w:val="00217626"/>
    <w:rsid w:val="0022088C"/>
    <w:rsid w:val="00220F8C"/>
    <w:rsid w:val="002212B7"/>
    <w:rsid w:val="00222A02"/>
    <w:rsid w:val="00222C46"/>
    <w:rsid w:val="00222DDD"/>
    <w:rsid w:val="00223069"/>
    <w:rsid w:val="002232AE"/>
    <w:rsid w:val="00223659"/>
    <w:rsid w:val="00224C69"/>
    <w:rsid w:val="00225933"/>
    <w:rsid w:val="00225B83"/>
    <w:rsid w:val="002274FA"/>
    <w:rsid w:val="00230826"/>
    <w:rsid w:val="00230EAD"/>
    <w:rsid w:val="00231752"/>
    <w:rsid w:val="00231D04"/>
    <w:rsid w:val="002323C9"/>
    <w:rsid w:val="00232DE0"/>
    <w:rsid w:val="00233FD8"/>
    <w:rsid w:val="0023513A"/>
    <w:rsid w:val="002364AF"/>
    <w:rsid w:val="00236847"/>
    <w:rsid w:val="00236CCE"/>
    <w:rsid w:val="0023793C"/>
    <w:rsid w:val="002415EE"/>
    <w:rsid w:val="0024200B"/>
    <w:rsid w:val="00242590"/>
    <w:rsid w:val="00242D46"/>
    <w:rsid w:val="00244C8E"/>
    <w:rsid w:val="00245B02"/>
    <w:rsid w:val="00246E48"/>
    <w:rsid w:val="00250685"/>
    <w:rsid w:val="00251332"/>
    <w:rsid w:val="0025146D"/>
    <w:rsid w:val="00251B17"/>
    <w:rsid w:val="0025240E"/>
    <w:rsid w:val="002524D6"/>
    <w:rsid w:val="00252B38"/>
    <w:rsid w:val="00252D79"/>
    <w:rsid w:val="00253122"/>
    <w:rsid w:val="00253B82"/>
    <w:rsid w:val="002547EA"/>
    <w:rsid w:val="0025488A"/>
    <w:rsid w:val="00255293"/>
    <w:rsid w:val="00255C7F"/>
    <w:rsid w:val="00256033"/>
    <w:rsid w:val="0025699F"/>
    <w:rsid w:val="00256EEB"/>
    <w:rsid w:val="00257412"/>
    <w:rsid w:val="002576D2"/>
    <w:rsid w:val="00257775"/>
    <w:rsid w:val="00257B97"/>
    <w:rsid w:val="00257EB8"/>
    <w:rsid w:val="00257FC7"/>
    <w:rsid w:val="002614F2"/>
    <w:rsid w:val="002618FE"/>
    <w:rsid w:val="00263BD6"/>
    <w:rsid w:val="00263E60"/>
    <w:rsid w:val="00263FFF"/>
    <w:rsid w:val="0026565E"/>
    <w:rsid w:val="00265A5D"/>
    <w:rsid w:val="00265FF8"/>
    <w:rsid w:val="002660B3"/>
    <w:rsid w:val="00266FDF"/>
    <w:rsid w:val="002678E3"/>
    <w:rsid w:val="00267BDE"/>
    <w:rsid w:val="002706C6"/>
    <w:rsid w:val="002709B5"/>
    <w:rsid w:val="00272731"/>
    <w:rsid w:val="00272CE6"/>
    <w:rsid w:val="002736D4"/>
    <w:rsid w:val="00273756"/>
    <w:rsid w:val="00273B19"/>
    <w:rsid w:val="00274580"/>
    <w:rsid w:val="0027465F"/>
    <w:rsid w:val="0027497A"/>
    <w:rsid w:val="00274C55"/>
    <w:rsid w:val="00274F48"/>
    <w:rsid w:val="002752C7"/>
    <w:rsid w:val="0027559E"/>
    <w:rsid w:val="00275B26"/>
    <w:rsid w:val="00277A2E"/>
    <w:rsid w:val="00277CDC"/>
    <w:rsid w:val="00280397"/>
    <w:rsid w:val="002805BA"/>
    <w:rsid w:val="00280802"/>
    <w:rsid w:val="0028086D"/>
    <w:rsid w:val="0028195D"/>
    <w:rsid w:val="00282750"/>
    <w:rsid w:val="00283198"/>
    <w:rsid w:val="0028590B"/>
    <w:rsid w:val="0028593D"/>
    <w:rsid w:val="00285B27"/>
    <w:rsid w:val="00285F19"/>
    <w:rsid w:val="00286294"/>
    <w:rsid w:val="0028695C"/>
    <w:rsid w:val="00286A8B"/>
    <w:rsid w:val="00286B77"/>
    <w:rsid w:val="00286ED9"/>
    <w:rsid w:val="002879C4"/>
    <w:rsid w:val="00290593"/>
    <w:rsid w:val="002910DC"/>
    <w:rsid w:val="00291774"/>
    <w:rsid w:val="00291AE4"/>
    <w:rsid w:val="00291B3F"/>
    <w:rsid w:val="00291C86"/>
    <w:rsid w:val="002924F2"/>
    <w:rsid w:val="002927A2"/>
    <w:rsid w:val="00292AEF"/>
    <w:rsid w:val="00293CFC"/>
    <w:rsid w:val="00294D52"/>
    <w:rsid w:val="00294DDA"/>
    <w:rsid w:val="00294FF4"/>
    <w:rsid w:val="0029507B"/>
    <w:rsid w:val="002957DB"/>
    <w:rsid w:val="00295A27"/>
    <w:rsid w:val="00295A63"/>
    <w:rsid w:val="00295B34"/>
    <w:rsid w:val="00297522"/>
    <w:rsid w:val="002975F8"/>
    <w:rsid w:val="002A0258"/>
    <w:rsid w:val="002A0774"/>
    <w:rsid w:val="002A0C3C"/>
    <w:rsid w:val="002A10D5"/>
    <w:rsid w:val="002A301D"/>
    <w:rsid w:val="002A3021"/>
    <w:rsid w:val="002A3E7A"/>
    <w:rsid w:val="002A3ED8"/>
    <w:rsid w:val="002A44E9"/>
    <w:rsid w:val="002A4AC1"/>
    <w:rsid w:val="002A4C5A"/>
    <w:rsid w:val="002A5883"/>
    <w:rsid w:val="002A5DAE"/>
    <w:rsid w:val="002A62B3"/>
    <w:rsid w:val="002A6754"/>
    <w:rsid w:val="002A7624"/>
    <w:rsid w:val="002A7804"/>
    <w:rsid w:val="002A7B2E"/>
    <w:rsid w:val="002A7E7C"/>
    <w:rsid w:val="002B0749"/>
    <w:rsid w:val="002B0885"/>
    <w:rsid w:val="002B0A8D"/>
    <w:rsid w:val="002B0E23"/>
    <w:rsid w:val="002B3E27"/>
    <w:rsid w:val="002B3E74"/>
    <w:rsid w:val="002B4504"/>
    <w:rsid w:val="002B51FE"/>
    <w:rsid w:val="002B541A"/>
    <w:rsid w:val="002B585A"/>
    <w:rsid w:val="002B661C"/>
    <w:rsid w:val="002B79D1"/>
    <w:rsid w:val="002B7E88"/>
    <w:rsid w:val="002C0380"/>
    <w:rsid w:val="002C0E58"/>
    <w:rsid w:val="002C0F08"/>
    <w:rsid w:val="002C1118"/>
    <w:rsid w:val="002C1AC3"/>
    <w:rsid w:val="002C1B25"/>
    <w:rsid w:val="002C209F"/>
    <w:rsid w:val="002C26EB"/>
    <w:rsid w:val="002C274C"/>
    <w:rsid w:val="002C28B5"/>
    <w:rsid w:val="002C2E6D"/>
    <w:rsid w:val="002C3F75"/>
    <w:rsid w:val="002C4346"/>
    <w:rsid w:val="002C5A14"/>
    <w:rsid w:val="002C5CBA"/>
    <w:rsid w:val="002C6577"/>
    <w:rsid w:val="002C75D4"/>
    <w:rsid w:val="002D0AA9"/>
    <w:rsid w:val="002D0B3D"/>
    <w:rsid w:val="002D0C1F"/>
    <w:rsid w:val="002D16B2"/>
    <w:rsid w:val="002D1C23"/>
    <w:rsid w:val="002D2BE4"/>
    <w:rsid w:val="002D3264"/>
    <w:rsid w:val="002D39B7"/>
    <w:rsid w:val="002D3E5C"/>
    <w:rsid w:val="002D41A0"/>
    <w:rsid w:val="002D5F67"/>
    <w:rsid w:val="002D6098"/>
    <w:rsid w:val="002D7011"/>
    <w:rsid w:val="002D762A"/>
    <w:rsid w:val="002D7B74"/>
    <w:rsid w:val="002E04CE"/>
    <w:rsid w:val="002E1102"/>
    <w:rsid w:val="002E1EC1"/>
    <w:rsid w:val="002E2900"/>
    <w:rsid w:val="002E369B"/>
    <w:rsid w:val="002E45DF"/>
    <w:rsid w:val="002E4A9D"/>
    <w:rsid w:val="002E55D2"/>
    <w:rsid w:val="002E6022"/>
    <w:rsid w:val="002E6184"/>
    <w:rsid w:val="002E66BA"/>
    <w:rsid w:val="002E69D2"/>
    <w:rsid w:val="002E6E4C"/>
    <w:rsid w:val="002E7BB7"/>
    <w:rsid w:val="002F0AD2"/>
    <w:rsid w:val="002F0CCC"/>
    <w:rsid w:val="002F131C"/>
    <w:rsid w:val="002F1699"/>
    <w:rsid w:val="002F1998"/>
    <w:rsid w:val="002F28BB"/>
    <w:rsid w:val="002F5076"/>
    <w:rsid w:val="002F52BA"/>
    <w:rsid w:val="002F53BD"/>
    <w:rsid w:val="002F5762"/>
    <w:rsid w:val="002F5DAC"/>
    <w:rsid w:val="002F64E8"/>
    <w:rsid w:val="002F6A5E"/>
    <w:rsid w:val="002F6C4C"/>
    <w:rsid w:val="002F7C24"/>
    <w:rsid w:val="002F7FA5"/>
    <w:rsid w:val="003009D2"/>
    <w:rsid w:val="00300DBA"/>
    <w:rsid w:val="00304040"/>
    <w:rsid w:val="0030419C"/>
    <w:rsid w:val="0030579E"/>
    <w:rsid w:val="00305989"/>
    <w:rsid w:val="00305EEE"/>
    <w:rsid w:val="0030637F"/>
    <w:rsid w:val="00307A59"/>
    <w:rsid w:val="00307CEB"/>
    <w:rsid w:val="00311208"/>
    <w:rsid w:val="003116B7"/>
    <w:rsid w:val="00311F0B"/>
    <w:rsid w:val="003126E8"/>
    <w:rsid w:val="0031297F"/>
    <w:rsid w:val="00313B1A"/>
    <w:rsid w:val="00313FE2"/>
    <w:rsid w:val="003143B0"/>
    <w:rsid w:val="00314CCB"/>
    <w:rsid w:val="0031500B"/>
    <w:rsid w:val="003154A0"/>
    <w:rsid w:val="003155EE"/>
    <w:rsid w:val="00315753"/>
    <w:rsid w:val="00315983"/>
    <w:rsid w:val="00315C0E"/>
    <w:rsid w:val="00315EE1"/>
    <w:rsid w:val="00316BA1"/>
    <w:rsid w:val="0031719D"/>
    <w:rsid w:val="003201BC"/>
    <w:rsid w:val="00321581"/>
    <w:rsid w:val="003229EF"/>
    <w:rsid w:val="00323155"/>
    <w:rsid w:val="003235CB"/>
    <w:rsid w:val="0032426C"/>
    <w:rsid w:val="00324274"/>
    <w:rsid w:val="00324CC4"/>
    <w:rsid w:val="0032524D"/>
    <w:rsid w:val="00326049"/>
    <w:rsid w:val="00326179"/>
    <w:rsid w:val="00326833"/>
    <w:rsid w:val="00326CF3"/>
    <w:rsid w:val="00326DA3"/>
    <w:rsid w:val="00332015"/>
    <w:rsid w:val="003321CC"/>
    <w:rsid w:val="00332749"/>
    <w:rsid w:val="00332813"/>
    <w:rsid w:val="00332DCD"/>
    <w:rsid w:val="00333187"/>
    <w:rsid w:val="0033433E"/>
    <w:rsid w:val="003352D5"/>
    <w:rsid w:val="00335989"/>
    <w:rsid w:val="00335D24"/>
    <w:rsid w:val="00335D8E"/>
    <w:rsid w:val="00335F61"/>
    <w:rsid w:val="003362BC"/>
    <w:rsid w:val="00336478"/>
    <w:rsid w:val="00336AE6"/>
    <w:rsid w:val="00336B90"/>
    <w:rsid w:val="00337627"/>
    <w:rsid w:val="003405D8"/>
    <w:rsid w:val="003405F3"/>
    <w:rsid w:val="00340BCD"/>
    <w:rsid w:val="003417E4"/>
    <w:rsid w:val="003418A4"/>
    <w:rsid w:val="003422EC"/>
    <w:rsid w:val="003426B1"/>
    <w:rsid w:val="003428F8"/>
    <w:rsid w:val="00342961"/>
    <w:rsid w:val="00343396"/>
    <w:rsid w:val="003433B2"/>
    <w:rsid w:val="003433FE"/>
    <w:rsid w:val="003434C8"/>
    <w:rsid w:val="00344AC5"/>
    <w:rsid w:val="00346332"/>
    <w:rsid w:val="003463F9"/>
    <w:rsid w:val="00346561"/>
    <w:rsid w:val="003474F6"/>
    <w:rsid w:val="00347FAD"/>
    <w:rsid w:val="00350CBC"/>
    <w:rsid w:val="00351A92"/>
    <w:rsid w:val="0035298D"/>
    <w:rsid w:val="003537E8"/>
    <w:rsid w:val="00353D42"/>
    <w:rsid w:val="00354619"/>
    <w:rsid w:val="00354968"/>
    <w:rsid w:val="003569B9"/>
    <w:rsid w:val="00357CE9"/>
    <w:rsid w:val="00357F04"/>
    <w:rsid w:val="00360344"/>
    <w:rsid w:val="003605DC"/>
    <w:rsid w:val="00360A73"/>
    <w:rsid w:val="00361EE2"/>
    <w:rsid w:val="003623C8"/>
    <w:rsid w:val="003624F3"/>
    <w:rsid w:val="003629A8"/>
    <w:rsid w:val="00362DF9"/>
    <w:rsid w:val="00364A75"/>
    <w:rsid w:val="00365E0F"/>
    <w:rsid w:val="00366777"/>
    <w:rsid w:val="00366A64"/>
    <w:rsid w:val="00366A78"/>
    <w:rsid w:val="00367465"/>
    <w:rsid w:val="00367D57"/>
    <w:rsid w:val="00370EAA"/>
    <w:rsid w:val="00370FCB"/>
    <w:rsid w:val="00371848"/>
    <w:rsid w:val="00371D48"/>
    <w:rsid w:val="00372A10"/>
    <w:rsid w:val="003737E3"/>
    <w:rsid w:val="00374678"/>
    <w:rsid w:val="003758AE"/>
    <w:rsid w:val="0037659C"/>
    <w:rsid w:val="00376F5B"/>
    <w:rsid w:val="0037710F"/>
    <w:rsid w:val="003771B2"/>
    <w:rsid w:val="003774F4"/>
    <w:rsid w:val="003809AD"/>
    <w:rsid w:val="00380AD9"/>
    <w:rsid w:val="0038131F"/>
    <w:rsid w:val="00382162"/>
    <w:rsid w:val="003821A0"/>
    <w:rsid w:val="003826E4"/>
    <w:rsid w:val="00383122"/>
    <w:rsid w:val="003835E4"/>
    <w:rsid w:val="00383DCD"/>
    <w:rsid w:val="00383DEE"/>
    <w:rsid w:val="00384376"/>
    <w:rsid w:val="00384485"/>
    <w:rsid w:val="003850B1"/>
    <w:rsid w:val="0038564A"/>
    <w:rsid w:val="0038564D"/>
    <w:rsid w:val="00385D81"/>
    <w:rsid w:val="00385FD5"/>
    <w:rsid w:val="00386958"/>
    <w:rsid w:val="00386D46"/>
    <w:rsid w:val="003876A3"/>
    <w:rsid w:val="00387D83"/>
    <w:rsid w:val="0039051F"/>
    <w:rsid w:val="00390CB4"/>
    <w:rsid w:val="00390E6A"/>
    <w:rsid w:val="003913FB"/>
    <w:rsid w:val="00391766"/>
    <w:rsid w:val="00391F08"/>
    <w:rsid w:val="00393177"/>
    <w:rsid w:val="0039327F"/>
    <w:rsid w:val="00393302"/>
    <w:rsid w:val="003934A6"/>
    <w:rsid w:val="003943D4"/>
    <w:rsid w:val="003949A1"/>
    <w:rsid w:val="00394DBE"/>
    <w:rsid w:val="00395460"/>
    <w:rsid w:val="003956A6"/>
    <w:rsid w:val="00396073"/>
    <w:rsid w:val="0039783E"/>
    <w:rsid w:val="003A03BA"/>
    <w:rsid w:val="003A08FF"/>
    <w:rsid w:val="003A117F"/>
    <w:rsid w:val="003A1B2B"/>
    <w:rsid w:val="003A213A"/>
    <w:rsid w:val="003A2AA7"/>
    <w:rsid w:val="003A407D"/>
    <w:rsid w:val="003A4495"/>
    <w:rsid w:val="003A69D8"/>
    <w:rsid w:val="003A6DDF"/>
    <w:rsid w:val="003A6EC1"/>
    <w:rsid w:val="003A7B13"/>
    <w:rsid w:val="003A7E5D"/>
    <w:rsid w:val="003B03F4"/>
    <w:rsid w:val="003B1166"/>
    <w:rsid w:val="003B11CF"/>
    <w:rsid w:val="003B1B77"/>
    <w:rsid w:val="003B2179"/>
    <w:rsid w:val="003B36BA"/>
    <w:rsid w:val="003B393A"/>
    <w:rsid w:val="003B3B6D"/>
    <w:rsid w:val="003B4EE9"/>
    <w:rsid w:val="003B56F1"/>
    <w:rsid w:val="003B5EA3"/>
    <w:rsid w:val="003B5F3F"/>
    <w:rsid w:val="003B6847"/>
    <w:rsid w:val="003B6F92"/>
    <w:rsid w:val="003B74F3"/>
    <w:rsid w:val="003C0618"/>
    <w:rsid w:val="003C06EB"/>
    <w:rsid w:val="003C090C"/>
    <w:rsid w:val="003C0D6F"/>
    <w:rsid w:val="003C0EE5"/>
    <w:rsid w:val="003C10EE"/>
    <w:rsid w:val="003C170B"/>
    <w:rsid w:val="003C1FFF"/>
    <w:rsid w:val="003C2335"/>
    <w:rsid w:val="003C2857"/>
    <w:rsid w:val="003C4CC7"/>
    <w:rsid w:val="003C530A"/>
    <w:rsid w:val="003C573C"/>
    <w:rsid w:val="003C5918"/>
    <w:rsid w:val="003C5D7B"/>
    <w:rsid w:val="003C6A72"/>
    <w:rsid w:val="003C6C08"/>
    <w:rsid w:val="003C6DE8"/>
    <w:rsid w:val="003C7EA4"/>
    <w:rsid w:val="003D0146"/>
    <w:rsid w:val="003D1976"/>
    <w:rsid w:val="003D36A4"/>
    <w:rsid w:val="003D5A85"/>
    <w:rsid w:val="003D68F6"/>
    <w:rsid w:val="003D6E6A"/>
    <w:rsid w:val="003D7F60"/>
    <w:rsid w:val="003E06E6"/>
    <w:rsid w:val="003E1078"/>
    <w:rsid w:val="003E145B"/>
    <w:rsid w:val="003E1833"/>
    <w:rsid w:val="003E271C"/>
    <w:rsid w:val="003E2DD6"/>
    <w:rsid w:val="003E310D"/>
    <w:rsid w:val="003E3F33"/>
    <w:rsid w:val="003E493C"/>
    <w:rsid w:val="003E5991"/>
    <w:rsid w:val="003E6307"/>
    <w:rsid w:val="003E63C7"/>
    <w:rsid w:val="003E693E"/>
    <w:rsid w:val="003E705C"/>
    <w:rsid w:val="003E73ED"/>
    <w:rsid w:val="003E7487"/>
    <w:rsid w:val="003E7D8C"/>
    <w:rsid w:val="003F0294"/>
    <w:rsid w:val="003F072B"/>
    <w:rsid w:val="003F08F2"/>
    <w:rsid w:val="003F153C"/>
    <w:rsid w:val="003F24AF"/>
    <w:rsid w:val="003F27CF"/>
    <w:rsid w:val="003F2A4E"/>
    <w:rsid w:val="003F3606"/>
    <w:rsid w:val="003F440B"/>
    <w:rsid w:val="003F4611"/>
    <w:rsid w:val="003F46BD"/>
    <w:rsid w:val="003F5344"/>
    <w:rsid w:val="003F6FFA"/>
    <w:rsid w:val="003F76B8"/>
    <w:rsid w:val="004001F7"/>
    <w:rsid w:val="00400688"/>
    <w:rsid w:val="00400FB7"/>
    <w:rsid w:val="00401D20"/>
    <w:rsid w:val="00401D75"/>
    <w:rsid w:val="0040366C"/>
    <w:rsid w:val="00403B8E"/>
    <w:rsid w:val="00405652"/>
    <w:rsid w:val="004059AA"/>
    <w:rsid w:val="00405BF9"/>
    <w:rsid w:val="00406806"/>
    <w:rsid w:val="004069D4"/>
    <w:rsid w:val="00406BCD"/>
    <w:rsid w:val="00406E0A"/>
    <w:rsid w:val="00407305"/>
    <w:rsid w:val="004073D6"/>
    <w:rsid w:val="00407655"/>
    <w:rsid w:val="00407B27"/>
    <w:rsid w:val="00407F46"/>
    <w:rsid w:val="0041045B"/>
    <w:rsid w:val="00410517"/>
    <w:rsid w:val="00410A62"/>
    <w:rsid w:val="0041100C"/>
    <w:rsid w:val="00411266"/>
    <w:rsid w:val="004117E0"/>
    <w:rsid w:val="00411B1D"/>
    <w:rsid w:val="004126CD"/>
    <w:rsid w:val="004128DC"/>
    <w:rsid w:val="00412AF5"/>
    <w:rsid w:val="00414D17"/>
    <w:rsid w:val="004152AB"/>
    <w:rsid w:val="00421E7B"/>
    <w:rsid w:val="00422BB4"/>
    <w:rsid w:val="00422C28"/>
    <w:rsid w:val="00423634"/>
    <w:rsid w:val="00424081"/>
    <w:rsid w:val="00424301"/>
    <w:rsid w:val="00424775"/>
    <w:rsid w:val="00424D3F"/>
    <w:rsid w:val="0042532D"/>
    <w:rsid w:val="00425FA0"/>
    <w:rsid w:val="0042643E"/>
    <w:rsid w:val="00426689"/>
    <w:rsid w:val="0042764E"/>
    <w:rsid w:val="00430732"/>
    <w:rsid w:val="00430E35"/>
    <w:rsid w:val="00430F3B"/>
    <w:rsid w:val="0043136F"/>
    <w:rsid w:val="0043170E"/>
    <w:rsid w:val="0043193B"/>
    <w:rsid w:val="004319D8"/>
    <w:rsid w:val="00432308"/>
    <w:rsid w:val="004323BE"/>
    <w:rsid w:val="004324CB"/>
    <w:rsid w:val="004329A3"/>
    <w:rsid w:val="00432F03"/>
    <w:rsid w:val="00433D29"/>
    <w:rsid w:val="00433F16"/>
    <w:rsid w:val="00434594"/>
    <w:rsid w:val="004346FE"/>
    <w:rsid w:val="00434AC4"/>
    <w:rsid w:val="00435E53"/>
    <w:rsid w:val="0043660A"/>
    <w:rsid w:val="00436F70"/>
    <w:rsid w:val="00437404"/>
    <w:rsid w:val="00437481"/>
    <w:rsid w:val="004377D5"/>
    <w:rsid w:val="00440B5A"/>
    <w:rsid w:val="0044122C"/>
    <w:rsid w:val="004423E9"/>
    <w:rsid w:val="0044276B"/>
    <w:rsid w:val="00442BA0"/>
    <w:rsid w:val="00442F2B"/>
    <w:rsid w:val="00443671"/>
    <w:rsid w:val="00443807"/>
    <w:rsid w:val="004442DA"/>
    <w:rsid w:val="00444F8E"/>
    <w:rsid w:val="00445B3F"/>
    <w:rsid w:val="004466BF"/>
    <w:rsid w:val="00446CC3"/>
    <w:rsid w:val="00447636"/>
    <w:rsid w:val="00447FC4"/>
    <w:rsid w:val="004502FB"/>
    <w:rsid w:val="00450932"/>
    <w:rsid w:val="00450BE7"/>
    <w:rsid w:val="00450F3C"/>
    <w:rsid w:val="00451169"/>
    <w:rsid w:val="00451C6A"/>
    <w:rsid w:val="00451DF5"/>
    <w:rsid w:val="00452454"/>
    <w:rsid w:val="0045292A"/>
    <w:rsid w:val="0045581E"/>
    <w:rsid w:val="00455894"/>
    <w:rsid w:val="00456D72"/>
    <w:rsid w:val="0045708C"/>
    <w:rsid w:val="00457E22"/>
    <w:rsid w:val="0046199F"/>
    <w:rsid w:val="00462024"/>
    <w:rsid w:val="00462305"/>
    <w:rsid w:val="00462927"/>
    <w:rsid w:val="004640E2"/>
    <w:rsid w:val="004646E8"/>
    <w:rsid w:val="0046486F"/>
    <w:rsid w:val="004650D7"/>
    <w:rsid w:val="00465C09"/>
    <w:rsid w:val="00466CC9"/>
    <w:rsid w:val="004679BF"/>
    <w:rsid w:val="00470606"/>
    <w:rsid w:val="0047080B"/>
    <w:rsid w:val="00470A2C"/>
    <w:rsid w:val="00470A2D"/>
    <w:rsid w:val="00471C8D"/>
    <w:rsid w:val="00472DA3"/>
    <w:rsid w:val="00473688"/>
    <w:rsid w:val="0047368E"/>
    <w:rsid w:val="004738A3"/>
    <w:rsid w:val="004742B3"/>
    <w:rsid w:val="004757BB"/>
    <w:rsid w:val="004759C1"/>
    <w:rsid w:val="00475A56"/>
    <w:rsid w:val="0047683E"/>
    <w:rsid w:val="0047796E"/>
    <w:rsid w:val="00477BF8"/>
    <w:rsid w:val="0048019E"/>
    <w:rsid w:val="00480FB7"/>
    <w:rsid w:val="00481453"/>
    <w:rsid w:val="0048313A"/>
    <w:rsid w:val="00483D31"/>
    <w:rsid w:val="00483D92"/>
    <w:rsid w:val="00483F5B"/>
    <w:rsid w:val="00484108"/>
    <w:rsid w:val="004844A5"/>
    <w:rsid w:val="00485A12"/>
    <w:rsid w:val="004864A5"/>
    <w:rsid w:val="00486B80"/>
    <w:rsid w:val="00487B9D"/>
    <w:rsid w:val="0049040F"/>
    <w:rsid w:val="004912ED"/>
    <w:rsid w:val="004916B3"/>
    <w:rsid w:val="00491763"/>
    <w:rsid w:val="00491839"/>
    <w:rsid w:val="00492D8C"/>
    <w:rsid w:val="004933E0"/>
    <w:rsid w:val="0049427A"/>
    <w:rsid w:val="0049499F"/>
    <w:rsid w:val="00495815"/>
    <w:rsid w:val="0049603E"/>
    <w:rsid w:val="00496D51"/>
    <w:rsid w:val="00497215"/>
    <w:rsid w:val="0049764B"/>
    <w:rsid w:val="00497E7B"/>
    <w:rsid w:val="004A0CD1"/>
    <w:rsid w:val="004A165B"/>
    <w:rsid w:val="004A1C12"/>
    <w:rsid w:val="004A2273"/>
    <w:rsid w:val="004A3560"/>
    <w:rsid w:val="004A4375"/>
    <w:rsid w:val="004A48F8"/>
    <w:rsid w:val="004A4C8E"/>
    <w:rsid w:val="004A4D81"/>
    <w:rsid w:val="004A5DFC"/>
    <w:rsid w:val="004A67B3"/>
    <w:rsid w:val="004A71C1"/>
    <w:rsid w:val="004A73CD"/>
    <w:rsid w:val="004A7B8C"/>
    <w:rsid w:val="004B2295"/>
    <w:rsid w:val="004B2C38"/>
    <w:rsid w:val="004B36B3"/>
    <w:rsid w:val="004B396F"/>
    <w:rsid w:val="004B3A50"/>
    <w:rsid w:val="004B3CD4"/>
    <w:rsid w:val="004B3D7B"/>
    <w:rsid w:val="004B3DC5"/>
    <w:rsid w:val="004B428D"/>
    <w:rsid w:val="004B42B0"/>
    <w:rsid w:val="004B4740"/>
    <w:rsid w:val="004B47B2"/>
    <w:rsid w:val="004B4FDA"/>
    <w:rsid w:val="004B5FF3"/>
    <w:rsid w:val="004B6470"/>
    <w:rsid w:val="004B7762"/>
    <w:rsid w:val="004B7F31"/>
    <w:rsid w:val="004C0DD5"/>
    <w:rsid w:val="004C1E4F"/>
    <w:rsid w:val="004C2340"/>
    <w:rsid w:val="004C3D82"/>
    <w:rsid w:val="004C4044"/>
    <w:rsid w:val="004C4247"/>
    <w:rsid w:val="004C47E6"/>
    <w:rsid w:val="004C512A"/>
    <w:rsid w:val="004C5418"/>
    <w:rsid w:val="004C5ED1"/>
    <w:rsid w:val="004C66E0"/>
    <w:rsid w:val="004C66F7"/>
    <w:rsid w:val="004C7101"/>
    <w:rsid w:val="004C71A6"/>
    <w:rsid w:val="004C7606"/>
    <w:rsid w:val="004D023B"/>
    <w:rsid w:val="004D066E"/>
    <w:rsid w:val="004D0A94"/>
    <w:rsid w:val="004D13A6"/>
    <w:rsid w:val="004D1B8F"/>
    <w:rsid w:val="004D1FAA"/>
    <w:rsid w:val="004D31C3"/>
    <w:rsid w:val="004D4435"/>
    <w:rsid w:val="004D57A6"/>
    <w:rsid w:val="004D5F06"/>
    <w:rsid w:val="004D60E5"/>
    <w:rsid w:val="004D66AD"/>
    <w:rsid w:val="004D779B"/>
    <w:rsid w:val="004E0C89"/>
    <w:rsid w:val="004E0DB6"/>
    <w:rsid w:val="004E13CC"/>
    <w:rsid w:val="004E16DE"/>
    <w:rsid w:val="004E1BDA"/>
    <w:rsid w:val="004E3648"/>
    <w:rsid w:val="004E37A7"/>
    <w:rsid w:val="004E37D1"/>
    <w:rsid w:val="004E3A3F"/>
    <w:rsid w:val="004E4216"/>
    <w:rsid w:val="004E4355"/>
    <w:rsid w:val="004E487C"/>
    <w:rsid w:val="004E4BDF"/>
    <w:rsid w:val="004E4FCE"/>
    <w:rsid w:val="004E530B"/>
    <w:rsid w:val="004E5DFD"/>
    <w:rsid w:val="004E61BB"/>
    <w:rsid w:val="004E6426"/>
    <w:rsid w:val="004E68C5"/>
    <w:rsid w:val="004E6934"/>
    <w:rsid w:val="004E6C91"/>
    <w:rsid w:val="004E6DF4"/>
    <w:rsid w:val="004E74CD"/>
    <w:rsid w:val="004E7822"/>
    <w:rsid w:val="004F11CB"/>
    <w:rsid w:val="004F16B3"/>
    <w:rsid w:val="004F1B4B"/>
    <w:rsid w:val="004F1E22"/>
    <w:rsid w:val="004F1E44"/>
    <w:rsid w:val="004F20BB"/>
    <w:rsid w:val="004F22A9"/>
    <w:rsid w:val="004F22D7"/>
    <w:rsid w:val="004F2862"/>
    <w:rsid w:val="004F3272"/>
    <w:rsid w:val="004F3764"/>
    <w:rsid w:val="004F3A13"/>
    <w:rsid w:val="004F3A82"/>
    <w:rsid w:val="004F3C88"/>
    <w:rsid w:val="004F3DAC"/>
    <w:rsid w:val="004F4A7A"/>
    <w:rsid w:val="004F53E0"/>
    <w:rsid w:val="004F6063"/>
    <w:rsid w:val="004F7783"/>
    <w:rsid w:val="004F7AED"/>
    <w:rsid w:val="00500224"/>
    <w:rsid w:val="00500405"/>
    <w:rsid w:val="005005BD"/>
    <w:rsid w:val="00500B5A"/>
    <w:rsid w:val="00500E2E"/>
    <w:rsid w:val="00501B71"/>
    <w:rsid w:val="00501E66"/>
    <w:rsid w:val="00502E84"/>
    <w:rsid w:val="00504164"/>
    <w:rsid w:val="005043F8"/>
    <w:rsid w:val="00504418"/>
    <w:rsid w:val="0050461D"/>
    <w:rsid w:val="005051D4"/>
    <w:rsid w:val="0050582E"/>
    <w:rsid w:val="00505FEC"/>
    <w:rsid w:val="00506577"/>
    <w:rsid w:val="00507C94"/>
    <w:rsid w:val="005124BC"/>
    <w:rsid w:val="0051286E"/>
    <w:rsid w:val="0051359E"/>
    <w:rsid w:val="00514363"/>
    <w:rsid w:val="00514454"/>
    <w:rsid w:val="005145F6"/>
    <w:rsid w:val="005146A1"/>
    <w:rsid w:val="00517591"/>
    <w:rsid w:val="00517665"/>
    <w:rsid w:val="00520036"/>
    <w:rsid w:val="00520081"/>
    <w:rsid w:val="005203E9"/>
    <w:rsid w:val="0052049F"/>
    <w:rsid w:val="00520548"/>
    <w:rsid w:val="0052091D"/>
    <w:rsid w:val="00520B61"/>
    <w:rsid w:val="00523290"/>
    <w:rsid w:val="005235BE"/>
    <w:rsid w:val="005239C4"/>
    <w:rsid w:val="00524495"/>
    <w:rsid w:val="00524822"/>
    <w:rsid w:val="00524D75"/>
    <w:rsid w:val="00524F95"/>
    <w:rsid w:val="00526F2D"/>
    <w:rsid w:val="00527700"/>
    <w:rsid w:val="005309FD"/>
    <w:rsid w:val="00531A0A"/>
    <w:rsid w:val="00533486"/>
    <w:rsid w:val="005339F1"/>
    <w:rsid w:val="00534B65"/>
    <w:rsid w:val="00535640"/>
    <w:rsid w:val="005356A5"/>
    <w:rsid w:val="00536E8E"/>
    <w:rsid w:val="005370CF"/>
    <w:rsid w:val="00540F01"/>
    <w:rsid w:val="0054141A"/>
    <w:rsid w:val="00541E23"/>
    <w:rsid w:val="0054293B"/>
    <w:rsid w:val="00542F3C"/>
    <w:rsid w:val="00543347"/>
    <w:rsid w:val="005435EA"/>
    <w:rsid w:val="00544A38"/>
    <w:rsid w:val="0054667D"/>
    <w:rsid w:val="00550A9D"/>
    <w:rsid w:val="00550BE9"/>
    <w:rsid w:val="0055158F"/>
    <w:rsid w:val="00551E8A"/>
    <w:rsid w:val="00552064"/>
    <w:rsid w:val="00552AAB"/>
    <w:rsid w:val="00552B30"/>
    <w:rsid w:val="005537F0"/>
    <w:rsid w:val="00554B31"/>
    <w:rsid w:val="00555402"/>
    <w:rsid w:val="00555C4F"/>
    <w:rsid w:val="00556492"/>
    <w:rsid w:val="00556A8C"/>
    <w:rsid w:val="005573FF"/>
    <w:rsid w:val="005606E5"/>
    <w:rsid w:val="00561066"/>
    <w:rsid w:val="005621D8"/>
    <w:rsid w:val="00562D4C"/>
    <w:rsid w:val="0056338A"/>
    <w:rsid w:val="00563A32"/>
    <w:rsid w:val="00563DE7"/>
    <w:rsid w:val="0056414E"/>
    <w:rsid w:val="005644EE"/>
    <w:rsid w:val="005656DB"/>
    <w:rsid w:val="00566AC3"/>
    <w:rsid w:val="0056700F"/>
    <w:rsid w:val="00567242"/>
    <w:rsid w:val="00567316"/>
    <w:rsid w:val="005673C7"/>
    <w:rsid w:val="00567560"/>
    <w:rsid w:val="00567972"/>
    <w:rsid w:val="005703C9"/>
    <w:rsid w:val="00570B34"/>
    <w:rsid w:val="00571854"/>
    <w:rsid w:val="00571FF5"/>
    <w:rsid w:val="0057215A"/>
    <w:rsid w:val="0057227C"/>
    <w:rsid w:val="00572369"/>
    <w:rsid w:val="005723B4"/>
    <w:rsid w:val="00573D18"/>
    <w:rsid w:val="00573F86"/>
    <w:rsid w:val="00574EBC"/>
    <w:rsid w:val="00576838"/>
    <w:rsid w:val="00576F4B"/>
    <w:rsid w:val="005775A7"/>
    <w:rsid w:val="00577A62"/>
    <w:rsid w:val="00577F81"/>
    <w:rsid w:val="0058067D"/>
    <w:rsid w:val="005815E9"/>
    <w:rsid w:val="00581FC3"/>
    <w:rsid w:val="005826A9"/>
    <w:rsid w:val="00583409"/>
    <w:rsid w:val="005836C1"/>
    <w:rsid w:val="005851BF"/>
    <w:rsid w:val="00585EDE"/>
    <w:rsid w:val="00587E1B"/>
    <w:rsid w:val="0059056D"/>
    <w:rsid w:val="00590A76"/>
    <w:rsid w:val="00592178"/>
    <w:rsid w:val="0059279A"/>
    <w:rsid w:val="0059338E"/>
    <w:rsid w:val="005938FB"/>
    <w:rsid w:val="00594355"/>
    <w:rsid w:val="00594D9B"/>
    <w:rsid w:val="00594F92"/>
    <w:rsid w:val="005951B7"/>
    <w:rsid w:val="0059582E"/>
    <w:rsid w:val="00596223"/>
    <w:rsid w:val="005969E7"/>
    <w:rsid w:val="005A0B26"/>
    <w:rsid w:val="005A111A"/>
    <w:rsid w:val="005A1537"/>
    <w:rsid w:val="005A1EA8"/>
    <w:rsid w:val="005A224F"/>
    <w:rsid w:val="005A388F"/>
    <w:rsid w:val="005A39CF"/>
    <w:rsid w:val="005A3AEF"/>
    <w:rsid w:val="005A3EA0"/>
    <w:rsid w:val="005A4077"/>
    <w:rsid w:val="005A4087"/>
    <w:rsid w:val="005A4BDF"/>
    <w:rsid w:val="005A538F"/>
    <w:rsid w:val="005A5670"/>
    <w:rsid w:val="005A7BC9"/>
    <w:rsid w:val="005B1625"/>
    <w:rsid w:val="005B18DB"/>
    <w:rsid w:val="005B1BCD"/>
    <w:rsid w:val="005B218C"/>
    <w:rsid w:val="005B23C5"/>
    <w:rsid w:val="005B28C4"/>
    <w:rsid w:val="005B387E"/>
    <w:rsid w:val="005B388D"/>
    <w:rsid w:val="005B4156"/>
    <w:rsid w:val="005B43B7"/>
    <w:rsid w:val="005B63B4"/>
    <w:rsid w:val="005B6A7B"/>
    <w:rsid w:val="005B775E"/>
    <w:rsid w:val="005B7CFB"/>
    <w:rsid w:val="005C014E"/>
    <w:rsid w:val="005C0736"/>
    <w:rsid w:val="005C1347"/>
    <w:rsid w:val="005C22EB"/>
    <w:rsid w:val="005C3080"/>
    <w:rsid w:val="005C359C"/>
    <w:rsid w:val="005C3632"/>
    <w:rsid w:val="005C3AEC"/>
    <w:rsid w:val="005C3CCC"/>
    <w:rsid w:val="005C3F07"/>
    <w:rsid w:val="005C51AD"/>
    <w:rsid w:val="005C5277"/>
    <w:rsid w:val="005C527E"/>
    <w:rsid w:val="005C56D9"/>
    <w:rsid w:val="005C5725"/>
    <w:rsid w:val="005C5CDD"/>
    <w:rsid w:val="005C5DA2"/>
    <w:rsid w:val="005C638D"/>
    <w:rsid w:val="005C69D7"/>
    <w:rsid w:val="005C7645"/>
    <w:rsid w:val="005C7C6A"/>
    <w:rsid w:val="005D0134"/>
    <w:rsid w:val="005D0379"/>
    <w:rsid w:val="005D118F"/>
    <w:rsid w:val="005D15CF"/>
    <w:rsid w:val="005D1D76"/>
    <w:rsid w:val="005D6832"/>
    <w:rsid w:val="005D6FB2"/>
    <w:rsid w:val="005D6FBD"/>
    <w:rsid w:val="005D79A9"/>
    <w:rsid w:val="005E0C5A"/>
    <w:rsid w:val="005E11E9"/>
    <w:rsid w:val="005E20E9"/>
    <w:rsid w:val="005E220D"/>
    <w:rsid w:val="005E228D"/>
    <w:rsid w:val="005E266D"/>
    <w:rsid w:val="005E31EE"/>
    <w:rsid w:val="005E34AC"/>
    <w:rsid w:val="005E3911"/>
    <w:rsid w:val="005E5323"/>
    <w:rsid w:val="005E6662"/>
    <w:rsid w:val="005E695C"/>
    <w:rsid w:val="005E743B"/>
    <w:rsid w:val="005F037E"/>
    <w:rsid w:val="005F0A6D"/>
    <w:rsid w:val="005F0B55"/>
    <w:rsid w:val="005F11CA"/>
    <w:rsid w:val="005F12E9"/>
    <w:rsid w:val="005F25F2"/>
    <w:rsid w:val="005F2AB7"/>
    <w:rsid w:val="005F2FA0"/>
    <w:rsid w:val="005F3AE7"/>
    <w:rsid w:val="005F44B8"/>
    <w:rsid w:val="005F44ED"/>
    <w:rsid w:val="005F485F"/>
    <w:rsid w:val="005F54B4"/>
    <w:rsid w:val="005F6283"/>
    <w:rsid w:val="005F758F"/>
    <w:rsid w:val="00600102"/>
    <w:rsid w:val="00600A3F"/>
    <w:rsid w:val="00600CC0"/>
    <w:rsid w:val="0060173D"/>
    <w:rsid w:val="00601C66"/>
    <w:rsid w:val="00601CEF"/>
    <w:rsid w:val="0060257A"/>
    <w:rsid w:val="00603468"/>
    <w:rsid w:val="00603E6F"/>
    <w:rsid w:val="00603ECE"/>
    <w:rsid w:val="006040B3"/>
    <w:rsid w:val="00604433"/>
    <w:rsid w:val="00604599"/>
    <w:rsid w:val="006046C8"/>
    <w:rsid w:val="006047D2"/>
    <w:rsid w:val="00605B7F"/>
    <w:rsid w:val="00606637"/>
    <w:rsid w:val="00606B9B"/>
    <w:rsid w:val="00606BA8"/>
    <w:rsid w:val="00606EA4"/>
    <w:rsid w:val="00607300"/>
    <w:rsid w:val="00611F27"/>
    <w:rsid w:val="006123A9"/>
    <w:rsid w:val="0061283D"/>
    <w:rsid w:val="00612BAA"/>
    <w:rsid w:val="00612D19"/>
    <w:rsid w:val="006134A0"/>
    <w:rsid w:val="00613A0D"/>
    <w:rsid w:val="006146DE"/>
    <w:rsid w:val="00614A31"/>
    <w:rsid w:val="00614B7A"/>
    <w:rsid w:val="00614E7C"/>
    <w:rsid w:val="0061571A"/>
    <w:rsid w:val="0061597E"/>
    <w:rsid w:val="00615F05"/>
    <w:rsid w:val="00616E68"/>
    <w:rsid w:val="00616F80"/>
    <w:rsid w:val="00617F5B"/>
    <w:rsid w:val="0062116A"/>
    <w:rsid w:val="00621682"/>
    <w:rsid w:val="006217A6"/>
    <w:rsid w:val="00622ACC"/>
    <w:rsid w:val="00622B58"/>
    <w:rsid w:val="00622E9A"/>
    <w:rsid w:val="006236C7"/>
    <w:rsid w:val="00623F78"/>
    <w:rsid w:val="0062416F"/>
    <w:rsid w:val="00624395"/>
    <w:rsid w:val="00624A4D"/>
    <w:rsid w:val="00625092"/>
    <w:rsid w:val="006256DD"/>
    <w:rsid w:val="00625CF9"/>
    <w:rsid w:val="00625E38"/>
    <w:rsid w:val="00625F68"/>
    <w:rsid w:val="006264F1"/>
    <w:rsid w:val="00626F0E"/>
    <w:rsid w:val="00630E5A"/>
    <w:rsid w:val="00632034"/>
    <w:rsid w:val="00632409"/>
    <w:rsid w:val="006330CD"/>
    <w:rsid w:val="006332C4"/>
    <w:rsid w:val="00633E33"/>
    <w:rsid w:val="0063403B"/>
    <w:rsid w:val="00634295"/>
    <w:rsid w:val="0063496A"/>
    <w:rsid w:val="00635718"/>
    <w:rsid w:val="006365E8"/>
    <w:rsid w:val="00636F4A"/>
    <w:rsid w:val="006374E3"/>
    <w:rsid w:val="00637D27"/>
    <w:rsid w:val="00637E19"/>
    <w:rsid w:val="00637FBF"/>
    <w:rsid w:val="00640468"/>
    <w:rsid w:val="00640615"/>
    <w:rsid w:val="006410BD"/>
    <w:rsid w:val="0064142D"/>
    <w:rsid w:val="006416BC"/>
    <w:rsid w:val="00641898"/>
    <w:rsid w:val="00643B7E"/>
    <w:rsid w:val="0064453C"/>
    <w:rsid w:val="00644673"/>
    <w:rsid w:val="00645470"/>
    <w:rsid w:val="006457A3"/>
    <w:rsid w:val="00646154"/>
    <w:rsid w:val="00646746"/>
    <w:rsid w:val="006478D2"/>
    <w:rsid w:val="00650001"/>
    <w:rsid w:val="0065068D"/>
    <w:rsid w:val="006511E9"/>
    <w:rsid w:val="0065136B"/>
    <w:rsid w:val="00651705"/>
    <w:rsid w:val="006519EF"/>
    <w:rsid w:val="0065248D"/>
    <w:rsid w:val="006525D7"/>
    <w:rsid w:val="00654845"/>
    <w:rsid w:val="00654E6C"/>
    <w:rsid w:val="00655A11"/>
    <w:rsid w:val="00655F38"/>
    <w:rsid w:val="00656A77"/>
    <w:rsid w:val="0065720A"/>
    <w:rsid w:val="006578D8"/>
    <w:rsid w:val="00660F53"/>
    <w:rsid w:val="00660FE8"/>
    <w:rsid w:val="0066171F"/>
    <w:rsid w:val="00661990"/>
    <w:rsid w:val="00661D6D"/>
    <w:rsid w:val="006629E3"/>
    <w:rsid w:val="00662ADD"/>
    <w:rsid w:val="00662E3D"/>
    <w:rsid w:val="00662EE1"/>
    <w:rsid w:val="006643CD"/>
    <w:rsid w:val="006649E3"/>
    <w:rsid w:val="006671B3"/>
    <w:rsid w:val="006675CA"/>
    <w:rsid w:val="006707A2"/>
    <w:rsid w:val="00670A65"/>
    <w:rsid w:val="006710D7"/>
    <w:rsid w:val="00671935"/>
    <w:rsid w:val="006736D2"/>
    <w:rsid w:val="00673A15"/>
    <w:rsid w:val="00674878"/>
    <w:rsid w:val="006749E7"/>
    <w:rsid w:val="00675086"/>
    <w:rsid w:val="00675794"/>
    <w:rsid w:val="00675941"/>
    <w:rsid w:val="00675C69"/>
    <w:rsid w:val="006769A1"/>
    <w:rsid w:val="00677B2B"/>
    <w:rsid w:val="00680732"/>
    <w:rsid w:val="006809A6"/>
    <w:rsid w:val="006832C2"/>
    <w:rsid w:val="00683882"/>
    <w:rsid w:val="0068467C"/>
    <w:rsid w:val="00685994"/>
    <w:rsid w:val="006861B7"/>
    <w:rsid w:val="006867F3"/>
    <w:rsid w:val="00686D9B"/>
    <w:rsid w:val="00687812"/>
    <w:rsid w:val="006879EC"/>
    <w:rsid w:val="00687B07"/>
    <w:rsid w:val="00690925"/>
    <w:rsid w:val="00690941"/>
    <w:rsid w:val="0069182C"/>
    <w:rsid w:val="00692436"/>
    <w:rsid w:val="006934D5"/>
    <w:rsid w:val="00693E74"/>
    <w:rsid w:val="006942E0"/>
    <w:rsid w:val="00694976"/>
    <w:rsid w:val="00694D19"/>
    <w:rsid w:val="00694D2D"/>
    <w:rsid w:val="006955CC"/>
    <w:rsid w:val="00695A6B"/>
    <w:rsid w:val="00695DFC"/>
    <w:rsid w:val="00695EC9"/>
    <w:rsid w:val="0069659B"/>
    <w:rsid w:val="006968DA"/>
    <w:rsid w:val="00697B81"/>
    <w:rsid w:val="006A0133"/>
    <w:rsid w:val="006A26B7"/>
    <w:rsid w:val="006A26F5"/>
    <w:rsid w:val="006A32E3"/>
    <w:rsid w:val="006A3A3E"/>
    <w:rsid w:val="006A4A99"/>
    <w:rsid w:val="006A5706"/>
    <w:rsid w:val="006A576C"/>
    <w:rsid w:val="006A5D5B"/>
    <w:rsid w:val="006A622A"/>
    <w:rsid w:val="006B1A5C"/>
    <w:rsid w:val="006B1E76"/>
    <w:rsid w:val="006B2014"/>
    <w:rsid w:val="006B2062"/>
    <w:rsid w:val="006B39D3"/>
    <w:rsid w:val="006B3EA9"/>
    <w:rsid w:val="006B500A"/>
    <w:rsid w:val="006B5FA6"/>
    <w:rsid w:val="006B6377"/>
    <w:rsid w:val="006B7E0A"/>
    <w:rsid w:val="006B7ECF"/>
    <w:rsid w:val="006C0AED"/>
    <w:rsid w:val="006C175E"/>
    <w:rsid w:val="006C20C5"/>
    <w:rsid w:val="006C2374"/>
    <w:rsid w:val="006C254E"/>
    <w:rsid w:val="006C27A0"/>
    <w:rsid w:val="006C2D21"/>
    <w:rsid w:val="006C32D0"/>
    <w:rsid w:val="006C4338"/>
    <w:rsid w:val="006C4627"/>
    <w:rsid w:val="006C485A"/>
    <w:rsid w:val="006C53EC"/>
    <w:rsid w:val="006C5467"/>
    <w:rsid w:val="006C6141"/>
    <w:rsid w:val="006C63D4"/>
    <w:rsid w:val="006C6C1C"/>
    <w:rsid w:val="006C6DD3"/>
    <w:rsid w:val="006C6F8D"/>
    <w:rsid w:val="006C7004"/>
    <w:rsid w:val="006D0A6E"/>
    <w:rsid w:val="006D34DB"/>
    <w:rsid w:val="006D35DA"/>
    <w:rsid w:val="006D4564"/>
    <w:rsid w:val="006D53DE"/>
    <w:rsid w:val="006D5482"/>
    <w:rsid w:val="006D5535"/>
    <w:rsid w:val="006D5BB4"/>
    <w:rsid w:val="006D6BD9"/>
    <w:rsid w:val="006D6D61"/>
    <w:rsid w:val="006D7C1A"/>
    <w:rsid w:val="006D7E68"/>
    <w:rsid w:val="006E0295"/>
    <w:rsid w:val="006E0343"/>
    <w:rsid w:val="006E0363"/>
    <w:rsid w:val="006E0A96"/>
    <w:rsid w:val="006E0C33"/>
    <w:rsid w:val="006E162D"/>
    <w:rsid w:val="006E1A70"/>
    <w:rsid w:val="006E382E"/>
    <w:rsid w:val="006E3CE3"/>
    <w:rsid w:val="006E4BBB"/>
    <w:rsid w:val="006E5295"/>
    <w:rsid w:val="006E535C"/>
    <w:rsid w:val="006E553B"/>
    <w:rsid w:val="006E641E"/>
    <w:rsid w:val="006E67B7"/>
    <w:rsid w:val="006E6FFA"/>
    <w:rsid w:val="006E757C"/>
    <w:rsid w:val="006E7A53"/>
    <w:rsid w:val="006F1161"/>
    <w:rsid w:val="006F2095"/>
    <w:rsid w:val="006F28D1"/>
    <w:rsid w:val="006F2C7D"/>
    <w:rsid w:val="006F3CF8"/>
    <w:rsid w:val="006F45B8"/>
    <w:rsid w:val="006F49E3"/>
    <w:rsid w:val="006F4ACC"/>
    <w:rsid w:val="006F4FBA"/>
    <w:rsid w:val="006F549B"/>
    <w:rsid w:val="006F59DE"/>
    <w:rsid w:val="006F6036"/>
    <w:rsid w:val="006F74A5"/>
    <w:rsid w:val="0070095C"/>
    <w:rsid w:val="00700FD6"/>
    <w:rsid w:val="007012DC"/>
    <w:rsid w:val="00701726"/>
    <w:rsid w:val="00701B11"/>
    <w:rsid w:val="00701DFA"/>
    <w:rsid w:val="00701F6C"/>
    <w:rsid w:val="0070249A"/>
    <w:rsid w:val="00702953"/>
    <w:rsid w:val="0070384E"/>
    <w:rsid w:val="0070387B"/>
    <w:rsid w:val="00703BB8"/>
    <w:rsid w:val="00703BF4"/>
    <w:rsid w:val="00705464"/>
    <w:rsid w:val="007058B6"/>
    <w:rsid w:val="00705CA6"/>
    <w:rsid w:val="00705DBB"/>
    <w:rsid w:val="007061BD"/>
    <w:rsid w:val="00706953"/>
    <w:rsid w:val="007073DC"/>
    <w:rsid w:val="00707427"/>
    <w:rsid w:val="0070794D"/>
    <w:rsid w:val="0071001C"/>
    <w:rsid w:val="0071046B"/>
    <w:rsid w:val="00710759"/>
    <w:rsid w:val="00710C45"/>
    <w:rsid w:val="007118AE"/>
    <w:rsid w:val="00713246"/>
    <w:rsid w:val="007141E2"/>
    <w:rsid w:val="007152C2"/>
    <w:rsid w:val="0071728C"/>
    <w:rsid w:val="00717308"/>
    <w:rsid w:val="00720009"/>
    <w:rsid w:val="00720585"/>
    <w:rsid w:val="00720792"/>
    <w:rsid w:val="0072084C"/>
    <w:rsid w:val="00720FBB"/>
    <w:rsid w:val="007222BF"/>
    <w:rsid w:val="00722E49"/>
    <w:rsid w:val="0072321B"/>
    <w:rsid w:val="0072379A"/>
    <w:rsid w:val="007250C4"/>
    <w:rsid w:val="00725DAC"/>
    <w:rsid w:val="00726325"/>
    <w:rsid w:val="00726753"/>
    <w:rsid w:val="00727249"/>
    <w:rsid w:val="00727E4B"/>
    <w:rsid w:val="007301D0"/>
    <w:rsid w:val="00730AE4"/>
    <w:rsid w:val="0073164F"/>
    <w:rsid w:val="007346DE"/>
    <w:rsid w:val="00737704"/>
    <w:rsid w:val="00737EED"/>
    <w:rsid w:val="00740784"/>
    <w:rsid w:val="00740833"/>
    <w:rsid w:val="007410FF"/>
    <w:rsid w:val="0074120E"/>
    <w:rsid w:val="007427F3"/>
    <w:rsid w:val="00742E80"/>
    <w:rsid w:val="00742FC4"/>
    <w:rsid w:val="00743304"/>
    <w:rsid w:val="00744734"/>
    <w:rsid w:val="00744979"/>
    <w:rsid w:val="0074685E"/>
    <w:rsid w:val="00746DB1"/>
    <w:rsid w:val="00747004"/>
    <w:rsid w:val="0074704B"/>
    <w:rsid w:val="00750AC3"/>
    <w:rsid w:val="00751154"/>
    <w:rsid w:val="00751353"/>
    <w:rsid w:val="00751610"/>
    <w:rsid w:val="007519A1"/>
    <w:rsid w:val="00751B3D"/>
    <w:rsid w:val="00751FD1"/>
    <w:rsid w:val="007528A7"/>
    <w:rsid w:val="00752BED"/>
    <w:rsid w:val="00752C32"/>
    <w:rsid w:val="00752E91"/>
    <w:rsid w:val="0075330C"/>
    <w:rsid w:val="00753548"/>
    <w:rsid w:val="00753C07"/>
    <w:rsid w:val="0075553B"/>
    <w:rsid w:val="0075597C"/>
    <w:rsid w:val="00755BD5"/>
    <w:rsid w:val="007562FF"/>
    <w:rsid w:val="007566A1"/>
    <w:rsid w:val="007567CC"/>
    <w:rsid w:val="00756ADC"/>
    <w:rsid w:val="00756B9A"/>
    <w:rsid w:val="00756C98"/>
    <w:rsid w:val="00756D02"/>
    <w:rsid w:val="00756D5D"/>
    <w:rsid w:val="00760A3D"/>
    <w:rsid w:val="00761039"/>
    <w:rsid w:val="0076292A"/>
    <w:rsid w:val="0076292D"/>
    <w:rsid w:val="00762EFD"/>
    <w:rsid w:val="00763D35"/>
    <w:rsid w:val="00764694"/>
    <w:rsid w:val="0076482F"/>
    <w:rsid w:val="00764865"/>
    <w:rsid w:val="00770C04"/>
    <w:rsid w:val="00770C3E"/>
    <w:rsid w:val="00771DC1"/>
    <w:rsid w:val="00771E10"/>
    <w:rsid w:val="007724FB"/>
    <w:rsid w:val="007728BD"/>
    <w:rsid w:val="00773CD2"/>
    <w:rsid w:val="00775435"/>
    <w:rsid w:val="00775E55"/>
    <w:rsid w:val="00776155"/>
    <w:rsid w:val="00776610"/>
    <w:rsid w:val="00776619"/>
    <w:rsid w:val="00776CC3"/>
    <w:rsid w:val="007771E8"/>
    <w:rsid w:val="00777998"/>
    <w:rsid w:val="00777D1C"/>
    <w:rsid w:val="007809AA"/>
    <w:rsid w:val="007810BC"/>
    <w:rsid w:val="007810DB"/>
    <w:rsid w:val="00781B84"/>
    <w:rsid w:val="00782001"/>
    <w:rsid w:val="00782015"/>
    <w:rsid w:val="0078474A"/>
    <w:rsid w:val="00784E83"/>
    <w:rsid w:val="0078517C"/>
    <w:rsid w:val="007858CF"/>
    <w:rsid w:val="00785E8B"/>
    <w:rsid w:val="00786113"/>
    <w:rsid w:val="00786634"/>
    <w:rsid w:val="0078698E"/>
    <w:rsid w:val="00791399"/>
    <w:rsid w:val="007915D7"/>
    <w:rsid w:val="00791E1F"/>
    <w:rsid w:val="00792379"/>
    <w:rsid w:val="00792AA8"/>
    <w:rsid w:val="00792B1C"/>
    <w:rsid w:val="00792E77"/>
    <w:rsid w:val="007930D7"/>
    <w:rsid w:val="007934F2"/>
    <w:rsid w:val="00793DCA"/>
    <w:rsid w:val="007945A4"/>
    <w:rsid w:val="00794ED1"/>
    <w:rsid w:val="007950B4"/>
    <w:rsid w:val="007955B1"/>
    <w:rsid w:val="007957BB"/>
    <w:rsid w:val="00795923"/>
    <w:rsid w:val="00796282"/>
    <w:rsid w:val="0079717F"/>
    <w:rsid w:val="00797475"/>
    <w:rsid w:val="007978EE"/>
    <w:rsid w:val="00797927"/>
    <w:rsid w:val="00797D84"/>
    <w:rsid w:val="007A105C"/>
    <w:rsid w:val="007A1D3B"/>
    <w:rsid w:val="007A1DBC"/>
    <w:rsid w:val="007A1F7F"/>
    <w:rsid w:val="007A22A4"/>
    <w:rsid w:val="007A243D"/>
    <w:rsid w:val="007A3E65"/>
    <w:rsid w:val="007A4099"/>
    <w:rsid w:val="007A4334"/>
    <w:rsid w:val="007A5490"/>
    <w:rsid w:val="007A5E8B"/>
    <w:rsid w:val="007A6717"/>
    <w:rsid w:val="007A7BC0"/>
    <w:rsid w:val="007B0F2E"/>
    <w:rsid w:val="007B291E"/>
    <w:rsid w:val="007B2FDC"/>
    <w:rsid w:val="007B3C96"/>
    <w:rsid w:val="007B43CD"/>
    <w:rsid w:val="007B5E99"/>
    <w:rsid w:val="007B65ED"/>
    <w:rsid w:val="007B6936"/>
    <w:rsid w:val="007B7CFC"/>
    <w:rsid w:val="007B7DBD"/>
    <w:rsid w:val="007C0E3E"/>
    <w:rsid w:val="007C19AB"/>
    <w:rsid w:val="007C23D1"/>
    <w:rsid w:val="007C2A9C"/>
    <w:rsid w:val="007C3006"/>
    <w:rsid w:val="007C3098"/>
    <w:rsid w:val="007C31FD"/>
    <w:rsid w:val="007C3385"/>
    <w:rsid w:val="007C34AA"/>
    <w:rsid w:val="007C4135"/>
    <w:rsid w:val="007C42E5"/>
    <w:rsid w:val="007C469D"/>
    <w:rsid w:val="007C5696"/>
    <w:rsid w:val="007C6409"/>
    <w:rsid w:val="007C6D94"/>
    <w:rsid w:val="007C6E85"/>
    <w:rsid w:val="007C6FFA"/>
    <w:rsid w:val="007C70B1"/>
    <w:rsid w:val="007D031D"/>
    <w:rsid w:val="007D0CFE"/>
    <w:rsid w:val="007D11D7"/>
    <w:rsid w:val="007D2216"/>
    <w:rsid w:val="007D2E7D"/>
    <w:rsid w:val="007D3BB6"/>
    <w:rsid w:val="007D51C4"/>
    <w:rsid w:val="007D5903"/>
    <w:rsid w:val="007D630B"/>
    <w:rsid w:val="007E0A05"/>
    <w:rsid w:val="007E0A8E"/>
    <w:rsid w:val="007E11BA"/>
    <w:rsid w:val="007E1510"/>
    <w:rsid w:val="007E2BAD"/>
    <w:rsid w:val="007E338E"/>
    <w:rsid w:val="007E34E6"/>
    <w:rsid w:val="007E3921"/>
    <w:rsid w:val="007E3C8E"/>
    <w:rsid w:val="007E456D"/>
    <w:rsid w:val="007E512A"/>
    <w:rsid w:val="007E590A"/>
    <w:rsid w:val="007E5DC7"/>
    <w:rsid w:val="007E68CE"/>
    <w:rsid w:val="007E74E3"/>
    <w:rsid w:val="007E75EB"/>
    <w:rsid w:val="007E7A5A"/>
    <w:rsid w:val="007F0892"/>
    <w:rsid w:val="007F0E49"/>
    <w:rsid w:val="007F15D0"/>
    <w:rsid w:val="007F1ABE"/>
    <w:rsid w:val="007F20C6"/>
    <w:rsid w:val="007F2374"/>
    <w:rsid w:val="007F2DCA"/>
    <w:rsid w:val="007F2FCC"/>
    <w:rsid w:val="007F39D4"/>
    <w:rsid w:val="007F7401"/>
    <w:rsid w:val="007F785D"/>
    <w:rsid w:val="007F7AB2"/>
    <w:rsid w:val="007F7DE6"/>
    <w:rsid w:val="0080011F"/>
    <w:rsid w:val="00800505"/>
    <w:rsid w:val="00800827"/>
    <w:rsid w:val="00800BAF"/>
    <w:rsid w:val="0080128E"/>
    <w:rsid w:val="00801856"/>
    <w:rsid w:val="0080285B"/>
    <w:rsid w:val="00803C1C"/>
    <w:rsid w:val="008049FA"/>
    <w:rsid w:val="00804CC6"/>
    <w:rsid w:val="00805EBE"/>
    <w:rsid w:val="00805EE5"/>
    <w:rsid w:val="00806850"/>
    <w:rsid w:val="008077FF"/>
    <w:rsid w:val="00807B9F"/>
    <w:rsid w:val="0081022E"/>
    <w:rsid w:val="00810396"/>
    <w:rsid w:val="0081049C"/>
    <w:rsid w:val="0081069F"/>
    <w:rsid w:val="00811194"/>
    <w:rsid w:val="008117C2"/>
    <w:rsid w:val="00812E54"/>
    <w:rsid w:val="0081458C"/>
    <w:rsid w:val="00814790"/>
    <w:rsid w:val="00814DFD"/>
    <w:rsid w:val="008157C9"/>
    <w:rsid w:val="008162C1"/>
    <w:rsid w:val="00816402"/>
    <w:rsid w:val="00816B07"/>
    <w:rsid w:val="00816B76"/>
    <w:rsid w:val="008201AD"/>
    <w:rsid w:val="00820567"/>
    <w:rsid w:val="00820A0F"/>
    <w:rsid w:val="00820B57"/>
    <w:rsid w:val="00821896"/>
    <w:rsid w:val="00821F0D"/>
    <w:rsid w:val="0082245D"/>
    <w:rsid w:val="008228AE"/>
    <w:rsid w:val="00823DE3"/>
    <w:rsid w:val="00823DED"/>
    <w:rsid w:val="00823F71"/>
    <w:rsid w:val="0082418D"/>
    <w:rsid w:val="00824C0B"/>
    <w:rsid w:val="00824D65"/>
    <w:rsid w:val="008256BC"/>
    <w:rsid w:val="008257CA"/>
    <w:rsid w:val="008261CB"/>
    <w:rsid w:val="008268C4"/>
    <w:rsid w:val="00826DD2"/>
    <w:rsid w:val="00827414"/>
    <w:rsid w:val="00827B31"/>
    <w:rsid w:val="008317C3"/>
    <w:rsid w:val="00831C4A"/>
    <w:rsid w:val="00832294"/>
    <w:rsid w:val="0083368F"/>
    <w:rsid w:val="0083423C"/>
    <w:rsid w:val="00835B95"/>
    <w:rsid w:val="00835BC4"/>
    <w:rsid w:val="00835CC5"/>
    <w:rsid w:val="00836B0D"/>
    <w:rsid w:val="00840580"/>
    <w:rsid w:val="00840E6A"/>
    <w:rsid w:val="008421A9"/>
    <w:rsid w:val="00842229"/>
    <w:rsid w:val="00843D9A"/>
    <w:rsid w:val="00845372"/>
    <w:rsid w:val="008471C6"/>
    <w:rsid w:val="00851A33"/>
    <w:rsid w:val="008522A3"/>
    <w:rsid w:val="0085275B"/>
    <w:rsid w:val="00852AC2"/>
    <w:rsid w:val="008530B9"/>
    <w:rsid w:val="008533E8"/>
    <w:rsid w:val="0085373F"/>
    <w:rsid w:val="00853C39"/>
    <w:rsid w:val="00853EAB"/>
    <w:rsid w:val="00854E5A"/>
    <w:rsid w:val="00856CAE"/>
    <w:rsid w:val="00856DC1"/>
    <w:rsid w:val="008570D8"/>
    <w:rsid w:val="008607C4"/>
    <w:rsid w:val="008615A7"/>
    <w:rsid w:val="0086169B"/>
    <w:rsid w:val="008619EC"/>
    <w:rsid w:val="00863033"/>
    <w:rsid w:val="0086331F"/>
    <w:rsid w:val="00864374"/>
    <w:rsid w:val="00864F38"/>
    <w:rsid w:val="00865A51"/>
    <w:rsid w:val="00866126"/>
    <w:rsid w:val="0086639B"/>
    <w:rsid w:val="00866B2C"/>
    <w:rsid w:val="008670BB"/>
    <w:rsid w:val="008673D1"/>
    <w:rsid w:val="00867D46"/>
    <w:rsid w:val="008705CE"/>
    <w:rsid w:val="00870654"/>
    <w:rsid w:val="00870BD7"/>
    <w:rsid w:val="00870D4E"/>
    <w:rsid w:val="00871537"/>
    <w:rsid w:val="00871DFE"/>
    <w:rsid w:val="0087287B"/>
    <w:rsid w:val="00873166"/>
    <w:rsid w:val="00873193"/>
    <w:rsid w:val="0087354E"/>
    <w:rsid w:val="008736F0"/>
    <w:rsid w:val="00873BD3"/>
    <w:rsid w:val="008743D5"/>
    <w:rsid w:val="008746B1"/>
    <w:rsid w:val="00875F77"/>
    <w:rsid w:val="0087601E"/>
    <w:rsid w:val="00876D49"/>
    <w:rsid w:val="00876F6A"/>
    <w:rsid w:val="0087791A"/>
    <w:rsid w:val="00877F0C"/>
    <w:rsid w:val="00880ED9"/>
    <w:rsid w:val="00881DB4"/>
    <w:rsid w:val="00882798"/>
    <w:rsid w:val="008832A1"/>
    <w:rsid w:val="008834FD"/>
    <w:rsid w:val="00883FA1"/>
    <w:rsid w:val="00884F52"/>
    <w:rsid w:val="00884FA4"/>
    <w:rsid w:val="008853AE"/>
    <w:rsid w:val="00886D89"/>
    <w:rsid w:val="00886DFE"/>
    <w:rsid w:val="0089056A"/>
    <w:rsid w:val="0089061A"/>
    <w:rsid w:val="0089108F"/>
    <w:rsid w:val="00891905"/>
    <w:rsid w:val="00891D6A"/>
    <w:rsid w:val="008929BE"/>
    <w:rsid w:val="00892EC3"/>
    <w:rsid w:val="008931FD"/>
    <w:rsid w:val="00893743"/>
    <w:rsid w:val="008940D3"/>
    <w:rsid w:val="008945C1"/>
    <w:rsid w:val="00895491"/>
    <w:rsid w:val="00896121"/>
    <w:rsid w:val="0089612E"/>
    <w:rsid w:val="00896337"/>
    <w:rsid w:val="008968CC"/>
    <w:rsid w:val="00896CD6"/>
    <w:rsid w:val="00897F9F"/>
    <w:rsid w:val="008A0276"/>
    <w:rsid w:val="008A0CDF"/>
    <w:rsid w:val="008A17FF"/>
    <w:rsid w:val="008A1E16"/>
    <w:rsid w:val="008A2042"/>
    <w:rsid w:val="008A2278"/>
    <w:rsid w:val="008A23ED"/>
    <w:rsid w:val="008A2520"/>
    <w:rsid w:val="008A271A"/>
    <w:rsid w:val="008A2B29"/>
    <w:rsid w:val="008A3025"/>
    <w:rsid w:val="008A3060"/>
    <w:rsid w:val="008A4930"/>
    <w:rsid w:val="008A5775"/>
    <w:rsid w:val="008A6037"/>
    <w:rsid w:val="008A6301"/>
    <w:rsid w:val="008A6417"/>
    <w:rsid w:val="008A6F5A"/>
    <w:rsid w:val="008A70FD"/>
    <w:rsid w:val="008A7246"/>
    <w:rsid w:val="008A788B"/>
    <w:rsid w:val="008A7A0C"/>
    <w:rsid w:val="008B0B76"/>
    <w:rsid w:val="008B106D"/>
    <w:rsid w:val="008B150A"/>
    <w:rsid w:val="008B1730"/>
    <w:rsid w:val="008B1882"/>
    <w:rsid w:val="008B1ADB"/>
    <w:rsid w:val="008B2FDC"/>
    <w:rsid w:val="008B3F0A"/>
    <w:rsid w:val="008B4E6B"/>
    <w:rsid w:val="008B4E91"/>
    <w:rsid w:val="008B508E"/>
    <w:rsid w:val="008B56EB"/>
    <w:rsid w:val="008B5C7A"/>
    <w:rsid w:val="008B5CDB"/>
    <w:rsid w:val="008B60B0"/>
    <w:rsid w:val="008B7392"/>
    <w:rsid w:val="008B7510"/>
    <w:rsid w:val="008B780F"/>
    <w:rsid w:val="008C1418"/>
    <w:rsid w:val="008C1FA8"/>
    <w:rsid w:val="008C2C07"/>
    <w:rsid w:val="008C3374"/>
    <w:rsid w:val="008C4223"/>
    <w:rsid w:val="008C4342"/>
    <w:rsid w:val="008C44A2"/>
    <w:rsid w:val="008C44F0"/>
    <w:rsid w:val="008C4BC0"/>
    <w:rsid w:val="008C632B"/>
    <w:rsid w:val="008C6643"/>
    <w:rsid w:val="008C6A05"/>
    <w:rsid w:val="008C75E4"/>
    <w:rsid w:val="008D0A71"/>
    <w:rsid w:val="008D2A65"/>
    <w:rsid w:val="008D38D1"/>
    <w:rsid w:val="008D44D0"/>
    <w:rsid w:val="008D481C"/>
    <w:rsid w:val="008D4849"/>
    <w:rsid w:val="008D5642"/>
    <w:rsid w:val="008D57E6"/>
    <w:rsid w:val="008D694F"/>
    <w:rsid w:val="008D6A8D"/>
    <w:rsid w:val="008D6C3B"/>
    <w:rsid w:val="008D7C5B"/>
    <w:rsid w:val="008E0522"/>
    <w:rsid w:val="008E0959"/>
    <w:rsid w:val="008E0987"/>
    <w:rsid w:val="008E1051"/>
    <w:rsid w:val="008E13C1"/>
    <w:rsid w:val="008E2533"/>
    <w:rsid w:val="008E2BE9"/>
    <w:rsid w:val="008E314A"/>
    <w:rsid w:val="008E3FA9"/>
    <w:rsid w:val="008E454E"/>
    <w:rsid w:val="008E4BE0"/>
    <w:rsid w:val="008E4D23"/>
    <w:rsid w:val="008E5EC5"/>
    <w:rsid w:val="008E716C"/>
    <w:rsid w:val="008E71D4"/>
    <w:rsid w:val="008E7CB5"/>
    <w:rsid w:val="008E7D3E"/>
    <w:rsid w:val="008F0226"/>
    <w:rsid w:val="008F04CB"/>
    <w:rsid w:val="008F1335"/>
    <w:rsid w:val="008F2276"/>
    <w:rsid w:val="008F248D"/>
    <w:rsid w:val="008F3B5F"/>
    <w:rsid w:val="008F6A83"/>
    <w:rsid w:val="009001B8"/>
    <w:rsid w:val="0090168D"/>
    <w:rsid w:val="0090187D"/>
    <w:rsid w:val="00902828"/>
    <w:rsid w:val="0090483A"/>
    <w:rsid w:val="00904BAA"/>
    <w:rsid w:val="00905FF7"/>
    <w:rsid w:val="0090615C"/>
    <w:rsid w:val="009061D6"/>
    <w:rsid w:val="00906394"/>
    <w:rsid w:val="0090676A"/>
    <w:rsid w:val="00906816"/>
    <w:rsid w:val="00907930"/>
    <w:rsid w:val="009101A1"/>
    <w:rsid w:val="009106BA"/>
    <w:rsid w:val="0091094A"/>
    <w:rsid w:val="00910F7C"/>
    <w:rsid w:val="0091106C"/>
    <w:rsid w:val="009116D7"/>
    <w:rsid w:val="00911F51"/>
    <w:rsid w:val="00912794"/>
    <w:rsid w:val="00913D67"/>
    <w:rsid w:val="00913F6E"/>
    <w:rsid w:val="00914645"/>
    <w:rsid w:val="00914C3A"/>
    <w:rsid w:val="0091536A"/>
    <w:rsid w:val="00915E30"/>
    <w:rsid w:val="00916242"/>
    <w:rsid w:val="00917ADC"/>
    <w:rsid w:val="009200D7"/>
    <w:rsid w:val="00920A9C"/>
    <w:rsid w:val="00920D6D"/>
    <w:rsid w:val="009210DB"/>
    <w:rsid w:val="00921115"/>
    <w:rsid w:val="00921C3E"/>
    <w:rsid w:val="00922BF0"/>
    <w:rsid w:val="009241AD"/>
    <w:rsid w:val="009241E7"/>
    <w:rsid w:val="00924B4C"/>
    <w:rsid w:val="0092536B"/>
    <w:rsid w:val="0092549D"/>
    <w:rsid w:val="00925830"/>
    <w:rsid w:val="00925E02"/>
    <w:rsid w:val="00926E35"/>
    <w:rsid w:val="00927886"/>
    <w:rsid w:val="00930ED5"/>
    <w:rsid w:val="00931798"/>
    <w:rsid w:val="00931C6D"/>
    <w:rsid w:val="00931FD6"/>
    <w:rsid w:val="00933A5D"/>
    <w:rsid w:val="00934934"/>
    <w:rsid w:val="00934C89"/>
    <w:rsid w:val="00934DD4"/>
    <w:rsid w:val="00935A65"/>
    <w:rsid w:val="00935D56"/>
    <w:rsid w:val="009360FC"/>
    <w:rsid w:val="00936B3D"/>
    <w:rsid w:val="009372A4"/>
    <w:rsid w:val="0094031E"/>
    <w:rsid w:val="009403C1"/>
    <w:rsid w:val="00940681"/>
    <w:rsid w:val="00940976"/>
    <w:rsid w:val="00940F97"/>
    <w:rsid w:val="0094139D"/>
    <w:rsid w:val="00941D4B"/>
    <w:rsid w:val="00941D9C"/>
    <w:rsid w:val="009426EA"/>
    <w:rsid w:val="009433B5"/>
    <w:rsid w:val="00943875"/>
    <w:rsid w:val="00943C49"/>
    <w:rsid w:val="00945631"/>
    <w:rsid w:val="00946B7B"/>
    <w:rsid w:val="009471ED"/>
    <w:rsid w:val="009474E3"/>
    <w:rsid w:val="0094761A"/>
    <w:rsid w:val="0095048D"/>
    <w:rsid w:val="00950595"/>
    <w:rsid w:val="00951B08"/>
    <w:rsid w:val="00951C9A"/>
    <w:rsid w:val="00952AB0"/>
    <w:rsid w:val="00952D9F"/>
    <w:rsid w:val="00953404"/>
    <w:rsid w:val="00953655"/>
    <w:rsid w:val="00954B42"/>
    <w:rsid w:val="00955086"/>
    <w:rsid w:val="0095514A"/>
    <w:rsid w:val="00955276"/>
    <w:rsid w:val="00955BBE"/>
    <w:rsid w:val="00955EEC"/>
    <w:rsid w:val="00956C83"/>
    <w:rsid w:val="00956F48"/>
    <w:rsid w:val="00960AA1"/>
    <w:rsid w:val="00960B1C"/>
    <w:rsid w:val="00960F78"/>
    <w:rsid w:val="00961E3D"/>
    <w:rsid w:val="009620FC"/>
    <w:rsid w:val="00962267"/>
    <w:rsid w:val="00962456"/>
    <w:rsid w:val="00962A36"/>
    <w:rsid w:val="0096389D"/>
    <w:rsid w:val="00963AD5"/>
    <w:rsid w:val="00963B76"/>
    <w:rsid w:val="00964B40"/>
    <w:rsid w:val="00965F1C"/>
    <w:rsid w:val="009671D4"/>
    <w:rsid w:val="009677BF"/>
    <w:rsid w:val="0096787E"/>
    <w:rsid w:val="00971D2F"/>
    <w:rsid w:val="00971E72"/>
    <w:rsid w:val="00972034"/>
    <w:rsid w:val="009726A3"/>
    <w:rsid w:val="009727B4"/>
    <w:rsid w:val="00972DD9"/>
    <w:rsid w:val="00973363"/>
    <w:rsid w:val="009740C9"/>
    <w:rsid w:val="00974C13"/>
    <w:rsid w:val="00975E2B"/>
    <w:rsid w:val="009771EF"/>
    <w:rsid w:val="00980512"/>
    <w:rsid w:val="00980D56"/>
    <w:rsid w:val="00981E69"/>
    <w:rsid w:val="00981E6E"/>
    <w:rsid w:val="00982131"/>
    <w:rsid w:val="009821DA"/>
    <w:rsid w:val="00982299"/>
    <w:rsid w:val="00982AF0"/>
    <w:rsid w:val="00982D10"/>
    <w:rsid w:val="00983958"/>
    <w:rsid w:val="00983A88"/>
    <w:rsid w:val="00984BAD"/>
    <w:rsid w:val="00984BE2"/>
    <w:rsid w:val="009853AE"/>
    <w:rsid w:val="0098554D"/>
    <w:rsid w:val="00985E69"/>
    <w:rsid w:val="00986393"/>
    <w:rsid w:val="009864D7"/>
    <w:rsid w:val="00986BF1"/>
    <w:rsid w:val="009873F1"/>
    <w:rsid w:val="009903E3"/>
    <w:rsid w:val="009909D7"/>
    <w:rsid w:val="00992FB2"/>
    <w:rsid w:val="00993A1B"/>
    <w:rsid w:val="00996728"/>
    <w:rsid w:val="00996B73"/>
    <w:rsid w:val="00997DDB"/>
    <w:rsid w:val="009A0A36"/>
    <w:rsid w:val="009A1025"/>
    <w:rsid w:val="009A11B6"/>
    <w:rsid w:val="009A1532"/>
    <w:rsid w:val="009A1F43"/>
    <w:rsid w:val="009A2482"/>
    <w:rsid w:val="009A2826"/>
    <w:rsid w:val="009A2AE1"/>
    <w:rsid w:val="009A2B1A"/>
    <w:rsid w:val="009A2EF2"/>
    <w:rsid w:val="009A2F78"/>
    <w:rsid w:val="009A341F"/>
    <w:rsid w:val="009A3DFF"/>
    <w:rsid w:val="009A3E47"/>
    <w:rsid w:val="009A403B"/>
    <w:rsid w:val="009A4B27"/>
    <w:rsid w:val="009A503E"/>
    <w:rsid w:val="009A50C6"/>
    <w:rsid w:val="009A5609"/>
    <w:rsid w:val="009A5F8B"/>
    <w:rsid w:val="009A6302"/>
    <w:rsid w:val="009A7607"/>
    <w:rsid w:val="009A767C"/>
    <w:rsid w:val="009A78D3"/>
    <w:rsid w:val="009A7AD9"/>
    <w:rsid w:val="009B0209"/>
    <w:rsid w:val="009B0378"/>
    <w:rsid w:val="009B1431"/>
    <w:rsid w:val="009B243D"/>
    <w:rsid w:val="009B289E"/>
    <w:rsid w:val="009B3F28"/>
    <w:rsid w:val="009B462C"/>
    <w:rsid w:val="009B4AD7"/>
    <w:rsid w:val="009B57AA"/>
    <w:rsid w:val="009B6909"/>
    <w:rsid w:val="009B693F"/>
    <w:rsid w:val="009B71F4"/>
    <w:rsid w:val="009C001E"/>
    <w:rsid w:val="009C0404"/>
    <w:rsid w:val="009C0BB3"/>
    <w:rsid w:val="009C1512"/>
    <w:rsid w:val="009C2D3C"/>
    <w:rsid w:val="009C3B38"/>
    <w:rsid w:val="009C42C8"/>
    <w:rsid w:val="009C4886"/>
    <w:rsid w:val="009C4A50"/>
    <w:rsid w:val="009C5DAA"/>
    <w:rsid w:val="009C625B"/>
    <w:rsid w:val="009C706D"/>
    <w:rsid w:val="009C73AA"/>
    <w:rsid w:val="009C791A"/>
    <w:rsid w:val="009C7D72"/>
    <w:rsid w:val="009C7E77"/>
    <w:rsid w:val="009D01B9"/>
    <w:rsid w:val="009D02DD"/>
    <w:rsid w:val="009D145D"/>
    <w:rsid w:val="009D172C"/>
    <w:rsid w:val="009D176F"/>
    <w:rsid w:val="009D1FCE"/>
    <w:rsid w:val="009D20AF"/>
    <w:rsid w:val="009D3C27"/>
    <w:rsid w:val="009D4268"/>
    <w:rsid w:val="009D428E"/>
    <w:rsid w:val="009D458A"/>
    <w:rsid w:val="009D4D57"/>
    <w:rsid w:val="009D4D8F"/>
    <w:rsid w:val="009D4EA1"/>
    <w:rsid w:val="009D5B9F"/>
    <w:rsid w:val="009D5D92"/>
    <w:rsid w:val="009D610B"/>
    <w:rsid w:val="009D6C1C"/>
    <w:rsid w:val="009D6E68"/>
    <w:rsid w:val="009E0D55"/>
    <w:rsid w:val="009E1654"/>
    <w:rsid w:val="009E3E8F"/>
    <w:rsid w:val="009E5126"/>
    <w:rsid w:val="009E5289"/>
    <w:rsid w:val="009E57C6"/>
    <w:rsid w:val="009E61AC"/>
    <w:rsid w:val="009E6325"/>
    <w:rsid w:val="009E642F"/>
    <w:rsid w:val="009E648B"/>
    <w:rsid w:val="009E6B08"/>
    <w:rsid w:val="009E7798"/>
    <w:rsid w:val="009E7D8A"/>
    <w:rsid w:val="009F006E"/>
    <w:rsid w:val="009F03D9"/>
    <w:rsid w:val="009F3A52"/>
    <w:rsid w:val="009F3E03"/>
    <w:rsid w:val="009F3E50"/>
    <w:rsid w:val="009F4F3C"/>
    <w:rsid w:val="009F53BB"/>
    <w:rsid w:val="009F55E5"/>
    <w:rsid w:val="009F64BF"/>
    <w:rsid w:val="009F6F28"/>
    <w:rsid w:val="00A00383"/>
    <w:rsid w:val="00A00A32"/>
    <w:rsid w:val="00A00B88"/>
    <w:rsid w:val="00A01E75"/>
    <w:rsid w:val="00A02BE6"/>
    <w:rsid w:val="00A02C28"/>
    <w:rsid w:val="00A02F31"/>
    <w:rsid w:val="00A03014"/>
    <w:rsid w:val="00A03365"/>
    <w:rsid w:val="00A03F02"/>
    <w:rsid w:val="00A04183"/>
    <w:rsid w:val="00A04677"/>
    <w:rsid w:val="00A0500B"/>
    <w:rsid w:val="00A05312"/>
    <w:rsid w:val="00A058F2"/>
    <w:rsid w:val="00A05F5D"/>
    <w:rsid w:val="00A06789"/>
    <w:rsid w:val="00A0698C"/>
    <w:rsid w:val="00A076F5"/>
    <w:rsid w:val="00A077BE"/>
    <w:rsid w:val="00A1111A"/>
    <w:rsid w:val="00A11754"/>
    <w:rsid w:val="00A11F6D"/>
    <w:rsid w:val="00A12820"/>
    <w:rsid w:val="00A13563"/>
    <w:rsid w:val="00A13B4E"/>
    <w:rsid w:val="00A144CC"/>
    <w:rsid w:val="00A14B04"/>
    <w:rsid w:val="00A14D8C"/>
    <w:rsid w:val="00A15844"/>
    <w:rsid w:val="00A1749D"/>
    <w:rsid w:val="00A20719"/>
    <w:rsid w:val="00A21182"/>
    <w:rsid w:val="00A22020"/>
    <w:rsid w:val="00A228CF"/>
    <w:rsid w:val="00A22FFC"/>
    <w:rsid w:val="00A23ABA"/>
    <w:rsid w:val="00A24F00"/>
    <w:rsid w:val="00A256EE"/>
    <w:rsid w:val="00A26441"/>
    <w:rsid w:val="00A26AE9"/>
    <w:rsid w:val="00A3096E"/>
    <w:rsid w:val="00A30AFF"/>
    <w:rsid w:val="00A31B8F"/>
    <w:rsid w:val="00A32E65"/>
    <w:rsid w:val="00A332E7"/>
    <w:rsid w:val="00A3332B"/>
    <w:rsid w:val="00A336A9"/>
    <w:rsid w:val="00A33758"/>
    <w:rsid w:val="00A33DA7"/>
    <w:rsid w:val="00A34041"/>
    <w:rsid w:val="00A343DB"/>
    <w:rsid w:val="00A3457E"/>
    <w:rsid w:val="00A35653"/>
    <w:rsid w:val="00A36590"/>
    <w:rsid w:val="00A37232"/>
    <w:rsid w:val="00A3754B"/>
    <w:rsid w:val="00A37D64"/>
    <w:rsid w:val="00A37E2D"/>
    <w:rsid w:val="00A4008A"/>
    <w:rsid w:val="00A40491"/>
    <w:rsid w:val="00A40B09"/>
    <w:rsid w:val="00A41C7E"/>
    <w:rsid w:val="00A420B3"/>
    <w:rsid w:val="00A43010"/>
    <w:rsid w:val="00A43120"/>
    <w:rsid w:val="00A431C8"/>
    <w:rsid w:val="00A438E3"/>
    <w:rsid w:val="00A43B90"/>
    <w:rsid w:val="00A44508"/>
    <w:rsid w:val="00A44B2B"/>
    <w:rsid w:val="00A45235"/>
    <w:rsid w:val="00A45C27"/>
    <w:rsid w:val="00A46216"/>
    <w:rsid w:val="00A4667D"/>
    <w:rsid w:val="00A478F3"/>
    <w:rsid w:val="00A50BF0"/>
    <w:rsid w:val="00A50EB7"/>
    <w:rsid w:val="00A51634"/>
    <w:rsid w:val="00A51683"/>
    <w:rsid w:val="00A516FF"/>
    <w:rsid w:val="00A5298F"/>
    <w:rsid w:val="00A533D5"/>
    <w:rsid w:val="00A534C3"/>
    <w:rsid w:val="00A53FDF"/>
    <w:rsid w:val="00A5497A"/>
    <w:rsid w:val="00A5668D"/>
    <w:rsid w:val="00A56FB4"/>
    <w:rsid w:val="00A570AE"/>
    <w:rsid w:val="00A57836"/>
    <w:rsid w:val="00A57B3D"/>
    <w:rsid w:val="00A57EA0"/>
    <w:rsid w:val="00A602D4"/>
    <w:rsid w:val="00A6089F"/>
    <w:rsid w:val="00A61F85"/>
    <w:rsid w:val="00A621D3"/>
    <w:rsid w:val="00A63B33"/>
    <w:rsid w:val="00A6453B"/>
    <w:rsid w:val="00A645AE"/>
    <w:rsid w:val="00A64FC5"/>
    <w:rsid w:val="00A6556F"/>
    <w:rsid w:val="00A655EA"/>
    <w:rsid w:val="00A65613"/>
    <w:rsid w:val="00A65E42"/>
    <w:rsid w:val="00A66FE6"/>
    <w:rsid w:val="00A67E94"/>
    <w:rsid w:val="00A67F99"/>
    <w:rsid w:val="00A70293"/>
    <w:rsid w:val="00A70769"/>
    <w:rsid w:val="00A70B4C"/>
    <w:rsid w:val="00A724AA"/>
    <w:rsid w:val="00A73074"/>
    <w:rsid w:val="00A73118"/>
    <w:rsid w:val="00A7320A"/>
    <w:rsid w:val="00A73C5F"/>
    <w:rsid w:val="00A744E0"/>
    <w:rsid w:val="00A75AC7"/>
    <w:rsid w:val="00A762F6"/>
    <w:rsid w:val="00A769FE"/>
    <w:rsid w:val="00A76CF7"/>
    <w:rsid w:val="00A7744C"/>
    <w:rsid w:val="00A77520"/>
    <w:rsid w:val="00A77589"/>
    <w:rsid w:val="00A77CA2"/>
    <w:rsid w:val="00A802A1"/>
    <w:rsid w:val="00A80D25"/>
    <w:rsid w:val="00A8201B"/>
    <w:rsid w:val="00A8297B"/>
    <w:rsid w:val="00A82CC3"/>
    <w:rsid w:val="00A8371D"/>
    <w:rsid w:val="00A8416C"/>
    <w:rsid w:val="00A84335"/>
    <w:rsid w:val="00A84B32"/>
    <w:rsid w:val="00A85269"/>
    <w:rsid w:val="00A85DD4"/>
    <w:rsid w:val="00A861EA"/>
    <w:rsid w:val="00A8635E"/>
    <w:rsid w:val="00A86AAB"/>
    <w:rsid w:val="00A90073"/>
    <w:rsid w:val="00A90962"/>
    <w:rsid w:val="00A90A35"/>
    <w:rsid w:val="00A90F5F"/>
    <w:rsid w:val="00A914F9"/>
    <w:rsid w:val="00A91574"/>
    <w:rsid w:val="00A91C46"/>
    <w:rsid w:val="00A92371"/>
    <w:rsid w:val="00A92812"/>
    <w:rsid w:val="00A936DC"/>
    <w:rsid w:val="00A9384A"/>
    <w:rsid w:val="00A94051"/>
    <w:rsid w:val="00A944E4"/>
    <w:rsid w:val="00A9484B"/>
    <w:rsid w:val="00A94866"/>
    <w:rsid w:val="00A94CA2"/>
    <w:rsid w:val="00A96A19"/>
    <w:rsid w:val="00A96D4E"/>
    <w:rsid w:val="00AA0347"/>
    <w:rsid w:val="00AA0491"/>
    <w:rsid w:val="00AA0B8D"/>
    <w:rsid w:val="00AA2331"/>
    <w:rsid w:val="00AA25AA"/>
    <w:rsid w:val="00AA3188"/>
    <w:rsid w:val="00AA46FD"/>
    <w:rsid w:val="00AA50DC"/>
    <w:rsid w:val="00AA622B"/>
    <w:rsid w:val="00AA6689"/>
    <w:rsid w:val="00AA6B02"/>
    <w:rsid w:val="00AA6D30"/>
    <w:rsid w:val="00AA6DF0"/>
    <w:rsid w:val="00AB0314"/>
    <w:rsid w:val="00AB0369"/>
    <w:rsid w:val="00AB07F1"/>
    <w:rsid w:val="00AB2981"/>
    <w:rsid w:val="00AB2AFC"/>
    <w:rsid w:val="00AB30CB"/>
    <w:rsid w:val="00AB39C4"/>
    <w:rsid w:val="00AB4A74"/>
    <w:rsid w:val="00AB6F16"/>
    <w:rsid w:val="00AB7840"/>
    <w:rsid w:val="00AC0A04"/>
    <w:rsid w:val="00AC13B0"/>
    <w:rsid w:val="00AC1B8E"/>
    <w:rsid w:val="00AC286B"/>
    <w:rsid w:val="00AC4A56"/>
    <w:rsid w:val="00AC6802"/>
    <w:rsid w:val="00AC6A9D"/>
    <w:rsid w:val="00AC711E"/>
    <w:rsid w:val="00AC7F1B"/>
    <w:rsid w:val="00AD1B73"/>
    <w:rsid w:val="00AD2336"/>
    <w:rsid w:val="00AD2968"/>
    <w:rsid w:val="00AD40F4"/>
    <w:rsid w:val="00AD456E"/>
    <w:rsid w:val="00AD46B0"/>
    <w:rsid w:val="00AD4704"/>
    <w:rsid w:val="00AD4852"/>
    <w:rsid w:val="00AD5A4C"/>
    <w:rsid w:val="00AD5DFC"/>
    <w:rsid w:val="00AD6260"/>
    <w:rsid w:val="00AD6F73"/>
    <w:rsid w:val="00AD700B"/>
    <w:rsid w:val="00AD7B2D"/>
    <w:rsid w:val="00AE02C5"/>
    <w:rsid w:val="00AE02F1"/>
    <w:rsid w:val="00AE09F7"/>
    <w:rsid w:val="00AE139E"/>
    <w:rsid w:val="00AE1457"/>
    <w:rsid w:val="00AE2928"/>
    <w:rsid w:val="00AE2E03"/>
    <w:rsid w:val="00AE2E96"/>
    <w:rsid w:val="00AE32AB"/>
    <w:rsid w:val="00AE33DF"/>
    <w:rsid w:val="00AE3560"/>
    <w:rsid w:val="00AE3828"/>
    <w:rsid w:val="00AE406F"/>
    <w:rsid w:val="00AE4D20"/>
    <w:rsid w:val="00AE5A34"/>
    <w:rsid w:val="00AE67AA"/>
    <w:rsid w:val="00AE712D"/>
    <w:rsid w:val="00AE76AB"/>
    <w:rsid w:val="00AF034E"/>
    <w:rsid w:val="00AF051D"/>
    <w:rsid w:val="00AF0881"/>
    <w:rsid w:val="00AF0F5B"/>
    <w:rsid w:val="00AF110D"/>
    <w:rsid w:val="00AF11F5"/>
    <w:rsid w:val="00AF1DEC"/>
    <w:rsid w:val="00AF1FA7"/>
    <w:rsid w:val="00AF2339"/>
    <w:rsid w:val="00AF3B2B"/>
    <w:rsid w:val="00AF3BCC"/>
    <w:rsid w:val="00AF3EBC"/>
    <w:rsid w:val="00AF4042"/>
    <w:rsid w:val="00AF4498"/>
    <w:rsid w:val="00AF6CC1"/>
    <w:rsid w:val="00AF6FBD"/>
    <w:rsid w:val="00AF7627"/>
    <w:rsid w:val="00AF7AD8"/>
    <w:rsid w:val="00B00657"/>
    <w:rsid w:val="00B019F2"/>
    <w:rsid w:val="00B0235E"/>
    <w:rsid w:val="00B02D42"/>
    <w:rsid w:val="00B04F8E"/>
    <w:rsid w:val="00B0525A"/>
    <w:rsid w:val="00B05A0E"/>
    <w:rsid w:val="00B0616C"/>
    <w:rsid w:val="00B06B32"/>
    <w:rsid w:val="00B07A2F"/>
    <w:rsid w:val="00B07BFB"/>
    <w:rsid w:val="00B12184"/>
    <w:rsid w:val="00B128DB"/>
    <w:rsid w:val="00B12BC5"/>
    <w:rsid w:val="00B12F7D"/>
    <w:rsid w:val="00B13187"/>
    <w:rsid w:val="00B145B9"/>
    <w:rsid w:val="00B14A6C"/>
    <w:rsid w:val="00B15A10"/>
    <w:rsid w:val="00B163D6"/>
    <w:rsid w:val="00B16E52"/>
    <w:rsid w:val="00B17275"/>
    <w:rsid w:val="00B17D10"/>
    <w:rsid w:val="00B17E85"/>
    <w:rsid w:val="00B20F10"/>
    <w:rsid w:val="00B21DF9"/>
    <w:rsid w:val="00B2214B"/>
    <w:rsid w:val="00B22A90"/>
    <w:rsid w:val="00B230D2"/>
    <w:rsid w:val="00B236C7"/>
    <w:rsid w:val="00B23945"/>
    <w:rsid w:val="00B23F55"/>
    <w:rsid w:val="00B2471D"/>
    <w:rsid w:val="00B24BD5"/>
    <w:rsid w:val="00B25F5B"/>
    <w:rsid w:val="00B25F9C"/>
    <w:rsid w:val="00B2631F"/>
    <w:rsid w:val="00B264F2"/>
    <w:rsid w:val="00B26601"/>
    <w:rsid w:val="00B268F8"/>
    <w:rsid w:val="00B27C1F"/>
    <w:rsid w:val="00B300F3"/>
    <w:rsid w:val="00B30A33"/>
    <w:rsid w:val="00B30BD2"/>
    <w:rsid w:val="00B313F4"/>
    <w:rsid w:val="00B315AB"/>
    <w:rsid w:val="00B31E09"/>
    <w:rsid w:val="00B331D8"/>
    <w:rsid w:val="00B3426C"/>
    <w:rsid w:val="00B34E94"/>
    <w:rsid w:val="00B35403"/>
    <w:rsid w:val="00B35987"/>
    <w:rsid w:val="00B35CF2"/>
    <w:rsid w:val="00B35FD2"/>
    <w:rsid w:val="00B36279"/>
    <w:rsid w:val="00B370C9"/>
    <w:rsid w:val="00B37CFA"/>
    <w:rsid w:val="00B4067E"/>
    <w:rsid w:val="00B40FA0"/>
    <w:rsid w:val="00B4201B"/>
    <w:rsid w:val="00B424BE"/>
    <w:rsid w:val="00B4307D"/>
    <w:rsid w:val="00B459B0"/>
    <w:rsid w:val="00B46AB8"/>
    <w:rsid w:val="00B47952"/>
    <w:rsid w:val="00B524ED"/>
    <w:rsid w:val="00B52546"/>
    <w:rsid w:val="00B52723"/>
    <w:rsid w:val="00B52CE9"/>
    <w:rsid w:val="00B52E29"/>
    <w:rsid w:val="00B54152"/>
    <w:rsid w:val="00B54225"/>
    <w:rsid w:val="00B549D4"/>
    <w:rsid w:val="00B54ADB"/>
    <w:rsid w:val="00B54D17"/>
    <w:rsid w:val="00B550D2"/>
    <w:rsid w:val="00B55D60"/>
    <w:rsid w:val="00B56A8E"/>
    <w:rsid w:val="00B57163"/>
    <w:rsid w:val="00B57B91"/>
    <w:rsid w:val="00B57CAF"/>
    <w:rsid w:val="00B57FCF"/>
    <w:rsid w:val="00B60A26"/>
    <w:rsid w:val="00B60CD6"/>
    <w:rsid w:val="00B6161E"/>
    <w:rsid w:val="00B632DD"/>
    <w:rsid w:val="00B63403"/>
    <w:rsid w:val="00B6341A"/>
    <w:rsid w:val="00B63737"/>
    <w:rsid w:val="00B64376"/>
    <w:rsid w:val="00B66BA9"/>
    <w:rsid w:val="00B66CE6"/>
    <w:rsid w:val="00B70E98"/>
    <w:rsid w:val="00B71462"/>
    <w:rsid w:val="00B716EC"/>
    <w:rsid w:val="00B71871"/>
    <w:rsid w:val="00B725AC"/>
    <w:rsid w:val="00B7315D"/>
    <w:rsid w:val="00B73761"/>
    <w:rsid w:val="00B73868"/>
    <w:rsid w:val="00B73E97"/>
    <w:rsid w:val="00B749D1"/>
    <w:rsid w:val="00B74E80"/>
    <w:rsid w:val="00B7556D"/>
    <w:rsid w:val="00B759DD"/>
    <w:rsid w:val="00B75E96"/>
    <w:rsid w:val="00B76563"/>
    <w:rsid w:val="00B7666F"/>
    <w:rsid w:val="00B77C0D"/>
    <w:rsid w:val="00B77CFD"/>
    <w:rsid w:val="00B805E8"/>
    <w:rsid w:val="00B8113E"/>
    <w:rsid w:val="00B816D5"/>
    <w:rsid w:val="00B82F50"/>
    <w:rsid w:val="00B83245"/>
    <w:rsid w:val="00B8342A"/>
    <w:rsid w:val="00B847CD"/>
    <w:rsid w:val="00B8513C"/>
    <w:rsid w:val="00B852C0"/>
    <w:rsid w:val="00B853FC"/>
    <w:rsid w:val="00B856B9"/>
    <w:rsid w:val="00B85D5C"/>
    <w:rsid w:val="00B861A6"/>
    <w:rsid w:val="00B865A3"/>
    <w:rsid w:val="00B9039E"/>
    <w:rsid w:val="00B9172A"/>
    <w:rsid w:val="00B92214"/>
    <w:rsid w:val="00B9232B"/>
    <w:rsid w:val="00B9279B"/>
    <w:rsid w:val="00B93204"/>
    <w:rsid w:val="00B93BDE"/>
    <w:rsid w:val="00B93ED3"/>
    <w:rsid w:val="00B947C0"/>
    <w:rsid w:val="00B94D95"/>
    <w:rsid w:val="00B95D8B"/>
    <w:rsid w:val="00B96B33"/>
    <w:rsid w:val="00B9773A"/>
    <w:rsid w:val="00B979F4"/>
    <w:rsid w:val="00BA0469"/>
    <w:rsid w:val="00BA0B0C"/>
    <w:rsid w:val="00BA0EE4"/>
    <w:rsid w:val="00BA1250"/>
    <w:rsid w:val="00BA15E3"/>
    <w:rsid w:val="00BA1E65"/>
    <w:rsid w:val="00BA2122"/>
    <w:rsid w:val="00BA21EF"/>
    <w:rsid w:val="00BA2474"/>
    <w:rsid w:val="00BA2D8D"/>
    <w:rsid w:val="00BA2DC2"/>
    <w:rsid w:val="00BA388D"/>
    <w:rsid w:val="00BA4B8F"/>
    <w:rsid w:val="00BA5768"/>
    <w:rsid w:val="00BA6F1E"/>
    <w:rsid w:val="00BA727B"/>
    <w:rsid w:val="00BA7620"/>
    <w:rsid w:val="00BB12FA"/>
    <w:rsid w:val="00BB15A7"/>
    <w:rsid w:val="00BB1D95"/>
    <w:rsid w:val="00BB209C"/>
    <w:rsid w:val="00BB3899"/>
    <w:rsid w:val="00BB3B5C"/>
    <w:rsid w:val="00BB3F0D"/>
    <w:rsid w:val="00BB52FF"/>
    <w:rsid w:val="00BB5F94"/>
    <w:rsid w:val="00BB7095"/>
    <w:rsid w:val="00BB728E"/>
    <w:rsid w:val="00BB7463"/>
    <w:rsid w:val="00BB7D0B"/>
    <w:rsid w:val="00BC0409"/>
    <w:rsid w:val="00BC0DB0"/>
    <w:rsid w:val="00BC11F2"/>
    <w:rsid w:val="00BC1785"/>
    <w:rsid w:val="00BC1DFA"/>
    <w:rsid w:val="00BC2787"/>
    <w:rsid w:val="00BC2982"/>
    <w:rsid w:val="00BC3448"/>
    <w:rsid w:val="00BC3D0B"/>
    <w:rsid w:val="00BC436B"/>
    <w:rsid w:val="00BC470E"/>
    <w:rsid w:val="00BC4C39"/>
    <w:rsid w:val="00BC5785"/>
    <w:rsid w:val="00BC5790"/>
    <w:rsid w:val="00BC5E76"/>
    <w:rsid w:val="00BC74FC"/>
    <w:rsid w:val="00BD16C3"/>
    <w:rsid w:val="00BD2A91"/>
    <w:rsid w:val="00BD2DCE"/>
    <w:rsid w:val="00BD3113"/>
    <w:rsid w:val="00BD3D39"/>
    <w:rsid w:val="00BD49B6"/>
    <w:rsid w:val="00BD534F"/>
    <w:rsid w:val="00BD5E56"/>
    <w:rsid w:val="00BD6136"/>
    <w:rsid w:val="00BD6DF9"/>
    <w:rsid w:val="00BD70BE"/>
    <w:rsid w:val="00BD70D1"/>
    <w:rsid w:val="00BD7523"/>
    <w:rsid w:val="00BD7906"/>
    <w:rsid w:val="00BD7C93"/>
    <w:rsid w:val="00BE28FF"/>
    <w:rsid w:val="00BE29FD"/>
    <w:rsid w:val="00BE33D9"/>
    <w:rsid w:val="00BE42AA"/>
    <w:rsid w:val="00BE4CF5"/>
    <w:rsid w:val="00BE5620"/>
    <w:rsid w:val="00BE5911"/>
    <w:rsid w:val="00BE6524"/>
    <w:rsid w:val="00BE6B8D"/>
    <w:rsid w:val="00BE7218"/>
    <w:rsid w:val="00BE77C8"/>
    <w:rsid w:val="00BE7EB4"/>
    <w:rsid w:val="00BF0430"/>
    <w:rsid w:val="00BF0A99"/>
    <w:rsid w:val="00BF11DB"/>
    <w:rsid w:val="00BF1702"/>
    <w:rsid w:val="00BF17BF"/>
    <w:rsid w:val="00BF2777"/>
    <w:rsid w:val="00BF2B38"/>
    <w:rsid w:val="00BF44CE"/>
    <w:rsid w:val="00BF6221"/>
    <w:rsid w:val="00BF7189"/>
    <w:rsid w:val="00BF722A"/>
    <w:rsid w:val="00BF7A88"/>
    <w:rsid w:val="00C00B7A"/>
    <w:rsid w:val="00C00B7D"/>
    <w:rsid w:val="00C00DD5"/>
    <w:rsid w:val="00C00F86"/>
    <w:rsid w:val="00C01CF9"/>
    <w:rsid w:val="00C02A1E"/>
    <w:rsid w:val="00C0388F"/>
    <w:rsid w:val="00C03F50"/>
    <w:rsid w:val="00C04365"/>
    <w:rsid w:val="00C04678"/>
    <w:rsid w:val="00C04985"/>
    <w:rsid w:val="00C04A6A"/>
    <w:rsid w:val="00C04D3D"/>
    <w:rsid w:val="00C0528C"/>
    <w:rsid w:val="00C0529B"/>
    <w:rsid w:val="00C05718"/>
    <w:rsid w:val="00C05EF5"/>
    <w:rsid w:val="00C06061"/>
    <w:rsid w:val="00C0762F"/>
    <w:rsid w:val="00C07A29"/>
    <w:rsid w:val="00C07A2D"/>
    <w:rsid w:val="00C07ED9"/>
    <w:rsid w:val="00C1009F"/>
    <w:rsid w:val="00C112AA"/>
    <w:rsid w:val="00C11702"/>
    <w:rsid w:val="00C11D01"/>
    <w:rsid w:val="00C124AD"/>
    <w:rsid w:val="00C131CA"/>
    <w:rsid w:val="00C13238"/>
    <w:rsid w:val="00C1327D"/>
    <w:rsid w:val="00C13F48"/>
    <w:rsid w:val="00C1448B"/>
    <w:rsid w:val="00C153B7"/>
    <w:rsid w:val="00C160BA"/>
    <w:rsid w:val="00C1617B"/>
    <w:rsid w:val="00C1646F"/>
    <w:rsid w:val="00C168C1"/>
    <w:rsid w:val="00C16D4C"/>
    <w:rsid w:val="00C17111"/>
    <w:rsid w:val="00C175E4"/>
    <w:rsid w:val="00C20D10"/>
    <w:rsid w:val="00C215FB"/>
    <w:rsid w:val="00C21D0F"/>
    <w:rsid w:val="00C22A36"/>
    <w:rsid w:val="00C23F74"/>
    <w:rsid w:val="00C23FBE"/>
    <w:rsid w:val="00C2456D"/>
    <w:rsid w:val="00C2505A"/>
    <w:rsid w:val="00C27320"/>
    <w:rsid w:val="00C279C2"/>
    <w:rsid w:val="00C27FC7"/>
    <w:rsid w:val="00C30A6F"/>
    <w:rsid w:val="00C30C0F"/>
    <w:rsid w:val="00C31ACE"/>
    <w:rsid w:val="00C31B81"/>
    <w:rsid w:val="00C32269"/>
    <w:rsid w:val="00C338B9"/>
    <w:rsid w:val="00C33BA6"/>
    <w:rsid w:val="00C34238"/>
    <w:rsid w:val="00C34979"/>
    <w:rsid w:val="00C35754"/>
    <w:rsid w:val="00C35E2B"/>
    <w:rsid w:val="00C36AC2"/>
    <w:rsid w:val="00C37864"/>
    <w:rsid w:val="00C40BD6"/>
    <w:rsid w:val="00C41BD8"/>
    <w:rsid w:val="00C41C7C"/>
    <w:rsid w:val="00C42576"/>
    <w:rsid w:val="00C42C88"/>
    <w:rsid w:val="00C431A5"/>
    <w:rsid w:val="00C432B2"/>
    <w:rsid w:val="00C433B1"/>
    <w:rsid w:val="00C43554"/>
    <w:rsid w:val="00C4437B"/>
    <w:rsid w:val="00C443BD"/>
    <w:rsid w:val="00C4523A"/>
    <w:rsid w:val="00C45FB5"/>
    <w:rsid w:val="00C46C85"/>
    <w:rsid w:val="00C46F39"/>
    <w:rsid w:val="00C47182"/>
    <w:rsid w:val="00C47906"/>
    <w:rsid w:val="00C47C8B"/>
    <w:rsid w:val="00C5078C"/>
    <w:rsid w:val="00C51D57"/>
    <w:rsid w:val="00C529DC"/>
    <w:rsid w:val="00C53F37"/>
    <w:rsid w:val="00C540C1"/>
    <w:rsid w:val="00C54E41"/>
    <w:rsid w:val="00C551E1"/>
    <w:rsid w:val="00C553BE"/>
    <w:rsid w:val="00C5592B"/>
    <w:rsid w:val="00C55B93"/>
    <w:rsid w:val="00C55FC3"/>
    <w:rsid w:val="00C56320"/>
    <w:rsid w:val="00C56A3D"/>
    <w:rsid w:val="00C56B3F"/>
    <w:rsid w:val="00C572BE"/>
    <w:rsid w:val="00C57D52"/>
    <w:rsid w:val="00C604D7"/>
    <w:rsid w:val="00C60CDE"/>
    <w:rsid w:val="00C613A7"/>
    <w:rsid w:val="00C6141F"/>
    <w:rsid w:val="00C6159D"/>
    <w:rsid w:val="00C61AB1"/>
    <w:rsid w:val="00C61D50"/>
    <w:rsid w:val="00C62530"/>
    <w:rsid w:val="00C62DBF"/>
    <w:rsid w:val="00C6461F"/>
    <w:rsid w:val="00C647FB"/>
    <w:rsid w:val="00C65360"/>
    <w:rsid w:val="00C655B3"/>
    <w:rsid w:val="00C664CF"/>
    <w:rsid w:val="00C66757"/>
    <w:rsid w:val="00C66DC8"/>
    <w:rsid w:val="00C67343"/>
    <w:rsid w:val="00C675FB"/>
    <w:rsid w:val="00C70A58"/>
    <w:rsid w:val="00C70CB2"/>
    <w:rsid w:val="00C71012"/>
    <w:rsid w:val="00C710E2"/>
    <w:rsid w:val="00C72764"/>
    <w:rsid w:val="00C7290A"/>
    <w:rsid w:val="00C729A1"/>
    <w:rsid w:val="00C73906"/>
    <w:rsid w:val="00C73DCD"/>
    <w:rsid w:val="00C73F94"/>
    <w:rsid w:val="00C740CF"/>
    <w:rsid w:val="00C74691"/>
    <w:rsid w:val="00C74783"/>
    <w:rsid w:val="00C75446"/>
    <w:rsid w:val="00C7587A"/>
    <w:rsid w:val="00C7645F"/>
    <w:rsid w:val="00C76FBB"/>
    <w:rsid w:val="00C773C0"/>
    <w:rsid w:val="00C800F6"/>
    <w:rsid w:val="00C80B5D"/>
    <w:rsid w:val="00C81422"/>
    <w:rsid w:val="00C81FF1"/>
    <w:rsid w:val="00C826ED"/>
    <w:rsid w:val="00C8404B"/>
    <w:rsid w:val="00C851D4"/>
    <w:rsid w:val="00C85EA3"/>
    <w:rsid w:val="00C86640"/>
    <w:rsid w:val="00C86FBF"/>
    <w:rsid w:val="00C87ED8"/>
    <w:rsid w:val="00C914A0"/>
    <w:rsid w:val="00C92B76"/>
    <w:rsid w:val="00C93582"/>
    <w:rsid w:val="00C938C1"/>
    <w:rsid w:val="00C94406"/>
    <w:rsid w:val="00C95AA4"/>
    <w:rsid w:val="00C95B0D"/>
    <w:rsid w:val="00C96AE5"/>
    <w:rsid w:val="00C96BA1"/>
    <w:rsid w:val="00C97B83"/>
    <w:rsid w:val="00C97FD7"/>
    <w:rsid w:val="00CA0AD0"/>
    <w:rsid w:val="00CA0BCD"/>
    <w:rsid w:val="00CA1E74"/>
    <w:rsid w:val="00CA243C"/>
    <w:rsid w:val="00CA275C"/>
    <w:rsid w:val="00CA47E8"/>
    <w:rsid w:val="00CA5BF7"/>
    <w:rsid w:val="00CA5D88"/>
    <w:rsid w:val="00CA6A9A"/>
    <w:rsid w:val="00CA6F76"/>
    <w:rsid w:val="00CA74EE"/>
    <w:rsid w:val="00CA7BFD"/>
    <w:rsid w:val="00CB09A9"/>
    <w:rsid w:val="00CB0AA7"/>
    <w:rsid w:val="00CB0C8F"/>
    <w:rsid w:val="00CB0ECC"/>
    <w:rsid w:val="00CB20F1"/>
    <w:rsid w:val="00CB2722"/>
    <w:rsid w:val="00CB2A62"/>
    <w:rsid w:val="00CB399C"/>
    <w:rsid w:val="00CB3D3D"/>
    <w:rsid w:val="00CB45EA"/>
    <w:rsid w:val="00CB480D"/>
    <w:rsid w:val="00CB4F3F"/>
    <w:rsid w:val="00CB64B7"/>
    <w:rsid w:val="00CB700B"/>
    <w:rsid w:val="00CB755D"/>
    <w:rsid w:val="00CB76C2"/>
    <w:rsid w:val="00CB7A62"/>
    <w:rsid w:val="00CC0F49"/>
    <w:rsid w:val="00CC117C"/>
    <w:rsid w:val="00CC1826"/>
    <w:rsid w:val="00CC1EDF"/>
    <w:rsid w:val="00CC31F3"/>
    <w:rsid w:val="00CC5865"/>
    <w:rsid w:val="00CC5C62"/>
    <w:rsid w:val="00CC618F"/>
    <w:rsid w:val="00CC622A"/>
    <w:rsid w:val="00CC6A2F"/>
    <w:rsid w:val="00CC7404"/>
    <w:rsid w:val="00CC7791"/>
    <w:rsid w:val="00CD069F"/>
    <w:rsid w:val="00CD11ED"/>
    <w:rsid w:val="00CD18A3"/>
    <w:rsid w:val="00CD239A"/>
    <w:rsid w:val="00CD2973"/>
    <w:rsid w:val="00CD3B8A"/>
    <w:rsid w:val="00CD43AE"/>
    <w:rsid w:val="00CD470A"/>
    <w:rsid w:val="00CD4960"/>
    <w:rsid w:val="00CD4B10"/>
    <w:rsid w:val="00CD4C88"/>
    <w:rsid w:val="00CD50C9"/>
    <w:rsid w:val="00CD5186"/>
    <w:rsid w:val="00CD5583"/>
    <w:rsid w:val="00CD5C78"/>
    <w:rsid w:val="00CD6706"/>
    <w:rsid w:val="00CD6A35"/>
    <w:rsid w:val="00CD7136"/>
    <w:rsid w:val="00CD7170"/>
    <w:rsid w:val="00CD7E32"/>
    <w:rsid w:val="00CE0333"/>
    <w:rsid w:val="00CE0345"/>
    <w:rsid w:val="00CE080D"/>
    <w:rsid w:val="00CE0EB8"/>
    <w:rsid w:val="00CE193E"/>
    <w:rsid w:val="00CE25DC"/>
    <w:rsid w:val="00CE2F6E"/>
    <w:rsid w:val="00CE4ED8"/>
    <w:rsid w:val="00CE55F9"/>
    <w:rsid w:val="00CE5851"/>
    <w:rsid w:val="00CE58AB"/>
    <w:rsid w:val="00CE660C"/>
    <w:rsid w:val="00CE66E8"/>
    <w:rsid w:val="00CE6E86"/>
    <w:rsid w:val="00CE7B36"/>
    <w:rsid w:val="00CE7BCA"/>
    <w:rsid w:val="00CE7D11"/>
    <w:rsid w:val="00CE7FED"/>
    <w:rsid w:val="00CF00E8"/>
    <w:rsid w:val="00CF1EB1"/>
    <w:rsid w:val="00CF1FEA"/>
    <w:rsid w:val="00CF2174"/>
    <w:rsid w:val="00CF269C"/>
    <w:rsid w:val="00CF2889"/>
    <w:rsid w:val="00CF329F"/>
    <w:rsid w:val="00CF4581"/>
    <w:rsid w:val="00CF4B3A"/>
    <w:rsid w:val="00CF50B0"/>
    <w:rsid w:val="00CF537E"/>
    <w:rsid w:val="00CF6057"/>
    <w:rsid w:val="00CF6069"/>
    <w:rsid w:val="00CF6296"/>
    <w:rsid w:val="00CF7D4A"/>
    <w:rsid w:val="00D00143"/>
    <w:rsid w:val="00D00180"/>
    <w:rsid w:val="00D013D7"/>
    <w:rsid w:val="00D01BF4"/>
    <w:rsid w:val="00D02C9C"/>
    <w:rsid w:val="00D03791"/>
    <w:rsid w:val="00D0412B"/>
    <w:rsid w:val="00D04883"/>
    <w:rsid w:val="00D04F6C"/>
    <w:rsid w:val="00D051A5"/>
    <w:rsid w:val="00D058EA"/>
    <w:rsid w:val="00D05929"/>
    <w:rsid w:val="00D05C42"/>
    <w:rsid w:val="00D06B4A"/>
    <w:rsid w:val="00D07D39"/>
    <w:rsid w:val="00D110BB"/>
    <w:rsid w:val="00D1124F"/>
    <w:rsid w:val="00D12607"/>
    <w:rsid w:val="00D14364"/>
    <w:rsid w:val="00D15399"/>
    <w:rsid w:val="00D155A9"/>
    <w:rsid w:val="00D16552"/>
    <w:rsid w:val="00D1675F"/>
    <w:rsid w:val="00D16CB9"/>
    <w:rsid w:val="00D1714E"/>
    <w:rsid w:val="00D17729"/>
    <w:rsid w:val="00D2026A"/>
    <w:rsid w:val="00D2083F"/>
    <w:rsid w:val="00D20B89"/>
    <w:rsid w:val="00D20EB3"/>
    <w:rsid w:val="00D21E4B"/>
    <w:rsid w:val="00D221B7"/>
    <w:rsid w:val="00D22D6F"/>
    <w:rsid w:val="00D235C0"/>
    <w:rsid w:val="00D23727"/>
    <w:rsid w:val="00D238D4"/>
    <w:rsid w:val="00D23B57"/>
    <w:rsid w:val="00D256AE"/>
    <w:rsid w:val="00D25F76"/>
    <w:rsid w:val="00D27531"/>
    <w:rsid w:val="00D275BD"/>
    <w:rsid w:val="00D27660"/>
    <w:rsid w:val="00D27D7A"/>
    <w:rsid w:val="00D301FF"/>
    <w:rsid w:val="00D3046B"/>
    <w:rsid w:val="00D30DA0"/>
    <w:rsid w:val="00D30DDB"/>
    <w:rsid w:val="00D30F48"/>
    <w:rsid w:val="00D3113C"/>
    <w:rsid w:val="00D329BD"/>
    <w:rsid w:val="00D32CF9"/>
    <w:rsid w:val="00D33ACA"/>
    <w:rsid w:val="00D33E59"/>
    <w:rsid w:val="00D3433E"/>
    <w:rsid w:val="00D3458E"/>
    <w:rsid w:val="00D35402"/>
    <w:rsid w:val="00D35B47"/>
    <w:rsid w:val="00D35BF6"/>
    <w:rsid w:val="00D35DE9"/>
    <w:rsid w:val="00D3659C"/>
    <w:rsid w:val="00D375E6"/>
    <w:rsid w:val="00D4082F"/>
    <w:rsid w:val="00D41A0A"/>
    <w:rsid w:val="00D4254D"/>
    <w:rsid w:val="00D42584"/>
    <w:rsid w:val="00D42F1E"/>
    <w:rsid w:val="00D430B3"/>
    <w:rsid w:val="00D44036"/>
    <w:rsid w:val="00D44806"/>
    <w:rsid w:val="00D4497B"/>
    <w:rsid w:val="00D44F03"/>
    <w:rsid w:val="00D45182"/>
    <w:rsid w:val="00D452DE"/>
    <w:rsid w:val="00D45ADD"/>
    <w:rsid w:val="00D46A94"/>
    <w:rsid w:val="00D47564"/>
    <w:rsid w:val="00D479BE"/>
    <w:rsid w:val="00D50009"/>
    <w:rsid w:val="00D5103A"/>
    <w:rsid w:val="00D5156C"/>
    <w:rsid w:val="00D51633"/>
    <w:rsid w:val="00D521A0"/>
    <w:rsid w:val="00D524AD"/>
    <w:rsid w:val="00D527AD"/>
    <w:rsid w:val="00D52865"/>
    <w:rsid w:val="00D52A0D"/>
    <w:rsid w:val="00D52F03"/>
    <w:rsid w:val="00D5323E"/>
    <w:rsid w:val="00D534D8"/>
    <w:rsid w:val="00D5442E"/>
    <w:rsid w:val="00D5472C"/>
    <w:rsid w:val="00D548BF"/>
    <w:rsid w:val="00D55170"/>
    <w:rsid w:val="00D57D45"/>
    <w:rsid w:val="00D60CED"/>
    <w:rsid w:val="00D60D65"/>
    <w:rsid w:val="00D60D68"/>
    <w:rsid w:val="00D60DDE"/>
    <w:rsid w:val="00D616A4"/>
    <w:rsid w:val="00D625CC"/>
    <w:rsid w:val="00D62B3D"/>
    <w:rsid w:val="00D643D1"/>
    <w:rsid w:val="00D64993"/>
    <w:rsid w:val="00D64B12"/>
    <w:rsid w:val="00D65243"/>
    <w:rsid w:val="00D659F0"/>
    <w:rsid w:val="00D66ECB"/>
    <w:rsid w:val="00D674E5"/>
    <w:rsid w:val="00D67A6D"/>
    <w:rsid w:val="00D67D18"/>
    <w:rsid w:val="00D7224A"/>
    <w:rsid w:val="00D722B1"/>
    <w:rsid w:val="00D72786"/>
    <w:rsid w:val="00D73966"/>
    <w:rsid w:val="00D73997"/>
    <w:rsid w:val="00D74C3F"/>
    <w:rsid w:val="00D74F1D"/>
    <w:rsid w:val="00D74F4B"/>
    <w:rsid w:val="00D752FC"/>
    <w:rsid w:val="00D75A05"/>
    <w:rsid w:val="00D75C23"/>
    <w:rsid w:val="00D76590"/>
    <w:rsid w:val="00D7675A"/>
    <w:rsid w:val="00D76982"/>
    <w:rsid w:val="00D77B4B"/>
    <w:rsid w:val="00D80652"/>
    <w:rsid w:val="00D80FDB"/>
    <w:rsid w:val="00D813A4"/>
    <w:rsid w:val="00D818B2"/>
    <w:rsid w:val="00D81F18"/>
    <w:rsid w:val="00D81F44"/>
    <w:rsid w:val="00D82003"/>
    <w:rsid w:val="00D82552"/>
    <w:rsid w:val="00D8287B"/>
    <w:rsid w:val="00D82D4F"/>
    <w:rsid w:val="00D82EB4"/>
    <w:rsid w:val="00D8407C"/>
    <w:rsid w:val="00D849FC"/>
    <w:rsid w:val="00D84DA3"/>
    <w:rsid w:val="00D84E01"/>
    <w:rsid w:val="00D84EFF"/>
    <w:rsid w:val="00D85B11"/>
    <w:rsid w:val="00D85B3C"/>
    <w:rsid w:val="00D867DA"/>
    <w:rsid w:val="00D86BEE"/>
    <w:rsid w:val="00D87A5C"/>
    <w:rsid w:val="00D87A86"/>
    <w:rsid w:val="00D87A91"/>
    <w:rsid w:val="00D87F89"/>
    <w:rsid w:val="00D90AEA"/>
    <w:rsid w:val="00D91F68"/>
    <w:rsid w:val="00D92F1E"/>
    <w:rsid w:val="00D93843"/>
    <w:rsid w:val="00D93C3B"/>
    <w:rsid w:val="00D93E3C"/>
    <w:rsid w:val="00D94AC2"/>
    <w:rsid w:val="00D94B5C"/>
    <w:rsid w:val="00D94DAA"/>
    <w:rsid w:val="00D94FA6"/>
    <w:rsid w:val="00D95AF0"/>
    <w:rsid w:val="00D968F4"/>
    <w:rsid w:val="00D969D4"/>
    <w:rsid w:val="00D96F27"/>
    <w:rsid w:val="00DA1E7C"/>
    <w:rsid w:val="00DA3CA5"/>
    <w:rsid w:val="00DA48A1"/>
    <w:rsid w:val="00DA530A"/>
    <w:rsid w:val="00DA58BD"/>
    <w:rsid w:val="00DA597A"/>
    <w:rsid w:val="00DA6CCC"/>
    <w:rsid w:val="00DA759D"/>
    <w:rsid w:val="00DA75AE"/>
    <w:rsid w:val="00DB03CA"/>
    <w:rsid w:val="00DB0864"/>
    <w:rsid w:val="00DB0F69"/>
    <w:rsid w:val="00DB1598"/>
    <w:rsid w:val="00DB273C"/>
    <w:rsid w:val="00DB324B"/>
    <w:rsid w:val="00DB369C"/>
    <w:rsid w:val="00DB444F"/>
    <w:rsid w:val="00DB4613"/>
    <w:rsid w:val="00DB516B"/>
    <w:rsid w:val="00DB62DE"/>
    <w:rsid w:val="00DB7531"/>
    <w:rsid w:val="00DB75FC"/>
    <w:rsid w:val="00DB7FAF"/>
    <w:rsid w:val="00DC0AC6"/>
    <w:rsid w:val="00DC1548"/>
    <w:rsid w:val="00DC15AC"/>
    <w:rsid w:val="00DC1982"/>
    <w:rsid w:val="00DC1DA2"/>
    <w:rsid w:val="00DC1DF1"/>
    <w:rsid w:val="00DC386E"/>
    <w:rsid w:val="00DC3ECF"/>
    <w:rsid w:val="00DC3FE5"/>
    <w:rsid w:val="00DC4242"/>
    <w:rsid w:val="00DC52DD"/>
    <w:rsid w:val="00DC59BD"/>
    <w:rsid w:val="00DC5FD8"/>
    <w:rsid w:val="00DC69AB"/>
    <w:rsid w:val="00DC7355"/>
    <w:rsid w:val="00DC737C"/>
    <w:rsid w:val="00DD072D"/>
    <w:rsid w:val="00DD102C"/>
    <w:rsid w:val="00DD10C0"/>
    <w:rsid w:val="00DD163D"/>
    <w:rsid w:val="00DD20AB"/>
    <w:rsid w:val="00DD3E0F"/>
    <w:rsid w:val="00DD4700"/>
    <w:rsid w:val="00DD507F"/>
    <w:rsid w:val="00DD5A5D"/>
    <w:rsid w:val="00DD6428"/>
    <w:rsid w:val="00DD67B7"/>
    <w:rsid w:val="00DD6D32"/>
    <w:rsid w:val="00DD6DEA"/>
    <w:rsid w:val="00DD6EEF"/>
    <w:rsid w:val="00DD73C2"/>
    <w:rsid w:val="00DD7A0E"/>
    <w:rsid w:val="00DE0198"/>
    <w:rsid w:val="00DE150F"/>
    <w:rsid w:val="00DE26EA"/>
    <w:rsid w:val="00DE3311"/>
    <w:rsid w:val="00DE34F9"/>
    <w:rsid w:val="00DE3799"/>
    <w:rsid w:val="00DE50D4"/>
    <w:rsid w:val="00DE57DA"/>
    <w:rsid w:val="00DE6831"/>
    <w:rsid w:val="00DE76C3"/>
    <w:rsid w:val="00DE7769"/>
    <w:rsid w:val="00DE7C3F"/>
    <w:rsid w:val="00DE7D69"/>
    <w:rsid w:val="00DF003E"/>
    <w:rsid w:val="00DF0F9C"/>
    <w:rsid w:val="00DF139C"/>
    <w:rsid w:val="00DF1820"/>
    <w:rsid w:val="00DF21E3"/>
    <w:rsid w:val="00DF282C"/>
    <w:rsid w:val="00DF3360"/>
    <w:rsid w:val="00DF417B"/>
    <w:rsid w:val="00DF4290"/>
    <w:rsid w:val="00DF59D8"/>
    <w:rsid w:val="00DF5B40"/>
    <w:rsid w:val="00DF6B14"/>
    <w:rsid w:val="00DF7254"/>
    <w:rsid w:val="00DF7D39"/>
    <w:rsid w:val="00E013DD"/>
    <w:rsid w:val="00E02516"/>
    <w:rsid w:val="00E0282F"/>
    <w:rsid w:val="00E02930"/>
    <w:rsid w:val="00E03444"/>
    <w:rsid w:val="00E0530E"/>
    <w:rsid w:val="00E06119"/>
    <w:rsid w:val="00E0675D"/>
    <w:rsid w:val="00E06940"/>
    <w:rsid w:val="00E06BB9"/>
    <w:rsid w:val="00E06E0D"/>
    <w:rsid w:val="00E102F4"/>
    <w:rsid w:val="00E125C2"/>
    <w:rsid w:val="00E12F41"/>
    <w:rsid w:val="00E12FC7"/>
    <w:rsid w:val="00E138EB"/>
    <w:rsid w:val="00E14029"/>
    <w:rsid w:val="00E14445"/>
    <w:rsid w:val="00E14C87"/>
    <w:rsid w:val="00E16758"/>
    <w:rsid w:val="00E16A3A"/>
    <w:rsid w:val="00E1755B"/>
    <w:rsid w:val="00E177E7"/>
    <w:rsid w:val="00E177F7"/>
    <w:rsid w:val="00E20728"/>
    <w:rsid w:val="00E2203C"/>
    <w:rsid w:val="00E2214E"/>
    <w:rsid w:val="00E223B7"/>
    <w:rsid w:val="00E23539"/>
    <w:rsid w:val="00E23783"/>
    <w:rsid w:val="00E237CE"/>
    <w:rsid w:val="00E23AD8"/>
    <w:rsid w:val="00E23CCE"/>
    <w:rsid w:val="00E23EC8"/>
    <w:rsid w:val="00E24080"/>
    <w:rsid w:val="00E24257"/>
    <w:rsid w:val="00E2521A"/>
    <w:rsid w:val="00E25B2A"/>
    <w:rsid w:val="00E25C1C"/>
    <w:rsid w:val="00E2613E"/>
    <w:rsid w:val="00E2647D"/>
    <w:rsid w:val="00E26818"/>
    <w:rsid w:val="00E311C0"/>
    <w:rsid w:val="00E313ED"/>
    <w:rsid w:val="00E31AFA"/>
    <w:rsid w:val="00E32144"/>
    <w:rsid w:val="00E324B6"/>
    <w:rsid w:val="00E32501"/>
    <w:rsid w:val="00E3294E"/>
    <w:rsid w:val="00E32AD4"/>
    <w:rsid w:val="00E32F44"/>
    <w:rsid w:val="00E3389C"/>
    <w:rsid w:val="00E33AAC"/>
    <w:rsid w:val="00E33B37"/>
    <w:rsid w:val="00E33B67"/>
    <w:rsid w:val="00E34B16"/>
    <w:rsid w:val="00E34F5F"/>
    <w:rsid w:val="00E358B1"/>
    <w:rsid w:val="00E36252"/>
    <w:rsid w:val="00E373B0"/>
    <w:rsid w:val="00E37691"/>
    <w:rsid w:val="00E401C4"/>
    <w:rsid w:val="00E4047D"/>
    <w:rsid w:val="00E40C7B"/>
    <w:rsid w:val="00E40CF9"/>
    <w:rsid w:val="00E41768"/>
    <w:rsid w:val="00E41A19"/>
    <w:rsid w:val="00E41BCE"/>
    <w:rsid w:val="00E41DCE"/>
    <w:rsid w:val="00E42682"/>
    <w:rsid w:val="00E4272E"/>
    <w:rsid w:val="00E42FCD"/>
    <w:rsid w:val="00E439CA"/>
    <w:rsid w:val="00E439CF"/>
    <w:rsid w:val="00E446C7"/>
    <w:rsid w:val="00E45DB4"/>
    <w:rsid w:val="00E46C9E"/>
    <w:rsid w:val="00E47DCD"/>
    <w:rsid w:val="00E47FC1"/>
    <w:rsid w:val="00E50840"/>
    <w:rsid w:val="00E509FE"/>
    <w:rsid w:val="00E50EEB"/>
    <w:rsid w:val="00E50F21"/>
    <w:rsid w:val="00E512F4"/>
    <w:rsid w:val="00E51A79"/>
    <w:rsid w:val="00E51F2E"/>
    <w:rsid w:val="00E5230F"/>
    <w:rsid w:val="00E52AB7"/>
    <w:rsid w:val="00E5353F"/>
    <w:rsid w:val="00E53B6A"/>
    <w:rsid w:val="00E55A37"/>
    <w:rsid w:val="00E55AF3"/>
    <w:rsid w:val="00E561A3"/>
    <w:rsid w:val="00E562D3"/>
    <w:rsid w:val="00E57D72"/>
    <w:rsid w:val="00E60B5D"/>
    <w:rsid w:val="00E6126B"/>
    <w:rsid w:val="00E6145B"/>
    <w:rsid w:val="00E615E6"/>
    <w:rsid w:val="00E61DA7"/>
    <w:rsid w:val="00E62679"/>
    <w:rsid w:val="00E63038"/>
    <w:rsid w:val="00E639C9"/>
    <w:rsid w:val="00E65190"/>
    <w:rsid w:val="00E6555D"/>
    <w:rsid w:val="00E656BE"/>
    <w:rsid w:val="00E667D7"/>
    <w:rsid w:val="00E66844"/>
    <w:rsid w:val="00E67240"/>
    <w:rsid w:val="00E6742D"/>
    <w:rsid w:val="00E67A30"/>
    <w:rsid w:val="00E67D68"/>
    <w:rsid w:val="00E70922"/>
    <w:rsid w:val="00E70A6A"/>
    <w:rsid w:val="00E70B78"/>
    <w:rsid w:val="00E70B9B"/>
    <w:rsid w:val="00E71264"/>
    <w:rsid w:val="00E72BEB"/>
    <w:rsid w:val="00E7365F"/>
    <w:rsid w:val="00E7420F"/>
    <w:rsid w:val="00E755BB"/>
    <w:rsid w:val="00E768EF"/>
    <w:rsid w:val="00E77A15"/>
    <w:rsid w:val="00E77BB3"/>
    <w:rsid w:val="00E81D0B"/>
    <w:rsid w:val="00E82A37"/>
    <w:rsid w:val="00E830DD"/>
    <w:rsid w:val="00E84421"/>
    <w:rsid w:val="00E849A4"/>
    <w:rsid w:val="00E84EDE"/>
    <w:rsid w:val="00E85096"/>
    <w:rsid w:val="00E8562F"/>
    <w:rsid w:val="00E874A3"/>
    <w:rsid w:val="00E90B57"/>
    <w:rsid w:val="00E914AD"/>
    <w:rsid w:val="00E91809"/>
    <w:rsid w:val="00E91A3A"/>
    <w:rsid w:val="00E922F5"/>
    <w:rsid w:val="00E92380"/>
    <w:rsid w:val="00E93CD4"/>
    <w:rsid w:val="00E93F63"/>
    <w:rsid w:val="00E94CCE"/>
    <w:rsid w:val="00E95F6A"/>
    <w:rsid w:val="00E95FDE"/>
    <w:rsid w:val="00E96089"/>
    <w:rsid w:val="00E961DD"/>
    <w:rsid w:val="00E96AB4"/>
    <w:rsid w:val="00E96C53"/>
    <w:rsid w:val="00E9787D"/>
    <w:rsid w:val="00E97F4C"/>
    <w:rsid w:val="00EA0111"/>
    <w:rsid w:val="00EA05FF"/>
    <w:rsid w:val="00EA0BCA"/>
    <w:rsid w:val="00EA0E25"/>
    <w:rsid w:val="00EA0E87"/>
    <w:rsid w:val="00EA2486"/>
    <w:rsid w:val="00EA260A"/>
    <w:rsid w:val="00EA2C94"/>
    <w:rsid w:val="00EA4386"/>
    <w:rsid w:val="00EA43F8"/>
    <w:rsid w:val="00EA778D"/>
    <w:rsid w:val="00EA78B8"/>
    <w:rsid w:val="00EA7EC4"/>
    <w:rsid w:val="00EB00B5"/>
    <w:rsid w:val="00EB08E1"/>
    <w:rsid w:val="00EB0930"/>
    <w:rsid w:val="00EB0935"/>
    <w:rsid w:val="00EB094B"/>
    <w:rsid w:val="00EB1F0F"/>
    <w:rsid w:val="00EB3B0F"/>
    <w:rsid w:val="00EB3C6C"/>
    <w:rsid w:val="00EB405C"/>
    <w:rsid w:val="00EB5C0F"/>
    <w:rsid w:val="00EB5E03"/>
    <w:rsid w:val="00EB628F"/>
    <w:rsid w:val="00EB62CC"/>
    <w:rsid w:val="00EB692C"/>
    <w:rsid w:val="00EB6EC3"/>
    <w:rsid w:val="00EB780E"/>
    <w:rsid w:val="00EB7EBE"/>
    <w:rsid w:val="00EC173C"/>
    <w:rsid w:val="00EC20B1"/>
    <w:rsid w:val="00EC3509"/>
    <w:rsid w:val="00EC4F17"/>
    <w:rsid w:val="00EC5AB0"/>
    <w:rsid w:val="00EC5EB3"/>
    <w:rsid w:val="00EC60E6"/>
    <w:rsid w:val="00EC65E3"/>
    <w:rsid w:val="00EC6E68"/>
    <w:rsid w:val="00EC7BDA"/>
    <w:rsid w:val="00EC7ED7"/>
    <w:rsid w:val="00ED0254"/>
    <w:rsid w:val="00ED02F8"/>
    <w:rsid w:val="00ED0423"/>
    <w:rsid w:val="00ED1B01"/>
    <w:rsid w:val="00ED1C14"/>
    <w:rsid w:val="00ED25C4"/>
    <w:rsid w:val="00ED2800"/>
    <w:rsid w:val="00ED2901"/>
    <w:rsid w:val="00ED50A7"/>
    <w:rsid w:val="00ED58E5"/>
    <w:rsid w:val="00ED5F23"/>
    <w:rsid w:val="00ED5F2B"/>
    <w:rsid w:val="00ED6BAE"/>
    <w:rsid w:val="00ED7C70"/>
    <w:rsid w:val="00ED7EB0"/>
    <w:rsid w:val="00EE052E"/>
    <w:rsid w:val="00EE08DA"/>
    <w:rsid w:val="00EE0F77"/>
    <w:rsid w:val="00EE1168"/>
    <w:rsid w:val="00EE1F89"/>
    <w:rsid w:val="00EE2249"/>
    <w:rsid w:val="00EE2945"/>
    <w:rsid w:val="00EE35B6"/>
    <w:rsid w:val="00EE3F05"/>
    <w:rsid w:val="00EE40B0"/>
    <w:rsid w:val="00EE50EA"/>
    <w:rsid w:val="00EE51D7"/>
    <w:rsid w:val="00EE52A8"/>
    <w:rsid w:val="00EE5627"/>
    <w:rsid w:val="00EE5817"/>
    <w:rsid w:val="00EE607E"/>
    <w:rsid w:val="00EE641B"/>
    <w:rsid w:val="00EE6662"/>
    <w:rsid w:val="00EE71D2"/>
    <w:rsid w:val="00EE76D9"/>
    <w:rsid w:val="00EF0802"/>
    <w:rsid w:val="00EF1137"/>
    <w:rsid w:val="00EF16C7"/>
    <w:rsid w:val="00EF19B2"/>
    <w:rsid w:val="00EF2C5E"/>
    <w:rsid w:val="00EF2F40"/>
    <w:rsid w:val="00EF33E3"/>
    <w:rsid w:val="00EF34C6"/>
    <w:rsid w:val="00EF414A"/>
    <w:rsid w:val="00EF4625"/>
    <w:rsid w:val="00EF4A37"/>
    <w:rsid w:val="00EF4CB8"/>
    <w:rsid w:val="00EF5869"/>
    <w:rsid w:val="00EF666E"/>
    <w:rsid w:val="00EF66FB"/>
    <w:rsid w:val="00EF76BA"/>
    <w:rsid w:val="00F0113A"/>
    <w:rsid w:val="00F01341"/>
    <w:rsid w:val="00F01D97"/>
    <w:rsid w:val="00F04BFA"/>
    <w:rsid w:val="00F04CBD"/>
    <w:rsid w:val="00F05476"/>
    <w:rsid w:val="00F054E2"/>
    <w:rsid w:val="00F05A2C"/>
    <w:rsid w:val="00F061B5"/>
    <w:rsid w:val="00F06475"/>
    <w:rsid w:val="00F0791C"/>
    <w:rsid w:val="00F103B8"/>
    <w:rsid w:val="00F10862"/>
    <w:rsid w:val="00F11447"/>
    <w:rsid w:val="00F11625"/>
    <w:rsid w:val="00F11840"/>
    <w:rsid w:val="00F14811"/>
    <w:rsid w:val="00F16617"/>
    <w:rsid w:val="00F16A0B"/>
    <w:rsid w:val="00F16C14"/>
    <w:rsid w:val="00F17617"/>
    <w:rsid w:val="00F201AE"/>
    <w:rsid w:val="00F20261"/>
    <w:rsid w:val="00F20429"/>
    <w:rsid w:val="00F20498"/>
    <w:rsid w:val="00F229D3"/>
    <w:rsid w:val="00F22C48"/>
    <w:rsid w:val="00F22EDB"/>
    <w:rsid w:val="00F23676"/>
    <w:rsid w:val="00F23678"/>
    <w:rsid w:val="00F24322"/>
    <w:rsid w:val="00F258B3"/>
    <w:rsid w:val="00F26599"/>
    <w:rsid w:val="00F2659D"/>
    <w:rsid w:val="00F2779D"/>
    <w:rsid w:val="00F27B98"/>
    <w:rsid w:val="00F27C7D"/>
    <w:rsid w:val="00F27F4D"/>
    <w:rsid w:val="00F3054C"/>
    <w:rsid w:val="00F30C1B"/>
    <w:rsid w:val="00F30F9C"/>
    <w:rsid w:val="00F3174E"/>
    <w:rsid w:val="00F31802"/>
    <w:rsid w:val="00F3180B"/>
    <w:rsid w:val="00F31AB2"/>
    <w:rsid w:val="00F32E2E"/>
    <w:rsid w:val="00F334D3"/>
    <w:rsid w:val="00F3381C"/>
    <w:rsid w:val="00F33ADC"/>
    <w:rsid w:val="00F33CEF"/>
    <w:rsid w:val="00F341A9"/>
    <w:rsid w:val="00F341F8"/>
    <w:rsid w:val="00F3492C"/>
    <w:rsid w:val="00F361EC"/>
    <w:rsid w:val="00F362DF"/>
    <w:rsid w:val="00F376B2"/>
    <w:rsid w:val="00F40236"/>
    <w:rsid w:val="00F4079C"/>
    <w:rsid w:val="00F40CDE"/>
    <w:rsid w:val="00F40FF3"/>
    <w:rsid w:val="00F413AB"/>
    <w:rsid w:val="00F414F6"/>
    <w:rsid w:val="00F42778"/>
    <w:rsid w:val="00F43B0A"/>
    <w:rsid w:val="00F44EFD"/>
    <w:rsid w:val="00F4520A"/>
    <w:rsid w:val="00F4547E"/>
    <w:rsid w:val="00F45A03"/>
    <w:rsid w:val="00F46224"/>
    <w:rsid w:val="00F468FD"/>
    <w:rsid w:val="00F46E55"/>
    <w:rsid w:val="00F47014"/>
    <w:rsid w:val="00F4711E"/>
    <w:rsid w:val="00F475B3"/>
    <w:rsid w:val="00F4774F"/>
    <w:rsid w:val="00F504BD"/>
    <w:rsid w:val="00F505B7"/>
    <w:rsid w:val="00F50F59"/>
    <w:rsid w:val="00F52582"/>
    <w:rsid w:val="00F528EF"/>
    <w:rsid w:val="00F52972"/>
    <w:rsid w:val="00F53369"/>
    <w:rsid w:val="00F53E7E"/>
    <w:rsid w:val="00F54713"/>
    <w:rsid w:val="00F5485B"/>
    <w:rsid w:val="00F571A8"/>
    <w:rsid w:val="00F60A93"/>
    <w:rsid w:val="00F63801"/>
    <w:rsid w:val="00F64103"/>
    <w:rsid w:val="00F642FE"/>
    <w:rsid w:val="00F64835"/>
    <w:rsid w:val="00F64970"/>
    <w:rsid w:val="00F64E08"/>
    <w:rsid w:val="00F6539A"/>
    <w:rsid w:val="00F65C15"/>
    <w:rsid w:val="00F67569"/>
    <w:rsid w:val="00F675FA"/>
    <w:rsid w:val="00F67623"/>
    <w:rsid w:val="00F67757"/>
    <w:rsid w:val="00F67A73"/>
    <w:rsid w:val="00F70244"/>
    <w:rsid w:val="00F71BED"/>
    <w:rsid w:val="00F7271A"/>
    <w:rsid w:val="00F72B64"/>
    <w:rsid w:val="00F72CA4"/>
    <w:rsid w:val="00F736A4"/>
    <w:rsid w:val="00F73899"/>
    <w:rsid w:val="00F73C18"/>
    <w:rsid w:val="00F73CDF"/>
    <w:rsid w:val="00F748E5"/>
    <w:rsid w:val="00F74EB0"/>
    <w:rsid w:val="00F7515C"/>
    <w:rsid w:val="00F76EA0"/>
    <w:rsid w:val="00F77188"/>
    <w:rsid w:val="00F7745E"/>
    <w:rsid w:val="00F80377"/>
    <w:rsid w:val="00F80F4C"/>
    <w:rsid w:val="00F81772"/>
    <w:rsid w:val="00F82291"/>
    <w:rsid w:val="00F82479"/>
    <w:rsid w:val="00F829A0"/>
    <w:rsid w:val="00F82F02"/>
    <w:rsid w:val="00F83A76"/>
    <w:rsid w:val="00F83B9D"/>
    <w:rsid w:val="00F84105"/>
    <w:rsid w:val="00F84D45"/>
    <w:rsid w:val="00F85777"/>
    <w:rsid w:val="00F85FBC"/>
    <w:rsid w:val="00F8608F"/>
    <w:rsid w:val="00F86138"/>
    <w:rsid w:val="00F868FE"/>
    <w:rsid w:val="00F873CF"/>
    <w:rsid w:val="00F90D7F"/>
    <w:rsid w:val="00F9141A"/>
    <w:rsid w:val="00F91992"/>
    <w:rsid w:val="00F92E48"/>
    <w:rsid w:val="00F930A0"/>
    <w:rsid w:val="00F94B90"/>
    <w:rsid w:val="00F95328"/>
    <w:rsid w:val="00F956A6"/>
    <w:rsid w:val="00F95E74"/>
    <w:rsid w:val="00F963E8"/>
    <w:rsid w:val="00F97018"/>
    <w:rsid w:val="00F9745A"/>
    <w:rsid w:val="00F9753C"/>
    <w:rsid w:val="00F97D58"/>
    <w:rsid w:val="00FA08A9"/>
    <w:rsid w:val="00FA2F4D"/>
    <w:rsid w:val="00FA372D"/>
    <w:rsid w:val="00FA41BA"/>
    <w:rsid w:val="00FA42E1"/>
    <w:rsid w:val="00FA468E"/>
    <w:rsid w:val="00FA5FFD"/>
    <w:rsid w:val="00FB0A31"/>
    <w:rsid w:val="00FB12E8"/>
    <w:rsid w:val="00FB1A57"/>
    <w:rsid w:val="00FB2112"/>
    <w:rsid w:val="00FB2461"/>
    <w:rsid w:val="00FB26CA"/>
    <w:rsid w:val="00FB30AA"/>
    <w:rsid w:val="00FB38D7"/>
    <w:rsid w:val="00FB41C3"/>
    <w:rsid w:val="00FB483C"/>
    <w:rsid w:val="00FB53EF"/>
    <w:rsid w:val="00FB5759"/>
    <w:rsid w:val="00FB585F"/>
    <w:rsid w:val="00FB5F6B"/>
    <w:rsid w:val="00FB6495"/>
    <w:rsid w:val="00FB679C"/>
    <w:rsid w:val="00FB6D0F"/>
    <w:rsid w:val="00FB6D64"/>
    <w:rsid w:val="00FB754E"/>
    <w:rsid w:val="00FB7BB1"/>
    <w:rsid w:val="00FC000E"/>
    <w:rsid w:val="00FC0C62"/>
    <w:rsid w:val="00FC14D3"/>
    <w:rsid w:val="00FC1A31"/>
    <w:rsid w:val="00FC2B7F"/>
    <w:rsid w:val="00FC2DD5"/>
    <w:rsid w:val="00FC318A"/>
    <w:rsid w:val="00FC328C"/>
    <w:rsid w:val="00FC32A4"/>
    <w:rsid w:val="00FC47FF"/>
    <w:rsid w:val="00FC4B4F"/>
    <w:rsid w:val="00FC54C7"/>
    <w:rsid w:val="00FC57E1"/>
    <w:rsid w:val="00FC5D1D"/>
    <w:rsid w:val="00FC5D5B"/>
    <w:rsid w:val="00FC6DBD"/>
    <w:rsid w:val="00FC76C2"/>
    <w:rsid w:val="00FC7B5D"/>
    <w:rsid w:val="00FD03E6"/>
    <w:rsid w:val="00FD04A0"/>
    <w:rsid w:val="00FD0D07"/>
    <w:rsid w:val="00FD115D"/>
    <w:rsid w:val="00FD2153"/>
    <w:rsid w:val="00FD295E"/>
    <w:rsid w:val="00FD3642"/>
    <w:rsid w:val="00FD417D"/>
    <w:rsid w:val="00FD53B1"/>
    <w:rsid w:val="00FD5773"/>
    <w:rsid w:val="00FD736F"/>
    <w:rsid w:val="00FD7B2E"/>
    <w:rsid w:val="00FD7F7B"/>
    <w:rsid w:val="00FE02ED"/>
    <w:rsid w:val="00FE091A"/>
    <w:rsid w:val="00FE1B00"/>
    <w:rsid w:val="00FE1E6F"/>
    <w:rsid w:val="00FE2918"/>
    <w:rsid w:val="00FE327F"/>
    <w:rsid w:val="00FE4054"/>
    <w:rsid w:val="00FE6983"/>
    <w:rsid w:val="00FE73EC"/>
    <w:rsid w:val="00FE742C"/>
    <w:rsid w:val="00FE79D6"/>
    <w:rsid w:val="00FE7DDE"/>
    <w:rsid w:val="00FF0CE9"/>
    <w:rsid w:val="00FF0CEB"/>
    <w:rsid w:val="00FF18FD"/>
    <w:rsid w:val="00FF22DE"/>
    <w:rsid w:val="00FF2FA2"/>
    <w:rsid w:val="00FF3A74"/>
    <w:rsid w:val="00FF3E1F"/>
    <w:rsid w:val="00FF4FEE"/>
    <w:rsid w:val="00FF515F"/>
    <w:rsid w:val="00FF5182"/>
    <w:rsid w:val="00FF61B4"/>
    <w:rsid w:val="00FF63D7"/>
    <w:rsid w:val="00FF6558"/>
    <w:rsid w:val="00FF7236"/>
    <w:rsid w:val="00FF725F"/>
    <w:rsid w:val="00FF7A86"/>
    <w:rsid w:val="00FF7E98"/>
    <w:rsid w:val="00FF7FBF"/>
  </w:rsids>
  <m:mathPr>
    <m:mathFont m:val="Cambria Math"/>
    <m:brkBin m:val="before"/>
    <m:brkBinSub m:val="--"/>
    <m:smallFrac m:val="0"/>
    <m:dispDef/>
    <m:lMargin m:val="0"/>
    <m:rMargin m:val="0"/>
    <m:defJc m:val="centerGroup"/>
    <m:wrapIndent m:val="1440"/>
    <m:intLim m:val="subSup"/>
    <m:naryLim m:val="undOvr"/>
  </m:mathPr>
  <w:themeFontLang w:val="fr-CA"/>
  <w:clrSchemeMapping w:bg1="light1" w:t1="dark1" w:bg2="light2" w:t2="dark2" w:accent1="accent1" w:accent2="accent2" w:accent3="accent3" w:accent4="accent4" w:accent5="accent5" w:accent6="accent6" w:hyperlink="hyperlink" w:followedHyperlink="followedHyperlink"/>
  <w:shapeDefaults>
    <o:shapedefaults v:ext="edit" spidmax="2050" fill="f" fillcolor="white" stroke="f">
      <v:fill color="white" on="f"/>
      <v:stroke on="f"/>
    </o:shapedefaults>
    <o:shapelayout v:ext="edit">
      <o:idmap v:ext="edit" data="2"/>
    </o:shapelayout>
  </w:shapeDefaults>
  <w:decimalSymbol w:val=","/>
  <w:listSeparator w:val=";"/>
  <w14:docId w14:val="1A290D4C"/>
  <w15:docId w15:val="{6E335E35-EC87-43B5-BF0F-7379250B22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fr-CA" w:eastAsia="fr-CA"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iPriority="0" w:unhideWhenUsed="1"/>
    <w:lsdException w:name="List" w:semiHidden="1" w:uiPriority="0" w:unhideWhenUsed="1"/>
    <w:lsdException w:name="List Number" w:semiHidden="1"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77A2E"/>
    <w:pPr>
      <w:spacing w:after="200" w:line="276" w:lineRule="auto"/>
    </w:pPr>
    <w:rPr>
      <w:sz w:val="22"/>
      <w:szCs w:val="22"/>
      <w:lang w:eastAsia="en-US"/>
    </w:rPr>
  </w:style>
  <w:style w:type="paragraph" w:styleId="Titre1">
    <w:name w:val="heading 1"/>
    <w:basedOn w:val="Normal"/>
    <w:next w:val="Normal"/>
    <w:link w:val="Titre1Car"/>
    <w:uiPriority w:val="9"/>
    <w:qFormat/>
    <w:rsid w:val="00BD7906"/>
    <w:pPr>
      <w:keepNext/>
      <w:spacing w:before="240" w:after="60"/>
      <w:outlineLvl w:val="0"/>
    </w:pPr>
    <w:rPr>
      <w:rFonts w:ascii="Cambria" w:eastAsia="Times New Roman" w:hAnsi="Cambria"/>
      <w:b/>
      <w:bCs/>
      <w:kern w:val="32"/>
      <w:sz w:val="32"/>
      <w:szCs w:val="32"/>
    </w:rPr>
  </w:style>
  <w:style w:type="paragraph" w:styleId="Titre2">
    <w:name w:val="heading 2"/>
    <w:basedOn w:val="Normal"/>
    <w:next w:val="Normal"/>
    <w:link w:val="Titre2Car"/>
    <w:uiPriority w:val="9"/>
    <w:qFormat/>
    <w:rsid w:val="00BD7906"/>
    <w:pPr>
      <w:keepNext/>
      <w:spacing w:before="240" w:after="60"/>
      <w:outlineLvl w:val="1"/>
    </w:pPr>
    <w:rPr>
      <w:rFonts w:ascii="Cambria" w:eastAsia="Times New Roman" w:hAnsi="Cambria"/>
      <w:b/>
      <w:bCs/>
      <w:i/>
      <w:iCs/>
      <w:sz w:val="28"/>
      <w:szCs w:val="28"/>
    </w:rPr>
  </w:style>
  <w:style w:type="paragraph" w:styleId="Titre3">
    <w:name w:val="heading 3"/>
    <w:basedOn w:val="Normal"/>
    <w:next w:val="Normal"/>
    <w:link w:val="Titre3Car"/>
    <w:uiPriority w:val="9"/>
    <w:unhideWhenUsed/>
    <w:qFormat/>
    <w:rsid w:val="00D27660"/>
    <w:pPr>
      <w:keepNext/>
      <w:spacing w:before="240" w:after="60"/>
      <w:outlineLvl w:val="2"/>
    </w:pPr>
    <w:rPr>
      <w:rFonts w:ascii="Cambria" w:eastAsia="Times New Roman" w:hAnsi="Cambria"/>
      <w:b/>
      <w:bCs/>
      <w:sz w:val="26"/>
      <w:szCs w:val="26"/>
    </w:rPr>
  </w:style>
  <w:style w:type="paragraph" w:styleId="Titre4">
    <w:name w:val="heading 4"/>
    <w:basedOn w:val="Normal"/>
    <w:next w:val="Normal"/>
    <w:link w:val="Titre4Car"/>
    <w:uiPriority w:val="9"/>
    <w:unhideWhenUsed/>
    <w:qFormat/>
    <w:rsid w:val="0020603D"/>
    <w:pPr>
      <w:keepNext/>
      <w:keepLines/>
      <w:spacing w:before="200" w:after="0"/>
      <w:outlineLvl w:val="3"/>
    </w:pPr>
    <w:rPr>
      <w:rFonts w:asciiTheme="majorHAnsi" w:eastAsiaTheme="majorEastAsia" w:hAnsiTheme="majorHAnsi" w:cstheme="majorBidi"/>
      <w:b/>
      <w:bCs/>
      <w:i/>
      <w:iCs/>
      <w:color w:val="4F81BD" w:themeColor="accent1"/>
    </w:rPr>
  </w:style>
  <w:style w:type="paragraph" w:styleId="Titre5">
    <w:name w:val="heading 5"/>
    <w:basedOn w:val="Normal"/>
    <w:next w:val="Normal"/>
    <w:link w:val="Titre5Car"/>
    <w:uiPriority w:val="9"/>
    <w:unhideWhenUsed/>
    <w:qFormat/>
    <w:rsid w:val="0020603D"/>
    <w:pPr>
      <w:keepNext/>
      <w:keepLines/>
      <w:spacing w:before="200" w:after="0"/>
      <w:outlineLvl w:val="4"/>
    </w:pPr>
    <w:rPr>
      <w:rFonts w:asciiTheme="majorHAnsi" w:eastAsiaTheme="majorEastAsia" w:hAnsiTheme="majorHAnsi" w:cstheme="majorBidi"/>
      <w:color w:val="243F60" w:themeColor="accent1" w:themeShade="7F"/>
    </w:rPr>
  </w:style>
  <w:style w:type="paragraph" w:styleId="Titre6">
    <w:name w:val="heading 6"/>
    <w:basedOn w:val="Normal"/>
    <w:next w:val="Normal"/>
    <w:link w:val="Titre6Car"/>
    <w:uiPriority w:val="9"/>
    <w:qFormat/>
    <w:rsid w:val="0020603D"/>
    <w:pPr>
      <w:keepNext/>
      <w:tabs>
        <w:tab w:val="left" w:pos="432"/>
        <w:tab w:val="left" w:pos="576"/>
        <w:tab w:val="left" w:pos="720"/>
        <w:tab w:val="left" w:pos="864"/>
        <w:tab w:val="left" w:pos="1296"/>
      </w:tabs>
      <w:spacing w:after="0" w:line="240" w:lineRule="auto"/>
      <w:outlineLvl w:val="5"/>
    </w:pPr>
    <w:rPr>
      <w:rFonts w:ascii="Arial" w:eastAsia="Times New Roman" w:hAnsi="Arial"/>
      <w:b/>
      <w:bCs/>
      <w:color w:val="008000"/>
      <w:sz w:val="20"/>
      <w:szCs w:val="20"/>
      <w:lang w:val="en-US"/>
    </w:rPr>
  </w:style>
  <w:style w:type="paragraph" w:styleId="Titre7">
    <w:name w:val="heading 7"/>
    <w:basedOn w:val="Normal"/>
    <w:next w:val="Normal"/>
    <w:link w:val="Titre7Car"/>
    <w:qFormat/>
    <w:rsid w:val="0020603D"/>
    <w:pPr>
      <w:keepNext/>
      <w:tabs>
        <w:tab w:val="left" w:pos="432"/>
        <w:tab w:val="left" w:pos="576"/>
        <w:tab w:val="left" w:pos="7470"/>
      </w:tabs>
      <w:spacing w:after="0" w:line="240" w:lineRule="auto"/>
      <w:ind w:left="432" w:hanging="432"/>
      <w:outlineLvl w:val="6"/>
    </w:pPr>
    <w:rPr>
      <w:rFonts w:ascii="Arial" w:eastAsia="Times New Roman" w:hAnsi="Arial"/>
      <w:b/>
      <w:bCs/>
      <w:sz w:val="20"/>
      <w:szCs w:val="20"/>
      <w:u w:val="single"/>
      <w:lang w:val="en-US"/>
    </w:rPr>
  </w:style>
  <w:style w:type="paragraph" w:styleId="Titre8">
    <w:name w:val="heading 8"/>
    <w:basedOn w:val="Normal"/>
    <w:next w:val="Normal"/>
    <w:link w:val="Titre8Car"/>
    <w:qFormat/>
    <w:rsid w:val="0020603D"/>
    <w:pPr>
      <w:keepNext/>
      <w:autoSpaceDE w:val="0"/>
      <w:autoSpaceDN w:val="0"/>
      <w:adjustRightInd w:val="0"/>
      <w:spacing w:after="0" w:line="240" w:lineRule="auto"/>
      <w:jc w:val="center"/>
      <w:outlineLvl w:val="7"/>
    </w:pPr>
    <w:rPr>
      <w:rFonts w:eastAsia="Times New Roman"/>
      <w:i/>
      <w:sz w:val="24"/>
      <w:szCs w:val="20"/>
      <w:lang w:val="en-CA" w:eastAsia="x-none"/>
    </w:rPr>
  </w:style>
  <w:style w:type="paragraph" w:styleId="Titre9">
    <w:name w:val="heading 9"/>
    <w:basedOn w:val="Normal"/>
    <w:next w:val="Normal"/>
    <w:link w:val="Titre9Car"/>
    <w:qFormat/>
    <w:rsid w:val="0020603D"/>
    <w:pPr>
      <w:spacing w:before="240" w:after="60" w:line="240" w:lineRule="auto"/>
      <w:jc w:val="both"/>
      <w:outlineLvl w:val="8"/>
    </w:pPr>
    <w:rPr>
      <w:rFonts w:ascii="Cambria" w:eastAsia="Times New Roman" w:hAnsi="Cambria"/>
      <w:sz w:val="20"/>
      <w:szCs w:val="20"/>
      <w:lang w:val="en-CA" w:eastAsia="x-none"/>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En-tte">
    <w:name w:val="header"/>
    <w:basedOn w:val="Normal"/>
    <w:link w:val="En-tteCar"/>
    <w:unhideWhenUsed/>
    <w:rsid w:val="00D8407C"/>
    <w:pPr>
      <w:tabs>
        <w:tab w:val="center" w:pos="4320"/>
        <w:tab w:val="right" w:pos="8640"/>
      </w:tabs>
    </w:pPr>
  </w:style>
  <w:style w:type="character" w:customStyle="1" w:styleId="En-tteCar">
    <w:name w:val="En-tête Car"/>
    <w:link w:val="En-tte"/>
    <w:rsid w:val="00D8407C"/>
    <w:rPr>
      <w:sz w:val="22"/>
      <w:szCs w:val="22"/>
      <w:lang w:eastAsia="en-US"/>
    </w:rPr>
  </w:style>
  <w:style w:type="paragraph" w:styleId="Pieddepage">
    <w:name w:val="footer"/>
    <w:basedOn w:val="Normal"/>
    <w:link w:val="PieddepageCar"/>
    <w:unhideWhenUsed/>
    <w:rsid w:val="00D8407C"/>
    <w:pPr>
      <w:tabs>
        <w:tab w:val="center" w:pos="4320"/>
        <w:tab w:val="right" w:pos="8640"/>
      </w:tabs>
    </w:pPr>
  </w:style>
  <w:style w:type="character" w:customStyle="1" w:styleId="PieddepageCar">
    <w:name w:val="Pied de page Car"/>
    <w:link w:val="Pieddepage"/>
    <w:rsid w:val="00D8407C"/>
    <w:rPr>
      <w:sz w:val="22"/>
      <w:szCs w:val="22"/>
      <w:lang w:eastAsia="en-US"/>
    </w:rPr>
  </w:style>
  <w:style w:type="paragraph" w:customStyle="1" w:styleId="Paragraphestandard">
    <w:name w:val="[Paragraphe standard]"/>
    <w:basedOn w:val="Normal"/>
    <w:uiPriority w:val="99"/>
    <w:semiHidden/>
    <w:rsid w:val="002E4A9D"/>
    <w:pPr>
      <w:autoSpaceDE w:val="0"/>
      <w:autoSpaceDN w:val="0"/>
      <w:adjustRightInd w:val="0"/>
      <w:spacing w:after="0" w:line="288" w:lineRule="auto"/>
      <w:textAlignment w:val="center"/>
    </w:pPr>
    <w:rPr>
      <w:rFonts w:ascii="MinionPro-Regular" w:hAnsi="MinionPro-Regular" w:cs="MinionPro-Regular"/>
      <w:color w:val="000000"/>
      <w:sz w:val="24"/>
      <w:szCs w:val="24"/>
      <w:lang w:eastAsia="fr-CA"/>
    </w:rPr>
  </w:style>
  <w:style w:type="paragraph" w:customStyle="1" w:styleId="T1">
    <w:name w:val="T1"/>
    <w:basedOn w:val="Normal"/>
    <w:uiPriority w:val="99"/>
    <w:semiHidden/>
    <w:rsid w:val="002E4A9D"/>
    <w:pPr>
      <w:autoSpaceDE w:val="0"/>
      <w:autoSpaceDN w:val="0"/>
      <w:adjustRightInd w:val="0"/>
      <w:spacing w:after="0" w:line="640" w:lineRule="atLeast"/>
      <w:textAlignment w:val="center"/>
    </w:pPr>
    <w:rPr>
      <w:rFonts w:ascii="Oswald-Medium" w:hAnsi="Oswald-Medium" w:cs="Oswald-Medium"/>
      <w:caps/>
      <w:color w:val="000000"/>
      <w:sz w:val="66"/>
      <w:szCs w:val="66"/>
      <w:lang w:eastAsia="fr-CA"/>
    </w:rPr>
  </w:style>
  <w:style w:type="paragraph" w:customStyle="1" w:styleId="T2">
    <w:name w:val="T2"/>
    <w:basedOn w:val="Normal"/>
    <w:uiPriority w:val="99"/>
    <w:semiHidden/>
    <w:rsid w:val="002E4A9D"/>
    <w:pPr>
      <w:autoSpaceDE w:val="0"/>
      <w:autoSpaceDN w:val="0"/>
      <w:adjustRightInd w:val="0"/>
      <w:spacing w:after="0" w:line="640" w:lineRule="atLeast"/>
      <w:textAlignment w:val="center"/>
    </w:pPr>
    <w:rPr>
      <w:rFonts w:ascii="Oswald-Regular" w:hAnsi="Oswald-Regular" w:cs="Oswald-Regular"/>
      <w:color w:val="000000"/>
      <w:sz w:val="40"/>
      <w:szCs w:val="40"/>
      <w:lang w:eastAsia="fr-CA"/>
    </w:rPr>
  </w:style>
  <w:style w:type="table" w:styleId="Grilledutableau">
    <w:name w:val="Table Grid"/>
    <w:basedOn w:val="TableauNormal"/>
    <w:uiPriority w:val="39"/>
    <w:rsid w:val="002C274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Report">
    <w:name w:val="1_Report"/>
    <w:basedOn w:val="Paragraphestandard"/>
    <w:qFormat/>
    <w:rsid w:val="004933E0"/>
    <w:rPr>
      <w:rFonts w:ascii="Calibri" w:hAnsi="Calibri" w:cs="Calibri"/>
      <w:color w:val="EE3B33"/>
      <w:sz w:val="46"/>
      <w:szCs w:val="46"/>
    </w:rPr>
  </w:style>
  <w:style w:type="paragraph" w:customStyle="1" w:styleId="2Title">
    <w:name w:val="2_Title"/>
    <w:basedOn w:val="T1"/>
    <w:qFormat/>
    <w:rsid w:val="009B6909"/>
    <w:pPr>
      <w:spacing w:before="1840"/>
    </w:pPr>
    <w:rPr>
      <w:rFonts w:ascii="Calibri" w:hAnsi="Calibri" w:cs="Calibri-Bold"/>
      <w:b/>
      <w:bCs/>
      <w:sz w:val="48"/>
      <w:szCs w:val="48"/>
    </w:rPr>
  </w:style>
  <w:style w:type="paragraph" w:customStyle="1" w:styleId="3Subtitle">
    <w:name w:val="3_Subtitle"/>
    <w:basedOn w:val="T2"/>
    <w:next w:val="2Title"/>
    <w:qFormat/>
    <w:rsid w:val="009B6909"/>
    <w:rPr>
      <w:rFonts w:ascii="Calibri" w:hAnsi="Calibri" w:cs="Calibri"/>
    </w:rPr>
  </w:style>
  <w:style w:type="paragraph" w:customStyle="1" w:styleId="4Title">
    <w:name w:val="4_Title"/>
    <w:qFormat/>
    <w:rsid w:val="009B6909"/>
    <w:rPr>
      <w:rFonts w:cs="Calibri-Bold"/>
      <w:b/>
      <w:bCs/>
      <w:color w:val="000000"/>
      <w:sz w:val="46"/>
      <w:szCs w:val="46"/>
    </w:rPr>
  </w:style>
  <w:style w:type="paragraph" w:customStyle="1" w:styleId="Listecouleur-Accent11">
    <w:name w:val="Liste couleur - Accent 11"/>
    <w:basedOn w:val="Normal"/>
    <w:uiPriority w:val="34"/>
    <w:semiHidden/>
    <w:qFormat/>
    <w:rsid w:val="00BD7906"/>
    <w:pPr>
      <w:ind w:left="708"/>
    </w:pPr>
  </w:style>
  <w:style w:type="character" w:customStyle="1" w:styleId="Titredulivre1">
    <w:name w:val="Titre du livre1"/>
    <w:uiPriority w:val="33"/>
    <w:semiHidden/>
    <w:qFormat/>
    <w:rsid w:val="00BD7906"/>
    <w:rPr>
      <w:b/>
      <w:bCs/>
      <w:smallCaps/>
      <w:spacing w:val="5"/>
    </w:rPr>
  </w:style>
  <w:style w:type="character" w:customStyle="1" w:styleId="Rfrenceintense1">
    <w:name w:val="Référence intense1"/>
    <w:uiPriority w:val="32"/>
    <w:semiHidden/>
    <w:qFormat/>
    <w:rsid w:val="00BD7906"/>
    <w:rPr>
      <w:b/>
      <w:bCs/>
      <w:smallCaps/>
      <w:color w:val="C0504D"/>
      <w:spacing w:val="5"/>
      <w:u w:val="single"/>
    </w:rPr>
  </w:style>
  <w:style w:type="character" w:customStyle="1" w:styleId="Rfrenceple1">
    <w:name w:val="Référence pâle1"/>
    <w:uiPriority w:val="31"/>
    <w:semiHidden/>
    <w:qFormat/>
    <w:rsid w:val="00BD7906"/>
    <w:rPr>
      <w:smallCaps/>
      <w:color w:val="C0504D"/>
      <w:u w:val="single"/>
    </w:rPr>
  </w:style>
  <w:style w:type="paragraph" w:customStyle="1" w:styleId="Trameclaire-Accent21">
    <w:name w:val="Trame claire - Accent 21"/>
    <w:basedOn w:val="Normal"/>
    <w:next w:val="Normal"/>
    <w:link w:val="Trameclaire-Accent2Car"/>
    <w:uiPriority w:val="30"/>
    <w:semiHidden/>
    <w:qFormat/>
    <w:rsid w:val="00BD7906"/>
    <w:pPr>
      <w:pBdr>
        <w:bottom w:val="single" w:sz="4" w:space="4" w:color="4F81BD"/>
      </w:pBdr>
      <w:spacing w:before="200" w:after="280"/>
      <w:ind w:left="936" w:right="936"/>
    </w:pPr>
    <w:rPr>
      <w:b/>
      <w:bCs/>
      <w:i/>
      <w:iCs/>
      <w:color w:val="4F81BD"/>
    </w:rPr>
  </w:style>
  <w:style w:type="character" w:customStyle="1" w:styleId="Trameclaire-Accent2Car">
    <w:name w:val="Trame claire - Accent 2 Car"/>
    <w:link w:val="Trameclaire-Accent21"/>
    <w:uiPriority w:val="30"/>
    <w:semiHidden/>
    <w:rsid w:val="00AB7840"/>
    <w:rPr>
      <w:b/>
      <w:bCs/>
      <w:i/>
      <w:iCs/>
      <w:color w:val="4F81BD"/>
      <w:sz w:val="22"/>
      <w:szCs w:val="22"/>
      <w:lang w:eastAsia="en-US"/>
    </w:rPr>
  </w:style>
  <w:style w:type="paragraph" w:customStyle="1" w:styleId="Grillecouleur-Accent11">
    <w:name w:val="Grille couleur - Accent 11"/>
    <w:basedOn w:val="Normal"/>
    <w:next w:val="Normal"/>
    <w:link w:val="Grillecouleur-Accent1Car"/>
    <w:uiPriority w:val="29"/>
    <w:semiHidden/>
    <w:qFormat/>
    <w:rsid w:val="00BD7906"/>
    <w:rPr>
      <w:i/>
      <w:iCs/>
      <w:color w:val="000000"/>
    </w:rPr>
  </w:style>
  <w:style w:type="character" w:customStyle="1" w:styleId="Grillecouleur-Accent1Car">
    <w:name w:val="Grille couleur - Accent 1 Car"/>
    <w:link w:val="Grillecouleur-Accent11"/>
    <w:uiPriority w:val="29"/>
    <w:semiHidden/>
    <w:rsid w:val="00AB7840"/>
    <w:rPr>
      <w:i/>
      <w:iCs/>
      <w:color w:val="000000"/>
      <w:sz w:val="22"/>
      <w:szCs w:val="22"/>
      <w:lang w:eastAsia="en-US"/>
    </w:rPr>
  </w:style>
  <w:style w:type="character" w:styleId="lev">
    <w:name w:val="Strong"/>
    <w:uiPriority w:val="22"/>
    <w:qFormat/>
    <w:rsid w:val="00BD7906"/>
    <w:rPr>
      <w:b/>
      <w:bCs/>
    </w:rPr>
  </w:style>
  <w:style w:type="character" w:customStyle="1" w:styleId="Titre2Car">
    <w:name w:val="Titre 2 Car"/>
    <w:link w:val="Titre2"/>
    <w:uiPriority w:val="9"/>
    <w:rsid w:val="00AB7840"/>
    <w:rPr>
      <w:rFonts w:ascii="Cambria" w:eastAsia="Times New Roman" w:hAnsi="Cambria"/>
      <w:b/>
      <w:bCs/>
      <w:i/>
      <w:iCs/>
      <w:sz w:val="28"/>
      <w:szCs w:val="28"/>
      <w:lang w:eastAsia="en-US"/>
    </w:rPr>
  </w:style>
  <w:style w:type="character" w:customStyle="1" w:styleId="Titre1Car">
    <w:name w:val="Titre 1 Car"/>
    <w:link w:val="Titre1"/>
    <w:uiPriority w:val="9"/>
    <w:rsid w:val="00AB7840"/>
    <w:rPr>
      <w:rFonts w:ascii="Cambria" w:eastAsia="Times New Roman" w:hAnsi="Cambria"/>
      <w:b/>
      <w:bCs/>
      <w:kern w:val="32"/>
      <w:sz w:val="32"/>
      <w:szCs w:val="32"/>
      <w:lang w:eastAsia="en-US"/>
    </w:rPr>
  </w:style>
  <w:style w:type="paragraph" w:customStyle="1" w:styleId="Niveau1">
    <w:name w:val="Niveau 1"/>
    <w:basedOn w:val="T1"/>
    <w:qFormat/>
    <w:rsid w:val="009B6909"/>
    <w:rPr>
      <w:rFonts w:ascii="Calibri" w:hAnsi="Calibri"/>
      <w:caps w:val="0"/>
      <w:sz w:val="24"/>
      <w:szCs w:val="48"/>
    </w:rPr>
  </w:style>
  <w:style w:type="paragraph" w:customStyle="1" w:styleId="Niveau2">
    <w:name w:val="Niveau 2"/>
    <w:basedOn w:val="T1"/>
    <w:next w:val="Niveau1"/>
    <w:qFormat/>
    <w:rsid w:val="009B6909"/>
    <w:rPr>
      <w:rFonts w:ascii="Calibri" w:hAnsi="Calibri"/>
      <w:caps w:val="0"/>
      <w:sz w:val="24"/>
      <w:szCs w:val="44"/>
    </w:rPr>
  </w:style>
  <w:style w:type="paragraph" w:customStyle="1" w:styleId="Niveau3">
    <w:name w:val="Niveau 3"/>
    <w:basedOn w:val="T1"/>
    <w:next w:val="Niveau2"/>
    <w:qFormat/>
    <w:rsid w:val="009B6909"/>
    <w:rPr>
      <w:rFonts w:ascii="Calibri" w:hAnsi="Calibri"/>
      <w:caps w:val="0"/>
      <w:sz w:val="24"/>
      <w:szCs w:val="40"/>
    </w:rPr>
  </w:style>
  <w:style w:type="paragraph" w:customStyle="1" w:styleId="Niveau4">
    <w:name w:val="Niveau 4"/>
    <w:basedOn w:val="T1"/>
    <w:next w:val="Niveau3"/>
    <w:qFormat/>
    <w:rsid w:val="009B6909"/>
    <w:rPr>
      <w:rFonts w:ascii="Calibri" w:hAnsi="Calibri"/>
      <w:caps w:val="0"/>
      <w:sz w:val="24"/>
      <w:szCs w:val="36"/>
    </w:rPr>
  </w:style>
  <w:style w:type="paragraph" w:styleId="Listepuces2">
    <w:name w:val="List Bullet 2"/>
    <w:basedOn w:val="Niveau3"/>
    <w:uiPriority w:val="99"/>
    <w:rsid w:val="00164107"/>
    <w:pPr>
      <w:numPr>
        <w:numId w:val="1"/>
      </w:numPr>
      <w:contextualSpacing/>
    </w:pPr>
  </w:style>
  <w:style w:type="paragraph" w:styleId="Listepuces3">
    <w:name w:val="List Bullet 3"/>
    <w:basedOn w:val="Niveau4"/>
    <w:uiPriority w:val="99"/>
    <w:rsid w:val="00164107"/>
    <w:pPr>
      <w:numPr>
        <w:numId w:val="2"/>
      </w:numPr>
      <w:contextualSpacing/>
    </w:pPr>
  </w:style>
  <w:style w:type="paragraph" w:customStyle="1" w:styleId="Title2">
    <w:name w:val="Title_2"/>
    <w:basedOn w:val="4Title"/>
    <w:qFormat/>
    <w:rsid w:val="00A22FFC"/>
    <w:pPr>
      <w:spacing w:before="600"/>
    </w:pPr>
    <w:rPr>
      <w:sz w:val="28"/>
      <w:szCs w:val="28"/>
    </w:rPr>
  </w:style>
  <w:style w:type="paragraph" w:styleId="Listepuces">
    <w:name w:val="List Bullet"/>
    <w:basedOn w:val="Niveau2"/>
    <w:uiPriority w:val="99"/>
    <w:rsid w:val="00164107"/>
    <w:pPr>
      <w:numPr>
        <w:numId w:val="4"/>
      </w:numPr>
      <w:contextualSpacing/>
    </w:pPr>
  </w:style>
  <w:style w:type="character" w:customStyle="1" w:styleId="Bold">
    <w:name w:val="Bold"/>
    <w:uiPriority w:val="1"/>
    <w:qFormat/>
    <w:rsid w:val="007C3098"/>
    <w:rPr>
      <w:b/>
      <w:i w:val="0"/>
    </w:rPr>
  </w:style>
  <w:style w:type="paragraph" w:styleId="Listepuces4">
    <w:name w:val="List Bullet 4"/>
    <w:basedOn w:val="Niveau4"/>
    <w:uiPriority w:val="99"/>
    <w:rsid w:val="009B6909"/>
    <w:pPr>
      <w:numPr>
        <w:numId w:val="3"/>
      </w:numPr>
      <w:contextualSpacing/>
    </w:pPr>
  </w:style>
  <w:style w:type="paragraph" w:styleId="NormalWeb">
    <w:name w:val="Normal (Web)"/>
    <w:basedOn w:val="Normal"/>
    <w:uiPriority w:val="99"/>
    <w:unhideWhenUsed/>
    <w:rsid w:val="007C3098"/>
    <w:pPr>
      <w:spacing w:before="100" w:beforeAutospacing="1" w:after="100" w:afterAutospacing="1" w:line="240" w:lineRule="auto"/>
    </w:pPr>
    <w:rPr>
      <w:rFonts w:ascii="Times New Roman" w:eastAsia="Times New Roman" w:hAnsi="Times New Roman"/>
      <w:sz w:val="24"/>
      <w:szCs w:val="24"/>
      <w:lang w:eastAsia="fr-CA"/>
    </w:rPr>
  </w:style>
  <w:style w:type="character" w:styleId="Lienhypertexte">
    <w:name w:val="Hyperlink"/>
    <w:uiPriority w:val="99"/>
    <w:unhideWhenUsed/>
    <w:rsid w:val="00376F5B"/>
    <w:rPr>
      <w:color w:val="0000FF"/>
      <w:u w:val="single"/>
    </w:rPr>
  </w:style>
  <w:style w:type="paragraph" w:styleId="TM1">
    <w:name w:val="toc 1"/>
    <w:basedOn w:val="Normal"/>
    <w:next w:val="Normal"/>
    <w:uiPriority w:val="39"/>
    <w:qFormat/>
    <w:rsid w:val="00D27660"/>
    <w:pPr>
      <w:tabs>
        <w:tab w:val="right" w:pos="10790"/>
      </w:tabs>
    </w:pPr>
    <w:rPr>
      <w:b/>
      <w:sz w:val="24"/>
      <w:szCs w:val="24"/>
    </w:rPr>
  </w:style>
  <w:style w:type="character" w:customStyle="1" w:styleId="Titre3Car">
    <w:name w:val="Titre 3 Car"/>
    <w:link w:val="Titre3"/>
    <w:uiPriority w:val="9"/>
    <w:rsid w:val="00D27660"/>
    <w:rPr>
      <w:rFonts w:ascii="Cambria" w:eastAsia="Times New Roman" w:hAnsi="Cambria" w:cs="Times New Roman"/>
      <w:b/>
      <w:bCs/>
      <w:sz w:val="26"/>
      <w:szCs w:val="26"/>
      <w:lang w:eastAsia="en-US"/>
    </w:rPr>
  </w:style>
  <w:style w:type="paragraph" w:styleId="TM2">
    <w:name w:val="toc 2"/>
    <w:basedOn w:val="TM1"/>
    <w:next w:val="Normal"/>
    <w:autoRedefine/>
    <w:uiPriority w:val="39"/>
    <w:qFormat/>
    <w:rsid w:val="003433FE"/>
    <w:pPr>
      <w:ind w:left="432"/>
    </w:pPr>
    <w:rPr>
      <w:noProof/>
    </w:rPr>
  </w:style>
  <w:style w:type="paragraph" w:styleId="Textedebulles">
    <w:name w:val="Balloon Text"/>
    <w:basedOn w:val="Normal"/>
    <w:link w:val="TextedebullesCar"/>
    <w:uiPriority w:val="99"/>
    <w:semiHidden/>
    <w:unhideWhenUsed/>
    <w:rsid w:val="002116B8"/>
    <w:pPr>
      <w:spacing w:after="0" w:line="240" w:lineRule="auto"/>
    </w:pPr>
    <w:rPr>
      <w:rFonts w:ascii="Tahoma" w:hAnsi="Tahoma" w:cs="Tahoma"/>
      <w:sz w:val="16"/>
      <w:szCs w:val="16"/>
    </w:rPr>
  </w:style>
  <w:style w:type="character" w:customStyle="1" w:styleId="TextedebullesCar">
    <w:name w:val="Texte de bulles Car"/>
    <w:basedOn w:val="Policepardfaut"/>
    <w:link w:val="Textedebulles"/>
    <w:uiPriority w:val="99"/>
    <w:semiHidden/>
    <w:rsid w:val="002116B8"/>
    <w:rPr>
      <w:rFonts w:ascii="Tahoma" w:hAnsi="Tahoma" w:cs="Tahoma"/>
      <w:sz w:val="16"/>
      <w:szCs w:val="16"/>
      <w:lang w:eastAsia="en-US"/>
    </w:rPr>
  </w:style>
  <w:style w:type="character" w:customStyle="1" w:styleId="Titre4Car">
    <w:name w:val="Titre 4 Car"/>
    <w:basedOn w:val="Policepardfaut"/>
    <w:link w:val="Titre4"/>
    <w:uiPriority w:val="9"/>
    <w:rsid w:val="0020603D"/>
    <w:rPr>
      <w:rFonts w:asciiTheme="majorHAnsi" w:eastAsiaTheme="majorEastAsia" w:hAnsiTheme="majorHAnsi" w:cstheme="majorBidi"/>
      <w:b/>
      <w:bCs/>
      <w:i/>
      <w:iCs/>
      <w:color w:val="4F81BD" w:themeColor="accent1"/>
      <w:sz w:val="22"/>
      <w:szCs w:val="22"/>
      <w:lang w:eastAsia="en-US"/>
    </w:rPr>
  </w:style>
  <w:style w:type="character" w:customStyle="1" w:styleId="Titre5Car">
    <w:name w:val="Titre 5 Car"/>
    <w:basedOn w:val="Policepardfaut"/>
    <w:link w:val="Titre5"/>
    <w:uiPriority w:val="9"/>
    <w:rsid w:val="0020603D"/>
    <w:rPr>
      <w:rFonts w:asciiTheme="majorHAnsi" w:eastAsiaTheme="majorEastAsia" w:hAnsiTheme="majorHAnsi" w:cstheme="majorBidi"/>
      <w:color w:val="243F60" w:themeColor="accent1" w:themeShade="7F"/>
      <w:sz w:val="22"/>
      <w:szCs w:val="22"/>
      <w:lang w:eastAsia="en-US"/>
    </w:rPr>
  </w:style>
  <w:style w:type="character" w:customStyle="1" w:styleId="Titre6Car">
    <w:name w:val="Titre 6 Car"/>
    <w:basedOn w:val="Policepardfaut"/>
    <w:link w:val="Titre6"/>
    <w:uiPriority w:val="9"/>
    <w:rsid w:val="0020603D"/>
    <w:rPr>
      <w:rFonts w:ascii="Arial" w:eastAsia="Times New Roman" w:hAnsi="Arial"/>
      <w:b/>
      <w:bCs/>
      <w:color w:val="008000"/>
      <w:lang w:val="en-US" w:eastAsia="en-US"/>
    </w:rPr>
  </w:style>
  <w:style w:type="character" w:customStyle="1" w:styleId="Titre7Car">
    <w:name w:val="Titre 7 Car"/>
    <w:basedOn w:val="Policepardfaut"/>
    <w:link w:val="Titre7"/>
    <w:rsid w:val="0020603D"/>
    <w:rPr>
      <w:rFonts w:ascii="Arial" w:eastAsia="Times New Roman" w:hAnsi="Arial"/>
      <w:b/>
      <w:bCs/>
      <w:u w:val="single"/>
      <w:lang w:val="en-US" w:eastAsia="en-US"/>
    </w:rPr>
  </w:style>
  <w:style w:type="character" w:customStyle="1" w:styleId="Titre8Car">
    <w:name w:val="Titre 8 Car"/>
    <w:basedOn w:val="Policepardfaut"/>
    <w:link w:val="Titre8"/>
    <w:rsid w:val="0020603D"/>
    <w:rPr>
      <w:rFonts w:eastAsia="Times New Roman"/>
      <w:i/>
      <w:sz w:val="24"/>
      <w:lang w:val="en-CA" w:eastAsia="x-none"/>
    </w:rPr>
  </w:style>
  <w:style w:type="character" w:customStyle="1" w:styleId="Titre9Car">
    <w:name w:val="Titre 9 Car"/>
    <w:basedOn w:val="Policepardfaut"/>
    <w:link w:val="Titre9"/>
    <w:rsid w:val="0020603D"/>
    <w:rPr>
      <w:rFonts w:ascii="Cambria" w:eastAsia="Times New Roman" w:hAnsi="Cambria"/>
      <w:lang w:val="en-CA" w:eastAsia="x-none"/>
    </w:rPr>
  </w:style>
  <w:style w:type="numbering" w:customStyle="1" w:styleId="Aucuneliste1">
    <w:name w:val="Aucune liste1"/>
    <w:next w:val="Aucuneliste"/>
    <w:uiPriority w:val="99"/>
    <w:semiHidden/>
    <w:unhideWhenUsed/>
    <w:rsid w:val="0020603D"/>
  </w:style>
  <w:style w:type="table" w:customStyle="1" w:styleId="Grilledutableau1">
    <w:name w:val="Grille du tableau1"/>
    <w:basedOn w:val="TableauNormal"/>
    <w:next w:val="Grilledutableau"/>
    <w:uiPriority w:val="59"/>
    <w:rsid w:val="0020603D"/>
    <w:rPr>
      <w:rFonts w:ascii="Arial" w:eastAsia="Arial" w:hAnsi="Arial"/>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ansinterligne1">
    <w:name w:val="Sans interligne1"/>
    <w:next w:val="Sansinterligne"/>
    <w:link w:val="SansinterligneCar"/>
    <w:uiPriority w:val="1"/>
    <w:qFormat/>
    <w:rsid w:val="0020603D"/>
    <w:rPr>
      <w:rFonts w:ascii="Arial" w:eastAsia="Times New Roman" w:hAnsi="Arial"/>
      <w:sz w:val="22"/>
      <w:szCs w:val="22"/>
    </w:rPr>
  </w:style>
  <w:style w:type="character" w:customStyle="1" w:styleId="SansinterligneCar">
    <w:name w:val="Sans interligne Car"/>
    <w:basedOn w:val="Policepardfaut"/>
    <w:link w:val="Sansinterligne1"/>
    <w:uiPriority w:val="1"/>
    <w:rsid w:val="0020603D"/>
    <w:rPr>
      <w:rFonts w:ascii="Arial" w:eastAsia="Times New Roman" w:hAnsi="Arial"/>
      <w:sz w:val="22"/>
      <w:szCs w:val="22"/>
    </w:rPr>
  </w:style>
  <w:style w:type="paragraph" w:customStyle="1" w:styleId="Paragraphedeliste1">
    <w:name w:val="Paragraphe de liste1"/>
    <w:basedOn w:val="Normal"/>
    <w:next w:val="Paragraphedeliste"/>
    <w:uiPriority w:val="34"/>
    <w:qFormat/>
    <w:rsid w:val="0020603D"/>
    <w:pPr>
      <w:spacing w:after="0" w:line="240" w:lineRule="auto"/>
      <w:ind w:left="720"/>
      <w:contextualSpacing/>
    </w:pPr>
    <w:rPr>
      <w:rFonts w:eastAsia="Arial"/>
      <w:lang w:eastAsia="fr-CA"/>
    </w:rPr>
  </w:style>
  <w:style w:type="paragraph" w:customStyle="1" w:styleId="Citation1">
    <w:name w:val="Citation1"/>
    <w:basedOn w:val="Normal"/>
    <w:next w:val="Normal"/>
    <w:uiPriority w:val="29"/>
    <w:qFormat/>
    <w:rsid w:val="0020603D"/>
    <w:rPr>
      <w:rFonts w:ascii="Arial" w:eastAsia="Times New Roman" w:hAnsi="Arial"/>
      <w:i/>
      <w:iCs/>
      <w:color w:val="000000"/>
      <w:lang w:eastAsia="fr-CA"/>
    </w:rPr>
  </w:style>
  <w:style w:type="character" w:customStyle="1" w:styleId="CitationCar">
    <w:name w:val="Citation Car"/>
    <w:basedOn w:val="Policepardfaut"/>
    <w:link w:val="Citation"/>
    <w:uiPriority w:val="29"/>
    <w:rsid w:val="0020603D"/>
    <w:rPr>
      <w:rFonts w:eastAsia="Times New Roman"/>
      <w:i/>
      <w:iCs/>
      <w:color w:val="000000"/>
    </w:rPr>
  </w:style>
  <w:style w:type="character" w:styleId="Textedelespacerserv">
    <w:name w:val="Placeholder Text"/>
    <w:basedOn w:val="Policepardfaut"/>
    <w:uiPriority w:val="99"/>
    <w:semiHidden/>
    <w:rsid w:val="0020603D"/>
    <w:rPr>
      <w:color w:val="808080"/>
    </w:rPr>
  </w:style>
  <w:style w:type="numbering" w:customStyle="1" w:styleId="Aucuneliste11">
    <w:name w:val="Aucune liste11"/>
    <w:next w:val="Aucuneliste"/>
    <w:uiPriority w:val="99"/>
    <w:semiHidden/>
    <w:rsid w:val="0020603D"/>
  </w:style>
  <w:style w:type="paragraph" w:customStyle="1" w:styleId="Corpsdetexte1">
    <w:name w:val="Corps de texte1"/>
    <w:link w:val="Corpsdetexte1Car"/>
    <w:uiPriority w:val="99"/>
    <w:rsid w:val="0020603D"/>
    <w:pPr>
      <w:autoSpaceDE w:val="0"/>
      <w:autoSpaceDN w:val="0"/>
      <w:adjustRightInd w:val="0"/>
      <w:spacing w:after="216" w:line="270" w:lineRule="atLeast"/>
      <w:jc w:val="both"/>
    </w:pPr>
    <w:rPr>
      <w:rFonts w:ascii="Arial" w:eastAsia="Times New Roman" w:hAnsi="Arial"/>
      <w:color w:val="000000"/>
      <w:sz w:val="23"/>
      <w:lang w:val="en-US" w:eastAsia="en-US"/>
    </w:rPr>
  </w:style>
  <w:style w:type="character" w:customStyle="1" w:styleId="Corpsdetexte1Car">
    <w:name w:val="Corps de texte1 Car"/>
    <w:link w:val="Corpsdetexte1"/>
    <w:uiPriority w:val="99"/>
    <w:locked/>
    <w:rsid w:val="0020603D"/>
    <w:rPr>
      <w:rFonts w:ascii="Arial" w:eastAsia="Times New Roman" w:hAnsi="Arial"/>
      <w:color w:val="000000"/>
      <w:sz w:val="23"/>
      <w:lang w:val="en-US" w:eastAsia="en-US"/>
    </w:rPr>
  </w:style>
  <w:style w:type="paragraph" w:styleId="Corpsdetexte3">
    <w:name w:val="Body Text 3"/>
    <w:basedOn w:val="Normal"/>
    <w:link w:val="Corpsdetexte3Car"/>
    <w:rsid w:val="0020603D"/>
    <w:pPr>
      <w:spacing w:after="0" w:line="240" w:lineRule="auto"/>
      <w:jc w:val="center"/>
    </w:pPr>
    <w:rPr>
      <w:rFonts w:ascii="Times New Roman" w:eastAsia="Times New Roman" w:hAnsi="Times New Roman"/>
      <w:sz w:val="16"/>
      <w:szCs w:val="20"/>
      <w:lang w:val="en-CA" w:eastAsia="x-none"/>
    </w:rPr>
  </w:style>
  <w:style w:type="character" w:customStyle="1" w:styleId="Corpsdetexte3Car">
    <w:name w:val="Corps de texte 3 Car"/>
    <w:basedOn w:val="Policepardfaut"/>
    <w:link w:val="Corpsdetexte3"/>
    <w:rsid w:val="0020603D"/>
    <w:rPr>
      <w:rFonts w:ascii="Times New Roman" w:eastAsia="Times New Roman" w:hAnsi="Times New Roman"/>
      <w:sz w:val="16"/>
      <w:lang w:val="en-CA" w:eastAsia="x-none"/>
    </w:rPr>
  </w:style>
  <w:style w:type="paragraph" w:customStyle="1" w:styleId="Table4">
    <w:name w:val="Table 4"/>
    <w:basedOn w:val="Normal"/>
    <w:rsid w:val="0020603D"/>
    <w:pPr>
      <w:numPr>
        <w:numId w:val="9"/>
      </w:numPr>
      <w:tabs>
        <w:tab w:val="clear" w:pos="1800"/>
        <w:tab w:val="center" w:pos="2925"/>
        <w:tab w:val="center" w:pos="4095"/>
        <w:tab w:val="center" w:pos="5310"/>
        <w:tab w:val="center" w:pos="6491"/>
      </w:tabs>
      <w:autoSpaceDE w:val="0"/>
      <w:autoSpaceDN w:val="0"/>
      <w:adjustRightInd w:val="0"/>
      <w:spacing w:after="72" w:line="240" w:lineRule="auto"/>
      <w:ind w:left="720" w:firstLine="0"/>
      <w:jc w:val="both"/>
    </w:pPr>
    <w:rPr>
      <w:rFonts w:ascii="Arial" w:eastAsia="Times New Roman" w:hAnsi="Arial"/>
      <w:sz w:val="20"/>
      <w:szCs w:val="20"/>
      <w:lang w:val="en-US"/>
    </w:rPr>
  </w:style>
  <w:style w:type="paragraph" w:customStyle="1" w:styleId="Headline">
    <w:name w:val="Headline"/>
    <w:rsid w:val="0020603D"/>
    <w:pPr>
      <w:tabs>
        <w:tab w:val="left" w:pos="720"/>
      </w:tabs>
      <w:autoSpaceDE w:val="0"/>
      <w:autoSpaceDN w:val="0"/>
      <w:adjustRightInd w:val="0"/>
      <w:spacing w:after="144"/>
      <w:ind w:left="720" w:hanging="720"/>
    </w:pPr>
    <w:rPr>
      <w:rFonts w:ascii="Arial" w:eastAsia="Times New Roman" w:hAnsi="Arial"/>
      <w:b/>
      <w:bCs/>
      <w:sz w:val="44"/>
      <w:szCs w:val="44"/>
      <w:lang w:val="en-US" w:eastAsia="en-US"/>
    </w:rPr>
  </w:style>
  <w:style w:type="paragraph" w:styleId="Corpsdetexte2">
    <w:name w:val="Body Text 2"/>
    <w:basedOn w:val="Normal"/>
    <w:link w:val="Corpsdetexte2Car"/>
    <w:rsid w:val="0020603D"/>
    <w:pPr>
      <w:spacing w:after="120" w:line="480" w:lineRule="auto"/>
    </w:pPr>
    <w:rPr>
      <w:rFonts w:ascii="Times New Roman" w:eastAsia="Times New Roman" w:hAnsi="Times New Roman"/>
      <w:sz w:val="20"/>
      <w:szCs w:val="20"/>
      <w:lang w:val="en-CA" w:eastAsia="x-none"/>
    </w:rPr>
  </w:style>
  <w:style w:type="character" w:customStyle="1" w:styleId="Corpsdetexte2Car">
    <w:name w:val="Corps de texte 2 Car"/>
    <w:basedOn w:val="Policepardfaut"/>
    <w:link w:val="Corpsdetexte2"/>
    <w:rsid w:val="0020603D"/>
    <w:rPr>
      <w:rFonts w:ascii="Times New Roman" w:eastAsia="Times New Roman" w:hAnsi="Times New Roman"/>
      <w:lang w:val="en-CA" w:eastAsia="x-none"/>
    </w:rPr>
  </w:style>
  <w:style w:type="paragraph" w:styleId="Retraitcorpsdetexte2">
    <w:name w:val="Body Text Indent 2"/>
    <w:basedOn w:val="Normal"/>
    <w:link w:val="Retraitcorpsdetexte2Car"/>
    <w:rsid w:val="0020603D"/>
    <w:pPr>
      <w:spacing w:after="120" w:line="480" w:lineRule="auto"/>
      <w:ind w:left="283"/>
    </w:pPr>
    <w:rPr>
      <w:rFonts w:ascii="Times New Roman" w:eastAsia="Times New Roman" w:hAnsi="Times New Roman"/>
      <w:sz w:val="20"/>
      <w:szCs w:val="20"/>
      <w:lang w:val="en-CA" w:eastAsia="x-none"/>
    </w:rPr>
  </w:style>
  <w:style w:type="character" w:customStyle="1" w:styleId="Retraitcorpsdetexte2Car">
    <w:name w:val="Retrait corps de texte 2 Car"/>
    <w:basedOn w:val="Policepardfaut"/>
    <w:link w:val="Retraitcorpsdetexte2"/>
    <w:rsid w:val="0020603D"/>
    <w:rPr>
      <w:rFonts w:ascii="Times New Roman" w:eastAsia="Times New Roman" w:hAnsi="Times New Roman"/>
      <w:lang w:val="en-CA" w:eastAsia="x-none"/>
    </w:rPr>
  </w:style>
  <w:style w:type="paragraph" w:styleId="Notedebasdepage">
    <w:name w:val="footnote text"/>
    <w:basedOn w:val="Normal"/>
    <w:link w:val="NotedebasdepageCar"/>
    <w:rsid w:val="0020603D"/>
    <w:pPr>
      <w:spacing w:after="0" w:line="240" w:lineRule="auto"/>
    </w:pPr>
    <w:rPr>
      <w:rFonts w:ascii="Times New Roman" w:eastAsia="Times New Roman" w:hAnsi="Times New Roman"/>
      <w:sz w:val="20"/>
      <w:szCs w:val="20"/>
      <w:lang w:val="en-CA" w:eastAsia="x-none"/>
    </w:rPr>
  </w:style>
  <w:style w:type="character" w:customStyle="1" w:styleId="NotedebasdepageCar">
    <w:name w:val="Note de bas de page Car"/>
    <w:basedOn w:val="Policepardfaut"/>
    <w:link w:val="Notedebasdepage"/>
    <w:semiHidden/>
    <w:rsid w:val="0020603D"/>
    <w:rPr>
      <w:rFonts w:ascii="Times New Roman" w:eastAsia="Times New Roman" w:hAnsi="Times New Roman"/>
      <w:lang w:val="en-CA" w:eastAsia="x-none"/>
    </w:rPr>
  </w:style>
  <w:style w:type="character" w:styleId="Appelnotedebasdep">
    <w:name w:val="footnote reference"/>
    <w:semiHidden/>
    <w:rsid w:val="0020603D"/>
    <w:rPr>
      <w:vertAlign w:val="superscript"/>
    </w:rPr>
  </w:style>
  <w:style w:type="character" w:styleId="Marquedecommentaire">
    <w:name w:val="annotation reference"/>
    <w:uiPriority w:val="99"/>
    <w:semiHidden/>
    <w:rsid w:val="0020603D"/>
    <w:rPr>
      <w:sz w:val="16"/>
    </w:rPr>
  </w:style>
  <w:style w:type="paragraph" w:styleId="Commentaire">
    <w:name w:val="annotation text"/>
    <w:basedOn w:val="Normal"/>
    <w:link w:val="CommentaireCar"/>
    <w:uiPriority w:val="99"/>
    <w:rsid w:val="0020603D"/>
    <w:pPr>
      <w:spacing w:after="0" w:line="240" w:lineRule="auto"/>
    </w:pPr>
    <w:rPr>
      <w:rFonts w:ascii="Times New Roman" w:eastAsia="Times New Roman" w:hAnsi="Times New Roman"/>
      <w:sz w:val="20"/>
      <w:szCs w:val="20"/>
      <w:lang w:val="en-CA"/>
    </w:rPr>
  </w:style>
  <w:style w:type="character" w:customStyle="1" w:styleId="CommentaireCar">
    <w:name w:val="Commentaire Car"/>
    <w:basedOn w:val="Policepardfaut"/>
    <w:link w:val="Commentaire"/>
    <w:uiPriority w:val="99"/>
    <w:rsid w:val="0020603D"/>
    <w:rPr>
      <w:rFonts w:ascii="Times New Roman" w:eastAsia="Times New Roman" w:hAnsi="Times New Roman"/>
      <w:lang w:val="en-CA" w:eastAsia="en-US"/>
    </w:rPr>
  </w:style>
  <w:style w:type="paragraph" w:styleId="Objetducommentaire">
    <w:name w:val="annotation subject"/>
    <w:basedOn w:val="Commentaire"/>
    <w:next w:val="Commentaire"/>
    <w:link w:val="ObjetducommentaireCar"/>
    <w:uiPriority w:val="99"/>
    <w:semiHidden/>
    <w:rsid w:val="0020603D"/>
    <w:rPr>
      <w:b/>
    </w:rPr>
  </w:style>
  <w:style w:type="character" w:customStyle="1" w:styleId="ObjetducommentaireCar">
    <w:name w:val="Objet du commentaire Car"/>
    <w:basedOn w:val="CommentaireCar"/>
    <w:link w:val="Objetducommentaire"/>
    <w:uiPriority w:val="99"/>
    <w:semiHidden/>
    <w:rsid w:val="0020603D"/>
    <w:rPr>
      <w:rFonts w:ascii="Times New Roman" w:eastAsia="Times New Roman" w:hAnsi="Times New Roman"/>
      <w:b/>
      <w:lang w:val="en-CA" w:eastAsia="en-US"/>
    </w:rPr>
  </w:style>
  <w:style w:type="character" w:styleId="Numrodepage">
    <w:name w:val="page number"/>
    <w:basedOn w:val="Policepardfaut"/>
    <w:rsid w:val="0020603D"/>
  </w:style>
  <w:style w:type="table" w:customStyle="1" w:styleId="Grilledutableau11">
    <w:name w:val="Grille du tableau11"/>
    <w:basedOn w:val="TableauNormal"/>
    <w:next w:val="Grilledutableau"/>
    <w:rsid w:val="0020603D"/>
    <w:pPr>
      <w:jc w:val="both"/>
    </w:pPr>
    <w:rPr>
      <w:rFonts w:ascii="Times New Roman" w:eastAsia="Times New Roman"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rpsdetexte">
    <w:name w:val="Body Text"/>
    <w:basedOn w:val="Normal"/>
    <w:link w:val="CorpsdetexteCar"/>
    <w:rsid w:val="0020603D"/>
    <w:pPr>
      <w:spacing w:after="120" w:line="240" w:lineRule="auto"/>
    </w:pPr>
    <w:rPr>
      <w:rFonts w:ascii="Times New Roman" w:eastAsia="Times New Roman" w:hAnsi="Times New Roman"/>
      <w:sz w:val="20"/>
      <w:szCs w:val="20"/>
      <w:lang w:val="en-CA" w:eastAsia="x-none"/>
    </w:rPr>
  </w:style>
  <w:style w:type="character" w:customStyle="1" w:styleId="CorpsdetexteCar">
    <w:name w:val="Corps de texte Car"/>
    <w:basedOn w:val="Policepardfaut"/>
    <w:link w:val="Corpsdetexte"/>
    <w:rsid w:val="0020603D"/>
    <w:rPr>
      <w:rFonts w:ascii="Times New Roman" w:eastAsia="Times New Roman" w:hAnsi="Times New Roman"/>
      <w:lang w:val="en-CA" w:eastAsia="x-none"/>
    </w:rPr>
  </w:style>
  <w:style w:type="paragraph" w:customStyle="1" w:styleId="F6-Body1">
    <w:name w:val="F6 - Body 1"/>
    <w:link w:val="F6-Body1Char"/>
    <w:rsid w:val="0020603D"/>
    <w:pPr>
      <w:ind w:left="576"/>
      <w:jc w:val="both"/>
    </w:pPr>
    <w:rPr>
      <w:rFonts w:ascii="Arial" w:eastAsia="Times New Roman" w:hAnsi="Arial"/>
      <w:sz w:val="24"/>
      <w:lang w:val="en-US" w:eastAsia="en-US"/>
    </w:rPr>
  </w:style>
  <w:style w:type="character" w:customStyle="1" w:styleId="F6-Body1Char">
    <w:name w:val="F6 - Body 1 Char"/>
    <w:link w:val="F6-Body1"/>
    <w:locked/>
    <w:rsid w:val="0020603D"/>
    <w:rPr>
      <w:rFonts w:ascii="Arial" w:eastAsia="Times New Roman" w:hAnsi="Arial"/>
      <w:sz w:val="24"/>
      <w:lang w:val="en-US" w:eastAsia="en-US"/>
    </w:rPr>
  </w:style>
  <w:style w:type="paragraph" w:customStyle="1" w:styleId="F2-Heading1">
    <w:name w:val="F2 - Heading 1"/>
    <w:basedOn w:val="Titre1"/>
    <w:next w:val="F6-Body1"/>
    <w:autoRedefine/>
    <w:rsid w:val="0020603D"/>
    <w:pPr>
      <w:spacing w:before="0" w:after="0" w:line="240" w:lineRule="auto"/>
    </w:pPr>
    <w:rPr>
      <w:bCs w:val="0"/>
      <w:color w:val="333399"/>
      <w:kern w:val="0"/>
      <w:sz w:val="36"/>
      <w:szCs w:val="36"/>
      <w:lang w:val="en-US" w:eastAsia="x-none"/>
    </w:rPr>
  </w:style>
  <w:style w:type="paragraph" w:customStyle="1" w:styleId="QuestionNumbering">
    <w:name w:val="Question Numbering"/>
    <w:next w:val="Corpsdetexte"/>
    <w:link w:val="QuestionNumberingCharChar"/>
    <w:rsid w:val="0020603D"/>
    <w:pPr>
      <w:spacing w:before="120" w:after="120"/>
    </w:pPr>
    <w:rPr>
      <w:rFonts w:ascii="Arial" w:eastAsia="Times New Roman" w:hAnsi="Arial"/>
      <w:sz w:val="24"/>
      <w:lang w:val="en-CA" w:eastAsia="en-US"/>
    </w:rPr>
  </w:style>
  <w:style w:type="character" w:customStyle="1" w:styleId="QuestionNumberingCharChar">
    <w:name w:val="Question Numbering Char Char"/>
    <w:link w:val="QuestionNumbering"/>
    <w:locked/>
    <w:rsid w:val="0020603D"/>
    <w:rPr>
      <w:rFonts w:ascii="Arial" w:eastAsia="Times New Roman" w:hAnsi="Arial"/>
      <w:sz w:val="24"/>
      <w:lang w:val="en-CA" w:eastAsia="en-US"/>
    </w:rPr>
  </w:style>
  <w:style w:type="paragraph" w:customStyle="1" w:styleId="ItemBank">
    <w:name w:val="Item Bank"/>
    <w:link w:val="ItemBankCharChar"/>
    <w:uiPriority w:val="99"/>
    <w:rsid w:val="0020603D"/>
    <w:pPr>
      <w:numPr>
        <w:numId w:val="5"/>
      </w:numPr>
    </w:pPr>
    <w:rPr>
      <w:rFonts w:ascii="Arial" w:eastAsia="Times New Roman" w:hAnsi="Arial"/>
      <w:sz w:val="22"/>
      <w:lang w:val="en-CA" w:eastAsia="en-US"/>
    </w:rPr>
  </w:style>
  <w:style w:type="character" w:customStyle="1" w:styleId="ItemBankCharChar">
    <w:name w:val="Item Bank Char Char"/>
    <w:link w:val="ItemBank"/>
    <w:uiPriority w:val="99"/>
    <w:locked/>
    <w:rsid w:val="0020603D"/>
    <w:rPr>
      <w:rFonts w:ascii="Arial" w:eastAsia="Times New Roman" w:hAnsi="Arial"/>
      <w:sz w:val="22"/>
      <w:lang w:val="en-CA" w:eastAsia="en-US"/>
    </w:rPr>
  </w:style>
  <w:style w:type="paragraph" w:customStyle="1" w:styleId="Level1">
    <w:name w:val="Level 1"/>
    <w:rsid w:val="0020603D"/>
    <w:pPr>
      <w:snapToGrid w:val="0"/>
      <w:spacing w:before="216" w:after="216"/>
      <w:ind w:left="720"/>
    </w:pPr>
    <w:rPr>
      <w:rFonts w:ascii="Arial" w:eastAsia="Times New Roman" w:hAnsi="Arial"/>
      <w:color w:val="000000"/>
      <w:sz w:val="24"/>
      <w:lang w:val="en-US" w:eastAsia="en-US"/>
    </w:rPr>
  </w:style>
  <w:style w:type="paragraph" w:customStyle="1" w:styleId="StyleF9-Bullets2Arial">
    <w:name w:val="Style F9 - Bullets 2 + Arial"/>
    <w:basedOn w:val="Normal"/>
    <w:rsid w:val="0020603D"/>
    <w:pPr>
      <w:numPr>
        <w:numId w:val="6"/>
      </w:numPr>
      <w:spacing w:after="0" w:line="240" w:lineRule="auto"/>
    </w:pPr>
    <w:rPr>
      <w:rFonts w:ascii="Arial" w:eastAsia="Times New Roman" w:hAnsi="Arial" w:cs="Arial"/>
      <w:color w:val="000000"/>
      <w:sz w:val="24"/>
      <w:szCs w:val="24"/>
      <w:lang w:val="en-US"/>
    </w:rPr>
  </w:style>
  <w:style w:type="character" w:customStyle="1" w:styleId="CharChar14">
    <w:name w:val="Char Char14"/>
    <w:locked/>
    <w:rsid w:val="0020603D"/>
    <w:rPr>
      <w:rFonts w:ascii="Cambria" w:hAnsi="Cambria"/>
      <w:b/>
      <w:kern w:val="32"/>
      <w:sz w:val="32"/>
      <w:lang w:val="en-CA" w:eastAsia="x-none"/>
    </w:rPr>
  </w:style>
  <w:style w:type="character" w:customStyle="1" w:styleId="F8-Bullets1Char">
    <w:name w:val="F8 - Bullets 1 Char"/>
    <w:link w:val="F8-Bullets1"/>
    <w:locked/>
    <w:rsid w:val="0020603D"/>
    <w:rPr>
      <w:rFonts w:ascii="Arial" w:hAnsi="Arial" w:cs="Arial"/>
      <w:color w:val="000000"/>
      <w:szCs w:val="24"/>
      <w:lang w:val="en-US"/>
    </w:rPr>
  </w:style>
  <w:style w:type="paragraph" w:customStyle="1" w:styleId="F8-Bullets1">
    <w:name w:val="F8 - Bullets 1"/>
    <w:link w:val="F8-Bullets1Char"/>
    <w:rsid w:val="0020603D"/>
    <w:pPr>
      <w:tabs>
        <w:tab w:val="num" w:pos="360"/>
      </w:tabs>
      <w:spacing w:before="80"/>
      <w:jc w:val="both"/>
    </w:pPr>
    <w:rPr>
      <w:rFonts w:ascii="Arial" w:hAnsi="Arial" w:cs="Arial"/>
      <w:color w:val="000000"/>
      <w:szCs w:val="24"/>
      <w:lang w:val="en-US"/>
    </w:rPr>
  </w:style>
  <w:style w:type="paragraph" w:customStyle="1" w:styleId="bullet1">
    <w:name w:val="bullet1"/>
    <w:basedOn w:val="Normal"/>
    <w:rsid w:val="0020603D"/>
    <w:pPr>
      <w:numPr>
        <w:numId w:val="7"/>
      </w:numPr>
      <w:spacing w:after="0" w:line="312" w:lineRule="auto"/>
    </w:pPr>
    <w:rPr>
      <w:rFonts w:ascii="Times New Roman" w:eastAsia="Times New Roman" w:hAnsi="Times New Roman"/>
      <w:sz w:val="24"/>
      <w:szCs w:val="20"/>
      <w:lang w:val="en-US"/>
    </w:rPr>
  </w:style>
  <w:style w:type="paragraph" w:customStyle="1" w:styleId="Titre2-rapportLger">
    <w:name w:val="Titre 2 - rapport Léger"/>
    <w:basedOn w:val="Titre2"/>
    <w:link w:val="Titre2-rapportLgerCar"/>
    <w:rsid w:val="0020603D"/>
    <w:pPr>
      <w:spacing w:line="240" w:lineRule="auto"/>
      <w:jc w:val="both"/>
    </w:pPr>
    <w:rPr>
      <w:rFonts w:ascii="Calibri" w:hAnsi="Calibri"/>
      <w:bCs w:val="0"/>
      <w:i w:val="0"/>
      <w:iCs w:val="0"/>
      <w:szCs w:val="20"/>
      <w:lang w:val="en-CA" w:eastAsia="x-none"/>
    </w:rPr>
  </w:style>
  <w:style w:type="character" w:customStyle="1" w:styleId="Titre2-rapportLgerCar">
    <w:name w:val="Titre 2 - rapport Léger Car"/>
    <w:link w:val="Titre2-rapportLger"/>
    <w:locked/>
    <w:rsid w:val="0020603D"/>
    <w:rPr>
      <w:rFonts w:eastAsia="Times New Roman"/>
      <w:b/>
      <w:sz w:val="28"/>
      <w:lang w:val="en-CA" w:eastAsia="x-none"/>
    </w:rPr>
  </w:style>
  <w:style w:type="paragraph" w:customStyle="1" w:styleId="TexteRapport">
    <w:name w:val="Texte Rapport"/>
    <w:basedOn w:val="Corpsdetexte1"/>
    <w:link w:val="TexteRapportCar"/>
    <w:rsid w:val="0020603D"/>
    <w:rPr>
      <w:rFonts w:ascii="Calibri" w:hAnsi="Calibri"/>
      <w:sz w:val="24"/>
      <w:lang w:val="en-CA"/>
    </w:rPr>
  </w:style>
  <w:style w:type="character" w:customStyle="1" w:styleId="TexteRapportCar">
    <w:name w:val="Texte Rapport Car"/>
    <w:link w:val="TexteRapport"/>
    <w:locked/>
    <w:rsid w:val="0020603D"/>
    <w:rPr>
      <w:rFonts w:eastAsia="Times New Roman"/>
      <w:color w:val="000000"/>
      <w:sz w:val="24"/>
      <w:lang w:val="en-CA" w:eastAsia="en-US"/>
    </w:rPr>
  </w:style>
  <w:style w:type="paragraph" w:customStyle="1" w:styleId="ListParagraph2">
    <w:name w:val="List Paragraph2"/>
    <w:basedOn w:val="Normal"/>
    <w:rsid w:val="0020603D"/>
    <w:pPr>
      <w:spacing w:after="0" w:line="240" w:lineRule="auto"/>
      <w:ind w:left="720"/>
      <w:contextualSpacing/>
    </w:pPr>
    <w:rPr>
      <w:rFonts w:ascii="Times New Roman" w:eastAsia="Times New Roman" w:hAnsi="Times New Roman"/>
      <w:sz w:val="20"/>
      <w:szCs w:val="20"/>
      <w:lang w:val="en-CA"/>
    </w:rPr>
  </w:style>
  <w:style w:type="paragraph" w:customStyle="1" w:styleId="NoSpacing2">
    <w:name w:val="No Spacing2"/>
    <w:rsid w:val="0020603D"/>
    <w:rPr>
      <w:rFonts w:ascii="Times New Roman" w:eastAsia="Times New Roman" w:hAnsi="Times New Roman"/>
      <w:lang w:val="en-CA" w:eastAsia="en-US"/>
    </w:rPr>
  </w:style>
  <w:style w:type="paragraph" w:customStyle="1" w:styleId="TexterapportLger">
    <w:name w:val="Texte rapport Léger"/>
    <w:basedOn w:val="Corpsdetexte1"/>
    <w:link w:val="TexterapportLgerCar"/>
    <w:qFormat/>
    <w:rsid w:val="0020603D"/>
    <w:rPr>
      <w:rFonts w:ascii="Calibri" w:hAnsi="Calibri"/>
      <w:sz w:val="24"/>
      <w:szCs w:val="24"/>
      <w:lang w:val="en-CA"/>
    </w:rPr>
  </w:style>
  <w:style w:type="character" w:customStyle="1" w:styleId="TexterapportLgerCar">
    <w:name w:val="Texte rapport Léger Car"/>
    <w:link w:val="TexterapportLger"/>
    <w:rsid w:val="0020603D"/>
    <w:rPr>
      <w:rFonts w:eastAsia="Times New Roman"/>
      <w:color w:val="000000"/>
      <w:sz w:val="24"/>
      <w:szCs w:val="24"/>
      <w:lang w:val="en-CA" w:eastAsia="en-US"/>
    </w:rPr>
  </w:style>
  <w:style w:type="paragraph" w:customStyle="1" w:styleId="NormalTSC">
    <w:name w:val="Normal TSC"/>
    <w:basedOn w:val="Normal"/>
    <w:link w:val="NormalTSCChar"/>
    <w:uiPriority w:val="99"/>
    <w:rsid w:val="0020603D"/>
    <w:pPr>
      <w:spacing w:before="120" w:after="120" w:line="312" w:lineRule="auto"/>
    </w:pPr>
    <w:rPr>
      <w:rFonts w:ascii="Times New Roman" w:eastAsia="Times New Roman" w:hAnsi="Times New Roman"/>
      <w:kern w:val="18"/>
      <w:lang w:val="en-CA"/>
    </w:rPr>
  </w:style>
  <w:style w:type="character" w:customStyle="1" w:styleId="NormalTSCChar">
    <w:name w:val="Normal TSC Char"/>
    <w:link w:val="NormalTSC"/>
    <w:uiPriority w:val="99"/>
    <w:rsid w:val="0020603D"/>
    <w:rPr>
      <w:rFonts w:ascii="Times New Roman" w:eastAsia="Times New Roman" w:hAnsi="Times New Roman"/>
      <w:kern w:val="18"/>
      <w:sz w:val="22"/>
      <w:szCs w:val="22"/>
      <w:lang w:val="en-CA" w:eastAsia="en-US"/>
    </w:rPr>
  </w:style>
  <w:style w:type="paragraph" w:customStyle="1" w:styleId="CarCharCarCharCarCharCharCharCharCharCharCharCharCharCharCar">
    <w:name w:val="Car Char Car Char Car Char Char Char Char Char Char Char Char Char Char Car"/>
    <w:basedOn w:val="Normal"/>
    <w:rsid w:val="0020603D"/>
    <w:pPr>
      <w:spacing w:after="160" w:line="240" w:lineRule="exact"/>
    </w:pPr>
    <w:rPr>
      <w:rFonts w:ascii="Verdana" w:eastAsia="Times New Roman" w:hAnsi="Verdana"/>
      <w:sz w:val="20"/>
      <w:szCs w:val="20"/>
      <w:lang w:val="en-US"/>
    </w:rPr>
  </w:style>
  <w:style w:type="character" w:styleId="Accentuation">
    <w:name w:val="Emphasis"/>
    <w:qFormat/>
    <w:rsid w:val="0020603D"/>
    <w:rPr>
      <w:i/>
      <w:iCs/>
    </w:rPr>
  </w:style>
  <w:style w:type="character" w:styleId="Lienhypertextesuivivisit">
    <w:name w:val="FollowedHyperlink"/>
    <w:uiPriority w:val="99"/>
    <w:unhideWhenUsed/>
    <w:rsid w:val="0020603D"/>
    <w:rPr>
      <w:rFonts w:ascii="Tahoma" w:hAnsi="Tahoma" w:cs="Tahoma" w:hint="default"/>
      <w:strike w:val="0"/>
      <w:dstrike w:val="0"/>
      <w:color w:val="808080"/>
      <w:u w:val="none"/>
      <w:effect w:val="none"/>
    </w:rPr>
  </w:style>
  <w:style w:type="character" w:customStyle="1" w:styleId="error">
    <w:name w:val="error"/>
    <w:rsid w:val="0020603D"/>
    <w:rPr>
      <w:rFonts w:ascii="Tahoma" w:hAnsi="Tahoma" w:cs="Tahoma" w:hint="default"/>
      <w:color w:val="FF0000"/>
      <w:sz w:val="18"/>
      <w:szCs w:val="18"/>
    </w:rPr>
  </w:style>
  <w:style w:type="paragraph" w:customStyle="1" w:styleId="Rapportnormal">
    <w:name w:val="Rapport normal"/>
    <w:basedOn w:val="Corpsdetexte1"/>
    <w:link w:val="RapportnormalCar"/>
    <w:qFormat/>
    <w:rsid w:val="0020603D"/>
    <w:rPr>
      <w:rFonts w:ascii="Calibri" w:hAnsi="Calibri"/>
      <w:color w:val="auto"/>
      <w:sz w:val="24"/>
      <w:szCs w:val="24"/>
      <w:lang w:val="en-CA"/>
    </w:rPr>
  </w:style>
  <w:style w:type="character" w:customStyle="1" w:styleId="RapportnormalCar">
    <w:name w:val="Rapport normal Car"/>
    <w:link w:val="Rapportnormal"/>
    <w:rsid w:val="0020603D"/>
    <w:rPr>
      <w:rFonts w:eastAsia="Times New Roman"/>
      <w:sz w:val="24"/>
      <w:szCs w:val="24"/>
      <w:lang w:val="en-CA" w:eastAsia="en-US"/>
    </w:rPr>
  </w:style>
  <w:style w:type="paragraph" w:customStyle="1" w:styleId="Titre2Lger">
    <w:name w:val="Titre 2 Léger"/>
    <w:basedOn w:val="Titre2"/>
    <w:link w:val="Titre2LgerCar"/>
    <w:qFormat/>
    <w:rsid w:val="0020603D"/>
    <w:pPr>
      <w:spacing w:line="240" w:lineRule="auto"/>
      <w:jc w:val="both"/>
    </w:pPr>
    <w:rPr>
      <w:rFonts w:ascii="Calibri" w:hAnsi="Calibri"/>
      <w:i w:val="0"/>
      <w:sz w:val="24"/>
      <w:szCs w:val="24"/>
      <w:lang w:val="x-none" w:eastAsia="x-none"/>
    </w:rPr>
  </w:style>
  <w:style w:type="character" w:customStyle="1" w:styleId="Titre2LgerCar">
    <w:name w:val="Titre 2 Léger Car"/>
    <w:link w:val="Titre2Lger"/>
    <w:rsid w:val="0020603D"/>
    <w:rPr>
      <w:rFonts w:eastAsia="Times New Roman"/>
      <w:b/>
      <w:bCs/>
      <w:iCs/>
      <w:sz w:val="24"/>
      <w:szCs w:val="24"/>
      <w:lang w:val="x-none" w:eastAsia="x-none"/>
    </w:rPr>
  </w:style>
  <w:style w:type="paragraph" w:styleId="TM3">
    <w:name w:val="toc 3"/>
    <w:basedOn w:val="Normal"/>
    <w:next w:val="Normal"/>
    <w:autoRedefine/>
    <w:uiPriority w:val="39"/>
    <w:qFormat/>
    <w:rsid w:val="0020603D"/>
    <w:pPr>
      <w:spacing w:after="0" w:line="240" w:lineRule="auto"/>
      <w:ind w:left="400"/>
    </w:pPr>
    <w:rPr>
      <w:rFonts w:ascii="Times New Roman" w:eastAsia="Times New Roman" w:hAnsi="Times New Roman"/>
      <w:sz w:val="20"/>
      <w:szCs w:val="20"/>
      <w:lang w:val="en-CA"/>
    </w:rPr>
  </w:style>
  <w:style w:type="paragraph" w:customStyle="1" w:styleId="Frequency">
    <w:name w:val="Frequency"/>
    <w:basedOn w:val="Normal"/>
    <w:uiPriority w:val="99"/>
    <w:rsid w:val="0020603D"/>
    <w:pPr>
      <w:widowControl w:val="0"/>
      <w:autoSpaceDE w:val="0"/>
      <w:autoSpaceDN w:val="0"/>
      <w:adjustRightInd w:val="0"/>
      <w:spacing w:after="0" w:line="240" w:lineRule="auto"/>
    </w:pPr>
    <w:rPr>
      <w:rFonts w:ascii="Times New Roman" w:eastAsia="Times New Roman" w:hAnsi="Times New Roman"/>
      <w:sz w:val="24"/>
      <w:szCs w:val="24"/>
      <w:lang w:val="en-US"/>
    </w:rPr>
  </w:style>
  <w:style w:type="paragraph" w:customStyle="1" w:styleId="RowPercent">
    <w:name w:val="RowPercent"/>
    <w:basedOn w:val="Normal"/>
    <w:uiPriority w:val="99"/>
    <w:rsid w:val="0020603D"/>
    <w:pPr>
      <w:widowControl w:val="0"/>
      <w:autoSpaceDE w:val="0"/>
      <w:autoSpaceDN w:val="0"/>
      <w:adjustRightInd w:val="0"/>
      <w:spacing w:after="0" w:line="240" w:lineRule="auto"/>
    </w:pPr>
    <w:rPr>
      <w:rFonts w:ascii="Times New Roman" w:eastAsia="Times New Roman" w:hAnsi="Times New Roman"/>
      <w:sz w:val="24"/>
      <w:szCs w:val="24"/>
      <w:lang w:val="en-US"/>
    </w:rPr>
  </w:style>
  <w:style w:type="paragraph" w:customStyle="1" w:styleId="ColPercent">
    <w:name w:val="ColPercent"/>
    <w:basedOn w:val="Normal"/>
    <w:uiPriority w:val="99"/>
    <w:rsid w:val="0020603D"/>
    <w:pPr>
      <w:widowControl w:val="0"/>
      <w:autoSpaceDE w:val="0"/>
      <w:autoSpaceDN w:val="0"/>
      <w:adjustRightInd w:val="0"/>
      <w:spacing w:after="0" w:line="240" w:lineRule="auto"/>
    </w:pPr>
    <w:rPr>
      <w:rFonts w:ascii="Times New Roman" w:eastAsia="Times New Roman" w:hAnsi="Times New Roman"/>
      <w:sz w:val="24"/>
      <w:szCs w:val="24"/>
      <w:lang w:val="en-US"/>
    </w:rPr>
  </w:style>
  <w:style w:type="paragraph" w:customStyle="1" w:styleId="Paragrapherapport">
    <w:name w:val="Paragraphe rapport"/>
    <w:basedOn w:val="Normal"/>
    <w:link w:val="ParagrapherapportCar"/>
    <w:qFormat/>
    <w:rsid w:val="0020603D"/>
    <w:pPr>
      <w:widowControl w:val="0"/>
      <w:autoSpaceDE w:val="0"/>
      <w:autoSpaceDN w:val="0"/>
      <w:adjustRightInd w:val="0"/>
      <w:spacing w:after="0"/>
    </w:pPr>
    <w:rPr>
      <w:rFonts w:ascii="Tahoma" w:eastAsia="Times New Roman" w:hAnsi="Tahoma"/>
      <w:sz w:val="20"/>
      <w:szCs w:val="20"/>
      <w:lang w:val="en-US" w:eastAsia="x-none"/>
    </w:rPr>
  </w:style>
  <w:style w:type="paragraph" w:customStyle="1" w:styleId="Rapport">
    <w:name w:val="Rapport"/>
    <w:basedOn w:val="Paragrapherapport"/>
    <w:link w:val="RapportCar"/>
    <w:qFormat/>
    <w:rsid w:val="0020603D"/>
    <w:pPr>
      <w:jc w:val="both"/>
    </w:pPr>
    <w:rPr>
      <w:sz w:val="22"/>
      <w:szCs w:val="22"/>
    </w:rPr>
  </w:style>
  <w:style w:type="character" w:customStyle="1" w:styleId="ParagrapherapportCar">
    <w:name w:val="Paragraphe rapport Car"/>
    <w:link w:val="Paragrapherapport"/>
    <w:rsid w:val="0020603D"/>
    <w:rPr>
      <w:rFonts w:ascii="Tahoma" w:eastAsia="Times New Roman" w:hAnsi="Tahoma"/>
      <w:lang w:val="en-US" w:eastAsia="x-none"/>
    </w:rPr>
  </w:style>
  <w:style w:type="character" w:customStyle="1" w:styleId="RapportCar">
    <w:name w:val="Rapport Car"/>
    <w:link w:val="Rapport"/>
    <w:rsid w:val="0020603D"/>
    <w:rPr>
      <w:rFonts w:ascii="Tahoma" w:eastAsia="Times New Roman" w:hAnsi="Tahoma"/>
      <w:sz w:val="22"/>
      <w:szCs w:val="22"/>
      <w:lang w:val="en-US" w:eastAsia="x-none"/>
    </w:rPr>
  </w:style>
  <w:style w:type="paragraph" w:customStyle="1" w:styleId="DefaultText">
    <w:name w:val="Default Text"/>
    <w:basedOn w:val="Normal"/>
    <w:rsid w:val="0020603D"/>
    <w:pPr>
      <w:autoSpaceDE w:val="0"/>
      <w:autoSpaceDN w:val="0"/>
      <w:adjustRightInd w:val="0"/>
      <w:spacing w:after="0" w:line="240" w:lineRule="auto"/>
    </w:pPr>
    <w:rPr>
      <w:rFonts w:ascii="Arial" w:eastAsia="Times New Roman" w:hAnsi="Arial" w:cs="Arial"/>
      <w:sz w:val="20"/>
      <w:szCs w:val="24"/>
      <w:lang w:val="en-US"/>
    </w:rPr>
  </w:style>
  <w:style w:type="paragraph" w:customStyle="1" w:styleId="reportbullet">
    <w:name w:val="report bullet"/>
    <w:basedOn w:val="Liste2"/>
    <w:rsid w:val="0020603D"/>
    <w:pPr>
      <w:numPr>
        <w:numId w:val="8"/>
      </w:numPr>
      <w:tabs>
        <w:tab w:val="clear" w:pos="720"/>
        <w:tab w:val="num" w:pos="360"/>
        <w:tab w:val="num" w:pos="1080"/>
      </w:tabs>
      <w:ind w:left="1080"/>
      <w:contextualSpacing w:val="0"/>
    </w:pPr>
    <w:rPr>
      <w:rFonts w:ascii="Tahoma" w:hAnsi="Tahoma"/>
      <w:sz w:val="22"/>
    </w:rPr>
  </w:style>
  <w:style w:type="paragraph" w:styleId="Liste2">
    <w:name w:val="List 2"/>
    <w:basedOn w:val="Normal"/>
    <w:rsid w:val="0020603D"/>
    <w:pPr>
      <w:spacing w:after="0" w:line="240" w:lineRule="auto"/>
      <w:ind w:left="566" w:hanging="283"/>
      <w:contextualSpacing/>
    </w:pPr>
    <w:rPr>
      <w:rFonts w:ascii="Times New Roman" w:eastAsia="Times New Roman" w:hAnsi="Times New Roman"/>
      <w:sz w:val="20"/>
      <w:szCs w:val="20"/>
      <w:lang w:val="en-CA"/>
    </w:rPr>
  </w:style>
  <w:style w:type="paragraph" w:customStyle="1" w:styleId="ListParagraph1">
    <w:name w:val="List Paragraph1"/>
    <w:basedOn w:val="Normal"/>
    <w:rsid w:val="0020603D"/>
    <w:pPr>
      <w:spacing w:after="0" w:line="240" w:lineRule="auto"/>
      <w:ind w:left="720"/>
      <w:contextualSpacing/>
    </w:pPr>
    <w:rPr>
      <w:rFonts w:ascii="Times New Roman" w:eastAsia="Times New Roman" w:hAnsi="Times New Roman"/>
      <w:sz w:val="20"/>
      <w:szCs w:val="20"/>
      <w:lang w:val="en-CA"/>
    </w:rPr>
  </w:style>
  <w:style w:type="paragraph" w:customStyle="1" w:styleId="NoSpacing1">
    <w:name w:val="No Spacing1"/>
    <w:rsid w:val="0020603D"/>
    <w:rPr>
      <w:rFonts w:ascii="Times New Roman" w:eastAsia="Times New Roman" w:hAnsi="Times New Roman"/>
      <w:lang w:val="en-CA" w:eastAsia="en-US"/>
    </w:rPr>
  </w:style>
  <w:style w:type="paragraph" w:styleId="Rvision">
    <w:name w:val="Revision"/>
    <w:hidden/>
    <w:uiPriority w:val="99"/>
    <w:semiHidden/>
    <w:rsid w:val="0020603D"/>
    <w:rPr>
      <w:rFonts w:ascii="Times New Roman" w:eastAsia="Times New Roman" w:hAnsi="Times New Roman"/>
      <w:lang w:val="en-CA" w:eastAsia="en-US"/>
    </w:rPr>
  </w:style>
  <w:style w:type="paragraph" w:customStyle="1" w:styleId="t12">
    <w:name w:val="t12"/>
    <w:basedOn w:val="Normal"/>
    <w:rsid w:val="0020603D"/>
    <w:pPr>
      <w:spacing w:after="0" w:line="240" w:lineRule="auto"/>
      <w:jc w:val="both"/>
    </w:pPr>
    <w:rPr>
      <w:rFonts w:ascii="Times New Roman" w:eastAsia="Times New Roman" w:hAnsi="Times New Roman"/>
      <w:sz w:val="24"/>
      <w:szCs w:val="20"/>
      <w:lang w:val="en-US"/>
    </w:rPr>
  </w:style>
  <w:style w:type="paragraph" w:customStyle="1" w:styleId="a1">
    <w:name w:val="a1"/>
    <w:basedOn w:val="t12"/>
    <w:rsid w:val="0020603D"/>
    <w:rPr>
      <w:rFonts w:ascii="Arial" w:hAnsi="Arial"/>
      <w:b/>
      <w:u w:val="single"/>
    </w:rPr>
  </w:style>
  <w:style w:type="paragraph" w:customStyle="1" w:styleId="head">
    <w:name w:val="head"/>
    <w:basedOn w:val="Normal"/>
    <w:rsid w:val="0020603D"/>
    <w:pPr>
      <w:spacing w:after="0" w:line="240" w:lineRule="auto"/>
      <w:jc w:val="center"/>
    </w:pPr>
    <w:rPr>
      <w:rFonts w:ascii="Arial" w:eastAsia="Times New Roman" w:hAnsi="Arial"/>
      <w:b/>
      <w:sz w:val="28"/>
      <w:szCs w:val="20"/>
      <w:lang w:val="en-US"/>
    </w:rPr>
  </w:style>
  <w:style w:type="paragraph" w:customStyle="1" w:styleId="T120">
    <w:name w:val="T12"/>
    <w:basedOn w:val="Normal"/>
    <w:rsid w:val="0020603D"/>
    <w:pPr>
      <w:spacing w:after="0" w:line="240" w:lineRule="auto"/>
      <w:jc w:val="both"/>
    </w:pPr>
    <w:rPr>
      <w:rFonts w:ascii="Times New Roman" w:eastAsia="Times New Roman" w:hAnsi="Times New Roman"/>
      <w:sz w:val="24"/>
      <w:szCs w:val="20"/>
      <w:lang w:val="en-US"/>
    </w:rPr>
  </w:style>
  <w:style w:type="paragraph" w:customStyle="1" w:styleId="f6-body10">
    <w:name w:val="f6-body1"/>
    <w:basedOn w:val="Normal"/>
    <w:rsid w:val="0020603D"/>
    <w:pPr>
      <w:spacing w:after="0" w:line="240" w:lineRule="auto"/>
      <w:ind w:left="576"/>
      <w:jc w:val="both"/>
    </w:pPr>
    <w:rPr>
      <w:rFonts w:ascii="Arial" w:eastAsia="Times New Roman" w:hAnsi="Arial" w:cs="Arial"/>
      <w:sz w:val="20"/>
      <w:szCs w:val="20"/>
      <w:lang w:val="en-US"/>
    </w:rPr>
  </w:style>
  <w:style w:type="table" w:customStyle="1" w:styleId="Grilledutableau111">
    <w:name w:val="Grille du tableau111"/>
    <w:basedOn w:val="TableauNormal"/>
    <w:next w:val="Grilledutableau"/>
    <w:rsid w:val="0020603D"/>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stBullet1">
    <w:name w:val="List Bullet 1"/>
    <w:basedOn w:val="Normal"/>
    <w:link w:val="ListBullet1Char"/>
    <w:uiPriority w:val="99"/>
    <w:rsid w:val="0020603D"/>
    <w:pPr>
      <w:tabs>
        <w:tab w:val="num" w:pos="360"/>
      </w:tabs>
      <w:spacing w:before="60" w:after="60" w:line="288" w:lineRule="auto"/>
      <w:ind w:left="360" w:hanging="360"/>
    </w:pPr>
    <w:rPr>
      <w:rFonts w:ascii="Times New Roman" w:eastAsia="Times New Roman" w:hAnsi="Times New Roman"/>
      <w:kern w:val="18"/>
      <w:sz w:val="20"/>
      <w:szCs w:val="20"/>
      <w:lang w:val="en-CA" w:eastAsia="en-CA"/>
    </w:rPr>
  </w:style>
  <w:style w:type="character" w:customStyle="1" w:styleId="ListBullet1Char">
    <w:name w:val="List Bullet 1 Char"/>
    <w:link w:val="ListBullet1"/>
    <w:uiPriority w:val="99"/>
    <w:locked/>
    <w:rsid w:val="0020603D"/>
    <w:rPr>
      <w:rFonts w:ascii="Times New Roman" w:eastAsia="Times New Roman" w:hAnsi="Times New Roman"/>
      <w:kern w:val="18"/>
      <w:lang w:val="en-CA" w:eastAsia="en-CA"/>
    </w:rPr>
  </w:style>
  <w:style w:type="paragraph" w:styleId="Listepuces5">
    <w:name w:val="List Bullet 5"/>
    <w:basedOn w:val="Normal"/>
    <w:uiPriority w:val="99"/>
    <w:rsid w:val="0020603D"/>
    <w:pPr>
      <w:tabs>
        <w:tab w:val="num" w:pos="1800"/>
      </w:tabs>
      <w:spacing w:before="60" w:after="60" w:line="240" w:lineRule="auto"/>
      <w:ind w:left="1800" w:hanging="360"/>
    </w:pPr>
    <w:rPr>
      <w:rFonts w:ascii="Times New Roman" w:eastAsia="Times New Roman" w:hAnsi="Times New Roman"/>
      <w:kern w:val="18"/>
      <w:lang w:val="en-CA"/>
    </w:rPr>
  </w:style>
  <w:style w:type="paragraph" w:styleId="PrformatHTML">
    <w:name w:val="HTML Preformatted"/>
    <w:basedOn w:val="Normal"/>
    <w:link w:val="PrformatHTMLCar"/>
    <w:uiPriority w:val="99"/>
    <w:rsid w:val="0020603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pPr>
    <w:rPr>
      <w:rFonts w:ascii="Arial Unicode MS" w:eastAsia="Arial Unicode MS" w:hAnsi="Arial Unicode MS" w:cs="Arial Unicode MS"/>
      <w:sz w:val="20"/>
      <w:szCs w:val="20"/>
      <w:lang w:val="en-US"/>
    </w:rPr>
  </w:style>
  <w:style w:type="character" w:customStyle="1" w:styleId="PrformatHTMLCar">
    <w:name w:val="Préformaté HTML Car"/>
    <w:basedOn w:val="Policepardfaut"/>
    <w:link w:val="PrformatHTML"/>
    <w:uiPriority w:val="99"/>
    <w:rsid w:val="0020603D"/>
    <w:rPr>
      <w:rFonts w:ascii="Arial Unicode MS" w:eastAsia="Arial Unicode MS" w:hAnsi="Arial Unicode MS" w:cs="Arial Unicode MS"/>
      <w:lang w:val="en-US" w:eastAsia="en-US"/>
    </w:rPr>
  </w:style>
  <w:style w:type="paragraph" w:customStyle="1" w:styleId="Default">
    <w:name w:val="Default"/>
    <w:basedOn w:val="Normal"/>
    <w:rsid w:val="0020603D"/>
    <w:pPr>
      <w:autoSpaceDE w:val="0"/>
      <w:autoSpaceDN w:val="0"/>
      <w:spacing w:after="0" w:line="240" w:lineRule="auto"/>
    </w:pPr>
    <w:rPr>
      <w:rFonts w:ascii="Franklin Gothic Medium" w:hAnsi="Franklin Gothic Medium"/>
      <w:color w:val="000000"/>
      <w:sz w:val="24"/>
      <w:szCs w:val="24"/>
      <w:lang w:eastAsia="fr-CA"/>
    </w:rPr>
  </w:style>
  <w:style w:type="numbering" w:customStyle="1" w:styleId="Aucuneliste2">
    <w:name w:val="Aucune liste2"/>
    <w:next w:val="Aucuneliste"/>
    <w:uiPriority w:val="99"/>
    <w:semiHidden/>
    <w:unhideWhenUsed/>
    <w:rsid w:val="0020603D"/>
  </w:style>
  <w:style w:type="table" w:customStyle="1" w:styleId="Grilledutableau2">
    <w:name w:val="Grille du tableau2"/>
    <w:basedOn w:val="TableauNormal"/>
    <w:next w:val="Grilledutableau"/>
    <w:uiPriority w:val="59"/>
    <w:rsid w:val="0020603D"/>
    <w:rPr>
      <w:rFonts w:ascii="Arial" w:eastAsia="Times New Roman" w:hAnsi="Arial"/>
      <w:sz w:val="22"/>
      <w:szCs w:val="22"/>
      <w:lang w:val="en-US"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Citationintense1">
    <w:name w:val="Citation intense1"/>
    <w:basedOn w:val="Normal"/>
    <w:next w:val="Normal"/>
    <w:uiPriority w:val="30"/>
    <w:qFormat/>
    <w:rsid w:val="0020603D"/>
    <w:pPr>
      <w:pBdr>
        <w:bottom w:val="single" w:sz="4" w:space="4" w:color="4F81BD"/>
      </w:pBdr>
      <w:spacing w:before="200" w:after="280"/>
      <w:ind w:left="936" w:right="936"/>
    </w:pPr>
    <w:rPr>
      <w:rFonts w:eastAsia="Times New Roman"/>
      <w:b/>
      <w:bCs/>
      <w:i/>
      <w:iCs/>
      <w:color w:val="4F81BD"/>
      <w:lang w:val="en-US"/>
    </w:rPr>
  </w:style>
  <w:style w:type="character" w:customStyle="1" w:styleId="CitationintenseCar">
    <w:name w:val="Citation intense Car"/>
    <w:basedOn w:val="Policepardfaut"/>
    <w:link w:val="Citationintense"/>
    <w:uiPriority w:val="30"/>
    <w:rsid w:val="0020603D"/>
    <w:rPr>
      <w:rFonts w:eastAsia="Times New Roman"/>
      <w:b/>
      <w:bCs/>
      <w:i/>
      <w:iCs/>
      <w:color w:val="4F81BD"/>
    </w:rPr>
  </w:style>
  <w:style w:type="character" w:customStyle="1" w:styleId="Style1">
    <w:name w:val="Style1"/>
    <w:uiPriority w:val="1"/>
    <w:rsid w:val="0020603D"/>
  </w:style>
  <w:style w:type="paragraph" w:styleId="En-ttedetabledesmatires">
    <w:name w:val="TOC Heading"/>
    <w:basedOn w:val="Titre1"/>
    <w:next w:val="Normal"/>
    <w:uiPriority w:val="39"/>
    <w:unhideWhenUsed/>
    <w:qFormat/>
    <w:rsid w:val="0020603D"/>
    <w:pPr>
      <w:keepLines/>
      <w:spacing w:before="480" w:after="0"/>
      <w:outlineLvl w:val="9"/>
    </w:pPr>
    <w:rPr>
      <w:color w:val="365F91"/>
      <w:kern w:val="0"/>
      <w:sz w:val="28"/>
      <w:szCs w:val="28"/>
      <w:lang w:val="en-US" w:eastAsia="ja-JP"/>
    </w:rPr>
  </w:style>
  <w:style w:type="character" w:customStyle="1" w:styleId="Style2">
    <w:name w:val="Style2"/>
    <w:basedOn w:val="Policepardfaut"/>
    <w:uiPriority w:val="1"/>
    <w:rsid w:val="0020603D"/>
    <w:rPr>
      <w:u w:color="00B050"/>
    </w:rPr>
  </w:style>
  <w:style w:type="table" w:customStyle="1" w:styleId="Listeclaire-Accent31">
    <w:name w:val="Liste claire - Accent 31"/>
    <w:basedOn w:val="TableauNormal"/>
    <w:next w:val="Listeclaire-Accent3"/>
    <w:uiPriority w:val="61"/>
    <w:rsid w:val="0020603D"/>
    <w:rPr>
      <w:rFonts w:ascii="Arial" w:eastAsia="Times New Roman" w:hAnsi="Arial"/>
      <w:sz w:val="22"/>
      <w:szCs w:val="22"/>
      <w:lang w:val="en-US" w:eastAsia="ja-JP"/>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paragraph" w:customStyle="1" w:styleId="Titre10">
    <w:name w:val="Titre1"/>
    <w:basedOn w:val="Normal"/>
    <w:next w:val="Normal"/>
    <w:uiPriority w:val="10"/>
    <w:qFormat/>
    <w:rsid w:val="0020603D"/>
    <w:pPr>
      <w:pBdr>
        <w:bottom w:val="single" w:sz="8" w:space="4" w:color="4F81BD"/>
      </w:pBdr>
      <w:spacing w:after="300" w:line="240" w:lineRule="auto"/>
      <w:contextualSpacing/>
    </w:pPr>
    <w:rPr>
      <w:rFonts w:ascii="Cambria" w:eastAsia="Times New Roman" w:hAnsi="Cambria"/>
      <w:color w:val="17365D"/>
      <w:spacing w:val="5"/>
      <w:kern w:val="28"/>
      <w:sz w:val="52"/>
      <w:szCs w:val="52"/>
      <w:lang w:val="en-US"/>
    </w:rPr>
  </w:style>
  <w:style w:type="character" w:customStyle="1" w:styleId="TitreCar">
    <w:name w:val="Titre Car"/>
    <w:basedOn w:val="Policepardfaut"/>
    <w:link w:val="Titre"/>
    <w:uiPriority w:val="10"/>
    <w:rsid w:val="0020603D"/>
    <w:rPr>
      <w:rFonts w:ascii="Cambria" w:eastAsia="Times New Roman" w:hAnsi="Cambria"/>
      <w:color w:val="17365D"/>
      <w:spacing w:val="5"/>
      <w:kern w:val="28"/>
      <w:sz w:val="52"/>
      <w:szCs w:val="52"/>
    </w:rPr>
  </w:style>
  <w:style w:type="paragraph" w:customStyle="1" w:styleId="Questiontext">
    <w:name w:val="Question text"/>
    <w:rsid w:val="0020603D"/>
    <w:pPr>
      <w:spacing w:after="120"/>
    </w:pPr>
    <w:rPr>
      <w:rFonts w:ascii="Times New Roman" w:eastAsia="Times New Roman" w:hAnsi="Arial Unicode MS"/>
    </w:rPr>
  </w:style>
  <w:style w:type="paragraph" w:customStyle="1" w:styleId="Citationintense2">
    <w:name w:val="Citation intense2"/>
    <w:basedOn w:val="Normal"/>
    <w:next w:val="Normal"/>
    <w:uiPriority w:val="30"/>
    <w:qFormat/>
    <w:rsid w:val="0020603D"/>
    <w:pPr>
      <w:pBdr>
        <w:bottom w:val="single" w:sz="4" w:space="4" w:color="840000"/>
      </w:pBdr>
      <w:spacing w:before="200" w:after="280" w:line="240" w:lineRule="auto"/>
      <w:ind w:left="936" w:right="936"/>
    </w:pPr>
    <w:rPr>
      <w:rFonts w:ascii="Arial" w:eastAsia="Times New Roman" w:hAnsi="Arial"/>
      <w:b/>
      <w:bCs/>
      <w:i/>
      <w:iCs/>
      <w:color w:val="4F81BD"/>
      <w:lang w:eastAsia="fr-CA"/>
    </w:rPr>
  </w:style>
  <w:style w:type="character" w:customStyle="1" w:styleId="CitationintenseCar1">
    <w:name w:val="Citation intense Car1"/>
    <w:basedOn w:val="Policepardfaut"/>
    <w:uiPriority w:val="30"/>
    <w:rsid w:val="0020603D"/>
    <w:rPr>
      <w:rFonts w:ascii="Calibri" w:hAnsi="Calibri" w:cs="Times New Roman"/>
      <w:b/>
      <w:bCs/>
      <w:i/>
      <w:iCs/>
      <w:color w:val="840000"/>
      <w:lang w:eastAsia="fr-CA"/>
    </w:rPr>
  </w:style>
  <w:style w:type="table" w:customStyle="1" w:styleId="Listeclaire-Accent32">
    <w:name w:val="Liste claire - Accent 32"/>
    <w:basedOn w:val="TableauNormal"/>
    <w:next w:val="Listeclaire-Accent3"/>
    <w:uiPriority w:val="61"/>
    <w:rsid w:val="0020603D"/>
    <w:rPr>
      <w:rFonts w:ascii="Arial" w:eastAsia="Arial" w:hAnsi="Arial"/>
      <w:sz w:val="22"/>
      <w:szCs w:val="22"/>
      <w:lang w:eastAsia="en-US"/>
    </w:rPr>
    <w:tblPr>
      <w:tblStyleRowBandSize w:val="1"/>
      <w:tblStyleColBandSize w:val="1"/>
      <w:tblBorders>
        <w:top w:val="single" w:sz="8" w:space="0" w:color="E00013"/>
        <w:left w:val="single" w:sz="8" w:space="0" w:color="E00013"/>
        <w:bottom w:val="single" w:sz="8" w:space="0" w:color="E00013"/>
        <w:right w:val="single" w:sz="8" w:space="0" w:color="E00013"/>
      </w:tblBorders>
    </w:tblPr>
    <w:tblStylePr w:type="firstRow">
      <w:pPr>
        <w:spacing w:before="0" w:after="0" w:line="240" w:lineRule="auto"/>
      </w:pPr>
      <w:rPr>
        <w:b/>
        <w:bCs/>
        <w:color w:val="FFFFFF"/>
      </w:rPr>
      <w:tblPr/>
      <w:tcPr>
        <w:shd w:val="clear" w:color="auto" w:fill="E00013"/>
      </w:tcPr>
    </w:tblStylePr>
    <w:tblStylePr w:type="lastRow">
      <w:pPr>
        <w:spacing w:before="0" w:after="0" w:line="240" w:lineRule="auto"/>
      </w:pPr>
      <w:rPr>
        <w:b/>
        <w:bCs/>
      </w:rPr>
      <w:tblPr/>
      <w:tcPr>
        <w:tcBorders>
          <w:top w:val="double" w:sz="6" w:space="0" w:color="E00013"/>
          <w:left w:val="single" w:sz="8" w:space="0" w:color="E00013"/>
          <w:bottom w:val="single" w:sz="8" w:space="0" w:color="E00013"/>
          <w:right w:val="single" w:sz="8" w:space="0" w:color="E00013"/>
        </w:tcBorders>
      </w:tcPr>
    </w:tblStylePr>
    <w:tblStylePr w:type="firstCol">
      <w:rPr>
        <w:b/>
        <w:bCs/>
      </w:rPr>
    </w:tblStylePr>
    <w:tblStylePr w:type="lastCol">
      <w:rPr>
        <w:b/>
        <w:bCs/>
      </w:rPr>
    </w:tblStylePr>
    <w:tblStylePr w:type="band1Vert">
      <w:tblPr/>
      <w:tcPr>
        <w:tcBorders>
          <w:top w:val="single" w:sz="8" w:space="0" w:color="E00013"/>
          <w:left w:val="single" w:sz="8" w:space="0" w:color="E00013"/>
          <w:bottom w:val="single" w:sz="8" w:space="0" w:color="E00013"/>
          <w:right w:val="single" w:sz="8" w:space="0" w:color="E00013"/>
        </w:tcBorders>
      </w:tcPr>
    </w:tblStylePr>
    <w:tblStylePr w:type="band1Horz">
      <w:tblPr/>
      <w:tcPr>
        <w:tcBorders>
          <w:top w:val="single" w:sz="8" w:space="0" w:color="E00013"/>
          <w:left w:val="single" w:sz="8" w:space="0" w:color="E00013"/>
          <w:bottom w:val="single" w:sz="8" w:space="0" w:color="E00013"/>
          <w:right w:val="single" w:sz="8" w:space="0" w:color="E00013"/>
        </w:tcBorders>
      </w:tcPr>
    </w:tblStylePr>
  </w:style>
  <w:style w:type="paragraph" w:customStyle="1" w:styleId="Titre20">
    <w:name w:val="Titre2"/>
    <w:basedOn w:val="Normal"/>
    <w:next w:val="Normal"/>
    <w:uiPriority w:val="10"/>
    <w:qFormat/>
    <w:rsid w:val="0020603D"/>
    <w:pPr>
      <w:pBdr>
        <w:bottom w:val="single" w:sz="8" w:space="4" w:color="840000"/>
      </w:pBdr>
      <w:spacing w:after="300" w:line="240" w:lineRule="auto"/>
      <w:contextualSpacing/>
    </w:pPr>
    <w:rPr>
      <w:rFonts w:ascii="Cambria" w:eastAsia="Times New Roman" w:hAnsi="Cambria"/>
      <w:color w:val="17365D"/>
      <w:spacing w:val="5"/>
      <w:kern w:val="28"/>
      <w:sz w:val="52"/>
      <w:szCs w:val="52"/>
    </w:rPr>
  </w:style>
  <w:style w:type="character" w:customStyle="1" w:styleId="TitreCar1">
    <w:name w:val="Titre Car1"/>
    <w:basedOn w:val="Policepardfaut"/>
    <w:uiPriority w:val="10"/>
    <w:rsid w:val="0020603D"/>
    <w:rPr>
      <w:rFonts w:ascii="Arial" w:eastAsia="Times New Roman" w:hAnsi="Arial" w:cs="Times New Roman"/>
      <w:color w:val="000000"/>
      <w:spacing w:val="5"/>
      <w:kern w:val="28"/>
      <w:sz w:val="52"/>
      <w:szCs w:val="52"/>
      <w:lang w:eastAsia="fr-CA"/>
    </w:rPr>
  </w:style>
  <w:style w:type="paragraph" w:customStyle="1" w:styleId="xl63">
    <w:name w:val="xl63"/>
    <w:basedOn w:val="Normal"/>
    <w:rsid w:val="0020603D"/>
    <w:pPr>
      <w:pBdr>
        <w:left w:val="single" w:sz="4" w:space="0" w:color="FFFFFF"/>
        <w:right w:val="single" w:sz="4" w:space="0" w:color="FFFFFF"/>
      </w:pBdr>
      <w:shd w:val="clear" w:color="000000" w:fill="0070C0"/>
      <w:spacing w:before="100" w:beforeAutospacing="1" w:after="100" w:afterAutospacing="1" w:line="240" w:lineRule="auto"/>
      <w:textAlignment w:val="center"/>
    </w:pPr>
    <w:rPr>
      <w:rFonts w:ascii="Arial" w:eastAsia="Times New Roman" w:hAnsi="Arial" w:cs="Arial"/>
      <w:b/>
      <w:bCs/>
      <w:color w:val="FFFFFF"/>
      <w:sz w:val="20"/>
      <w:szCs w:val="20"/>
      <w:lang w:eastAsia="fr-CA"/>
    </w:rPr>
  </w:style>
  <w:style w:type="paragraph" w:customStyle="1" w:styleId="xl64">
    <w:name w:val="xl64"/>
    <w:basedOn w:val="Normal"/>
    <w:rsid w:val="0020603D"/>
    <w:pPr>
      <w:pBdr>
        <w:left w:val="single" w:sz="4" w:space="0" w:color="FFFFFF"/>
        <w:right w:val="single" w:sz="4" w:space="0" w:color="FFFFFF"/>
      </w:pBdr>
      <w:shd w:val="clear" w:color="000000" w:fill="0070C0"/>
      <w:spacing w:before="100" w:beforeAutospacing="1" w:after="100" w:afterAutospacing="1" w:line="240" w:lineRule="auto"/>
      <w:jc w:val="right"/>
      <w:textAlignment w:val="center"/>
    </w:pPr>
    <w:rPr>
      <w:rFonts w:ascii="Arial" w:eastAsia="Times New Roman" w:hAnsi="Arial" w:cs="Arial"/>
      <w:b/>
      <w:bCs/>
      <w:color w:val="FFFFFF"/>
      <w:sz w:val="20"/>
      <w:szCs w:val="20"/>
      <w:lang w:eastAsia="fr-CA"/>
    </w:rPr>
  </w:style>
  <w:style w:type="paragraph" w:customStyle="1" w:styleId="xl65">
    <w:name w:val="xl65"/>
    <w:basedOn w:val="Normal"/>
    <w:rsid w:val="0020603D"/>
    <w:pPr>
      <w:pBdr>
        <w:left w:val="single" w:sz="4" w:space="0" w:color="FFFFFF"/>
        <w:right w:val="single" w:sz="4" w:space="0" w:color="FFFFFF"/>
      </w:pBdr>
      <w:shd w:val="clear" w:color="000000" w:fill="0070C0"/>
      <w:spacing w:before="100" w:beforeAutospacing="1" w:after="100" w:afterAutospacing="1" w:line="240" w:lineRule="auto"/>
      <w:textAlignment w:val="center"/>
    </w:pPr>
    <w:rPr>
      <w:rFonts w:ascii="Arial" w:eastAsia="Times New Roman" w:hAnsi="Arial" w:cs="Arial"/>
      <w:color w:val="FFFFFF"/>
      <w:sz w:val="20"/>
      <w:szCs w:val="20"/>
      <w:lang w:eastAsia="fr-CA"/>
    </w:rPr>
  </w:style>
  <w:style w:type="paragraph" w:customStyle="1" w:styleId="xl66">
    <w:name w:val="xl66"/>
    <w:basedOn w:val="Normal"/>
    <w:rsid w:val="0020603D"/>
    <w:pPr>
      <w:pBdr>
        <w:left w:val="single" w:sz="4" w:space="0" w:color="FFFFFF"/>
        <w:right w:val="single" w:sz="4" w:space="0" w:color="FFFFFF"/>
      </w:pBdr>
      <w:shd w:val="clear" w:color="000000" w:fill="0070C0"/>
      <w:spacing w:before="100" w:beforeAutospacing="1" w:after="100" w:afterAutospacing="1" w:line="240" w:lineRule="auto"/>
      <w:jc w:val="right"/>
      <w:textAlignment w:val="center"/>
    </w:pPr>
    <w:rPr>
      <w:rFonts w:ascii="Arial" w:eastAsia="Times New Roman" w:hAnsi="Arial" w:cs="Arial"/>
      <w:color w:val="FFFFFF"/>
      <w:sz w:val="20"/>
      <w:szCs w:val="20"/>
      <w:lang w:eastAsia="fr-CA"/>
    </w:rPr>
  </w:style>
  <w:style w:type="paragraph" w:customStyle="1" w:styleId="xl67">
    <w:name w:val="xl67"/>
    <w:basedOn w:val="Normal"/>
    <w:rsid w:val="0020603D"/>
    <w:pPr>
      <w:pBdr>
        <w:top w:val="single" w:sz="4" w:space="0" w:color="FFFFFF"/>
        <w:left w:val="single" w:sz="4" w:space="0" w:color="FFFFFF"/>
        <w:right w:val="single" w:sz="4" w:space="0" w:color="FFFFFF"/>
      </w:pBdr>
      <w:shd w:val="clear" w:color="000000" w:fill="79DCFF"/>
      <w:spacing w:before="100" w:beforeAutospacing="1" w:after="100" w:afterAutospacing="1" w:line="240" w:lineRule="auto"/>
      <w:textAlignment w:val="center"/>
    </w:pPr>
    <w:rPr>
      <w:rFonts w:ascii="Arial" w:eastAsia="Times New Roman" w:hAnsi="Arial" w:cs="Arial"/>
      <w:b/>
      <w:bCs/>
      <w:sz w:val="20"/>
      <w:szCs w:val="20"/>
      <w:lang w:eastAsia="fr-CA"/>
    </w:rPr>
  </w:style>
  <w:style w:type="paragraph" w:customStyle="1" w:styleId="xl68">
    <w:name w:val="xl68"/>
    <w:basedOn w:val="Normal"/>
    <w:rsid w:val="0020603D"/>
    <w:pPr>
      <w:pBdr>
        <w:top w:val="single" w:sz="4" w:space="0" w:color="FFFFFF"/>
        <w:left w:val="single" w:sz="4" w:space="0" w:color="FFFFFF"/>
        <w:right w:val="single" w:sz="4" w:space="0" w:color="FFFFFF"/>
      </w:pBdr>
      <w:shd w:val="clear" w:color="000000" w:fill="79DCFF"/>
      <w:spacing w:before="100" w:beforeAutospacing="1" w:after="100" w:afterAutospacing="1" w:line="240" w:lineRule="auto"/>
      <w:jc w:val="right"/>
      <w:textAlignment w:val="center"/>
    </w:pPr>
    <w:rPr>
      <w:rFonts w:ascii="Arial" w:eastAsia="Times New Roman" w:hAnsi="Arial" w:cs="Arial"/>
      <w:sz w:val="20"/>
      <w:szCs w:val="20"/>
      <w:lang w:eastAsia="fr-CA"/>
    </w:rPr>
  </w:style>
  <w:style w:type="paragraph" w:customStyle="1" w:styleId="xl69">
    <w:name w:val="xl69"/>
    <w:basedOn w:val="Normal"/>
    <w:rsid w:val="0020603D"/>
    <w:pPr>
      <w:pBdr>
        <w:top w:val="single" w:sz="4" w:space="0" w:color="FFFFFF"/>
        <w:left w:val="single" w:sz="4" w:space="0" w:color="FFFFFF"/>
        <w:right w:val="single" w:sz="4" w:space="0" w:color="FFFFFF"/>
      </w:pBdr>
      <w:shd w:val="clear" w:color="000000" w:fill="79DCFF"/>
      <w:spacing w:before="100" w:beforeAutospacing="1" w:after="100" w:afterAutospacing="1" w:line="240" w:lineRule="auto"/>
      <w:jc w:val="right"/>
      <w:textAlignment w:val="center"/>
    </w:pPr>
    <w:rPr>
      <w:rFonts w:ascii="Arial" w:eastAsia="Times New Roman" w:hAnsi="Arial" w:cs="Arial"/>
      <w:color w:val="FF0000"/>
      <w:sz w:val="20"/>
      <w:szCs w:val="20"/>
      <w:lang w:eastAsia="fr-CA"/>
    </w:rPr>
  </w:style>
  <w:style w:type="paragraph" w:customStyle="1" w:styleId="xl70">
    <w:name w:val="xl70"/>
    <w:basedOn w:val="Normal"/>
    <w:rsid w:val="0020603D"/>
    <w:pPr>
      <w:pBdr>
        <w:top w:val="single" w:sz="4" w:space="0" w:color="FFFFFF"/>
        <w:left w:val="single" w:sz="4" w:space="0" w:color="FFFFFF"/>
        <w:right w:val="single" w:sz="4" w:space="0" w:color="FFFFFF"/>
      </w:pBdr>
      <w:shd w:val="clear" w:color="000000" w:fill="79DCFF"/>
      <w:spacing w:before="100" w:beforeAutospacing="1" w:after="100" w:afterAutospacing="1" w:line="240" w:lineRule="auto"/>
      <w:jc w:val="right"/>
      <w:textAlignment w:val="center"/>
    </w:pPr>
    <w:rPr>
      <w:rFonts w:ascii="Arial" w:eastAsia="Times New Roman" w:hAnsi="Arial" w:cs="Arial"/>
      <w:b/>
      <w:bCs/>
      <w:color w:val="FF0000"/>
      <w:sz w:val="20"/>
      <w:szCs w:val="20"/>
      <w:lang w:eastAsia="fr-CA"/>
    </w:rPr>
  </w:style>
  <w:style w:type="paragraph" w:customStyle="1" w:styleId="xl71">
    <w:name w:val="xl71"/>
    <w:basedOn w:val="Normal"/>
    <w:rsid w:val="0020603D"/>
    <w:pPr>
      <w:pBdr>
        <w:top w:val="single" w:sz="4" w:space="0" w:color="FFFFFF"/>
        <w:left w:val="single" w:sz="4" w:space="0" w:color="FFFFFF"/>
        <w:right w:val="single" w:sz="4" w:space="0" w:color="FFFFFF"/>
      </w:pBdr>
      <w:shd w:val="clear" w:color="000000" w:fill="79DCFF"/>
      <w:spacing w:before="100" w:beforeAutospacing="1" w:after="100" w:afterAutospacing="1" w:line="240" w:lineRule="auto"/>
      <w:jc w:val="right"/>
      <w:textAlignment w:val="center"/>
    </w:pPr>
    <w:rPr>
      <w:rFonts w:ascii="Arial" w:eastAsia="Times New Roman" w:hAnsi="Arial" w:cs="Arial"/>
      <w:b/>
      <w:bCs/>
      <w:color w:val="008000"/>
      <w:sz w:val="20"/>
      <w:szCs w:val="20"/>
      <w:lang w:eastAsia="fr-CA"/>
    </w:rPr>
  </w:style>
  <w:style w:type="paragraph" w:customStyle="1" w:styleId="xl72">
    <w:name w:val="xl72"/>
    <w:basedOn w:val="Normal"/>
    <w:rsid w:val="0020603D"/>
    <w:pPr>
      <w:pBdr>
        <w:top w:val="single" w:sz="4" w:space="0" w:color="FFFFFF"/>
        <w:left w:val="single" w:sz="4" w:space="0" w:color="FFFFFF"/>
        <w:right w:val="single" w:sz="4" w:space="0" w:color="FFFFFF"/>
      </w:pBdr>
      <w:shd w:val="clear" w:color="000000" w:fill="E0FFFF"/>
      <w:spacing w:before="100" w:beforeAutospacing="1" w:after="100" w:afterAutospacing="1" w:line="240" w:lineRule="auto"/>
      <w:textAlignment w:val="center"/>
    </w:pPr>
    <w:rPr>
      <w:rFonts w:ascii="Arial" w:eastAsia="Times New Roman" w:hAnsi="Arial" w:cs="Arial"/>
      <w:b/>
      <w:bCs/>
      <w:sz w:val="20"/>
      <w:szCs w:val="20"/>
      <w:lang w:eastAsia="fr-CA"/>
    </w:rPr>
  </w:style>
  <w:style w:type="paragraph" w:customStyle="1" w:styleId="xl73">
    <w:name w:val="xl73"/>
    <w:basedOn w:val="Normal"/>
    <w:rsid w:val="0020603D"/>
    <w:pPr>
      <w:pBdr>
        <w:top w:val="single" w:sz="4" w:space="0" w:color="FFFFFF"/>
        <w:left w:val="single" w:sz="4" w:space="0" w:color="FFFFFF"/>
        <w:right w:val="single" w:sz="4" w:space="0" w:color="FFFFFF"/>
      </w:pBdr>
      <w:shd w:val="clear" w:color="000000" w:fill="E0FFFF"/>
      <w:spacing w:before="100" w:beforeAutospacing="1" w:after="100" w:afterAutospacing="1" w:line="240" w:lineRule="auto"/>
      <w:jc w:val="right"/>
      <w:textAlignment w:val="center"/>
    </w:pPr>
    <w:rPr>
      <w:rFonts w:ascii="Arial" w:eastAsia="Times New Roman" w:hAnsi="Arial" w:cs="Arial"/>
      <w:sz w:val="20"/>
      <w:szCs w:val="20"/>
      <w:lang w:eastAsia="fr-CA"/>
    </w:rPr>
  </w:style>
  <w:style w:type="paragraph" w:customStyle="1" w:styleId="xl74">
    <w:name w:val="xl74"/>
    <w:basedOn w:val="Normal"/>
    <w:rsid w:val="0020603D"/>
    <w:pPr>
      <w:pBdr>
        <w:top w:val="single" w:sz="4" w:space="0" w:color="FFFFFF"/>
        <w:left w:val="single" w:sz="4" w:space="0" w:color="FFFFFF"/>
        <w:right w:val="single" w:sz="4" w:space="0" w:color="FFFFFF"/>
      </w:pBdr>
      <w:shd w:val="clear" w:color="000000" w:fill="E0FFFF"/>
      <w:spacing w:before="100" w:beforeAutospacing="1" w:after="100" w:afterAutospacing="1" w:line="240" w:lineRule="auto"/>
      <w:jc w:val="right"/>
      <w:textAlignment w:val="center"/>
    </w:pPr>
    <w:rPr>
      <w:rFonts w:ascii="Arial" w:eastAsia="Times New Roman" w:hAnsi="Arial" w:cs="Arial"/>
      <w:b/>
      <w:bCs/>
      <w:color w:val="FF0000"/>
      <w:sz w:val="20"/>
      <w:szCs w:val="20"/>
      <w:lang w:eastAsia="fr-CA"/>
    </w:rPr>
  </w:style>
  <w:style w:type="paragraph" w:customStyle="1" w:styleId="xl75">
    <w:name w:val="xl75"/>
    <w:basedOn w:val="Normal"/>
    <w:rsid w:val="0020603D"/>
    <w:pPr>
      <w:pBdr>
        <w:top w:val="single" w:sz="4" w:space="0" w:color="FFFFFF"/>
        <w:left w:val="single" w:sz="4" w:space="0" w:color="FFFFFF"/>
        <w:right w:val="single" w:sz="4" w:space="0" w:color="FFFFFF"/>
      </w:pBdr>
      <w:shd w:val="clear" w:color="000000" w:fill="E0FFFF"/>
      <w:spacing w:before="100" w:beforeAutospacing="1" w:after="100" w:afterAutospacing="1" w:line="240" w:lineRule="auto"/>
      <w:jc w:val="right"/>
      <w:textAlignment w:val="center"/>
    </w:pPr>
    <w:rPr>
      <w:rFonts w:ascii="Arial" w:eastAsia="Times New Roman" w:hAnsi="Arial" w:cs="Arial"/>
      <w:b/>
      <w:bCs/>
      <w:color w:val="008000"/>
      <w:sz w:val="20"/>
      <w:szCs w:val="20"/>
      <w:lang w:eastAsia="fr-CA"/>
    </w:rPr>
  </w:style>
  <w:style w:type="paragraph" w:customStyle="1" w:styleId="xl76">
    <w:name w:val="xl76"/>
    <w:basedOn w:val="Normal"/>
    <w:rsid w:val="0020603D"/>
    <w:pPr>
      <w:pBdr>
        <w:top w:val="single" w:sz="4" w:space="0" w:color="FFFFFF"/>
        <w:left w:val="single" w:sz="4" w:space="0" w:color="FFFFFF"/>
        <w:right w:val="single" w:sz="4" w:space="0" w:color="FFFFFF"/>
      </w:pBdr>
      <w:shd w:val="clear" w:color="000000" w:fill="79DCFF"/>
      <w:spacing w:before="100" w:beforeAutospacing="1" w:after="100" w:afterAutospacing="1" w:line="240" w:lineRule="auto"/>
      <w:jc w:val="right"/>
      <w:textAlignment w:val="center"/>
    </w:pPr>
    <w:rPr>
      <w:rFonts w:ascii="Arial" w:eastAsia="Times New Roman" w:hAnsi="Arial" w:cs="Arial"/>
      <w:color w:val="008000"/>
      <w:sz w:val="20"/>
      <w:szCs w:val="20"/>
      <w:lang w:eastAsia="fr-CA"/>
    </w:rPr>
  </w:style>
  <w:style w:type="paragraph" w:customStyle="1" w:styleId="xl77">
    <w:name w:val="xl77"/>
    <w:basedOn w:val="Normal"/>
    <w:rsid w:val="0020603D"/>
    <w:pPr>
      <w:pBdr>
        <w:top w:val="single" w:sz="4" w:space="0" w:color="FFFFFF"/>
        <w:left w:val="single" w:sz="4" w:space="0" w:color="FFFFFF"/>
        <w:right w:val="single" w:sz="4" w:space="0" w:color="FFFFFF"/>
      </w:pBdr>
      <w:shd w:val="clear" w:color="000000" w:fill="E0FFFF"/>
      <w:spacing w:before="100" w:beforeAutospacing="1" w:after="100" w:afterAutospacing="1" w:line="240" w:lineRule="auto"/>
      <w:jc w:val="right"/>
      <w:textAlignment w:val="center"/>
    </w:pPr>
    <w:rPr>
      <w:rFonts w:ascii="Arial" w:eastAsia="Times New Roman" w:hAnsi="Arial" w:cs="Arial"/>
      <w:color w:val="FF0000"/>
      <w:sz w:val="20"/>
      <w:szCs w:val="20"/>
      <w:lang w:eastAsia="fr-CA"/>
    </w:rPr>
  </w:style>
  <w:style w:type="paragraph" w:customStyle="1" w:styleId="xl78">
    <w:name w:val="xl78"/>
    <w:basedOn w:val="Normal"/>
    <w:rsid w:val="0020603D"/>
    <w:pPr>
      <w:pBdr>
        <w:top w:val="single" w:sz="4" w:space="0" w:color="FFFFFF"/>
        <w:left w:val="single" w:sz="4" w:space="0" w:color="FFFFFF"/>
        <w:right w:val="single" w:sz="4" w:space="0" w:color="FFFFFF"/>
      </w:pBdr>
      <w:shd w:val="clear" w:color="000000" w:fill="E0FFFF"/>
      <w:spacing w:before="100" w:beforeAutospacing="1" w:after="100" w:afterAutospacing="1" w:line="240" w:lineRule="auto"/>
      <w:jc w:val="right"/>
      <w:textAlignment w:val="center"/>
    </w:pPr>
    <w:rPr>
      <w:rFonts w:ascii="Arial" w:eastAsia="Times New Roman" w:hAnsi="Arial" w:cs="Arial"/>
      <w:color w:val="008000"/>
      <w:sz w:val="20"/>
      <w:szCs w:val="20"/>
      <w:lang w:eastAsia="fr-CA"/>
    </w:rPr>
  </w:style>
  <w:style w:type="paragraph" w:customStyle="1" w:styleId="xl79">
    <w:name w:val="xl79"/>
    <w:basedOn w:val="Normal"/>
    <w:rsid w:val="0020603D"/>
    <w:pPr>
      <w:pBdr>
        <w:left w:val="single" w:sz="4" w:space="0" w:color="FFFFFF"/>
        <w:right w:val="single" w:sz="4" w:space="0" w:color="FFFFFF"/>
      </w:pBdr>
      <w:shd w:val="clear" w:color="000000" w:fill="DDDDE0"/>
      <w:spacing w:before="100" w:beforeAutospacing="1" w:after="100" w:afterAutospacing="1" w:line="240" w:lineRule="auto"/>
      <w:textAlignment w:val="center"/>
    </w:pPr>
    <w:rPr>
      <w:rFonts w:ascii="Arial" w:eastAsia="Times New Roman" w:hAnsi="Arial" w:cs="Arial"/>
      <w:b/>
      <w:bCs/>
      <w:sz w:val="20"/>
      <w:szCs w:val="20"/>
      <w:lang w:eastAsia="fr-CA"/>
    </w:rPr>
  </w:style>
  <w:style w:type="paragraph" w:customStyle="1" w:styleId="xl80">
    <w:name w:val="xl80"/>
    <w:basedOn w:val="Normal"/>
    <w:rsid w:val="0020603D"/>
    <w:pPr>
      <w:pBdr>
        <w:left w:val="single" w:sz="4" w:space="0" w:color="FFFFFF"/>
        <w:right w:val="single" w:sz="4" w:space="0" w:color="FFFFFF"/>
      </w:pBdr>
      <w:spacing w:before="100" w:beforeAutospacing="1" w:after="100" w:afterAutospacing="1" w:line="240" w:lineRule="auto"/>
      <w:textAlignment w:val="center"/>
    </w:pPr>
    <w:rPr>
      <w:rFonts w:ascii="Arial" w:eastAsia="Times New Roman" w:hAnsi="Arial" w:cs="Arial"/>
      <w:sz w:val="20"/>
      <w:szCs w:val="20"/>
      <w:lang w:eastAsia="fr-CA"/>
    </w:rPr>
  </w:style>
  <w:style w:type="paragraph" w:customStyle="1" w:styleId="xl81">
    <w:name w:val="xl81"/>
    <w:basedOn w:val="Normal"/>
    <w:rsid w:val="0020603D"/>
    <w:pPr>
      <w:pBdr>
        <w:left w:val="single" w:sz="4" w:space="0" w:color="FFFFFF"/>
        <w:right w:val="single" w:sz="4" w:space="0" w:color="FFFFFF"/>
      </w:pBdr>
      <w:shd w:val="clear" w:color="000000" w:fill="0070C0"/>
      <w:spacing w:before="100" w:beforeAutospacing="1" w:after="100" w:afterAutospacing="1" w:line="240" w:lineRule="auto"/>
      <w:jc w:val="center"/>
      <w:textAlignment w:val="center"/>
    </w:pPr>
    <w:rPr>
      <w:rFonts w:ascii="Arial" w:eastAsia="Times New Roman" w:hAnsi="Arial" w:cs="Arial"/>
      <w:b/>
      <w:bCs/>
      <w:color w:val="FFFFFF"/>
      <w:sz w:val="20"/>
      <w:szCs w:val="20"/>
      <w:lang w:eastAsia="fr-CA"/>
    </w:rPr>
  </w:style>
  <w:style w:type="paragraph" w:customStyle="1" w:styleId="xl82">
    <w:name w:val="xl82"/>
    <w:basedOn w:val="Normal"/>
    <w:rsid w:val="0020603D"/>
    <w:pPr>
      <w:pBdr>
        <w:left w:val="single" w:sz="4" w:space="0" w:color="FFFFFF"/>
        <w:right w:val="single" w:sz="4" w:space="0" w:color="FFFFFF"/>
      </w:pBdr>
      <w:shd w:val="clear" w:color="000000" w:fill="DDDDE0"/>
      <w:spacing w:before="100" w:beforeAutospacing="1" w:after="100" w:afterAutospacing="1" w:line="240" w:lineRule="auto"/>
      <w:jc w:val="center"/>
      <w:textAlignment w:val="center"/>
    </w:pPr>
    <w:rPr>
      <w:rFonts w:ascii="Arial" w:eastAsia="Times New Roman" w:hAnsi="Arial" w:cs="Arial"/>
      <w:b/>
      <w:bCs/>
      <w:sz w:val="20"/>
      <w:szCs w:val="20"/>
      <w:lang w:eastAsia="fr-CA"/>
    </w:rPr>
  </w:style>
  <w:style w:type="paragraph" w:customStyle="1" w:styleId="xl83">
    <w:name w:val="xl83"/>
    <w:basedOn w:val="Normal"/>
    <w:rsid w:val="0020603D"/>
    <w:pPr>
      <w:pBdr>
        <w:top w:val="single" w:sz="4" w:space="0" w:color="FFFFFF"/>
        <w:left w:val="single" w:sz="4" w:space="0" w:color="FFFFFF"/>
        <w:right w:val="single" w:sz="4" w:space="0" w:color="FFFFFF"/>
      </w:pBdr>
      <w:shd w:val="clear" w:color="000000" w:fill="E0FFFF"/>
      <w:spacing w:before="100" w:beforeAutospacing="1" w:after="100" w:afterAutospacing="1" w:line="240" w:lineRule="auto"/>
      <w:jc w:val="center"/>
      <w:textAlignment w:val="center"/>
    </w:pPr>
    <w:rPr>
      <w:rFonts w:ascii="Arial" w:eastAsia="Times New Roman" w:hAnsi="Arial" w:cs="Arial"/>
      <w:color w:val="FF0000"/>
      <w:sz w:val="20"/>
      <w:szCs w:val="20"/>
      <w:lang w:eastAsia="fr-CA"/>
    </w:rPr>
  </w:style>
  <w:style w:type="paragraph" w:customStyle="1" w:styleId="xl84">
    <w:name w:val="xl84"/>
    <w:basedOn w:val="Normal"/>
    <w:rsid w:val="0020603D"/>
    <w:pPr>
      <w:pBdr>
        <w:top w:val="single" w:sz="4" w:space="0" w:color="FFFFFF"/>
        <w:left w:val="single" w:sz="4" w:space="0" w:color="FFFFFF"/>
        <w:right w:val="single" w:sz="4" w:space="0" w:color="FFFFFF"/>
      </w:pBdr>
      <w:shd w:val="clear" w:color="000000" w:fill="E0FFFF"/>
      <w:spacing w:before="100" w:beforeAutospacing="1" w:after="100" w:afterAutospacing="1" w:line="240" w:lineRule="auto"/>
      <w:jc w:val="center"/>
      <w:textAlignment w:val="center"/>
    </w:pPr>
    <w:rPr>
      <w:rFonts w:ascii="Arial" w:eastAsia="Times New Roman" w:hAnsi="Arial" w:cs="Arial"/>
      <w:color w:val="008000"/>
      <w:sz w:val="20"/>
      <w:szCs w:val="20"/>
      <w:lang w:eastAsia="fr-CA"/>
    </w:rPr>
  </w:style>
  <w:style w:type="numbering" w:customStyle="1" w:styleId="Aucuneliste3">
    <w:name w:val="Aucune liste3"/>
    <w:next w:val="Aucuneliste"/>
    <w:uiPriority w:val="99"/>
    <w:semiHidden/>
    <w:unhideWhenUsed/>
    <w:rsid w:val="0020603D"/>
  </w:style>
  <w:style w:type="table" w:customStyle="1" w:styleId="Grilledutableau3">
    <w:name w:val="Grille du tableau3"/>
    <w:basedOn w:val="TableauNormal"/>
    <w:next w:val="Grilledutableau"/>
    <w:uiPriority w:val="59"/>
    <w:rsid w:val="0020603D"/>
    <w:rPr>
      <w:rFonts w:ascii="Arial" w:eastAsia="Times New Roman" w:hAnsi="Arial"/>
      <w:sz w:val="22"/>
      <w:szCs w:val="22"/>
      <w:lang w:val="en-US"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steclaire-Accent321">
    <w:name w:val="Liste claire - Accent 321"/>
    <w:basedOn w:val="TableauNormal"/>
    <w:next w:val="Listeclaire-Accent3"/>
    <w:uiPriority w:val="61"/>
    <w:rsid w:val="0020603D"/>
    <w:rPr>
      <w:rFonts w:ascii="Arial" w:eastAsia="Times New Roman" w:hAnsi="Arial"/>
      <w:sz w:val="22"/>
      <w:szCs w:val="22"/>
      <w:lang w:val="en-US" w:eastAsia="ja-JP"/>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paragraph" w:customStyle="1" w:styleId="modifdate">
    <w:name w:val="modifdate"/>
    <w:basedOn w:val="Normal"/>
    <w:rsid w:val="0020603D"/>
    <w:pPr>
      <w:spacing w:before="100" w:beforeAutospacing="1" w:after="100" w:afterAutospacing="1" w:line="240" w:lineRule="auto"/>
      <w:jc w:val="right"/>
    </w:pPr>
    <w:rPr>
      <w:rFonts w:ascii="Verdana" w:eastAsia="Times New Roman" w:hAnsi="Verdana"/>
      <w:smallCaps/>
      <w:color w:val="000000"/>
      <w:sz w:val="20"/>
      <w:szCs w:val="20"/>
      <w:lang w:eastAsia="fr-CA"/>
    </w:rPr>
  </w:style>
  <w:style w:type="paragraph" w:customStyle="1" w:styleId="TM41">
    <w:name w:val="TM 41"/>
    <w:basedOn w:val="Normal"/>
    <w:next w:val="Normal"/>
    <w:autoRedefine/>
    <w:uiPriority w:val="39"/>
    <w:unhideWhenUsed/>
    <w:rsid w:val="0020603D"/>
    <w:pPr>
      <w:spacing w:after="100"/>
      <w:ind w:left="660"/>
    </w:pPr>
    <w:rPr>
      <w:rFonts w:ascii="Arial" w:eastAsia="Times New Roman" w:hAnsi="Arial"/>
      <w:lang w:eastAsia="fr-CA"/>
    </w:rPr>
  </w:style>
  <w:style w:type="paragraph" w:customStyle="1" w:styleId="TM51">
    <w:name w:val="TM 51"/>
    <w:basedOn w:val="Normal"/>
    <w:next w:val="Normal"/>
    <w:autoRedefine/>
    <w:uiPriority w:val="39"/>
    <w:unhideWhenUsed/>
    <w:rsid w:val="0020603D"/>
    <w:pPr>
      <w:spacing w:after="100"/>
      <w:ind w:left="880"/>
    </w:pPr>
    <w:rPr>
      <w:rFonts w:ascii="Arial" w:eastAsia="Times New Roman" w:hAnsi="Arial"/>
      <w:lang w:eastAsia="fr-CA"/>
    </w:rPr>
  </w:style>
  <w:style w:type="paragraph" w:customStyle="1" w:styleId="TM61">
    <w:name w:val="TM 61"/>
    <w:basedOn w:val="Normal"/>
    <w:next w:val="Normal"/>
    <w:autoRedefine/>
    <w:uiPriority w:val="39"/>
    <w:unhideWhenUsed/>
    <w:rsid w:val="0020603D"/>
    <w:pPr>
      <w:spacing w:after="100"/>
      <w:ind w:left="1100"/>
    </w:pPr>
    <w:rPr>
      <w:rFonts w:ascii="Arial" w:eastAsia="Times New Roman" w:hAnsi="Arial"/>
      <w:lang w:eastAsia="fr-CA"/>
    </w:rPr>
  </w:style>
  <w:style w:type="paragraph" w:customStyle="1" w:styleId="TM71">
    <w:name w:val="TM 71"/>
    <w:basedOn w:val="Normal"/>
    <w:next w:val="Normal"/>
    <w:autoRedefine/>
    <w:uiPriority w:val="39"/>
    <w:unhideWhenUsed/>
    <w:rsid w:val="0020603D"/>
    <w:pPr>
      <w:spacing w:after="100"/>
      <w:ind w:left="1320"/>
    </w:pPr>
    <w:rPr>
      <w:rFonts w:ascii="Arial" w:eastAsia="Times New Roman" w:hAnsi="Arial"/>
      <w:lang w:eastAsia="fr-CA"/>
    </w:rPr>
  </w:style>
  <w:style w:type="paragraph" w:customStyle="1" w:styleId="TM81">
    <w:name w:val="TM 81"/>
    <w:basedOn w:val="Normal"/>
    <w:next w:val="Normal"/>
    <w:autoRedefine/>
    <w:uiPriority w:val="39"/>
    <w:unhideWhenUsed/>
    <w:rsid w:val="0020603D"/>
    <w:pPr>
      <w:spacing w:after="100"/>
      <w:ind w:left="1540"/>
    </w:pPr>
    <w:rPr>
      <w:rFonts w:ascii="Arial" w:eastAsia="Times New Roman" w:hAnsi="Arial"/>
      <w:lang w:eastAsia="fr-CA"/>
    </w:rPr>
  </w:style>
  <w:style w:type="paragraph" w:customStyle="1" w:styleId="TM91">
    <w:name w:val="TM 91"/>
    <w:basedOn w:val="Normal"/>
    <w:next w:val="Normal"/>
    <w:autoRedefine/>
    <w:uiPriority w:val="39"/>
    <w:unhideWhenUsed/>
    <w:rsid w:val="0020603D"/>
    <w:pPr>
      <w:spacing w:after="100"/>
      <w:ind w:left="1760"/>
    </w:pPr>
    <w:rPr>
      <w:rFonts w:ascii="Arial" w:eastAsia="Times New Roman" w:hAnsi="Arial"/>
      <w:lang w:eastAsia="fr-CA"/>
    </w:rPr>
  </w:style>
  <w:style w:type="table" w:customStyle="1" w:styleId="Tramemoyenne2-Accent41">
    <w:name w:val="Trame moyenne 2 - Accent 41"/>
    <w:basedOn w:val="TableauNormal"/>
    <w:next w:val="Tramemoyenne2-Accent4"/>
    <w:uiPriority w:val="64"/>
    <w:rsid w:val="0020603D"/>
    <w:rPr>
      <w:rFonts w:ascii="Arial" w:eastAsia="Arial" w:hAnsi="Arial"/>
      <w:sz w:val="22"/>
      <w:szCs w:val="22"/>
      <w:lang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B71320"/>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B71320"/>
      </w:tcPr>
    </w:tblStylePr>
    <w:tblStylePr w:type="lastCol">
      <w:rPr>
        <w:b/>
        <w:bCs/>
        <w:color w:val="FFFFFF"/>
      </w:rPr>
      <w:tblPr/>
      <w:tcPr>
        <w:tcBorders>
          <w:left w:val="nil"/>
          <w:right w:val="nil"/>
          <w:insideH w:val="nil"/>
          <w:insideV w:val="nil"/>
        </w:tcBorders>
        <w:shd w:val="clear" w:color="auto" w:fill="B71320"/>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ramemoyenne2-Accent31">
    <w:name w:val="Trame moyenne 2 - Accent 31"/>
    <w:basedOn w:val="TableauNormal"/>
    <w:next w:val="Tramemoyenne2-Accent3"/>
    <w:uiPriority w:val="64"/>
    <w:rsid w:val="0020603D"/>
    <w:rPr>
      <w:rFonts w:ascii="Arial" w:eastAsia="Arial" w:hAnsi="Arial"/>
      <w:sz w:val="22"/>
      <w:szCs w:val="22"/>
      <w:lang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E0001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E00013"/>
      </w:tcPr>
    </w:tblStylePr>
    <w:tblStylePr w:type="lastCol">
      <w:rPr>
        <w:b/>
        <w:bCs/>
        <w:color w:val="FFFFFF"/>
      </w:rPr>
      <w:tblPr/>
      <w:tcPr>
        <w:tcBorders>
          <w:left w:val="nil"/>
          <w:right w:val="nil"/>
          <w:insideH w:val="nil"/>
          <w:insideV w:val="nil"/>
        </w:tcBorders>
        <w:shd w:val="clear" w:color="auto" w:fill="E00013"/>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steclaire1">
    <w:name w:val="Liste claire1"/>
    <w:basedOn w:val="TableauNormal"/>
    <w:next w:val="Listeclaire"/>
    <w:uiPriority w:val="61"/>
    <w:rsid w:val="0020603D"/>
    <w:rPr>
      <w:rFonts w:ascii="Arial" w:eastAsia="Arial" w:hAnsi="Arial"/>
      <w:sz w:val="22"/>
      <w:szCs w:val="22"/>
      <w:lang w:eastAsia="en-US"/>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steclaire2">
    <w:name w:val="Liste claire2"/>
    <w:basedOn w:val="TableauNormal"/>
    <w:next w:val="Listeclaire"/>
    <w:uiPriority w:val="61"/>
    <w:rsid w:val="0020603D"/>
    <w:rPr>
      <w:rFonts w:ascii="Arial" w:eastAsia="Arial" w:hAnsi="Arial"/>
      <w:sz w:val="22"/>
      <w:szCs w:val="22"/>
      <w:lang w:eastAsia="en-US"/>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steclaire21">
    <w:name w:val="Liste claire21"/>
    <w:basedOn w:val="TableauNormal"/>
    <w:next w:val="Listeclaire"/>
    <w:uiPriority w:val="61"/>
    <w:rsid w:val="0020603D"/>
    <w:rPr>
      <w:rFonts w:ascii="Arial" w:eastAsia="Arial" w:hAnsi="Arial"/>
      <w:sz w:val="22"/>
      <w:szCs w:val="22"/>
      <w:lang w:eastAsia="en-US"/>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steclaire3">
    <w:name w:val="Liste claire3"/>
    <w:basedOn w:val="TableauNormal"/>
    <w:next w:val="Listeclaire"/>
    <w:uiPriority w:val="61"/>
    <w:rsid w:val="0020603D"/>
    <w:rPr>
      <w:rFonts w:ascii="Arial" w:eastAsia="Arial" w:hAnsi="Arial"/>
      <w:sz w:val="22"/>
      <w:szCs w:val="22"/>
      <w:lang w:eastAsia="en-US"/>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steclaire4">
    <w:name w:val="Liste claire4"/>
    <w:basedOn w:val="TableauNormal"/>
    <w:next w:val="Listeclaire"/>
    <w:uiPriority w:val="61"/>
    <w:rsid w:val="0020603D"/>
    <w:rPr>
      <w:rFonts w:ascii="Arial" w:eastAsia="Arial" w:hAnsi="Arial"/>
      <w:sz w:val="22"/>
      <w:szCs w:val="22"/>
      <w:lang w:eastAsia="en-US"/>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steclaire5">
    <w:name w:val="Liste claire5"/>
    <w:basedOn w:val="TableauNormal"/>
    <w:next w:val="Listeclaire"/>
    <w:uiPriority w:val="61"/>
    <w:rsid w:val="0020603D"/>
    <w:rPr>
      <w:rFonts w:ascii="Arial" w:eastAsia="Arial" w:hAnsi="Arial"/>
      <w:sz w:val="22"/>
      <w:szCs w:val="22"/>
      <w:lang w:eastAsia="en-US"/>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steclaire6">
    <w:name w:val="Liste claire6"/>
    <w:basedOn w:val="TableauNormal"/>
    <w:next w:val="Listeclaire"/>
    <w:uiPriority w:val="61"/>
    <w:rsid w:val="0020603D"/>
    <w:rPr>
      <w:rFonts w:ascii="Arial" w:eastAsia="Arial" w:hAnsi="Arial"/>
      <w:sz w:val="22"/>
      <w:szCs w:val="22"/>
      <w:lang w:eastAsia="en-US"/>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steclaire7">
    <w:name w:val="Liste claire7"/>
    <w:basedOn w:val="TableauNormal"/>
    <w:next w:val="Listeclaire"/>
    <w:uiPriority w:val="61"/>
    <w:rsid w:val="0020603D"/>
    <w:rPr>
      <w:rFonts w:ascii="Arial" w:eastAsia="Arial" w:hAnsi="Arial"/>
      <w:sz w:val="22"/>
      <w:szCs w:val="22"/>
      <w:lang w:eastAsia="en-US"/>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steclaire8">
    <w:name w:val="Liste claire8"/>
    <w:basedOn w:val="TableauNormal"/>
    <w:next w:val="Listeclaire"/>
    <w:uiPriority w:val="61"/>
    <w:rsid w:val="0020603D"/>
    <w:rPr>
      <w:rFonts w:ascii="Arial" w:eastAsia="Arial" w:hAnsi="Arial"/>
      <w:sz w:val="22"/>
      <w:szCs w:val="22"/>
      <w:lang w:eastAsia="en-US"/>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steclaire9">
    <w:name w:val="Liste claire9"/>
    <w:basedOn w:val="TableauNormal"/>
    <w:next w:val="Listeclaire"/>
    <w:uiPriority w:val="61"/>
    <w:rsid w:val="0020603D"/>
    <w:rPr>
      <w:rFonts w:ascii="Arial" w:eastAsia="Arial" w:hAnsi="Arial"/>
      <w:sz w:val="22"/>
      <w:szCs w:val="22"/>
      <w:lang w:eastAsia="en-US"/>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steclaire10">
    <w:name w:val="Liste claire10"/>
    <w:basedOn w:val="TableauNormal"/>
    <w:next w:val="Listeclaire"/>
    <w:uiPriority w:val="61"/>
    <w:rsid w:val="0020603D"/>
    <w:rPr>
      <w:rFonts w:ascii="Arial" w:eastAsia="Arial" w:hAnsi="Arial"/>
      <w:sz w:val="22"/>
      <w:szCs w:val="22"/>
      <w:lang w:eastAsia="en-US"/>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steclaire11">
    <w:name w:val="Liste claire11"/>
    <w:basedOn w:val="TableauNormal"/>
    <w:next w:val="Listeclaire"/>
    <w:uiPriority w:val="61"/>
    <w:rsid w:val="0020603D"/>
    <w:rPr>
      <w:rFonts w:ascii="Arial" w:eastAsia="Arial" w:hAnsi="Arial"/>
      <w:sz w:val="22"/>
      <w:szCs w:val="22"/>
      <w:lang w:eastAsia="en-US"/>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paragraph" w:customStyle="1" w:styleId="NormalText">
    <w:name w:val="NormalText"/>
    <w:rsid w:val="0020603D"/>
    <w:pPr>
      <w:widowControl w:val="0"/>
      <w:autoSpaceDE w:val="0"/>
      <w:autoSpaceDN w:val="0"/>
      <w:adjustRightInd w:val="0"/>
    </w:pPr>
    <w:rPr>
      <w:rFonts w:ascii="Times New Roman" w:eastAsia="Times New Roman" w:hAnsi="Times New Roman"/>
      <w:sz w:val="24"/>
      <w:szCs w:val="24"/>
    </w:rPr>
  </w:style>
  <w:style w:type="paragraph" w:customStyle="1" w:styleId="NormalNumber">
    <w:name w:val="NormalNumber"/>
    <w:uiPriority w:val="99"/>
    <w:rsid w:val="0020603D"/>
    <w:pPr>
      <w:widowControl w:val="0"/>
      <w:autoSpaceDE w:val="0"/>
      <w:autoSpaceDN w:val="0"/>
      <w:adjustRightInd w:val="0"/>
    </w:pPr>
    <w:rPr>
      <w:rFonts w:ascii="Times New Roman" w:eastAsia="Times New Roman" w:hAnsi="Times New Roman"/>
      <w:sz w:val="24"/>
      <w:szCs w:val="24"/>
    </w:rPr>
  </w:style>
  <w:style w:type="paragraph" w:customStyle="1" w:styleId="DiffSymbol">
    <w:name w:val="DiffSymbol"/>
    <w:uiPriority w:val="99"/>
    <w:rsid w:val="0020603D"/>
    <w:pPr>
      <w:widowControl w:val="0"/>
      <w:autoSpaceDE w:val="0"/>
      <w:autoSpaceDN w:val="0"/>
      <w:adjustRightInd w:val="0"/>
    </w:pPr>
    <w:rPr>
      <w:rFonts w:ascii="Times New Roman" w:eastAsia="Times New Roman" w:hAnsi="Times New Roman"/>
      <w:sz w:val="24"/>
      <w:szCs w:val="24"/>
    </w:rPr>
  </w:style>
  <w:style w:type="paragraph" w:customStyle="1" w:styleId="DiffLetter">
    <w:name w:val="DiffLetter"/>
    <w:uiPriority w:val="99"/>
    <w:rsid w:val="0020603D"/>
    <w:pPr>
      <w:widowControl w:val="0"/>
      <w:autoSpaceDE w:val="0"/>
      <w:autoSpaceDN w:val="0"/>
      <w:adjustRightInd w:val="0"/>
    </w:pPr>
    <w:rPr>
      <w:rFonts w:ascii="Times New Roman" w:eastAsia="Times New Roman" w:hAnsi="Times New Roman"/>
      <w:sz w:val="24"/>
      <w:szCs w:val="24"/>
    </w:rPr>
  </w:style>
  <w:style w:type="paragraph" w:customStyle="1" w:styleId="EndOfTable">
    <w:name w:val="EndOfTable"/>
    <w:basedOn w:val="NormalText"/>
    <w:uiPriority w:val="99"/>
    <w:rsid w:val="0020603D"/>
  </w:style>
  <w:style w:type="paragraph" w:customStyle="1" w:styleId="BannerText">
    <w:name w:val="BannerText"/>
    <w:basedOn w:val="NormalText"/>
    <w:uiPriority w:val="99"/>
    <w:rsid w:val="0020603D"/>
  </w:style>
  <w:style w:type="paragraph" w:customStyle="1" w:styleId="HeaderStyle">
    <w:name w:val="HeaderStyle"/>
    <w:basedOn w:val="NormalText"/>
    <w:uiPriority w:val="99"/>
    <w:rsid w:val="0020603D"/>
  </w:style>
  <w:style w:type="paragraph" w:customStyle="1" w:styleId="FooterStyle">
    <w:name w:val="FooterStyle"/>
    <w:basedOn w:val="NormalText"/>
    <w:uiPriority w:val="99"/>
    <w:rsid w:val="0020603D"/>
  </w:style>
  <w:style w:type="paragraph" w:customStyle="1" w:styleId="TableNote">
    <w:name w:val="TableNote"/>
    <w:basedOn w:val="NormalText"/>
    <w:uiPriority w:val="99"/>
    <w:rsid w:val="0020603D"/>
  </w:style>
  <w:style w:type="paragraph" w:customStyle="1" w:styleId="FilterLabel">
    <w:name w:val="FilterLabel"/>
    <w:basedOn w:val="NormalText"/>
    <w:uiPriority w:val="99"/>
    <w:rsid w:val="0020603D"/>
  </w:style>
  <w:style w:type="paragraph" w:customStyle="1" w:styleId="LongLabelRow">
    <w:name w:val="LongLabelRow"/>
    <w:basedOn w:val="NormalText"/>
    <w:uiPriority w:val="99"/>
    <w:rsid w:val="0020603D"/>
  </w:style>
  <w:style w:type="paragraph" w:customStyle="1" w:styleId="LongLabelColumn">
    <w:name w:val="LongLabelColumn"/>
    <w:basedOn w:val="NormalText"/>
    <w:uiPriority w:val="99"/>
    <w:rsid w:val="0020603D"/>
  </w:style>
  <w:style w:type="paragraph" w:customStyle="1" w:styleId="ShortLabelRow">
    <w:name w:val="ShortLabelRow"/>
    <w:basedOn w:val="NormalText"/>
    <w:uiPriority w:val="99"/>
    <w:rsid w:val="0020603D"/>
  </w:style>
  <w:style w:type="paragraph" w:customStyle="1" w:styleId="ChoiceLabelRow">
    <w:name w:val="ChoiceLabelRow"/>
    <w:basedOn w:val="NormalText"/>
    <w:uiPriority w:val="99"/>
    <w:rsid w:val="0020603D"/>
  </w:style>
  <w:style w:type="paragraph" w:customStyle="1" w:styleId="ChoiceLabelColumn">
    <w:name w:val="ChoiceLabelColumn"/>
    <w:basedOn w:val="NormalText"/>
    <w:uiPriority w:val="99"/>
    <w:rsid w:val="0020603D"/>
  </w:style>
  <w:style w:type="paragraph" w:customStyle="1" w:styleId="TotalRowLabel">
    <w:name w:val="TotalRowLabel"/>
    <w:basedOn w:val="NormalText"/>
    <w:uiPriority w:val="99"/>
    <w:rsid w:val="0020603D"/>
  </w:style>
  <w:style w:type="paragraph" w:customStyle="1" w:styleId="TotalColumnLabel">
    <w:name w:val="TotalColumnLabel"/>
    <w:basedOn w:val="NormalText"/>
    <w:uiPriority w:val="99"/>
    <w:rsid w:val="0020603D"/>
  </w:style>
  <w:style w:type="paragraph" w:customStyle="1" w:styleId="RowWithoutResponseLabel">
    <w:name w:val="RowWithoutResponseLabel"/>
    <w:basedOn w:val="NormalText"/>
    <w:uiPriority w:val="99"/>
    <w:rsid w:val="0020603D"/>
  </w:style>
  <w:style w:type="paragraph" w:customStyle="1" w:styleId="ColWithoutResponseLabel">
    <w:name w:val="ColWithoutResponseLabel"/>
    <w:basedOn w:val="NormalText"/>
    <w:uiPriority w:val="99"/>
    <w:rsid w:val="0020603D"/>
  </w:style>
  <w:style w:type="paragraph" w:customStyle="1" w:styleId="StatTitle">
    <w:name w:val="StatTitle"/>
    <w:basedOn w:val="NormalText"/>
    <w:uiPriority w:val="99"/>
    <w:rsid w:val="0020603D"/>
  </w:style>
  <w:style w:type="paragraph" w:customStyle="1" w:styleId="AliasRow">
    <w:name w:val="AliasRow"/>
    <w:basedOn w:val="NormalText"/>
    <w:uiPriority w:val="99"/>
    <w:rsid w:val="0020603D"/>
  </w:style>
  <w:style w:type="paragraph" w:customStyle="1" w:styleId="PercentTitle">
    <w:name w:val="PercentTitle"/>
    <w:basedOn w:val="NormalText"/>
    <w:uiPriority w:val="99"/>
    <w:rsid w:val="0020603D"/>
  </w:style>
  <w:style w:type="paragraph" w:customStyle="1" w:styleId="Stats">
    <w:name w:val="Stats"/>
    <w:basedOn w:val="NormalNumber"/>
    <w:uiPriority w:val="99"/>
    <w:rsid w:val="0020603D"/>
  </w:style>
  <w:style w:type="paragraph" w:customStyle="1" w:styleId="Percentiles">
    <w:name w:val="Percentiles"/>
    <w:basedOn w:val="NormalNumber"/>
    <w:uiPriority w:val="99"/>
    <w:rsid w:val="0020603D"/>
  </w:style>
  <w:style w:type="paragraph" w:customStyle="1" w:styleId="Mean">
    <w:name w:val="Mean"/>
    <w:basedOn w:val="NormalNumber"/>
    <w:uiPriority w:val="99"/>
    <w:rsid w:val="0020603D"/>
  </w:style>
  <w:style w:type="paragraph" w:customStyle="1" w:styleId="StandardDeviation">
    <w:name w:val="StandardDeviation"/>
    <w:basedOn w:val="NormalNumber"/>
    <w:uiPriority w:val="99"/>
    <w:rsid w:val="0020603D"/>
  </w:style>
  <w:style w:type="paragraph" w:customStyle="1" w:styleId="StandardError">
    <w:name w:val="StandardError"/>
    <w:basedOn w:val="NormalNumber"/>
    <w:uiPriority w:val="99"/>
    <w:rsid w:val="0020603D"/>
  </w:style>
  <w:style w:type="paragraph" w:customStyle="1" w:styleId="NormalPercent">
    <w:name w:val="NormalPercent"/>
    <w:basedOn w:val="NormalNumber"/>
    <w:uiPriority w:val="99"/>
    <w:rsid w:val="0020603D"/>
  </w:style>
  <w:style w:type="paragraph" w:customStyle="1" w:styleId="MeanSig1">
    <w:name w:val="MeanSig1"/>
    <w:basedOn w:val="Mean"/>
    <w:uiPriority w:val="99"/>
    <w:rsid w:val="0020603D"/>
  </w:style>
  <w:style w:type="paragraph" w:customStyle="1" w:styleId="MeanNotSignificant">
    <w:name w:val="MeanNotSignificant"/>
    <w:basedOn w:val="Mean"/>
    <w:uiPriority w:val="99"/>
    <w:rsid w:val="0020603D"/>
  </w:style>
  <w:style w:type="paragraph" w:customStyle="1" w:styleId="MeanSig2">
    <w:name w:val="MeanSig2"/>
    <w:basedOn w:val="MeanSig1"/>
    <w:uiPriority w:val="99"/>
    <w:rsid w:val="0020603D"/>
  </w:style>
  <w:style w:type="paragraph" w:customStyle="1" w:styleId="MeanSig3">
    <w:name w:val="MeanSig3"/>
    <w:basedOn w:val="MeanSig2"/>
    <w:uiPriority w:val="99"/>
    <w:rsid w:val="0020603D"/>
  </w:style>
  <w:style w:type="paragraph" w:customStyle="1" w:styleId="MeanSig4">
    <w:name w:val="MeanSig4"/>
    <w:basedOn w:val="MeanSig3"/>
    <w:uiPriority w:val="99"/>
    <w:rsid w:val="0020603D"/>
  </w:style>
  <w:style w:type="paragraph" w:customStyle="1" w:styleId="ConfidenceInterval">
    <w:name w:val="ConfidenceInterval"/>
    <w:basedOn w:val="NormalPercent"/>
    <w:uiPriority w:val="99"/>
    <w:rsid w:val="0020603D"/>
  </w:style>
  <w:style w:type="paragraph" w:customStyle="1" w:styleId="TotalPercent">
    <w:name w:val="TotalPercent"/>
    <w:basedOn w:val="NormalPercent"/>
    <w:uiPriority w:val="99"/>
    <w:rsid w:val="0020603D"/>
  </w:style>
  <w:style w:type="paragraph" w:customStyle="1" w:styleId="ColPercentSig1Plus">
    <w:name w:val="ColPercentSig1Plus"/>
    <w:basedOn w:val="ColPercent"/>
    <w:uiPriority w:val="99"/>
    <w:rsid w:val="0020603D"/>
    <w:rPr>
      <w:lang w:val="fr-CA" w:eastAsia="fr-CA"/>
    </w:rPr>
  </w:style>
  <w:style w:type="paragraph" w:customStyle="1" w:styleId="ColPercentSig1Minus">
    <w:name w:val="ColPercentSig1Minus"/>
    <w:basedOn w:val="ColPercent"/>
    <w:uiPriority w:val="99"/>
    <w:rsid w:val="0020603D"/>
    <w:rPr>
      <w:lang w:val="fr-CA" w:eastAsia="fr-CA"/>
    </w:rPr>
  </w:style>
  <w:style w:type="paragraph" w:customStyle="1" w:styleId="ColPercentNotSignificant">
    <w:name w:val="ColPercentNotSignificant"/>
    <w:basedOn w:val="ColPercent"/>
    <w:uiPriority w:val="99"/>
    <w:rsid w:val="0020603D"/>
    <w:rPr>
      <w:lang w:val="fr-CA" w:eastAsia="fr-CA"/>
    </w:rPr>
  </w:style>
  <w:style w:type="paragraph" w:customStyle="1" w:styleId="ColPercentSig2Plus">
    <w:name w:val="ColPercentSig2Plus"/>
    <w:basedOn w:val="ColPercentSig1Plus"/>
    <w:uiPriority w:val="99"/>
    <w:rsid w:val="0020603D"/>
  </w:style>
  <w:style w:type="paragraph" w:customStyle="1" w:styleId="ColPercentSig3Plus">
    <w:name w:val="ColPercentSig3Plus"/>
    <w:basedOn w:val="ColPercentSig2Plus"/>
    <w:uiPriority w:val="99"/>
    <w:rsid w:val="0020603D"/>
  </w:style>
  <w:style w:type="paragraph" w:customStyle="1" w:styleId="ColPercentSig4Plus">
    <w:name w:val="ColPercentSig4Plus"/>
    <w:basedOn w:val="ColPercentSig3Plus"/>
    <w:uiPriority w:val="99"/>
    <w:rsid w:val="0020603D"/>
  </w:style>
  <w:style w:type="paragraph" w:customStyle="1" w:styleId="ColPercentSig2Minus">
    <w:name w:val="ColPercentSig2Minus"/>
    <w:basedOn w:val="ColPercentSig1Minus"/>
    <w:uiPriority w:val="99"/>
    <w:rsid w:val="0020603D"/>
  </w:style>
  <w:style w:type="paragraph" w:customStyle="1" w:styleId="ColPercentSig3Minus">
    <w:name w:val="ColPercentSig3Minus"/>
    <w:basedOn w:val="ColPercentSig2Minus"/>
    <w:uiPriority w:val="99"/>
    <w:rsid w:val="0020603D"/>
  </w:style>
  <w:style w:type="paragraph" w:customStyle="1" w:styleId="ColPercentSig4Minus">
    <w:name w:val="ColPercentSig4Minus"/>
    <w:basedOn w:val="ColPercentSig3Minus"/>
    <w:uiPriority w:val="99"/>
    <w:rsid w:val="0020603D"/>
  </w:style>
  <w:style w:type="paragraph" w:customStyle="1" w:styleId="question0">
    <w:name w:val="question"/>
    <w:basedOn w:val="Normal"/>
    <w:link w:val="questionChar"/>
    <w:uiPriority w:val="99"/>
    <w:rsid w:val="0020603D"/>
    <w:pPr>
      <w:tabs>
        <w:tab w:val="left" w:pos="567"/>
      </w:tabs>
      <w:spacing w:after="0" w:line="240" w:lineRule="auto"/>
      <w:ind w:left="567" w:hanging="567"/>
      <w:jc w:val="both"/>
    </w:pPr>
    <w:rPr>
      <w:rFonts w:ascii="Arial" w:eastAsia="MS Mincho" w:hAnsi="Arial"/>
      <w:szCs w:val="28"/>
      <w:lang w:val="en-CA" w:eastAsia="en-CA"/>
    </w:rPr>
  </w:style>
  <w:style w:type="character" w:customStyle="1" w:styleId="questionChar">
    <w:name w:val="question Char"/>
    <w:link w:val="question0"/>
    <w:uiPriority w:val="99"/>
    <w:locked/>
    <w:rsid w:val="0020603D"/>
    <w:rPr>
      <w:rFonts w:ascii="Arial" w:eastAsia="MS Mincho" w:hAnsi="Arial"/>
      <w:sz w:val="22"/>
      <w:szCs w:val="28"/>
      <w:lang w:val="en-CA" w:eastAsia="en-CA"/>
    </w:rPr>
  </w:style>
  <w:style w:type="paragraph" w:customStyle="1" w:styleId="QTEXT">
    <w:name w:val="QTEXT"/>
    <w:basedOn w:val="Normal"/>
    <w:link w:val="QTEXTChar"/>
    <w:qFormat/>
    <w:rsid w:val="0020603D"/>
    <w:pPr>
      <w:keepNext/>
      <w:numPr>
        <w:numId w:val="10"/>
      </w:numPr>
      <w:tabs>
        <w:tab w:val="left" w:pos="432"/>
        <w:tab w:val="left" w:pos="1008"/>
      </w:tabs>
      <w:spacing w:after="0" w:line="240" w:lineRule="auto"/>
      <w:ind w:left="450" w:hanging="450"/>
    </w:pPr>
    <w:rPr>
      <w:rFonts w:ascii="Arial" w:eastAsia="Times New Roman" w:hAnsi="Arial"/>
      <w:sz w:val="20"/>
      <w:szCs w:val="20"/>
      <w:lang w:val="x-none" w:eastAsia="x-none"/>
    </w:rPr>
  </w:style>
  <w:style w:type="character" w:customStyle="1" w:styleId="QTEXTChar">
    <w:name w:val="QTEXT Char"/>
    <w:link w:val="QTEXT"/>
    <w:rsid w:val="0020603D"/>
    <w:rPr>
      <w:rFonts w:ascii="Arial" w:eastAsia="Times New Roman" w:hAnsi="Arial"/>
      <w:lang w:val="x-none" w:eastAsia="x-none"/>
    </w:rPr>
  </w:style>
  <w:style w:type="paragraph" w:customStyle="1" w:styleId="INSTRUCTION">
    <w:name w:val="INSTRUCTION"/>
    <w:basedOn w:val="QTEXT"/>
    <w:link w:val="INSTRUCTIONChar"/>
    <w:qFormat/>
    <w:rsid w:val="0020603D"/>
    <w:pPr>
      <w:numPr>
        <w:numId w:val="0"/>
      </w:numPr>
      <w:ind w:left="450"/>
    </w:pPr>
    <w:rPr>
      <w:b/>
    </w:rPr>
  </w:style>
  <w:style w:type="paragraph" w:customStyle="1" w:styleId="SECTION">
    <w:name w:val="SECTION"/>
    <w:basedOn w:val="Normal"/>
    <w:link w:val="SECTIONChar"/>
    <w:rsid w:val="0020603D"/>
    <w:pPr>
      <w:tabs>
        <w:tab w:val="left" w:pos="432"/>
        <w:tab w:val="left" w:pos="720"/>
        <w:tab w:val="left" w:pos="1008"/>
      </w:tabs>
      <w:spacing w:after="0" w:line="240" w:lineRule="auto"/>
      <w:ind w:left="432" w:hanging="432"/>
    </w:pPr>
    <w:rPr>
      <w:rFonts w:ascii="Arial" w:eastAsia="Times New Roman" w:hAnsi="Arial"/>
      <w:sz w:val="20"/>
      <w:szCs w:val="20"/>
      <w:lang w:val="x-none" w:eastAsia="x-none"/>
    </w:rPr>
  </w:style>
  <w:style w:type="character" w:customStyle="1" w:styleId="INSTRUCTIONChar">
    <w:name w:val="INSTRUCTION Char"/>
    <w:link w:val="INSTRUCTION"/>
    <w:rsid w:val="0020603D"/>
    <w:rPr>
      <w:rFonts w:ascii="Arial" w:eastAsia="Times New Roman" w:hAnsi="Arial"/>
      <w:b/>
      <w:lang w:val="x-none" w:eastAsia="x-none"/>
    </w:rPr>
  </w:style>
  <w:style w:type="paragraph" w:customStyle="1" w:styleId="SECTIONA">
    <w:name w:val="SECTIONA"/>
    <w:basedOn w:val="Normal"/>
    <w:link w:val="SECTIONAChar"/>
    <w:qFormat/>
    <w:rsid w:val="0020603D"/>
    <w:pPr>
      <w:numPr>
        <w:numId w:val="11"/>
      </w:numPr>
      <w:tabs>
        <w:tab w:val="left" w:pos="432"/>
        <w:tab w:val="left" w:pos="1008"/>
      </w:tabs>
      <w:spacing w:after="0" w:line="240" w:lineRule="auto"/>
    </w:pPr>
    <w:rPr>
      <w:rFonts w:ascii="Arial" w:eastAsia="Times New Roman" w:hAnsi="Arial"/>
      <w:b/>
      <w:iCs/>
      <w:lang w:val="x-none" w:eastAsia="x-none"/>
    </w:rPr>
  </w:style>
  <w:style w:type="character" w:customStyle="1" w:styleId="SECTIONChar">
    <w:name w:val="SECTION Char"/>
    <w:link w:val="SECTION"/>
    <w:rsid w:val="0020603D"/>
    <w:rPr>
      <w:rFonts w:ascii="Arial" w:eastAsia="Times New Roman" w:hAnsi="Arial"/>
      <w:lang w:val="x-none" w:eastAsia="x-none"/>
    </w:rPr>
  </w:style>
  <w:style w:type="character" w:customStyle="1" w:styleId="SECTIONAChar">
    <w:name w:val="SECTIONA Char"/>
    <w:link w:val="SECTIONA"/>
    <w:rsid w:val="0020603D"/>
    <w:rPr>
      <w:rFonts w:ascii="Arial" w:eastAsia="Times New Roman" w:hAnsi="Arial"/>
      <w:b/>
      <w:iCs/>
      <w:sz w:val="22"/>
      <w:szCs w:val="22"/>
      <w:lang w:val="x-none" w:eastAsia="x-none"/>
    </w:rPr>
  </w:style>
  <w:style w:type="table" w:customStyle="1" w:styleId="Tramemoyenne11">
    <w:name w:val="Trame moyenne 11"/>
    <w:basedOn w:val="TableauNormal"/>
    <w:next w:val="Tramemoyenne1"/>
    <w:uiPriority w:val="63"/>
    <w:rsid w:val="0020603D"/>
    <w:rPr>
      <w:rFonts w:ascii="Arial" w:eastAsia="Arial" w:hAnsi="Arial"/>
      <w:sz w:val="22"/>
      <w:szCs w:val="22"/>
      <w:lang w:eastAsia="en-US"/>
    </w:rPr>
    <w:tblPr>
      <w:tblStyleRowBandSize w:val="1"/>
      <w:tblStyleColBandSize w:val="1"/>
      <w:tblBorders>
        <w:top w:val="single" w:sz="8" w:space="0" w:color="404040"/>
        <w:left w:val="single" w:sz="8" w:space="0" w:color="404040"/>
        <w:bottom w:val="single" w:sz="8" w:space="0" w:color="404040"/>
        <w:right w:val="single" w:sz="8" w:space="0" w:color="404040"/>
        <w:insideH w:val="single" w:sz="8" w:space="0" w:color="404040"/>
      </w:tblBorders>
    </w:tblPr>
    <w:tblStylePr w:type="firstRow">
      <w:pPr>
        <w:spacing w:before="0" w:after="0" w:line="240" w:lineRule="auto"/>
      </w:pPr>
      <w:rPr>
        <w:b/>
        <w:bCs/>
        <w:color w:val="FFFFFF"/>
      </w:rPr>
      <w:tblPr/>
      <w:tcPr>
        <w:tcBorders>
          <w:top w:val="single" w:sz="8" w:space="0" w:color="404040"/>
          <w:left w:val="single" w:sz="8" w:space="0" w:color="404040"/>
          <w:bottom w:val="single" w:sz="8" w:space="0" w:color="404040"/>
          <w:right w:val="single" w:sz="8" w:space="0" w:color="404040"/>
          <w:insideH w:val="nil"/>
          <w:insideV w:val="nil"/>
        </w:tcBorders>
        <w:shd w:val="clear" w:color="auto" w:fill="000000"/>
      </w:tcPr>
    </w:tblStylePr>
    <w:tblStylePr w:type="lastRow">
      <w:pPr>
        <w:spacing w:before="0" w:after="0" w:line="240" w:lineRule="auto"/>
      </w:pPr>
      <w:rPr>
        <w:b/>
        <w:bCs/>
      </w:rPr>
      <w:tblPr/>
      <w:tcPr>
        <w:tcBorders>
          <w:top w:val="double" w:sz="6" w:space="0" w:color="404040"/>
          <w:left w:val="single" w:sz="8" w:space="0" w:color="404040"/>
          <w:bottom w:val="single" w:sz="8" w:space="0" w:color="404040"/>
          <w:right w:val="single" w:sz="8" w:space="0" w:color="404040"/>
          <w:insideH w:val="nil"/>
          <w:insideV w:val="nil"/>
        </w:tcBorders>
      </w:tcPr>
    </w:tblStylePr>
    <w:tblStylePr w:type="firstCol">
      <w:rPr>
        <w:b/>
        <w:bCs/>
      </w:rPr>
    </w:tblStylePr>
    <w:tblStylePr w:type="lastCol">
      <w:rPr>
        <w:b/>
        <w:bCs/>
      </w:rPr>
    </w:tblStylePr>
    <w:tblStylePr w:type="band1Vert">
      <w:tblPr/>
      <w:tcPr>
        <w:shd w:val="clear" w:color="auto" w:fill="C0C0C0"/>
      </w:tcPr>
    </w:tblStylePr>
    <w:tblStylePr w:type="band1Horz">
      <w:tblPr/>
      <w:tcPr>
        <w:tcBorders>
          <w:insideH w:val="nil"/>
          <w:insideV w:val="nil"/>
        </w:tcBorders>
        <w:shd w:val="clear" w:color="auto" w:fill="C0C0C0"/>
      </w:tcPr>
    </w:tblStylePr>
    <w:tblStylePr w:type="band2Horz">
      <w:tblPr/>
      <w:tcPr>
        <w:tcBorders>
          <w:insideH w:val="nil"/>
          <w:insideV w:val="nil"/>
        </w:tcBorders>
      </w:tcPr>
    </w:tblStylePr>
  </w:style>
  <w:style w:type="numbering" w:customStyle="1" w:styleId="Aucuneliste4">
    <w:name w:val="Aucune liste4"/>
    <w:next w:val="Aucuneliste"/>
    <w:uiPriority w:val="99"/>
    <w:semiHidden/>
    <w:unhideWhenUsed/>
    <w:rsid w:val="0020603D"/>
  </w:style>
  <w:style w:type="paragraph" w:styleId="Retraitcorpsdetexte">
    <w:name w:val="Body Text Indent"/>
    <w:basedOn w:val="Normal"/>
    <w:link w:val="RetraitcorpsdetexteCar"/>
    <w:rsid w:val="0020603D"/>
    <w:pPr>
      <w:tabs>
        <w:tab w:val="left" w:pos="450"/>
        <w:tab w:val="left" w:pos="864"/>
        <w:tab w:val="left" w:pos="1296"/>
      </w:tabs>
      <w:spacing w:after="0" w:line="240" w:lineRule="auto"/>
      <w:ind w:left="432"/>
    </w:pPr>
    <w:rPr>
      <w:rFonts w:ascii="Arial" w:eastAsia="Times New Roman" w:hAnsi="Arial"/>
      <w:spacing w:val="-2"/>
      <w:sz w:val="20"/>
      <w:szCs w:val="20"/>
      <w:lang w:val="en-US"/>
    </w:rPr>
  </w:style>
  <w:style w:type="character" w:customStyle="1" w:styleId="RetraitcorpsdetexteCar">
    <w:name w:val="Retrait corps de texte Car"/>
    <w:basedOn w:val="Policepardfaut"/>
    <w:link w:val="Retraitcorpsdetexte"/>
    <w:semiHidden/>
    <w:rsid w:val="0020603D"/>
    <w:rPr>
      <w:rFonts w:ascii="Arial" w:eastAsia="Times New Roman" w:hAnsi="Arial"/>
      <w:spacing w:val="-2"/>
      <w:lang w:val="en-US" w:eastAsia="en-US"/>
    </w:rPr>
  </w:style>
  <w:style w:type="paragraph" w:styleId="Retraitcorpsdetexte3">
    <w:name w:val="Body Text Indent 3"/>
    <w:basedOn w:val="Normal"/>
    <w:link w:val="Retraitcorpsdetexte3Car"/>
    <w:semiHidden/>
    <w:rsid w:val="0020603D"/>
    <w:pPr>
      <w:tabs>
        <w:tab w:val="left" w:pos="576"/>
        <w:tab w:val="left" w:pos="720"/>
        <w:tab w:val="left" w:pos="864"/>
        <w:tab w:val="left" w:pos="1296"/>
      </w:tabs>
      <w:spacing w:after="0" w:line="240" w:lineRule="auto"/>
      <w:ind w:left="435" w:hanging="435"/>
    </w:pPr>
    <w:rPr>
      <w:rFonts w:ascii="Arial" w:eastAsia="Times New Roman" w:hAnsi="Arial"/>
      <w:sz w:val="20"/>
      <w:szCs w:val="20"/>
      <w:lang w:val="en-US"/>
    </w:rPr>
  </w:style>
  <w:style w:type="character" w:customStyle="1" w:styleId="Retraitcorpsdetexte3Car">
    <w:name w:val="Retrait corps de texte 3 Car"/>
    <w:basedOn w:val="Policepardfaut"/>
    <w:link w:val="Retraitcorpsdetexte3"/>
    <w:semiHidden/>
    <w:rsid w:val="0020603D"/>
    <w:rPr>
      <w:rFonts w:ascii="Arial" w:eastAsia="Times New Roman" w:hAnsi="Arial"/>
      <w:lang w:val="en-US" w:eastAsia="en-US"/>
    </w:rPr>
  </w:style>
  <w:style w:type="paragraph" w:customStyle="1" w:styleId="Question">
    <w:name w:val="Question"/>
    <w:basedOn w:val="Titre1"/>
    <w:rsid w:val="0020603D"/>
    <w:pPr>
      <w:keepNext w:val="0"/>
      <w:numPr>
        <w:numId w:val="12"/>
      </w:numPr>
      <w:tabs>
        <w:tab w:val="right" w:leader="underscore" w:pos="8626"/>
      </w:tabs>
      <w:spacing w:after="0" w:line="240" w:lineRule="auto"/>
      <w:jc w:val="both"/>
    </w:pPr>
    <w:rPr>
      <w:rFonts w:ascii="Times New Roman" w:hAnsi="Times New Roman"/>
      <w:bCs w:val="0"/>
      <w:kern w:val="0"/>
      <w:sz w:val="24"/>
      <w:szCs w:val="20"/>
      <w:lang w:val="en-CA"/>
    </w:rPr>
  </w:style>
  <w:style w:type="paragraph" w:styleId="Textebrut">
    <w:name w:val="Plain Text"/>
    <w:basedOn w:val="Normal"/>
    <w:link w:val="TextebrutCar"/>
    <w:uiPriority w:val="99"/>
    <w:semiHidden/>
    <w:unhideWhenUsed/>
    <w:rsid w:val="0020603D"/>
    <w:pPr>
      <w:spacing w:after="0" w:line="240" w:lineRule="auto"/>
    </w:pPr>
    <w:rPr>
      <w:rFonts w:ascii="Arial" w:hAnsi="Arial"/>
      <w:color w:val="000000"/>
      <w:sz w:val="24"/>
      <w:szCs w:val="21"/>
      <w:lang w:val="x-none" w:eastAsia="x-none"/>
    </w:rPr>
  </w:style>
  <w:style w:type="character" w:customStyle="1" w:styleId="TextebrutCar">
    <w:name w:val="Texte brut Car"/>
    <w:basedOn w:val="Policepardfaut"/>
    <w:link w:val="Textebrut"/>
    <w:uiPriority w:val="99"/>
    <w:semiHidden/>
    <w:rsid w:val="0020603D"/>
    <w:rPr>
      <w:rFonts w:ascii="Arial" w:hAnsi="Arial"/>
      <w:color w:val="000000"/>
      <w:sz w:val="24"/>
      <w:szCs w:val="21"/>
      <w:lang w:val="x-none" w:eastAsia="x-none"/>
    </w:rPr>
  </w:style>
  <w:style w:type="character" w:customStyle="1" w:styleId="mrQuestionText">
    <w:name w:val="mr Question Text"/>
    <w:rsid w:val="0020603D"/>
    <w:rPr>
      <w:rFonts w:ascii="Arial" w:hAnsi="Arial" w:cs="Arial"/>
      <w:sz w:val="22"/>
      <w:szCs w:val="22"/>
    </w:rPr>
  </w:style>
  <w:style w:type="paragraph" w:customStyle="1" w:styleId="BrochureList">
    <w:name w:val="Brochure List"/>
    <w:basedOn w:val="Normal"/>
    <w:rsid w:val="0020603D"/>
    <w:pPr>
      <w:spacing w:after="0" w:line="240" w:lineRule="auto"/>
    </w:pPr>
    <w:rPr>
      <w:rFonts w:ascii="Times New Roman" w:eastAsia="Times New Roman" w:hAnsi="Times New Roman"/>
      <w:sz w:val="24"/>
      <w:szCs w:val="24"/>
      <w:lang w:val="en-US"/>
    </w:rPr>
  </w:style>
  <w:style w:type="numbering" w:customStyle="1" w:styleId="Aucuneliste111">
    <w:name w:val="Aucune liste111"/>
    <w:next w:val="Aucuneliste"/>
    <w:uiPriority w:val="99"/>
    <w:semiHidden/>
    <w:unhideWhenUsed/>
    <w:rsid w:val="0020603D"/>
  </w:style>
  <w:style w:type="table" w:customStyle="1" w:styleId="Grilledutableau12">
    <w:name w:val="Grille du tableau12"/>
    <w:basedOn w:val="TableauNormal"/>
    <w:next w:val="Grilledutableau"/>
    <w:uiPriority w:val="59"/>
    <w:rsid w:val="0020603D"/>
    <w:rPr>
      <w:rFonts w:eastAsia="Times New Roman"/>
      <w:sz w:val="22"/>
      <w:szCs w:val="22"/>
      <w:lang w:val="en-US"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steclaire-Accent311">
    <w:name w:val="Liste claire - Accent 311"/>
    <w:basedOn w:val="TableauNormal"/>
    <w:next w:val="Listeclaire-Accent3"/>
    <w:uiPriority w:val="61"/>
    <w:rsid w:val="0020603D"/>
    <w:rPr>
      <w:rFonts w:eastAsia="Times New Roman"/>
      <w:sz w:val="22"/>
      <w:szCs w:val="22"/>
      <w:lang w:val="en-US" w:eastAsia="ja-JP"/>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character" w:customStyle="1" w:styleId="Answertextfont">
    <w:name w:val="Answer text font"/>
    <w:rsid w:val="0020603D"/>
    <w:rPr>
      <w:sz w:val="20"/>
      <w:szCs w:val="20"/>
    </w:rPr>
  </w:style>
  <w:style w:type="character" w:customStyle="1" w:styleId="Inlinecode">
    <w:name w:val="Inline code"/>
    <w:rsid w:val="0020603D"/>
    <w:rPr>
      <w:sz w:val="16"/>
    </w:rPr>
  </w:style>
  <w:style w:type="table" w:customStyle="1" w:styleId="Grilledutableau4">
    <w:name w:val="Grille du tableau4"/>
    <w:basedOn w:val="TableauNormal"/>
    <w:next w:val="Grilledutableau"/>
    <w:uiPriority w:val="59"/>
    <w:rsid w:val="0020603D"/>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steclaire-Accent33">
    <w:name w:val="Liste claire - Accent 33"/>
    <w:basedOn w:val="TableauNormal"/>
    <w:next w:val="Listeclaire-Accent3"/>
    <w:uiPriority w:val="61"/>
    <w:rsid w:val="0020603D"/>
    <w:rPr>
      <w:rFonts w:ascii="Times New Roman" w:eastAsia="Times New Roman" w:hAnsi="Times New Roman"/>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Grilledutableau21">
    <w:name w:val="Grille du tableau21"/>
    <w:basedOn w:val="TableauNormal"/>
    <w:next w:val="Grilledutableau"/>
    <w:uiPriority w:val="59"/>
    <w:rsid w:val="0020603D"/>
    <w:rPr>
      <w:rFonts w:eastAsia="Times New Roman"/>
      <w:sz w:val="22"/>
      <w:szCs w:val="22"/>
      <w:lang w:val="en-US"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Sansinterligne">
    <w:name w:val="No Spacing"/>
    <w:uiPriority w:val="1"/>
    <w:qFormat/>
    <w:rsid w:val="0020603D"/>
    <w:rPr>
      <w:sz w:val="22"/>
      <w:szCs w:val="22"/>
      <w:lang w:eastAsia="en-US"/>
    </w:rPr>
  </w:style>
  <w:style w:type="paragraph" w:styleId="Paragraphedeliste">
    <w:name w:val="List Paragraph"/>
    <w:aliases w:val="Normal bullets,Bullet,NFP GP Bulleted List,Recommendation,List Paragraph11,FooterText,numbered,Bulletr List Paragraph,列出段落,列出段落1,List Paragraph21,Listeafsnit1,Parágrafo da Lista1,L,Dot pt,F5 List Paragraph,Colorful List - Accent 11"/>
    <w:basedOn w:val="Normal"/>
    <w:link w:val="ParagraphedelisteCar"/>
    <w:uiPriority w:val="34"/>
    <w:qFormat/>
    <w:rsid w:val="0020603D"/>
    <w:pPr>
      <w:ind w:left="720"/>
      <w:contextualSpacing/>
    </w:pPr>
  </w:style>
  <w:style w:type="paragraph" w:styleId="Citation">
    <w:name w:val="Quote"/>
    <w:basedOn w:val="Normal"/>
    <w:next w:val="Normal"/>
    <w:link w:val="CitationCar"/>
    <w:uiPriority w:val="29"/>
    <w:qFormat/>
    <w:rsid w:val="0020603D"/>
    <w:rPr>
      <w:rFonts w:eastAsia="Times New Roman"/>
      <w:i/>
      <w:iCs/>
      <w:color w:val="000000"/>
      <w:sz w:val="20"/>
      <w:szCs w:val="20"/>
      <w:lang w:eastAsia="fr-CA"/>
    </w:rPr>
  </w:style>
  <w:style w:type="character" w:customStyle="1" w:styleId="CitationCar1">
    <w:name w:val="Citation Car1"/>
    <w:basedOn w:val="Policepardfaut"/>
    <w:uiPriority w:val="29"/>
    <w:rsid w:val="0020603D"/>
    <w:rPr>
      <w:i/>
      <w:iCs/>
      <w:color w:val="000000" w:themeColor="text1"/>
      <w:sz w:val="22"/>
      <w:szCs w:val="22"/>
      <w:lang w:eastAsia="en-US"/>
    </w:rPr>
  </w:style>
  <w:style w:type="paragraph" w:styleId="Citationintense">
    <w:name w:val="Intense Quote"/>
    <w:basedOn w:val="Normal"/>
    <w:next w:val="Normal"/>
    <w:link w:val="CitationintenseCar"/>
    <w:uiPriority w:val="30"/>
    <w:qFormat/>
    <w:rsid w:val="0020603D"/>
    <w:pPr>
      <w:pBdr>
        <w:bottom w:val="single" w:sz="4" w:space="4" w:color="4F81BD" w:themeColor="accent1"/>
      </w:pBdr>
      <w:spacing w:before="200" w:after="280"/>
      <w:ind w:left="936" w:right="936"/>
    </w:pPr>
    <w:rPr>
      <w:rFonts w:eastAsia="Times New Roman"/>
      <w:b/>
      <w:bCs/>
      <w:i/>
      <w:iCs/>
      <w:color w:val="4F81BD"/>
      <w:sz w:val="20"/>
      <w:szCs w:val="20"/>
      <w:lang w:eastAsia="fr-CA"/>
    </w:rPr>
  </w:style>
  <w:style w:type="character" w:customStyle="1" w:styleId="CitationintenseCar2">
    <w:name w:val="Citation intense Car2"/>
    <w:basedOn w:val="Policepardfaut"/>
    <w:uiPriority w:val="30"/>
    <w:rsid w:val="0020603D"/>
    <w:rPr>
      <w:b/>
      <w:bCs/>
      <w:i/>
      <w:iCs/>
      <w:color w:val="4F81BD" w:themeColor="accent1"/>
      <w:sz w:val="22"/>
      <w:szCs w:val="22"/>
      <w:lang w:eastAsia="en-US"/>
    </w:rPr>
  </w:style>
  <w:style w:type="table" w:styleId="Listeclaire-Accent3">
    <w:name w:val="Light List Accent 3"/>
    <w:basedOn w:val="TableauNormal"/>
    <w:uiPriority w:val="61"/>
    <w:rsid w:val="0020603D"/>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paragraph" w:styleId="Titre">
    <w:name w:val="Title"/>
    <w:basedOn w:val="Normal"/>
    <w:next w:val="Normal"/>
    <w:link w:val="TitreCar"/>
    <w:uiPriority w:val="10"/>
    <w:qFormat/>
    <w:rsid w:val="0020603D"/>
    <w:pPr>
      <w:pBdr>
        <w:bottom w:val="single" w:sz="8" w:space="4" w:color="4F81BD" w:themeColor="accent1"/>
      </w:pBdr>
      <w:spacing w:after="300" w:line="240" w:lineRule="auto"/>
      <w:contextualSpacing/>
    </w:pPr>
    <w:rPr>
      <w:rFonts w:ascii="Cambria" w:eastAsia="Times New Roman" w:hAnsi="Cambria"/>
      <w:color w:val="17365D"/>
      <w:spacing w:val="5"/>
      <w:kern w:val="28"/>
      <w:sz w:val="52"/>
      <w:szCs w:val="52"/>
      <w:lang w:eastAsia="fr-CA"/>
    </w:rPr>
  </w:style>
  <w:style w:type="character" w:customStyle="1" w:styleId="TitreCar2">
    <w:name w:val="Titre Car2"/>
    <w:basedOn w:val="Policepardfaut"/>
    <w:uiPriority w:val="10"/>
    <w:rsid w:val="0020603D"/>
    <w:rPr>
      <w:rFonts w:asciiTheme="majorHAnsi" w:eastAsiaTheme="majorEastAsia" w:hAnsiTheme="majorHAnsi" w:cstheme="majorBidi"/>
      <w:color w:val="17365D" w:themeColor="text2" w:themeShade="BF"/>
      <w:spacing w:val="5"/>
      <w:kern w:val="28"/>
      <w:sz w:val="52"/>
      <w:szCs w:val="52"/>
      <w:lang w:eastAsia="en-US"/>
    </w:rPr>
  </w:style>
  <w:style w:type="table" w:styleId="Tramemoyenne2-Accent4">
    <w:name w:val="Medium Shading 2 Accent 4"/>
    <w:basedOn w:val="TableauNormal"/>
    <w:uiPriority w:val="64"/>
    <w:rsid w:val="0020603D"/>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Tramemoyenne2-Accent3">
    <w:name w:val="Medium Shading 2 Accent 3"/>
    <w:basedOn w:val="TableauNormal"/>
    <w:uiPriority w:val="64"/>
    <w:rsid w:val="0020603D"/>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Listeclaire">
    <w:name w:val="Light List"/>
    <w:basedOn w:val="TableauNormal"/>
    <w:uiPriority w:val="61"/>
    <w:rsid w:val="0020603D"/>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Tramemoyenne1">
    <w:name w:val="Medium Shading 1"/>
    <w:basedOn w:val="TableauNormal"/>
    <w:uiPriority w:val="63"/>
    <w:rsid w:val="0020603D"/>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customStyle="1" w:styleId="Tramemoyenne12">
    <w:name w:val="Trame moyenne 12"/>
    <w:basedOn w:val="TableauNormal"/>
    <w:next w:val="Tramemoyenne1"/>
    <w:uiPriority w:val="63"/>
    <w:rsid w:val="0020603D"/>
    <w:rPr>
      <w:rFonts w:ascii="Arial" w:eastAsia="Arial" w:hAnsi="Arial"/>
      <w:sz w:val="22"/>
      <w:szCs w:val="22"/>
      <w:lang w:eastAsia="en-US"/>
    </w:rPr>
    <w:tblPr>
      <w:tblStyleRowBandSize w:val="1"/>
      <w:tblStyleColBandSize w:val="1"/>
      <w:tblBorders>
        <w:top w:val="single" w:sz="8" w:space="0" w:color="404040"/>
        <w:left w:val="single" w:sz="8" w:space="0" w:color="404040"/>
        <w:bottom w:val="single" w:sz="8" w:space="0" w:color="404040"/>
        <w:right w:val="single" w:sz="8" w:space="0" w:color="404040"/>
        <w:insideH w:val="single" w:sz="8" w:space="0" w:color="404040"/>
      </w:tblBorders>
    </w:tblPr>
    <w:tblStylePr w:type="firstRow">
      <w:pPr>
        <w:spacing w:before="0" w:after="0" w:line="240" w:lineRule="auto"/>
      </w:pPr>
      <w:rPr>
        <w:b/>
        <w:bCs/>
        <w:color w:val="FFFFFF"/>
      </w:rPr>
      <w:tblPr/>
      <w:tcPr>
        <w:tcBorders>
          <w:top w:val="single" w:sz="8" w:space="0" w:color="404040"/>
          <w:left w:val="single" w:sz="8" w:space="0" w:color="404040"/>
          <w:bottom w:val="single" w:sz="8" w:space="0" w:color="404040"/>
          <w:right w:val="single" w:sz="8" w:space="0" w:color="404040"/>
          <w:insideH w:val="nil"/>
          <w:insideV w:val="nil"/>
        </w:tcBorders>
        <w:shd w:val="clear" w:color="auto" w:fill="000000"/>
      </w:tcPr>
    </w:tblStylePr>
    <w:tblStylePr w:type="lastRow">
      <w:pPr>
        <w:spacing w:before="0" w:after="0" w:line="240" w:lineRule="auto"/>
      </w:pPr>
      <w:rPr>
        <w:b/>
        <w:bCs/>
      </w:rPr>
      <w:tblPr/>
      <w:tcPr>
        <w:tcBorders>
          <w:top w:val="double" w:sz="6" w:space="0" w:color="404040"/>
          <w:left w:val="single" w:sz="8" w:space="0" w:color="404040"/>
          <w:bottom w:val="single" w:sz="8" w:space="0" w:color="404040"/>
          <w:right w:val="single" w:sz="8" w:space="0" w:color="404040"/>
          <w:insideH w:val="nil"/>
          <w:insideV w:val="nil"/>
        </w:tcBorders>
      </w:tcPr>
    </w:tblStylePr>
    <w:tblStylePr w:type="firstCol">
      <w:rPr>
        <w:b/>
        <w:bCs/>
      </w:rPr>
    </w:tblStylePr>
    <w:tblStylePr w:type="lastCol">
      <w:rPr>
        <w:b/>
        <w:bCs/>
      </w:rPr>
    </w:tblStylePr>
    <w:tblStylePr w:type="band1Vert">
      <w:tblPr/>
      <w:tcPr>
        <w:shd w:val="clear" w:color="auto" w:fill="C0C0C0"/>
      </w:tcPr>
    </w:tblStylePr>
    <w:tblStylePr w:type="band1Horz">
      <w:tblPr/>
      <w:tcPr>
        <w:tcBorders>
          <w:insideH w:val="nil"/>
          <w:insideV w:val="nil"/>
        </w:tcBorders>
        <w:shd w:val="clear" w:color="auto" w:fill="C0C0C0"/>
      </w:tcPr>
    </w:tblStylePr>
    <w:tblStylePr w:type="band2Horz">
      <w:tblPr/>
      <w:tcPr>
        <w:tcBorders>
          <w:insideH w:val="nil"/>
          <w:insideV w:val="nil"/>
        </w:tcBorders>
      </w:tcPr>
    </w:tblStylePr>
  </w:style>
  <w:style w:type="numbering" w:customStyle="1" w:styleId="Aucuneliste5">
    <w:name w:val="Aucune liste5"/>
    <w:next w:val="Aucuneliste"/>
    <w:uiPriority w:val="99"/>
    <w:semiHidden/>
    <w:unhideWhenUsed/>
    <w:rsid w:val="0020603D"/>
  </w:style>
  <w:style w:type="table" w:customStyle="1" w:styleId="Grilledutableau5">
    <w:name w:val="Grille du tableau5"/>
    <w:basedOn w:val="TableauNormal"/>
    <w:next w:val="Grilledutableau"/>
    <w:uiPriority w:val="59"/>
    <w:rsid w:val="0020603D"/>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lledutableau6">
    <w:name w:val="Grille du tableau6"/>
    <w:basedOn w:val="TableauNormal"/>
    <w:next w:val="Grilledutableau"/>
    <w:uiPriority w:val="59"/>
    <w:rsid w:val="0020603D"/>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lledutableau7">
    <w:name w:val="Grille du tableau7"/>
    <w:basedOn w:val="TableauNormal"/>
    <w:next w:val="Grilledutableau"/>
    <w:uiPriority w:val="59"/>
    <w:rsid w:val="0020603D"/>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lledutableau8">
    <w:name w:val="Grille du tableau8"/>
    <w:basedOn w:val="TableauNormal"/>
    <w:next w:val="Grilledutableau"/>
    <w:uiPriority w:val="59"/>
    <w:rsid w:val="0020603D"/>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lledutableau9">
    <w:name w:val="Grille du tableau9"/>
    <w:basedOn w:val="TableauNormal"/>
    <w:next w:val="Grilledutableau"/>
    <w:uiPriority w:val="59"/>
    <w:rsid w:val="0020603D"/>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lledutableau10">
    <w:name w:val="Grille du tableau10"/>
    <w:basedOn w:val="TableauNormal"/>
    <w:next w:val="Grilledutableau"/>
    <w:uiPriority w:val="59"/>
    <w:rsid w:val="0020603D"/>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lledutableau13">
    <w:name w:val="Grille du tableau13"/>
    <w:basedOn w:val="TableauNormal"/>
    <w:next w:val="Grilledutableau"/>
    <w:uiPriority w:val="59"/>
    <w:rsid w:val="0020603D"/>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lledutableau14">
    <w:name w:val="Grille du tableau14"/>
    <w:basedOn w:val="TableauNormal"/>
    <w:next w:val="Grilledutableau"/>
    <w:uiPriority w:val="59"/>
    <w:rsid w:val="0020603D"/>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lledutableau15">
    <w:name w:val="Grille du tableau15"/>
    <w:basedOn w:val="TableauNormal"/>
    <w:next w:val="Grilledutableau"/>
    <w:uiPriority w:val="59"/>
    <w:rsid w:val="0020603D"/>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lledutableau16">
    <w:name w:val="Grille du tableau16"/>
    <w:basedOn w:val="TableauNormal"/>
    <w:next w:val="Grilledutableau"/>
    <w:uiPriority w:val="59"/>
    <w:rsid w:val="0020603D"/>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lledutableau17">
    <w:name w:val="Grille du tableau17"/>
    <w:basedOn w:val="TableauNormal"/>
    <w:next w:val="Grilledutableau"/>
    <w:uiPriority w:val="59"/>
    <w:rsid w:val="0020603D"/>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lledutableau18">
    <w:name w:val="Grille du tableau18"/>
    <w:basedOn w:val="TableauNormal"/>
    <w:next w:val="Grilledutableau"/>
    <w:uiPriority w:val="59"/>
    <w:rsid w:val="0020603D"/>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lledutableau19">
    <w:name w:val="Grille du tableau19"/>
    <w:basedOn w:val="TableauNormal"/>
    <w:next w:val="Grilledutableau"/>
    <w:uiPriority w:val="59"/>
    <w:rsid w:val="0020603D"/>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lledutableau20">
    <w:name w:val="Grille du tableau20"/>
    <w:basedOn w:val="TableauNormal"/>
    <w:next w:val="Grilledutableau"/>
    <w:uiPriority w:val="59"/>
    <w:rsid w:val="0020603D"/>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lledutableau22">
    <w:name w:val="Grille du tableau22"/>
    <w:basedOn w:val="TableauNormal"/>
    <w:next w:val="Grilledutableau"/>
    <w:uiPriority w:val="59"/>
    <w:rsid w:val="0020603D"/>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lledutableau23">
    <w:name w:val="Grille du tableau23"/>
    <w:basedOn w:val="TableauNormal"/>
    <w:next w:val="Grilledutableau"/>
    <w:uiPriority w:val="59"/>
    <w:rsid w:val="0020603D"/>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lledutableau24">
    <w:name w:val="Grille du tableau24"/>
    <w:basedOn w:val="TableauNormal"/>
    <w:next w:val="Grilledutableau"/>
    <w:uiPriority w:val="59"/>
    <w:rsid w:val="0020603D"/>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lledutableau25">
    <w:name w:val="Grille du tableau25"/>
    <w:basedOn w:val="TableauNormal"/>
    <w:next w:val="Grilledutableau"/>
    <w:uiPriority w:val="59"/>
    <w:rsid w:val="0020603D"/>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lledutableau26">
    <w:name w:val="Grille du tableau26"/>
    <w:basedOn w:val="TableauNormal"/>
    <w:next w:val="Grilledutableau"/>
    <w:uiPriority w:val="59"/>
    <w:rsid w:val="0020603D"/>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Aucuneliste6">
    <w:name w:val="Aucune liste6"/>
    <w:next w:val="Aucuneliste"/>
    <w:uiPriority w:val="99"/>
    <w:semiHidden/>
    <w:unhideWhenUsed/>
    <w:rsid w:val="00840E6A"/>
  </w:style>
  <w:style w:type="numbering" w:customStyle="1" w:styleId="Aucuneliste7">
    <w:name w:val="Aucune liste7"/>
    <w:next w:val="Aucuneliste"/>
    <w:uiPriority w:val="99"/>
    <w:semiHidden/>
    <w:unhideWhenUsed/>
    <w:rsid w:val="00076E24"/>
  </w:style>
  <w:style w:type="table" w:customStyle="1" w:styleId="Grilledutableau27">
    <w:name w:val="Grille du tableau27"/>
    <w:basedOn w:val="TableauNormal"/>
    <w:next w:val="Grilledutableau"/>
    <w:uiPriority w:val="59"/>
    <w:rsid w:val="00076E24"/>
    <w:rPr>
      <w:rFonts w:eastAsia="Times New Roman"/>
      <w:sz w:val="22"/>
      <w:szCs w:val="22"/>
      <w:lang w:val="en-US"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steclaire-Accent34">
    <w:name w:val="Liste claire - Accent 34"/>
    <w:basedOn w:val="TableauNormal"/>
    <w:next w:val="Listeclaire-Accent3"/>
    <w:uiPriority w:val="61"/>
    <w:rsid w:val="00076E24"/>
    <w:rPr>
      <w:rFonts w:eastAsia="Times New Roman"/>
      <w:sz w:val="22"/>
      <w:szCs w:val="22"/>
      <w:lang w:val="en-US" w:eastAsia="ja-JP"/>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Listeclaire91">
    <w:name w:val="Liste claire91"/>
    <w:basedOn w:val="TableauNormal"/>
    <w:next w:val="Listeclaire"/>
    <w:uiPriority w:val="61"/>
    <w:rsid w:val="007A5E8B"/>
    <w:rPr>
      <w:rFonts w:ascii="Arial" w:eastAsia="Arial" w:hAnsi="Arial"/>
      <w:sz w:val="22"/>
      <w:szCs w:val="22"/>
      <w:lang w:eastAsia="en-US"/>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Grilledutableau28">
    <w:name w:val="Grille du tableau28"/>
    <w:basedOn w:val="TableauNormal"/>
    <w:next w:val="Grilledutableau"/>
    <w:uiPriority w:val="59"/>
    <w:rsid w:val="00A33DA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lledutableau112">
    <w:name w:val="Grille du tableau112"/>
    <w:basedOn w:val="TableauNormal"/>
    <w:next w:val="Grilledutableau"/>
    <w:rsid w:val="003A69D8"/>
    <w:pPr>
      <w:jc w:val="both"/>
    </w:pPr>
    <w:rPr>
      <w:rFonts w:ascii="Times New Roman" w:eastAsia="Times New Roman"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lledutableau110">
    <w:name w:val="Grille du tableau110"/>
    <w:basedOn w:val="TableauNormal"/>
    <w:next w:val="Grilledutableau"/>
    <w:uiPriority w:val="59"/>
    <w:rsid w:val="004F22A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steclaire61">
    <w:name w:val="Liste claire61"/>
    <w:basedOn w:val="TableauNormal"/>
    <w:next w:val="Listeclaire"/>
    <w:uiPriority w:val="61"/>
    <w:rsid w:val="004F22A9"/>
    <w:rPr>
      <w:rFonts w:ascii="Arial" w:eastAsia="Arial" w:hAnsi="Arial"/>
      <w:sz w:val="22"/>
      <w:szCs w:val="22"/>
      <w:lang w:eastAsia="en-US"/>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Grilledutableau113">
    <w:name w:val="Grille du tableau113"/>
    <w:basedOn w:val="TableauNormal"/>
    <w:next w:val="Grilledutableau"/>
    <w:uiPriority w:val="59"/>
    <w:rsid w:val="00304040"/>
    <w:rPr>
      <w:rFonts w:asciiTheme="minorHAnsi" w:eastAsiaTheme="minorHAnsi" w:hAnsiTheme="minorHAnsi" w:cstheme="minorBidi"/>
      <w:sz w:val="22"/>
      <w:szCs w:val="22"/>
      <w:lang w:val="en-CA" w:eastAsia="en-CA" w:bidi="en-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aragraphedelisteCar">
    <w:name w:val="Paragraphe de liste Car"/>
    <w:aliases w:val="Normal bullets Car,Bullet Car,NFP GP Bulleted List Car,Recommendation Car,List Paragraph11 Car,FooterText Car,numbered Car,Bulletr List Paragraph Car,列出段落 Car,列出段落1 Car,List Paragraph21 Car,Listeafsnit1 Car,L Car,Dot pt Car"/>
    <w:basedOn w:val="Policepardfaut"/>
    <w:link w:val="Paragraphedeliste"/>
    <w:uiPriority w:val="34"/>
    <w:qFormat/>
    <w:locked/>
    <w:rsid w:val="00934C89"/>
    <w:rPr>
      <w:sz w:val="22"/>
      <w:szCs w:val="22"/>
      <w:lang w:eastAsia="en-US"/>
    </w:rPr>
  </w:style>
  <w:style w:type="character" w:customStyle="1" w:styleId="apple-converted-space">
    <w:name w:val="apple-converted-space"/>
    <w:basedOn w:val="Policepardfaut"/>
    <w:rsid w:val="00934C89"/>
  </w:style>
  <w:style w:type="character" w:customStyle="1" w:styleId="Mentionnonrsolue1">
    <w:name w:val="Mention non résolue1"/>
    <w:basedOn w:val="Policepardfaut"/>
    <w:uiPriority w:val="99"/>
    <w:semiHidden/>
    <w:unhideWhenUsed/>
    <w:rsid w:val="000A4097"/>
    <w:rPr>
      <w:color w:val="605E5C"/>
      <w:shd w:val="clear" w:color="auto" w:fill="E1DFDD"/>
    </w:rPr>
  </w:style>
  <w:style w:type="character" w:customStyle="1" w:styleId="Mentionnonrsolue2">
    <w:name w:val="Mention non résolue2"/>
    <w:basedOn w:val="Policepardfaut"/>
    <w:uiPriority w:val="99"/>
    <w:semiHidden/>
    <w:unhideWhenUsed/>
    <w:rsid w:val="000A4097"/>
    <w:rPr>
      <w:color w:val="605E5C"/>
      <w:shd w:val="clear" w:color="auto" w:fill="E1DFDD"/>
    </w:rPr>
  </w:style>
  <w:style w:type="character" w:customStyle="1" w:styleId="Mentionnonrsolue3">
    <w:name w:val="Mention non résolue3"/>
    <w:basedOn w:val="Policepardfaut"/>
    <w:uiPriority w:val="99"/>
    <w:semiHidden/>
    <w:unhideWhenUsed/>
    <w:rsid w:val="00534B65"/>
    <w:rPr>
      <w:color w:val="605E5C"/>
      <w:shd w:val="clear" w:color="auto" w:fill="E1DFDD"/>
    </w:rPr>
  </w:style>
  <w:style w:type="character" w:customStyle="1" w:styleId="Mentionnonrsolue4">
    <w:name w:val="Mention non résolue4"/>
    <w:basedOn w:val="Policepardfaut"/>
    <w:uiPriority w:val="99"/>
    <w:semiHidden/>
    <w:unhideWhenUsed/>
    <w:rsid w:val="00D85B11"/>
    <w:rPr>
      <w:color w:val="605E5C"/>
      <w:shd w:val="clear" w:color="auto" w:fill="E1DFDD"/>
    </w:rPr>
  </w:style>
  <w:style w:type="paragraph" w:customStyle="1" w:styleId="xxmsonormal">
    <w:name w:val="x_xmsonormal"/>
    <w:basedOn w:val="Normal"/>
    <w:rsid w:val="00D85B11"/>
    <w:pPr>
      <w:spacing w:after="0" w:line="240" w:lineRule="auto"/>
    </w:pPr>
    <w:rPr>
      <w:rFonts w:eastAsiaTheme="minorHAnsi" w:cs="Calibri"/>
      <w:lang w:eastAsia="fr-CA"/>
    </w:rPr>
  </w:style>
  <w:style w:type="paragraph" w:styleId="Sous-titre">
    <w:name w:val="Subtitle"/>
    <w:basedOn w:val="Normal"/>
    <w:next w:val="Normal"/>
    <w:link w:val="Sous-titreCar"/>
    <w:uiPriority w:val="11"/>
    <w:qFormat/>
    <w:rsid w:val="00D85B11"/>
    <w:pPr>
      <w:keepNext/>
      <w:keepLines/>
      <w:spacing w:after="320"/>
    </w:pPr>
    <w:rPr>
      <w:rFonts w:ascii="Arial" w:eastAsia="Arial" w:hAnsi="Arial" w:cs="Arial"/>
      <w:color w:val="666666"/>
      <w:sz w:val="30"/>
      <w:szCs w:val="30"/>
      <w:lang w:val="en-US"/>
    </w:rPr>
  </w:style>
  <w:style w:type="character" w:customStyle="1" w:styleId="Sous-titreCar">
    <w:name w:val="Sous-titre Car"/>
    <w:basedOn w:val="Policepardfaut"/>
    <w:link w:val="Sous-titre"/>
    <w:uiPriority w:val="11"/>
    <w:rsid w:val="00D85B11"/>
    <w:rPr>
      <w:rFonts w:ascii="Arial" w:eastAsia="Arial" w:hAnsi="Arial" w:cs="Arial"/>
      <w:color w:val="666666"/>
      <w:sz w:val="30"/>
      <w:szCs w:val="30"/>
      <w:lang w:val="en-US" w:eastAsia="en-US"/>
    </w:rPr>
  </w:style>
  <w:style w:type="character" w:customStyle="1" w:styleId="UnresolvedMention1">
    <w:name w:val="Unresolved Mention1"/>
    <w:basedOn w:val="Policepardfaut"/>
    <w:uiPriority w:val="99"/>
    <w:unhideWhenUsed/>
    <w:rsid w:val="00D85B11"/>
    <w:rPr>
      <w:color w:val="808080"/>
      <w:shd w:val="clear" w:color="auto" w:fill="E6E6E6"/>
    </w:rPr>
  </w:style>
  <w:style w:type="paragraph" w:customStyle="1" w:styleId="Bibliography1">
    <w:name w:val="Bibliography1"/>
    <w:basedOn w:val="Normal"/>
    <w:link w:val="BibliographyZchn"/>
    <w:rsid w:val="00D85B11"/>
    <w:pPr>
      <w:tabs>
        <w:tab w:val="left" w:pos="140"/>
      </w:tabs>
      <w:spacing w:after="240" w:line="240" w:lineRule="auto"/>
      <w:ind w:left="144" w:hanging="144"/>
    </w:pPr>
    <w:rPr>
      <w:rFonts w:cs="Calibri"/>
      <w:color w:val="000000"/>
      <w:sz w:val="18"/>
      <w:szCs w:val="24"/>
      <w:lang w:val="en-GB" w:eastAsia="de-DE"/>
    </w:rPr>
  </w:style>
  <w:style w:type="character" w:customStyle="1" w:styleId="BibliographyZchn">
    <w:name w:val="Bibliography Zchn"/>
    <w:basedOn w:val="Policepardfaut"/>
    <w:link w:val="Bibliography1"/>
    <w:rsid w:val="00D85B11"/>
    <w:rPr>
      <w:rFonts w:cs="Calibri"/>
      <w:color w:val="000000"/>
      <w:sz w:val="18"/>
      <w:szCs w:val="24"/>
      <w:lang w:val="en-GB" w:eastAsia="de-DE"/>
    </w:rPr>
  </w:style>
  <w:style w:type="character" w:customStyle="1" w:styleId="CommentSubjectChar1">
    <w:name w:val="Comment Subject Char1"/>
    <w:basedOn w:val="CommentaireCar"/>
    <w:uiPriority w:val="99"/>
    <w:semiHidden/>
    <w:rsid w:val="00D85B11"/>
    <w:rPr>
      <w:rFonts w:ascii="Calibri" w:eastAsia="Calibri" w:hAnsi="Calibri" w:cs="Calibri"/>
      <w:b/>
      <w:bCs/>
      <w:color w:val="000000"/>
      <w:sz w:val="20"/>
      <w:szCs w:val="20"/>
      <w:lang w:val="en-GB" w:eastAsia="de-DE"/>
    </w:rPr>
  </w:style>
  <w:style w:type="character" w:customStyle="1" w:styleId="headline2">
    <w:name w:val="headline2"/>
    <w:basedOn w:val="Policepardfaut"/>
    <w:rsid w:val="00D85B11"/>
  </w:style>
  <w:style w:type="paragraph" w:customStyle="1" w:styleId="rststyle-textbody">
    <w:name w:val="rststyle-textbody"/>
    <w:basedOn w:val="Corpsdetexte"/>
    <w:qFormat/>
    <w:rsid w:val="00D85B11"/>
    <w:pPr>
      <w:widowControl w:val="0"/>
    </w:pPr>
    <w:rPr>
      <w:rFonts w:ascii="Nimbus Roman No9 L" w:eastAsia="DejaVu Sans" w:hAnsi="Nimbus Roman No9 L" w:cs="DejaVu Sans"/>
      <w:sz w:val="24"/>
      <w:szCs w:val="24"/>
      <w:lang w:val="en-US" w:eastAsia="en-US" w:bidi="en-US"/>
    </w:rPr>
  </w:style>
  <w:style w:type="character" w:customStyle="1" w:styleId="rststyle-strong">
    <w:name w:val="rststyle-strong"/>
    <w:qFormat/>
    <w:rsid w:val="00D85B11"/>
    <w:rPr>
      <w:b/>
    </w:rPr>
  </w:style>
  <w:style w:type="paragraph" w:customStyle="1" w:styleId="rststyle-heading1">
    <w:name w:val="rststyle-heading1"/>
    <w:basedOn w:val="Titre1"/>
    <w:next w:val="Corpsdetexte"/>
    <w:qFormat/>
    <w:rsid w:val="00D85B11"/>
    <w:pPr>
      <w:widowControl w:val="0"/>
      <w:spacing w:after="120" w:line="240" w:lineRule="auto"/>
    </w:pPr>
    <w:rPr>
      <w:rFonts w:ascii="Nimbus Sans L" w:eastAsia="DejaVu Sans" w:hAnsi="Nimbus Sans L" w:cs="DejaVu Sans"/>
      <w:kern w:val="0"/>
      <w:lang w:val="en-US" w:bidi="en-US"/>
    </w:rPr>
  </w:style>
  <w:style w:type="paragraph" w:customStyle="1" w:styleId="rststyle-horizontalline">
    <w:name w:val="rststyle-horizontalline"/>
    <w:basedOn w:val="Normal"/>
    <w:qFormat/>
    <w:rsid w:val="00D85B11"/>
    <w:pPr>
      <w:widowControl w:val="0"/>
      <w:suppressLineNumbers/>
      <w:pBdr>
        <w:bottom w:val="double" w:sz="2" w:space="0" w:color="808080"/>
      </w:pBdr>
      <w:spacing w:after="283" w:line="240" w:lineRule="auto"/>
    </w:pPr>
    <w:rPr>
      <w:rFonts w:ascii="Nimbus Roman No9 L" w:eastAsia="DejaVu Sans" w:hAnsi="Nimbus Roman No9 L" w:cs="DejaVu Sans"/>
      <w:sz w:val="12"/>
      <w:szCs w:val="12"/>
      <w:lang w:val="en-US" w:bidi="en-US"/>
    </w:rPr>
  </w:style>
  <w:style w:type="character" w:customStyle="1" w:styleId="NumberingSymbols">
    <w:name w:val="Numbering Symbols"/>
    <w:qFormat/>
    <w:rsid w:val="00D85B11"/>
  </w:style>
  <w:style w:type="character" w:customStyle="1" w:styleId="Bullets">
    <w:name w:val="Bullets"/>
    <w:qFormat/>
    <w:rsid w:val="00D85B11"/>
    <w:rPr>
      <w:rFonts w:ascii="StarSymbol" w:eastAsia="StarSymbol" w:hAnsi="StarSymbol" w:cs="StarSymbol"/>
      <w:sz w:val="18"/>
      <w:szCs w:val="18"/>
    </w:rPr>
  </w:style>
  <w:style w:type="character" w:customStyle="1" w:styleId="Quotation">
    <w:name w:val="Quotation"/>
    <w:qFormat/>
    <w:rsid w:val="00D85B11"/>
    <w:rPr>
      <w:i/>
      <w:iCs/>
    </w:rPr>
  </w:style>
  <w:style w:type="character" w:customStyle="1" w:styleId="Example">
    <w:name w:val="Example"/>
    <w:qFormat/>
    <w:rsid w:val="00D85B11"/>
    <w:rPr>
      <w:rFonts w:ascii="Nimbus Mono L" w:eastAsia="Nimbus Mono L" w:hAnsi="Nimbus Mono L" w:cs="Nimbus Mono L"/>
    </w:rPr>
  </w:style>
  <w:style w:type="character" w:customStyle="1" w:styleId="Teletype">
    <w:name w:val="Teletype"/>
    <w:qFormat/>
    <w:rsid w:val="00D85B11"/>
    <w:rPr>
      <w:rFonts w:ascii="Nimbus Mono L" w:eastAsia="Nimbus Mono L" w:hAnsi="Nimbus Mono L" w:cs="Nimbus Mono L"/>
    </w:rPr>
  </w:style>
  <w:style w:type="character" w:customStyle="1" w:styleId="rststyle-emphasis">
    <w:name w:val="rststyle-emphasis"/>
    <w:basedOn w:val="Accentuation"/>
    <w:qFormat/>
    <w:rsid w:val="00D85B11"/>
    <w:rPr>
      <w:bCs w:val="0"/>
      <w:i/>
      <w:iCs/>
    </w:rPr>
  </w:style>
  <w:style w:type="character" w:customStyle="1" w:styleId="rststyle-inlineliteral">
    <w:name w:val="rststyle-inlineliteral"/>
    <w:basedOn w:val="Example"/>
    <w:qFormat/>
    <w:rsid w:val="00D85B11"/>
    <w:rPr>
      <w:rFonts w:ascii="Nimbus Mono L" w:eastAsia="Nimbus Mono L" w:hAnsi="Nimbus Mono L" w:cs="Nimbus Mono L"/>
      <w:highlight w:val="blue"/>
    </w:rPr>
  </w:style>
  <w:style w:type="character" w:customStyle="1" w:styleId="rststyle-quotation">
    <w:name w:val="rststyle-quotation"/>
    <w:basedOn w:val="Quotation"/>
    <w:qFormat/>
    <w:rsid w:val="00D85B11"/>
    <w:rPr>
      <w:bCs w:val="0"/>
      <w:i/>
      <w:iCs/>
    </w:rPr>
  </w:style>
  <w:style w:type="character" w:customStyle="1" w:styleId="rststyle-codeblock-keyword">
    <w:name w:val="rststyle-codeblock-keyword"/>
    <w:basedOn w:val="Teletype"/>
    <w:qFormat/>
    <w:rsid w:val="00D85B11"/>
    <w:rPr>
      <w:rFonts w:ascii="Nimbus Mono L" w:eastAsia="Nimbus Mono L" w:hAnsi="Nimbus Mono L" w:cs="Nimbus Mono L"/>
      <w:color w:val="800000"/>
      <w:highlight w:val="cyan"/>
    </w:rPr>
  </w:style>
  <w:style w:type="character" w:customStyle="1" w:styleId="rststyle-codeblock-string">
    <w:name w:val="rststyle-codeblock-string"/>
    <w:basedOn w:val="Teletype"/>
    <w:qFormat/>
    <w:rsid w:val="00D85B11"/>
    <w:rPr>
      <w:rFonts w:ascii="Nimbus Mono L" w:eastAsia="Nimbus Mono L" w:hAnsi="Nimbus Mono L" w:cs="Nimbus Mono L"/>
      <w:highlight w:val="white"/>
    </w:rPr>
  </w:style>
  <w:style w:type="character" w:customStyle="1" w:styleId="rststyle-codeblock-number">
    <w:name w:val="rststyle-codeblock-number"/>
    <w:basedOn w:val="Teletype"/>
    <w:qFormat/>
    <w:rsid w:val="00D85B11"/>
    <w:rPr>
      <w:rFonts w:ascii="Nimbus Mono L" w:eastAsia="Nimbus Mono L" w:hAnsi="Nimbus Mono L" w:cs="Nimbus Mono L"/>
      <w:color w:val="000080"/>
      <w:highlight w:val="cyan"/>
    </w:rPr>
  </w:style>
  <w:style w:type="character" w:customStyle="1" w:styleId="rststyle-codeblock-comment">
    <w:name w:val="rststyle-codeblock-comment"/>
    <w:basedOn w:val="Teletype"/>
    <w:qFormat/>
    <w:rsid w:val="00D85B11"/>
    <w:rPr>
      <w:rFonts w:ascii="Nimbus Mono L" w:eastAsia="Nimbus Mono L" w:hAnsi="Nimbus Mono L" w:cs="Nimbus Mono L"/>
      <w:highlight w:val="white"/>
    </w:rPr>
  </w:style>
  <w:style w:type="character" w:customStyle="1" w:styleId="rststyle-codeblock-classname">
    <w:name w:val="rststyle-codeblock-classname"/>
    <w:basedOn w:val="Teletype"/>
    <w:qFormat/>
    <w:rsid w:val="00D85B11"/>
    <w:rPr>
      <w:rFonts w:ascii="Nimbus Mono L" w:eastAsia="Nimbus Mono L" w:hAnsi="Nimbus Mono L" w:cs="Nimbus Mono L"/>
      <w:color w:val="808000"/>
      <w:highlight w:val="cyan"/>
    </w:rPr>
  </w:style>
  <w:style w:type="character" w:customStyle="1" w:styleId="rststyle-codeblock-functionname">
    <w:name w:val="rststyle-codeblock-functionname"/>
    <w:basedOn w:val="Teletype"/>
    <w:qFormat/>
    <w:rsid w:val="00D85B11"/>
    <w:rPr>
      <w:rFonts w:ascii="Nimbus Mono L" w:eastAsia="Nimbus Mono L" w:hAnsi="Nimbus Mono L" w:cs="Nimbus Mono L"/>
      <w:color w:val="808000"/>
      <w:highlight w:val="cyan"/>
    </w:rPr>
  </w:style>
  <w:style w:type="character" w:customStyle="1" w:styleId="rststyle-codeblock-operator">
    <w:name w:val="rststyle-codeblock-operator"/>
    <w:basedOn w:val="Teletype"/>
    <w:qFormat/>
    <w:rsid w:val="00D85B11"/>
    <w:rPr>
      <w:rFonts w:ascii="Nimbus Mono L" w:eastAsia="Nimbus Mono L" w:hAnsi="Nimbus Mono L" w:cs="Nimbus Mono L"/>
      <w:color w:val="CCCC00"/>
      <w:highlight w:val="cyan"/>
    </w:rPr>
  </w:style>
  <w:style w:type="character" w:customStyle="1" w:styleId="rststyle-codeblock-name">
    <w:name w:val="rststyle-codeblock-name"/>
    <w:basedOn w:val="Teletype"/>
    <w:qFormat/>
    <w:rsid w:val="00D85B11"/>
    <w:rPr>
      <w:rFonts w:ascii="Nimbus Mono L" w:eastAsia="Nimbus Mono L" w:hAnsi="Nimbus Mono L" w:cs="Nimbus Mono L"/>
      <w:color w:val="808000"/>
      <w:highlight w:val="cyan"/>
    </w:rPr>
  </w:style>
  <w:style w:type="character" w:customStyle="1" w:styleId="rststyle-subscript">
    <w:name w:val="rststyle-subscript"/>
    <w:qFormat/>
    <w:rsid w:val="00D85B11"/>
    <w:rPr>
      <w:vertAlign w:val="subscript"/>
    </w:rPr>
  </w:style>
  <w:style w:type="character" w:customStyle="1" w:styleId="rststyle-superscript">
    <w:name w:val="rststyle-superscript"/>
    <w:qFormat/>
    <w:rsid w:val="00D85B11"/>
    <w:rPr>
      <w:vertAlign w:val="superscript"/>
    </w:rPr>
  </w:style>
  <w:style w:type="paragraph" w:customStyle="1" w:styleId="Heading">
    <w:name w:val="Heading"/>
    <w:basedOn w:val="Normal"/>
    <w:next w:val="Corpsdetexte"/>
    <w:qFormat/>
    <w:rsid w:val="00D85B11"/>
    <w:pPr>
      <w:keepNext/>
      <w:widowControl w:val="0"/>
      <w:spacing w:before="240" w:after="120" w:line="240" w:lineRule="auto"/>
    </w:pPr>
    <w:rPr>
      <w:rFonts w:ascii="Nimbus Sans L" w:eastAsia="DejaVu Sans" w:hAnsi="Nimbus Sans L" w:cs="DejaVu Sans"/>
      <w:sz w:val="28"/>
      <w:szCs w:val="28"/>
      <w:lang w:val="en-US" w:bidi="en-US"/>
    </w:rPr>
  </w:style>
  <w:style w:type="paragraph" w:styleId="Liste">
    <w:name w:val="List"/>
    <w:basedOn w:val="Corpsdetexte"/>
    <w:rsid w:val="00D85B11"/>
    <w:pPr>
      <w:widowControl w:val="0"/>
    </w:pPr>
    <w:rPr>
      <w:rFonts w:ascii="Nimbus Roman No9 L" w:eastAsia="DejaVu Sans" w:hAnsi="Nimbus Roman No9 L" w:cs="DejaVu Sans"/>
      <w:sz w:val="24"/>
      <w:szCs w:val="24"/>
      <w:lang w:val="en-US" w:eastAsia="en-US" w:bidi="en-US"/>
    </w:rPr>
  </w:style>
  <w:style w:type="paragraph" w:customStyle="1" w:styleId="TableContents">
    <w:name w:val="Table Contents"/>
    <w:basedOn w:val="Normal"/>
    <w:qFormat/>
    <w:rsid w:val="00D85B11"/>
    <w:pPr>
      <w:widowControl w:val="0"/>
      <w:suppressLineNumbers/>
      <w:spacing w:after="0" w:line="240" w:lineRule="auto"/>
    </w:pPr>
    <w:rPr>
      <w:rFonts w:ascii="Nimbus Roman No9 L" w:eastAsia="DejaVu Sans" w:hAnsi="Nimbus Roman No9 L" w:cs="DejaVu Sans"/>
      <w:sz w:val="24"/>
      <w:szCs w:val="24"/>
      <w:lang w:val="en-US" w:bidi="en-US"/>
    </w:rPr>
  </w:style>
  <w:style w:type="paragraph" w:customStyle="1" w:styleId="TableHeading">
    <w:name w:val="Table Heading"/>
    <w:basedOn w:val="TableContents"/>
    <w:qFormat/>
    <w:rsid w:val="00D85B11"/>
    <w:pPr>
      <w:jc w:val="center"/>
    </w:pPr>
    <w:rPr>
      <w:b/>
      <w:bCs/>
      <w:i/>
      <w:iCs/>
    </w:rPr>
  </w:style>
  <w:style w:type="paragraph" w:styleId="Lgende">
    <w:name w:val="caption"/>
    <w:basedOn w:val="Normal"/>
    <w:qFormat/>
    <w:rsid w:val="00D85B11"/>
    <w:pPr>
      <w:widowControl w:val="0"/>
      <w:suppressLineNumbers/>
      <w:spacing w:before="120" w:after="120" w:line="240" w:lineRule="auto"/>
    </w:pPr>
    <w:rPr>
      <w:rFonts w:ascii="Nimbus Roman No9 L" w:eastAsia="DejaVu Sans" w:hAnsi="Nimbus Roman No9 L" w:cs="DejaVu Sans"/>
      <w:i/>
      <w:iCs/>
      <w:sz w:val="24"/>
      <w:szCs w:val="24"/>
      <w:lang w:val="en-US" w:bidi="en-US"/>
    </w:rPr>
  </w:style>
  <w:style w:type="paragraph" w:customStyle="1" w:styleId="Index">
    <w:name w:val="Index"/>
    <w:basedOn w:val="Normal"/>
    <w:qFormat/>
    <w:rsid w:val="00D85B11"/>
    <w:pPr>
      <w:widowControl w:val="0"/>
      <w:suppressLineNumbers/>
      <w:spacing w:after="0" w:line="240" w:lineRule="auto"/>
    </w:pPr>
    <w:rPr>
      <w:rFonts w:ascii="Nimbus Roman No9 L" w:eastAsia="DejaVu Sans" w:hAnsi="Nimbus Roman No9 L" w:cs="DejaVu Sans"/>
      <w:sz w:val="24"/>
      <w:szCs w:val="24"/>
      <w:lang w:val="en-US" w:bidi="en-US"/>
    </w:rPr>
  </w:style>
  <w:style w:type="paragraph" w:customStyle="1" w:styleId="PreformattedText">
    <w:name w:val="Preformatted Text"/>
    <w:basedOn w:val="Normal"/>
    <w:qFormat/>
    <w:rsid w:val="00D85B11"/>
    <w:pPr>
      <w:widowControl w:val="0"/>
      <w:spacing w:after="0" w:line="240" w:lineRule="auto"/>
    </w:pPr>
    <w:rPr>
      <w:rFonts w:ascii="Nimbus Mono L" w:eastAsia="Nimbus Mono L" w:hAnsi="Nimbus Mono L" w:cs="Nimbus Mono L"/>
      <w:sz w:val="20"/>
      <w:szCs w:val="20"/>
      <w:lang w:val="en-US" w:bidi="en-US"/>
    </w:rPr>
  </w:style>
  <w:style w:type="paragraph" w:customStyle="1" w:styleId="HorizontalLine">
    <w:name w:val="Horizontal Line"/>
    <w:basedOn w:val="Normal"/>
    <w:next w:val="Corpsdetexte"/>
    <w:qFormat/>
    <w:rsid w:val="00D85B11"/>
    <w:pPr>
      <w:widowControl w:val="0"/>
      <w:suppressLineNumbers/>
      <w:pBdr>
        <w:bottom w:val="double" w:sz="2" w:space="0" w:color="808080"/>
      </w:pBdr>
      <w:spacing w:after="283" w:line="240" w:lineRule="auto"/>
    </w:pPr>
    <w:rPr>
      <w:rFonts w:ascii="Nimbus Roman No9 L" w:eastAsia="DejaVu Sans" w:hAnsi="Nimbus Roman No9 L" w:cs="DejaVu Sans"/>
      <w:sz w:val="12"/>
      <w:szCs w:val="12"/>
      <w:lang w:val="en-US" w:bidi="en-US"/>
    </w:rPr>
  </w:style>
  <w:style w:type="paragraph" w:customStyle="1" w:styleId="rststyle-enumitem">
    <w:name w:val="rststyle-enumitem"/>
    <w:basedOn w:val="Normal"/>
    <w:qFormat/>
    <w:rsid w:val="00D85B11"/>
    <w:pPr>
      <w:widowControl w:val="0"/>
      <w:numPr>
        <w:numId w:val="15"/>
      </w:numPr>
      <w:spacing w:after="0" w:line="240" w:lineRule="auto"/>
    </w:pPr>
    <w:rPr>
      <w:rFonts w:ascii="Nimbus Roman No9 L" w:eastAsia="DejaVu Sans" w:hAnsi="Nimbus Roman No9 L" w:cs="DejaVu Sans"/>
      <w:sz w:val="24"/>
      <w:szCs w:val="24"/>
      <w:lang w:val="en-US" w:bidi="en-US"/>
    </w:rPr>
  </w:style>
  <w:style w:type="paragraph" w:customStyle="1" w:styleId="rststyle-bulletitem">
    <w:name w:val="rststyle-bulletitem"/>
    <w:basedOn w:val="Normal"/>
    <w:qFormat/>
    <w:rsid w:val="00D85B11"/>
    <w:pPr>
      <w:widowControl w:val="0"/>
      <w:numPr>
        <w:numId w:val="16"/>
      </w:numPr>
      <w:spacing w:after="0" w:line="240" w:lineRule="auto"/>
    </w:pPr>
    <w:rPr>
      <w:rFonts w:ascii="Nimbus Roman No9 L" w:eastAsia="DejaVu Sans" w:hAnsi="Nimbus Roman No9 L" w:cs="DejaVu Sans"/>
      <w:sz w:val="24"/>
      <w:szCs w:val="24"/>
      <w:lang w:val="en-US" w:bidi="en-US"/>
    </w:rPr>
  </w:style>
  <w:style w:type="paragraph" w:customStyle="1" w:styleId="rststyle-blockindent">
    <w:name w:val="rststyle-blockindent"/>
    <w:qFormat/>
    <w:rsid w:val="00D85B11"/>
    <w:pPr>
      <w:widowControl w:val="0"/>
      <w:ind w:left="567"/>
    </w:pPr>
    <w:rPr>
      <w:rFonts w:ascii="Nimbus Roman No9 L" w:eastAsia="DejaVu Sans" w:hAnsi="Nimbus Roman No9 L" w:cs="DejaVu Sans"/>
      <w:sz w:val="24"/>
      <w:szCs w:val="24"/>
      <w:lang w:val="en-US" w:eastAsia="en-US" w:bidi="en-US"/>
    </w:rPr>
  </w:style>
  <w:style w:type="paragraph" w:customStyle="1" w:styleId="rststyle-heading2">
    <w:name w:val="rststyle-heading2"/>
    <w:basedOn w:val="Titre2"/>
    <w:next w:val="Corpsdetexte"/>
    <w:qFormat/>
    <w:rsid w:val="00D85B11"/>
    <w:pPr>
      <w:widowControl w:val="0"/>
      <w:spacing w:after="120" w:line="240" w:lineRule="auto"/>
    </w:pPr>
    <w:rPr>
      <w:rFonts w:ascii="Nimbus Sans L" w:eastAsia="DejaVu Sans" w:hAnsi="Nimbus Sans L" w:cs="DejaVu Sans"/>
      <w:lang w:val="en-US" w:bidi="en-US"/>
    </w:rPr>
  </w:style>
  <w:style w:type="paragraph" w:customStyle="1" w:styleId="rststyle-heading3">
    <w:name w:val="rststyle-heading3"/>
    <w:basedOn w:val="Titre3"/>
    <w:next w:val="Corpsdetexte"/>
    <w:qFormat/>
    <w:rsid w:val="00D85B11"/>
    <w:pPr>
      <w:widowControl w:val="0"/>
      <w:spacing w:after="120" w:line="240" w:lineRule="auto"/>
    </w:pPr>
    <w:rPr>
      <w:rFonts w:ascii="Nimbus Sans L" w:eastAsia="DejaVu Sans" w:hAnsi="Nimbus Sans L" w:cs="DejaVu Sans"/>
      <w:sz w:val="28"/>
      <w:szCs w:val="28"/>
      <w:lang w:val="en-US" w:bidi="en-US"/>
    </w:rPr>
  </w:style>
  <w:style w:type="paragraph" w:customStyle="1" w:styleId="rststyle-heading4">
    <w:name w:val="rststyle-heading4"/>
    <w:basedOn w:val="Titre4"/>
    <w:next w:val="Corpsdetexte"/>
    <w:qFormat/>
    <w:rsid w:val="00D85B11"/>
    <w:pPr>
      <w:keepLines w:val="0"/>
      <w:widowControl w:val="0"/>
      <w:spacing w:before="240" w:after="120" w:line="240" w:lineRule="auto"/>
    </w:pPr>
    <w:rPr>
      <w:rFonts w:ascii="Nimbus Sans L" w:eastAsia="DejaVu Sans" w:hAnsi="Nimbus Sans L" w:cs="DejaVu Sans"/>
      <w:color w:val="auto"/>
      <w:sz w:val="24"/>
      <w:szCs w:val="24"/>
      <w:lang w:val="en-US" w:bidi="en-US"/>
    </w:rPr>
  </w:style>
  <w:style w:type="paragraph" w:customStyle="1" w:styleId="rststyle-heading5">
    <w:name w:val="rststyle-heading5"/>
    <w:basedOn w:val="Titre5"/>
    <w:next w:val="Corpsdetexte"/>
    <w:qFormat/>
    <w:rsid w:val="00D85B11"/>
    <w:pPr>
      <w:keepLines w:val="0"/>
      <w:widowControl w:val="0"/>
      <w:spacing w:before="240" w:after="120" w:line="240" w:lineRule="auto"/>
    </w:pPr>
    <w:rPr>
      <w:rFonts w:ascii="Nimbus Sans L" w:eastAsia="DejaVu Sans" w:hAnsi="Nimbus Sans L" w:cs="DejaVu Sans"/>
      <w:b/>
      <w:bCs/>
      <w:color w:val="auto"/>
      <w:sz w:val="24"/>
      <w:szCs w:val="24"/>
      <w:lang w:val="en-US" w:bidi="en-US"/>
    </w:rPr>
  </w:style>
  <w:style w:type="paragraph" w:customStyle="1" w:styleId="rststyle-blockquote">
    <w:name w:val="rststyle-blockquote"/>
    <w:basedOn w:val="Corpsdetexte"/>
    <w:qFormat/>
    <w:rsid w:val="00D85B11"/>
    <w:pPr>
      <w:widowControl w:val="0"/>
      <w:ind w:left="576" w:right="1152"/>
    </w:pPr>
    <w:rPr>
      <w:rFonts w:ascii="Nimbus Roman No9 L" w:eastAsia="DejaVu Sans" w:hAnsi="Nimbus Roman No9 L" w:cs="DejaVu Sans"/>
      <w:sz w:val="24"/>
      <w:szCs w:val="24"/>
      <w:lang w:val="en-US" w:eastAsia="en-US" w:bidi="en-US"/>
    </w:rPr>
  </w:style>
  <w:style w:type="paragraph" w:customStyle="1" w:styleId="rststyle-bodyindent">
    <w:name w:val="rststyle-bodyindent"/>
    <w:basedOn w:val="Retraitcorpsdetexte"/>
    <w:qFormat/>
    <w:rsid w:val="00D85B11"/>
    <w:pPr>
      <w:widowControl w:val="0"/>
      <w:tabs>
        <w:tab w:val="clear" w:pos="450"/>
        <w:tab w:val="clear" w:pos="864"/>
        <w:tab w:val="clear" w:pos="1296"/>
      </w:tabs>
      <w:spacing w:after="120"/>
      <w:ind w:left="567"/>
    </w:pPr>
    <w:rPr>
      <w:rFonts w:ascii="Nimbus Roman No9 L" w:eastAsia="DejaVu Sans" w:hAnsi="Nimbus Roman No9 L" w:cs="DejaVu Sans"/>
      <w:spacing w:val="0"/>
      <w:sz w:val="24"/>
      <w:szCs w:val="24"/>
      <w:lang w:bidi="en-US"/>
    </w:rPr>
  </w:style>
  <w:style w:type="paragraph" w:customStyle="1" w:styleId="rststyle-centeredtextbody">
    <w:name w:val="rststyle-centeredtextbody"/>
    <w:basedOn w:val="rststyle-textbody"/>
    <w:qFormat/>
    <w:rsid w:val="00D85B11"/>
    <w:pPr>
      <w:jc w:val="center"/>
    </w:pPr>
  </w:style>
  <w:style w:type="paragraph" w:customStyle="1" w:styleId="rststyle-caption">
    <w:name w:val="rststyle-caption"/>
    <w:basedOn w:val="Lgende"/>
    <w:qFormat/>
    <w:rsid w:val="00D85B11"/>
  </w:style>
  <w:style w:type="paragraph" w:customStyle="1" w:styleId="rststyle-codeblock">
    <w:name w:val="rststyle-codeblock"/>
    <w:basedOn w:val="PreformattedText"/>
    <w:qFormat/>
    <w:rsid w:val="00D85B11"/>
    <w:pPr>
      <w:pBdr>
        <w:top w:val="single" w:sz="2" w:space="1" w:color="000000"/>
        <w:left w:val="single" w:sz="2" w:space="1" w:color="000000"/>
        <w:bottom w:val="single" w:sz="2" w:space="1" w:color="000000"/>
        <w:right w:val="single" w:sz="2" w:space="1" w:color="000000"/>
      </w:pBdr>
      <w:shd w:val="clear" w:color="auto" w:fill="CCFFFF"/>
      <w:spacing w:before="86" w:after="86"/>
      <w:ind w:left="283"/>
    </w:pPr>
  </w:style>
  <w:style w:type="paragraph" w:customStyle="1" w:styleId="rststyle-table-title">
    <w:name w:val="rststyle-table-title"/>
    <w:basedOn w:val="Titre3"/>
    <w:qFormat/>
    <w:rsid w:val="00D85B11"/>
    <w:pPr>
      <w:widowControl w:val="0"/>
      <w:spacing w:after="120" w:line="240" w:lineRule="auto"/>
      <w:jc w:val="center"/>
    </w:pPr>
    <w:rPr>
      <w:rFonts w:ascii="Nimbus Sans L" w:eastAsia="DejaVu Sans" w:hAnsi="Nimbus Sans L" w:cs="DejaVu Sans"/>
      <w:sz w:val="28"/>
      <w:szCs w:val="28"/>
      <w:lang w:val="en-US" w:bidi="en-US"/>
    </w:rPr>
  </w:style>
  <w:style w:type="paragraph" w:customStyle="1" w:styleId="rststyle-footer">
    <w:name w:val="rststyle-footer"/>
    <w:basedOn w:val="Pieddepage"/>
    <w:qFormat/>
    <w:rsid w:val="00D85B11"/>
    <w:pPr>
      <w:widowControl w:val="0"/>
      <w:suppressLineNumbers/>
      <w:tabs>
        <w:tab w:val="clear" w:pos="4320"/>
        <w:tab w:val="clear" w:pos="8640"/>
        <w:tab w:val="center" w:pos="-1084"/>
        <w:tab w:val="right" w:pos="-103"/>
      </w:tabs>
      <w:spacing w:after="0" w:line="240" w:lineRule="auto"/>
    </w:pPr>
    <w:rPr>
      <w:rFonts w:ascii="Nimbus Roman No9 L" w:eastAsia="DejaVu Sans" w:hAnsi="Nimbus Roman No9 L" w:cs="DejaVu Sans"/>
      <w:sz w:val="24"/>
      <w:szCs w:val="24"/>
      <w:lang w:val="en-US" w:bidi="en-US"/>
    </w:rPr>
  </w:style>
  <w:style w:type="paragraph" w:customStyle="1" w:styleId="rststyle-header">
    <w:name w:val="rststyle-header"/>
    <w:basedOn w:val="En-tte"/>
    <w:qFormat/>
    <w:rsid w:val="00D85B11"/>
    <w:pPr>
      <w:widowControl w:val="0"/>
      <w:suppressLineNumbers/>
      <w:tabs>
        <w:tab w:val="clear" w:pos="4320"/>
        <w:tab w:val="clear" w:pos="8640"/>
        <w:tab w:val="center" w:pos="4986"/>
        <w:tab w:val="right" w:pos="9972"/>
      </w:tabs>
      <w:spacing w:after="0" w:line="240" w:lineRule="auto"/>
    </w:pPr>
    <w:rPr>
      <w:rFonts w:ascii="Nimbus Roman No9 L" w:eastAsia="DejaVu Sans" w:hAnsi="Nimbus Roman No9 L" w:cs="DejaVu Sans"/>
      <w:sz w:val="24"/>
      <w:szCs w:val="24"/>
      <w:lang w:val="en-US" w:bidi="en-US"/>
    </w:rPr>
  </w:style>
  <w:style w:type="paragraph" w:customStyle="1" w:styleId="rststyle-footnote">
    <w:name w:val="rststyle-footnote"/>
    <w:basedOn w:val="Notedebasdepage"/>
    <w:qFormat/>
    <w:rsid w:val="00D85B11"/>
    <w:pPr>
      <w:widowControl w:val="0"/>
      <w:suppressLineNumbers/>
      <w:ind w:left="283" w:hanging="283"/>
    </w:pPr>
    <w:rPr>
      <w:rFonts w:ascii="Nimbus Roman No9 L" w:eastAsia="DejaVu Sans" w:hAnsi="Nimbus Roman No9 L" w:cs="DejaVu Sans"/>
      <w:lang w:val="en-US" w:eastAsia="en-US" w:bidi="en-US"/>
    </w:rPr>
  </w:style>
  <w:style w:type="paragraph" w:customStyle="1" w:styleId="rststyle-attribution">
    <w:name w:val="rststyle-attribution"/>
    <w:basedOn w:val="rststyle-blockquote"/>
    <w:qFormat/>
    <w:rsid w:val="00D85B11"/>
    <w:pPr>
      <w:jc w:val="right"/>
    </w:pPr>
    <w:rPr>
      <w:b/>
      <w:i/>
    </w:rPr>
  </w:style>
  <w:style w:type="paragraph" w:customStyle="1" w:styleId="rststyle-epigraph">
    <w:name w:val="rststyle-epigraph"/>
    <w:basedOn w:val="rststyle-blockquote"/>
    <w:qFormat/>
    <w:rsid w:val="00D85B11"/>
    <w:rPr>
      <w:i/>
    </w:rPr>
  </w:style>
  <w:style w:type="paragraph" w:customStyle="1" w:styleId="rststyle-highlights">
    <w:name w:val="rststyle-highlights"/>
    <w:basedOn w:val="rststyle-blockquote"/>
    <w:qFormat/>
    <w:rsid w:val="00D85B11"/>
  </w:style>
  <w:style w:type="paragraph" w:customStyle="1" w:styleId="rststyle-blockquote-bulletitem">
    <w:name w:val="rststyle-blockquote-bulletitem"/>
    <w:basedOn w:val="Normal"/>
    <w:qFormat/>
    <w:rsid w:val="00D85B11"/>
    <w:pPr>
      <w:widowControl w:val="0"/>
      <w:spacing w:after="0" w:line="240" w:lineRule="auto"/>
      <w:ind w:left="576" w:right="1152"/>
    </w:pPr>
    <w:rPr>
      <w:rFonts w:ascii="Nimbus Roman No9 L" w:eastAsia="DejaVu Sans" w:hAnsi="Nimbus Roman No9 L" w:cs="DejaVu Sans"/>
      <w:sz w:val="24"/>
      <w:szCs w:val="24"/>
      <w:lang w:val="en-US" w:bidi="en-US"/>
    </w:rPr>
  </w:style>
  <w:style w:type="paragraph" w:customStyle="1" w:styleId="rststyle-blockquote-enumitem">
    <w:name w:val="rststyle-blockquote-enumitem"/>
    <w:basedOn w:val="Normal"/>
    <w:qFormat/>
    <w:rsid w:val="00D85B11"/>
    <w:pPr>
      <w:widowControl w:val="0"/>
      <w:spacing w:after="0" w:line="240" w:lineRule="auto"/>
      <w:ind w:left="576" w:right="1152"/>
    </w:pPr>
    <w:rPr>
      <w:rFonts w:ascii="Nimbus Roman No9 L" w:eastAsia="DejaVu Sans" w:hAnsi="Nimbus Roman No9 L" w:cs="DejaVu Sans"/>
      <w:sz w:val="24"/>
      <w:szCs w:val="24"/>
      <w:lang w:val="en-US" w:bidi="en-US"/>
    </w:rPr>
  </w:style>
  <w:style w:type="paragraph" w:customStyle="1" w:styleId="rststyle-highlights-bulletitem">
    <w:name w:val="rststyle-highlights-bulletitem"/>
    <w:basedOn w:val="Normal"/>
    <w:qFormat/>
    <w:rsid w:val="00D85B11"/>
    <w:pPr>
      <w:widowControl w:val="0"/>
      <w:spacing w:after="0" w:line="240" w:lineRule="auto"/>
      <w:ind w:left="1134" w:right="1134"/>
    </w:pPr>
    <w:rPr>
      <w:rFonts w:ascii="Nimbus Roman No9 L" w:eastAsia="DejaVu Sans" w:hAnsi="Nimbus Roman No9 L" w:cs="DejaVu Sans"/>
      <w:sz w:val="24"/>
      <w:szCs w:val="24"/>
      <w:lang w:val="en-US" w:bidi="en-US"/>
    </w:rPr>
  </w:style>
  <w:style w:type="paragraph" w:customStyle="1" w:styleId="rststyle-highlights-enumitem">
    <w:name w:val="rststyle-highlights-enumitem"/>
    <w:basedOn w:val="Normal"/>
    <w:qFormat/>
    <w:rsid w:val="00D85B11"/>
    <w:pPr>
      <w:widowControl w:val="0"/>
      <w:spacing w:after="0" w:line="240" w:lineRule="auto"/>
      <w:ind w:left="1134" w:right="1134"/>
    </w:pPr>
    <w:rPr>
      <w:rFonts w:ascii="Nimbus Roman No9 L" w:eastAsia="DejaVu Sans" w:hAnsi="Nimbus Roman No9 L" w:cs="DejaVu Sans"/>
      <w:sz w:val="24"/>
      <w:szCs w:val="24"/>
      <w:lang w:val="en-US" w:bidi="en-US"/>
    </w:rPr>
  </w:style>
  <w:style w:type="paragraph" w:customStyle="1" w:styleId="rststyle-epigraph-bulletitem">
    <w:name w:val="rststyle-epigraph-bulletitem"/>
    <w:basedOn w:val="Normal"/>
    <w:qFormat/>
    <w:rsid w:val="00D85B11"/>
    <w:pPr>
      <w:widowControl w:val="0"/>
      <w:spacing w:after="0" w:line="240" w:lineRule="auto"/>
      <w:ind w:left="1134" w:right="1134"/>
    </w:pPr>
    <w:rPr>
      <w:rFonts w:ascii="Nimbus Roman No9 L" w:eastAsia="DejaVu Sans" w:hAnsi="Nimbus Roman No9 L" w:cs="DejaVu Sans"/>
      <w:sz w:val="24"/>
      <w:szCs w:val="24"/>
      <w:lang w:val="en-US" w:bidi="en-US"/>
    </w:rPr>
  </w:style>
  <w:style w:type="paragraph" w:customStyle="1" w:styleId="rststyle-epigraph-enumitem">
    <w:name w:val="rststyle-epigraph-enumitem"/>
    <w:basedOn w:val="Normal"/>
    <w:qFormat/>
    <w:rsid w:val="00D85B11"/>
    <w:pPr>
      <w:widowControl w:val="0"/>
      <w:spacing w:after="0" w:line="240" w:lineRule="auto"/>
      <w:ind w:left="1134" w:right="1134"/>
    </w:pPr>
    <w:rPr>
      <w:rFonts w:ascii="Nimbus Roman No9 L" w:eastAsia="DejaVu Sans" w:hAnsi="Nimbus Roman No9 L" w:cs="DejaVu Sans"/>
      <w:sz w:val="24"/>
      <w:szCs w:val="24"/>
      <w:lang w:val="en-US" w:bidi="en-US"/>
    </w:rPr>
  </w:style>
  <w:style w:type="paragraph" w:customStyle="1" w:styleId="rststyle-admon-warning-hdr">
    <w:name w:val="rststyle-admon-warning-hdr"/>
    <w:basedOn w:val="rststyle-textbody"/>
    <w:qFormat/>
    <w:rsid w:val="00D85B11"/>
    <w:pPr>
      <w:jc w:val="center"/>
    </w:pPr>
    <w:rPr>
      <w:b/>
    </w:rPr>
  </w:style>
  <w:style w:type="paragraph" w:customStyle="1" w:styleId="rststyle-admon-warning-body">
    <w:name w:val="rststyle-admon-warning-body"/>
    <w:basedOn w:val="rststyle-textbody"/>
    <w:qFormat/>
    <w:rsid w:val="00D85B11"/>
    <w:pPr>
      <w:ind w:left="1134" w:right="1134"/>
    </w:pPr>
    <w:rPr>
      <w:i/>
    </w:rPr>
  </w:style>
  <w:style w:type="paragraph" w:customStyle="1" w:styleId="rststyle-admon-attention-hdr">
    <w:name w:val="rststyle-admon-attention-hdr"/>
    <w:basedOn w:val="rststyle-textbody"/>
    <w:qFormat/>
    <w:rsid w:val="00D85B11"/>
    <w:pPr>
      <w:jc w:val="center"/>
    </w:pPr>
    <w:rPr>
      <w:b/>
    </w:rPr>
  </w:style>
  <w:style w:type="paragraph" w:customStyle="1" w:styleId="rststyle-admon-attention-body">
    <w:name w:val="rststyle-admon-attention-body"/>
    <w:basedOn w:val="rststyle-textbody"/>
    <w:qFormat/>
    <w:rsid w:val="00D85B11"/>
    <w:pPr>
      <w:ind w:left="1134" w:right="1134"/>
    </w:pPr>
    <w:rPr>
      <w:i/>
    </w:rPr>
  </w:style>
  <w:style w:type="paragraph" w:customStyle="1" w:styleId="rststyle-admon-caution-hdr">
    <w:name w:val="rststyle-admon-caution-hdr"/>
    <w:basedOn w:val="rststyle-textbody"/>
    <w:qFormat/>
    <w:rsid w:val="00D85B11"/>
    <w:pPr>
      <w:jc w:val="center"/>
    </w:pPr>
    <w:rPr>
      <w:b/>
    </w:rPr>
  </w:style>
  <w:style w:type="paragraph" w:customStyle="1" w:styleId="rststyle-admon-caution-body">
    <w:name w:val="rststyle-admon-caution-body"/>
    <w:basedOn w:val="rststyle-textbody"/>
    <w:qFormat/>
    <w:rsid w:val="00D85B11"/>
    <w:pPr>
      <w:ind w:left="1134" w:right="1134"/>
    </w:pPr>
    <w:rPr>
      <w:i/>
    </w:rPr>
  </w:style>
  <w:style w:type="paragraph" w:customStyle="1" w:styleId="rststyle-admon-danger-hdr">
    <w:name w:val="rststyle-admon-danger-hdr"/>
    <w:basedOn w:val="rststyle-textbody"/>
    <w:qFormat/>
    <w:rsid w:val="00D85B11"/>
    <w:pPr>
      <w:jc w:val="center"/>
    </w:pPr>
    <w:rPr>
      <w:b/>
    </w:rPr>
  </w:style>
  <w:style w:type="paragraph" w:customStyle="1" w:styleId="rststyle-admon-danger-body">
    <w:name w:val="rststyle-admon-danger-body"/>
    <w:basedOn w:val="rststyle-textbody"/>
    <w:qFormat/>
    <w:rsid w:val="00D85B11"/>
    <w:pPr>
      <w:ind w:left="1134" w:right="1134"/>
    </w:pPr>
    <w:rPr>
      <w:i/>
    </w:rPr>
  </w:style>
  <w:style w:type="paragraph" w:customStyle="1" w:styleId="rststyle-admon-error-hdr">
    <w:name w:val="rststyle-admon-error-hdr"/>
    <w:basedOn w:val="rststyle-textbody"/>
    <w:qFormat/>
    <w:rsid w:val="00D85B11"/>
    <w:pPr>
      <w:jc w:val="center"/>
    </w:pPr>
    <w:rPr>
      <w:b/>
    </w:rPr>
  </w:style>
  <w:style w:type="paragraph" w:customStyle="1" w:styleId="rststyle-admon-error-body">
    <w:name w:val="rststyle-admon-error-body"/>
    <w:basedOn w:val="rststyle-textbody"/>
    <w:qFormat/>
    <w:rsid w:val="00D85B11"/>
    <w:pPr>
      <w:ind w:left="1134" w:right="1134"/>
    </w:pPr>
    <w:rPr>
      <w:i/>
    </w:rPr>
  </w:style>
  <w:style w:type="paragraph" w:customStyle="1" w:styleId="rststyle-admon-hint-hdr">
    <w:name w:val="rststyle-admon-hint-hdr"/>
    <w:basedOn w:val="rststyle-textbody"/>
    <w:qFormat/>
    <w:rsid w:val="00D85B11"/>
    <w:pPr>
      <w:jc w:val="center"/>
    </w:pPr>
    <w:rPr>
      <w:b/>
    </w:rPr>
  </w:style>
  <w:style w:type="paragraph" w:customStyle="1" w:styleId="rststyle-admon-hint-body">
    <w:name w:val="rststyle-admon-hint-body"/>
    <w:basedOn w:val="rststyle-textbody"/>
    <w:qFormat/>
    <w:rsid w:val="00D85B11"/>
    <w:pPr>
      <w:ind w:left="1134" w:right="1134"/>
    </w:pPr>
    <w:rPr>
      <w:i/>
    </w:rPr>
  </w:style>
  <w:style w:type="paragraph" w:customStyle="1" w:styleId="rststyle-admon-important-hdr">
    <w:name w:val="rststyle-admon-important-hdr"/>
    <w:basedOn w:val="rststyle-textbody"/>
    <w:qFormat/>
    <w:rsid w:val="00D85B11"/>
    <w:pPr>
      <w:jc w:val="center"/>
    </w:pPr>
    <w:rPr>
      <w:b/>
    </w:rPr>
  </w:style>
  <w:style w:type="paragraph" w:customStyle="1" w:styleId="rststyle-admon-important-body">
    <w:name w:val="rststyle-admon-important-body"/>
    <w:basedOn w:val="rststyle-textbody"/>
    <w:qFormat/>
    <w:rsid w:val="00D85B11"/>
    <w:pPr>
      <w:ind w:left="1134" w:right="1134"/>
    </w:pPr>
    <w:rPr>
      <w:i/>
    </w:rPr>
  </w:style>
  <w:style w:type="paragraph" w:customStyle="1" w:styleId="rststyle-admon-note-hdr">
    <w:name w:val="rststyle-admon-note-hdr"/>
    <w:basedOn w:val="rststyle-textbody"/>
    <w:qFormat/>
    <w:rsid w:val="00D85B11"/>
    <w:pPr>
      <w:jc w:val="center"/>
    </w:pPr>
    <w:rPr>
      <w:b/>
    </w:rPr>
  </w:style>
  <w:style w:type="paragraph" w:customStyle="1" w:styleId="rststyle-admon-note-body">
    <w:name w:val="rststyle-admon-note-body"/>
    <w:basedOn w:val="rststyle-textbody"/>
    <w:qFormat/>
    <w:rsid w:val="00D85B11"/>
    <w:pPr>
      <w:ind w:left="1134" w:right="1134"/>
    </w:pPr>
    <w:rPr>
      <w:i/>
    </w:rPr>
  </w:style>
  <w:style w:type="paragraph" w:customStyle="1" w:styleId="rststyle-admon-tip-hdr">
    <w:name w:val="rststyle-admon-tip-hdr"/>
    <w:basedOn w:val="rststyle-textbody"/>
    <w:qFormat/>
    <w:rsid w:val="00D85B11"/>
    <w:pPr>
      <w:jc w:val="center"/>
    </w:pPr>
    <w:rPr>
      <w:b/>
    </w:rPr>
  </w:style>
  <w:style w:type="paragraph" w:customStyle="1" w:styleId="rststyle-admon-tip-body">
    <w:name w:val="rststyle-admon-tip-body"/>
    <w:basedOn w:val="rststyle-textbody"/>
    <w:qFormat/>
    <w:rsid w:val="00D85B11"/>
    <w:pPr>
      <w:ind w:left="1134" w:right="1134"/>
    </w:pPr>
    <w:rPr>
      <w:i/>
    </w:rPr>
  </w:style>
  <w:style w:type="paragraph" w:customStyle="1" w:styleId="rststyle-admon-generic-hdr">
    <w:name w:val="rststyle-admon-generic-hdr"/>
    <w:basedOn w:val="rststyle-textbody"/>
    <w:qFormat/>
    <w:rsid w:val="00D85B11"/>
    <w:pPr>
      <w:jc w:val="center"/>
    </w:pPr>
    <w:rPr>
      <w:b/>
    </w:rPr>
  </w:style>
  <w:style w:type="paragraph" w:customStyle="1" w:styleId="rststyle-admon-generic-body">
    <w:name w:val="rststyle-admon-generic-body"/>
    <w:basedOn w:val="rststyle-textbody"/>
    <w:qFormat/>
    <w:rsid w:val="00D85B11"/>
    <w:pPr>
      <w:ind w:left="1134" w:right="1134"/>
    </w:pPr>
    <w:rPr>
      <w:i/>
    </w:rPr>
  </w:style>
  <w:style w:type="paragraph" w:customStyle="1" w:styleId="rststyle-rubric">
    <w:name w:val="rststyle-rubric"/>
    <w:basedOn w:val="Titre3"/>
    <w:qFormat/>
    <w:rsid w:val="00D85B11"/>
    <w:pPr>
      <w:widowControl w:val="0"/>
      <w:spacing w:after="120" w:line="240" w:lineRule="auto"/>
    </w:pPr>
    <w:rPr>
      <w:rFonts w:ascii="Nimbus Sans L" w:eastAsia="DejaVu Sans" w:hAnsi="Nimbus Sans L" w:cs="DejaVu Sans"/>
      <w:color w:val="FF3366"/>
      <w:sz w:val="28"/>
      <w:szCs w:val="28"/>
      <w:lang w:val="en-US" w:bidi="en-US"/>
    </w:rPr>
  </w:style>
  <w:style w:type="paragraph" w:customStyle="1" w:styleId="rststyle-heading6">
    <w:name w:val="rststyle-heading6"/>
    <w:basedOn w:val="Titre6"/>
    <w:next w:val="Corpsdetexte"/>
    <w:qFormat/>
    <w:rsid w:val="00D85B11"/>
    <w:pPr>
      <w:widowControl w:val="0"/>
      <w:tabs>
        <w:tab w:val="clear" w:pos="432"/>
        <w:tab w:val="clear" w:pos="576"/>
        <w:tab w:val="clear" w:pos="720"/>
        <w:tab w:val="clear" w:pos="864"/>
        <w:tab w:val="clear" w:pos="1296"/>
      </w:tabs>
      <w:spacing w:before="240" w:after="120"/>
    </w:pPr>
    <w:rPr>
      <w:rFonts w:ascii="Nimbus Sans L" w:eastAsia="DejaVu Sans" w:hAnsi="Nimbus Sans L" w:cs="DejaVu Sans"/>
      <w:color w:val="auto"/>
      <w:sz w:val="21"/>
      <w:szCs w:val="21"/>
      <w:lang w:bidi="en-US"/>
    </w:rPr>
  </w:style>
  <w:style w:type="paragraph" w:customStyle="1" w:styleId="rststyle-heading7">
    <w:name w:val="rststyle-heading7"/>
    <w:basedOn w:val="Titre7"/>
    <w:next w:val="Corpsdetexte"/>
    <w:qFormat/>
    <w:rsid w:val="00D85B11"/>
    <w:pPr>
      <w:widowControl w:val="0"/>
      <w:tabs>
        <w:tab w:val="clear" w:pos="432"/>
        <w:tab w:val="clear" w:pos="576"/>
        <w:tab w:val="clear" w:pos="7470"/>
      </w:tabs>
      <w:spacing w:before="240" w:after="120"/>
      <w:ind w:left="0" w:firstLine="0"/>
    </w:pPr>
    <w:rPr>
      <w:rFonts w:ascii="Nimbus Sans L" w:eastAsia="DejaVu Sans" w:hAnsi="Nimbus Sans L" w:cs="DejaVu Sans"/>
      <w:sz w:val="21"/>
      <w:szCs w:val="21"/>
      <w:u w:val="none"/>
      <w:lang w:bidi="en-US"/>
    </w:rPr>
  </w:style>
  <w:style w:type="paragraph" w:customStyle="1" w:styleId="rststyle-lineblock1">
    <w:name w:val="rststyle-lineblock1"/>
    <w:basedOn w:val="rststyle-textbody"/>
    <w:qFormat/>
    <w:rsid w:val="00D85B11"/>
    <w:pPr>
      <w:spacing w:after="0"/>
    </w:pPr>
  </w:style>
  <w:style w:type="paragraph" w:customStyle="1" w:styleId="rststyle-lineblock2">
    <w:name w:val="rststyle-lineblock2"/>
    <w:basedOn w:val="rststyle-textbody"/>
    <w:qFormat/>
    <w:rsid w:val="00D85B11"/>
    <w:pPr>
      <w:spacing w:after="0"/>
      <w:ind w:left="576"/>
    </w:pPr>
  </w:style>
  <w:style w:type="paragraph" w:customStyle="1" w:styleId="rststyle-lineblock3">
    <w:name w:val="rststyle-lineblock3"/>
    <w:basedOn w:val="rststyle-textbody"/>
    <w:qFormat/>
    <w:rsid w:val="00D85B11"/>
    <w:pPr>
      <w:spacing w:after="0"/>
      <w:ind w:left="1152"/>
    </w:pPr>
  </w:style>
  <w:style w:type="paragraph" w:customStyle="1" w:styleId="rststyle-lineblock4">
    <w:name w:val="rststyle-lineblock4"/>
    <w:basedOn w:val="rststyle-textbody"/>
    <w:qFormat/>
    <w:rsid w:val="00D85B11"/>
    <w:pPr>
      <w:spacing w:after="0"/>
      <w:ind w:left="1728"/>
    </w:pPr>
  </w:style>
  <w:style w:type="paragraph" w:customStyle="1" w:styleId="rststyle-lineblock5">
    <w:name w:val="rststyle-lineblock5"/>
    <w:basedOn w:val="rststyle-textbody"/>
    <w:qFormat/>
    <w:rsid w:val="00D85B11"/>
    <w:pPr>
      <w:spacing w:after="0"/>
      <w:ind w:left="2304"/>
    </w:pPr>
  </w:style>
  <w:style w:type="paragraph" w:customStyle="1" w:styleId="rststyle-lineblock6">
    <w:name w:val="rststyle-lineblock6"/>
    <w:basedOn w:val="rststyle-textbody"/>
    <w:qFormat/>
    <w:rsid w:val="00D85B11"/>
    <w:pPr>
      <w:spacing w:after="0"/>
      <w:ind w:left="2880"/>
    </w:pPr>
  </w:style>
  <w:style w:type="paragraph" w:customStyle="1" w:styleId="rststyle-title">
    <w:name w:val="rststyle-title"/>
    <w:basedOn w:val="Titre"/>
    <w:qFormat/>
    <w:rsid w:val="00D85B11"/>
    <w:pPr>
      <w:keepNext/>
      <w:widowControl w:val="0"/>
      <w:pBdr>
        <w:bottom w:val="none" w:sz="0" w:space="0" w:color="auto"/>
      </w:pBdr>
      <w:spacing w:before="240" w:after="120"/>
      <w:contextualSpacing w:val="0"/>
      <w:jc w:val="center"/>
    </w:pPr>
    <w:rPr>
      <w:rFonts w:ascii="Nimbus Sans L" w:eastAsia="DejaVu Sans" w:hAnsi="Nimbus Sans L" w:cs="DejaVu Sans"/>
      <w:b/>
      <w:bCs/>
      <w:color w:val="auto"/>
      <w:spacing w:val="0"/>
      <w:kern w:val="0"/>
      <w:sz w:val="36"/>
      <w:szCs w:val="36"/>
      <w:lang w:val="en-US" w:eastAsia="en-US" w:bidi="en-US"/>
    </w:rPr>
  </w:style>
  <w:style w:type="paragraph" w:customStyle="1" w:styleId="rststyle-subtitle">
    <w:name w:val="rststyle-subtitle"/>
    <w:basedOn w:val="Titre"/>
    <w:qFormat/>
    <w:rsid w:val="00D85B11"/>
    <w:pPr>
      <w:keepNext/>
      <w:widowControl w:val="0"/>
      <w:pBdr>
        <w:bottom w:val="none" w:sz="0" w:space="0" w:color="auto"/>
      </w:pBdr>
      <w:spacing w:before="240" w:after="120"/>
      <w:contextualSpacing w:val="0"/>
      <w:jc w:val="center"/>
    </w:pPr>
    <w:rPr>
      <w:rFonts w:ascii="Nimbus Sans L" w:eastAsia="DejaVu Sans" w:hAnsi="Nimbus Sans L" w:cs="DejaVu Sans"/>
      <w:b/>
      <w:bCs/>
      <w:color w:val="auto"/>
      <w:spacing w:val="0"/>
      <w:kern w:val="0"/>
      <w:sz w:val="28"/>
      <w:szCs w:val="36"/>
      <w:lang w:val="en-US" w:eastAsia="en-US" w:bidi="en-US"/>
    </w:rPr>
  </w:style>
  <w:style w:type="paragraph" w:customStyle="1" w:styleId="rststyle-citation">
    <w:name w:val="rststyle-citation"/>
    <w:basedOn w:val="Notedebasdepage"/>
    <w:qFormat/>
    <w:rsid w:val="00D85B11"/>
    <w:pPr>
      <w:widowControl w:val="0"/>
      <w:suppressLineNumbers/>
      <w:ind w:left="1080" w:hanging="1080"/>
    </w:pPr>
    <w:rPr>
      <w:rFonts w:ascii="Nimbus Roman No9 L" w:eastAsia="DejaVu Sans" w:hAnsi="Nimbus Roman No9 L" w:cs="DejaVu Sans"/>
      <w:lang w:val="en-US" w:eastAsia="en-US" w:bidi="en-US"/>
    </w:rPr>
  </w:style>
  <w:style w:type="paragraph" w:customStyle="1" w:styleId="rststyle-contents-1">
    <w:name w:val="rststyle-contents-1"/>
    <w:basedOn w:val="TM1"/>
    <w:qFormat/>
    <w:rsid w:val="00D85B11"/>
    <w:pPr>
      <w:widowControl w:val="0"/>
      <w:suppressLineNumbers/>
      <w:tabs>
        <w:tab w:val="clear" w:pos="10790"/>
        <w:tab w:val="right" w:leader="dot" w:pos="8640"/>
      </w:tabs>
      <w:spacing w:after="0" w:line="240" w:lineRule="auto"/>
    </w:pPr>
    <w:rPr>
      <w:rFonts w:ascii="Nimbus Roman No9 L" w:eastAsia="DejaVu Sans" w:hAnsi="Nimbus Roman No9 L" w:cs="DejaVu Sans"/>
      <w:b w:val="0"/>
      <w:lang w:val="en-US" w:bidi="en-US"/>
    </w:rPr>
  </w:style>
  <w:style w:type="paragraph" w:customStyle="1" w:styleId="rststyle-contents-2">
    <w:name w:val="rststyle-contents-2"/>
    <w:basedOn w:val="TM2"/>
    <w:qFormat/>
    <w:rsid w:val="00D85B11"/>
    <w:pPr>
      <w:widowControl w:val="0"/>
      <w:suppressLineNumbers/>
      <w:tabs>
        <w:tab w:val="clear" w:pos="10790"/>
        <w:tab w:val="right" w:leader="dot" w:pos="8357"/>
      </w:tabs>
      <w:spacing w:after="0" w:line="240" w:lineRule="auto"/>
      <w:ind w:left="283"/>
    </w:pPr>
    <w:rPr>
      <w:rFonts w:ascii="Nimbus Roman No9 L" w:eastAsia="DejaVu Sans" w:hAnsi="Nimbus Roman No9 L" w:cs="DejaVu Sans"/>
      <w:b w:val="0"/>
      <w:noProof w:val="0"/>
      <w:lang w:val="en-US" w:bidi="en-US"/>
    </w:rPr>
  </w:style>
  <w:style w:type="paragraph" w:customStyle="1" w:styleId="rststyle-contents-3">
    <w:name w:val="rststyle-contents-3"/>
    <w:basedOn w:val="TM3"/>
    <w:qFormat/>
    <w:rsid w:val="00D85B11"/>
    <w:pPr>
      <w:widowControl w:val="0"/>
      <w:suppressLineNumbers/>
      <w:tabs>
        <w:tab w:val="right" w:leader="dot" w:pos="8074"/>
      </w:tabs>
      <w:ind w:left="566"/>
    </w:pPr>
    <w:rPr>
      <w:rFonts w:ascii="Nimbus Roman No9 L" w:eastAsia="DejaVu Sans" w:hAnsi="Nimbus Roman No9 L" w:cs="DejaVu Sans"/>
      <w:sz w:val="24"/>
      <w:szCs w:val="24"/>
      <w:lang w:val="en-US" w:bidi="en-US"/>
    </w:rPr>
  </w:style>
  <w:style w:type="paragraph" w:customStyle="1" w:styleId="rststyle-contents-4">
    <w:name w:val="rststyle-contents-4"/>
    <w:basedOn w:val="TM4"/>
    <w:qFormat/>
    <w:rsid w:val="00D85B11"/>
  </w:style>
  <w:style w:type="paragraph" w:styleId="TM4">
    <w:name w:val="toc 4"/>
    <w:basedOn w:val="Index"/>
    <w:uiPriority w:val="39"/>
    <w:rsid w:val="00D85B11"/>
    <w:pPr>
      <w:tabs>
        <w:tab w:val="right" w:leader="dot" w:pos="7791"/>
      </w:tabs>
      <w:ind w:left="849"/>
    </w:pPr>
  </w:style>
  <w:style w:type="paragraph" w:customStyle="1" w:styleId="rststyle-contents--5">
    <w:name w:val="rststyle-contents--5"/>
    <w:basedOn w:val="TM5"/>
    <w:qFormat/>
    <w:rsid w:val="00D85B11"/>
  </w:style>
  <w:style w:type="paragraph" w:styleId="TM5">
    <w:name w:val="toc 5"/>
    <w:basedOn w:val="Index"/>
    <w:uiPriority w:val="39"/>
    <w:rsid w:val="00D85B11"/>
    <w:pPr>
      <w:tabs>
        <w:tab w:val="right" w:leader="dot" w:pos="7508"/>
      </w:tabs>
      <w:ind w:left="1132"/>
    </w:pPr>
  </w:style>
  <w:style w:type="paragraph" w:customStyle="1" w:styleId="rststyle-contents-6">
    <w:name w:val="rststyle-contents-6"/>
    <w:basedOn w:val="TM6"/>
    <w:qFormat/>
    <w:rsid w:val="00D85B11"/>
  </w:style>
  <w:style w:type="paragraph" w:styleId="TM6">
    <w:name w:val="toc 6"/>
    <w:basedOn w:val="Index"/>
    <w:uiPriority w:val="39"/>
    <w:rsid w:val="00D85B11"/>
    <w:pPr>
      <w:tabs>
        <w:tab w:val="right" w:leader="dot" w:pos="7225"/>
      </w:tabs>
      <w:ind w:left="1415"/>
    </w:pPr>
  </w:style>
  <w:style w:type="paragraph" w:customStyle="1" w:styleId="rststyle-contents-7">
    <w:name w:val="rststyle-contents-7"/>
    <w:basedOn w:val="TM7"/>
    <w:qFormat/>
    <w:rsid w:val="00D85B11"/>
  </w:style>
  <w:style w:type="paragraph" w:styleId="TM7">
    <w:name w:val="toc 7"/>
    <w:basedOn w:val="Index"/>
    <w:uiPriority w:val="39"/>
    <w:rsid w:val="00D85B11"/>
    <w:pPr>
      <w:tabs>
        <w:tab w:val="right" w:leader="dot" w:pos="6942"/>
      </w:tabs>
      <w:ind w:left="1698"/>
    </w:pPr>
  </w:style>
  <w:style w:type="paragraph" w:customStyle="1" w:styleId="rststyle-contents-8">
    <w:name w:val="rststyle-contents-8"/>
    <w:basedOn w:val="TM8"/>
    <w:qFormat/>
    <w:rsid w:val="00D85B11"/>
  </w:style>
  <w:style w:type="paragraph" w:styleId="TM8">
    <w:name w:val="toc 8"/>
    <w:basedOn w:val="Index"/>
    <w:uiPriority w:val="39"/>
    <w:rsid w:val="00D85B11"/>
    <w:pPr>
      <w:tabs>
        <w:tab w:val="right" w:leader="dot" w:pos="6659"/>
      </w:tabs>
      <w:ind w:left="1981"/>
    </w:pPr>
  </w:style>
  <w:style w:type="paragraph" w:customStyle="1" w:styleId="rststyle-contents-9">
    <w:name w:val="rststyle-contents-9"/>
    <w:basedOn w:val="TM9"/>
    <w:qFormat/>
    <w:rsid w:val="00D85B11"/>
  </w:style>
  <w:style w:type="paragraph" w:styleId="TM9">
    <w:name w:val="toc 9"/>
    <w:basedOn w:val="Index"/>
    <w:uiPriority w:val="39"/>
    <w:rsid w:val="00D85B11"/>
    <w:pPr>
      <w:tabs>
        <w:tab w:val="right" w:leader="dot" w:pos="6376"/>
      </w:tabs>
      <w:ind w:left="2264"/>
    </w:pPr>
  </w:style>
  <w:style w:type="paragraph" w:customStyle="1" w:styleId="rststyle-contents-10">
    <w:name w:val="rststyle-contents-10"/>
    <w:basedOn w:val="Contents10"/>
    <w:qFormat/>
    <w:rsid w:val="00D85B11"/>
  </w:style>
  <w:style w:type="paragraph" w:customStyle="1" w:styleId="Contents10">
    <w:name w:val="Contents 10"/>
    <w:basedOn w:val="Index"/>
    <w:qFormat/>
    <w:rsid w:val="00D85B11"/>
    <w:pPr>
      <w:tabs>
        <w:tab w:val="right" w:leader="dot" w:pos="6093"/>
      </w:tabs>
      <w:ind w:left="2547"/>
    </w:pPr>
  </w:style>
  <w:style w:type="paragraph" w:customStyle="1" w:styleId="rststyle-contents-heading">
    <w:name w:val="rststyle-contents-heading"/>
    <w:basedOn w:val="TitreTR"/>
    <w:qFormat/>
    <w:rsid w:val="00D85B11"/>
  </w:style>
  <w:style w:type="paragraph" w:styleId="TitreTR">
    <w:name w:val="toa heading"/>
    <w:basedOn w:val="Heading"/>
    <w:rsid w:val="00D85B11"/>
    <w:pPr>
      <w:suppressLineNumbers/>
    </w:pPr>
    <w:rPr>
      <w:b/>
      <w:bCs/>
      <w:sz w:val="32"/>
      <w:szCs w:val="32"/>
    </w:rPr>
  </w:style>
  <w:style w:type="numbering" w:customStyle="1" w:styleId="rststyle-enumlist">
    <w:name w:val="rststyle-enumlist"/>
    <w:qFormat/>
    <w:rsid w:val="00D85B11"/>
  </w:style>
  <w:style w:type="numbering" w:customStyle="1" w:styleId="rststyle-bulletlist">
    <w:name w:val="rststyle-bulletlist"/>
    <w:qFormat/>
    <w:rsid w:val="00D85B11"/>
  </w:style>
  <w:style w:type="numbering" w:customStyle="1" w:styleId="rststyle-tocenumlist">
    <w:name w:val="rststyle-tocenumlist"/>
    <w:qFormat/>
    <w:rsid w:val="00D85B11"/>
  </w:style>
  <w:style w:type="numbering" w:customStyle="1" w:styleId="rststyle-tocbulletlist">
    <w:name w:val="rststyle-tocbulletlist"/>
    <w:qFormat/>
    <w:rsid w:val="00D85B11"/>
  </w:style>
  <w:style w:type="numbering" w:customStyle="1" w:styleId="rststyle-blockquote-bulletlist">
    <w:name w:val="rststyle-blockquote-bulletlist"/>
    <w:qFormat/>
    <w:rsid w:val="00D85B11"/>
  </w:style>
  <w:style w:type="numbering" w:customStyle="1" w:styleId="rststyle-blockquote-enumlist">
    <w:name w:val="rststyle-blockquote-enumlist"/>
    <w:qFormat/>
    <w:rsid w:val="00D85B11"/>
  </w:style>
  <w:style w:type="numbering" w:customStyle="1" w:styleId="rststyle-highlights-bulletlist">
    <w:name w:val="rststyle-highlights-bulletlist"/>
    <w:qFormat/>
    <w:rsid w:val="00D85B11"/>
  </w:style>
  <w:style w:type="numbering" w:customStyle="1" w:styleId="rststyle-highlights-enumlist">
    <w:name w:val="rststyle-highlights-enumlist"/>
    <w:qFormat/>
    <w:rsid w:val="00D85B11"/>
  </w:style>
  <w:style w:type="numbering" w:customStyle="1" w:styleId="rststyle-epigraph-bulletlist">
    <w:name w:val="rststyle-epigraph-bulletlist"/>
    <w:qFormat/>
    <w:rsid w:val="00D85B11"/>
  </w:style>
  <w:style w:type="numbering" w:customStyle="1" w:styleId="rststyle-epigraph-enumlist">
    <w:name w:val="rststyle-epigraph-enumlist"/>
    <w:qFormat/>
    <w:rsid w:val="00D85B11"/>
  </w:style>
  <w:style w:type="numbering" w:customStyle="1" w:styleId="rststyle-enumlist-arabic">
    <w:name w:val="rststyle-enumlist-arabic"/>
    <w:qFormat/>
    <w:rsid w:val="00D85B11"/>
  </w:style>
  <w:style w:type="numbering" w:customStyle="1" w:styleId="rststyle-enumlist-loweralpha">
    <w:name w:val="rststyle-enumlist-loweralpha"/>
    <w:qFormat/>
    <w:rsid w:val="00D85B11"/>
  </w:style>
  <w:style w:type="numbering" w:customStyle="1" w:styleId="rststyle-enumlist-lowerroman">
    <w:name w:val="rststyle-enumlist-lowerroman"/>
    <w:qFormat/>
    <w:rsid w:val="00D85B11"/>
  </w:style>
  <w:style w:type="numbering" w:customStyle="1" w:styleId="rststyle-enumlist-upperalpha">
    <w:name w:val="rststyle-enumlist-upperalpha"/>
    <w:qFormat/>
    <w:rsid w:val="00D85B11"/>
  </w:style>
  <w:style w:type="numbering" w:customStyle="1" w:styleId="rststyle-enumlist-upperroman">
    <w:name w:val="rststyle-enumlist-upperroman"/>
    <w:qFormat/>
    <w:rsid w:val="00D85B11"/>
  </w:style>
  <w:style w:type="character" w:customStyle="1" w:styleId="Mentionnonrsolue5">
    <w:name w:val="Mention non résolue5"/>
    <w:basedOn w:val="Policepardfaut"/>
    <w:uiPriority w:val="99"/>
    <w:semiHidden/>
    <w:unhideWhenUsed/>
    <w:rsid w:val="00EB3C6C"/>
    <w:rPr>
      <w:color w:val="605E5C"/>
      <w:shd w:val="clear" w:color="auto" w:fill="E1DFDD"/>
    </w:rPr>
  </w:style>
  <w:style w:type="paragraph" w:customStyle="1" w:styleId="msonormal0">
    <w:name w:val="msonormal"/>
    <w:basedOn w:val="Normal"/>
    <w:rsid w:val="00DB75FC"/>
    <w:pPr>
      <w:spacing w:before="100" w:beforeAutospacing="1" w:after="100" w:afterAutospacing="1" w:line="240" w:lineRule="auto"/>
    </w:pPr>
    <w:rPr>
      <w:rFonts w:ascii="Times New Roman" w:eastAsia="Times New Roman" w:hAnsi="Times New Roman"/>
      <w:sz w:val="24"/>
      <w:szCs w:val="24"/>
      <w:lang w:eastAsia="fr-CA"/>
    </w:rPr>
  </w:style>
  <w:style w:type="character" w:customStyle="1" w:styleId="Mentionnonrsolue6">
    <w:name w:val="Mention non résolue6"/>
    <w:basedOn w:val="Policepardfaut"/>
    <w:uiPriority w:val="99"/>
    <w:semiHidden/>
    <w:unhideWhenUsed/>
    <w:rsid w:val="00A05312"/>
    <w:rPr>
      <w:color w:val="605E5C"/>
      <w:shd w:val="clear" w:color="auto" w:fill="E1DFDD"/>
    </w:rPr>
  </w:style>
  <w:style w:type="character" w:customStyle="1" w:styleId="titlefrench0">
    <w:name w:val="titlefrench0"/>
    <w:basedOn w:val="Policepardfaut"/>
    <w:rsid w:val="002E290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19306">
      <w:bodyDiv w:val="1"/>
      <w:marLeft w:val="0"/>
      <w:marRight w:val="0"/>
      <w:marTop w:val="0"/>
      <w:marBottom w:val="0"/>
      <w:divBdr>
        <w:top w:val="none" w:sz="0" w:space="0" w:color="auto"/>
        <w:left w:val="none" w:sz="0" w:space="0" w:color="auto"/>
        <w:bottom w:val="none" w:sz="0" w:space="0" w:color="auto"/>
        <w:right w:val="none" w:sz="0" w:space="0" w:color="auto"/>
      </w:divBdr>
    </w:div>
    <w:div w:id="8801708">
      <w:bodyDiv w:val="1"/>
      <w:marLeft w:val="0"/>
      <w:marRight w:val="0"/>
      <w:marTop w:val="0"/>
      <w:marBottom w:val="0"/>
      <w:divBdr>
        <w:top w:val="none" w:sz="0" w:space="0" w:color="auto"/>
        <w:left w:val="none" w:sz="0" w:space="0" w:color="auto"/>
        <w:bottom w:val="none" w:sz="0" w:space="0" w:color="auto"/>
        <w:right w:val="none" w:sz="0" w:space="0" w:color="auto"/>
      </w:divBdr>
    </w:div>
    <w:div w:id="14114581">
      <w:bodyDiv w:val="1"/>
      <w:marLeft w:val="0"/>
      <w:marRight w:val="0"/>
      <w:marTop w:val="0"/>
      <w:marBottom w:val="0"/>
      <w:divBdr>
        <w:top w:val="none" w:sz="0" w:space="0" w:color="auto"/>
        <w:left w:val="none" w:sz="0" w:space="0" w:color="auto"/>
        <w:bottom w:val="none" w:sz="0" w:space="0" w:color="auto"/>
        <w:right w:val="none" w:sz="0" w:space="0" w:color="auto"/>
      </w:divBdr>
    </w:div>
    <w:div w:id="16927475">
      <w:bodyDiv w:val="1"/>
      <w:marLeft w:val="0"/>
      <w:marRight w:val="0"/>
      <w:marTop w:val="0"/>
      <w:marBottom w:val="0"/>
      <w:divBdr>
        <w:top w:val="none" w:sz="0" w:space="0" w:color="auto"/>
        <w:left w:val="none" w:sz="0" w:space="0" w:color="auto"/>
        <w:bottom w:val="none" w:sz="0" w:space="0" w:color="auto"/>
        <w:right w:val="none" w:sz="0" w:space="0" w:color="auto"/>
      </w:divBdr>
    </w:div>
    <w:div w:id="18702689">
      <w:bodyDiv w:val="1"/>
      <w:marLeft w:val="0"/>
      <w:marRight w:val="0"/>
      <w:marTop w:val="0"/>
      <w:marBottom w:val="0"/>
      <w:divBdr>
        <w:top w:val="none" w:sz="0" w:space="0" w:color="auto"/>
        <w:left w:val="none" w:sz="0" w:space="0" w:color="auto"/>
        <w:bottom w:val="none" w:sz="0" w:space="0" w:color="auto"/>
        <w:right w:val="none" w:sz="0" w:space="0" w:color="auto"/>
      </w:divBdr>
    </w:div>
    <w:div w:id="21828434">
      <w:bodyDiv w:val="1"/>
      <w:marLeft w:val="0"/>
      <w:marRight w:val="0"/>
      <w:marTop w:val="0"/>
      <w:marBottom w:val="0"/>
      <w:divBdr>
        <w:top w:val="none" w:sz="0" w:space="0" w:color="auto"/>
        <w:left w:val="none" w:sz="0" w:space="0" w:color="auto"/>
        <w:bottom w:val="none" w:sz="0" w:space="0" w:color="auto"/>
        <w:right w:val="none" w:sz="0" w:space="0" w:color="auto"/>
      </w:divBdr>
    </w:div>
    <w:div w:id="33388647">
      <w:bodyDiv w:val="1"/>
      <w:marLeft w:val="0"/>
      <w:marRight w:val="0"/>
      <w:marTop w:val="0"/>
      <w:marBottom w:val="0"/>
      <w:divBdr>
        <w:top w:val="none" w:sz="0" w:space="0" w:color="auto"/>
        <w:left w:val="none" w:sz="0" w:space="0" w:color="auto"/>
        <w:bottom w:val="none" w:sz="0" w:space="0" w:color="auto"/>
        <w:right w:val="none" w:sz="0" w:space="0" w:color="auto"/>
      </w:divBdr>
    </w:div>
    <w:div w:id="43606976">
      <w:bodyDiv w:val="1"/>
      <w:marLeft w:val="0"/>
      <w:marRight w:val="0"/>
      <w:marTop w:val="0"/>
      <w:marBottom w:val="0"/>
      <w:divBdr>
        <w:top w:val="none" w:sz="0" w:space="0" w:color="auto"/>
        <w:left w:val="none" w:sz="0" w:space="0" w:color="auto"/>
        <w:bottom w:val="none" w:sz="0" w:space="0" w:color="auto"/>
        <w:right w:val="none" w:sz="0" w:space="0" w:color="auto"/>
      </w:divBdr>
    </w:div>
    <w:div w:id="55209786">
      <w:bodyDiv w:val="1"/>
      <w:marLeft w:val="0"/>
      <w:marRight w:val="0"/>
      <w:marTop w:val="0"/>
      <w:marBottom w:val="0"/>
      <w:divBdr>
        <w:top w:val="none" w:sz="0" w:space="0" w:color="auto"/>
        <w:left w:val="none" w:sz="0" w:space="0" w:color="auto"/>
        <w:bottom w:val="none" w:sz="0" w:space="0" w:color="auto"/>
        <w:right w:val="none" w:sz="0" w:space="0" w:color="auto"/>
      </w:divBdr>
    </w:div>
    <w:div w:id="96222850">
      <w:bodyDiv w:val="1"/>
      <w:marLeft w:val="0"/>
      <w:marRight w:val="0"/>
      <w:marTop w:val="0"/>
      <w:marBottom w:val="0"/>
      <w:divBdr>
        <w:top w:val="none" w:sz="0" w:space="0" w:color="auto"/>
        <w:left w:val="none" w:sz="0" w:space="0" w:color="auto"/>
        <w:bottom w:val="none" w:sz="0" w:space="0" w:color="auto"/>
        <w:right w:val="none" w:sz="0" w:space="0" w:color="auto"/>
      </w:divBdr>
    </w:div>
    <w:div w:id="99692211">
      <w:bodyDiv w:val="1"/>
      <w:marLeft w:val="0"/>
      <w:marRight w:val="0"/>
      <w:marTop w:val="0"/>
      <w:marBottom w:val="0"/>
      <w:divBdr>
        <w:top w:val="none" w:sz="0" w:space="0" w:color="auto"/>
        <w:left w:val="none" w:sz="0" w:space="0" w:color="auto"/>
        <w:bottom w:val="none" w:sz="0" w:space="0" w:color="auto"/>
        <w:right w:val="none" w:sz="0" w:space="0" w:color="auto"/>
      </w:divBdr>
    </w:div>
    <w:div w:id="112751323">
      <w:bodyDiv w:val="1"/>
      <w:marLeft w:val="0"/>
      <w:marRight w:val="0"/>
      <w:marTop w:val="0"/>
      <w:marBottom w:val="0"/>
      <w:divBdr>
        <w:top w:val="none" w:sz="0" w:space="0" w:color="auto"/>
        <w:left w:val="none" w:sz="0" w:space="0" w:color="auto"/>
        <w:bottom w:val="none" w:sz="0" w:space="0" w:color="auto"/>
        <w:right w:val="none" w:sz="0" w:space="0" w:color="auto"/>
      </w:divBdr>
    </w:div>
    <w:div w:id="123544481">
      <w:bodyDiv w:val="1"/>
      <w:marLeft w:val="0"/>
      <w:marRight w:val="0"/>
      <w:marTop w:val="0"/>
      <w:marBottom w:val="0"/>
      <w:divBdr>
        <w:top w:val="none" w:sz="0" w:space="0" w:color="auto"/>
        <w:left w:val="none" w:sz="0" w:space="0" w:color="auto"/>
        <w:bottom w:val="none" w:sz="0" w:space="0" w:color="auto"/>
        <w:right w:val="none" w:sz="0" w:space="0" w:color="auto"/>
      </w:divBdr>
    </w:div>
    <w:div w:id="131949995">
      <w:bodyDiv w:val="1"/>
      <w:marLeft w:val="0"/>
      <w:marRight w:val="0"/>
      <w:marTop w:val="0"/>
      <w:marBottom w:val="0"/>
      <w:divBdr>
        <w:top w:val="none" w:sz="0" w:space="0" w:color="auto"/>
        <w:left w:val="none" w:sz="0" w:space="0" w:color="auto"/>
        <w:bottom w:val="none" w:sz="0" w:space="0" w:color="auto"/>
        <w:right w:val="none" w:sz="0" w:space="0" w:color="auto"/>
      </w:divBdr>
    </w:div>
    <w:div w:id="141314667">
      <w:bodyDiv w:val="1"/>
      <w:marLeft w:val="0"/>
      <w:marRight w:val="0"/>
      <w:marTop w:val="0"/>
      <w:marBottom w:val="0"/>
      <w:divBdr>
        <w:top w:val="none" w:sz="0" w:space="0" w:color="auto"/>
        <w:left w:val="none" w:sz="0" w:space="0" w:color="auto"/>
        <w:bottom w:val="none" w:sz="0" w:space="0" w:color="auto"/>
        <w:right w:val="none" w:sz="0" w:space="0" w:color="auto"/>
      </w:divBdr>
    </w:div>
    <w:div w:id="148640379">
      <w:bodyDiv w:val="1"/>
      <w:marLeft w:val="0"/>
      <w:marRight w:val="0"/>
      <w:marTop w:val="0"/>
      <w:marBottom w:val="0"/>
      <w:divBdr>
        <w:top w:val="none" w:sz="0" w:space="0" w:color="auto"/>
        <w:left w:val="none" w:sz="0" w:space="0" w:color="auto"/>
        <w:bottom w:val="none" w:sz="0" w:space="0" w:color="auto"/>
        <w:right w:val="none" w:sz="0" w:space="0" w:color="auto"/>
      </w:divBdr>
      <w:divsChild>
        <w:div w:id="351877916">
          <w:marLeft w:val="0"/>
          <w:marRight w:val="0"/>
          <w:marTop w:val="0"/>
          <w:marBottom w:val="0"/>
          <w:divBdr>
            <w:top w:val="none" w:sz="0" w:space="0" w:color="auto"/>
            <w:left w:val="none" w:sz="0" w:space="0" w:color="auto"/>
            <w:bottom w:val="none" w:sz="0" w:space="0" w:color="auto"/>
            <w:right w:val="none" w:sz="0" w:space="0" w:color="auto"/>
          </w:divBdr>
        </w:div>
        <w:div w:id="782307076">
          <w:marLeft w:val="0"/>
          <w:marRight w:val="0"/>
          <w:marTop w:val="0"/>
          <w:marBottom w:val="0"/>
          <w:divBdr>
            <w:top w:val="none" w:sz="0" w:space="0" w:color="auto"/>
            <w:left w:val="none" w:sz="0" w:space="0" w:color="auto"/>
            <w:bottom w:val="none" w:sz="0" w:space="0" w:color="auto"/>
            <w:right w:val="none" w:sz="0" w:space="0" w:color="auto"/>
          </w:divBdr>
        </w:div>
        <w:div w:id="99953942">
          <w:marLeft w:val="0"/>
          <w:marRight w:val="0"/>
          <w:marTop w:val="0"/>
          <w:marBottom w:val="0"/>
          <w:divBdr>
            <w:top w:val="none" w:sz="0" w:space="0" w:color="auto"/>
            <w:left w:val="none" w:sz="0" w:space="0" w:color="auto"/>
            <w:bottom w:val="none" w:sz="0" w:space="0" w:color="auto"/>
            <w:right w:val="none" w:sz="0" w:space="0" w:color="auto"/>
          </w:divBdr>
        </w:div>
        <w:div w:id="1160852677">
          <w:marLeft w:val="0"/>
          <w:marRight w:val="0"/>
          <w:marTop w:val="0"/>
          <w:marBottom w:val="0"/>
          <w:divBdr>
            <w:top w:val="none" w:sz="0" w:space="0" w:color="auto"/>
            <w:left w:val="none" w:sz="0" w:space="0" w:color="auto"/>
            <w:bottom w:val="none" w:sz="0" w:space="0" w:color="auto"/>
            <w:right w:val="none" w:sz="0" w:space="0" w:color="auto"/>
          </w:divBdr>
        </w:div>
        <w:div w:id="1855025347">
          <w:marLeft w:val="0"/>
          <w:marRight w:val="0"/>
          <w:marTop w:val="0"/>
          <w:marBottom w:val="0"/>
          <w:divBdr>
            <w:top w:val="none" w:sz="0" w:space="0" w:color="auto"/>
            <w:left w:val="none" w:sz="0" w:space="0" w:color="auto"/>
            <w:bottom w:val="none" w:sz="0" w:space="0" w:color="auto"/>
            <w:right w:val="none" w:sz="0" w:space="0" w:color="auto"/>
          </w:divBdr>
        </w:div>
        <w:div w:id="589852434">
          <w:marLeft w:val="0"/>
          <w:marRight w:val="0"/>
          <w:marTop w:val="0"/>
          <w:marBottom w:val="0"/>
          <w:divBdr>
            <w:top w:val="none" w:sz="0" w:space="0" w:color="auto"/>
            <w:left w:val="none" w:sz="0" w:space="0" w:color="auto"/>
            <w:bottom w:val="none" w:sz="0" w:space="0" w:color="auto"/>
            <w:right w:val="none" w:sz="0" w:space="0" w:color="auto"/>
          </w:divBdr>
        </w:div>
        <w:div w:id="948896558">
          <w:marLeft w:val="0"/>
          <w:marRight w:val="0"/>
          <w:marTop w:val="0"/>
          <w:marBottom w:val="0"/>
          <w:divBdr>
            <w:top w:val="none" w:sz="0" w:space="0" w:color="auto"/>
            <w:left w:val="none" w:sz="0" w:space="0" w:color="auto"/>
            <w:bottom w:val="none" w:sz="0" w:space="0" w:color="auto"/>
            <w:right w:val="none" w:sz="0" w:space="0" w:color="auto"/>
          </w:divBdr>
        </w:div>
        <w:div w:id="216363609">
          <w:marLeft w:val="0"/>
          <w:marRight w:val="0"/>
          <w:marTop w:val="0"/>
          <w:marBottom w:val="0"/>
          <w:divBdr>
            <w:top w:val="none" w:sz="0" w:space="0" w:color="auto"/>
            <w:left w:val="none" w:sz="0" w:space="0" w:color="auto"/>
            <w:bottom w:val="none" w:sz="0" w:space="0" w:color="auto"/>
            <w:right w:val="none" w:sz="0" w:space="0" w:color="auto"/>
          </w:divBdr>
        </w:div>
      </w:divsChild>
    </w:div>
    <w:div w:id="149100912">
      <w:bodyDiv w:val="1"/>
      <w:marLeft w:val="0"/>
      <w:marRight w:val="0"/>
      <w:marTop w:val="0"/>
      <w:marBottom w:val="0"/>
      <w:divBdr>
        <w:top w:val="none" w:sz="0" w:space="0" w:color="auto"/>
        <w:left w:val="none" w:sz="0" w:space="0" w:color="auto"/>
        <w:bottom w:val="none" w:sz="0" w:space="0" w:color="auto"/>
        <w:right w:val="none" w:sz="0" w:space="0" w:color="auto"/>
      </w:divBdr>
    </w:div>
    <w:div w:id="150759298">
      <w:bodyDiv w:val="1"/>
      <w:marLeft w:val="0"/>
      <w:marRight w:val="0"/>
      <w:marTop w:val="0"/>
      <w:marBottom w:val="0"/>
      <w:divBdr>
        <w:top w:val="none" w:sz="0" w:space="0" w:color="auto"/>
        <w:left w:val="none" w:sz="0" w:space="0" w:color="auto"/>
        <w:bottom w:val="none" w:sz="0" w:space="0" w:color="auto"/>
        <w:right w:val="none" w:sz="0" w:space="0" w:color="auto"/>
      </w:divBdr>
    </w:div>
    <w:div w:id="151067377">
      <w:bodyDiv w:val="1"/>
      <w:marLeft w:val="0"/>
      <w:marRight w:val="0"/>
      <w:marTop w:val="0"/>
      <w:marBottom w:val="0"/>
      <w:divBdr>
        <w:top w:val="none" w:sz="0" w:space="0" w:color="auto"/>
        <w:left w:val="none" w:sz="0" w:space="0" w:color="auto"/>
        <w:bottom w:val="none" w:sz="0" w:space="0" w:color="auto"/>
        <w:right w:val="none" w:sz="0" w:space="0" w:color="auto"/>
      </w:divBdr>
    </w:div>
    <w:div w:id="153180496">
      <w:bodyDiv w:val="1"/>
      <w:marLeft w:val="0"/>
      <w:marRight w:val="0"/>
      <w:marTop w:val="0"/>
      <w:marBottom w:val="0"/>
      <w:divBdr>
        <w:top w:val="none" w:sz="0" w:space="0" w:color="auto"/>
        <w:left w:val="none" w:sz="0" w:space="0" w:color="auto"/>
        <w:bottom w:val="none" w:sz="0" w:space="0" w:color="auto"/>
        <w:right w:val="none" w:sz="0" w:space="0" w:color="auto"/>
      </w:divBdr>
    </w:div>
    <w:div w:id="155460023">
      <w:bodyDiv w:val="1"/>
      <w:marLeft w:val="0"/>
      <w:marRight w:val="0"/>
      <w:marTop w:val="0"/>
      <w:marBottom w:val="0"/>
      <w:divBdr>
        <w:top w:val="none" w:sz="0" w:space="0" w:color="auto"/>
        <w:left w:val="none" w:sz="0" w:space="0" w:color="auto"/>
        <w:bottom w:val="none" w:sz="0" w:space="0" w:color="auto"/>
        <w:right w:val="none" w:sz="0" w:space="0" w:color="auto"/>
      </w:divBdr>
    </w:div>
    <w:div w:id="168910238">
      <w:bodyDiv w:val="1"/>
      <w:marLeft w:val="0"/>
      <w:marRight w:val="0"/>
      <w:marTop w:val="0"/>
      <w:marBottom w:val="0"/>
      <w:divBdr>
        <w:top w:val="none" w:sz="0" w:space="0" w:color="auto"/>
        <w:left w:val="none" w:sz="0" w:space="0" w:color="auto"/>
        <w:bottom w:val="none" w:sz="0" w:space="0" w:color="auto"/>
        <w:right w:val="none" w:sz="0" w:space="0" w:color="auto"/>
      </w:divBdr>
    </w:div>
    <w:div w:id="173807828">
      <w:bodyDiv w:val="1"/>
      <w:marLeft w:val="0"/>
      <w:marRight w:val="0"/>
      <w:marTop w:val="0"/>
      <w:marBottom w:val="0"/>
      <w:divBdr>
        <w:top w:val="none" w:sz="0" w:space="0" w:color="auto"/>
        <w:left w:val="none" w:sz="0" w:space="0" w:color="auto"/>
        <w:bottom w:val="none" w:sz="0" w:space="0" w:color="auto"/>
        <w:right w:val="none" w:sz="0" w:space="0" w:color="auto"/>
      </w:divBdr>
    </w:div>
    <w:div w:id="185028581">
      <w:bodyDiv w:val="1"/>
      <w:marLeft w:val="0"/>
      <w:marRight w:val="0"/>
      <w:marTop w:val="0"/>
      <w:marBottom w:val="0"/>
      <w:divBdr>
        <w:top w:val="none" w:sz="0" w:space="0" w:color="auto"/>
        <w:left w:val="none" w:sz="0" w:space="0" w:color="auto"/>
        <w:bottom w:val="none" w:sz="0" w:space="0" w:color="auto"/>
        <w:right w:val="none" w:sz="0" w:space="0" w:color="auto"/>
      </w:divBdr>
    </w:div>
    <w:div w:id="185292862">
      <w:bodyDiv w:val="1"/>
      <w:marLeft w:val="0"/>
      <w:marRight w:val="0"/>
      <w:marTop w:val="0"/>
      <w:marBottom w:val="0"/>
      <w:divBdr>
        <w:top w:val="none" w:sz="0" w:space="0" w:color="auto"/>
        <w:left w:val="none" w:sz="0" w:space="0" w:color="auto"/>
        <w:bottom w:val="none" w:sz="0" w:space="0" w:color="auto"/>
        <w:right w:val="none" w:sz="0" w:space="0" w:color="auto"/>
      </w:divBdr>
    </w:div>
    <w:div w:id="193153307">
      <w:bodyDiv w:val="1"/>
      <w:marLeft w:val="0"/>
      <w:marRight w:val="0"/>
      <w:marTop w:val="0"/>
      <w:marBottom w:val="0"/>
      <w:divBdr>
        <w:top w:val="none" w:sz="0" w:space="0" w:color="auto"/>
        <w:left w:val="none" w:sz="0" w:space="0" w:color="auto"/>
        <w:bottom w:val="none" w:sz="0" w:space="0" w:color="auto"/>
        <w:right w:val="none" w:sz="0" w:space="0" w:color="auto"/>
      </w:divBdr>
    </w:div>
    <w:div w:id="199755754">
      <w:bodyDiv w:val="1"/>
      <w:marLeft w:val="0"/>
      <w:marRight w:val="0"/>
      <w:marTop w:val="0"/>
      <w:marBottom w:val="0"/>
      <w:divBdr>
        <w:top w:val="none" w:sz="0" w:space="0" w:color="auto"/>
        <w:left w:val="none" w:sz="0" w:space="0" w:color="auto"/>
        <w:bottom w:val="none" w:sz="0" w:space="0" w:color="auto"/>
        <w:right w:val="none" w:sz="0" w:space="0" w:color="auto"/>
      </w:divBdr>
    </w:div>
    <w:div w:id="205455598">
      <w:bodyDiv w:val="1"/>
      <w:marLeft w:val="0"/>
      <w:marRight w:val="0"/>
      <w:marTop w:val="0"/>
      <w:marBottom w:val="0"/>
      <w:divBdr>
        <w:top w:val="none" w:sz="0" w:space="0" w:color="auto"/>
        <w:left w:val="none" w:sz="0" w:space="0" w:color="auto"/>
        <w:bottom w:val="none" w:sz="0" w:space="0" w:color="auto"/>
        <w:right w:val="none" w:sz="0" w:space="0" w:color="auto"/>
      </w:divBdr>
    </w:div>
    <w:div w:id="248344093">
      <w:bodyDiv w:val="1"/>
      <w:marLeft w:val="0"/>
      <w:marRight w:val="0"/>
      <w:marTop w:val="0"/>
      <w:marBottom w:val="0"/>
      <w:divBdr>
        <w:top w:val="none" w:sz="0" w:space="0" w:color="auto"/>
        <w:left w:val="none" w:sz="0" w:space="0" w:color="auto"/>
        <w:bottom w:val="none" w:sz="0" w:space="0" w:color="auto"/>
        <w:right w:val="none" w:sz="0" w:space="0" w:color="auto"/>
      </w:divBdr>
    </w:div>
    <w:div w:id="251552437">
      <w:bodyDiv w:val="1"/>
      <w:marLeft w:val="0"/>
      <w:marRight w:val="0"/>
      <w:marTop w:val="0"/>
      <w:marBottom w:val="0"/>
      <w:divBdr>
        <w:top w:val="none" w:sz="0" w:space="0" w:color="auto"/>
        <w:left w:val="none" w:sz="0" w:space="0" w:color="auto"/>
        <w:bottom w:val="none" w:sz="0" w:space="0" w:color="auto"/>
        <w:right w:val="none" w:sz="0" w:space="0" w:color="auto"/>
      </w:divBdr>
    </w:div>
    <w:div w:id="259871906">
      <w:bodyDiv w:val="1"/>
      <w:marLeft w:val="0"/>
      <w:marRight w:val="0"/>
      <w:marTop w:val="0"/>
      <w:marBottom w:val="0"/>
      <w:divBdr>
        <w:top w:val="none" w:sz="0" w:space="0" w:color="auto"/>
        <w:left w:val="none" w:sz="0" w:space="0" w:color="auto"/>
        <w:bottom w:val="none" w:sz="0" w:space="0" w:color="auto"/>
        <w:right w:val="none" w:sz="0" w:space="0" w:color="auto"/>
      </w:divBdr>
    </w:div>
    <w:div w:id="276791108">
      <w:bodyDiv w:val="1"/>
      <w:marLeft w:val="0"/>
      <w:marRight w:val="0"/>
      <w:marTop w:val="0"/>
      <w:marBottom w:val="0"/>
      <w:divBdr>
        <w:top w:val="none" w:sz="0" w:space="0" w:color="auto"/>
        <w:left w:val="none" w:sz="0" w:space="0" w:color="auto"/>
        <w:bottom w:val="none" w:sz="0" w:space="0" w:color="auto"/>
        <w:right w:val="none" w:sz="0" w:space="0" w:color="auto"/>
      </w:divBdr>
    </w:div>
    <w:div w:id="283271898">
      <w:bodyDiv w:val="1"/>
      <w:marLeft w:val="0"/>
      <w:marRight w:val="0"/>
      <w:marTop w:val="0"/>
      <w:marBottom w:val="0"/>
      <w:divBdr>
        <w:top w:val="none" w:sz="0" w:space="0" w:color="auto"/>
        <w:left w:val="none" w:sz="0" w:space="0" w:color="auto"/>
        <w:bottom w:val="none" w:sz="0" w:space="0" w:color="auto"/>
        <w:right w:val="none" w:sz="0" w:space="0" w:color="auto"/>
      </w:divBdr>
    </w:div>
    <w:div w:id="287013663">
      <w:bodyDiv w:val="1"/>
      <w:marLeft w:val="0"/>
      <w:marRight w:val="0"/>
      <w:marTop w:val="0"/>
      <w:marBottom w:val="0"/>
      <w:divBdr>
        <w:top w:val="none" w:sz="0" w:space="0" w:color="auto"/>
        <w:left w:val="none" w:sz="0" w:space="0" w:color="auto"/>
        <w:bottom w:val="none" w:sz="0" w:space="0" w:color="auto"/>
        <w:right w:val="none" w:sz="0" w:space="0" w:color="auto"/>
      </w:divBdr>
    </w:div>
    <w:div w:id="288322021">
      <w:bodyDiv w:val="1"/>
      <w:marLeft w:val="0"/>
      <w:marRight w:val="0"/>
      <w:marTop w:val="0"/>
      <w:marBottom w:val="0"/>
      <w:divBdr>
        <w:top w:val="none" w:sz="0" w:space="0" w:color="auto"/>
        <w:left w:val="none" w:sz="0" w:space="0" w:color="auto"/>
        <w:bottom w:val="none" w:sz="0" w:space="0" w:color="auto"/>
        <w:right w:val="none" w:sz="0" w:space="0" w:color="auto"/>
      </w:divBdr>
    </w:div>
    <w:div w:id="302852149">
      <w:bodyDiv w:val="1"/>
      <w:marLeft w:val="0"/>
      <w:marRight w:val="0"/>
      <w:marTop w:val="0"/>
      <w:marBottom w:val="0"/>
      <w:divBdr>
        <w:top w:val="none" w:sz="0" w:space="0" w:color="auto"/>
        <w:left w:val="none" w:sz="0" w:space="0" w:color="auto"/>
        <w:bottom w:val="none" w:sz="0" w:space="0" w:color="auto"/>
        <w:right w:val="none" w:sz="0" w:space="0" w:color="auto"/>
      </w:divBdr>
    </w:div>
    <w:div w:id="304432295">
      <w:bodyDiv w:val="1"/>
      <w:marLeft w:val="0"/>
      <w:marRight w:val="0"/>
      <w:marTop w:val="0"/>
      <w:marBottom w:val="0"/>
      <w:divBdr>
        <w:top w:val="none" w:sz="0" w:space="0" w:color="auto"/>
        <w:left w:val="none" w:sz="0" w:space="0" w:color="auto"/>
        <w:bottom w:val="none" w:sz="0" w:space="0" w:color="auto"/>
        <w:right w:val="none" w:sz="0" w:space="0" w:color="auto"/>
      </w:divBdr>
    </w:div>
    <w:div w:id="305356901">
      <w:bodyDiv w:val="1"/>
      <w:marLeft w:val="0"/>
      <w:marRight w:val="0"/>
      <w:marTop w:val="0"/>
      <w:marBottom w:val="0"/>
      <w:divBdr>
        <w:top w:val="none" w:sz="0" w:space="0" w:color="auto"/>
        <w:left w:val="none" w:sz="0" w:space="0" w:color="auto"/>
        <w:bottom w:val="none" w:sz="0" w:space="0" w:color="auto"/>
        <w:right w:val="none" w:sz="0" w:space="0" w:color="auto"/>
      </w:divBdr>
    </w:div>
    <w:div w:id="316228057">
      <w:bodyDiv w:val="1"/>
      <w:marLeft w:val="0"/>
      <w:marRight w:val="0"/>
      <w:marTop w:val="0"/>
      <w:marBottom w:val="0"/>
      <w:divBdr>
        <w:top w:val="none" w:sz="0" w:space="0" w:color="auto"/>
        <w:left w:val="none" w:sz="0" w:space="0" w:color="auto"/>
        <w:bottom w:val="none" w:sz="0" w:space="0" w:color="auto"/>
        <w:right w:val="none" w:sz="0" w:space="0" w:color="auto"/>
      </w:divBdr>
    </w:div>
    <w:div w:id="317812285">
      <w:bodyDiv w:val="1"/>
      <w:marLeft w:val="0"/>
      <w:marRight w:val="0"/>
      <w:marTop w:val="0"/>
      <w:marBottom w:val="0"/>
      <w:divBdr>
        <w:top w:val="none" w:sz="0" w:space="0" w:color="auto"/>
        <w:left w:val="none" w:sz="0" w:space="0" w:color="auto"/>
        <w:bottom w:val="none" w:sz="0" w:space="0" w:color="auto"/>
        <w:right w:val="none" w:sz="0" w:space="0" w:color="auto"/>
      </w:divBdr>
    </w:div>
    <w:div w:id="319309319">
      <w:bodyDiv w:val="1"/>
      <w:marLeft w:val="0"/>
      <w:marRight w:val="0"/>
      <w:marTop w:val="0"/>
      <w:marBottom w:val="0"/>
      <w:divBdr>
        <w:top w:val="none" w:sz="0" w:space="0" w:color="auto"/>
        <w:left w:val="none" w:sz="0" w:space="0" w:color="auto"/>
        <w:bottom w:val="none" w:sz="0" w:space="0" w:color="auto"/>
        <w:right w:val="none" w:sz="0" w:space="0" w:color="auto"/>
      </w:divBdr>
    </w:div>
    <w:div w:id="322972506">
      <w:bodyDiv w:val="1"/>
      <w:marLeft w:val="0"/>
      <w:marRight w:val="0"/>
      <w:marTop w:val="0"/>
      <w:marBottom w:val="0"/>
      <w:divBdr>
        <w:top w:val="none" w:sz="0" w:space="0" w:color="auto"/>
        <w:left w:val="none" w:sz="0" w:space="0" w:color="auto"/>
        <w:bottom w:val="none" w:sz="0" w:space="0" w:color="auto"/>
        <w:right w:val="none" w:sz="0" w:space="0" w:color="auto"/>
      </w:divBdr>
    </w:div>
    <w:div w:id="323240351">
      <w:bodyDiv w:val="1"/>
      <w:marLeft w:val="0"/>
      <w:marRight w:val="0"/>
      <w:marTop w:val="0"/>
      <w:marBottom w:val="0"/>
      <w:divBdr>
        <w:top w:val="none" w:sz="0" w:space="0" w:color="auto"/>
        <w:left w:val="none" w:sz="0" w:space="0" w:color="auto"/>
        <w:bottom w:val="none" w:sz="0" w:space="0" w:color="auto"/>
        <w:right w:val="none" w:sz="0" w:space="0" w:color="auto"/>
      </w:divBdr>
    </w:div>
    <w:div w:id="328101035">
      <w:bodyDiv w:val="1"/>
      <w:marLeft w:val="0"/>
      <w:marRight w:val="0"/>
      <w:marTop w:val="0"/>
      <w:marBottom w:val="0"/>
      <w:divBdr>
        <w:top w:val="none" w:sz="0" w:space="0" w:color="auto"/>
        <w:left w:val="none" w:sz="0" w:space="0" w:color="auto"/>
        <w:bottom w:val="none" w:sz="0" w:space="0" w:color="auto"/>
        <w:right w:val="none" w:sz="0" w:space="0" w:color="auto"/>
      </w:divBdr>
    </w:div>
    <w:div w:id="334844345">
      <w:bodyDiv w:val="1"/>
      <w:marLeft w:val="0"/>
      <w:marRight w:val="0"/>
      <w:marTop w:val="0"/>
      <w:marBottom w:val="0"/>
      <w:divBdr>
        <w:top w:val="none" w:sz="0" w:space="0" w:color="auto"/>
        <w:left w:val="none" w:sz="0" w:space="0" w:color="auto"/>
        <w:bottom w:val="none" w:sz="0" w:space="0" w:color="auto"/>
        <w:right w:val="none" w:sz="0" w:space="0" w:color="auto"/>
      </w:divBdr>
    </w:div>
    <w:div w:id="343359683">
      <w:bodyDiv w:val="1"/>
      <w:marLeft w:val="0"/>
      <w:marRight w:val="0"/>
      <w:marTop w:val="0"/>
      <w:marBottom w:val="0"/>
      <w:divBdr>
        <w:top w:val="none" w:sz="0" w:space="0" w:color="auto"/>
        <w:left w:val="none" w:sz="0" w:space="0" w:color="auto"/>
        <w:bottom w:val="none" w:sz="0" w:space="0" w:color="auto"/>
        <w:right w:val="none" w:sz="0" w:space="0" w:color="auto"/>
      </w:divBdr>
    </w:div>
    <w:div w:id="373968371">
      <w:bodyDiv w:val="1"/>
      <w:marLeft w:val="0"/>
      <w:marRight w:val="0"/>
      <w:marTop w:val="0"/>
      <w:marBottom w:val="0"/>
      <w:divBdr>
        <w:top w:val="none" w:sz="0" w:space="0" w:color="auto"/>
        <w:left w:val="none" w:sz="0" w:space="0" w:color="auto"/>
        <w:bottom w:val="none" w:sz="0" w:space="0" w:color="auto"/>
        <w:right w:val="none" w:sz="0" w:space="0" w:color="auto"/>
      </w:divBdr>
    </w:div>
    <w:div w:id="381557841">
      <w:bodyDiv w:val="1"/>
      <w:marLeft w:val="0"/>
      <w:marRight w:val="0"/>
      <w:marTop w:val="0"/>
      <w:marBottom w:val="0"/>
      <w:divBdr>
        <w:top w:val="none" w:sz="0" w:space="0" w:color="auto"/>
        <w:left w:val="none" w:sz="0" w:space="0" w:color="auto"/>
        <w:bottom w:val="none" w:sz="0" w:space="0" w:color="auto"/>
        <w:right w:val="none" w:sz="0" w:space="0" w:color="auto"/>
      </w:divBdr>
    </w:div>
    <w:div w:id="384762791">
      <w:bodyDiv w:val="1"/>
      <w:marLeft w:val="0"/>
      <w:marRight w:val="0"/>
      <w:marTop w:val="0"/>
      <w:marBottom w:val="0"/>
      <w:divBdr>
        <w:top w:val="none" w:sz="0" w:space="0" w:color="auto"/>
        <w:left w:val="none" w:sz="0" w:space="0" w:color="auto"/>
        <w:bottom w:val="none" w:sz="0" w:space="0" w:color="auto"/>
        <w:right w:val="none" w:sz="0" w:space="0" w:color="auto"/>
      </w:divBdr>
    </w:div>
    <w:div w:id="385841974">
      <w:bodyDiv w:val="1"/>
      <w:marLeft w:val="0"/>
      <w:marRight w:val="0"/>
      <w:marTop w:val="0"/>
      <w:marBottom w:val="0"/>
      <w:divBdr>
        <w:top w:val="none" w:sz="0" w:space="0" w:color="auto"/>
        <w:left w:val="none" w:sz="0" w:space="0" w:color="auto"/>
        <w:bottom w:val="none" w:sz="0" w:space="0" w:color="auto"/>
        <w:right w:val="none" w:sz="0" w:space="0" w:color="auto"/>
      </w:divBdr>
    </w:div>
    <w:div w:id="392385949">
      <w:bodyDiv w:val="1"/>
      <w:marLeft w:val="0"/>
      <w:marRight w:val="0"/>
      <w:marTop w:val="0"/>
      <w:marBottom w:val="0"/>
      <w:divBdr>
        <w:top w:val="none" w:sz="0" w:space="0" w:color="auto"/>
        <w:left w:val="none" w:sz="0" w:space="0" w:color="auto"/>
        <w:bottom w:val="none" w:sz="0" w:space="0" w:color="auto"/>
        <w:right w:val="none" w:sz="0" w:space="0" w:color="auto"/>
      </w:divBdr>
    </w:div>
    <w:div w:id="398552848">
      <w:bodyDiv w:val="1"/>
      <w:marLeft w:val="0"/>
      <w:marRight w:val="0"/>
      <w:marTop w:val="0"/>
      <w:marBottom w:val="0"/>
      <w:divBdr>
        <w:top w:val="none" w:sz="0" w:space="0" w:color="auto"/>
        <w:left w:val="none" w:sz="0" w:space="0" w:color="auto"/>
        <w:bottom w:val="none" w:sz="0" w:space="0" w:color="auto"/>
        <w:right w:val="none" w:sz="0" w:space="0" w:color="auto"/>
      </w:divBdr>
    </w:div>
    <w:div w:id="410321239">
      <w:bodyDiv w:val="1"/>
      <w:marLeft w:val="0"/>
      <w:marRight w:val="0"/>
      <w:marTop w:val="0"/>
      <w:marBottom w:val="0"/>
      <w:divBdr>
        <w:top w:val="none" w:sz="0" w:space="0" w:color="auto"/>
        <w:left w:val="none" w:sz="0" w:space="0" w:color="auto"/>
        <w:bottom w:val="none" w:sz="0" w:space="0" w:color="auto"/>
        <w:right w:val="none" w:sz="0" w:space="0" w:color="auto"/>
      </w:divBdr>
    </w:div>
    <w:div w:id="414546630">
      <w:bodyDiv w:val="1"/>
      <w:marLeft w:val="0"/>
      <w:marRight w:val="0"/>
      <w:marTop w:val="0"/>
      <w:marBottom w:val="0"/>
      <w:divBdr>
        <w:top w:val="none" w:sz="0" w:space="0" w:color="auto"/>
        <w:left w:val="none" w:sz="0" w:space="0" w:color="auto"/>
        <w:bottom w:val="none" w:sz="0" w:space="0" w:color="auto"/>
        <w:right w:val="none" w:sz="0" w:space="0" w:color="auto"/>
      </w:divBdr>
    </w:div>
    <w:div w:id="418138234">
      <w:bodyDiv w:val="1"/>
      <w:marLeft w:val="0"/>
      <w:marRight w:val="0"/>
      <w:marTop w:val="0"/>
      <w:marBottom w:val="0"/>
      <w:divBdr>
        <w:top w:val="none" w:sz="0" w:space="0" w:color="auto"/>
        <w:left w:val="none" w:sz="0" w:space="0" w:color="auto"/>
        <w:bottom w:val="none" w:sz="0" w:space="0" w:color="auto"/>
        <w:right w:val="none" w:sz="0" w:space="0" w:color="auto"/>
      </w:divBdr>
    </w:div>
    <w:div w:id="430979806">
      <w:bodyDiv w:val="1"/>
      <w:marLeft w:val="0"/>
      <w:marRight w:val="0"/>
      <w:marTop w:val="0"/>
      <w:marBottom w:val="0"/>
      <w:divBdr>
        <w:top w:val="none" w:sz="0" w:space="0" w:color="auto"/>
        <w:left w:val="none" w:sz="0" w:space="0" w:color="auto"/>
        <w:bottom w:val="none" w:sz="0" w:space="0" w:color="auto"/>
        <w:right w:val="none" w:sz="0" w:space="0" w:color="auto"/>
      </w:divBdr>
    </w:div>
    <w:div w:id="442261153">
      <w:bodyDiv w:val="1"/>
      <w:marLeft w:val="0"/>
      <w:marRight w:val="0"/>
      <w:marTop w:val="0"/>
      <w:marBottom w:val="0"/>
      <w:divBdr>
        <w:top w:val="none" w:sz="0" w:space="0" w:color="auto"/>
        <w:left w:val="none" w:sz="0" w:space="0" w:color="auto"/>
        <w:bottom w:val="none" w:sz="0" w:space="0" w:color="auto"/>
        <w:right w:val="none" w:sz="0" w:space="0" w:color="auto"/>
      </w:divBdr>
    </w:div>
    <w:div w:id="454907083">
      <w:bodyDiv w:val="1"/>
      <w:marLeft w:val="0"/>
      <w:marRight w:val="0"/>
      <w:marTop w:val="0"/>
      <w:marBottom w:val="0"/>
      <w:divBdr>
        <w:top w:val="none" w:sz="0" w:space="0" w:color="auto"/>
        <w:left w:val="none" w:sz="0" w:space="0" w:color="auto"/>
        <w:bottom w:val="none" w:sz="0" w:space="0" w:color="auto"/>
        <w:right w:val="none" w:sz="0" w:space="0" w:color="auto"/>
      </w:divBdr>
    </w:div>
    <w:div w:id="485820831">
      <w:bodyDiv w:val="1"/>
      <w:marLeft w:val="0"/>
      <w:marRight w:val="0"/>
      <w:marTop w:val="0"/>
      <w:marBottom w:val="0"/>
      <w:divBdr>
        <w:top w:val="none" w:sz="0" w:space="0" w:color="auto"/>
        <w:left w:val="none" w:sz="0" w:space="0" w:color="auto"/>
        <w:bottom w:val="none" w:sz="0" w:space="0" w:color="auto"/>
        <w:right w:val="none" w:sz="0" w:space="0" w:color="auto"/>
      </w:divBdr>
    </w:div>
    <w:div w:id="506486122">
      <w:bodyDiv w:val="1"/>
      <w:marLeft w:val="0"/>
      <w:marRight w:val="0"/>
      <w:marTop w:val="0"/>
      <w:marBottom w:val="0"/>
      <w:divBdr>
        <w:top w:val="none" w:sz="0" w:space="0" w:color="auto"/>
        <w:left w:val="none" w:sz="0" w:space="0" w:color="auto"/>
        <w:bottom w:val="none" w:sz="0" w:space="0" w:color="auto"/>
        <w:right w:val="none" w:sz="0" w:space="0" w:color="auto"/>
      </w:divBdr>
    </w:div>
    <w:div w:id="518198026">
      <w:bodyDiv w:val="1"/>
      <w:marLeft w:val="0"/>
      <w:marRight w:val="0"/>
      <w:marTop w:val="0"/>
      <w:marBottom w:val="0"/>
      <w:divBdr>
        <w:top w:val="none" w:sz="0" w:space="0" w:color="auto"/>
        <w:left w:val="none" w:sz="0" w:space="0" w:color="auto"/>
        <w:bottom w:val="none" w:sz="0" w:space="0" w:color="auto"/>
        <w:right w:val="none" w:sz="0" w:space="0" w:color="auto"/>
      </w:divBdr>
    </w:div>
    <w:div w:id="531459744">
      <w:bodyDiv w:val="1"/>
      <w:marLeft w:val="0"/>
      <w:marRight w:val="0"/>
      <w:marTop w:val="0"/>
      <w:marBottom w:val="0"/>
      <w:divBdr>
        <w:top w:val="none" w:sz="0" w:space="0" w:color="auto"/>
        <w:left w:val="none" w:sz="0" w:space="0" w:color="auto"/>
        <w:bottom w:val="none" w:sz="0" w:space="0" w:color="auto"/>
        <w:right w:val="none" w:sz="0" w:space="0" w:color="auto"/>
      </w:divBdr>
    </w:div>
    <w:div w:id="546527092">
      <w:bodyDiv w:val="1"/>
      <w:marLeft w:val="0"/>
      <w:marRight w:val="0"/>
      <w:marTop w:val="0"/>
      <w:marBottom w:val="0"/>
      <w:divBdr>
        <w:top w:val="none" w:sz="0" w:space="0" w:color="auto"/>
        <w:left w:val="none" w:sz="0" w:space="0" w:color="auto"/>
        <w:bottom w:val="none" w:sz="0" w:space="0" w:color="auto"/>
        <w:right w:val="none" w:sz="0" w:space="0" w:color="auto"/>
      </w:divBdr>
    </w:div>
    <w:div w:id="551311353">
      <w:bodyDiv w:val="1"/>
      <w:marLeft w:val="0"/>
      <w:marRight w:val="0"/>
      <w:marTop w:val="0"/>
      <w:marBottom w:val="0"/>
      <w:divBdr>
        <w:top w:val="none" w:sz="0" w:space="0" w:color="auto"/>
        <w:left w:val="none" w:sz="0" w:space="0" w:color="auto"/>
        <w:bottom w:val="none" w:sz="0" w:space="0" w:color="auto"/>
        <w:right w:val="none" w:sz="0" w:space="0" w:color="auto"/>
      </w:divBdr>
    </w:div>
    <w:div w:id="557712012">
      <w:bodyDiv w:val="1"/>
      <w:marLeft w:val="0"/>
      <w:marRight w:val="0"/>
      <w:marTop w:val="0"/>
      <w:marBottom w:val="0"/>
      <w:divBdr>
        <w:top w:val="none" w:sz="0" w:space="0" w:color="auto"/>
        <w:left w:val="none" w:sz="0" w:space="0" w:color="auto"/>
        <w:bottom w:val="none" w:sz="0" w:space="0" w:color="auto"/>
        <w:right w:val="none" w:sz="0" w:space="0" w:color="auto"/>
      </w:divBdr>
    </w:div>
    <w:div w:id="558784113">
      <w:bodyDiv w:val="1"/>
      <w:marLeft w:val="0"/>
      <w:marRight w:val="0"/>
      <w:marTop w:val="0"/>
      <w:marBottom w:val="0"/>
      <w:divBdr>
        <w:top w:val="none" w:sz="0" w:space="0" w:color="auto"/>
        <w:left w:val="none" w:sz="0" w:space="0" w:color="auto"/>
        <w:bottom w:val="none" w:sz="0" w:space="0" w:color="auto"/>
        <w:right w:val="none" w:sz="0" w:space="0" w:color="auto"/>
      </w:divBdr>
    </w:div>
    <w:div w:id="560596156">
      <w:bodyDiv w:val="1"/>
      <w:marLeft w:val="0"/>
      <w:marRight w:val="0"/>
      <w:marTop w:val="0"/>
      <w:marBottom w:val="0"/>
      <w:divBdr>
        <w:top w:val="none" w:sz="0" w:space="0" w:color="auto"/>
        <w:left w:val="none" w:sz="0" w:space="0" w:color="auto"/>
        <w:bottom w:val="none" w:sz="0" w:space="0" w:color="auto"/>
        <w:right w:val="none" w:sz="0" w:space="0" w:color="auto"/>
      </w:divBdr>
    </w:div>
    <w:div w:id="577249705">
      <w:bodyDiv w:val="1"/>
      <w:marLeft w:val="0"/>
      <w:marRight w:val="0"/>
      <w:marTop w:val="0"/>
      <w:marBottom w:val="0"/>
      <w:divBdr>
        <w:top w:val="none" w:sz="0" w:space="0" w:color="auto"/>
        <w:left w:val="none" w:sz="0" w:space="0" w:color="auto"/>
        <w:bottom w:val="none" w:sz="0" w:space="0" w:color="auto"/>
        <w:right w:val="none" w:sz="0" w:space="0" w:color="auto"/>
      </w:divBdr>
    </w:div>
    <w:div w:id="584799388">
      <w:bodyDiv w:val="1"/>
      <w:marLeft w:val="0"/>
      <w:marRight w:val="0"/>
      <w:marTop w:val="0"/>
      <w:marBottom w:val="0"/>
      <w:divBdr>
        <w:top w:val="none" w:sz="0" w:space="0" w:color="auto"/>
        <w:left w:val="none" w:sz="0" w:space="0" w:color="auto"/>
        <w:bottom w:val="none" w:sz="0" w:space="0" w:color="auto"/>
        <w:right w:val="none" w:sz="0" w:space="0" w:color="auto"/>
      </w:divBdr>
    </w:div>
    <w:div w:id="588933137">
      <w:bodyDiv w:val="1"/>
      <w:marLeft w:val="0"/>
      <w:marRight w:val="0"/>
      <w:marTop w:val="0"/>
      <w:marBottom w:val="0"/>
      <w:divBdr>
        <w:top w:val="none" w:sz="0" w:space="0" w:color="auto"/>
        <w:left w:val="none" w:sz="0" w:space="0" w:color="auto"/>
        <w:bottom w:val="none" w:sz="0" w:space="0" w:color="auto"/>
        <w:right w:val="none" w:sz="0" w:space="0" w:color="auto"/>
      </w:divBdr>
    </w:div>
    <w:div w:id="601181598">
      <w:bodyDiv w:val="1"/>
      <w:marLeft w:val="0"/>
      <w:marRight w:val="0"/>
      <w:marTop w:val="0"/>
      <w:marBottom w:val="0"/>
      <w:divBdr>
        <w:top w:val="none" w:sz="0" w:space="0" w:color="auto"/>
        <w:left w:val="none" w:sz="0" w:space="0" w:color="auto"/>
        <w:bottom w:val="none" w:sz="0" w:space="0" w:color="auto"/>
        <w:right w:val="none" w:sz="0" w:space="0" w:color="auto"/>
      </w:divBdr>
    </w:div>
    <w:div w:id="608241992">
      <w:bodyDiv w:val="1"/>
      <w:marLeft w:val="0"/>
      <w:marRight w:val="0"/>
      <w:marTop w:val="0"/>
      <w:marBottom w:val="0"/>
      <w:divBdr>
        <w:top w:val="none" w:sz="0" w:space="0" w:color="auto"/>
        <w:left w:val="none" w:sz="0" w:space="0" w:color="auto"/>
        <w:bottom w:val="none" w:sz="0" w:space="0" w:color="auto"/>
        <w:right w:val="none" w:sz="0" w:space="0" w:color="auto"/>
      </w:divBdr>
    </w:div>
    <w:div w:id="613053480">
      <w:bodyDiv w:val="1"/>
      <w:marLeft w:val="0"/>
      <w:marRight w:val="0"/>
      <w:marTop w:val="0"/>
      <w:marBottom w:val="0"/>
      <w:divBdr>
        <w:top w:val="none" w:sz="0" w:space="0" w:color="auto"/>
        <w:left w:val="none" w:sz="0" w:space="0" w:color="auto"/>
        <w:bottom w:val="none" w:sz="0" w:space="0" w:color="auto"/>
        <w:right w:val="none" w:sz="0" w:space="0" w:color="auto"/>
      </w:divBdr>
    </w:div>
    <w:div w:id="615017699">
      <w:bodyDiv w:val="1"/>
      <w:marLeft w:val="0"/>
      <w:marRight w:val="0"/>
      <w:marTop w:val="0"/>
      <w:marBottom w:val="0"/>
      <w:divBdr>
        <w:top w:val="none" w:sz="0" w:space="0" w:color="auto"/>
        <w:left w:val="none" w:sz="0" w:space="0" w:color="auto"/>
        <w:bottom w:val="none" w:sz="0" w:space="0" w:color="auto"/>
        <w:right w:val="none" w:sz="0" w:space="0" w:color="auto"/>
      </w:divBdr>
    </w:div>
    <w:div w:id="617176240">
      <w:bodyDiv w:val="1"/>
      <w:marLeft w:val="0"/>
      <w:marRight w:val="0"/>
      <w:marTop w:val="0"/>
      <w:marBottom w:val="0"/>
      <w:divBdr>
        <w:top w:val="none" w:sz="0" w:space="0" w:color="auto"/>
        <w:left w:val="none" w:sz="0" w:space="0" w:color="auto"/>
        <w:bottom w:val="none" w:sz="0" w:space="0" w:color="auto"/>
        <w:right w:val="none" w:sz="0" w:space="0" w:color="auto"/>
      </w:divBdr>
    </w:div>
    <w:div w:id="617293460">
      <w:bodyDiv w:val="1"/>
      <w:marLeft w:val="0"/>
      <w:marRight w:val="0"/>
      <w:marTop w:val="0"/>
      <w:marBottom w:val="0"/>
      <w:divBdr>
        <w:top w:val="none" w:sz="0" w:space="0" w:color="auto"/>
        <w:left w:val="none" w:sz="0" w:space="0" w:color="auto"/>
        <w:bottom w:val="none" w:sz="0" w:space="0" w:color="auto"/>
        <w:right w:val="none" w:sz="0" w:space="0" w:color="auto"/>
      </w:divBdr>
    </w:div>
    <w:div w:id="624234399">
      <w:bodyDiv w:val="1"/>
      <w:marLeft w:val="0"/>
      <w:marRight w:val="0"/>
      <w:marTop w:val="0"/>
      <w:marBottom w:val="0"/>
      <w:divBdr>
        <w:top w:val="none" w:sz="0" w:space="0" w:color="auto"/>
        <w:left w:val="none" w:sz="0" w:space="0" w:color="auto"/>
        <w:bottom w:val="none" w:sz="0" w:space="0" w:color="auto"/>
        <w:right w:val="none" w:sz="0" w:space="0" w:color="auto"/>
      </w:divBdr>
    </w:div>
    <w:div w:id="630021528">
      <w:bodyDiv w:val="1"/>
      <w:marLeft w:val="0"/>
      <w:marRight w:val="0"/>
      <w:marTop w:val="0"/>
      <w:marBottom w:val="0"/>
      <w:divBdr>
        <w:top w:val="none" w:sz="0" w:space="0" w:color="auto"/>
        <w:left w:val="none" w:sz="0" w:space="0" w:color="auto"/>
        <w:bottom w:val="none" w:sz="0" w:space="0" w:color="auto"/>
        <w:right w:val="none" w:sz="0" w:space="0" w:color="auto"/>
      </w:divBdr>
    </w:div>
    <w:div w:id="643001885">
      <w:bodyDiv w:val="1"/>
      <w:marLeft w:val="0"/>
      <w:marRight w:val="0"/>
      <w:marTop w:val="0"/>
      <w:marBottom w:val="0"/>
      <w:divBdr>
        <w:top w:val="none" w:sz="0" w:space="0" w:color="auto"/>
        <w:left w:val="none" w:sz="0" w:space="0" w:color="auto"/>
        <w:bottom w:val="none" w:sz="0" w:space="0" w:color="auto"/>
        <w:right w:val="none" w:sz="0" w:space="0" w:color="auto"/>
      </w:divBdr>
    </w:div>
    <w:div w:id="674958572">
      <w:bodyDiv w:val="1"/>
      <w:marLeft w:val="0"/>
      <w:marRight w:val="0"/>
      <w:marTop w:val="0"/>
      <w:marBottom w:val="0"/>
      <w:divBdr>
        <w:top w:val="none" w:sz="0" w:space="0" w:color="auto"/>
        <w:left w:val="none" w:sz="0" w:space="0" w:color="auto"/>
        <w:bottom w:val="none" w:sz="0" w:space="0" w:color="auto"/>
        <w:right w:val="none" w:sz="0" w:space="0" w:color="auto"/>
      </w:divBdr>
    </w:div>
    <w:div w:id="689373202">
      <w:bodyDiv w:val="1"/>
      <w:marLeft w:val="0"/>
      <w:marRight w:val="0"/>
      <w:marTop w:val="0"/>
      <w:marBottom w:val="0"/>
      <w:divBdr>
        <w:top w:val="none" w:sz="0" w:space="0" w:color="auto"/>
        <w:left w:val="none" w:sz="0" w:space="0" w:color="auto"/>
        <w:bottom w:val="none" w:sz="0" w:space="0" w:color="auto"/>
        <w:right w:val="none" w:sz="0" w:space="0" w:color="auto"/>
      </w:divBdr>
    </w:div>
    <w:div w:id="692415350">
      <w:bodyDiv w:val="1"/>
      <w:marLeft w:val="0"/>
      <w:marRight w:val="0"/>
      <w:marTop w:val="0"/>
      <w:marBottom w:val="0"/>
      <w:divBdr>
        <w:top w:val="none" w:sz="0" w:space="0" w:color="auto"/>
        <w:left w:val="none" w:sz="0" w:space="0" w:color="auto"/>
        <w:bottom w:val="none" w:sz="0" w:space="0" w:color="auto"/>
        <w:right w:val="none" w:sz="0" w:space="0" w:color="auto"/>
      </w:divBdr>
    </w:div>
    <w:div w:id="709262248">
      <w:bodyDiv w:val="1"/>
      <w:marLeft w:val="0"/>
      <w:marRight w:val="0"/>
      <w:marTop w:val="0"/>
      <w:marBottom w:val="0"/>
      <w:divBdr>
        <w:top w:val="none" w:sz="0" w:space="0" w:color="auto"/>
        <w:left w:val="none" w:sz="0" w:space="0" w:color="auto"/>
        <w:bottom w:val="none" w:sz="0" w:space="0" w:color="auto"/>
        <w:right w:val="none" w:sz="0" w:space="0" w:color="auto"/>
      </w:divBdr>
    </w:div>
    <w:div w:id="717893964">
      <w:bodyDiv w:val="1"/>
      <w:marLeft w:val="0"/>
      <w:marRight w:val="0"/>
      <w:marTop w:val="0"/>
      <w:marBottom w:val="0"/>
      <w:divBdr>
        <w:top w:val="none" w:sz="0" w:space="0" w:color="auto"/>
        <w:left w:val="none" w:sz="0" w:space="0" w:color="auto"/>
        <w:bottom w:val="none" w:sz="0" w:space="0" w:color="auto"/>
        <w:right w:val="none" w:sz="0" w:space="0" w:color="auto"/>
      </w:divBdr>
    </w:div>
    <w:div w:id="724983811">
      <w:bodyDiv w:val="1"/>
      <w:marLeft w:val="0"/>
      <w:marRight w:val="0"/>
      <w:marTop w:val="0"/>
      <w:marBottom w:val="0"/>
      <w:divBdr>
        <w:top w:val="none" w:sz="0" w:space="0" w:color="auto"/>
        <w:left w:val="none" w:sz="0" w:space="0" w:color="auto"/>
        <w:bottom w:val="none" w:sz="0" w:space="0" w:color="auto"/>
        <w:right w:val="none" w:sz="0" w:space="0" w:color="auto"/>
      </w:divBdr>
    </w:div>
    <w:div w:id="732387458">
      <w:bodyDiv w:val="1"/>
      <w:marLeft w:val="0"/>
      <w:marRight w:val="0"/>
      <w:marTop w:val="0"/>
      <w:marBottom w:val="0"/>
      <w:divBdr>
        <w:top w:val="none" w:sz="0" w:space="0" w:color="auto"/>
        <w:left w:val="none" w:sz="0" w:space="0" w:color="auto"/>
        <w:bottom w:val="none" w:sz="0" w:space="0" w:color="auto"/>
        <w:right w:val="none" w:sz="0" w:space="0" w:color="auto"/>
      </w:divBdr>
    </w:div>
    <w:div w:id="755126309">
      <w:bodyDiv w:val="1"/>
      <w:marLeft w:val="0"/>
      <w:marRight w:val="0"/>
      <w:marTop w:val="0"/>
      <w:marBottom w:val="0"/>
      <w:divBdr>
        <w:top w:val="none" w:sz="0" w:space="0" w:color="auto"/>
        <w:left w:val="none" w:sz="0" w:space="0" w:color="auto"/>
        <w:bottom w:val="none" w:sz="0" w:space="0" w:color="auto"/>
        <w:right w:val="none" w:sz="0" w:space="0" w:color="auto"/>
      </w:divBdr>
    </w:div>
    <w:div w:id="756368282">
      <w:bodyDiv w:val="1"/>
      <w:marLeft w:val="0"/>
      <w:marRight w:val="0"/>
      <w:marTop w:val="0"/>
      <w:marBottom w:val="0"/>
      <w:divBdr>
        <w:top w:val="none" w:sz="0" w:space="0" w:color="auto"/>
        <w:left w:val="none" w:sz="0" w:space="0" w:color="auto"/>
        <w:bottom w:val="none" w:sz="0" w:space="0" w:color="auto"/>
        <w:right w:val="none" w:sz="0" w:space="0" w:color="auto"/>
      </w:divBdr>
    </w:div>
    <w:div w:id="775519498">
      <w:bodyDiv w:val="1"/>
      <w:marLeft w:val="0"/>
      <w:marRight w:val="0"/>
      <w:marTop w:val="0"/>
      <w:marBottom w:val="0"/>
      <w:divBdr>
        <w:top w:val="none" w:sz="0" w:space="0" w:color="auto"/>
        <w:left w:val="none" w:sz="0" w:space="0" w:color="auto"/>
        <w:bottom w:val="none" w:sz="0" w:space="0" w:color="auto"/>
        <w:right w:val="none" w:sz="0" w:space="0" w:color="auto"/>
      </w:divBdr>
    </w:div>
    <w:div w:id="788859292">
      <w:bodyDiv w:val="1"/>
      <w:marLeft w:val="0"/>
      <w:marRight w:val="0"/>
      <w:marTop w:val="0"/>
      <w:marBottom w:val="0"/>
      <w:divBdr>
        <w:top w:val="none" w:sz="0" w:space="0" w:color="auto"/>
        <w:left w:val="none" w:sz="0" w:space="0" w:color="auto"/>
        <w:bottom w:val="none" w:sz="0" w:space="0" w:color="auto"/>
        <w:right w:val="none" w:sz="0" w:space="0" w:color="auto"/>
      </w:divBdr>
    </w:div>
    <w:div w:id="793401972">
      <w:bodyDiv w:val="1"/>
      <w:marLeft w:val="0"/>
      <w:marRight w:val="0"/>
      <w:marTop w:val="0"/>
      <w:marBottom w:val="0"/>
      <w:divBdr>
        <w:top w:val="none" w:sz="0" w:space="0" w:color="auto"/>
        <w:left w:val="none" w:sz="0" w:space="0" w:color="auto"/>
        <w:bottom w:val="none" w:sz="0" w:space="0" w:color="auto"/>
        <w:right w:val="none" w:sz="0" w:space="0" w:color="auto"/>
      </w:divBdr>
    </w:div>
    <w:div w:id="799760827">
      <w:bodyDiv w:val="1"/>
      <w:marLeft w:val="0"/>
      <w:marRight w:val="0"/>
      <w:marTop w:val="0"/>
      <w:marBottom w:val="0"/>
      <w:divBdr>
        <w:top w:val="none" w:sz="0" w:space="0" w:color="auto"/>
        <w:left w:val="none" w:sz="0" w:space="0" w:color="auto"/>
        <w:bottom w:val="none" w:sz="0" w:space="0" w:color="auto"/>
        <w:right w:val="none" w:sz="0" w:space="0" w:color="auto"/>
      </w:divBdr>
    </w:div>
    <w:div w:id="801651560">
      <w:bodyDiv w:val="1"/>
      <w:marLeft w:val="0"/>
      <w:marRight w:val="0"/>
      <w:marTop w:val="0"/>
      <w:marBottom w:val="0"/>
      <w:divBdr>
        <w:top w:val="none" w:sz="0" w:space="0" w:color="auto"/>
        <w:left w:val="none" w:sz="0" w:space="0" w:color="auto"/>
        <w:bottom w:val="none" w:sz="0" w:space="0" w:color="auto"/>
        <w:right w:val="none" w:sz="0" w:space="0" w:color="auto"/>
      </w:divBdr>
    </w:div>
    <w:div w:id="820730029">
      <w:bodyDiv w:val="1"/>
      <w:marLeft w:val="0"/>
      <w:marRight w:val="0"/>
      <w:marTop w:val="0"/>
      <w:marBottom w:val="0"/>
      <w:divBdr>
        <w:top w:val="none" w:sz="0" w:space="0" w:color="auto"/>
        <w:left w:val="none" w:sz="0" w:space="0" w:color="auto"/>
        <w:bottom w:val="none" w:sz="0" w:space="0" w:color="auto"/>
        <w:right w:val="none" w:sz="0" w:space="0" w:color="auto"/>
      </w:divBdr>
    </w:div>
    <w:div w:id="832529365">
      <w:bodyDiv w:val="1"/>
      <w:marLeft w:val="0"/>
      <w:marRight w:val="0"/>
      <w:marTop w:val="0"/>
      <w:marBottom w:val="0"/>
      <w:divBdr>
        <w:top w:val="none" w:sz="0" w:space="0" w:color="auto"/>
        <w:left w:val="none" w:sz="0" w:space="0" w:color="auto"/>
        <w:bottom w:val="none" w:sz="0" w:space="0" w:color="auto"/>
        <w:right w:val="none" w:sz="0" w:space="0" w:color="auto"/>
      </w:divBdr>
    </w:div>
    <w:div w:id="845293773">
      <w:bodyDiv w:val="1"/>
      <w:marLeft w:val="0"/>
      <w:marRight w:val="0"/>
      <w:marTop w:val="0"/>
      <w:marBottom w:val="0"/>
      <w:divBdr>
        <w:top w:val="none" w:sz="0" w:space="0" w:color="auto"/>
        <w:left w:val="none" w:sz="0" w:space="0" w:color="auto"/>
        <w:bottom w:val="none" w:sz="0" w:space="0" w:color="auto"/>
        <w:right w:val="none" w:sz="0" w:space="0" w:color="auto"/>
      </w:divBdr>
    </w:div>
    <w:div w:id="845364091">
      <w:bodyDiv w:val="1"/>
      <w:marLeft w:val="0"/>
      <w:marRight w:val="0"/>
      <w:marTop w:val="0"/>
      <w:marBottom w:val="0"/>
      <w:divBdr>
        <w:top w:val="none" w:sz="0" w:space="0" w:color="auto"/>
        <w:left w:val="none" w:sz="0" w:space="0" w:color="auto"/>
        <w:bottom w:val="none" w:sz="0" w:space="0" w:color="auto"/>
        <w:right w:val="none" w:sz="0" w:space="0" w:color="auto"/>
      </w:divBdr>
    </w:div>
    <w:div w:id="845483554">
      <w:bodyDiv w:val="1"/>
      <w:marLeft w:val="0"/>
      <w:marRight w:val="0"/>
      <w:marTop w:val="0"/>
      <w:marBottom w:val="0"/>
      <w:divBdr>
        <w:top w:val="none" w:sz="0" w:space="0" w:color="auto"/>
        <w:left w:val="none" w:sz="0" w:space="0" w:color="auto"/>
        <w:bottom w:val="none" w:sz="0" w:space="0" w:color="auto"/>
        <w:right w:val="none" w:sz="0" w:space="0" w:color="auto"/>
      </w:divBdr>
    </w:div>
    <w:div w:id="850340312">
      <w:bodyDiv w:val="1"/>
      <w:marLeft w:val="0"/>
      <w:marRight w:val="0"/>
      <w:marTop w:val="0"/>
      <w:marBottom w:val="0"/>
      <w:divBdr>
        <w:top w:val="none" w:sz="0" w:space="0" w:color="auto"/>
        <w:left w:val="none" w:sz="0" w:space="0" w:color="auto"/>
        <w:bottom w:val="none" w:sz="0" w:space="0" w:color="auto"/>
        <w:right w:val="none" w:sz="0" w:space="0" w:color="auto"/>
      </w:divBdr>
    </w:div>
    <w:div w:id="864054612">
      <w:bodyDiv w:val="1"/>
      <w:marLeft w:val="0"/>
      <w:marRight w:val="0"/>
      <w:marTop w:val="0"/>
      <w:marBottom w:val="0"/>
      <w:divBdr>
        <w:top w:val="none" w:sz="0" w:space="0" w:color="auto"/>
        <w:left w:val="none" w:sz="0" w:space="0" w:color="auto"/>
        <w:bottom w:val="none" w:sz="0" w:space="0" w:color="auto"/>
        <w:right w:val="none" w:sz="0" w:space="0" w:color="auto"/>
      </w:divBdr>
    </w:div>
    <w:div w:id="874196664">
      <w:bodyDiv w:val="1"/>
      <w:marLeft w:val="0"/>
      <w:marRight w:val="0"/>
      <w:marTop w:val="0"/>
      <w:marBottom w:val="0"/>
      <w:divBdr>
        <w:top w:val="none" w:sz="0" w:space="0" w:color="auto"/>
        <w:left w:val="none" w:sz="0" w:space="0" w:color="auto"/>
        <w:bottom w:val="none" w:sz="0" w:space="0" w:color="auto"/>
        <w:right w:val="none" w:sz="0" w:space="0" w:color="auto"/>
      </w:divBdr>
    </w:div>
    <w:div w:id="875000817">
      <w:bodyDiv w:val="1"/>
      <w:marLeft w:val="0"/>
      <w:marRight w:val="0"/>
      <w:marTop w:val="0"/>
      <w:marBottom w:val="0"/>
      <w:divBdr>
        <w:top w:val="none" w:sz="0" w:space="0" w:color="auto"/>
        <w:left w:val="none" w:sz="0" w:space="0" w:color="auto"/>
        <w:bottom w:val="none" w:sz="0" w:space="0" w:color="auto"/>
        <w:right w:val="none" w:sz="0" w:space="0" w:color="auto"/>
      </w:divBdr>
    </w:div>
    <w:div w:id="880440919">
      <w:bodyDiv w:val="1"/>
      <w:marLeft w:val="0"/>
      <w:marRight w:val="0"/>
      <w:marTop w:val="0"/>
      <w:marBottom w:val="0"/>
      <w:divBdr>
        <w:top w:val="none" w:sz="0" w:space="0" w:color="auto"/>
        <w:left w:val="none" w:sz="0" w:space="0" w:color="auto"/>
        <w:bottom w:val="none" w:sz="0" w:space="0" w:color="auto"/>
        <w:right w:val="none" w:sz="0" w:space="0" w:color="auto"/>
      </w:divBdr>
    </w:div>
    <w:div w:id="893929735">
      <w:bodyDiv w:val="1"/>
      <w:marLeft w:val="0"/>
      <w:marRight w:val="0"/>
      <w:marTop w:val="0"/>
      <w:marBottom w:val="0"/>
      <w:divBdr>
        <w:top w:val="none" w:sz="0" w:space="0" w:color="auto"/>
        <w:left w:val="none" w:sz="0" w:space="0" w:color="auto"/>
        <w:bottom w:val="none" w:sz="0" w:space="0" w:color="auto"/>
        <w:right w:val="none" w:sz="0" w:space="0" w:color="auto"/>
      </w:divBdr>
    </w:div>
    <w:div w:id="901451961">
      <w:bodyDiv w:val="1"/>
      <w:marLeft w:val="0"/>
      <w:marRight w:val="0"/>
      <w:marTop w:val="0"/>
      <w:marBottom w:val="0"/>
      <w:divBdr>
        <w:top w:val="none" w:sz="0" w:space="0" w:color="auto"/>
        <w:left w:val="none" w:sz="0" w:space="0" w:color="auto"/>
        <w:bottom w:val="none" w:sz="0" w:space="0" w:color="auto"/>
        <w:right w:val="none" w:sz="0" w:space="0" w:color="auto"/>
      </w:divBdr>
    </w:div>
    <w:div w:id="904414847">
      <w:bodyDiv w:val="1"/>
      <w:marLeft w:val="0"/>
      <w:marRight w:val="0"/>
      <w:marTop w:val="0"/>
      <w:marBottom w:val="0"/>
      <w:divBdr>
        <w:top w:val="none" w:sz="0" w:space="0" w:color="auto"/>
        <w:left w:val="none" w:sz="0" w:space="0" w:color="auto"/>
        <w:bottom w:val="none" w:sz="0" w:space="0" w:color="auto"/>
        <w:right w:val="none" w:sz="0" w:space="0" w:color="auto"/>
      </w:divBdr>
    </w:div>
    <w:div w:id="909197633">
      <w:bodyDiv w:val="1"/>
      <w:marLeft w:val="0"/>
      <w:marRight w:val="0"/>
      <w:marTop w:val="0"/>
      <w:marBottom w:val="0"/>
      <w:divBdr>
        <w:top w:val="none" w:sz="0" w:space="0" w:color="auto"/>
        <w:left w:val="none" w:sz="0" w:space="0" w:color="auto"/>
        <w:bottom w:val="none" w:sz="0" w:space="0" w:color="auto"/>
        <w:right w:val="none" w:sz="0" w:space="0" w:color="auto"/>
      </w:divBdr>
    </w:div>
    <w:div w:id="909313775">
      <w:bodyDiv w:val="1"/>
      <w:marLeft w:val="0"/>
      <w:marRight w:val="0"/>
      <w:marTop w:val="0"/>
      <w:marBottom w:val="0"/>
      <w:divBdr>
        <w:top w:val="none" w:sz="0" w:space="0" w:color="auto"/>
        <w:left w:val="none" w:sz="0" w:space="0" w:color="auto"/>
        <w:bottom w:val="none" w:sz="0" w:space="0" w:color="auto"/>
        <w:right w:val="none" w:sz="0" w:space="0" w:color="auto"/>
      </w:divBdr>
    </w:div>
    <w:div w:id="924151824">
      <w:bodyDiv w:val="1"/>
      <w:marLeft w:val="0"/>
      <w:marRight w:val="0"/>
      <w:marTop w:val="0"/>
      <w:marBottom w:val="0"/>
      <w:divBdr>
        <w:top w:val="none" w:sz="0" w:space="0" w:color="auto"/>
        <w:left w:val="none" w:sz="0" w:space="0" w:color="auto"/>
        <w:bottom w:val="none" w:sz="0" w:space="0" w:color="auto"/>
        <w:right w:val="none" w:sz="0" w:space="0" w:color="auto"/>
      </w:divBdr>
    </w:div>
    <w:div w:id="927419992">
      <w:bodyDiv w:val="1"/>
      <w:marLeft w:val="0"/>
      <w:marRight w:val="0"/>
      <w:marTop w:val="0"/>
      <w:marBottom w:val="0"/>
      <w:divBdr>
        <w:top w:val="none" w:sz="0" w:space="0" w:color="auto"/>
        <w:left w:val="none" w:sz="0" w:space="0" w:color="auto"/>
        <w:bottom w:val="none" w:sz="0" w:space="0" w:color="auto"/>
        <w:right w:val="none" w:sz="0" w:space="0" w:color="auto"/>
      </w:divBdr>
    </w:div>
    <w:div w:id="933704969">
      <w:bodyDiv w:val="1"/>
      <w:marLeft w:val="0"/>
      <w:marRight w:val="0"/>
      <w:marTop w:val="0"/>
      <w:marBottom w:val="0"/>
      <w:divBdr>
        <w:top w:val="none" w:sz="0" w:space="0" w:color="auto"/>
        <w:left w:val="none" w:sz="0" w:space="0" w:color="auto"/>
        <w:bottom w:val="none" w:sz="0" w:space="0" w:color="auto"/>
        <w:right w:val="none" w:sz="0" w:space="0" w:color="auto"/>
      </w:divBdr>
    </w:div>
    <w:div w:id="940183841">
      <w:bodyDiv w:val="1"/>
      <w:marLeft w:val="0"/>
      <w:marRight w:val="0"/>
      <w:marTop w:val="0"/>
      <w:marBottom w:val="0"/>
      <w:divBdr>
        <w:top w:val="none" w:sz="0" w:space="0" w:color="auto"/>
        <w:left w:val="none" w:sz="0" w:space="0" w:color="auto"/>
        <w:bottom w:val="none" w:sz="0" w:space="0" w:color="auto"/>
        <w:right w:val="none" w:sz="0" w:space="0" w:color="auto"/>
      </w:divBdr>
    </w:div>
    <w:div w:id="958487119">
      <w:bodyDiv w:val="1"/>
      <w:marLeft w:val="0"/>
      <w:marRight w:val="0"/>
      <w:marTop w:val="0"/>
      <w:marBottom w:val="0"/>
      <w:divBdr>
        <w:top w:val="none" w:sz="0" w:space="0" w:color="auto"/>
        <w:left w:val="none" w:sz="0" w:space="0" w:color="auto"/>
        <w:bottom w:val="none" w:sz="0" w:space="0" w:color="auto"/>
        <w:right w:val="none" w:sz="0" w:space="0" w:color="auto"/>
      </w:divBdr>
    </w:div>
    <w:div w:id="966201522">
      <w:bodyDiv w:val="1"/>
      <w:marLeft w:val="0"/>
      <w:marRight w:val="0"/>
      <w:marTop w:val="0"/>
      <w:marBottom w:val="0"/>
      <w:divBdr>
        <w:top w:val="none" w:sz="0" w:space="0" w:color="auto"/>
        <w:left w:val="none" w:sz="0" w:space="0" w:color="auto"/>
        <w:bottom w:val="none" w:sz="0" w:space="0" w:color="auto"/>
        <w:right w:val="none" w:sz="0" w:space="0" w:color="auto"/>
      </w:divBdr>
    </w:div>
    <w:div w:id="968704264">
      <w:bodyDiv w:val="1"/>
      <w:marLeft w:val="0"/>
      <w:marRight w:val="0"/>
      <w:marTop w:val="0"/>
      <w:marBottom w:val="0"/>
      <w:divBdr>
        <w:top w:val="none" w:sz="0" w:space="0" w:color="auto"/>
        <w:left w:val="none" w:sz="0" w:space="0" w:color="auto"/>
        <w:bottom w:val="none" w:sz="0" w:space="0" w:color="auto"/>
        <w:right w:val="none" w:sz="0" w:space="0" w:color="auto"/>
      </w:divBdr>
    </w:div>
    <w:div w:id="975061629">
      <w:bodyDiv w:val="1"/>
      <w:marLeft w:val="0"/>
      <w:marRight w:val="0"/>
      <w:marTop w:val="0"/>
      <w:marBottom w:val="0"/>
      <w:divBdr>
        <w:top w:val="none" w:sz="0" w:space="0" w:color="auto"/>
        <w:left w:val="none" w:sz="0" w:space="0" w:color="auto"/>
        <w:bottom w:val="none" w:sz="0" w:space="0" w:color="auto"/>
        <w:right w:val="none" w:sz="0" w:space="0" w:color="auto"/>
      </w:divBdr>
    </w:div>
    <w:div w:id="976765161">
      <w:bodyDiv w:val="1"/>
      <w:marLeft w:val="0"/>
      <w:marRight w:val="0"/>
      <w:marTop w:val="0"/>
      <w:marBottom w:val="0"/>
      <w:divBdr>
        <w:top w:val="none" w:sz="0" w:space="0" w:color="auto"/>
        <w:left w:val="none" w:sz="0" w:space="0" w:color="auto"/>
        <w:bottom w:val="none" w:sz="0" w:space="0" w:color="auto"/>
        <w:right w:val="none" w:sz="0" w:space="0" w:color="auto"/>
      </w:divBdr>
    </w:div>
    <w:div w:id="980497412">
      <w:bodyDiv w:val="1"/>
      <w:marLeft w:val="0"/>
      <w:marRight w:val="0"/>
      <w:marTop w:val="0"/>
      <w:marBottom w:val="0"/>
      <w:divBdr>
        <w:top w:val="none" w:sz="0" w:space="0" w:color="auto"/>
        <w:left w:val="none" w:sz="0" w:space="0" w:color="auto"/>
        <w:bottom w:val="none" w:sz="0" w:space="0" w:color="auto"/>
        <w:right w:val="none" w:sz="0" w:space="0" w:color="auto"/>
      </w:divBdr>
    </w:div>
    <w:div w:id="989797036">
      <w:bodyDiv w:val="1"/>
      <w:marLeft w:val="0"/>
      <w:marRight w:val="0"/>
      <w:marTop w:val="0"/>
      <w:marBottom w:val="0"/>
      <w:divBdr>
        <w:top w:val="none" w:sz="0" w:space="0" w:color="auto"/>
        <w:left w:val="none" w:sz="0" w:space="0" w:color="auto"/>
        <w:bottom w:val="none" w:sz="0" w:space="0" w:color="auto"/>
        <w:right w:val="none" w:sz="0" w:space="0" w:color="auto"/>
      </w:divBdr>
    </w:div>
    <w:div w:id="1006129609">
      <w:bodyDiv w:val="1"/>
      <w:marLeft w:val="0"/>
      <w:marRight w:val="0"/>
      <w:marTop w:val="0"/>
      <w:marBottom w:val="0"/>
      <w:divBdr>
        <w:top w:val="none" w:sz="0" w:space="0" w:color="auto"/>
        <w:left w:val="none" w:sz="0" w:space="0" w:color="auto"/>
        <w:bottom w:val="none" w:sz="0" w:space="0" w:color="auto"/>
        <w:right w:val="none" w:sz="0" w:space="0" w:color="auto"/>
      </w:divBdr>
    </w:div>
    <w:div w:id="1017922475">
      <w:bodyDiv w:val="1"/>
      <w:marLeft w:val="0"/>
      <w:marRight w:val="0"/>
      <w:marTop w:val="0"/>
      <w:marBottom w:val="0"/>
      <w:divBdr>
        <w:top w:val="none" w:sz="0" w:space="0" w:color="auto"/>
        <w:left w:val="none" w:sz="0" w:space="0" w:color="auto"/>
        <w:bottom w:val="none" w:sz="0" w:space="0" w:color="auto"/>
        <w:right w:val="none" w:sz="0" w:space="0" w:color="auto"/>
      </w:divBdr>
    </w:div>
    <w:div w:id="1030302452">
      <w:bodyDiv w:val="1"/>
      <w:marLeft w:val="0"/>
      <w:marRight w:val="0"/>
      <w:marTop w:val="0"/>
      <w:marBottom w:val="0"/>
      <w:divBdr>
        <w:top w:val="none" w:sz="0" w:space="0" w:color="auto"/>
        <w:left w:val="none" w:sz="0" w:space="0" w:color="auto"/>
        <w:bottom w:val="none" w:sz="0" w:space="0" w:color="auto"/>
        <w:right w:val="none" w:sz="0" w:space="0" w:color="auto"/>
      </w:divBdr>
    </w:div>
    <w:div w:id="1034844151">
      <w:bodyDiv w:val="1"/>
      <w:marLeft w:val="0"/>
      <w:marRight w:val="0"/>
      <w:marTop w:val="0"/>
      <w:marBottom w:val="0"/>
      <w:divBdr>
        <w:top w:val="none" w:sz="0" w:space="0" w:color="auto"/>
        <w:left w:val="none" w:sz="0" w:space="0" w:color="auto"/>
        <w:bottom w:val="none" w:sz="0" w:space="0" w:color="auto"/>
        <w:right w:val="none" w:sz="0" w:space="0" w:color="auto"/>
      </w:divBdr>
    </w:div>
    <w:div w:id="1040200719">
      <w:bodyDiv w:val="1"/>
      <w:marLeft w:val="0"/>
      <w:marRight w:val="0"/>
      <w:marTop w:val="0"/>
      <w:marBottom w:val="0"/>
      <w:divBdr>
        <w:top w:val="none" w:sz="0" w:space="0" w:color="auto"/>
        <w:left w:val="none" w:sz="0" w:space="0" w:color="auto"/>
        <w:bottom w:val="none" w:sz="0" w:space="0" w:color="auto"/>
        <w:right w:val="none" w:sz="0" w:space="0" w:color="auto"/>
      </w:divBdr>
    </w:div>
    <w:div w:id="1047532944">
      <w:bodyDiv w:val="1"/>
      <w:marLeft w:val="0"/>
      <w:marRight w:val="0"/>
      <w:marTop w:val="0"/>
      <w:marBottom w:val="0"/>
      <w:divBdr>
        <w:top w:val="none" w:sz="0" w:space="0" w:color="auto"/>
        <w:left w:val="none" w:sz="0" w:space="0" w:color="auto"/>
        <w:bottom w:val="none" w:sz="0" w:space="0" w:color="auto"/>
        <w:right w:val="none" w:sz="0" w:space="0" w:color="auto"/>
      </w:divBdr>
    </w:div>
    <w:div w:id="1048920248">
      <w:bodyDiv w:val="1"/>
      <w:marLeft w:val="0"/>
      <w:marRight w:val="0"/>
      <w:marTop w:val="0"/>
      <w:marBottom w:val="0"/>
      <w:divBdr>
        <w:top w:val="none" w:sz="0" w:space="0" w:color="auto"/>
        <w:left w:val="none" w:sz="0" w:space="0" w:color="auto"/>
        <w:bottom w:val="none" w:sz="0" w:space="0" w:color="auto"/>
        <w:right w:val="none" w:sz="0" w:space="0" w:color="auto"/>
      </w:divBdr>
    </w:div>
    <w:div w:id="1054157147">
      <w:bodyDiv w:val="1"/>
      <w:marLeft w:val="0"/>
      <w:marRight w:val="0"/>
      <w:marTop w:val="0"/>
      <w:marBottom w:val="0"/>
      <w:divBdr>
        <w:top w:val="none" w:sz="0" w:space="0" w:color="auto"/>
        <w:left w:val="none" w:sz="0" w:space="0" w:color="auto"/>
        <w:bottom w:val="none" w:sz="0" w:space="0" w:color="auto"/>
        <w:right w:val="none" w:sz="0" w:space="0" w:color="auto"/>
      </w:divBdr>
    </w:div>
    <w:div w:id="1062749511">
      <w:bodyDiv w:val="1"/>
      <w:marLeft w:val="0"/>
      <w:marRight w:val="0"/>
      <w:marTop w:val="0"/>
      <w:marBottom w:val="0"/>
      <w:divBdr>
        <w:top w:val="none" w:sz="0" w:space="0" w:color="auto"/>
        <w:left w:val="none" w:sz="0" w:space="0" w:color="auto"/>
        <w:bottom w:val="none" w:sz="0" w:space="0" w:color="auto"/>
        <w:right w:val="none" w:sz="0" w:space="0" w:color="auto"/>
      </w:divBdr>
    </w:div>
    <w:div w:id="1063606493">
      <w:bodyDiv w:val="1"/>
      <w:marLeft w:val="0"/>
      <w:marRight w:val="0"/>
      <w:marTop w:val="0"/>
      <w:marBottom w:val="0"/>
      <w:divBdr>
        <w:top w:val="none" w:sz="0" w:space="0" w:color="auto"/>
        <w:left w:val="none" w:sz="0" w:space="0" w:color="auto"/>
        <w:bottom w:val="none" w:sz="0" w:space="0" w:color="auto"/>
        <w:right w:val="none" w:sz="0" w:space="0" w:color="auto"/>
      </w:divBdr>
    </w:div>
    <w:div w:id="1071125315">
      <w:bodyDiv w:val="1"/>
      <w:marLeft w:val="0"/>
      <w:marRight w:val="0"/>
      <w:marTop w:val="0"/>
      <w:marBottom w:val="0"/>
      <w:divBdr>
        <w:top w:val="none" w:sz="0" w:space="0" w:color="auto"/>
        <w:left w:val="none" w:sz="0" w:space="0" w:color="auto"/>
        <w:bottom w:val="none" w:sz="0" w:space="0" w:color="auto"/>
        <w:right w:val="none" w:sz="0" w:space="0" w:color="auto"/>
      </w:divBdr>
    </w:div>
    <w:div w:id="1074547000">
      <w:bodyDiv w:val="1"/>
      <w:marLeft w:val="0"/>
      <w:marRight w:val="0"/>
      <w:marTop w:val="0"/>
      <w:marBottom w:val="0"/>
      <w:divBdr>
        <w:top w:val="none" w:sz="0" w:space="0" w:color="auto"/>
        <w:left w:val="none" w:sz="0" w:space="0" w:color="auto"/>
        <w:bottom w:val="none" w:sz="0" w:space="0" w:color="auto"/>
        <w:right w:val="none" w:sz="0" w:space="0" w:color="auto"/>
      </w:divBdr>
    </w:div>
    <w:div w:id="1099716195">
      <w:bodyDiv w:val="1"/>
      <w:marLeft w:val="0"/>
      <w:marRight w:val="0"/>
      <w:marTop w:val="0"/>
      <w:marBottom w:val="0"/>
      <w:divBdr>
        <w:top w:val="none" w:sz="0" w:space="0" w:color="auto"/>
        <w:left w:val="none" w:sz="0" w:space="0" w:color="auto"/>
        <w:bottom w:val="none" w:sz="0" w:space="0" w:color="auto"/>
        <w:right w:val="none" w:sz="0" w:space="0" w:color="auto"/>
      </w:divBdr>
    </w:div>
    <w:div w:id="1104761933">
      <w:bodyDiv w:val="1"/>
      <w:marLeft w:val="0"/>
      <w:marRight w:val="0"/>
      <w:marTop w:val="0"/>
      <w:marBottom w:val="0"/>
      <w:divBdr>
        <w:top w:val="none" w:sz="0" w:space="0" w:color="auto"/>
        <w:left w:val="none" w:sz="0" w:space="0" w:color="auto"/>
        <w:bottom w:val="none" w:sz="0" w:space="0" w:color="auto"/>
        <w:right w:val="none" w:sz="0" w:space="0" w:color="auto"/>
      </w:divBdr>
    </w:div>
    <w:div w:id="1105927140">
      <w:bodyDiv w:val="1"/>
      <w:marLeft w:val="0"/>
      <w:marRight w:val="0"/>
      <w:marTop w:val="0"/>
      <w:marBottom w:val="0"/>
      <w:divBdr>
        <w:top w:val="none" w:sz="0" w:space="0" w:color="auto"/>
        <w:left w:val="none" w:sz="0" w:space="0" w:color="auto"/>
        <w:bottom w:val="none" w:sz="0" w:space="0" w:color="auto"/>
        <w:right w:val="none" w:sz="0" w:space="0" w:color="auto"/>
      </w:divBdr>
    </w:div>
    <w:div w:id="1106197580">
      <w:bodyDiv w:val="1"/>
      <w:marLeft w:val="0"/>
      <w:marRight w:val="0"/>
      <w:marTop w:val="0"/>
      <w:marBottom w:val="0"/>
      <w:divBdr>
        <w:top w:val="none" w:sz="0" w:space="0" w:color="auto"/>
        <w:left w:val="none" w:sz="0" w:space="0" w:color="auto"/>
        <w:bottom w:val="none" w:sz="0" w:space="0" w:color="auto"/>
        <w:right w:val="none" w:sz="0" w:space="0" w:color="auto"/>
      </w:divBdr>
    </w:div>
    <w:div w:id="1114205943">
      <w:bodyDiv w:val="1"/>
      <w:marLeft w:val="0"/>
      <w:marRight w:val="0"/>
      <w:marTop w:val="0"/>
      <w:marBottom w:val="0"/>
      <w:divBdr>
        <w:top w:val="none" w:sz="0" w:space="0" w:color="auto"/>
        <w:left w:val="none" w:sz="0" w:space="0" w:color="auto"/>
        <w:bottom w:val="none" w:sz="0" w:space="0" w:color="auto"/>
        <w:right w:val="none" w:sz="0" w:space="0" w:color="auto"/>
      </w:divBdr>
    </w:div>
    <w:div w:id="1115054969">
      <w:bodyDiv w:val="1"/>
      <w:marLeft w:val="0"/>
      <w:marRight w:val="0"/>
      <w:marTop w:val="0"/>
      <w:marBottom w:val="0"/>
      <w:divBdr>
        <w:top w:val="none" w:sz="0" w:space="0" w:color="auto"/>
        <w:left w:val="none" w:sz="0" w:space="0" w:color="auto"/>
        <w:bottom w:val="none" w:sz="0" w:space="0" w:color="auto"/>
        <w:right w:val="none" w:sz="0" w:space="0" w:color="auto"/>
      </w:divBdr>
    </w:div>
    <w:div w:id="1119180534">
      <w:bodyDiv w:val="1"/>
      <w:marLeft w:val="0"/>
      <w:marRight w:val="0"/>
      <w:marTop w:val="0"/>
      <w:marBottom w:val="0"/>
      <w:divBdr>
        <w:top w:val="none" w:sz="0" w:space="0" w:color="auto"/>
        <w:left w:val="none" w:sz="0" w:space="0" w:color="auto"/>
        <w:bottom w:val="none" w:sz="0" w:space="0" w:color="auto"/>
        <w:right w:val="none" w:sz="0" w:space="0" w:color="auto"/>
      </w:divBdr>
    </w:div>
    <w:div w:id="1121847658">
      <w:bodyDiv w:val="1"/>
      <w:marLeft w:val="0"/>
      <w:marRight w:val="0"/>
      <w:marTop w:val="0"/>
      <w:marBottom w:val="0"/>
      <w:divBdr>
        <w:top w:val="none" w:sz="0" w:space="0" w:color="auto"/>
        <w:left w:val="none" w:sz="0" w:space="0" w:color="auto"/>
        <w:bottom w:val="none" w:sz="0" w:space="0" w:color="auto"/>
        <w:right w:val="none" w:sz="0" w:space="0" w:color="auto"/>
      </w:divBdr>
    </w:div>
    <w:div w:id="1128014355">
      <w:bodyDiv w:val="1"/>
      <w:marLeft w:val="0"/>
      <w:marRight w:val="0"/>
      <w:marTop w:val="0"/>
      <w:marBottom w:val="0"/>
      <w:divBdr>
        <w:top w:val="none" w:sz="0" w:space="0" w:color="auto"/>
        <w:left w:val="none" w:sz="0" w:space="0" w:color="auto"/>
        <w:bottom w:val="none" w:sz="0" w:space="0" w:color="auto"/>
        <w:right w:val="none" w:sz="0" w:space="0" w:color="auto"/>
      </w:divBdr>
    </w:div>
    <w:div w:id="1132671255">
      <w:bodyDiv w:val="1"/>
      <w:marLeft w:val="0"/>
      <w:marRight w:val="0"/>
      <w:marTop w:val="0"/>
      <w:marBottom w:val="0"/>
      <w:divBdr>
        <w:top w:val="none" w:sz="0" w:space="0" w:color="auto"/>
        <w:left w:val="none" w:sz="0" w:space="0" w:color="auto"/>
        <w:bottom w:val="none" w:sz="0" w:space="0" w:color="auto"/>
        <w:right w:val="none" w:sz="0" w:space="0" w:color="auto"/>
      </w:divBdr>
    </w:div>
    <w:div w:id="1136024286">
      <w:bodyDiv w:val="1"/>
      <w:marLeft w:val="0"/>
      <w:marRight w:val="0"/>
      <w:marTop w:val="0"/>
      <w:marBottom w:val="0"/>
      <w:divBdr>
        <w:top w:val="none" w:sz="0" w:space="0" w:color="auto"/>
        <w:left w:val="none" w:sz="0" w:space="0" w:color="auto"/>
        <w:bottom w:val="none" w:sz="0" w:space="0" w:color="auto"/>
        <w:right w:val="none" w:sz="0" w:space="0" w:color="auto"/>
      </w:divBdr>
    </w:div>
    <w:div w:id="1140852187">
      <w:bodyDiv w:val="1"/>
      <w:marLeft w:val="0"/>
      <w:marRight w:val="0"/>
      <w:marTop w:val="0"/>
      <w:marBottom w:val="0"/>
      <w:divBdr>
        <w:top w:val="none" w:sz="0" w:space="0" w:color="auto"/>
        <w:left w:val="none" w:sz="0" w:space="0" w:color="auto"/>
        <w:bottom w:val="none" w:sz="0" w:space="0" w:color="auto"/>
        <w:right w:val="none" w:sz="0" w:space="0" w:color="auto"/>
      </w:divBdr>
    </w:div>
    <w:div w:id="1151365350">
      <w:bodyDiv w:val="1"/>
      <w:marLeft w:val="0"/>
      <w:marRight w:val="0"/>
      <w:marTop w:val="0"/>
      <w:marBottom w:val="0"/>
      <w:divBdr>
        <w:top w:val="none" w:sz="0" w:space="0" w:color="auto"/>
        <w:left w:val="none" w:sz="0" w:space="0" w:color="auto"/>
        <w:bottom w:val="none" w:sz="0" w:space="0" w:color="auto"/>
        <w:right w:val="none" w:sz="0" w:space="0" w:color="auto"/>
      </w:divBdr>
    </w:div>
    <w:div w:id="1162550263">
      <w:bodyDiv w:val="1"/>
      <w:marLeft w:val="0"/>
      <w:marRight w:val="0"/>
      <w:marTop w:val="0"/>
      <w:marBottom w:val="0"/>
      <w:divBdr>
        <w:top w:val="none" w:sz="0" w:space="0" w:color="auto"/>
        <w:left w:val="none" w:sz="0" w:space="0" w:color="auto"/>
        <w:bottom w:val="none" w:sz="0" w:space="0" w:color="auto"/>
        <w:right w:val="none" w:sz="0" w:space="0" w:color="auto"/>
      </w:divBdr>
    </w:div>
    <w:div w:id="1164318385">
      <w:bodyDiv w:val="1"/>
      <w:marLeft w:val="0"/>
      <w:marRight w:val="0"/>
      <w:marTop w:val="0"/>
      <w:marBottom w:val="0"/>
      <w:divBdr>
        <w:top w:val="none" w:sz="0" w:space="0" w:color="auto"/>
        <w:left w:val="none" w:sz="0" w:space="0" w:color="auto"/>
        <w:bottom w:val="none" w:sz="0" w:space="0" w:color="auto"/>
        <w:right w:val="none" w:sz="0" w:space="0" w:color="auto"/>
      </w:divBdr>
    </w:div>
    <w:div w:id="1183127551">
      <w:bodyDiv w:val="1"/>
      <w:marLeft w:val="0"/>
      <w:marRight w:val="0"/>
      <w:marTop w:val="0"/>
      <w:marBottom w:val="0"/>
      <w:divBdr>
        <w:top w:val="none" w:sz="0" w:space="0" w:color="auto"/>
        <w:left w:val="none" w:sz="0" w:space="0" w:color="auto"/>
        <w:bottom w:val="none" w:sz="0" w:space="0" w:color="auto"/>
        <w:right w:val="none" w:sz="0" w:space="0" w:color="auto"/>
      </w:divBdr>
    </w:div>
    <w:div w:id="1187866778">
      <w:bodyDiv w:val="1"/>
      <w:marLeft w:val="0"/>
      <w:marRight w:val="0"/>
      <w:marTop w:val="0"/>
      <w:marBottom w:val="0"/>
      <w:divBdr>
        <w:top w:val="none" w:sz="0" w:space="0" w:color="auto"/>
        <w:left w:val="none" w:sz="0" w:space="0" w:color="auto"/>
        <w:bottom w:val="none" w:sz="0" w:space="0" w:color="auto"/>
        <w:right w:val="none" w:sz="0" w:space="0" w:color="auto"/>
      </w:divBdr>
    </w:div>
    <w:div w:id="1188758871">
      <w:bodyDiv w:val="1"/>
      <w:marLeft w:val="0"/>
      <w:marRight w:val="0"/>
      <w:marTop w:val="0"/>
      <w:marBottom w:val="0"/>
      <w:divBdr>
        <w:top w:val="none" w:sz="0" w:space="0" w:color="auto"/>
        <w:left w:val="none" w:sz="0" w:space="0" w:color="auto"/>
        <w:bottom w:val="none" w:sz="0" w:space="0" w:color="auto"/>
        <w:right w:val="none" w:sz="0" w:space="0" w:color="auto"/>
      </w:divBdr>
    </w:div>
    <w:div w:id="1191602082">
      <w:bodyDiv w:val="1"/>
      <w:marLeft w:val="0"/>
      <w:marRight w:val="0"/>
      <w:marTop w:val="0"/>
      <w:marBottom w:val="0"/>
      <w:divBdr>
        <w:top w:val="none" w:sz="0" w:space="0" w:color="auto"/>
        <w:left w:val="none" w:sz="0" w:space="0" w:color="auto"/>
        <w:bottom w:val="none" w:sz="0" w:space="0" w:color="auto"/>
        <w:right w:val="none" w:sz="0" w:space="0" w:color="auto"/>
      </w:divBdr>
    </w:div>
    <w:div w:id="1201354992">
      <w:bodyDiv w:val="1"/>
      <w:marLeft w:val="0"/>
      <w:marRight w:val="0"/>
      <w:marTop w:val="0"/>
      <w:marBottom w:val="0"/>
      <w:divBdr>
        <w:top w:val="none" w:sz="0" w:space="0" w:color="auto"/>
        <w:left w:val="none" w:sz="0" w:space="0" w:color="auto"/>
        <w:bottom w:val="none" w:sz="0" w:space="0" w:color="auto"/>
        <w:right w:val="none" w:sz="0" w:space="0" w:color="auto"/>
      </w:divBdr>
    </w:div>
    <w:div w:id="1207453680">
      <w:bodyDiv w:val="1"/>
      <w:marLeft w:val="0"/>
      <w:marRight w:val="0"/>
      <w:marTop w:val="0"/>
      <w:marBottom w:val="0"/>
      <w:divBdr>
        <w:top w:val="none" w:sz="0" w:space="0" w:color="auto"/>
        <w:left w:val="none" w:sz="0" w:space="0" w:color="auto"/>
        <w:bottom w:val="none" w:sz="0" w:space="0" w:color="auto"/>
        <w:right w:val="none" w:sz="0" w:space="0" w:color="auto"/>
      </w:divBdr>
    </w:div>
    <w:div w:id="1229996414">
      <w:bodyDiv w:val="1"/>
      <w:marLeft w:val="0"/>
      <w:marRight w:val="0"/>
      <w:marTop w:val="0"/>
      <w:marBottom w:val="0"/>
      <w:divBdr>
        <w:top w:val="none" w:sz="0" w:space="0" w:color="auto"/>
        <w:left w:val="none" w:sz="0" w:space="0" w:color="auto"/>
        <w:bottom w:val="none" w:sz="0" w:space="0" w:color="auto"/>
        <w:right w:val="none" w:sz="0" w:space="0" w:color="auto"/>
      </w:divBdr>
    </w:div>
    <w:div w:id="1245988823">
      <w:bodyDiv w:val="1"/>
      <w:marLeft w:val="0"/>
      <w:marRight w:val="0"/>
      <w:marTop w:val="0"/>
      <w:marBottom w:val="0"/>
      <w:divBdr>
        <w:top w:val="none" w:sz="0" w:space="0" w:color="auto"/>
        <w:left w:val="none" w:sz="0" w:space="0" w:color="auto"/>
        <w:bottom w:val="none" w:sz="0" w:space="0" w:color="auto"/>
        <w:right w:val="none" w:sz="0" w:space="0" w:color="auto"/>
      </w:divBdr>
    </w:div>
    <w:div w:id="1248464317">
      <w:bodyDiv w:val="1"/>
      <w:marLeft w:val="0"/>
      <w:marRight w:val="0"/>
      <w:marTop w:val="0"/>
      <w:marBottom w:val="0"/>
      <w:divBdr>
        <w:top w:val="none" w:sz="0" w:space="0" w:color="auto"/>
        <w:left w:val="none" w:sz="0" w:space="0" w:color="auto"/>
        <w:bottom w:val="none" w:sz="0" w:space="0" w:color="auto"/>
        <w:right w:val="none" w:sz="0" w:space="0" w:color="auto"/>
      </w:divBdr>
    </w:div>
    <w:div w:id="1253930066">
      <w:bodyDiv w:val="1"/>
      <w:marLeft w:val="0"/>
      <w:marRight w:val="0"/>
      <w:marTop w:val="0"/>
      <w:marBottom w:val="0"/>
      <w:divBdr>
        <w:top w:val="none" w:sz="0" w:space="0" w:color="auto"/>
        <w:left w:val="none" w:sz="0" w:space="0" w:color="auto"/>
        <w:bottom w:val="none" w:sz="0" w:space="0" w:color="auto"/>
        <w:right w:val="none" w:sz="0" w:space="0" w:color="auto"/>
      </w:divBdr>
    </w:div>
    <w:div w:id="1255624529">
      <w:bodyDiv w:val="1"/>
      <w:marLeft w:val="0"/>
      <w:marRight w:val="0"/>
      <w:marTop w:val="0"/>
      <w:marBottom w:val="0"/>
      <w:divBdr>
        <w:top w:val="none" w:sz="0" w:space="0" w:color="auto"/>
        <w:left w:val="none" w:sz="0" w:space="0" w:color="auto"/>
        <w:bottom w:val="none" w:sz="0" w:space="0" w:color="auto"/>
        <w:right w:val="none" w:sz="0" w:space="0" w:color="auto"/>
      </w:divBdr>
    </w:div>
    <w:div w:id="1273629035">
      <w:bodyDiv w:val="1"/>
      <w:marLeft w:val="0"/>
      <w:marRight w:val="0"/>
      <w:marTop w:val="0"/>
      <w:marBottom w:val="0"/>
      <w:divBdr>
        <w:top w:val="none" w:sz="0" w:space="0" w:color="auto"/>
        <w:left w:val="none" w:sz="0" w:space="0" w:color="auto"/>
        <w:bottom w:val="none" w:sz="0" w:space="0" w:color="auto"/>
        <w:right w:val="none" w:sz="0" w:space="0" w:color="auto"/>
      </w:divBdr>
    </w:div>
    <w:div w:id="1285884833">
      <w:bodyDiv w:val="1"/>
      <w:marLeft w:val="0"/>
      <w:marRight w:val="0"/>
      <w:marTop w:val="0"/>
      <w:marBottom w:val="0"/>
      <w:divBdr>
        <w:top w:val="none" w:sz="0" w:space="0" w:color="auto"/>
        <w:left w:val="none" w:sz="0" w:space="0" w:color="auto"/>
        <w:bottom w:val="none" w:sz="0" w:space="0" w:color="auto"/>
        <w:right w:val="none" w:sz="0" w:space="0" w:color="auto"/>
      </w:divBdr>
    </w:div>
    <w:div w:id="1291205567">
      <w:bodyDiv w:val="1"/>
      <w:marLeft w:val="0"/>
      <w:marRight w:val="0"/>
      <w:marTop w:val="0"/>
      <w:marBottom w:val="0"/>
      <w:divBdr>
        <w:top w:val="none" w:sz="0" w:space="0" w:color="auto"/>
        <w:left w:val="none" w:sz="0" w:space="0" w:color="auto"/>
        <w:bottom w:val="none" w:sz="0" w:space="0" w:color="auto"/>
        <w:right w:val="none" w:sz="0" w:space="0" w:color="auto"/>
      </w:divBdr>
    </w:div>
    <w:div w:id="1303584226">
      <w:bodyDiv w:val="1"/>
      <w:marLeft w:val="0"/>
      <w:marRight w:val="0"/>
      <w:marTop w:val="0"/>
      <w:marBottom w:val="0"/>
      <w:divBdr>
        <w:top w:val="none" w:sz="0" w:space="0" w:color="auto"/>
        <w:left w:val="none" w:sz="0" w:space="0" w:color="auto"/>
        <w:bottom w:val="none" w:sz="0" w:space="0" w:color="auto"/>
        <w:right w:val="none" w:sz="0" w:space="0" w:color="auto"/>
      </w:divBdr>
    </w:div>
    <w:div w:id="1311400839">
      <w:bodyDiv w:val="1"/>
      <w:marLeft w:val="0"/>
      <w:marRight w:val="0"/>
      <w:marTop w:val="0"/>
      <w:marBottom w:val="0"/>
      <w:divBdr>
        <w:top w:val="none" w:sz="0" w:space="0" w:color="auto"/>
        <w:left w:val="none" w:sz="0" w:space="0" w:color="auto"/>
        <w:bottom w:val="none" w:sz="0" w:space="0" w:color="auto"/>
        <w:right w:val="none" w:sz="0" w:space="0" w:color="auto"/>
      </w:divBdr>
    </w:div>
    <w:div w:id="1315722975">
      <w:bodyDiv w:val="1"/>
      <w:marLeft w:val="0"/>
      <w:marRight w:val="0"/>
      <w:marTop w:val="0"/>
      <w:marBottom w:val="0"/>
      <w:divBdr>
        <w:top w:val="none" w:sz="0" w:space="0" w:color="auto"/>
        <w:left w:val="none" w:sz="0" w:space="0" w:color="auto"/>
        <w:bottom w:val="none" w:sz="0" w:space="0" w:color="auto"/>
        <w:right w:val="none" w:sz="0" w:space="0" w:color="auto"/>
      </w:divBdr>
    </w:div>
    <w:div w:id="1318998636">
      <w:bodyDiv w:val="1"/>
      <w:marLeft w:val="0"/>
      <w:marRight w:val="0"/>
      <w:marTop w:val="0"/>
      <w:marBottom w:val="0"/>
      <w:divBdr>
        <w:top w:val="none" w:sz="0" w:space="0" w:color="auto"/>
        <w:left w:val="none" w:sz="0" w:space="0" w:color="auto"/>
        <w:bottom w:val="none" w:sz="0" w:space="0" w:color="auto"/>
        <w:right w:val="none" w:sz="0" w:space="0" w:color="auto"/>
      </w:divBdr>
    </w:div>
    <w:div w:id="1324895111">
      <w:bodyDiv w:val="1"/>
      <w:marLeft w:val="0"/>
      <w:marRight w:val="0"/>
      <w:marTop w:val="0"/>
      <w:marBottom w:val="0"/>
      <w:divBdr>
        <w:top w:val="none" w:sz="0" w:space="0" w:color="auto"/>
        <w:left w:val="none" w:sz="0" w:space="0" w:color="auto"/>
        <w:bottom w:val="none" w:sz="0" w:space="0" w:color="auto"/>
        <w:right w:val="none" w:sz="0" w:space="0" w:color="auto"/>
      </w:divBdr>
    </w:div>
    <w:div w:id="1335693797">
      <w:bodyDiv w:val="1"/>
      <w:marLeft w:val="0"/>
      <w:marRight w:val="0"/>
      <w:marTop w:val="0"/>
      <w:marBottom w:val="0"/>
      <w:divBdr>
        <w:top w:val="none" w:sz="0" w:space="0" w:color="auto"/>
        <w:left w:val="none" w:sz="0" w:space="0" w:color="auto"/>
        <w:bottom w:val="none" w:sz="0" w:space="0" w:color="auto"/>
        <w:right w:val="none" w:sz="0" w:space="0" w:color="auto"/>
      </w:divBdr>
    </w:div>
    <w:div w:id="1342506861">
      <w:bodyDiv w:val="1"/>
      <w:marLeft w:val="0"/>
      <w:marRight w:val="0"/>
      <w:marTop w:val="0"/>
      <w:marBottom w:val="0"/>
      <w:divBdr>
        <w:top w:val="none" w:sz="0" w:space="0" w:color="auto"/>
        <w:left w:val="none" w:sz="0" w:space="0" w:color="auto"/>
        <w:bottom w:val="none" w:sz="0" w:space="0" w:color="auto"/>
        <w:right w:val="none" w:sz="0" w:space="0" w:color="auto"/>
      </w:divBdr>
    </w:div>
    <w:div w:id="1360543430">
      <w:bodyDiv w:val="1"/>
      <w:marLeft w:val="0"/>
      <w:marRight w:val="0"/>
      <w:marTop w:val="0"/>
      <w:marBottom w:val="0"/>
      <w:divBdr>
        <w:top w:val="none" w:sz="0" w:space="0" w:color="auto"/>
        <w:left w:val="none" w:sz="0" w:space="0" w:color="auto"/>
        <w:bottom w:val="none" w:sz="0" w:space="0" w:color="auto"/>
        <w:right w:val="none" w:sz="0" w:space="0" w:color="auto"/>
      </w:divBdr>
    </w:div>
    <w:div w:id="1384524935">
      <w:bodyDiv w:val="1"/>
      <w:marLeft w:val="0"/>
      <w:marRight w:val="0"/>
      <w:marTop w:val="0"/>
      <w:marBottom w:val="0"/>
      <w:divBdr>
        <w:top w:val="none" w:sz="0" w:space="0" w:color="auto"/>
        <w:left w:val="none" w:sz="0" w:space="0" w:color="auto"/>
        <w:bottom w:val="none" w:sz="0" w:space="0" w:color="auto"/>
        <w:right w:val="none" w:sz="0" w:space="0" w:color="auto"/>
      </w:divBdr>
    </w:div>
    <w:div w:id="1391227030">
      <w:bodyDiv w:val="1"/>
      <w:marLeft w:val="0"/>
      <w:marRight w:val="0"/>
      <w:marTop w:val="0"/>
      <w:marBottom w:val="0"/>
      <w:divBdr>
        <w:top w:val="none" w:sz="0" w:space="0" w:color="auto"/>
        <w:left w:val="none" w:sz="0" w:space="0" w:color="auto"/>
        <w:bottom w:val="none" w:sz="0" w:space="0" w:color="auto"/>
        <w:right w:val="none" w:sz="0" w:space="0" w:color="auto"/>
      </w:divBdr>
    </w:div>
    <w:div w:id="1394507050">
      <w:bodyDiv w:val="1"/>
      <w:marLeft w:val="0"/>
      <w:marRight w:val="0"/>
      <w:marTop w:val="0"/>
      <w:marBottom w:val="0"/>
      <w:divBdr>
        <w:top w:val="none" w:sz="0" w:space="0" w:color="auto"/>
        <w:left w:val="none" w:sz="0" w:space="0" w:color="auto"/>
        <w:bottom w:val="none" w:sz="0" w:space="0" w:color="auto"/>
        <w:right w:val="none" w:sz="0" w:space="0" w:color="auto"/>
      </w:divBdr>
    </w:div>
    <w:div w:id="1405956011">
      <w:bodyDiv w:val="1"/>
      <w:marLeft w:val="0"/>
      <w:marRight w:val="0"/>
      <w:marTop w:val="0"/>
      <w:marBottom w:val="0"/>
      <w:divBdr>
        <w:top w:val="none" w:sz="0" w:space="0" w:color="auto"/>
        <w:left w:val="none" w:sz="0" w:space="0" w:color="auto"/>
        <w:bottom w:val="none" w:sz="0" w:space="0" w:color="auto"/>
        <w:right w:val="none" w:sz="0" w:space="0" w:color="auto"/>
      </w:divBdr>
    </w:div>
    <w:div w:id="1409309858">
      <w:bodyDiv w:val="1"/>
      <w:marLeft w:val="0"/>
      <w:marRight w:val="0"/>
      <w:marTop w:val="0"/>
      <w:marBottom w:val="0"/>
      <w:divBdr>
        <w:top w:val="none" w:sz="0" w:space="0" w:color="auto"/>
        <w:left w:val="none" w:sz="0" w:space="0" w:color="auto"/>
        <w:bottom w:val="none" w:sz="0" w:space="0" w:color="auto"/>
        <w:right w:val="none" w:sz="0" w:space="0" w:color="auto"/>
      </w:divBdr>
    </w:div>
    <w:div w:id="1414425176">
      <w:bodyDiv w:val="1"/>
      <w:marLeft w:val="0"/>
      <w:marRight w:val="0"/>
      <w:marTop w:val="0"/>
      <w:marBottom w:val="0"/>
      <w:divBdr>
        <w:top w:val="none" w:sz="0" w:space="0" w:color="auto"/>
        <w:left w:val="none" w:sz="0" w:space="0" w:color="auto"/>
        <w:bottom w:val="none" w:sz="0" w:space="0" w:color="auto"/>
        <w:right w:val="none" w:sz="0" w:space="0" w:color="auto"/>
      </w:divBdr>
    </w:div>
    <w:div w:id="1416367471">
      <w:bodyDiv w:val="1"/>
      <w:marLeft w:val="0"/>
      <w:marRight w:val="0"/>
      <w:marTop w:val="0"/>
      <w:marBottom w:val="0"/>
      <w:divBdr>
        <w:top w:val="none" w:sz="0" w:space="0" w:color="auto"/>
        <w:left w:val="none" w:sz="0" w:space="0" w:color="auto"/>
        <w:bottom w:val="none" w:sz="0" w:space="0" w:color="auto"/>
        <w:right w:val="none" w:sz="0" w:space="0" w:color="auto"/>
      </w:divBdr>
    </w:div>
    <w:div w:id="1423600080">
      <w:bodyDiv w:val="1"/>
      <w:marLeft w:val="0"/>
      <w:marRight w:val="0"/>
      <w:marTop w:val="0"/>
      <w:marBottom w:val="0"/>
      <w:divBdr>
        <w:top w:val="none" w:sz="0" w:space="0" w:color="auto"/>
        <w:left w:val="none" w:sz="0" w:space="0" w:color="auto"/>
        <w:bottom w:val="none" w:sz="0" w:space="0" w:color="auto"/>
        <w:right w:val="none" w:sz="0" w:space="0" w:color="auto"/>
      </w:divBdr>
    </w:div>
    <w:div w:id="1429420742">
      <w:bodyDiv w:val="1"/>
      <w:marLeft w:val="0"/>
      <w:marRight w:val="0"/>
      <w:marTop w:val="0"/>
      <w:marBottom w:val="0"/>
      <w:divBdr>
        <w:top w:val="none" w:sz="0" w:space="0" w:color="auto"/>
        <w:left w:val="none" w:sz="0" w:space="0" w:color="auto"/>
        <w:bottom w:val="none" w:sz="0" w:space="0" w:color="auto"/>
        <w:right w:val="none" w:sz="0" w:space="0" w:color="auto"/>
      </w:divBdr>
    </w:div>
    <w:div w:id="1432432941">
      <w:bodyDiv w:val="1"/>
      <w:marLeft w:val="0"/>
      <w:marRight w:val="0"/>
      <w:marTop w:val="0"/>
      <w:marBottom w:val="0"/>
      <w:divBdr>
        <w:top w:val="none" w:sz="0" w:space="0" w:color="auto"/>
        <w:left w:val="none" w:sz="0" w:space="0" w:color="auto"/>
        <w:bottom w:val="none" w:sz="0" w:space="0" w:color="auto"/>
        <w:right w:val="none" w:sz="0" w:space="0" w:color="auto"/>
      </w:divBdr>
    </w:div>
    <w:div w:id="1432772414">
      <w:bodyDiv w:val="1"/>
      <w:marLeft w:val="0"/>
      <w:marRight w:val="0"/>
      <w:marTop w:val="0"/>
      <w:marBottom w:val="0"/>
      <w:divBdr>
        <w:top w:val="none" w:sz="0" w:space="0" w:color="auto"/>
        <w:left w:val="none" w:sz="0" w:space="0" w:color="auto"/>
        <w:bottom w:val="none" w:sz="0" w:space="0" w:color="auto"/>
        <w:right w:val="none" w:sz="0" w:space="0" w:color="auto"/>
      </w:divBdr>
    </w:div>
    <w:div w:id="1434394163">
      <w:bodyDiv w:val="1"/>
      <w:marLeft w:val="0"/>
      <w:marRight w:val="0"/>
      <w:marTop w:val="0"/>
      <w:marBottom w:val="0"/>
      <w:divBdr>
        <w:top w:val="none" w:sz="0" w:space="0" w:color="auto"/>
        <w:left w:val="none" w:sz="0" w:space="0" w:color="auto"/>
        <w:bottom w:val="none" w:sz="0" w:space="0" w:color="auto"/>
        <w:right w:val="none" w:sz="0" w:space="0" w:color="auto"/>
      </w:divBdr>
    </w:div>
    <w:div w:id="1437868450">
      <w:bodyDiv w:val="1"/>
      <w:marLeft w:val="0"/>
      <w:marRight w:val="0"/>
      <w:marTop w:val="0"/>
      <w:marBottom w:val="0"/>
      <w:divBdr>
        <w:top w:val="none" w:sz="0" w:space="0" w:color="auto"/>
        <w:left w:val="none" w:sz="0" w:space="0" w:color="auto"/>
        <w:bottom w:val="none" w:sz="0" w:space="0" w:color="auto"/>
        <w:right w:val="none" w:sz="0" w:space="0" w:color="auto"/>
      </w:divBdr>
    </w:div>
    <w:div w:id="1451435197">
      <w:bodyDiv w:val="1"/>
      <w:marLeft w:val="0"/>
      <w:marRight w:val="0"/>
      <w:marTop w:val="0"/>
      <w:marBottom w:val="0"/>
      <w:divBdr>
        <w:top w:val="none" w:sz="0" w:space="0" w:color="auto"/>
        <w:left w:val="none" w:sz="0" w:space="0" w:color="auto"/>
        <w:bottom w:val="none" w:sz="0" w:space="0" w:color="auto"/>
        <w:right w:val="none" w:sz="0" w:space="0" w:color="auto"/>
      </w:divBdr>
    </w:div>
    <w:div w:id="1452942599">
      <w:bodyDiv w:val="1"/>
      <w:marLeft w:val="0"/>
      <w:marRight w:val="0"/>
      <w:marTop w:val="0"/>
      <w:marBottom w:val="0"/>
      <w:divBdr>
        <w:top w:val="none" w:sz="0" w:space="0" w:color="auto"/>
        <w:left w:val="none" w:sz="0" w:space="0" w:color="auto"/>
        <w:bottom w:val="none" w:sz="0" w:space="0" w:color="auto"/>
        <w:right w:val="none" w:sz="0" w:space="0" w:color="auto"/>
      </w:divBdr>
    </w:div>
    <w:div w:id="1455055459">
      <w:bodyDiv w:val="1"/>
      <w:marLeft w:val="0"/>
      <w:marRight w:val="0"/>
      <w:marTop w:val="0"/>
      <w:marBottom w:val="0"/>
      <w:divBdr>
        <w:top w:val="none" w:sz="0" w:space="0" w:color="auto"/>
        <w:left w:val="none" w:sz="0" w:space="0" w:color="auto"/>
        <w:bottom w:val="none" w:sz="0" w:space="0" w:color="auto"/>
        <w:right w:val="none" w:sz="0" w:space="0" w:color="auto"/>
      </w:divBdr>
    </w:div>
    <w:div w:id="1463575015">
      <w:bodyDiv w:val="1"/>
      <w:marLeft w:val="0"/>
      <w:marRight w:val="0"/>
      <w:marTop w:val="0"/>
      <w:marBottom w:val="0"/>
      <w:divBdr>
        <w:top w:val="none" w:sz="0" w:space="0" w:color="auto"/>
        <w:left w:val="none" w:sz="0" w:space="0" w:color="auto"/>
        <w:bottom w:val="none" w:sz="0" w:space="0" w:color="auto"/>
        <w:right w:val="none" w:sz="0" w:space="0" w:color="auto"/>
      </w:divBdr>
    </w:div>
    <w:div w:id="1463812588">
      <w:bodyDiv w:val="1"/>
      <w:marLeft w:val="0"/>
      <w:marRight w:val="0"/>
      <w:marTop w:val="0"/>
      <w:marBottom w:val="0"/>
      <w:divBdr>
        <w:top w:val="none" w:sz="0" w:space="0" w:color="auto"/>
        <w:left w:val="none" w:sz="0" w:space="0" w:color="auto"/>
        <w:bottom w:val="none" w:sz="0" w:space="0" w:color="auto"/>
        <w:right w:val="none" w:sz="0" w:space="0" w:color="auto"/>
      </w:divBdr>
    </w:div>
    <w:div w:id="1472594023">
      <w:bodyDiv w:val="1"/>
      <w:marLeft w:val="0"/>
      <w:marRight w:val="0"/>
      <w:marTop w:val="0"/>
      <w:marBottom w:val="0"/>
      <w:divBdr>
        <w:top w:val="none" w:sz="0" w:space="0" w:color="auto"/>
        <w:left w:val="none" w:sz="0" w:space="0" w:color="auto"/>
        <w:bottom w:val="none" w:sz="0" w:space="0" w:color="auto"/>
        <w:right w:val="none" w:sz="0" w:space="0" w:color="auto"/>
      </w:divBdr>
    </w:div>
    <w:div w:id="1474330543">
      <w:bodyDiv w:val="1"/>
      <w:marLeft w:val="0"/>
      <w:marRight w:val="0"/>
      <w:marTop w:val="0"/>
      <w:marBottom w:val="0"/>
      <w:divBdr>
        <w:top w:val="none" w:sz="0" w:space="0" w:color="auto"/>
        <w:left w:val="none" w:sz="0" w:space="0" w:color="auto"/>
        <w:bottom w:val="none" w:sz="0" w:space="0" w:color="auto"/>
        <w:right w:val="none" w:sz="0" w:space="0" w:color="auto"/>
      </w:divBdr>
    </w:div>
    <w:div w:id="1489327480">
      <w:bodyDiv w:val="1"/>
      <w:marLeft w:val="0"/>
      <w:marRight w:val="0"/>
      <w:marTop w:val="0"/>
      <w:marBottom w:val="0"/>
      <w:divBdr>
        <w:top w:val="none" w:sz="0" w:space="0" w:color="auto"/>
        <w:left w:val="none" w:sz="0" w:space="0" w:color="auto"/>
        <w:bottom w:val="none" w:sz="0" w:space="0" w:color="auto"/>
        <w:right w:val="none" w:sz="0" w:space="0" w:color="auto"/>
      </w:divBdr>
    </w:div>
    <w:div w:id="1492867570">
      <w:bodyDiv w:val="1"/>
      <w:marLeft w:val="0"/>
      <w:marRight w:val="0"/>
      <w:marTop w:val="0"/>
      <w:marBottom w:val="0"/>
      <w:divBdr>
        <w:top w:val="none" w:sz="0" w:space="0" w:color="auto"/>
        <w:left w:val="none" w:sz="0" w:space="0" w:color="auto"/>
        <w:bottom w:val="none" w:sz="0" w:space="0" w:color="auto"/>
        <w:right w:val="none" w:sz="0" w:space="0" w:color="auto"/>
      </w:divBdr>
    </w:div>
    <w:div w:id="1493137395">
      <w:bodyDiv w:val="1"/>
      <w:marLeft w:val="0"/>
      <w:marRight w:val="0"/>
      <w:marTop w:val="0"/>
      <w:marBottom w:val="0"/>
      <w:divBdr>
        <w:top w:val="none" w:sz="0" w:space="0" w:color="auto"/>
        <w:left w:val="none" w:sz="0" w:space="0" w:color="auto"/>
        <w:bottom w:val="none" w:sz="0" w:space="0" w:color="auto"/>
        <w:right w:val="none" w:sz="0" w:space="0" w:color="auto"/>
      </w:divBdr>
    </w:div>
    <w:div w:id="1496647044">
      <w:bodyDiv w:val="1"/>
      <w:marLeft w:val="0"/>
      <w:marRight w:val="0"/>
      <w:marTop w:val="0"/>
      <w:marBottom w:val="0"/>
      <w:divBdr>
        <w:top w:val="none" w:sz="0" w:space="0" w:color="auto"/>
        <w:left w:val="none" w:sz="0" w:space="0" w:color="auto"/>
        <w:bottom w:val="none" w:sz="0" w:space="0" w:color="auto"/>
        <w:right w:val="none" w:sz="0" w:space="0" w:color="auto"/>
      </w:divBdr>
    </w:div>
    <w:div w:id="1502695939">
      <w:bodyDiv w:val="1"/>
      <w:marLeft w:val="0"/>
      <w:marRight w:val="0"/>
      <w:marTop w:val="0"/>
      <w:marBottom w:val="0"/>
      <w:divBdr>
        <w:top w:val="none" w:sz="0" w:space="0" w:color="auto"/>
        <w:left w:val="none" w:sz="0" w:space="0" w:color="auto"/>
        <w:bottom w:val="none" w:sz="0" w:space="0" w:color="auto"/>
        <w:right w:val="none" w:sz="0" w:space="0" w:color="auto"/>
      </w:divBdr>
    </w:div>
    <w:div w:id="1510024187">
      <w:bodyDiv w:val="1"/>
      <w:marLeft w:val="0"/>
      <w:marRight w:val="0"/>
      <w:marTop w:val="0"/>
      <w:marBottom w:val="0"/>
      <w:divBdr>
        <w:top w:val="none" w:sz="0" w:space="0" w:color="auto"/>
        <w:left w:val="none" w:sz="0" w:space="0" w:color="auto"/>
        <w:bottom w:val="none" w:sz="0" w:space="0" w:color="auto"/>
        <w:right w:val="none" w:sz="0" w:space="0" w:color="auto"/>
      </w:divBdr>
    </w:div>
    <w:div w:id="1516965099">
      <w:bodyDiv w:val="1"/>
      <w:marLeft w:val="0"/>
      <w:marRight w:val="0"/>
      <w:marTop w:val="0"/>
      <w:marBottom w:val="0"/>
      <w:divBdr>
        <w:top w:val="none" w:sz="0" w:space="0" w:color="auto"/>
        <w:left w:val="none" w:sz="0" w:space="0" w:color="auto"/>
        <w:bottom w:val="none" w:sz="0" w:space="0" w:color="auto"/>
        <w:right w:val="none" w:sz="0" w:space="0" w:color="auto"/>
      </w:divBdr>
    </w:div>
    <w:div w:id="1520389406">
      <w:bodyDiv w:val="1"/>
      <w:marLeft w:val="0"/>
      <w:marRight w:val="0"/>
      <w:marTop w:val="0"/>
      <w:marBottom w:val="0"/>
      <w:divBdr>
        <w:top w:val="none" w:sz="0" w:space="0" w:color="auto"/>
        <w:left w:val="none" w:sz="0" w:space="0" w:color="auto"/>
        <w:bottom w:val="none" w:sz="0" w:space="0" w:color="auto"/>
        <w:right w:val="none" w:sz="0" w:space="0" w:color="auto"/>
      </w:divBdr>
    </w:div>
    <w:div w:id="1520923537">
      <w:bodyDiv w:val="1"/>
      <w:marLeft w:val="0"/>
      <w:marRight w:val="0"/>
      <w:marTop w:val="0"/>
      <w:marBottom w:val="0"/>
      <w:divBdr>
        <w:top w:val="none" w:sz="0" w:space="0" w:color="auto"/>
        <w:left w:val="none" w:sz="0" w:space="0" w:color="auto"/>
        <w:bottom w:val="none" w:sz="0" w:space="0" w:color="auto"/>
        <w:right w:val="none" w:sz="0" w:space="0" w:color="auto"/>
      </w:divBdr>
    </w:div>
    <w:div w:id="1525438581">
      <w:bodyDiv w:val="1"/>
      <w:marLeft w:val="0"/>
      <w:marRight w:val="0"/>
      <w:marTop w:val="0"/>
      <w:marBottom w:val="0"/>
      <w:divBdr>
        <w:top w:val="none" w:sz="0" w:space="0" w:color="auto"/>
        <w:left w:val="none" w:sz="0" w:space="0" w:color="auto"/>
        <w:bottom w:val="none" w:sz="0" w:space="0" w:color="auto"/>
        <w:right w:val="none" w:sz="0" w:space="0" w:color="auto"/>
      </w:divBdr>
    </w:div>
    <w:div w:id="1531141804">
      <w:bodyDiv w:val="1"/>
      <w:marLeft w:val="0"/>
      <w:marRight w:val="0"/>
      <w:marTop w:val="0"/>
      <w:marBottom w:val="0"/>
      <w:divBdr>
        <w:top w:val="none" w:sz="0" w:space="0" w:color="auto"/>
        <w:left w:val="none" w:sz="0" w:space="0" w:color="auto"/>
        <w:bottom w:val="none" w:sz="0" w:space="0" w:color="auto"/>
        <w:right w:val="none" w:sz="0" w:space="0" w:color="auto"/>
      </w:divBdr>
    </w:div>
    <w:div w:id="1533880080">
      <w:bodyDiv w:val="1"/>
      <w:marLeft w:val="0"/>
      <w:marRight w:val="0"/>
      <w:marTop w:val="0"/>
      <w:marBottom w:val="0"/>
      <w:divBdr>
        <w:top w:val="none" w:sz="0" w:space="0" w:color="auto"/>
        <w:left w:val="none" w:sz="0" w:space="0" w:color="auto"/>
        <w:bottom w:val="none" w:sz="0" w:space="0" w:color="auto"/>
        <w:right w:val="none" w:sz="0" w:space="0" w:color="auto"/>
      </w:divBdr>
    </w:div>
    <w:div w:id="1553269441">
      <w:bodyDiv w:val="1"/>
      <w:marLeft w:val="0"/>
      <w:marRight w:val="0"/>
      <w:marTop w:val="0"/>
      <w:marBottom w:val="0"/>
      <w:divBdr>
        <w:top w:val="none" w:sz="0" w:space="0" w:color="auto"/>
        <w:left w:val="none" w:sz="0" w:space="0" w:color="auto"/>
        <w:bottom w:val="none" w:sz="0" w:space="0" w:color="auto"/>
        <w:right w:val="none" w:sz="0" w:space="0" w:color="auto"/>
      </w:divBdr>
    </w:div>
    <w:div w:id="1554729563">
      <w:bodyDiv w:val="1"/>
      <w:marLeft w:val="0"/>
      <w:marRight w:val="0"/>
      <w:marTop w:val="0"/>
      <w:marBottom w:val="0"/>
      <w:divBdr>
        <w:top w:val="none" w:sz="0" w:space="0" w:color="auto"/>
        <w:left w:val="none" w:sz="0" w:space="0" w:color="auto"/>
        <w:bottom w:val="none" w:sz="0" w:space="0" w:color="auto"/>
        <w:right w:val="none" w:sz="0" w:space="0" w:color="auto"/>
      </w:divBdr>
    </w:div>
    <w:div w:id="1560480757">
      <w:bodyDiv w:val="1"/>
      <w:marLeft w:val="0"/>
      <w:marRight w:val="0"/>
      <w:marTop w:val="0"/>
      <w:marBottom w:val="0"/>
      <w:divBdr>
        <w:top w:val="none" w:sz="0" w:space="0" w:color="auto"/>
        <w:left w:val="none" w:sz="0" w:space="0" w:color="auto"/>
        <w:bottom w:val="none" w:sz="0" w:space="0" w:color="auto"/>
        <w:right w:val="none" w:sz="0" w:space="0" w:color="auto"/>
      </w:divBdr>
    </w:div>
    <w:div w:id="1565987214">
      <w:bodyDiv w:val="1"/>
      <w:marLeft w:val="0"/>
      <w:marRight w:val="0"/>
      <w:marTop w:val="0"/>
      <w:marBottom w:val="0"/>
      <w:divBdr>
        <w:top w:val="none" w:sz="0" w:space="0" w:color="auto"/>
        <w:left w:val="none" w:sz="0" w:space="0" w:color="auto"/>
        <w:bottom w:val="none" w:sz="0" w:space="0" w:color="auto"/>
        <w:right w:val="none" w:sz="0" w:space="0" w:color="auto"/>
      </w:divBdr>
    </w:div>
    <w:div w:id="1569267389">
      <w:bodyDiv w:val="1"/>
      <w:marLeft w:val="0"/>
      <w:marRight w:val="0"/>
      <w:marTop w:val="0"/>
      <w:marBottom w:val="0"/>
      <w:divBdr>
        <w:top w:val="none" w:sz="0" w:space="0" w:color="auto"/>
        <w:left w:val="none" w:sz="0" w:space="0" w:color="auto"/>
        <w:bottom w:val="none" w:sz="0" w:space="0" w:color="auto"/>
        <w:right w:val="none" w:sz="0" w:space="0" w:color="auto"/>
      </w:divBdr>
    </w:div>
    <w:div w:id="1574852792">
      <w:bodyDiv w:val="1"/>
      <w:marLeft w:val="0"/>
      <w:marRight w:val="0"/>
      <w:marTop w:val="0"/>
      <w:marBottom w:val="0"/>
      <w:divBdr>
        <w:top w:val="none" w:sz="0" w:space="0" w:color="auto"/>
        <w:left w:val="none" w:sz="0" w:space="0" w:color="auto"/>
        <w:bottom w:val="none" w:sz="0" w:space="0" w:color="auto"/>
        <w:right w:val="none" w:sz="0" w:space="0" w:color="auto"/>
      </w:divBdr>
    </w:div>
    <w:div w:id="1578440469">
      <w:bodyDiv w:val="1"/>
      <w:marLeft w:val="0"/>
      <w:marRight w:val="0"/>
      <w:marTop w:val="0"/>
      <w:marBottom w:val="0"/>
      <w:divBdr>
        <w:top w:val="none" w:sz="0" w:space="0" w:color="auto"/>
        <w:left w:val="none" w:sz="0" w:space="0" w:color="auto"/>
        <w:bottom w:val="none" w:sz="0" w:space="0" w:color="auto"/>
        <w:right w:val="none" w:sz="0" w:space="0" w:color="auto"/>
      </w:divBdr>
    </w:div>
    <w:div w:id="1597858581">
      <w:bodyDiv w:val="1"/>
      <w:marLeft w:val="0"/>
      <w:marRight w:val="0"/>
      <w:marTop w:val="0"/>
      <w:marBottom w:val="0"/>
      <w:divBdr>
        <w:top w:val="none" w:sz="0" w:space="0" w:color="auto"/>
        <w:left w:val="none" w:sz="0" w:space="0" w:color="auto"/>
        <w:bottom w:val="none" w:sz="0" w:space="0" w:color="auto"/>
        <w:right w:val="none" w:sz="0" w:space="0" w:color="auto"/>
      </w:divBdr>
    </w:div>
    <w:div w:id="1606497762">
      <w:bodyDiv w:val="1"/>
      <w:marLeft w:val="0"/>
      <w:marRight w:val="0"/>
      <w:marTop w:val="0"/>
      <w:marBottom w:val="0"/>
      <w:divBdr>
        <w:top w:val="none" w:sz="0" w:space="0" w:color="auto"/>
        <w:left w:val="none" w:sz="0" w:space="0" w:color="auto"/>
        <w:bottom w:val="none" w:sz="0" w:space="0" w:color="auto"/>
        <w:right w:val="none" w:sz="0" w:space="0" w:color="auto"/>
      </w:divBdr>
    </w:div>
    <w:div w:id="1608148603">
      <w:bodyDiv w:val="1"/>
      <w:marLeft w:val="0"/>
      <w:marRight w:val="0"/>
      <w:marTop w:val="0"/>
      <w:marBottom w:val="0"/>
      <w:divBdr>
        <w:top w:val="none" w:sz="0" w:space="0" w:color="auto"/>
        <w:left w:val="none" w:sz="0" w:space="0" w:color="auto"/>
        <w:bottom w:val="none" w:sz="0" w:space="0" w:color="auto"/>
        <w:right w:val="none" w:sz="0" w:space="0" w:color="auto"/>
      </w:divBdr>
    </w:div>
    <w:div w:id="1608737141">
      <w:bodyDiv w:val="1"/>
      <w:marLeft w:val="0"/>
      <w:marRight w:val="0"/>
      <w:marTop w:val="0"/>
      <w:marBottom w:val="0"/>
      <w:divBdr>
        <w:top w:val="none" w:sz="0" w:space="0" w:color="auto"/>
        <w:left w:val="none" w:sz="0" w:space="0" w:color="auto"/>
        <w:bottom w:val="none" w:sz="0" w:space="0" w:color="auto"/>
        <w:right w:val="none" w:sz="0" w:space="0" w:color="auto"/>
      </w:divBdr>
    </w:div>
    <w:div w:id="1615014732">
      <w:bodyDiv w:val="1"/>
      <w:marLeft w:val="0"/>
      <w:marRight w:val="0"/>
      <w:marTop w:val="0"/>
      <w:marBottom w:val="0"/>
      <w:divBdr>
        <w:top w:val="none" w:sz="0" w:space="0" w:color="auto"/>
        <w:left w:val="none" w:sz="0" w:space="0" w:color="auto"/>
        <w:bottom w:val="none" w:sz="0" w:space="0" w:color="auto"/>
        <w:right w:val="none" w:sz="0" w:space="0" w:color="auto"/>
      </w:divBdr>
    </w:div>
    <w:div w:id="1626765316">
      <w:bodyDiv w:val="1"/>
      <w:marLeft w:val="0"/>
      <w:marRight w:val="0"/>
      <w:marTop w:val="0"/>
      <w:marBottom w:val="0"/>
      <w:divBdr>
        <w:top w:val="none" w:sz="0" w:space="0" w:color="auto"/>
        <w:left w:val="none" w:sz="0" w:space="0" w:color="auto"/>
        <w:bottom w:val="none" w:sz="0" w:space="0" w:color="auto"/>
        <w:right w:val="none" w:sz="0" w:space="0" w:color="auto"/>
      </w:divBdr>
    </w:div>
    <w:div w:id="1628660625">
      <w:bodyDiv w:val="1"/>
      <w:marLeft w:val="0"/>
      <w:marRight w:val="0"/>
      <w:marTop w:val="0"/>
      <w:marBottom w:val="0"/>
      <w:divBdr>
        <w:top w:val="none" w:sz="0" w:space="0" w:color="auto"/>
        <w:left w:val="none" w:sz="0" w:space="0" w:color="auto"/>
        <w:bottom w:val="none" w:sz="0" w:space="0" w:color="auto"/>
        <w:right w:val="none" w:sz="0" w:space="0" w:color="auto"/>
      </w:divBdr>
    </w:div>
    <w:div w:id="1637955218">
      <w:bodyDiv w:val="1"/>
      <w:marLeft w:val="0"/>
      <w:marRight w:val="0"/>
      <w:marTop w:val="0"/>
      <w:marBottom w:val="0"/>
      <w:divBdr>
        <w:top w:val="none" w:sz="0" w:space="0" w:color="auto"/>
        <w:left w:val="none" w:sz="0" w:space="0" w:color="auto"/>
        <w:bottom w:val="none" w:sz="0" w:space="0" w:color="auto"/>
        <w:right w:val="none" w:sz="0" w:space="0" w:color="auto"/>
      </w:divBdr>
    </w:div>
    <w:div w:id="1641961046">
      <w:bodyDiv w:val="1"/>
      <w:marLeft w:val="0"/>
      <w:marRight w:val="0"/>
      <w:marTop w:val="0"/>
      <w:marBottom w:val="0"/>
      <w:divBdr>
        <w:top w:val="none" w:sz="0" w:space="0" w:color="auto"/>
        <w:left w:val="none" w:sz="0" w:space="0" w:color="auto"/>
        <w:bottom w:val="none" w:sz="0" w:space="0" w:color="auto"/>
        <w:right w:val="none" w:sz="0" w:space="0" w:color="auto"/>
      </w:divBdr>
    </w:div>
    <w:div w:id="1653019045">
      <w:bodyDiv w:val="1"/>
      <w:marLeft w:val="0"/>
      <w:marRight w:val="0"/>
      <w:marTop w:val="0"/>
      <w:marBottom w:val="0"/>
      <w:divBdr>
        <w:top w:val="none" w:sz="0" w:space="0" w:color="auto"/>
        <w:left w:val="none" w:sz="0" w:space="0" w:color="auto"/>
        <w:bottom w:val="none" w:sz="0" w:space="0" w:color="auto"/>
        <w:right w:val="none" w:sz="0" w:space="0" w:color="auto"/>
      </w:divBdr>
    </w:div>
    <w:div w:id="1658265585">
      <w:bodyDiv w:val="1"/>
      <w:marLeft w:val="0"/>
      <w:marRight w:val="0"/>
      <w:marTop w:val="0"/>
      <w:marBottom w:val="0"/>
      <w:divBdr>
        <w:top w:val="none" w:sz="0" w:space="0" w:color="auto"/>
        <w:left w:val="none" w:sz="0" w:space="0" w:color="auto"/>
        <w:bottom w:val="none" w:sz="0" w:space="0" w:color="auto"/>
        <w:right w:val="none" w:sz="0" w:space="0" w:color="auto"/>
      </w:divBdr>
    </w:div>
    <w:div w:id="1669600120">
      <w:bodyDiv w:val="1"/>
      <w:marLeft w:val="0"/>
      <w:marRight w:val="0"/>
      <w:marTop w:val="0"/>
      <w:marBottom w:val="0"/>
      <w:divBdr>
        <w:top w:val="none" w:sz="0" w:space="0" w:color="auto"/>
        <w:left w:val="none" w:sz="0" w:space="0" w:color="auto"/>
        <w:bottom w:val="none" w:sz="0" w:space="0" w:color="auto"/>
        <w:right w:val="none" w:sz="0" w:space="0" w:color="auto"/>
      </w:divBdr>
    </w:div>
    <w:div w:id="1677540193">
      <w:bodyDiv w:val="1"/>
      <w:marLeft w:val="0"/>
      <w:marRight w:val="0"/>
      <w:marTop w:val="0"/>
      <w:marBottom w:val="0"/>
      <w:divBdr>
        <w:top w:val="none" w:sz="0" w:space="0" w:color="auto"/>
        <w:left w:val="none" w:sz="0" w:space="0" w:color="auto"/>
        <w:bottom w:val="none" w:sz="0" w:space="0" w:color="auto"/>
        <w:right w:val="none" w:sz="0" w:space="0" w:color="auto"/>
      </w:divBdr>
    </w:div>
    <w:div w:id="1698651902">
      <w:bodyDiv w:val="1"/>
      <w:marLeft w:val="0"/>
      <w:marRight w:val="0"/>
      <w:marTop w:val="0"/>
      <w:marBottom w:val="0"/>
      <w:divBdr>
        <w:top w:val="none" w:sz="0" w:space="0" w:color="auto"/>
        <w:left w:val="none" w:sz="0" w:space="0" w:color="auto"/>
        <w:bottom w:val="none" w:sz="0" w:space="0" w:color="auto"/>
        <w:right w:val="none" w:sz="0" w:space="0" w:color="auto"/>
      </w:divBdr>
    </w:div>
    <w:div w:id="1702317656">
      <w:bodyDiv w:val="1"/>
      <w:marLeft w:val="0"/>
      <w:marRight w:val="0"/>
      <w:marTop w:val="0"/>
      <w:marBottom w:val="0"/>
      <w:divBdr>
        <w:top w:val="none" w:sz="0" w:space="0" w:color="auto"/>
        <w:left w:val="none" w:sz="0" w:space="0" w:color="auto"/>
        <w:bottom w:val="none" w:sz="0" w:space="0" w:color="auto"/>
        <w:right w:val="none" w:sz="0" w:space="0" w:color="auto"/>
      </w:divBdr>
    </w:div>
    <w:div w:id="1704283963">
      <w:bodyDiv w:val="1"/>
      <w:marLeft w:val="0"/>
      <w:marRight w:val="0"/>
      <w:marTop w:val="0"/>
      <w:marBottom w:val="0"/>
      <w:divBdr>
        <w:top w:val="none" w:sz="0" w:space="0" w:color="auto"/>
        <w:left w:val="none" w:sz="0" w:space="0" w:color="auto"/>
        <w:bottom w:val="none" w:sz="0" w:space="0" w:color="auto"/>
        <w:right w:val="none" w:sz="0" w:space="0" w:color="auto"/>
      </w:divBdr>
    </w:div>
    <w:div w:id="1710953666">
      <w:bodyDiv w:val="1"/>
      <w:marLeft w:val="0"/>
      <w:marRight w:val="0"/>
      <w:marTop w:val="0"/>
      <w:marBottom w:val="0"/>
      <w:divBdr>
        <w:top w:val="none" w:sz="0" w:space="0" w:color="auto"/>
        <w:left w:val="none" w:sz="0" w:space="0" w:color="auto"/>
        <w:bottom w:val="none" w:sz="0" w:space="0" w:color="auto"/>
        <w:right w:val="none" w:sz="0" w:space="0" w:color="auto"/>
      </w:divBdr>
    </w:div>
    <w:div w:id="1715886304">
      <w:bodyDiv w:val="1"/>
      <w:marLeft w:val="0"/>
      <w:marRight w:val="0"/>
      <w:marTop w:val="0"/>
      <w:marBottom w:val="0"/>
      <w:divBdr>
        <w:top w:val="none" w:sz="0" w:space="0" w:color="auto"/>
        <w:left w:val="none" w:sz="0" w:space="0" w:color="auto"/>
        <w:bottom w:val="none" w:sz="0" w:space="0" w:color="auto"/>
        <w:right w:val="none" w:sz="0" w:space="0" w:color="auto"/>
      </w:divBdr>
    </w:div>
    <w:div w:id="1717049216">
      <w:bodyDiv w:val="1"/>
      <w:marLeft w:val="0"/>
      <w:marRight w:val="0"/>
      <w:marTop w:val="0"/>
      <w:marBottom w:val="0"/>
      <w:divBdr>
        <w:top w:val="none" w:sz="0" w:space="0" w:color="auto"/>
        <w:left w:val="none" w:sz="0" w:space="0" w:color="auto"/>
        <w:bottom w:val="none" w:sz="0" w:space="0" w:color="auto"/>
        <w:right w:val="none" w:sz="0" w:space="0" w:color="auto"/>
      </w:divBdr>
    </w:div>
    <w:div w:id="1728527858">
      <w:bodyDiv w:val="1"/>
      <w:marLeft w:val="0"/>
      <w:marRight w:val="0"/>
      <w:marTop w:val="0"/>
      <w:marBottom w:val="0"/>
      <w:divBdr>
        <w:top w:val="none" w:sz="0" w:space="0" w:color="auto"/>
        <w:left w:val="none" w:sz="0" w:space="0" w:color="auto"/>
        <w:bottom w:val="none" w:sz="0" w:space="0" w:color="auto"/>
        <w:right w:val="none" w:sz="0" w:space="0" w:color="auto"/>
      </w:divBdr>
    </w:div>
    <w:div w:id="1728914817">
      <w:bodyDiv w:val="1"/>
      <w:marLeft w:val="0"/>
      <w:marRight w:val="0"/>
      <w:marTop w:val="0"/>
      <w:marBottom w:val="0"/>
      <w:divBdr>
        <w:top w:val="none" w:sz="0" w:space="0" w:color="auto"/>
        <w:left w:val="none" w:sz="0" w:space="0" w:color="auto"/>
        <w:bottom w:val="none" w:sz="0" w:space="0" w:color="auto"/>
        <w:right w:val="none" w:sz="0" w:space="0" w:color="auto"/>
      </w:divBdr>
    </w:div>
    <w:div w:id="1733918597">
      <w:bodyDiv w:val="1"/>
      <w:marLeft w:val="0"/>
      <w:marRight w:val="0"/>
      <w:marTop w:val="0"/>
      <w:marBottom w:val="0"/>
      <w:divBdr>
        <w:top w:val="none" w:sz="0" w:space="0" w:color="auto"/>
        <w:left w:val="none" w:sz="0" w:space="0" w:color="auto"/>
        <w:bottom w:val="none" w:sz="0" w:space="0" w:color="auto"/>
        <w:right w:val="none" w:sz="0" w:space="0" w:color="auto"/>
      </w:divBdr>
    </w:div>
    <w:div w:id="1736394716">
      <w:bodyDiv w:val="1"/>
      <w:marLeft w:val="0"/>
      <w:marRight w:val="0"/>
      <w:marTop w:val="0"/>
      <w:marBottom w:val="0"/>
      <w:divBdr>
        <w:top w:val="none" w:sz="0" w:space="0" w:color="auto"/>
        <w:left w:val="none" w:sz="0" w:space="0" w:color="auto"/>
        <w:bottom w:val="none" w:sz="0" w:space="0" w:color="auto"/>
        <w:right w:val="none" w:sz="0" w:space="0" w:color="auto"/>
      </w:divBdr>
    </w:div>
    <w:div w:id="1757629204">
      <w:bodyDiv w:val="1"/>
      <w:marLeft w:val="0"/>
      <w:marRight w:val="0"/>
      <w:marTop w:val="0"/>
      <w:marBottom w:val="0"/>
      <w:divBdr>
        <w:top w:val="none" w:sz="0" w:space="0" w:color="auto"/>
        <w:left w:val="none" w:sz="0" w:space="0" w:color="auto"/>
        <w:bottom w:val="none" w:sz="0" w:space="0" w:color="auto"/>
        <w:right w:val="none" w:sz="0" w:space="0" w:color="auto"/>
      </w:divBdr>
    </w:div>
    <w:div w:id="1760104340">
      <w:bodyDiv w:val="1"/>
      <w:marLeft w:val="0"/>
      <w:marRight w:val="0"/>
      <w:marTop w:val="0"/>
      <w:marBottom w:val="0"/>
      <w:divBdr>
        <w:top w:val="none" w:sz="0" w:space="0" w:color="auto"/>
        <w:left w:val="none" w:sz="0" w:space="0" w:color="auto"/>
        <w:bottom w:val="none" w:sz="0" w:space="0" w:color="auto"/>
        <w:right w:val="none" w:sz="0" w:space="0" w:color="auto"/>
      </w:divBdr>
    </w:div>
    <w:div w:id="1767537476">
      <w:bodyDiv w:val="1"/>
      <w:marLeft w:val="0"/>
      <w:marRight w:val="0"/>
      <w:marTop w:val="0"/>
      <w:marBottom w:val="0"/>
      <w:divBdr>
        <w:top w:val="none" w:sz="0" w:space="0" w:color="auto"/>
        <w:left w:val="none" w:sz="0" w:space="0" w:color="auto"/>
        <w:bottom w:val="none" w:sz="0" w:space="0" w:color="auto"/>
        <w:right w:val="none" w:sz="0" w:space="0" w:color="auto"/>
      </w:divBdr>
    </w:div>
    <w:div w:id="1774402226">
      <w:bodyDiv w:val="1"/>
      <w:marLeft w:val="0"/>
      <w:marRight w:val="0"/>
      <w:marTop w:val="0"/>
      <w:marBottom w:val="0"/>
      <w:divBdr>
        <w:top w:val="none" w:sz="0" w:space="0" w:color="auto"/>
        <w:left w:val="none" w:sz="0" w:space="0" w:color="auto"/>
        <w:bottom w:val="none" w:sz="0" w:space="0" w:color="auto"/>
        <w:right w:val="none" w:sz="0" w:space="0" w:color="auto"/>
      </w:divBdr>
    </w:div>
    <w:div w:id="1776635776">
      <w:bodyDiv w:val="1"/>
      <w:marLeft w:val="0"/>
      <w:marRight w:val="0"/>
      <w:marTop w:val="0"/>
      <w:marBottom w:val="0"/>
      <w:divBdr>
        <w:top w:val="none" w:sz="0" w:space="0" w:color="auto"/>
        <w:left w:val="none" w:sz="0" w:space="0" w:color="auto"/>
        <w:bottom w:val="none" w:sz="0" w:space="0" w:color="auto"/>
        <w:right w:val="none" w:sz="0" w:space="0" w:color="auto"/>
      </w:divBdr>
    </w:div>
    <w:div w:id="1777167230">
      <w:bodyDiv w:val="1"/>
      <w:marLeft w:val="0"/>
      <w:marRight w:val="0"/>
      <w:marTop w:val="0"/>
      <w:marBottom w:val="0"/>
      <w:divBdr>
        <w:top w:val="none" w:sz="0" w:space="0" w:color="auto"/>
        <w:left w:val="none" w:sz="0" w:space="0" w:color="auto"/>
        <w:bottom w:val="none" w:sz="0" w:space="0" w:color="auto"/>
        <w:right w:val="none" w:sz="0" w:space="0" w:color="auto"/>
      </w:divBdr>
    </w:div>
    <w:div w:id="1780644048">
      <w:bodyDiv w:val="1"/>
      <w:marLeft w:val="0"/>
      <w:marRight w:val="0"/>
      <w:marTop w:val="0"/>
      <w:marBottom w:val="0"/>
      <w:divBdr>
        <w:top w:val="none" w:sz="0" w:space="0" w:color="auto"/>
        <w:left w:val="none" w:sz="0" w:space="0" w:color="auto"/>
        <w:bottom w:val="none" w:sz="0" w:space="0" w:color="auto"/>
        <w:right w:val="none" w:sz="0" w:space="0" w:color="auto"/>
      </w:divBdr>
    </w:div>
    <w:div w:id="1784417103">
      <w:bodyDiv w:val="1"/>
      <w:marLeft w:val="0"/>
      <w:marRight w:val="0"/>
      <w:marTop w:val="0"/>
      <w:marBottom w:val="0"/>
      <w:divBdr>
        <w:top w:val="none" w:sz="0" w:space="0" w:color="auto"/>
        <w:left w:val="none" w:sz="0" w:space="0" w:color="auto"/>
        <w:bottom w:val="none" w:sz="0" w:space="0" w:color="auto"/>
        <w:right w:val="none" w:sz="0" w:space="0" w:color="auto"/>
      </w:divBdr>
    </w:div>
    <w:div w:id="1798143357">
      <w:bodyDiv w:val="1"/>
      <w:marLeft w:val="0"/>
      <w:marRight w:val="0"/>
      <w:marTop w:val="0"/>
      <w:marBottom w:val="0"/>
      <w:divBdr>
        <w:top w:val="none" w:sz="0" w:space="0" w:color="auto"/>
        <w:left w:val="none" w:sz="0" w:space="0" w:color="auto"/>
        <w:bottom w:val="none" w:sz="0" w:space="0" w:color="auto"/>
        <w:right w:val="none" w:sz="0" w:space="0" w:color="auto"/>
      </w:divBdr>
    </w:div>
    <w:div w:id="1815101894">
      <w:bodyDiv w:val="1"/>
      <w:marLeft w:val="0"/>
      <w:marRight w:val="0"/>
      <w:marTop w:val="0"/>
      <w:marBottom w:val="0"/>
      <w:divBdr>
        <w:top w:val="none" w:sz="0" w:space="0" w:color="auto"/>
        <w:left w:val="none" w:sz="0" w:space="0" w:color="auto"/>
        <w:bottom w:val="none" w:sz="0" w:space="0" w:color="auto"/>
        <w:right w:val="none" w:sz="0" w:space="0" w:color="auto"/>
      </w:divBdr>
    </w:div>
    <w:div w:id="1831797413">
      <w:bodyDiv w:val="1"/>
      <w:marLeft w:val="0"/>
      <w:marRight w:val="0"/>
      <w:marTop w:val="0"/>
      <w:marBottom w:val="0"/>
      <w:divBdr>
        <w:top w:val="none" w:sz="0" w:space="0" w:color="auto"/>
        <w:left w:val="none" w:sz="0" w:space="0" w:color="auto"/>
        <w:bottom w:val="none" w:sz="0" w:space="0" w:color="auto"/>
        <w:right w:val="none" w:sz="0" w:space="0" w:color="auto"/>
      </w:divBdr>
    </w:div>
    <w:div w:id="1841964689">
      <w:bodyDiv w:val="1"/>
      <w:marLeft w:val="0"/>
      <w:marRight w:val="0"/>
      <w:marTop w:val="0"/>
      <w:marBottom w:val="0"/>
      <w:divBdr>
        <w:top w:val="none" w:sz="0" w:space="0" w:color="auto"/>
        <w:left w:val="none" w:sz="0" w:space="0" w:color="auto"/>
        <w:bottom w:val="none" w:sz="0" w:space="0" w:color="auto"/>
        <w:right w:val="none" w:sz="0" w:space="0" w:color="auto"/>
      </w:divBdr>
    </w:div>
    <w:div w:id="1854344337">
      <w:bodyDiv w:val="1"/>
      <w:marLeft w:val="0"/>
      <w:marRight w:val="0"/>
      <w:marTop w:val="0"/>
      <w:marBottom w:val="0"/>
      <w:divBdr>
        <w:top w:val="none" w:sz="0" w:space="0" w:color="auto"/>
        <w:left w:val="none" w:sz="0" w:space="0" w:color="auto"/>
        <w:bottom w:val="none" w:sz="0" w:space="0" w:color="auto"/>
        <w:right w:val="none" w:sz="0" w:space="0" w:color="auto"/>
      </w:divBdr>
    </w:div>
    <w:div w:id="1861384390">
      <w:bodyDiv w:val="1"/>
      <w:marLeft w:val="0"/>
      <w:marRight w:val="0"/>
      <w:marTop w:val="0"/>
      <w:marBottom w:val="0"/>
      <w:divBdr>
        <w:top w:val="none" w:sz="0" w:space="0" w:color="auto"/>
        <w:left w:val="none" w:sz="0" w:space="0" w:color="auto"/>
        <w:bottom w:val="none" w:sz="0" w:space="0" w:color="auto"/>
        <w:right w:val="none" w:sz="0" w:space="0" w:color="auto"/>
      </w:divBdr>
    </w:div>
    <w:div w:id="1884512488">
      <w:bodyDiv w:val="1"/>
      <w:marLeft w:val="0"/>
      <w:marRight w:val="0"/>
      <w:marTop w:val="0"/>
      <w:marBottom w:val="0"/>
      <w:divBdr>
        <w:top w:val="none" w:sz="0" w:space="0" w:color="auto"/>
        <w:left w:val="none" w:sz="0" w:space="0" w:color="auto"/>
        <w:bottom w:val="none" w:sz="0" w:space="0" w:color="auto"/>
        <w:right w:val="none" w:sz="0" w:space="0" w:color="auto"/>
      </w:divBdr>
    </w:div>
    <w:div w:id="1896970769">
      <w:bodyDiv w:val="1"/>
      <w:marLeft w:val="0"/>
      <w:marRight w:val="0"/>
      <w:marTop w:val="0"/>
      <w:marBottom w:val="0"/>
      <w:divBdr>
        <w:top w:val="none" w:sz="0" w:space="0" w:color="auto"/>
        <w:left w:val="none" w:sz="0" w:space="0" w:color="auto"/>
        <w:bottom w:val="none" w:sz="0" w:space="0" w:color="auto"/>
        <w:right w:val="none" w:sz="0" w:space="0" w:color="auto"/>
      </w:divBdr>
    </w:div>
    <w:div w:id="1909723997">
      <w:bodyDiv w:val="1"/>
      <w:marLeft w:val="0"/>
      <w:marRight w:val="0"/>
      <w:marTop w:val="0"/>
      <w:marBottom w:val="0"/>
      <w:divBdr>
        <w:top w:val="none" w:sz="0" w:space="0" w:color="auto"/>
        <w:left w:val="none" w:sz="0" w:space="0" w:color="auto"/>
        <w:bottom w:val="none" w:sz="0" w:space="0" w:color="auto"/>
        <w:right w:val="none" w:sz="0" w:space="0" w:color="auto"/>
      </w:divBdr>
    </w:div>
    <w:div w:id="1909922856">
      <w:bodyDiv w:val="1"/>
      <w:marLeft w:val="0"/>
      <w:marRight w:val="0"/>
      <w:marTop w:val="0"/>
      <w:marBottom w:val="0"/>
      <w:divBdr>
        <w:top w:val="none" w:sz="0" w:space="0" w:color="auto"/>
        <w:left w:val="none" w:sz="0" w:space="0" w:color="auto"/>
        <w:bottom w:val="none" w:sz="0" w:space="0" w:color="auto"/>
        <w:right w:val="none" w:sz="0" w:space="0" w:color="auto"/>
      </w:divBdr>
    </w:div>
    <w:div w:id="1911304609">
      <w:bodyDiv w:val="1"/>
      <w:marLeft w:val="0"/>
      <w:marRight w:val="0"/>
      <w:marTop w:val="0"/>
      <w:marBottom w:val="0"/>
      <w:divBdr>
        <w:top w:val="none" w:sz="0" w:space="0" w:color="auto"/>
        <w:left w:val="none" w:sz="0" w:space="0" w:color="auto"/>
        <w:bottom w:val="none" w:sz="0" w:space="0" w:color="auto"/>
        <w:right w:val="none" w:sz="0" w:space="0" w:color="auto"/>
      </w:divBdr>
    </w:div>
    <w:div w:id="1915889961">
      <w:bodyDiv w:val="1"/>
      <w:marLeft w:val="0"/>
      <w:marRight w:val="0"/>
      <w:marTop w:val="0"/>
      <w:marBottom w:val="0"/>
      <w:divBdr>
        <w:top w:val="none" w:sz="0" w:space="0" w:color="auto"/>
        <w:left w:val="none" w:sz="0" w:space="0" w:color="auto"/>
        <w:bottom w:val="none" w:sz="0" w:space="0" w:color="auto"/>
        <w:right w:val="none" w:sz="0" w:space="0" w:color="auto"/>
      </w:divBdr>
    </w:div>
    <w:div w:id="1932008883">
      <w:bodyDiv w:val="1"/>
      <w:marLeft w:val="0"/>
      <w:marRight w:val="0"/>
      <w:marTop w:val="0"/>
      <w:marBottom w:val="0"/>
      <w:divBdr>
        <w:top w:val="none" w:sz="0" w:space="0" w:color="auto"/>
        <w:left w:val="none" w:sz="0" w:space="0" w:color="auto"/>
        <w:bottom w:val="none" w:sz="0" w:space="0" w:color="auto"/>
        <w:right w:val="none" w:sz="0" w:space="0" w:color="auto"/>
      </w:divBdr>
    </w:div>
    <w:div w:id="1946419481">
      <w:bodyDiv w:val="1"/>
      <w:marLeft w:val="0"/>
      <w:marRight w:val="0"/>
      <w:marTop w:val="0"/>
      <w:marBottom w:val="0"/>
      <w:divBdr>
        <w:top w:val="none" w:sz="0" w:space="0" w:color="auto"/>
        <w:left w:val="none" w:sz="0" w:space="0" w:color="auto"/>
        <w:bottom w:val="none" w:sz="0" w:space="0" w:color="auto"/>
        <w:right w:val="none" w:sz="0" w:space="0" w:color="auto"/>
      </w:divBdr>
    </w:div>
    <w:div w:id="1952741138">
      <w:bodyDiv w:val="1"/>
      <w:marLeft w:val="0"/>
      <w:marRight w:val="0"/>
      <w:marTop w:val="0"/>
      <w:marBottom w:val="0"/>
      <w:divBdr>
        <w:top w:val="none" w:sz="0" w:space="0" w:color="auto"/>
        <w:left w:val="none" w:sz="0" w:space="0" w:color="auto"/>
        <w:bottom w:val="none" w:sz="0" w:space="0" w:color="auto"/>
        <w:right w:val="none" w:sz="0" w:space="0" w:color="auto"/>
      </w:divBdr>
    </w:div>
    <w:div w:id="1954365726">
      <w:bodyDiv w:val="1"/>
      <w:marLeft w:val="0"/>
      <w:marRight w:val="0"/>
      <w:marTop w:val="0"/>
      <w:marBottom w:val="0"/>
      <w:divBdr>
        <w:top w:val="none" w:sz="0" w:space="0" w:color="auto"/>
        <w:left w:val="none" w:sz="0" w:space="0" w:color="auto"/>
        <w:bottom w:val="none" w:sz="0" w:space="0" w:color="auto"/>
        <w:right w:val="none" w:sz="0" w:space="0" w:color="auto"/>
      </w:divBdr>
    </w:div>
    <w:div w:id="1957325040">
      <w:bodyDiv w:val="1"/>
      <w:marLeft w:val="0"/>
      <w:marRight w:val="0"/>
      <w:marTop w:val="0"/>
      <w:marBottom w:val="0"/>
      <w:divBdr>
        <w:top w:val="none" w:sz="0" w:space="0" w:color="auto"/>
        <w:left w:val="none" w:sz="0" w:space="0" w:color="auto"/>
        <w:bottom w:val="none" w:sz="0" w:space="0" w:color="auto"/>
        <w:right w:val="none" w:sz="0" w:space="0" w:color="auto"/>
      </w:divBdr>
    </w:div>
    <w:div w:id="1966764301">
      <w:bodyDiv w:val="1"/>
      <w:marLeft w:val="0"/>
      <w:marRight w:val="0"/>
      <w:marTop w:val="0"/>
      <w:marBottom w:val="0"/>
      <w:divBdr>
        <w:top w:val="none" w:sz="0" w:space="0" w:color="auto"/>
        <w:left w:val="none" w:sz="0" w:space="0" w:color="auto"/>
        <w:bottom w:val="none" w:sz="0" w:space="0" w:color="auto"/>
        <w:right w:val="none" w:sz="0" w:space="0" w:color="auto"/>
      </w:divBdr>
    </w:div>
    <w:div w:id="1987003774">
      <w:bodyDiv w:val="1"/>
      <w:marLeft w:val="0"/>
      <w:marRight w:val="0"/>
      <w:marTop w:val="0"/>
      <w:marBottom w:val="0"/>
      <w:divBdr>
        <w:top w:val="none" w:sz="0" w:space="0" w:color="auto"/>
        <w:left w:val="none" w:sz="0" w:space="0" w:color="auto"/>
        <w:bottom w:val="none" w:sz="0" w:space="0" w:color="auto"/>
        <w:right w:val="none" w:sz="0" w:space="0" w:color="auto"/>
      </w:divBdr>
    </w:div>
    <w:div w:id="1996031598">
      <w:bodyDiv w:val="1"/>
      <w:marLeft w:val="0"/>
      <w:marRight w:val="0"/>
      <w:marTop w:val="0"/>
      <w:marBottom w:val="0"/>
      <w:divBdr>
        <w:top w:val="none" w:sz="0" w:space="0" w:color="auto"/>
        <w:left w:val="none" w:sz="0" w:space="0" w:color="auto"/>
        <w:bottom w:val="none" w:sz="0" w:space="0" w:color="auto"/>
        <w:right w:val="none" w:sz="0" w:space="0" w:color="auto"/>
      </w:divBdr>
    </w:div>
    <w:div w:id="1997950349">
      <w:bodyDiv w:val="1"/>
      <w:marLeft w:val="0"/>
      <w:marRight w:val="0"/>
      <w:marTop w:val="0"/>
      <w:marBottom w:val="0"/>
      <w:divBdr>
        <w:top w:val="none" w:sz="0" w:space="0" w:color="auto"/>
        <w:left w:val="none" w:sz="0" w:space="0" w:color="auto"/>
        <w:bottom w:val="none" w:sz="0" w:space="0" w:color="auto"/>
        <w:right w:val="none" w:sz="0" w:space="0" w:color="auto"/>
      </w:divBdr>
    </w:div>
    <w:div w:id="2008054501">
      <w:bodyDiv w:val="1"/>
      <w:marLeft w:val="0"/>
      <w:marRight w:val="0"/>
      <w:marTop w:val="0"/>
      <w:marBottom w:val="0"/>
      <w:divBdr>
        <w:top w:val="none" w:sz="0" w:space="0" w:color="auto"/>
        <w:left w:val="none" w:sz="0" w:space="0" w:color="auto"/>
        <w:bottom w:val="none" w:sz="0" w:space="0" w:color="auto"/>
        <w:right w:val="none" w:sz="0" w:space="0" w:color="auto"/>
      </w:divBdr>
    </w:div>
    <w:div w:id="2013220732">
      <w:bodyDiv w:val="1"/>
      <w:marLeft w:val="0"/>
      <w:marRight w:val="0"/>
      <w:marTop w:val="0"/>
      <w:marBottom w:val="0"/>
      <w:divBdr>
        <w:top w:val="none" w:sz="0" w:space="0" w:color="auto"/>
        <w:left w:val="none" w:sz="0" w:space="0" w:color="auto"/>
        <w:bottom w:val="none" w:sz="0" w:space="0" w:color="auto"/>
        <w:right w:val="none" w:sz="0" w:space="0" w:color="auto"/>
      </w:divBdr>
    </w:div>
    <w:div w:id="2017153221">
      <w:bodyDiv w:val="1"/>
      <w:marLeft w:val="0"/>
      <w:marRight w:val="0"/>
      <w:marTop w:val="0"/>
      <w:marBottom w:val="0"/>
      <w:divBdr>
        <w:top w:val="none" w:sz="0" w:space="0" w:color="auto"/>
        <w:left w:val="none" w:sz="0" w:space="0" w:color="auto"/>
        <w:bottom w:val="none" w:sz="0" w:space="0" w:color="auto"/>
        <w:right w:val="none" w:sz="0" w:space="0" w:color="auto"/>
      </w:divBdr>
    </w:div>
    <w:div w:id="2027904868">
      <w:bodyDiv w:val="1"/>
      <w:marLeft w:val="0"/>
      <w:marRight w:val="0"/>
      <w:marTop w:val="0"/>
      <w:marBottom w:val="0"/>
      <w:divBdr>
        <w:top w:val="none" w:sz="0" w:space="0" w:color="auto"/>
        <w:left w:val="none" w:sz="0" w:space="0" w:color="auto"/>
        <w:bottom w:val="none" w:sz="0" w:space="0" w:color="auto"/>
        <w:right w:val="none" w:sz="0" w:space="0" w:color="auto"/>
      </w:divBdr>
    </w:div>
    <w:div w:id="2033340264">
      <w:bodyDiv w:val="1"/>
      <w:marLeft w:val="0"/>
      <w:marRight w:val="0"/>
      <w:marTop w:val="0"/>
      <w:marBottom w:val="0"/>
      <w:divBdr>
        <w:top w:val="none" w:sz="0" w:space="0" w:color="auto"/>
        <w:left w:val="none" w:sz="0" w:space="0" w:color="auto"/>
        <w:bottom w:val="none" w:sz="0" w:space="0" w:color="auto"/>
        <w:right w:val="none" w:sz="0" w:space="0" w:color="auto"/>
      </w:divBdr>
    </w:div>
    <w:div w:id="2039768206">
      <w:bodyDiv w:val="1"/>
      <w:marLeft w:val="0"/>
      <w:marRight w:val="0"/>
      <w:marTop w:val="0"/>
      <w:marBottom w:val="0"/>
      <w:divBdr>
        <w:top w:val="none" w:sz="0" w:space="0" w:color="auto"/>
        <w:left w:val="none" w:sz="0" w:space="0" w:color="auto"/>
        <w:bottom w:val="none" w:sz="0" w:space="0" w:color="auto"/>
        <w:right w:val="none" w:sz="0" w:space="0" w:color="auto"/>
      </w:divBdr>
    </w:div>
    <w:div w:id="2048993652">
      <w:bodyDiv w:val="1"/>
      <w:marLeft w:val="0"/>
      <w:marRight w:val="0"/>
      <w:marTop w:val="0"/>
      <w:marBottom w:val="0"/>
      <w:divBdr>
        <w:top w:val="none" w:sz="0" w:space="0" w:color="auto"/>
        <w:left w:val="none" w:sz="0" w:space="0" w:color="auto"/>
        <w:bottom w:val="none" w:sz="0" w:space="0" w:color="auto"/>
        <w:right w:val="none" w:sz="0" w:space="0" w:color="auto"/>
      </w:divBdr>
    </w:div>
    <w:div w:id="2052655312">
      <w:bodyDiv w:val="1"/>
      <w:marLeft w:val="0"/>
      <w:marRight w:val="0"/>
      <w:marTop w:val="0"/>
      <w:marBottom w:val="0"/>
      <w:divBdr>
        <w:top w:val="none" w:sz="0" w:space="0" w:color="auto"/>
        <w:left w:val="none" w:sz="0" w:space="0" w:color="auto"/>
        <w:bottom w:val="none" w:sz="0" w:space="0" w:color="auto"/>
        <w:right w:val="none" w:sz="0" w:space="0" w:color="auto"/>
      </w:divBdr>
    </w:div>
    <w:div w:id="2055689565">
      <w:bodyDiv w:val="1"/>
      <w:marLeft w:val="0"/>
      <w:marRight w:val="0"/>
      <w:marTop w:val="0"/>
      <w:marBottom w:val="0"/>
      <w:divBdr>
        <w:top w:val="none" w:sz="0" w:space="0" w:color="auto"/>
        <w:left w:val="none" w:sz="0" w:space="0" w:color="auto"/>
        <w:bottom w:val="none" w:sz="0" w:space="0" w:color="auto"/>
        <w:right w:val="none" w:sz="0" w:space="0" w:color="auto"/>
      </w:divBdr>
    </w:div>
    <w:div w:id="2066565584">
      <w:bodyDiv w:val="1"/>
      <w:marLeft w:val="0"/>
      <w:marRight w:val="0"/>
      <w:marTop w:val="0"/>
      <w:marBottom w:val="0"/>
      <w:divBdr>
        <w:top w:val="none" w:sz="0" w:space="0" w:color="auto"/>
        <w:left w:val="none" w:sz="0" w:space="0" w:color="auto"/>
        <w:bottom w:val="none" w:sz="0" w:space="0" w:color="auto"/>
        <w:right w:val="none" w:sz="0" w:space="0" w:color="auto"/>
      </w:divBdr>
    </w:div>
    <w:div w:id="2095203793">
      <w:bodyDiv w:val="1"/>
      <w:marLeft w:val="0"/>
      <w:marRight w:val="0"/>
      <w:marTop w:val="0"/>
      <w:marBottom w:val="0"/>
      <w:divBdr>
        <w:top w:val="none" w:sz="0" w:space="0" w:color="auto"/>
        <w:left w:val="none" w:sz="0" w:space="0" w:color="auto"/>
        <w:bottom w:val="none" w:sz="0" w:space="0" w:color="auto"/>
        <w:right w:val="none" w:sz="0" w:space="0" w:color="auto"/>
      </w:divBdr>
    </w:div>
    <w:div w:id="2113813319">
      <w:bodyDiv w:val="1"/>
      <w:marLeft w:val="0"/>
      <w:marRight w:val="0"/>
      <w:marTop w:val="0"/>
      <w:marBottom w:val="0"/>
      <w:divBdr>
        <w:top w:val="none" w:sz="0" w:space="0" w:color="auto"/>
        <w:left w:val="none" w:sz="0" w:space="0" w:color="auto"/>
        <w:bottom w:val="none" w:sz="0" w:space="0" w:color="auto"/>
        <w:right w:val="none" w:sz="0" w:space="0" w:color="auto"/>
      </w:divBdr>
    </w:div>
    <w:div w:id="2117481168">
      <w:bodyDiv w:val="1"/>
      <w:marLeft w:val="0"/>
      <w:marRight w:val="0"/>
      <w:marTop w:val="0"/>
      <w:marBottom w:val="0"/>
      <w:divBdr>
        <w:top w:val="none" w:sz="0" w:space="0" w:color="auto"/>
        <w:left w:val="none" w:sz="0" w:space="0" w:color="auto"/>
        <w:bottom w:val="none" w:sz="0" w:space="0" w:color="auto"/>
        <w:right w:val="none" w:sz="0" w:space="0" w:color="auto"/>
      </w:divBdr>
    </w:div>
    <w:div w:id="2124617377">
      <w:bodyDiv w:val="1"/>
      <w:marLeft w:val="0"/>
      <w:marRight w:val="0"/>
      <w:marTop w:val="0"/>
      <w:marBottom w:val="0"/>
      <w:divBdr>
        <w:top w:val="none" w:sz="0" w:space="0" w:color="auto"/>
        <w:left w:val="none" w:sz="0" w:space="0" w:color="auto"/>
        <w:bottom w:val="none" w:sz="0" w:space="0" w:color="auto"/>
        <w:right w:val="none" w:sz="0" w:space="0" w:color="auto"/>
      </w:divBdr>
    </w:div>
    <w:div w:id="21367557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image" Target="media/image2.emf"/><Relationship Id="rId26" Type="http://schemas.openxmlformats.org/officeDocument/2006/relationships/image" Target="media/image3.png"/><Relationship Id="rId39" Type="http://schemas.openxmlformats.org/officeDocument/2006/relationships/image" Target="media/image16.png"/><Relationship Id="rId21" Type="http://schemas.openxmlformats.org/officeDocument/2006/relationships/header" Target="header2.xml"/><Relationship Id="rId34" Type="http://schemas.openxmlformats.org/officeDocument/2006/relationships/image" Target="media/image11.png"/><Relationship Id="rId42" Type="http://schemas.openxmlformats.org/officeDocument/2006/relationships/footer" Target="footer4.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www.tbs-sct.gc.ca/pol/doc-eng.aspx?id=30683" TargetMode="External"/><Relationship Id="rId20" Type="http://schemas.openxmlformats.org/officeDocument/2006/relationships/header" Target="header1.xml"/><Relationship Id="rId29" Type="http://schemas.openxmlformats.org/officeDocument/2006/relationships/image" Target="media/image6.png"/><Relationship Id="rId41"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eader" Target="header3.xml"/><Relationship Id="rId32" Type="http://schemas.openxmlformats.org/officeDocument/2006/relationships/image" Target="media/image9.png"/><Relationship Id="rId37" Type="http://schemas.openxmlformats.org/officeDocument/2006/relationships/image" Target="media/image14.png"/><Relationship Id="rId40" Type="http://schemas.openxmlformats.org/officeDocument/2006/relationships/hyperlink" Target="mailto:iiu-uii@pco-bcp.gc.ca" TargetMode="External"/><Relationship Id="rId5" Type="http://schemas.openxmlformats.org/officeDocument/2006/relationships/customXml" Target="../customXml/item5.xml"/><Relationship Id="rId15" Type="http://schemas.openxmlformats.org/officeDocument/2006/relationships/hyperlink" Target="https://bac-lac.on.worldcat.org/oclc/1241697412?lang=en&amp;new=-8585564738325510668" TargetMode="External"/><Relationship Id="rId23" Type="http://schemas.openxmlformats.org/officeDocument/2006/relationships/footer" Target="footer2.xml"/><Relationship Id="rId28" Type="http://schemas.openxmlformats.org/officeDocument/2006/relationships/image" Target="media/image5.png"/><Relationship Id="rId36" Type="http://schemas.openxmlformats.org/officeDocument/2006/relationships/image" Target="media/image13.png"/><Relationship Id="rId10" Type="http://schemas.openxmlformats.org/officeDocument/2006/relationships/footnotes" Target="footnotes.xml"/><Relationship Id="rId19" Type="http://schemas.openxmlformats.org/officeDocument/2006/relationships/hyperlink" Target="https://www.tpsgc-pwgsc.gc.ca/rop-por/enligne-online-eng.html" TargetMode="External"/><Relationship Id="rId31" Type="http://schemas.openxmlformats.org/officeDocument/2006/relationships/image" Target="media/image8.png"/><Relationship Id="rId44"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mailto:por-rop@pco-bcp.gc.ca" TargetMode="External"/><Relationship Id="rId22" Type="http://schemas.openxmlformats.org/officeDocument/2006/relationships/footer" Target="footer1.xml"/><Relationship Id="rId27" Type="http://schemas.openxmlformats.org/officeDocument/2006/relationships/image" Target="media/image4.png"/><Relationship Id="rId30" Type="http://schemas.openxmlformats.org/officeDocument/2006/relationships/image" Target="media/image7.png"/><Relationship Id="rId35" Type="http://schemas.openxmlformats.org/officeDocument/2006/relationships/image" Target="media/image12.png"/><Relationship Id="rId43" Type="http://schemas.openxmlformats.org/officeDocument/2006/relationships/fontTable" Target="fontTable.xml"/><Relationship Id="rId8" Type="http://schemas.openxmlformats.org/officeDocument/2006/relationships/settings" Target="settings.xml"/><Relationship Id="rId3" Type="http://schemas.openxmlformats.org/officeDocument/2006/relationships/customXml" Target="../customXml/item3.xml"/><Relationship Id="rId12" Type="http://schemas.openxmlformats.org/officeDocument/2006/relationships/hyperlink" Target="mailto:por-rop@pco-bcp.gc.ca" TargetMode="External"/><Relationship Id="rId17" Type="http://schemas.openxmlformats.org/officeDocument/2006/relationships/hyperlink" Target="http://www.tbs-sct.gc.ca/pol/doc-eng.aspx?id=30682" TargetMode="External"/><Relationship Id="rId25" Type="http://schemas.openxmlformats.org/officeDocument/2006/relationships/footer" Target="footer3.xml"/><Relationship Id="rId33" Type="http://schemas.openxmlformats.org/officeDocument/2006/relationships/image" Target="media/image10.png"/><Relationship Id="rId38" Type="http://schemas.openxmlformats.org/officeDocument/2006/relationships/image" Target="media/image15.png"/></Relationships>
</file>

<file path=word/_rels/header4.xml.rels><?xml version="1.0" encoding="UTF-8" standalone="yes"?>
<Relationships xmlns="http://schemas.openxmlformats.org/package/2006/relationships"><Relationship Id="rId1" Type="http://schemas.openxmlformats.org/officeDocument/2006/relationships/image" Target="media/image17.png"/></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dlc_DocId xmlns="52bc9813-8c2d-4e52-aef9-45ef8650ee41">PRRT74HK4UPS-1859004235-499070</_dlc_DocId>
    <_dlc_DocIdUrl xmlns="52bc9813-8c2d-4e52-aef9-45ef8650ee41">
      <Url>https://leger360.sharepoint.com/sites/ClientProjects/_layouts/15/DocIdRedir.aspx?ID=PRRT74HK4UPS-1859004235-499070</Url>
      <Description>PRRT74HK4UPS-1859004235-499070</Description>
    </_dlc_DocIdUrl>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C913699539C4A442B5BF831D0951D38D" ma:contentTypeVersion="13" ma:contentTypeDescription="Create a new document." ma:contentTypeScope="" ma:versionID="4d077e42ffc07c25f60450a7fa696073">
  <xsd:schema xmlns:xsd="http://www.w3.org/2001/XMLSchema" xmlns:xs="http://www.w3.org/2001/XMLSchema" xmlns:p="http://schemas.microsoft.com/office/2006/metadata/properties" xmlns:ns2="52bc9813-8c2d-4e52-aef9-45ef8650ee41" xmlns:ns3="d37ce98e-961f-427a-ad84-2d4b194cd25f" targetNamespace="http://schemas.microsoft.com/office/2006/metadata/properties" ma:root="true" ma:fieldsID="0176f7a4b0fa42785e254a748fd58d41" ns2:_="" ns3:_="">
    <xsd:import namespace="52bc9813-8c2d-4e52-aef9-45ef8650ee41"/>
    <xsd:import namespace="d37ce98e-961f-427a-ad84-2d4b194cd25f"/>
    <xsd:element name="properties">
      <xsd:complexType>
        <xsd:sequence>
          <xsd:element name="documentManagement">
            <xsd:complexType>
              <xsd:all>
                <xsd:element ref="ns2:_dlc_DocId" minOccurs="0"/>
                <xsd:element ref="ns2:_dlc_DocIdUrl" minOccurs="0"/>
                <xsd:element ref="ns2:_dlc_DocIdPersistId" minOccurs="0"/>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OCR" minOccurs="0"/>
                <xsd:element ref="ns3:MediaLengthInSecond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2bc9813-8c2d-4e52-aef9-45ef8650ee41"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37ce98e-961f-427a-ad84-2d4b194cd25f" elementFormDefault="qualified">
    <xsd:import namespace="http://schemas.microsoft.com/office/2006/documentManagement/types"/>
    <xsd:import namespace="http://schemas.microsoft.com/office/infopath/2007/PartnerControls"/>
    <xsd:element name="MediaServiceMetadata" ma:index="13" nillable="true" ma:displayName="MediaServiceMetadata" ma:hidden="true" ma:internalName="MediaServiceMetadata" ma:readOnly="true">
      <xsd:simpleType>
        <xsd:restriction base="dms:Note"/>
      </xsd:simpleType>
    </xsd:element>
    <xsd:element name="MediaServiceFastMetadata" ma:index="14" nillable="true" ma:displayName="MediaServiceFastMetadata" ma:hidden="true" ma:internalName="MediaServiceFastMetadata" ma:readOnly="true">
      <xsd:simpleType>
        <xsd:restriction base="dms:Note"/>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AutoTags" ma:index="17" nillable="true" ma:displayName="Tags" ma:internalName="MediaServiceAutoTags"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DateTaken" ma:index="20" nillable="true" ma:displayName="MediaServiceDateTaken" ma:hidden="true" ma:internalName="MediaServiceDateTaken"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LengthInSeconds" ma:index="22" nillable="true" ma:displayName="Length (seconds)" ma:internalName="MediaLengthInSeconds" ma:readOnly="true">
      <xsd:simpleType>
        <xsd:restriction base="dms:Unknown"/>
      </xsd:simpleType>
    </xsd:element>
    <xsd:element name="MediaServiceLocation" ma:index="23"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DEFC4716-119F-4496-8CA8-01F959B39C76}">
  <ds:schemaRefs>
    <ds:schemaRef ds:uri="http://schemas.openxmlformats.org/officeDocument/2006/bibliography"/>
  </ds:schemaRefs>
</ds:datastoreItem>
</file>

<file path=customXml/itemProps2.xml><?xml version="1.0" encoding="utf-8"?>
<ds:datastoreItem xmlns:ds="http://schemas.openxmlformats.org/officeDocument/2006/customXml" ds:itemID="{33F7078A-78F5-4F2F-9DDE-4917A408F84B}">
  <ds:schemaRefs>
    <ds:schemaRef ds:uri="http://schemas.microsoft.com/sharepoint/v3/contenttype/forms"/>
  </ds:schemaRefs>
</ds:datastoreItem>
</file>

<file path=customXml/itemProps3.xml><?xml version="1.0" encoding="utf-8"?>
<ds:datastoreItem xmlns:ds="http://schemas.openxmlformats.org/officeDocument/2006/customXml" ds:itemID="{FBBA46E9-D08C-43D9-8937-1FBA3F1844BE}">
  <ds:schemaRefs>
    <ds:schemaRef ds:uri="http://schemas.microsoft.com/office/2006/metadata/properties"/>
    <ds:schemaRef ds:uri="http://schemas.microsoft.com/office/infopath/2007/PartnerControls"/>
    <ds:schemaRef ds:uri="52bc9813-8c2d-4e52-aef9-45ef8650ee41"/>
  </ds:schemaRefs>
</ds:datastoreItem>
</file>

<file path=customXml/itemProps4.xml><?xml version="1.0" encoding="utf-8"?>
<ds:datastoreItem xmlns:ds="http://schemas.openxmlformats.org/officeDocument/2006/customXml" ds:itemID="{0BC5D3E7-2828-47C6-8048-E19E7283892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2bc9813-8c2d-4e52-aef9-45ef8650ee41"/>
    <ds:schemaRef ds:uri="d37ce98e-961f-427a-ad84-2d4b194cd25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045D2644-39E9-499C-B02C-1C3349CCA27B}">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Template>
  <TotalTime>97</TotalTime>
  <Pages>163</Pages>
  <Words>25318</Words>
  <Characters>139253</Characters>
  <Application>Microsoft Office Word</Application>
  <DocSecurity>0</DocSecurity>
  <Lines>1160</Lines>
  <Paragraphs>328</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Leger</Company>
  <LinksUpToDate>false</LinksUpToDate>
  <CharactersWithSpaces>164243</CharactersWithSpaces>
  <SharedDoc>false</SharedDoc>
  <HLinks>
    <vt:vector size="132" baseType="variant">
      <vt:variant>
        <vt:i4>3997822</vt:i4>
      </vt:variant>
      <vt:variant>
        <vt:i4>51</vt:i4>
      </vt:variant>
      <vt:variant>
        <vt:i4>0</vt:i4>
      </vt:variant>
      <vt:variant>
        <vt:i4>5</vt:i4>
      </vt:variant>
      <vt:variant>
        <vt:lpwstr>http://www.insightsassociation.org/</vt:lpwstr>
      </vt:variant>
      <vt:variant>
        <vt:lpwstr/>
      </vt:variant>
      <vt:variant>
        <vt:i4>4653183</vt:i4>
      </vt:variant>
      <vt:variant>
        <vt:i4>48</vt:i4>
      </vt:variant>
      <vt:variant>
        <vt:i4>0</vt:i4>
      </vt:variant>
      <vt:variant>
        <vt:i4>5</vt:i4>
      </vt:variant>
      <vt:variant>
        <vt:lpwstr>https://www.esomar.org/uploads/public/knowledge-and-standards/codes-and-guidelines/ESOMAR_ICC-ESOMAR_Code_English.pdf</vt:lpwstr>
      </vt:variant>
      <vt:variant>
        <vt:lpwstr/>
      </vt:variant>
      <vt:variant>
        <vt:i4>2883703</vt:i4>
      </vt:variant>
      <vt:variant>
        <vt:i4>45</vt:i4>
      </vt:variant>
      <vt:variant>
        <vt:i4>0</vt:i4>
      </vt:variant>
      <vt:variant>
        <vt:i4>5</vt:i4>
      </vt:variant>
      <vt:variant>
        <vt:lpwstr>https://www.esomar.org/</vt:lpwstr>
      </vt:variant>
      <vt:variant>
        <vt:lpwstr/>
      </vt:variant>
      <vt:variant>
        <vt:i4>4522005</vt:i4>
      </vt:variant>
      <vt:variant>
        <vt:i4>42</vt:i4>
      </vt:variant>
      <vt:variant>
        <vt:i4>0</vt:i4>
      </vt:variant>
      <vt:variant>
        <vt:i4>5</vt:i4>
      </vt:variant>
      <vt:variant>
        <vt:lpwstr>https://mria-arim.ca/</vt:lpwstr>
      </vt:variant>
      <vt:variant>
        <vt:lpwstr/>
      </vt:variant>
      <vt:variant>
        <vt:i4>2883633</vt:i4>
      </vt:variant>
      <vt:variant>
        <vt:i4>38</vt:i4>
      </vt:variant>
      <vt:variant>
        <vt:i4>0</vt:i4>
      </vt:variant>
      <vt:variant>
        <vt:i4>5</vt:i4>
      </vt:variant>
      <vt:variant>
        <vt:lpwstr>C:\Users\jbeliveau\Desktop\Words\Gabarit_Word_rapports_clients_FR.doc</vt:lpwstr>
      </vt:variant>
      <vt:variant>
        <vt:lpwstr>_Toc500850307</vt:lpwstr>
      </vt:variant>
      <vt:variant>
        <vt:i4>2883633</vt:i4>
      </vt:variant>
      <vt:variant>
        <vt:i4>35</vt:i4>
      </vt:variant>
      <vt:variant>
        <vt:i4>0</vt:i4>
      </vt:variant>
      <vt:variant>
        <vt:i4>5</vt:i4>
      </vt:variant>
      <vt:variant>
        <vt:lpwstr>C:\Users\jbeliveau\Desktop\Words\Gabarit_Word_rapports_clients_FR.doc</vt:lpwstr>
      </vt:variant>
      <vt:variant>
        <vt:lpwstr>_Toc500850307</vt:lpwstr>
      </vt:variant>
      <vt:variant>
        <vt:i4>2883633</vt:i4>
      </vt:variant>
      <vt:variant>
        <vt:i4>32</vt:i4>
      </vt:variant>
      <vt:variant>
        <vt:i4>0</vt:i4>
      </vt:variant>
      <vt:variant>
        <vt:i4>5</vt:i4>
      </vt:variant>
      <vt:variant>
        <vt:lpwstr>C:\Users\jbeliveau\Desktop\Words\Gabarit_Word_rapports_clients_FR.doc</vt:lpwstr>
      </vt:variant>
      <vt:variant>
        <vt:lpwstr>_Toc500850307</vt:lpwstr>
      </vt:variant>
      <vt:variant>
        <vt:i4>2883633</vt:i4>
      </vt:variant>
      <vt:variant>
        <vt:i4>29</vt:i4>
      </vt:variant>
      <vt:variant>
        <vt:i4>0</vt:i4>
      </vt:variant>
      <vt:variant>
        <vt:i4>5</vt:i4>
      </vt:variant>
      <vt:variant>
        <vt:lpwstr>C:\Users\jbeliveau\Desktop\Words\Gabarit_Word_rapports_clients_FR.doc</vt:lpwstr>
      </vt:variant>
      <vt:variant>
        <vt:lpwstr>_Toc500850305</vt:lpwstr>
      </vt:variant>
      <vt:variant>
        <vt:i4>2883633</vt:i4>
      </vt:variant>
      <vt:variant>
        <vt:i4>26</vt:i4>
      </vt:variant>
      <vt:variant>
        <vt:i4>0</vt:i4>
      </vt:variant>
      <vt:variant>
        <vt:i4>5</vt:i4>
      </vt:variant>
      <vt:variant>
        <vt:lpwstr>C:\Users\jbeliveau\Desktop\Words\Gabarit_Word_rapports_clients_FR.doc</vt:lpwstr>
      </vt:variant>
      <vt:variant>
        <vt:lpwstr>_Toc500850305</vt:lpwstr>
      </vt:variant>
      <vt:variant>
        <vt:i4>2883633</vt:i4>
      </vt:variant>
      <vt:variant>
        <vt:i4>23</vt:i4>
      </vt:variant>
      <vt:variant>
        <vt:i4>0</vt:i4>
      </vt:variant>
      <vt:variant>
        <vt:i4>5</vt:i4>
      </vt:variant>
      <vt:variant>
        <vt:lpwstr>C:\Users\jbeliveau\Desktop\Words\Gabarit_Word_rapports_clients_FR.doc</vt:lpwstr>
      </vt:variant>
      <vt:variant>
        <vt:lpwstr>_Toc500850305</vt:lpwstr>
      </vt:variant>
      <vt:variant>
        <vt:i4>2883633</vt:i4>
      </vt:variant>
      <vt:variant>
        <vt:i4>20</vt:i4>
      </vt:variant>
      <vt:variant>
        <vt:i4>0</vt:i4>
      </vt:variant>
      <vt:variant>
        <vt:i4>5</vt:i4>
      </vt:variant>
      <vt:variant>
        <vt:lpwstr>C:\Users\jbeliveau\Desktop\Words\Gabarit_Word_rapports_clients_FR.doc</vt:lpwstr>
      </vt:variant>
      <vt:variant>
        <vt:lpwstr>_Toc500850305</vt:lpwstr>
      </vt:variant>
      <vt:variant>
        <vt:i4>2883633</vt:i4>
      </vt:variant>
      <vt:variant>
        <vt:i4>17</vt:i4>
      </vt:variant>
      <vt:variant>
        <vt:i4>0</vt:i4>
      </vt:variant>
      <vt:variant>
        <vt:i4>5</vt:i4>
      </vt:variant>
      <vt:variant>
        <vt:lpwstr>C:\Users\jbeliveau\Desktop\Words\Gabarit_Word_rapports_clients_FR.doc</vt:lpwstr>
      </vt:variant>
      <vt:variant>
        <vt:lpwstr>_Toc500850305</vt:lpwstr>
      </vt:variant>
      <vt:variant>
        <vt:i4>2883633</vt:i4>
      </vt:variant>
      <vt:variant>
        <vt:i4>14</vt:i4>
      </vt:variant>
      <vt:variant>
        <vt:i4>0</vt:i4>
      </vt:variant>
      <vt:variant>
        <vt:i4>5</vt:i4>
      </vt:variant>
      <vt:variant>
        <vt:lpwstr>C:\Users\jbeliveau\Desktop\Words\Gabarit_Word_rapports_clients_FR.doc</vt:lpwstr>
      </vt:variant>
      <vt:variant>
        <vt:lpwstr>_Toc500850302</vt:lpwstr>
      </vt:variant>
      <vt:variant>
        <vt:i4>2883633</vt:i4>
      </vt:variant>
      <vt:variant>
        <vt:i4>11</vt:i4>
      </vt:variant>
      <vt:variant>
        <vt:i4>0</vt:i4>
      </vt:variant>
      <vt:variant>
        <vt:i4>5</vt:i4>
      </vt:variant>
      <vt:variant>
        <vt:lpwstr>C:\Users\jbeliveau\Desktop\Words\Gabarit_Word_rapports_clients_FR.doc</vt:lpwstr>
      </vt:variant>
      <vt:variant>
        <vt:lpwstr>_Toc500850302</vt:lpwstr>
      </vt:variant>
      <vt:variant>
        <vt:i4>2883633</vt:i4>
      </vt:variant>
      <vt:variant>
        <vt:i4>8</vt:i4>
      </vt:variant>
      <vt:variant>
        <vt:i4>0</vt:i4>
      </vt:variant>
      <vt:variant>
        <vt:i4>5</vt:i4>
      </vt:variant>
      <vt:variant>
        <vt:lpwstr>C:\Users\jbeliveau\Desktop\Words\Gabarit_Word_rapports_clients_FR.doc</vt:lpwstr>
      </vt:variant>
      <vt:variant>
        <vt:lpwstr>_Toc500850302</vt:lpwstr>
      </vt:variant>
      <vt:variant>
        <vt:i4>2883633</vt:i4>
      </vt:variant>
      <vt:variant>
        <vt:i4>5</vt:i4>
      </vt:variant>
      <vt:variant>
        <vt:i4>0</vt:i4>
      </vt:variant>
      <vt:variant>
        <vt:i4>5</vt:i4>
      </vt:variant>
      <vt:variant>
        <vt:lpwstr>C:\Users\jbeliveau\Desktop\Words\Gabarit_Word_rapports_clients_FR.doc</vt:lpwstr>
      </vt:variant>
      <vt:variant>
        <vt:lpwstr>_Toc500850302</vt:lpwstr>
      </vt:variant>
      <vt:variant>
        <vt:i4>2883633</vt:i4>
      </vt:variant>
      <vt:variant>
        <vt:i4>2</vt:i4>
      </vt:variant>
      <vt:variant>
        <vt:i4>0</vt:i4>
      </vt:variant>
      <vt:variant>
        <vt:i4>5</vt:i4>
      </vt:variant>
      <vt:variant>
        <vt:lpwstr>C:\Users\jbeliveau\Desktop\Words\Gabarit_Word_rapports_clients_FR.doc</vt:lpwstr>
      </vt:variant>
      <vt:variant>
        <vt:lpwstr>_Toc500850302</vt:lpwstr>
      </vt:variant>
      <vt:variant>
        <vt:i4>1703962</vt:i4>
      </vt:variant>
      <vt:variant>
        <vt:i4>-1</vt:i4>
      </vt:variant>
      <vt:variant>
        <vt:i4>1126</vt:i4>
      </vt:variant>
      <vt:variant>
        <vt:i4>4</vt:i4>
      </vt:variant>
      <vt:variant>
        <vt:lpwstr>https://twitter.com/leger360</vt:lpwstr>
      </vt:variant>
      <vt:variant>
        <vt:lpwstr/>
      </vt:variant>
      <vt:variant>
        <vt:i4>3670141</vt:i4>
      </vt:variant>
      <vt:variant>
        <vt:i4>-1</vt:i4>
      </vt:variant>
      <vt:variant>
        <vt:i4>1127</vt:i4>
      </vt:variant>
      <vt:variant>
        <vt:i4>4</vt:i4>
      </vt:variant>
      <vt:variant>
        <vt:lpwstr>https://www.linkedin.com/company/leger360/</vt:lpwstr>
      </vt:variant>
      <vt:variant>
        <vt:lpwstr/>
      </vt:variant>
      <vt:variant>
        <vt:i4>2359422</vt:i4>
      </vt:variant>
      <vt:variant>
        <vt:i4>-1</vt:i4>
      </vt:variant>
      <vt:variant>
        <vt:i4>1128</vt:i4>
      </vt:variant>
      <vt:variant>
        <vt:i4>4</vt:i4>
      </vt:variant>
      <vt:variant>
        <vt:lpwstr>http://facebook.com/LegerCanada</vt:lpwstr>
      </vt:variant>
      <vt:variant>
        <vt:lpwstr/>
      </vt:variant>
      <vt:variant>
        <vt:i4>3735653</vt:i4>
      </vt:variant>
      <vt:variant>
        <vt:i4>-1</vt:i4>
      </vt:variant>
      <vt:variant>
        <vt:i4>1129</vt:i4>
      </vt:variant>
      <vt:variant>
        <vt:i4>4</vt:i4>
      </vt:variant>
      <vt:variant>
        <vt:lpwstr>https://www.instagram.com/leger360/</vt:lpwstr>
      </vt:variant>
      <vt:variant>
        <vt:lpwstr/>
      </vt:variant>
      <vt:variant>
        <vt:i4>655364</vt:i4>
      </vt:variant>
      <vt:variant>
        <vt:i4>-1</vt:i4>
      </vt:variant>
      <vt:variant>
        <vt:i4>1130</vt:i4>
      </vt:variant>
      <vt:variant>
        <vt:i4>4</vt:i4>
      </vt:variant>
      <vt:variant>
        <vt:lpwstr>http://leger360.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cposte22</dc:creator>
  <cp:lastModifiedBy>Émilie Cyr</cp:lastModifiedBy>
  <cp:revision>33</cp:revision>
  <cp:lastPrinted>2022-03-15T12:23:00Z</cp:lastPrinted>
  <dcterms:created xsi:type="dcterms:W3CDTF">2022-02-23T21:39:00Z</dcterms:created>
  <dcterms:modified xsi:type="dcterms:W3CDTF">2022-03-15T19: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913699539C4A442B5BF831D0951D38D</vt:lpwstr>
  </property>
  <property fmtid="{D5CDD505-2E9C-101B-9397-08002B2CF9AE}" pid="3" name="_dlc_DocIdItemGuid">
    <vt:lpwstr>c200b9ae-cfb2-4e52-a673-4ca4642d062b</vt:lpwstr>
  </property>
</Properties>
</file>